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56AE3A" w14:textId="77777777" w:rsidR="00AC7872" w:rsidRDefault="00AC7872" w:rsidP="0093468F">
      <w:pPr>
        <w:keepLines w:val="0"/>
        <w:spacing w:after="0" w:afterAutospacing="0"/>
        <w:jc w:val="left"/>
      </w:pPr>
      <w:r>
        <w:rPr>
          <w:noProof/>
          <w:lang w:val="en-US"/>
        </w:rPr>
        <w:drawing>
          <wp:inline distT="0" distB="0" distL="0" distR="0" wp14:anchorId="435DF1D0" wp14:editId="0846D0A0">
            <wp:extent cx="4897120" cy="1335405"/>
            <wp:effectExtent l="0" t="0" r="0" b="0"/>
            <wp:docPr id="24" name="Picture 24" descr="../../docs_undev/sdd_itv_smartlabs/scripts/restream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s_undev/sdd_itv_smartlabs/scripts/restream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97120" cy="1335405"/>
                    </a:xfrm>
                    <a:prstGeom prst="rect">
                      <a:avLst/>
                    </a:prstGeom>
                    <a:noFill/>
                    <a:ln>
                      <a:noFill/>
                    </a:ln>
                  </pic:spPr>
                </pic:pic>
              </a:graphicData>
            </a:graphic>
          </wp:inline>
        </w:drawing>
      </w:r>
    </w:p>
    <w:p w14:paraId="1CD7B038" w14:textId="77777777" w:rsidR="00AC7872" w:rsidRDefault="00AC7872" w:rsidP="0093468F">
      <w:pPr>
        <w:keepLines w:val="0"/>
        <w:spacing w:after="0" w:afterAutospacing="0"/>
        <w:jc w:val="left"/>
      </w:pPr>
    </w:p>
    <w:p w14:paraId="1990159C" w14:textId="77777777" w:rsidR="00AC7872" w:rsidRDefault="00AC7872" w:rsidP="0093468F">
      <w:pPr>
        <w:keepLines w:val="0"/>
        <w:spacing w:after="0" w:afterAutospacing="0"/>
        <w:jc w:val="left"/>
      </w:pPr>
    </w:p>
    <w:p w14:paraId="4799BD2A" w14:textId="77777777" w:rsidR="00AC7872" w:rsidRDefault="00AC7872" w:rsidP="0093468F">
      <w:pPr>
        <w:keepLines w:val="0"/>
        <w:spacing w:after="0" w:afterAutospacing="0"/>
        <w:jc w:val="left"/>
      </w:pPr>
    </w:p>
    <w:p w14:paraId="6FFAD6A3" w14:textId="77777777" w:rsidR="00AC7872" w:rsidRDefault="00AC7872" w:rsidP="0093468F">
      <w:pPr>
        <w:keepLines w:val="0"/>
        <w:spacing w:after="0" w:afterAutospacing="0"/>
        <w:jc w:val="left"/>
      </w:pPr>
    </w:p>
    <w:p w14:paraId="05091804" w14:textId="77777777" w:rsidR="00AC7872" w:rsidRDefault="00AC7872" w:rsidP="0093468F">
      <w:pPr>
        <w:keepLines w:val="0"/>
        <w:spacing w:after="0" w:afterAutospacing="0"/>
        <w:jc w:val="left"/>
      </w:pPr>
    </w:p>
    <w:p w14:paraId="48EAFB0A" w14:textId="77777777" w:rsidR="00AC7872" w:rsidRDefault="00AC7872" w:rsidP="0093468F">
      <w:pPr>
        <w:keepLines w:val="0"/>
        <w:spacing w:after="0" w:afterAutospacing="0"/>
        <w:jc w:val="left"/>
      </w:pPr>
    </w:p>
    <w:p w14:paraId="3102EA2B" w14:textId="77777777" w:rsidR="00AC7872" w:rsidRPr="00AC7872" w:rsidRDefault="00AC7872" w:rsidP="00AC7872">
      <w:pPr>
        <w:keepLines w:val="0"/>
        <w:widowControl w:val="0"/>
        <w:autoSpaceDE w:val="0"/>
        <w:autoSpaceDN w:val="0"/>
        <w:adjustRightInd w:val="0"/>
        <w:spacing w:after="240" w:afterAutospacing="0" w:line="1100" w:lineRule="atLeast"/>
        <w:jc w:val="left"/>
        <w:rPr>
          <w:rFonts w:ascii="Arial" w:hAnsi="Arial" w:cs="Arial"/>
          <w:sz w:val="50"/>
          <w:szCs w:val="50"/>
          <w:lang w:val="en-US"/>
        </w:rPr>
      </w:pPr>
      <w:r w:rsidRPr="00AC7872">
        <w:rPr>
          <w:rFonts w:ascii="Arial" w:eastAsia="Calibri" w:hAnsi="Arial" w:cs="Arial"/>
          <w:sz w:val="50"/>
          <w:szCs w:val="50"/>
          <w:lang w:val="en-US"/>
        </w:rPr>
        <w:t>Описание</w:t>
      </w:r>
      <w:r w:rsidRPr="00AC7872">
        <w:rPr>
          <w:rFonts w:ascii="Arial" w:hAnsi="Arial" w:cs="Arial"/>
          <w:sz w:val="50"/>
          <w:szCs w:val="50"/>
          <w:lang w:val="en-US"/>
        </w:rPr>
        <w:t xml:space="preserve"> </w:t>
      </w:r>
      <w:r w:rsidRPr="00AC7872">
        <w:rPr>
          <w:rFonts w:ascii="Arial" w:eastAsia="Calibri" w:hAnsi="Arial" w:cs="Arial"/>
          <w:sz w:val="50"/>
          <w:szCs w:val="50"/>
          <w:lang w:val="en-US"/>
        </w:rPr>
        <w:t>решения</w:t>
      </w:r>
      <w:r w:rsidRPr="00AC7872">
        <w:rPr>
          <w:rFonts w:ascii="Arial" w:hAnsi="Arial" w:cs="Arial"/>
          <w:sz w:val="50"/>
          <w:szCs w:val="50"/>
          <w:lang w:val="en-US"/>
        </w:rPr>
        <w:t xml:space="preserve"> </w:t>
      </w:r>
    </w:p>
    <w:p w14:paraId="57DE3794" w14:textId="77777777" w:rsidR="00AC7872" w:rsidRPr="00AC7872" w:rsidRDefault="00AC7872" w:rsidP="00AC7872">
      <w:pPr>
        <w:keepLines w:val="0"/>
        <w:widowControl w:val="0"/>
        <w:autoSpaceDE w:val="0"/>
        <w:autoSpaceDN w:val="0"/>
        <w:adjustRightInd w:val="0"/>
        <w:spacing w:before="120" w:after="0" w:afterAutospacing="0"/>
        <w:jc w:val="left"/>
        <w:rPr>
          <w:rFonts w:ascii="Arial" w:hAnsi="Arial" w:cs="Arial"/>
          <w:b/>
          <w:sz w:val="50"/>
          <w:szCs w:val="50"/>
          <w:lang w:val="en-US"/>
        </w:rPr>
      </w:pPr>
      <w:r w:rsidRPr="00AC7872">
        <w:rPr>
          <w:rFonts w:ascii="Arial" w:eastAsia="Calibri" w:hAnsi="Arial" w:cs="Arial"/>
          <w:b/>
          <w:sz w:val="50"/>
          <w:szCs w:val="50"/>
          <w:lang w:val="en-US"/>
        </w:rPr>
        <w:t>«Интерактивное</w:t>
      </w:r>
      <w:r w:rsidRPr="00AC7872">
        <w:rPr>
          <w:rFonts w:ascii="Arial" w:hAnsi="Arial" w:cs="Arial"/>
          <w:b/>
          <w:sz w:val="50"/>
          <w:szCs w:val="50"/>
          <w:lang w:val="en-US"/>
        </w:rPr>
        <w:t xml:space="preserve"> </w:t>
      </w:r>
      <w:r w:rsidRPr="00AC7872">
        <w:rPr>
          <w:rFonts w:ascii="Arial" w:eastAsia="Calibri" w:hAnsi="Arial" w:cs="Arial"/>
          <w:b/>
          <w:sz w:val="50"/>
          <w:szCs w:val="50"/>
          <w:lang w:val="en-US"/>
        </w:rPr>
        <w:t>телевидение</w:t>
      </w:r>
      <w:r w:rsidRPr="00AC7872">
        <w:rPr>
          <w:rFonts w:ascii="Arial" w:hAnsi="Arial" w:cs="Arial"/>
          <w:b/>
          <w:sz w:val="50"/>
          <w:szCs w:val="50"/>
          <w:lang w:val="en-US"/>
        </w:rPr>
        <w:t xml:space="preserve"> </w:t>
      </w:r>
      <w:r w:rsidRPr="00AC7872">
        <w:rPr>
          <w:rFonts w:ascii="Arial" w:eastAsia="Calibri" w:hAnsi="Arial" w:cs="Arial"/>
          <w:b/>
          <w:sz w:val="50"/>
          <w:szCs w:val="50"/>
          <w:lang w:val="en-US"/>
        </w:rPr>
        <w:t>Ростелеком»</w:t>
      </w:r>
      <w:r w:rsidRPr="00AC7872">
        <w:rPr>
          <w:rFonts w:ascii="Arial" w:hAnsi="Arial" w:cs="Arial"/>
          <w:b/>
          <w:sz w:val="50"/>
          <w:szCs w:val="50"/>
          <w:lang w:val="en-US"/>
        </w:rPr>
        <w:t xml:space="preserve"> </w:t>
      </w:r>
    </w:p>
    <w:p w14:paraId="43AB5083" w14:textId="03071F4E" w:rsidR="0093468F" w:rsidRPr="00AC7872" w:rsidRDefault="00AC7872" w:rsidP="00AC7872">
      <w:pPr>
        <w:keepLines w:val="0"/>
        <w:spacing w:after="0" w:afterAutospacing="0"/>
        <w:jc w:val="left"/>
        <w:rPr>
          <w:rFonts w:asciiTheme="minorHAnsi" w:hAnsiTheme="minorHAnsi"/>
          <w:b/>
          <w:sz w:val="50"/>
          <w:szCs w:val="50"/>
        </w:rPr>
      </w:pPr>
      <w:r w:rsidRPr="00AC7872">
        <w:rPr>
          <w:sz w:val="50"/>
          <w:szCs w:val="50"/>
        </w:rPr>
        <w:t xml:space="preserve"> </w:t>
      </w:r>
      <w:r w:rsidR="0093468F" w:rsidRPr="00AC7872">
        <w:rPr>
          <w:sz w:val="50"/>
          <w:szCs w:val="50"/>
        </w:rPr>
        <w:br w:type="page"/>
      </w:r>
    </w:p>
    <w:p w14:paraId="064C17F1" w14:textId="77777777" w:rsidR="0093468F" w:rsidRPr="0093468F" w:rsidRDefault="0093468F" w:rsidP="0093468F"/>
    <w:sdt>
      <w:sdtPr>
        <w:rPr>
          <w:rFonts w:ascii="Times New Roman" w:hAnsi="Times New Roman"/>
          <w:b w:val="0"/>
        </w:rPr>
        <w:id w:val="-288975059"/>
        <w:docPartObj>
          <w:docPartGallery w:val="Table of Contents"/>
          <w:docPartUnique/>
        </w:docPartObj>
      </w:sdtPr>
      <w:sdtEndPr>
        <w:rPr>
          <w:bCs/>
          <w:noProof/>
        </w:rPr>
      </w:sdtEndPr>
      <w:sdtContent>
        <w:p w14:paraId="167B8D48" w14:textId="41A2446E" w:rsidR="00791F7B" w:rsidRDefault="00791F7B" w:rsidP="00D14625">
          <w:pPr>
            <w:pStyle w:val="TOC1"/>
            <w:spacing w:before="0" w:afterAutospacing="0"/>
            <w:rPr>
              <w:rFonts w:ascii="Times New Roman" w:hAnsi="Times New Roman" w:cs="Times New Roman"/>
              <w:sz w:val="50"/>
              <w:szCs w:val="50"/>
            </w:rPr>
          </w:pPr>
          <w:r w:rsidRPr="00D14625">
            <w:rPr>
              <w:rFonts w:ascii="Times New Roman" w:hAnsi="Times New Roman" w:cs="Times New Roman"/>
              <w:sz w:val="50"/>
              <w:szCs w:val="50"/>
            </w:rPr>
            <w:t>Содержание</w:t>
          </w:r>
        </w:p>
        <w:p w14:paraId="79A4F5EE" w14:textId="77777777" w:rsidR="00D14625" w:rsidRPr="00D14625" w:rsidRDefault="00D14625" w:rsidP="00D14625"/>
        <w:p w14:paraId="74DE165C" w14:textId="77777777" w:rsidR="00D14625" w:rsidRPr="00D14625" w:rsidRDefault="00D14625" w:rsidP="00D14625">
          <w:pPr>
            <w:pStyle w:val="TOC1"/>
            <w:tabs>
              <w:tab w:val="left" w:pos="480"/>
              <w:tab w:val="right" w:leader="dot" w:pos="7700"/>
            </w:tabs>
            <w:spacing w:before="0" w:afterAutospacing="0"/>
            <w:rPr>
              <w:rFonts w:ascii="Times New Roman" w:hAnsi="Times New Roman" w:cs="Times New Roman"/>
              <w:b w:val="0"/>
              <w:noProof/>
              <w:lang w:val="en-US"/>
            </w:rPr>
          </w:pPr>
          <w:r w:rsidRPr="00D14625">
            <w:rPr>
              <w:rFonts w:ascii="Times New Roman" w:hAnsi="Times New Roman" w:cs="Times New Roman"/>
              <w:b w:val="0"/>
            </w:rPr>
            <w:fldChar w:fldCharType="begin"/>
          </w:r>
          <w:r w:rsidRPr="00D14625">
            <w:rPr>
              <w:rFonts w:ascii="Times New Roman" w:hAnsi="Times New Roman" w:cs="Times New Roman"/>
              <w:b w:val="0"/>
            </w:rPr>
            <w:instrText xml:space="preserve"> TOC \o "1-4" </w:instrText>
          </w:r>
          <w:r w:rsidRPr="00D14625">
            <w:rPr>
              <w:rFonts w:ascii="Times New Roman" w:hAnsi="Times New Roman" w:cs="Times New Roman"/>
              <w:b w:val="0"/>
            </w:rPr>
            <w:fldChar w:fldCharType="separate"/>
          </w:r>
          <w:r w:rsidRPr="00D14625">
            <w:rPr>
              <w:rFonts w:ascii="Times New Roman" w:hAnsi="Times New Roman" w:cs="Times New Roman"/>
              <w:b w:val="0"/>
              <w:noProof/>
            </w:rPr>
            <w:t>1.</w:t>
          </w:r>
          <w:r w:rsidRPr="00D14625">
            <w:rPr>
              <w:rFonts w:ascii="Times New Roman" w:hAnsi="Times New Roman" w:cs="Times New Roman"/>
              <w:b w:val="0"/>
              <w:noProof/>
              <w:lang w:val="en-US"/>
            </w:rPr>
            <w:tab/>
          </w:r>
          <w:r w:rsidRPr="00D14625">
            <w:rPr>
              <w:rFonts w:ascii="Times New Roman" w:hAnsi="Times New Roman" w:cs="Times New Roman"/>
              <w:b w:val="0"/>
              <w:noProof/>
            </w:rPr>
            <w:t>Введение</w:t>
          </w:r>
          <w:r w:rsidRPr="00D14625">
            <w:rPr>
              <w:rFonts w:ascii="Times New Roman" w:hAnsi="Times New Roman" w:cs="Times New Roman"/>
              <w:b w:val="0"/>
              <w:noProof/>
            </w:rPr>
            <w:tab/>
          </w:r>
          <w:r w:rsidRPr="00D14625">
            <w:rPr>
              <w:rFonts w:ascii="Times New Roman" w:hAnsi="Times New Roman" w:cs="Times New Roman"/>
              <w:b w:val="0"/>
              <w:noProof/>
            </w:rPr>
            <w:fldChar w:fldCharType="begin"/>
          </w:r>
          <w:r w:rsidRPr="00D14625">
            <w:rPr>
              <w:rFonts w:ascii="Times New Roman" w:hAnsi="Times New Roman" w:cs="Times New Roman"/>
              <w:b w:val="0"/>
              <w:noProof/>
            </w:rPr>
            <w:instrText xml:space="preserve"> PAGEREF _Toc437364942 \h </w:instrText>
          </w:r>
          <w:r w:rsidRPr="00D14625">
            <w:rPr>
              <w:rFonts w:ascii="Times New Roman" w:hAnsi="Times New Roman" w:cs="Times New Roman"/>
              <w:b w:val="0"/>
              <w:noProof/>
            </w:rPr>
          </w:r>
          <w:r w:rsidRPr="00D14625">
            <w:rPr>
              <w:rFonts w:ascii="Times New Roman" w:hAnsi="Times New Roman" w:cs="Times New Roman"/>
              <w:b w:val="0"/>
              <w:noProof/>
            </w:rPr>
            <w:fldChar w:fldCharType="separate"/>
          </w:r>
          <w:r w:rsidR="00B90B69">
            <w:rPr>
              <w:rFonts w:ascii="Times New Roman" w:hAnsi="Times New Roman" w:cs="Times New Roman"/>
              <w:b w:val="0"/>
              <w:noProof/>
            </w:rPr>
            <w:t>12</w:t>
          </w:r>
          <w:r w:rsidRPr="00D14625">
            <w:rPr>
              <w:rFonts w:ascii="Times New Roman" w:hAnsi="Times New Roman" w:cs="Times New Roman"/>
              <w:b w:val="0"/>
              <w:noProof/>
            </w:rPr>
            <w:fldChar w:fldCharType="end"/>
          </w:r>
        </w:p>
        <w:p w14:paraId="070CCFDF"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1.1.</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 документе</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4943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2</w:t>
          </w:r>
          <w:r w:rsidRPr="00D14625">
            <w:rPr>
              <w:rFonts w:ascii="Times New Roman" w:hAnsi="Times New Roman" w:cs="Times New Roman"/>
              <w:b w:val="0"/>
              <w:noProof/>
              <w:sz w:val="24"/>
              <w:szCs w:val="24"/>
            </w:rPr>
            <w:fldChar w:fldCharType="end"/>
          </w:r>
        </w:p>
        <w:p w14:paraId="118F48A6"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1.2.</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Глоссарий</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4944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2</w:t>
          </w:r>
          <w:r w:rsidRPr="00D14625">
            <w:rPr>
              <w:rFonts w:ascii="Times New Roman" w:hAnsi="Times New Roman" w:cs="Times New Roman"/>
              <w:b w:val="0"/>
              <w:noProof/>
              <w:sz w:val="24"/>
              <w:szCs w:val="24"/>
            </w:rPr>
            <w:fldChar w:fldCharType="end"/>
          </w:r>
        </w:p>
        <w:p w14:paraId="40E2C95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1.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Бизнес-термины и сокращ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4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w:t>
          </w:r>
          <w:r w:rsidRPr="00D14625">
            <w:rPr>
              <w:rFonts w:ascii="Times New Roman" w:hAnsi="Times New Roman" w:cs="Times New Roman"/>
              <w:noProof/>
              <w:sz w:val="24"/>
              <w:szCs w:val="24"/>
            </w:rPr>
            <w:fldChar w:fldCharType="end"/>
          </w:r>
        </w:p>
        <w:p w14:paraId="575301E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1.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ехнические определения и сокращ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4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5</w:t>
          </w:r>
          <w:r w:rsidRPr="00D14625">
            <w:rPr>
              <w:rFonts w:ascii="Times New Roman" w:hAnsi="Times New Roman" w:cs="Times New Roman"/>
              <w:noProof/>
              <w:sz w:val="24"/>
              <w:szCs w:val="24"/>
            </w:rPr>
            <w:fldChar w:fldCharType="end"/>
          </w:r>
        </w:p>
        <w:p w14:paraId="267D831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1.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истемы и компонен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4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w:t>
          </w:r>
          <w:r w:rsidRPr="00D14625">
            <w:rPr>
              <w:rFonts w:ascii="Times New Roman" w:hAnsi="Times New Roman" w:cs="Times New Roman"/>
              <w:noProof/>
              <w:sz w:val="24"/>
              <w:szCs w:val="24"/>
            </w:rPr>
            <w:fldChar w:fldCharType="end"/>
          </w:r>
        </w:p>
        <w:p w14:paraId="381BDB35" w14:textId="77777777" w:rsidR="00D14625" w:rsidRPr="00D14625" w:rsidRDefault="00D14625" w:rsidP="00D14625">
          <w:pPr>
            <w:pStyle w:val="TOC1"/>
            <w:tabs>
              <w:tab w:val="left" w:pos="480"/>
              <w:tab w:val="right" w:leader="dot" w:pos="7700"/>
            </w:tabs>
            <w:spacing w:before="0" w:afterAutospacing="0"/>
            <w:rPr>
              <w:rFonts w:ascii="Times New Roman" w:hAnsi="Times New Roman" w:cs="Times New Roman"/>
              <w:b w:val="0"/>
              <w:noProof/>
              <w:lang w:val="en-US"/>
            </w:rPr>
          </w:pPr>
          <w:r w:rsidRPr="00D14625">
            <w:rPr>
              <w:rFonts w:ascii="Times New Roman" w:hAnsi="Times New Roman" w:cs="Times New Roman"/>
              <w:b w:val="0"/>
              <w:noProof/>
            </w:rPr>
            <w:t>2.</w:t>
          </w:r>
          <w:r w:rsidRPr="00D14625">
            <w:rPr>
              <w:rFonts w:ascii="Times New Roman" w:hAnsi="Times New Roman" w:cs="Times New Roman"/>
              <w:b w:val="0"/>
              <w:noProof/>
              <w:lang w:val="en-US"/>
            </w:rPr>
            <w:tab/>
          </w:r>
          <w:r w:rsidRPr="00D14625">
            <w:rPr>
              <w:rFonts w:ascii="Times New Roman" w:hAnsi="Times New Roman" w:cs="Times New Roman"/>
              <w:b w:val="0"/>
              <w:noProof/>
            </w:rPr>
            <w:t>Анализ текущего решения Ростелеком ИТВ</w:t>
          </w:r>
          <w:r w:rsidRPr="00D14625">
            <w:rPr>
              <w:rFonts w:ascii="Times New Roman" w:hAnsi="Times New Roman" w:cs="Times New Roman"/>
              <w:b w:val="0"/>
              <w:noProof/>
            </w:rPr>
            <w:tab/>
          </w:r>
          <w:r w:rsidRPr="00D14625">
            <w:rPr>
              <w:rFonts w:ascii="Times New Roman" w:hAnsi="Times New Roman" w:cs="Times New Roman"/>
              <w:b w:val="0"/>
              <w:noProof/>
            </w:rPr>
            <w:fldChar w:fldCharType="begin"/>
          </w:r>
          <w:r w:rsidRPr="00D14625">
            <w:rPr>
              <w:rFonts w:ascii="Times New Roman" w:hAnsi="Times New Roman" w:cs="Times New Roman"/>
              <w:b w:val="0"/>
              <w:noProof/>
            </w:rPr>
            <w:instrText xml:space="preserve"> PAGEREF _Toc437364948 \h </w:instrText>
          </w:r>
          <w:r w:rsidRPr="00D14625">
            <w:rPr>
              <w:rFonts w:ascii="Times New Roman" w:hAnsi="Times New Roman" w:cs="Times New Roman"/>
              <w:b w:val="0"/>
              <w:noProof/>
            </w:rPr>
          </w:r>
          <w:r w:rsidRPr="00D14625">
            <w:rPr>
              <w:rFonts w:ascii="Times New Roman" w:hAnsi="Times New Roman" w:cs="Times New Roman"/>
              <w:b w:val="0"/>
              <w:noProof/>
            </w:rPr>
            <w:fldChar w:fldCharType="separate"/>
          </w:r>
          <w:r w:rsidR="00B90B69">
            <w:rPr>
              <w:rFonts w:ascii="Times New Roman" w:hAnsi="Times New Roman" w:cs="Times New Roman"/>
              <w:b w:val="0"/>
              <w:noProof/>
            </w:rPr>
            <w:t>20</w:t>
          </w:r>
          <w:r w:rsidRPr="00D14625">
            <w:rPr>
              <w:rFonts w:ascii="Times New Roman" w:hAnsi="Times New Roman" w:cs="Times New Roman"/>
              <w:b w:val="0"/>
              <w:noProof/>
            </w:rPr>
            <w:fldChar w:fldCharType="end"/>
          </w:r>
        </w:p>
        <w:p w14:paraId="1FB55AC5"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2.1.</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бщее описание решения</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4949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20</w:t>
          </w:r>
          <w:r w:rsidRPr="00D14625">
            <w:rPr>
              <w:rFonts w:ascii="Times New Roman" w:hAnsi="Times New Roman" w:cs="Times New Roman"/>
              <w:b w:val="0"/>
              <w:noProof/>
              <w:sz w:val="24"/>
              <w:szCs w:val="24"/>
            </w:rPr>
            <w:fldChar w:fldCharType="end"/>
          </w:r>
        </w:p>
        <w:p w14:paraId="0B67FB3B"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2.2.</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Состав решения</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4950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21</w:t>
          </w:r>
          <w:r w:rsidRPr="00D14625">
            <w:rPr>
              <w:rFonts w:ascii="Times New Roman" w:hAnsi="Times New Roman" w:cs="Times New Roman"/>
              <w:b w:val="0"/>
              <w:noProof/>
              <w:sz w:val="24"/>
              <w:szCs w:val="24"/>
            </w:rPr>
            <w:fldChar w:fldCharType="end"/>
          </w:r>
        </w:p>
        <w:p w14:paraId="2F1DBABC" w14:textId="2B36041E" w:rsidR="00D14625" w:rsidRPr="00D14625" w:rsidRDefault="00D14625" w:rsidP="0095213C">
          <w:pPr>
            <w:pStyle w:val="TOC2"/>
            <w:tabs>
              <w:tab w:val="left" w:pos="960"/>
              <w:tab w:val="right" w:leader="dot" w:pos="7700"/>
            </w:tabs>
            <w:spacing w:afterAutospacing="0"/>
            <w:ind w:left="960" w:hanging="72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2.3.</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 xml:space="preserve">Техническое описание Платформы интерактивного </w:t>
          </w:r>
          <w:r w:rsidR="0095213C">
            <w:rPr>
              <w:rFonts w:ascii="Times New Roman" w:hAnsi="Times New Roman" w:cs="Times New Roman"/>
              <w:b w:val="0"/>
              <w:noProof/>
              <w:sz w:val="24"/>
              <w:szCs w:val="24"/>
            </w:rPr>
            <w:br/>
          </w:r>
          <w:r w:rsidRPr="00D14625">
            <w:rPr>
              <w:rFonts w:ascii="Times New Roman" w:hAnsi="Times New Roman" w:cs="Times New Roman"/>
              <w:b w:val="0"/>
              <w:noProof/>
              <w:sz w:val="24"/>
              <w:szCs w:val="24"/>
            </w:rPr>
            <w:t>телевидения</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4951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24</w:t>
          </w:r>
          <w:r w:rsidRPr="00D14625">
            <w:rPr>
              <w:rFonts w:ascii="Times New Roman" w:hAnsi="Times New Roman" w:cs="Times New Roman"/>
              <w:b w:val="0"/>
              <w:noProof/>
              <w:sz w:val="24"/>
              <w:szCs w:val="24"/>
            </w:rPr>
            <w:fldChar w:fldCharType="end"/>
          </w:r>
        </w:p>
        <w:p w14:paraId="22918FE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Назначени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w:t>
          </w:r>
          <w:r w:rsidRPr="00D14625">
            <w:rPr>
              <w:rFonts w:ascii="Times New Roman" w:hAnsi="Times New Roman" w:cs="Times New Roman"/>
              <w:noProof/>
              <w:sz w:val="24"/>
              <w:szCs w:val="24"/>
            </w:rPr>
            <w:fldChar w:fldCharType="end"/>
          </w:r>
        </w:p>
        <w:p w14:paraId="454A169D"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озможности платформ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w:t>
          </w:r>
          <w:r w:rsidRPr="00D14625">
            <w:rPr>
              <w:rFonts w:ascii="Times New Roman" w:hAnsi="Times New Roman" w:cs="Times New Roman"/>
              <w:noProof/>
              <w:sz w:val="24"/>
              <w:szCs w:val="24"/>
            </w:rPr>
            <w:fldChar w:fldCharType="end"/>
          </w:r>
        </w:p>
        <w:p w14:paraId="46525762"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рхитекту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w:t>
          </w:r>
          <w:r w:rsidRPr="00D14625">
            <w:rPr>
              <w:rFonts w:ascii="Times New Roman" w:hAnsi="Times New Roman" w:cs="Times New Roman"/>
              <w:noProof/>
              <w:sz w:val="24"/>
              <w:szCs w:val="24"/>
            </w:rPr>
            <w:fldChar w:fldCharType="end"/>
          </w:r>
        </w:p>
        <w:p w14:paraId="5FEF15F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азвертывание компонент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w:t>
          </w:r>
          <w:r w:rsidRPr="00D14625">
            <w:rPr>
              <w:rFonts w:ascii="Times New Roman" w:hAnsi="Times New Roman" w:cs="Times New Roman"/>
              <w:noProof/>
              <w:sz w:val="24"/>
              <w:szCs w:val="24"/>
            </w:rPr>
            <w:fldChar w:fldCharType="end"/>
          </w:r>
        </w:p>
        <w:p w14:paraId="722B0DA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орматы данных</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w:t>
          </w:r>
          <w:r w:rsidRPr="00D14625">
            <w:rPr>
              <w:rFonts w:ascii="Times New Roman" w:hAnsi="Times New Roman" w:cs="Times New Roman"/>
              <w:noProof/>
              <w:sz w:val="24"/>
              <w:szCs w:val="24"/>
            </w:rPr>
            <w:fldChar w:fldCharType="end"/>
          </w:r>
        </w:p>
        <w:p w14:paraId="78B8C1B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Информационные сущност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w:t>
          </w:r>
          <w:r w:rsidRPr="00D14625">
            <w:rPr>
              <w:rFonts w:ascii="Times New Roman" w:hAnsi="Times New Roman" w:cs="Times New Roman"/>
              <w:noProof/>
              <w:sz w:val="24"/>
              <w:szCs w:val="24"/>
            </w:rPr>
            <w:fldChar w:fldCharType="end"/>
          </w:r>
        </w:p>
        <w:p w14:paraId="62EBC2A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айлы 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w:t>
          </w:r>
          <w:r w:rsidRPr="00D14625">
            <w:rPr>
              <w:rFonts w:ascii="Times New Roman" w:hAnsi="Times New Roman" w:cs="Times New Roman"/>
              <w:noProof/>
              <w:sz w:val="24"/>
              <w:szCs w:val="24"/>
            </w:rPr>
            <w:fldChar w:fldCharType="end"/>
          </w:r>
        </w:p>
        <w:p w14:paraId="099827D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4.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руктура баз данных</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5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w:t>
          </w:r>
          <w:r w:rsidRPr="00D14625">
            <w:rPr>
              <w:rFonts w:ascii="Times New Roman" w:hAnsi="Times New Roman" w:cs="Times New Roman"/>
              <w:noProof/>
              <w:sz w:val="24"/>
              <w:szCs w:val="24"/>
            </w:rPr>
            <w:fldChar w:fldCharType="end"/>
          </w:r>
        </w:p>
        <w:p w14:paraId="2D3C1C8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4.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орматы данных внутреннего API</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w:t>
          </w:r>
          <w:r w:rsidRPr="00D14625">
            <w:rPr>
              <w:rFonts w:ascii="Times New Roman" w:hAnsi="Times New Roman" w:cs="Times New Roman"/>
              <w:noProof/>
              <w:sz w:val="24"/>
              <w:szCs w:val="24"/>
            </w:rPr>
            <w:fldChar w:fldCharType="end"/>
          </w:r>
        </w:p>
        <w:p w14:paraId="761FF35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4.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орматы данных внутреннего API</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w:t>
          </w:r>
          <w:r w:rsidRPr="00D14625">
            <w:rPr>
              <w:rFonts w:ascii="Times New Roman" w:hAnsi="Times New Roman" w:cs="Times New Roman"/>
              <w:noProof/>
              <w:sz w:val="24"/>
              <w:szCs w:val="24"/>
            </w:rPr>
            <w:fldChar w:fldCharType="end"/>
          </w:r>
        </w:p>
        <w:p w14:paraId="42C7FBB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PI взаимодействия с клиентскими продукт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w:t>
          </w:r>
          <w:r w:rsidRPr="00D14625">
            <w:rPr>
              <w:rFonts w:ascii="Times New Roman" w:hAnsi="Times New Roman" w:cs="Times New Roman"/>
              <w:noProof/>
              <w:sz w:val="24"/>
              <w:szCs w:val="24"/>
            </w:rPr>
            <w:fldChar w:fldCharType="end"/>
          </w:r>
        </w:p>
        <w:p w14:paraId="0D109FE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управления учетными запися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w:t>
          </w:r>
          <w:r w:rsidRPr="00D14625">
            <w:rPr>
              <w:rFonts w:ascii="Times New Roman" w:hAnsi="Times New Roman" w:cs="Times New Roman"/>
              <w:noProof/>
              <w:sz w:val="24"/>
              <w:szCs w:val="24"/>
            </w:rPr>
            <w:fldChar w:fldCharType="end"/>
          </w:r>
        </w:p>
        <w:p w14:paraId="51D2530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тарификации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w:t>
          </w:r>
          <w:r w:rsidRPr="00D14625">
            <w:rPr>
              <w:rFonts w:ascii="Times New Roman" w:hAnsi="Times New Roman" w:cs="Times New Roman"/>
              <w:noProof/>
              <w:sz w:val="24"/>
              <w:szCs w:val="24"/>
            </w:rPr>
            <w:fldChar w:fldCharType="end"/>
          </w:r>
        </w:p>
        <w:p w14:paraId="0CC7262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ТТ-метод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w:t>
          </w:r>
          <w:r w:rsidRPr="00D14625">
            <w:rPr>
              <w:rFonts w:ascii="Times New Roman" w:hAnsi="Times New Roman" w:cs="Times New Roman"/>
              <w:noProof/>
              <w:sz w:val="24"/>
              <w:szCs w:val="24"/>
            </w:rPr>
            <w:fldChar w:fldCharType="end"/>
          </w:r>
        </w:p>
        <w:p w14:paraId="4F0F895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Co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w:t>
          </w:r>
          <w:r w:rsidRPr="00D14625">
            <w:rPr>
              <w:rFonts w:ascii="Times New Roman" w:hAnsi="Times New Roman" w:cs="Times New Roman"/>
              <w:noProof/>
              <w:sz w:val="24"/>
              <w:szCs w:val="24"/>
            </w:rPr>
            <w:fldChar w:fldCharType="end"/>
          </w:r>
        </w:p>
        <w:p w14:paraId="2215EE3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ТВ-канал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w:t>
          </w:r>
          <w:r w:rsidRPr="00D14625">
            <w:rPr>
              <w:rFonts w:ascii="Times New Roman" w:hAnsi="Times New Roman" w:cs="Times New Roman"/>
              <w:noProof/>
              <w:sz w:val="24"/>
              <w:szCs w:val="24"/>
            </w:rPr>
            <w:fldChar w:fldCharType="end"/>
          </w:r>
        </w:p>
        <w:p w14:paraId="3E613CC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избранными ТВ-канал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w:t>
          </w:r>
          <w:r w:rsidRPr="00D14625">
            <w:rPr>
              <w:rFonts w:ascii="Times New Roman" w:hAnsi="Times New Roman" w:cs="Times New Roman"/>
              <w:noProof/>
              <w:sz w:val="24"/>
              <w:szCs w:val="24"/>
            </w:rPr>
            <w:fldChar w:fldCharType="end"/>
          </w:r>
        </w:p>
        <w:p w14:paraId="336574F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EPG</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6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w:t>
          </w:r>
          <w:r w:rsidRPr="00D14625">
            <w:rPr>
              <w:rFonts w:ascii="Times New Roman" w:hAnsi="Times New Roman" w:cs="Times New Roman"/>
              <w:noProof/>
              <w:sz w:val="24"/>
              <w:szCs w:val="24"/>
            </w:rPr>
            <w:fldChar w:fldCharType="end"/>
          </w:r>
        </w:p>
        <w:p w14:paraId="5645C77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сериалами и сезон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3</w:t>
          </w:r>
          <w:r w:rsidRPr="00D14625">
            <w:rPr>
              <w:rFonts w:ascii="Times New Roman" w:hAnsi="Times New Roman" w:cs="Times New Roman"/>
              <w:noProof/>
              <w:sz w:val="24"/>
              <w:szCs w:val="24"/>
            </w:rPr>
            <w:fldChar w:fldCharType="end"/>
          </w:r>
        </w:p>
        <w:p w14:paraId="4E019A2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получения вспомогательных справочник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3</w:t>
          </w:r>
          <w:r w:rsidRPr="00D14625">
            <w:rPr>
              <w:rFonts w:ascii="Times New Roman" w:hAnsi="Times New Roman" w:cs="Times New Roman"/>
              <w:noProof/>
              <w:sz w:val="24"/>
              <w:szCs w:val="24"/>
            </w:rPr>
            <w:fldChar w:fldCharType="end"/>
          </w:r>
        </w:p>
        <w:p w14:paraId="2E83FBC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работы с профилями клиентских приложени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3</w:t>
          </w:r>
          <w:r w:rsidRPr="00D14625">
            <w:rPr>
              <w:rFonts w:ascii="Times New Roman" w:hAnsi="Times New Roman" w:cs="Times New Roman"/>
              <w:noProof/>
              <w:sz w:val="24"/>
              <w:szCs w:val="24"/>
            </w:rPr>
            <w:fldChar w:fldCharType="end"/>
          </w:r>
        </w:p>
        <w:p w14:paraId="185DBAF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рекомендация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3</w:t>
          </w:r>
          <w:r w:rsidRPr="00D14625">
            <w:rPr>
              <w:rFonts w:ascii="Times New Roman" w:hAnsi="Times New Roman" w:cs="Times New Roman"/>
              <w:noProof/>
              <w:sz w:val="24"/>
              <w:szCs w:val="24"/>
            </w:rPr>
            <w:fldChar w:fldCharType="end"/>
          </w:r>
        </w:p>
        <w:p w14:paraId="5EDA2A6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информационными сервис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3</w:t>
          </w:r>
          <w:r w:rsidRPr="00D14625">
            <w:rPr>
              <w:rFonts w:ascii="Times New Roman" w:hAnsi="Times New Roman" w:cs="Times New Roman"/>
              <w:noProof/>
              <w:sz w:val="24"/>
              <w:szCs w:val="24"/>
            </w:rPr>
            <w:fldChar w:fldCharType="end"/>
          </w:r>
        </w:p>
        <w:p w14:paraId="7299DD1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рекла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4</w:t>
          </w:r>
          <w:r w:rsidRPr="00D14625">
            <w:rPr>
              <w:rFonts w:ascii="Times New Roman" w:hAnsi="Times New Roman" w:cs="Times New Roman"/>
              <w:noProof/>
              <w:sz w:val="24"/>
              <w:szCs w:val="24"/>
            </w:rPr>
            <w:fldChar w:fldCharType="end"/>
          </w:r>
        </w:p>
        <w:p w14:paraId="13C3276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промокод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4</w:t>
          </w:r>
          <w:r w:rsidRPr="00D14625">
            <w:rPr>
              <w:rFonts w:ascii="Times New Roman" w:hAnsi="Times New Roman" w:cs="Times New Roman"/>
              <w:noProof/>
              <w:sz w:val="24"/>
              <w:szCs w:val="24"/>
            </w:rPr>
            <w:fldChar w:fldCharType="end"/>
          </w:r>
        </w:p>
        <w:p w14:paraId="40CC4E7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UG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4</w:t>
          </w:r>
          <w:r w:rsidRPr="00D14625">
            <w:rPr>
              <w:rFonts w:ascii="Times New Roman" w:hAnsi="Times New Roman" w:cs="Times New Roman"/>
              <w:noProof/>
              <w:sz w:val="24"/>
              <w:szCs w:val="24"/>
            </w:rPr>
            <w:fldChar w:fldCharType="end"/>
          </w:r>
        </w:p>
        <w:p w14:paraId="78EA610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nPVR</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4</w:t>
          </w:r>
          <w:r w:rsidRPr="00D14625">
            <w:rPr>
              <w:rFonts w:ascii="Times New Roman" w:hAnsi="Times New Roman" w:cs="Times New Roman"/>
              <w:noProof/>
              <w:sz w:val="24"/>
              <w:szCs w:val="24"/>
            </w:rPr>
            <w:fldChar w:fldCharType="end"/>
          </w:r>
        </w:p>
        <w:p w14:paraId="529A104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сохраненными позициями просмот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7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4</w:t>
          </w:r>
          <w:r w:rsidRPr="00D14625">
            <w:rPr>
              <w:rFonts w:ascii="Times New Roman" w:hAnsi="Times New Roman" w:cs="Times New Roman"/>
              <w:noProof/>
              <w:sz w:val="24"/>
              <w:szCs w:val="24"/>
            </w:rPr>
            <w:fldChar w:fldCharType="end"/>
          </w:r>
        </w:p>
        <w:p w14:paraId="7B705F6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социальными сетя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5</w:t>
          </w:r>
          <w:r w:rsidRPr="00D14625">
            <w:rPr>
              <w:rFonts w:ascii="Times New Roman" w:hAnsi="Times New Roman" w:cs="Times New Roman"/>
              <w:noProof/>
              <w:sz w:val="24"/>
              <w:szCs w:val="24"/>
            </w:rPr>
            <w:fldChar w:fldCharType="end"/>
          </w:r>
        </w:p>
        <w:p w14:paraId="210978F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2.3.5.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сбора статисти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5</w:t>
          </w:r>
          <w:r w:rsidRPr="00D14625">
            <w:rPr>
              <w:rFonts w:ascii="Times New Roman" w:hAnsi="Times New Roman" w:cs="Times New Roman"/>
              <w:noProof/>
              <w:sz w:val="24"/>
              <w:szCs w:val="24"/>
            </w:rPr>
            <w:fldChar w:fldCharType="end"/>
          </w:r>
        </w:p>
        <w:p w14:paraId="0372878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2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приема обратной связи от абонент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5</w:t>
          </w:r>
          <w:r w:rsidRPr="00D14625">
            <w:rPr>
              <w:rFonts w:ascii="Times New Roman" w:hAnsi="Times New Roman" w:cs="Times New Roman"/>
              <w:noProof/>
              <w:sz w:val="24"/>
              <w:szCs w:val="24"/>
            </w:rPr>
            <w:fldChar w:fldCharType="end"/>
          </w:r>
        </w:p>
        <w:p w14:paraId="5BC714A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тоды для работы с платежной систе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5</w:t>
          </w:r>
          <w:r w:rsidRPr="00D14625">
            <w:rPr>
              <w:rFonts w:ascii="Times New Roman" w:hAnsi="Times New Roman" w:cs="Times New Roman"/>
              <w:noProof/>
              <w:sz w:val="24"/>
              <w:szCs w:val="24"/>
            </w:rPr>
            <w:fldChar w:fldCharType="end"/>
          </w:r>
        </w:p>
        <w:p w14:paraId="7F70EC4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5.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правочник методов, вызываемых со стороны SDP</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5</w:t>
          </w:r>
          <w:r w:rsidRPr="00D14625">
            <w:rPr>
              <w:rFonts w:ascii="Times New Roman" w:hAnsi="Times New Roman" w:cs="Times New Roman"/>
              <w:noProof/>
              <w:sz w:val="24"/>
              <w:szCs w:val="24"/>
            </w:rPr>
            <w:fldChar w:fldCharType="end"/>
          </w:r>
        </w:p>
        <w:p w14:paraId="2A24C81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заимодействие с внешними систем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6</w:t>
          </w:r>
          <w:r w:rsidRPr="00D14625">
            <w:rPr>
              <w:rFonts w:ascii="Times New Roman" w:hAnsi="Times New Roman" w:cs="Times New Roman"/>
              <w:noProof/>
              <w:sz w:val="24"/>
              <w:szCs w:val="24"/>
            </w:rPr>
            <w:fldChar w:fldCharType="end"/>
          </w:r>
        </w:p>
        <w:p w14:paraId="601DF17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нутренние потоки данных</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6</w:t>
          </w:r>
          <w:r w:rsidRPr="00D14625">
            <w:rPr>
              <w:rFonts w:ascii="Times New Roman" w:hAnsi="Times New Roman" w:cs="Times New Roman"/>
              <w:noProof/>
              <w:sz w:val="24"/>
              <w:szCs w:val="24"/>
            </w:rPr>
            <w:fldChar w:fldCharType="end"/>
          </w:r>
        </w:p>
        <w:p w14:paraId="77C4BEB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Загрузка VoD-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7</w:t>
          </w:r>
          <w:r w:rsidRPr="00D14625">
            <w:rPr>
              <w:rFonts w:ascii="Times New Roman" w:hAnsi="Times New Roman" w:cs="Times New Roman"/>
              <w:noProof/>
              <w:sz w:val="24"/>
              <w:szCs w:val="24"/>
            </w:rPr>
            <w:fldChar w:fldCharType="end"/>
          </w:r>
        </w:p>
        <w:p w14:paraId="51D5489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IPTV-вещание ТВ-эфи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7E4DFE0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учение PvR-контента прямого эфи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8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1116349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ещание CoD-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1BEC88F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ещание PVR-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5C4EDB6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новление данных SDP</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58439AF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бор данных о пользовательских действиях</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349CD77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Использование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0001B82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тправка нотификаций пользователя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5D01BF0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дминистрирование реш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270A3EB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7.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тправка файлов интерфейса SmartTV</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4F15E680"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став платформ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1638906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истема доставки 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499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9</w:t>
          </w:r>
          <w:r w:rsidRPr="00D14625">
            <w:rPr>
              <w:rFonts w:ascii="Times New Roman" w:hAnsi="Times New Roman" w:cs="Times New Roman"/>
              <w:noProof/>
              <w:sz w:val="24"/>
              <w:szCs w:val="24"/>
            </w:rPr>
            <w:fldChar w:fldCharType="end"/>
          </w:r>
        </w:p>
        <w:p w14:paraId="1309437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8.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истема управления контенто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2</w:t>
          </w:r>
          <w:r w:rsidRPr="00D14625">
            <w:rPr>
              <w:rFonts w:ascii="Times New Roman" w:hAnsi="Times New Roman" w:cs="Times New Roman"/>
              <w:noProof/>
              <w:sz w:val="24"/>
              <w:szCs w:val="24"/>
            </w:rPr>
            <w:fldChar w:fldCharType="end"/>
          </w:r>
        </w:p>
        <w:p w14:paraId="656F24D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8.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щесистемные сервис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5</w:t>
          </w:r>
          <w:r w:rsidRPr="00D14625">
            <w:rPr>
              <w:rFonts w:ascii="Times New Roman" w:hAnsi="Times New Roman" w:cs="Times New Roman"/>
              <w:noProof/>
              <w:sz w:val="24"/>
              <w:szCs w:val="24"/>
            </w:rPr>
            <w:fldChar w:fldCharType="end"/>
          </w:r>
        </w:p>
        <w:p w14:paraId="73E46347"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3.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ппаратное обеспечени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6</w:t>
          </w:r>
          <w:r w:rsidRPr="00D14625">
            <w:rPr>
              <w:rFonts w:ascii="Times New Roman" w:hAnsi="Times New Roman" w:cs="Times New Roman"/>
              <w:noProof/>
              <w:sz w:val="24"/>
              <w:szCs w:val="24"/>
            </w:rPr>
            <w:fldChar w:fldCharType="end"/>
          </w:r>
        </w:p>
        <w:p w14:paraId="1BC1969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9.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став оборуд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6</w:t>
          </w:r>
          <w:r w:rsidRPr="00D14625">
            <w:rPr>
              <w:rFonts w:ascii="Times New Roman" w:hAnsi="Times New Roman" w:cs="Times New Roman"/>
              <w:noProof/>
              <w:sz w:val="24"/>
              <w:szCs w:val="24"/>
            </w:rPr>
            <w:fldChar w:fldCharType="end"/>
          </w:r>
        </w:p>
        <w:p w14:paraId="6CBA61F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3.9.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ендовая инсталяц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8</w:t>
          </w:r>
          <w:r w:rsidRPr="00D14625">
            <w:rPr>
              <w:rFonts w:ascii="Times New Roman" w:hAnsi="Times New Roman" w:cs="Times New Roman"/>
              <w:noProof/>
              <w:sz w:val="24"/>
              <w:szCs w:val="24"/>
            </w:rPr>
            <w:fldChar w:fldCharType="end"/>
          </w:r>
        </w:p>
        <w:p w14:paraId="454C1A8A"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2.4.</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писание услуг, предоставляемых решением Ростелеком ИТВ</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005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48</w:t>
          </w:r>
          <w:r w:rsidRPr="00D14625">
            <w:rPr>
              <w:rFonts w:ascii="Times New Roman" w:hAnsi="Times New Roman" w:cs="Times New Roman"/>
              <w:b w:val="0"/>
              <w:noProof/>
              <w:sz w:val="24"/>
              <w:szCs w:val="24"/>
            </w:rPr>
            <w:fldChar w:fldCharType="end"/>
          </w:r>
        </w:p>
        <w:p w14:paraId="13A2FEC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став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8</w:t>
          </w:r>
          <w:r w:rsidRPr="00D14625">
            <w:rPr>
              <w:rFonts w:ascii="Times New Roman" w:hAnsi="Times New Roman" w:cs="Times New Roman"/>
              <w:noProof/>
              <w:sz w:val="24"/>
              <w:szCs w:val="24"/>
            </w:rPr>
            <w:fldChar w:fldCharType="end"/>
          </w:r>
        </w:p>
        <w:p w14:paraId="6F148ED9"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сновные сценарии использ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8</w:t>
          </w:r>
          <w:r w:rsidRPr="00D14625">
            <w:rPr>
              <w:rFonts w:ascii="Times New Roman" w:hAnsi="Times New Roman" w:cs="Times New Roman"/>
              <w:noProof/>
              <w:sz w:val="24"/>
              <w:szCs w:val="24"/>
            </w:rPr>
            <w:fldChar w:fldCharType="end"/>
          </w:r>
        </w:p>
        <w:p w14:paraId="02B91F6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егистрация и авторизация устройств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12F5B28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егистрация пользовател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0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76CE497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вторизация пользовател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62E5776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смотр пользователем IPTV-контента в прямом эфир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1823941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смотр пользователем OTT-контента в прямом эфир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27F5547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смотр пользователем OTT-контента Co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09B5CA0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Загрузка нового 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1E14008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4.2.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Биллинговое обслуживани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49</w:t>
          </w:r>
          <w:r w:rsidRPr="00D14625">
            <w:rPr>
              <w:rFonts w:ascii="Times New Roman" w:hAnsi="Times New Roman" w:cs="Times New Roman"/>
              <w:noProof/>
              <w:sz w:val="24"/>
              <w:szCs w:val="24"/>
            </w:rPr>
            <w:fldChar w:fldCharType="end"/>
          </w:r>
        </w:p>
        <w:p w14:paraId="0065054D"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2.5.</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писание клиентских продуктов решения Ростелеком ИТВ</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016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49</w:t>
          </w:r>
          <w:r w:rsidRPr="00D14625">
            <w:rPr>
              <w:rFonts w:ascii="Times New Roman" w:hAnsi="Times New Roman" w:cs="Times New Roman"/>
              <w:b w:val="0"/>
              <w:noProof/>
              <w:sz w:val="24"/>
              <w:szCs w:val="24"/>
            </w:rPr>
            <w:fldChar w:fldCharType="end"/>
          </w:r>
        </w:p>
        <w:p w14:paraId="3E890EA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IPTV/RTSP-приста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2B04C31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едоставляем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70BC183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исание рабо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1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7AFA339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заимодействие с серверной платфор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6B9B50C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руктура пользовательского интерфейс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40769911"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5.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IPTV/OTT-приста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20DAF2A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едоставляем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0A9AA89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исание рабо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6A43434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заимодействие с серверной платфор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31782BF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2.5.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руктура пользовательского интерфейс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0</w:t>
          </w:r>
          <w:r w:rsidRPr="00D14625">
            <w:rPr>
              <w:rFonts w:ascii="Times New Roman" w:hAnsi="Times New Roman" w:cs="Times New Roman"/>
              <w:noProof/>
              <w:sz w:val="24"/>
              <w:szCs w:val="24"/>
            </w:rPr>
            <w:fldChar w:fldCharType="end"/>
          </w:r>
        </w:p>
        <w:p w14:paraId="6A3B9FA2"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5.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приста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0C68023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ункци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0D28BA5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3.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едоставляем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2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6E81595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3.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исание рабо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734D789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3.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заимодействие с серверной платфор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7E17D07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3.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руктура пользовательского интерфейс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72A4FAB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3.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рхитекту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3E33DD3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5.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ndroid-приложение Забав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66BAFFA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едоставляем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2EEF17C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исание рабо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257083F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4.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заимодействие с серверной платфор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68835D9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4.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руктура пользовательского интерфейс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1</w:t>
          </w:r>
          <w:r w:rsidRPr="00D14625">
            <w:rPr>
              <w:rFonts w:ascii="Times New Roman" w:hAnsi="Times New Roman" w:cs="Times New Roman"/>
              <w:noProof/>
              <w:sz w:val="24"/>
              <w:szCs w:val="24"/>
            </w:rPr>
            <w:fldChar w:fldCharType="end"/>
          </w:r>
        </w:p>
        <w:p w14:paraId="12A95E6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5.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iOS-приложение Забав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3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0697E11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едоставляем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0BA2643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5.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исание рабо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6FEAF19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5.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заимодействие с серверной платфор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2343DBE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5.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руктура пользовательского интерфейс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7D579B2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5.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еб-плеер Забав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24E84BD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едоставляем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7EB31A5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6.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исание рабо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3806C9F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6.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заимодействие с серверной платфор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777E9F2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5.6.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руктура пользовательского интерфейс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4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4FABC11B"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2.6.</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Недостатки текущего решения</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049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52</w:t>
          </w:r>
          <w:r w:rsidRPr="00D14625">
            <w:rPr>
              <w:rFonts w:ascii="Times New Roman" w:hAnsi="Times New Roman" w:cs="Times New Roman"/>
              <w:b w:val="0"/>
              <w:noProof/>
              <w:sz w:val="24"/>
              <w:szCs w:val="24"/>
            </w:rPr>
            <w:fldChar w:fldCharType="end"/>
          </w:r>
        </w:p>
        <w:p w14:paraId="0B1BF610" w14:textId="4FB86BB6"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 xml:space="preserve">Выявленные недостатки </w:t>
          </w:r>
          <w:r w:rsidR="00B455E1">
            <w:rPr>
              <w:rFonts w:ascii="Times New Roman" w:hAnsi="Times New Roman" w:cs="Times New Roman"/>
              <w:noProof/>
              <w:sz w:val="24"/>
              <w:szCs w:val="24"/>
            </w:rPr>
            <w:t>платформы «Интерактивное телевидение Ростелеко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5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2</w:t>
          </w:r>
          <w:r w:rsidRPr="00D14625">
            <w:rPr>
              <w:rFonts w:ascii="Times New Roman" w:hAnsi="Times New Roman" w:cs="Times New Roman"/>
              <w:noProof/>
              <w:sz w:val="24"/>
              <w:szCs w:val="24"/>
            </w:rPr>
            <w:fldChar w:fldCharType="end"/>
          </w:r>
        </w:p>
        <w:p w14:paraId="4ABB81B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6.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щесистемны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5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3</w:t>
          </w:r>
          <w:r w:rsidRPr="00D14625">
            <w:rPr>
              <w:rFonts w:ascii="Times New Roman" w:hAnsi="Times New Roman" w:cs="Times New Roman"/>
              <w:noProof/>
              <w:sz w:val="24"/>
              <w:szCs w:val="24"/>
            </w:rPr>
            <w:fldChar w:fldCharType="end"/>
          </w:r>
        </w:p>
        <w:p w14:paraId="166BB19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6.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правление работой и контенто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5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3</w:t>
          </w:r>
          <w:r w:rsidRPr="00D14625">
            <w:rPr>
              <w:rFonts w:ascii="Times New Roman" w:hAnsi="Times New Roman" w:cs="Times New Roman"/>
              <w:noProof/>
              <w:sz w:val="24"/>
              <w:szCs w:val="24"/>
            </w:rPr>
            <w:fldChar w:fldCharType="end"/>
          </w:r>
        </w:p>
        <w:p w14:paraId="3C8856C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6.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Доставка 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5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6</w:t>
          </w:r>
          <w:r w:rsidRPr="00D14625">
            <w:rPr>
              <w:rFonts w:ascii="Times New Roman" w:hAnsi="Times New Roman" w:cs="Times New Roman"/>
              <w:noProof/>
              <w:sz w:val="24"/>
              <w:szCs w:val="24"/>
            </w:rPr>
            <w:fldChar w:fldCharType="end"/>
          </w:r>
        </w:p>
        <w:p w14:paraId="5575EC3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2.6.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База данных SDP</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5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6</w:t>
          </w:r>
          <w:r w:rsidRPr="00D14625">
            <w:rPr>
              <w:rFonts w:ascii="Times New Roman" w:hAnsi="Times New Roman" w:cs="Times New Roman"/>
              <w:noProof/>
              <w:sz w:val="24"/>
              <w:szCs w:val="24"/>
            </w:rPr>
            <w:fldChar w:fldCharType="end"/>
          </w:r>
        </w:p>
        <w:p w14:paraId="27F46867"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6.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ыявленные недостатки услуг реш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5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7</w:t>
          </w:r>
          <w:r w:rsidRPr="00D14625">
            <w:rPr>
              <w:rFonts w:ascii="Times New Roman" w:hAnsi="Times New Roman" w:cs="Times New Roman"/>
              <w:noProof/>
              <w:sz w:val="24"/>
              <w:szCs w:val="24"/>
            </w:rPr>
            <w:fldChar w:fldCharType="end"/>
          </w:r>
        </w:p>
        <w:p w14:paraId="66561081"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2.6.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ыявленные недостатки клиентских продукт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5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7</w:t>
          </w:r>
          <w:r w:rsidRPr="00D14625">
            <w:rPr>
              <w:rFonts w:ascii="Times New Roman" w:hAnsi="Times New Roman" w:cs="Times New Roman"/>
              <w:noProof/>
              <w:sz w:val="24"/>
              <w:szCs w:val="24"/>
            </w:rPr>
            <w:fldChar w:fldCharType="end"/>
          </w:r>
        </w:p>
        <w:p w14:paraId="0EC423F2" w14:textId="77777777" w:rsidR="00D14625" w:rsidRPr="00D14625" w:rsidRDefault="00D14625" w:rsidP="00D14625">
          <w:pPr>
            <w:pStyle w:val="TOC1"/>
            <w:tabs>
              <w:tab w:val="left" w:pos="480"/>
              <w:tab w:val="right" w:leader="dot" w:pos="7700"/>
            </w:tabs>
            <w:spacing w:before="0" w:afterAutospacing="0"/>
            <w:rPr>
              <w:rFonts w:ascii="Times New Roman" w:hAnsi="Times New Roman" w:cs="Times New Roman"/>
              <w:b w:val="0"/>
              <w:noProof/>
              <w:lang w:val="en-US"/>
            </w:rPr>
          </w:pPr>
          <w:r w:rsidRPr="00D14625">
            <w:rPr>
              <w:rFonts w:ascii="Times New Roman" w:hAnsi="Times New Roman" w:cs="Times New Roman"/>
              <w:b w:val="0"/>
              <w:noProof/>
            </w:rPr>
            <w:t>3.</w:t>
          </w:r>
          <w:r w:rsidRPr="00D14625">
            <w:rPr>
              <w:rFonts w:ascii="Times New Roman" w:hAnsi="Times New Roman" w:cs="Times New Roman"/>
              <w:b w:val="0"/>
              <w:noProof/>
              <w:lang w:val="en-US"/>
            </w:rPr>
            <w:tab/>
          </w:r>
          <w:r w:rsidRPr="00D14625">
            <w:rPr>
              <w:rFonts w:ascii="Times New Roman" w:hAnsi="Times New Roman" w:cs="Times New Roman"/>
              <w:b w:val="0"/>
              <w:noProof/>
            </w:rPr>
            <w:t>Концепция решения Ростелеком ИТВ 2.0</w:t>
          </w:r>
          <w:r w:rsidRPr="00D14625">
            <w:rPr>
              <w:rFonts w:ascii="Times New Roman" w:hAnsi="Times New Roman" w:cs="Times New Roman"/>
              <w:b w:val="0"/>
              <w:noProof/>
            </w:rPr>
            <w:tab/>
          </w:r>
          <w:r w:rsidRPr="00D14625">
            <w:rPr>
              <w:rFonts w:ascii="Times New Roman" w:hAnsi="Times New Roman" w:cs="Times New Roman"/>
              <w:b w:val="0"/>
              <w:noProof/>
            </w:rPr>
            <w:fldChar w:fldCharType="begin"/>
          </w:r>
          <w:r w:rsidRPr="00D14625">
            <w:rPr>
              <w:rFonts w:ascii="Times New Roman" w:hAnsi="Times New Roman" w:cs="Times New Roman"/>
              <w:b w:val="0"/>
              <w:noProof/>
            </w:rPr>
            <w:instrText xml:space="preserve"> PAGEREF _Toc437365057 \h </w:instrText>
          </w:r>
          <w:r w:rsidRPr="00D14625">
            <w:rPr>
              <w:rFonts w:ascii="Times New Roman" w:hAnsi="Times New Roman" w:cs="Times New Roman"/>
              <w:b w:val="0"/>
              <w:noProof/>
            </w:rPr>
          </w:r>
          <w:r w:rsidRPr="00D14625">
            <w:rPr>
              <w:rFonts w:ascii="Times New Roman" w:hAnsi="Times New Roman" w:cs="Times New Roman"/>
              <w:b w:val="0"/>
              <w:noProof/>
            </w:rPr>
            <w:fldChar w:fldCharType="separate"/>
          </w:r>
          <w:r w:rsidR="00B90B69">
            <w:rPr>
              <w:rFonts w:ascii="Times New Roman" w:hAnsi="Times New Roman" w:cs="Times New Roman"/>
              <w:b w:val="0"/>
              <w:noProof/>
            </w:rPr>
            <w:t>58</w:t>
          </w:r>
          <w:r w:rsidRPr="00D14625">
            <w:rPr>
              <w:rFonts w:ascii="Times New Roman" w:hAnsi="Times New Roman" w:cs="Times New Roman"/>
              <w:b w:val="0"/>
              <w:noProof/>
            </w:rPr>
            <w:fldChar w:fldCharType="end"/>
          </w:r>
        </w:p>
        <w:p w14:paraId="15A3B0CA"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3.1.</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Предпосылки</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058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58</w:t>
          </w:r>
          <w:r w:rsidRPr="00D14625">
            <w:rPr>
              <w:rFonts w:ascii="Times New Roman" w:hAnsi="Times New Roman" w:cs="Times New Roman"/>
              <w:b w:val="0"/>
              <w:noProof/>
              <w:sz w:val="24"/>
              <w:szCs w:val="24"/>
            </w:rPr>
            <w:fldChar w:fldCharType="end"/>
          </w:r>
        </w:p>
        <w:p w14:paraId="43C1FFDD"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3.2.</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Постановка задачи</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059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59</w:t>
          </w:r>
          <w:r w:rsidRPr="00D14625">
            <w:rPr>
              <w:rFonts w:ascii="Times New Roman" w:hAnsi="Times New Roman" w:cs="Times New Roman"/>
              <w:b w:val="0"/>
              <w:noProof/>
              <w:sz w:val="24"/>
              <w:szCs w:val="24"/>
            </w:rPr>
            <w:fldChar w:fldCharType="end"/>
          </w:r>
        </w:p>
        <w:p w14:paraId="048189E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слуги, предоставляемые решение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9</w:t>
          </w:r>
          <w:r w:rsidRPr="00D14625">
            <w:rPr>
              <w:rFonts w:ascii="Times New Roman" w:hAnsi="Times New Roman" w:cs="Times New Roman"/>
              <w:noProof/>
              <w:sz w:val="24"/>
              <w:szCs w:val="24"/>
            </w:rPr>
            <w:fldChar w:fldCharType="end"/>
          </w:r>
        </w:p>
        <w:p w14:paraId="7893CA0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2.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еречень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59</w:t>
          </w:r>
          <w:r w:rsidRPr="00D14625">
            <w:rPr>
              <w:rFonts w:ascii="Times New Roman" w:hAnsi="Times New Roman" w:cs="Times New Roman"/>
              <w:noProof/>
              <w:sz w:val="24"/>
              <w:szCs w:val="24"/>
            </w:rPr>
            <w:fldChar w:fldCharType="end"/>
          </w:r>
        </w:p>
        <w:p w14:paraId="58BAD62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2.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Ценообразование и структура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1</w:t>
          </w:r>
          <w:r w:rsidRPr="00D14625">
            <w:rPr>
              <w:rFonts w:ascii="Times New Roman" w:hAnsi="Times New Roman" w:cs="Times New Roman"/>
              <w:noProof/>
              <w:sz w:val="24"/>
              <w:szCs w:val="24"/>
            </w:rPr>
            <w:fldChar w:fldCharType="end"/>
          </w:r>
        </w:p>
        <w:p w14:paraId="12B634A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Клиентские продукты реш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1</w:t>
          </w:r>
          <w:r w:rsidRPr="00D14625">
            <w:rPr>
              <w:rFonts w:ascii="Times New Roman" w:hAnsi="Times New Roman" w:cs="Times New Roman"/>
              <w:noProof/>
              <w:sz w:val="24"/>
              <w:szCs w:val="24"/>
            </w:rPr>
            <w:fldChar w:fldCharType="end"/>
          </w:r>
        </w:p>
        <w:p w14:paraId="730F34D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2.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бонентские устройств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1</w:t>
          </w:r>
          <w:r w:rsidRPr="00D14625">
            <w:rPr>
              <w:rFonts w:ascii="Times New Roman" w:hAnsi="Times New Roman" w:cs="Times New Roman"/>
              <w:noProof/>
              <w:sz w:val="24"/>
              <w:szCs w:val="24"/>
            </w:rPr>
            <w:fldChar w:fldCharType="end"/>
          </w:r>
        </w:p>
        <w:p w14:paraId="296A5F0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2.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Клиентские прилож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2</w:t>
          </w:r>
          <w:r w:rsidRPr="00D14625">
            <w:rPr>
              <w:rFonts w:ascii="Times New Roman" w:hAnsi="Times New Roman" w:cs="Times New Roman"/>
              <w:noProof/>
              <w:sz w:val="24"/>
              <w:szCs w:val="24"/>
            </w:rPr>
            <w:fldChar w:fldCharType="end"/>
          </w:r>
        </w:p>
        <w:p w14:paraId="70CCDB1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латформа интерактивного телевидения 2.0</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2</w:t>
          </w:r>
          <w:r w:rsidRPr="00D14625">
            <w:rPr>
              <w:rFonts w:ascii="Times New Roman" w:hAnsi="Times New Roman" w:cs="Times New Roman"/>
              <w:noProof/>
              <w:sz w:val="24"/>
              <w:szCs w:val="24"/>
            </w:rPr>
            <w:fldChar w:fldCharType="end"/>
          </w:r>
        </w:p>
        <w:p w14:paraId="7DFF21F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2.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истема управления платформо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2</w:t>
          </w:r>
          <w:r w:rsidRPr="00D14625">
            <w:rPr>
              <w:rFonts w:ascii="Times New Roman" w:hAnsi="Times New Roman" w:cs="Times New Roman"/>
              <w:noProof/>
              <w:sz w:val="24"/>
              <w:szCs w:val="24"/>
            </w:rPr>
            <w:fldChar w:fldCharType="end"/>
          </w:r>
        </w:p>
        <w:p w14:paraId="3FC68AD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2.3.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истема доставки 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6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2</w:t>
          </w:r>
          <w:r w:rsidRPr="00D14625">
            <w:rPr>
              <w:rFonts w:ascii="Times New Roman" w:hAnsi="Times New Roman" w:cs="Times New Roman"/>
              <w:noProof/>
              <w:sz w:val="24"/>
              <w:szCs w:val="24"/>
            </w:rPr>
            <w:fldChar w:fldCharType="end"/>
          </w:r>
        </w:p>
        <w:p w14:paraId="3EC96E64"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3.3.</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сновные сценарии использования решения</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069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62</w:t>
          </w:r>
          <w:r w:rsidRPr="00D14625">
            <w:rPr>
              <w:rFonts w:ascii="Times New Roman" w:hAnsi="Times New Roman" w:cs="Times New Roman"/>
              <w:b w:val="0"/>
              <w:noProof/>
              <w:sz w:val="24"/>
              <w:szCs w:val="24"/>
            </w:rPr>
            <w:fldChar w:fldCharType="end"/>
          </w:r>
        </w:p>
        <w:p w14:paraId="509CB7B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ьзовательские сценари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2</w:t>
          </w:r>
          <w:r w:rsidRPr="00D14625">
            <w:rPr>
              <w:rFonts w:ascii="Times New Roman" w:hAnsi="Times New Roman" w:cs="Times New Roman"/>
              <w:noProof/>
              <w:sz w:val="24"/>
              <w:szCs w:val="24"/>
            </w:rPr>
            <w:fldChar w:fldCharType="end"/>
          </w:r>
        </w:p>
        <w:p w14:paraId="2740A29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дключение IPTV-приста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3</w:t>
          </w:r>
          <w:r w:rsidRPr="00D14625">
            <w:rPr>
              <w:rFonts w:ascii="Times New Roman" w:hAnsi="Times New Roman" w:cs="Times New Roman"/>
              <w:noProof/>
              <w:sz w:val="24"/>
              <w:szCs w:val="24"/>
            </w:rPr>
            <w:fldChar w:fldCharType="end"/>
          </w:r>
        </w:p>
        <w:p w14:paraId="75AAAD7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3.3.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дключение OTT-приста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3</w:t>
          </w:r>
          <w:r w:rsidRPr="00D14625">
            <w:rPr>
              <w:rFonts w:ascii="Times New Roman" w:hAnsi="Times New Roman" w:cs="Times New Roman"/>
              <w:noProof/>
              <w:sz w:val="24"/>
              <w:szCs w:val="24"/>
            </w:rPr>
            <w:fldChar w:fldCharType="end"/>
          </w:r>
        </w:p>
        <w:p w14:paraId="2FCE491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становка прилож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4</w:t>
          </w:r>
          <w:r w:rsidRPr="00D14625">
            <w:rPr>
              <w:rFonts w:ascii="Times New Roman" w:hAnsi="Times New Roman" w:cs="Times New Roman"/>
              <w:noProof/>
              <w:sz w:val="24"/>
              <w:szCs w:val="24"/>
            </w:rPr>
            <w:fldChar w:fldCharType="end"/>
          </w:r>
        </w:p>
        <w:p w14:paraId="17D69F2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ктивация устройств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4</w:t>
          </w:r>
          <w:r w:rsidRPr="00D14625">
            <w:rPr>
              <w:rFonts w:ascii="Times New Roman" w:hAnsi="Times New Roman" w:cs="Times New Roman"/>
              <w:noProof/>
              <w:sz w:val="24"/>
              <w:szCs w:val="24"/>
            </w:rPr>
            <w:fldChar w:fldCharType="end"/>
          </w:r>
        </w:p>
        <w:p w14:paraId="1FA4133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Деактивация устройств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4</w:t>
          </w:r>
          <w:r w:rsidRPr="00D14625">
            <w:rPr>
              <w:rFonts w:ascii="Times New Roman" w:hAnsi="Times New Roman" w:cs="Times New Roman"/>
              <w:noProof/>
              <w:sz w:val="24"/>
              <w:szCs w:val="24"/>
            </w:rPr>
            <w:fldChar w:fldCharType="end"/>
          </w:r>
        </w:p>
        <w:p w14:paraId="7482682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вторизация пользовател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5</w:t>
          </w:r>
          <w:r w:rsidRPr="00D14625">
            <w:rPr>
              <w:rFonts w:ascii="Times New Roman" w:hAnsi="Times New Roman" w:cs="Times New Roman"/>
              <w:noProof/>
              <w:sz w:val="24"/>
              <w:szCs w:val="24"/>
            </w:rPr>
            <w:fldChar w:fldCharType="end"/>
          </w:r>
        </w:p>
        <w:p w14:paraId="49E31A2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ъединение клиентских продуктов в групп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5</w:t>
          </w:r>
          <w:r w:rsidRPr="00D14625">
            <w:rPr>
              <w:rFonts w:ascii="Times New Roman" w:hAnsi="Times New Roman" w:cs="Times New Roman"/>
              <w:noProof/>
              <w:sz w:val="24"/>
              <w:szCs w:val="24"/>
            </w:rPr>
            <w:fldChar w:fldCharType="end"/>
          </w:r>
        </w:p>
        <w:p w14:paraId="286E3C0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правление профиля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5</w:t>
          </w:r>
          <w:r w:rsidRPr="00D14625">
            <w:rPr>
              <w:rFonts w:ascii="Times New Roman" w:hAnsi="Times New Roman" w:cs="Times New Roman"/>
              <w:noProof/>
              <w:sz w:val="24"/>
              <w:szCs w:val="24"/>
            </w:rPr>
            <w:fldChar w:fldCharType="end"/>
          </w:r>
        </w:p>
        <w:p w14:paraId="2801C2C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даление клиентских продуктов из групп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7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6</w:t>
          </w:r>
          <w:r w:rsidRPr="00D14625">
            <w:rPr>
              <w:rFonts w:ascii="Times New Roman" w:hAnsi="Times New Roman" w:cs="Times New Roman"/>
              <w:noProof/>
              <w:sz w:val="24"/>
              <w:szCs w:val="24"/>
            </w:rPr>
            <w:fldChar w:fldCharType="end"/>
          </w:r>
        </w:p>
        <w:p w14:paraId="669AAEF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мена тарифного план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6</w:t>
          </w:r>
          <w:r w:rsidRPr="00D14625">
            <w:rPr>
              <w:rFonts w:ascii="Times New Roman" w:hAnsi="Times New Roman" w:cs="Times New Roman"/>
              <w:noProof/>
              <w:sz w:val="24"/>
              <w:szCs w:val="24"/>
            </w:rPr>
            <w:fldChar w:fldCharType="end"/>
          </w:r>
        </w:p>
        <w:p w14:paraId="57368BE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иобретение подписки на ТВ-пакет</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7</w:t>
          </w:r>
          <w:r w:rsidRPr="00D14625">
            <w:rPr>
              <w:rFonts w:ascii="Times New Roman" w:hAnsi="Times New Roman" w:cs="Times New Roman"/>
              <w:noProof/>
              <w:sz w:val="24"/>
              <w:szCs w:val="24"/>
            </w:rPr>
            <w:fldChar w:fldCharType="end"/>
          </w:r>
        </w:p>
        <w:p w14:paraId="62A0E3E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смотр ТВ-канал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7</w:t>
          </w:r>
          <w:r w:rsidRPr="00D14625">
            <w:rPr>
              <w:rFonts w:ascii="Times New Roman" w:hAnsi="Times New Roman" w:cs="Times New Roman"/>
              <w:noProof/>
              <w:sz w:val="24"/>
              <w:szCs w:val="24"/>
            </w:rPr>
            <w:fldChar w:fldCharType="end"/>
          </w:r>
        </w:p>
        <w:p w14:paraId="51549C8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иобретение/аренда VoD, VoD-паке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7</w:t>
          </w:r>
          <w:r w:rsidRPr="00D14625">
            <w:rPr>
              <w:rFonts w:ascii="Times New Roman" w:hAnsi="Times New Roman" w:cs="Times New Roman"/>
              <w:noProof/>
              <w:sz w:val="24"/>
              <w:szCs w:val="24"/>
            </w:rPr>
            <w:fldChar w:fldCharType="end"/>
          </w:r>
        </w:p>
        <w:p w14:paraId="36054E3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смотр VoD 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8</w:t>
          </w:r>
          <w:r w:rsidRPr="00D14625">
            <w:rPr>
              <w:rFonts w:ascii="Times New Roman" w:hAnsi="Times New Roman" w:cs="Times New Roman"/>
              <w:noProof/>
              <w:sz w:val="24"/>
              <w:szCs w:val="24"/>
            </w:rPr>
            <w:fldChar w:fldCharType="end"/>
          </w:r>
        </w:p>
        <w:p w14:paraId="049775A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Загрузка контен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8</w:t>
          </w:r>
          <w:r w:rsidRPr="00D14625">
            <w:rPr>
              <w:rFonts w:ascii="Times New Roman" w:hAnsi="Times New Roman" w:cs="Times New Roman"/>
              <w:noProof/>
              <w:sz w:val="24"/>
              <w:szCs w:val="24"/>
            </w:rPr>
            <w:fldChar w:fldCharType="end"/>
          </w:r>
        </w:p>
        <w:p w14:paraId="4188FB9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смотр контента без подключения к интернету</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8</w:t>
          </w:r>
          <w:r w:rsidRPr="00D14625">
            <w:rPr>
              <w:rFonts w:ascii="Times New Roman" w:hAnsi="Times New Roman" w:cs="Times New Roman"/>
              <w:noProof/>
              <w:sz w:val="24"/>
              <w:szCs w:val="24"/>
            </w:rPr>
            <w:fldChar w:fldCharType="end"/>
          </w:r>
        </w:p>
        <w:p w14:paraId="3F2939C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иск</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9</w:t>
          </w:r>
          <w:r w:rsidRPr="00D14625">
            <w:rPr>
              <w:rFonts w:ascii="Times New Roman" w:hAnsi="Times New Roman" w:cs="Times New Roman"/>
              <w:noProof/>
              <w:sz w:val="24"/>
              <w:szCs w:val="24"/>
            </w:rPr>
            <w:fldChar w:fldCharType="end"/>
          </w:r>
        </w:p>
        <w:p w14:paraId="2B9A8AA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Кинорулетк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69</w:t>
          </w:r>
          <w:r w:rsidRPr="00D14625">
            <w:rPr>
              <w:rFonts w:ascii="Times New Roman" w:hAnsi="Times New Roman" w:cs="Times New Roman"/>
              <w:noProof/>
              <w:sz w:val="24"/>
              <w:szCs w:val="24"/>
            </w:rPr>
            <w:fldChar w:fldCharType="end"/>
          </w:r>
        </w:p>
        <w:p w14:paraId="62C59F6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одительский контроль</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8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0</w:t>
          </w:r>
          <w:r w:rsidRPr="00D14625">
            <w:rPr>
              <w:rFonts w:ascii="Times New Roman" w:hAnsi="Times New Roman" w:cs="Times New Roman"/>
              <w:noProof/>
              <w:sz w:val="24"/>
              <w:szCs w:val="24"/>
            </w:rPr>
            <w:fldChar w:fldCharType="end"/>
          </w:r>
        </w:p>
        <w:p w14:paraId="528011F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2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condScree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0</w:t>
          </w:r>
          <w:r w:rsidRPr="00D14625">
            <w:rPr>
              <w:rFonts w:ascii="Times New Roman" w:hAnsi="Times New Roman" w:cs="Times New Roman"/>
              <w:noProof/>
              <w:sz w:val="24"/>
              <w:szCs w:val="24"/>
            </w:rPr>
            <w:fldChar w:fldCharType="end"/>
          </w:r>
        </w:p>
        <w:p w14:paraId="163F419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Детский пульт</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0</w:t>
          </w:r>
          <w:r w:rsidRPr="00D14625">
            <w:rPr>
              <w:rFonts w:ascii="Times New Roman" w:hAnsi="Times New Roman" w:cs="Times New Roman"/>
              <w:noProof/>
              <w:sz w:val="24"/>
              <w:szCs w:val="24"/>
            </w:rPr>
            <w:fldChar w:fldCharType="end"/>
          </w:r>
        </w:p>
        <w:p w14:paraId="13C45BE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дключение дополнительного IPTV-приста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1</w:t>
          </w:r>
          <w:r w:rsidRPr="00D14625">
            <w:rPr>
              <w:rFonts w:ascii="Times New Roman" w:hAnsi="Times New Roman" w:cs="Times New Roman"/>
              <w:noProof/>
              <w:sz w:val="24"/>
              <w:szCs w:val="24"/>
            </w:rPr>
            <w:fldChar w:fldCharType="end"/>
          </w:r>
        </w:p>
        <w:p w14:paraId="6F05A3A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Дополнительная файловая кво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1</w:t>
          </w:r>
          <w:r w:rsidRPr="00D14625">
            <w:rPr>
              <w:rFonts w:ascii="Times New Roman" w:hAnsi="Times New Roman" w:cs="Times New Roman"/>
              <w:noProof/>
              <w:sz w:val="24"/>
              <w:szCs w:val="24"/>
            </w:rPr>
            <w:fldChar w:fldCharType="end"/>
          </w:r>
        </w:p>
        <w:p w14:paraId="4663FA2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смотр файлов c USB-носител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2</w:t>
          </w:r>
          <w:r w:rsidRPr="00D14625">
            <w:rPr>
              <w:rFonts w:ascii="Times New Roman" w:hAnsi="Times New Roman" w:cs="Times New Roman"/>
              <w:noProof/>
              <w:sz w:val="24"/>
              <w:szCs w:val="24"/>
            </w:rPr>
            <w:fldChar w:fldCharType="end"/>
          </w:r>
        </w:p>
        <w:p w14:paraId="047FDAA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2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Добровольная блокировк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2</w:t>
          </w:r>
          <w:r w:rsidRPr="00D14625">
            <w:rPr>
              <w:rFonts w:ascii="Times New Roman" w:hAnsi="Times New Roman" w:cs="Times New Roman"/>
              <w:noProof/>
              <w:sz w:val="24"/>
              <w:szCs w:val="24"/>
            </w:rPr>
            <w:fldChar w:fldCharType="end"/>
          </w:r>
        </w:p>
        <w:p w14:paraId="37F4B6AD"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торонние сервис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3</w:t>
          </w:r>
          <w:r w:rsidRPr="00D14625">
            <w:rPr>
              <w:rFonts w:ascii="Times New Roman" w:hAnsi="Times New Roman" w:cs="Times New Roman"/>
              <w:noProof/>
              <w:sz w:val="24"/>
              <w:szCs w:val="24"/>
            </w:rPr>
            <w:fldChar w:fldCharType="end"/>
          </w:r>
        </w:p>
        <w:p w14:paraId="4210DB8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ращение в пользовательскую поддержку</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3</w:t>
          </w:r>
          <w:r w:rsidRPr="00D14625">
            <w:rPr>
              <w:rFonts w:ascii="Times New Roman" w:hAnsi="Times New Roman" w:cs="Times New Roman"/>
              <w:noProof/>
              <w:sz w:val="24"/>
              <w:szCs w:val="24"/>
            </w:rPr>
            <w:fldChar w:fldCharType="end"/>
          </w:r>
        </w:p>
        <w:p w14:paraId="1BC35564"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дминистративные сценари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3</w:t>
          </w:r>
          <w:r w:rsidRPr="00D14625">
            <w:rPr>
              <w:rFonts w:ascii="Times New Roman" w:hAnsi="Times New Roman" w:cs="Times New Roman"/>
              <w:noProof/>
              <w:sz w:val="24"/>
              <w:szCs w:val="24"/>
            </w:rPr>
            <w:fldChar w:fldCharType="end"/>
          </w:r>
        </w:p>
        <w:p w14:paraId="2FAF946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егистрация администрато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09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3</w:t>
          </w:r>
          <w:r w:rsidRPr="00D14625">
            <w:rPr>
              <w:rFonts w:ascii="Times New Roman" w:hAnsi="Times New Roman" w:cs="Times New Roman"/>
              <w:noProof/>
              <w:sz w:val="24"/>
              <w:szCs w:val="24"/>
            </w:rPr>
            <w:fldChar w:fldCharType="end"/>
          </w:r>
        </w:p>
        <w:p w14:paraId="7DDCFA4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вторизация администрато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4</w:t>
          </w:r>
          <w:r w:rsidRPr="00D14625">
            <w:rPr>
              <w:rFonts w:ascii="Times New Roman" w:hAnsi="Times New Roman" w:cs="Times New Roman"/>
              <w:noProof/>
              <w:sz w:val="24"/>
              <w:szCs w:val="24"/>
            </w:rPr>
            <w:fldChar w:fldCharType="end"/>
          </w:r>
        </w:p>
        <w:p w14:paraId="217B2F5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Загрузка и настройка Vo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4</w:t>
          </w:r>
          <w:r w:rsidRPr="00D14625">
            <w:rPr>
              <w:rFonts w:ascii="Times New Roman" w:hAnsi="Times New Roman" w:cs="Times New Roman"/>
              <w:noProof/>
              <w:sz w:val="24"/>
              <w:szCs w:val="24"/>
            </w:rPr>
            <w:fldChar w:fldCharType="end"/>
          </w:r>
        </w:p>
        <w:p w14:paraId="0DD5096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и настройка ТВ-канал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5</w:t>
          </w:r>
          <w:r w:rsidRPr="00D14625">
            <w:rPr>
              <w:rFonts w:ascii="Times New Roman" w:hAnsi="Times New Roman" w:cs="Times New Roman"/>
              <w:noProof/>
              <w:sz w:val="24"/>
              <w:szCs w:val="24"/>
            </w:rPr>
            <w:fldChar w:fldCharType="end"/>
          </w:r>
        </w:p>
        <w:p w14:paraId="40D7AA7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сериал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5</w:t>
          </w:r>
          <w:r w:rsidRPr="00D14625">
            <w:rPr>
              <w:rFonts w:ascii="Times New Roman" w:hAnsi="Times New Roman" w:cs="Times New Roman"/>
              <w:noProof/>
              <w:sz w:val="24"/>
              <w:szCs w:val="24"/>
            </w:rPr>
            <w:fldChar w:fldCharType="end"/>
          </w:r>
        </w:p>
        <w:p w14:paraId="2CB3411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ъединение VoD в паке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6</w:t>
          </w:r>
          <w:r w:rsidRPr="00D14625">
            <w:rPr>
              <w:rFonts w:ascii="Times New Roman" w:hAnsi="Times New Roman" w:cs="Times New Roman"/>
              <w:noProof/>
              <w:sz w:val="24"/>
              <w:szCs w:val="24"/>
            </w:rPr>
            <w:fldChar w:fldCharType="end"/>
          </w:r>
        </w:p>
        <w:p w14:paraId="73D5E3F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ъединение ТВ-каналов в паке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6</w:t>
          </w:r>
          <w:r w:rsidRPr="00D14625">
            <w:rPr>
              <w:rFonts w:ascii="Times New Roman" w:hAnsi="Times New Roman" w:cs="Times New Roman"/>
              <w:noProof/>
              <w:sz w:val="24"/>
              <w:szCs w:val="24"/>
            </w:rPr>
            <w:fldChar w:fldCharType="end"/>
          </w:r>
        </w:p>
        <w:p w14:paraId="6F97E3F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едение соглашений с правообладателя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6</w:t>
          </w:r>
          <w:r w:rsidRPr="00D14625">
            <w:rPr>
              <w:rFonts w:ascii="Times New Roman" w:hAnsi="Times New Roman" w:cs="Times New Roman"/>
              <w:noProof/>
              <w:sz w:val="24"/>
              <w:szCs w:val="24"/>
            </w:rPr>
            <w:fldChar w:fldCharType="end"/>
          </w:r>
        </w:p>
        <w:p w14:paraId="3111FF4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4.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едение справочник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7</w:t>
          </w:r>
          <w:r w:rsidRPr="00D14625">
            <w:rPr>
              <w:rFonts w:ascii="Times New Roman" w:hAnsi="Times New Roman" w:cs="Times New Roman"/>
              <w:noProof/>
              <w:sz w:val="24"/>
              <w:szCs w:val="24"/>
            </w:rPr>
            <w:fldChar w:fldCharType="end"/>
          </w:r>
        </w:p>
        <w:p w14:paraId="1A7A502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правление услуг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7</w:t>
          </w:r>
          <w:r w:rsidRPr="00D14625">
            <w:rPr>
              <w:rFonts w:ascii="Times New Roman" w:hAnsi="Times New Roman" w:cs="Times New Roman"/>
              <w:noProof/>
              <w:sz w:val="24"/>
              <w:szCs w:val="24"/>
            </w:rPr>
            <w:fldChar w:fldCharType="end"/>
          </w:r>
        </w:p>
        <w:p w14:paraId="6162E04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и настройка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0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7</w:t>
          </w:r>
          <w:r w:rsidRPr="00D14625">
            <w:rPr>
              <w:rFonts w:ascii="Times New Roman" w:hAnsi="Times New Roman" w:cs="Times New Roman"/>
              <w:noProof/>
              <w:sz w:val="24"/>
              <w:szCs w:val="24"/>
            </w:rPr>
            <w:fldChar w:fldCharType="end"/>
          </w:r>
        </w:p>
        <w:p w14:paraId="29440A3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5.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и настройка правил тарификаци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8</w:t>
          </w:r>
          <w:r w:rsidRPr="00D14625">
            <w:rPr>
              <w:rFonts w:ascii="Times New Roman" w:hAnsi="Times New Roman" w:cs="Times New Roman"/>
              <w:noProof/>
              <w:sz w:val="24"/>
              <w:szCs w:val="24"/>
            </w:rPr>
            <w:fldChar w:fldCharType="end"/>
          </w:r>
        </w:p>
        <w:p w14:paraId="3249DAA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5.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и настройка тарифного план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8</w:t>
          </w:r>
          <w:r w:rsidRPr="00D14625">
            <w:rPr>
              <w:rFonts w:ascii="Times New Roman" w:hAnsi="Times New Roman" w:cs="Times New Roman"/>
              <w:noProof/>
              <w:sz w:val="24"/>
              <w:szCs w:val="24"/>
            </w:rPr>
            <w:fldChar w:fldCharType="end"/>
          </w:r>
        </w:p>
        <w:p w14:paraId="5656AC6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5.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правление скидками и промоакция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9</w:t>
          </w:r>
          <w:r w:rsidRPr="00D14625">
            <w:rPr>
              <w:rFonts w:ascii="Times New Roman" w:hAnsi="Times New Roman" w:cs="Times New Roman"/>
              <w:noProof/>
              <w:sz w:val="24"/>
              <w:szCs w:val="24"/>
            </w:rPr>
            <w:fldChar w:fldCharType="end"/>
          </w:r>
        </w:p>
        <w:p w14:paraId="56210D4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правление клиентскими продукт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9</w:t>
          </w:r>
          <w:r w:rsidRPr="00D14625">
            <w:rPr>
              <w:rFonts w:ascii="Times New Roman" w:hAnsi="Times New Roman" w:cs="Times New Roman"/>
              <w:noProof/>
              <w:sz w:val="24"/>
              <w:szCs w:val="24"/>
            </w:rPr>
            <w:fldChar w:fldCharType="end"/>
          </w:r>
        </w:p>
        <w:p w14:paraId="4D06AA5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групп пользовательских продукт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9</w:t>
          </w:r>
          <w:r w:rsidRPr="00D14625">
            <w:rPr>
              <w:rFonts w:ascii="Times New Roman" w:hAnsi="Times New Roman" w:cs="Times New Roman"/>
              <w:noProof/>
              <w:sz w:val="24"/>
              <w:szCs w:val="24"/>
            </w:rPr>
            <w:fldChar w:fldCharType="end"/>
          </w:r>
        </w:p>
        <w:p w14:paraId="13C2A8A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6.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новление прошивок устройств/версий приложени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79</w:t>
          </w:r>
          <w:r w:rsidRPr="00D14625">
            <w:rPr>
              <w:rFonts w:ascii="Times New Roman" w:hAnsi="Times New Roman" w:cs="Times New Roman"/>
              <w:noProof/>
              <w:sz w:val="24"/>
              <w:szCs w:val="24"/>
            </w:rPr>
            <w:fldChar w:fldCharType="end"/>
          </w:r>
        </w:p>
        <w:p w14:paraId="2DCBB8C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6.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групп пользователе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0</w:t>
          </w:r>
          <w:r w:rsidRPr="00D14625">
            <w:rPr>
              <w:rFonts w:ascii="Times New Roman" w:hAnsi="Times New Roman" w:cs="Times New Roman"/>
              <w:noProof/>
              <w:sz w:val="24"/>
              <w:szCs w:val="24"/>
            </w:rPr>
            <w:fldChar w:fldCharType="end"/>
          </w:r>
        </w:p>
        <w:p w14:paraId="7B7B612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бор статистики её аналитик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1</w:t>
          </w:r>
          <w:r w:rsidRPr="00D14625">
            <w:rPr>
              <w:rFonts w:ascii="Times New Roman" w:hAnsi="Times New Roman" w:cs="Times New Roman"/>
              <w:noProof/>
              <w:sz w:val="24"/>
              <w:szCs w:val="24"/>
            </w:rPr>
            <w:fldChar w:fldCharType="end"/>
          </w:r>
        </w:p>
        <w:p w14:paraId="474C343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7.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периодических отчет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1</w:t>
          </w:r>
          <w:r w:rsidRPr="00D14625">
            <w:rPr>
              <w:rFonts w:ascii="Times New Roman" w:hAnsi="Times New Roman" w:cs="Times New Roman"/>
              <w:noProof/>
              <w:sz w:val="24"/>
              <w:szCs w:val="24"/>
            </w:rPr>
            <w:fldChar w:fldCharType="end"/>
          </w:r>
        </w:p>
        <w:p w14:paraId="517B403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3.3.7.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ормирование периодических отчет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1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1</w:t>
          </w:r>
          <w:r w:rsidRPr="00D14625">
            <w:rPr>
              <w:rFonts w:ascii="Times New Roman" w:hAnsi="Times New Roman" w:cs="Times New Roman"/>
              <w:noProof/>
              <w:sz w:val="24"/>
              <w:szCs w:val="24"/>
            </w:rPr>
            <w:fldChar w:fldCharType="end"/>
          </w:r>
        </w:p>
        <w:p w14:paraId="005ABCC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7.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ыгрузка данных</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2</w:t>
          </w:r>
          <w:r w:rsidRPr="00D14625">
            <w:rPr>
              <w:rFonts w:ascii="Times New Roman" w:hAnsi="Times New Roman" w:cs="Times New Roman"/>
              <w:noProof/>
              <w:sz w:val="24"/>
              <w:szCs w:val="24"/>
            </w:rPr>
            <w:fldChar w:fldCharType="end"/>
          </w:r>
        </w:p>
        <w:p w14:paraId="3409908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7.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ормирование аналитических отчетов по запросу</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2</w:t>
          </w:r>
          <w:r w:rsidRPr="00D14625">
            <w:rPr>
              <w:rFonts w:ascii="Times New Roman" w:hAnsi="Times New Roman" w:cs="Times New Roman"/>
              <w:noProof/>
              <w:sz w:val="24"/>
              <w:szCs w:val="24"/>
            </w:rPr>
            <w:fldChar w:fldCharType="end"/>
          </w:r>
        </w:p>
        <w:p w14:paraId="6DFABAF9"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оведение A/B-тестир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3</w:t>
          </w:r>
          <w:r w:rsidRPr="00D14625">
            <w:rPr>
              <w:rFonts w:ascii="Times New Roman" w:hAnsi="Times New Roman" w:cs="Times New Roman"/>
              <w:noProof/>
              <w:sz w:val="24"/>
              <w:szCs w:val="24"/>
            </w:rPr>
            <w:fldChar w:fldCharType="end"/>
          </w:r>
        </w:p>
        <w:p w14:paraId="46E3DD90"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ониторин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3</w:t>
          </w:r>
          <w:r w:rsidRPr="00D14625">
            <w:rPr>
              <w:rFonts w:ascii="Times New Roman" w:hAnsi="Times New Roman" w:cs="Times New Roman"/>
              <w:noProof/>
              <w:sz w:val="24"/>
              <w:szCs w:val="24"/>
            </w:rPr>
            <w:fldChar w:fldCharType="end"/>
          </w:r>
        </w:p>
        <w:p w14:paraId="2EB7C7F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9.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ониторинг работоспособности аппаратного обеспече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3</w:t>
          </w:r>
          <w:r w:rsidRPr="00D14625">
            <w:rPr>
              <w:rFonts w:ascii="Times New Roman" w:hAnsi="Times New Roman" w:cs="Times New Roman"/>
              <w:noProof/>
              <w:sz w:val="24"/>
              <w:szCs w:val="24"/>
            </w:rPr>
            <w:fldChar w:fldCharType="end"/>
          </w:r>
        </w:p>
        <w:p w14:paraId="5B7E07D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9.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ониторинг доступности внешних систе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3</w:t>
          </w:r>
          <w:r w:rsidRPr="00D14625">
            <w:rPr>
              <w:rFonts w:ascii="Times New Roman" w:hAnsi="Times New Roman" w:cs="Times New Roman"/>
              <w:noProof/>
              <w:sz w:val="24"/>
              <w:szCs w:val="24"/>
            </w:rPr>
            <w:fldChar w:fldCharType="end"/>
          </w:r>
        </w:p>
        <w:p w14:paraId="0D00CD0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9.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ониторинг работоспособности компонентов платформ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4</w:t>
          </w:r>
          <w:r w:rsidRPr="00D14625">
            <w:rPr>
              <w:rFonts w:ascii="Times New Roman" w:hAnsi="Times New Roman" w:cs="Times New Roman"/>
              <w:noProof/>
              <w:sz w:val="24"/>
              <w:szCs w:val="24"/>
            </w:rPr>
            <w:fldChar w:fldCharType="end"/>
          </w:r>
        </w:p>
        <w:p w14:paraId="72C574C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9.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ониторинг качества предоставления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4</w:t>
          </w:r>
          <w:r w:rsidRPr="00D14625">
            <w:rPr>
              <w:rFonts w:ascii="Times New Roman" w:hAnsi="Times New Roman" w:cs="Times New Roman"/>
              <w:noProof/>
              <w:sz w:val="24"/>
              <w:szCs w:val="24"/>
            </w:rPr>
            <w:fldChar w:fldCharType="end"/>
          </w:r>
        </w:p>
        <w:p w14:paraId="1C1DF93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9.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Задание параметров мониторинг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5</w:t>
          </w:r>
          <w:r w:rsidRPr="00D14625">
            <w:rPr>
              <w:rFonts w:ascii="Times New Roman" w:hAnsi="Times New Roman" w:cs="Times New Roman"/>
              <w:noProof/>
              <w:sz w:val="24"/>
              <w:szCs w:val="24"/>
            </w:rPr>
            <w:fldChar w:fldCharType="end"/>
          </w:r>
        </w:p>
        <w:p w14:paraId="44EDB33A"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ддержка пользователе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2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5</w:t>
          </w:r>
          <w:r w:rsidRPr="00D14625">
            <w:rPr>
              <w:rFonts w:ascii="Times New Roman" w:hAnsi="Times New Roman" w:cs="Times New Roman"/>
              <w:noProof/>
              <w:sz w:val="24"/>
              <w:szCs w:val="24"/>
            </w:rPr>
            <w:fldChar w:fldCharType="end"/>
          </w:r>
        </w:p>
        <w:p w14:paraId="6E019D8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0.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оздание зая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5</w:t>
          </w:r>
          <w:r w:rsidRPr="00D14625">
            <w:rPr>
              <w:rFonts w:ascii="Times New Roman" w:hAnsi="Times New Roman" w:cs="Times New Roman"/>
              <w:noProof/>
              <w:sz w:val="24"/>
              <w:szCs w:val="24"/>
            </w:rPr>
            <w:fldChar w:fldCharType="end"/>
          </w:r>
        </w:p>
        <w:p w14:paraId="4F04F54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0.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работка заяв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6</w:t>
          </w:r>
          <w:r w:rsidRPr="00D14625">
            <w:rPr>
              <w:rFonts w:ascii="Times New Roman" w:hAnsi="Times New Roman" w:cs="Times New Roman"/>
              <w:noProof/>
              <w:sz w:val="24"/>
              <w:szCs w:val="24"/>
            </w:rPr>
            <w:fldChar w:fldCharType="end"/>
          </w:r>
        </w:p>
        <w:p w14:paraId="0C423EF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3.10.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ормирование отчетност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6</w:t>
          </w:r>
          <w:r w:rsidRPr="00D14625">
            <w:rPr>
              <w:rFonts w:ascii="Times New Roman" w:hAnsi="Times New Roman" w:cs="Times New Roman"/>
              <w:noProof/>
              <w:sz w:val="24"/>
              <w:szCs w:val="24"/>
            </w:rPr>
            <w:fldChar w:fldCharType="end"/>
          </w:r>
        </w:p>
        <w:p w14:paraId="64758C7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3.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правление системой рекомендаци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7</w:t>
          </w:r>
          <w:r w:rsidRPr="00D14625">
            <w:rPr>
              <w:rFonts w:ascii="Times New Roman" w:hAnsi="Times New Roman" w:cs="Times New Roman"/>
              <w:noProof/>
              <w:sz w:val="24"/>
              <w:szCs w:val="24"/>
            </w:rPr>
            <w:fldChar w:fldCharType="end"/>
          </w:r>
        </w:p>
        <w:p w14:paraId="0C99FD02"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3.4.</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сновные требования к развитию решения ИТВ</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134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87</w:t>
          </w:r>
          <w:r w:rsidRPr="00D14625">
            <w:rPr>
              <w:rFonts w:ascii="Times New Roman" w:hAnsi="Times New Roman" w:cs="Times New Roman"/>
              <w:b w:val="0"/>
              <w:noProof/>
              <w:sz w:val="24"/>
              <w:szCs w:val="24"/>
            </w:rPr>
            <w:fldChar w:fldCharType="end"/>
          </w:r>
        </w:p>
        <w:p w14:paraId="0A8BF86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Бизнес-треб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7</w:t>
          </w:r>
          <w:r w:rsidRPr="00D14625">
            <w:rPr>
              <w:rFonts w:ascii="Times New Roman" w:hAnsi="Times New Roman" w:cs="Times New Roman"/>
              <w:noProof/>
              <w:sz w:val="24"/>
              <w:szCs w:val="24"/>
            </w:rPr>
            <w:fldChar w:fldCharType="end"/>
          </w:r>
        </w:p>
        <w:p w14:paraId="36C5C74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Финансово-юридические треб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7</w:t>
          </w:r>
          <w:r w:rsidRPr="00D14625">
            <w:rPr>
              <w:rFonts w:ascii="Times New Roman" w:hAnsi="Times New Roman" w:cs="Times New Roman"/>
              <w:noProof/>
              <w:sz w:val="24"/>
              <w:szCs w:val="24"/>
            </w:rPr>
            <w:fldChar w:fldCharType="end"/>
          </w:r>
        </w:p>
        <w:p w14:paraId="5C7C0281"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процессу разработ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8</w:t>
          </w:r>
          <w:r w:rsidRPr="00D14625">
            <w:rPr>
              <w:rFonts w:ascii="Times New Roman" w:hAnsi="Times New Roman" w:cs="Times New Roman"/>
              <w:noProof/>
              <w:sz w:val="24"/>
              <w:szCs w:val="24"/>
            </w:rPr>
            <w:fldChar w:fldCharType="end"/>
          </w:r>
        </w:p>
        <w:p w14:paraId="1C7902C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процессу тестир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8</w:t>
          </w:r>
          <w:r w:rsidRPr="00D14625">
            <w:rPr>
              <w:rFonts w:ascii="Times New Roman" w:hAnsi="Times New Roman" w:cs="Times New Roman"/>
              <w:noProof/>
              <w:sz w:val="24"/>
              <w:szCs w:val="24"/>
            </w:rPr>
            <w:fldChar w:fldCharType="end"/>
          </w:r>
        </w:p>
        <w:p w14:paraId="696C660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информационной безопасност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3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8</w:t>
          </w:r>
          <w:r w:rsidRPr="00D14625">
            <w:rPr>
              <w:rFonts w:ascii="Times New Roman" w:hAnsi="Times New Roman" w:cs="Times New Roman"/>
              <w:noProof/>
              <w:sz w:val="24"/>
              <w:szCs w:val="24"/>
            </w:rPr>
            <w:fldChar w:fldCharType="end"/>
          </w:r>
        </w:p>
        <w:p w14:paraId="7E94182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документированию</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8</w:t>
          </w:r>
          <w:r w:rsidRPr="00D14625">
            <w:rPr>
              <w:rFonts w:ascii="Times New Roman" w:hAnsi="Times New Roman" w:cs="Times New Roman"/>
              <w:noProof/>
              <w:sz w:val="24"/>
              <w:szCs w:val="24"/>
            </w:rPr>
            <w:fldChar w:fldCharType="end"/>
          </w:r>
        </w:p>
        <w:p w14:paraId="126F6DA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процессу поддерж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89</w:t>
          </w:r>
          <w:r w:rsidRPr="00D14625">
            <w:rPr>
              <w:rFonts w:ascii="Times New Roman" w:hAnsi="Times New Roman" w:cs="Times New Roman"/>
              <w:noProof/>
              <w:sz w:val="24"/>
              <w:szCs w:val="24"/>
            </w:rPr>
            <w:fldChar w:fldCharType="end"/>
          </w:r>
        </w:p>
        <w:p w14:paraId="57CF7A0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услуга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1</w:t>
          </w:r>
          <w:r w:rsidRPr="00D14625">
            <w:rPr>
              <w:rFonts w:ascii="Times New Roman" w:hAnsi="Times New Roman" w:cs="Times New Roman"/>
              <w:noProof/>
              <w:sz w:val="24"/>
              <w:szCs w:val="24"/>
            </w:rPr>
            <w:fldChar w:fldCharType="end"/>
          </w:r>
        </w:p>
        <w:p w14:paraId="4D8A871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4.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Контентн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1</w:t>
          </w:r>
          <w:r w:rsidRPr="00D14625">
            <w:rPr>
              <w:rFonts w:ascii="Times New Roman" w:hAnsi="Times New Roman" w:cs="Times New Roman"/>
              <w:noProof/>
              <w:sz w:val="24"/>
              <w:szCs w:val="24"/>
            </w:rPr>
            <w:fldChar w:fldCharType="end"/>
          </w:r>
        </w:p>
        <w:p w14:paraId="566D379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4.8.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ервисн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2</w:t>
          </w:r>
          <w:r w:rsidRPr="00D14625">
            <w:rPr>
              <w:rFonts w:ascii="Times New Roman" w:hAnsi="Times New Roman" w:cs="Times New Roman"/>
              <w:noProof/>
              <w:sz w:val="24"/>
              <w:szCs w:val="24"/>
            </w:rPr>
            <w:fldChar w:fldCharType="end"/>
          </w:r>
        </w:p>
        <w:p w14:paraId="36F9E16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4.8.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лата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4</w:t>
          </w:r>
          <w:r w:rsidRPr="00D14625">
            <w:rPr>
              <w:rFonts w:ascii="Times New Roman" w:hAnsi="Times New Roman" w:cs="Times New Roman"/>
              <w:noProof/>
              <w:sz w:val="24"/>
              <w:szCs w:val="24"/>
            </w:rPr>
            <w:fldChar w:fldCharType="end"/>
          </w:r>
        </w:p>
        <w:p w14:paraId="2B495F4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4.8.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Коммуникационные сервис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4</w:t>
          </w:r>
          <w:r w:rsidRPr="00D14625">
            <w:rPr>
              <w:rFonts w:ascii="Times New Roman" w:hAnsi="Times New Roman" w:cs="Times New Roman"/>
              <w:noProof/>
              <w:sz w:val="24"/>
              <w:szCs w:val="24"/>
            </w:rPr>
            <w:fldChar w:fldCharType="end"/>
          </w:r>
        </w:p>
        <w:p w14:paraId="38D8CA0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клиентским продукта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5</w:t>
          </w:r>
          <w:r w:rsidRPr="00D14625">
            <w:rPr>
              <w:rFonts w:ascii="Times New Roman" w:hAnsi="Times New Roman" w:cs="Times New Roman"/>
              <w:noProof/>
              <w:sz w:val="24"/>
              <w:szCs w:val="24"/>
            </w:rPr>
            <w:fldChar w:fldCharType="end"/>
          </w:r>
        </w:p>
        <w:p w14:paraId="6FCA96CD"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клиентскому оборудованию</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5</w:t>
          </w:r>
          <w:r w:rsidRPr="00D14625">
            <w:rPr>
              <w:rFonts w:ascii="Times New Roman" w:hAnsi="Times New Roman" w:cs="Times New Roman"/>
              <w:noProof/>
              <w:sz w:val="24"/>
              <w:szCs w:val="24"/>
            </w:rPr>
            <w:fldChar w:fldCharType="end"/>
          </w:r>
        </w:p>
        <w:p w14:paraId="4A081BC7"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4.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ребования к Платформе интерактивного телевидения 2.0</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4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5</w:t>
          </w:r>
          <w:r w:rsidRPr="00D14625">
            <w:rPr>
              <w:rFonts w:ascii="Times New Roman" w:hAnsi="Times New Roman" w:cs="Times New Roman"/>
              <w:noProof/>
              <w:sz w:val="24"/>
              <w:szCs w:val="24"/>
            </w:rPr>
            <w:fldChar w:fldCharType="end"/>
          </w:r>
        </w:p>
        <w:p w14:paraId="341E6AF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4.1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сновные нефункциональные треб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5</w:t>
          </w:r>
          <w:r w:rsidRPr="00D14625">
            <w:rPr>
              <w:rFonts w:ascii="Times New Roman" w:hAnsi="Times New Roman" w:cs="Times New Roman"/>
              <w:noProof/>
              <w:sz w:val="24"/>
              <w:szCs w:val="24"/>
            </w:rPr>
            <w:fldChar w:fldCharType="end"/>
          </w:r>
        </w:p>
        <w:p w14:paraId="0DF9B4F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4.1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сновные функциональные треб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96</w:t>
          </w:r>
          <w:r w:rsidRPr="00D14625">
            <w:rPr>
              <w:rFonts w:ascii="Times New Roman" w:hAnsi="Times New Roman" w:cs="Times New Roman"/>
              <w:noProof/>
              <w:sz w:val="24"/>
              <w:szCs w:val="24"/>
            </w:rPr>
            <w:fldChar w:fldCharType="end"/>
          </w:r>
        </w:p>
        <w:p w14:paraId="3F9FFC30"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3.5.</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Возможные риски</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152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14</w:t>
          </w:r>
          <w:r w:rsidRPr="00D14625">
            <w:rPr>
              <w:rFonts w:ascii="Times New Roman" w:hAnsi="Times New Roman" w:cs="Times New Roman"/>
              <w:b w:val="0"/>
              <w:noProof/>
              <w:sz w:val="24"/>
              <w:szCs w:val="24"/>
            </w:rPr>
            <w:fldChar w:fldCharType="end"/>
          </w:r>
        </w:p>
        <w:p w14:paraId="779A8777"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авовые рис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5</w:t>
          </w:r>
          <w:r w:rsidRPr="00D14625">
            <w:rPr>
              <w:rFonts w:ascii="Times New Roman" w:hAnsi="Times New Roman" w:cs="Times New Roman"/>
              <w:noProof/>
              <w:sz w:val="24"/>
              <w:szCs w:val="24"/>
            </w:rPr>
            <w:fldChar w:fldCharType="end"/>
          </w:r>
        </w:p>
        <w:p w14:paraId="7E4BCBC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работка персональных данных</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5</w:t>
          </w:r>
          <w:r w:rsidRPr="00D14625">
            <w:rPr>
              <w:rFonts w:ascii="Times New Roman" w:hAnsi="Times New Roman" w:cs="Times New Roman"/>
              <w:noProof/>
              <w:sz w:val="24"/>
              <w:szCs w:val="24"/>
            </w:rPr>
            <w:fldChar w:fldCharType="end"/>
          </w:r>
        </w:p>
        <w:p w14:paraId="3CD477C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Лицензионные рис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6</w:t>
          </w:r>
          <w:r w:rsidRPr="00D14625">
            <w:rPr>
              <w:rFonts w:ascii="Times New Roman" w:hAnsi="Times New Roman" w:cs="Times New Roman"/>
              <w:noProof/>
              <w:sz w:val="24"/>
              <w:szCs w:val="24"/>
            </w:rPr>
            <w:fldChar w:fldCharType="end"/>
          </w:r>
        </w:p>
        <w:p w14:paraId="3E036D2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5.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ерационные рис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7</w:t>
          </w:r>
          <w:r w:rsidRPr="00D14625">
            <w:rPr>
              <w:rFonts w:ascii="Times New Roman" w:hAnsi="Times New Roman" w:cs="Times New Roman"/>
              <w:noProof/>
              <w:sz w:val="24"/>
              <w:szCs w:val="24"/>
            </w:rPr>
            <w:fldChar w:fldCharType="end"/>
          </w:r>
        </w:p>
        <w:p w14:paraId="247F279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ыход из строя оборудов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7</w:t>
          </w:r>
          <w:r w:rsidRPr="00D14625">
            <w:rPr>
              <w:rFonts w:ascii="Times New Roman" w:hAnsi="Times New Roman" w:cs="Times New Roman"/>
              <w:noProof/>
              <w:sz w:val="24"/>
              <w:szCs w:val="24"/>
            </w:rPr>
            <w:fldChar w:fldCharType="end"/>
          </w:r>
        </w:p>
        <w:p w14:paraId="3D1DBA9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ост нагрузки на платформу</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8</w:t>
          </w:r>
          <w:r w:rsidRPr="00D14625">
            <w:rPr>
              <w:rFonts w:ascii="Times New Roman" w:hAnsi="Times New Roman" w:cs="Times New Roman"/>
              <w:noProof/>
              <w:sz w:val="24"/>
              <w:szCs w:val="24"/>
            </w:rPr>
            <w:fldChar w:fldCharType="end"/>
          </w:r>
        </w:p>
        <w:p w14:paraId="388B452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вольнение, временная нетрудоспособность ключевых специалист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5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8</w:t>
          </w:r>
          <w:r w:rsidRPr="00D14625">
            <w:rPr>
              <w:rFonts w:ascii="Times New Roman" w:hAnsi="Times New Roman" w:cs="Times New Roman"/>
              <w:noProof/>
              <w:sz w:val="24"/>
              <w:szCs w:val="24"/>
            </w:rPr>
            <w:fldChar w:fldCharType="end"/>
          </w:r>
        </w:p>
        <w:p w14:paraId="51E912B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учение несанкционированного доступа к персональной информаци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9</w:t>
          </w:r>
          <w:r w:rsidRPr="00D14625">
            <w:rPr>
              <w:rFonts w:ascii="Times New Roman" w:hAnsi="Times New Roman" w:cs="Times New Roman"/>
              <w:noProof/>
              <w:sz w:val="24"/>
              <w:szCs w:val="24"/>
            </w:rPr>
            <w:fldChar w:fldCharType="end"/>
          </w:r>
        </w:p>
        <w:p w14:paraId="75806BC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2.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ошенничество</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19</w:t>
          </w:r>
          <w:r w:rsidRPr="00D14625">
            <w:rPr>
              <w:rFonts w:ascii="Times New Roman" w:hAnsi="Times New Roman" w:cs="Times New Roman"/>
              <w:noProof/>
              <w:sz w:val="24"/>
              <w:szCs w:val="24"/>
            </w:rPr>
            <w:fldChar w:fldCharType="end"/>
          </w:r>
        </w:p>
        <w:p w14:paraId="5AB43F1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3.5.2.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рава на контент</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0</w:t>
          </w:r>
          <w:r w:rsidRPr="00D14625">
            <w:rPr>
              <w:rFonts w:ascii="Times New Roman" w:hAnsi="Times New Roman" w:cs="Times New Roman"/>
              <w:noProof/>
              <w:sz w:val="24"/>
              <w:szCs w:val="24"/>
            </w:rPr>
            <w:fldChar w:fldCharType="end"/>
          </w:r>
        </w:p>
        <w:p w14:paraId="4FE5F27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5.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Технические рис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0</w:t>
          </w:r>
          <w:r w:rsidRPr="00D14625">
            <w:rPr>
              <w:rFonts w:ascii="Times New Roman" w:hAnsi="Times New Roman" w:cs="Times New Roman"/>
              <w:noProof/>
              <w:sz w:val="24"/>
              <w:szCs w:val="24"/>
            </w:rPr>
            <w:fldChar w:fldCharType="end"/>
          </w:r>
        </w:p>
        <w:p w14:paraId="439351D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мена технических решени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0</w:t>
          </w:r>
          <w:r w:rsidRPr="00D14625">
            <w:rPr>
              <w:rFonts w:ascii="Times New Roman" w:hAnsi="Times New Roman" w:cs="Times New Roman"/>
              <w:noProof/>
              <w:sz w:val="24"/>
              <w:szCs w:val="24"/>
            </w:rPr>
            <w:fldChar w:fldCharType="end"/>
          </w:r>
        </w:p>
        <w:p w14:paraId="05B6743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3.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Некорректные, неактуальные и неполные данны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1</w:t>
          </w:r>
          <w:r w:rsidRPr="00D14625">
            <w:rPr>
              <w:rFonts w:ascii="Times New Roman" w:hAnsi="Times New Roman" w:cs="Times New Roman"/>
              <w:noProof/>
              <w:sz w:val="24"/>
              <w:szCs w:val="24"/>
            </w:rPr>
            <w:fldChar w:fldCharType="end"/>
          </w:r>
        </w:p>
        <w:p w14:paraId="4394A7F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5.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рганизационные рис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1</w:t>
          </w:r>
          <w:r w:rsidRPr="00D14625">
            <w:rPr>
              <w:rFonts w:ascii="Times New Roman" w:hAnsi="Times New Roman" w:cs="Times New Roman"/>
              <w:noProof/>
              <w:sz w:val="24"/>
              <w:szCs w:val="24"/>
            </w:rPr>
            <w:fldChar w:fldCharType="end"/>
          </w:r>
        </w:p>
        <w:p w14:paraId="38FD581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Недостаточное и нестабильное финансировани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1</w:t>
          </w:r>
          <w:r w:rsidRPr="00D14625">
            <w:rPr>
              <w:rFonts w:ascii="Times New Roman" w:hAnsi="Times New Roman" w:cs="Times New Roman"/>
              <w:noProof/>
              <w:sz w:val="24"/>
              <w:szCs w:val="24"/>
            </w:rPr>
            <w:fldChar w:fldCharType="end"/>
          </w:r>
        </w:p>
        <w:p w14:paraId="6A2A747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иски изменения содержания проект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1</w:t>
          </w:r>
          <w:r w:rsidRPr="00D14625">
            <w:rPr>
              <w:rFonts w:ascii="Times New Roman" w:hAnsi="Times New Roman" w:cs="Times New Roman"/>
              <w:noProof/>
              <w:sz w:val="24"/>
              <w:szCs w:val="24"/>
            </w:rPr>
            <w:fldChar w:fldCharType="end"/>
          </w:r>
        </w:p>
        <w:p w14:paraId="79C356A4"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5.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итические риск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6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2</w:t>
          </w:r>
          <w:r w:rsidRPr="00D14625">
            <w:rPr>
              <w:rFonts w:ascii="Times New Roman" w:hAnsi="Times New Roman" w:cs="Times New Roman"/>
              <w:noProof/>
              <w:sz w:val="24"/>
              <w:szCs w:val="24"/>
            </w:rPr>
            <w:fldChar w:fldCharType="end"/>
          </w:r>
        </w:p>
        <w:p w14:paraId="55DFC81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3.5.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ведение санкций</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7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2</w:t>
          </w:r>
          <w:r w:rsidRPr="00D14625">
            <w:rPr>
              <w:rFonts w:ascii="Times New Roman" w:hAnsi="Times New Roman" w:cs="Times New Roman"/>
              <w:noProof/>
              <w:sz w:val="24"/>
              <w:szCs w:val="24"/>
            </w:rPr>
            <w:fldChar w:fldCharType="end"/>
          </w:r>
        </w:p>
        <w:p w14:paraId="050CE82A"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5.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Валютный риск</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7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3</w:t>
          </w:r>
          <w:r w:rsidRPr="00D14625">
            <w:rPr>
              <w:rFonts w:ascii="Times New Roman" w:hAnsi="Times New Roman" w:cs="Times New Roman"/>
              <w:noProof/>
              <w:sz w:val="24"/>
              <w:szCs w:val="24"/>
            </w:rPr>
            <w:fldChar w:fldCharType="end"/>
          </w:r>
        </w:p>
        <w:p w14:paraId="5B334EC0"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3.5.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траслевой риск</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7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3</w:t>
          </w:r>
          <w:r w:rsidRPr="00D14625">
            <w:rPr>
              <w:rFonts w:ascii="Times New Roman" w:hAnsi="Times New Roman" w:cs="Times New Roman"/>
              <w:noProof/>
              <w:sz w:val="24"/>
              <w:szCs w:val="24"/>
            </w:rPr>
            <w:fldChar w:fldCharType="end"/>
          </w:r>
        </w:p>
        <w:p w14:paraId="5A60FE21" w14:textId="163085C5" w:rsidR="00D14625" w:rsidRPr="00D14625" w:rsidRDefault="00D14625" w:rsidP="0033283C">
          <w:pPr>
            <w:pStyle w:val="TOC1"/>
            <w:tabs>
              <w:tab w:val="left" w:pos="480"/>
              <w:tab w:val="right" w:leader="dot" w:pos="7700"/>
            </w:tabs>
            <w:spacing w:before="0" w:afterAutospacing="0"/>
            <w:ind w:left="480" w:hanging="480"/>
            <w:rPr>
              <w:rFonts w:ascii="Times New Roman" w:hAnsi="Times New Roman" w:cs="Times New Roman"/>
              <w:b w:val="0"/>
              <w:noProof/>
              <w:lang w:val="en-US"/>
            </w:rPr>
          </w:pPr>
          <w:r w:rsidRPr="00D14625">
            <w:rPr>
              <w:rFonts w:ascii="Times New Roman" w:hAnsi="Times New Roman" w:cs="Times New Roman"/>
              <w:b w:val="0"/>
              <w:noProof/>
            </w:rPr>
            <w:t>4.</w:t>
          </w:r>
          <w:r w:rsidRPr="00D14625">
            <w:rPr>
              <w:rFonts w:ascii="Times New Roman" w:hAnsi="Times New Roman" w:cs="Times New Roman"/>
              <w:b w:val="0"/>
              <w:noProof/>
              <w:lang w:val="en-US"/>
            </w:rPr>
            <w:tab/>
          </w:r>
          <w:r w:rsidRPr="00D14625">
            <w:rPr>
              <w:rFonts w:ascii="Times New Roman" w:hAnsi="Times New Roman" w:cs="Times New Roman"/>
              <w:b w:val="0"/>
              <w:noProof/>
            </w:rPr>
            <w:t xml:space="preserve">Техническое описание  Платформы интерактивного  </w:t>
          </w:r>
          <w:r w:rsidR="0033283C">
            <w:rPr>
              <w:rFonts w:ascii="Times New Roman" w:hAnsi="Times New Roman" w:cs="Times New Roman"/>
              <w:b w:val="0"/>
              <w:noProof/>
            </w:rPr>
            <w:br/>
          </w:r>
          <w:r w:rsidRPr="00D14625">
            <w:rPr>
              <w:rFonts w:ascii="Times New Roman" w:hAnsi="Times New Roman" w:cs="Times New Roman"/>
              <w:b w:val="0"/>
              <w:noProof/>
            </w:rPr>
            <w:t>телевидения 2.0</w:t>
          </w:r>
          <w:r w:rsidRPr="00D14625">
            <w:rPr>
              <w:rFonts w:ascii="Times New Roman" w:hAnsi="Times New Roman" w:cs="Times New Roman"/>
              <w:b w:val="0"/>
              <w:noProof/>
            </w:rPr>
            <w:tab/>
          </w:r>
          <w:r w:rsidRPr="00D14625">
            <w:rPr>
              <w:rFonts w:ascii="Times New Roman" w:hAnsi="Times New Roman" w:cs="Times New Roman"/>
              <w:b w:val="0"/>
              <w:noProof/>
            </w:rPr>
            <w:fldChar w:fldCharType="begin"/>
          </w:r>
          <w:r w:rsidRPr="00D14625">
            <w:rPr>
              <w:rFonts w:ascii="Times New Roman" w:hAnsi="Times New Roman" w:cs="Times New Roman"/>
              <w:b w:val="0"/>
              <w:noProof/>
            </w:rPr>
            <w:instrText xml:space="preserve"> PAGEREF _Toc437365173 \h </w:instrText>
          </w:r>
          <w:r w:rsidRPr="00D14625">
            <w:rPr>
              <w:rFonts w:ascii="Times New Roman" w:hAnsi="Times New Roman" w:cs="Times New Roman"/>
              <w:b w:val="0"/>
              <w:noProof/>
            </w:rPr>
          </w:r>
          <w:r w:rsidRPr="00D14625">
            <w:rPr>
              <w:rFonts w:ascii="Times New Roman" w:hAnsi="Times New Roman" w:cs="Times New Roman"/>
              <w:b w:val="0"/>
              <w:noProof/>
            </w:rPr>
            <w:fldChar w:fldCharType="separate"/>
          </w:r>
          <w:r w:rsidR="00B90B69">
            <w:rPr>
              <w:rFonts w:ascii="Times New Roman" w:hAnsi="Times New Roman" w:cs="Times New Roman"/>
              <w:b w:val="0"/>
              <w:noProof/>
            </w:rPr>
            <w:t>124</w:t>
          </w:r>
          <w:r w:rsidRPr="00D14625">
            <w:rPr>
              <w:rFonts w:ascii="Times New Roman" w:hAnsi="Times New Roman" w:cs="Times New Roman"/>
              <w:b w:val="0"/>
              <w:noProof/>
            </w:rPr>
            <w:fldChar w:fldCharType="end"/>
          </w:r>
        </w:p>
        <w:p w14:paraId="560224C8"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4.1.</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Концепция архитектуры платформы</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174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24</w:t>
          </w:r>
          <w:r w:rsidRPr="00D14625">
            <w:rPr>
              <w:rFonts w:ascii="Times New Roman" w:hAnsi="Times New Roman" w:cs="Times New Roman"/>
              <w:b w:val="0"/>
              <w:noProof/>
              <w:sz w:val="24"/>
              <w:szCs w:val="24"/>
            </w:rPr>
            <w:fldChar w:fldCharType="end"/>
          </w:r>
        </w:p>
        <w:p w14:paraId="2B4A02F8"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4.2.</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писание API пользовательских устройств</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175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26</w:t>
          </w:r>
          <w:r w:rsidRPr="00D14625">
            <w:rPr>
              <w:rFonts w:ascii="Times New Roman" w:hAnsi="Times New Roman" w:cs="Times New Roman"/>
              <w:b w:val="0"/>
              <w:noProof/>
              <w:sz w:val="24"/>
              <w:szCs w:val="24"/>
            </w:rPr>
            <w:fldChar w:fldCharType="end"/>
          </w:r>
        </w:p>
        <w:p w14:paraId="5160B6AA"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4.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Цель создани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7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7</w:t>
          </w:r>
          <w:r w:rsidRPr="00D14625">
            <w:rPr>
              <w:rFonts w:ascii="Times New Roman" w:hAnsi="Times New Roman" w:cs="Times New Roman"/>
              <w:noProof/>
              <w:sz w:val="24"/>
              <w:szCs w:val="24"/>
            </w:rPr>
            <w:fldChar w:fldCharType="end"/>
          </w:r>
        </w:p>
        <w:p w14:paraId="064C780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4.2.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писани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7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27</w:t>
          </w:r>
          <w:r w:rsidRPr="00D14625">
            <w:rPr>
              <w:rFonts w:ascii="Times New Roman" w:hAnsi="Times New Roman" w:cs="Times New Roman"/>
              <w:noProof/>
              <w:sz w:val="24"/>
              <w:szCs w:val="24"/>
            </w:rPr>
            <w:fldChar w:fldCharType="end"/>
          </w:r>
        </w:p>
        <w:p w14:paraId="3EA60122"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4.3.</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Описание информационной структуры</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178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28</w:t>
          </w:r>
          <w:r w:rsidRPr="00D14625">
            <w:rPr>
              <w:rFonts w:ascii="Times New Roman" w:hAnsi="Times New Roman" w:cs="Times New Roman"/>
              <w:b w:val="0"/>
              <w:noProof/>
              <w:sz w:val="24"/>
              <w:szCs w:val="24"/>
            </w:rPr>
            <w:fldChar w:fldCharType="end"/>
          </w:r>
        </w:p>
        <w:p w14:paraId="0186459B" w14:textId="004F5882" w:rsidR="00D14625" w:rsidRPr="00D14625" w:rsidRDefault="00D14625" w:rsidP="0033283C">
          <w:pPr>
            <w:pStyle w:val="TOC1"/>
            <w:tabs>
              <w:tab w:val="left" w:pos="480"/>
              <w:tab w:val="right" w:leader="dot" w:pos="7700"/>
            </w:tabs>
            <w:spacing w:before="0" w:afterAutospacing="0"/>
            <w:ind w:left="480" w:hanging="480"/>
            <w:rPr>
              <w:rFonts w:ascii="Times New Roman" w:hAnsi="Times New Roman" w:cs="Times New Roman"/>
              <w:b w:val="0"/>
              <w:noProof/>
              <w:lang w:val="en-US"/>
            </w:rPr>
          </w:pPr>
          <w:r w:rsidRPr="00D14625">
            <w:rPr>
              <w:rFonts w:ascii="Times New Roman" w:hAnsi="Times New Roman" w:cs="Times New Roman"/>
              <w:b w:val="0"/>
              <w:noProof/>
            </w:rPr>
            <w:t>5.</w:t>
          </w:r>
          <w:r w:rsidRPr="00D14625">
            <w:rPr>
              <w:rFonts w:ascii="Times New Roman" w:hAnsi="Times New Roman" w:cs="Times New Roman"/>
              <w:b w:val="0"/>
              <w:noProof/>
              <w:lang w:val="en-US"/>
            </w:rPr>
            <w:tab/>
          </w:r>
          <w:r w:rsidRPr="00D14625">
            <w:rPr>
              <w:rFonts w:ascii="Times New Roman" w:hAnsi="Times New Roman" w:cs="Times New Roman"/>
              <w:b w:val="0"/>
              <w:noProof/>
            </w:rPr>
            <w:t xml:space="preserve">Приложение.  Справочник API клиентских продуктов </w:t>
          </w:r>
          <w:r w:rsidR="0033283C">
            <w:rPr>
              <w:rFonts w:ascii="Times New Roman" w:hAnsi="Times New Roman" w:cs="Times New Roman"/>
              <w:b w:val="0"/>
              <w:noProof/>
            </w:rPr>
            <w:br/>
          </w:r>
          <w:r w:rsidR="00B455E1">
            <w:rPr>
              <w:rFonts w:ascii="Times New Roman" w:hAnsi="Times New Roman" w:cs="Times New Roman"/>
              <w:b w:val="0"/>
              <w:noProof/>
            </w:rPr>
            <w:t>платформы «Интерактивное телевидение Ростелеком»</w:t>
          </w:r>
          <w:r w:rsidRPr="00D14625">
            <w:rPr>
              <w:rFonts w:ascii="Times New Roman" w:hAnsi="Times New Roman" w:cs="Times New Roman"/>
              <w:b w:val="0"/>
              <w:noProof/>
            </w:rPr>
            <w:tab/>
          </w:r>
          <w:r w:rsidRPr="00D14625">
            <w:rPr>
              <w:rFonts w:ascii="Times New Roman" w:hAnsi="Times New Roman" w:cs="Times New Roman"/>
              <w:b w:val="0"/>
              <w:noProof/>
            </w:rPr>
            <w:fldChar w:fldCharType="begin"/>
          </w:r>
          <w:r w:rsidRPr="00D14625">
            <w:rPr>
              <w:rFonts w:ascii="Times New Roman" w:hAnsi="Times New Roman" w:cs="Times New Roman"/>
              <w:b w:val="0"/>
              <w:noProof/>
            </w:rPr>
            <w:instrText xml:space="preserve"> PAGEREF _Toc437365179 \h </w:instrText>
          </w:r>
          <w:r w:rsidRPr="00D14625">
            <w:rPr>
              <w:rFonts w:ascii="Times New Roman" w:hAnsi="Times New Roman" w:cs="Times New Roman"/>
              <w:b w:val="0"/>
              <w:noProof/>
            </w:rPr>
          </w:r>
          <w:r w:rsidRPr="00D14625">
            <w:rPr>
              <w:rFonts w:ascii="Times New Roman" w:hAnsi="Times New Roman" w:cs="Times New Roman"/>
              <w:b w:val="0"/>
              <w:noProof/>
            </w:rPr>
            <w:fldChar w:fldCharType="separate"/>
          </w:r>
          <w:r w:rsidR="00B90B69">
            <w:rPr>
              <w:rFonts w:ascii="Times New Roman" w:hAnsi="Times New Roman" w:cs="Times New Roman"/>
              <w:b w:val="0"/>
              <w:noProof/>
            </w:rPr>
            <w:t>129</w:t>
          </w:r>
          <w:r w:rsidRPr="00D14625">
            <w:rPr>
              <w:rFonts w:ascii="Times New Roman" w:hAnsi="Times New Roman" w:cs="Times New Roman"/>
              <w:b w:val="0"/>
              <w:noProof/>
            </w:rPr>
            <w:fldChar w:fldCharType="end"/>
          </w:r>
        </w:p>
        <w:p w14:paraId="1728ED07"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5.1.</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Порядок работы c API клиентских продуктов</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180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29</w:t>
          </w:r>
          <w:r w:rsidRPr="00D14625">
            <w:rPr>
              <w:rFonts w:ascii="Times New Roman" w:hAnsi="Times New Roman" w:cs="Times New Roman"/>
              <w:b w:val="0"/>
              <w:noProof/>
              <w:sz w:val="24"/>
              <w:szCs w:val="24"/>
            </w:rPr>
            <w:fldChar w:fldCharType="end"/>
          </w:r>
        </w:p>
        <w:p w14:paraId="1819F55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вторизация пользователя</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31</w:t>
          </w:r>
          <w:r w:rsidRPr="00D14625">
            <w:rPr>
              <w:rFonts w:ascii="Times New Roman" w:hAnsi="Times New Roman" w:cs="Times New Roman"/>
              <w:noProof/>
              <w:sz w:val="24"/>
              <w:szCs w:val="24"/>
            </w:rPr>
            <w:fldChar w:fldCharType="end"/>
          </w:r>
        </w:p>
        <w:p w14:paraId="36E6011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учение источников вещания ТВ-канал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34</w:t>
          </w:r>
          <w:r w:rsidRPr="00D14625">
            <w:rPr>
              <w:rFonts w:ascii="Times New Roman" w:hAnsi="Times New Roman" w:cs="Times New Roman"/>
              <w:noProof/>
              <w:sz w:val="24"/>
              <w:szCs w:val="24"/>
            </w:rPr>
            <w:fldChar w:fldCharType="end"/>
          </w:r>
        </w:p>
        <w:p w14:paraId="30C5399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учение описаний фильм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35</w:t>
          </w:r>
          <w:r w:rsidRPr="00D14625">
            <w:rPr>
              <w:rFonts w:ascii="Times New Roman" w:hAnsi="Times New Roman" w:cs="Times New Roman"/>
              <w:noProof/>
              <w:sz w:val="24"/>
              <w:szCs w:val="24"/>
            </w:rPr>
            <w:fldChar w:fldCharType="end"/>
          </w:r>
        </w:p>
        <w:p w14:paraId="19404B9A"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еализация логики работы с правами доступ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37</w:t>
          </w:r>
          <w:r w:rsidRPr="00D14625">
            <w:rPr>
              <w:rFonts w:ascii="Times New Roman" w:hAnsi="Times New Roman" w:cs="Times New Roman"/>
              <w:noProof/>
              <w:sz w:val="24"/>
              <w:szCs w:val="24"/>
            </w:rPr>
            <w:fldChar w:fldCharType="end"/>
          </w:r>
        </w:p>
        <w:p w14:paraId="52A10752"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Обработка состояний учётной запис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37</w:t>
          </w:r>
          <w:r w:rsidRPr="00D14625">
            <w:rPr>
              <w:rFonts w:ascii="Times New Roman" w:hAnsi="Times New Roman" w:cs="Times New Roman"/>
              <w:noProof/>
              <w:sz w:val="24"/>
              <w:szCs w:val="24"/>
            </w:rPr>
            <w:fldChar w:fldCharType="end"/>
          </w:r>
        </w:p>
        <w:p w14:paraId="06A2AD5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Управление профилем</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39</w:t>
          </w:r>
          <w:r w:rsidRPr="00D14625">
            <w:rPr>
              <w:rFonts w:ascii="Times New Roman" w:hAnsi="Times New Roman" w:cs="Times New Roman"/>
              <w:noProof/>
              <w:sz w:val="24"/>
              <w:szCs w:val="24"/>
            </w:rPr>
            <w:fldChar w:fldCharType="end"/>
          </w:r>
        </w:p>
        <w:p w14:paraId="29E14A5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Медиапозици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41</w:t>
          </w:r>
          <w:r w:rsidRPr="00D14625">
            <w:rPr>
              <w:rFonts w:ascii="Times New Roman" w:hAnsi="Times New Roman" w:cs="Times New Roman"/>
              <w:noProof/>
              <w:sz w:val="24"/>
              <w:szCs w:val="24"/>
            </w:rPr>
            <w:fldChar w:fldCharType="end"/>
          </w:r>
        </w:p>
        <w:p w14:paraId="42EE7E2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абота с устройствами в группе</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44</w:t>
          </w:r>
          <w:r w:rsidRPr="00D14625">
            <w:rPr>
              <w:rFonts w:ascii="Times New Roman" w:hAnsi="Times New Roman" w:cs="Times New Roman"/>
              <w:noProof/>
              <w:sz w:val="24"/>
              <w:szCs w:val="24"/>
            </w:rPr>
            <w:fldChar w:fldCharType="end"/>
          </w:r>
        </w:p>
        <w:p w14:paraId="526A194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Нотификации сервер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8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47</w:t>
          </w:r>
          <w:r w:rsidRPr="00D14625">
            <w:rPr>
              <w:rFonts w:ascii="Times New Roman" w:hAnsi="Times New Roman" w:cs="Times New Roman"/>
              <w:noProof/>
              <w:sz w:val="24"/>
              <w:szCs w:val="24"/>
            </w:rPr>
            <w:fldChar w:fldCharType="end"/>
          </w:r>
        </w:p>
        <w:p w14:paraId="4B5959D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учение списка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49</w:t>
          </w:r>
          <w:r w:rsidRPr="00D14625">
            <w:rPr>
              <w:rFonts w:ascii="Times New Roman" w:hAnsi="Times New Roman" w:cs="Times New Roman"/>
              <w:noProof/>
              <w:sz w:val="24"/>
              <w:szCs w:val="24"/>
            </w:rPr>
            <w:fldChar w:fldCharType="end"/>
          </w:r>
        </w:p>
        <w:p w14:paraId="3DD96AA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купка услуг</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53</w:t>
          </w:r>
          <w:r w:rsidRPr="00D14625">
            <w:rPr>
              <w:rFonts w:ascii="Times New Roman" w:hAnsi="Times New Roman" w:cs="Times New Roman"/>
              <w:noProof/>
              <w:sz w:val="24"/>
              <w:szCs w:val="24"/>
            </w:rPr>
            <w:fldChar w:fldCharType="end"/>
          </w:r>
        </w:p>
        <w:p w14:paraId="58DD235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1.1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бонемент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53</w:t>
          </w:r>
          <w:r w:rsidRPr="00D14625">
            <w:rPr>
              <w:rFonts w:ascii="Times New Roman" w:hAnsi="Times New Roman" w:cs="Times New Roman"/>
              <w:noProof/>
              <w:sz w:val="24"/>
              <w:szCs w:val="24"/>
            </w:rPr>
            <w:fldChar w:fldCharType="end"/>
          </w:r>
        </w:p>
        <w:p w14:paraId="36A1B3E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1.1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азов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56</w:t>
          </w:r>
          <w:r w:rsidRPr="00D14625">
            <w:rPr>
              <w:rFonts w:ascii="Times New Roman" w:hAnsi="Times New Roman" w:cs="Times New Roman"/>
              <w:noProof/>
              <w:sz w:val="24"/>
              <w:szCs w:val="24"/>
            </w:rPr>
            <w:fldChar w:fldCharType="end"/>
          </w:r>
        </w:p>
        <w:p w14:paraId="74802D1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1.1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Сезоны и сериалы</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57</w:t>
          </w:r>
          <w:r w:rsidRPr="00D14625">
            <w:rPr>
              <w:rFonts w:ascii="Times New Roman" w:hAnsi="Times New Roman" w:cs="Times New Roman"/>
              <w:noProof/>
              <w:sz w:val="24"/>
              <w:szCs w:val="24"/>
            </w:rPr>
            <w:fldChar w:fldCharType="end"/>
          </w:r>
        </w:p>
        <w:p w14:paraId="744F9D34"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азделение услуг по типам устройст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59</w:t>
          </w:r>
          <w:r w:rsidRPr="00D14625">
            <w:rPr>
              <w:rFonts w:ascii="Times New Roman" w:hAnsi="Times New Roman" w:cs="Times New Roman"/>
              <w:noProof/>
              <w:sz w:val="24"/>
              <w:szCs w:val="24"/>
            </w:rPr>
            <w:fldChar w:fldCharType="end"/>
          </w:r>
        </w:p>
        <w:p w14:paraId="2D4ED4D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Логика видимости услуг в интерфейсе устройст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0</w:t>
          </w:r>
          <w:r w:rsidRPr="00D14625">
            <w:rPr>
              <w:rFonts w:ascii="Times New Roman" w:hAnsi="Times New Roman" w:cs="Times New Roman"/>
              <w:noProof/>
              <w:sz w:val="24"/>
              <w:szCs w:val="24"/>
            </w:rPr>
            <w:fldChar w:fldCharType="end"/>
          </w:r>
        </w:p>
        <w:p w14:paraId="44482D2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учение описаний ТВ-канал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1</w:t>
          </w:r>
          <w:r w:rsidRPr="00D14625">
            <w:rPr>
              <w:rFonts w:ascii="Times New Roman" w:hAnsi="Times New Roman" w:cs="Times New Roman"/>
              <w:noProof/>
              <w:sz w:val="24"/>
              <w:szCs w:val="24"/>
            </w:rPr>
            <w:fldChar w:fldCharType="end"/>
          </w:r>
        </w:p>
        <w:p w14:paraId="1FF9CE7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олучение описаний фильмо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2</w:t>
          </w:r>
          <w:r w:rsidRPr="00D14625">
            <w:rPr>
              <w:rFonts w:ascii="Times New Roman" w:hAnsi="Times New Roman" w:cs="Times New Roman"/>
              <w:noProof/>
              <w:sz w:val="24"/>
              <w:szCs w:val="24"/>
            </w:rPr>
            <w:fldChar w:fldCharType="end"/>
          </w:r>
        </w:p>
        <w:p w14:paraId="4D73ABFD"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Периодические услуги в SDP</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19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2</w:t>
          </w:r>
          <w:r w:rsidRPr="00D14625">
            <w:rPr>
              <w:rFonts w:ascii="Times New Roman" w:hAnsi="Times New Roman" w:cs="Times New Roman"/>
              <w:noProof/>
              <w:sz w:val="24"/>
              <w:szCs w:val="24"/>
            </w:rPr>
            <w:fldChar w:fldCharType="end"/>
          </w:r>
        </w:p>
        <w:p w14:paraId="6999D82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Групповые услуг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3</w:t>
          </w:r>
          <w:r w:rsidRPr="00D14625">
            <w:rPr>
              <w:rFonts w:ascii="Times New Roman" w:hAnsi="Times New Roman" w:cs="Times New Roman"/>
              <w:noProof/>
              <w:sz w:val="24"/>
              <w:szCs w:val="24"/>
            </w:rPr>
            <w:fldChar w:fldCharType="end"/>
          </w:r>
        </w:p>
        <w:p w14:paraId="4E0763A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Закачка купленных фильмов (оффлайн-просмотр)</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4</w:t>
          </w:r>
          <w:r w:rsidRPr="00D14625">
            <w:rPr>
              <w:rFonts w:ascii="Times New Roman" w:hAnsi="Times New Roman" w:cs="Times New Roman"/>
              <w:noProof/>
              <w:sz w:val="24"/>
              <w:szCs w:val="24"/>
            </w:rPr>
            <w:fldChar w:fldCharType="end"/>
          </w:r>
        </w:p>
        <w:p w14:paraId="0C87030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1.1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Алгоритм загрузки фильма:</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4</w:t>
          </w:r>
          <w:r w:rsidRPr="00D14625">
            <w:rPr>
              <w:rFonts w:ascii="Times New Roman" w:hAnsi="Times New Roman" w:cs="Times New Roman"/>
              <w:noProof/>
              <w:sz w:val="24"/>
              <w:szCs w:val="24"/>
            </w:rPr>
            <w:fldChar w:fldCharType="end"/>
          </w:r>
        </w:p>
        <w:p w14:paraId="328C7CC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UID OTT-устройств</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7</w:t>
          </w:r>
          <w:r w:rsidRPr="00D14625">
            <w:rPr>
              <w:rFonts w:ascii="Times New Roman" w:hAnsi="Times New Roman" w:cs="Times New Roman"/>
              <w:noProof/>
              <w:sz w:val="24"/>
              <w:szCs w:val="24"/>
            </w:rPr>
            <w:fldChar w:fldCharType="end"/>
          </w:r>
        </w:p>
        <w:p w14:paraId="529B0E6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2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абота с дельт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7</w:t>
          </w:r>
          <w:r w:rsidRPr="00D14625">
            <w:rPr>
              <w:rFonts w:ascii="Times New Roman" w:hAnsi="Times New Roman" w:cs="Times New Roman"/>
              <w:noProof/>
              <w:sz w:val="24"/>
              <w:szCs w:val="24"/>
            </w:rPr>
            <w:fldChar w:fldCharType="end"/>
          </w:r>
        </w:p>
        <w:p w14:paraId="218506F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1.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Работа с платежными системами</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69</w:t>
          </w:r>
          <w:r w:rsidRPr="00D14625">
            <w:rPr>
              <w:rFonts w:ascii="Times New Roman" w:hAnsi="Times New Roman" w:cs="Times New Roman"/>
              <w:noProof/>
              <w:sz w:val="24"/>
              <w:szCs w:val="24"/>
            </w:rPr>
            <w:fldChar w:fldCharType="end"/>
          </w:r>
        </w:p>
        <w:p w14:paraId="07685739" w14:textId="37D68EB8"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lastRenderedPageBreak/>
            <w:t>5.2.</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 xml:space="preserve">Описние методов API клиентских приложений </w:t>
          </w:r>
          <w:r w:rsidR="00B455E1">
            <w:rPr>
              <w:rFonts w:ascii="Times New Roman" w:hAnsi="Times New Roman" w:cs="Times New Roman"/>
              <w:b w:val="0"/>
              <w:noProof/>
              <w:sz w:val="24"/>
              <w:szCs w:val="24"/>
            </w:rPr>
            <w:t>платформы «Интерактивное телевидение Ростелеком»</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206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173</w:t>
          </w:r>
          <w:r w:rsidRPr="00D14625">
            <w:rPr>
              <w:rFonts w:ascii="Times New Roman" w:hAnsi="Times New Roman" w:cs="Times New Roman"/>
              <w:b w:val="0"/>
              <w:noProof/>
              <w:sz w:val="24"/>
              <w:szCs w:val="24"/>
            </w:rPr>
            <w:fldChar w:fldCharType="end"/>
          </w:r>
        </w:p>
        <w:p w14:paraId="48E6C8F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73</w:t>
          </w:r>
          <w:r w:rsidRPr="00D14625">
            <w:rPr>
              <w:rFonts w:ascii="Times New Roman" w:hAnsi="Times New Roman" w:cs="Times New Roman"/>
              <w:noProof/>
              <w:sz w:val="24"/>
              <w:szCs w:val="24"/>
            </w:rPr>
            <w:fldChar w:fldCharType="end"/>
          </w:r>
        </w:p>
        <w:p w14:paraId="58B9CDA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web_authoriz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73</w:t>
          </w:r>
          <w:r w:rsidRPr="00D14625">
            <w:rPr>
              <w:rFonts w:ascii="Times New Roman" w:hAnsi="Times New Roman" w:cs="Times New Roman"/>
              <w:noProof/>
              <w:sz w:val="24"/>
              <w:szCs w:val="24"/>
            </w:rPr>
            <w:fldChar w:fldCharType="end"/>
          </w:r>
        </w:p>
        <w:p w14:paraId="6B146D6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list_servic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0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75</w:t>
          </w:r>
          <w:r w:rsidRPr="00D14625">
            <w:rPr>
              <w:rFonts w:ascii="Times New Roman" w:hAnsi="Times New Roman" w:cs="Times New Roman"/>
              <w:noProof/>
              <w:sz w:val="24"/>
              <w:szCs w:val="24"/>
            </w:rPr>
            <w:fldChar w:fldCharType="end"/>
          </w:r>
        </w:p>
        <w:p w14:paraId="09B585B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checkSessio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78</w:t>
          </w:r>
          <w:r w:rsidRPr="00D14625">
            <w:rPr>
              <w:rFonts w:ascii="Times New Roman" w:hAnsi="Times New Roman" w:cs="Times New Roman"/>
              <w:noProof/>
              <w:sz w:val="24"/>
              <w:szCs w:val="24"/>
            </w:rPr>
            <w:fldChar w:fldCharType="end"/>
          </w:r>
        </w:p>
        <w:p w14:paraId="13D7CF5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list_purchase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79</w:t>
          </w:r>
          <w:r w:rsidRPr="00D14625">
            <w:rPr>
              <w:rFonts w:ascii="Times New Roman" w:hAnsi="Times New Roman" w:cs="Times New Roman"/>
              <w:noProof/>
              <w:sz w:val="24"/>
              <w:szCs w:val="24"/>
            </w:rPr>
            <w:fldChar w:fldCharType="end"/>
          </w:r>
        </w:p>
        <w:p w14:paraId="593B15B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get_statu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1</w:t>
          </w:r>
          <w:r w:rsidRPr="00D14625">
            <w:rPr>
              <w:rFonts w:ascii="Times New Roman" w:hAnsi="Times New Roman" w:cs="Times New Roman"/>
              <w:noProof/>
              <w:sz w:val="24"/>
              <w:szCs w:val="24"/>
            </w:rPr>
            <w:fldChar w:fldCharType="end"/>
          </w:r>
        </w:p>
        <w:p w14:paraId="4ABD4C7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subscribe_off</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2</w:t>
          </w:r>
          <w:r w:rsidRPr="00D14625">
            <w:rPr>
              <w:rFonts w:ascii="Times New Roman" w:hAnsi="Times New Roman" w:cs="Times New Roman"/>
              <w:noProof/>
              <w:sz w:val="24"/>
              <w:szCs w:val="24"/>
            </w:rPr>
            <w:fldChar w:fldCharType="end"/>
          </w:r>
        </w:p>
        <w:p w14:paraId="5B2B97D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subscribe_o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3</w:t>
          </w:r>
          <w:r w:rsidRPr="00D14625">
            <w:rPr>
              <w:rFonts w:ascii="Times New Roman" w:hAnsi="Times New Roman" w:cs="Times New Roman"/>
              <w:noProof/>
              <w:sz w:val="24"/>
              <w:szCs w:val="24"/>
            </w:rPr>
            <w:fldChar w:fldCharType="end"/>
          </w:r>
        </w:p>
        <w:p w14:paraId="326E1EA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web_subscrib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4</w:t>
          </w:r>
          <w:r w:rsidRPr="00D14625">
            <w:rPr>
              <w:rFonts w:ascii="Times New Roman" w:hAnsi="Times New Roman" w:cs="Times New Roman"/>
              <w:noProof/>
              <w:sz w:val="24"/>
              <w:szCs w:val="24"/>
            </w:rPr>
            <w:fldChar w:fldCharType="end"/>
          </w:r>
        </w:p>
        <w:p w14:paraId="459AC1F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get_billing_info</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6</w:t>
          </w:r>
          <w:r w:rsidRPr="00D14625">
            <w:rPr>
              <w:rFonts w:ascii="Times New Roman" w:hAnsi="Times New Roman" w:cs="Times New Roman"/>
              <w:noProof/>
              <w:sz w:val="24"/>
              <w:szCs w:val="24"/>
            </w:rPr>
            <w:fldChar w:fldCharType="end"/>
          </w:r>
        </w:p>
        <w:p w14:paraId="5D0EE2C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list_available_profil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7</w:t>
          </w:r>
          <w:r w:rsidRPr="00D14625">
            <w:rPr>
              <w:rFonts w:ascii="Times New Roman" w:hAnsi="Times New Roman" w:cs="Times New Roman"/>
              <w:noProof/>
              <w:sz w:val="24"/>
              <w:szCs w:val="24"/>
            </w:rPr>
            <w:fldChar w:fldCharType="end"/>
          </w:r>
        </w:p>
        <w:p w14:paraId="1F1F279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Account/list_all_profil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8</w:t>
          </w:r>
          <w:r w:rsidRPr="00D14625">
            <w:rPr>
              <w:rFonts w:ascii="Times New Roman" w:hAnsi="Times New Roman" w:cs="Times New Roman"/>
              <w:noProof/>
              <w:sz w:val="24"/>
              <w:szCs w:val="24"/>
            </w:rPr>
            <w:fldChar w:fldCharType="end"/>
          </w:r>
        </w:p>
        <w:p w14:paraId="093F8FC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od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1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9</w:t>
          </w:r>
          <w:r w:rsidRPr="00D14625">
            <w:rPr>
              <w:rFonts w:ascii="Times New Roman" w:hAnsi="Times New Roman" w:cs="Times New Roman"/>
              <w:noProof/>
              <w:sz w:val="24"/>
              <w:szCs w:val="24"/>
            </w:rPr>
            <w:fldChar w:fldCharType="end"/>
          </w:r>
        </w:p>
        <w:p w14:paraId="667B5B5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odPackage/list_purchased_movi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89</w:t>
          </w:r>
          <w:r w:rsidRPr="00D14625">
            <w:rPr>
              <w:rFonts w:ascii="Times New Roman" w:hAnsi="Times New Roman" w:cs="Times New Roman"/>
              <w:noProof/>
              <w:sz w:val="24"/>
              <w:szCs w:val="24"/>
            </w:rPr>
            <w:fldChar w:fldCharType="end"/>
          </w:r>
        </w:p>
        <w:p w14:paraId="256B421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odPackage/list_purchased_by_ac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92</w:t>
          </w:r>
          <w:r w:rsidRPr="00D14625">
            <w:rPr>
              <w:rFonts w:ascii="Times New Roman" w:hAnsi="Times New Roman" w:cs="Times New Roman"/>
              <w:noProof/>
              <w:sz w:val="24"/>
              <w:szCs w:val="24"/>
            </w:rPr>
            <w:fldChar w:fldCharType="end"/>
          </w:r>
        </w:p>
        <w:p w14:paraId="1ED2418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odPackage/list_movi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196</w:t>
          </w:r>
          <w:r w:rsidRPr="00D14625">
            <w:rPr>
              <w:rFonts w:ascii="Times New Roman" w:hAnsi="Times New Roman" w:cs="Times New Roman"/>
              <w:noProof/>
              <w:sz w:val="24"/>
              <w:szCs w:val="24"/>
            </w:rPr>
            <w:fldChar w:fldCharType="end"/>
          </w:r>
        </w:p>
        <w:p w14:paraId="03285FC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odPackage/get_delta</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01</w:t>
          </w:r>
          <w:r w:rsidRPr="00D14625">
            <w:rPr>
              <w:rFonts w:ascii="Times New Roman" w:hAnsi="Times New Roman" w:cs="Times New Roman"/>
              <w:noProof/>
              <w:sz w:val="24"/>
              <w:szCs w:val="24"/>
            </w:rPr>
            <w:fldChar w:fldCharType="end"/>
          </w:r>
        </w:p>
        <w:p w14:paraId="3EEE8A8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odPackage/list_purchase_perio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02</w:t>
          </w:r>
          <w:r w:rsidRPr="00D14625">
            <w:rPr>
              <w:rFonts w:ascii="Times New Roman" w:hAnsi="Times New Roman" w:cs="Times New Roman"/>
              <w:noProof/>
              <w:sz w:val="24"/>
              <w:szCs w:val="24"/>
            </w:rPr>
            <w:fldChar w:fldCharType="end"/>
          </w:r>
        </w:p>
        <w:p w14:paraId="6044B927"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stVod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03</w:t>
          </w:r>
          <w:r w:rsidRPr="00D14625">
            <w:rPr>
              <w:rFonts w:ascii="Times New Roman" w:hAnsi="Times New Roman" w:cs="Times New Roman"/>
              <w:noProof/>
              <w:sz w:val="24"/>
              <w:szCs w:val="24"/>
            </w:rPr>
            <w:fldChar w:fldCharType="end"/>
          </w:r>
        </w:p>
        <w:p w14:paraId="477FFDC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stVodPackage/list_purchased_by_ac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03</w:t>
          </w:r>
          <w:r w:rsidRPr="00D14625">
            <w:rPr>
              <w:rFonts w:ascii="Times New Roman" w:hAnsi="Times New Roman" w:cs="Times New Roman"/>
              <w:noProof/>
              <w:sz w:val="24"/>
              <w:szCs w:val="24"/>
            </w:rPr>
            <w:fldChar w:fldCharType="end"/>
          </w:r>
        </w:p>
        <w:p w14:paraId="1437E21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05</w:t>
          </w:r>
          <w:r w:rsidRPr="00D14625">
            <w:rPr>
              <w:rFonts w:ascii="Times New Roman" w:hAnsi="Times New Roman" w:cs="Times New Roman"/>
              <w:noProof/>
              <w:sz w:val="24"/>
              <w:szCs w:val="24"/>
            </w:rPr>
            <w:fldChar w:fldCharType="end"/>
          </w:r>
        </w:p>
        <w:p w14:paraId="3EE9263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Package/list_purchased_bundl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05</w:t>
          </w:r>
          <w:r w:rsidRPr="00D14625">
            <w:rPr>
              <w:rFonts w:ascii="Times New Roman" w:hAnsi="Times New Roman" w:cs="Times New Roman"/>
              <w:noProof/>
              <w:sz w:val="24"/>
              <w:szCs w:val="24"/>
            </w:rPr>
            <w:fldChar w:fldCharType="end"/>
          </w:r>
        </w:p>
        <w:p w14:paraId="116B8C4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Package/list_purchased_by_ac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2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08</w:t>
          </w:r>
          <w:r w:rsidRPr="00D14625">
            <w:rPr>
              <w:rFonts w:ascii="Times New Roman" w:hAnsi="Times New Roman" w:cs="Times New Roman"/>
              <w:noProof/>
              <w:sz w:val="24"/>
              <w:szCs w:val="24"/>
            </w:rPr>
            <w:fldChar w:fldCharType="end"/>
          </w:r>
        </w:p>
        <w:p w14:paraId="65F1758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Package/list_bundl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2</w:t>
          </w:r>
          <w:r w:rsidRPr="00D14625">
            <w:rPr>
              <w:rFonts w:ascii="Times New Roman" w:hAnsi="Times New Roman" w:cs="Times New Roman"/>
              <w:noProof/>
              <w:sz w:val="24"/>
              <w:szCs w:val="24"/>
            </w:rPr>
            <w:fldChar w:fldCharType="end"/>
          </w:r>
        </w:p>
        <w:p w14:paraId="7B35BD6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Package/get_delta</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3</w:t>
          </w:r>
          <w:r w:rsidRPr="00D14625">
            <w:rPr>
              <w:rFonts w:ascii="Times New Roman" w:hAnsi="Times New Roman" w:cs="Times New Roman"/>
              <w:noProof/>
              <w:sz w:val="24"/>
              <w:szCs w:val="24"/>
            </w:rPr>
            <w:fldChar w:fldCharType="end"/>
          </w:r>
        </w:p>
        <w:p w14:paraId="57B0666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Package/list_purchase_perio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4</w:t>
          </w:r>
          <w:r w:rsidRPr="00D14625">
            <w:rPr>
              <w:rFonts w:ascii="Times New Roman" w:hAnsi="Times New Roman" w:cs="Times New Roman"/>
              <w:noProof/>
              <w:sz w:val="24"/>
              <w:szCs w:val="24"/>
            </w:rPr>
            <w:fldChar w:fldCharType="end"/>
          </w:r>
        </w:p>
        <w:p w14:paraId="2555174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stContentBundle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5</w:t>
          </w:r>
          <w:r w:rsidRPr="00D14625">
            <w:rPr>
              <w:rFonts w:ascii="Times New Roman" w:hAnsi="Times New Roman" w:cs="Times New Roman"/>
              <w:noProof/>
              <w:sz w:val="24"/>
              <w:szCs w:val="24"/>
            </w:rPr>
            <w:fldChar w:fldCharType="end"/>
          </w:r>
        </w:p>
        <w:p w14:paraId="4C6A7F1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stContentBundlePackage/list_purchased_by_ac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5</w:t>
          </w:r>
          <w:r w:rsidRPr="00D14625">
            <w:rPr>
              <w:rFonts w:ascii="Times New Roman" w:hAnsi="Times New Roman" w:cs="Times New Roman"/>
              <w:noProof/>
              <w:sz w:val="24"/>
              <w:szCs w:val="24"/>
            </w:rPr>
            <w:fldChar w:fldCharType="end"/>
          </w:r>
        </w:p>
        <w:p w14:paraId="2C9A8B12"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ies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6</w:t>
          </w:r>
          <w:r w:rsidRPr="00D14625">
            <w:rPr>
              <w:rFonts w:ascii="Times New Roman" w:hAnsi="Times New Roman" w:cs="Times New Roman"/>
              <w:noProof/>
              <w:sz w:val="24"/>
              <w:szCs w:val="24"/>
            </w:rPr>
            <w:fldChar w:fldCharType="end"/>
          </w:r>
        </w:p>
        <w:p w14:paraId="3FD5F2B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iesPackage/list_purchased_seri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6</w:t>
          </w:r>
          <w:r w:rsidRPr="00D14625">
            <w:rPr>
              <w:rFonts w:ascii="Times New Roman" w:hAnsi="Times New Roman" w:cs="Times New Roman"/>
              <w:noProof/>
              <w:sz w:val="24"/>
              <w:szCs w:val="24"/>
            </w:rPr>
            <w:fldChar w:fldCharType="end"/>
          </w:r>
        </w:p>
        <w:p w14:paraId="0DCDA47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6.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iesPackage/list_purchased_by_ac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18</w:t>
          </w:r>
          <w:r w:rsidRPr="00D14625">
            <w:rPr>
              <w:rFonts w:ascii="Times New Roman" w:hAnsi="Times New Roman" w:cs="Times New Roman"/>
              <w:noProof/>
              <w:sz w:val="24"/>
              <w:szCs w:val="24"/>
            </w:rPr>
            <w:fldChar w:fldCharType="end"/>
          </w:r>
        </w:p>
        <w:p w14:paraId="252B030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6.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iesPackage/list_seri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0</w:t>
          </w:r>
          <w:r w:rsidRPr="00D14625">
            <w:rPr>
              <w:rFonts w:ascii="Times New Roman" w:hAnsi="Times New Roman" w:cs="Times New Roman"/>
              <w:noProof/>
              <w:sz w:val="24"/>
              <w:szCs w:val="24"/>
            </w:rPr>
            <w:fldChar w:fldCharType="end"/>
          </w:r>
        </w:p>
        <w:p w14:paraId="7E1F29C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6.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iesPackage/get_delta</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3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2</w:t>
          </w:r>
          <w:r w:rsidRPr="00D14625">
            <w:rPr>
              <w:rFonts w:ascii="Times New Roman" w:hAnsi="Times New Roman" w:cs="Times New Roman"/>
              <w:noProof/>
              <w:sz w:val="24"/>
              <w:szCs w:val="24"/>
            </w:rPr>
            <w:fldChar w:fldCharType="end"/>
          </w:r>
        </w:p>
        <w:p w14:paraId="0C92D77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ductOffer</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2</w:t>
          </w:r>
          <w:r w:rsidRPr="00D14625">
            <w:rPr>
              <w:rFonts w:ascii="Times New Roman" w:hAnsi="Times New Roman" w:cs="Times New Roman"/>
              <w:noProof/>
              <w:sz w:val="24"/>
              <w:szCs w:val="24"/>
            </w:rPr>
            <w:fldChar w:fldCharType="end"/>
          </w:r>
        </w:p>
        <w:p w14:paraId="7861BDB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7.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ductOffer/list_services_termina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2</w:t>
          </w:r>
          <w:r w:rsidRPr="00D14625">
            <w:rPr>
              <w:rFonts w:ascii="Times New Roman" w:hAnsi="Times New Roman" w:cs="Times New Roman"/>
              <w:noProof/>
              <w:sz w:val="24"/>
              <w:szCs w:val="24"/>
            </w:rPr>
            <w:fldChar w:fldCharType="end"/>
          </w:r>
        </w:p>
        <w:p w14:paraId="58B8C1A4"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5</w:t>
          </w:r>
          <w:r w:rsidRPr="00D14625">
            <w:rPr>
              <w:rFonts w:ascii="Times New Roman" w:hAnsi="Times New Roman" w:cs="Times New Roman"/>
              <w:noProof/>
              <w:sz w:val="24"/>
              <w:szCs w:val="24"/>
            </w:rPr>
            <w:fldChar w:fldCharType="end"/>
          </w:r>
        </w:p>
        <w:p w14:paraId="42E9A39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authorize_sa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6</w:t>
          </w:r>
          <w:r w:rsidRPr="00D14625">
            <w:rPr>
              <w:rFonts w:ascii="Times New Roman" w:hAnsi="Times New Roman" w:cs="Times New Roman"/>
              <w:noProof/>
              <w:sz w:val="24"/>
              <w:szCs w:val="24"/>
            </w:rPr>
            <w:fldChar w:fldCharType="end"/>
          </w:r>
        </w:p>
        <w:p w14:paraId="1835D11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bin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6</w:t>
          </w:r>
          <w:r w:rsidRPr="00D14625">
            <w:rPr>
              <w:rFonts w:ascii="Times New Roman" w:hAnsi="Times New Roman" w:cs="Times New Roman"/>
              <w:noProof/>
              <w:sz w:val="24"/>
              <w:szCs w:val="24"/>
            </w:rPr>
            <w:fldChar w:fldCharType="end"/>
          </w:r>
        </w:p>
        <w:p w14:paraId="63A3352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bind_sa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8</w:t>
          </w:r>
          <w:r w:rsidRPr="00D14625">
            <w:rPr>
              <w:rFonts w:ascii="Times New Roman" w:hAnsi="Times New Roman" w:cs="Times New Roman"/>
              <w:noProof/>
              <w:sz w:val="24"/>
              <w:szCs w:val="24"/>
            </w:rPr>
            <w:fldChar w:fldCharType="end"/>
          </w:r>
        </w:p>
        <w:p w14:paraId="073ACBD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login_exist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29</w:t>
          </w:r>
          <w:r w:rsidRPr="00D14625">
            <w:rPr>
              <w:rFonts w:ascii="Times New Roman" w:hAnsi="Times New Roman" w:cs="Times New Roman"/>
              <w:noProof/>
              <w:sz w:val="24"/>
              <w:szCs w:val="24"/>
            </w:rPr>
            <w:fldChar w:fldCharType="end"/>
          </w:r>
        </w:p>
        <w:p w14:paraId="75AA090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change_passwor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0</w:t>
          </w:r>
          <w:r w:rsidRPr="00D14625">
            <w:rPr>
              <w:rFonts w:ascii="Times New Roman" w:hAnsi="Times New Roman" w:cs="Times New Roman"/>
              <w:noProof/>
              <w:sz w:val="24"/>
              <w:szCs w:val="24"/>
            </w:rPr>
            <w:fldChar w:fldCharType="end"/>
          </w:r>
        </w:p>
        <w:p w14:paraId="17297EA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service_account_add_reque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0</w:t>
          </w:r>
          <w:r w:rsidRPr="00D14625">
            <w:rPr>
              <w:rFonts w:ascii="Times New Roman" w:hAnsi="Times New Roman" w:cs="Times New Roman"/>
              <w:noProof/>
              <w:sz w:val="24"/>
              <w:szCs w:val="24"/>
            </w:rPr>
            <w:fldChar w:fldCharType="end"/>
          </w:r>
        </w:p>
        <w:p w14:paraId="2DEBB0B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add_service_accou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4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1</w:t>
          </w:r>
          <w:r w:rsidRPr="00D14625">
            <w:rPr>
              <w:rFonts w:ascii="Times New Roman" w:hAnsi="Times New Roman" w:cs="Times New Roman"/>
              <w:noProof/>
              <w:sz w:val="24"/>
              <w:szCs w:val="24"/>
            </w:rPr>
            <w:fldChar w:fldCharType="end"/>
          </w:r>
        </w:p>
        <w:p w14:paraId="45E8431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set_login_and_pw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2</w:t>
          </w:r>
          <w:r w:rsidRPr="00D14625">
            <w:rPr>
              <w:rFonts w:ascii="Times New Roman" w:hAnsi="Times New Roman" w:cs="Times New Roman"/>
              <w:noProof/>
              <w:sz w:val="24"/>
              <w:szCs w:val="24"/>
            </w:rPr>
            <w:fldChar w:fldCharType="end"/>
          </w:r>
        </w:p>
        <w:p w14:paraId="7A62899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8.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service_account_phone_ge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2</w:t>
          </w:r>
          <w:r w:rsidRPr="00D14625">
            <w:rPr>
              <w:rFonts w:ascii="Times New Roman" w:hAnsi="Times New Roman" w:cs="Times New Roman"/>
              <w:noProof/>
              <w:sz w:val="24"/>
              <w:szCs w:val="24"/>
            </w:rPr>
            <w:fldChar w:fldCharType="end"/>
          </w:r>
        </w:p>
        <w:p w14:paraId="3144731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5.2.8.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WebPortal/npvr_creat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3</w:t>
          </w:r>
          <w:r w:rsidRPr="00D14625">
            <w:rPr>
              <w:rFonts w:ascii="Times New Roman" w:hAnsi="Times New Roman" w:cs="Times New Roman"/>
              <w:noProof/>
              <w:sz w:val="24"/>
              <w:szCs w:val="24"/>
            </w:rPr>
            <w:fldChar w:fldCharType="end"/>
          </w:r>
        </w:p>
        <w:p w14:paraId="29FF2287"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lk</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4</w:t>
          </w:r>
          <w:r w:rsidRPr="00D14625">
            <w:rPr>
              <w:rFonts w:ascii="Times New Roman" w:hAnsi="Times New Roman" w:cs="Times New Roman"/>
              <w:noProof/>
              <w:sz w:val="24"/>
              <w:szCs w:val="24"/>
            </w:rPr>
            <w:fldChar w:fldCharType="end"/>
          </w:r>
        </w:p>
        <w:p w14:paraId="3BDC563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9.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lk/authoriz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4</w:t>
          </w:r>
          <w:r w:rsidRPr="00D14625">
            <w:rPr>
              <w:rFonts w:ascii="Times New Roman" w:hAnsi="Times New Roman" w:cs="Times New Roman"/>
              <w:noProof/>
              <w:sz w:val="24"/>
              <w:szCs w:val="24"/>
            </w:rPr>
            <w:fldChar w:fldCharType="end"/>
          </w:r>
        </w:p>
        <w:p w14:paraId="0EE4F05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Termina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5</w:t>
          </w:r>
          <w:r w:rsidRPr="00D14625">
            <w:rPr>
              <w:rFonts w:ascii="Times New Roman" w:hAnsi="Times New Roman" w:cs="Times New Roman"/>
              <w:noProof/>
              <w:sz w:val="24"/>
              <w:szCs w:val="24"/>
            </w:rPr>
            <w:fldChar w:fldCharType="end"/>
          </w:r>
        </w:p>
        <w:p w14:paraId="7FE4604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0.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Terminal/send_confirmation_mai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5</w:t>
          </w:r>
          <w:r w:rsidRPr="00D14625">
            <w:rPr>
              <w:rFonts w:ascii="Times New Roman" w:hAnsi="Times New Roman" w:cs="Times New Roman"/>
              <w:noProof/>
              <w:sz w:val="24"/>
              <w:szCs w:val="24"/>
            </w:rPr>
            <w:fldChar w:fldCharType="end"/>
          </w:r>
        </w:p>
        <w:p w14:paraId="774EE34D"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ideoMovi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6</w:t>
          </w:r>
          <w:r w:rsidRPr="00D14625">
            <w:rPr>
              <w:rFonts w:ascii="Times New Roman" w:hAnsi="Times New Roman" w:cs="Times New Roman"/>
              <w:noProof/>
              <w:sz w:val="24"/>
              <w:szCs w:val="24"/>
            </w:rPr>
            <w:fldChar w:fldCharType="end"/>
          </w:r>
        </w:p>
        <w:p w14:paraId="2872FAE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ideoMovie/web_purcha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6</w:t>
          </w:r>
          <w:r w:rsidRPr="00D14625">
            <w:rPr>
              <w:rFonts w:ascii="Times New Roman" w:hAnsi="Times New Roman" w:cs="Times New Roman"/>
              <w:noProof/>
              <w:sz w:val="24"/>
              <w:szCs w:val="24"/>
            </w:rPr>
            <w:fldChar w:fldCharType="end"/>
          </w:r>
        </w:p>
        <w:p w14:paraId="5E0F77F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ideoMovie/web_purchase_by_abonem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5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7</w:t>
          </w:r>
          <w:r w:rsidRPr="00D14625">
            <w:rPr>
              <w:rFonts w:ascii="Times New Roman" w:hAnsi="Times New Roman" w:cs="Times New Roman"/>
              <w:noProof/>
              <w:sz w:val="24"/>
              <w:szCs w:val="24"/>
            </w:rPr>
            <w:fldChar w:fldCharType="end"/>
          </w:r>
        </w:p>
        <w:p w14:paraId="1279D34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VideoMovie/purchase_by_franchi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7</w:t>
          </w:r>
          <w:r w:rsidRPr="00D14625">
            <w:rPr>
              <w:rFonts w:ascii="Times New Roman" w:hAnsi="Times New Roman" w:cs="Times New Roman"/>
              <w:noProof/>
              <w:sz w:val="24"/>
              <w:szCs w:val="24"/>
            </w:rPr>
            <w:fldChar w:fldCharType="end"/>
          </w:r>
        </w:p>
        <w:p w14:paraId="66AA825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8</w:t>
          </w:r>
          <w:r w:rsidRPr="00D14625">
            <w:rPr>
              <w:rFonts w:ascii="Times New Roman" w:hAnsi="Times New Roman" w:cs="Times New Roman"/>
              <w:noProof/>
              <w:sz w:val="24"/>
              <w:szCs w:val="24"/>
            </w:rPr>
            <w:fldChar w:fldCharType="end"/>
          </w:r>
        </w:p>
        <w:p w14:paraId="365704A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web_purcha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8</w:t>
          </w:r>
          <w:r w:rsidRPr="00D14625">
            <w:rPr>
              <w:rFonts w:ascii="Times New Roman" w:hAnsi="Times New Roman" w:cs="Times New Roman"/>
              <w:noProof/>
              <w:sz w:val="24"/>
              <w:szCs w:val="24"/>
            </w:rPr>
            <w:fldChar w:fldCharType="end"/>
          </w:r>
        </w:p>
        <w:p w14:paraId="4359FAE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i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9</w:t>
          </w:r>
          <w:r w:rsidRPr="00D14625">
            <w:rPr>
              <w:rFonts w:ascii="Times New Roman" w:hAnsi="Times New Roman" w:cs="Times New Roman"/>
              <w:noProof/>
              <w:sz w:val="24"/>
              <w:szCs w:val="24"/>
            </w:rPr>
            <w:fldChar w:fldCharType="end"/>
          </w:r>
        </w:p>
        <w:p w14:paraId="6DFAEB9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ies/web_purcha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39</w:t>
          </w:r>
          <w:r w:rsidRPr="00D14625">
            <w:rPr>
              <w:rFonts w:ascii="Times New Roman" w:hAnsi="Times New Roman" w:cs="Times New Roman"/>
              <w:noProof/>
              <w:sz w:val="24"/>
              <w:szCs w:val="24"/>
            </w:rPr>
            <w:fldChar w:fldCharType="end"/>
          </w:r>
        </w:p>
        <w:p w14:paraId="4E2C2BB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0</w:t>
          </w:r>
          <w:r w:rsidRPr="00D14625">
            <w:rPr>
              <w:rFonts w:ascii="Times New Roman" w:hAnsi="Times New Roman" w:cs="Times New Roman"/>
              <w:noProof/>
              <w:sz w:val="24"/>
              <w:szCs w:val="24"/>
            </w:rPr>
            <w:fldChar w:fldCharType="end"/>
          </w:r>
        </w:p>
        <w:p w14:paraId="0F95BFB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web_purcha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0</w:t>
          </w:r>
          <w:r w:rsidRPr="00D14625">
            <w:rPr>
              <w:rFonts w:ascii="Times New Roman" w:hAnsi="Times New Roman" w:cs="Times New Roman"/>
              <w:noProof/>
              <w:sz w:val="24"/>
              <w:szCs w:val="24"/>
            </w:rPr>
            <w:fldChar w:fldCharType="end"/>
          </w:r>
        </w:p>
        <w:p w14:paraId="7EE84D6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portal_purcha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1</w:t>
          </w:r>
          <w:r w:rsidRPr="00D14625">
            <w:rPr>
              <w:rFonts w:ascii="Times New Roman" w:hAnsi="Times New Roman" w:cs="Times New Roman"/>
              <w:noProof/>
              <w:sz w:val="24"/>
              <w:szCs w:val="24"/>
            </w:rPr>
            <w:fldChar w:fldCharType="end"/>
          </w:r>
        </w:p>
        <w:p w14:paraId="30ED7F2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4.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mediaPosition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3</w:t>
          </w:r>
          <w:r w:rsidRPr="00D14625">
            <w:rPr>
              <w:rFonts w:ascii="Times New Roman" w:hAnsi="Times New Roman" w:cs="Times New Roman"/>
              <w:noProof/>
              <w:sz w:val="24"/>
              <w:szCs w:val="24"/>
            </w:rPr>
            <w:fldChar w:fldCharType="end"/>
          </w:r>
        </w:p>
        <w:p w14:paraId="2233807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4.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addMediaPositio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6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4</w:t>
          </w:r>
          <w:r w:rsidRPr="00D14625">
            <w:rPr>
              <w:rFonts w:ascii="Times New Roman" w:hAnsi="Times New Roman" w:cs="Times New Roman"/>
              <w:noProof/>
              <w:sz w:val="24"/>
              <w:szCs w:val="24"/>
            </w:rPr>
            <w:fldChar w:fldCharType="end"/>
          </w:r>
        </w:p>
        <w:p w14:paraId="2CD5114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4.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deleteMediaPositio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5</w:t>
          </w:r>
          <w:r w:rsidRPr="00D14625">
            <w:rPr>
              <w:rFonts w:ascii="Times New Roman" w:hAnsi="Times New Roman" w:cs="Times New Roman"/>
              <w:noProof/>
              <w:sz w:val="24"/>
              <w:szCs w:val="24"/>
            </w:rPr>
            <w:fldChar w:fldCharType="end"/>
          </w:r>
        </w:p>
        <w:p w14:paraId="0504B0C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Franchi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6</w:t>
          </w:r>
          <w:r w:rsidRPr="00D14625">
            <w:rPr>
              <w:rFonts w:ascii="Times New Roman" w:hAnsi="Times New Roman" w:cs="Times New Roman"/>
              <w:noProof/>
              <w:sz w:val="24"/>
              <w:szCs w:val="24"/>
            </w:rPr>
            <w:fldChar w:fldCharType="end"/>
          </w:r>
        </w:p>
        <w:p w14:paraId="1FFE8FE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Franchise/purchase_no_cont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6</w:t>
          </w:r>
          <w:r w:rsidRPr="00D14625">
            <w:rPr>
              <w:rFonts w:ascii="Times New Roman" w:hAnsi="Times New Roman" w:cs="Times New Roman"/>
              <w:noProof/>
              <w:sz w:val="24"/>
              <w:szCs w:val="24"/>
            </w:rPr>
            <w:fldChar w:fldCharType="end"/>
          </w:r>
        </w:p>
        <w:p w14:paraId="03E40B1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Us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6</w:t>
          </w:r>
          <w:r w:rsidRPr="00D14625">
            <w:rPr>
              <w:rFonts w:ascii="Times New Roman" w:hAnsi="Times New Roman" w:cs="Times New Roman"/>
              <w:noProof/>
              <w:sz w:val="24"/>
              <w:szCs w:val="24"/>
            </w:rPr>
            <w:fldChar w:fldCharType="end"/>
          </w:r>
        </w:p>
        <w:p w14:paraId="5E8AD16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Usage/listByTransactio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6</w:t>
          </w:r>
          <w:r w:rsidRPr="00D14625">
            <w:rPr>
              <w:rFonts w:ascii="Times New Roman" w:hAnsi="Times New Roman" w:cs="Times New Roman"/>
              <w:noProof/>
              <w:sz w:val="24"/>
              <w:szCs w:val="24"/>
            </w:rPr>
            <w:fldChar w:fldCharType="end"/>
          </w:r>
        </w:p>
        <w:p w14:paraId="0E8FC73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6.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Usage/list_purchas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7</w:t>
          </w:r>
          <w:r w:rsidRPr="00D14625">
            <w:rPr>
              <w:rFonts w:ascii="Times New Roman" w:hAnsi="Times New Roman" w:cs="Times New Roman"/>
              <w:noProof/>
              <w:sz w:val="24"/>
              <w:szCs w:val="24"/>
            </w:rPr>
            <w:fldChar w:fldCharType="end"/>
          </w:r>
        </w:p>
        <w:p w14:paraId="3CDA534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Spe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8</w:t>
          </w:r>
          <w:r w:rsidRPr="00D14625">
            <w:rPr>
              <w:rFonts w:ascii="Times New Roman" w:hAnsi="Times New Roman" w:cs="Times New Roman"/>
              <w:noProof/>
              <w:sz w:val="24"/>
              <w:szCs w:val="24"/>
            </w:rPr>
            <w:fldChar w:fldCharType="end"/>
          </w:r>
        </w:p>
        <w:p w14:paraId="1EBADEB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7.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erviceSpec/list_terminal_type_rul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48</w:t>
          </w:r>
          <w:r w:rsidRPr="00D14625">
            <w:rPr>
              <w:rFonts w:ascii="Times New Roman" w:hAnsi="Times New Roman" w:cs="Times New Roman"/>
              <w:noProof/>
              <w:sz w:val="24"/>
              <w:szCs w:val="24"/>
            </w:rPr>
            <w:fldChar w:fldCharType="end"/>
          </w:r>
        </w:p>
        <w:p w14:paraId="01FF8E65"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0</w:t>
          </w:r>
          <w:r w:rsidRPr="00D14625">
            <w:rPr>
              <w:rFonts w:ascii="Times New Roman" w:hAnsi="Times New Roman" w:cs="Times New Roman"/>
              <w:noProof/>
              <w:sz w:val="24"/>
              <w:szCs w:val="24"/>
            </w:rPr>
            <w:fldChar w:fldCharType="end"/>
          </w:r>
        </w:p>
        <w:p w14:paraId="44065FB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get_network_config</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7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0</w:t>
          </w:r>
          <w:r w:rsidRPr="00D14625">
            <w:rPr>
              <w:rFonts w:ascii="Times New Roman" w:hAnsi="Times New Roman" w:cs="Times New Roman"/>
              <w:noProof/>
              <w:sz w:val="24"/>
              <w:szCs w:val="24"/>
            </w:rPr>
            <w:fldChar w:fldCharType="end"/>
          </w:r>
        </w:p>
        <w:p w14:paraId="439354C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ott_authoriz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1</w:t>
          </w:r>
          <w:r w:rsidRPr="00D14625">
            <w:rPr>
              <w:rFonts w:ascii="Times New Roman" w:hAnsi="Times New Roman" w:cs="Times New Roman"/>
              <w:noProof/>
              <w:sz w:val="24"/>
              <w:szCs w:val="24"/>
            </w:rPr>
            <w:fldChar w:fldCharType="end"/>
          </w:r>
        </w:p>
        <w:p w14:paraId="0627A6C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sn_authoriz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4</w:t>
          </w:r>
          <w:r w:rsidRPr="00D14625">
            <w:rPr>
              <w:rFonts w:ascii="Times New Roman" w:hAnsi="Times New Roman" w:cs="Times New Roman"/>
              <w:noProof/>
              <w:sz w:val="24"/>
              <w:szCs w:val="24"/>
            </w:rPr>
            <w:fldChar w:fldCharType="end"/>
          </w:r>
        </w:p>
        <w:p w14:paraId="3A36671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email_authoriz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6</w:t>
          </w:r>
          <w:r w:rsidRPr="00D14625">
            <w:rPr>
              <w:rFonts w:ascii="Times New Roman" w:hAnsi="Times New Roman" w:cs="Times New Roman"/>
              <w:noProof/>
              <w:sz w:val="24"/>
              <w:szCs w:val="24"/>
            </w:rPr>
            <w:fldChar w:fldCharType="end"/>
          </w:r>
        </w:p>
        <w:p w14:paraId="541D3FF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link_email_stb</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8</w:t>
          </w:r>
          <w:r w:rsidRPr="00D14625">
            <w:rPr>
              <w:rFonts w:ascii="Times New Roman" w:hAnsi="Times New Roman" w:cs="Times New Roman"/>
              <w:noProof/>
              <w:sz w:val="24"/>
              <w:szCs w:val="24"/>
            </w:rPr>
            <w:fldChar w:fldCharType="end"/>
          </w:r>
        </w:p>
        <w:p w14:paraId="012C789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billing_check_number</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8</w:t>
          </w:r>
          <w:r w:rsidRPr="00D14625">
            <w:rPr>
              <w:rFonts w:ascii="Times New Roman" w:hAnsi="Times New Roman" w:cs="Times New Roman"/>
              <w:noProof/>
              <w:sz w:val="24"/>
              <w:szCs w:val="24"/>
            </w:rPr>
            <w:fldChar w:fldCharType="end"/>
          </w:r>
        </w:p>
        <w:p w14:paraId="221B351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link_to_group</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9</w:t>
          </w:r>
          <w:r w:rsidRPr="00D14625">
            <w:rPr>
              <w:rFonts w:ascii="Times New Roman" w:hAnsi="Times New Roman" w:cs="Times New Roman"/>
              <w:noProof/>
              <w:sz w:val="24"/>
              <w:szCs w:val="24"/>
            </w:rPr>
            <w:fldChar w:fldCharType="end"/>
          </w:r>
        </w:p>
        <w:p w14:paraId="08D06CF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link_to_group_by_emai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59</w:t>
          </w:r>
          <w:r w:rsidRPr="00D14625">
            <w:rPr>
              <w:rFonts w:ascii="Times New Roman" w:hAnsi="Times New Roman" w:cs="Times New Roman"/>
              <w:noProof/>
              <w:sz w:val="24"/>
              <w:szCs w:val="24"/>
            </w:rPr>
            <w:fldChar w:fldCharType="end"/>
          </w:r>
        </w:p>
        <w:p w14:paraId="3EF18BF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list_group_devic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0</w:t>
          </w:r>
          <w:r w:rsidRPr="00D14625">
            <w:rPr>
              <w:rFonts w:ascii="Times New Roman" w:hAnsi="Times New Roman" w:cs="Times New Roman"/>
              <w:noProof/>
              <w:sz w:val="24"/>
              <w:szCs w:val="24"/>
            </w:rPr>
            <w:fldChar w:fldCharType="end"/>
          </w:r>
        </w:p>
        <w:p w14:paraId="5392B24B"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get_max_device_type_cou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1</w:t>
          </w:r>
          <w:r w:rsidRPr="00D14625">
            <w:rPr>
              <w:rFonts w:ascii="Times New Roman" w:hAnsi="Times New Roman" w:cs="Times New Roman"/>
              <w:noProof/>
              <w:sz w:val="24"/>
              <w:szCs w:val="24"/>
            </w:rPr>
            <w:fldChar w:fldCharType="end"/>
          </w:r>
        </w:p>
        <w:p w14:paraId="3DCED4A4"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unlink_from_group</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8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2</w:t>
          </w:r>
          <w:r w:rsidRPr="00D14625">
            <w:rPr>
              <w:rFonts w:ascii="Times New Roman" w:hAnsi="Times New Roman" w:cs="Times New Roman"/>
              <w:noProof/>
              <w:sz w:val="24"/>
              <w:szCs w:val="24"/>
            </w:rPr>
            <w:fldChar w:fldCharType="end"/>
          </w:r>
        </w:p>
        <w:p w14:paraId="42C078E9"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set_truste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3</w:t>
          </w:r>
          <w:r w:rsidRPr="00D14625">
            <w:rPr>
              <w:rFonts w:ascii="Times New Roman" w:hAnsi="Times New Roman" w:cs="Times New Roman"/>
              <w:noProof/>
              <w:sz w:val="24"/>
              <w:szCs w:val="24"/>
            </w:rPr>
            <w:fldChar w:fldCharType="end"/>
          </w:r>
        </w:p>
        <w:p w14:paraId="6CEB5A9C"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link_snetwork</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3</w:t>
          </w:r>
          <w:r w:rsidRPr="00D14625">
            <w:rPr>
              <w:rFonts w:ascii="Times New Roman" w:hAnsi="Times New Roman" w:cs="Times New Roman"/>
              <w:noProof/>
              <w:sz w:val="24"/>
              <w:szCs w:val="24"/>
            </w:rPr>
            <w:fldChar w:fldCharType="end"/>
          </w:r>
        </w:p>
        <w:p w14:paraId="1BFFF5F4"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preregister_emai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4</w:t>
          </w:r>
          <w:r w:rsidRPr="00D14625">
            <w:rPr>
              <w:rFonts w:ascii="Times New Roman" w:hAnsi="Times New Roman" w:cs="Times New Roman"/>
              <w:noProof/>
              <w:sz w:val="24"/>
              <w:szCs w:val="24"/>
            </w:rPr>
            <w:fldChar w:fldCharType="end"/>
          </w:r>
        </w:p>
        <w:p w14:paraId="458B5F0B"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email_check_toke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4</w:t>
          </w:r>
          <w:r w:rsidRPr="00D14625">
            <w:rPr>
              <w:rFonts w:ascii="Times New Roman" w:hAnsi="Times New Roman" w:cs="Times New Roman"/>
              <w:noProof/>
              <w:sz w:val="24"/>
              <w:szCs w:val="24"/>
            </w:rPr>
            <w:fldChar w:fldCharType="end"/>
          </w:r>
        </w:p>
        <w:p w14:paraId="0EC9F4D4"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email_set_passwor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5</w:t>
          </w:r>
          <w:r w:rsidRPr="00D14625">
            <w:rPr>
              <w:rFonts w:ascii="Times New Roman" w:hAnsi="Times New Roman" w:cs="Times New Roman"/>
              <w:noProof/>
              <w:sz w:val="24"/>
              <w:szCs w:val="24"/>
            </w:rPr>
            <w:fldChar w:fldCharType="end"/>
          </w:r>
        </w:p>
        <w:p w14:paraId="74C21598"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get_cur_geolocation</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5</w:t>
          </w:r>
          <w:r w:rsidRPr="00D14625">
            <w:rPr>
              <w:rFonts w:ascii="Times New Roman" w:hAnsi="Times New Roman" w:cs="Times New Roman"/>
              <w:noProof/>
              <w:sz w:val="24"/>
              <w:szCs w:val="24"/>
            </w:rPr>
            <w:fldChar w:fldCharType="end"/>
          </w:r>
        </w:p>
        <w:p w14:paraId="54C36B58"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update_ui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6</w:t>
          </w:r>
          <w:r w:rsidRPr="00D14625">
            <w:rPr>
              <w:rFonts w:ascii="Times New Roman" w:hAnsi="Times New Roman" w:cs="Times New Roman"/>
              <w:noProof/>
              <w:sz w:val="24"/>
              <w:szCs w:val="24"/>
            </w:rPr>
            <w:fldChar w:fldCharType="end"/>
          </w:r>
        </w:p>
        <w:p w14:paraId="67F9E403"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get_account_additional_billing_info</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6</w:t>
          </w:r>
          <w:r w:rsidRPr="00D14625">
            <w:rPr>
              <w:rFonts w:ascii="Times New Roman" w:hAnsi="Times New Roman" w:cs="Times New Roman"/>
              <w:noProof/>
              <w:sz w:val="24"/>
              <w:szCs w:val="24"/>
            </w:rPr>
            <w:fldChar w:fldCharType="end"/>
          </w:r>
        </w:p>
        <w:p w14:paraId="78AD2725"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2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set_account_additional_billing_info</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7</w:t>
          </w:r>
          <w:r w:rsidRPr="00D14625">
            <w:rPr>
              <w:rFonts w:ascii="Times New Roman" w:hAnsi="Times New Roman" w:cs="Times New Roman"/>
              <w:noProof/>
              <w:sz w:val="24"/>
              <w:szCs w:val="24"/>
            </w:rPr>
            <w:fldChar w:fldCharType="end"/>
          </w:r>
        </w:p>
        <w:p w14:paraId="25C3B167"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5.2.18.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checkPaym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29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7</w:t>
          </w:r>
          <w:r w:rsidRPr="00D14625">
            <w:rPr>
              <w:rFonts w:ascii="Times New Roman" w:hAnsi="Times New Roman" w:cs="Times New Roman"/>
              <w:noProof/>
              <w:sz w:val="24"/>
              <w:szCs w:val="24"/>
            </w:rPr>
            <w:fldChar w:fldCharType="end"/>
          </w:r>
        </w:p>
        <w:p w14:paraId="5F7972BD" w14:textId="77777777" w:rsidR="00D14625" w:rsidRPr="00D14625" w:rsidRDefault="00D14625" w:rsidP="00D14625">
          <w:pPr>
            <w:pStyle w:val="TOC4"/>
            <w:tabs>
              <w:tab w:val="left" w:pos="192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8.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checkContentPaym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8</w:t>
          </w:r>
          <w:r w:rsidRPr="00D14625">
            <w:rPr>
              <w:rFonts w:ascii="Times New Roman" w:hAnsi="Times New Roman" w:cs="Times New Roman"/>
              <w:noProof/>
              <w:sz w:val="24"/>
              <w:szCs w:val="24"/>
            </w:rPr>
            <w:fldChar w:fldCharType="end"/>
          </w:r>
        </w:p>
        <w:p w14:paraId="5133B0F3"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1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DeviceTyp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9</w:t>
          </w:r>
          <w:r w:rsidRPr="00D14625">
            <w:rPr>
              <w:rFonts w:ascii="Times New Roman" w:hAnsi="Times New Roman" w:cs="Times New Roman"/>
              <w:noProof/>
              <w:sz w:val="24"/>
              <w:szCs w:val="24"/>
            </w:rPr>
            <w:fldChar w:fldCharType="end"/>
          </w:r>
        </w:p>
        <w:p w14:paraId="4718308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19.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DeviceType/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69</w:t>
          </w:r>
          <w:r w:rsidRPr="00D14625">
            <w:rPr>
              <w:rFonts w:ascii="Times New Roman" w:hAnsi="Times New Roman" w:cs="Times New Roman"/>
              <w:noProof/>
              <w:sz w:val="24"/>
              <w:szCs w:val="24"/>
            </w:rPr>
            <w:fldChar w:fldCharType="end"/>
          </w:r>
        </w:p>
        <w:p w14:paraId="060A3AC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SNetwork</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1</w:t>
          </w:r>
          <w:r w:rsidRPr="00D14625">
            <w:rPr>
              <w:rFonts w:ascii="Times New Roman" w:hAnsi="Times New Roman" w:cs="Times New Roman"/>
              <w:noProof/>
              <w:sz w:val="24"/>
              <w:szCs w:val="24"/>
            </w:rPr>
            <w:fldChar w:fldCharType="end"/>
          </w:r>
        </w:p>
        <w:p w14:paraId="517DC3A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0.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SNetwork/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1</w:t>
          </w:r>
          <w:r w:rsidRPr="00D14625">
            <w:rPr>
              <w:rFonts w:ascii="Times New Roman" w:hAnsi="Times New Roman" w:cs="Times New Roman"/>
              <w:noProof/>
              <w:sz w:val="24"/>
              <w:szCs w:val="24"/>
            </w:rPr>
            <w:fldChar w:fldCharType="end"/>
          </w:r>
        </w:p>
        <w:p w14:paraId="60C8A674"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GenreDictionar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3</w:t>
          </w:r>
          <w:r w:rsidRPr="00D14625">
            <w:rPr>
              <w:rFonts w:ascii="Times New Roman" w:hAnsi="Times New Roman" w:cs="Times New Roman"/>
              <w:noProof/>
              <w:sz w:val="24"/>
              <w:szCs w:val="24"/>
            </w:rPr>
            <w:fldChar w:fldCharType="end"/>
          </w:r>
        </w:p>
        <w:p w14:paraId="0CA68B7B"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GenreDictionary/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3</w:t>
          </w:r>
          <w:r w:rsidRPr="00D14625">
            <w:rPr>
              <w:rFonts w:ascii="Times New Roman" w:hAnsi="Times New Roman" w:cs="Times New Roman"/>
              <w:noProof/>
              <w:sz w:val="24"/>
              <w:szCs w:val="24"/>
            </w:rPr>
            <w:fldChar w:fldCharType="end"/>
          </w:r>
        </w:p>
        <w:p w14:paraId="6C41B144"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Karaoke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4</w:t>
          </w:r>
          <w:r w:rsidRPr="00D14625">
            <w:rPr>
              <w:rFonts w:ascii="Times New Roman" w:hAnsi="Times New Roman" w:cs="Times New Roman"/>
              <w:noProof/>
              <w:sz w:val="24"/>
              <w:szCs w:val="24"/>
            </w:rPr>
            <w:fldChar w:fldCharType="end"/>
          </w:r>
        </w:p>
        <w:p w14:paraId="2F3A77C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KaraokePackage/search</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4</w:t>
          </w:r>
          <w:r w:rsidRPr="00D14625">
            <w:rPr>
              <w:rFonts w:ascii="Times New Roman" w:hAnsi="Times New Roman" w:cs="Times New Roman"/>
              <w:noProof/>
              <w:sz w:val="24"/>
              <w:szCs w:val="24"/>
            </w:rPr>
            <w:fldChar w:fldCharType="end"/>
          </w:r>
        </w:p>
        <w:p w14:paraId="711149A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KaraokePackage/cou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0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6</w:t>
          </w:r>
          <w:r w:rsidRPr="00D14625">
            <w:rPr>
              <w:rFonts w:ascii="Times New Roman" w:hAnsi="Times New Roman" w:cs="Times New Roman"/>
              <w:noProof/>
              <w:sz w:val="24"/>
              <w:szCs w:val="24"/>
            </w:rPr>
            <w:fldChar w:fldCharType="end"/>
          </w:r>
        </w:p>
        <w:p w14:paraId="3F42A4D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KaraokePackage/list_karaok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8</w:t>
          </w:r>
          <w:r w:rsidRPr="00D14625">
            <w:rPr>
              <w:rFonts w:ascii="Times New Roman" w:hAnsi="Times New Roman" w:cs="Times New Roman"/>
              <w:noProof/>
              <w:sz w:val="24"/>
              <w:szCs w:val="24"/>
            </w:rPr>
            <w:fldChar w:fldCharType="end"/>
          </w:r>
        </w:p>
        <w:p w14:paraId="7ABBAA64"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Franchise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9</w:t>
          </w:r>
          <w:r w:rsidRPr="00D14625">
            <w:rPr>
              <w:rFonts w:ascii="Times New Roman" w:hAnsi="Times New Roman" w:cs="Times New Roman"/>
              <w:noProof/>
              <w:sz w:val="24"/>
              <w:szCs w:val="24"/>
            </w:rPr>
            <w:fldChar w:fldCharType="end"/>
          </w:r>
        </w:p>
        <w:p w14:paraId="0C84C50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FranchisePackage/list_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79</w:t>
          </w:r>
          <w:r w:rsidRPr="00D14625">
            <w:rPr>
              <w:rFonts w:ascii="Times New Roman" w:hAnsi="Times New Roman" w:cs="Times New Roman"/>
              <w:noProof/>
              <w:sz w:val="24"/>
              <w:szCs w:val="24"/>
            </w:rPr>
            <w:fldChar w:fldCharType="end"/>
          </w:r>
        </w:p>
        <w:p w14:paraId="5C884DFA"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erformerDictionar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0</w:t>
          </w:r>
          <w:r w:rsidRPr="00D14625">
            <w:rPr>
              <w:rFonts w:ascii="Times New Roman" w:hAnsi="Times New Roman" w:cs="Times New Roman"/>
              <w:noProof/>
              <w:sz w:val="24"/>
              <w:szCs w:val="24"/>
            </w:rPr>
            <w:fldChar w:fldCharType="end"/>
          </w:r>
        </w:p>
        <w:p w14:paraId="742449E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erformerDictionary/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0</w:t>
          </w:r>
          <w:r w:rsidRPr="00D14625">
            <w:rPr>
              <w:rFonts w:ascii="Times New Roman" w:hAnsi="Times New Roman" w:cs="Times New Roman"/>
              <w:noProof/>
              <w:sz w:val="24"/>
              <w:szCs w:val="24"/>
            </w:rPr>
            <w:fldChar w:fldCharType="end"/>
          </w:r>
        </w:p>
        <w:p w14:paraId="2F3349A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KaraokeGenreDictionar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1</w:t>
          </w:r>
          <w:r w:rsidRPr="00D14625">
            <w:rPr>
              <w:rFonts w:ascii="Times New Roman" w:hAnsi="Times New Roman" w:cs="Times New Roman"/>
              <w:noProof/>
              <w:sz w:val="24"/>
              <w:szCs w:val="24"/>
            </w:rPr>
            <w:fldChar w:fldCharType="end"/>
          </w:r>
        </w:p>
        <w:p w14:paraId="5D9E655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KaraokeGenreDictionary/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1</w:t>
          </w:r>
          <w:r w:rsidRPr="00D14625">
            <w:rPr>
              <w:rFonts w:ascii="Times New Roman" w:hAnsi="Times New Roman" w:cs="Times New Roman"/>
              <w:noProof/>
              <w:sz w:val="24"/>
              <w:szCs w:val="24"/>
            </w:rPr>
            <w:fldChar w:fldCharType="end"/>
          </w:r>
        </w:p>
        <w:p w14:paraId="20A18462"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MovieFolder</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2</w:t>
          </w:r>
          <w:r w:rsidRPr="00D14625">
            <w:rPr>
              <w:rFonts w:ascii="Times New Roman" w:hAnsi="Times New Roman" w:cs="Times New Roman"/>
              <w:noProof/>
              <w:sz w:val="24"/>
              <w:szCs w:val="24"/>
            </w:rPr>
            <w:fldChar w:fldCharType="end"/>
          </w:r>
        </w:p>
        <w:p w14:paraId="6F6060A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MovieFolder/list_movie_folder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2</w:t>
          </w:r>
          <w:r w:rsidRPr="00D14625">
            <w:rPr>
              <w:rFonts w:ascii="Times New Roman" w:hAnsi="Times New Roman" w:cs="Times New Roman"/>
              <w:noProof/>
              <w:sz w:val="24"/>
              <w:szCs w:val="24"/>
            </w:rPr>
            <w:fldChar w:fldCharType="end"/>
          </w:r>
        </w:p>
        <w:p w14:paraId="5F695B6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6.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MovieFolder/get_ds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1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3</w:t>
          </w:r>
          <w:r w:rsidRPr="00D14625">
            <w:rPr>
              <w:rFonts w:ascii="Times New Roman" w:hAnsi="Times New Roman" w:cs="Times New Roman"/>
              <w:noProof/>
              <w:sz w:val="24"/>
              <w:szCs w:val="24"/>
            </w:rPr>
            <w:fldChar w:fldCharType="end"/>
          </w:r>
        </w:p>
        <w:p w14:paraId="67E3A1B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nelSubjec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4</w:t>
          </w:r>
          <w:r w:rsidRPr="00D14625">
            <w:rPr>
              <w:rFonts w:ascii="Times New Roman" w:hAnsi="Times New Roman" w:cs="Times New Roman"/>
              <w:noProof/>
              <w:sz w:val="24"/>
              <w:szCs w:val="24"/>
            </w:rPr>
            <w:fldChar w:fldCharType="end"/>
          </w:r>
        </w:p>
        <w:p w14:paraId="22C068B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7.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nelSubject/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4</w:t>
          </w:r>
          <w:r w:rsidRPr="00D14625">
            <w:rPr>
              <w:rFonts w:ascii="Times New Roman" w:hAnsi="Times New Roman" w:cs="Times New Roman"/>
              <w:noProof/>
              <w:sz w:val="24"/>
              <w:szCs w:val="24"/>
            </w:rPr>
            <w:fldChar w:fldCharType="end"/>
          </w:r>
        </w:p>
        <w:p w14:paraId="4A7CF50A"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nelPackag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4</w:t>
          </w:r>
          <w:r w:rsidRPr="00D14625">
            <w:rPr>
              <w:rFonts w:ascii="Times New Roman" w:hAnsi="Times New Roman" w:cs="Times New Roman"/>
              <w:noProof/>
              <w:sz w:val="24"/>
              <w:szCs w:val="24"/>
            </w:rPr>
            <w:fldChar w:fldCharType="end"/>
          </w:r>
        </w:p>
        <w:p w14:paraId="36D156F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nelPackage/list_channels_ot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4</w:t>
          </w:r>
          <w:r w:rsidRPr="00D14625">
            <w:rPr>
              <w:rFonts w:ascii="Times New Roman" w:hAnsi="Times New Roman" w:cs="Times New Roman"/>
              <w:noProof/>
              <w:sz w:val="24"/>
              <w:szCs w:val="24"/>
            </w:rPr>
            <w:fldChar w:fldCharType="end"/>
          </w:r>
        </w:p>
        <w:p w14:paraId="18018BB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8.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nelPackage/list_incompatible_package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8</w:t>
          </w:r>
          <w:r w:rsidRPr="00D14625">
            <w:rPr>
              <w:rFonts w:ascii="Times New Roman" w:hAnsi="Times New Roman" w:cs="Times New Roman"/>
              <w:noProof/>
              <w:sz w:val="24"/>
              <w:szCs w:val="24"/>
            </w:rPr>
            <w:fldChar w:fldCharType="end"/>
          </w:r>
        </w:p>
        <w:p w14:paraId="0E597A0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8.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nelPackage/simple_list?field=internalI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9</w:t>
          </w:r>
          <w:r w:rsidRPr="00D14625">
            <w:rPr>
              <w:rFonts w:ascii="Times New Roman" w:hAnsi="Times New Roman" w:cs="Times New Roman"/>
              <w:noProof/>
              <w:sz w:val="24"/>
              <w:szCs w:val="24"/>
            </w:rPr>
            <w:fldChar w:fldCharType="end"/>
          </w:r>
        </w:p>
        <w:p w14:paraId="19AACE70"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2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gramGenr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9</w:t>
          </w:r>
          <w:r w:rsidRPr="00D14625">
            <w:rPr>
              <w:rFonts w:ascii="Times New Roman" w:hAnsi="Times New Roman" w:cs="Times New Roman"/>
              <w:noProof/>
              <w:sz w:val="24"/>
              <w:szCs w:val="24"/>
            </w:rPr>
            <w:fldChar w:fldCharType="end"/>
          </w:r>
        </w:p>
        <w:p w14:paraId="48BE502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29.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gramGenre/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89</w:t>
          </w:r>
          <w:r w:rsidRPr="00D14625">
            <w:rPr>
              <w:rFonts w:ascii="Times New Roman" w:hAnsi="Times New Roman" w:cs="Times New Roman"/>
              <w:noProof/>
              <w:sz w:val="24"/>
              <w:szCs w:val="24"/>
            </w:rPr>
            <w:fldChar w:fldCharType="end"/>
          </w:r>
        </w:p>
        <w:p w14:paraId="48154A6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PG</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0</w:t>
          </w:r>
          <w:r w:rsidRPr="00D14625">
            <w:rPr>
              <w:rFonts w:ascii="Times New Roman" w:hAnsi="Times New Roman" w:cs="Times New Roman"/>
              <w:noProof/>
              <w:sz w:val="24"/>
              <w:szCs w:val="24"/>
            </w:rPr>
            <w:fldChar w:fldCharType="end"/>
          </w:r>
        </w:p>
        <w:p w14:paraId="73D4E6C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0.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PG/get_by_Chnn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2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0</w:t>
          </w:r>
          <w:r w:rsidRPr="00D14625">
            <w:rPr>
              <w:rFonts w:ascii="Times New Roman" w:hAnsi="Times New Roman" w:cs="Times New Roman"/>
              <w:noProof/>
              <w:sz w:val="24"/>
              <w:szCs w:val="24"/>
            </w:rPr>
            <w:fldChar w:fldCharType="end"/>
          </w:r>
        </w:p>
        <w:p w14:paraId="49A730F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0.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PG/get_by_pkg</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1</w:t>
          </w:r>
          <w:r w:rsidRPr="00D14625">
            <w:rPr>
              <w:rFonts w:ascii="Times New Roman" w:hAnsi="Times New Roman" w:cs="Times New Roman"/>
              <w:noProof/>
              <w:sz w:val="24"/>
              <w:szCs w:val="24"/>
            </w:rPr>
            <w:fldChar w:fldCharType="end"/>
          </w:r>
        </w:p>
        <w:p w14:paraId="2E0D921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0.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PG/get_delta</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2</w:t>
          </w:r>
          <w:r w:rsidRPr="00D14625">
            <w:rPr>
              <w:rFonts w:ascii="Times New Roman" w:hAnsi="Times New Roman" w:cs="Times New Roman"/>
              <w:noProof/>
              <w:sz w:val="24"/>
              <w:szCs w:val="24"/>
            </w:rPr>
            <w:fldChar w:fldCharType="end"/>
          </w:r>
        </w:p>
        <w:p w14:paraId="59AAAF4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0.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EPG/search</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3</w:t>
          </w:r>
          <w:r w:rsidRPr="00D14625">
            <w:rPr>
              <w:rFonts w:ascii="Times New Roman" w:hAnsi="Times New Roman" w:cs="Times New Roman"/>
              <w:noProof/>
              <w:sz w:val="24"/>
              <w:szCs w:val="24"/>
            </w:rPr>
            <w:fldChar w:fldCharType="end"/>
          </w:r>
        </w:p>
        <w:p w14:paraId="04135412"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Genr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5</w:t>
          </w:r>
          <w:r w:rsidRPr="00D14625">
            <w:rPr>
              <w:rFonts w:ascii="Times New Roman" w:hAnsi="Times New Roman" w:cs="Times New Roman"/>
              <w:noProof/>
              <w:sz w:val="24"/>
              <w:szCs w:val="24"/>
            </w:rPr>
            <w:fldChar w:fldCharType="end"/>
          </w:r>
        </w:p>
        <w:p w14:paraId="748CF42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ontentBundleGenre/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5</w:t>
          </w:r>
          <w:r w:rsidRPr="00D14625">
            <w:rPr>
              <w:rFonts w:ascii="Times New Roman" w:hAnsi="Times New Roman" w:cs="Times New Roman"/>
              <w:noProof/>
              <w:sz w:val="24"/>
              <w:szCs w:val="24"/>
            </w:rPr>
            <w:fldChar w:fldCharType="end"/>
          </w:r>
        </w:p>
        <w:p w14:paraId="5E7E7BAA"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ccessLevelDictionar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5</w:t>
          </w:r>
          <w:r w:rsidRPr="00D14625">
            <w:rPr>
              <w:rFonts w:ascii="Times New Roman" w:hAnsi="Times New Roman" w:cs="Times New Roman"/>
              <w:noProof/>
              <w:sz w:val="24"/>
              <w:szCs w:val="24"/>
            </w:rPr>
            <w:fldChar w:fldCharType="end"/>
          </w:r>
        </w:p>
        <w:p w14:paraId="355B1554"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ccessLevelDictionary/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5</w:t>
          </w:r>
          <w:r w:rsidRPr="00D14625">
            <w:rPr>
              <w:rFonts w:ascii="Times New Roman" w:hAnsi="Times New Roman" w:cs="Times New Roman"/>
              <w:noProof/>
              <w:sz w:val="24"/>
              <w:szCs w:val="24"/>
            </w:rPr>
            <w:fldChar w:fldCharType="end"/>
          </w:r>
        </w:p>
        <w:p w14:paraId="024E18ED"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udioPID</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6</w:t>
          </w:r>
          <w:r w:rsidRPr="00D14625">
            <w:rPr>
              <w:rFonts w:ascii="Times New Roman" w:hAnsi="Times New Roman" w:cs="Times New Roman"/>
              <w:noProof/>
              <w:sz w:val="24"/>
              <w:szCs w:val="24"/>
            </w:rPr>
            <w:fldChar w:fldCharType="end"/>
          </w:r>
        </w:p>
        <w:p w14:paraId="091EF4A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udioPID/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6</w:t>
          </w:r>
          <w:r w:rsidRPr="00D14625">
            <w:rPr>
              <w:rFonts w:ascii="Times New Roman" w:hAnsi="Times New Roman" w:cs="Times New Roman"/>
              <w:noProof/>
              <w:sz w:val="24"/>
              <w:szCs w:val="24"/>
            </w:rPr>
            <w:fldChar w:fldCharType="end"/>
          </w:r>
        </w:p>
        <w:p w14:paraId="039D2349"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ssetQualit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3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7</w:t>
          </w:r>
          <w:r w:rsidRPr="00D14625">
            <w:rPr>
              <w:rFonts w:ascii="Times New Roman" w:hAnsi="Times New Roman" w:cs="Times New Roman"/>
              <w:noProof/>
              <w:sz w:val="24"/>
              <w:szCs w:val="24"/>
            </w:rPr>
            <w:fldChar w:fldCharType="end"/>
          </w:r>
        </w:p>
        <w:p w14:paraId="3E5F65DA"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ssetQuality/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7</w:t>
          </w:r>
          <w:r w:rsidRPr="00D14625">
            <w:rPr>
              <w:rFonts w:ascii="Times New Roman" w:hAnsi="Times New Roman" w:cs="Times New Roman"/>
              <w:noProof/>
              <w:sz w:val="24"/>
              <w:szCs w:val="24"/>
            </w:rPr>
            <w:fldChar w:fldCharType="end"/>
          </w:r>
        </w:p>
        <w:p w14:paraId="6CD32B92"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9</w:t>
          </w:r>
          <w:r w:rsidRPr="00D14625">
            <w:rPr>
              <w:rFonts w:ascii="Times New Roman" w:hAnsi="Times New Roman" w:cs="Times New Roman"/>
              <w:noProof/>
              <w:sz w:val="24"/>
              <w:szCs w:val="24"/>
            </w:rPr>
            <w:fldChar w:fldCharType="end"/>
          </w:r>
        </w:p>
        <w:p w14:paraId="7C3B6F0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setFavouriteChanne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299</w:t>
          </w:r>
          <w:r w:rsidRPr="00D14625">
            <w:rPr>
              <w:rFonts w:ascii="Times New Roman" w:hAnsi="Times New Roman" w:cs="Times New Roman"/>
              <w:noProof/>
              <w:sz w:val="24"/>
              <w:szCs w:val="24"/>
            </w:rPr>
            <w:fldChar w:fldCharType="end"/>
          </w:r>
        </w:p>
        <w:p w14:paraId="0F1E7A0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5.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setFavouriteChannelsLi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0</w:t>
          </w:r>
          <w:r w:rsidRPr="00D14625">
            <w:rPr>
              <w:rFonts w:ascii="Times New Roman" w:hAnsi="Times New Roman" w:cs="Times New Roman"/>
              <w:noProof/>
              <w:sz w:val="24"/>
              <w:szCs w:val="24"/>
            </w:rPr>
            <w:fldChar w:fldCharType="end"/>
          </w:r>
        </w:p>
        <w:p w14:paraId="1F3BC0A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5.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getFavouriteChanne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1</w:t>
          </w:r>
          <w:r w:rsidRPr="00D14625">
            <w:rPr>
              <w:rFonts w:ascii="Times New Roman" w:hAnsi="Times New Roman" w:cs="Times New Roman"/>
              <w:noProof/>
              <w:sz w:val="24"/>
              <w:szCs w:val="24"/>
            </w:rPr>
            <w:fldChar w:fldCharType="end"/>
          </w:r>
        </w:p>
        <w:p w14:paraId="525A67E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5.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update_new</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1</w:t>
          </w:r>
          <w:r w:rsidRPr="00D14625">
            <w:rPr>
              <w:rFonts w:ascii="Times New Roman" w:hAnsi="Times New Roman" w:cs="Times New Roman"/>
              <w:noProof/>
              <w:sz w:val="24"/>
              <w:szCs w:val="24"/>
            </w:rPr>
            <w:fldChar w:fldCharType="end"/>
          </w:r>
        </w:p>
        <w:p w14:paraId="71522E8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lastRenderedPageBreak/>
            <w:t>5.2.35.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insert_new</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5</w:t>
          </w:r>
          <w:r w:rsidRPr="00D14625">
            <w:rPr>
              <w:rFonts w:ascii="Times New Roman" w:hAnsi="Times New Roman" w:cs="Times New Roman"/>
              <w:noProof/>
              <w:sz w:val="24"/>
              <w:szCs w:val="24"/>
            </w:rPr>
            <w:fldChar w:fldCharType="end"/>
          </w:r>
        </w:p>
        <w:p w14:paraId="78D0417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5.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delete_new</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6</w:t>
          </w:r>
          <w:r w:rsidRPr="00D14625">
            <w:rPr>
              <w:rFonts w:ascii="Times New Roman" w:hAnsi="Times New Roman" w:cs="Times New Roman"/>
              <w:noProof/>
              <w:sz w:val="24"/>
              <w:szCs w:val="24"/>
            </w:rPr>
            <w:fldChar w:fldCharType="end"/>
          </w:r>
        </w:p>
        <w:p w14:paraId="686D653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5.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file/cop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7</w:t>
          </w:r>
          <w:r w:rsidRPr="00D14625">
            <w:rPr>
              <w:rFonts w:ascii="Times New Roman" w:hAnsi="Times New Roman" w:cs="Times New Roman"/>
              <w:noProof/>
              <w:sz w:val="24"/>
              <w:szCs w:val="24"/>
            </w:rPr>
            <w:fldChar w:fldCharType="end"/>
          </w:r>
        </w:p>
        <w:p w14:paraId="47D03B0E"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ecommender</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4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8</w:t>
          </w:r>
          <w:r w:rsidRPr="00D14625">
            <w:rPr>
              <w:rFonts w:ascii="Times New Roman" w:hAnsi="Times New Roman" w:cs="Times New Roman"/>
              <w:noProof/>
              <w:sz w:val="24"/>
              <w:szCs w:val="24"/>
            </w:rPr>
            <w:fldChar w:fldCharType="end"/>
          </w:r>
        </w:p>
        <w:p w14:paraId="1A7666A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ecommender/get_vod_by_profil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8</w:t>
          </w:r>
          <w:r w:rsidRPr="00D14625">
            <w:rPr>
              <w:rFonts w:ascii="Times New Roman" w:hAnsi="Times New Roman" w:cs="Times New Roman"/>
              <w:noProof/>
              <w:sz w:val="24"/>
              <w:szCs w:val="24"/>
            </w:rPr>
            <w:fldChar w:fldCharType="end"/>
          </w:r>
        </w:p>
        <w:p w14:paraId="4B4CAA9F"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it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8</w:t>
          </w:r>
          <w:r w:rsidRPr="00D14625">
            <w:rPr>
              <w:rFonts w:ascii="Times New Roman" w:hAnsi="Times New Roman" w:cs="Times New Roman"/>
              <w:noProof/>
              <w:sz w:val="24"/>
              <w:szCs w:val="24"/>
            </w:rPr>
            <w:fldChar w:fldCharType="end"/>
          </w:r>
        </w:p>
        <w:p w14:paraId="573A781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7.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ity/list_stb</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8</w:t>
          </w:r>
          <w:r w:rsidRPr="00D14625">
            <w:rPr>
              <w:rFonts w:ascii="Times New Roman" w:hAnsi="Times New Roman" w:cs="Times New Roman"/>
              <w:noProof/>
              <w:sz w:val="24"/>
              <w:szCs w:val="24"/>
            </w:rPr>
            <w:fldChar w:fldCharType="end"/>
          </w:r>
        </w:p>
        <w:p w14:paraId="791D0A00"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ForecaWeather</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9</w:t>
          </w:r>
          <w:r w:rsidRPr="00D14625">
            <w:rPr>
              <w:rFonts w:ascii="Times New Roman" w:hAnsi="Times New Roman" w:cs="Times New Roman"/>
              <w:noProof/>
              <w:sz w:val="24"/>
              <w:szCs w:val="24"/>
            </w:rPr>
            <w:fldChar w:fldCharType="end"/>
          </w:r>
        </w:p>
        <w:p w14:paraId="6A159C6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ForecaWeather/get_foreca_forecas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09</w:t>
          </w:r>
          <w:r w:rsidRPr="00D14625">
            <w:rPr>
              <w:rFonts w:ascii="Times New Roman" w:hAnsi="Times New Roman" w:cs="Times New Roman"/>
              <w:noProof/>
              <w:sz w:val="24"/>
              <w:szCs w:val="24"/>
            </w:rPr>
            <w:fldChar w:fldCharType="end"/>
          </w:r>
        </w:p>
        <w:p w14:paraId="5A1F20AB"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3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moSchedul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0</w:t>
          </w:r>
          <w:r w:rsidRPr="00D14625">
            <w:rPr>
              <w:rFonts w:ascii="Times New Roman" w:hAnsi="Times New Roman" w:cs="Times New Roman"/>
              <w:noProof/>
              <w:sz w:val="24"/>
              <w:szCs w:val="24"/>
            </w:rPr>
            <w:fldChar w:fldCharType="end"/>
          </w:r>
        </w:p>
        <w:p w14:paraId="773531D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39.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moSchedule/list_for_interfac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0</w:t>
          </w:r>
          <w:r w:rsidRPr="00D14625">
            <w:rPr>
              <w:rFonts w:ascii="Times New Roman" w:hAnsi="Times New Roman" w:cs="Times New Roman"/>
              <w:noProof/>
              <w:sz w:val="24"/>
              <w:szCs w:val="24"/>
            </w:rPr>
            <w:fldChar w:fldCharType="end"/>
          </w:r>
        </w:p>
        <w:p w14:paraId="4EC6BAC9"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mo</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1</w:t>
          </w:r>
          <w:r w:rsidRPr="00D14625">
            <w:rPr>
              <w:rFonts w:ascii="Times New Roman" w:hAnsi="Times New Roman" w:cs="Times New Roman"/>
              <w:noProof/>
              <w:sz w:val="24"/>
              <w:szCs w:val="24"/>
            </w:rPr>
            <w:fldChar w:fldCharType="end"/>
          </w:r>
        </w:p>
        <w:p w14:paraId="38F8803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0.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mo/ge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1</w:t>
          </w:r>
          <w:r w:rsidRPr="00D14625">
            <w:rPr>
              <w:rFonts w:ascii="Times New Roman" w:hAnsi="Times New Roman" w:cs="Times New Roman"/>
              <w:noProof/>
              <w:sz w:val="24"/>
              <w:szCs w:val="24"/>
            </w:rPr>
            <w:fldChar w:fldCharType="end"/>
          </w:r>
        </w:p>
        <w:p w14:paraId="305BBDF6"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moCodeGroup</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5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2</w:t>
          </w:r>
          <w:r w:rsidRPr="00D14625">
            <w:rPr>
              <w:rFonts w:ascii="Times New Roman" w:hAnsi="Times New Roman" w:cs="Times New Roman"/>
              <w:noProof/>
              <w:sz w:val="24"/>
              <w:szCs w:val="24"/>
            </w:rPr>
            <w:fldChar w:fldCharType="end"/>
          </w:r>
        </w:p>
        <w:p w14:paraId="4A93432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moCodeGroup/checkCod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2</w:t>
          </w:r>
          <w:r w:rsidRPr="00D14625">
            <w:rPr>
              <w:rFonts w:ascii="Times New Roman" w:hAnsi="Times New Roman" w:cs="Times New Roman"/>
              <w:noProof/>
              <w:sz w:val="24"/>
              <w:szCs w:val="24"/>
            </w:rPr>
            <w:fldChar w:fldCharType="end"/>
          </w:r>
        </w:p>
        <w:p w14:paraId="0E83551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1.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romoCodeGroup/useCod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3</w:t>
          </w:r>
          <w:r w:rsidRPr="00D14625">
            <w:rPr>
              <w:rFonts w:ascii="Times New Roman" w:hAnsi="Times New Roman" w:cs="Times New Roman"/>
              <w:noProof/>
              <w:sz w:val="24"/>
              <w:szCs w:val="24"/>
            </w:rPr>
            <w:fldChar w:fldCharType="end"/>
          </w:r>
        </w:p>
        <w:p w14:paraId="5F64B9E9"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TUG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3</w:t>
          </w:r>
          <w:r w:rsidRPr="00D14625">
            <w:rPr>
              <w:rFonts w:ascii="Times New Roman" w:hAnsi="Times New Roman" w:cs="Times New Roman"/>
              <w:noProof/>
              <w:sz w:val="24"/>
              <w:szCs w:val="24"/>
            </w:rPr>
            <w:fldChar w:fldCharType="end"/>
          </w:r>
        </w:p>
        <w:p w14:paraId="363CF5F6"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2.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TUGC/creat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4</w:t>
          </w:r>
          <w:r w:rsidRPr="00D14625">
            <w:rPr>
              <w:rFonts w:ascii="Times New Roman" w:hAnsi="Times New Roman" w:cs="Times New Roman"/>
              <w:noProof/>
              <w:sz w:val="24"/>
              <w:szCs w:val="24"/>
            </w:rPr>
            <w:fldChar w:fldCharType="end"/>
          </w:r>
        </w:p>
        <w:p w14:paraId="5BB4C1CC"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2.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TUGC/setStatu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4</w:t>
          </w:r>
          <w:r w:rsidRPr="00D14625">
            <w:rPr>
              <w:rFonts w:ascii="Times New Roman" w:hAnsi="Times New Roman" w:cs="Times New Roman"/>
              <w:noProof/>
              <w:sz w:val="24"/>
              <w:szCs w:val="24"/>
            </w:rPr>
            <w:fldChar w:fldCharType="end"/>
          </w:r>
        </w:p>
        <w:p w14:paraId="407B8A5F"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2.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TUGC/listByAc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5</w:t>
          </w:r>
          <w:r w:rsidRPr="00D14625">
            <w:rPr>
              <w:rFonts w:ascii="Times New Roman" w:hAnsi="Times New Roman" w:cs="Times New Roman"/>
              <w:noProof/>
              <w:sz w:val="24"/>
              <w:szCs w:val="24"/>
            </w:rPr>
            <w:fldChar w:fldCharType="end"/>
          </w:r>
        </w:p>
        <w:p w14:paraId="5E78417E"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2.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TUGC/delet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6</w:t>
          </w:r>
          <w:r w:rsidRPr="00D14625">
            <w:rPr>
              <w:rFonts w:ascii="Times New Roman" w:hAnsi="Times New Roman" w:cs="Times New Roman"/>
              <w:noProof/>
              <w:sz w:val="24"/>
              <w:szCs w:val="24"/>
            </w:rPr>
            <w:fldChar w:fldCharType="end"/>
          </w:r>
        </w:p>
        <w:p w14:paraId="46755697"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TUGCQuota</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7</w:t>
          </w:r>
          <w:r w:rsidRPr="00D14625">
            <w:rPr>
              <w:rFonts w:ascii="Times New Roman" w:hAnsi="Times New Roman" w:cs="Times New Roman"/>
              <w:noProof/>
              <w:sz w:val="24"/>
              <w:szCs w:val="24"/>
            </w:rPr>
            <w:fldChar w:fldCharType="end"/>
          </w:r>
        </w:p>
        <w:p w14:paraId="1E87B433"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3.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TUGCQuota/get_service_account_quota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7</w:t>
          </w:r>
          <w:r w:rsidRPr="00D14625">
            <w:rPr>
              <w:rFonts w:ascii="Times New Roman" w:hAnsi="Times New Roman" w:cs="Times New Roman"/>
              <w:noProof/>
              <w:sz w:val="24"/>
              <w:szCs w:val="24"/>
            </w:rPr>
            <w:fldChar w:fldCharType="end"/>
          </w:r>
        </w:p>
        <w:p w14:paraId="5718DE18"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ecordedProgram</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6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7</w:t>
          </w:r>
          <w:r w:rsidRPr="00D14625">
            <w:rPr>
              <w:rFonts w:ascii="Times New Roman" w:hAnsi="Times New Roman" w:cs="Times New Roman"/>
              <w:noProof/>
              <w:sz w:val="24"/>
              <w:szCs w:val="24"/>
            </w:rPr>
            <w:fldChar w:fldCharType="end"/>
          </w:r>
        </w:p>
        <w:p w14:paraId="700D293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4.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ecordedProgram/list_by_acc</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18</w:t>
          </w:r>
          <w:r w:rsidRPr="00D14625">
            <w:rPr>
              <w:rFonts w:ascii="Times New Roman" w:hAnsi="Times New Roman" w:cs="Times New Roman"/>
              <w:noProof/>
              <w:sz w:val="24"/>
              <w:szCs w:val="24"/>
            </w:rPr>
            <w:fldChar w:fldCharType="end"/>
          </w:r>
        </w:p>
        <w:p w14:paraId="43F21AE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4.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RecordedProgram/cancel</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0</w:t>
          </w:r>
          <w:r w:rsidRPr="00D14625">
            <w:rPr>
              <w:rFonts w:ascii="Times New Roman" w:hAnsi="Times New Roman" w:cs="Times New Roman"/>
              <w:noProof/>
              <w:sz w:val="24"/>
              <w:szCs w:val="24"/>
            </w:rPr>
            <w:fldChar w:fldCharType="end"/>
          </w:r>
        </w:p>
        <w:p w14:paraId="39FF3BE1"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ContentAsse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0</w:t>
          </w:r>
          <w:r w:rsidRPr="00D14625">
            <w:rPr>
              <w:rFonts w:ascii="Times New Roman" w:hAnsi="Times New Roman" w:cs="Times New Roman"/>
              <w:noProof/>
              <w:sz w:val="24"/>
              <w:szCs w:val="24"/>
            </w:rPr>
            <w:fldChar w:fldCharType="end"/>
          </w:r>
        </w:p>
        <w:p w14:paraId="0FA8FB69"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ContentAsset/updateNam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0</w:t>
          </w:r>
          <w:r w:rsidRPr="00D14625">
            <w:rPr>
              <w:rFonts w:ascii="Times New Roman" w:hAnsi="Times New Roman" w:cs="Times New Roman"/>
              <w:noProof/>
              <w:sz w:val="24"/>
              <w:szCs w:val="24"/>
            </w:rPr>
            <w:fldChar w:fldCharType="end"/>
          </w:r>
        </w:p>
        <w:p w14:paraId="60C1A85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PreviewAsse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1</w:t>
          </w:r>
          <w:r w:rsidRPr="00D14625">
            <w:rPr>
              <w:rFonts w:ascii="Times New Roman" w:hAnsi="Times New Roman" w:cs="Times New Roman"/>
              <w:noProof/>
              <w:sz w:val="24"/>
              <w:szCs w:val="24"/>
            </w:rPr>
            <w:fldChar w:fldCharType="end"/>
          </w:r>
        </w:p>
        <w:p w14:paraId="0064BAA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6.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PreviewAsset/updateName</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1</w:t>
          </w:r>
          <w:r w:rsidRPr="00D14625">
            <w:rPr>
              <w:rFonts w:ascii="Times New Roman" w:hAnsi="Times New Roman" w:cs="Times New Roman"/>
              <w:noProof/>
              <w:sz w:val="24"/>
              <w:szCs w:val="24"/>
            </w:rPr>
            <w:fldChar w:fldCharType="end"/>
          </w:r>
        </w:p>
        <w:p w14:paraId="33584080"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7.</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ocialNetwork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2</w:t>
          </w:r>
          <w:r w:rsidRPr="00D14625">
            <w:rPr>
              <w:rFonts w:ascii="Times New Roman" w:hAnsi="Times New Roman" w:cs="Times New Roman"/>
              <w:noProof/>
              <w:sz w:val="24"/>
              <w:szCs w:val="24"/>
            </w:rPr>
            <w:fldChar w:fldCharType="end"/>
          </w:r>
        </w:p>
        <w:p w14:paraId="5BAF471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7.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SocialNetworks/add_content_feedback</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2</w:t>
          </w:r>
          <w:r w:rsidRPr="00D14625">
            <w:rPr>
              <w:rFonts w:ascii="Times New Roman" w:hAnsi="Times New Roman" w:cs="Times New Roman"/>
              <w:noProof/>
              <w:sz w:val="24"/>
              <w:szCs w:val="24"/>
            </w:rPr>
            <w:fldChar w:fldCharType="end"/>
          </w:r>
        </w:p>
        <w:p w14:paraId="6E4633D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8.</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Sp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2</w:t>
          </w:r>
          <w:r w:rsidRPr="00D14625">
            <w:rPr>
              <w:rFonts w:ascii="Times New Roman" w:hAnsi="Times New Roman" w:cs="Times New Roman"/>
              <w:noProof/>
              <w:sz w:val="24"/>
              <w:szCs w:val="24"/>
            </w:rPr>
            <w:fldChar w:fldCharType="end"/>
          </w:r>
        </w:p>
        <w:p w14:paraId="16407337"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8.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ottSp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7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2</w:t>
          </w:r>
          <w:r w:rsidRPr="00D14625">
            <w:rPr>
              <w:rFonts w:ascii="Times New Roman" w:hAnsi="Times New Roman" w:cs="Times New Roman"/>
              <w:noProof/>
              <w:sz w:val="24"/>
              <w:szCs w:val="24"/>
            </w:rPr>
            <w:fldChar w:fldCharType="end"/>
          </w:r>
        </w:p>
        <w:p w14:paraId="4190B4D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49.</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sse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3</w:t>
          </w:r>
          <w:r w:rsidRPr="00D14625">
            <w:rPr>
              <w:rFonts w:ascii="Times New Roman" w:hAnsi="Times New Roman" w:cs="Times New Roman"/>
              <w:noProof/>
              <w:sz w:val="24"/>
              <w:szCs w:val="24"/>
            </w:rPr>
            <w:fldChar w:fldCharType="end"/>
          </w:r>
        </w:p>
        <w:p w14:paraId="6777386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49.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asset/setQuality</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1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3</w:t>
          </w:r>
          <w:r w:rsidRPr="00D14625">
            <w:rPr>
              <w:rFonts w:ascii="Times New Roman" w:hAnsi="Times New Roman" w:cs="Times New Roman"/>
              <w:noProof/>
              <w:sz w:val="24"/>
              <w:szCs w:val="24"/>
            </w:rPr>
            <w:fldChar w:fldCharType="end"/>
          </w:r>
        </w:p>
        <w:p w14:paraId="63BAE6F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50.</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aymentSystem</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2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4</w:t>
          </w:r>
          <w:r w:rsidRPr="00D14625">
            <w:rPr>
              <w:rFonts w:ascii="Times New Roman" w:hAnsi="Times New Roman" w:cs="Times New Roman"/>
              <w:noProof/>
              <w:sz w:val="24"/>
              <w:szCs w:val="24"/>
            </w:rPr>
            <w:fldChar w:fldCharType="end"/>
          </w:r>
        </w:p>
        <w:p w14:paraId="143C3428"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0.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aymentSystem/createPaym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3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4</w:t>
          </w:r>
          <w:r w:rsidRPr="00D14625">
            <w:rPr>
              <w:rFonts w:ascii="Times New Roman" w:hAnsi="Times New Roman" w:cs="Times New Roman"/>
              <w:noProof/>
              <w:sz w:val="24"/>
              <w:szCs w:val="24"/>
            </w:rPr>
            <w:fldChar w:fldCharType="end"/>
          </w:r>
        </w:p>
        <w:p w14:paraId="64A99781"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0.2</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aymentSystem/createContentPaym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4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5</w:t>
          </w:r>
          <w:r w:rsidRPr="00D14625">
            <w:rPr>
              <w:rFonts w:ascii="Times New Roman" w:hAnsi="Times New Roman" w:cs="Times New Roman"/>
              <w:noProof/>
              <w:sz w:val="24"/>
              <w:szCs w:val="24"/>
            </w:rPr>
            <w:fldChar w:fldCharType="end"/>
          </w:r>
        </w:p>
        <w:p w14:paraId="592619D0"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0.3</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aymentSystem/confirmPaym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5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6</w:t>
          </w:r>
          <w:r w:rsidRPr="00D14625">
            <w:rPr>
              <w:rFonts w:ascii="Times New Roman" w:hAnsi="Times New Roman" w:cs="Times New Roman"/>
              <w:noProof/>
              <w:sz w:val="24"/>
              <w:szCs w:val="24"/>
            </w:rPr>
            <w:fldChar w:fldCharType="end"/>
          </w:r>
        </w:p>
        <w:p w14:paraId="25B9144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0.4</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aymentSystem/getPaymentStatu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6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7</w:t>
          </w:r>
          <w:r w:rsidRPr="00D14625">
            <w:rPr>
              <w:rFonts w:ascii="Times New Roman" w:hAnsi="Times New Roman" w:cs="Times New Roman"/>
              <w:noProof/>
              <w:sz w:val="24"/>
              <w:szCs w:val="24"/>
            </w:rPr>
            <w:fldChar w:fldCharType="end"/>
          </w:r>
        </w:p>
        <w:p w14:paraId="484AFDB2"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0.5</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aymentSystem/listPayments</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7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7</w:t>
          </w:r>
          <w:r w:rsidRPr="00D14625">
            <w:rPr>
              <w:rFonts w:ascii="Times New Roman" w:hAnsi="Times New Roman" w:cs="Times New Roman"/>
              <w:noProof/>
              <w:sz w:val="24"/>
              <w:szCs w:val="24"/>
            </w:rPr>
            <w:fldChar w:fldCharType="end"/>
          </w:r>
        </w:p>
        <w:p w14:paraId="7FF367B5"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0.6</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PaymentSystem/createTopUpPayme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8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8</w:t>
          </w:r>
          <w:r w:rsidRPr="00D14625">
            <w:rPr>
              <w:rFonts w:ascii="Times New Roman" w:hAnsi="Times New Roman" w:cs="Times New Roman"/>
              <w:noProof/>
              <w:sz w:val="24"/>
              <w:szCs w:val="24"/>
            </w:rPr>
            <w:fldChar w:fldCharType="end"/>
          </w:r>
        </w:p>
        <w:p w14:paraId="37DE86FC" w14:textId="77777777" w:rsidR="00D14625" w:rsidRPr="00D14625" w:rsidRDefault="00D14625" w:rsidP="00D14625">
          <w:pPr>
            <w:pStyle w:val="TOC3"/>
            <w:rPr>
              <w:rFonts w:ascii="Times New Roman" w:hAnsi="Times New Roman" w:cs="Times New Roman"/>
              <w:noProof/>
              <w:sz w:val="24"/>
              <w:szCs w:val="24"/>
              <w:lang w:val="en-US"/>
            </w:rPr>
          </w:pPr>
          <w:r w:rsidRPr="00D14625">
            <w:rPr>
              <w:rFonts w:ascii="Times New Roman" w:hAnsi="Times New Roman" w:cs="Times New Roman"/>
              <w:noProof/>
              <w:sz w:val="24"/>
              <w:szCs w:val="24"/>
            </w:rPr>
            <w:t>5.2.5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ge_service_accou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89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8</w:t>
          </w:r>
          <w:r w:rsidRPr="00D14625">
            <w:rPr>
              <w:rFonts w:ascii="Times New Roman" w:hAnsi="Times New Roman" w:cs="Times New Roman"/>
              <w:noProof/>
              <w:sz w:val="24"/>
              <w:szCs w:val="24"/>
            </w:rPr>
            <w:fldChar w:fldCharType="end"/>
          </w:r>
        </w:p>
        <w:p w14:paraId="6EED51AD" w14:textId="77777777" w:rsidR="00D14625" w:rsidRPr="00D14625" w:rsidRDefault="00D14625" w:rsidP="00D14625">
          <w:pPr>
            <w:pStyle w:val="TOC4"/>
            <w:tabs>
              <w:tab w:val="left" w:pos="1680"/>
              <w:tab w:val="right" w:leader="dot" w:pos="7700"/>
            </w:tabs>
            <w:spacing w:afterAutospacing="0"/>
            <w:rPr>
              <w:rFonts w:ascii="Times New Roman" w:hAnsi="Times New Roman" w:cs="Times New Roman"/>
              <w:noProof/>
              <w:sz w:val="24"/>
              <w:szCs w:val="24"/>
              <w:lang w:val="en-US"/>
            </w:rPr>
          </w:pPr>
          <w:r w:rsidRPr="00D14625">
            <w:rPr>
              <w:rFonts w:ascii="Times New Roman" w:hAnsi="Times New Roman" w:cs="Times New Roman"/>
              <w:noProof/>
              <w:sz w:val="24"/>
              <w:szCs w:val="24"/>
            </w:rPr>
            <w:t>5.2.51.1</w:t>
          </w:r>
          <w:r w:rsidRPr="00D14625">
            <w:rPr>
              <w:rFonts w:ascii="Times New Roman" w:hAnsi="Times New Roman" w:cs="Times New Roman"/>
              <w:noProof/>
              <w:sz w:val="24"/>
              <w:szCs w:val="24"/>
              <w:lang w:val="en-US"/>
            </w:rPr>
            <w:tab/>
          </w:r>
          <w:r w:rsidRPr="00D14625">
            <w:rPr>
              <w:rFonts w:ascii="Times New Roman" w:hAnsi="Times New Roman" w:cs="Times New Roman"/>
              <w:noProof/>
              <w:sz w:val="24"/>
              <w:szCs w:val="24"/>
            </w:rPr>
            <w:t>/change_service_account</w:t>
          </w:r>
          <w:r w:rsidRPr="00D14625">
            <w:rPr>
              <w:rFonts w:ascii="Times New Roman" w:hAnsi="Times New Roman" w:cs="Times New Roman"/>
              <w:noProof/>
              <w:sz w:val="24"/>
              <w:szCs w:val="24"/>
            </w:rPr>
            <w:tab/>
          </w:r>
          <w:r w:rsidRPr="00D14625">
            <w:rPr>
              <w:rFonts w:ascii="Times New Roman" w:hAnsi="Times New Roman" w:cs="Times New Roman"/>
              <w:noProof/>
              <w:sz w:val="24"/>
              <w:szCs w:val="24"/>
            </w:rPr>
            <w:fldChar w:fldCharType="begin"/>
          </w:r>
          <w:r w:rsidRPr="00D14625">
            <w:rPr>
              <w:rFonts w:ascii="Times New Roman" w:hAnsi="Times New Roman" w:cs="Times New Roman"/>
              <w:noProof/>
              <w:sz w:val="24"/>
              <w:szCs w:val="24"/>
            </w:rPr>
            <w:instrText xml:space="preserve"> PAGEREF _Toc437365390 \h </w:instrText>
          </w:r>
          <w:r w:rsidRPr="00D14625">
            <w:rPr>
              <w:rFonts w:ascii="Times New Roman" w:hAnsi="Times New Roman" w:cs="Times New Roman"/>
              <w:noProof/>
              <w:sz w:val="24"/>
              <w:szCs w:val="24"/>
            </w:rPr>
          </w:r>
          <w:r w:rsidRPr="00D14625">
            <w:rPr>
              <w:rFonts w:ascii="Times New Roman" w:hAnsi="Times New Roman" w:cs="Times New Roman"/>
              <w:noProof/>
              <w:sz w:val="24"/>
              <w:szCs w:val="24"/>
            </w:rPr>
            <w:fldChar w:fldCharType="separate"/>
          </w:r>
          <w:r w:rsidR="00B90B69">
            <w:rPr>
              <w:rFonts w:ascii="Times New Roman" w:hAnsi="Times New Roman" w:cs="Times New Roman"/>
              <w:noProof/>
              <w:sz w:val="24"/>
              <w:szCs w:val="24"/>
            </w:rPr>
            <w:t>328</w:t>
          </w:r>
          <w:r w:rsidRPr="00D14625">
            <w:rPr>
              <w:rFonts w:ascii="Times New Roman" w:hAnsi="Times New Roman" w:cs="Times New Roman"/>
              <w:noProof/>
              <w:sz w:val="24"/>
              <w:szCs w:val="24"/>
            </w:rPr>
            <w:fldChar w:fldCharType="end"/>
          </w:r>
        </w:p>
        <w:p w14:paraId="21635BC7" w14:textId="77777777" w:rsidR="00D14625" w:rsidRPr="00D14625" w:rsidRDefault="00D14625" w:rsidP="00D14625">
          <w:pPr>
            <w:pStyle w:val="TOC2"/>
            <w:tabs>
              <w:tab w:val="left" w:pos="960"/>
              <w:tab w:val="right" w:leader="dot" w:pos="7700"/>
            </w:tabs>
            <w:spacing w:afterAutospacing="0"/>
            <w:rPr>
              <w:rFonts w:ascii="Times New Roman" w:hAnsi="Times New Roman" w:cs="Times New Roman"/>
              <w:b w:val="0"/>
              <w:noProof/>
              <w:sz w:val="24"/>
              <w:szCs w:val="24"/>
              <w:lang w:val="en-US"/>
            </w:rPr>
          </w:pPr>
          <w:r w:rsidRPr="00D14625">
            <w:rPr>
              <w:rFonts w:ascii="Times New Roman" w:hAnsi="Times New Roman" w:cs="Times New Roman"/>
              <w:b w:val="0"/>
              <w:bCs/>
              <w:noProof/>
              <w:sz w:val="24"/>
              <w:szCs w:val="24"/>
            </w:rPr>
            <w:t>5.3.</w:t>
          </w:r>
          <w:r w:rsidRPr="00D14625">
            <w:rPr>
              <w:rFonts w:ascii="Times New Roman" w:hAnsi="Times New Roman" w:cs="Times New Roman"/>
              <w:b w:val="0"/>
              <w:noProof/>
              <w:sz w:val="24"/>
              <w:szCs w:val="24"/>
              <w:lang w:val="en-US"/>
            </w:rPr>
            <w:tab/>
          </w:r>
          <w:r w:rsidRPr="00D14625">
            <w:rPr>
              <w:rFonts w:ascii="Times New Roman" w:hAnsi="Times New Roman" w:cs="Times New Roman"/>
              <w:b w:val="0"/>
              <w:noProof/>
              <w:sz w:val="24"/>
              <w:szCs w:val="24"/>
            </w:rPr>
            <w:t>Параметры возвращаемых XML-данных</w:t>
          </w:r>
          <w:r w:rsidRPr="00D14625">
            <w:rPr>
              <w:rFonts w:ascii="Times New Roman" w:hAnsi="Times New Roman" w:cs="Times New Roman"/>
              <w:b w:val="0"/>
              <w:noProof/>
              <w:sz w:val="24"/>
              <w:szCs w:val="24"/>
            </w:rPr>
            <w:tab/>
          </w:r>
          <w:r w:rsidRPr="00D14625">
            <w:rPr>
              <w:rFonts w:ascii="Times New Roman" w:hAnsi="Times New Roman" w:cs="Times New Roman"/>
              <w:b w:val="0"/>
              <w:noProof/>
              <w:sz w:val="24"/>
              <w:szCs w:val="24"/>
            </w:rPr>
            <w:fldChar w:fldCharType="begin"/>
          </w:r>
          <w:r w:rsidRPr="00D14625">
            <w:rPr>
              <w:rFonts w:ascii="Times New Roman" w:hAnsi="Times New Roman" w:cs="Times New Roman"/>
              <w:b w:val="0"/>
              <w:noProof/>
              <w:sz w:val="24"/>
              <w:szCs w:val="24"/>
            </w:rPr>
            <w:instrText xml:space="preserve"> PAGEREF _Toc437365391 \h </w:instrText>
          </w:r>
          <w:r w:rsidRPr="00D14625">
            <w:rPr>
              <w:rFonts w:ascii="Times New Roman" w:hAnsi="Times New Roman" w:cs="Times New Roman"/>
              <w:b w:val="0"/>
              <w:noProof/>
              <w:sz w:val="24"/>
              <w:szCs w:val="24"/>
            </w:rPr>
          </w:r>
          <w:r w:rsidRPr="00D14625">
            <w:rPr>
              <w:rFonts w:ascii="Times New Roman" w:hAnsi="Times New Roman" w:cs="Times New Roman"/>
              <w:b w:val="0"/>
              <w:noProof/>
              <w:sz w:val="24"/>
              <w:szCs w:val="24"/>
            </w:rPr>
            <w:fldChar w:fldCharType="separate"/>
          </w:r>
          <w:r w:rsidR="00B90B69">
            <w:rPr>
              <w:rFonts w:ascii="Times New Roman" w:hAnsi="Times New Roman" w:cs="Times New Roman"/>
              <w:b w:val="0"/>
              <w:noProof/>
              <w:sz w:val="24"/>
              <w:szCs w:val="24"/>
            </w:rPr>
            <w:t>329</w:t>
          </w:r>
          <w:r w:rsidRPr="00D14625">
            <w:rPr>
              <w:rFonts w:ascii="Times New Roman" w:hAnsi="Times New Roman" w:cs="Times New Roman"/>
              <w:b w:val="0"/>
              <w:noProof/>
              <w:sz w:val="24"/>
              <w:szCs w:val="24"/>
            </w:rPr>
            <w:fldChar w:fldCharType="end"/>
          </w:r>
        </w:p>
        <w:p w14:paraId="130DF446" w14:textId="31C5FCD7" w:rsidR="00BF34A6" w:rsidRPr="00B57B92" w:rsidRDefault="00D14625" w:rsidP="00B57B92">
          <w:pPr>
            <w:spacing w:after="0" w:afterAutospacing="0"/>
          </w:pPr>
          <w:r w:rsidRPr="00D14625">
            <w:rPr>
              <w:rFonts w:cs="Times New Roman"/>
            </w:rPr>
            <w:fldChar w:fldCharType="end"/>
          </w:r>
        </w:p>
      </w:sdtContent>
    </w:sdt>
    <w:p w14:paraId="1995EE34" w14:textId="73A16E36" w:rsidR="005B7803" w:rsidRDefault="00F12F17">
      <w:pPr>
        <w:pStyle w:val="Heading1"/>
      </w:pPr>
      <w:bookmarkStart w:id="0" w:name="_Toc437364942"/>
      <w:r>
        <w:lastRenderedPageBreak/>
        <w:t>Введение</w:t>
      </w:r>
      <w:bookmarkEnd w:id="0"/>
    </w:p>
    <w:p w14:paraId="27DFF7BD" w14:textId="77777777" w:rsidR="005B7803" w:rsidRDefault="00F12F17" w:rsidP="00C4148E">
      <w:pPr>
        <w:pStyle w:val="Heading2"/>
      </w:pPr>
      <w:bookmarkStart w:id="1" w:name="о-документе"/>
      <w:bookmarkStart w:id="2" w:name="_Toc437364943"/>
      <w:bookmarkEnd w:id="1"/>
      <w:r>
        <w:t>О документе</w:t>
      </w:r>
      <w:bookmarkEnd w:id="2"/>
    </w:p>
    <w:p w14:paraId="562FE600" w14:textId="77777777" w:rsidR="005B7803" w:rsidRDefault="00F12F17">
      <w:r>
        <w:t>Этот документ содержит описание текущего решения интерактивного телевидения Ростелекома (решения ИТВ) и концепцию его развития (решение ИТВ 2.0).</w:t>
      </w:r>
    </w:p>
    <w:p w14:paraId="06976DC3" w14:textId="77777777" w:rsidR="005B7803" w:rsidRDefault="00F12F17">
      <w:r>
        <w:t>Документ разбит на главы:</w:t>
      </w:r>
    </w:p>
    <w:p w14:paraId="7A5A8A8F" w14:textId="27D69482" w:rsidR="005B7803" w:rsidRDefault="00F12F17" w:rsidP="00F12F17">
      <w:pPr>
        <w:numPr>
          <w:ilvl w:val="0"/>
          <w:numId w:val="6"/>
        </w:numPr>
      </w:pPr>
      <w:r>
        <w:t xml:space="preserve">Анализ текущего решения ИТВ. Глава содержит техническое описание серверной </w:t>
      </w:r>
      <w:r w:rsidR="00B455E1">
        <w:t>платформы «Интерактивное телевидение Ростелеком»</w:t>
      </w:r>
      <w:r>
        <w:t xml:space="preserve"> как основного компонента решения, описание клиентских продуктов и услуг, предоставляемых решение.</w:t>
      </w:r>
    </w:p>
    <w:p w14:paraId="7E827D0B" w14:textId="77777777" w:rsidR="005B7803" w:rsidRDefault="00F12F17" w:rsidP="00F12F17">
      <w:pPr>
        <w:numPr>
          <w:ilvl w:val="0"/>
          <w:numId w:val="6"/>
        </w:numPr>
      </w:pPr>
      <w:r>
        <w:t>Концепция решения ИТВ 2.0. Глава содержит постановку задачи и основные технические и бизнес-требования развития решения ИТВ, сценарии использования решения; описывает потенциальные риски и способы их уменьшения.</w:t>
      </w:r>
    </w:p>
    <w:p w14:paraId="6F03FAD1" w14:textId="5F3C0917" w:rsidR="005B7803" w:rsidRDefault="00F12F17" w:rsidP="00F12F17">
      <w:pPr>
        <w:numPr>
          <w:ilvl w:val="0"/>
          <w:numId w:val="6"/>
        </w:numPr>
      </w:pPr>
      <w:r>
        <w:t xml:space="preserve">Техническое описание </w:t>
      </w:r>
      <w:r w:rsidR="00B455E1">
        <w:t>платформы «Интерактивное телевидение Ростелеком»</w:t>
      </w:r>
      <w:r>
        <w:t xml:space="preserve"> 2.0. Глава содержит описание высокоуровневой архитектуры проектируемой платформы.</w:t>
      </w:r>
    </w:p>
    <w:p w14:paraId="06BA0C74" w14:textId="77777777" w:rsidR="005B7803" w:rsidRDefault="00F12F17">
      <w:r>
        <w:t>В конце документа содержатся приложения, подробнее раскрывающие содержимое отдельных разделов документа.</w:t>
      </w:r>
    </w:p>
    <w:p w14:paraId="2A7C809B" w14:textId="77777777" w:rsidR="005B7803" w:rsidRDefault="00F12F17" w:rsidP="00C4148E">
      <w:pPr>
        <w:pStyle w:val="Heading2"/>
      </w:pPr>
      <w:bookmarkStart w:id="3" w:name="глоссарий"/>
      <w:bookmarkStart w:id="4" w:name="_Toc437364944"/>
      <w:bookmarkEnd w:id="3"/>
      <w:r>
        <w:t>Глоссарий</w:t>
      </w:r>
      <w:bookmarkEnd w:id="4"/>
    </w:p>
    <w:p w14:paraId="055E7236" w14:textId="77777777" w:rsidR="005B7803" w:rsidRDefault="00F12F17">
      <w:pPr>
        <w:pStyle w:val="Heading3"/>
      </w:pPr>
      <w:bookmarkStart w:id="5" w:name="бизнес-термины-и-сокращения"/>
      <w:bookmarkStart w:id="6" w:name="_Toc437364945"/>
      <w:bookmarkEnd w:id="5"/>
      <w:r>
        <w:t>Бизнес-термины и сокращения</w:t>
      </w:r>
      <w:bookmarkEnd w:id="6"/>
    </w:p>
    <w:p w14:paraId="13502210" w14:textId="77777777" w:rsidR="005B7803" w:rsidRDefault="00F12F17">
      <w:r>
        <w:t>CoD</w:t>
      </w:r>
      <w:r w:rsidR="004F52D2">
        <w:t xml:space="preserve"> — </w:t>
      </w:r>
      <w:r>
        <w:t>Content on Demand — услуга предоставления контента по запросу пользователя.</w:t>
      </w:r>
    </w:p>
    <w:p w14:paraId="04378C3E" w14:textId="77777777" w:rsidR="005B7803" w:rsidRDefault="00F12F17">
      <w:r>
        <w:t>DRM</w:t>
      </w:r>
      <w:r w:rsidR="004F52D2">
        <w:t xml:space="preserve"> — </w:t>
      </w:r>
      <w:r>
        <w:t>Digital Rights Management — процедуры, программные или программно-аппаратные средства, которые ограничивают либо затрудняют действия с данными и контентом в электронной форме (копирование, модификацию, просмотр и т.д.), позволяют отследить такие действия.</w:t>
      </w:r>
    </w:p>
    <w:p w14:paraId="620BE47D" w14:textId="77777777" w:rsidR="005B7803" w:rsidRDefault="00F12F17">
      <w:r>
        <w:t>EPG</w:t>
      </w:r>
      <w:r w:rsidR="004F52D2">
        <w:t xml:space="preserve"> — </w:t>
      </w:r>
      <w:r>
        <w:t>Electronic Program Guide – электронная программа телепередач.</w:t>
      </w:r>
    </w:p>
    <w:p w14:paraId="7D497190" w14:textId="77777777" w:rsidR="005B7803" w:rsidRDefault="00F12F17">
      <w:r>
        <w:t>nPVR</w:t>
      </w:r>
      <w:r w:rsidR="004F52D2">
        <w:t xml:space="preserve"> — </w:t>
      </w:r>
      <w:r>
        <w:t>Network Personal Video Recorder — услуга интерактивного телевидения, реализующая функции «видеомагнитофона»; позволяет выбрать и записать определённые ТВ-передачи.</w:t>
      </w:r>
    </w:p>
    <w:p w14:paraId="05969F92" w14:textId="77777777" w:rsidR="005B7803" w:rsidRDefault="00F12F17">
      <w:r>
        <w:t>OSS/BSS-система</w:t>
      </w:r>
      <w:r w:rsidR="004F52D2">
        <w:t xml:space="preserve"> — </w:t>
      </w:r>
      <w:r>
        <w:t>Operation Support System/Business Support System — система поддержки внутренних бизнес-процессов компании.</w:t>
      </w:r>
    </w:p>
    <w:p w14:paraId="7E745A0F" w14:textId="77777777" w:rsidR="005B7803" w:rsidRDefault="00F12F17">
      <w:r>
        <w:lastRenderedPageBreak/>
        <w:t>PauseLive</w:t>
      </w:r>
      <w:r w:rsidR="004F52D2">
        <w:t xml:space="preserve"> — </w:t>
      </w:r>
      <w:r>
        <w:t>услуга интерактивного телевидения, позволяющая поставить транслируемую телепередачу на паузу и продолжить воспроизведение с остановленного момента.</w:t>
      </w:r>
    </w:p>
    <w:p w14:paraId="50AFF03A" w14:textId="77777777" w:rsidR="005B7803" w:rsidRDefault="00F12F17">
      <w:r>
        <w:t>Second Screen</w:t>
      </w:r>
      <w:r w:rsidR="004F52D2">
        <w:t xml:space="preserve"> — </w:t>
      </w:r>
      <w:r>
        <w:t>услуга позволяющая использовать дополнительное устройство (такое как планшет или смартфон) для получения и просмотра информации, связанной с показываемым основным устройством контентом.</w:t>
      </w:r>
    </w:p>
    <w:p w14:paraId="089FC7CD" w14:textId="77777777" w:rsidR="005B7803" w:rsidRDefault="00F12F17">
      <w:r>
        <w:t>TSTV (Timeshift)</w:t>
      </w:r>
      <w:r w:rsidR="004F52D2">
        <w:t xml:space="preserve"> — </w:t>
      </w:r>
      <w:r>
        <w:t>услуга интерактивного телевидения, позволяющая записать транслируемую телепередачу и посмотреть её позже, просмотреть уже завершенную передачу.</w:t>
      </w:r>
    </w:p>
    <w:p w14:paraId="74C0B812" w14:textId="77777777" w:rsidR="005B7803" w:rsidRDefault="00F12F17">
      <w:r>
        <w:t>VoD</w:t>
      </w:r>
      <w:r w:rsidR="004F52D2">
        <w:t xml:space="preserve"> — </w:t>
      </w:r>
      <w:r>
        <w:t>Video on Demand — услуга предоставления видеоконтента по запросу пользователя.</w:t>
      </w:r>
    </w:p>
    <w:p w14:paraId="20627803" w14:textId="77777777" w:rsidR="005B7803" w:rsidRDefault="00F12F17">
      <w:r>
        <w:t>Абонент</w:t>
      </w:r>
      <w:r w:rsidR="004F52D2">
        <w:t xml:space="preserve"> — </w:t>
      </w:r>
      <w:r>
        <w:t>пользователь, с которым заключен договор об оказании услуг, имеющий уникальный идентификатор.</w:t>
      </w:r>
    </w:p>
    <w:p w14:paraId="7CA2CD19" w14:textId="77777777" w:rsidR="005B7803" w:rsidRDefault="00F12F17">
      <w:r>
        <w:t>Абонентское устройство</w:t>
      </w:r>
      <w:r w:rsidR="004F52D2">
        <w:t xml:space="preserve"> — </w:t>
      </w:r>
      <w:r>
        <w:t>клиентский продукт, предоставляющий пользователям услуги решения, состоящий из ТВ-приставки и установленного на нём программного обеспечения (прошивки).</w:t>
      </w:r>
    </w:p>
    <w:p w14:paraId="0CA33943" w14:textId="77777777" w:rsidR="005B7803" w:rsidRDefault="00F12F17">
      <w:r>
        <w:t>Администратор</w:t>
      </w:r>
      <w:r w:rsidR="004F52D2">
        <w:t xml:space="preserve"> — </w:t>
      </w:r>
      <w:r>
        <w:t>сотрудник оператора платформы интерактивного телевидения, обеспечивающий её функционирование.</w:t>
      </w:r>
    </w:p>
    <w:p w14:paraId="6CD87882" w14:textId="77777777" w:rsidR="005B7803" w:rsidRDefault="00F12F17">
      <w:r>
        <w:t>Администраторская роль</w:t>
      </w:r>
      <w:r w:rsidR="004F52D2">
        <w:t xml:space="preserve"> — </w:t>
      </w:r>
      <w:r>
        <w:t>тип учётной записи администратора, имеющей определённые права доступа к системе управления платформой для выполнения своих должностных обязанностей; определены следующие роли:</w:t>
      </w:r>
    </w:p>
    <w:p w14:paraId="479403C5" w14:textId="77777777" w:rsidR="005B7803" w:rsidRDefault="00F12F17" w:rsidP="00F12F17">
      <w:pPr>
        <w:numPr>
          <w:ilvl w:val="0"/>
          <w:numId w:val="7"/>
        </w:numPr>
      </w:pPr>
      <w:r>
        <w:t>контент-менеджер — управление контентом;</w:t>
      </w:r>
    </w:p>
    <w:p w14:paraId="14616FD1" w14:textId="77777777" w:rsidR="005B7803" w:rsidRDefault="00F12F17" w:rsidP="00F12F17">
      <w:pPr>
        <w:numPr>
          <w:ilvl w:val="0"/>
          <w:numId w:val="7"/>
        </w:numPr>
      </w:pPr>
      <w:r>
        <w:t>продуктолог — управление услугами, тарификацией;</w:t>
      </w:r>
    </w:p>
    <w:p w14:paraId="790B50D5" w14:textId="77777777" w:rsidR="005B7803" w:rsidRDefault="00F12F17" w:rsidP="00F12F17">
      <w:pPr>
        <w:numPr>
          <w:ilvl w:val="0"/>
          <w:numId w:val="7"/>
        </w:numPr>
      </w:pPr>
      <w:r>
        <w:t>сотрудник мониторинга — мониторинг работоспособности платформы и качества предоставления услуг;</w:t>
      </w:r>
    </w:p>
    <w:p w14:paraId="4228E627" w14:textId="77777777" w:rsidR="005B7803" w:rsidRDefault="00F12F17" w:rsidP="00F12F17">
      <w:pPr>
        <w:numPr>
          <w:ilvl w:val="0"/>
          <w:numId w:val="7"/>
        </w:numPr>
      </w:pPr>
      <w:r>
        <w:t>сотрудник поддержки — техническая поддержка пользователей и администраторов платформы, управление абонентами;</w:t>
      </w:r>
    </w:p>
    <w:p w14:paraId="361239DD" w14:textId="77777777" w:rsidR="005B7803" w:rsidRDefault="00F12F17" w:rsidP="00F12F17">
      <w:pPr>
        <w:numPr>
          <w:ilvl w:val="0"/>
          <w:numId w:val="7"/>
        </w:numPr>
      </w:pPr>
      <w:r>
        <w:t>аналитик — формирование отчетности, анализ данных, управление системой рекомендаций;</w:t>
      </w:r>
    </w:p>
    <w:p w14:paraId="7442A900" w14:textId="77777777" w:rsidR="005B7803" w:rsidRDefault="00F12F17" w:rsidP="00F12F17">
      <w:pPr>
        <w:numPr>
          <w:ilvl w:val="0"/>
          <w:numId w:val="7"/>
        </w:numPr>
      </w:pPr>
      <w:r>
        <w:t>системный администратор — управление конфигурациями, управление настройками платформы, управление клиентскими продуктами.</w:t>
      </w:r>
    </w:p>
    <w:p w14:paraId="3C5A5D69" w14:textId="77777777" w:rsidR="005B7803" w:rsidRDefault="00F12F17">
      <w:r>
        <w:lastRenderedPageBreak/>
        <w:t>АСР</w:t>
      </w:r>
      <w:r w:rsidR="004F52D2">
        <w:t xml:space="preserve"> — </w:t>
      </w:r>
      <w:r>
        <w:t>Автоматизированная система расчетов, осуществляющая поддержку бизнес-процессов биллинга; предназначена для автоматизации процессов регистрации и учёта физических и юридических лиц в качестве абонентов, учёта оказанных услуг связи, выполнения расчётов стоимости предоставленных услуг, печати платежных документов, приема, регистрации и контроля платежей за предоставленные услуги, информационно-справочного обслуживания абонентов, а также формирования аналитической и статистической отчётности по оказанным услугам, произведённой по ним оплате, финансовому состоянию лицевых счетов абонентов; содержит информацию о клиентах, операторах, договорах, контактных лицах.</w:t>
      </w:r>
    </w:p>
    <w:p w14:paraId="71BE5B16" w14:textId="77777777" w:rsidR="005B7803" w:rsidRDefault="00F12F17">
      <w:r>
        <w:t>Биллинг</w:t>
      </w:r>
      <w:r w:rsidR="004F52D2">
        <w:t xml:space="preserve"> — </w:t>
      </w:r>
      <w:r>
        <w:t>комплекс процессов и решений, предназначенных для сбора информации об использовании услуг, их тарификации, выставление счетов абонентам, обработку платежей.</w:t>
      </w:r>
    </w:p>
    <w:p w14:paraId="2EB941F2" w14:textId="77777777" w:rsidR="005B7803" w:rsidRDefault="00F12F17">
      <w:r>
        <w:t>Воронка продаж</w:t>
      </w:r>
      <w:r w:rsidR="004F52D2">
        <w:t xml:space="preserve"> — </w:t>
      </w:r>
      <w:r>
        <w:t>принцип распределения клиентов по стадиям процесса продаж от первого контакта до покупки.</w:t>
      </w:r>
    </w:p>
    <w:p w14:paraId="1423AA92" w14:textId="77777777" w:rsidR="005B7803" w:rsidRDefault="00F12F17">
      <w:r>
        <w:t>ЕКП</w:t>
      </w:r>
      <w:r w:rsidR="004F52D2">
        <w:t xml:space="preserve"> — </w:t>
      </w:r>
      <w:r>
        <w:t>Единый контентный портал — веб-сайт, предоставляющий пользователям услуги решения посредством браузера.</w:t>
      </w:r>
    </w:p>
    <w:p w14:paraId="37536BB8" w14:textId="77777777" w:rsidR="004F52D2" w:rsidRDefault="004F52D2"/>
    <w:p w14:paraId="16585307" w14:textId="77777777" w:rsidR="005B7803" w:rsidRDefault="00F12F17">
      <w:r>
        <w:t>ЕЛК</w:t>
      </w:r>
      <w:r w:rsidR="004F52D2">
        <w:t xml:space="preserve"> — </w:t>
      </w:r>
      <w:r>
        <w:t>Единый личный кабинет — информационная система, предоставляющая клиентам-физическим лицам ПАО «Ростелеком» способ удаленного управления услугами, настройками и пользовательскими данными.</w:t>
      </w:r>
    </w:p>
    <w:p w14:paraId="5575FD92" w14:textId="77777777" w:rsidR="005B7803" w:rsidRDefault="00F12F17">
      <w:r>
        <w:t>ИСПД</w:t>
      </w:r>
      <w:r w:rsidR="004F52D2">
        <w:t xml:space="preserve"> — </w:t>
      </w:r>
      <w:r>
        <w:t>информационная система персональных данных.</w:t>
      </w:r>
    </w:p>
    <w:p w14:paraId="2A8DB590" w14:textId="77777777" w:rsidR="005B7803" w:rsidRDefault="00F12F17">
      <w:r>
        <w:t>ИТВ</w:t>
      </w:r>
      <w:r w:rsidR="004F52D2">
        <w:t xml:space="preserve"> — </w:t>
      </w:r>
      <w:r>
        <w:t>набор услуг интерактивного телевидения ПАО «Ростелком».</w:t>
      </w:r>
    </w:p>
    <w:p w14:paraId="197B21E4" w14:textId="77777777" w:rsidR="005B7803" w:rsidRDefault="00F12F17">
      <w:r>
        <w:t>Клиент</w:t>
      </w:r>
      <w:r w:rsidR="004F52D2">
        <w:t xml:space="preserve"> — </w:t>
      </w:r>
      <w:r>
        <w:t>физическое или юридическое лицо пользующееся решением в рамках договорных отношений или без них.</w:t>
      </w:r>
    </w:p>
    <w:p w14:paraId="23CFF3BC" w14:textId="77777777" w:rsidR="005B7803" w:rsidRDefault="00F12F17">
      <w:r>
        <w:t>Клиентский продукт</w:t>
      </w:r>
      <w:r w:rsidR="004F52D2">
        <w:t xml:space="preserve"> — </w:t>
      </w:r>
      <w:r>
        <w:t>абонентское устройство или клиентское приложение, размещаемое у клиента и предоставляющее ему услуги решения.</w:t>
      </w:r>
    </w:p>
    <w:p w14:paraId="7BC626D8" w14:textId="77777777" w:rsidR="005B7803" w:rsidRDefault="00F12F17">
      <w:r>
        <w:t>Клиентское приложение</w:t>
      </w:r>
      <w:r w:rsidR="004F52D2">
        <w:t xml:space="preserve"> — </w:t>
      </w:r>
      <w:r>
        <w:t>программное обеспечение, устанавливаемое на собственное устройство клиента и предоставляющее ему услуги решения.</w:t>
      </w:r>
    </w:p>
    <w:p w14:paraId="7BCD2B78" w14:textId="77777777" w:rsidR="005B7803" w:rsidRDefault="00F12F17">
      <w:r>
        <w:t>Контент</w:t>
      </w:r>
      <w:r w:rsidR="004F52D2">
        <w:t xml:space="preserve"> — </w:t>
      </w:r>
      <w:r>
        <w:t>совокупность различных медиаданных, предоставляемых пользователям в рамках оказания услуг.</w:t>
      </w:r>
    </w:p>
    <w:p w14:paraId="0909964E" w14:textId="77777777" w:rsidR="005B7803" w:rsidRDefault="00F12F17">
      <w:r>
        <w:lastRenderedPageBreak/>
        <w:t>Макрорегион (МРФ)</w:t>
      </w:r>
      <w:r w:rsidR="004F52D2">
        <w:t xml:space="preserve"> — </w:t>
      </w:r>
      <w:r>
        <w:t>территориальная единица предоставления услуг решения, соотвествует структуре макрорегиональных филиалы ПАО «Ростелеком».</w:t>
      </w:r>
    </w:p>
    <w:p w14:paraId="4FD7DD9D" w14:textId="77777777" w:rsidR="005B7803" w:rsidRDefault="00F12F17">
      <w:r>
        <w:t>Модель оказания услуги</w:t>
      </w:r>
      <w:r w:rsidR="004F52D2">
        <w:t xml:space="preserve"> — </w:t>
      </w:r>
      <w:r>
        <w:t>способ предоставления услуги пользователю в клиентском продукте.</w:t>
      </w:r>
    </w:p>
    <w:p w14:paraId="275DC17A" w14:textId="77777777" w:rsidR="005B7803" w:rsidRDefault="00F12F17">
      <w:r>
        <w:t>Мультискрин</w:t>
      </w:r>
      <w:r w:rsidR="004F52D2">
        <w:t xml:space="preserve"> — </w:t>
      </w:r>
      <w:r>
        <w:t>передача контента и услуг, а также сохраненных позициях просмотра контента между различными клиентскими продуктами одного абонента.</w:t>
      </w:r>
    </w:p>
    <w:p w14:paraId="52D43F4F" w14:textId="77777777" w:rsidR="005B7803" w:rsidRDefault="00F12F17">
      <w:r>
        <w:t>ОИС</w:t>
      </w:r>
      <w:r w:rsidR="004F52D2">
        <w:t xml:space="preserve"> — </w:t>
      </w:r>
      <w:r>
        <w:t>объект интеллектуальной собственности.</w:t>
      </w:r>
    </w:p>
    <w:p w14:paraId="338D994F" w14:textId="77777777" w:rsidR="005B7803" w:rsidRDefault="00F12F17">
      <w:r>
        <w:t>Пакет услуг</w:t>
      </w:r>
      <w:r w:rsidR="004F52D2">
        <w:t xml:space="preserve"> — </w:t>
      </w:r>
      <w:r>
        <w:t>набор услуг, которые предоставляются абонентам совместно.</w:t>
      </w:r>
    </w:p>
    <w:p w14:paraId="5A3F3CD8" w14:textId="77777777" w:rsidR="005B7803" w:rsidRDefault="00F12F17">
      <w:r>
        <w:t>Пользователь</w:t>
      </w:r>
      <w:r w:rsidR="004F52D2">
        <w:t xml:space="preserve"> — </w:t>
      </w:r>
      <w:r>
        <w:t>лицо или организация, которое использует решение.</w:t>
      </w:r>
    </w:p>
    <w:p w14:paraId="470E1FCE" w14:textId="77777777" w:rsidR="005B7803" w:rsidRDefault="00F12F17">
      <w:r>
        <w:t>Проприетарная технология</w:t>
      </w:r>
      <w:r w:rsidR="004F52D2">
        <w:t xml:space="preserve"> — </w:t>
      </w:r>
      <w:r>
        <w:t>технология, являющееся частной собственностью авторов или правообладателей.</w:t>
      </w:r>
    </w:p>
    <w:p w14:paraId="03E70CEA" w14:textId="77777777" w:rsidR="005B7803" w:rsidRDefault="00F12F17">
      <w:r>
        <w:t>Профиль</w:t>
      </w:r>
      <w:r w:rsidR="004F52D2">
        <w:t xml:space="preserve"> — </w:t>
      </w:r>
      <w:r>
        <w:t>набор настроек, параметров и других данных привязанных к определенному пользователю.</w:t>
      </w:r>
    </w:p>
    <w:p w14:paraId="51E70FC6" w14:textId="77777777" w:rsidR="005B7803" w:rsidRDefault="00F12F17">
      <w:r>
        <w:t>Родительский контроль</w:t>
      </w:r>
      <w:r w:rsidR="004F52D2">
        <w:t xml:space="preserve"> — </w:t>
      </w:r>
      <w:r>
        <w:t>услуга, позволяющая пользователю ограничивать доступ к доступным контенту и услугам.</w:t>
      </w:r>
    </w:p>
    <w:p w14:paraId="2855038F" w14:textId="77777777" w:rsidR="005B7803" w:rsidRDefault="00F12F17">
      <w:r>
        <w:t>РТК, Ростелеком</w:t>
      </w:r>
      <w:r w:rsidR="004F52D2">
        <w:t xml:space="preserve"> — </w:t>
      </w:r>
      <w:r>
        <w:t>ПАО «Ростелеком».</w:t>
      </w:r>
    </w:p>
    <w:p w14:paraId="60765C9D" w14:textId="77777777" w:rsidR="005B7803" w:rsidRDefault="00F12F17">
      <w:r>
        <w:t>Тариф</w:t>
      </w:r>
      <w:r w:rsidR="004F52D2">
        <w:t xml:space="preserve"> — </w:t>
      </w:r>
      <w:r>
        <w:t>условия и параметры оплаты определённой услуги/пакета услуг.</w:t>
      </w:r>
    </w:p>
    <w:p w14:paraId="37CBE0CE" w14:textId="77777777" w:rsidR="005B7803" w:rsidRDefault="00F12F17">
      <w:r>
        <w:t>Транскодирование</w:t>
      </w:r>
      <w:r w:rsidR="004F52D2">
        <w:t xml:space="preserve"> — </w:t>
      </w:r>
      <w:r>
        <w:t>процесс конвертации одного медиафайла в другой, отличающийся от исходного форматом и/или параметрами потока.</w:t>
      </w:r>
    </w:p>
    <w:p w14:paraId="237C1CA6" w14:textId="77777777" w:rsidR="005B7803" w:rsidRDefault="00F12F17">
      <w:r>
        <w:t>Услуга</w:t>
      </w:r>
      <w:r w:rsidR="004F52D2">
        <w:t xml:space="preserve"> — </w:t>
      </w:r>
      <w:r>
        <w:t>деятельность Ростелекома, направленная на удовлетворение определенной потребности потребителя.</w:t>
      </w:r>
    </w:p>
    <w:p w14:paraId="6B63CFAA" w14:textId="77777777" w:rsidR="004F52D2" w:rsidRDefault="004F52D2"/>
    <w:p w14:paraId="6F2291E9" w14:textId="77777777" w:rsidR="005B7803" w:rsidRDefault="00F12F17">
      <w:r>
        <w:t>ШПД</w:t>
      </w:r>
      <w:r w:rsidR="004F52D2">
        <w:t xml:space="preserve"> — </w:t>
      </w:r>
      <w:r>
        <w:t>услуга предоставления широкополосного (высокоскоростного) доступа в интернет.</w:t>
      </w:r>
    </w:p>
    <w:p w14:paraId="1C4479E1" w14:textId="77777777" w:rsidR="005B7803" w:rsidRDefault="00F12F17">
      <w:pPr>
        <w:pStyle w:val="Heading3"/>
      </w:pPr>
      <w:bookmarkStart w:id="7" w:name="технические-определения-и-сокращения"/>
      <w:bookmarkStart w:id="8" w:name="_Toc437364946"/>
      <w:bookmarkEnd w:id="7"/>
      <w:r>
        <w:t>Технические определения и сокращения</w:t>
      </w:r>
      <w:bookmarkEnd w:id="8"/>
    </w:p>
    <w:p w14:paraId="0A046550" w14:textId="77777777" w:rsidR="005B7803" w:rsidRDefault="00F12F17">
      <w:r>
        <w:t>AAC</w:t>
      </w:r>
      <w:r w:rsidR="004F52D2">
        <w:t xml:space="preserve"> — </w:t>
      </w:r>
      <w:r>
        <w:t>Advanced Audio Coding — формат аудиофайлов и алгоритм кодирования аудиоданных.</w:t>
      </w:r>
    </w:p>
    <w:p w14:paraId="65AF66DB" w14:textId="77777777" w:rsidR="005B7803" w:rsidRDefault="00F12F17">
      <w:r>
        <w:lastRenderedPageBreak/>
        <w:t>API</w:t>
      </w:r>
      <w:r w:rsidR="004F52D2">
        <w:t xml:space="preserve"> — </w:t>
      </w:r>
      <w:r>
        <w:t>Application Programming Interface — интерфейс программирования приложений; набор готовых классов, процедур, функций, структур и констант, предоставляемых сервисом для его использования другими сервисами.</w:t>
      </w:r>
    </w:p>
    <w:p w14:paraId="1509D3A0" w14:textId="77777777" w:rsidR="005B7803" w:rsidRDefault="00F12F17">
      <w:r>
        <w:t>AVC</w:t>
      </w:r>
      <w:r w:rsidR="004F52D2">
        <w:t xml:space="preserve"> — </w:t>
      </w:r>
      <w:r>
        <w:t>Advanced Video Coding, H.264 — лицензируемый стандарт кодирования видеоизображения.</w:t>
      </w:r>
    </w:p>
    <w:p w14:paraId="35086277" w14:textId="77777777" w:rsidR="005B7803" w:rsidRDefault="00F12F17">
      <w:r>
        <w:t>CDN</w:t>
      </w:r>
      <w:r w:rsidR="004F52D2">
        <w:t xml:space="preserve"> — </w:t>
      </w:r>
      <w:r>
        <w:t>Content Delivery Network — географически распределённая сетевая инфраструктура, позволяющая оптимизировать доставку контента конечным пользователям.</w:t>
      </w:r>
    </w:p>
    <w:p w14:paraId="1DB631B2" w14:textId="77777777" w:rsidR="005B7803" w:rsidRDefault="00F12F17">
      <w:r>
        <w:t>CSV</w:t>
      </w:r>
      <w:r w:rsidR="004F52D2">
        <w:t xml:space="preserve"> — </w:t>
      </w:r>
      <w:r>
        <w:t>Comma-Separated Values — текстовый формат представления табличных данных.</w:t>
      </w:r>
    </w:p>
    <w:p w14:paraId="719D318F" w14:textId="77777777" w:rsidR="005B7803" w:rsidRDefault="00F12F17">
      <w:r>
        <w:t>ETL-процедуры</w:t>
      </w:r>
      <w:r w:rsidR="004F52D2">
        <w:t xml:space="preserve"> — </w:t>
      </w:r>
      <w:r>
        <w:t>Extract, Transform and Load — процессы извлечения из внешних источников, трансформации и загрузки данных в хранилищах данных.</w:t>
      </w:r>
    </w:p>
    <w:p w14:paraId="3683281F" w14:textId="77777777" w:rsidR="005B7803" w:rsidRDefault="00F12F17">
      <w:r>
        <w:t>HDMI</w:t>
      </w:r>
      <w:r w:rsidR="004F52D2">
        <w:t xml:space="preserve"> — </w:t>
      </w:r>
      <w:r>
        <w:t>High Definition Multimedia Interface — интерфейс для передачи цифровых видеоданных высокой четкости и многоканальных аудиосигналов.</w:t>
      </w:r>
    </w:p>
    <w:p w14:paraId="60A6F9C3" w14:textId="77777777" w:rsidR="005B7803" w:rsidRDefault="00F12F17">
      <w:r>
        <w:t>HLS</w:t>
      </w:r>
      <w:r w:rsidR="004F52D2">
        <w:t xml:space="preserve"> — </w:t>
      </w:r>
      <w:r>
        <w:t>HTTP Live Streaming — протокол потоковой передачи медиаданных посредством прикладного сетевого протокола HTTP.</w:t>
      </w:r>
    </w:p>
    <w:p w14:paraId="00C89924" w14:textId="77777777" w:rsidR="005B7803" w:rsidRDefault="00F12F17">
      <w:r>
        <w:t>IGMP</w:t>
      </w:r>
      <w:r w:rsidR="004F52D2">
        <w:t xml:space="preserve"> — </w:t>
      </w:r>
      <w:r>
        <w:t>Internet Group Management Protocol — протокол управления групповой (multicast) передачей данных в IP-сетях, используется для организации сетевых устройств в группы.</w:t>
      </w:r>
    </w:p>
    <w:p w14:paraId="2AA7B1C0" w14:textId="77777777" w:rsidR="005B7803" w:rsidRDefault="00F12F17">
      <w:r>
        <w:t>IPTV</w:t>
      </w:r>
      <w:r w:rsidR="004F52D2">
        <w:t xml:space="preserve"> — </w:t>
      </w:r>
      <w:r>
        <w:t>Internet Protocol Television — набор технологий передачи телевизионного контента в сетях передачи данных по протоколу IP посредством сетей, управляемых оператором связи.</w:t>
      </w:r>
    </w:p>
    <w:p w14:paraId="7E5AEB03" w14:textId="77777777" w:rsidR="005B7803" w:rsidRDefault="00F12F17">
      <w:r>
        <w:t>ITL</w:t>
      </w:r>
      <w:r w:rsidR="004F52D2">
        <w:t xml:space="preserve"> — </w:t>
      </w:r>
      <w:r>
        <w:t>Interested Transaction List — структура базы данных Oracle, хранящая информацию о списке транзакций, блокирующих определенные строки блока данных («заинтересованных» в этих строках).</w:t>
      </w:r>
    </w:p>
    <w:p w14:paraId="00F6DCC0" w14:textId="77777777" w:rsidR="005B7803" w:rsidRDefault="00F12F17">
      <w:r>
        <w:t>JSON</w:t>
      </w:r>
      <w:r w:rsidR="004F52D2">
        <w:t xml:space="preserve"> — </w:t>
      </w:r>
      <w:r>
        <w:t>JavaScript Object Notation — структурированный текстовый формат обмена данными, состоящими из пар ключ-значение и упорядоченных наборов значений.</w:t>
      </w:r>
    </w:p>
    <w:p w14:paraId="197F56FE" w14:textId="77777777" w:rsidR="005B7803" w:rsidRDefault="00F12F17">
      <w:r>
        <w:t>MAC-адрес</w:t>
      </w:r>
      <w:r w:rsidR="004F52D2">
        <w:t xml:space="preserve"> — </w:t>
      </w:r>
      <w:r>
        <w:t>уникальный идентификатор сетевого устройства в сети передачи данных.</w:t>
      </w:r>
    </w:p>
    <w:p w14:paraId="45390C51" w14:textId="77777777" w:rsidR="005B7803" w:rsidRDefault="00F12F17">
      <w:r>
        <w:t>MPEG-TS</w:t>
      </w:r>
      <w:r w:rsidR="004F52D2">
        <w:t xml:space="preserve"> — </w:t>
      </w:r>
      <w:r>
        <w:t>MPEG transport stream — медиаконтейнер, предназначенный для хранения и передачи аудио- и видеоданных.</w:t>
      </w:r>
    </w:p>
    <w:p w14:paraId="389A4DB0" w14:textId="77777777" w:rsidR="005B7803" w:rsidRDefault="00F12F17">
      <w:r>
        <w:lastRenderedPageBreak/>
        <w:t>Multicast</w:t>
      </w:r>
      <w:r w:rsidR="004F52D2">
        <w:t xml:space="preserve"> — </w:t>
      </w:r>
      <w:r>
        <w:t>способ передачи данных при котором получателям сетевого пакета является группа клиентов.</w:t>
      </w:r>
    </w:p>
    <w:p w14:paraId="438EE78C" w14:textId="520CB612" w:rsidR="004F52D2" w:rsidRDefault="00F12F17">
      <w:r>
        <w:t>NFS</w:t>
      </w:r>
      <w:r w:rsidR="004F52D2">
        <w:t xml:space="preserve"> — </w:t>
      </w:r>
      <w:r>
        <w:t>Network File System — протокол сетевого доступа к файловым системам.</w:t>
      </w:r>
    </w:p>
    <w:p w14:paraId="5C55B8CE" w14:textId="77777777" w:rsidR="005B7803" w:rsidRDefault="00F12F17">
      <w:r>
        <w:t>PIM</w:t>
      </w:r>
      <w:r w:rsidR="004F52D2">
        <w:t xml:space="preserve"> — </w:t>
      </w:r>
      <w:r>
        <w:t>Protocol Independent Multicast — набор протоколов многоадресной маршрутизации, работающий на основе традиционных маршрутных протоколов.</w:t>
      </w:r>
    </w:p>
    <w:p w14:paraId="5F9F9398" w14:textId="77777777" w:rsidR="005B7803" w:rsidRDefault="00F12F17">
      <w:r>
        <w:t>PLC-адаптер</w:t>
      </w:r>
      <w:r w:rsidR="004F52D2">
        <w:t xml:space="preserve"> — </w:t>
      </w:r>
      <w:r>
        <w:t>адаптер для передачи данных через сеть электрического питания.</w:t>
      </w:r>
    </w:p>
    <w:p w14:paraId="07EE297B" w14:textId="77777777" w:rsidR="005B7803" w:rsidRDefault="00F12F17">
      <w:r>
        <w:t>RTCP</w:t>
      </w:r>
      <w:r w:rsidR="004F52D2">
        <w:t xml:space="preserve"> — </w:t>
      </w:r>
      <w:r>
        <w:t>Real-Time Transport Control Protocol — сетевой протокол транспортного уровня для получения статистики и управления передачей информации в рамках RTP-подключения; используется совместно с протоколом RTP.</w:t>
      </w:r>
    </w:p>
    <w:p w14:paraId="56B9FF71" w14:textId="77777777" w:rsidR="005B7803" w:rsidRDefault="00F12F17">
      <w:r>
        <w:t>RTP</w:t>
      </w:r>
      <w:r w:rsidR="004F52D2">
        <w:t xml:space="preserve"> — </w:t>
      </w:r>
      <w:r>
        <w:t>Real-time Transport Protocol — сетевой протокол прикладного уровня, предназначенный для передачи данных в реальном времени; обычно используется совместно с протоколом RTSP.</w:t>
      </w:r>
    </w:p>
    <w:p w14:paraId="38896EE3" w14:textId="77777777" w:rsidR="005B7803" w:rsidRDefault="00F12F17">
      <w:r>
        <w:t>RTSP-вещание</w:t>
      </w:r>
      <w:r w:rsidR="004F52D2">
        <w:t xml:space="preserve"> — </w:t>
      </w:r>
      <w:r>
        <w:t>процесс передачи медиаданных при помощи сетевых протоколов RTSP, RTP и RTCP.</w:t>
      </w:r>
    </w:p>
    <w:p w14:paraId="0B6FD655" w14:textId="77777777" w:rsidR="005B7803" w:rsidRDefault="00F12F17">
      <w:r>
        <w:t>RTSP</w:t>
      </w:r>
      <w:r w:rsidR="004F52D2">
        <w:t xml:space="preserve"> — </w:t>
      </w:r>
      <w:r>
        <w:t>Real-time Streaming Protocol — протокол потоковой передачи данных, позволяющий клиенту удалённо управлять потоком данных с сервера.</w:t>
      </w:r>
    </w:p>
    <w:p w14:paraId="5C7E2284" w14:textId="77777777" w:rsidR="005B7803" w:rsidRDefault="00F12F17">
      <w:r>
        <w:t>STB</w:t>
      </w:r>
      <w:r w:rsidR="004F52D2">
        <w:t xml:space="preserve"> — </w:t>
      </w:r>
      <w:r>
        <w:t>Set-top Box — телевизионная приставка (ресивер), обеспечивающая доступ к услугам цифрового телевидения.</w:t>
      </w:r>
    </w:p>
    <w:p w14:paraId="6DFEFF29" w14:textId="77777777" w:rsidR="005B7803" w:rsidRDefault="00F12F17">
      <w:r>
        <w:t>UDP</w:t>
      </w:r>
      <w:r w:rsidR="004F52D2">
        <w:t xml:space="preserve"> — </w:t>
      </w:r>
      <w:r>
        <w:t>User Datagram Protocol — транспортный сетевой протокол передачи данных в IP-сетях; протокол обеспечивает передачу пакетов данных без контроля их получения, используется для передачи с малой задержкой данных не критичных к потере части содержимого.</w:t>
      </w:r>
    </w:p>
    <w:p w14:paraId="6A8FC699" w14:textId="77777777" w:rsidR="005B7803" w:rsidRDefault="00F12F17">
      <w:r>
        <w:t>UID</w:t>
      </w:r>
      <w:r w:rsidR="004F52D2">
        <w:t xml:space="preserve"> — </w:t>
      </w:r>
      <w:r>
        <w:t>уникальный идентификатор устройства; для клиентских продуктов STB и SmartTV — MAC-адрес, для мобильных приложений — UUID приложения (Universally Unique Identifier), для веб-клиента — идентификатор сессии.</w:t>
      </w:r>
    </w:p>
    <w:p w14:paraId="28C2BB6B" w14:textId="77777777" w:rsidR="005B7803" w:rsidRDefault="00F12F17">
      <w:r>
        <w:t>Unicast</w:t>
      </w:r>
      <w:r w:rsidR="004F52D2">
        <w:t xml:space="preserve"> — </w:t>
      </w:r>
      <w:r>
        <w:t>способ передачи данных при котором получателям сетевого пакета является один определённый клиент.</w:t>
      </w:r>
    </w:p>
    <w:p w14:paraId="519CB78F" w14:textId="77777777" w:rsidR="005B7803" w:rsidRDefault="00F12F17">
      <w:r>
        <w:t>XML</w:t>
      </w:r>
      <w:r w:rsidR="004F52D2">
        <w:t xml:space="preserve"> — </w:t>
      </w:r>
      <w:r>
        <w:t>eXtensible Markup Language — расширяемый язык разметки, структурированный текстовый формат обмена данными.</w:t>
      </w:r>
    </w:p>
    <w:p w14:paraId="043AD1ED" w14:textId="77777777" w:rsidR="005B7803" w:rsidRDefault="00F12F17">
      <w:r>
        <w:lastRenderedPageBreak/>
        <w:t>Витрина данных</w:t>
      </w:r>
      <w:r w:rsidR="004F52D2">
        <w:t xml:space="preserve"> — </w:t>
      </w:r>
      <w:r>
        <w:t>срез хранилища данных, представляющий собой массив тематической, узконаправленной информации.</w:t>
      </w:r>
    </w:p>
    <w:p w14:paraId="5F9436EE" w14:textId="77777777" w:rsidR="005B7803" w:rsidRDefault="00F12F17">
      <w:r>
        <w:t>Медиаконтейнер</w:t>
      </w:r>
      <w:r w:rsidR="004F52D2">
        <w:t xml:space="preserve"> — </w:t>
      </w:r>
      <w:r>
        <w:t>формат хранения (файла) или передачи (потока) медиаданных.</w:t>
      </w:r>
    </w:p>
    <w:p w14:paraId="540C2D63" w14:textId="77777777" w:rsidR="005B7803" w:rsidRDefault="00F12F17">
      <w:r>
        <w:t>ОТТ</w:t>
      </w:r>
      <w:r w:rsidR="004F52D2">
        <w:t xml:space="preserve"> — </w:t>
      </w:r>
      <w:r>
        <w:t>Over-the-Top — набор технологий передачи цифрового видеоконтента через интернет посредством сетей, неуправляемых оператором связи.</w:t>
      </w:r>
    </w:p>
    <w:p w14:paraId="72362280" w14:textId="77777777" w:rsidR="005B7803" w:rsidRDefault="00F12F17">
      <w:r>
        <w:t>Токен</w:t>
      </w:r>
      <w:r w:rsidR="004F52D2">
        <w:t xml:space="preserve"> — </w:t>
      </w:r>
      <w:r>
        <w:t>электронный маркер, уникальным образом идентифицирующих пользователей, устройства, сессии и т.д.</w:t>
      </w:r>
    </w:p>
    <w:p w14:paraId="21D68C27" w14:textId="77777777" w:rsidR="005B7803" w:rsidRDefault="00F12F17">
      <w:r>
        <w:t>ЦОД</w:t>
      </w:r>
      <w:r w:rsidR="004F52D2">
        <w:t xml:space="preserve"> — </w:t>
      </w:r>
      <w:r>
        <w:t>центр обработки данных.</w:t>
      </w:r>
    </w:p>
    <w:p w14:paraId="3ECB6D30" w14:textId="77777777" w:rsidR="005B7803" w:rsidRDefault="00F12F17">
      <w:pPr>
        <w:pStyle w:val="Heading3"/>
      </w:pPr>
      <w:bookmarkStart w:id="9" w:name="системы-и-компоненты"/>
      <w:bookmarkStart w:id="10" w:name="_Toc437364947"/>
      <w:bookmarkEnd w:id="9"/>
      <w:r>
        <w:t>Системы и компоненты</w:t>
      </w:r>
      <w:bookmarkEnd w:id="10"/>
    </w:p>
    <w:p w14:paraId="1D28AD0C" w14:textId="77777777" w:rsidR="005B7803" w:rsidRDefault="00F12F17">
      <w:r>
        <w:t>OEBS R12</w:t>
      </w:r>
      <w:r w:rsidR="004F52D2">
        <w:t xml:space="preserve"> — </w:t>
      </w:r>
      <w:r>
        <w:t>Oracle E-Business Suite Release 12 — комплекс программного обеспечения производства компании Oracle, включающий функциональные блоки ERP, CRM, PLM, предназначен для автоматизации основных направлений деятельности предприятий.</w:t>
      </w:r>
    </w:p>
    <w:p w14:paraId="3C835A56" w14:textId="77777777" w:rsidR="005B7803" w:rsidRDefault="00F12F17">
      <w:r>
        <w:t>АСР «Онима»</w:t>
      </w:r>
      <w:r w:rsidR="004F52D2">
        <w:t xml:space="preserve"> — </w:t>
      </w:r>
      <w:r>
        <w:t>автоматизированная система расчетов компании «Онима».</w:t>
      </w:r>
    </w:p>
    <w:p w14:paraId="162D58D5" w14:textId="77777777" w:rsidR="005B7803" w:rsidRDefault="00F12F17">
      <w:r>
        <w:t>АСР «Петер-сервис»</w:t>
      </w:r>
      <w:r w:rsidR="004F52D2">
        <w:t xml:space="preserve"> — </w:t>
      </w:r>
      <w:r>
        <w:t>автоматизированная система расчетов компании «Петер-сервис».</w:t>
      </w:r>
    </w:p>
    <w:p w14:paraId="64B590B5" w14:textId="77777777" w:rsidR="005B7803" w:rsidRDefault="00F12F17">
      <w:r>
        <w:t>АСР «Старт.IP»</w:t>
      </w:r>
      <w:r w:rsidR="004F52D2">
        <w:t xml:space="preserve"> — </w:t>
      </w:r>
      <w:r>
        <w:t>автоматизированная система расчетов компании «Старт2Ком».</w:t>
      </w:r>
    </w:p>
    <w:p w14:paraId="247D6BD6" w14:textId="77777777" w:rsidR="005B7803" w:rsidRDefault="00F12F17">
      <w:r>
        <w:t>ЕССП</w:t>
      </w:r>
      <w:r w:rsidR="004F52D2">
        <w:t xml:space="preserve"> — </w:t>
      </w:r>
      <w:r>
        <w:t>Единая система приема платежей — централизованная система приема платежей ПАО «Ростелеком».</w:t>
      </w:r>
    </w:p>
    <w:p w14:paraId="7A9EC2C9" w14:textId="77777777" w:rsidR="005B7803" w:rsidRDefault="00F12F17">
      <w:r>
        <w:t>Панель управления платформой</w:t>
      </w:r>
      <w:r w:rsidR="004F52D2">
        <w:t xml:space="preserve"> — </w:t>
      </w:r>
      <w:r>
        <w:t>компонент СУП решения ИТВ 2.0, предоставляющий администраторам набор инструментов для управления работой платформы в виде веб-приложения.</w:t>
      </w:r>
    </w:p>
    <w:p w14:paraId="37A39540" w14:textId="77777777" w:rsidR="005B7803" w:rsidRDefault="00F12F17">
      <w:r>
        <w:t>САУ «Лира»</w:t>
      </w:r>
      <w:r w:rsidR="004F52D2">
        <w:t xml:space="preserve"> — </w:t>
      </w:r>
      <w:r>
        <w:t>система абонентского учёта «Лира» — информационная система ПАО «Ростелеком», обслуживающая абонентов решения интерактивного телевидения макрорегионального филиала «Урал».</w:t>
      </w:r>
    </w:p>
    <w:p w14:paraId="19A19863" w14:textId="5D69523D" w:rsidR="005B7803" w:rsidRDefault="00F12F17">
      <w:r>
        <w:lastRenderedPageBreak/>
        <w:t>СДК</w:t>
      </w:r>
      <w:r w:rsidR="004F52D2">
        <w:t xml:space="preserve"> — </w:t>
      </w:r>
      <w:r>
        <w:t xml:space="preserve">Система доставки контента – набор компонентов </w:t>
      </w:r>
      <w:r w:rsidR="00B455E1">
        <w:t>платформы «Интерактивное телевидение Ростелеком»</w:t>
      </w:r>
      <w:r>
        <w:t xml:space="preserve"> и </w:t>
      </w:r>
      <w:r w:rsidR="00B455E1">
        <w:t>платформы «Интерактивное телевидение Ростелеком»</w:t>
      </w:r>
      <w:r>
        <w:t xml:space="preserve"> 2.0, отвечающих за управление контентом и услугами, предоставляющих графический интерфейс администраторам платформы, обеспечивающих взаимодействие платформы и пользовательских продуктов.</w:t>
      </w:r>
    </w:p>
    <w:p w14:paraId="675FC329" w14:textId="006EDD4F" w:rsidR="005B7803" w:rsidRDefault="00F12F17">
      <w:r>
        <w:t>СУК</w:t>
      </w:r>
      <w:r w:rsidR="004F52D2">
        <w:t xml:space="preserve"> — </w:t>
      </w:r>
      <w:r>
        <w:t xml:space="preserve">Система управления контентом – набор компонентов </w:t>
      </w:r>
      <w:r w:rsidR="00B455E1">
        <w:t>платформы «Интерактивное телевидение Ростелеком»</w:t>
      </w:r>
      <w:r>
        <w:t>, отвечающих за доставку контента пользователям посредством различных механизмов передачи данных.</w:t>
      </w:r>
    </w:p>
    <w:p w14:paraId="5FCEFABF" w14:textId="28EAEB54" w:rsidR="005B7803" w:rsidRDefault="00F12F17">
      <w:r>
        <w:t>СУП</w:t>
      </w:r>
      <w:r w:rsidR="004F52D2">
        <w:t xml:space="preserve"> — </w:t>
      </w:r>
      <w:r>
        <w:t xml:space="preserve">Система управления платформой — набор компонентов </w:t>
      </w:r>
      <w:r w:rsidR="00B455E1">
        <w:t>платформы «Интерактивное телевидение Ростелеком»</w:t>
      </w:r>
      <w:r>
        <w:t xml:space="preserve"> 2.0, отвечающих за управление продуктами, контентом, оплатой, абонентами, системой рекомендаций; сбор статистики и аналитики; мониторинг и взаимодействие с технической поддержкой.</w:t>
      </w:r>
    </w:p>
    <w:p w14:paraId="22765F15" w14:textId="1A0A1FDC" w:rsidR="005B7803" w:rsidRDefault="00F12F17">
      <w:r>
        <w:t>Узел доступа</w:t>
      </w:r>
      <w:r w:rsidR="004F52D2">
        <w:t xml:space="preserve"> — </w:t>
      </w:r>
      <w:r>
        <w:t xml:space="preserve">архитектурный компонент </w:t>
      </w:r>
      <w:r w:rsidR="00B455E1">
        <w:t>платформы «Интерактивное телевидение Ростелеком»</w:t>
      </w:r>
      <w:r>
        <w:t>, осуществляющий доставку контента пользователям части макрорегиона.</w:t>
      </w:r>
    </w:p>
    <w:p w14:paraId="322A7F79" w14:textId="516B6860" w:rsidR="005B7803" w:rsidRDefault="00F12F17">
      <w:r>
        <w:t>Узел макрорегиона</w:t>
      </w:r>
      <w:r w:rsidR="004F52D2">
        <w:t xml:space="preserve"> — </w:t>
      </w:r>
      <w:r>
        <w:t xml:space="preserve">архитектурный компонент </w:t>
      </w:r>
      <w:r w:rsidR="00B455E1">
        <w:t>платформы «Интерактивное телевидение Ростелеком»</w:t>
      </w:r>
      <w:r>
        <w:t>, обслуживающий пользователей макрорегиона.</w:t>
      </w:r>
    </w:p>
    <w:p w14:paraId="23690C71" w14:textId="52C952DB" w:rsidR="008A3E82" w:rsidRDefault="00F12F17">
      <w:r>
        <w:t>Центральный узел</w:t>
      </w:r>
      <w:r w:rsidR="004F52D2">
        <w:t xml:space="preserve"> — </w:t>
      </w:r>
      <w:r>
        <w:t xml:space="preserve">архитектурный компонент </w:t>
      </w:r>
      <w:r w:rsidR="00B455E1">
        <w:t>платформы «Интерактивное телевидение Ростелеком»</w:t>
      </w:r>
      <w:r>
        <w:t>, обслуживающий работу всей платформы и узлов макрорегинов.</w:t>
      </w:r>
    </w:p>
    <w:p w14:paraId="766104E0" w14:textId="77777777" w:rsidR="008A3E82" w:rsidRDefault="008A3E82">
      <w:pPr>
        <w:keepLines w:val="0"/>
        <w:spacing w:after="0" w:afterAutospacing="0"/>
        <w:jc w:val="left"/>
      </w:pPr>
      <w:r>
        <w:br w:type="page"/>
      </w:r>
    </w:p>
    <w:p w14:paraId="100F0978" w14:textId="77777777" w:rsidR="005B7803" w:rsidRDefault="00F12F17">
      <w:pPr>
        <w:pStyle w:val="Heading1"/>
      </w:pPr>
      <w:bookmarkStart w:id="11" w:name="анализ-текущего-решения-ростелеком-итв"/>
      <w:bookmarkStart w:id="12" w:name="_Toc437364948"/>
      <w:bookmarkEnd w:id="11"/>
      <w:r>
        <w:lastRenderedPageBreak/>
        <w:t>Анализ текущего решения Ростелеком ИТВ</w:t>
      </w:r>
      <w:bookmarkEnd w:id="12"/>
    </w:p>
    <w:p w14:paraId="2BEAFFD6" w14:textId="77777777" w:rsidR="005B7803" w:rsidRDefault="00F12F17" w:rsidP="00C4148E">
      <w:pPr>
        <w:pStyle w:val="Heading2"/>
      </w:pPr>
      <w:bookmarkStart w:id="13" w:name="общее-описание-решения"/>
      <w:bookmarkStart w:id="14" w:name="_Toc437364949"/>
      <w:bookmarkEnd w:id="13"/>
      <w:r>
        <w:t>Общее описание решения</w:t>
      </w:r>
      <w:bookmarkEnd w:id="14"/>
    </w:p>
    <w:p w14:paraId="716573E7" w14:textId="11A51C3F" w:rsidR="005B7803" w:rsidRDefault="00F12F17">
      <w:r>
        <w:t>Решение ИТВ базируется на работе серверной Платформы интерактивного телевидения (</w:t>
      </w:r>
      <w:r w:rsidR="00B455E1">
        <w:t>платформы «Интерактивное телевидение Ростелеком»</w:t>
      </w:r>
      <w:r>
        <w:t xml:space="preserve"> текущей версии) и пользовательских продуктов.</w:t>
      </w:r>
    </w:p>
    <w:p w14:paraId="5C1C69D7" w14:textId="5429CF65" w:rsidR="005B7803" w:rsidRDefault="00FC273C">
      <w:r>
        <w:t>Платформа «Интерактивное телевидение Ростелеком»</w:t>
      </w:r>
      <w:r w:rsidR="00F12F17">
        <w:t xml:space="preserve"> и пользовательские продукты обеспечивают предоставление пользователям услуг решения и показ контента, осуществление платежей посредством внешних системам биллинга и процессинга.</w:t>
      </w:r>
    </w:p>
    <w:p w14:paraId="49153FF0" w14:textId="00EF93D9" w:rsidR="005B7803" w:rsidRDefault="00FC273C">
      <w:r>
        <w:t>Платформа «Интерактивное телевидение Ростелеком»</w:t>
      </w:r>
      <w:r w:rsidR="00F12F17">
        <w:t xml:space="preserve"> обеспечивает:</w:t>
      </w:r>
    </w:p>
    <w:p w14:paraId="4F42A411" w14:textId="77777777" w:rsidR="005B7803" w:rsidRDefault="00F12F17" w:rsidP="00F12F17">
      <w:pPr>
        <w:numPr>
          <w:ilvl w:val="0"/>
          <w:numId w:val="8"/>
        </w:numPr>
      </w:pPr>
      <w:r>
        <w:t>приём и передачу контента телеканалов (федеральных и местных) пользователям;</w:t>
      </w:r>
    </w:p>
    <w:p w14:paraId="4A9CFDC3" w14:textId="77777777" w:rsidR="005B7803" w:rsidRDefault="00F12F17" w:rsidP="00F12F17">
      <w:pPr>
        <w:numPr>
          <w:ilvl w:val="0"/>
          <w:numId w:val="8"/>
        </w:numPr>
      </w:pPr>
      <w:r>
        <w:t>запись и временное хранение записанного контента телеканалов;</w:t>
      </w:r>
    </w:p>
    <w:p w14:paraId="03BFF6AA" w14:textId="77777777" w:rsidR="005B7803" w:rsidRDefault="00F12F17" w:rsidP="00F12F17">
      <w:pPr>
        <w:numPr>
          <w:ilvl w:val="0"/>
          <w:numId w:val="8"/>
        </w:numPr>
      </w:pPr>
      <w:r>
        <w:t>приём и хранение файлов контента от правообладателей;</w:t>
      </w:r>
    </w:p>
    <w:p w14:paraId="76667C8B" w14:textId="77777777" w:rsidR="005B7803" w:rsidRDefault="00F12F17" w:rsidP="00F12F17">
      <w:pPr>
        <w:numPr>
          <w:ilvl w:val="0"/>
          <w:numId w:val="8"/>
        </w:numPr>
      </w:pPr>
      <w:r>
        <w:t>транскодирование файлов контента;</w:t>
      </w:r>
    </w:p>
    <w:p w14:paraId="54C4E7D1" w14:textId="77777777" w:rsidR="005B7803" w:rsidRDefault="00F12F17" w:rsidP="00F12F17">
      <w:pPr>
        <w:numPr>
          <w:ilvl w:val="0"/>
          <w:numId w:val="8"/>
        </w:numPr>
      </w:pPr>
      <w:r>
        <w:t>шифрование файлов контента и контента телеканалов;</w:t>
      </w:r>
    </w:p>
    <w:p w14:paraId="20FE1891" w14:textId="77777777" w:rsidR="005B7803" w:rsidRDefault="00F12F17" w:rsidP="00F12F17">
      <w:pPr>
        <w:numPr>
          <w:ilvl w:val="0"/>
          <w:numId w:val="8"/>
        </w:numPr>
      </w:pPr>
      <w:r>
        <w:t>трансляцию контента от правообладателей пользователям;</w:t>
      </w:r>
    </w:p>
    <w:p w14:paraId="4F012BC5" w14:textId="77777777" w:rsidR="005B7803" w:rsidRDefault="00F12F17" w:rsidP="00F12F17">
      <w:pPr>
        <w:numPr>
          <w:ilvl w:val="0"/>
          <w:numId w:val="8"/>
        </w:numPr>
      </w:pPr>
      <w:r>
        <w:t>авторизацию и регистрацию пользователей, абонентов и пользовательских продуктов;</w:t>
      </w:r>
    </w:p>
    <w:p w14:paraId="7AF90E23" w14:textId="77777777" w:rsidR="005B7803" w:rsidRDefault="00F12F17" w:rsidP="00F12F17">
      <w:pPr>
        <w:numPr>
          <w:ilvl w:val="0"/>
          <w:numId w:val="8"/>
        </w:numPr>
      </w:pPr>
      <w:r>
        <w:t>отправку нотификационных сообщений пользователям;</w:t>
      </w:r>
    </w:p>
    <w:p w14:paraId="3FA0524C" w14:textId="77777777" w:rsidR="005B7803" w:rsidRDefault="00F12F17" w:rsidP="00F12F17">
      <w:pPr>
        <w:numPr>
          <w:ilvl w:val="0"/>
          <w:numId w:val="8"/>
        </w:numPr>
      </w:pPr>
      <w:r>
        <w:t>взаимодействие с внешними системами (АСР, OSS/BSS, САУ, CDN);</w:t>
      </w:r>
    </w:p>
    <w:p w14:paraId="0481F193" w14:textId="77777777" w:rsidR="005B7803" w:rsidRDefault="00F12F17" w:rsidP="00F12F17">
      <w:pPr>
        <w:numPr>
          <w:ilvl w:val="0"/>
          <w:numId w:val="8"/>
        </w:numPr>
      </w:pPr>
      <w:r>
        <w:t>хранение данных о пользователях, контенте и услугах;</w:t>
      </w:r>
    </w:p>
    <w:p w14:paraId="081D3E37" w14:textId="77777777" w:rsidR="005B7803" w:rsidRDefault="00F12F17" w:rsidP="00F12F17">
      <w:pPr>
        <w:numPr>
          <w:ilvl w:val="0"/>
          <w:numId w:val="8"/>
        </w:numPr>
      </w:pPr>
      <w:r>
        <w:t>приём и хранение логов и статистической информации от пользовательских продуктов.</w:t>
      </w:r>
    </w:p>
    <w:p w14:paraId="64E88517" w14:textId="77777777" w:rsidR="005B7803" w:rsidRDefault="00F12F17">
      <w:r>
        <w:t>Пользовательские продукты обеспечивают:</w:t>
      </w:r>
    </w:p>
    <w:p w14:paraId="4746BDA3" w14:textId="6233F5C8" w:rsidR="005B7803" w:rsidRDefault="00F12F17" w:rsidP="00F12F17">
      <w:pPr>
        <w:numPr>
          <w:ilvl w:val="0"/>
          <w:numId w:val="9"/>
        </w:numPr>
      </w:pPr>
      <w:r>
        <w:t xml:space="preserve">получение контента от </w:t>
      </w:r>
      <w:r w:rsidR="00B455E1">
        <w:t>платформы «Интерактивное телевидение Ростелеком»</w:t>
      </w:r>
      <w:r>
        <w:t xml:space="preserve"> и отображение его пользователю;</w:t>
      </w:r>
    </w:p>
    <w:p w14:paraId="7FE600D6" w14:textId="168680D0" w:rsidR="005B7803" w:rsidRDefault="00F12F17" w:rsidP="00F12F17">
      <w:pPr>
        <w:numPr>
          <w:ilvl w:val="0"/>
          <w:numId w:val="9"/>
        </w:numPr>
      </w:pPr>
      <w:r>
        <w:t xml:space="preserve">получение команд и данных от </w:t>
      </w:r>
      <w:r w:rsidR="00B455E1">
        <w:t>платформы «Интерактивное телевидение Ростелеком»</w:t>
      </w:r>
      <w:r>
        <w:t>;</w:t>
      </w:r>
    </w:p>
    <w:p w14:paraId="35BAFDCA" w14:textId="63AFF95C" w:rsidR="005B7803" w:rsidRDefault="00F12F17" w:rsidP="00F12F17">
      <w:pPr>
        <w:numPr>
          <w:ilvl w:val="0"/>
          <w:numId w:val="9"/>
        </w:numPr>
      </w:pPr>
      <w:r>
        <w:t xml:space="preserve">отправку команд и данных </w:t>
      </w:r>
      <w:r w:rsidR="00FC273C">
        <w:t>платформе «Интерактивное телевидение Ростелеком»</w:t>
      </w:r>
      <w:r>
        <w:t>;</w:t>
      </w:r>
    </w:p>
    <w:p w14:paraId="61A70586" w14:textId="71EA180D" w:rsidR="005B7803" w:rsidRDefault="00F12F17" w:rsidP="00F12F17">
      <w:pPr>
        <w:numPr>
          <w:ilvl w:val="0"/>
          <w:numId w:val="9"/>
        </w:numPr>
      </w:pPr>
      <w:r>
        <w:t xml:space="preserve">отображение пользовательского интерфейса на основе данных и контента, полученных от </w:t>
      </w:r>
      <w:r w:rsidR="00B455E1">
        <w:t>платформы «Интерактивное телевидение Ростелеком»</w:t>
      </w:r>
      <w:r>
        <w:t>.</w:t>
      </w:r>
    </w:p>
    <w:p w14:paraId="5F8BC908" w14:textId="77777777" w:rsidR="005B7803" w:rsidRDefault="00F12F17" w:rsidP="00C4148E">
      <w:pPr>
        <w:pStyle w:val="Heading2"/>
      </w:pPr>
      <w:bookmarkStart w:id="15" w:name="состав-решения"/>
      <w:bookmarkStart w:id="16" w:name="_Toc437364950"/>
      <w:bookmarkEnd w:id="15"/>
      <w:r>
        <w:lastRenderedPageBreak/>
        <w:t>Состав решения</w:t>
      </w:r>
      <w:bookmarkEnd w:id="16"/>
    </w:p>
    <w:p w14:paraId="10AC3291" w14:textId="5196B44C" w:rsidR="005B7803" w:rsidRDefault="00F12F17">
      <w:r>
        <w:t xml:space="preserve">Решение ИТВ состоит из серверной </w:t>
      </w:r>
      <w:r w:rsidR="00B455E1">
        <w:t>платформы «Интерактивное телевидение Ростелеком»</w:t>
      </w:r>
      <w:r>
        <w:t xml:space="preserve"> и набора клиентских продуктов: пользовательских приложений и абонентских устройств.</w:t>
      </w:r>
    </w:p>
    <w:p w14:paraId="391CA56A" w14:textId="77777777" w:rsidR="005B7803" w:rsidRDefault="00F12F17">
      <w:r>
        <w:rPr>
          <w:noProof/>
          <w:lang w:val="en-US"/>
        </w:rPr>
        <w:drawing>
          <wp:inline distT="0" distB="0" distL="0" distR="0" wp14:anchorId="3E098A16" wp14:editId="68D90DDF">
            <wp:extent cx="4889500" cy="38615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tv_overall.png"/>
                    <pic:cNvPicPr>
                      <a:picLocks noChangeAspect="1" noChangeArrowheads="1"/>
                    </pic:cNvPicPr>
                  </pic:nvPicPr>
                  <pic:blipFill>
                    <a:blip r:embed="rId9"/>
                    <a:stretch>
                      <a:fillRect/>
                    </a:stretch>
                  </pic:blipFill>
                  <pic:spPr bwMode="auto">
                    <a:xfrm>
                      <a:off x="0" y="0"/>
                      <a:ext cx="4889500" cy="3861546"/>
                    </a:xfrm>
                    <a:prstGeom prst="rect">
                      <a:avLst/>
                    </a:prstGeom>
                    <a:noFill/>
                    <a:ln w="9525">
                      <a:noFill/>
                      <a:headEnd/>
                      <a:tailEnd/>
                    </a:ln>
                  </pic:spPr>
                </pic:pic>
              </a:graphicData>
            </a:graphic>
          </wp:inline>
        </w:drawing>
      </w:r>
    </w:p>
    <w:p w14:paraId="1B02AAF4" w14:textId="77777777" w:rsidR="005B7803" w:rsidRDefault="00F12F17">
      <w:r>
        <w:t>Состав решения ИТВ</w:t>
      </w:r>
    </w:p>
    <w:p w14:paraId="50650524" w14:textId="788E95D8" w:rsidR="005B7803" w:rsidRDefault="00F12F17">
      <w:r>
        <w:t xml:space="preserve">Серверная </w:t>
      </w:r>
      <w:r w:rsidR="00FC273C">
        <w:t>платформа «Интерактивное телевидение Ростелеком»</w:t>
      </w:r>
      <w:r>
        <w:t xml:space="preserve"> состоит из набора компонентов — программного обеспечения (сервисов, программных продуктов и комплексов) развернутом на аппаратном обеспечении, связанным в единую информационную сеть.</w:t>
      </w:r>
    </w:p>
    <w:p w14:paraId="4E832040" w14:textId="290F3783" w:rsidR="005B7803" w:rsidRDefault="00F12F17">
      <w:r>
        <w:t xml:space="preserve">Компоненты </w:t>
      </w:r>
      <w:r w:rsidR="00B455E1">
        <w:t>платформы «Интерактивное телевидение Ростелеком»</w:t>
      </w:r>
      <w:r>
        <w:t xml:space="preserve"> можно объединить в две группы по их функциональному назначению:</w:t>
      </w:r>
    </w:p>
    <w:p w14:paraId="17791FDA" w14:textId="77777777" w:rsidR="005B7803" w:rsidRDefault="00F12F17" w:rsidP="00F12F17">
      <w:pPr>
        <w:numPr>
          <w:ilvl w:val="0"/>
          <w:numId w:val="10"/>
        </w:numPr>
      </w:pPr>
      <w:r>
        <w:t>Система доставки контента — набор компонентов, отвечающих за доставку контента пользователям посредством различных механизмов передачи данных.</w:t>
      </w:r>
    </w:p>
    <w:p w14:paraId="1CC7B78D" w14:textId="77777777" w:rsidR="005B7803" w:rsidRDefault="00F12F17" w:rsidP="00F12F17">
      <w:pPr>
        <w:numPr>
          <w:ilvl w:val="0"/>
          <w:numId w:val="10"/>
        </w:numPr>
      </w:pPr>
      <w:r>
        <w:t>Система управления контентом — набор компонентов, отвечающих за управление продуктами, контентом, оплатой, абонентами, системой рекомендаций; сбором статистики и аналитики.</w:t>
      </w:r>
    </w:p>
    <w:p w14:paraId="34D96F65" w14:textId="77777777" w:rsidR="005B7803" w:rsidRDefault="00F12F17">
      <w:r>
        <w:lastRenderedPageBreak/>
        <w:t>Системы компонентов в свою очередь делятся на подсистемы — наборы компонентов, выполняющих единые функции; подсистемы компонентов разделяются на отдельные компоненты и группы компонентов:</w:t>
      </w:r>
    </w:p>
    <w:p w14:paraId="149340FF" w14:textId="77777777" w:rsidR="005B7803" w:rsidRDefault="00F12F17" w:rsidP="00F12F17">
      <w:pPr>
        <w:numPr>
          <w:ilvl w:val="0"/>
          <w:numId w:val="11"/>
        </w:numPr>
      </w:pPr>
      <w:r>
        <w:t>Система управления контентом:</w:t>
      </w:r>
    </w:p>
    <w:p w14:paraId="70313F2A" w14:textId="77777777" w:rsidR="005B7803" w:rsidRDefault="00F12F17" w:rsidP="00F12F17">
      <w:pPr>
        <w:numPr>
          <w:ilvl w:val="1"/>
          <w:numId w:val="12"/>
        </w:numPr>
      </w:pPr>
      <w:r>
        <w:t>Подсистема SmartTube — осуществляет управление работой, контентом и данными платформы:</w:t>
      </w:r>
    </w:p>
    <w:p w14:paraId="2C5127DE" w14:textId="77777777" w:rsidR="005B7803" w:rsidRDefault="00F12F17" w:rsidP="00F12F17">
      <w:pPr>
        <w:numPr>
          <w:ilvl w:val="2"/>
          <w:numId w:val="13"/>
        </w:numPr>
      </w:pPr>
      <w:r>
        <w:t>Группа SmartTube SDP (Service Delivery Platform) — отвечает за хранение, доступ и управление данных;</w:t>
      </w:r>
    </w:p>
    <w:p w14:paraId="407341FF" w14:textId="77777777" w:rsidR="005B7803" w:rsidRDefault="00F12F17" w:rsidP="00F12F17">
      <w:pPr>
        <w:numPr>
          <w:ilvl w:val="2"/>
          <w:numId w:val="13"/>
        </w:numPr>
      </w:pPr>
      <w:r>
        <w:t>SmartTube Hermes — отвечает за отправку сообщений и нотификаций пользователям.</w:t>
      </w:r>
    </w:p>
    <w:p w14:paraId="20B79F04" w14:textId="77777777" w:rsidR="005B7803" w:rsidRDefault="00F12F17" w:rsidP="00F12F17">
      <w:pPr>
        <w:numPr>
          <w:ilvl w:val="2"/>
          <w:numId w:val="13"/>
        </w:numPr>
      </w:pPr>
      <w:r>
        <w:t>SmartTube HTTP Proxy — кеширует запросы ко внешними системам;</w:t>
      </w:r>
    </w:p>
    <w:p w14:paraId="3F5C2BF4" w14:textId="77777777" w:rsidR="005B7803" w:rsidRDefault="00F12F17" w:rsidP="00F12F17">
      <w:pPr>
        <w:numPr>
          <w:ilvl w:val="2"/>
          <w:numId w:val="13"/>
        </w:numPr>
      </w:pPr>
      <w:r>
        <w:t>SmartTube AdminUI — предоставляет администратору графический интерфейс управления платформой (в виде веб-сайта).</w:t>
      </w:r>
    </w:p>
    <w:p w14:paraId="4E0EFEC4" w14:textId="77777777" w:rsidR="005B7803" w:rsidRDefault="00F12F17" w:rsidP="00F12F17">
      <w:pPr>
        <w:numPr>
          <w:ilvl w:val="1"/>
          <w:numId w:val="12"/>
        </w:numPr>
      </w:pPr>
      <w:r>
        <w:t>Подсистема SmartSPY — осуществляет сбор и агрегацию логов и статистики использования с клиентских продуктов.</w:t>
      </w:r>
    </w:p>
    <w:p w14:paraId="305077DA" w14:textId="77777777" w:rsidR="005B7803" w:rsidRDefault="00F12F17" w:rsidP="00F12F17">
      <w:pPr>
        <w:numPr>
          <w:ilvl w:val="1"/>
          <w:numId w:val="12"/>
        </w:numPr>
      </w:pPr>
      <w:r>
        <w:t>Подсистема Content Manager — осуществляет приём и управление файлами CoD-контента.</w:t>
      </w:r>
    </w:p>
    <w:p w14:paraId="1A12A716" w14:textId="77777777" w:rsidR="005B7803" w:rsidRDefault="00F12F17" w:rsidP="00F12F17">
      <w:pPr>
        <w:numPr>
          <w:ilvl w:val="0"/>
          <w:numId w:val="11"/>
        </w:numPr>
      </w:pPr>
      <w:r>
        <w:t>Система доставки контентом:</w:t>
      </w:r>
    </w:p>
    <w:p w14:paraId="58A0B601" w14:textId="77777777" w:rsidR="005B7803" w:rsidRDefault="00F12F17" w:rsidP="00F12F17">
      <w:pPr>
        <w:numPr>
          <w:ilvl w:val="1"/>
          <w:numId w:val="14"/>
        </w:numPr>
      </w:pPr>
      <w:r>
        <w:t>Подсистема SmartMedia — осуществляет хранение, обработку и передачу контента;</w:t>
      </w:r>
    </w:p>
    <w:p w14:paraId="28733B5A" w14:textId="77777777" w:rsidR="005B7803" w:rsidRDefault="00F12F17" w:rsidP="00F12F17">
      <w:pPr>
        <w:numPr>
          <w:ilvl w:val="1"/>
          <w:numId w:val="14"/>
        </w:numPr>
      </w:pPr>
      <w:r>
        <w:t>Подсистема Verimatrix — осуществляет DRM-шифрование/дешифрование контента.</w:t>
      </w:r>
    </w:p>
    <w:p w14:paraId="67B8B041" w14:textId="77777777" w:rsidR="005B7803" w:rsidRDefault="00F12F17" w:rsidP="00F12F17">
      <w:pPr>
        <w:numPr>
          <w:ilvl w:val="1"/>
          <w:numId w:val="14"/>
        </w:numPr>
      </w:pPr>
      <w:r>
        <w:t>Компонент TightVideo Transcoder — осуществляет транскодирование ТВ-эфира.</w:t>
      </w:r>
    </w:p>
    <w:p w14:paraId="334E8F2C" w14:textId="77777777" w:rsidR="005B7803" w:rsidRDefault="00F12F17">
      <w:r>
        <w:t>Кроме компонентов систем в состав платформы также входят общесистемные сервисы, такие как nginx (кеширующий прокси-сервер), Puppet (централизованная система обновления программного обеспечения) и Norm (сервер распространения прошивок абонентских устройств).</w:t>
      </w:r>
    </w:p>
    <w:p w14:paraId="67D7517D" w14:textId="77777777" w:rsidR="005B7803" w:rsidRDefault="00F12F17">
      <w:r>
        <w:t>Клиентские продукты делятся на два вида:</w:t>
      </w:r>
    </w:p>
    <w:p w14:paraId="4A5E25B1" w14:textId="77777777" w:rsidR="005B7803" w:rsidRDefault="00F12F17" w:rsidP="00F12F17">
      <w:pPr>
        <w:numPr>
          <w:ilvl w:val="0"/>
          <w:numId w:val="15"/>
        </w:numPr>
      </w:pPr>
      <w:r>
        <w:t>Клиентские приложения — программное обеспечение для установки на устройства (планшеты, смартфоны) клиентов, а также веб-сайт ЕКП (Zabava):</w:t>
      </w:r>
    </w:p>
    <w:p w14:paraId="18D8C5C1" w14:textId="77777777" w:rsidR="005B7803" w:rsidRDefault="00F12F17" w:rsidP="00F12F17">
      <w:pPr>
        <w:numPr>
          <w:ilvl w:val="1"/>
          <w:numId w:val="16"/>
        </w:numPr>
      </w:pPr>
      <w:r>
        <w:t>iOS-приложения для планшетов;</w:t>
      </w:r>
    </w:p>
    <w:p w14:paraId="4F273768" w14:textId="77777777" w:rsidR="005B7803" w:rsidRDefault="00F12F17" w:rsidP="00F12F17">
      <w:pPr>
        <w:numPr>
          <w:ilvl w:val="1"/>
          <w:numId w:val="16"/>
        </w:numPr>
      </w:pPr>
      <w:r>
        <w:t>Android-приложения для планшетов;</w:t>
      </w:r>
    </w:p>
    <w:p w14:paraId="2E8576C3" w14:textId="77777777" w:rsidR="005B7803" w:rsidRDefault="00F12F17" w:rsidP="00F12F17">
      <w:pPr>
        <w:numPr>
          <w:ilvl w:val="1"/>
          <w:numId w:val="16"/>
        </w:numPr>
      </w:pPr>
      <w:r>
        <w:t>Smart-TV-приложения;</w:t>
      </w:r>
    </w:p>
    <w:p w14:paraId="5129D27B" w14:textId="77777777" w:rsidR="005B7803" w:rsidRDefault="00F12F17" w:rsidP="00F12F17">
      <w:pPr>
        <w:numPr>
          <w:ilvl w:val="1"/>
          <w:numId w:val="16"/>
        </w:numPr>
      </w:pPr>
      <w:r>
        <w:t>веб-сайт ЕКП.</w:t>
      </w:r>
    </w:p>
    <w:p w14:paraId="4C7CA900" w14:textId="77777777" w:rsidR="005B7803" w:rsidRDefault="00F12F17" w:rsidP="00F12F17">
      <w:pPr>
        <w:numPr>
          <w:ilvl w:val="0"/>
          <w:numId w:val="15"/>
        </w:numPr>
      </w:pPr>
      <w:r>
        <w:t>Абонентские устройства — ТВ-приставки и установленные на них программного обеспечения:</w:t>
      </w:r>
    </w:p>
    <w:p w14:paraId="656C498D" w14:textId="77777777" w:rsidR="005B7803" w:rsidRDefault="00F12F17" w:rsidP="00F12F17">
      <w:pPr>
        <w:numPr>
          <w:ilvl w:val="1"/>
          <w:numId w:val="17"/>
        </w:numPr>
      </w:pPr>
      <w:r>
        <w:t>IPTV/OTT-приставки (RTSP);</w:t>
      </w:r>
    </w:p>
    <w:p w14:paraId="064E9D4A" w14:textId="77777777" w:rsidR="005B7803" w:rsidRDefault="00F12F17" w:rsidP="00F12F17">
      <w:pPr>
        <w:numPr>
          <w:ilvl w:val="1"/>
          <w:numId w:val="17"/>
        </w:numPr>
      </w:pPr>
      <w:r>
        <w:t>IPTV/OTT-приставки (HLS);</w:t>
      </w:r>
    </w:p>
    <w:p w14:paraId="10F4C50D" w14:textId="77777777" w:rsidR="005B7803" w:rsidRDefault="00F12F17" w:rsidP="00F12F17">
      <w:pPr>
        <w:numPr>
          <w:ilvl w:val="1"/>
          <w:numId w:val="17"/>
        </w:numPr>
      </w:pPr>
      <w:r>
        <w:t>OTT-приставки (HLS, для абонентов не Ростелекома).</w:t>
      </w:r>
    </w:p>
    <w:p w14:paraId="19383ACC" w14:textId="77777777" w:rsidR="005B7803" w:rsidRDefault="00F12F17">
      <w:r>
        <w:rPr>
          <w:noProof/>
          <w:lang w:val="en-US"/>
        </w:rPr>
        <w:lastRenderedPageBreak/>
        <w:drawing>
          <wp:inline distT="0" distB="0" distL="0" distR="0" wp14:anchorId="0B43AF6D" wp14:editId="2735804A">
            <wp:extent cx="5531175" cy="74872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tv_structure.png"/>
                    <pic:cNvPicPr>
                      <a:picLocks noChangeAspect="1" noChangeArrowheads="1"/>
                    </pic:cNvPicPr>
                  </pic:nvPicPr>
                  <pic:blipFill>
                    <a:blip r:embed="rId10"/>
                    <a:stretch>
                      <a:fillRect/>
                    </a:stretch>
                  </pic:blipFill>
                  <pic:spPr bwMode="auto">
                    <a:xfrm>
                      <a:off x="0" y="0"/>
                      <a:ext cx="5534718" cy="7492015"/>
                    </a:xfrm>
                    <a:prstGeom prst="rect">
                      <a:avLst/>
                    </a:prstGeom>
                    <a:noFill/>
                    <a:ln w="9525">
                      <a:noFill/>
                      <a:headEnd/>
                      <a:tailEnd/>
                    </a:ln>
                  </pic:spPr>
                </pic:pic>
              </a:graphicData>
            </a:graphic>
          </wp:inline>
        </w:drawing>
      </w:r>
    </w:p>
    <w:p w14:paraId="1D346AFE" w14:textId="77777777" w:rsidR="005B7803" w:rsidRDefault="00F12F17">
      <w:r>
        <w:t>Иерархия компонентов решения ИТВ</w:t>
      </w:r>
    </w:p>
    <w:p w14:paraId="7EF965AA" w14:textId="77777777" w:rsidR="005B7803" w:rsidRDefault="00F12F17" w:rsidP="00C4148E">
      <w:pPr>
        <w:pStyle w:val="Heading2"/>
      </w:pPr>
      <w:bookmarkStart w:id="17" w:name="_Toc437364951"/>
      <w:r>
        <w:lastRenderedPageBreak/>
        <w:t>Техническое описание Платформы интерактивного телевидения</w:t>
      </w:r>
      <w:bookmarkEnd w:id="17"/>
    </w:p>
    <w:p w14:paraId="40BE3154" w14:textId="77777777" w:rsidR="005B7803" w:rsidRDefault="00F12F17">
      <w:pPr>
        <w:pStyle w:val="Heading3"/>
      </w:pPr>
      <w:bookmarkStart w:id="18" w:name="назначение"/>
      <w:bookmarkStart w:id="19" w:name="_Toc437364952"/>
      <w:bookmarkEnd w:id="18"/>
      <w:r>
        <w:t>Назначение</w:t>
      </w:r>
      <w:bookmarkEnd w:id="19"/>
    </w:p>
    <w:p w14:paraId="5B77460C" w14:textId="4D79D4FA" w:rsidR="005B7803" w:rsidRDefault="00FC273C">
      <w:r>
        <w:t>Платформа «Интерактивное телевидение Ростелеком»</w:t>
      </w:r>
      <w:r w:rsidR="00F12F17">
        <w:t xml:space="preserve"> предназначена для предоставления пользователям услуг интерактивного телевидения посредством пользовательских продуктов; управления контентом, услугами и данными пользователей; взаимодействия с внешними системами.</w:t>
      </w:r>
    </w:p>
    <w:p w14:paraId="09C70EBB" w14:textId="66FA033F" w:rsidR="005B7803" w:rsidRDefault="00FC273C">
      <w:r>
        <w:t>Платформа «Интерактивное телевидение Ростелеком»</w:t>
      </w:r>
      <w:r w:rsidR="00F12F17">
        <w:t xml:space="preserve"> работает во взаимодействии с клиентскими продуктами, осуществляющими отображение контента и данных пользователям; принимающими от пользователей команды ввода и передающими их в платформу; отправляющими в платформу данные о событиях (логи) и системные сообщения.</w:t>
      </w:r>
    </w:p>
    <w:p w14:paraId="348CE3A4" w14:textId="6DA40406" w:rsidR="005B7803" w:rsidRDefault="00FC273C">
      <w:r>
        <w:t>Платформа «Интерактивное телевидение Ростелеком»</w:t>
      </w:r>
      <w:r w:rsidR="00F12F17">
        <w:t xml:space="preserve"> предоставляет администраторам инструменты управления контентом, данными и параметрами работы решения.</w:t>
      </w:r>
    </w:p>
    <w:p w14:paraId="1C05DDE7" w14:textId="77777777" w:rsidR="005B7803" w:rsidRDefault="00F12F17">
      <w:pPr>
        <w:pStyle w:val="Heading3"/>
      </w:pPr>
      <w:bookmarkStart w:id="20" w:name="возможности-платформы"/>
      <w:bookmarkStart w:id="21" w:name="_Toc437364953"/>
      <w:bookmarkEnd w:id="20"/>
      <w:r>
        <w:t>Возможности платформы</w:t>
      </w:r>
      <w:bookmarkEnd w:id="21"/>
    </w:p>
    <w:p w14:paraId="281E99CC" w14:textId="77777777" w:rsidR="005B7803" w:rsidRDefault="00F12F17">
      <w:r>
        <w:rPr>
          <w:i/>
        </w:rPr>
        <w:t>[Список основных функции, реализуемых платформой]</w:t>
      </w:r>
    </w:p>
    <w:p w14:paraId="38FEE766" w14:textId="77777777" w:rsidR="005B7803" w:rsidRDefault="00F12F17">
      <w:pPr>
        <w:pStyle w:val="Heading3"/>
      </w:pPr>
      <w:bookmarkStart w:id="22" w:name="архитектура"/>
      <w:bookmarkStart w:id="23" w:name="_Toc437364954"/>
      <w:bookmarkEnd w:id="22"/>
      <w:r>
        <w:t>Архитектура</w:t>
      </w:r>
      <w:bookmarkEnd w:id="23"/>
    </w:p>
    <w:p w14:paraId="2600080D" w14:textId="48CA965E" w:rsidR="005B7803" w:rsidRDefault="00F12F17">
      <w:r>
        <w:t xml:space="preserve">Архитектура </w:t>
      </w:r>
      <w:r w:rsidR="00B455E1">
        <w:t>платформы «Интерактивное телевидение Ростелеком»</w:t>
      </w:r>
      <w:r>
        <w:t xml:space="preserve"> состоит из набора компонентов систем доставки и управления контентом.</w:t>
      </w:r>
    </w:p>
    <w:p w14:paraId="6A41A5F3" w14:textId="77777777" w:rsidR="005B7803" w:rsidRDefault="00F12F17">
      <w:r>
        <w:rPr>
          <w:noProof/>
          <w:lang w:val="en-US"/>
        </w:rPr>
        <w:drawing>
          <wp:inline distT="0" distB="0" distL="0" distR="0" wp14:anchorId="25ED2F34" wp14:editId="1738B290">
            <wp:extent cx="4889500" cy="201535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evels.png"/>
                    <pic:cNvPicPr>
                      <a:picLocks noChangeAspect="1" noChangeArrowheads="1"/>
                    </pic:cNvPicPr>
                  </pic:nvPicPr>
                  <pic:blipFill>
                    <a:blip r:embed="rId11"/>
                    <a:stretch>
                      <a:fillRect/>
                    </a:stretch>
                  </pic:blipFill>
                  <pic:spPr bwMode="auto">
                    <a:xfrm>
                      <a:off x="0" y="0"/>
                      <a:ext cx="4889500" cy="2015356"/>
                    </a:xfrm>
                    <a:prstGeom prst="rect">
                      <a:avLst/>
                    </a:prstGeom>
                    <a:noFill/>
                    <a:ln w="9525">
                      <a:noFill/>
                      <a:headEnd/>
                      <a:tailEnd/>
                    </a:ln>
                  </pic:spPr>
                </pic:pic>
              </a:graphicData>
            </a:graphic>
          </wp:inline>
        </w:drawing>
      </w:r>
    </w:p>
    <w:p w14:paraId="73884333" w14:textId="77777777" w:rsidR="005B7803" w:rsidRDefault="00F12F17">
      <w:r>
        <w:t>Уровни узлов (контент)</w:t>
      </w:r>
    </w:p>
    <w:p w14:paraId="4D86F942" w14:textId="77777777" w:rsidR="005B7803" w:rsidRDefault="00F12F17">
      <w:r>
        <w:rPr>
          <w:noProof/>
          <w:lang w:val="en-US"/>
        </w:rPr>
        <w:lastRenderedPageBreak/>
        <w:drawing>
          <wp:inline distT="0" distB="0" distL="0" distR="0" wp14:anchorId="7526FB87" wp14:editId="738C533D">
            <wp:extent cx="4889500" cy="16841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evels-1.png"/>
                    <pic:cNvPicPr>
                      <a:picLocks noChangeAspect="1" noChangeArrowheads="1"/>
                    </pic:cNvPicPr>
                  </pic:nvPicPr>
                  <pic:blipFill>
                    <a:blip r:embed="rId12"/>
                    <a:stretch>
                      <a:fillRect/>
                    </a:stretch>
                  </pic:blipFill>
                  <pic:spPr bwMode="auto">
                    <a:xfrm>
                      <a:off x="0" y="0"/>
                      <a:ext cx="4889500" cy="1684144"/>
                    </a:xfrm>
                    <a:prstGeom prst="rect">
                      <a:avLst/>
                    </a:prstGeom>
                    <a:noFill/>
                    <a:ln w="9525">
                      <a:noFill/>
                      <a:headEnd/>
                      <a:tailEnd/>
                    </a:ln>
                  </pic:spPr>
                </pic:pic>
              </a:graphicData>
            </a:graphic>
          </wp:inline>
        </w:drawing>
      </w:r>
    </w:p>
    <w:p w14:paraId="4E152B06" w14:textId="77777777" w:rsidR="005B7803" w:rsidRDefault="00F12F17">
      <w:r>
        <w:t>Уровни узлов (данные и запросы)</w:t>
      </w:r>
    </w:p>
    <w:p w14:paraId="1D205B0D" w14:textId="77777777" w:rsidR="005B7803" w:rsidRDefault="00F12F17">
      <w:r>
        <w:t>Компоненты располагаются в нескольких территориальных группах трёх уровней:</w:t>
      </w:r>
    </w:p>
    <w:p w14:paraId="7D51BB57" w14:textId="77777777" w:rsidR="005B7803" w:rsidRDefault="00F12F17" w:rsidP="00F12F17">
      <w:pPr>
        <w:numPr>
          <w:ilvl w:val="0"/>
          <w:numId w:val="18"/>
        </w:numPr>
      </w:pPr>
      <w:r>
        <w:t>центрального узла — получение контента, управление услугами, агрегация данных, доставка контента.</w:t>
      </w:r>
    </w:p>
    <w:p w14:paraId="438CEC98" w14:textId="77777777" w:rsidR="005B7803" w:rsidRDefault="00F12F17" w:rsidP="00F12F17">
      <w:pPr>
        <w:numPr>
          <w:ilvl w:val="0"/>
          <w:numId w:val="18"/>
        </w:numPr>
      </w:pPr>
      <w:r>
        <w:t>макрорегионов — управление услугами, доставка контента.</w:t>
      </w:r>
    </w:p>
    <w:p w14:paraId="105D63F4" w14:textId="77777777" w:rsidR="005B7803" w:rsidRDefault="00F12F17" w:rsidP="00F12F17">
      <w:pPr>
        <w:numPr>
          <w:ilvl w:val="0"/>
          <w:numId w:val="18"/>
        </w:numPr>
      </w:pPr>
      <w:r>
        <w:t>узлов доступа — доставка контента.</w:t>
      </w:r>
    </w:p>
    <w:p w14:paraId="69D04E39" w14:textId="77777777" w:rsidR="005B7803" w:rsidRDefault="00F12F17">
      <w:r>
        <w:rPr>
          <w:noProof/>
          <w:lang w:val="en-US"/>
        </w:rPr>
        <w:lastRenderedPageBreak/>
        <w:drawing>
          <wp:anchor distT="0" distB="0" distL="114300" distR="114300" simplePos="0" relativeHeight="251658240" behindDoc="0" locked="0" layoutInCell="1" allowOverlap="1" wp14:anchorId="25F5FA47" wp14:editId="4358CD09">
            <wp:simplePos x="0" y="0"/>
            <wp:positionH relativeFrom="column">
              <wp:posOffset>-1406525</wp:posOffset>
            </wp:positionH>
            <wp:positionV relativeFrom="paragraph">
              <wp:posOffset>-497205</wp:posOffset>
            </wp:positionV>
            <wp:extent cx="7113905" cy="7991475"/>
            <wp:effectExtent l="0" t="0" r="0" b="0"/>
            <wp:wrapTopAndBottom/>
            <wp:docPr id="5" name="Picture 5"/>
            <wp:cNvGraphicFramePr/>
            <a:graphic xmlns:a="http://schemas.openxmlformats.org/drawingml/2006/main">
              <a:graphicData uri="http://schemas.openxmlformats.org/drawingml/2006/picture">
                <pic:pic xmlns:pic="http://schemas.openxmlformats.org/drawingml/2006/picture">
                  <pic:nvPicPr>
                    <pic:cNvPr id="0" name="Picture" descr="itv_architectur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113905" cy="79914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755BE97" w14:textId="14B67AEC" w:rsidR="005B7803" w:rsidRDefault="00F12F17">
      <w:r>
        <w:t xml:space="preserve">Логическая архитектура </w:t>
      </w:r>
      <w:r w:rsidR="00B455E1">
        <w:t>платформы «Интерактивное телевидение Ростелеком»</w:t>
      </w:r>
    </w:p>
    <w:p w14:paraId="2F7D978D" w14:textId="77777777" w:rsidR="005B7803" w:rsidRDefault="005B7803"/>
    <w:p w14:paraId="002BB6E5" w14:textId="77777777" w:rsidR="005B7803" w:rsidRDefault="00F12F17">
      <w:r>
        <w:t>Некоторые компоненты дублируются между уровнями для увеличения надёжности и ускорения ответов на запросы пользователей; часть контента регулярно синхронизируется между компонентами разных уровней.</w:t>
      </w:r>
    </w:p>
    <w:p w14:paraId="28142B49" w14:textId="77777777" w:rsidR="005B7803" w:rsidRDefault="00F12F17">
      <w:r>
        <w:t>Платформа содержит компоненты, отвечающие за доставку контента:</w:t>
      </w:r>
    </w:p>
    <w:p w14:paraId="28CD5CEC" w14:textId="77777777" w:rsidR="005B7803" w:rsidRDefault="00F12F17" w:rsidP="00F12F17">
      <w:pPr>
        <w:numPr>
          <w:ilvl w:val="0"/>
          <w:numId w:val="19"/>
        </w:numPr>
      </w:pPr>
      <w:r>
        <w:t>посредством HLS-протокола (VoD и прямой эфир);</w:t>
      </w:r>
    </w:p>
    <w:p w14:paraId="6972A3F2" w14:textId="77777777" w:rsidR="005B7803" w:rsidRDefault="00F12F17" w:rsidP="00F12F17">
      <w:pPr>
        <w:numPr>
          <w:ilvl w:val="0"/>
          <w:numId w:val="19"/>
        </w:numPr>
      </w:pPr>
      <w:r>
        <w:t>посредством RTSP-протокола (VoD и прямой эфир);</w:t>
      </w:r>
    </w:p>
    <w:p w14:paraId="6E086F6D" w14:textId="77777777" w:rsidR="005B7803" w:rsidRDefault="00F12F17" w:rsidP="00F12F17">
      <w:pPr>
        <w:numPr>
          <w:ilvl w:val="0"/>
          <w:numId w:val="19"/>
        </w:numPr>
      </w:pPr>
      <w:r>
        <w:t>посредством IPTV-инфраструктуры — UDP multicast (только прямой эфир).</w:t>
      </w:r>
    </w:p>
    <w:p w14:paraId="54A793BF" w14:textId="77777777" w:rsidR="005B7803" w:rsidRDefault="00F12F17">
      <w:r>
        <w:t>Платформа получает медиаконтент из двух источников:</w:t>
      </w:r>
    </w:p>
    <w:p w14:paraId="3BDBD6A3" w14:textId="77777777" w:rsidR="005B7803" w:rsidRDefault="00F12F17" w:rsidP="00F12F17">
      <w:pPr>
        <w:numPr>
          <w:ilvl w:val="0"/>
          <w:numId w:val="20"/>
        </w:numPr>
      </w:pPr>
      <w:r>
        <w:t>посредством загрузки файлов в FTP-хранилище администраторами;</w:t>
      </w:r>
    </w:p>
    <w:p w14:paraId="7BC5F34B" w14:textId="77777777" w:rsidR="005B7803" w:rsidRDefault="00F12F17" w:rsidP="00F12F17">
      <w:pPr>
        <w:numPr>
          <w:ilvl w:val="0"/>
          <w:numId w:val="20"/>
        </w:numPr>
      </w:pPr>
      <w:r>
        <w:t>посредством записи телеэфира прямого вещания.</w:t>
      </w:r>
    </w:p>
    <w:p w14:paraId="74137A68" w14:textId="77777777" w:rsidR="005B7803" w:rsidRDefault="00F12F17">
      <w:r>
        <w:t>Загруженные файлы транскодируются, шифруются и хранятся: файловые хранилища разных уровней (файловые хранилища компонентов SmartMedia Recorder) периодические синхронизируются.</w:t>
      </w:r>
    </w:p>
    <w:p w14:paraId="2A4BD2DB" w14:textId="77777777" w:rsidR="005B7803" w:rsidRDefault="00F12F17">
      <w:r>
        <w:t>Телеэфир, полученный из системы цифровой телетрансляции Ростелекома, передаётся посредством сетевой IPTV-инфраструктуры соответствующим клиентским продуктам, а также сохраняется в хранилищах в виде файлов — для использования в рамках услуг nPVR, TSTV, PauseLive.</w:t>
      </w:r>
    </w:p>
    <w:p w14:paraId="39E4E4C4" w14:textId="252A3441" w:rsidR="005B7803" w:rsidRDefault="00FC273C">
      <w:r>
        <w:t>Платформа «Интерактивное телевидение Ростелеком»</w:t>
      </w:r>
      <w:r w:rsidR="00F12F17">
        <w:t xml:space="preserve"> осуществляет приём ТВ-эфира на двух уровнях:</w:t>
      </w:r>
    </w:p>
    <w:p w14:paraId="1D28F870" w14:textId="77777777" w:rsidR="005B7803" w:rsidRDefault="00F12F17" w:rsidP="00F12F17">
      <w:pPr>
        <w:numPr>
          <w:ilvl w:val="0"/>
          <w:numId w:val="21"/>
        </w:numPr>
      </w:pPr>
      <w:r>
        <w:t>центральный узел — эфир федеральных и общедоступных каналов;</w:t>
      </w:r>
    </w:p>
    <w:p w14:paraId="47CFB43B" w14:textId="77777777" w:rsidR="005B7803" w:rsidRDefault="00F12F17" w:rsidP="00F12F17">
      <w:pPr>
        <w:numPr>
          <w:ilvl w:val="0"/>
          <w:numId w:val="21"/>
        </w:numPr>
      </w:pPr>
      <w:r>
        <w:t>макрорегиональный узел — эфир местных телеканалов (предоставляется только пользователям соответствующего макрорегиона).</w:t>
      </w:r>
    </w:p>
    <w:p w14:paraId="06422995" w14:textId="6BB4ABCE" w:rsidR="005B7803" w:rsidRDefault="00FC273C">
      <w:r>
        <w:t>Платформа «Интерактивное телевидение Ростелеком»</w:t>
      </w:r>
      <w:r w:rsidR="00F12F17">
        <w:t xml:space="preserve"> может осуществлять шифрование получаемого контента: как видеофайлов, так и ТВ-эфира; контент хранится и передаётся зашифрованным; для расшифрования клиентские продукты запрашивают DRM-ключи у компонента Verimatrix CAS центрального узла.</w:t>
      </w:r>
    </w:p>
    <w:p w14:paraId="3341ED0E" w14:textId="77777777" w:rsidR="005B7803" w:rsidRDefault="00F12F17">
      <w:pPr>
        <w:pStyle w:val="Heading4"/>
      </w:pPr>
      <w:bookmarkStart w:id="24" w:name="развертывание-компонентов"/>
      <w:bookmarkStart w:id="25" w:name="_Toc437364955"/>
      <w:bookmarkEnd w:id="24"/>
      <w:r>
        <w:t>Развертывание компонентов</w:t>
      </w:r>
      <w:bookmarkEnd w:id="25"/>
    </w:p>
    <w:p w14:paraId="03300735" w14:textId="20DBAF9C" w:rsidR="005B7803" w:rsidRDefault="00F12F17">
      <w:r>
        <w:t xml:space="preserve">Компоненты </w:t>
      </w:r>
      <w:r w:rsidR="00B455E1">
        <w:t>платформы «Интерактивное телевидение Ростелеком»</w:t>
      </w:r>
      <w:r>
        <w:t xml:space="preserve"> и дополнительные сервисы, обеспечивающие их работу, разворачиваются на виртуальных/физических машинах при помощи системы Puppet. Каждой такой машине присваивается уникальный сетевой идентификатор — hostname.</w:t>
      </w:r>
    </w:p>
    <w:p w14:paraId="64913CEA" w14:textId="77777777" w:rsidR="005B7803" w:rsidRDefault="00F12F17">
      <w:r>
        <w:lastRenderedPageBreak/>
        <w:t xml:space="preserve">Hostname для машины назначается по схеме </w:t>
      </w:r>
      <w:r>
        <w:rPr>
          <w:rStyle w:val="VerbatimChar"/>
        </w:rPr>
        <w:t>rt-&lt;mrf&gt;-&lt;rf&gt;&lt;sub&gt;-&lt;role&gt;&lt;num&gt;</w:t>
      </w:r>
      <w:r>
        <w:t>, где:</w:t>
      </w:r>
    </w:p>
    <w:p w14:paraId="32DAD3D9" w14:textId="77777777" w:rsidR="005B7803" w:rsidRDefault="00F12F17" w:rsidP="00F12F17">
      <w:pPr>
        <w:numPr>
          <w:ilvl w:val="0"/>
          <w:numId w:val="22"/>
        </w:numPr>
      </w:pPr>
      <w:r>
        <w:rPr>
          <w:rStyle w:val="VerbatimChar"/>
        </w:rPr>
        <w:t>&lt;mrf&gt;</w:t>
      </w:r>
      <w:r>
        <w:t xml:space="preserve"> – обозначение макрорегионального филиала:</w:t>
      </w:r>
    </w:p>
    <w:p w14:paraId="0FFDF976" w14:textId="77777777" w:rsidR="005B7803" w:rsidRDefault="00F12F17" w:rsidP="00F12F17">
      <w:pPr>
        <w:numPr>
          <w:ilvl w:val="1"/>
          <w:numId w:val="23"/>
        </w:numPr>
      </w:pPr>
      <w:r>
        <w:rPr>
          <w:rStyle w:val="VerbatimChar"/>
        </w:rPr>
        <w:t>core</w:t>
      </w:r>
      <w:r>
        <w:t xml:space="preserve"> — центральный узел;</w:t>
      </w:r>
    </w:p>
    <w:p w14:paraId="1D57DE3D" w14:textId="77777777" w:rsidR="005B7803" w:rsidRDefault="00F12F17" w:rsidP="00F12F17">
      <w:pPr>
        <w:numPr>
          <w:ilvl w:val="1"/>
          <w:numId w:val="23"/>
        </w:numPr>
      </w:pPr>
      <w:r>
        <w:rPr>
          <w:rStyle w:val="VerbatimChar"/>
        </w:rPr>
        <w:t>ott</w:t>
      </w:r>
      <w:r>
        <w:t xml:space="preserve"> — сегмент OTT центрального узла;</w:t>
      </w:r>
    </w:p>
    <w:p w14:paraId="4EF590BE" w14:textId="77777777" w:rsidR="005B7803" w:rsidRDefault="00F12F17" w:rsidP="00F12F17">
      <w:pPr>
        <w:numPr>
          <w:ilvl w:val="1"/>
          <w:numId w:val="23"/>
        </w:numPr>
      </w:pPr>
      <w:r>
        <w:rPr>
          <w:rStyle w:val="VerbatimChar"/>
        </w:rPr>
        <w:t>mos</w:t>
      </w:r>
      <w:r>
        <w:t xml:space="preserve"> — МРФ “Москва”;</w:t>
      </w:r>
    </w:p>
    <w:p w14:paraId="3DBEA6E9" w14:textId="77777777" w:rsidR="005B7803" w:rsidRDefault="00F12F17" w:rsidP="00F12F17">
      <w:pPr>
        <w:numPr>
          <w:ilvl w:val="1"/>
          <w:numId w:val="23"/>
        </w:numPr>
      </w:pPr>
      <w:r>
        <w:rPr>
          <w:rStyle w:val="VerbatimChar"/>
        </w:rPr>
        <w:t>ct</w:t>
      </w:r>
      <w:r>
        <w:t xml:space="preserve"> — МРФ “Центр”;</w:t>
      </w:r>
    </w:p>
    <w:p w14:paraId="561602F9" w14:textId="77777777" w:rsidR="005B7803" w:rsidRDefault="00F12F17" w:rsidP="00F12F17">
      <w:pPr>
        <w:numPr>
          <w:ilvl w:val="1"/>
          <w:numId w:val="23"/>
        </w:numPr>
      </w:pPr>
      <w:r>
        <w:rPr>
          <w:rStyle w:val="VerbatimChar"/>
        </w:rPr>
        <w:t>nw</w:t>
      </w:r>
      <w:r>
        <w:t xml:space="preserve"> — МРФ “Северо-Запад”;</w:t>
      </w:r>
    </w:p>
    <w:p w14:paraId="257CEB7E" w14:textId="77777777" w:rsidR="005B7803" w:rsidRDefault="00F12F17" w:rsidP="00F12F17">
      <w:pPr>
        <w:numPr>
          <w:ilvl w:val="1"/>
          <w:numId w:val="23"/>
        </w:numPr>
      </w:pPr>
      <w:r>
        <w:rPr>
          <w:rStyle w:val="VerbatimChar"/>
        </w:rPr>
        <w:t>ural</w:t>
      </w:r>
      <w:r>
        <w:t xml:space="preserve"> — МРФ “Урал;</w:t>
      </w:r>
    </w:p>
    <w:p w14:paraId="4462FCDE" w14:textId="77777777" w:rsidR="005B7803" w:rsidRDefault="00F12F17" w:rsidP="00F12F17">
      <w:pPr>
        <w:numPr>
          <w:ilvl w:val="1"/>
          <w:numId w:val="23"/>
        </w:numPr>
      </w:pPr>
      <w:r>
        <w:rPr>
          <w:rStyle w:val="VerbatimChar"/>
        </w:rPr>
        <w:t>sib</w:t>
      </w:r>
      <w:r>
        <w:t xml:space="preserve"> — МРФ “Сибирь”;</w:t>
      </w:r>
    </w:p>
    <w:p w14:paraId="248B9E0D" w14:textId="77777777" w:rsidR="005B7803" w:rsidRDefault="00F12F17" w:rsidP="00F12F17">
      <w:pPr>
        <w:numPr>
          <w:ilvl w:val="1"/>
          <w:numId w:val="23"/>
        </w:numPr>
      </w:pPr>
      <w:r>
        <w:rPr>
          <w:rStyle w:val="VerbatimChar"/>
        </w:rPr>
        <w:t>dv</w:t>
      </w:r>
      <w:r>
        <w:t xml:space="preserve"> — МРФ “Дальний Восток”;</w:t>
      </w:r>
    </w:p>
    <w:p w14:paraId="1B3B248D" w14:textId="77777777" w:rsidR="005B7803" w:rsidRDefault="00F12F17" w:rsidP="00F12F17">
      <w:pPr>
        <w:numPr>
          <w:ilvl w:val="1"/>
          <w:numId w:val="23"/>
        </w:numPr>
      </w:pPr>
      <w:r>
        <w:rPr>
          <w:rStyle w:val="VerbatimChar"/>
        </w:rPr>
        <w:t>sth</w:t>
      </w:r>
      <w:r>
        <w:t xml:space="preserve"> — МРФ “Юг”;</w:t>
      </w:r>
    </w:p>
    <w:p w14:paraId="46F6082B" w14:textId="77777777" w:rsidR="005B7803" w:rsidRDefault="00F12F17" w:rsidP="00F12F17">
      <w:pPr>
        <w:numPr>
          <w:ilvl w:val="1"/>
          <w:numId w:val="23"/>
        </w:numPr>
      </w:pPr>
      <w:r>
        <w:rPr>
          <w:rStyle w:val="VerbatimChar"/>
        </w:rPr>
        <w:t>vlg</w:t>
      </w:r>
      <w:r>
        <w:t xml:space="preserve"> — МРФ “Волга”.</w:t>
      </w:r>
    </w:p>
    <w:p w14:paraId="67A43661" w14:textId="77777777" w:rsidR="005B7803" w:rsidRDefault="00F12F17" w:rsidP="00F12F17">
      <w:pPr>
        <w:numPr>
          <w:ilvl w:val="0"/>
          <w:numId w:val="22"/>
        </w:numPr>
      </w:pPr>
      <w:r>
        <w:rPr>
          <w:rStyle w:val="VerbatimChar"/>
        </w:rPr>
        <w:t>&lt;rf&gt;</w:t>
      </w:r>
      <w:r>
        <w:t xml:space="preserve"> – обозначение регионального филиала или узла доступа (например, </w:t>
      </w:r>
      <w:r>
        <w:rPr>
          <w:rStyle w:val="VerbatimChar"/>
        </w:rPr>
        <w:t>nn</w:t>
      </w:r>
      <w:r>
        <w:t xml:space="preserve"> — Нижний Новогород)</w:t>
      </w:r>
    </w:p>
    <w:p w14:paraId="21C7227F" w14:textId="77777777" w:rsidR="005B7803" w:rsidRDefault="00F12F17" w:rsidP="00F12F17">
      <w:pPr>
        <w:numPr>
          <w:ilvl w:val="0"/>
          <w:numId w:val="22"/>
        </w:numPr>
      </w:pPr>
      <w:r>
        <w:rPr>
          <w:rStyle w:val="VerbatimChar"/>
        </w:rPr>
        <w:t>&lt;sub&gt;</w:t>
      </w:r>
      <w:r>
        <w:t xml:space="preserve"> – цифровое обозначение субрегиона (например, </w:t>
      </w:r>
      <w:r>
        <w:rPr>
          <w:rStyle w:val="VerbatimChar"/>
        </w:rPr>
        <w:t>01</w:t>
      </w:r>
      <w:r>
        <w:t>)</w:t>
      </w:r>
    </w:p>
    <w:p w14:paraId="6F833441" w14:textId="77777777" w:rsidR="005B7803" w:rsidRDefault="00F12F17" w:rsidP="00F12F17">
      <w:pPr>
        <w:numPr>
          <w:ilvl w:val="0"/>
          <w:numId w:val="22"/>
        </w:numPr>
      </w:pPr>
      <w:r>
        <w:rPr>
          <w:rStyle w:val="VerbatimChar"/>
        </w:rPr>
        <w:t>&lt;role&gt;</w:t>
      </w:r>
      <w:r>
        <w:t xml:space="preserve"> — роль сервера:</w:t>
      </w:r>
    </w:p>
    <w:p w14:paraId="1778A4D1" w14:textId="77777777" w:rsidR="005B7803" w:rsidRDefault="00F12F17" w:rsidP="00F12F17">
      <w:pPr>
        <w:numPr>
          <w:ilvl w:val="1"/>
          <w:numId w:val="24"/>
        </w:numPr>
      </w:pPr>
      <w:r>
        <w:rPr>
          <w:rStyle w:val="VerbatimChar"/>
        </w:rPr>
        <w:t>fe</w:t>
      </w:r>
      <w:r>
        <w:t xml:space="preserve"> — Frontend;</w:t>
      </w:r>
    </w:p>
    <w:p w14:paraId="0A579B81" w14:textId="77777777" w:rsidR="005B7803" w:rsidRDefault="00F12F17" w:rsidP="00F12F17">
      <w:pPr>
        <w:numPr>
          <w:ilvl w:val="1"/>
          <w:numId w:val="24"/>
        </w:numPr>
      </w:pPr>
      <w:r>
        <w:rPr>
          <w:rStyle w:val="VerbatimChar"/>
        </w:rPr>
        <w:t>ottfe</w:t>
      </w:r>
      <w:r>
        <w:t xml:space="preserve"> — OTT Frontend;</w:t>
      </w:r>
    </w:p>
    <w:p w14:paraId="5DF55278" w14:textId="77777777" w:rsidR="005B7803" w:rsidRDefault="00F12F17" w:rsidP="00F12F17">
      <w:pPr>
        <w:numPr>
          <w:ilvl w:val="1"/>
          <w:numId w:val="24"/>
        </w:numPr>
      </w:pPr>
      <w:r>
        <w:rPr>
          <w:rStyle w:val="VerbatimChar"/>
        </w:rPr>
        <w:t>sdp</w:t>
      </w:r>
      <w:r>
        <w:t xml:space="preserve"> — SmartTUBE SDP;</w:t>
      </w:r>
    </w:p>
    <w:p w14:paraId="27699EAF" w14:textId="77777777" w:rsidR="005B7803" w:rsidRDefault="00F12F17" w:rsidP="00F12F17">
      <w:pPr>
        <w:numPr>
          <w:ilvl w:val="1"/>
          <w:numId w:val="24"/>
        </w:numPr>
      </w:pPr>
      <w:r>
        <w:rPr>
          <w:rStyle w:val="VerbatimChar"/>
        </w:rPr>
        <w:t>pub</w:t>
      </w:r>
      <w:r>
        <w:t xml:space="preserve"> — Content Manager;</w:t>
      </w:r>
    </w:p>
    <w:p w14:paraId="19F9784B" w14:textId="77777777" w:rsidR="005B7803" w:rsidRDefault="00F12F17" w:rsidP="00F12F17">
      <w:pPr>
        <w:numPr>
          <w:ilvl w:val="1"/>
          <w:numId w:val="24"/>
        </w:numPr>
      </w:pPr>
      <w:r>
        <w:rPr>
          <w:rStyle w:val="VerbatimChar"/>
        </w:rPr>
        <w:t>cod</w:t>
      </w:r>
      <w:r>
        <w:t xml:space="preserve"> — SmartMEDIA VoD;</w:t>
      </w:r>
    </w:p>
    <w:p w14:paraId="12888B1F" w14:textId="77777777" w:rsidR="005B7803" w:rsidRDefault="00F12F17" w:rsidP="00F12F17">
      <w:pPr>
        <w:numPr>
          <w:ilvl w:val="1"/>
          <w:numId w:val="24"/>
        </w:numPr>
      </w:pPr>
      <w:r>
        <w:rPr>
          <w:rStyle w:val="VerbatimChar"/>
        </w:rPr>
        <w:t>db</w:t>
      </w:r>
      <w:r>
        <w:t xml:space="preserve"> — сервер баз данных Oracle;</w:t>
      </w:r>
    </w:p>
    <w:p w14:paraId="1B4DEEBE" w14:textId="77777777" w:rsidR="005B7803" w:rsidRDefault="00F12F17" w:rsidP="00F12F17">
      <w:pPr>
        <w:numPr>
          <w:ilvl w:val="1"/>
          <w:numId w:val="24"/>
        </w:numPr>
      </w:pPr>
      <w:r>
        <w:rPr>
          <w:rStyle w:val="VerbatimChar"/>
        </w:rPr>
        <w:t>stor</w:t>
      </w:r>
      <w:r>
        <w:t xml:space="preserve"> — хранилище данных;</w:t>
      </w:r>
    </w:p>
    <w:p w14:paraId="17CCB7A2" w14:textId="77777777" w:rsidR="005B7803" w:rsidRDefault="00F12F17" w:rsidP="00F12F17">
      <w:pPr>
        <w:numPr>
          <w:ilvl w:val="1"/>
          <w:numId w:val="24"/>
        </w:numPr>
      </w:pPr>
      <w:r>
        <w:rPr>
          <w:rStyle w:val="VerbatimChar"/>
        </w:rPr>
        <w:t>pvr</w:t>
      </w:r>
      <w:r>
        <w:t xml:space="preserve">, </w:t>
      </w:r>
      <w:r>
        <w:rPr>
          <w:rStyle w:val="VerbatimChar"/>
        </w:rPr>
        <w:t>mstor</w:t>
      </w:r>
      <w:r>
        <w:t xml:space="preserve">, </w:t>
      </w:r>
      <w:r>
        <w:rPr>
          <w:rStyle w:val="VerbatimChar"/>
        </w:rPr>
        <w:t>mfe</w:t>
      </w:r>
      <w:r>
        <w:t xml:space="preserve"> — SmartMEDIA nPVR;</w:t>
      </w:r>
    </w:p>
    <w:p w14:paraId="23AD75B4" w14:textId="77777777" w:rsidR="005B7803" w:rsidRDefault="00F12F17" w:rsidP="00F12F17">
      <w:pPr>
        <w:numPr>
          <w:ilvl w:val="1"/>
          <w:numId w:val="24"/>
        </w:numPr>
      </w:pPr>
      <w:r>
        <w:rPr>
          <w:rStyle w:val="VerbatimChar"/>
        </w:rPr>
        <w:t>clr</w:t>
      </w:r>
      <w:r>
        <w:t xml:space="preserve"> — Collector ;</w:t>
      </w:r>
    </w:p>
    <w:p w14:paraId="5089488A" w14:textId="77777777" w:rsidR="005B7803" w:rsidRDefault="00F12F17" w:rsidP="00F12F17">
      <w:pPr>
        <w:numPr>
          <w:ilvl w:val="1"/>
          <w:numId w:val="24"/>
        </w:numPr>
      </w:pPr>
      <w:r>
        <w:rPr>
          <w:rStyle w:val="VerbatimChar"/>
        </w:rPr>
        <w:t>vmx-csm-*</w:t>
      </w:r>
      <w:r>
        <w:t xml:space="preserve"> – Verimatrix CSM;</w:t>
      </w:r>
    </w:p>
    <w:p w14:paraId="3DB0C148" w14:textId="77777777" w:rsidR="005B7803" w:rsidRDefault="00F12F17" w:rsidP="00F12F17">
      <w:pPr>
        <w:numPr>
          <w:ilvl w:val="1"/>
          <w:numId w:val="24"/>
        </w:numPr>
      </w:pPr>
      <w:r>
        <w:rPr>
          <w:rStyle w:val="VerbatimChar"/>
        </w:rPr>
        <w:t>vmx-rtes</w:t>
      </w:r>
      <w:r>
        <w:t xml:space="preserve"> – Verimatrix RTES;</w:t>
      </w:r>
    </w:p>
    <w:p w14:paraId="40F3B741" w14:textId="77777777" w:rsidR="005B7803" w:rsidRDefault="00F12F17" w:rsidP="00F12F17">
      <w:pPr>
        <w:numPr>
          <w:ilvl w:val="1"/>
          <w:numId w:val="24"/>
        </w:numPr>
      </w:pPr>
      <w:r>
        <w:rPr>
          <w:rStyle w:val="VerbatimChar"/>
        </w:rPr>
        <w:t>vmx-vpp</w:t>
      </w:r>
      <w:r>
        <w:t xml:space="preserve"> – Verimatrix VPP;</w:t>
      </w:r>
    </w:p>
    <w:p w14:paraId="60CA191F" w14:textId="77777777" w:rsidR="005B7803" w:rsidRDefault="00F12F17" w:rsidP="00F12F17">
      <w:pPr>
        <w:numPr>
          <w:ilvl w:val="1"/>
          <w:numId w:val="24"/>
        </w:numPr>
      </w:pPr>
      <w:r>
        <w:rPr>
          <w:rStyle w:val="VerbatimChar"/>
        </w:rPr>
        <w:t>spy</w:t>
      </w:r>
      <w:r>
        <w:t xml:space="preserve"> — база данных SPY;</w:t>
      </w:r>
    </w:p>
    <w:p w14:paraId="4432924D" w14:textId="77777777" w:rsidR="005B7803" w:rsidRDefault="00F12F17" w:rsidP="00F12F17">
      <w:pPr>
        <w:numPr>
          <w:ilvl w:val="0"/>
          <w:numId w:val="22"/>
        </w:numPr>
      </w:pPr>
      <w:r>
        <w:rPr>
          <w:rStyle w:val="VerbatimChar"/>
        </w:rPr>
        <w:t>&lt;num&gt;</w:t>
      </w:r>
      <w:r>
        <w:t xml:space="preserve"> – номер сервера в кластере (например, </w:t>
      </w:r>
      <w:r>
        <w:rPr>
          <w:rStyle w:val="VerbatimChar"/>
        </w:rPr>
        <w:t>01</w:t>
      </w:r>
      <w:r>
        <w:t>).</w:t>
      </w:r>
    </w:p>
    <w:p w14:paraId="63237E38" w14:textId="77777777" w:rsidR="005B7803" w:rsidRDefault="00F12F17">
      <w:pPr>
        <w:pStyle w:val="Heading3"/>
      </w:pPr>
      <w:bookmarkStart w:id="26" w:name="форматы-данных"/>
      <w:bookmarkStart w:id="27" w:name="_Toc437364956"/>
      <w:bookmarkEnd w:id="26"/>
      <w:r>
        <w:t>Форматы данных</w:t>
      </w:r>
      <w:bookmarkEnd w:id="27"/>
    </w:p>
    <w:p w14:paraId="63AE19E9" w14:textId="77777777" w:rsidR="005B7803" w:rsidRDefault="00F12F17">
      <w:pPr>
        <w:pStyle w:val="Heading4"/>
      </w:pPr>
      <w:bookmarkStart w:id="28" w:name="информационные-сущности"/>
      <w:bookmarkStart w:id="29" w:name="_Toc437364957"/>
      <w:bookmarkEnd w:id="28"/>
      <w:r>
        <w:t>Информационные сущности</w:t>
      </w:r>
      <w:bookmarkEnd w:id="29"/>
    </w:p>
    <w:p w14:paraId="2924EB3E" w14:textId="77777777" w:rsidR="005B7803" w:rsidRDefault="00F12F17">
      <w:r>
        <w:rPr>
          <w:i/>
        </w:rPr>
        <w:t>[Описание основных информационных сущностей]</w:t>
      </w:r>
    </w:p>
    <w:p w14:paraId="08617D12" w14:textId="77777777" w:rsidR="005B7803" w:rsidRDefault="00F12F17">
      <w:pPr>
        <w:pStyle w:val="Heading4"/>
      </w:pPr>
      <w:bookmarkStart w:id="30" w:name="файлы-контента"/>
      <w:bookmarkStart w:id="31" w:name="_Toc437364958"/>
      <w:bookmarkEnd w:id="30"/>
      <w:r>
        <w:lastRenderedPageBreak/>
        <w:t>Файлы контента</w:t>
      </w:r>
      <w:bookmarkEnd w:id="31"/>
    </w:p>
    <w:p w14:paraId="1F07E353" w14:textId="77777777" w:rsidR="005B7803" w:rsidRDefault="00F12F17">
      <w:pPr>
        <w:pStyle w:val="Heading5"/>
      </w:pPr>
      <w:bookmarkStart w:id="32" w:name="мастер-копии"/>
      <w:bookmarkEnd w:id="32"/>
      <w:r>
        <w:t>Мастер-копии</w:t>
      </w:r>
    </w:p>
    <w:p w14:paraId="0CA89B15" w14:textId="77777777" w:rsidR="005B7803" w:rsidRDefault="00F12F17">
      <w:pPr>
        <w:pStyle w:val="Heading5"/>
      </w:pPr>
      <w:bookmarkStart w:id="33" w:name="транскодированное-видео"/>
      <w:bookmarkEnd w:id="33"/>
      <w:r>
        <w:t>Транскодированное видео</w:t>
      </w:r>
    </w:p>
    <w:p w14:paraId="3B522363" w14:textId="77777777" w:rsidR="005B7803" w:rsidRDefault="00F12F17">
      <w:pPr>
        <w:pStyle w:val="Heading4"/>
      </w:pPr>
      <w:bookmarkStart w:id="34" w:name="структура-баз-данных"/>
      <w:bookmarkStart w:id="35" w:name="_Toc437364959"/>
      <w:bookmarkEnd w:id="34"/>
      <w:r>
        <w:t>Структура баз данных</w:t>
      </w:r>
      <w:bookmarkEnd w:id="35"/>
    </w:p>
    <w:p w14:paraId="59244DA0" w14:textId="77777777" w:rsidR="005B7803" w:rsidRDefault="00F12F17">
      <w:r>
        <w:rPr>
          <w:i/>
        </w:rPr>
        <w:t>[ERD-диаграмма, описание основных таблиц]</w:t>
      </w:r>
    </w:p>
    <w:p w14:paraId="60C2E9F6" w14:textId="77777777" w:rsidR="005B7803" w:rsidRDefault="00F12F17">
      <w:pPr>
        <w:pStyle w:val="Heading4"/>
      </w:pPr>
      <w:bookmarkStart w:id="36" w:name="форматы-данных-внутреннего-api"/>
      <w:bookmarkStart w:id="37" w:name="_Toc437364960"/>
      <w:bookmarkEnd w:id="36"/>
      <w:r>
        <w:t>Форматы данных внутреннего API</w:t>
      </w:r>
      <w:bookmarkEnd w:id="37"/>
    </w:p>
    <w:p w14:paraId="30965F5B" w14:textId="77777777" w:rsidR="005B7803" w:rsidRDefault="00F12F17">
      <w:r>
        <w:rPr>
          <w:i/>
        </w:rPr>
        <w:t>[Форматы обмена данных между компонентами]</w:t>
      </w:r>
    </w:p>
    <w:p w14:paraId="13D4E97F" w14:textId="77777777" w:rsidR="005B7803" w:rsidRDefault="00F12F17">
      <w:pPr>
        <w:pStyle w:val="Heading4"/>
      </w:pPr>
      <w:bookmarkStart w:id="38" w:name="форматы-данных-внутреннего-api-1"/>
      <w:bookmarkStart w:id="39" w:name="_Toc437364961"/>
      <w:bookmarkEnd w:id="38"/>
      <w:r>
        <w:t>Форматы данных внутреннего API</w:t>
      </w:r>
      <w:bookmarkEnd w:id="39"/>
    </w:p>
    <w:p w14:paraId="6A0E72E5" w14:textId="77777777" w:rsidR="005B7803" w:rsidRDefault="00F12F17">
      <w:r>
        <w:rPr>
          <w:i/>
        </w:rPr>
        <w:t>[Форматы обмена данных со внешними системами]</w:t>
      </w:r>
    </w:p>
    <w:p w14:paraId="475A9927" w14:textId="77777777" w:rsidR="005B7803" w:rsidRDefault="00F12F17">
      <w:pPr>
        <w:pStyle w:val="Heading3"/>
      </w:pPr>
      <w:bookmarkStart w:id="40" w:name="api-взаимодействия-с-клиентскими-продукт"/>
      <w:bookmarkStart w:id="41" w:name="_Toc437364962"/>
      <w:bookmarkEnd w:id="40"/>
      <w:r>
        <w:t>API взаимодействия с клиентскими продуктами</w:t>
      </w:r>
      <w:bookmarkEnd w:id="41"/>
    </w:p>
    <w:p w14:paraId="79B23E76" w14:textId="77777777" w:rsidR="005B7803" w:rsidRDefault="00F12F17">
      <w:r>
        <w:t>API клиентских продуктов обеспечивает взаимодействие абонентских приставок и клиентских приложений с серверами SmartTube (SDP и SPY) посредством HTTP/HTTPS-запросов и ответов.</w:t>
      </w:r>
    </w:p>
    <w:p w14:paraId="46133824" w14:textId="6095C5CF" w:rsidR="005B7803" w:rsidRDefault="00F12F17">
      <w:r>
        <w:t xml:space="preserve">API клиентских продуктов содержит набор методов, собранных в группы по функциональному назначению. Детальное описание порядка работы с API клиентских продуктов и доступных методов приведено в приложении </w:t>
      </w:r>
      <w:hyperlink w:anchor="приложение.-справочник-api-клиентских-продуктов-платформы-итв">
        <w:r>
          <w:rPr>
            <w:i/>
          </w:rPr>
          <w:t xml:space="preserve">«Справочник API клиентских приложений </w:t>
        </w:r>
        <w:r w:rsidR="00B455E1">
          <w:rPr>
            <w:i/>
          </w:rPr>
          <w:t>платформы «Интерактивное телевидение Ростелеком»</w:t>
        </w:r>
        <w:r>
          <w:rPr>
            <w:i/>
          </w:rPr>
          <w:t>»</w:t>
        </w:r>
      </w:hyperlink>
      <w:r>
        <w:t>).</w:t>
      </w:r>
    </w:p>
    <w:p w14:paraId="6A5D9FE8" w14:textId="77777777" w:rsidR="005B7803" w:rsidRDefault="00F12F17">
      <w:r>
        <w:t>В GET-запросах к серверу данные передаются в виде URL-параметров. Сервер отвечает на запросы HTTP-сообщениями, содержащими данные в XML-формате.</w:t>
      </w:r>
    </w:p>
    <w:p w14:paraId="24CC7787" w14:textId="77777777" w:rsidR="005B7803" w:rsidRDefault="00F12F17">
      <w:r>
        <w:t>В запросах к серверу используется стандартный механизм HTTP-сессий. При запросе авторизации сервер сохраняет ID сессии в базу данных для авторизовавшегося клиентского продукта .</w:t>
      </w:r>
    </w:p>
    <w:p w14:paraId="53122D44" w14:textId="77777777" w:rsidR="005B7803" w:rsidRDefault="00F12F17">
      <w:r>
        <w:t>Если в какой-то момент данная учетная запись авторизуется повторно и для неё генерируется новый ID сессии, он перезаписывается в БД.</w:t>
      </w:r>
    </w:p>
    <w:p w14:paraId="7B5F5E85" w14:textId="77777777" w:rsidR="005B7803" w:rsidRDefault="00F12F17">
      <w:r>
        <w:t>После этого запросы от устройства со старым ID сессии SDP не обрабатывает и возвращает ошибку (HTTP-код 403). Таким образом, сервер принимает и обслуживает запросы только от того устройства, которое авторизовалось последним (последний записанный в базу данных ID сессии). Устройствам с устаревшим ID сессии сервер возвращает ошибку 403.</w:t>
      </w:r>
    </w:p>
    <w:p w14:paraId="14BA05D6" w14:textId="77777777" w:rsidR="005B7803" w:rsidRDefault="00F12F17">
      <w:r>
        <w:lastRenderedPageBreak/>
        <w:t>API-методы взаимодействия серверов SmartTube SDP и клиентских продуктов можно разделить на наборы в зависимости от сценариев их использования.</w:t>
      </w:r>
    </w:p>
    <w:p w14:paraId="3F7E9D69" w14:textId="77777777" w:rsidR="005B7803" w:rsidRDefault="00F12F17">
      <w:r>
        <w:t>Использование методов из различных групп в одном наборе сценария позволяет производить операции, необходимые для выполнения определенных задач: управления учетной записью, подключения услуг и т.д.</w:t>
      </w:r>
    </w:p>
    <w:p w14:paraId="7769A799" w14:textId="77777777" w:rsidR="005B7803" w:rsidRDefault="00F12F17">
      <w:pPr>
        <w:pStyle w:val="Heading4"/>
      </w:pPr>
      <w:bookmarkStart w:id="42" w:name="методы-управления-учетными-записями"/>
      <w:bookmarkStart w:id="43" w:name="_Toc437364963"/>
      <w:bookmarkEnd w:id="42"/>
      <w:r>
        <w:t>Методы управления учетными записями</w:t>
      </w:r>
      <w:bookmarkEnd w:id="43"/>
    </w:p>
    <w:p w14:paraId="2B4F8C59" w14:textId="77777777" w:rsidR="005B7803" w:rsidRDefault="00F12F17">
      <w:r>
        <w:t>Набор методов, использующихся для авторизации, проверки состояния, получения списков подключенных услуг и других параметров учетной записи пользователя.</w:t>
      </w:r>
    </w:p>
    <w:p w14:paraId="25C7FE3C" w14:textId="77777777" w:rsidR="005B7803" w:rsidRDefault="00F12F17" w:rsidP="00F12F17">
      <w:pPr>
        <w:numPr>
          <w:ilvl w:val="0"/>
          <w:numId w:val="25"/>
        </w:numPr>
      </w:pPr>
      <w:r>
        <w:t>ServiceAccount/web_authorize;</w:t>
      </w:r>
    </w:p>
    <w:p w14:paraId="04711DB7" w14:textId="77777777" w:rsidR="005B7803" w:rsidRDefault="00F12F17" w:rsidP="00F12F17">
      <w:pPr>
        <w:numPr>
          <w:ilvl w:val="0"/>
          <w:numId w:val="25"/>
        </w:numPr>
      </w:pPr>
      <w:r>
        <w:t>ServiceAccount/list_services;</w:t>
      </w:r>
    </w:p>
    <w:p w14:paraId="028DA7C3" w14:textId="77777777" w:rsidR="005B7803" w:rsidRDefault="00F12F17" w:rsidP="00F12F17">
      <w:pPr>
        <w:numPr>
          <w:ilvl w:val="0"/>
          <w:numId w:val="25"/>
        </w:numPr>
      </w:pPr>
      <w:r>
        <w:t>ServiceAccount/checkSession;</w:t>
      </w:r>
    </w:p>
    <w:p w14:paraId="0F6992C0" w14:textId="77777777" w:rsidR="005B7803" w:rsidRDefault="00F12F17" w:rsidP="00F12F17">
      <w:pPr>
        <w:numPr>
          <w:ilvl w:val="0"/>
          <w:numId w:val="25"/>
        </w:numPr>
      </w:pPr>
      <w:r>
        <w:t>ServiceAccount/list_purchased;</w:t>
      </w:r>
    </w:p>
    <w:p w14:paraId="602F77FD" w14:textId="77777777" w:rsidR="005B7803" w:rsidRDefault="00F12F17" w:rsidP="00F12F17">
      <w:pPr>
        <w:numPr>
          <w:ilvl w:val="0"/>
          <w:numId w:val="25"/>
        </w:numPr>
      </w:pPr>
      <w:r>
        <w:t>VodPackage/list_purchased_movie;</w:t>
      </w:r>
    </w:p>
    <w:p w14:paraId="181B0426" w14:textId="77777777" w:rsidR="005B7803" w:rsidRDefault="00F12F17" w:rsidP="00F12F17">
      <w:pPr>
        <w:numPr>
          <w:ilvl w:val="0"/>
          <w:numId w:val="25"/>
        </w:numPr>
      </w:pPr>
      <w:r>
        <w:t>VodPackage/list_purchased_by_acc;</w:t>
      </w:r>
    </w:p>
    <w:p w14:paraId="5F7AD41C" w14:textId="77777777" w:rsidR="005B7803" w:rsidRDefault="00F12F17" w:rsidP="00F12F17">
      <w:pPr>
        <w:numPr>
          <w:ilvl w:val="0"/>
          <w:numId w:val="25"/>
        </w:numPr>
      </w:pPr>
      <w:r>
        <w:t>EstVodPackage/list_purchased_by_acc;</w:t>
      </w:r>
    </w:p>
    <w:p w14:paraId="062819C1" w14:textId="77777777" w:rsidR="005B7803" w:rsidRDefault="00F12F17" w:rsidP="00F12F17">
      <w:pPr>
        <w:numPr>
          <w:ilvl w:val="0"/>
          <w:numId w:val="25"/>
        </w:numPr>
      </w:pPr>
      <w:r>
        <w:t>ContentBundlePackage/list_purchased_bundles;</w:t>
      </w:r>
    </w:p>
    <w:p w14:paraId="4B70C3F3" w14:textId="77777777" w:rsidR="005B7803" w:rsidRDefault="00F12F17" w:rsidP="00F12F17">
      <w:pPr>
        <w:numPr>
          <w:ilvl w:val="0"/>
          <w:numId w:val="25"/>
        </w:numPr>
      </w:pPr>
      <w:r>
        <w:t>ContentBundlePackage/list_purchased_by_acc;</w:t>
      </w:r>
    </w:p>
    <w:p w14:paraId="401A1C04" w14:textId="77777777" w:rsidR="005B7803" w:rsidRDefault="00F12F17" w:rsidP="00F12F17">
      <w:pPr>
        <w:numPr>
          <w:ilvl w:val="0"/>
          <w:numId w:val="25"/>
        </w:numPr>
      </w:pPr>
      <w:r>
        <w:t>EstContentBundlePackage/list_purchased_by_acc;</w:t>
      </w:r>
    </w:p>
    <w:p w14:paraId="44B19E05" w14:textId="77777777" w:rsidR="005B7803" w:rsidRDefault="00F12F17" w:rsidP="00F12F17">
      <w:pPr>
        <w:numPr>
          <w:ilvl w:val="0"/>
          <w:numId w:val="25"/>
        </w:numPr>
      </w:pPr>
      <w:r>
        <w:t>SeriesPackage/list_purchased_series;</w:t>
      </w:r>
    </w:p>
    <w:p w14:paraId="6D07F41D" w14:textId="77777777" w:rsidR="005B7803" w:rsidRDefault="00F12F17" w:rsidP="00F12F17">
      <w:pPr>
        <w:numPr>
          <w:ilvl w:val="0"/>
          <w:numId w:val="25"/>
        </w:numPr>
      </w:pPr>
      <w:r>
        <w:t>SeriesPackage/list_purchased_by_ac;</w:t>
      </w:r>
    </w:p>
    <w:p w14:paraId="652CF59E" w14:textId="77777777" w:rsidR="005B7803" w:rsidRDefault="00F12F17" w:rsidP="00F12F17">
      <w:pPr>
        <w:numPr>
          <w:ilvl w:val="0"/>
          <w:numId w:val="25"/>
        </w:numPr>
      </w:pPr>
      <w:r>
        <w:t>ServiceAccount/get_status;</w:t>
      </w:r>
    </w:p>
    <w:p w14:paraId="08D79C9F" w14:textId="77777777" w:rsidR="005B7803" w:rsidRDefault="00F12F17" w:rsidP="00F12F17">
      <w:pPr>
        <w:numPr>
          <w:ilvl w:val="0"/>
          <w:numId w:val="25"/>
        </w:numPr>
      </w:pPr>
      <w:r>
        <w:t>ProductOffer/list_services;</w:t>
      </w:r>
    </w:p>
    <w:p w14:paraId="52A03AA8" w14:textId="77777777" w:rsidR="005B7803" w:rsidRDefault="00F12F17" w:rsidP="00F12F17">
      <w:pPr>
        <w:numPr>
          <w:ilvl w:val="0"/>
          <w:numId w:val="25"/>
        </w:numPr>
      </w:pPr>
      <w:r>
        <w:t>ProductOffer/list_services_terminal;</w:t>
      </w:r>
    </w:p>
    <w:p w14:paraId="67F71007" w14:textId="77777777" w:rsidR="005B7803" w:rsidRDefault="00F12F17" w:rsidP="00F12F17">
      <w:pPr>
        <w:numPr>
          <w:ilvl w:val="0"/>
          <w:numId w:val="25"/>
        </w:numPr>
      </w:pPr>
      <w:r>
        <w:t>WebPortal/authorize_san;</w:t>
      </w:r>
    </w:p>
    <w:p w14:paraId="0C2EC3F3" w14:textId="77777777" w:rsidR="005B7803" w:rsidRDefault="00F12F17" w:rsidP="00F12F17">
      <w:pPr>
        <w:numPr>
          <w:ilvl w:val="0"/>
          <w:numId w:val="25"/>
        </w:numPr>
      </w:pPr>
      <w:r>
        <w:t>WebPortal/bind;</w:t>
      </w:r>
    </w:p>
    <w:p w14:paraId="791FE7DD" w14:textId="77777777" w:rsidR="005B7803" w:rsidRDefault="00F12F17" w:rsidP="00F12F17">
      <w:pPr>
        <w:numPr>
          <w:ilvl w:val="0"/>
          <w:numId w:val="25"/>
        </w:numPr>
      </w:pPr>
      <w:r>
        <w:t>WebPortal/bind_san;</w:t>
      </w:r>
    </w:p>
    <w:p w14:paraId="580EF807" w14:textId="77777777" w:rsidR="005B7803" w:rsidRDefault="00F12F17" w:rsidP="00F12F17">
      <w:pPr>
        <w:numPr>
          <w:ilvl w:val="0"/>
          <w:numId w:val="25"/>
        </w:numPr>
      </w:pPr>
      <w:r>
        <w:t>WebPortal/login_exists;</w:t>
      </w:r>
    </w:p>
    <w:p w14:paraId="514E105D" w14:textId="77777777" w:rsidR="005B7803" w:rsidRDefault="00F12F17" w:rsidP="00F12F17">
      <w:pPr>
        <w:numPr>
          <w:ilvl w:val="0"/>
          <w:numId w:val="25"/>
        </w:numPr>
      </w:pPr>
      <w:r>
        <w:t>WebPortal/change_password;</w:t>
      </w:r>
    </w:p>
    <w:p w14:paraId="3AD6A83C" w14:textId="77777777" w:rsidR="005B7803" w:rsidRDefault="00F12F17" w:rsidP="00F12F17">
      <w:pPr>
        <w:numPr>
          <w:ilvl w:val="0"/>
          <w:numId w:val="25"/>
        </w:numPr>
      </w:pPr>
      <w:r>
        <w:t>WebPortal/service_account_add_request;</w:t>
      </w:r>
    </w:p>
    <w:p w14:paraId="5800E794" w14:textId="77777777" w:rsidR="005B7803" w:rsidRDefault="00F12F17" w:rsidP="00F12F17">
      <w:pPr>
        <w:numPr>
          <w:ilvl w:val="0"/>
          <w:numId w:val="25"/>
        </w:numPr>
      </w:pPr>
      <w:r>
        <w:t>WebPortal/add_service_account;</w:t>
      </w:r>
    </w:p>
    <w:p w14:paraId="35C0F42E" w14:textId="77777777" w:rsidR="005B7803" w:rsidRDefault="00F12F17" w:rsidP="00F12F17">
      <w:pPr>
        <w:numPr>
          <w:ilvl w:val="0"/>
          <w:numId w:val="25"/>
        </w:numPr>
      </w:pPr>
      <w:r>
        <w:t>WebPortal/set_login_and_pwd;</w:t>
      </w:r>
    </w:p>
    <w:p w14:paraId="46645344" w14:textId="77777777" w:rsidR="005B7803" w:rsidRDefault="00F12F17" w:rsidP="00F12F17">
      <w:pPr>
        <w:numPr>
          <w:ilvl w:val="0"/>
          <w:numId w:val="25"/>
        </w:numPr>
      </w:pPr>
      <w:r>
        <w:t>WebPortal/service_account_phone_get;</w:t>
      </w:r>
    </w:p>
    <w:p w14:paraId="11DB2748" w14:textId="77777777" w:rsidR="005B7803" w:rsidRDefault="00F12F17" w:rsidP="00F12F17">
      <w:pPr>
        <w:numPr>
          <w:ilvl w:val="0"/>
          <w:numId w:val="25"/>
        </w:numPr>
      </w:pPr>
      <w:r>
        <w:t>elk/authorize;</w:t>
      </w:r>
    </w:p>
    <w:p w14:paraId="1F7EA4E3" w14:textId="77777777" w:rsidR="005B7803" w:rsidRDefault="00F12F17" w:rsidP="00F12F17">
      <w:pPr>
        <w:numPr>
          <w:ilvl w:val="0"/>
          <w:numId w:val="25"/>
        </w:numPr>
      </w:pPr>
      <w:r>
        <w:t>Terminal/send_confirmation_mail.</w:t>
      </w:r>
    </w:p>
    <w:p w14:paraId="588866FD" w14:textId="77777777" w:rsidR="005B7803" w:rsidRDefault="00F12F17">
      <w:pPr>
        <w:pStyle w:val="Heading4"/>
      </w:pPr>
      <w:bookmarkStart w:id="44" w:name="методы-тарификации-услуг"/>
      <w:bookmarkStart w:id="45" w:name="_Toc437364964"/>
      <w:bookmarkEnd w:id="44"/>
      <w:r>
        <w:t>Методы тарификации услуг</w:t>
      </w:r>
      <w:bookmarkEnd w:id="45"/>
    </w:p>
    <w:p w14:paraId="03E3DF8A" w14:textId="77777777" w:rsidR="005B7803" w:rsidRDefault="00F12F17">
      <w:r>
        <w:t>Набор методов для получения списка покупок пользователя, оформления подписки на услуги, проверки состояния оплаты и других действий, связанных с приобретением контента.</w:t>
      </w:r>
    </w:p>
    <w:p w14:paraId="58036CA0" w14:textId="77777777" w:rsidR="005B7803" w:rsidRDefault="00F12F17" w:rsidP="00F12F17">
      <w:pPr>
        <w:numPr>
          <w:ilvl w:val="0"/>
          <w:numId w:val="26"/>
        </w:numPr>
      </w:pPr>
      <w:r>
        <w:lastRenderedPageBreak/>
        <w:t>VideoMovie/web_purchase;</w:t>
      </w:r>
    </w:p>
    <w:p w14:paraId="166B1882" w14:textId="77777777" w:rsidR="005B7803" w:rsidRDefault="00F12F17" w:rsidP="00F12F17">
      <w:pPr>
        <w:numPr>
          <w:ilvl w:val="0"/>
          <w:numId w:val="26"/>
        </w:numPr>
      </w:pPr>
      <w:r>
        <w:t>ContentBundle/web_purchase;</w:t>
      </w:r>
    </w:p>
    <w:p w14:paraId="2597F9A9" w14:textId="77777777" w:rsidR="005B7803" w:rsidRDefault="00F12F17" w:rsidP="00F12F17">
      <w:pPr>
        <w:numPr>
          <w:ilvl w:val="0"/>
          <w:numId w:val="26"/>
        </w:numPr>
      </w:pPr>
      <w:r>
        <w:t>Series/web_purchase;</w:t>
      </w:r>
    </w:p>
    <w:p w14:paraId="52519858" w14:textId="77777777" w:rsidR="005B7803" w:rsidRDefault="00F12F17" w:rsidP="00F12F17">
      <w:pPr>
        <w:numPr>
          <w:ilvl w:val="0"/>
          <w:numId w:val="26"/>
        </w:numPr>
      </w:pPr>
      <w:r>
        <w:t>Content/web_purchase;</w:t>
      </w:r>
    </w:p>
    <w:p w14:paraId="1F4E3A8B" w14:textId="77777777" w:rsidR="005B7803" w:rsidRDefault="00F12F17" w:rsidP="00F12F17">
      <w:pPr>
        <w:numPr>
          <w:ilvl w:val="0"/>
          <w:numId w:val="26"/>
        </w:numPr>
      </w:pPr>
      <w:r>
        <w:t>Content/portal_purchas;</w:t>
      </w:r>
    </w:p>
    <w:p w14:paraId="1728A06B" w14:textId="77777777" w:rsidR="005B7803" w:rsidRDefault="00F12F17" w:rsidP="00F12F17">
      <w:pPr>
        <w:numPr>
          <w:ilvl w:val="0"/>
          <w:numId w:val="26"/>
        </w:numPr>
      </w:pPr>
      <w:r>
        <w:t>VideoMovie/web_purchase_by_abonement;</w:t>
      </w:r>
    </w:p>
    <w:p w14:paraId="0C9EEC03" w14:textId="77777777" w:rsidR="005B7803" w:rsidRDefault="00F12F17" w:rsidP="00F12F17">
      <w:pPr>
        <w:numPr>
          <w:ilvl w:val="0"/>
          <w:numId w:val="26"/>
        </w:numPr>
      </w:pPr>
      <w:r>
        <w:t>Franchise/purchase_no_content;</w:t>
      </w:r>
    </w:p>
    <w:p w14:paraId="47D0D8FA" w14:textId="77777777" w:rsidR="005B7803" w:rsidRDefault="00F12F17" w:rsidP="00F12F17">
      <w:pPr>
        <w:numPr>
          <w:ilvl w:val="0"/>
          <w:numId w:val="26"/>
        </w:numPr>
      </w:pPr>
      <w:r>
        <w:t>VideoMovie/purchase_by_franchise;</w:t>
      </w:r>
    </w:p>
    <w:p w14:paraId="3220B6E7" w14:textId="77777777" w:rsidR="005B7803" w:rsidRDefault="00F12F17" w:rsidP="00F12F17">
      <w:pPr>
        <w:numPr>
          <w:ilvl w:val="0"/>
          <w:numId w:val="26"/>
        </w:numPr>
      </w:pPr>
      <w:r>
        <w:t>ServiceAccount/subscribe_off;</w:t>
      </w:r>
    </w:p>
    <w:p w14:paraId="2C158BB8" w14:textId="77777777" w:rsidR="005B7803" w:rsidRDefault="00F12F17" w:rsidP="00F12F17">
      <w:pPr>
        <w:numPr>
          <w:ilvl w:val="0"/>
          <w:numId w:val="26"/>
        </w:numPr>
      </w:pPr>
      <w:r>
        <w:t>ServiceAccount/subscribe_on;</w:t>
      </w:r>
    </w:p>
    <w:p w14:paraId="519DD67A" w14:textId="77777777" w:rsidR="005B7803" w:rsidRDefault="00F12F17" w:rsidP="00F12F17">
      <w:pPr>
        <w:numPr>
          <w:ilvl w:val="0"/>
          <w:numId w:val="26"/>
        </w:numPr>
      </w:pPr>
      <w:r>
        <w:t>ServiceAccount/web_subscribe;</w:t>
      </w:r>
    </w:p>
    <w:p w14:paraId="2F39EED9" w14:textId="77777777" w:rsidR="005B7803" w:rsidRDefault="00F12F17" w:rsidP="00F12F17">
      <w:pPr>
        <w:numPr>
          <w:ilvl w:val="0"/>
          <w:numId w:val="26"/>
        </w:numPr>
      </w:pPr>
      <w:r>
        <w:t>ServiceUsage/listByTransaction;</w:t>
      </w:r>
    </w:p>
    <w:p w14:paraId="5C8CBD38" w14:textId="77777777" w:rsidR="005B7803" w:rsidRDefault="00F12F17" w:rsidP="00F12F17">
      <w:pPr>
        <w:numPr>
          <w:ilvl w:val="0"/>
          <w:numId w:val="26"/>
        </w:numPr>
      </w:pPr>
      <w:r>
        <w:t>ServiceUsage/list_purchase;</w:t>
      </w:r>
    </w:p>
    <w:p w14:paraId="1E43E4A3" w14:textId="77777777" w:rsidR="005B7803" w:rsidRDefault="00F12F17" w:rsidP="00F12F17">
      <w:pPr>
        <w:numPr>
          <w:ilvl w:val="0"/>
          <w:numId w:val="26"/>
        </w:numPr>
      </w:pPr>
      <w:r>
        <w:t>ServiceSpec/list_terminal_type_rules;</w:t>
      </w:r>
    </w:p>
    <w:p w14:paraId="2DA70C25" w14:textId="77777777" w:rsidR="005B7803" w:rsidRDefault="00F12F17" w:rsidP="00F12F17">
      <w:pPr>
        <w:numPr>
          <w:ilvl w:val="0"/>
          <w:numId w:val="26"/>
        </w:numPr>
      </w:pPr>
      <w:r>
        <w:t>ServiceAccount/get_billing_info.</w:t>
      </w:r>
    </w:p>
    <w:p w14:paraId="7C89B37E" w14:textId="77777777" w:rsidR="005B7803" w:rsidRDefault="00F12F17">
      <w:pPr>
        <w:pStyle w:val="Heading4"/>
      </w:pPr>
      <w:bookmarkStart w:id="46" w:name="отт-методы"/>
      <w:bookmarkStart w:id="47" w:name="_Toc437364965"/>
      <w:bookmarkEnd w:id="46"/>
      <w:r>
        <w:t>ОТТ-методы</w:t>
      </w:r>
      <w:bookmarkEnd w:id="47"/>
    </w:p>
    <w:p w14:paraId="49B7D0A0" w14:textId="77777777" w:rsidR="005B7803" w:rsidRDefault="00F12F17">
      <w:r>
        <w:t>Набор методов для работы с ОТТ-устройствами: авторизации, привязки к пользовательскому профилю, подключения к группам и т.д.</w:t>
      </w:r>
    </w:p>
    <w:p w14:paraId="2BCB5AAD" w14:textId="77777777" w:rsidR="005B7803" w:rsidRDefault="00F12F17" w:rsidP="00F12F17">
      <w:pPr>
        <w:numPr>
          <w:ilvl w:val="0"/>
          <w:numId w:val="27"/>
        </w:numPr>
      </w:pPr>
      <w:r>
        <w:t>ott/get_network_config;</w:t>
      </w:r>
    </w:p>
    <w:p w14:paraId="33625C71" w14:textId="77777777" w:rsidR="005B7803" w:rsidRDefault="00F12F17" w:rsidP="00F12F17">
      <w:pPr>
        <w:numPr>
          <w:ilvl w:val="0"/>
          <w:numId w:val="27"/>
        </w:numPr>
      </w:pPr>
      <w:r>
        <w:t>ott/ott_authorize;</w:t>
      </w:r>
    </w:p>
    <w:p w14:paraId="5F811A5D" w14:textId="77777777" w:rsidR="005B7803" w:rsidRDefault="00F12F17" w:rsidP="00F12F17">
      <w:pPr>
        <w:numPr>
          <w:ilvl w:val="0"/>
          <w:numId w:val="27"/>
        </w:numPr>
      </w:pPr>
      <w:r>
        <w:t>ott/sn_authorize;</w:t>
      </w:r>
    </w:p>
    <w:p w14:paraId="76DD4E47" w14:textId="77777777" w:rsidR="005B7803" w:rsidRDefault="00F12F17" w:rsidP="00F12F17">
      <w:pPr>
        <w:numPr>
          <w:ilvl w:val="0"/>
          <w:numId w:val="27"/>
        </w:numPr>
      </w:pPr>
      <w:r>
        <w:t>ott/email_authorize;</w:t>
      </w:r>
    </w:p>
    <w:p w14:paraId="2310FA99" w14:textId="77777777" w:rsidR="005B7803" w:rsidRDefault="00F12F17" w:rsidP="00F12F17">
      <w:pPr>
        <w:numPr>
          <w:ilvl w:val="0"/>
          <w:numId w:val="27"/>
        </w:numPr>
      </w:pPr>
      <w:r>
        <w:t>ott/link_email_stb;</w:t>
      </w:r>
    </w:p>
    <w:p w14:paraId="5D6A7C59" w14:textId="77777777" w:rsidR="005B7803" w:rsidRDefault="00F12F17" w:rsidP="00F12F17">
      <w:pPr>
        <w:numPr>
          <w:ilvl w:val="0"/>
          <w:numId w:val="27"/>
        </w:numPr>
      </w:pPr>
      <w:r>
        <w:t>ott/billing_check_number;</w:t>
      </w:r>
    </w:p>
    <w:p w14:paraId="59314815" w14:textId="77777777" w:rsidR="005B7803" w:rsidRDefault="00F12F17" w:rsidP="00F12F17">
      <w:pPr>
        <w:numPr>
          <w:ilvl w:val="0"/>
          <w:numId w:val="27"/>
        </w:numPr>
      </w:pPr>
      <w:r>
        <w:t>ott/link_to_group;</w:t>
      </w:r>
    </w:p>
    <w:p w14:paraId="52A74118" w14:textId="77777777" w:rsidR="005B7803" w:rsidRDefault="00F12F17" w:rsidP="00F12F17">
      <w:pPr>
        <w:numPr>
          <w:ilvl w:val="0"/>
          <w:numId w:val="27"/>
        </w:numPr>
      </w:pPr>
      <w:r>
        <w:t>ott/link_to_group_by_email;</w:t>
      </w:r>
    </w:p>
    <w:p w14:paraId="75790C09" w14:textId="77777777" w:rsidR="005B7803" w:rsidRDefault="00F12F17" w:rsidP="00F12F17">
      <w:pPr>
        <w:numPr>
          <w:ilvl w:val="0"/>
          <w:numId w:val="27"/>
        </w:numPr>
      </w:pPr>
      <w:r>
        <w:t>ott/list_group_devices;</w:t>
      </w:r>
    </w:p>
    <w:p w14:paraId="3FCF98B3" w14:textId="77777777" w:rsidR="005B7803" w:rsidRDefault="00F12F17" w:rsidP="00F12F17">
      <w:pPr>
        <w:numPr>
          <w:ilvl w:val="0"/>
          <w:numId w:val="27"/>
        </w:numPr>
      </w:pPr>
      <w:r>
        <w:t>ott/get_max_device_type_count;</w:t>
      </w:r>
    </w:p>
    <w:p w14:paraId="1A21E65E" w14:textId="77777777" w:rsidR="005B7803" w:rsidRDefault="00F12F17" w:rsidP="00F12F17">
      <w:pPr>
        <w:numPr>
          <w:ilvl w:val="0"/>
          <w:numId w:val="27"/>
        </w:numPr>
      </w:pPr>
      <w:r>
        <w:t>ott/unlink_from_group;</w:t>
      </w:r>
    </w:p>
    <w:p w14:paraId="218F67BC" w14:textId="77777777" w:rsidR="005B7803" w:rsidRDefault="00F12F17" w:rsidP="00F12F17">
      <w:pPr>
        <w:numPr>
          <w:ilvl w:val="0"/>
          <w:numId w:val="27"/>
        </w:numPr>
      </w:pPr>
      <w:r>
        <w:t>ott/set_trusted;</w:t>
      </w:r>
    </w:p>
    <w:p w14:paraId="158B6AFF" w14:textId="77777777" w:rsidR="005B7803" w:rsidRDefault="00F12F17" w:rsidP="00F12F17">
      <w:pPr>
        <w:numPr>
          <w:ilvl w:val="0"/>
          <w:numId w:val="27"/>
        </w:numPr>
      </w:pPr>
      <w:r>
        <w:t>ott/link_snetwork;</w:t>
      </w:r>
    </w:p>
    <w:p w14:paraId="209467FE" w14:textId="77777777" w:rsidR="005B7803" w:rsidRDefault="00F12F17" w:rsidP="00F12F17">
      <w:pPr>
        <w:numPr>
          <w:ilvl w:val="0"/>
          <w:numId w:val="27"/>
        </w:numPr>
      </w:pPr>
      <w:r>
        <w:t>ott/preregister_email;</w:t>
      </w:r>
    </w:p>
    <w:p w14:paraId="78664D51" w14:textId="77777777" w:rsidR="005B7803" w:rsidRDefault="00F12F17" w:rsidP="00F12F17">
      <w:pPr>
        <w:numPr>
          <w:ilvl w:val="0"/>
          <w:numId w:val="27"/>
        </w:numPr>
      </w:pPr>
      <w:r>
        <w:t>ott/email_check_token;</w:t>
      </w:r>
    </w:p>
    <w:p w14:paraId="07B118A9" w14:textId="77777777" w:rsidR="005B7803" w:rsidRDefault="00F12F17" w:rsidP="00F12F17">
      <w:pPr>
        <w:numPr>
          <w:ilvl w:val="0"/>
          <w:numId w:val="27"/>
        </w:numPr>
      </w:pPr>
      <w:r>
        <w:t>ott/email_set_password ;</w:t>
      </w:r>
    </w:p>
    <w:p w14:paraId="300BC52A" w14:textId="77777777" w:rsidR="005B7803" w:rsidRDefault="00F12F17" w:rsidP="00F12F17">
      <w:pPr>
        <w:numPr>
          <w:ilvl w:val="0"/>
          <w:numId w:val="27"/>
        </w:numPr>
      </w:pPr>
      <w:r>
        <w:t>ott/get_cur_geolocation;</w:t>
      </w:r>
    </w:p>
    <w:p w14:paraId="4E97B7D2" w14:textId="77777777" w:rsidR="005B7803" w:rsidRDefault="00F12F17" w:rsidP="00F12F17">
      <w:pPr>
        <w:numPr>
          <w:ilvl w:val="0"/>
          <w:numId w:val="27"/>
        </w:numPr>
      </w:pPr>
      <w:r>
        <w:t>ott/update_uid;</w:t>
      </w:r>
    </w:p>
    <w:p w14:paraId="2D73CBC8" w14:textId="77777777" w:rsidR="005B7803" w:rsidRDefault="00F12F17" w:rsidP="00F12F17">
      <w:pPr>
        <w:numPr>
          <w:ilvl w:val="0"/>
          <w:numId w:val="27"/>
        </w:numPr>
      </w:pPr>
      <w:r>
        <w:t>DeviceType/list;</w:t>
      </w:r>
    </w:p>
    <w:p w14:paraId="4E5D7EFD" w14:textId="77777777" w:rsidR="005B7803" w:rsidRDefault="00F12F17" w:rsidP="00F12F17">
      <w:pPr>
        <w:numPr>
          <w:ilvl w:val="0"/>
          <w:numId w:val="27"/>
        </w:numPr>
      </w:pPr>
      <w:r>
        <w:t>OttSNetwork/list ;</w:t>
      </w:r>
    </w:p>
    <w:p w14:paraId="73DD86C0" w14:textId="77777777" w:rsidR="005B7803" w:rsidRDefault="00F12F17" w:rsidP="00F12F17">
      <w:pPr>
        <w:numPr>
          <w:ilvl w:val="0"/>
          <w:numId w:val="27"/>
        </w:numPr>
      </w:pPr>
      <w:r>
        <w:t>ott/get_account_additional_billing_info;</w:t>
      </w:r>
    </w:p>
    <w:p w14:paraId="14876199" w14:textId="77777777" w:rsidR="005B7803" w:rsidRDefault="00F12F17" w:rsidP="00F12F17">
      <w:pPr>
        <w:numPr>
          <w:ilvl w:val="0"/>
          <w:numId w:val="27"/>
        </w:numPr>
      </w:pPr>
      <w:r>
        <w:t>ott/set_account_additional_billing_info ;</w:t>
      </w:r>
    </w:p>
    <w:p w14:paraId="28B7E926" w14:textId="77777777" w:rsidR="005B7803" w:rsidRDefault="00F12F17" w:rsidP="00F12F17">
      <w:pPr>
        <w:numPr>
          <w:ilvl w:val="0"/>
          <w:numId w:val="27"/>
        </w:numPr>
      </w:pPr>
      <w:r>
        <w:t>ServiceAccount/get_status.</w:t>
      </w:r>
    </w:p>
    <w:p w14:paraId="327823FB" w14:textId="77777777" w:rsidR="005B7803" w:rsidRDefault="00F12F17">
      <w:pPr>
        <w:pStyle w:val="Heading4"/>
      </w:pPr>
      <w:bookmarkStart w:id="48" w:name="методы-для-работы-с-cod"/>
      <w:bookmarkStart w:id="49" w:name="_Toc437364966"/>
      <w:bookmarkEnd w:id="48"/>
      <w:r>
        <w:lastRenderedPageBreak/>
        <w:t>Методы для работы с CoD</w:t>
      </w:r>
      <w:bookmarkEnd w:id="49"/>
    </w:p>
    <w:p w14:paraId="46093178" w14:textId="77777777" w:rsidR="005B7803" w:rsidRDefault="00F12F17">
      <w:r>
        <w:t>Набор методов для работы с контентом по запросу: списками и описаниями сериалов и фильмов, группировки контента и т.д.</w:t>
      </w:r>
    </w:p>
    <w:p w14:paraId="69BBA7E6" w14:textId="77777777" w:rsidR="005B7803" w:rsidRDefault="00F12F17" w:rsidP="00F12F17">
      <w:pPr>
        <w:numPr>
          <w:ilvl w:val="0"/>
          <w:numId w:val="28"/>
        </w:numPr>
      </w:pPr>
      <w:r>
        <w:t>GenreDictionary/list;</w:t>
      </w:r>
    </w:p>
    <w:p w14:paraId="5F25248E" w14:textId="77777777" w:rsidR="005B7803" w:rsidRDefault="00F12F17" w:rsidP="00F12F17">
      <w:pPr>
        <w:numPr>
          <w:ilvl w:val="0"/>
          <w:numId w:val="28"/>
        </w:numPr>
      </w:pPr>
      <w:r>
        <w:t>VodPackage/list_movies;</w:t>
      </w:r>
    </w:p>
    <w:p w14:paraId="2EF83B0C" w14:textId="77777777" w:rsidR="005B7803" w:rsidRDefault="00F12F17" w:rsidP="00F12F17">
      <w:pPr>
        <w:numPr>
          <w:ilvl w:val="0"/>
          <w:numId w:val="28"/>
        </w:numPr>
      </w:pPr>
      <w:r>
        <w:t>VodPackage/list_rules;</w:t>
      </w:r>
    </w:p>
    <w:p w14:paraId="03FDFE93" w14:textId="77777777" w:rsidR="005B7803" w:rsidRDefault="00F12F17" w:rsidP="00F12F17">
      <w:pPr>
        <w:numPr>
          <w:ilvl w:val="0"/>
          <w:numId w:val="28"/>
        </w:numPr>
      </w:pPr>
      <w:r>
        <w:t>VodPackage/get_delta;</w:t>
      </w:r>
    </w:p>
    <w:p w14:paraId="421BFE41" w14:textId="77777777" w:rsidR="005B7803" w:rsidRDefault="00F12F17" w:rsidP="00F12F17">
      <w:pPr>
        <w:numPr>
          <w:ilvl w:val="0"/>
          <w:numId w:val="28"/>
        </w:numPr>
      </w:pPr>
      <w:r>
        <w:t>KaraokePackage/search;</w:t>
      </w:r>
    </w:p>
    <w:p w14:paraId="46F5EDF0" w14:textId="77777777" w:rsidR="005B7803" w:rsidRDefault="00F12F17" w:rsidP="00F12F17">
      <w:pPr>
        <w:numPr>
          <w:ilvl w:val="0"/>
          <w:numId w:val="28"/>
        </w:numPr>
      </w:pPr>
      <w:r>
        <w:t>KaraokePackage/count;</w:t>
      </w:r>
    </w:p>
    <w:p w14:paraId="63B5E05C" w14:textId="77777777" w:rsidR="005B7803" w:rsidRDefault="00F12F17" w:rsidP="00F12F17">
      <w:pPr>
        <w:numPr>
          <w:ilvl w:val="0"/>
          <w:numId w:val="28"/>
        </w:numPr>
      </w:pPr>
      <w:r>
        <w:t>KaraokePackage/list_karaoke;</w:t>
      </w:r>
    </w:p>
    <w:p w14:paraId="536D10E6" w14:textId="77777777" w:rsidR="005B7803" w:rsidRDefault="00F12F17" w:rsidP="00F12F17">
      <w:pPr>
        <w:numPr>
          <w:ilvl w:val="0"/>
          <w:numId w:val="28"/>
        </w:numPr>
      </w:pPr>
      <w:r>
        <w:t>FranchisePackage/list_franchise;</w:t>
      </w:r>
    </w:p>
    <w:p w14:paraId="1A2E1B7A" w14:textId="77777777" w:rsidR="005B7803" w:rsidRDefault="00F12F17" w:rsidP="00F12F17">
      <w:pPr>
        <w:numPr>
          <w:ilvl w:val="0"/>
          <w:numId w:val="28"/>
        </w:numPr>
      </w:pPr>
      <w:r>
        <w:t>PerformerDictionary/list;</w:t>
      </w:r>
    </w:p>
    <w:p w14:paraId="75E0DB94" w14:textId="77777777" w:rsidR="005B7803" w:rsidRDefault="00F12F17" w:rsidP="00F12F17">
      <w:pPr>
        <w:numPr>
          <w:ilvl w:val="0"/>
          <w:numId w:val="28"/>
        </w:numPr>
      </w:pPr>
      <w:r>
        <w:t>KaraokeGenreDictionary/list;</w:t>
      </w:r>
    </w:p>
    <w:p w14:paraId="4E54A8D0" w14:textId="77777777" w:rsidR="005B7803" w:rsidRDefault="00F12F17" w:rsidP="00F12F17">
      <w:pPr>
        <w:numPr>
          <w:ilvl w:val="0"/>
          <w:numId w:val="28"/>
        </w:numPr>
      </w:pPr>
      <w:r>
        <w:t>VodPackage/list_purchase_period;</w:t>
      </w:r>
    </w:p>
    <w:p w14:paraId="20DD0AB5" w14:textId="77777777" w:rsidR="005B7803" w:rsidRDefault="00F12F17" w:rsidP="00F12F17">
      <w:pPr>
        <w:numPr>
          <w:ilvl w:val="0"/>
          <w:numId w:val="28"/>
        </w:numPr>
      </w:pPr>
      <w:r>
        <w:t>MovieFolder/list_movie_folders;</w:t>
      </w:r>
    </w:p>
    <w:p w14:paraId="5AF07EBF" w14:textId="77777777" w:rsidR="005B7803" w:rsidRDefault="00F12F17" w:rsidP="00F12F17">
      <w:pPr>
        <w:numPr>
          <w:ilvl w:val="0"/>
          <w:numId w:val="28"/>
        </w:numPr>
      </w:pPr>
      <w:r>
        <w:t>MovieFolder/get_dsc.</w:t>
      </w:r>
    </w:p>
    <w:p w14:paraId="573B39AE" w14:textId="77777777" w:rsidR="005B7803" w:rsidRDefault="00F12F17">
      <w:pPr>
        <w:pStyle w:val="Heading4"/>
      </w:pPr>
      <w:bookmarkStart w:id="50" w:name="методы-для-работы-с-тв-каналами"/>
      <w:bookmarkStart w:id="51" w:name="_Toc437364967"/>
      <w:bookmarkEnd w:id="50"/>
      <w:r>
        <w:t>Методы для работы с ТВ-каналами</w:t>
      </w:r>
      <w:bookmarkEnd w:id="51"/>
    </w:p>
    <w:p w14:paraId="1620AF51" w14:textId="77777777" w:rsidR="005B7803" w:rsidRDefault="00F12F17">
      <w:r>
        <w:t>Набор методов для получения информации о ТВ-каналах.</w:t>
      </w:r>
    </w:p>
    <w:p w14:paraId="7EF26780" w14:textId="77777777" w:rsidR="005B7803" w:rsidRDefault="00F12F17" w:rsidP="00F12F17">
      <w:pPr>
        <w:numPr>
          <w:ilvl w:val="0"/>
          <w:numId w:val="29"/>
        </w:numPr>
      </w:pPr>
      <w:r>
        <w:t>ChannelSubject/list;</w:t>
      </w:r>
    </w:p>
    <w:p w14:paraId="347998BB" w14:textId="77777777" w:rsidR="005B7803" w:rsidRDefault="00F12F17" w:rsidP="00F12F17">
      <w:pPr>
        <w:numPr>
          <w:ilvl w:val="0"/>
          <w:numId w:val="29"/>
        </w:numPr>
      </w:pPr>
      <w:r>
        <w:t>ChannelPackage/list_channels_ott;</w:t>
      </w:r>
    </w:p>
    <w:p w14:paraId="37E501E5" w14:textId="77777777" w:rsidR="005B7803" w:rsidRDefault="00F12F17" w:rsidP="00F12F17">
      <w:pPr>
        <w:numPr>
          <w:ilvl w:val="0"/>
          <w:numId w:val="29"/>
        </w:numPr>
      </w:pPr>
      <w:r>
        <w:t>ChannelPackage/list_incompatible_packages;</w:t>
      </w:r>
    </w:p>
    <w:p w14:paraId="67867E5D" w14:textId="77777777" w:rsidR="005B7803" w:rsidRDefault="00F12F17" w:rsidP="00F12F17">
      <w:pPr>
        <w:numPr>
          <w:ilvl w:val="0"/>
          <w:numId w:val="29"/>
        </w:numPr>
      </w:pPr>
      <w:r>
        <w:t>ChannelPackage/simple_list?field=internalId.</w:t>
      </w:r>
    </w:p>
    <w:p w14:paraId="2DAA9D43" w14:textId="77777777" w:rsidR="005B7803" w:rsidRDefault="00F12F17">
      <w:pPr>
        <w:pStyle w:val="Heading4"/>
      </w:pPr>
      <w:bookmarkStart w:id="52" w:name="методы-для-работы-с-избранными-тв-канала"/>
      <w:bookmarkStart w:id="53" w:name="_Toc437364968"/>
      <w:bookmarkEnd w:id="52"/>
      <w:r>
        <w:t>Методы для работы с избранными ТВ-каналами</w:t>
      </w:r>
      <w:bookmarkEnd w:id="53"/>
    </w:p>
    <w:p w14:paraId="055FE743" w14:textId="77777777" w:rsidR="005B7803" w:rsidRDefault="00F12F17">
      <w:r>
        <w:t>Набор методов для работы c избранными ТВ-каналами.</w:t>
      </w:r>
    </w:p>
    <w:p w14:paraId="4B37B999" w14:textId="77777777" w:rsidR="005B7803" w:rsidRDefault="00F12F17" w:rsidP="00F12F17">
      <w:pPr>
        <w:numPr>
          <w:ilvl w:val="0"/>
          <w:numId w:val="30"/>
        </w:numPr>
      </w:pPr>
      <w:r>
        <w:t>Profile/setFavouriteChannel;</w:t>
      </w:r>
    </w:p>
    <w:p w14:paraId="33D80EA1" w14:textId="77777777" w:rsidR="005B7803" w:rsidRDefault="00F12F17" w:rsidP="00F12F17">
      <w:pPr>
        <w:numPr>
          <w:ilvl w:val="0"/>
          <w:numId w:val="30"/>
        </w:numPr>
      </w:pPr>
      <w:r>
        <w:t>Profile/setFavouriteChannelsList;</w:t>
      </w:r>
    </w:p>
    <w:p w14:paraId="02B60D7C" w14:textId="77777777" w:rsidR="005B7803" w:rsidRDefault="00F12F17" w:rsidP="00F12F17">
      <w:pPr>
        <w:numPr>
          <w:ilvl w:val="0"/>
          <w:numId w:val="30"/>
        </w:numPr>
      </w:pPr>
      <w:r>
        <w:t>Profile/getFavouriteChannelsList.</w:t>
      </w:r>
    </w:p>
    <w:p w14:paraId="1D2FFD1B" w14:textId="77777777" w:rsidR="005B7803" w:rsidRDefault="00F12F17">
      <w:pPr>
        <w:pStyle w:val="Heading4"/>
      </w:pPr>
      <w:bookmarkStart w:id="54" w:name="методы-для-работы-с-epg"/>
      <w:bookmarkStart w:id="55" w:name="_Toc437364969"/>
      <w:bookmarkEnd w:id="54"/>
      <w:r>
        <w:t>Методы для работы с EPG</w:t>
      </w:r>
      <w:bookmarkEnd w:id="55"/>
    </w:p>
    <w:p w14:paraId="550DAAFC" w14:textId="77777777" w:rsidR="005B7803" w:rsidRDefault="00F12F17">
      <w:r>
        <w:t>Набор методов для работы с электронной программой передач.</w:t>
      </w:r>
    </w:p>
    <w:p w14:paraId="08655C8B" w14:textId="77777777" w:rsidR="005B7803" w:rsidRDefault="00F12F17" w:rsidP="00F12F17">
      <w:pPr>
        <w:numPr>
          <w:ilvl w:val="0"/>
          <w:numId w:val="31"/>
        </w:numPr>
      </w:pPr>
      <w:r>
        <w:t>ProgramGenre/list;</w:t>
      </w:r>
    </w:p>
    <w:p w14:paraId="339BEF8D" w14:textId="77777777" w:rsidR="005B7803" w:rsidRDefault="00F12F17" w:rsidP="00F12F17">
      <w:pPr>
        <w:numPr>
          <w:ilvl w:val="0"/>
          <w:numId w:val="31"/>
        </w:numPr>
      </w:pPr>
      <w:r>
        <w:t>EPG/get_by_Chnnl;</w:t>
      </w:r>
    </w:p>
    <w:p w14:paraId="0041D0C3" w14:textId="77777777" w:rsidR="005B7803" w:rsidRDefault="00F12F17" w:rsidP="00F12F17">
      <w:pPr>
        <w:numPr>
          <w:ilvl w:val="0"/>
          <w:numId w:val="31"/>
        </w:numPr>
      </w:pPr>
      <w:r>
        <w:t>EPG/get_by_pkg;</w:t>
      </w:r>
    </w:p>
    <w:p w14:paraId="77F288D3" w14:textId="77777777" w:rsidR="005B7803" w:rsidRDefault="00F12F17" w:rsidP="00F12F17">
      <w:pPr>
        <w:numPr>
          <w:ilvl w:val="0"/>
          <w:numId w:val="31"/>
        </w:numPr>
      </w:pPr>
      <w:r>
        <w:t>EPG/get_delta;</w:t>
      </w:r>
    </w:p>
    <w:p w14:paraId="2E780B81" w14:textId="77777777" w:rsidR="005B7803" w:rsidRDefault="00F12F17" w:rsidP="00F12F17">
      <w:pPr>
        <w:numPr>
          <w:ilvl w:val="0"/>
          <w:numId w:val="31"/>
        </w:numPr>
      </w:pPr>
      <w:r>
        <w:t>EPG/search.</w:t>
      </w:r>
    </w:p>
    <w:p w14:paraId="4E5E17AC" w14:textId="77777777" w:rsidR="005B7803" w:rsidRDefault="00F12F17">
      <w:pPr>
        <w:pStyle w:val="Heading4"/>
      </w:pPr>
      <w:bookmarkStart w:id="56" w:name="методы-для-работы-с-сериалами-и-сезонами"/>
      <w:bookmarkStart w:id="57" w:name="_Toc437364970"/>
      <w:bookmarkEnd w:id="56"/>
      <w:r>
        <w:lastRenderedPageBreak/>
        <w:t>Методы для работы с сериалами и сезонами</w:t>
      </w:r>
      <w:bookmarkEnd w:id="57"/>
    </w:p>
    <w:p w14:paraId="0ABF0A16" w14:textId="77777777" w:rsidR="005B7803" w:rsidRDefault="00F12F17">
      <w:r>
        <w:t>Набор методов для получения списков сериалов, сезонов и серий.</w:t>
      </w:r>
    </w:p>
    <w:p w14:paraId="5DF2B758" w14:textId="77777777" w:rsidR="005B7803" w:rsidRDefault="00F12F17" w:rsidP="00F12F17">
      <w:pPr>
        <w:numPr>
          <w:ilvl w:val="0"/>
          <w:numId w:val="32"/>
        </w:numPr>
      </w:pPr>
      <w:r>
        <w:t>ContentBundleGenre/list;</w:t>
      </w:r>
    </w:p>
    <w:p w14:paraId="4370A481" w14:textId="77777777" w:rsidR="005B7803" w:rsidRDefault="00F12F17" w:rsidP="00F12F17">
      <w:pPr>
        <w:numPr>
          <w:ilvl w:val="0"/>
          <w:numId w:val="32"/>
        </w:numPr>
      </w:pPr>
      <w:r>
        <w:t>ContentBundlePackage/list_bundles;</w:t>
      </w:r>
    </w:p>
    <w:p w14:paraId="5363B42A" w14:textId="77777777" w:rsidR="005B7803" w:rsidRDefault="00F12F17" w:rsidP="00F12F17">
      <w:pPr>
        <w:numPr>
          <w:ilvl w:val="0"/>
          <w:numId w:val="32"/>
        </w:numPr>
      </w:pPr>
      <w:r>
        <w:t>ContentBundlePackage/list_rules;</w:t>
      </w:r>
    </w:p>
    <w:p w14:paraId="33039E27" w14:textId="77777777" w:rsidR="005B7803" w:rsidRDefault="00F12F17" w:rsidP="00F12F17">
      <w:pPr>
        <w:numPr>
          <w:ilvl w:val="0"/>
          <w:numId w:val="32"/>
        </w:numPr>
      </w:pPr>
      <w:r>
        <w:t>ContentBundlePackage/get_delta;</w:t>
      </w:r>
    </w:p>
    <w:p w14:paraId="2CD7116A" w14:textId="77777777" w:rsidR="005B7803" w:rsidRDefault="00F12F17" w:rsidP="00F12F17">
      <w:pPr>
        <w:numPr>
          <w:ilvl w:val="0"/>
          <w:numId w:val="32"/>
        </w:numPr>
      </w:pPr>
      <w:r>
        <w:t>SeriesPackage/list_series;</w:t>
      </w:r>
    </w:p>
    <w:p w14:paraId="51C3E1C7" w14:textId="77777777" w:rsidR="005B7803" w:rsidRDefault="00F12F17" w:rsidP="00F12F17">
      <w:pPr>
        <w:numPr>
          <w:ilvl w:val="0"/>
          <w:numId w:val="32"/>
        </w:numPr>
      </w:pPr>
      <w:r>
        <w:t>SeriesPackage/list_rules;</w:t>
      </w:r>
    </w:p>
    <w:p w14:paraId="62B97A10" w14:textId="77777777" w:rsidR="005B7803" w:rsidRDefault="00F12F17" w:rsidP="00F12F17">
      <w:pPr>
        <w:numPr>
          <w:ilvl w:val="0"/>
          <w:numId w:val="32"/>
        </w:numPr>
      </w:pPr>
      <w:r>
        <w:t>SeriesPackage/get_delta;</w:t>
      </w:r>
    </w:p>
    <w:p w14:paraId="008CB1CD" w14:textId="77777777" w:rsidR="005B7803" w:rsidRDefault="00F12F17" w:rsidP="00F12F17">
      <w:pPr>
        <w:numPr>
          <w:ilvl w:val="0"/>
          <w:numId w:val="32"/>
        </w:numPr>
      </w:pPr>
      <w:r>
        <w:t>ContentBundlePackage/list_purchase_period.</w:t>
      </w:r>
    </w:p>
    <w:p w14:paraId="308DADDC" w14:textId="77777777" w:rsidR="005B7803" w:rsidRDefault="00F12F17">
      <w:pPr>
        <w:pStyle w:val="Heading4"/>
      </w:pPr>
      <w:bookmarkStart w:id="58" w:name="методы-для-получения-вспомогательных-спр"/>
      <w:bookmarkStart w:id="59" w:name="_Toc437364971"/>
      <w:bookmarkEnd w:id="58"/>
      <w:r>
        <w:t>Методы для получения вспомогательных справочников</w:t>
      </w:r>
      <w:bookmarkEnd w:id="59"/>
    </w:p>
    <w:p w14:paraId="4653A717" w14:textId="77777777" w:rsidR="005B7803" w:rsidRDefault="00F12F17">
      <w:r>
        <w:t>Набор методов для получения справочников, данные из которых могут использоваться в других запросах.</w:t>
      </w:r>
    </w:p>
    <w:p w14:paraId="123DFE5A" w14:textId="77777777" w:rsidR="005B7803" w:rsidRDefault="00F12F17" w:rsidP="00F12F17">
      <w:pPr>
        <w:numPr>
          <w:ilvl w:val="0"/>
          <w:numId w:val="33"/>
        </w:numPr>
      </w:pPr>
      <w:r>
        <w:t>AccessLevelDictionary/list;</w:t>
      </w:r>
    </w:p>
    <w:p w14:paraId="6F538E85" w14:textId="77777777" w:rsidR="005B7803" w:rsidRDefault="00F12F17" w:rsidP="00F12F17">
      <w:pPr>
        <w:numPr>
          <w:ilvl w:val="0"/>
          <w:numId w:val="33"/>
        </w:numPr>
      </w:pPr>
      <w:r>
        <w:t>AudioPID/list;</w:t>
      </w:r>
    </w:p>
    <w:p w14:paraId="738F7D9F" w14:textId="77777777" w:rsidR="005B7803" w:rsidRDefault="00F12F17" w:rsidP="00F12F17">
      <w:pPr>
        <w:numPr>
          <w:ilvl w:val="0"/>
          <w:numId w:val="33"/>
        </w:numPr>
      </w:pPr>
      <w:r>
        <w:t>AssetQuality/list.</w:t>
      </w:r>
    </w:p>
    <w:p w14:paraId="62D33FF6" w14:textId="77777777" w:rsidR="005B7803" w:rsidRDefault="00F12F17">
      <w:pPr>
        <w:pStyle w:val="Heading4"/>
      </w:pPr>
      <w:bookmarkStart w:id="60" w:name="методы-работы-с-профилями-клиентских-при"/>
      <w:bookmarkStart w:id="61" w:name="_Toc437364972"/>
      <w:bookmarkEnd w:id="60"/>
      <w:r>
        <w:t>Методы работы с профилями клиентских приложений</w:t>
      </w:r>
      <w:bookmarkEnd w:id="61"/>
    </w:p>
    <w:p w14:paraId="5D499C4E" w14:textId="77777777" w:rsidR="005B7803" w:rsidRDefault="00F12F17">
      <w:r>
        <w:t>Набор методов, с помощью которых осуществляется управление профилями клиентских приложение: изменение, удаление, получение списка профилей и т.д.</w:t>
      </w:r>
    </w:p>
    <w:p w14:paraId="6BFE314D" w14:textId="77777777" w:rsidR="005B7803" w:rsidRDefault="00F12F17" w:rsidP="00F12F17">
      <w:pPr>
        <w:numPr>
          <w:ilvl w:val="0"/>
          <w:numId w:val="34"/>
        </w:numPr>
      </w:pPr>
      <w:r>
        <w:t>ServiceAccount/list_available_profiles;</w:t>
      </w:r>
    </w:p>
    <w:p w14:paraId="11B6566E" w14:textId="77777777" w:rsidR="005B7803" w:rsidRDefault="00F12F17" w:rsidP="00F12F17">
      <w:pPr>
        <w:numPr>
          <w:ilvl w:val="0"/>
          <w:numId w:val="34"/>
        </w:numPr>
      </w:pPr>
      <w:r>
        <w:t>ServiceAccount/list_all_profiles;</w:t>
      </w:r>
    </w:p>
    <w:p w14:paraId="1B1E6C64" w14:textId="77777777" w:rsidR="005B7803" w:rsidRDefault="00F12F17" w:rsidP="00F12F17">
      <w:pPr>
        <w:numPr>
          <w:ilvl w:val="0"/>
          <w:numId w:val="34"/>
        </w:numPr>
      </w:pPr>
      <w:r>
        <w:t>Profile/update_new;</w:t>
      </w:r>
    </w:p>
    <w:p w14:paraId="7930F52B" w14:textId="77777777" w:rsidR="005B7803" w:rsidRDefault="00F12F17" w:rsidP="00F12F17">
      <w:pPr>
        <w:numPr>
          <w:ilvl w:val="0"/>
          <w:numId w:val="34"/>
        </w:numPr>
      </w:pPr>
      <w:r>
        <w:t>Profile/insert_new;</w:t>
      </w:r>
    </w:p>
    <w:p w14:paraId="663A5F57" w14:textId="77777777" w:rsidR="005B7803" w:rsidRDefault="00F12F17" w:rsidP="00F12F17">
      <w:pPr>
        <w:numPr>
          <w:ilvl w:val="0"/>
          <w:numId w:val="34"/>
        </w:numPr>
      </w:pPr>
      <w:r>
        <w:t>Profile/delete_new;</w:t>
      </w:r>
    </w:p>
    <w:p w14:paraId="68687C06" w14:textId="77777777" w:rsidR="005B7803" w:rsidRDefault="00F12F17" w:rsidP="00F12F17">
      <w:pPr>
        <w:numPr>
          <w:ilvl w:val="0"/>
          <w:numId w:val="34"/>
        </w:numPr>
      </w:pPr>
      <w:r>
        <w:t>Profile/copy.</w:t>
      </w:r>
    </w:p>
    <w:p w14:paraId="0B6ACFD8" w14:textId="77777777" w:rsidR="005B7803" w:rsidRDefault="00F12F17">
      <w:pPr>
        <w:pStyle w:val="Heading4"/>
      </w:pPr>
      <w:bookmarkStart w:id="62" w:name="методы-для-работы-с-рекомендациями"/>
      <w:bookmarkStart w:id="63" w:name="_Toc437364973"/>
      <w:bookmarkEnd w:id="62"/>
      <w:r>
        <w:t>Методы для работы с рекомендациями</w:t>
      </w:r>
      <w:bookmarkEnd w:id="63"/>
    </w:p>
    <w:p w14:paraId="1BB446E5" w14:textId="77777777" w:rsidR="005B7803" w:rsidRDefault="00F12F17">
      <w:r>
        <w:t>Метод для получения списка рекомендованных фильмов.</w:t>
      </w:r>
    </w:p>
    <w:p w14:paraId="6E108639" w14:textId="77777777" w:rsidR="005B7803" w:rsidRDefault="00F12F17" w:rsidP="00F12F17">
      <w:pPr>
        <w:numPr>
          <w:ilvl w:val="0"/>
          <w:numId w:val="35"/>
        </w:numPr>
      </w:pPr>
      <w:r>
        <w:t>Recommender/get_vod_by_profile.</w:t>
      </w:r>
    </w:p>
    <w:p w14:paraId="0AFA1A0B" w14:textId="77777777" w:rsidR="005B7803" w:rsidRDefault="00F12F17">
      <w:pPr>
        <w:pStyle w:val="Heading4"/>
      </w:pPr>
      <w:bookmarkStart w:id="64" w:name="методы-для-работы-с-информационными-серв"/>
      <w:bookmarkStart w:id="65" w:name="_Toc437364974"/>
      <w:bookmarkEnd w:id="64"/>
      <w:r>
        <w:t>Методы для работы с информационными сервисами</w:t>
      </w:r>
      <w:bookmarkEnd w:id="65"/>
    </w:p>
    <w:p w14:paraId="37C5C9AD" w14:textId="77777777" w:rsidR="005B7803" w:rsidRDefault="00F12F17">
      <w:r>
        <w:t>Методы для получения дополнительной информации, полученной из внешних сервисов данных: списка городов и прогноза погоды.</w:t>
      </w:r>
    </w:p>
    <w:p w14:paraId="39D6B5BC" w14:textId="77777777" w:rsidR="005B7803" w:rsidRDefault="00F12F17" w:rsidP="00F12F17">
      <w:pPr>
        <w:numPr>
          <w:ilvl w:val="0"/>
          <w:numId w:val="36"/>
        </w:numPr>
      </w:pPr>
      <w:r>
        <w:lastRenderedPageBreak/>
        <w:t>City/list;</w:t>
      </w:r>
    </w:p>
    <w:p w14:paraId="7D06B680" w14:textId="77777777" w:rsidR="005B7803" w:rsidRDefault="00F12F17" w:rsidP="00F12F17">
      <w:pPr>
        <w:numPr>
          <w:ilvl w:val="0"/>
          <w:numId w:val="36"/>
        </w:numPr>
      </w:pPr>
      <w:r>
        <w:t>City/list_stb;</w:t>
      </w:r>
    </w:p>
    <w:p w14:paraId="0594381A" w14:textId="77777777" w:rsidR="005B7803" w:rsidRDefault="00F12F17" w:rsidP="00F12F17">
      <w:pPr>
        <w:numPr>
          <w:ilvl w:val="0"/>
          <w:numId w:val="36"/>
        </w:numPr>
      </w:pPr>
      <w:r>
        <w:t>ForecaWeather/get_foreca_forecast.</w:t>
      </w:r>
    </w:p>
    <w:p w14:paraId="2238EAA1" w14:textId="77777777" w:rsidR="005B7803" w:rsidRDefault="00F12F17">
      <w:pPr>
        <w:pStyle w:val="Heading4"/>
      </w:pPr>
      <w:bookmarkStart w:id="66" w:name="методы-для-работы-с-рекламой"/>
      <w:bookmarkStart w:id="67" w:name="_Toc437364975"/>
      <w:bookmarkEnd w:id="66"/>
      <w:r>
        <w:t>Методы для работы с рекламой</w:t>
      </w:r>
      <w:bookmarkEnd w:id="67"/>
    </w:p>
    <w:p w14:paraId="7C8DEA44" w14:textId="77777777" w:rsidR="005B7803" w:rsidRDefault="00F12F17">
      <w:r>
        <w:t>Набор методов для работы с рекламными материалам и условиями их показа.</w:t>
      </w:r>
    </w:p>
    <w:p w14:paraId="6B61335A" w14:textId="77777777" w:rsidR="005B7803" w:rsidRDefault="00F12F17" w:rsidP="00F12F17">
      <w:pPr>
        <w:numPr>
          <w:ilvl w:val="0"/>
          <w:numId w:val="37"/>
        </w:numPr>
      </w:pPr>
      <w:r>
        <w:t>PromoSchedule/list_for_interface;</w:t>
      </w:r>
    </w:p>
    <w:p w14:paraId="0AFBFF41" w14:textId="77777777" w:rsidR="005B7803" w:rsidRDefault="00F12F17" w:rsidP="00F12F17">
      <w:pPr>
        <w:numPr>
          <w:ilvl w:val="0"/>
          <w:numId w:val="37"/>
        </w:numPr>
      </w:pPr>
      <w:r>
        <w:t>Promo/get.</w:t>
      </w:r>
    </w:p>
    <w:p w14:paraId="007C2853" w14:textId="77777777" w:rsidR="005B7803" w:rsidRDefault="00F12F17">
      <w:pPr>
        <w:pStyle w:val="Heading4"/>
      </w:pPr>
      <w:bookmarkStart w:id="68" w:name="методы-для-работы-с-промокодами"/>
      <w:bookmarkStart w:id="69" w:name="_Toc437364976"/>
      <w:bookmarkEnd w:id="68"/>
      <w:r>
        <w:t>Методы для работы с промокодами</w:t>
      </w:r>
      <w:bookmarkEnd w:id="69"/>
    </w:p>
    <w:p w14:paraId="3623A51C" w14:textId="77777777" w:rsidR="005B7803" w:rsidRDefault="00F12F17">
      <w:r>
        <w:t>Набор методов для проверки и активации промокодов.</w:t>
      </w:r>
    </w:p>
    <w:p w14:paraId="1081FC6A" w14:textId="77777777" w:rsidR="005B7803" w:rsidRDefault="00F12F17" w:rsidP="00F12F17">
      <w:pPr>
        <w:numPr>
          <w:ilvl w:val="0"/>
          <w:numId w:val="38"/>
        </w:numPr>
      </w:pPr>
      <w:r>
        <w:t>PromoCodeGroup/checkCode.</w:t>
      </w:r>
    </w:p>
    <w:p w14:paraId="65BD3A42" w14:textId="77777777" w:rsidR="005B7803" w:rsidRDefault="00F12F17" w:rsidP="00F12F17">
      <w:pPr>
        <w:numPr>
          <w:ilvl w:val="0"/>
          <w:numId w:val="38"/>
        </w:numPr>
      </w:pPr>
      <w:r>
        <w:t>PromoCodeGroup/useCode.</w:t>
      </w:r>
    </w:p>
    <w:p w14:paraId="2770E852" w14:textId="77777777" w:rsidR="005B7803" w:rsidRDefault="00F12F17">
      <w:pPr>
        <w:pStyle w:val="Heading4"/>
      </w:pPr>
      <w:bookmarkStart w:id="70" w:name="методы-для-работы-с-ugc"/>
      <w:bookmarkStart w:id="71" w:name="_Toc437364977"/>
      <w:bookmarkEnd w:id="70"/>
      <w:r>
        <w:t>Методы для работы с UGC</w:t>
      </w:r>
      <w:bookmarkEnd w:id="71"/>
    </w:p>
    <w:p w14:paraId="318D4C4F" w14:textId="77777777" w:rsidR="005B7803" w:rsidRDefault="00F12F17">
      <w:r>
        <w:t>Набор методов для работы с пользовательским контентом: загрузки, получения списков уже загруженного контента и информации о квоте на пользовательский контент.</w:t>
      </w:r>
    </w:p>
    <w:p w14:paraId="14B54739" w14:textId="77777777" w:rsidR="005B7803" w:rsidRDefault="00F12F17" w:rsidP="00F12F17">
      <w:pPr>
        <w:numPr>
          <w:ilvl w:val="0"/>
          <w:numId w:val="39"/>
        </w:numPr>
      </w:pPr>
      <w:r>
        <w:t>RTUGC/create;</w:t>
      </w:r>
    </w:p>
    <w:p w14:paraId="097A04FE" w14:textId="77777777" w:rsidR="005B7803" w:rsidRDefault="00F12F17" w:rsidP="00F12F17">
      <w:pPr>
        <w:numPr>
          <w:ilvl w:val="0"/>
          <w:numId w:val="39"/>
        </w:numPr>
      </w:pPr>
      <w:r>
        <w:t>RTUGC/setStatus;</w:t>
      </w:r>
    </w:p>
    <w:p w14:paraId="291E28FD" w14:textId="77777777" w:rsidR="005B7803" w:rsidRDefault="00F12F17" w:rsidP="00F12F17">
      <w:pPr>
        <w:numPr>
          <w:ilvl w:val="0"/>
          <w:numId w:val="39"/>
        </w:numPr>
      </w:pPr>
      <w:r>
        <w:t>RTUGC/listByAcc;</w:t>
      </w:r>
    </w:p>
    <w:p w14:paraId="05174BE7" w14:textId="77777777" w:rsidR="005B7803" w:rsidRDefault="00F12F17" w:rsidP="00F12F17">
      <w:pPr>
        <w:numPr>
          <w:ilvl w:val="0"/>
          <w:numId w:val="39"/>
        </w:numPr>
      </w:pPr>
      <w:r>
        <w:t>RTUGC/delete;</w:t>
      </w:r>
    </w:p>
    <w:p w14:paraId="69C79629" w14:textId="77777777" w:rsidR="005B7803" w:rsidRDefault="00F12F17" w:rsidP="00F12F17">
      <w:pPr>
        <w:numPr>
          <w:ilvl w:val="0"/>
          <w:numId w:val="39"/>
        </w:numPr>
      </w:pPr>
      <w:r>
        <w:t>RTUGCQuota/get_service_account_quotas.</w:t>
      </w:r>
    </w:p>
    <w:p w14:paraId="28D89A68" w14:textId="77777777" w:rsidR="005B7803" w:rsidRDefault="00F12F17">
      <w:pPr>
        <w:pStyle w:val="Heading4"/>
      </w:pPr>
      <w:bookmarkStart w:id="72" w:name="методы-для-работы-с-npvr"/>
      <w:bookmarkStart w:id="73" w:name="_Toc437364978"/>
      <w:bookmarkEnd w:id="72"/>
      <w:r>
        <w:t>Методы для работы с nPVR</w:t>
      </w:r>
      <w:bookmarkEnd w:id="73"/>
    </w:p>
    <w:p w14:paraId="18A856C2" w14:textId="77777777" w:rsidR="005B7803" w:rsidRDefault="00F12F17">
      <w:r>
        <w:t>Методы для работы с записями телевизионных передач.</w:t>
      </w:r>
    </w:p>
    <w:p w14:paraId="0D151530" w14:textId="77777777" w:rsidR="005B7803" w:rsidRDefault="00F12F17" w:rsidP="00F12F17">
      <w:pPr>
        <w:numPr>
          <w:ilvl w:val="0"/>
          <w:numId w:val="40"/>
        </w:numPr>
      </w:pPr>
      <w:r>
        <w:t>RecordedProgram/list_by_acc;</w:t>
      </w:r>
    </w:p>
    <w:p w14:paraId="7CDA9B90" w14:textId="77777777" w:rsidR="005B7803" w:rsidRDefault="00F12F17" w:rsidP="00F12F17">
      <w:pPr>
        <w:numPr>
          <w:ilvl w:val="0"/>
          <w:numId w:val="40"/>
        </w:numPr>
      </w:pPr>
      <w:r>
        <w:t>WebPortal/npvr_create;</w:t>
      </w:r>
    </w:p>
    <w:p w14:paraId="698EEE4D" w14:textId="77777777" w:rsidR="005B7803" w:rsidRDefault="00F12F17" w:rsidP="00F12F17">
      <w:pPr>
        <w:numPr>
          <w:ilvl w:val="0"/>
          <w:numId w:val="40"/>
        </w:numPr>
      </w:pPr>
      <w:r>
        <w:t>RecordedProgram/cancel;</w:t>
      </w:r>
    </w:p>
    <w:p w14:paraId="2B58FE14" w14:textId="77777777" w:rsidR="005B7803" w:rsidRDefault="00F12F17" w:rsidP="00F12F17">
      <w:pPr>
        <w:numPr>
          <w:ilvl w:val="0"/>
          <w:numId w:val="40"/>
        </w:numPr>
      </w:pPr>
      <w:r>
        <w:t>OttContentAsset/updateName;</w:t>
      </w:r>
    </w:p>
    <w:p w14:paraId="101813A5" w14:textId="77777777" w:rsidR="005B7803" w:rsidRDefault="00F12F17" w:rsidP="00F12F17">
      <w:pPr>
        <w:numPr>
          <w:ilvl w:val="0"/>
          <w:numId w:val="40"/>
        </w:numPr>
      </w:pPr>
      <w:r>
        <w:t>OttPreviewAsset/updateName.</w:t>
      </w:r>
    </w:p>
    <w:p w14:paraId="06B65445" w14:textId="77777777" w:rsidR="005B7803" w:rsidRDefault="00F12F17">
      <w:pPr>
        <w:pStyle w:val="Heading4"/>
      </w:pPr>
      <w:bookmarkStart w:id="74" w:name="методы-для-работы-с-сохраненными-позиция"/>
      <w:bookmarkStart w:id="75" w:name="_Toc437364979"/>
      <w:bookmarkEnd w:id="74"/>
      <w:r>
        <w:t>Методы для работы с сохраненными позициями просмотра</w:t>
      </w:r>
      <w:bookmarkEnd w:id="75"/>
    </w:p>
    <w:p w14:paraId="1BCB9ECE" w14:textId="77777777" w:rsidR="005B7803" w:rsidRDefault="00F12F17">
      <w:r>
        <w:t>Набор методов для работы с сохраненными позициями просмотра: просмотра списка созданных позиций просмотра, их создания и удаления.</w:t>
      </w:r>
    </w:p>
    <w:p w14:paraId="6D98001A" w14:textId="77777777" w:rsidR="005B7803" w:rsidRDefault="00F12F17" w:rsidP="00F12F17">
      <w:pPr>
        <w:numPr>
          <w:ilvl w:val="0"/>
          <w:numId w:val="41"/>
        </w:numPr>
      </w:pPr>
      <w:r>
        <w:lastRenderedPageBreak/>
        <w:t>Content/mediaPositionList;</w:t>
      </w:r>
    </w:p>
    <w:p w14:paraId="7B48D948" w14:textId="77777777" w:rsidR="005B7803" w:rsidRDefault="00F12F17" w:rsidP="00F12F17">
      <w:pPr>
        <w:numPr>
          <w:ilvl w:val="0"/>
          <w:numId w:val="41"/>
        </w:numPr>
      </w:pPr>
      <w:r>
        <w:t>Content/addMediaPosition;</w:t>
      </w:r>
    </w:p>
    <w:p w14:paraId="34C49877" w14:textId="77777777" w:rsidR="005B7803" w:rsidRDefault="00F12F17" w:rsidP="00F12F17">
      <w:pPr>
        <w:numPr>
          <w:ilvl w:val="0"/>
          <w:numId w:val="41"/>
        </w:numPr>
      </w:pPr>
      <w:r>
        <w:t>Content/deleteMediaPosition.</w:t>
      </w:r>
    </w:p>
    <w:p w14:paraId="7519EA10" w14:textId="77777777" w:rsidR="005B7803" w:rsidRDefault="00F12F17">
      <w:pPr>
        <w:pStyle w:val="Heading4"/>
      </w:pPr>
      <w:bookmarkStart w:id="76" w:name="методы-для-работы-с-социальными-сетями"/>
      <w:bookmarkStart w:id="77" w:name="_Toc437364980"/>
      <w:bookmarkEnd w:id="76"/>
      <w:r>
        <w:t>Методы для работы с социальными сетями</w:t>
      </w:r>
      <w:bookmarkEnd w:id="77"/>
    </w:p>
    <w:p w14:paraId="7E356A09" w14:textId="77777777" w:rsidR="005B7803" w:rsidRDefault="00F12F17">
      <w:r>
        <w:t>Метод для оценки контента в базе данных для заданного профиля.</w:t>
      </w:r>
    </w:p>
    <w:p w14:paraId="6231CFC8" w14:textId="77777777" w:rsidR="005B7803" w:rsidRDefault="00F12F17" w:rsidP="00F12F17">
      <w:pPr>
        <w:numPr>
          <w:ilvl w:val="0"/>
          <w:numId w:val="42"/>
        </w:numPr>
      </w:pPr>
      <w:r>
        <w:t>SocialNetworks/add_content_feedback.</w:t>
      </w:r>
    </w:p>
    <w:p w14:paraId="2BFD16E1" w14:textId="77777777" w:rsidR="005B7803" w:rsidRDefault="00F12F17">
      <w:pPr>
        <w:pStyle w:val="Heading4"/>
      </w:pPr>
      <w:bookmarkStart w:id="78" w:name="методы-сбора-статистики"/>
      <w:bookmarkStart w:id="79" w:name="_Toc437364981"/>
      <w:bookmarkEnd w:id="78"/>
      <w:r>
        <w:t>Методы сбора статистики</w:t>
      </w:r>
      <w:bookmarkEnd w:id="79"/>
    </w:p>
    <w:p w14:paraId="27638CCF" w14:textId="77777777" w:rsidR="005B7803" w:rsidRDefault="00F12F17">
      <w:r>
        <w:t>Метод для передачи на сервер SDP сообщения о событиях в клиентском приложении, связанных с просмотром контента.</w:t>
      </w:r>
    </w:p>
    <w:p w14:paraId="311D9739" w14:textId="77777777" w:rsidR="005B7803" w:rsidRDefault="00F12F17" w:rsidP="00F12F17">
      <w:pPr>
        <w:numPr>
          <w:ilvl w:val="0"/>
          <w:numId w:val="43"/>
        </w:numPr>
      </w:pPr>
      <w:r>
        <w:t>ottSpy.</w:t>
      </w:r>
    </w:p>
    <w:p w14:paraId="573F3E1F" w14:textId="77777777" w:rsidR="005B7803" w:rsidRDefault="00F12F17">
      <w:pPr>
        <w:pStyle w:val="Heading4"/>
      </w:pPr>
      <w:bookmarkStart w:id="80" w:name="методы-для-приема-обратной-связи-от-абон"/>
      <w:bookmarkStart w:id="81" w:name="_Toc437364982"/>
      <w:bookmarkEnd w:id="80"/>
      <w:r>
        <w:t>Методы для приема обратной связи от абонентов</w:t>
      </w:r>
      <w:bookmarkEnd w:id="81"/>
    </w:p>
    <w:p w14:paraId="303F11FD" w14:textId="77777777" w:rsidR="005B7803" w:rsidRDefault="00F12F17">
      <w:r>
        <w:t>Метод для передачи на сервер данных о низком качестве видеофрагментов.</w:t>
      </w:r>
    </w:p>
    <w:p w14:paraId="7EA1F1DF" w14:textId="77777777" w:rsidR="005B7803" w:rsidRDefault="00F12F17" w:rsidP="00F12F17">
      <w:pPr>
        <w:numPr>
          <w:ilvl w:val="0"/>
          <w:numId w:val="44"/>
        </w:numPr>
      </w:pPr>
      <w:r>
        <w:t>asset/setQuality.</w:t>
      </w:r>
    </w:p>
    <w:p w14:paraId="25C8E57C" w14:textId="77777777" w:rsidR="005B7803" w:rsidRDefault="00F12F17">
      <w:pPr>
        <w:pStyle w:val="Heading4"/>
      </w:pPr>
      <w:bookmarkStart w:id="82" w:name="методы-для-работы-с-платежной-системой"/>
      <w:bookmarkStart w:id="83" w:name="_Toc437364983"/>
      <w:bookmarkEnd w:id="82"/>
      <w:r>
        <w:t>Методы для работы с платежной системой</w:t>
      </w:r>
      <w:bookmarkEnd w:id="83"/>
    </w:p>
    <w:p w14:paraId="27188810" w14:textId="77777777" w:rsidR="005B7803" w:rsidRDefault="00F12F17">
      <w:r>
        <w:t>Набор методов для проведения платежей за контент и проверки их состояния.</w:t>
      </w:r>
    </w:p>
    <w:p w14:paraId="73288242" w14:textId="77777777" w:rsidR="005B7803" w:rsidRDefault="00F12F17" w:rsidP="00F12F17">
      <w:pPr>
        <w:numPr>
          <w:ilvl w:val="0"/>
          <w:numId w:val="45"/>
        </w:numPr>
      </w:pPr>
      <w:r>
        <w:t>ott/checkPayment;</w:t>
      </w:r>
    </w:p>
    <w:p w14:paraId="741A23DF" w14:textId="77777777" w:rsidR="005B7803" w:rsidRDefault="00F12F17" w:rsidP="00F12F17">
      <w:pPr>
        <w:numPr>
          <w:ilvl w:val="0"/>
          <w:numId w:val="45"/>
        </w:numPr>
      </w:pPr>
      <w:r>
        <w:t>ott/checkContentPayment;</w:t>
      </w:r>
    </w:p>
    <w:p w14:paraId="29DF12A1" w14:textId="77777777" w:rsidR="005B7803" w:rsidRDefault="00F12F17" w:rsidP="00F12F17">
      <w:pPr>
        <w:numPr>
          <w:ilvl w:val="0"/>
          <w:numId w:val="45"/>
        </w:numPr>
      </w:pPr>
      <w:r>
        <w:t>PaymentSystem/createPayment;</w:t>
      </w:r>
    </w:p>
    <w:p w14:paraId="6DDA84A0" w14:textId="77777777" w:rsidR="005B7803" w:rsidRDefault="00F12F17" w:rsidP="00F12F17">
      <w:pPr>
        <w:numPr>
          <w:ilvl w:val="0"/>
          <w:numId w:val="45"/>
        </w:numPr>
      </w:pPr>
      <w:r>
        <w:t>PaymentSystem/createContentPayment;</w:t>
      </w:r>
    </w:p>
    <w:p w14:paraId="731EDBAB" w14:textId="77777777" w:rsidR="005B7803" w:rsidRDefault="00F12F17" w:rsidP="00F12F17">
      <w:pPr>
        <w:numPr>
          <w:ilvl w:val="0"/>
          <w:numId w:val="45"/>
        </w:numPr>
      </w:pPr>
      <w:r>
        <w:t>PaymentSystem/confirmPayment;</w:t>
      </w:r>
    </w:p>
    <w:p w14:paraId="01DE1E8B" w14:textId="77777777" w:rsidR="005B7803" w:rsidRDefault="00F12F17" w:rsidP="00F12F17">
      <w:pPr>
        <w:numPr>
          <w:ilvl w:val="0"/>
          <w:numId w:val="45"/>
        </w:numPr>
      </w:pPr>
      <w:r>
        <w:t>PaymentSystem/getPaymentStatus;</w:t>
      </w:r>
    </w:p>
    <w:p w14:paraId="414671DE" w14:textId="77777777" w:rsidR="005B7803" w:rsidRDefault="00F12F17" w:rsidP="00F12F17">
      <w:pPr>
        <w:numPr>
          <w:ilvl w:val="0"/>
          <w:numId w:val="45"/>
        </w:numPr>
      </w:pPr>
      <w:r>
        <w:t>PaymentSystem/listPayments;</w:t>
      </w:r>
    </w:p>
    <w:p w14:paraId="468B3468" w14:textId="77777777" w:rsidR="005B7803" w:rsidRDefault="00F12F17" w:rsidP="00F12F17">
      <w:pPr>
        <w:numPr>
          <w:ilvl w:val="0"/>
          <w:numId w:val="45"/>
        </w:numPr>
      </w:pPr>
      <w:r>
        <w:t>PaymentSystem/createTopUpPayment.</w:t>
      </w:r>
    </w:p>
    <w:p w14:paraId="656653B1" w14:textId="77777777" w:rsidR="005B7803" w:rsidRDefault="00F12F17">
      <w:pPr>
        <w:pStyle w:val="Heading4"/>
      </w:pPr>
      <w:bookmarkStart w:id="84" w:name="справочник-методов-вызываемых-со-стороны"/>
      <w:bookmarkStart w:id="85" w:name="_Toc437364984"/>
      <w:bookmarkEnd w:id="84"/>
      <w:r>
        <w:t>Справочник методов, вызываемых со стороны SDP</w:t>
      </w:r>
      <w:bookmarkEnd w:id="85"/>
    </w:p>
    <w:p w14:paraId="21A5AC4E" w14:textId="77777777" w:rsidR="005B7803" w:rsidRDefault="00F12F17">
      <w:r>
        <w:t>Метод, вызываемый SDP на ЕКП Zabava для передачи нотификации об изменении.</w:t>
      </w:r>
    </w:p>
    <w:p w14:paraId="6BD0019A" w14:textId="77777777" w:rsidR="005B7803" w:rsidRDefault="00F12F17" w:rsidP="00F12F17">
      <w:pPr>
        <w:numPr>
          <w:ilvl w:val="0"/>
          <w:numId w:val="46"/>
        </w:numPr>
      </w:pPr>
      <w:r>
        <w:t>change_service_account.</w:t>
      </w:r>
    </w:p>
    <w:p w14:paraId="25DA65E9" w14:textId="77777777" w:rsidR="005B7803" w:rsidRDefault="00F12F17">
      <w:pPr>
        <w:pStyle w:val="Heading3"/>
      </w:pPr>
      <w:bookmarkStart w:id="86" w:name="взаимодействие-с-внешними-системами"/>
      <w:bookmarkStart w:id="87" w:name="_Toc437364985"/>
      <w:bookmarkEnd w:id="86"/>
      <w:r>
        <w:lastRenderedPageBreak/>
        <w:t>Взаимодействие с внешними системами</w:t>
      </w:r>
      <w:bookmarkEnd w:id="87"/>
    </w:p>
    <w:p w14:paraId="468463F3" w14:textId="77777777" w:rsidR="005B7803" w:rsidRDefault="00F12F17" w:rsidP="00F12F17">
      <w:pPr>
        <w:numPr>
          <w:ilvl w:val="0"/>
          <w:numId w:val="47"/>
        </w:numPr>
      </w:pPr>
      <w:r>
        <w:t>Биллинг Ростелекома (АСР «Петер-Сервис» ?).</w:t>
      </w:r>
    </w:p>
    <w:p w14:paraId="5FFB45FB" w14:textId="77777777" w:rsidR="005B7803" w:rsidRDefault="00F12F17" w:rsidP="00F12F17">
      <w:pPr>
        <w:numPr>
          <w:ilvl w:val="0"/>
          <w:numId w:val="47"/>
        </w:numPr>
      </w:pPr>
      <w:r>
        <w:t>Сервисы Ростелекома: САУ «Лира», ЕССА, OSS «Ростелеком», ЕКП, ЕСПП.</w:t>
      </w:r>
    </w:p>
    <w:p w14:paraId="45B88CD1" w14:textId="77777777" w:rsidR="005B7803" w:rsidRDefault="00F12F17" w:rsidP="00F12F17">
      <w:pPr>
        <w:numPr>
          <w:ilvl w:val="0"/>
          <w:numId w:val="47"/>
        </w:numPr>
      </w:pPr>
      <w:r>
        <w:t>Ngenix.</w:t>
      </w:r>
    </w:p>
    <w:p w14:paraId="53FF1793" w14:textId="77777777" w:rsidR="005B7803" w:rsidRDefault="00F12F17" w:rsidP="00F12F17">
      <w:pPr>
        <w:numPr>
          <w:ilvl w:val="0"/>
          <w:numId w:val="47"/>
        </w:numPr>
      </w:pPr>
      <w:r>
        <w:t>Соцсети, яндекс-карты и т.д.</w:t>
      </w:r>
    </w:p>
    <w:p w14:paraId="7C384095" w14:textId="77777777" w:rsidR="005B7803" w:rsidRDefault="00F12F17" w:rsidP="00F12F17">
      <w:pPr>
        <w:numPr>
          <w:ilvl w:val="0"/>
          <w:numId w:val="47"/>
        </w:numPr>
      </w:pPr>
      <w:r>
        <w:t>Сайт Забава.</w:t>
      </w:r>
    </w:p>
    <w:p w14:paraId="1512A0B3" w14:textId="77777777" w:rsidR="005B7803" w:rsidRDefault="00F12F17">
      <w:r>
        <w:rPr>
          <w:i/>
        </w:rPr>
        <w:t>[Как определять какой абонент откуда по кодам МРФ]</w:t>
      </w:r>
    </w:p>
    <w:p w14:paraId="06AB9D37" w14:textId="77777777" w:rsidR="005B7803" w:rsidRDefault="00F12F17">
      <w:r>
        <w:rPr>
          <w:i/>
        </w:rPr>
        <w:t>[Описание workflow внешнего API]</w:t>
      </w:r>
    </w:p>
    <w:p w14:paraId="00BB0493" w14:textId="77777777" w:rsidR="005B7803" w:rsidRDefault="00F12F17">
      <w:pPr>
        <w:pStyle w:val="Heading3"/>
      </w:pPr>
      <w:bookmarkStart w:id="88" w:name="внутренние-потоки-данных"/>
      <w:bookmarkStart w:id="89" w:name="_Toc437364986"/>
      <w:bookmarkEnd w:id="88"/>
      <w:r>
        <w:t>Внутренние потоки данных</w:t>
      </w:r>
      <w:bookmarkEnd w:id="89"/>
    </w:p>
    <w:p w14:paraId="21AB3AB8" w14:textId="77777777" w:rsidR="005B7803" w:rsidRDefault="00F12F17">
      <w:r>
        <w:rPr>
          <w:i/>
        </w:rPr>
        <w:t>[Описание потоков данных между компонентами платформы при выполнении разных функций. Dataflow-схемы, описание происходящих шагов.]</w:t>
      </w:r>
    </w:p>
    <w:p w14:paraId="40F86AFA" w14:textId="77777777" w:rsidR="005B7803" w:rsidRDefault="00F12F17">
      <w:pPr>
        <w:pStyle w:val="Heading4"/>
      </w:pPr>
      <w:bookmarkStart w:id="90" w:name="загрузка-vod-контента"/>
      <w:bookmarkStart w:id="91" w:name="_Toc437364987"/>
      <w:bookmarkEnd w:id="90"/>
      <w:r>
        <w:lastRenderedPageBreak/>
        <w:t>Загрузка VoD-контента</w:t>
      </w:r>
      <w:bookmarkEnd w:id="91"/>
    </w:p>
    <w:p w14:paraId="152CDEC3" w14:textId="77777777" w:rsidR="005B7803" w:rsidRDefault="00F12F17">
      <w:r>
        <w:rPr>
          <w:noProof/>
          <w:lang w:val="en-US"/>
        </w:rPr>
        <w:drawing>
          <wp:inline distT="0" distB="0" distL="0" distR="0" wp14:anchorId="5C583873" wp14:editId="3F7A88E4">
            <wp:extent cx="4889500" cy="548416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f-upload-cod.png"/>
                    <pic:cNvPicPr>
                      <a:picLocks noChangeAspect="1" noChangeArrowheads="1"/>
                    </pic:cNvPicPr>
                  </pic:nvPicPr>
                  <pic:blipFill>
                    <a:blip r:embed="rId14"/>
                    <a:stretch>
                      <a:fillRect/>
                    </a:stretch>
                  </pic:blipFill>
                  <pic:spPr bwMode="auto">
                    <a:xfrm>
                      <a:off x="0" y="0"/>
                      <a:ext cx="4889500" cy="5484169"/>
                    </a:xfrm>
                    <a:prstGeom prst="rect">
                      <a:avLst/>
                    </a:prstGeom>
                    <a:noFill/>
                    <a:ln w="9525">
                      <a:noFill/>
                      <a:headEnd/>
                      <a:tailEnd/>
                    </a:ln>
                  </pic:spPr>
                </pic:pic>
              </a:graphicData>
            </a:graphic>
          </wp:inline>
        </w:drawing>
      </w:r>
    </w:p>
    <w:p w14:paraId="756AAA37" w14:textId="77777777" w:rsidR="005B7803" w:rsidRDefault="00F12F17">
      <w:r>
        <w:t>Загрузка VoD-контента</w:t>
      </w:r>
    </w:p>
    <w:p w14:paraId="41589946" w14:textId="77777777" w:rsidR="002550E6" w:rsidRDefault="002550E6"/>
    <w:p w14:paraId="1810F5D8" w14:textId="77777777" w:rsidR="005B7803" w:rsidRDefault="00F12F17" w:rsidP="00F12F17">
      <w:pPr>
        <w:numPr>
          <w:ilvl w:val="0"/>
          <w:numId w:val="48"/>
        </w:numPr>
      </w:pPr>
      <w:r>
        <w:t>Контент-менеджер при помощи интерфейса AdminUI заводит единицу контента в базе данных SDP:</w:t>
      </w:r>
    </w:p>
    <w:p w14:paraId="5DB42EAB" w14:textId="77777777" w:rsidR="005B7803" w:rsidRDefault="00F12F17" w:rsidP="00F12F17">
      <w:pPr>
        <w:numPr>
          <w:ilvl w:val="1"/>
          <w:numId w:val="49"/>
        </w:numPr>
      </w:pPr>
      <w:r>
        <w:t>Загружает описание контента.</w:t>
      </w:r>
    </w:p>
    <w:p w14:paraId="646F2FBC" w14:textId="77777777" w:rsidR="005B7803" w:rsidRDefault="00F12F17" w:rsidP="00F12F17">
      <w:pPr>
        <w:numPr>
          <w:ilvl w:val="1"/>
          <w:numId w:val="49"/>
        </w:numPr>
      </w:pPr>
      <w:r>
        <w:t>Загружает метаданные контента (постеры и описания).</w:t>
      </w:r>
    </w:p>
    <w:p w14:paraId="1887226E" w14:textId="77777777" w:rsidR="005B7803" w:rsidRDefault="00F12F17" w:rsidP="00F12F17">
      <w:pPr>
        <w:numPr>
          <w:ilvl w:val="1"/>
          <w:numId w:val="49"/>
        </w:numPr>
      </w:pPr>
      <w:r>
        <w:t>Указывает категории контента.</w:t>
      </w:r>
    </w:p>
    <w:p w14:paraId="1340955A" w14:textId="77777777" w:rsidR="005B7803" w:rsidRDefault="00F12F17" w:rsidP="00F12F17">
      <w:pPr>
        <w:numPr>
          <w:ilvl w:val="1"/>
          <w:numId w:val="49"/>
        </w:numPr>
      </w:pPr>
      <w:r>
        <w:t>Указывает регионы доступа контента.</w:t>
      </w:r>
    </w:p>
    <w:p w14:paraId="2FAE6ACC" w14:textId="77777777" w:rsidR="005B7803" w:rsidRDefault="00F12F17" w:rsidP="00F12F17">
      <w:pPr>
        <w:numPr>
          <w:ilvl w:val="1"/>
          <w:numId w:val="49"/>
        </w:numPr>
      </w:pPr>
      <w:r>
        <w:t>Указывает имя файла мастер-копии контента (ассета).</w:t>
      </w:r>
    </w:p>
    <w:p w14:paraId="5143EA6D" w14:textId="77777777" w:rsidR="005B7803" w:rsidRDefault="00F12F17" w:rsidP="00F12F17">
      <w:pPr>
        <w:numPr>
          <w:ilvl w:val="1"/>
          <w:numId w:val="49"/>
        </w:numPr>
      </w:pPr>
      <w:r>
        <w:t>Указывает необходимость шифрования контента.</w:t>
      </w:r>
    </w:p>
    <w:p w14:paraId="35853B07" w14:textId="77777777" w:rsidR="005B7803" w:rsidRDefault="00F12F17" w:rsidP="00F12F17">
      <w:pPr>
        <w:numPr>
          <w:ilvl w:val="1"/>
          <w:numId w:val="49"/>
        </w:numPr>
      </w:pPr>
      <w:r>
        <w:lastRenderedPageBreak/>
        <w:t>Указывает тип публикации контента: только IPTV, IPTV/OTT, только OTT.</w:t>
      </w:r>
    </w:p>
    <w:p w14:paraId="533656CE" w14:textId="77777777" w:rsidR="005B7803" w:rsidRDefault="00F12F17" w:rsidP="00F12F17">
      <w:pPr>
        <w:numPr>
          <w:ilvl w:val="0"/>
          <w:numId w:val="48"/>
        </w:numPr>
      </w:pPr>
      <w:r>
        <w:t>Контент-менеджер/поставщик контента загружает мастер-копии CoD-файлов в папку файловой системы компонента Content Manager FTP Storage.</w:t>
      </w:r>
    </w:p>
    <w:p w14:paraId="66ACFFD0" w14:textId="77777777" w:rsidR="005B7803" w:rsidRDefault="00F12F17" w:rsidP="00F12F17">
      <w:pPr>
        <w:numPr>
          <w:ilvl w:val="0"/>
          <w:numId w:val="48"/>
        </w:numPr>
      </w:pPr>
      <w:r>
        <w:t>Компонент Content Manager отслеживает изменениями в файловой системе Content Manager FTP Storage. При появлении нового файла или при изменении существующего файла запрашивает параметры (ассет) соответствующего контента с сервера SmartTube SDP Core. Если ассет с таким именем существует, Content Manager Server передаёт мастер-копии серверам SmartMedia Transcoder по протоколу NFS.</w:t>
      </w:r>
    </w:p>
    <w:p w14:paraId="15DECCBF" w14:textId="77777777" w:rsidR="005B7803" w:rsidRDefault="00F12F17" w:rsidP="00F12F17">
      <w:pPr>
        <w:numPr>
          <w:ilvl w:val="0"/>
          <w:numId w:val="48"/>
        </w:numPr>
      </w:pPr>
      <w:r>
        <w:t>Серверы SmartMedia Transcoder с интервалом в 10 минут проверяют наличие новых файлов в NFS-директории и при появлении добавляют их в свою внутреннюю очередь. Затем по имени загруженного файла происходит выбор набора профилей для кодирования:</w:t>
      </w:r>
    </w:p>
    <w:p w14:paraId="1F616A5E" w14:textId="77777777" w:rsidR="005B7803" w:rsidRDefault="00F12F17" w:rsidP="00F12F17">
      <w:pPr>
        <w:numPr>
          <w:ilvl w:val="1"/>
          <w:numId w:val="50"/>
        </w:numPr>
      </w:pPr>
      <w:r>
        <w:rPr>
          <w:rStyle w:val="VerbatimChar"/>
        </w:rPr>
        <w:t>hd_*</w:t>
      </w:r>
      <w:r>
        <w:t xml:space="preserve"> — MPEG4 HD, HD OTT;</w:t>
      </w:r>
    </w:p>
    <w:p w14:paraId="773A6DB7" w14:textId="77777777" w:rsidR="005B7803" w:rsidRDefault="00F12F17" w:rsidP="00F12F17">
      <w:pPr>
        <w:numPr>
          <w:ilvl w:val="1"/>
          <w:numId w:val="50"/>
        </w:numPr>
      </w:pPr>
      <w:r>
        <w:rPr>
          <w:rStyle w:val="VerbatimChar"/>
        </w:rPr>
        <w:t>sd_*</w:t>
      </w:r>
      <w:r>
        <w:t xml:space="preserve"> — MPEG2 SD (при отсутствии суффикса </w:t>
      </w:r>
      <w:r>
        <w:rPr>
          <w:rStyle w:val="VerbatimChar"/>
        </w:rPr>
        <w:t>m4o</w:t>
      </w:r>
      <w:r>
        <w:t xml:space="preserve"> в имени файла, используется только для приставок Amino 110 в МРФ ДВ), MPEG4 SD, SD OTT;</w:t>
      </w:r>
    </w:p>
    <w:p w14:paraId="178FEFF5" w14:textId="77777777" w:rsidR="005B7803" w:rsidRDefault="00F12F17" w:rsidP="00F12F17">
      <w:pPr>
        <w:numPr>
          <w:ilvl w:val="1"/>
          <w:numId w:val="50"/>
        </w:numPr>
      </w:pPr>
      <w:r>
        <w:rPr>
          <w:rStyle w:val="VerbatimChar"/>
        </w:rPr>
        <w:t>sd_*karaoke_film</w:t>
      </w:r>
      <w:r>
        <w:t xml:space="preserve"> — MPEG4 SD (специальный профиль для файлов караоке), SD OTT. Файлы, предназначенные для вещания на OTT-устройства, шифруются компонентом SmartMedia Encryptor (утилита etsEncrypt). Готовые файлы помещаются в хранилище (локальная NFS-директория/GlutterFS) компонента SmartMedia Recorder. Компонент SmartMedia Indexer создает индексные файлы для транскодированного контента.</w:t>
      </w:r>
    </w:p>
    <w:p w14:paraId="07F541D4" w14:textId="77777777" w:rsidR="005B7803" w:rsidRDefault="00F12F17" w:rsidP="00F12F17">
      <w:pPr>
        <w:numPr>
          <w:ilvl w:val="0"/>
          <w:numId w:val="48"/>
        </w:numPr>
      </w:pPr>
      <w:r>
        <w:t>Content Manager центрального узла отслеживает изменения файловой системы компонентов SmartMedia Transcoder. Транскодированные файлы передаются макрорегиональным компонентам SmartMedia Transcoder посредством протокла rsync.</w:t>
      </w:r>
    </w:p>
    <w:p w14:paraId="66EB21DA" w14:textId="77777777" w:rsidR="005B7803" w:rsidRDefault="00F12F17" w:rsidP="00F12F17">
      <w:pPr>
        <w:numPr>
          <w:ilvl w:val="0"/>
          <w:numId w:val="48"/>
        </w:numPr>
      </w:pPr>
      <w:r>
        <w:t>Content Manager центрального узла отправляет макрорегиональным компонентам Content Manager данные об обновлении контента.</w:t>
      </w:r>
    </w:p>
    <w:p w14:paraId="657E9F1B" w14:textId="77777777" w:rsidR="005B7803" w:rsidRDefault="00F12F17" w:rsidP="00F12F17">
      <w:pPr>
        <w:numPr>
          <w:ilvl w:val="0"/>
          <w:numId w:val="48"/>
        </w:numPr>
      </w:pPr>
      <w:r>
        <w:t>Этап 5 повторяется для компонентов узлов доступа.</w:t>
      </w:r>
    </w:p>
    <w:p w14:paraId="45AAB2C3" w14:textId="77777777" w:rsidR="005B7803" w:rsidRDefault="00F12F17" w:rsidP="00F12F17">
      <w:pPr>
        <w:numPr>
          <w:ilvl w:val="0"/>
          <w:numId w:val="48"/>
        </w:numPr>
      </w:pPr>
      <w:r>
        <w:t>Этап 6 повторяется для компонентов узлов доступа.</w:t>
      </w:r>
    </w:p>
    <w:p w14:paraId="4098C885" w14:textId="77777777" w:rsidR="005B7803" w:rsidRDefault="00F12F17" w:rsidP="00F12F17">
      <w:pPr>
        <w:numPr>
          <w:ilvl w:val="0"/>
          <w:numId w:val="48"/>
        </w:numPr>
      </w:pPr>
      <w:r>
        <w:t>По окончании подготовки контента хотя бы на одном из серверов, Content Manager макрорегионального узла отсылает уведомление о доступности файла в регионе в SmartTube CMS центрального узла. Контент публикуется в соответствии с настроенными в SmartTube SDP правилами тарификации и доступности по регионам. Информация об опубликованном контенте обновляется в SmartTube SDP Cache в каждом макрорегионе при следующем обновлении данных на кеш-серверах. Период обновления настраивается, по умолчанию — 1 раз в час.</w:t>
      </w:r>
    </w:p>
    <w:p w14:paraId="40515C73" w14:textId="77777777" w:rsidR="005B7803" w:rsidRDefault="00F12F17">
      <w:pPr>
        <w:pStyle w:val="Heading4"/>
      </w:pPr>
      <w:bookmarkStart w:id="92" w:name="iptv-вещание-тв-эфира"/>
      <w:bookmarkStart w:id="93" w:name="_Toc437364988"/>
      <w:bookmarkEnd w:id="92"/>
      <w:r>
        <w:lastRenderedPageBreak/>
        <w:t>IPTV-вещание ТВ-эфира</w:t>
      </w:r>
      <w:bookmarkEnd w:id="93"/>
    </w:p>
    <w:p w14:paraId="0C548238" w14:textId="77777777" w:rsidR="005B7803" w:rsidRDefault="00F12F17">
      <w:pPr>
        <w:pStyle w:val="Heading5"/>
      </w:pPr>
      <w:bookmarkStart w:id="94" w:name="федеральные-телеканалы"/>
      <w:bookmarkEnd w:id="94"/>
      <w:r>
        <w:t>Федеральные телеканалы</w:t>
      </w:r>
    </w:p>
    <w:p w14:paraId="21145B0A" w14:textId="77777777" w:rsidR="005B7803" w:rsidRDefault="00F12F17">
      <w:pPr>
        <w:pStyle w:val="Heading5"/>
      </w:pPr>
      <w:bookmarkStart w:id="95" w:name="местные-телеканалы"/>
      <w:bookmarkEnd w:id="95"/>
      <w:r>
        <w:t>Местные телеканалы</w:t>
      </w:r>
    </w:p>
    <w:p w14:paraId="24F5470E" w14:textId="77777777" w:rsidR="005B7803" w:rsidRDefault="00F12F17">
      <w:pPr>
        <w:pStyle w:val="Heading4"/>
      </w:pPr>
      <w:bookmarkStart w:id="96" w:name="получение-pvr-контента-прямого-эфира"/>
      <w:bookmarkStart w:id="97" w:name="_Toc437364989"/>
      <w:bookmarkEnd w:id="96"/>
      <w:r>
        <w:t>Получение PvR-контента прямого эфира</w:t>
      </w:r>
      <w:bookmarkEnd w:id="97"/>
    </w:p>
    <w:p w14:paraId="70B3B54E" w14:textId="77777777" w:rsidR="005B7803" w:rsidRDefault="00F12F17">
      <w:pPr>
        <w:pStyle w:val="Heading4"/>
      </w:pPr>
      <w:bookmarkStart w:id="98" w:name="вещание-cod-контента"/>
      <w:bookmarkStart w:id="99" w:name="_Toc437364990"/>
      <w:bookmarkEnd w:id="98"/>
      <w:r>
        <w:t>Вещание CoD-контента</w:t>
      </w:r>
      <w:bookmarkEnd w:id="99"/>
    </w:p>
    <w:p w14:paraId="393F6DA5" w14:textId="77777777" w:rsidR="005B7803" w:rsidRDefault="00F12F17">
      <w:pPr>
        <w:pStyle w:val="Heading5"/>
      </w:pPr>
      <w:bookmarkStart w:id="100" w:name="hls-вещание-посредством-cdn"/>
      <w:bookmarkEnd w:id="100"/>
      <w:r>
        <w:t>HLS-вещание посредством CDN</w:t>
      </w:r>
    </w:p>
    <w:p w14:paraId="515E139B" w14:textId="77777777" w:rsidR="005B7803" w:rsidRDefault="00F12F17">
      <w:pPr>
        <w:pStyle w:val="Heading5"/>
      </w:pPr>
      <w:bookmarkStart w:id="101" w:name="rtsp-вещание"/>
      <w:bookmarkEnd w:id="101"/>
      <w:r>
        <w:t>RTSP-вещание</w:t>
      </w:r>
    </w:p>
    <w:p w14:paraId="2122F1C9" w14:textId="77777777" w:rsidR="005B7803" w:rsidRDefault="00F12F17">
      <w:pPr>
        <w:pStyle w:val="Heading4"/>
      </w:pPr>
      <w:bookmarkStart w:id="102" w:name="вещание-pvr-контента"/>
      <w:bookmarkStart w:id="103" w:name="_Toc437364991"/>
      <w:bookmarkEnd w:id="102"/>
      <w:r>
        <w:t>Вещание PVR-контента</w:t>
      </w:r>
      <w:bookmarkEnd w:id="103"/>
    </w:p>
    <w:p w14:paraId="54A262A4" w14:textId="77777777" w:rsidR="005B7803" w:rsidRDefault="00F12F17">
      <w:pPr>
        <w:pStyle w:val="Heading4"/>
      </w:pPr>
      <w:bookmarkStart w:id="104" w:name="обновление-данных-sdp"/>
      <w:bookmarkStart w:id="105" w:name="_Toc437364992"/>
      <w:bookmarkEnd w:id="104"/>
      <w:r>
        <w:t>Обновление данных SDP</w:t>
      </w:r>
      <w:bookmarkEnd w:id="105"/>
    </w:p>
    <w:p w14:paraId="74AF1760" w14:textId="77777777" w:rsidR="005B7803" w:rsidRDefault="00F12F17">
      <w:pPr>
        <w:pStyle w:val="Heading4"/>
      </w:pPr>
      <w:bookmarkStart w:id="106" w:name="сбор-данных-о-пользовательских-действиях"/>
      <w:bookmarkStart w:id="107" w:name="_Toc437364993"/>
      <w:bookmarkEnd w:id="106"/>
      <w:r>
        <w:t>Сбор данных о пользовательских действиях</w:t>
      </w:r>
      <w:bookmarkEnd w:id="107"/>
    </w:p>
    <w:p w14:paraId="7C20A9FE" w14:textId="77777777" w:rsidR="005B7803" w:rsidRDefault="00F12F17">
      <w:pPr>
        <w:pStyle w:val="Heading4"/>
      </w:pPr>
      <w:bookmarkStart w:id="108" w:name="использование-услуг"/>
      <w:bookmarkStart w:id="109" w:name="_Toc437364994"/>
      <w:bookmarkEnd w:id="108"/>
      <w:r>
        <w:t>Использование услуг</w:t>
      </w:r>
      <w:bookmarkEnd w:id="109"/>
    </w:p>
    <w:p w14:paraId="0C2679AD" w14:textId="77777777" w:rsidR="005B7803" w:rsidRDefault="00F12F17">
      <w:pPr>
        <w:pStyle w:val="Heading4"/>
      </w:pPr>
      <w:bookmarkStart w:id="110" w:name="отправка-нотификаций-пользователям"/>
      <w:bookmarkStart w:id="111" w:name="_Toc437364995"/>
      <w:bookmarkEnd w:id="110"/>
      <w:r>
        <w:t>Отправка нотификаций пользователям</w:t>
      </w:r>
      <w:bookmarkEnd w:id="111"/>
    </w:p>
    <w:p w14:paraId="3B1693D3" w14:textId="77777777" w:rsidR="005B7803" w:rsidRDefault="00F12F17">
      <w:pPr>
        <w:pStyle w:val="Heading4"/>
      </w:pPr>
      <w:bookmarkStart w:id="112" w:name="администрирование-решения"/>
      <w:bookmarkStart w:id="113" w:name="_Toc437364996"/>
      <w:bookmarkEnd w:id="112"/>
      <w:r>
        <w:t>Администрирование решения</w:t>
      </w:r>
      <w:bookmarkEnd w:id="113"/>
    </w:p>
    <w:p w14:paraId="6C31E569" w14:textId="77777777" w:rsidR="005B7803" w:rsidRDefault="00F12F17">
      <w:pPr>
        <w:pStyle w:val="Heading4"/>
      </w:pPr>
      <w:bookmarkStart w:id="114" w:name="отправка-файлов-интерфейса-smarttv"/>
      <w:bookmarkStart w:id="115" w:name="_Toc437364997"/>
      <w:bookmarkEnd w:id="114"/>
      <w:r>
        <w:t>Отправка файлов интерфейса SmartTV</w:t>
      </w:r>
      <w:bookmarkEnd w:id="115"/>
    </w:p>
    <w:p w14:paraId="513ACC3A" w14:textId="77777777" w:rsidR="005B7803" w:rsidRDefault="00F12F17">
      <w:pPr>
        <w:pStyle w:val="Heading3"/>
      </w:pPr>
      <w:bookmarkStart w:id="116" w:name="состав-платформы"/>
      <w:bookmarkStart w:id="117" w:name="_Toc437364998"/>
      <w:bookmarkEnd w:id="116"/>
      <w:r>
        <w:t>Состав платформы</w:t>
      </w:r>
      <w:bookmarkEnd w:id="117"/>
    </w:p>
    <w:p w14:paraId="57B9BA3D" w14:textId="77777777" w:rsidR="005B7803" w:rsidRDefault="00F12F17">
      <w:r>
        <w:rPr>
          <w:i/>
        </w:rPr>
        <w:t>[Описания компонентов детализируются и уточняются]</w:t>
      </w:r>
    </w:p>
    <w:p w14:paraId="0B2AA8F4" w14:textId="77777777" w:rsidR="005B7803" w:rsidRDefault="00F12F17">
      <w:pPr>
        <w:pStyle w:val="Heading4"/>
      </w:pPr>
      <w:bookmarkStart w:id="118" w:name="система-доставки-контента"/>
      <w:bookmarkStart w:id="119" w:name="_Toc437364999"/>
      <w:bookmarkEnd w:id="118"/>
      <w:r>
        <w:t>Система доставки контента</w:t>
      </w:r>
      <w:bookmarkEnd w:id="119"/>
    </w:p>
    <w:p w14:paraId="7EA0569A" w14:textId="77777777" w:rsidR="005B7803" w:rsidRDefault="00F12F17">
      <w:r>
        <w:t>Компоненты системы доставки контента отвечают за получение, обработку и передачу пользовательским продуктом видеоконтента.</w:t>
      </w:r>
    </w:p>
    <w:p w14:paraId="68275A76" w14:textId="77777777" w:rsidR="005B7803" w:rsidRDefault="00F12F17">
      <w:r>
        <w:t>В состав системы доставки контента входят:</w:t>
      </w:r>
    </w:p>
    <w:p w14:paraId="48C65F45" w14:textId="77777777" w:rsidR="005B7803" w:rsidRDefault="00F12F17" w:rsidP="00F12F17">
      <w:pPr>
        <w:numPr>
          <w:ilvl w:val="0"/>
          <w:numId w:val="51"/>
        </w:numPr>
      </w:pPr>
      <w:r>
        <w:t>группа компонентов SmartMedia;</w:t>
      </w:r>
    </w:p>
    <w:p w14:paraId="7D41C450" w14:textId="77777777" w:rsidR="005B7803" w:rsidRDefault="00F12F17" w:rsidP="00F12F17">
      <w:pPr>
        <w:numPr>
          <w:ilvl w:val="0"/>
          <w:numId w:val="51"/>
        </w:numPr>
      </w:pPr>
      <w:r>
        <w:t>компонент TightVideo Transcoder;</w:t>
      </w:r>
    </w:p>
    <w:p w14:paraId="5F1520A1" w14:textId="77777777" w:rsidR="005B7803" w:rsidRDefault="00F12F17" w:rsidP="00F12F17">
      <w:pPr>
        <w:numPr>
          <w:ilvl w:val="0"/>
          <w:numId w:val="51"/>
        </w:numPr>
      </w:pPr>
      <w:r>
        <w:t>группа компонентов Verimatrix.</w:t>
      </w:r>
    </w:p>
    <w:p w14:paraId="4891AC29" w14:textId="77777777" w:rsidR="005B7803" w:rsidRDefault="00F12F17">
      <w:pPr>
        <w:pStyle w:val="Heading5"/>
      </w:pPr>
      <w:bookmarkStart w:id="120" w:name="smartmedia-transcoder"/>
      <w:bookmarkEnd w:id="120"/>
      <w:r>
        <w:t>SmartMedia Transcoder</w:t>
      </w:r>
    </w:p>
    <w:p w14:paraId="17867B69" w14:textId="77777777" w:rsidR="005B7803" w:rsidRDefault="00F12F17">
      <w:r>
        <w:t>SmartMedia Transcoder — компонент системы доставки контента, который осуществляет транскодирование видеоконтента.</w:t>
      </w:r>
    </w:p>
    <w:p w14:paraId="1D392ECF" w14:textId="77777777" w:rsidR="005B7803" w:rsidRDefault="00F12F17">
      <w:r>
        <w:t>SmartMedia Recorder работает на основе набора библиотек FFmpeg.</w:t>
      </w:r>
    </w:p>
    <w:p w14:paraId="35C56F80" w14:textId="77777777" w:rsidR="005B7803" w:rsidRDefault="00F12F17">
      <w:pPr>
        <w:pStyle w:val="Heading5"/>
      </w:pPr>
      <w:bookmarkStart w:id="121" w:name="smartmedia-recorder"/>
      <w:bookmarkEnd w:id="121"/>
      <w:r>
        <w:lastRenderedPageBreak/>
        <w:t>SmartMedia Recorder</w:t>
      </w:r>
    </w:p>
    <w:p w14:paraId="72535318" w14:textId="77777777" w:rsidR="005B7803" w:rsidRDefault="00F12F17">
      <w:r>
        <w:t>SmartMedia Recorder — компонент системы доставки контента, который осуществляет получение, хранение и передачу контента.</w:t>
      </w:r>
    </w:p>
    <w:p w14:paraId="01A7B882" w14:textId="77777777" w:rsidR="005B7803" w:rsidRDefault="00F12F17">
      <w:r>
        <w:t>SmartMedia Recorder получает контент (CoD-файлы, эфир телеканалов), разделяет его на «сегменты» и сохраняет их в собственном хранилище.</w:t>
      </w:r>
    </w:p>
    <w:p w14:paraId="1A5DFF36" w14:textId="77777777" w:rsidR="005B7803" w:rsidRDefault="00F12F17">
      <w:r>
        <w:t>SmartMedia Recorder хранит сегменты файлов либо в локальной файловой системе, либо в распределенной файловой системе GlusterFS. GlusterFS позволяет распределенно хранить данные в нескольких физических машинах. На каждом сервере запущен демон glusterfsd который предоставляет доступ к локальному хранилище в виде тома посредством TCP/IP или InfiniBand протоколов, объединяет все доступные серверные тома в один, используя расширяемые трансляторы (функциональные модули GlusterFS). Получившийся том монтируется на центральном сервере при помощи механизма Filesystem in Userspace (FUSE).</w:t>
      </w:r>
    </w:p>
    <w:p w14:paraId="23148600" w14:textId="77777777" w:rsidR="005B7803" w:rsidRDefault="00F12F17">
      <w:pPr>
        <w:pStyle w:val="Heading5"/>
      </w:pPr>
      <w:bookmarkStart w:id="122" w:name="smartmedia-indexer"/>
      <w:bookmarkEnd w:id="122"/>
      <w:r>
        <w:t>SmartMedia Indexer</w:t>
      </w:r>
    </w:p>
    <w:p w14:paraId="656562A3" w14:textId="77777777" w:rsidR="005B7803" w:rsidRDefault="00F12F17">
      <w:r>
        <w:t>SmartMedia Indexer — компонент системы доставки контента, который осуществляет создание индексных файлов для сегментов контента, хранящихся в SmartMedia Recorder.</w:t>
      </w:r>
    </w:p>
    <w:p w14:paraId="7D85E4FC" w14:textId="77777777" w:rsidR="005B7803" w:rsidRDefault="00F12F17">
      <w:r>
        <w:t>Индексные файлы содержат информацию о доступных сегментах и используются компонентами SmartMedia fastHLS и SmartMedia Streamer RTSP для вещания контента клиентским продуктам.</w:t>
      </w:r>
    </w:p>
    <w:p w14:paraId="14AE90EF" w14:textId="77777777" w:rsidR="005B7803" w:rsidRDefault="00F12F17">
      <w:pPr>
        <w:pStyle w:val="Heading5"/>
      </w:pPr>
      <w:bookmarkStart w:id="123" w:name="smartmedia-encryptor"/>
      <w:bookmarkEnd w:id="123"/>
      <w:r>
        <w:t>SmartMedia Encryptor</w:t>
      </w:r>
    </w:p>
    <w:p w14:paraId="07FADE32" w14:textId="77777777" w:rsidR="005B7803" w:rsidRDefault="00F12F17">
      <w:r>
        <w:t>SmartMedia Encryptor — компонент системы доставки контента, который осуществляет DRM-шифрование контента, хранящегося в файловом хранилище компонента SmartMedia Recorder.</w:t>
      </w:r>
    </w:p>
    <w:p w14:paraId="3E2ACE93" w14:textId="77777777" w:rsidR="005B7803" w:rsidRDefault="00F12F17">
      <w:r>
        <w:t>Для этого SmartMedia Encryptor получает ключи шифрования от сервера Verimatrix CAS.</w:t>
      </w:r>
    </w:p>
    <w:p w14:paraId="0B43AFE7" w14:textId="77777777" w:rsidR="005B7803" w:rsidRDefault="00F12F17">
      <w:pPr>
        <w:pStyle w:val="Heading5"/>
      </w:pPr>
      <w:bookmarkStart w:id="124" w:name="smartmedia-fasthls"/>
      <w:bookmarkEnd w:id="124"/>
      <w:r>
        <w:t>SmartMedia fastHLS</w:t>
      </w:r>
    </w:p>
    <w:p w14:paraId="3EBFE3DF" w14:textId="77777777" w:rsidR="005B7803" w:rsidRDefault="00F12F17">
      <w:r>
        <w:t>SmartMedia fastHLS — компонент системы доставки контента, который осуществляет вещание контента пользовательским продуктам посредством протокола HLS, а также передачу контента в CDN.</w:t>
      </w:r>
    </w:p>
    <w:p w14:paraId="6295A944" w14:textId="77777777" w:rsidR="005B7803" w:rsidRDefault="00F12F17">
      <w:r>
        <w:t>SmartMedia fastHLS осуществляет вещание IPTV/OTT-приставкам (работающим с HLS-протоколом), OTT-приставкам и клиентским приложениям.</w:t>
      </w:r>
    </w:p>
    <w:p w14:paraId="228B8BF1" w14:textId="77777777" w:rsidR="005B7803" w:rsidRDefault="00F12F17">
      <w:pPr>
        <w:pStyle w:val="Heading5"/>
      </w:pPr>
      <w:bookmarkStart w:id="125" w:name="smartmedia-streamer-rtsp"/>
      <w:bookmarkEnd w:id="125"/>
      <w:r>
        <w:lastRenderedPageBreak/>
        <w:t>SmartMedia Streamer RTSP</w:t>
      </w:r>
    </w:p>
    <w:p w14:paraId="5E846827" w14:textId="77777777" w:rsidR="005B7803" w:rsidRDefault="00F12F17">
      <w:r>
        <w:t xml:space="preserve">SmartMedia Streamer RTSP (он же </w:t>
      </w:r>
      <w:r>
        <w:rPr>
          <w:i/>
        </w:rPr>
        <w:t>rtspServer</w:t>
      </w:r>
      <w:r>
        <w:t>) — компонент системы доставки контента, который осуществляет вещание контента пользовательским продуктам посредством протокола RTSP</w:t>
      </w:r>
    </w:p>
    <w:p w14:paraId="189C8493" w14:textId="77777777" w:rsidR="005B7803" w:rsidRDefault="00F12F17">
      <w:r>
        <w:t>SmartMedia Streamer RTSP осуществляет вещание IPTV/OTT-приставкам, работающим с RTSP-протоколом.</w:t>
      </w:r>
    </w:p>
    <w:p w14:paraId="4796BE2A" w14:textId="77777777" w:rsidR="005B7803" w:rsidRDefault="00F12F17">
      <w:pPr>
        <w:pStyle w:val="Heading5"/>
      </w:pPr>
      <w:bookmarkStart w:id="126" w:name="smartmedia-hls-redirector"/>
      <w:bookmarkEnd w:id="126"/>
      <w:r>
        <w:t>SmartMedia HLS Redirector</w:t>
      </w:r>
    </w:p>
    <w:p w14:paraId="7D0A2506" w14:textId="77777777" w:rsidR="005B7803" w:rsidRDefault="00F12F17">
      <w:r>
        <w:t>SmartMedia HLS Redirector — компонент системы доставки контента, который осуществляет перенаправление запроса контента от пользовательского продукта на сервер SmartMedia fastHLS.</w:t>
      </w:r>
    </w:p>
    <w:p w14:paraId="093B5A3C" w14:textId="77777777" w:rsidR="005B7803" w:rsidRDefault="00F12F17">
      <w:pPr>
        <w:pStyle w:val="Heading5"/>
      </w:pPr>
      <w:bookmarkStart w:id="127" w:name="smartmedia-rtsp-redirector"/>
      <w:bookmarkEnd w:id="127"/>
      <w:r>
        <w:t>SmartMedia RTSP Redirector</w:t>
      </w:r>
    </w:p>
    <w:p w14:paraId="4501576F" w14:textId="77777777" w:rsidR="005B7803" w:rsidRDefault="00F12F17">
      <w:r>
        <w:t>SmartMedia RTSP Redirector — компонент системы доставки контента, который осуществляет перенаправление запроса контента от пользовательского продукта на сервер Streamer RTSP.</w:t>
      </w:r>
    </w:p>
    <w:p w14:paraId="5F841A89" w14:textId="77777777" w:rsidR="005B7803" w:rsidRDefault="00F12F17">
      <w:pPr>
        <w:pStyle w:val="Heading5"/>
      </w:pPr>
      <w:bookmarkStart w:id="128" w:name="tightvideo-transcoder"/>
      <w:bookmarkEnd w:id="128"/>
      <w:r>
        <w:t>TightVideo Transcoder</w:t>
      </w:r>
    </w:p>
    <w:p w14:paraId="69FAD21C" w14:textId="77777777" w:rsidR="005B7803" w:rsidRDefault="00F12F17">
      <w:r>
        <w:t>TightVideo Transcoder — компонент системы доставки контента, который осуществляет транскодирование видеоконтента.</w:t>
      </w:r>
    </w:p>
    <w:p w14:paraId="565B5BEE" w14:textId="77777777" w:rsidR="005B7803" w:rsidRDefault="00F12F17">
      <w:pPr>
        <w:pStyle w:val="Heading5"/>
      </w:pPr>
      <w:bookmarkStart w:id="129" w:name="verimatrix-encoder"/>
      <w:bookmarkEnd w:id="129"/>
      <w:r>
        <w:t>Verimatrix Encoder</w:t>
      </w:r>
    </w:p>
    <w:p w14:paraId="09E2988C" w14:textId="77777777" w:rsidR="005B7803" w:rsidRDefault="00F12F17">
      <w:r>
        <w:t>Verimatrix Encoder — Real Time Encryption Server — компонент системы доставки контента, который осуществляет DRM-шифрование контента.</w:t>
      </w:r>
    </w:p>
    <w:p w14:paraId="5502F997" w14:textId="77777777" w:rsidR="005B7803" w:rsidRDefault="00F12F17">
      <w:r>
        <w:t>Verimatrix Encoder используется только для шифрования эфира федеральных телеканалов в центральном узле, передающихся посредством IPTV-вещания.</w:t>
      </w:r>
    </w:p>
    <w:p w14:paraId="6E2E01AD" w14:textId="77777777" w:rsidR="005B7803" w:rsidRDefault="00F12F17">
      <w:r>
        <w:t>Verimatrix Encoder осуществляет в реальном времени шифрование эфира в формате MPEG-TS, получая ключи шифрования от сервера Verimatrix CAS.</w:t>
      </w:r>
    </w:p>
    <w:p w14:paraId="7603324B" w14:textId="77777777" w:rsidR="005B7803" w:rsidRDefault="00F12F17">
      <w:pPr>
        <w:pStyle w:val="Heading5"/>
      </w:pPr>
      <w:bookmarkStart w:id="130" w:name="verimatrix-cas"/>
      <w:bookmarkEnd w:id="130"/>
      <w:r>
        <w:t>Verimatrix CAS</w:t>
      </w:r>
    </w:p>
    <w:p w14:paraId="73AD6F8A" w14:textId="77777777" w:rsidR="005B7803" w:rsidRDefault="00F12F17">
      <w:r>
        <w:t>Verimatrix CAS — Content Authority System — компонент системы доставки контента, который осуществляет выдачу DRM-ключей шифрования и дешифрования контента.</w:t>
      </w:r>
    </w:p>
    <w:p w14:paraId="5F9CEA8E" w14:textId="77777777" w:rsidR="005B7803" w:rsidRDefault="00F12F17">
      <w:pPr>
        <w:pStyle w:val="Heading4"/>
      </w:pPr>
      <w:bookmarkStart w:id="131" w:name="система-управления-контентом"/>
      <w:bookmarkStart w:id="132" w:name="_Toc437365000"/>
      <w:bookmarkEnd w:id="131"/>
      <w:r>
        <w:lastRenderedPageBreak/>
        <w:t>Система управления контентом</w:t>
      </w:r>
      <w:bookmarkEnd w:id="132"/>
    </w:p>
    <w:p w14:paraId="21DF394E" w14:textId="77777777" w:rsidR="005B7803" w:rsidRDefault="00F12F17">
      <w:r>
        <w:t>Компоненты системы управления контентом отвечают за управление контентом и услугами, предоставляют графический интерфейс администраторам платформы, обеспечивают взаимодействие платформы и пользовательских продуктов.</w:t>
      </w:r>
    </w:p>
    <w:p w14:paraId="0BA63883" w14:textId="77777777" w:rsidR="005B7803" w:rsidRDefault="00F12F17">
      <w:r>
        <w:t>В состав системы управления контентом входят:</w:t>
      </w:r>
    </w:p>
    <w:p w14:paraId="02D29E89" w14:textId="77777777" w:rsidR="005B7803" w:rsidRDefault="00F12F17" w:rsidP="00F12F17">
      <w:pPr>
        <w:numPr>
          <w:ilvl w:val="0"/>
          <w:numId w:val="52"/>
        </w:numPr>
      </w:pPr>
      <w:r>
        <w:t>группа компонентов SmartTube;</w:t>
      </w:r>
    </w:p>
    <w:p w14:paraId="65188FEF" w14:textId="77777777" w:rsidR="005B7803" w:rsidRDefault="00F12F17" w:rsidP="00F12F17">
      <w:pPr>
        <w:numPr>
          <w:ilvl w:val="0"/>
          <w:numId w:val="52"/>
        </w:numPr>
      </w:pPr>
      <w:r>
        <w:t>группа компонентов SmartSpy;</w:t>
      </w:r>
    </w:p>
    <w:p w14:paraId="7A56BD6F" w14:textId="77777777" w:rsidR="005B7803" w:rsidRDefault="00F12F17" w:rsidP="00F12F17">
      <w:pPr>
        <w:numPr>
          <w:ilvl w:val="0"/>
          <w:numId w:val="52"/>
        </w:numPr>
      </w:pPr>
      <w:r>
        <w:t>группа компонентов Content Manager.</w:t>
      </w:r>
    </w:p>
    <w:p w14:paraId="6CAE3499" w14:textId="77777777" w:rsidR="005B7803" w:rsidRDefault="00F12F17">
      <w:pPr>
        <w:pStyle w:val="Heading5"/>
      </w:pPr>
      <w:bookmarkStart w:id="133" w:name="smarttube-http-proxy"/>
      <w:bookmarkEnd w:id="133"/>
      <w:r>
        <w:t>SmartTube HTTP Proxy</w:t>
      </w:r>
    </w:p>
    <w:p w14:paraId="7224B35C" w14:textId="77777777" w:rsidR="005B7803" w:rsidRDefault="00F12F17">
      <w:r>
        <w:t>SmartTube HTTP Proxy — компонент системы управления контентом, который осуществляет проксирование API-запросов внешним системам и ответов от них.</w:t>
      </w:r>
    </w:p>
    <w:p w14:paraId="0501D247" w14:textId="77777777" w:rsidR="005B7803" w:rsidRDefault="00F12F17">
      <w:r>
        <w:t>SmartTube HTTP Proxy проксирует запросы от сервера SmartTube SDP (и SmartTube SDP Cache), а также пользовательских продуктов (за исключением запросов к социальным сетям).</w:t>
      </w:r>
    </w:p>
    <w:p w14:paraId="31EC9907" w14:textId="77777777" w:rsidR="005B7803" w:rsidRDefault="00F12F17">
      <w:pPr>
        <w:pStyle w:val="Heading5"/>
      </w:pPr>
      <w:bookmarkStart w:id="134" w:name="smarttube-sdp"/>
      <w:bookmarkEnd w:id="134"/>
      <w:r>
        <w:t>SmartTube SDP</w:t>
      </w:r>
    </w:p>
    <w:p w14:paraId="5CB773F6" w14:textId="77777777" w:rsidR="005B7803" w:rsidRDefault="00F12F17">
      <w:r>
        <w:t>SmartTube SDP — основной компонент системы управления контентом, который осуществляет:</w:t>
      </w:r>
    </w:p>
    <w:p w14:paraId="04E89D15" w14:textId="77777777" w:rsidR="005B7803" w:rsidRDefault="00F12F17" w:rsidP="00F12F17">
      <w:pPr>
        <w:numPr>
          <w:ilvl w:val="0"/>
          <w:numId w:val="53"/>
        </w:numPr>
      </w:pPr>
      <w:r>
        <w:t>управление услугами;</w:t>
      </w:r>
    </w:p>
    <w:p w14:paraId="6ADED3A4" w14:textId="77777777" w:rsidR="005B7803" w:rsidRDefault="00F12F17" w:rsidP="00F12F17">
      <w:pPr>
        <w:numPr>
          <w:ilvl w:val="0"/>
          <w:numId w:val="53"/>
        </w:numPr>
      </w:pPr>
      <w:r>
        <w:t>управление контентом;</w:t>
      </w:r>
    </w:p>
    <w:p w14:paraId="016A3072" w14:textId="77777777" w:rsidR="005B7803" w:rsidRDefault="00F12F17" w:rsidP="00F12F17">
      <w:pPr>
        <w:numPr>
          <w:ilvl w:val="0"/>
          <w:numId w:val="53"/>
        </w:numPr>
      </w:pPr>
      <w:r>
        <w:t>управление пользовательскими данными;</w:t>
      </w:r>
    </w:p>
    <w:p w14:paraId="61D12E40" w14:textId="77777777" w:rsidR="005B7803" w:rsidRDefault="00F12F17" w:rsidP="00F12F17">
      <w:pPr>
        <w:numPr>
          <w:ilvl w:val="0"/>
          <w:numId w:val="53"/>
        </w:numPr>
      </w:pPr>
      <w:r>
        <w:t>хранение данных о работе платформы.</w:t>
      </w:r>
    </w:p>
    <w:p w14:paraId="30E826DE" w14:textId="77777777" w:rsidR="005B7803" w:rsidRDefault="00F12F17">
      <w:r>
        <w:t>SmartTube SDP выступает в качестве точки доступа к данным, хранящимся в SmartTube SDP Database для остальных компонентов платформы и пользовательских устройств.</w:t>
      </w:r>
    </w:p>
    <w:p w14:paraId="5527DAE1" w14:textId="77777777" w:rsidR="005B7803" w:rsidRDefault="00F12F17">
      <w:pPr>
        <w:pStyle w:val="Heading5"/>
      </w:pPr>
      <w:bookmarkStart w:id="135" w:name="smarttube-sdp-cache"/>
      <w:bookmarkEnd w:id="135"/>
      <w:r>
        <w:t>SmartTube SDP Cache</w:t>
      </w:r>
    </w:p>
    <w:p w14:paraId="7504C778" w14:textId="77777777" w:rsidR="005B7803" w:rsidRDefault="00F12F17">
      <w:r>
        <w:t>SmartTube SDP — компонент системы управления контентом, который представляет собой кеш-сервер SmartTube SDP.</w:t>
      </w:r>
    </w:p>
    <w:p w14:paraId="53654FB6" w14:textId="77777777" w:rsidR="005B7803" w:rsidRDefault="00F12F17">
      <w:r>
        <w:t>SmartTube SDP предназначен для распределения нагрузки, создаваемой запросами клиентских продуктов на сервер SmartTube SDP. Запросы от клиентских продуктов на сервер SDP делятся на три категории:</w:t>
      </w:r>
    </w:p>
    <w:p w14:paraId="70AFE28A" w14:textId="77777777" w:rsidR="005B7803" w:rsidRDefault="00F12F17" w:rsidP="00F12F17">
      <w:pPr>
        <w:numPr>
          <w:ilvl w:val="0"/>
          <w:numId w:val="54"/>
        </w:numPr>
      </w:pPr>
      <w:r>
        <w:lastRenderedPageBreak/>
        <w:t>Некешируемые запросы — запросы авторизации, статуса учетной записи (активна/заблокирована), запросы биллинга. Эти запросы направляются в SmartTube SDP.</w:t>
      </w:r>
    </w:p>
    <w:p w14:paraId="2692B7C7" w14:textId="77777777" w:rsidR="005B7803" w:rsidRDefault="00F12F17" w:rsidP="00F12F17">
      <w:pPr>
        <w:numPr>
          <w:ilvl w:val="0"/>
          <w:numId w:val="54"/>
        </w:numPr>
      </w:pPr>
      <w:r>
        <w:t>Кешируемые простые запросы — запросы справочников значений: тематик ТВ-каналов, жанров фильмов, уровней доступа, прогноза погоды и т.д. Эти запросы направляются в SmartTube SDP Сache.</w:t>
      </w:r>
    </w:p>
    <w:p w14:paraId="65A119A5" w14:textId="77777777" w:rsidR="005B7803" w:rsidRDefault="00F12F17" w:rsidP="00F12F17">
      <w:pPr>
        <w:numPr>
          <w:ilvl w:val="0"/>
          <w:numId w:val="54"/>
        </w:numPr>
      </w:pPr>
      <w:r>
        <w:t>Кешируемые сложные запросы — запросы программы передач (EPG), списков контента: ТВ-каналов, фильмов, сериалов. Эти запросы направляются в SmartTube SDP Сache.</w:t>
      </w:r>
    </w:p>
    <w:p w14:paraId="7061AC4D" w14:textId="77777777" w:rsidR="005B7803" w:rsidRDefault="00F12F17">
      <w:pPr>
        <w:pStyle w:val="Heading5"/>
      </w:pPr>
      <w:bookmarkStart w:id="136" w:name="smarttube-sdp-database"/>
      <w:bookmarkEnd w:id="136"/>
      <w:r>
        <w:t>SmartTube SDP Database</w:t>
      </w:r>
    </w:p>
    <w:p w14:paraId="6E1BEC3F" w14:textId="77777777" w:rsidR="005B7803" w:rsidRDefault="00F12F17">
      <w:r>
        <w:t>SmartTube SDP Database — компонент системы управления контентом, база данных компонента SmartTube SDP.</w:t>
      </w:r>
    </w:p>
    <w:p w14:paraId="40432AD7" w14:textId="77777777" w:rsidR="005B7803" w:rsidRDefault="00F12F17">
      <w:r>
        <w:t>SmartTube SDP Database — это реляционная база данных, управляемая посредством СУБД Oracle RDBMS.</w:t>
      </w:r>
    </w:p>
    <w:p w14:paraId="6BCF60FB" w14:textId="77777777" w:rsidR="005B7803" w:rsidRDefault="00F12F17">
      <w:pPr>
        <w:pStyle w:val="Heading5"/>
      </w:pPr>
      <w:bookmarkStart w:id="137" w:name="smarttube-adminui"/>
      <w:bookmarkEnd w:id="137"/>
      <w:r>
        <w:t>SmartTube AdminUI</w:t>
      </w:r>
    </w:p>
    <w:p w14:paraId="0DC86616" w14:textId="77777777" w:rsidR="005B7803" w:rsidRDefault="00F12F17">
      <w:r>
        <w:t>SmartTube AdminUI — компонент системы управления контентом, предоставляющий веб-интерфейс администраторам платформы.</w:t>
      </w:r>
    </w:p>
    <w:p w14:paraId="5C0118DB" w14:textId="77777777" w:rsidR="005B7803" w:rsidRDefault="00F12F17">
      <w:r>
        <w:t>SmartTube AdminUI — это статический веб-сайт, содержащий разделы и страницы для разных групп администраторов.</w:t>
      </w:r>
    </w:p>
    <w:p w14:paraId="3123729C" w14:textId="77777777" w:rsidR="005B7803" w:rsidRDefault="00F12F17">
      <w:r>
        <w:t>Работа SmartTube AdminUI строится на запросах в БД SmartTube SDP Database через компонент SmartTube SDP и БД SmartSpy Database через компонент SmartSpy.</w:t>
      </w:r>
    </w:p>
    <w:p w14:paraId="37F09779" w14:textId="77777777" w:rsidR="005B7803" w:rsidRDefault="00F12F17">
      <w:pPr>
        <w:pStyle w:val="Heading5"/>
      </w:pPr>
      <w:bookmarkStart w:id="138" w:name="smarttube-hermes"/>
      <w:bookmarkEnd w:id="138"/>
      <w:r>
        <w:t>SmartTube Hermes</w:t>
      </w:r>
    </w:p>
    <w:p w14:paraId="23EFDDC4" w14:textId="77777777" w:rsidR="005B7803" w:rsidRDefault="00F12F17">
      <w:r>
        <w:t>SmartTube Hermes — компонент системы управления контентом, который отправляет нотификационные сообщения пользовательским продуктам.</w:t>
      </w:r>
    </w:p>
    <w:p w14:paraId="441B75C1" w14:textId="77777777" w:rsidR="005B7803" w:rsidRDefault="00F12F17">
      <w:pPr>
        <w:pStyle w:val="Heading5"/>
      </w:pPr>
      <w:bookmarkStart w:id="139" w:name="smartspy"/>
      <w:bookmarkEnd w:id="139"/>
      <w:r>
        <w:t>SmartSpy</w:t>
      </w:r>
    </w:p>
    <w:p w14:paraId="6C8146E0" w14:textId="77777777" w:rsidR="005B7803" w:rsidRDefault="00F12F17">
      <w:r>
        <w:t>SmartSpy — компонент системы управления контентом, который осуществляет сбор логов пользовательского поведения с клиентских продуктов.</w:t>
      </w:r>
    </w:p>
    <w:p w14:paraId="3688F071" w14:textId="77777777" w:rsidR="005B7803" w:rsidRDefault="00F12F17">
      <w:r>
        <w:t>SmartSpy регистрирует потери IP-пакетов на пользовательских продуктах, фиксирует случаи переполнения/опустошения видеобуфера, вызванные скачками битрейта потока.</w:t>
      </w:r>
    </w:p>
    <w:p w14:paraId="3E7CFCA3" w14:textId="77777777" w:rsidR="005B7803" w:rsidRDefault="00F12F17">
      <w:r>
        <w:lastRenderedPageBreak/>
        <w:t>На абонентских устройствах SmartSpy позволяет собирать статистику активности абонентов. Активность абонентов регистрируется в виде событий переключения канала. По данным о переключениях ТВ-каналов составляется статистика длительности просмотра различных каналов, популярности телепередач.</w:t>
      </w:r>
    </w:p>
    <w:p w14:paraId="5BF4CE08" w14:textId="77777777" w:rsidR="005B7803" w:rsidRDefault="00F12F17">
      <w:pPr>
        <w:pStyle w:val="Heading5"/>
      </w:pPr>
      <w:bookmarkStart w:id="140" w:name="smartspy-database"/>
      <w:bookmarkEnd w:id="140"/>
      <w:r>
        <w:t>SmartSpy Database</w:t>
      </w:r>
    </w:p>
    <w:p w14:paraId="5990FA6C" w14:textId="77777777" w:rsidR="005B7803" w:rsidRDefault="00F12F17">
      <w:r>
        <w:t>SmartSpy Database — компонент системы управления контентом, база данных компонента SmartSpy.</w:t>
      </w:r>
    </w:p>
    <w:p w14:paraId="29E3E231" w14:textId="77777777" w:rsidR="005B7803" w:rsidRDefault="00F12F17">
      <w:r>
        <w:t>SmartSpy — это реляционная база данных, управляемая посредством СУБД Oracle RDBMS.</w:t>
      </w:r>
    </w:p>
    <w:p w14:paraId="26694D4A" w14:textId="77777777" w:rsidR="005B7803" w:rsidRDefault="00F12F17">
      <w:pPr>
        <w:pStyle w:val="Heading5"/>
      </w:pPr>
      <w:bookmarkStart w:id="141" w:name="content-manager-ftp-storage"/>
      <w:bookmarkEnd w:id="141"/>
      <w:r>
        <w:t>Content Manager FTP Storage</w:t>
      </w:r>
    </w:p>
    <w:p w14:paraId="30C6E168" w14:textId="77777777" w:rsidR="005B7803" w:rsidRDefault="00F12F17">
      <w:r>
        <w:t>Content Manager FTP Storage — компонент системы управления контентом, который используется для получения мастер-копий CoD-файлов.</w:t>
      </w:r>
    </w:p>
    <w:p w14:paraId="58C21E3C" w14:textId="77777777" w:rsidR="005B7803" w:rsidRDefault="00F12F17">
      <w:pPr>
        <w:pStyle w:val="Heading5"/>
      </w:pPr>
      <w:bookmarkStart w:id="142" w:name="content-manager"/>
      <w:bookmarkEnd w:id="142"/>
      <w:r>
        <w:t>Content Manager</w:t>
      </w:r>
    </w:p>
    <w:p w14:paraId="2A0EBA44" w14:textId="77777777" w:rsidR="005B7803" w:rsidRDefault="00F12F17">
      <w:r>
        <w:t>Content Manager Server — компонент системы управления контентом, который осуществляет наблюдение за изменениями в файловой системе компонента Content Manager FTP Storage.</w:t>
      </w:r>
    </w:p>
    <w:p w14:paraId="120C8DB6" w14:textId="77777777" w:rsidR="005B7803" w:rsidRDefault="00F12F17">
      <w:r>
        <w:t>Content Manager Server отслеживает состояние директории с мастер-копиями на сервере Content Manager FTP Storage и при появлении нового файла или при изменении существующего файла запрашивает параметры (ассет) соответствующего контента с сервера SmartTube SDP Core. Если ассет с таким именем существует, Content Manager Server передаёт мастер-копии серверам SmartMedia Transcoder по протоколу NFS.</w:t>
      </w:r>
    </w:p>
    <w:p w14:paraId="06A52BC7" w14:textId="77777777" w:rsidR="005B7803" w:rsidRDefault="00F12F17">
      <w:pPr>
        <w:pStyle w:val="Heading5"/>
      </w:pPr>
      <w:bookmarkStart w:id="143" w:name="content-manager-cms"/>
      <w:bookmarkEnd w:id="143"/>
      <w:r>
        <w:t>Content Manager CMS</w:t>
      </w:r>
    </w:p>
    <w:p w14:paraId="098D2EAA" w14:textId="77777777" w:rsidR="005B7803" w:rsidRDefault="00F12F17">
      <w:r>
        <w:t>Content Manager CMS — компонент системы управления контентом, который предоставляет веб-интерфейс для управления загрузкой CoD-файлов контента. Content Manager CMS — это статический веб-сайт, содержащий:</w:t>
      </w:r>
    </w:p>
    <w:p w14:paraId="0843DA2C" w14:textId="77777777" w:rsidR="005B7803" w:rsidRDefault="00F12F17" w:rsidP="00F12F17">
      <w:pPr>
        <w:numPr>
          <w:ilvl w:val="0"/>
          <w:numId w:val="55"/>
        </w:numPr>
      </w:pPr>
      <w:r>
        <w:t>пакеты фильмов (категорий);</w:t>
      </w:r>
    </w:p>
    <w:p w14:paraId="2E15761E" w14:textId="77777777" w:rsidR="005B7803" w:rsidRDefault="00F12F17" w:rsidP="00F12F17">
      <w:pPr>
        <w:numPr>
          <w:ilvl w:val="0"/>
          <w:numId w:val="55"/>
        </w:numPr>
      </w:pPr>
      <w:r>
        <w:t>статусы CoD-файлов контента;</w:t>
      </w:r>
    </w:p>
    <w:p w14:paraId="08613637" w14:textId="77777777" w:rsidR="005B7803" w:rsidRDefault="00F12F17" w:rsidP="00F12F17">
      <w:pPr>
        <w:numPr>
          <w:ilvl w:val="0"/>
          <w:numId w:val="55"/>
        </w:numPr>
      </w:pPr>
      <w:r>
        <w:t>справочник регионов.</w:t>
      </w:r>
    </w:p>
    <w:p w14:paraId="1469A33E" w14:textId="77777777" w:rsidR="005B7803" w:rsidRDefault="00F12F17">
      <w:r>
        <w:t>Content Manager CMS установлен в центральном узле платормы и выполняет функции единого хранилища метаданных контента и центра распределения данных по макрорегионам.</w:t>
      </w:r>
    </w:p>
    <w:p w14:paraId="33A82B09" w14:textId="77777777" w:rsidR="005B7803" w:rsidRDefault="00F12F17">
      <w:pPr>
        <w:pStyle w:val="Heading5"/>
      </w:pPr>
      <w:bookmarkStart w:id="144" w:name="content-manager-cms-cache"/>
      <w:bookmarkEnd w:id="144"/>
      <w:r>
        <w:lastRenderedPageBreak/>
        <w:t>Content Manager CMS Cache</w:t>
      </w:r>
    </w:p>
    <w:p w14:paraId="5587C3DF" w14:textId="77777777" w:rsidR="005B7803" w:rsidRDefault="00F12F17">
      <w:r>
        <w:t>Content Manager CMS Cache — компонент системы управления контентом, который представляет собой кеш-сервер компонента Content Manager CMS, расположенный в макрорегионе.</w:t>
      </w:r>
    </w:p>
    <w:p w14:paraId="5472266A" w14:textId="77777777" w:rsidR="005B7803" w:rsidRDefault="00F12F17">
      <w:r>
        <w:t>Content Manager CMS Cache установлен в каждом макрорегиональном узле, выполняет функции кеширования и обслуживания запросов метаданных CoD от клиентских продуктов.</w:t>
      </w:r>
    </w:p>
    <w:p w14:paraId="3A3899A2" w14:textId="77777777" w:rsidR="005B7803" w:rsidRDefault="00F12F17">
      <w:pPr>
        <w:pStyle w:val="Heading4"/>
      </w:pPr>
      <w:bookmarkStart w:id="145" w:name="общесистемные-сервисы"/>
      <w:bookmarkStart w:id="146" w:name="_Toc437365001"/>
      <w:bookmarkEnd w:id="145"/>
      <w:r>
        <w:t>Общесистемные сервисы</w:t>
      </w:r>
      <w:bookmarkEnd w:id="146"/>
    </w:p>
    <w:p w14:paraId="286AAFA0" w14:textId="77777777" w:rsidR="005B7803" w:rsidRDefault="00F12F17">
      <w:r>
        <w:t>Общесистемные сервисы используются совместно с компонентами других систем или же обеспечивают работу решения в целом.</w:t>
      </w:r>
    </w:p>
    <w:p w14:paraId="1FE04373" w14:textId="77777777" w:rsidR="005B7803" w:rsidRDefault="00F12F17">
      <w:pPr>
        <w:pStyle w:val="Heading5"/>
      </w:pPr>
      <w:bookmarkStart w:id="147" w:name="nginx"/>
      <w:bookmarkEnd w:id="147"/>
      <w:r>
        <w:t>nginx</w:t>
      </w:r>
    </w:p>
    <w:p w14:paraId="798860B3" w14:textId="77777777" w:rsidR="005B7803" w:rsidRDefault="00F12F17">
      <w:r>
        <w:t>nginx — веб-сервер и кеширующий прокси-сервер, работающий на Unix-подобных операционных системах. Север nginx осуществляет:</w:t>
      </w:r>
    </w:p>
    <w:p w14:paraId="7FF2AFA1" w14:textId="77777777" w:rsidR="005B7803" w:rsidRDefault="00F12F17" w:rsidP="00F12F17">
      <w:pPr>
        <w:numPr>
          <w:ilvl w:val="0"/>
          <w:numId w:val="56"/>
        </w:numPr>
      </w:pPr>
      <w:r>
        <w:t>обслуживание статических запросов, запросов индексных файлов;</w:t>
      </w:r>
    </w:p>
    <w:p w14:paraId="1C48B664" w14:textId="77777777" w:rsidR="005B7803" w:rsidRDefault="00F12F17" w:rsidP="00F12F17">
      <w:pPr>
        <w:numPr>
          <w:ilvl w:val="0"/>
          <w:numId w:val="56"/>
        </w:numPr>
      </w:pPr>
      <w:r>
        <w:t>автоматическое создание списка файлов, кеш дескрипторов доступных файлов;</w:t>
      </w:r>
    </w:p>
    <w:p w14:paraId="2C89DA65" w14:textId="77777777" w:rsidR="005B7803" w:rsidRDefault="00F12F17" w:rsidP="00F12F17">
      <w:pPr>
        <w:numPr>
          <w:ilvl w:val="0"/>
          <w:numId w:val="56"/>
        </w:numPr>
      </w:pPr>
      <w:r>
        <w:t>акселерированное проксирование без кэширования;</w:t>
      </w:r>
    </w:p>
    <w:p w14:paraId="3F8C13C8" w14:textId="77777777" w:rsidR="005B7803" w:rsidRDefault="00F12F17" w:rsidP="00F12F17">
      <w:pPr>
        <w:numPr>
          <w:ilvl w:val="0"/>
          <w:numId w:val="56"/>
        </w:numPr>
      </w:pPr>
      <w:r>
        <w:t>распределение нагрузки;</w:t>
      </w:r>
    </w:p>
    <w:p w14:paraId="7BDFB73E" w14:textId="77777777" w:rsidR="005B7803" w:rsidRDefault="00F12F17" w:rsidP="00F12F17">
      <w:pPr>
        <w:numPr>
          <w:ilvl w:val="0"/>
          <w:numId w:val="56"/>
        </w:numPr>
      </w:pPr>
      <w:r>
        <w:t>кеширование при акселерированном проксировании и FastCGI.</w:t>
      </w:r>
    </w:p>
    <w:p w14:paraId="5085D2B0" w14:textId="64AD2CED" w:rsidR="005B7803" w:rsidRDefault="00F12F17">
      <w:r>
        <w:t xml:space="preserve">В рамках </w:t>
      </w:r>
      <w:r w:rsidR="00B455E1">
        <w:t>платформы «Интерактивное телевидение Ростелеком»</w:t>
      </w:r>
      <w:r>
        <w:t xml:space="preserve"> кеш-серверы nginx используются повсеместно на различных серверах.</w:t>
      </w:r>
    </w:p>
    <w:p w14:paraId="38F08BDF" w14:textId="77777777" w:rsidR="005B7803" w:rsidRDefault="00F12F17">
      <w:pPr>
        <w:pStyle w:val="Heading5"/>
      </w:pPr>
      <w:bookmarkStart w:id="148" w:name="puppet"/>
      <w:bookmarkEnd w:id="148"/>
      <w:r>
        <w:t>Puppet</w:t>
      </w:r>
    </w:p>
    <w:p w14:paraId="7F32ACFE" w14:textId="77777777" w:rsidR="005B7803" w:rsidRDefault="00F12F17">
      <w:r>
        <w:t>Puppet — кроссплатформенное клиент-серверное решение, которое позволяет централизованно управлять конфигурацией операционных систем и программ, установленных на множестве серверов.</w:t>
      </w:r>
    </w:p>
    <w:p w14:paraId="56239B4F" w14:textId="77777777" w:rsidR="005B7803" w:rsidRDefault="00F12F17">
      <w:r>
        <w:t>Серверы, управляемые с помощью системы Puppet, периодически опрашивают центральных сервер (компонент Puppet), получают и применяют внесённые администратором изменения в конфигурацию. Конфигурация описывается на специальном декларативном предметно-ориентированном языке.</w:t>
      </w:r>
    </w:p>
    <w:p w14:paraId="2F0A1C76" w14:textId="77777777" w:rsidR="005B7803" w:rsidRDefault="00F12F17">
      <w:pPr>
        <w:pStyle w:val="Heading5"/>
      </w:pPr>
      <w:bookmarkStart w:id="149" w:name="norm"/>
      <w:bookmarkEnd w:id="149"/>
      <w:r>
        <w:t>Norm</w:t>
      </w:r>
    </w:p>
    <w:p w14:paraId="31F2B0E3" w14:textId="77777777" w:rsidR="005B7803" w:rsidRDefault="00F12F17">
      <w:r>
        <w:t>Norm — сервер распространения обновлений прошивок абонентских устройств.</w:t>
      </w:r>
    </w:p>
    <w:p w14:paraId="4678BC05" w14:textId="77777777" w:rsidR="005B7803" w:rsidRDefault="00F12F17">
      <w:pPr>
        <w:pStyle w:val="Heading3"/>
      </w:pPr>
      <w:bookmarkStart w:id="150" w:name="аппаратное-обеспечение"/>
      <w:bookmarkStart w:id="151" w:name="_Toc437365002"/>
      <w:bookmarkEnd w:id="150"/>
      <w:r>
        <w:lastRenderedPageBreak/>
        <w:t>Аппаратное обеспечение</w:t>
      </w:r>
      <w:bookmarkEnd w:id="151"/>
    </w:p>
    <w:p w14:paraId="20D1F791" w14:textId="77777777" w:rsidR="005B7803" w:rsidRDefault="00F12F17">
      <w:pPr>
        <w:pStyle w:val="Heading4"/>
      </w:pPr>
      <w:bookmarkStart w:id="152" w:name="состав-оборудования"/>
      <w:bookmarkStart w:id="153" w:name="_Toc437365003"/>
      <w:bookmarkEnd w:id="152"/>
      <w:r>
        <w:t>Состав оборудования</w:t>
      </w:r>
      <w:bookmarkEnd w:id="153"/>
    </w:p>
    <w:p w14:paraId="321330CC" w14:textId="77777777" w:rsidR="005B7803" w:rsidRDefault="00F12F17">
      <w:r>
        <w:t>Компоненты платформы типового макрузла размещаются на следующем аппаратном обеспечении:</w:t>
      </w:r>
    </w:p>
    <w:p w14:paraId="2543C1A7" w14:textId="77777777" w:rsidR="005B7803" w:rsidRDefault="00F12F17" w:rsidP="00F12F17">
      <w:pPr>
        <w:numPr>
          <w:ilvl w:val="0"/>
          <w:numId w:val="57"/>
        </w:numPr>
      </w:pPr>
      <w:r>
        <w:t>SmartTUBE SDP Server — 4 сервера.</w:t>
      </w:r>
    </w:p>
    <w:p w14:paraId="3368D858" w14:textId="77777777" w:rsidR="005B7803" w:rsidRDefault="00F12F17" w:rsidP="00F12F17">
      <w:pPr>
        <w:numPr>
          <w:ilvl w:val="0"/>
          <w:numId w:val="57"/>
        </w:numPr>
      </w:pPr>
      <w:r>
        <w:t>SmartTUBE SDP Database — 2 сервера.</w:t>
      </w:r>
    </w:p>
    <w:p w14:paraId="5840760B" w14:textId="77777777" w:rsidR="005B7803" w:rsidRDefault="00F12F17" w:rsidP="00F12F17">
      <w:pPr>
        <w:numPr>
          <w:ilvl w:val="0"/>
          <w:numId w:val="57"/>
        </w:numPr>
      </w:pPr>
      <w:r>
        <w:t>SmartTUBE SDP Cache — 2 сервера.</w:t>
      </w:r>
    </w:p>
    <w:p w14:paraId="3BFD682D" w14:textId="77777777" w:rsidR="005B7803" w:rsidRDefault="00F12F17" w:rsidP="00F12F17">
      <w:pPr>
        <w:numPr>
          <w:ilvl w:val="0"/>
          <w:numId w:val="57"/>
        </w:numPr>
      </w:pPr>
      <w:r>
        <w:t>SmartTUBE SDP Cache (OTT) — 2 сервера.</w:t>
      </w:r>
    </w:p>
    <w:p w14:paraId="03925A92" w14:textId="77777777" w:rsidR="005B7803" w:rsidRDefault="00F12F17" w:rsidP="00F12F17">
      <w:pPr>
        <w:numPr>
          <w:ilvl w:val="0"/>
          <w:numId w:val="57"/>
        </w:numPr>
      </w:pPr>
      <w:r>
        <w:t>SmartTUBE Hermes — 2 сервер.</w:t>
      </w:r>
    </w:p>
    <w:p w14:paraId="20A94CD0" w14:textId="77777777" w:rsidR="005B7803" w:rsidRDefault="00F12F17" w:rsidP="00F12F17">
      <w:pPr>
        <w:numPr>
          <w:ilvl w:val="0"/>
          <w:numId w:val="57"/>
        </w:numPr>
      </w:pPr>
      <w:r>
        <w:t>SmartTUBE Portal Cache — 2 сервера.</w:t>
      </w:r>
    </w:p>
    <w:p w14:paraId="19F47CC4" w14:textId="77777777" w:rsidR="005B7803" w:rsidRDefault="00F12F17" w:rsidP="00F12F17">
      <w:pPr>
        <w:numPr>
          <w:ilvl w:val="0"/>
          <w:numId w:val="57"/>
        </w:numPr>
      </w:pPr>
      <w:r>
        <w:t>SmartMEDIA — 14 серверов.</w:t>
      </w:r>
    </w:p>
    <w:p w14:paraId="53631D54" w14:textId="427BB3FA" w:rsidR="002550E6" w:rsidRDefault="00F12F17">
      <w:r>
        <w:t>Спецификация оборудования платформы типового МРФ представлена в таблице ниже.</w:t>
      </w:r>
    </w:p>
    <w:p w14:paraId="556944A8" w14:textId="0803DB07" w:rsidR="005B7803" w:rsidRDefault="002550E6" w:rsidP="002550E6">
      <w:pPr>
        <w:keepLines w:val="0"/>
        <w:spacing w:after="0" w:afterAutospacing="0"/>
        <w:jc w:val="left"/>
      </w:pPr>
      <w:r>
        <w:br w:type="page"/>
      </w:r>
    </w:p>
    <w:p w14:paraId="1C690D37" w14:textId="77777777" w:rsidR="005B7803" w:rsidRDefault="00F12F17">
      <w:r>
        <w:lastRenderedPageBreak/>
        <w:t>Спецификация Оборудование типового МРФ.</w:t>
      </w:r>
    </w:p>
    <w:tbl>
      <w:tblPr>
        <w:tblW w:w="5000" w:type="pct"/>
        <w:tblLook w:val="07E0" w:firstRow="1" w:lastRow="1" w:firstColumn="1" w:lastColumn="1" w:noHBand="1" w:noVBand="1"/>
      </w:tblPr>
      <w:tblGrid>
        <w:gridCol w:w="2545"/>
        <w:gridCol w:w="1485"/>
        <w:gridCol w:w="710"/>
        <w:gridCol w:w="841"/>
        <w:gridCol w:w="980"/>
        <w:gridCol w:w="1365"/>
      </w:tblGrid>
      <w:tr w:rsidR="005B7803" w14:paraId="0739B77F" w14:textId="77777777">
        <w:tc>
          <w:tcPr>
            <w:tcW w:w="0" w:type="auto"/>
            <w:tcBorders>
              <w:bottom w:val="single" w:sz="0" w:space="0" w:color="auto"/>
            </w:tcBorders>
            <w:vAlign w:val="bottom"/>
          </w:tcPr>
          <w:p w14:paraId="052CA777" w14:textId="77777777" w:rsidR="005B7803" w:rsidRDefault="00F12F17">
            <w:pPr>
              <w:jc w:val="left"/>
            </w:pPr>
            <w:r>
              <w:rPr>
                <w:i/>
              </w:rPr>
              <w:t>Компонент</w:t>
            </w:r>
          </w:p>
        </w:tc>
        <w:tc>
          <w:tcPr>
            <w:tcW w:w="0" w:type="auto"/>
            <w:tcBorders>
              <w:bottom w:val="single" w:sz="0" w:space="0" w:color="auto"/>
            </w:tcBorders>
            <w:vAlign w:val="bottom"/>
          </w:tcPr>
          <w:p w14:paraId="1D21215A" w14:textId="77777777" w:rsidR="005B7803" w:rsidRDefault="00F12F17">
            <w:pPr>
              <w:jc w:val="left"/>
            </w:pPr>
            <w:r>
              <w:rPr>
                <w:i/>
              </w:rPr>
              <w:t>Процессор</w:t>
            </w:r>
          </w:p>
        </w:tc>
        <w:tc>
          <w:tcPr>
            <w:tcW w:w="0" w:type="auto"/>
            <w:tcBorders>
              <w:bottom w:val="single" w:sz="0" w:space="0" w:color="auto"/>
            </w:tcBorders>
            <w:vAlign w:val="bottom"/>
          </w:tcPr>
          <w:p w14:paraId="1B09381D" w14:textId="77777777" w:rsidR="005B7803" w:rsidRDefault="00F12F17">
            <w:pPr>
              <w:jc w:val="left"/>
            </w:pPr>
            <w:r>
              <w:rPr>
                <w:i/>
              </w:rPr>
              <w:t>RAM</w:t>
            </w:r>
          </w:p>
        </w:tc>
        <w:tc>
          <w:tcPr>
            <w:tcW w:w="0" w:type="auto"/>
            <w:tcBorders>
              <w:bottom w:val="single" w:sz="0" w:space="0" w:color="auto"/>
            </w:tcBorders>
            <w:vAlign w:val="bottom"/>
          </w:tcPr>
          <w:p w14:paraId="4BBA6FC6" w14:textId="77777777" w:rsidR="005B7803" w:rsidRDefault="00F12F17">
            <w:pPr>
              <w:jc w:val="left"/>
            </w:pPr>
            <w:r>
              <w:rPr>
                <w:i/>
              </w:rPr>
              <w:t>HDD</w:t>
            </w:r>
          </w:p>
        </w:tc>
        <w:tc>
          <w:tcPr>
            <w:tcW w:w="0" w:type="auto"/>
            <w:tcBorders>
              <w:bottom w:val="single" w:sz="0" w:space="0" w:color="auto"/>
            </w:tcBorders>
            <w:vAlign w:val="bottom"/>
          </w:tcPr>
          <w:p w14:paraId="4A5EE475" w14:textId="77777777" w:rsidR="005B7803" w:rsidRDefault="00F12F17">
            <w:pPr>
              <w:jc w:val="left"/>
            </w:pPr>
            <w:r>
              <w:rPr>
                <w:i/>
              </w:rPr>
              <w:t>RAID</w:t>
            </w:r>
          </w:p>
        </w:tc>
        <w:tc>
          <w:tcPr>
            <w:tcW w:w="0" w:type="auto"/>
            <w:tcBorders>
              <w:bottom w:val="single" w:sz="0" w:space="0" w:color="auto"/>
            </w:tcBorders>
            <w:vAlign w:val="bottom"/>
          </w:tcPr>
          <w:p w14:paraId="356F3B10" w14:textId="77777777" w:rsidR="005B7803" w:rsidRDefault="00F12F17">
            <w:pPr>
              <w:jc w:val="left"/>
            </w:pPr>
            <w:r>
              <w:rPr>
                <w:i/>
              </w:rPr>
              <w:t>Ethernet</w:t>
            </w:r>
          </w:p>
        </w:tc>
      </w:tr>
      <w:tr w:rsidR="005B7803" w14:paraId="70E35F6F" w14:textId="77777777">
        <w:tc>
          <w:tcPr>
            <w:tcW w:w="0" w:type="auto"/>
          </w:tcPr>
          <w:p w14:paraId="4C413F14" w14:textId="77777777" w:rsidR="005B7803" w:rsidRDefault="00F12F17">
            <w:pPr>
              <w:jc w:val="left"/>
            </w:pPr>
            <w:r>
              <w:t>SmartTUBE SDP Cache</w:t>
            </w:r>
          </w:p>
        </w:tc>
        <w:tc>
          <w:tcPr>
            <w:tcW w:w="0" w:type="auto"/>
          </w:tcPr>
          <w:p w14:paraId="7E1DC817" w14:textId="77777777" w:rsidR="005B7803" w:rsidRDefault="00F12F17">
            <w:pPr>
              <w:jc w:val="left"/>
            </w:pPr>
            <w:r>
              <w:t>2 x E5-2630</w:t>
            </w:r>
          </w:p>
        </w:tc>
        <w:tc>
          <w:tcPr>
            <w:tcW w:w="0" w:type="auto"/>
          </w:tcPr>
          <w:p w14:paraId="579214CA" w14:textId="77777777" w:rsidR="005B7803" w:rsidRDefault="00F12F17">
            <w:pPr>
              <w:jc w:val="left"/>
            </w:pPr>
            <w:r>
              <w:t>32</w:t>
            </w:r>
          </w:p>
        </w:tc>
        <w:tc>
          <w:tcPr>
            <w:tcW w:w="0" w:type="auto"/>
          </w:tcPr>
          <w:p w14:paraId="1A345BBB" w14:textId="77777777" w:rsidR="005B7803" w:rsidRDefault="00F12F17">
            <w:pPr>
              <w:jc w:val="left"/>
            </w:pPr>
            <w:r>
              <w:t>4 x 300</w:t>
            </w:r>
          </w:p>
        </w:tc>
        <w:tc>
          <w:tcPr>
            <w:tcW w:w="0" w:type="auto"/>
          </w:tcPr>
          <w:p w14:paraId="65AFE04F" w14:textId="77777777" w:rsidR="005B7803" w:rsidRDefault="005B7803"/>
        </w:tc>
        <w:tc>
          <w:tcPr>
            <w:tcW w:w="0" w:type="auto"/>
          </w:tcPr>
          <w:p w14:paraId="273D2C90" w14:textId="77777777" w:rsidR="005B7803" w:rsidRDefault="00F12F17">
            <w:pPr>
              <w:jc w:val="left"/>
            </w:pPr>
            <w:r>
              <w:t>4 x Gigabit</w:t>
            </w:r>
          </w:p>
        </w:tc>
      </w:tr>
      <w:tr w:rsidR="005B7803" w14:paraId="777E9681" w14:textId="77777777">
        <w:tc>
          <w:tcPr>
            <w:tcW w:w="0" w:type="auto"/>
          </w:tcPr>
          <w:p w14:paraId="5DD11E55" w14:textId="77777777" w:rsidR="005B7803" w:rsidRDefault="00F12F17">
            <w:pPr>
              <w:jc w:val="left"/>
            </w:pPr>
            <w:r>
              <w:t>SmartTUBE SDP Server</w:t>
            </w:r>
          </w:p>
        </w:tc>
        <w:tc>
          <w:tcPr>
            <w:tcW w:w="0" w:type="auto"/>
          </w:tcPr>
          <w:p w14:paraId="3A858A35" w14:textId="77777777" w:rsidR="005B7803" w:rsidRDefault="00F12F17">
            <w:pPr>
              <w:jc w:val="left"/>
            </w:pPr>
            <w:r>
              <w:t>2 x E-5620</w:t>
            </w:r>
          </w:p>
        </w:tc>
        <w:tc>
          <w:tcPr>
            <w:tcW w:w="0" w:type="auto"/>
          </w:tcPr>
          <w:p w14:paraId="3013D93D" w14:textId="77777777" w:rsidR="005B7803" w:rsidRDefault="00F12F17">
            <w:pPr>
              <w:jc w:val="left"/>
            </w:pPr>
            <w:r>
              <w:t>12</w:t>
            </w:r>
          </w:p>
        </w:tc>
        <w:tc>
          <w:tcPr>
            <w:tcW w:w="0" w:type="auto"/>
          </w:tcPr>
          <w:p w14:paraId="0481C5AA" w14:textId="77777777" w:rsidR="005B7803" w:rsidRDefault="00F12F17">
            <w:pPr>
              <w:jc w:val="left"/>
            </w:pPr>
            <w:r>
              <w:t>4 x 300</w:t>
            </w:r>
          </w:p>
        </w:tc>
        <w:tc>
          <w:tcPr>
            <w:tcW w:w="0" w:type="auto"/>
          </w:tcPr>
          <w:p w14:paraId="0188CFB2" w14:textId="77777777" w:rsidR="005B7803" w:rsidRDefault="005B7803"/>
        </w:tc>
        <w:tc>
          <w:tcPr>
            <w:tcW w:w="0" w:type="auto"/>
          </w:tcPr>
          <w:p w14:paraId="78949755" w14:textId="77777777" w:rsidR="005B7803" w:rsidRDefault="00F12F17">
            <w:pPr>
              <w:jc w:val="left"/>
            </w:pPr>
            <w:r>
              <w:t>2 x Gigabit</w:t>
            </w:r>
          </w:p>
        </w:tc>
      </w:tr>
      <w:tr w:rsidR="005B7803" w14:paraId="3F38EEBC" w14:textId="77777777">
        <w:tc>
          <w:tcPr>
            <w:tcW w:w="0" w:type="auto"/>
          </w:tcPr>
          <w:p w14:paraId="4E60DD8E" w14:textId="77777777" w:rsidR="005B7803" w:rsidRDefault="00F12F17">
            <w:pPr>
              <w:jc w:val="left"/>
            </w:pPr>
            <w:r>
              <w:t>SmartTUBE SDP Database</w:t>
            </w:r>
          </w:p>
        </w:tc>
        <w:tc>
          <w:tcPr>
            <w:tcW w:w="0" w:type="auto"/>
          </w:tcPr>
          <w:p w14:paraId="752072D0" w14:textId="77777777" w:rsidR="005B7803" w:rsidRDefault="00F12F17">
            <w:pPr>
              <w:jc w:val="left"/>
            </w:pPr>
            <w:r>
              <w:t>2 x E5-620</w:t>
            </w:r>
          </w:p>
        </w:tc>
        <w:tc>
          <w:tcPr>
            <w:tcW w:w="0" w:type="auto"/>
          </w:tcPr>
          <w:p w14:paraId="78E19AC8" w14:textId="77777777" w:rsidR="005B7803" w:rsidRDefault="00F12F17">
            <w:pPr>
              <w:jc w:val="left"/>
            </w:pPr>
            <w:r>
              <w:t>16</w:t>
            </w:r>
          </w:p>
        </w:tc>
        <w:tc>
          <w:tcPr>
            <w:tcW w:w="0" w:type="auto"/>
          </w:tcPr>
          <w:p w14:paraId="01FBE95D" w14:textId="77777777" w:rsidR="005B7803" w:rsidRDefault="00F12F17">
            <w:pPr>
              <w:jc w:val="left"/>
            </w:pPr>
            <w:r>
              <w:t>4 x 300</w:t>
            </w:r>
          </w:p>
        </w:tc>
        <w:tc>
          <w:tcPr>
            <w:tcW w:w="0" w:type="auto"/>
          </w:tcPr>
          <w:p w14:paraId="38344E42" w14:textId="77777777" w:rsidR="005B7803" w:rsidRDefault="005B7803"/>
        </w:tc>
        <w:tc>
          <w:tcPr>
            <w:tcW w:w="0" w:type="auto"/>
          </w:tcPr>
          <w:p w14:paraId="49AAF9AB" w14:textId="77777777" w:rsidR="005B7803" w:rsidRDefault="00F12F17">
            <w:pPr>
              <w:jc w:val="left"/>
            </w:pPr>
            <w:r>
              <w:t>2 x Gigabit</w:t>
            </w:r>
          </w:p>
        </w:tc>
      </w:tr>
      <w:tr w:rsidR="005B7803" w14:paraId="1B2D8AB1" w14:textId="77777777">
        <w:tc>
          <w:tcPr>
            <w:tcW w:w="0" w:type="auto"/>
          </w:tcPr>
          <w:p w14:paraId="062B856E" w14:textId="77777777" w:rsidR="005B7803" w:rsidRDefault="00F12F17">
            <w:pPr>
              <w:jc w:val="left"/>
            </w:pPr>
            <w:r>
              <w:t>SmartTUBE SDP Cache OTT</w:t>
            </w:r>
          </w:p>
        </w:tc>
        <w:tc>
          <w:tcPr>
            <w:tcW w:w="0" w:type="auto"/>
          </w:tcPr>
          <w:p w14:paraId="4EAA8C5A" w14:textId="77777777" w:rsidR="005B7803" w:rsidRDefault="00F12F17">
            <w:pPr>
              <w:jc w:val="left"/>
            </w:pPr>
            <w:r>
              <w:t>2 x E5-2630</w:t>
            </w:r>
          </w:p>
        </w:tc>
        <w:tc>
          <w:tcPr>
            <w:tcW w:w="0" w:type="auto"/>
          </w:tcPr>
          <w:p w14:paraId="7FD725CB" w14:textId="77777777" w:rsidR="005B7803" w:rsidRDefault="00F12F17">
            <w:pPr>
              <w:jc w:val="left"/>
            </w:pPr>
            <w:r>
              <w:t>32</w:t>
            </w:r>
          </w:p>
        </w:tc>
        <w:tc>
          <w:tcPr>
            <w:tcW w:w="0" w:type="auto"/>
          </w:tcPr>
          <w:p w14:paraId="7BD1D96C" w14:textId="77777777" w:rsidR="005B7803" w:rsidRDefault="00F12F17">
            <w:pPr>
              <w:jc w:val="left"/>
            </w:pPr>
            <w:r>
              <w:t>4 x 300</w:t>
            </w:r>
          </w:p>
        </w:tc>
        <w:tc>
          <w:tcPr>
            <w:tcW w:w="0" w:type="auto"/>
          </w:tcPr>
          <w:p w14:paraId="3C8F0E07" w14:textId="77777777" w:rsidR="005B7803" w:rsidRDefault="005B7803"/>
        </w:tc>
        <w:tc>
          <w:tcPr>
            <w:tcW w:w="0" w:type="auto"/>
          </w:tcPr>
          <w:p w14:paraId="5719FDE1" w14:textId="77777777" w:rsidR="005B7803" w:rsidRDefault="00F12F17">
            <w:pPr>
              <w:jc w:val="left"/>
            </w:pPr>
            <w:r>
              <w:t>4 x Gigabit</w:t>
            </w:r>
          </w:p>
        </w:tc>
      </w:tr>
      <w:tr w:rsidR="005B7803" w14:paraId="25A92204" w14:textId="77777777">
        <w:tc>
          <w:tcPr>
            <w:tcW w:w="0" w:type="auto"/>
          </w:tcPr>
          <w:p w14:paraId="3D2E55A2" w14:textId="77777777" w:rsidR="005B7803" w:rsidRDefault="00F12F17">
            <w:pPr>
              <w:jc w:val="left"/>
            </w:pPr>
            <w:r>
              <w:t>SmartTUBE Hermes</w:t>
            </w:r>
          </w:p>
        </w:tc>
        <w:tc>
          <w:tcPr>
            <w:tcW w:w="0" w:type="auto"/>
          </w:tcPr>
          <w:p w14:paraId="3597FD92" w14:textId="77777777" w:rsidR="005B7803" w:rsidRDefault="00F12F17">
            <w:pPr>
              <w:jc w:val="left"/>
            </w:pPr>
            <w:r>
              <w:t>E3-1230</w:t>
            </w:r>
          </w:p>
        </w:tc>
        <w:tc>
          <w:tcPr>
            <w:tcW w:w="0" w:type="auto"/>
          </w:tcPr>
          <w:p w14:paraId="22E79C16" w14:textId="77777777" w:rsidR="005B7803" w:rsidRDefault="00F12F17">
            <w:pPr>
              <w:jc w:val="left"/>
            </w:pPr>
            <w:r>
              <w:t>16</w:t>
            </w:r>
          </w:p>
        </w:tc>
        <w:tc>
          <w:tcPr>
            <w:tcW w:w="0" w:type="auto"/>
          </w:tcPr>
          <w:p w14:paraId="2A5BCDDD" w14:textId="77777777" w:rsidR="005B7803" w:rsidRDefault="00F12F17">
            <w:pPr>
              <w:jc w:val="left"/>
            </w:pPr>
            <w:r>
              <w:t>2 x 300</w:t>
            </w:r>
          </w:p>
        </w:tc>
        <w:tc>
          <w:tcPr>
            <w:tcW w:w="0" w:type="auto"/>
          </w:tcPr>
          <w:p w14:paraId="1EF550E8" w14:textId="77777777" w:rsidR="005B7803" w:rsidRDefault="005B7803"/>
        </w:tc>
        <w:tc>
          <w:tcPr>
            <w:tcW w:w="0" w:type="auto"/>
          </w:tcPr>
          <w:p w14:paraId="442DA1E8" w14:textId="77777777" w:rsidR="005B7803" w:rsidRDefault="00F12F17">
            <w:pPr>
              <w:jc w:val="left"/>
            </w:pPr>
            <w:r>
              <w:t>2 x Gigabit</w:t>
            </w:r>
          </w:p>
        </w:tc>
      </w:tr>
      <w:tr w:rsidR="005B7803" w14:paraId="20501CE0" w14:textId="77777777">
        <w:tc>
          <w:tcPr>
            <w:tcW w:w="0" w:type="auto"/>
          </w:tcPr>
          <w:p w14:paraId="648ABA09" w14:textId="77777777" w:rsidR="005B7803" w:rsidRDefault="00F12F17">
            <w:pPr>
              <w:jc w:val="left"/>
            </w:pPr>
            <w:r>
              <w:t>SmartTUBE Portal Cache</w:t>
            </w:r>
          </w:p>
        </w:tc>
        <w:tc>
          <w:tcPr>
            <w:tcW w:w="0" w:type="auto"/>
          </w:tcPr>
          <w:p w14:paraId="390FC928" w14:textId="77777777" w:rsidR="005B7803" w:rsidRDefault="00F12F17">
            <w:pPr>
              <w:jc w:val="left"/>
            </w:pPr>
            <w:r>
              <w:t>2 x E5-2630</w:t>
            </w:r>
          </w:p>
        </w:tc>
        <w:tc>
          <w:tcPr>
            <w:tcW w:w="0" w:type="auto"/>
          </w:tcPr>
          <w:p w14:paraId="2DA4CDDD" w14:textId="77777777" w:rsidR="005B7803" w:rsidRDefault="00F12F17">
            <w:pPr>
              <w:jc w:val="left"/>
            </w:pPr>
            <w:r>
              <w:t>32</w:t>
            </w:r>
          </w:p>
        </w:tc>
        <w:tc>
          <w:tcPr>
            <w:tcW w:w="0" w:type="auto"/>
          </w:tcPr>
          <w:p w14:paraId="267A51F5" w14:textId="77777777" w:rsidR="005B7803" w:rsidRDefault="00F12F17">
            <w:pPr>
              <w:jc w:val="left"/>
            </w:pPr>
            <w:r>
              <w:t>4 x 300</w:t>
            </w:r>
          </w:p>
        </w:tc>
        <w:tc>
          <w:tcPr>
            <w:tcW w:w="0" w:type="auto"/>
          </w:tcPr>
          <w:p w14:paraId="3DA6E019" w14:textId="77777777" w:rsidR="005B7803" w:rsidRDefault="005B7803"/>
        </w:tc>
        <w:tc>
          <w:tcPr>
            <w:tcW w:w="0" w:type="auto"/>
          </w:tcPr>
          <w:p w14:paraId="45EFEC7C" w14:textId="77777777" w:rsidR="005B7803" w:rsidRDefault="00F12F17">
            <w:pPr>
              <w:jc w:val="left"/>
            </w:pPr>
            <w:r>
              <w:t>4 x Gigabit</w:t>
            </w:r>
          </w:p>
        </w:tc>
      </w:tr>
      <w:tr w:rsidR="005B7803" w14:paraId="006DA52F" w14:textId="77777777">
        <w:tc>
          <w:tcPr>
            <w:tcW w:w="0" w:type="auto"/>
          </w:tcPr>
          <w:p w14:paraId="3C709052" w14:textId="77777777" w:rsidR="005B7803" w:rsidRDefault="00F12F17">
            <w:pPr>
              <w:jc w:val="left"/>
            </w:pPr>
            <w:r>
              <w:t>SmartTUBE SDP Storage</w:t>
            </w:r>
          </w:p>
        </w:tc>
        <w:tc>
          <w:tcPr>
            <w:tcW w:w="0" w:type="auto"/>
          </w:tcPr>
          <w:p w14:paraId="455D768D" w14:textId="77777777" w:rsidR="005B7803" w:rsidRDefault="005B7803"/>
        </w:tc>
        <w:tc>
          <w:tcPr>
            <w:tcW w:w="0" w:type="auto"/>
          </w:tcPr>
          <w:p w14:paraId="2D99D41E" w14:textId="77777777" w:rsidR="005B7803" w:rsidRDefault="005B7803"/>
        </w:tc>
        <w:tc>
          <w:tcPr>
            <w:tcW w:w="0" w:type="auto"/>
          </w:tcPr>
          <w:p w14:paraId="016B5506" w14:textId="77777777" w:rsidR="005B7803" w:rsidRDefault="005B7803"/>
        </w:tc>
        <w:tc>
          <w:tcPr>
            <w:tcW w:w="0" w:type="auto"/>
          </w:tcPr>
          <w:p w14:paraId="0DA97DA8" w14:textId="77777777" w:rsidR="005B7803" w:rsidRDefault="00F12F17">
            <w:pPr>
              <w:jc w:val="left"/>
            </w:pPr>
            <w:r>
              <w:t>12 x 146</w:t>
            </w:r>
          </w:p>
        </w:tc>
        <w:tc>
          <w:tcPr>
            <w:tcW w:w="0" w:type="auto"/>
          </w:tcPr>
          <w:p w14:paraId="3A464B88" w14:textId="77777777" w:rsidR="005B7803" w:rsidRDefault="00F12F17">
            <w:pPr>
              <w:jc w:val="left"/>
            </w:pPr>
            <w:r>
              <w:t>2 x Gigabit</w:t>
            </w:r>
          </w:p>
          <w:p w14:paraId="35CC79E9" w14:textId="77777777" w:rsidR="005B7803" w:rsidRDefault="00F12F17" w:rsidP="00F12F17">
            <w:pPr>
              <w:numPr>
                <w:ilvl w:val="0"/>
                <w:numId w:val="58"/>
              </w:numPr>
              <w:jc w:val="left"/>
            </w:pPr>
            <w:r>
              <w:t>4 x FC</w:t>
            </w:r>
          </w:p>
        </w:tc>
      </w:tr>
      <w:tr w:rsidR="005B7803" w14:paraId="1EACE5A9" w14:textId="77777777">
        <w:tc>
          <w:tcPr>
            <w:tcW w:w="0" w:type="auto"/>
          </w:tcPr>
          <w:p w14:paraId="09669EC5" w14:textId="77777777" w:rsidR="005B7803" w:rsidRDefault="00F12F17">
            <w:pPr>
              <w:jc w:val="left"/>
            </w:pPr>
            <w:r>
              <w:t>Content Manager Endpoint</w:t>
            </w:r>
          </w:p>
        </w:tc>
        <w:tc>
          <w:tcPr>
            <w:tcW w:w="0" w:type="auto"/>
          </w:tcPr>
          <w:p w14:paraId="40E5A2DD" w14:textId="77777777" w:rsidR="005B7803" w:rsidRDefault="00F12F17">
            <w:pPr>
              <w:jc w:val="left"/>
            </w:pPr>
            <w:r>
              <w:t>Quad-Core</w:t>
            </w:r>
          </w:p>
        </w:tc>
        <w:tc>
          <w:tcPr>
            <w:tcW w:w="0" w:type="auto"/>
          </w:tcPr>
          <w:p w14:paraId="44A5DF93" w14:textId="77777777" w:rsidR="005B7803" w:rsidRDefault="00F12F17">
            <w:pPr>
              <w:jc w:val="left"/>
            </w:pPr>
            <w:r>
              <w:t>16</w:t>
            </w:r>
          </w:p>
        </w:tc>
        <w:tc>
          <w:tcPr>
            <w:tcW w:w="0" w:type="auto"/>
          </w:tcPr>
          <w:p w14:paraId="2A7EE01F" w14:textId="77777777" w:rsidR="005B7803" w:rsidRDefault="00F12F17">
            <w:pPr>
              <w:jc w:val="left"/>
            </w:pPr>
            <w:r>
              <w:t>2 x 146</w:t>
            </w:r>
          </w:p>
        </w:tc>
        <w:tc>
          <w:tcPr>
            <w:tcW w:w="0" w:type="auto"/>
          </w:tcPr>
          <w:p w14:paraId="6068D74E" w14:textId="77777777" w:rsidR="005B7803" w:rsidRDefault="00F12F17">
            <w:pPr>
              <w:jc w:val="left"/>
            </w:pPr>
            <w:r>
              <w:t>24 x 2000</w:t>
            </w:r>
          </w:p>
        </w:tc>
        <w:tc>
          <w:tcPr>
            <w:tcW w:w="0" w:type="auto"/>
          </w:tcPr>
          <w:p w14:paraId="3118C791" w14:textId="77777777" w:rsidR="005B7803" w:rsidRDefault="00F12F17">
            <w:pPr>
              <w:jc w:val="left"/>
            </w:pPr>
            <w:r>
              <w:t>12 x Gigabit</w:t>
            </w:r>
          </w:p>
        </w:tc>
      </w:tr>
      <w:tr w:rsidR="005B7803" w14:paraId="1666ECB1" w14:textId="77777777">
        <w:tc>
          <w:tcPr>
            <w:tcW w:w="0" w:type="auto"/>
          </w:tcPr>
          <w:p w14:paraId="69F35205" w14:textId="77777777" w:rsidR="005B7803" w:rsidRDefault="00F12F17">
            <w:pPr>
              <w:jc w:val="left"/>
            </w:pPr>
            <w:r>
              <w:t>SmartMEDIA CoD</w:t>
            </w:r>
          </w:p>
        </w:tc>
        <w:tc>
          <w:tcPr>
            <w:tcW w:w="0" w:type="auto"/>
          </w:tcPr>
          <w:p w14:paraId="369E6A8D" w14:textId="77777777" w:rsidR="005B7803" w:rsidRDefault="00F12F17">
            <w:pPr>
              <w:jc w:val="left"/>
            </w:pPr>
            <w:r>
              <w:t>E3-1230</w:t>
            </w:r>
          </w:p>
        </w:tc>
        <w:tc>
          <w:tcPr>
            <w:tcW w:w="0" w:type="auto"/>
          </w:tcPr>
          <w:p w14:paraId="766A69CD" w14:textId="77777777" w:rsidR="005B7803" w:rsidRDefault="00F12F17">
            <w:pPr>
              <w:jc w:val="left"/>
            </w:pPr>
            <w:r>
              <w:t>16</w:t>
            </w:r>
          </w:p>
        </w:tc>
        <w:tc>
          <w:tcPr>
            <w:tcW w:w="0" w:type="auto"/>
          </w:tcPr>
          <w:p w14:paraId="6B69E1B8" w14:textId="77777777" w:rsidR="005B7803" w:rsidRDefault="00F12F17">
            <w:pPr>
              <w:jc w:val="left"/>
            </w:pPr>
            <w:r>
              <w:t>2 x 300</w:t>
            </w:r>
          </w:p>
        </w:tc>
        <w:tc>
          <w:tcPr>
            <w:tcW w:w="0" w:type="auto"/>
          </w:tcPr>
          <w:p w14:paraId="5805409C" w14:textId="77777777" w:rsidR="005B7803" w:rsidRDefault="00F12F17">
            <w:pPr>
              <w:jc w:val="left"/>
            </w:pPr>
            <w:r>
              <w:t>24 x 2000</w:t>
            </w:r>
          </w:p>
        </w:tc>
        <w:tc>
          <w:tcPr>
            <w:tcW w:w="0" w:type="auto"/>
          </w:tcPr>
          <w:p w14:paraId="5C8C88BF" w14:textId="77777777" w:rsidR="005B7803" w:rsidRDefault="00F12F17">
            <w:pPr>
              <w:jc w:val="left"/>
            </w:pPr>
            <w:r>
              <w:t>10 x Gigabit</w:t>
            </w:r>
          </w:p>
        </w:tc>
      </w:tr>
      <w:tr w:rsidR="005B7803" w14:paraId="24D5805D" w14:textId="77777777">
        <w:tc>
          <w:tcPr>
            <w:tcW w:w="0" w:type="auto"/>
          </w:tcPr>
          <w:p w14:paraId="05930BF6" w14:textId="77777777" w:rsidR="005B7803" w:rsidRDefault="00F12F17">
            <w:pPr>
              <w:jc w:val="left"/>
            </w:pPr>
            <w:r>
              <w:t>SmartMEDIA CoD EDGE</w:t>
            </w:r>
          </w:p>
        </w:tc>
        <w:tc>
          <w:tcPr>
            <w:tcW w:w="0" w:type="auto"/>
          </w:tcPr>
          <w:p w14:paraId="753E7EAE" w14:textId="77777777" w:rsidR="005B7803" w:rsidRDefault="00F12F17">
            <w:pPr>
              <w:jc w:val="left"/>
            </w:pPr>
            <w:r>
              <w:t>E3-1230</w:t>
            </w:r>
          </w:p>
        </w:tc>
        <w:tc>
          <w:tcPr>
            <w:tcW w:w="0" w:type="auto"/>
          </w:tcPr>
          <w:p w14:paraId="798EE0C1" w14:textId="77777777" w:rsidR="005B7803" w:rsidRDefault="00F12F17">
            <w:pPr>
              <w:jc w:val="left"/>
            </w:pPr>
            <w:r>
              <w:t>16</w:t>
            </w:r>
          </w:p>
        </w:tc>
        <w:tc>
          <w:tcPr>
            <w:tcW w:w="0" w:type="auto"/>
          </w:tcPr>
          <w:p w14:paraId="79513C94" w14:textId="77777777" w:rsidR="005B7803" w:rsidRDefault="00F12F17">
            <w:pPr>
              <w:jc w:val="left"/>
            </w:pPr>
            <w:r>
              <w:t>2 x 300</w:t>
            </w:r>
          </w:p>
        </w:tc>
        <w:tc>
          <w:tcPr>
            <w:tcW w:w="0" w:type="auto"/>
          </w:tcPr>
          <w:p w14:paraId="3C8DEC55" w14:textId="77777777" w:rsidR="005B7803" w:rsidRDefault="00F12F17">
            <w:pPr>
              <w:jc w:val="left"/>
            </w:pPr>
            <w:r>
              <w:t>12 x 2000</w:t>
            </w:r>
          </w:p>
        </w:tc>
        <w:tc>
          <w:tcPr>
            <w:tcW w:w="0" w:type="auto"/>
          </w:tcPr>
          <w:p w14:paraId="2BB04861" w14:textId="77777777" w:rsidR="005B7803" w:rsidRDefault="00F12F17">
            <w:pPr>
              <w:jc w:val="left"/>
            </w:pPr>
            <w:r>
              <w:t>10 x Gigabit</w:t>
            </w:r>
          </w:p>
        </w:tc>
      </w:tr>
      <w:tr w:rsidR="005B7803" w14:paraId="18EA7A53" w14:textId="77777777">
        <w:tc>
          <w:tcPr>
            <w:tcW w:w="0" w:type="auto"/>
          </w:tcPr>
          <w:p w14:paraId="2DAA426F" w14:textId="77777777" w:rsidR="005B7803" w:rsidRDefault="00F12F17">
            <w:pPr>
              <w:jc w:val="left"/>
            </w:pPr>
            <w:r>
              <w:t>SmartMEDIA PVR</w:t>
            </w:r>
          </w:p>
        </w:tc>
        <w:tc>
          <w:tcPr>
            <w:tcW w:w="0" w:type="auto"/>
          </w:tcPr>
          <w:p w14:paraId="77C35D36" w14:textId="77777777" w:rsidR="005B7803" w:rsidRDefault="00F12F17">
            <w:pPr>
              <w:jc w:val="left"/>
            </w:pPr>
            <w:r>
              <w:t>E3-1230</w:t>
            </w:r>
          </w:p>
        </w:tc>
        <w:tc>
          <w:tcPr>
            <w:tcW w:w="0" w:type="auto"/>
          </w:tcPr>
          <w:p w14:paraId="1CDBC5FF" w14:textId="77777777" w:rsidR="005B7803" w:rsidRDefault="00F12F17">
            <w:pPr>
              <w:jc w:val="left"/>
            </w:pPr>
            <w:r>
              <w:t>16</w:t>
            </w:r>
          </w:p>
        </w:tc>
        <w:tc>
          <w:tcPr>
            <w:tcW w:w="0" w:type="auto"/>
          </w:tcPr>
          <w:p w14:paraId="36479856" w14:textId="77777777" w:rsidR="005B7803" w:rsidRDefault="00F12F17">
            <w:pPr>
              <w:jc w:val="left"/>
            </w:pPr>
            <w:r>
              <w:t>2 x 300</w:t>
            </w:r>
          </w:p>
        </w:tc>
        <w:tc>
          <w:tcPr>
            <w:tcW w:w="0" w:type="auto"/>
          </w:tcPr>
          <w:p w14:paraId="73ABE6C4" w14:textId="77777777" w:rsidR="005B7803" w:rsidRDefault="00F12F17">
            <w:pPr>
              <w:jc w:val="left"/>
            </w:pPr>
            <w:r>
              <w:t>24 x 2000</w:t>
            </w:r>
          </w:p>
        </w:tc>
        <w:tc>
          <w:tcPr>
            <w:tcW w:w="0" w:type="auto"/>
          </w:tcPr>
          <w:p w14:paraId="24C0F101" w14:textId="77777777" w:rsidR="005B7803" w:rsidRDefault="00F12F17">
            <w:pPr>
              <w:jc w:val="left"/>
            </w:pPr>
            <w:r>
              <w:t>10 x Gigabit</w:t>
            </w:r>
          </w:p>
        </w:tc>
      </w:tr>
      <w:tr w:rsidR="005B7803" w14:paraId="57F64D4A" w14:textId="77777777">
        <w:tc>
          <w:tcPr>
            <w:tcW w:w="0" w:type="auto"/>
          </w:tcPr>
          <w:p w14:paraId="76637626" w14:textId="77777777" w:rsidR="005B7803" w:rsidRDefault="00F12F17">
            <w:pPr>
              <w:jc w:val="left"/>
            </w:pPr>
            <w:r>
              <w:t>SmartMEDIA PVR-Cache</w:t>
            </w:r>
          </w:p>
        </w:tc>
        <w:tc>
          <w:tcPr>
            <w:tcW w:w="0" w:type="auto"/>
          </w:tcPr>
          <w:p w14:paraId="60B89241" w14:textId="77777777" w:rsidR="005B7803" w:rsidRDefault="00F12F17">
            <w:pPr>
              <w:jc w:val="left"/>
            </w:pPr>
            <w:r>
              <w:t>E-5620</w:t>
            </w:r>
          </w:p>
        </w:tc>
        <w:tc>
          <w:tcPr>
            <w:tcW w:w="0" w:type="auto"/>
          </w:tcPr>
          <w:p w14:paraId="23CFAA98" w14:textId="77777777" w:rsidR="005B7803" w:rsidRDefault="00F12F17">
            <w:pPr>
              <w:jc w:val="left"/>
            </w:pPr>
            <w:r>
              <w:t>144</w:t>
            </w:r>
          </w:p>
        </w:tc>
        <w:tc>
          <w:tcPr>
            <w:tcW w:w="0" w:type="auto"/>
          </w:tcPr>
          <w:p w14:paraId="70D06108" w14:textId="77777777" w:rsidR="005B7803" w:rsidRDefault="00F12F17">
            <w:pPr>
              <w:jc w:val="left"/>
            </w:pPr>
            <w:r>
              <w:t>2 x 300</w:t>
            </w:r>
          </w:p>
        </w:tc>
        <w:tc>
          <w:tcPr>
            <w:tcW w:w="0" w:type="auto"/>
          </w:tcPr>
          <w:p w14:paraId="05276B9E" w14:textId="77777777" w:rsidR="005B7803" w:rsidRDefault="00F12F17">
            <w:pPr>
              <w:jc w:val="left"/>
            </w:pPr>
            <w:r>
              <w:t>12 x 2000</w:t>
            </w:r>
          </w:p>
        </w:tc>
        <w:tc>
          <w:tcPr>
            <w:tcW w:w="0" w:type="auto"/>
          </w:tcPr>
          <w:p w14:paraId="54583BAD" w14:textId="77777777" w:rsidR="005B7803" w:rsidRDefault="00F12F17">
            <w:pPr>
              <w:jc w:val="left"/>
            </w:pPr>
            <w:r>
              <w:t>10 x Gigabit</w:t>
            </w:r>
          </w:p>
        </w:tc>
      </w:tr>
      <w:tr w:rsidR="005B7803" w14:paraId="4C8A7F67" w14:textId="77777777">
        <w:tc>
          <w:tcPr>
            <w:tcW w:w="0" w:type="auto"/>
          </w:tcPr>
          <w:p w14:paraId="1EFFE9E0" w14:textId="77777777" w:rsidR="005B7803" w:rsidRDefault="00F12F17">
            <w:pPr>
              <w:jc w:val="left"/>
            </w:pPr>
            <w:r>
              <w:t>SmartMEDIA PVR-REC (mstor)</w:t>
            </w:r>
          </w:p>
        </w:tc>
        <w:tc>
          <w:tcPr>
            <w:tcW w:w="0" w:type="auto"/>
          </w:tcPr>
          <w:p w14:paraId="5ABBEF9E" w14:textId="77777777" w:rsidR="005B7803" w:rsidRDefault="005B7803"/>
        </w:tc>
        <w:tc>
          <w:tcPr>
            <w:tcW w:w="0" w:type="auto"/>
          </w:tcPr>
          <w:p w14:paraId="76E477E8" w14:textId="77777777" w:rsidR="005B7803" w:rsidRDefault="00F12F17">
            <w:pPr>
              <w:jc w:val="left"/>
            </w:pPr>
            <w:r>
              <w:t>64</w:t>
            </w:r>
          </w:p>
        </w:tc>
        <w:tc>
          <w:tcPr>
            <w:tcW w:w="0" w:type="auto"/>
          </w:tcPr>
          <w:p w14:paraId="35D8F49F" w14:textId="77777777" w:rsidR="005B7803" w:rsidRDefault="00F12F17">
            <w:pPr>
              <w:jc w:val="left"/>
            </w:pPr>
            <w:r>
              <w:t>2 x 300</w:t>
            </w:r>
          </w:p>
        </w:tc>
        <w:tc>
          <w:tcPr>
            <w:tcW w:w="0" w:type="auto"/>
          </w:tcPr>
          <w:p w14:paraId="5F2D3C9F" w14:textId="77777777" w:rsidR="005B7803" w:rsidRDefault="00F12F17">
            <w:pPr>
              <w:jc w:val="left"/>
            </w:pPr>
            <w:r>
              <w:t>24 x 2000</w:t>
            </w:r>
          </w:p>
        </w:tc>
        <w:tc>
          <w:tcPr>
            <w:tcW w:w="0" w:type="auto"/>
          </w:tcPr>
          <w:p w14:paraId="657B76D4" w14:textId="77777777" w:rsidR="005B7803" w:rsidRDefault="00F12F17">
            <w:pPr>
              <w:jc w:val="left"/>
            </w:pPr>
            <w:r>
              <w:t>4 x 10Gigabit</w:t>
            </w:r>
          </w:p>
        </w:tc>
      </w:tr>
      <w:tr w:rsidR="005B7803" w14:paraId="5D09CF20" w14:textId="77777777">
        <w:tc>
          <w:tcPr>
            <w:tcW w:w="0" w:type="auto"/>
          </w:tcPr>
          <w:p w14:paraId="78466AD5" w14:textId="77777777" w:rsidR="005B7803" w:rsidRDefault="00F12F17">
            <w:pPr>
              <w:jc w:val="left"/>
            </w:pPr>
            <w:r>
              <w:t>SmartMEDIA PVR-FE (mfe)</w:t>
            </w:r>
          </w:p>
        </w:tc>
        <w:tc>
          <w:tcPr>
            <w:tcW w:w="0" w:type="auto"/>
          </w:tcPr>
          <w:p w14:paraId="407D541B" w14:textId="77777777" w:rsidR="005B7803" w:rsidRDefault="00F12F17">
            <w:pPr>
              <w:jc w:val="left"/>
            </w:pPr>
            <w:r>
              <w:t>E5-2630</w:t>
            </w:r>
          </w:p>
        </w:tc>
        <w:tc>
          <w:tcPr>
            <w:tcW w:w="0" w:type="auto"/>
          </w:tcPr>
          <w:p w14:paraId="23106AD9" w14:textId="77777777" w:rsidR="005B7803" w:rsidRDefault="00F12F17">
            <w:pPr>
              <w:jc w:val="left"/>
            </w:pPr>
            <w:r>
              <w:t>256</w:t>
            </w:r>
          </w:p>
        </w:tc>
        <w:tc>
          <w:tcPr>
            <w:tcW w:w="0" w:type="auto"/>
          </w:tcPr>
          <w:p w14:paraId="47DFD4E8" w14:textId="77777777" w:rsidR="005B7803" w:rsidRDefault="00F12F17">
            <w:pPr>
              <w:jc w:val="left"/>
            </w:pPr>
            <w:r>
              <w:t>2 x 300</w:t>
            </w:r>
          </w:p>
        </w:tc>
        <w:tc>
          <w:tcPr>
            <w:tcW w:w="0" w:type="auto"/>
          </w:tcPr>
          <w:p w14:paraId="70F7AC75" w14:textId="77777777" w:rsidR="005B7803" w:rsidRDefault="005B7803"/>
        </w:tc>
        <w:tc>
          <w:tcPr>
            <w:tcW w:w="0" w:type="auto"/>
          </w:tcPr>
          <w:p w14:paraId="689FFF16" w14:textId="77777777" w:rsidR="005B7803" w:rsidRDefault="00F12F17">
            <w:pPr>
              <w:jc w:val="left"/>
            </w:pPr>
            <w:r>
              <w:t>4 x 10Gigabit</w:t>
            </w:r>
          </w:p>
        </w:tc>
      </w:tr>
      <w:tr w:rsidR="005B7803" w14:paraId="295C1F6C" w14:textId="77777777">
        <w:tc>
          <w:tcPr>
            <w:tcW w:w="0" w:type="auto"/>
          </w:tcPr>
          <w:p w14:paraId="5C5BDA30" w14:textId="77777777" w:rsidR="005B7803" w:rsidRDefault="00F12F17">
            <w:pPr>
              <w:jc w:val="left"/>
            </w:pPr>
            <w:r>
              <w:t>SmartSPY Server</w:t>
            </w:r>
          </w:p>
        </w:tc>
        <w:tc>
          <w:tcPr>
            <w:tcW w:w="0" w:type="auto"/>
          </w:tcPr>
          <w:p w14:paraId="4ACE3BED" w14:textId="77777777" w:rsidR="005B7803" w:rsidRDefault="00F12F17">
            <w:pPr>
              <w:jc w:val="left"/>
            </w:pPr>
            <w:r>
              <w:t>2 x Quad-Core</w:t>
            </w:r>
          </w:p>
        </w:tc>
        <w:tc>
          <w:tcPr>
            <w:tcW w:w="0" w:type="auto"/>
          </w:tcPr>
          <w:p w14:paraId="64DDE0CA" w14:textId="77777777" w:rsidR="005B7803" w:rsidRDefault="00F12F17">
            <w:pPr>
              <w:jc w:val="left"/>
            </w:pPr>
            <w:r>
              <w:t>8</w:t>
            </w:r>
          </w:p>
        </w:tc>
        <w:tc>
          <w:tcPr>
            <w:tcW w:w="0" w:type="auto"/>
          </w:tcPr>
          <w:p w14:paraId="2F05A297" w14:textId="77777777" w:rsidR="005B7803" w:rsidRDefault="00F12F17">
            <w:pPr>
              <w:jc w:val="left"/>
            </w:pPr>
            <w:r>
              <w:t>2 x 300</w:t>
            </w:r>
          </w:p>
        </w:tc>
        <w:tc>
          <w:tcPr>
            <w:tcW w:w="0" w:type="auto"/>
          </w:tcPr>
          <w:p w14:paraId="063B4257" w14:textId="77777777" w:rsidR="005B7803" w:rsidRDefault="005B7803"/>
        </w:tc>
        <w:tc>
          <w:tcPr>
            <w:tcW w:w="0" w:type="auto"/>
          </w:tcPr>
          <w:p w14:paraId="2A6CC206" w14:textId="77777777" w:rsidR="005B7803" w:rsidRDefault="00F12F17">
            <w:pPr>
              <w:jc w:val="left"/>
            </w:pPr>
            <w:r>
              <w:t>2 x Gigabit</w:t>
            </w:r>
          </w:p>
        </w:tc>
      </w:tr>
      <w:tr w:rsidR="005B7803" w14:paraId="6D2BAF1D" w14:textId="77777777">
        <w:tc>
          <w:tcPr>
            <w:tcW w:w="0" w:type="auto"/>
          </w:tcPr>
          <w:p w14:paraId="4E2E3166" w14:textId="77777777" w:rsidR="005B7803" w:rsidRDefault="00F12F17">
            <w:pPr>
              <w:jc w:val="left"/>
            </w:pPr>
            <w:r>
              <w:t>Verimatrix CSM</w:t>
            </w:r>
          </w:p>
        </w:tc>
        <w:tc>
          <w:tcPr>
            <w:tcW w:w="0" w:type="auto"/>
          </w:tcPr>
          <w:p w14:paraId="5D29F49D" w14:textId="77777777" w:rsidR="005B7803" w:rsidRDefault="00F12F17">
            <w:pPr>
              <w:jc w:val="left"/>
            </w:pPr>
            <w:r>
              <w:t>Quad-Core</w:t>
            </w:r>
          </w:p>
        </w:tc>
        <w:tc>
          <w:tcPr>
            <w:tcW w:w="0" w:type="auto"/>
          </w:tcPr>
          <w:p w14:paraId="2D9A0DB8" w14:textId="77777777" w:rsidR="005B7803" w:rsidRDefault="00F12F17">
            <w:pPr>
              <w:jc w:val="left"/>
            </w:pPr>
            <w:r>
              <w:t>8</w:t>
            </w:r>
          </w:p>
        </w:tc>
        <w:tc>
          <w:tcPr>
            <w:tcW w:w="0" w:type="auto"/>
          </w:tcPr>
          <w:p w14:paraId="0A0D07CA" w14:textId="77777777" w:rsidR="005B7803" w:rsidRDefault="00F12F17">
            <w:pPr>
              <w:jc w:val="left"/>
            </w:pPr>
            <w:r>
              <w:t>2 x 146</w:t>
            </w:r>
          </w:p>
        </w:tc>
        <w:tc>
          <w:tcPr>
            <w:tcW w:w="0" w:type="auto"/>
          </w:tcPr>
          <w:p w14:paraId="30F08FD9" w14:textId="77777777" w:rsidR="005B7803" w:rsidRDefault="005B7803"/>
        </w:tc>
        <w:tc>
          <w:tcPr>
            <w:tcW w:w="0" w:type="auto"/>
          </w:tcPr>
          <w:p w14:paraId="17CB4BE8" w14:textId="77777777" w:rsidR="005B7803" w:rsidRDefault="00F12F17">
            <w:pPr>
              <w:jc w:val="left"/>
            </w:pPr>
            <w:r>
              <w:t>6 x Gigabit</w:t>
            </w:r>
          </w:p>
        </w:tc>
      </w:tr>
      <w:tr w:rsidR="005B7803" w14:paraId="56AD232A" w14:textId="77777777">
        <w:tc>
          <w:tcPr>
            <w:tcW w:w="0" w:type="auto"/>
          </w:tcPr>
          <w:p w14:paraId="3FE9CF57" w14:textId="77777777" w:rsidR="005B7803" w:rsidRDefault="00F12F17">
            <w:pPr>
              <w:jc w:val="left"/>
            </w:pPr>
            <w:r>
              <w:t>Verimatrix RTES</w:t>
            </w:r>
          </w:p>
        </w:tc>
        <w:tc>
          <w:tcPr>
            <w:tcW w:w="0" w:type="auto"/>
          </w:tcPr>
          <w:p w14:paraId="07C4145A" w14:textId="77777777" w:rsidR="005B7803" w:rsidRDefault="00F12F17">
            <w:pPr>
              <w:jc w:val="left"/>
            </w:pPr>
            <w:r>
              <w:t>2 x Quad-Core</w:t>
            </w:r>
          </w:p>
        </w:tc>
        <w:tc>
          <w:tcPr>
            <w:tcW w:w="0" w:type="auto"/>
          </w:tcPr>
          <w:p w14:paraId="084D68B6" w14:textId="77777777" w:rsidR="005B7803" w:rsidRDefault="00F12F17">
            <w:pPr>
              <w:jc w:val="left"/>
            </w:pPr>
            <w:r>
              <w:t>6</w:t>
            </w:r>
          </w:p>
        </w:tc>
        <w:tc>
          <w:tcPr>
            <w:tcW w:w="0" w:type="auto"/>
          </w:tcPr>
          <w:p w14:paraId="1CB6C172" w14:textId="77777777" w:rsidR="005B7803" w:rsidRDefault="00F12F17">
            <w:pPr>
              <w:jc w:val="left"/>
            </w:pPr>
            <w:r>
              <w:t>2 x 146</w:t>
            </w:r>
          </w:p>
        </w:tc>
        <w:tc>
          <w:tcPr>
            <w:tcW w:w="0" w:type="auto"/>
          </w:tcPr>
          <w:p w14:paraId="2A27F627" w14:textId="77777777" w:rsidR="005B7803" w:rsidRDefault="005B7803"/>
        </w:tc>
        <w:tc>
          <w:tcPr>
            <w:tcW w:w="0" w:type="auto"/>
          </w:tcPr>
          <w:p w14:paraId="5A1AF16F" w14:textId="77777777" w:rsidR="005B7803" w:rsidRDefault="00F12F17">
            <w:pPr>
              <w:jc w:val="left"/>
            </w:pPr>
            <w:r>
              <w:t>6 x Gigabit</w:t>
            </w:r>
          </w:p>
        </w:tc>
      </w:tr>
      <w:tr w:rsidR="005B7803" w14:paraId="6935482A" w14:textId="77777777">
        <w:tc>
          <w:tcPr>
            <w:tcW w:w="0" w:type="auto"/>
          </w:tcPr>
          <w:p w14:paraId="4B2AD50E" w14:textId="77777777" w:rsidR="005B7803" w:rsidRDefault="00F12F17">
            <w:pPr>
              <w:jc w:val="left"/>
            </w:pPr>
            <w:r>
              <w:t>Verimatrix VPP</w:t>
            </w:r>
          </w:p>
        </w:tc>
        <w:tc>
          <w:tcPr>
            <w:tcW w:w="0" w:type="auto"/>
          </w:tcPr>
          <w:p w14:paraId="453C48E9" w14:textId="77777777" w:rsidR="005B7803" w:rsidRDefault="00F12F17">
            <w:pPr>
              <w:jc w:val="left"/>
            </w:pPr>
            <w:r>
              <w:t>Quad-Core</w:t>
            </w:r>
          </w:p>
        </w:tc>
        <w:tc>
          <w:tcPr>
            <w:tcW w:w="0" w:type="auto"/>
          </w:tcPr>
          <w:p w14:paraId="34C5EFC8" w14:textId="77777777" w:rsidR="005B7803" w:rsidRDefault="00F12F17">
            <w:pPr>
              <w:jc w:val="left"/>
            </w:pPr>
            <w:r>
              <w:t>4</w:t>
            </w:r>
          </w:p>
        </w:tc>
        <w:tc>
          <w:tcPr>
            <w:tcW w:w="0" w:type="auto"/>
          </w:tcPr>
          <w:p w14:paraId="288C9D08" w14:textId="77777777" w:rsidR="005B7803" w:rsidRDefault="00F12F17">
            <w:pPr>
              <w:jc w:val="left"/>
            </w:pPr>
            <w:r>
              <w:t>2 x 500</w:t>
            </w:r>
          </w:p>
        </w:tc>
        <w:tc>
          <w:tcPr>
            <w:tcW w:w="0" w:type="auto"/>
          </w:tcPr>
          <w:p w14:paraId="3570F96C" w14:textId="77777777" w:rsidR="005B7803" w:rsidRDefault="005B7803"/>
        </w:tc>
        <w:tc>
          <w:tcPr>
            <w:tcW w:w="0" w:type="auto"/>
          </w:tcPr>
          <w:p w14:paraId="4A1D82F2" w14:textId="77777777" w:rsidR="005B7803" w:rsidRDefault="00F12F17">
            <w:pPr>
              <w:jc w:val="left"/>
            </w:pPr>
            <w:r>
              <w:t>2 x Gigabit</w:t>
            </w:r>
          </w:p>
        </w:tc>
      </w:tr>
      <w:tr w:rsidR="005B7803" w14:paraId="3E286F3C" w14:textId="77777777">
        <w:tc>
          <w:tcPr>
            <w:tcW w:w="0" w:type="auto"/>
          </w:tcPr>
          <w:p w14:paraId="3C1E73AF" w14:textId="77777777" w:rsidR="005B7803" w:rsidRDefault="00F12F17">
            <w:pPr>
              <w:jc w:val="left"/>
            </w:pPr>
            <w:r>
              <w:t>Verimatrix VARC</w:t>
            </w:r>
          </w:p>
        </w:tc>
        <w:tc>
          <w:tcPr>
            <w:tcW w:w="0" w:type="auto"/>
          </w:tcPr>
          <w:p w14:paraId="7748E726" w14:textId="77777777" w:rsidR="005B7803" w:rsidRDefault="00F12F17">
            <w:pPr>
              <w:jc w:val="left"/>
            </w:pPr>
            <w:r>
              <w:t>2 x Quad-Core</w:t>
            </w:r>
          </w:p>
        </w:tc>
        <w:tc>
          <w:tcPr>
            <w:tcW w:w="0" w:type="auto"/>
          </w:tcPr>
          <w:p w14:paraId="42D89032" w14:textId="77777777" w:rsidR="005B7803" w:rsidRDefault="00F12F17">
            <w:pPr>
              <w:jc w:val="left"/>
            </w:pPr>
            <w:r>
              <w:t>4</w:t>
            </w:r>
          </w:p>
        </w:tc>
        <w:tc>
          <w:tcPr>
            <w:tcW w:w="0" w:type="auto"/>
          </w:tcPr>
          <w:p w14:paraId="09209D84" w14:textId="77777777" w:rsidR="005B7803" w:rsidRDefault="00F12F17">
            <w:pPr>
              <w:jc w:val="left"/>
            </w:pPr>
            <w:r>
              <w:t>2 x 146</w:t>
            </w:r>
          </w:p>
        </w:tc>
        <w:tc>
          <w:tcPr>
            <w:tcW w:w="0" w:type="auto"/>
          </w:tcPr>
          <w:p w14:paraId="43479224" w14:textId="77777777" w:rsidR="005B7803" w:rsidRDefault="005B7803"/>
        </w:tc>
        <w:tc>
          <w:tcPr>
            <w:tcW w:w="0" w:type="auto"/>
          </w:tcPr>
          <w:p w14:paraId="2BBE49F8" w14:textId="77777777" w:rsidR="005B7803" w:rsidRDefault="00F12F17">
            <w:pPr>
              <w:jc w:val="left"/>
            </w:pPr>
            <w:r>
              <w:t>2 x Gigabit</w:t>
            </w:r>
          </w:p>
        </w:tc>
      </w:tr>
      <w:tr w:rsidR="005B7803" w14:paraId="2204798A" w14:textId="77777777">
        <w:tc>
          <w:tcPr>
            <w:tcW w:w="0" w:type="auto"/>
          </w:tcPr>
          <w:p w14:paraId="304016DB" w14:textId="77777777" w:rsidR="005B7803" w:rsidRDefault="00F12F17">
            <w:pPr>
              <w:jc w:val="left"/>
            </w:pPr>
            <w:r>
              <w:t>Verimatrix DB</w:t>
            </w:r>
          </w:p>
        </w:tc>
        <w:tc>
          <w:tcPr>
            <w:tcW w:w="0" w:type="auto"/>
          </w:tcPr>
          <w:p w14:paraId="25B9A308" w14:textId="77777777" w:rsidR="005B7803" w:rsidRDefault="00F12F17">
            <w:pPr>
              <w:jc w:val="left"/>
            </w:pPr>
            <w:r>
              <w:t>2 x Quad-Core</w:t>
            </w:r>
          </w:p>
        </w:tc>
        <w:tc>
          <w:tcPr>
            <w:tcW w:w="0" w:type="auto"/>
          </w:tcPr>
          <w:p w14:paraId="5DB02AB8" w14:textId="77777777" w:rsidR="005B7803" w:rsidRDefault="00F12F17">
            <w:pPr>
              <w:jc w:val="left"/>
            </w:pPr>
            <w:r>
              <w:t>8</w:t>
            </w:r>
          </w:p>
        </w:tc>
        <w:tc>
          <w:tcPr>
            <w:tcW w:w="0" w:type="auto"/>
          </w:tcPr>
          <w:p w14:paraId="4A63B341" w14:textId="77777777" w:rsidR="005B7803" w:rsidRDefault="00F12F17">
            <w:pPr>
              <w:jc w:val="left"/>
            </w:pPr>
            <w:r>
              <w:t>4 x 146</w:t>
            </w:r>
          </w:p>
        </w:tc>
        <w:tc>
          <w:tcPr>
            <w:tcW w:w="0" w:type="auto"/>
          </w:tcPr>
          <w:p w14:paraId="6DE0995B" w14:textId="77777777" w:rsidR="005B7803" w:rsidRDefault="005B7803"/>
        </w:tc>
        <w:tc>
          <w:tcPr>
            <w:tcW w:w="0" w:type="auto"/>
          </w:tcPr>
          <w:p w14:paraId="5C68229B" w14:textId="77777777" w:rsidR="005B7803" w:rsidRDefault="00F12F17">
            <w:pPr>
              <w:jc w:val="left"/>
            </w:pPr>
            <w:r>
              <w:t>4 x Gigabit</w:t>
            </w:r>
          </w:p>
        </w:tc>
      </w:tr>
      <w:tr w:rsidR="005B7803" w14:paraId="2AE006BA" w14:textId="77777777">
        <w:tc>
          <w:tcPr>
            <w:tcW w:w="0" w:type="auto"/>
          </w:tcPr>
          <w:p w14:paraId="20B765D2" w14:textId="77777777" w:rsidR="005B7803" w:rsidRDefault="00F12F17">
            <w:pPr>
              <w:jc w:val="left"/>
            </w:pPr>
            <w:r>
              <w:t>Verimatrix Storage</w:t>
            </w:r>
          </w:p>
        </w:tc>
        <w:tc>
          <w:tcPr>
            <w:tcW w:w="0" w:type="auto"/>
          </w:tcPr>
          <w:p w14:paraId="36C9F617" w14:textId="77777777" w:rsidR="005B7803" w:rsidRDefault="005B7803"/>
        </w:tc>
        <w:tc>
          <w:tcPr>
            <w:tcW w:w="0" w:type="auto"/>
          </w:tcPr>
          <w:p w14:paraId="7CF2B129" w14:textId="77777777" w:rsidR="005B7803" w:rsidRDefault="005B7803"/>
        </w:tc>
        <w:tc>
          <w:tcPr>
            <w:tcW w:w="0" w:type="auto"/>
          </w:tcPr>
          <w:p w14:paraId="058365D0" w14:textId="77777777" w:rsidR="005B7803" w:rsidRDefault="005B7803"/>
        </w:tc>
        <w:tc>
          <w:tcPr>
            <w:tcW w:w="0" w:type="auto"/>
          </w:tcPr>
          <w:p w14:paraId="1CE5900A" w14:textId="77777777" w:rsidR="005B7803" w:rsidRDefault="00F12F17">
            <w:pPr>
              <w:jc w:val="left"/>
            </w:pPr>
            <w:r>
              <w:t>12 x 146</w:t>
            </w:r>
          </w:p>
        </w:tc>
        <w:tc>
          <w:tcPr>
            <w:tcW w:w="0" w:type="auto"/>
          </w:tcPr>
          <w:p w14:paraId="2DD3A14E" w14:textId="77777777" w:rsidR="005B7803" w:rsidRDefault="005B7803"/>
        </w:tc>
      </w:tr>
    </w:tbl>
    <w:p w14:paraId="6F6EDBCB" w14:textId="77777777" w:rsidR="005B7803" w:rsidRDefault="00F12F17">
      <w:pPr>
        <w:pStyle w:val="Heading4"/>
      </w:pPr>
      <w:bookmarkStart w:id="154" w:name="стендовая-инсталяция"/>
      <w:bookmarkStart w:id="155" w:name="_Toc437365004"/>
      <w:bookmarkEnd w:id="154"/>
      <w:r>
        <w:lastRenderedPageBreak/>
        <w:t>Стендовая инсталяция</w:t>
      </w:r>
      <w:bookmarkEnd w:id="155"/>
    </w:p>
    <w:p w14:paraId="0AF2ECDE" w14:textId="77777777" w:rsidR="005B7803" w:rsidRDefault="00F12F17">
      <w:r>
        <w:rPr>
          <w:i/>
        </w:rPr>
        <w:t>[Настройка тестовой сред с выявленным перечнем элементов ПО SmartMedia для определения полноты переданного ПО]</w:t>
      </w:r>
    </w:p>
    <w:p w14:paraId="2475A657" w14:textId="77777777" w:rsidR="005B7803" w:rsidRDefault="00F12F17">
      <w:r>
        <w:rPr>
          <w:i/>
        </w:rPr>
        <w:t>[Оценка производительности текущей системы транскодирования и потенциала развития]</w:t>
      </w:r>
    </w:p>
    <w:p w14:paraId="507B1918" w14:textId="77777777" w:rsidR="005B7803" w:rsidRDefault="00F12F17">
      <w:r>
        <w:rPr>
          <w:i/>
        </w:rPr>
        <w:t>[Анализ подсистем записи входящего видеопотока и пакетной загрузки видеофайлов для применения в новой платформе]</w:t>
      </w:r>
    </w:p>
    <w:p w14:paraId="1D7E7E1F" w14:textId="77777777" w:rsidR="005B7803" w:rsidRDefault="00F12F17" w:rsidP="00C4148E">
      <w:pPr>
        <w:pStyle w:val="Heading2"/>
      </w:pPr>
      <w:bookmarkStart w:id="156" w:name="описание-услуг-предоставляемых-решением-"/>
      <w:bookmarkStart w:id="157" w:name="_Toc437365005"/>
      <w:bookmarkEnd w:id="156"/>
      <w:r>
        <w:t>Описание услуг, предоставляемых решением Ростелеком ИТВ</w:t>
      </w:r>
      <w:bookmarkEnd w:id="157"/>
    </w:p>
    <w:p w14:paraId="18B91AEB" w14:textId="77777777" w:rsidR="005B7803" w:rsidRDefault="00F12F17">
      <w:r>
        <w:rPr>
          <w:i/>
        </w:rPr>
        <w:t>[Раздел о текущих услугах, предоставляемых решением]</w:t>
      </w:r>
    </w:p>
    <w:p w14:paraId="104A70EE" w14:textId="77777777" w:rsidR="005B7803" w:rsidRDefault="00F12F17">
      <w:r>
        <w:rPr>
          <w:i/>
        </w:rPr>
        <w:t>[Референс: SmartTUBE_SDP_2.7.5.18._Users_guide, раздел 11]</w:t>
      </w:r>
    </w:p>
    <w:p w14:paraId="12DB1FD9" w14:textId="77777777" w:rsidR="005B7803" w:rsidRDefault="00F12F17">
      <w:pPr>
        <w:pStyle w:val="Heading3"/>
      </w:pPr>
      <w:bookmarkStart w:id="158" w:name="состав-услуг"/>
      <w:bookmarkStart w:id="159" w:name="_Toc437365006"/>
      <w:bookmarkEnd w:id="158"/>
      <w:r>
        <w:t>Состав услуг</w:t>
      </w:r>
      <w:bookmarkEnd w:id="159"/>
    </w:p>
    <w:p w14:paraId="7B6182F2" w14:textId="77777777" w:rsidR="005B7803" w:rsidRDefault="00F12F17">
      <w:r>
        <w:rPr>
          <w:i/>
        </w:rPr>
        <w:t>[Структура услуг: периодические/разовые, бесплатные/монетизируемые]</w:t>
      </w:r>
    </w:p>
    <w:p w14:paraId="66E98A2E" w14:textId="77777777" w:rsidR="005B7803" w:rsidRDefault="00F12F17">
      <w:r>
        <w:rPr>
          <w:i/>
        </w:rPr>
        <w:t>[Список услуг, доступных пользователю, с кратким описанием]</w:t>
      </w:r>
    </w:p>
    <w:p w14:paraId="2866E1C0" w14:textId="77777777" w:rsidR="005B7803" w:rsidRDefault="00F12F17">
      <w:r>
        <w:rPr>
          <w:i/>
        </w:rPr>
        <w:t>[Матрица услуг, доступных в продуктах]</w:t>
      </w:r>
    </w:p>
    <w:p w14:paraId="0DEF50D4" w14:textId="77777777" w:rsidR="005B7803" w:rsidRDefault="00F12F17">
      <w:pPr>
        <w:pStyle w:val="Heading3"/>
      </w:pPr>
      <w:bookmarkStart w:id="160" w:name="основные-сценарии-использования"/>
      <w:bookmarkStart w:id="161" w:name="_Toc437365007"/>
      <w:bookmarkEnd w:id="160"/>
      <w:r>
        <w:t>Основные сценарии использования</w:t>
      </w:r>
      <w:bookmarkEnd w:id="161"/>
    </w:p>
    <w:p w14:paraId="30FC92D5" w14:textId="77777777" w:rsidR="005B7803" w:rsidRDefault="00F12F17">
      <w:r>
        <w:rPr>
          <w:i/>
        </w:rPr>
        <w:t>[Текущие сценарии испоьзования решения]</w:t>
      </w:r>
    </w:p>
    <w:p w14:paraId="6499C999" w14:textId="77777777" w:rsidR="005B7803" w:rsidRDefault="00F12F17">
      <w:pPr>
        <w:pStyle w:val="Heading4"/>
      </w:pPr>
      <w:bookmarkStart w:id="162" w:name="регистрация-и-авторизация-устройства"/>
      <w:bookmarkStart w:id="163" w:name="_Toc437365008"/>
      <w:bookmarkEnd w:id="162"/>
      <w:r>
        <w:lastRenderedPageBreak/>
        <w:t>Регистрация и авторизация устройства</w:t>
      </w:r>
      <w:bookmarkEnd w:id="163"/>
    </w:p>
    <w:p w14:paraId="7AD7D2B6" w14:textId="77777777" w:rsidR="005B7803" w:rsidRDefault="00F12F17">
      <w:pPr>
        <w:pStyle w:val="Heading4"/>
      </w:pPr>
      <w:bookmarkStart w:id="164" w:name="регистрация-пользователя"/>
      <w:bookmarkStart w:id="165" w:name="_Toc437365009"/>
      <w:bookmarkEnd w:id="164"/>
      <w:r>
        <w:t>Регистрация пользователя</w:t>
      </w:r>
      <w:bookmarkEnd w:id="165"/>
    </w:p>
    <w:p w14:paraId="44BB920B" w14:textId="77777777" w:rsidR="005B7803" w:rsidRDefault="00F12F17">
      <w:pPr>
        <w:pStyle w:val="Heading4"/>
      </w:pPr>
      <w:bookmarkStart w:id="166" w:name="авторизация-пользователя"/>
      <w:bookmarkStart w:id="167" w:name="_Toc437365010"/>
      <w:bookmarkEnd w:id="166"/>
      <w:r>
        <w:t>Авторизация пользователя</w:t>
      </w:r>
      <w:bookmarkEnd w:id="167"/>
    </w:p>
    <w:p w14:paraId="6ADE88A2" w14:textId="77777777" w:rsidR="005B7803" w:rsidRDefault="00F12F17">
      <w:pPr>
        <w:pStyle w:val="Heading4"/>
      </w:pPr>
      <w:bookmarkStart w:id="168" w:name="просмотр-пользователем-iptv-контента-в-п"/>
      <w:bookmarkStart w:id="169" w:name="_Toc437365011"/>
      <w:bookmarkEnd w:id="168"/>
      <w:r>
        <w:t>Просмотр пользователем IPTV-контента в прямом эфире</w:t>
      </w:r>
      <w:bookmarkEnd w:id="169"/>
    </w:p>
    <w:p w14:paraId="762CAA7B" w14:textId="77777777" w:rsidR="005B7803" w:rsidRDefault="00F12F17">
      <w:pPr>
        <w:pStyle w:val="Heading4"/>
      </w:pPr>
      <w:bookmarkStart w:id="170" w:name="просмотр-пользователем-ott-контента-в-пр"/>
      <w:bookmarkStart w:id="171" w:name="_Toc437365012"/>
      <w:bookmarkEnd w:id="170"/>
      <w:r>
        <w:t>Просмотр пользователем OTT-контента в прямом эфире</w:t>
      </w:r>
      <w:bookmarkEnd w:id="171"/>
    </w:p>
    <w:p w14:paraId="2A9525CC" w14:textId="77777777" w:rsidR="005B7803" w:rsidRDefault="00F12F17">
      <w:pPr>
        <w:pStyle w:val="Heading4"/>
      </w:pPr>
      <w:bookmarkStart w:id="172" w:name="просмотр-пользователем-ott-контента-cod"/>
      <w:bookmarkStart w:id="173" w:name="_Toc437365013"/>
      <w:bookmarkEnd w:id="172"/>
      <w:r>
        <w:t>Просмотр пользователем OTT-контента CoD</w:t>
      </w:r>
      <w:bookmarkEnd w:id="173"/>
    </w:p>
    <w:p w14:paraId="36D7D95A" w14:textId="77777777" w:rsidR="005B7803" w:rsidRDefault="00F12F17">
      <w:pPr>
        <w:pStyle w:val="Heading4"/>
      </w:pPr>
      <w:bookmarkStart w:id="174" w:name="загрузка-нового-контента"/>
      <w:bookmarkStart w:id="175" w:name="_Toc437365014"/>
      <w:bookmarkEnd w:id="174"/>
      <w:r>
        <w:t>Загрузка нового контента</w:t>
      </w:r>
      <w:bookmarkEnd w:id="175"/>
    </w:p>
    <w:p w14:paraId="11BA2E29" w14:textId="77777777" w:rsidR="005B7803" w:rsidRDefault="00F12F17">
      <w:pPr>
        <w:pStyle w:val="Heading4"/>
      </w:pPr>
      <w:bookmarkStart w:id="176" w:name="биллинговое-обслуживание"/>
      <w:bookmarkStart w:id="177" w:name="_Toc437365015"/>
      <w:bookmarkEnd w:id="176"/>
      <w:r>
        <w:t>Биллинговое обслуживание</w:t>
      </w:r>
      <w:bookmarkEnd w:id="177"/>
    </w:p>
    <w:p w14:paraId="2E8993EB" w14:textId="77777777" w:rsidR="005B7803" w:rsidRDefault="00F12F17">
      <w:pPr>
        <w:pStyle w:val="Heading5"/>
      </w:pPr>
      <w:bookmarkStart w:id="178" w:name="создание-нового-тарифного-плана"/>
      <w:bookmarkEnd w:id="178"/>
      <w:r>
        <w:t>Создание нового тарифного плана</w:t>
      </w:r>
    </w:p>
    <w:p w14:paraId="6EFC5A9C" w14:textId="77777777" w:rsidR="005B7803" w:rsidRDefault="00F12F17">
      <w:pPr>
        <w:pStyle w:val="Heading5"/>
      </w:pPr>
      <w:bookmarkStart w:id="179" w:name="создание-новой-услугипакета-услуг"/>
      <w:bookmarkEnd w:id="179"/>
      <w:r>
        <w:t>Создание новой услуги/пакета услуг</w:t>
      </w:r>
    </w:p>
    <w:p w14:paraId="622D145F" w14:textId="77777777" w:rsidR="005B7803" w:rsidRDefault="00F12F17">
      <w:pPr>
        <w:pStyle w:val="Heading5"/>
      </w:pPr>
      <w:bookmarkStart w:id="180" w:name="создание-нового-абонента"/>
      <w:bookmarkEnd w:id="180"/>
      <w:r>
        <w:t>Создание нового абонента</w:t>
      </w:r>
    </w:p>
    <w:p w14:paraId="76736A88" w14:textId="77777777" w:rsidR="005B7803" w:rsidRDefault="00F12F17">
      <w:pPr>
        <w:pStyle w:val="Heading5"/>
      </w:pPr>
      <w:bookmarkStart w:id="181" w:name="смена-тарифного-плана"/>
      <w:bookmarkEnd w:id="181"/>
      <w:r>
        <w:t>Смена тарифного плана</w:t>
      </w:r>
    </w:p>
    <w:p w14:paraId="44CAE46F" w14:textId="77777777" w:rsidR="005B7803" w:rsidRDefault="00F12F17">
      <w:pPr>
        <w:pStyle w:val="Heading5"/>
      </w:pPr>
      <w:bookmarkStart w:id="182" w:name="активация-подключений"/>
      <w:bookmarkEnd w:id="182"/>
      <w:r>
        <w:t>Активация подключений</w:t>
      </w:r>
    </w:p>
    <w:p w14:paraId="36AA4812" w14:textId="77777777" w:rsidR="005B7803" w:rsidRDefault="00F12F17">
      <w:pPr>
        <w:pStyle w:val="Heading5"/>
      </w:pPr>
      <w:bookmarkStart w:id="183" w:name="подключение-дополнительной-stb"/>
      <w:bookmarkEnd w:id="183"/>
      <w:r>
        <w:t>Подключение дополнительной STB</w:t>
      </w:r>
    </w:p>
    <w:p w14:paraId="3D9BBAE6" w14:textId="77777777" w:rsidR="005B7803" w:rsidRDefault="00F12F17">
      <w:pPr>
        <w:pStyle w:val="Heading5"/>
      </w:pPr>
      <w:bookmarkStart w:id="184" w:name="отключение-дополнительной-stb"/>
      <w:bookmarkEnd w:id="184"/>
      <w:r>
        <w:t>Отключение дополнительной STB</w:t>
      </w:r>
    </w:p>
    <w:p w14:paraId="1A5DD3A9" w14:textId="77777777" w:rsidR="005B7803" w:rsidRDefault="00F12F17">
      <w:pPr>
        <w:pStyle w:val="Heading5"/>
      </w:pPr>
      <w:bookmarkStart w:id="185" w:name="отключение-услуги-iptv"/>
      <w:bookmarkEnd w:id="185"/>
      <w:r>
        <w:t>Отключение услуги IPTV</w:t>
      </w:r>
    </w:p>
    <w:p w14:paraId="1C8DC686" w14:textId="77777777" w:rsidR="005B7803" w:rsidRDefault="00F12F17">
      <w:pPr>
        <w:pStyle w:val="Heading5"/>
      </w:pPr>
      <w:bookmarkStart w:id="186" w:name="восстановление-активационных-данных"/>
      <w:bookmarkEnd w:id="186"/>
      <w:r>
        <w:t>Восстановление активационных данных</w:t>
      </w:r>
    </w:p>
    <w:p w14:paraId="0605CB24" w14:textId="77777777" w:rsidR="005B7803" w:rsidRDefault="00F12F17">
      <w:pPr>
        <w:pStyle w:val="Heading5"/>
      </w:pPr>
      <w:bookmarkStart w:id="187" w:name="блокировка-услуги-iptv"/>
      <w:bookmarkEnd w:id="187"/>
      <w:r>
        <w:t>Блокировка услуги IPTV</w:t>
      </w:r>
    </w:p>
    <w:p w14:paraId="274EC9FE" w14:textId="77777777" w:rsidR="005B7803" w:rsidRDefault="00F12F17">
      <w:pPr>
        <w:pStyle w:val="Heading5"/>
      </w:pPr>
      <w:bookmarkStart w:id="188" w:name="снятие-блокировки-услуги-iptv"/>
      <w:bookmarkEnd w:id="188"/>
      <w:r>
        <w:t>Снятие блокировки услуги IPTV</w:t>
      </w:r>
    </w:p>
    <w:p w14:paraId="14A7EBAB" w14:textId="77777777" w:rsidR="005B7803" w:rsidRDefault="00F12F17">
      <w:pPr>
        <w:pStyle w:val="Heading5"/>
      </w:pPr>
      <w:bookmarkStart w:id="189" w:name="заказотказ-от-разовой-услуги"/>
      <w:bookmarkEnd w:id="189"/>
      <w:r>
        <w:t>Заказ/отказ от разовой услуги</w:t>
      </w:r>
    </w:p>
    <w:p w14:paraId="0908C329" w14:textId="77777777" w:rsidR="005B7803" w:rsidRDefault="00F12F17">
      <w:pPr>
        <w:pStyle w:val="Heading5"/>
      </w:pPr>
      <w:bookmarkStart w:id="190" w:name="подключение-периодической-услуги"/>
      <w:bookmarkEnd w:id="190"/>
      <w:r>
        <w:t>Подключение периодической услуги</w:t>
      </w:r>
    </w:p>
    <w:p w14:paraId="3033ACAD" w14:textId="77777777" w:rsidR="005B7803" w:rsidRDefault="00F12F17">
      <w:pPr>
        <w:pStyle w:val="Heading5"/>
      </w:pPr>
      <w:bookmarkStart w:id="191" w:name="отключение-периодической-услуги"/>
      <w:bookmarkEnd w:id="191"/>
      <w:r>
        <w:t>Отключение периодической услуги</w:t>
      </w:r>
    </w:p>
    <w:p w14:paraId="497425D7" w14:textId="77777777" w:rsidR="005B7803" w:rsidRDefault="00F12F17">
      <w:pPr>
        <w:pStyle w:val="Heading5"/>
      </w:pPr>
      <w:bookmarkStart w:id="192" w:name="получение-информации-о-состоянии-счета-б"/>
      <w:bookmarkEnd w:id="192"/>
      <w:r>
        <w:t>Получение информации о состоянии счета (баланс)</w:t>
      </w:r>
    </w:p>
    <w:p w14:paraId="07DC7D67" w14:textId="77777777" w:rsidR="005B7803" w:rsidRDefault="00F12F17" w:rsidP="00C4148E">
      <w:pPr>
        <w:pStyle w:val="Heading2"/>
      </w:pPr>
      <w:bookmarkStart w:id="193" w:name="описание-клиентских-продуктов-решения-ро"/>
      <w:bookmarkStart w:id="194" w:name="_Toc437365016"/>
      <w:bookmarkEnd w:id="193"/>
      <w:r>
        <w:t>Описание клиентских продуктов решения Ростелеком ИТВ</w:t>
      </w:r>
      <w:bookmarkEnd w:id="194"/>
    </w:p>
    <w:p w14:paraId="30C39928" w14:textId="77777777" w:rsidR="005B7803" w:rsidRDefault="00F12F17">
      <w:r>
        <w:t>Абонентские устройства:</w:t>
      </w:r>
    </w:p>
    <w:p w14:paraId="5AD76AF9" w14:textId="77777777" w:rsidR="005B7803" w:rsidRDefault="00F12F17" w:rsidP="00F12F17">
      <w:pPr>
        <w:numPr>
          <w:ilvl w:val="0"/>
          <w:numId w:val="59"/>
        </w:numPr>
      </w:pPr>
      <w:r>
        <w:rPr>
          <w:i/>
        </w:rPr>
        <w:lastRenderedPageBreak/>
        <w:t>IPTV-приставки первого поколения (IPTV/RTSP).</w:t>
      </w:r>
    </w:p>
    <w:p w14:paraId="152FAB53" w14:textId="77777777" w:rsidR="005B7803" w:rsidRDefault="00F12F17" w:rsidP="00F12F17">
      <w:pPr>
        <w:numPr>
          <w:ilvl w:val="0"/>
          <w:numId w:val="59"/>
        </w:numPr>
      </w:pPr>
      <w:r>
        <w:rPr>
          <w:i/>
        </w:rPr>
        <w:t>IPTV-приставки второго поколения (IPTV/HLS).</w:t>
      </w:r>
    </w:p>
    <w:p w14:paraId="60CC52F6" w14:textId="77777777" w:rsidR="005B7803" w:rsidRDefault="00F12F17" w:rsidP="00F12F17">
      <w:pPr>
        <w:numPr>
          <w:ilvl w:val="0"/>
          <w:numId w:val="59"/>
        </w:numPr>
      </w:pPr>
      <w:r>
        <w:rPr>
          <w:i/>
        </w:rPr>
        <w:t>OTT-приставки (HLS).</w:t>
      </w:r>
    </w:p>
    <w:p w14:paraId="19978FF8" w14:textId="77777777" w:rsidR="005B7803" w:rsidRDefault="00F12F17">
      <w:r>
        <w:t>Клиентские приложения:</w:t>
      </w:r>
    </w:p>
    <w:p w14:paraId="667AE672" w14:textId="77777777" w:rsidR="005B7803" w:rsidRDefault="00F12F17" w:rsidP="00F12F17">
      <w:pPr>
        <w:numPr>
          <w:ilvl w:val="0"/>
          <w:numId w:val="60"/>
        </w:numPr>
      </w:pPr>
      <w:r>
        <w:rPr>
          <w:i/>
        </w:rPr>
        <w:t>Android-приложение Zabava (HLS.)</w:t>
      </w:r>
    </w:p>
    <w:p w14:paraId="13E79CF3" w14:textId="77777777" w:rsidR="005B7803" w:rsidRDefault="00F12F17" w:rsidP="00F12F17">
      <w:pPr>
        <w:numPr>
          <w:ilvl w:val="0"/>
          <w:numId w:val="60"/>
        </w:numPr>
      </w:pPr>
      <w:r>
        <w:rPr>
          <w:i/>
        </w:rPr>
        <w:t>iOS-приложение Zabava (HLS).</w:t>
      </w:r>
    </w:p>
    <w:p w14:paraId="377CE195" w14:textId="77777777" w:rsidR="005B7803" w:rsidRDefault="00F12F17" w:rsidP="00F12F17">
      <w:pPr>
        <w:numPr>
          <w:ilvl w:val="0"/>
          <w:numId w:val="60"/>
        </w:numPr>
      </w:pPr>
      <w:r>
        <w:rPr>
          <w:i/>
        </w:rPr>
        <w:t>Веб-плеер Zabava (HLS).</w:t>
      </w:r>
    </w:p>
    <w:p w14:paraId="4CE6D9A9" w14:textId="77777777" w:rsidR="005B7803" w:rsidRDefault="00F12F17">
      <w:pPr>
        <w:pStyle w:val="Heading3"/>
      </w:pPr>
      <w:bookmarkStart w:id="195" w:name="iptvrtsp-приставки"/>
      <w:bookmarkStart w:id="196" w:name="_Toc437365017"/>
      <w:bookmarkEnd w:id="195"/>
      <w:r>
        <w:t>IPTV/RTSP-приставки</w:t>
      </w:r>
      <w:bookmarkEnd w:id="196"/>
    </w:p>
    <w:p w14:paraId="4F38FBA4" w14:textId="77777777" w:rsidR="005B7803" w:rsidRDefault="00F12F17">
      <w:pPr>
        <w:pStyle w:val="Heading4"/>
      </w:pPr>
      <w:bookmarkStart w:id="197" w:name="предоставляемые-услуги"/>
      <w:bookmarkStart w:id="198" w:name="_Toc437365018"/>
      <w:bookmarkEnd w:id="197"/>
      <w:r>
        <w:t>Предоставляемые услуги</w:t>
      </w:r>
      <w:bookmarkEnd w:id="198"/>
    </w:p>
    <w:p w14:paraId="581A94D9" w14:textId="77777777" w:rsidR="005B7803" w:rsidRDefault="00F12F17">
      <w:pPr>
        <w:pStyle w:val="Heading4"/>
      </w:pPr>
      <w:bookmarkStart w:id="199" w:name="описание-работы"/>
      <w:bookmarkStart w:id="200" w:name="_Toc437365019"/>
      <w:bookmarkEnd w:id="199"/>
      <w:r>
        <w:t>Описание работы</w:t>
      </w:r>
      <w:bookmarkEnd w:id="200"/>
    </w:p>
    <w:p w14:paraId="0ECD339C" w14:textId="77777777" w:rsidR="005B7803" w:rsidRDefault="00F12F17">
      <w:pPr>
        <w:pStyle w:val="Heading4"/>
      </w:pPr>
      <w:bookmarkStart w:id="201" w:name="взаимодействие-с-серверной-платформой"/>
      <w:bookmarkStart w:id="202" w:name="_Toc437365020"/>
      <w:bookmarkEnd w:id="201"/>
      <w:r>
        <w:t>Взаимодействие с серверной платформой</w:t>
      </w:r>
      <w:bookmarkEnd w:id="202"/>
    </w:p>
    <w:p w14:paraId="714194ED" w14:textId="77777777" w:rsidR="005B7803" w:rsidRDefault="00F12F17">
      <w:pPr>
        <w:pStyle w:val="Heading4"/>
      </w:pPr>
      <w:bookmarkStart w:id="203" w:name="структура-пользовательского-интерфейса"/>
      <w:bookmarkStart w:id="204" w:name="_Toc437365021"/>
      <w:bookmarkEnd w:id="203"/>
      <w:r>
        <w:t>Структура пользовательского интерфейса</w:t>
      </w:r>
      <w:bookmarkEnd w:id="204"/>
    </w:p>
    <w:p w14:paraId="7BFB3D35" w14:textId="77777777" w:rsidR="005B7803" w:rsidRDefault="00F12F17">
      <w:r>
        <w:rPr>
          <w:i/>
        </w:rPr>
        <w:t>(Анализ интерфейсных решений мобильных приложений для формирования предложений по предоставлению услуг на платформе SmartMEDIA 4.0)</w:t>
      </w:r>
    </w:p>
    <w:p w14:paraId="706816DB" w14:textId="77777777" w:rsidR="005B7803" w:rsidRDefault="00F12F17">
      <w:r>
        <w:rPr>
          <w:i/>
        </w:rPr>
        <w:t>(Анализ интерфейсных решений SmartTV приложений для формирования предложений по предоставлению услуг на платформе SmartMEDIA 4.0)</w:t>
      </w:r>
    </w:p>
    <w:p w14:paraId="6441D275" w14:textId="77777777" w:rsidR="005B7803" w:rsidRDefault="00F12F17">
      <w:pPr>
        <w:pStyle w:val="Heading3"/>
      </w:pPr>
      <w:bookmarkStart w:id="205" w:name="iptvott-приставки"/>
      <w:bookmarkStart w:id="206" w:name="_Toc437365022"/>
      <w:bookmarkEnd w:id="205"/>
      <w:r>
        <w:t>IPTV/OTT-приставки</w:t>
      </w:r>
      <w:bookmarkEnd w:id="206"/>
    </w:p>
    <w:p w14:paraId="4C33B8EE" w14:textId="77777777" w:rsidR="005B7803" w:rsidRDefault="00F12F17">
      <w:pPr>
        <w:pStyle w:val="Heading4"/>
      </w:pPr>
      <w:bookmarkStart w:id="207" w:name="предоставляемые-услуги-1"/>
      <w:bookmarkStart w:id="208" w:name="_Toc437365023"/>
      <w:bookmarkEnd w:id="207"/>
      <w:r>
        <w:t>Предоставляемые услуги</w:t>
      </w:r>
      <w:bookmarkEnd w:id="208"/>
    </w:p>
    <w:p w14:paraId="774A67E9" w14:textId="77777777" w:rsidR="005B7803" w:rsidRDefault="00F12F17">
      <w:pPr>
        <w:pStyle w:val="Heading4"/>
      </w:pPr>
      <w:bookmarkStart w:id="209" w:name="описание-работы-1"/>
      <w:bookmarkStart w:id="210" w:name="_Toc437365024"/>
      <w:bookmarkEnd w:id="209"/>
      <w:r>
        <w:t>Описание работы</w:t>
      </w:r>
      <w:bookmarkEnd w:id="210"/>
    </w:p>
    <w:p w14:paraId="7C815398" w14:textId="77777777" w:rsidR="005B7803" w:rsidRDefault="00F12F17">
      <w:pPr>
        <w:pStyle w:val="Heading4"/>
      </w:pPr>
      <w:bookmarkStart w:id="211" w:name="взаимодействие-с-серверной-платформой-1"/>
      <w:bookmarkStart w:id="212" w:name="_Toc437365025"/>
      <w:bookmarkEnd w:id="211"/>
      <w:r>
        <w:t>Взаимодействие с серверной платформой</w:t>
      </w:r>
      <w:bookmarkEnd w:id="212"/>
    </w:p>
    <w:p w14:paraId="0870FB76" w14:textId="77777777" w:rsidR="005B7803" w:rsidRDefault="00F12F17">
      <w:pPr>
        <w:pStyle w:val="Heading4"/>
      </w:pPr>
      <w:bookmarkStart w:id="213" w:name="структура-пользовательского-интерфейса-1"/>
      <w:bookmarkStart w:id="214" w:name="_Toc437365026"/>
      <w:bookmarkEnd w:id="213"/>
      <w:r>
        <w:t>Структура пользовательского интерфейса</w:t>
      </w:r>
      <w:bookmarkEnd w:id="214"/>
    </w:p>
    <w:p w14:paraId="716BA07A" w14:textId="77777777" w:rsidR="005B7803" w:rsidRDefault="00F12F17">
      <w:r>
        <w:rPr>
          <w:i/>
        </w:rPr>
        <w:t>(Анализ интерфейсных решений мобильных приложений для формирования предложений по предоставлению услуг на платформе SmartMEDIA 4.0)</w:t>
      </w:r>
    </w:p>
    <w:p w14:paraId="48F85484" w14:textId="77777777" w:rsidR="005B7803" w:rsidRDefault="00F12F17">
      <w:r>
        <w:rPr>
          <w:i/>
        </w:rPr>
        <w:t>(Анализ интерфейсных решений SmartTV приложений для формирования предложений по предоставлению услуг на платформе SmartMEDIA 4.0)</w:t>
      </w:r>
    </w:p>
    <w:p w14:paraId="79CF30E1" w14:textId="77777777" w:rsidR="005B7803" w:rsidRDefault="00F12F17">
      <w:pPr>
        <w:pStyle w:val="Heading3"/>
      </w:pPr>
      <w:bookmarkStart w:id="215" w:name="ott-приставки"/>
      <w:bookmarkStart w:id="216" w:name="_Toc437365027"/>
      <w:bookmarkEnd w:id="215"/>
      <w:r>
        <w:lastRenderedPageBreak/>
        <w:t>OTT-приставки</w:t>
      </w:r>
      <w:bookmarkEnd w:id="216"/>
    </w:p>
    <w:p w14:paraId="1C931B48" w14:textId="77777777" w:rsidR="005B7803" w:rsidRDefault="00F12F17">
      <w:pPr>
        <w:pStyle w:val="Heading4"/>
      </w:pPr>
      <w:bookmarkStart w:id="217" w:name="функции"/>
      <w:bookmarkStart w:id="218" w:name="_Toc437365028"/>
      <w:bookmarkEnd w:id="217"/>
      <w:r>
        <w:t>Функции</w:t>
      </w:r>
      <w:bookmarkEnd w:id="218"/>
    </w:p>
    <w:p w14:paraId="528A503A" w14:textId="77777777" w:rsidR="005B7803" w:rsidRDefault="00F12F17">
      <w:pPr>
        <w:pStyle w:val="Heading4"/>
      </w:pPr>
      <w:bookmarkStart w:id="219" w:name="предоставляемые-услуги-2"/>
      <w:bookmarkStart w:id="220" w:name="_Toc437365029"/>
      <w:bookmarkEnd w:id="219"/>
      <w:r>
        <w:t>Предоставляемые услуги</w:t>
      </w:r>
      <w:bookmarkEnd w:id="220"/>
    </w:p>
    <w:p w14:paraId="1F34AE51" w14:textId="77777777" w:rsidR="005B7803" w:rsidRDefault="00F12F17">
      <w:pPr>
        <w:pStyle w:val="Heading4"/>
      </w:pPr>
      <w:bookmarkStart w:id="221" w:name="описание-работы-2"/>
      <w:bookmarkStart w:id="222" w:name="_Toc437365030"/>
      <w:bookmarkEnd w:id="221"/>
      <w:r>
        <w:t>Описание работы</w:t>
      </w:r>
      <w:bookmarkEnd w:id="222"/>
    </w:p>
    <w:p w14:paraId="43102CD2" w14:textId="77777777" w:rsidR="005B7803" w:rsidRDefault="00F12F17">
      <w:pPr>
        <w:pStyle w:val="Heading4"/>
      </w:pPr>
      <w:bookmarkStart w:id="223" w:name="взаимодействие-с-серверной-платформой-2"/>
      <w:bookmarkStart w:id="224" w:name="_Toc437365031"/>
      <w:bookmarkEnd w:id="223"/>
      <w:r>
        <w:t>Взаимодействие с серверной платформой</w:t>
      </w:r>
      <w:bookmarkEnd w:id="224"/>
    </w:p>
    <w:p w14:paraId="5E94547F" w14:textId="77777777" w:rsidR="005B7803" w:rsidRDefault="00F12F17">
      <w:pPr>
        <w:pStyle w:val="Heading4"/>
      </w:pPr>
      <w:bookmarkStart w:id="225" w:name="структура-пользовательского-интерфейса-2"/>
      <w:bookmarkStart w:id="226" w:name="_Toc437365032"/>
      <w:bookmarkEnd w:id="225"/>
      <w:r>
        <w:t>Структура пользовательского интерфейса</w:t>
      </w:r>
      <w:bookmarkEnd w:id="226"/>
    </w:p>
    <w:p w14:paraId="7B7A6EAA" w14:textId="77777777" w:rsidR="005B7803" w:rsidRDefault="00F12F17">
      <w:r>
        <w:rPr>
          <w:i/>
        </w:rPr>
        <w:t>(Анализ интерфейсных решений мобильных приложений для формирования предложений по предоставлению услуг на платформе SmartMEDIA 4.0)</w:t>
      </w:r>
    </w:p>
    <w:p w14:paraId="22F46A7E" w14:textId="77777777" w:rsidR="005B7803" w:rsidRDefault="00F12F17">
      <w:r>
        <w:rPr>
          <w:i/>
        </w:rPr>
        <w:t>(Анализ интерфейсных решений SmartTV приложений для формирования предложений по предоставлению услуг на платформе SmartMEDIA 4.0)</w:t>
      </w:r>
    </w:p>
    <w:p w14:paraId="15A62BA2" w14:textId="77777777" w:rsidR="005B7803" w:rsidRDefault="00F12F17">
      <w:pPr>
        <w:pStyle w:val="Heading4"/>
      </w:pPr>
      <w:bookmarkStart w:id="227" w:name="архитектура-1"/>
      <w:bookmarkStart w:id="228" w:name="_Toc437365033"/>
      <w:bookmarkEnd w:id="227"/>
      <w:r>
        <w:t>Архитектура</w:t>
      </w:r>
      <w:bookmarkEnd w:id="228"/>
    </w:p>
    <w:p w14:paraId="22E4A0BF" w14:textId="77777777" w:rsidR="005B7803" w:rsidRDefault="00F12F17">
      <w:r>
        <w:rPr>
          <w:i/>
        </w:rPr>
        <w:t>Раздел под вопросом</w:t>
      </w:r>
    </w:p>
    <w:p w14:paraId="37F79063" w14:textId="77777777" w:rsidR="005B7803" w:rsidRDefault="00F12F17">
      <w:pPr>
        <w:pStyle w:val="Heading3"/>
      </w:pPr>
      <w:bookmarkStart w:id="229" w:name="android-приложение-забава"/>
      <w:bookmarkStart w:id="230" w:name="_Toc437365034"/>
      <w:bookmarkEnd w:id="229"/>
      <w:r>
        <w:t>Android-приложение Забава</w:t>
      </w:r>
      <w:bookmarkEnd w:id="230"/>
    </w:p>
    <w:p w14:paraId="2F6AE701" w14:textId="77777777" w:rsidR="005B7803" w:rsidRDefault="00F12F17">
      <w:pPr>
        <w:pStyle w:val="Heading4"/>
      </w:pPr>
      <w:bookmarkStart w:id="231" w:name="предоставляемые-услуги-3"/>
      <w:bookmarkStart w:id="232" w:name="_Toc437365035"/>
      <w:bookmarkEnd w:id="231"/>
      <w:r>
        <w:t>Предоставляемые услуги</w:t>
      </w:r>
      <w:bookmarkEnd w:id="232"/>
    </w:p>
    <w:p w14:paraId="332CDE51" w14:textId="77777777" w:rsidR="005B7803" w:rsidRDefault="00F12F17">
      <w:pPr>
        <w:pStyle w:val="Heading4"/>
      </w:pPr>
      <w:bookmarkStart w:id="233" w:name="описание-работы-3"/>
      <w:bookmarkStart w:id="234" w:name="_Toc437365036"/>
      <w:bookmarkEnd w:id="233"/>
      <w:r>
        <w:t>Описание работы</w:t>
      </w:r>
      <w:bookmarkEnd w:id="234"/>
    </w:p>
    <w:p w14:paraId="5B5991CE" w14:textId="77777777" w:rsidR="005B7803" w:rsidRDefault="00F12F17">
      <w:pPr>
        <w:pStyle w:val="Heading4"/>
      </w:pPr>
      <w:bookmarkStart w:id="235" w:name="взаимодействие-с-серверной-платформой-3"/>
      <w:bookmarkStart w:id="236" w:name="_Toc437365037"/>
      <w:bookmarkEnd w:id="235"/>
      <w:r>
        <w:t>Взаимодействие с серверной платформой</w:t>
      </w:r>
      <w:bookmarkEnd w:id="236"/>
    </w:p>
    <w:p w14:paraId="163B7783" w14:textId="77777777" w:rsidR="005B7803" w:rsidRDefault="00F12F17">
      <w:pPr>
        <w:pStyle w:val="Heading4"/>
      </w:pPr>
      <w:bookmarkStart w:id="237" w:name="структура-пользовательского-интерфейса-3"/>
      <w:bookmarkStart w:id="238" w:name="_Toc437365038"/>
      <w:bookmarkEnd w:id="237"/>
      <w:r>
        <w:t>Структура пользовательского интерфейса</w:t>
      </w:r>
      <w:bookmarkEnd w:id="238"/>
    </w:p>
    <w:p w14:paraId="026490BE" w14:textId="77777777" w:rsidR="005B7803" w:rsidRDefault="00F12F17">
      <w:r>
        <w:rPr>
          <w:i/>
        </w:rPr>
        <w:t>(Анализ интерфейсных решений мобильных приложений для формирования предложений по предоставлению услуг на платформе SmartMEDIA 4.0)</w:t>
      </w:r>
    </w:p>
    <w:p w14:paraId="67118CAE" w14:textId="77777777" w:rsidR="005B7803" w:rsidRDefault="00F12F17">
      <w:r>
        <w:rPr>
          <w:i/>
        </w:rPr>
        <w:t>(Анализ интерфейсных решений SmartTV приложений для формирования предложений по предоставлению услуг на платформе SmartMEDIA 4.0)</w:t>
      </w:r>
    </w:p>
    <w:p w14:paraId="274EF03E" w14:textId="77777777" w:rsidR="005B7803" w:rsidRDefault="00F12F17">
      <w:pPr>
        <w:pStyle w:val="Heading3"/>
      </w:pPr>
      <w:bookmarkStart w:id="239" w:name="ios-приложение-забава"/>
      <w:bookmarkStart w:id="240" w:name="_Toc437365039"/>
      <w:bookmarkEnd w:id="239"/>
      <w:r>
        <w:lastRenderedPageBreak/>
        <w:t>iOS-приложение Забава</w:t>
      </w:r>
      <w:bookmarkEnd w:id="240"/>
    </w:p>
    <w:p w14:paraId="1A633CC3" w14:textId="77777777" w:rsidR="005B7803" w:rsidRDefault="00F12F17">
      <w:pPr>
        <w:pStyle w:val="Heading4"/>
      </w:pPr>
      <w:bookmarkStart w:id="241" w:name="предоставляемые-услуги-4"/>
      <w:bookmarkStart w:id="242" w:name="_Toc437365040"/>
      <w:bookmarkEnd w:id="241"/>
      <w:r>
        <w:t>Предоставляемые услуги</w:t>
      </w:r>
      <w:bookmarkEnd w:id="242"/>
    </w:p>
    <w:p w14:paraId="6C1ECE31" w14:textId="77777777" w:rsidR="005B7803" w:rsidRDefault="00F12F17">
      <w:pPr>
        <w:pStyle w:val="Heading4"/>
      </w:pPr>
      <w:bookmarkStart w:id="243" w:name="описание-работы-4"/>
      <w:bookmarkStart w:id="244" w:name="_Toc437365041"/>
      <w:bookmarkEnd w:id="243"/>
      <w:r>
        <w:t>Описание работы</w:t>
      </w:r>
      <w:bookmarkEnd w:id="244"/>
    </w:p>
    <w:p w14:paraId="74D92755" w14:textId="77777777" w:rsidR="005B7803" w:rsidRDefault="00F12F17">
      <w:pPr>
        <w:pStyle w:val="Heading4"/>
      </w:pPr>
      <w:bookmarkStart w:id="245" w:name="взаимодействие-с-серверной-платформой-4"/>
      <w:bookmarkStart w:id="246" w:name="_Toc437365042"/>
      <w:bookmarkEnd w:id="245"/>
      <w:r>
        <w:t>Взаимодействие с серверной платформой</w:t>
      </w:r>
      <w:bookmarkEnd w:id="246"/>
    </w:p>
    <w:p w14:paraId="49C6D9B2" w14:textId="77777777" w:rsidR="005B7803" w:rsidRDefault="00F12F17">
      <w:pPr>
        <w:pStyle w:val="Heading4"/>
      </w:pPr>
      <w:bookmarkStart w:id="247" w:name="структура-пользовательского-интерфейса-4"/>
      <w:bookmarkStart w:id="248" w:name="_Toc437365043"/>
      <w:bookmarkEnd w:id="247"/>
      <w:r>
        <w:t>Структура пользовательского интерфейса</w:t>
      </w:r>
      <w:bookmarkEnd w:id="248"/>
    </w:p>
    <w:p w14:paraId="6C9A5834" w14:textId="77777777" w:rsidR="005B7803" w:rsidRDefault="00F12F17">
      <w:r>
        <w:rPr>
          <w:i/>
        </w:rPr>
        <w:t>(Анализ интерфейсных решений мобильных приложений для формирования предложений по предоставлению услуг на платформе SmartMEDIA 4.0)</w:t>
      </w:r>
    </w:p>
    <w:p w14:paraId="7836BB39" w14:textId="77777777" w:rsidR="005B7803" w:rsidRDefault="00F12F17">
      <w:r>
        <w:rPr>
          <w:i/>
        </w:rPr>
        <w:t>(Анализ интерфейсных решений SmartTV приложений для формирования предложений по предоставлению услуг на платформе SmartMEDIA 4.0)</w:t>
      </w:r>
    </w:p>
    <w:p w14:paraId="66B96F1E" w14:textId="77777777" w:rsidR="005B7803" w:rsidRDefault="00F12F17">
      <w:pPr>
        <w:pStyle w:val="Heading3"/>
      </w:pPr>
      <w:bookmarkStart w:id="249" w:name="веб-плеер-забава"/>
      <w:bookmarkStart w:id="250" w:name="_Toc437365044"/>
      <w:bookmarkEnd w:id="249"/>
      <w:r>
        <w:t>Веб-плеер Забава</w:t>
      </w:r>
      <w:bookmarkEnd w:id="250"/>
    </w:p>
    <w:p w14:paraId="72E8C403" w14:textId="77777777" w:rsidR="005B7803" w:rsidRDefault="00F12F17">
      <w:pPr>
        <w:pStyle w:val="Heading4"/>
      </w:pPr>
      <w:bookmarkStart w:id="251" w:name="предоставляемые-услуги-5"/>
      <w:bookmarkStart w:id="252" w:name="_Toc437365045"/>
      <w:bookmarkEnd w:id="251"/>
      <w:r>
        <w:t>Предоставляемые услуги</w:t>
      </w:r>
      <w:bookmarkEnd w:id="252"/>
    </w:p>
    <w:p w14:paraId="66B4996E" w14:textId="77777777" w:rsidR="005B7803" w:rsidRDefault="00F12F17">
      <w:pPr>
        <w:pStyle w:val="Heading4"/>
      </w:pPr>
      <w:bookmarkStart w:id="253" w:name="описание-работы-5"/>
      <w:bookmarkStart w:id="254" w:name="_Toc437365046"/>
      <w:bookmarkEnd w:id="253"/>
      <w:r>
        <w:t>Описание работы</w:t>
      </w:r>
      <w:bookmarkEnd w:id="254"/>
    </w:p>
    <w:p w14:paraId="396EF1FE" w14:textId="77777777" w:rsidR="005B7803" w:rsidRDefault="00F12F17">
      <w:pPr>
        <w:pStyle w:val="Heading4"/>
      </w:pPr>
      <w:bookmarkStart w:id="255" w:name="взаимодействие-с-серверной-платформой-5"/>
      <w:bookmarkStart w:id="256" w:name="_Toc437365047"/>
      <w:bookmarkEnd w:id="255"/>
      <w:r>
        <w:t>Взаимодействие с серверной платформой</w:t>
      </w:r>
      <w:bookmarkEnd w:id="256"/>
    </w:p>
    <w:p w14:paraId="70467FBA" w14:textId="77777777" w:rsidR="005B7803" w:rsidRDefault="00F12F17">
      <w:pPr>
        <w:pStyle w:val="Heading4"/>
      </w:pPr>
      <w:bookmarkStart w:id="257" w:name="структура-пользовательского-интерфейса-5"/>
      <w:bookmarkStart w:id="258" w:name="_Toc437365048"/>
      <w:bookmarkEnd w:id="257"/>
      <w:r>
        <w:t>Структура пользовательского интерфейса</w:t>
      </w:r>
      <w:bookmarkEnd w:id="258"/>
    </w:p>
    <w:p w14:paraId="5B9EF655" w14:textId="77777777" w:rsidR="005B7803" w:rsidRDefault="00F12F17">
      <w:r>
        <w:rPr>
          <w:i/>
        </w:rPr>
        <w:t>(Анализ интерфейсных решений мобильных приложений для формирования предложений по предоставлению услуг на платформе SmartMEDIA 4.0)</w:t>
      </w:r>
    </w:p>
    <w:p w14:paraId="7C5D0D24" w14:textId="77777777" w:rsidR="005B7803" w:rsidRDefault="00F12F17">
      <w:r>
        <w:rPr>
          <w:i/>
        </w:rPr>
        <w:t>(Анализ интерфейсных решений SmartTV приложений для формирования предложений по предоставлению услуг на платформе SmartMEDIA 4.0)</w:t>
      </w:r>
    </w:p>
    <w:p w14:paraId="18CE1E5C" w14:textId="77777777" w:rsidR="005B7803" w:rsidRDefault="00F12F17" w:rsidP="00C4148E">
      <w:pPr>
        <w:pStyle w:val="Heading2"/>
      </w:pPr>
      <w:bookmarkStart w:id="259" w:name="недостатки-текущего-решения"/>
      <w:bookmarkStart w:id="260" w:name="_Toc437365049"/>
      <w:bookmarkEnd w:id="259"/>
      <w:r>
        <w:t>Недостатки текущего решения</w:t>
      </w:r>
      <w:bookmarkEnd w:id="260"/>
    </w:p>
    <w:p w14:paraId="366F61B3" w14:textId="65CCFDC9" w:rsidR="005B7803" w:rsidRDefault="00F12F17">
      <w:pPr>
        <w:pStyle w:val="Heading3"/>
      </w:pPr>
      <w:bookmarkStart w:id="261" w:name="выявленные-недостатки-платформы-итв"/>
      <w:bookmarkStart w:id="262" w:name="_Toc437365050"/>
      <w:bookmarkEnd w:id="261"/>
      <w:r>
        <w:t xml:space="preserve">Выявленные недостатки </w:t>
      </w:r>
      <w:r w:rsidR="00B455E1">
        <w:t>платформы «Интерактивное телевидение Ростелеком»</w:t>
      </w:r>
      <w:bookmarkEnd w:id="262"/>
    </w:p>
    <w:p w14:paraId="6A03E54B" w14:textId="77777777" w:rsidR="005B7803" w:rsidRDefault="00F12F17">
      <w:r>
        <w:rPr>
          <w:i/>
        </w:rPr>
        <w:t>(Оценка показателей производительности выявленных элементов платформы и их соответствия заявленных а презентационных материалах и технической документации Smartlabs (fastHLS, HLSRedirector, smartIndex, smartRecord, rtspServer, smartMediaUtils, fastHLS, HLSRedirector, smartIndex, smartRecord, rtspServer, smartMediaUtils и других элементов платформы SmartMedia 3.x))</w:t>
      </w:r>
    </w:p>
    <w:p w14:paraId="32806336" w14:textId="77777777" w:rsidR="005B7803" w:rsidRDefault="00F12F17">
      <w:r>
        <w:rPr>
          <w:i/>
        </w:rPr>
        <w:lastRenderedPageBreak/>
        <w:t>(Оценка производительности аппаратной платформы методом нагрузочного тестирования — в рамках стендовой инсталяции)</w:t>
      </w:r>
    </w:p>
    <w:p w14:paraId="026AD6DA" w14:textId="77777777" w:rsidR="005B7803" w:rsidRDefault="00F12F17">
      <w:r>
        <w:rPr>
          <w:i/>
        </w:rPr>
        <w:t>(Тестирование централизованной архитектуры платформы и определение возможностей для масштабирования системы балансировки запросов на просмотр видеоконтента, поступающих от STB)</w:t>
      </w:r>
    </w:p>
    <w:p w14:paraId="57C12091" w14:textId="77777777" w:rsidR="005B7803" w:rsidRDefault="00F12F17">
      <w:r>
        <w:rPr>
          <w:i/>
        </w:rPr>
        <w:t>(Тестирование тестовой среды с использование различных типов нагрузки и угроз)</w:t>
      </w:r>
    </w:p>
    <w:p w14:paraId="270B3D6F" w14:textId="77777777" w:rsidR="005B7803" w:rsidRDefault="00F12F17">
      <w:r>
        <w:rPr>
          <w:i/>
        </w:rPr>
        <w:t>(Определение проблемных архитектурных решений и ограничений для масштабирования программного комплекса компонентов при использовании на платформе SmartMedia 3.x (fastHLS, HLSRedirector, smartIndex, smartRecord, rtspServer, smartMediaUtils, fastHLS, HLSRedirector, smartIndex, smartRecord, rtspServer, smartMediaUtils и других элементов платформы SmartMedia))</w:t>
      </w:r>
    </w:p>
    <w:p w14:paraId="7540A53C" w14:textId="77777777" w:rsidR="005B7803" w:rsidRDefault="00F12F17">
      <w:r>
        <w:rPr>
          <w:i/>
        </w:rPr>
        <w:t>(Оценка эффективности системы управления услугами доступа к цифровому контенту SDP и формирование требований для SDP 3.0)</w:t>
      </w:r>
    </w:p>
    <w:p w14:paraId="4C0FEDCD" w14:textId="77777777" w:rsidR="005B7803" w:rsidRDefault="00F12F17">
      <w:r>
        <w:rPr>
          <w:i/>
        </w:rPr>
        <w:t>(Анализ модели данных и структуры БД, оценка эффективности принятых решений)</w:t>
      </w:r>
    </w:p>
    <w:p w14:paraId="1A22A6D2" w14:textId="77777777" w:rsidR="005B7803" w:rsidRDefault="00F12F17">
      <w:r>
        <w:rPr>
          <w:i/>
        </w:rPr>
        <w:t>(Тестирование и оценка эффективности принятых технических решений в клиентском интерфейсе программного взаимодействия (API))</w:t>
      </w:r>
    </w:p>
    <w:p w14:paraId="3E66757F" w14:textId="77777777" w:rsidR="005B7803" w:rsidRDefault="00F12F17">
      <w:r>
        <w:rPr>
          <w:i/>
        </w:rPr>
        <w:t>(Тестирование тестовой среды с использование различных типов нагрузки и угроз)</w:t>
      </w:r>
    </w:p>
    <w:p w14:paraId="7BB64D3E" w14:textId="77777777" w:rsidR="005B7803" w:rsidRDefault="00F12F17">
      <w:pPr>
        <w:pStyle w:val="Heading4"/>
      </w:pPr>
      <w:bookmarkStart w:id="263" w:name="общесистемные"/>
      <w:bookmarkStart w:id="264" w:name="_Toc437365051"/>
      <w:bookmarkEnd w:id="263"/>
      <w:r>
        <w:t>Общесистемные</w:t>
      </w:r>
      <w:bookmarkEnd w:id="264"/>
    </w:p>
    <w:p w14:paraId="1BBE4800" w14:textId="77777777" w:rsidR="005B7803" w:rsidRDefault="00F12F17" w:rsidP="00F12F17">
      <w:pPr>
        <w:numPr>
          <w:ilvl w:val="0"/>
          <w:numId w:val="61"/>
        </w:numPr>
      </w:pPr>
      <w:r>
        <w:t>Отсутствует единый инструмент управления работой платформы.</w:t>
      </w:r>
    </w:p>
    <w:p w14:paraId="6DDCE0DE" w14:textId="77777777" w:rsidR="005B7803" w:rsidRDefault="00F12F17" w:rsidP="00F12F17">
      <w:pPr>
        <w:numPr>
          <w:ilvl w:val="0"/>
          <w:numId w:val="61"/>
        </w:numPr>
      </w:pPr>
      <w:r>
        <w:t>Текущие программные интерфейсы и их методы не позволяют реализовать развитие возможностей мобильных приложений и веб-сайта.</w:t>
      </w:r>
    </w:p>
    <w:p w14:paraId="4DAB9FAE" w14:textId="77777777" w:rsidR="005B7803" w:rsidRDefault="00F12F17" w:rsidP="00F12F17">
      <w:pPr>
        <w:numPr>
          <w:ilvl w:val="0"/>
          <w:numId w:val="61"/>
        </w:numPr>
      </w:pPr>
      <w:r>
        <w:t>Низкое качество оказания услуг.</w:t>
      </w:r>
    </w:p>
    <w:p w14:paraId="4C19B9F1" w14:textId="77777777" w:rsidR="005B7803" w:rsidRDefault="00F12F17" w:rsidP="00F12F17">
      <w:pPr>
        <w:numPr>
          <w:ilvl w:val="0"/>
          <w:numId w:val="61"/>
        </w:numPr>
      </w:pPr>
      <w:r>
        <w:t>Перенос контента из одного устройства пользователя в другое происходит с существенной задержкой.</w:t>
      </w:r>
    </w:p>
    <w:p w14:paraId="11FF2354" w14:textId="77777777" w:rsidR="005B7803" w:rsidRDefault="00F12F17">
      <w:pPr>
        <w:pStyle w:val="Heading4"/>
      </w:pPr>
      <w:bookmarkStart w:id="265" w:name="управление-работой-и-контентом"/>
      <w:bookmarkStart w:id="266" w:name="_Toc437365052"/>
      <w:bookmarkEnd w:id="265"/>
      <w:r>
        <w:t>Управление работой и контентом</w:t>
      </w:r>
      <w:bookmarkEnd w:id="266"/>
    </w:p>
    <w:p w14:paraId="03FAF9A7" w14:textId="77777777" w:rsidR="005B7803" w:rsidRDefault="00F12F17" w:rsidP="00F12F17">
      <w:pPr>
        <w:numPr>
          <w:ilvl w:val="0"/>
          <w:numId w:val="62"/>
        </w:numPr>
      </w:pPr>
      <w:r>
        <w:t>Управление контентом:</w:t>
      </w:r>
    </w:p>
    <w:p w14:paraId="4E482E9E" w14:textId="77777777" w:rsidR="005B7803" w:rsidRDefault="00F12F17" w:rsidP="00F12F17">
      <w:pPr>
        <w:numPr>
          <w:ilvl w:val="1"/>
          <w:numId w:val="63"/>
        </w:numPr>
      </w:pPr>
      <w:r>
        <w:t>Недостаточная функциональность для работы с метаданными контента: справочники не позволяют структурировать данные описаний, инструменты администратора не позволяют поддерживать целостность и корректность данных, нельзя задать необходимые параметры.</w:t>
      </w:r>
    </w:p>
    <w:p w14:paraId="42315105" w14:textId="77777777" w:rsidR="005B7803" w:rsidRDefault="00F12F17" w:rsidP="00F12F17">
      <w:pPr>
        <w:numPr>
          <w:ilvl w:val="1"/>
          <w:numId w:val="63"/>
        </w:numPr>
      </w:pPr>
      <w:r>
        <w:lastRenderedPageBreak/>
        <w:t>Низкий уровень автоматизации работы администратора: для выполнения типовых операций необходимо выполнение большого количествка действий оператора, что повышает вероятность возникновения ошибкок.</w:t>
      </w:r>
    </w:p>
    <w:p w14:paraId="78FDFCB0" w14:textId="77777777" w:rsidR="005B7803" w:rsidRDefault="00F12F17" w:rsidP="00F12F17">
      <w:pPr>
        <w:numPr>
          <w:ilvl w:val="1"/>
          <w:numId w:val="63"/>
        </w:numPr>
      </w:pPr>
      <w:r>
        <w:t>Распространение контента по узлам происходит в течении значительного времени из-за отсутствия централизации. Большое количество ручных операций по согласованию данных между узлами и высокая вероятность несогласованности данных.</w:t>
      </w:r>
    </w:p>
    <w:p w14:paraId="42D3DDE7" w14:textId="77777777" w:rsidR="005B7803" w:rsidRDefault="00F12F17" w:rsidP="00F12F17">
      <w:pPr>
        <w:numPr>
          <w:ilvl w:val="1"/>
          <w:numId w:val="63"/>
        </w:numPr>
      </w:pPr>
      <w:r>
        <w:t>Не реализованны автоматизированные процедуры загрузки контента и метаданных из внешних источников</w:t>
      </w:r>
    </w:p>
    <w:p w14:paraId="54F4CB65" w14:textId="77777777" w:rsidR="005B7803" w:rsidRDefault="00F12F17" w:rsidP="00F12F17">
      <w:pPr>
        <w:numPr>
          <w:ilvl w:val="0"/>
          <w:numId w:val="62"/>
        </w:numPr>
      </w:pPr>
      <w:r>
        <w:t>Управление услугами:</w:t>
      </w:r>
    </w:p>
    <w:p w14:paraId="4E2BD1C9" w14:textId="77777777" w:rsidR="005B7803" w:rsidRDefault="00F12F17" w:rsidP="00F12F17">
      <w:pPr>
        <w:numPr>
          <w:ilvl w:val="1"/>
          <w:numId w:val="64"/>
        </w:numPr>
      </w:pPr>
      <w:r>
        <w:t>Децентрализованнасть управления приводит к необходимости дублировать действия администраторов.</w:t>
      </w:r>
    </w:p>
    <w:p w14:paraId="021BDBAC" w14:textId="77777777" w:rsidR="005B7803" w:rsidRDefault="00F12F17" w:rsidP="00F12F17">
      <w:pPr>
        <w:numPr>
          <w:ilvl w:val="1"/>
          <w:numId w:val="64"/>
        </w:numPr>
      </w:pPr>
      <w:r>
        <w:t>Отсутствуют шаблоны создания услуг.</w:t>
      </w:r>
    </w:p>
    <w:p w14:paraId="01C70C30" w14:textId="77777777" w:rsidR="005B7803" w:rsidRDefault="00F12F17" w:rsidP="00F12F17">
      <w:pPr>
        <w:numPr>
          <w:ilvl w:val="1"/>
          <w:numId w:val="64"/>
        </w:numPr>
      </w:pPr>
      <w:r>
        <w:t>Не реализовано управление стоимостью услуг.</w:t>
      </w:r>
    </w:p>
    <w:p w14:paraId="4C2B317B" w14:textId="77777777" w:rsidR="005B7803" w:rsidRDefault="00F12F17" w:rsidP="00F12F17">
      <w:pPr>
        <w:numPr>
          <w:ilvl w:val="0"/>
          <w:numId w:val="62"/>
        </w:numPr>
      </w:pPr>
      <w:r>
        <w:t>Управление абонентами:</w:t>
      </w:r>
    </w:p>
    <w:p w14:paraId="30161452" w14:textId="77777777" w:rsidR="005B7803" w:rsidRDefault="00F12F17" w:rsidP="00F12F17">
      <w:pPr>
        <w:numPr>
          <w:ilvl w:val="1"/>
          <w:numId w:val="65"/>
        </w:numPr>
      </w:pPr>
      <w:r>
        <w:t>Управление абонентами реализовано в ограниченном объеме.</w:t>
      </w:r>
    </w:p>
    <w:p w14:paraId="5A165B6A" w14:textId="77777777" w:rsidR="005B7803" w:rsidRDefault="00F12F17" w:rsidP="00F12F17">
      <w:pPr>
        <w:numPr>
          <w:ilvl w:val="1"/>
          <w:numId w:val="65"/>
        </w:numPr>
      </w:pPr>
      <w:r>
        <w:t>Нет возможности отправлять персонализированные и групповые уведомления абонентам.</w:t>
      </w:r>
    </w:p>
    <w:p w14:paraId="26BDD23E" w14:textId="77777777" w:rsidR="005B7803" w:rsidRDefault="00F12F17" w:rsidP="00F12F17">
      <w:pPr>
        <w:numPr>
          <w:ilvl w:val="1"/>
          <w:numId w:val="65"/>
        </w:numPr>
      </w:pPr>
      <w:r>
        <w:t>Нет возможности просмотреть историю изменений тарифных планов, привязок клиентских продуктов, активаций/деактиваций устройств и приложений по отдельному пользователю или группе пользователей.</w:t>
      </w:r>
    </w:p>
    <w:p w14:paraId="5B375B1B" w14:textId="77777777" w:rsidR="005B7803" w:rsidRDefault="00F12F17" w:rsidP="00F12F17">
      <w:pPr>
        <w:numPr>
          <w:ilvl w:val="0"/>
          <w:numId w:val="62"/>
        </w:numPr>
      </w:pPr>
      <w:r>
        <w:t>Управление клиентскими продуктами:</w:t>
      </w:r>
    </w:p>
    <w:p w14:paraId="75AEF8B1" w14:textId="77777777" w:rsidR="005B7803" w:rsidRDefault="00F12F17" w:rsidP="00F12F17">
      <w:pPr>
        <w:numPr>
          <w:ilvl w:val="1"/>
          <w:numId w:val="66"/>
        </w:numPr>
      </w:pPr>
      <w:r>
        <w:t>Отсутствует возможность автоматического обновления прошивок абонентских устройств.</w:t>
      </w:r>
    </w:p>
    <w:p w14:paraId="54878EFE" w14:textId="77777777" w:rsidR="005B7803" w:rsidRDefault="00F12F17" w:rsidP="00F12F17">
      <w:pPr>
        <w:numPr>
          <w:ilvl w:val="1"/>
          <w:numId w:val="66"/>
        </w:numPr>
      </w:pPr>
      <w:r>
        <w:t>Отсутствует возможность автоматического обновления клиентских приложений.</w:t>
      </w:r>
    </w:p>
    <w:p w14:paraId="6F85874E" w14:textId="77777777" w:rsidR="005B7803" w:rsidRDefault="00F12F17" w:rsidP="00F12F17">
      <w:pPr>
        <w:numPr>
          <w:ilvl w:val="1"/>
          <w:numId w:val="66"/>
        </w:numPr>
      </w:pPr>
      <w:r>
        <w:t>В качестве уникальных идентификаторов абонентских устройств используются MAC-адреса.</w:t>
      </w:r>
    </w:p>
    <w:p w14:paraId="70A49DCA" w14:textId="77777777" w:rsidR="005B7803" w:rsidRDefault="00F12F17" w:rsidP="00F12F17">
      <w:pPr>
        <w:numPr>
          <w:ilvl w:val="1"/>
          <w:numId w:val="66"/>
        </w:numPr>
      </w:pPr>
      <w:r>
        <w:t>Нет возможности просмотреть историю изменений параметров клиентских продуктов и групп.</w:t>
      </w:r>
    </w:p>
    <w:p w14:paraId="7646424B" w14:textId="77777777" w:rsidR="005B7803" w:rsidRDefault="00F12F17" w:rsidP="00F12F17">
      <w:pPr>
        <w:numPr>
          <w:ilvl w:val="0"/>
          <w:numId w:val="62"/>
        </w:numPr>
      </w:pPr>
      <w:r>
        <w:t>Статистика и анализ:</w:t>
      </w:r>
    </w:p>
    <w:p w14:paraId="006A3774" w14:textId="77777777" w:rsidR="005B7803" w:rsidRDefault="00F12F17" w:rsidP="00F12F17">
      <w:pPr>
        <w:numPr>
          <w:ilvl w:val="1"/>
          <w:numId w:val="67"/>
        </w:numPr>
      </w:pPr>
      <w:r>
        <w:t>Отсутствие единого специализированного хранилища статистических данных приводит к противоречиям и несогласованности данных отчетности.</w:t>
      </w:r>
    </w:p>
    <w:p w14:paraId="05DE0887" w14:textId="77777777" w:rsidR="005B7803" w:rsidRDefault="00F12F17" w:rsidP="00F12F17">
      <w:pPr>
        <w:numPr>
          <w:ilvl w:val="1"/>
          <w:numId w:val="67"/>
        </w:numPr>
      </w:pPr>
      <w:r>
        <w:lastRenderedPageBreak/>
        <w:t>Не проводится сбор и анализ данных мониторинга, работы пользовательской поддержки, системы рекомендаций, действий пользователя, качества оказания услуг и т.д.</w:t>
      </w:r>
    </w:p>
    <w:p w14:paraId="31F9DD0A" w14:textId="77777777" w:rsidR="005B7803" w:rsidRDefault="00F12F17" w:rsidP="00F12F17">
      <w:pPr>
        <w:numPr>
          <w:ilvl w:val="1"/>
          <w:numId w:val="67"/>
        </w:numPr>
      </w:pPr>
      <w:r>
        <w:t>Имеющийся набор отчетов и исходных данных не позволяет проводить полноценный продуктовый анализ, анализ востребованности/реализации продуктов, контента и услуг.</w:t>
      </w:r>
    </w:p>
    <w:p w14:paraId="59A19E3C" w14:textId="77777777" w:rsidR="005B7803" w:rsidRDefault="00F12F17" w:rsidP="00F12F17">
      <w:pPr>
        <w:numPr>
          <w:ilvl w:val="1"/>
          <w:numId w:val="67"/>
        </w:numPr>
      </w:pPr>
      <w:r>
        <w:t>Создание новых отчетов требует привлечение разработчиков.</w:t>
      </w:r>
    </w:p>
    <w:p w14:paraId="284036EE" w14:textId="77777777" w:rsidR="005B7803" w:rsidRDefault="00F12F17" w:rsidP="00F12F17">
      <w:pPr>
        <w:numPr>
          <w:ilvl w:val="1"/>
          <w:numId w:val="67"/>
        </w:numPr>
      </w:pPr>
      <w:r>
        <w:t>Нет визуального представления данных.</w:t>
      </w:r>
    </w:p>
    <w:p w14:paraId="4288236D" w14:textId="77777777" w:rsidR="005B7803" w:rsidRDefault="00F12F17" w:rsidP="00F12F17">
      <w:pPr>
        <w:numPr>
          <w:ilvl w:val="1"/>
          <w:numId w:val="67"/>
        </w:numPr>
      </w:pPr>
      <w:r>
        <w:t>Нет инструментов для проведения A/B-тестирования.</w:t>
      </w:r>
    </w:p>
    <w:p w14:paraId="7BC3D3B4" w14:textId="77777777" w:rsidR="005B7803" w:rsidRDefault="00F12F17" w:rsidP="00F12F17">
      <w:pPr>
        <w:numPr>
          <w:ilvl w:val="0"/>
          <w:numId w:val="62"/>
        </w:numPr>
      </w:pPr>
      <w:r>
        <w:t>Мониторинг:</w:t>
      </w:r>
    </w:p>
    <w:p w14:paraId="229D88B1" w14:textId="77777777" w:rsidR="005B7803" w:rsidRDefault="00F12F17" w:rsidP="00F12F17">
      <w:pPr>
        <w:numPr>
          <w:ilvl w:val="1"/>
          <w:numId w:val="68"/>
        </w:numPr>
      </w:pPr>
      <w:r>
        <w:t>Ведётся мониторинг только работоспособности сегментов оборудования платформы и отдельных подсистем. Ограниченный мониторинг качества предоставления услуг реализован только в некоторых IPTV/OTT-приставках.</w:t>
      </w:r>
    </w:p>
    <w:p w14:paraId="1091C226" w14:textId="77777777" w:rsidR="005B7803" w:rsidRDefault="00F12F17" w:rsidP="00F12F17">
      <w:pPr>
        <w:numPr>
          <w:ilvl w:val="1"/>
          <w:numId w:val="68"/>
        </w:numPr>
      </w:pPr>
      <w:r>
        <w:t>Мониторинг каналов связи, работоспособности компонентов платформы и наличие связи с внешними системами не проводится.</w:t>
      </w:r>
    </w:p>
    <w:p w14:paraId="42D1E919" w14:textId="77777777" w:rsidR="005B7803" w:rsidRDefault="00F12F17" w:rsidP="00F12F17">
      <w:pPr>
        <w:numPr>
          <w:ilvl w:val="1"/>
          <w:numId w:val="68"/>
        </w:numPr>
      </w:pPr>
      <w:r>
        <w:t>Нет единого интерфейса мониторинга для администраторов.</w:t>
      </w:r>
    </w:p>
    <w:p w14:paraId="09E82DE4" w14:textId="77777777" w:rsidR="005B7803" w:rsidRDefault="00F12F17" w:rsidP="00F12F17">
      <w:pPr>
        <w:numPr>
          <w:ilvl w:val="1"/>
          <w:numId w:val="68"/>
        </w:numPr>
      </w:pPr>
      <w:r>
        <w:t>Нет системы уведомления об инцедентах.</w:t>
      </w:r>
    </w:p>
    <w:p w14:paraId="2B353415" w14:textId="77777777" w:rsidR="005B7803" w:rsidRDefault="00F12F17" w:rsidP="00F12F17">
      <w:pPr>
        <w:numPr>
          <w:ilvl w:val="0"/>
          <w:numId w:val="62"/>
        </w:numPr>
      </w:pPr>
      <w:r>
        <w:t>Пользовательская поддержка:</w:t>
      </w:r>
    </w:p>
    <w:p w14:paraId="331BE292" w14:textId="77777777" w:rsidR="005B7803" w:rsidRDefault="00F12F17" w:rsidP="00F12F17">
      <w:pPr>
        <w:numPr>
          <w:ilvl w:val="1"/>
          <w:numId w:val="69"/>
        </w:numPr>
      </w:pPr>
      <w:r>
        <w:t>Нет инструментов получения телеметрических данных с клиентских продуктов и автоматической передачи их сотрудникам техподдержки.</w:t>
      </w:r>
    </w:p>
    <w:p w14:paraId="4FCFC5D1" w14:textId="77777777" w:rsidR="005B7803" w:rsidRDefault="00F12F17" w:rsidP="00F12F17">
      <w:pPr>
        <w:numPr>
          <w:ilvl w:val="1"/>
          <w:numId w:val="69"/>
        </w:numPr>
      </w:pPr>
      <w:r>
        <w:t>Нет единого механизма сбора диагностических данных инцидентов; для сбора данных требуется привлечение дополнительных специалистов.</w:t>
      </w:r>
    </w:p>
    <w:p w14:paraId="70E4C767" w14:textId="77777777" w:rsidR="005B7803" w:rsidRDefault="00F12F17" w:rsidP="00F12F17">
      <w:pPr>
        <w:numPr>
          <w:ilvl w:val="1"/>
          <w:numId w:val="69"/>
        </w:numPr>
      </w:pPr>
      <w:r>
        <w:t>Не реализована связь с системой мониторинга</w:t>
      </w:r>
    </w:p>
    <w:p w14:paraId="13C2AA84" w14:textId="77777777" w:rsidR="005B7803" w:rsidRDefault="00F12F17" w:rsidP="00F12F17">
      <w:pPr>
        <w:numPr>
          <w:ilvl w:val="1"/>
          <w:numId w:val="69"/>
        </w:numPr>
      </w:pPr>
      <w:r>
        <w:t>Ограниченная функциональность подачи заявок от пользователей.</w:t>
      </w:r>
    </w:p>
    <w:p w14:paraId="2E14333D" w14:textId="77777777" w:rsidR="005B7803" w:rsidRDefault="00F12F17" w:rsidP="00F12F17">
      <w:pPr>
        <w:numPr>
          <w:ilvl w:val="0"/>
          <w:numId w:val="62"/>
        </w:numPr>
      </w:pPr>
      <w:r>
        <w:t>Администраторский интерфейс управления платформой:</w:t>
      </w:r>
    </w:p>
    <w:p w14:paraId="57FE8838" w14:textId="77777777" w:rsidR="005B7803" w:rsidRDefault="00F12F17" w:rsidP="00F12F17">
      <w:pPr>
        <w:numPr>
          <w:ilvl w:val="1"/>
          <w:numId w:val="70"/>
        </w:numPr>
      </w:pPr>
      <w:r>
        <w:t>Интерфейсы управления платформы не объединяют все инструменты управления, что приводит к увеличению сложности поддержки и обслуживания интерфейсных решений.</w:t>
      </w:r>
    </w:p>
    <w:p w14:paraId="5ABCBD1C" w14:textId="77777777" w:rsidR="005B7803" w:rsidRDefault="00F12F17" w:rsidP="00F12F17">
      <w:pPr>
        <w:numPr>
          <w:ilvl w:val="1"/>
          <w:numId w:val="70"/>
        </w:numPr>
      </w:pPr>
      <w:r>
        <w:t>Слабые возможности персонализации интерфейса.</w:t>
      </w:r>
    </w:p>
    <w:p w14:paraId="15AFC32D" w14:textId="77777777" w:rsidR="005B7803" w:rsidRDefault="00F12F17" w:rsidP="00F12F17">
      <w:pPr>
        <w:numPr>
          <w:ilvl w:val="1"/>
          <w:numId w:val="70"/>
        </w:numPr>
      </w:pPr>
      <w:r>
        <w:t>Нет системы уведомлений.</w:t>
      </w:r>
    </w:p>
    <w:p w14:paraId="12DF4D52" w14:textId="77777777" w:rsidR="005B7803" w:rsidRDefault="00F12F17" w:rsidP="00F12F17">
      <w:pPr>
        <w:numPr>
          <w:ilvl w:val="1"/>
          <w:numId w:val="70"/>
        </w:numPr>
      </w:pPr>
      <w:r>
        <w:t>Неудовлетворительная реализация отдельных интерфейсных компонентов приводит к необоснованному увеличению времени ввода данных и некорректности их заполнения.</w:t>
      </w:r>
    </w:p>
    <w:p w14:paraId="1BA61091" w14:textId="77777777" w:rsidR="005B7803" w:rsidRDefault="00F12F17" w:rsidP="00F12F17">
      <w:pPr>
        <w:numPr>
          <w:ilvl w:val="0"/>
          <w:numId w:val="62"/>
        </w:numPr>
      </w:pPr>
      <w:r>
        <w:t>Сервис рекомендаций:</w:t>
      </w:r>
    </w:p>
    <w:p w14:paraId="4CD652FB" w14:textId="77777777" w:rsidR="005B7803" w:rsidRDefault="00F12F17" w:rsidP="00F12F17">
      <w:pPr>
        <w:numPr>
          <w:ilvl w:val="1"/>
          <w:numId w:val="71"/>
        </w:numPr>
      </w:pPr>
      <w:r>
        <w:lastRenderedPageBreak/>
        <w:t>Сервис рекомендаций по факту отсутствует.</w:t>
      </w:r>
    </w:p>
    <w:p w14:paraId="553A4BE3" w14:textId="77777777" w:rsidR="005B7803" w:rsidRDefault="00F12F17" w:rsidP="00F12F17">
      <w:pPr>
        <w:numPr>
          <w:ilvl w:val="1"/>
          <w:numId w:val="71"/>
        </w:numPr>
      </w:pPr>
      <w:r>
        <w:t>Нет инструментов для анализа пользовательских данных и данных контента, что приводит к невозможности персонализировать выдачу под каждого пользователя.</w:t>
      </w:r>
    </w:p>
    <w:p w14:paraId="387E221A" w14:textId="77777777" w:rsidR="005B7803" w:rsidRDefault="00F12F17" w:rsidP="00F12F17">
      <w:pPr>
        <w:numPr>
          <w:ilvl w:val="1"/>
          <w:numId w:val="71"/>
        </w:numPr>
      </w:pPr>
      <w:r>
        <w:t>Нет инструментов обратной связи от пользователя.</w:t>
      </w:r>
    </w:p>
    <w:p w14:paraId="59EF02BB" w14:textId="77777777" w:rsidR="005B7803" w:rsidRDefault="00F12F17" w:rsidP="00F12F17">
      <w:pPr>
        <w:numPr>
          <w:ilvl w:val="1"/>
          <w:numId w:val="71"/>
        </w:numPr>
      </w:pPr>
      <w:r>
        <w:t>Нет возможности настроить выдачу рекомендаций для групп пользователей на основе их предпочтений.</w:t>
      </w:r>
    </w:p>
    <w:p w14:paraId="41489E1E" w14:textId="77777777" w:rsidR="005B7803" w:rsidRDefault="00F12F17">
      <w:pPr>
        <w:pStyle w:val="Heading4"/>
      </w:pPr>
      <w:bookmarkStart w:id="267" w:name="доставка-контента"/>
      <w:bookmarkStart w:id="268" w:name="_Toc437365053"/>
      <w:bookmarkEnd w:id="267"/>
      <w:r>
        <w:t>Доставка контента</w:t>
      </w:r>
      <w:bookmarkEnd w:id="268"/>
    </w:p>
    <w:p w14:paraId="19E6CB1A" w14:textId="77777777" w:rsidR="005B7803" w:rsidRDefault="00F12F17">
      <w:r>
        <w:rPr>
          <w:i/>
        </w:rPr>
        <w:t>[Раздел в написании]</w:t>
      </w:r>
    </w:p>
    <w:p w14:paraId="460A74FE" w14:textId="77777777" w:rsidR="005B7803" w:rsidRDefault="00F12F17">
      <w:pPr>
        <w:pStyle w:val="Heading4"/>
      </w:pPr>
      <w:bookmarkStart w:id="269" w:name="база-данных-sdp"/>
      <w:bookmarkStart w:id="270" w:name="_Toc437365054"/>
      <w:bookmarkEnd w:id="269"/>
      <w:r>
        <w:t>База данных SDP</w:t>
      </w:r>
      <w:bookmarkEnd w:id="270"/>
    </w:p>
    <w:p w14:paraId="1A37183B" w14:textId="77777777" w:rsidR="005B7803" w:rsidRDefault="00F12F17" w:rsidP="00F12F17">
      <w:pPr>
        <w:numPr>
          <w:ilvl w:val="0"/>
          <w:numId w:val="72"/>
        </w:numPr>
      </w:pPr>
      <w:r>
        <w:t>Структура хранения данных не нормализована: в столбцах таблиц зачастую хранится не одно значение (например, список актеров фильма/передачи — это строка с перечислением имен через разделитель, причём разделитель может быть любой). Это значительно затрудняет анализ данных, требует усилий при генерации отчетности и приводит к ошибкам в данных БД, не позволяет использовать современные рекомендательные алгоритмы.</w:t>
      </w:r>
    </w:p>
    <w:p w14:paraId="4EA94EBF" w14:textId="77777777" w:rsidR="005B7803" w:rsidRDefault="00F12F17" w:rsidP="00F12F17">
      <w:pPr>
        <w:numPr>
          <w:ilvl w:val="0"/>
          <w:numId w:val="72"/>
        </w:numPr>
      </w:pPr>
      <w:r>
        <w:t xml:space="preserve">Связи между сущностями реализованы посредством generic-таблицы </w:t>
      </w:r>
      <w:r>
        <w:rPr>
          <w:rStyle w:val="VerbatimChar"/>
        </w:rPr>
        <w:t>object_link</w:t>
      </w:r>
      <w:r>
        <w:t xml:space="preserve"> с помощью отношения «родитель»–«потомок» (parent–child), без использования внешних ключей. Некоторые таблицы содержат несколько разных сущностей (например таблица </w:t>
      </w:r>
      <w:r>
        <w:rPr>
          <w:rStyle w:val="VerbatimChar"/>
        </w:rPr>
        <w:t>content</w:t>
      </w:r>
      <w:r>
        <w:t>). Это приводит к различным проблемам:</w:t>
      </w:r>
    </w:p>
    <w:p w14:paraId="503EE1E2" w14:textId="77777777" w:rsidR="005B7803" w:rsidRDefault="00F12F17" w:rsidP="00F12F17">
      <w:pPr>
        <w:numPr>
          <w:ilvl w:val="1"/>
          <w:numId w:val="73"/>
        </w:numPr>
      </w:pPr>
      <w:r>
        <w:t xml:space="preserve">производительность БД снижается при обработке нескольких одновременных запросов, которые запрашивают связанные данные и неизбежно обращаются к таблицам </w:t>
      </w:r>
      <w:r>
        <w:rPr>
          <w:rStyle w:val="VerbatimChar"/>
        </w:rPr>
        <w:t>object_link</w:t>
      </w:r>
      <w:r>
        <w:t xml:space="preserve">, </w:t>
      </w:r>
      <w:r>
        <w:rPr>
          <w:rStyle w:val="VerbatimChar"/>
        </w:rPr>
        <w:t>dictionary</w:t>
      </w:r>
      <w:r>
        <w:t xml:space="preserve">, </w:t>
      </w:r>
      <w:r>
        <w:rPr>
          <w:rStyle w:val="VerbatimChar"/>
        </w:rPr>
        <w:t>content</w:t>
      </w:r>
      <w:r>
        <w:t xml:space="preserve"> (что приводит к состояниям ожидания — «waits» и блокировкам — «latches»);</w:t>
      </w:r>
    </w:p>
    <w:p w14:paraId="176C758B" w14:textId="77777777" w:rsidR="005B7803" w:rsidRDefault="00F12F17" w:rsidP="00F12F17">
      <w:pPr>
        <w:numPr>
          <w:ilvl w:val="1"/>
          <w:numId w:val="73"/>
        </w:numPr>
      </w:pPr>
      <w:r>
        <w:t>избыточная сложность SQL-запросов к БД как для разработчика/администратора, так и для функций оптимизации БД;</w:t>
      </w:r>
    </w:p>
    <w:p w14:paraId="36E61230" w14:textId="77777777" w:rsidR="005B7803" w:rsidRDefault="00F12F17" w:rsidP="00F12F17">
      <w:pPr>
        <w:numPr>
          <w:ilvl w:val="1"/>
          <w:numId w:val="73"/>
        </w:numPr>
      </w:pPr>
      <w:r>
        <w:t>отсутствует контроль целостности данных;</w:t>
      </w:r>
    </w:p>
    <w:p w14:paraId="33549A39" w14:textId="77777777" w:rsidR="005B7803" w:rsidRDefault="00F12F17" w:rsidP="00F12F17">
      <w:pPr>
        <w:numPr>
          <w:ilvl w:val="1"/>
          <w:numId w:val="73"/>
        </w:numPr>
      </w:pPr>
      <w:r>
        <w:t>недостаточно информации для работы функций оптимизации БД;</w:t>
      </w:r>
    </w:p>
    <w:p w14:paraId="4FAD4DEE" w14:textId="77777777" w:rsidR="005B7803" w:rsidRDefault="00F12F17" w:rsidP="00F12F17">
      <w:pPr>
        <w:numPr>
          <w:ilvl w:val="1"/>
          <w:numId w:val="73"/>
        </w:numPr>
      </w:pPr>
      <w:r>
        <w:t>сложность администрирования большой непартиционированной таблицы;</w:t>
      </w:r>
    </w:p>
    <w:p w14:paraId="46937967" w14:textId="77777777" w:rsidR="005B7803" w:rsidRDefault="00F12F17" w:rsidP="00F12F17">
      <w:pPr>
        <w:numPr>
          <w:ilvl w:val="1"/>
          <w:numId w:val="73"/>
        </w:numPr>
      </w:pPr>
      <w:r>
        <w:t>сложность анализа данных и расширения функциональности решения на их основе;</w:t>
      </w:r>
    </w:p>
    <w:p w14:paraId="22A54B5F" w14:textId="77777777" w:rsidR="005B7803" w:rsidRDefault="00F12F17" w:rsidP="00F12F17">
      <w:pPr>
        <w:numPr>
          <w:ilvl w:val="1"/>
          <w:numId w:val="73"/>
        </w:numPr>
      </w:pPr>
      <w:r>
        <w:t>отсутствие внешних ключей переносит контроль целостности данных на приложение, что увеличивает риск возникновения ошибок.</w:t>
      </w:r>
    </w:p>
    <w:p w14:paraId="3A494504" w14:textId="77777777" w:rsidR="005B7803" w:rsidRDefault="00F12F17" w:rsidP="00F12F17">
      <w:pPr>
        <w:numPr>
          <w:ilvl w:val="0"/>
          <w:numId w:val="72"/>
        </w:numPr>
      </w:pPr>
      <w:r>
        <w:lastRenderedPageBreak/>
        <w:t>Таблицы в БД не партиционированы и содержат избыточные индексы:</w:t>
      </w:r>
    </w:p>
    <w:p w14:paraId="27E98B90" w14:textId="77777777" w:rsidR="005B7803" w:rsidRDefault="00F12F17" w:rsidP="00F12F17">
      <w:pPr>
        <w:numPr>
          <w:ilvl w:val="1"/>
          <w:numId w:val="74"/>
        </w:numPr>
      </w:pPr>
      <w:r>
        <w:t>отсутствие партиций снижает производительность работы с таблицами и усложняет процесс удаления устаревших данных из оперативной БД;</w:t>
      </w:r>
    </w:p>
    <w:p w14:paraId="459BD660" w14:textId="77777777" w:rsidR="005B7803" w:rsidRDefault="00F12F17" w:rsidP="00F12F17">
      <w:pPr>
        <w:numPr>
          <w:ilvl w:val="1"/>
          <w:numId w:val="74"/>
        </w:numPr>
      </w:pPr>
      <w:r>
        <w:t>избыточные индексы снижают производительность при вставке данных и потребляют ресурс дисковой подсистемы.</w:t>
      </w:r>
    </w:p>
    <w:p w14:paraId="067BEA29" w14:textId="77777777" w:rsidR="005B7803" w:rsidRDefault="00F12F17" w:rsidP="00F12F17">
      <w:pPr>
        <w:numPr>
          <w:ilvl w:val="0"/>
          <w:numId w:val="72"/>
        </w:numPr>
      </w:pPr>
      <w:r>
        <w:t>В БД не реализован единый программный интерфейс (API) с функциями и процедурами доступа к данным и внесения новых данных, что:</w:t>
      </w:r>
    </w:p>
    <w:p w14:paraId="5AD2CCBB" w14:textId="77777777" w:rsidR="005B7803" w:rsidRDefault="00F12F17" w:rsidP="00F12F17">
      <w:pPr>
        <w:numPr>
          <w:ilvl w:val="1"/>
          <w:numId w:val="75"/>
        </w:numPr>
      </w:pPr>
      <w:r>
        <w:t>значительно усложняет добавление новых подсистем и модулей — эти модули и подсистемы должны обеспечивать правильность внесения данных самостоятельно;</w:t>
      </w:r>
    </w:p>
    <w:p w14:paraId="640517B8" w14:textId="77777777" w:rsidR="005B7803" w:rsidRDefault="00F12F17" w:rsidP="00F12F17">
      <w:pPr>
        <w:numPr>
          <w:ilvl w:val="1"/>
          <w:numId w:val="75"/>
        </w:numPr>
      </w:pPr>
      <w:r>
        <w:t>увеличивает общую нагрузку на БД, так как одни и те же данные будут выбираться разными SQL-командами</w:t>
      </w:r>
    </w:p>
    <w:p w14:paraId="326BDC5D" w14:textId="77777777" w:rsidR="005B7803" w:rsidRDefault="00F12F17">
      <w:pPr>
        <w:pStyle w:val="Heading3"/>
      </w:pPr>
      <w:bookmarkStart w:id="271" w:name="выявленные-недостатки-услуг-решения"/>
      <w:bookmarkStart w:id="272" w:name="_Toc437365055"/>
      <w:bookmarkEnd w:id="271"/>
      <w:r>
        <w:t>Выявленные недостатки услуг решения</w:t>
      </w:r>
      <w:bookmarkEnd w:id="272"/>
    </w:p>
    <w:p w14:paraId="6EF1B28D" w14:textId="77777777" w:rsidR="005B7803" w:rsidRDefault="00F12F17">
      <w:r>
        <w:rPr>
          <w:i/>
        </w:rPr>
        <w:t>[Список пополняется]</w:t>
      </w:r>
    </w:p>
    <w:p w14:paraId="495BB219" w14:textId="77777777" w:rsidR="005B7803" w:rsidRDefault="00F12F17" w:rsidP="00F12F17">
      <w:pPr>
        <w:numPr>
          <w:ilvl w:val="0"/>
          <w:numId w:val="76"/>
        </w:numPr>
      </w:pPr>
      <w:r>
        <w:t>Набор услуг в продуктах различается.</w:t>
      </w:r>
    </w:p>
    <w:p w14:paraId="5DCC520E" w14:textId="77777777" w:rsidR="005B7803" w:rsidRDefault="00F12F17" w:rsidP="00F12F17">
      <w:pPr>
        <w:numPr>
          <w:ilvl w:val="0"/>
          <w:numId w:val="76"/>
        </w:numPr>
      </w:pPr>
      <w:r>
        <w:t>Пользователю необходим авторизоваться чтобы получить полный перечень доступных услуг.</w:t>
      </w:r>
    </w:p>
    <w:p w14:paraId="0274CF49" w14:textId="77777777" w:rsidR="005B7803" w:rsidRDefault="00F12F17">
      <w:pPr>
        <w:pStyle w:val="Heading3"/>
      </w:pPr>
      <w:bookmarkStart w:id="273" w:name="выявленные-недостатки-клиентских-продукт"/>
      <w:bookmarkStart w:id="274" w:name="_Toc437365056"/>
      <w:bookmarkEnd w:id="273"/>
      <w:r>
        <w:t>Выявленные недостатки клиентских продуктов</w:t>
      </w:r>
      <w:bookmarkEnd w:id="274"/>
    </w:p>
    <w:p w14:paraId="5640E215" w14:textId="77777777" w:rsidR="005B7803" w:rsidRDefault="00F12F17">
      <w:r>
        <w:rPr>
          <w:i/>
        </w:rPr>
        <w:t>[Список пополняется]</w:t>
      </w:r>
    </w:p>
    <w:p w14:paraId="122E332C" w14:textId="77777777" w:rsidR="005B7803" w:rsidRDefault="00F12F17" w:rsidP="00F12F17">
      <w:pPr>
        <w:numPr>
          <w:ilvl w:val="0"/>
          <w:numId w:val="77"/>
        </w:numPr>
      </w:pPr>
      <w:r>
        <w:t>Различается функциональность клиентских продуктов.</w:t>
      </w:r>
    </w:p>
    <w:p w14:paraId="116DECEA" w14:textId="77777777" w:rsidR="005B7803" w:rsidRDefault="00F12F17" w:rsidP="00F12F17">
      <w:pPr>
        <w:numPr>
          <w:ilvl w:val="0"/>
          <w:numId w:val="77"/>
        </w:numPr>
      </w:pPr>
      <w:r>
        <w:t>Различаются интерфейсные решения клиентских продуктов.</w:t>
      </w:r>
    </w:p>
    <w:p w14:paraId="41267CE3" w14:textId="77777777" w:rsidR="005B7803" w:rsidRDefault="00F12F17" w:rsidP="00F12F17">
      <w:pPr>
        <w:numPr>
          <w:ilvl w:val="0"/>
          <w:numId w:val="77"/>
        </w:numPr>
      </w:pPr>
      <w:r>
        <w:t>Различается логика оказания услуг на клиентских продуктах.</w:t>
      </w:r>
    </w:p>
    <w:p w14:paraId="7C91ECEC" w14:textId="77777777" w:rsidR="005B7803" w:rsidRDefault="00F12F17" w:rsidP="00F12F17">
      <w:pPr>
        <w:numPr>
          <w:ilvl w:val="0"/>
          <w:numId w:val="77"/>
        </w:numPr>
      </w:pPr>
      <w:r>
        <w:t>Отсутствует полноценный поиска по решениям и услугам.</w:t>
      </w:r>
    </w:p>
    <w:p w14:paraId="053B1F7C" w14:textId="77777777" w:rsidR="005B7803" w:rsidRDefault="00F12F17" w:rsidP="00F12F17">
      <w:pPr>
        <w:numPr>
          <w:ilvl w:val="0"/>
          <w:numId w:val="77"/>
        </w:numPr>
      </w:pPr>
      <w:r>
        <w:t>Деавторизация и повторная авторизация приводят к полной перезагрузке контента.</w:t>
      </w:r>
    </w:p>
    <w:p w14:paraId="4833945D" w14:textId="77777777" w:rsidR="005B7803" w:rsidRDefault="00F12F17">
      <w:pPr>
        <w:pStyle w:val="Heading1"/>
      </w:pPr>
      <w:bookmarkStart w:id="275" w:name="концепция-решения-ростелеком-итв-2.0"/>
      <w:bookmarkStart w:id="276" w:name="_Toc437365057"/>
      <w:bookmarkEnd w:id="275"/>
      <w:r>
        <w:lastRenderedPageBreak/>
        <w:t>Концепция решения Ростелеком ИТВ 2.0</w:t>
      </w:r>
      <w:bookmarkEnd w:id="276"/>
    </w:p>
    <w:p w14:paraId="7DCF9616" w14:textId="77777777" w:rsidR="005B7803" w:rsidRDefault="00F12F17" w:rsidP="00C4148E">
      <w:pPr>
        <w:pStyle w:val="Heading2"/>
      </w:pPr>
      <w:bookmarkStart w:id="277" w:name="предпосылки"/>
      <w:bookmarkStart w:id="278" w:name="_Toc437365058"/>
      <w:bookmarkEnd w:id="277"/>
      <w:r>
        <w:t>Предпосылки</w:t>
      </w:r>
      <w:bookmarkEnd w:id="278"/>
    </w:p>
    <w:p w14:paraId="1FBDD62F" w14:textId="77777777" w:rsidR="005B7803" w:rsidRDefault="00F12F17">
      <w:r>
        <w:t>На данный момент ПАО «Ростелеком» предоставляет пользователям набор услуг интерактивного телевидения в рамках решения, основанного на технической платформе Smartlabs. Это решение предоставляет пользователям базовые возможности интерактивного телевидения, доступ к телевизионным трансляциям в прямом эфире и видеоконтенту по запросу (VoD) с различными способами оплаты.</w:t>
      </w:r>
    </w:p>
    <w:p w14:paraId="50CE9D38" w14:textId="77777777" w:rsidR="005B7803" w:rsidRDefault="00F12F17">
      <w:r>
        <w:t>Текущее решение интерактивного телевидения ПАО «Ростелеком» обладает рядом существенных недостатков, описанных в соответствующих разделах этого документа:</w:t>
      </w:r>
    </w:p>
    <w:p w14:paraId="21724683" w14:textId="07D5723A" w:rsidR="005B7803" w:rsidRDefault="00F12F17" w:rsidP="00F12F17">
      <w:pPr>
        <w:numPr>
          <w:ilvl w:val="0"/>
          <w:numId w:val="78"/>
        </w:numPr>
      </w:pPr>
      <w:r>
        <w:t xml:space="preserve">недостатки серверной платформы интерактивного телевидения (подробнее в разделе </w:t>
      </w:r>
      <w:hyperlink w:anchor="выявленные-недостатки-платформы-итв">
        <w:r>
          <w:rPr>
            <w:i/>
          </w:rPr>
          <w:t xml:space="preserve">«Выявленные недостатки </w:t>
        </w:r>
        <w:r w:rsidR="00B455E1">
          <w:rPr>
            <w:i/>
          </w:rPr>
          <w:t>платформы «Интерактивное телевидение Ростелеком»</w:t>
        </w:r>
        <w:r>
          <w:rPr>
            <w:i/>
          </w:rPr>
          <w:t>»</w:t>
        </w:r>
      </w:hyperlink>
      <w:r>
        <w:t>);</w:t>
      </w:r>
    </w:p>
    <w:p w14:paraId="3807C8E9" w14:textId="77777777" w:rsidR="005B7803" w:rsidRDefault="00F12F17" w:rsidP="00F12F17">
      <w:pPr>
        <w:numPr>
          <w:ilvl w:val="0"/>
          <w:numId w:val="78"/>
        </w:numPr>
      </w:pPr>
      <w:r>
        <w:t xml:space="preserve">недостатки пользовательских продуктов: устройств и приложений (подробнее — </w:t>
      </w:r>
      <w:hyperlink w:anchor="выявленные-недостатки-клиентских-продуктов">
        <w:r>
          <w:rPr>
            <w:i/>
          </w:rPr>
          <w:t>«Выявленные недостатки клиентских продуктов»</w:t>
        </w:r>
      </w:hyperlink>
      <w:r>
        <w:t>);</w:t>
      </w:r>
    </w:p>
    <w:p w14:paraId="1DB36AC3" w14:textId="77777777" w:rsidR="005B7803" w:rsidRDefault="00F12F17" w:rsidP="00F12F17">
      <w:pPr>
        <w:numPr>
          <w:ilvl w:val="0"/>
          <w:numId w:val="78"/>
        </w:numPr>
      </w:pPr>
      <w:r>
        <w:t xml:space="preserve">недостатки набора услуг, предоставляемых пользователям (подробнее — </w:t>
      </w:r>
      <w:hyperlink w:anchor="выявленные-недостатки-услуг-решения">
        <w:r>
          <w:rPr>
            <w:i/>
          </w:rPr>
          <w:t>«Выявленные недостатки услуг решения»</w:t>
        </w:r>
      </w:hyperlink>
      <w:r>
        <w:t>);</w:t>
      </w:r>
    </w:p>
    <w:p w14:paraId="071385B2" w14:textId="77777777" w:rsidR="005B7803" w:rsidRDefault="00F12F17" w:rsidP="00F12F17">
      <w:pPr>
        <w:numPr>
          <w:ilvl w:val="0"/>
          <w:numId w:val="78"/>
        </w:numPr>
      </w:pPr>
      <w:r>
        <w:t>невозможность использования решения в B2B- и B2G-сегментах из-за отсутствия исключительных прав на платформу.</w:t>
      </w:r>
    </w:p>
    <w:p w14:paraId="12FCC2C0" w14:textId="77777777" w:rsidR="005B7803" w:rsidRDefault="00F12F17">
      <w:r>
        <w:t>Все эти недостатки в совокупности с качеством реализации текущих клиентских продуктов и платформы интерактивного телевидения не позволяют осуществить:</w:t>
      </w:r>
    </w:p>
    <w:p w14:paraId="05C8055D" w14:textId="77777777" w:rsidR="005B7803" w:rsidRDefault="00F12F17" w:rsidP="00F12F17">
      <w:pPr>
        <w:numPr>
          <w:ilvl w:val="0"/>
          <w:numId w:val="79"/>
        </w:numPr>
      </w:pPr>
      <w:r>
        <w:t>предоставление услуг пользователям с необходимым уровнем качества;</w:t>
      </w:r>
    </w:p>
    <w:p w14:paraId="65826A71" w14:textId="77777777" w:rsidR="005B7803" w:rsidRDefault="00F12F17" w:rsidP="00F12F17">
      <w:pPr>
        <w:numPr>
          <w:ilvl w:val="0"/>
          <w:numId w:val="79"/>
        </w:numPr>
      </w:pPr>
      <w:r>
        <w:t>оперативное расширение спектра функциональных возможностей решения;</w:t>
      </w:r>
    </w:p>
    <w:p w14:paraId="573A70F4" w14:textId="77777777" w:rsidR="005B7803" w:rsidRDefault="00F12F17" w:rsidP="00F12F17">
      <w:pPr>
        <w:numPr>
          <w:ilvl w:val="0"/>
          <w:numId w:val="79"/>
        </w:numPr>
      </w:pPr>
      <w:r>
        <w:t>оперативное добавление новых услуг;</w:t>
      </w:r>
    </w:p>
    <w:p w14:paraId="780C1CCD" w14:textId="77777777" w:rsidR="005B7803" w:rsidRDefault="00F12F17" w:rsidP="00F12F17">
      <w:pPr>
        <w:numPr>
          <w:ilvl w:val="0"/>
          <w:numId w:val="79"/>
        </w:numPr>
      </w:pPr>
      <w:r>
        <w:t>быструю интеграцию новых клиентских продуктов.</w:t>
      </w:r>
    </w:p>
    <w:p w14:paraId="03B9CE5A" w14:textId="77777777" w:rsidR="005B7803" w:rsidRDefault="00F12F17">
      <w:r>
        <w:rPr>
          <w:i/>
        </w:rPr>
        <w:t>[необходимо избежать использования существующих решений SL из-за лицензионных ограничений]</w:t>
      </w:r>
    </w:p>
    <w:p w14:paraId="0A2DF923" w14:textId="77777777" w:rsidR="005B7803" w:rsidRDefault="00F12F17" w:rsidP="00C4148E">
      <w:pPr>
        <w:pStyle w:val="Heading2"/>
      </w:pPr>
      <w:bookmarkStart w:id="279" w:name="постановка-задачи"/>
      <w:bookmarkStart w:id="280" w:name="_Toc437365059"/>
      <w:bookmarkEnd w:id="279"/>
      <w:r>
        <w:lastRenderedPageBreak/>
        <w:t>Постановка задачи</w:t>
      </w:r>
      <w:bookmarkEnd w:id="280"/>
    </w:p>
    <w:p w14:paraId="20BB6E29" w14:textId="05912990" w:rsidR="005B7803" w:rsidRDefault="00F12F17">
      <w:r>
        <w:t xml:space="preserve">В рамках развития решения интерактивного телевидения необходимо модернизировать существующую </w:t>
      </w:r>
      <w:r w:rsidR="00FC273C">
        <w:t>платформу «Интерактивное телевидение Ростелеком»</w:t>
      </w:r>
      <w:r>
        <w:t xml:space="preserve"> и разработать дополнительные компоненты платформы для повышения управляемости сервиса. Это позволит:</w:t>
      </w:r>
    </w:p>
    <w:p w14:paraId="517DE872" w14:textId="77777777" w:rsidR="005B7803" w:rsidRDefault="00F12F17" w:rsidP="00F12F17">
      <w:pPr>
        <w:numPr>
          <w:ilvl w:val="0"/>
          <w:numId w:val="80"/>
        </w:numPr>
      </w:pPr>
      <w:r>
        <w:t>Обеспечить высокое качество доставки контента пользователям.</w:t>
      </w:r>
    </w:p>
    <w:p w14:paraId="664B372D" w14:textId="77777777" w:rsidR="005B7803" w:rsidRDefault="00F12F17" w:rsidP="00F12F17">
      <w:pPr>
        <w:numPr>
          <w:ilvl w:val="0"/>
          <w:numId w:val="80"/>
        </w:numPr>
      </w:pPr>
      <w:r>
        <w:t>Реализовать механизмы статистики, аналитики и мониторинга использования платформы.</w:t>
      </w:r>
    </w:p>
    <w:p w14:paraId="6E90AA69" w14:textId="77777777" w:rsidR="005B7803" w:rsidRDefault="00F12F17" w:rsidP="00F12F17">
      <w:pPr>
        <w:numPr>
          <w:ilvl w:val="0"/>
          <w:numId w:val="80"/>
        </w:numPr>
      </w:pPr>
      <w:r>
        <w:t>Обеспечить возможность предоставления единого набора услуг в клиентских продуктах.</w:t>
      </w:r>
    </w:p>
    <w:p w14:paraId="3EE68205" w14:textId="77777777" w:rsidR="005B7803" w:rsidRDefault="00F12F17" w:rsidP="00F12F17">
      <w:pPr>
        <w:numPr>
          <w:ilvl w:val="0"/>
          <w:numId w:val="80"/>
        </w:numPr>
      </w:pPr>
      <w:r>
        <w:t>Разработать и внедрить единое интерфейсное решения для всех клиентских продуктов:</w:t>
      </w:r>
    </w:p>
    <w:p w14:paraId="2C16C7AB" w14:textId="77777777" w:rsidR="005B7803" w:rsidRDefault="00F12F17" w:rsidP="00F12F17">
      <w:pPr>
        <w:numPr>
          <w:ilvl w:val="1"/>
          <w:numId w:val="81"/>
        </w:numPr>
      </w:pPr>
      <w:r>
        <w:t>ТВ-приставки (Set-top-box);</w:t>
      </w:r>
    </w:p>
    <w:p w14:paraId="00F6BA66" w14:textId="77777777" w:rsidR="005B7803" w:rsidRDefault="00F12F17" w:rsidP="00F12F17">
      <w:pPr>
        <w:numPr>
          <w:ilvl w:val="1"/>
          <w:numId w:val="81"/>
        </w:numPr>
      </w:pPr>
      <w:r>
        <w:t>Мобильные приложения;</w:t>
      </w:r>
    </w:p>
    <w:p w14:paraId="14599547" w14:textId="77777777" w:rsidR="005B7803" w:rsidRDefault="00F12F17" w:rsidP="00F12F17">
      <w:pPr>
        <w:numPr>
          <w:ilvl w:val="1"/>
          <w:numId w:val="81"/>
        </w:numPr>
      </w:pPr>
      <w:r>
        <w:t>SmartTV-приложения;</w:t>
      </w:r>
    </w:p>
    <w:p w14:paraId="4BC07D71" w14:textId="77777777" w:rsidR="005B7803" w:rsidRDefault="00F12F17" w:rsidP="00F12F17">
      <w:pPr>
        <w:numPr>
          <w:ilvl w:val="1"/>
          <w:numId w:val="81"/>
        </w:numPr>
      </w:pPr>
      <w:r>
        <w:t>Веб-сайт ИТВ.</w:t>
      </w:r>
    </w:p>
    <w:p w14:paraId="32992351" w14:textId="77777777" w:rsidR="005B7803" w:rsidRDefault="00F12F17" w:rsidP="00F12F17">
      <w:pPr>
        <w:numPr>
          <w:ilvl w:val="0"/>
          <w:numId w:val="80"/>
        </w:numPr>
      </w:pPr>
      <w:r>
        <w:t>Расширить аудиторию сервиса за счёт разработки приложений для новых мобильных и SmartTV-платформ, игровых консолей и ТВ-приставок независимых производителей.</w:t>
      </w:r>
    </w:p>
    <w:p w14:paraId="37ECB2B1" w14:textId="77777777" w:rsidR="005B7803" w:rsidRDefault="00F12F17" w:rsidP="00F12F17">
      <w:pPr>
        <w:numPr>
          <w:ilvl w:val="0"/>
          <w:numId w:val="80"/>
        </w:numPr>
      </w:pPr>
      <w:r>
        <w:t>Разработать систему релевантных рекомендаций видеоконтента.</w:t>
      </w:r>
    </w:p>
    <w:p w14:paraId="0E900918" w14:textId="77777777" w:rsidR="005B7803" w:rsidRDefault="00F12F17" w:rsidP="00F12F17">
      <w:pPr>
        <w:numPr>
          <w:ilvl w:val="0"/>
          <w:numId w:val="80"/>
        </w:numPr>
      </w:pPr>
      <w:r>
        <w:t>Реализовать функцию дистанционного управления просмотром в рамках услуги «Мультискрин».</w:t>
      </w:r>
    </w:p>
    <w:p w14:paraId="46B99A8F" w14:textId="77777777" w:rsidR="005B7803" w:rsidRDefault="00F12F17" w:rsidP="00F12F17">
      <w:pPr>
        <w:numPr>
          <w:ilvl w:val="0"/>
          <w:numId w:val="80"/>
        </w:numPr>
      </w:pPr>
      <w:r>
        <w:t>Осуществлять поставку данных и предоставить площадку для интеграции различных услуг и сервисов в рамках B2B-взаимодействия.</w:t>
      </w:r>
    </w:p>
    <w:p w14:paraId="596B4CAB" w14:textId="77777777" w:rsidR="005B7803" w:rsidRDefault="00F12F17" w:rsidP="00F12F17">
      <w:pPr>
        <w:numPr>
          <w:ilvl w:val="0"/>
          <w:numId w:val="80"/>
        </w:numPr>
      </w:pPr>
      <w:r>
        <w:t>Осуществлять предоставление медиаконтента в рамках B2G- и B2B-взаимодействия.</w:t>
      </w:r>
    </w:p>
    <w:p w14:paraId="04692B78" w14:textId="77777777" w:rsidR="005B7803" w:rsidRDefault="00F12F17">
      <w:pPr>
        <w:pStyle w:val="Heading3"/>
      </w:pPr>
      <w:bookmarkStart w:id="281" w:name="услуги-предоставляемые-решением"/>
      <w:bookmarkStart w:id="282" w:name="_Toc437365060"/>
      <w:bookmarkEnd w:id="281"/>
      <w:r>
        <w:t>Услуги, предоставляемые решением</w:t>
      </w:r>
      <w:bookmarkEnd w:id="282"/>
    </w:p>
    <w:p w14:paraId="51B54AEC" w14:textId="77777777" w:rsidR="005B7803" w:rsidRDefault="00F12F17">
      <w:r>
        <w:rPr>
          <w:i/>
        </w:rPr>
        <w:t>[Список не окончательный, уточняется]</w:t>
      </w:r>
    </w:p>
    <w:p w14:paraId="33081FA5" w14:textId="77777777" w:rsidR="005B7803" w:rsidRDefault="00F12F17">
      <w:pPr>
        <w:pStyle w:val="Heading4"/>
      </w:pPr>
      <w:bookmarkStart w:id="283" w:name="перечень-услуг"/>
      <w:bookmarkStart w:id="284" w:name="_Toc437365061"/>
      <w:bookmarkEnd w:id="283"/>
      <w:r>
        <w:t>Перечень услуг</w:t>
      </w:r>
      <w:bookmarkEnd w:id="284"/>
    </w:p>
    <w:p w14:paraId="59B2C399" w14:textId="77777777" w:rsidR="005B7803" w:rsidRDefault="00F12F17">
      <w:r>
        <w:t>Решение ИТВ 2.0 предоставляет пользователям следующие виды услуг:</w:t>
      </w:r>
    </w:p>
    <w:p w14:paraId="3A06A970" w14:textId="77777777" w:rsidR="005B7803" w:rsidRDefault="00F12F17" w:rsidP="00F12F17">
      <w:pPr>
        <w:numPr>
          <w:ilvl w:val="0"/>
          <w:numId w:val="82"/>
        </w:numPr>
      </w:pPr>
      <w:r>
        <w:t>контентные услуги — услуги, предоставляющие доступ к контенту;</w:t>
      </w:r>
    </w:p>
    <w:p w14:paraId="2C9EF3E6" w14:textId="77777777" w:rsidR="005B7803" w:rsidRDefault="00F12F17" w:rsidP="00F12F17">
      <w:pPr>
        <w:numPr>
          <w:ilvl w:val="0"/>
          <w:numId w:val="82"/>
        </w:numPr>
      </w:pPr>
      <w:r>
        <w:t>системные услуги — дополнительные услуги, связанные и несвязанные с просмотром контента.</w:t>
      </w:r>
    </w:p>
    <w:p w14:paraId="68FF7999" w14:textId="77777777" w:rsidR="005B7803" w:rsidRDefault="00F12F17">
      <w:r>
        <w:t>Контентные услуги:</w:t>
      </w:r>
    </w:p>
    <w:p w14:paraId="2BE8C185" w14:textId="77777777" w:rsidR="005B7803" w:rsidRDefault="00F12F17" w:rsidP="00F12F17">
      <w:pPr>
        <w:numPr>
          <w:ilvl w:val="0"/>
          <w:numId w:val="83"/>
        </w:numPr>
      </w:pPr>
      <w:r>
        <w:t>Просмотр прямого эфира ТВ-каналов.</w:t>
      </w:r>
    </w:p>
    <w:p w14:paraId="1B54C41D" w14:textId="77777777" w:rsidR="005B7803" w:rsidRDefault="00F12F17" w:rsidP="00F12F17">
      <w:pPr>
        <w:numPr>
          <w:ilvl w:val="0"/>
          <w:numId w:val="83"/>
        </w:numPr>
      </w:pPr>
      <w:r>
        <w:t>Просмотр архива передач ТВ-каналов.</w:t>
      </w:r>
    </w:p>
    <w:p w14:paraId="1DF45A3D" w14:textId="77777777" w:rsidR="005B7803" w:rsidRDefault="00F12F17" w:rsidP="00F12F17">
      <w:pPr>
        <w:numPr>
          <w:ilvl w:val="0"/>
          <w:numId w:val="83"/>
        </w:numPr>
      </w:pPr>
      <w:r>
        <w:t>Доступ к программе передач ТВ-каналов</w:t>
      </w:r>
    </w:p>
    <w:p w14:paraId="4236977F" w14:textId="77777777" w:rsidR="005B7803" w:rsidRDefault="00F12F17" w:rsidP="00F12F17">
      <w:pPr>
        <w:numPr>
          <w:ilvl w:val="0"/>
          <w:numId w:val="83"/>
        </w:numPr>
      </w:pPr>
      <w:r>
        <w:lastRenderedPageBreak/>
        <w:t>Просмотр VoD-контента (фильмы, сериалы и мультфильмы).</w:t>
      </w:r>
    </w:p>
    <w:p w14:paraId="435ECBF6" w14:textId="77777777" w:rsidR="005B7803" w:rsidRDefault="00F12F17" w:rsidP="00F12F17">
      <w:pPr>
        <w:numPr>
          <w:ilvl w:val="0"/>
          <w:numId w:val="83"/>
        </w:numPr>
      </w:pPr>
      <w:r>
        <w:t>Просмотр видеотрансляций (лекции, семинары, конференции и т.д.).</w:t>
      </w:r>
    </w:p>
    <w:p w14:paraId="26C37AA1" w14:textId="77777777" w:rsidR="005B7803" w:rsidRDefault="00F12F17" w:rsidP="00F12F17">
      <w:pPr>
        <w:numPr>
          <w:ilvl w:val="0"/>
          <w:numId w:val="83"/>
        </w:numPr>
      </w:pPr>
      <w:r>
        <w:t>Доступ к информационным сервисам (прогноз погоды, курсы валют, пробки и новости).</w:t>
      </w:r>
    </w:p>
    <w:p w14:paraId="3444394C" w14:textId="77777777" w:rsidR="005B7803" w:rsidRDefault="00F12F17" w:rsidP="00F12F17">
      <w:pPr>
        <w:numPr>
          <w:ilvl w:val="0"/>
          <w:numId w:val="83"/>
        </w:numPr>
      </w:pPr>
      <w:r>
        <w:t>Доступ к сервису облачных игр.</w:t>
      </w:r>
    </w:p>
    <w:p w14:paraId="3856E509" w14:textId="77777777" w:rsidR="005B7803" w:rsidRDefault="00F12F17">
      <w:r>
        <w:t>Системные услуги:</w:t>
      </w:r>
    </w:p>
    <w:p w14:paraId="789D6E98" w14:textId="77777777" w:rsidR="005B7803" w:rsidRDefault="00F12F17" w:rsidP="00F12F17">
      <w:pPr>
        <w:numPr>
          <w:ilvl w:val="0"/>
          <w:numId w:val="84"/>
        </w:numPr>
      </w:pPr>
      <w:r>
        <w:t>Мультискрин — услуга переноса покупок и личной информации между устройствами одного пользователя.</w:t>
      </w:r>
    </w:p>
    <w:p w14:paraId="4AA8C5BD" w14:textId="77777777" w:rsidR="005B7803" w:rsidRDefault="00F12F17" w:rsidP="00F12F17">
      <w:pPr>
        <w:numPr>
          <w:ilvl w:val="0"/>
          <w:numId w:val="84"/>
        </w:numPr>
      </w:pPr>
      <w:r>
        <w:t>Управление просмотром эфира — пауза, перемотка эфира ТВ-каналов, просмотр закончившихся телепередач, запись телепередач (TSTV/nPVR/PauseLive).</w:t>
      </w:r>
    </w:p>
    <w:p w14:paraId="47B6BBB3" w14:textId="77777777" w:rsidR="005B7803" w:rsidRDefault="00F12F17" w:rsidP="00F12F17">
      <w:pPr>
        <w:numPr>
          <w:ilvl w:val="0"/>
          <w:numId w:val="84"/>
        </w:numPr>
      </w:pPr>
      <w:r>
        <w:t>Сервис рекомендаций фильмов и ТВ-передач.</w:t>
      </w:r>
    </w:p>
    <w:p w14:paraId="484BAC47" w14:textId="77777777" w:rsidR="005B7803" w:rsidRDefault="00F12F17" w:rsidP="00F12F17">
      <w:pPr>
        <w:numPr>
          <w:ilvl w:val="0"/>
          <w:numId w:val="84"/>
        </w:numPr>
      </w:pPr>
      <w:r>
        <w:t>Просмотр контента с USB-носителя (для ТВ-приставок).</w:t>
      </w:r>
    </w:p>
    <w:p w14:paraId="1A1CE900" w14:textId="77777777" w:rsidR="005B7803" w:rsidRDefault="00F12F17" w:rsidP="00F12F17">
      <w:pPr>
        <w:numPr>
          <w:ilvl w:val="0"/>
          <w:numId w:val="84"/>
        </w:numPr>
      </w:pPr>
      <w:r>
        <w:t>Просмотр загруженного контента без подключения к интернету (для мобильных устройств).</w:t>
      </w:r>
    </w:p>
    <w:p w14:paraId="62236A3B" w14:textId="77777777" w:rsidR="005B7803" w:rsidRDefault="00F12F17" w:rsidP="00F12F17">
      <w:pPr>
        <w:numPr>
          <w:ilvl w:val="0"/>
          <w:numId w:val="84"/>
        </w:numPr>
      </w:pPr>
      <w:r>
        <w:t>Функция родительского контроля.</w:t>
      </w:r>
    </w:p>
    <w:p w14:paraId="03AF5359" w14:textId="77777777" w:rsidR="005B7803" w:rsidRDefault="00F12F17" w:rsidP="00F12F17">
      <w:pPr>
        <w:numPr>
          <w:ilvl w:val="0"/>
          <w:numId w:val="84"/>
        </w:numPr>
      </w:pPr>
      <w:r>
        <w:t>Функция второго экрана (Second Screen).</w:t>
      </w:r>
    </w:p>
    <w:p w14:paraId="781D1EBF" w14:textId="77777777" w:rsidR="005B7803" w:rsidRDefault="00F12F17" w:rsidP="00F12F17">
      <w:pPr>
        <w:numPr>
          <w:ilvl w:val="0"/>
          <w:numId w:val="84"/>
        </w:numPr>
      </w:pPr>
      <w:r>
        <w:t>Функция поиск по контента.</w:t>
      </w:r>
    </w:p>
    <w:p w14:paraId="1031860B" w14:textId="77777777" w:rsidR="005B7803" w:rsidRDefault="00F12F17" w:rsidP="00F12F17">
      <w:pPr>
        <w:numPr>
          <w:ilvl w:val="0"/>
          <w:numId w:val="84"/>
        </w:numPr>
      </w:pPr>
      <w:r>
        <w:t>Использование мобильного устройства как пульта дистанционного управления ТВ-приставкой и SmartTV.</w:t>
      </w:r>
    </w:p>
    <w:p w14:paraId="56F002D3" w14:textId="77777777" w:rsidR="005B7803" w:rsidRDefault="00F12F17" w:rsidP="00F12F17">
      <w:pPr>
        <w:numPr>
          <w:ilvl w:val="0"/>
          <w:numId w:val="84"/>
        </w:numPr>
      </w:pPr>
      <w:r>
        <w:t>Просмотр на дополнительных устройствах связанных с основных через DLNA/AirPlay/WiDi.</w:t>
      </w:r>
    </w:p>
    <w:p w14:paraId="50A946A5" w14:textId="77777777" w:rsidR="005B7803" w:rsidRDefault="00F12F17" w:rsidP="00F12F17">
      <w:pPr>
        <w:numPr>
          <w:ilvl w:val="0"/>
          <w:numId w:val="84"/>
        </w:numPr>
      </w:pPr>
      <w:r>
        <w:t>Организация ставок на спортивные состязания.</w:t>
      </w:r>
    </w:p>
    <w:p w14:paraId="09081AA9" w14:textId="77777777" w:rsidR="005B7803" w:rsidRDefault="00F12F17" w:rsidP="00F12F17">
      <w:pPr>
        <w:numPr>
          <w:ilvl w:val="0"/>
          <w:numId w:val="84"/>
        </w:numPr>
      </w:pPr>
      <w:r>
        <w:t>Оплата внешних услуг (ЖКХ, мобильная связь, штрафы ГИБДД) из личного счёта абонента, привязанной банковской картой, внешней платёжной системой, счёта мобильного телефона.</w:t>
      </w:r>
    </w:p>
    <w:p w14:paraId="16F37C65" w14:textId="77777777" w:rsidR="005B7803" w:rsidRDefault="00F12F17" w:rsidP="00F12F17">
      <w:pPr>
        <w:numPr>
          <w:ilvl w:val="0"/>
          <w:numId w:val="84"/>
        </w:numPr>
      </w:pPr>
      <w:r>
        <w:t>Синхронизация покупок с внешними сервисами.</w:t>
      </w:r>
    </w:p>
    <w:p w14:paraId="15F7EE9C" w14:textId="77777777" w:rsidR="005B7803" w:rsidRDefault="00F12F17" w:rsidP="00F12F17">
      <w:pPr>
        <w:numPr>
          <w:ilvl w:val="0"/>
          <w:numId w:val="84"/>
        </w:numPr>
      </w:pPr>
      <w:r>
        <w:t>Географическая сортировка контента.</w:t>
      </w:r>
    </w:p>
    <w:p w14:paraId="638987D3" w14:textId="77777777" w:rsidR="005B7803" w:rsidRDefault="00F12F17" w:rsidP="00F12F17">
      <w:pPr>
        <w:numPr>
          <w:ilvl w:val="0"/>
          <w:numId w:val="84"/>
        </w:numPr>
      </w:pPr>
      <w:r>
        <w:t>Привязка банковской карты к учетной записи абонента.</w:t>
      </w:r>
    </w:p>
    <w:p w14:paraId="2E2C897D" w14:textId="77777777" w:rsidR="005B7803" w:rsidRDefault="00F12F17" w:rsidP="00F12F17">
      <w:pPr>
        <w:numPr>
          <w:ilvl w:val="0"/>
          <w:numId w:val="84"/>
        </w:numPr>
      </w:pPr>
      <w:r>
        <w:t>Идентификация, регистрация и активация устройства в системе [?].</w:t>
      </w:r>
    </w:p>
    <w:p w14:paraId="7DA34019" w14:textId="77777777" w:rsidR="005B7803" w:rsidRDefault="00F12F17" w:rsidP="00F12F17">
      <w:pPr>
        <w:numPr>
          <w:ilvl w:val="0"/>
          <w:numId w:val="84"/>
        </w:numPr>
      </w:pPr>
      <w:r>
        <w:t>Услуги телефонии.</w:t>
      </w:r>
    </w:p>
    <w:p w14:paraId="7ADEE80E" w14:textId="77777777" w:rsidR="005B7803" w:rsidRDefault="00F12F17" w:rsidP="00F12F17">
      <w:pPr>
        <w:numPr>
          <w:ilvl w:val="0"/>
          <w:numId w:val="84"/>
        </w:numPr>
      </w:pPr>
      <w:r>
        <w:t>Услуга «Подарки».</w:t>
      </w:r>
    </w:p>
    <w:p w14:paraId="54794D5B" w14:textId="77777777" w:rsidR="005B7803" w:rsidRDefault="00F12F17" w:rsidP="00F12F17">
      <w:pPr>
        <w:numPr>
          <w:ilvl w:val="0"/>
          <w:numId w:val="84"/>
        </w:numPr>
      </w:pPr>
      <w:r>
        <w:t>Услуга «Кинорулетка».</w:t>
      </w:r>
    </w:p>
    <w:p w14:paraId="4C998808" w14:textId="77777777" w:rsidR="005B7803" w:rsidRDefault="00F12F17" w:rsidP="00F12F17">
      <w:pPr>
        <w:numPr>
          <w:ilvl w:val="0"/>
          <w:numId w:val="84"/>
        </w:numPr>
      </w:pPr>
      <w:r>
        <w:t>Файловые квоты. […]</w:t>
      </w:r>
    </w:p>
    <w:p w14:paraId="39046AEE" w14:textId="77777777" w:rsidR="005B7803" w:rsidRDefault="00F12F17">
      <w:r>
        <w:t>Пользователи могут воспользоваться услугами решения в рамках нескольких моделей доступа:</w:t>
      </w:r>
    </w:p>
    <w:p w14:paraId="798705FF" w14:textId="77777777" w:rsidR="005B7803" w:rsidRDefault="00F12F17" w:rsidP="00F12F17">
      <w:pPr>
        <w:numPr>
          <w:ilvl w:val="0"/>
          <w:numId w:val="85"/>
        </w:numPr>
      </w:pPr>
      <w:r>
        <w:t>бесплатный доступ;</w:t>
      </w:r>
    </w:p>
    <w:p w14:paraId="4BFE0A29" w14:textId="77777777" w:rsidR="005B7803" w:rsidRDefault="00F12F17" w:rsidP="00F12F17">
      <w:pPr>
        <w:numPr>
          <w:ilvl w:val="0"/>
          <w:numId w:val="85"/>
        </w:numPr>
      </w:pPr>
      <w:r>
        <w:t>разовая подписка;</w:t>
      </w:r>
    </w:p>
    <w:p w14:paraId="6BD8B0EA" w14:textId="77777777" w:rsidR="005B7803" w:rsidRDefault="00F12F17" w:rsidP="00F12F17">
      <w:pPr>
        <w:numPr>
          <w:ilvl w:val="0"/>
          <w:numId w:val="85"/>
        </w:numPr>
      </w:pPr>
      <w:r>
        <w:t>периодическая подписка;</w:t>
      </w:r>
    </w:p>
    <w:p w14:paraId="73080208" w14:textId="77777777" w:rsidR="005B7803" w:rsidRDefault="00F12F17" w:rsidP="00F12F17">
      <w:pPr>
        <w:numPr>
          <w:ilvl w:val="0"/>
          <w:numId w:val="85"/>
        </w:numPr>
      </w:pPr>
      <w:r>
        <w:t>предоплата (подписка на ещё недоступный контент)</w:t>
      </w:r>
    </w:p>
    <w:p w14:paraId="1542E505" w14:textId="77777777" w:rsidR="005B7803" w:rsidRDefault="00F12F17" w:rsidP="00F12F17">
      <w:pPr>
        <w:numPr>
          <w:ilvl w:val="0"/>
          <w:numId w:val="85"/>
        </w:numPr>
      </w:pPr>
      <w:r>
        <w:t>аренда VoD-контента;</w:t>
      </w:r>
    </w:p>
    <w:p w14:paraId="4258AAE3" w14:textId="77777777" w:rsidR="005B7803" w:rsidRDefault="00F12F17" w:rsidP="00F12F17">
      <w:pPr>
        <w:numPr>
          <w:ilvl w:val="0"/>
          <w:numId w:val="85"/>
        </w:numPr>
      </w:pPr>
      <w:r>
        <w:t>предустановленный на устройство доступ.</w:t>
      </w:r>
    </w:p>
    <w:p w14:paraId="5EA09789" w14:textId="77777777" w:rsidR="005B7803" w:rsidRDefault="00F12F17" w:rsidP="00F12F17">
      <w:pPr>
        <w:numPr>
          <w:ilvl w:val="0"/>
          <w:numId w:val="85"/>
        </w:numPr>
      </w:pPr>
      <w:r>
        <w:t>промокоды и промоакции;</w:t>
      </w:r>
    </w:p>
    <w:p w14:paraId="51E25123" w14:textId="77777777" w:rsidR="005B7803" w:rsidRDefault="00F12F17" w:rsidP="00F12F17">
      <w:pPr>
        <w:numPr>
          <w:ilvl w:val="0"/>
          <w:numId w:val="85"/>
        </w:numPr>
      </w:pPr>
      <w:r>
        <w:lastRenderedPageBreak/>
        <w:t>подарки;</w:t>
      </w:r>
    </w:p>
    <w:p w14:paraId="724F9AE8" w14:textId="77777777" w:rsidR="005B7803" w:rsidRDefault="00F12F17" w:rsidP="00F12F17">
      <w:pPr>
        <w:numPr>
          <w:ilvl w:val="0"/>
          <w:numId w:val="85"/>
        </w:numPr>
      </w:pPr>
      <w:r>
        <w:t>синхронизация покупок с внешними сервисами.</w:t>
      </w:r>
    </w:p>
    <w:p w14:paraId="72F6A566" w14:textId="77777777" w:rsidR="005B7803" w:rsidRDefault="00F12F17">
      <w:r>
        <w:t>[</w:t>
      </w:r>
      <w:r>
        <w:rPr>
          <w:i/>
        </w:rPr>
        <w:t>матрица услуг и их применимость на разных платформах</w:t>
      </w:r>
      <w:r>
        <w:t>]</w:t>
      </w:r>
    </w:p>
    <w:p w14:paraId="7B342247" w14:textId="77777777" w:rsidR="005B7803" w:rsidRDefault="00F12F17">
      <w:pPr>
        <w:pStyle w:val="Heading4"/>
      </w:pPr>
      <w:bookmarkStart w:id="285" w:name="ценообразование-и-структура-услуг"/>
      <w:bookmarkStart w:id="286" w:name="_Toc437365062"/>
      <w:bookmarkEnd w:id="285"/>
      <w:r>
        <w:t>Ценообразование и структура услуг</w:t>
      </w:r>
      <w:bookmarkEnd w:id="286"/>
    </w:p>
    <w:p w14:paraId="1A13F11C" w14:textId="77777777" w:rsidR="005B7803" w:rsidRDefault="00F12F17">
      <w:r>
        <w:t>[</w:t>
      </w:r>
      <w:r>
        <w:rPr>
          <w:i/>
        </w:rPr>
        <w:t>TBD</w:t>
      </w:r>
      <w:r>
        <w:t>]</w:t>
      </w:r>
    </w:p>
    <w:p w14:paraId="0A1587A2" w14:textId="77777777" w:rsidR="005B7803" w:rsidRDefault="00F12F17">
      <w:pPr>
        <w:pStyle w:val="Heading3"/>
      </w:pPr>
      <w:bookmarkStart w:id="287" w:name="клиентские-продукты-решения"/>
      <w:bookmarkStart w:id="288" w:name="_Toc437365063"/>
      <w:bookmarkEnd w:id="287"/>
      <w:r>
        <w:t>Клиентские продукты решения</w:t>
      </w:r>
      <w:bookmarkEnd w:id="288"/>
    </w:p>
    <w:p w14:paraId="7700F7C3" w14:textId="77777777" w:rsidR="005B7803" w:rsidRDefault="00F12F17">
      <w:r>
        <w:t>Клиентские продукты решения ИТВ 2.0 разделяются на абонентские устройства и клиентские приложения.</w:t>
      </w:r>
    </w:p>
    <w:p w14:paraId="7B2DF098" w14:textId="77777777" w:rsidR="005B7803" w:rsidRDefault="00F12F17">
      <w:pPr>
        <w:pStyle w:val="Heading4"/>
      </w:pPr>
      <w:bookmarkStart w:id="289" w:name="абонентские-устройства"/>
      <w:bookmarkStart w:id="290" w:name="_Toc437365064"/>
      <w:bookmarkEnd w:id="289"/>
      <w:r>
        <w:t>Абонентские устройства</w:t>
      </w:r>
      <w:bookmarkEnd w:id="290"/>
    </w:p>
    <w:p w14:paraId="2C73E1B2" w14:textId="77777777" w:rsidR="005B7803" w:rsidRDefault="00F12F17">
      <w:r>
        <w:t>Абонентское устройство — это аппаратная платформа с установленным на нём специализированным программным обеспечением, предоставляющая доступ к услугам решения ИТВ 2.0. Абонентским устройство может быть ТВ-приставка, PLC-адаптер, HDMI-медиаплееры.</w:t>
      </w:r>
    </w:p>
    <w:p w14:paraId="74A6217C" w14:textId="77777777" w:rsidR="005B7803" w:rsidRDefault="00F12F17">
      <w:r>
        <w:t>Аппаратная платформа передаётся пользователю в готовом для использования виде. Самостоятельная модификация пользователем ПО или аппаратных компонентов абонентского устройства не допускается.</w:t>
      </w:r>
    </w:p>
    <w:p w14:paraId="245F7840" w14:textId="77777777" w:rsidR="005B7803" w:rsidRDefault="00F12F17">
      <w:r>
        <w:t>Типы абонентских устройств.</w:t>
      </w:r>
    </w:p>
    <w:tbl>
      <w:tblPr>
        <w:tblW w:w="0" w:type="pct"/>
        <w:tblLook w:val="07E0" w:firstRow="1" w:lastRow="1" w:firstColumn="1" w:lastColumn="1" w:noHBand="1" w:noVBand="1"/>
      </w:tblPr>
      <w:tblGrid>
        <w:gridCol w:w="1778"/>
        <w:gridCol w:w="1656"/>
        <w:gridCol w:w="750"/>
        <w:gridCol w:w="3731"/>
      </w:tblGrid>
      <w:tr w:rsidR="005B7803" w14:paraId="1AAD7D81" w14:textId="77777777">
        <w:tc>
          <w:tcPr>
            <w:tcW w:w="0" w:type="auto"/>
            <w:tcBorders>
              <w:bottom w:val="single" w:sz="0" w:space="0" w:color="auto"/>
            </w:tcBorders>
            <w:vAlign w:val="bottom"/>
          </w:tcPr>
          <w:p w14:paraId="7D94FFCB" w14:textId="77777777" w:rsidR="005B7803" w:rsidRDefault="00F12F17">
            <w:pPr>
              <w:jc w:val="left"/>
            </w:pPr>
            <w:r>
              <w:t>Производитель</w:t>
            </w:r>
          </w:p>
        </w:tc>
        <w:tc>
          <w:tcPr>
            <w:tcW w:w="0" w:type="auto"/>
            <w:tcBorders>
              <w:bottom w:val="single" w:sz="0" w:space="0" w:color="auto"/>
            </w:tcBorders>
            <w:vAlign w:val="bottom"/>
          </w:tcPr>
          <w:p w14:paraId="58261910" w14:textId="77777777" w:rsidR="005B7803" w:rsidRDefault="00F12F17">
            <w:pPr>
              <w:jc w:val="left"/>
            </w:pPr>
            <w:r>
              <w:t>Модель</w:t>
            </w:r>
          </w:p>
        </w:tc>
        <w:tc>
          <w:tcPr>
            <w:tcW w:w="0" w:type="auto"/>
            <w:tcBorders>
              <w:bottom w:val="single" w:sz="0" w:space="0" w:color="auto"/>
            </w:tcBorders>
            <w:vAlign w:val="bottom"/>
          </w:tcPr>
          <w:p w14:paraId="489C60A4" w14:textId="77777777" w:rsidR="005B7803" w:rsidRDefault="00F12F17">
            <w:pPr>
              <w:jc w:val="left"/>
            </w:pPr>
            <w:r>
              <w:t>Тип</w:t>
            </w:r>
          </w:p>
        </w:tc>
        <w:tc>
          <w:tcPr>
            <w:tcW w:w="0" w:type="auto"/>
            <w:tcBorders>
              <w:bottom w:val="single" w:sz="0" w:space="0" w:color="auto"/>
            </w:tcBorders>
            <w:vAlign w:val="bottom"/>
          </w:tcPr>
          <w:p w14:paraId="323447A6" w14:textId="77777777" w:rsidR="005B7803" w:rsidRDefault="00F12F17">
            <w:pPr>
              <w:jc w:val="left"/>
            </w:pPr>
            <w:r>
              <w:t>Комментарий</w:t>
            </w:r>
          </w:p>
        </w:tc>
      </w:tr>
      <w:tr w:rsidR="005B7803" w14:paraId="092ED2CF" w14:textId="77777777">
        <w:tc>
          <w:tcPr>
            <w:tcW w:w="0" w:type="auto"/>
          </w:tcPr>
          <w:p w14:paraId="0CB47B4F" w14:textId="77777777" w:rsidR="005B7803" w:rsidRDefault="00F12F17">
            <w:pPr>
              <w:jc w:val="left"/>
            </w:pPr>
            <w:r>
              <w:t>AmiNET</w:t>
            </w:r>
          </w:p>
        </w:tc>
        <w:tc>
          <w:tcPr>
            <w:tcW w:w="0" w:type="auto"/>
          </w:tcPr>
          <w:p w14:paraId="02EB3715" w14:textId="77777777" w:rsidR="005B7803" w:rsidRDefault="00F12F17">
            <w:pPr>
              <w:jc w:val="left"/>
            </w:pPr>
            <w:r>
              <w:t>AmiNET 110</w:t>
            </w:r>
          </w:p>
        </w:tc>
        <w:tc>
          <w:tcPr>
            <w:tcW w:w="0" w:type="auto"/>
          </w:tcPr>
          <w:p w14:paraId="14ACC8A5" w14:textId="77777777" w:rsidR="005B7803" w:rsidRDefault="00F12F17">
            <w:pPr>
              <w:jc w:val="left"/>
            </w:pPr>
            <w:r>
              <w:t>IPTV</w:t>
            </w:r>
          </w:p>
        </w:tc>
        <w:tc>
          <w:tcPr>
            <w:tcW w:w="0" w:type="auto"/>
          </w:tcPr>
          <w:p w14:paraId="439A1545" w14:textId="77777777" w:rsidR="005B7803" w:rsidRDefault="00F12F17">
            <w:pPr>
              <w:jc w:val="left"/>
            </w:pPr>
            <w:r>
              <w:t>Устаревшие приставки в МРФ ДВ</w:t>
            </w:r>
          </w:p>
        </w:tc>
      </w:tr>
      <w:tr w:rsidR="005B7803" w14:paraId="3855CBAA" w14:textId="77777777">
        <w:tc>
          <w:tcPr>
            <w:tcW w:w="0" w:type="auto"/>
          </w:tcPr>
          <w:p w14:paraId="645A0166" w14:textId="77777777" w:rsidR="005B7803" w:rsidRDefault="00F12F17">
            <w:pPr>
              <w:jc w:val="left"/>
            </w:pPr>
            <w:r>
              <w:t>Yuxing</w:t>
            </w:r>
          </w:p>
        </w:tc>
        <w:tc>
          <w:tcPr>
            <w:tcW w:w="0" w:type="auto"/>
          </w:tcPr>
          <w:p w14:paraId="6BF49AB7" w14:textId="77777777" w:rsidR="005B7803" w:rsidRDefault="00F12F17">
            <w:pPr>
              <w:jc w:val="left"/>
            </w:pPr>
            <w:r>
              <w:t>YX6916A</w:t>
            </w:r>
          </w:p>
        </w:tc>
        <w:tc>
          <w:tcPr>
            <w:tcW w:w="0" w:type="auto"/>
          </w:tcPr>
          <w:p w14:paraId="21E05791" w14:textId="77777777" w:rsidR="005B7803" w:rsidRDefault="00F12F17">
            <w:pPr>
              <w:jc w:val="left"/>
            </w:pPr>
            <w:r>
              <w:t>IPTV</w:t>
            </w:r>
          </w:p>
        </w:tc>
        <w:tc>
          <w:tcPr>
            <w:tcW w:w="0" w:type="auto"/>
          </w:tcPr>
          <w:p w14:paraId="368C1D88" w14:textId="77777777" w:rsidR="005B7803" w:rsidRDefault="005B7803"/>
        </w:tc>
      </w:tr>
      <w:tr w:rsidR="005B7803" w14:paraId="623EC737" w14:textId="77777777">
        <w:tc>
          <w:tcPr>
            <w:tcW w:w="0" w:type="auto"/>
          </w:tcPr>
          <w:p w14:paraId="4E7309C1" w14:textId="77777777" w:rsidR="005B7803" w:rsidRDefault="00F12F17">
            <w:pPr>
              <w:jc w:val="left"/>
            </w:pPr>
            <w:r>
              <w:t>SmartLabs</w:t>
            </w:r>
          </w:p>
        </w:tc>
        <w:tc>
          <w:tcPr>
            <w:tcW w:w="0" w:type="auto"/>
          </w:tcPr>
          <w:p w14:paraId="2E4A1884" w14:textId="77777777" w:rsidR="005B7803" w:rsidRDefault="00F12F17">
            <w:pPr>
              <w:jc w:val="left"/>
            </w:pPr>
            <w:r>
              <w:t>SML-282</w:t>
            </w:r>
          </w:p>
        </w:tc>
        <w:tc>
          <w:tcPr>
            <w:tcW w:w="0" w:type="auto"/>
          </w:tcPr>
          <w:p w14:paraId="6B9B4CE7" w14:textId="77777777" w:rsidR="005B7803" w:rsidRDefault="00F12F17">
            <w:pPr>
              <w:jc w:val="left"/>
            </w:pPr>
            <w:r>
              <w:t>IPTV</w:t>
            </w:r>
          </w:p>
        </w:tc>
        <w:tc>
          <w:tcPr>
            <w:tcW w:w="0" w:type="auto"/>
          </w:tcPr>
          <w:p w14:paraId="3FE228AA" w14:textId="77777777" w:rsidR="005B7803" w:rsidRDefault="005B7803"/>
        </w:tc>
      </w:tr>
      <w:tr w:rsidR="005B7803" w14:paraId="29288719" w14:textId="77777777">
        <w:tc>
          <w:tcPr>
            <w:tcW w:w="0" w:type="auto"/>
          </w:tcPr>
          <w:p w14:paraId="1D6D716F" w14:textId="77777777" w:rsidR="005B7803" w:rsidRDefault="00F12F17">
            <w:pPr>
              <w:jc w:val="left"/>
            </w:pPr>
            <w:r>
              <w:t>SmartLabs</w:t>
            </w:r>
          </w:p>
        </w:tc>
        <w:tc>
          <w:tcPr>
            <w:tcW w:w="0" w:type="auto"/>
          </w:tcPr>
          <w:p w14:paraId="0AA56ABF" w14:textId="77777777" w:rsidR="005B7803" w:rsidRDefault="00F12F17">
            <w:pPr>
              <w:jc w:val="left"/>
            </w:pPr>
            <w:r>
              <w:t>SML-292</w:t>
            </w:r>
          </w:p>
        </w:tc>
        <w:tc>
          <w:tcPr>
            <w:tcW w:w="0" w:type="auto"/>
          </w:tcPr>
          <w:p w14:paraId="06FCD671" w14:textId="77777777" w:rsidR="005B7803" w:rsidRDefault="00F12F17">
            <w:pPr>
              <w:jc w:val="left"/>
            </w:pPr>
            <w:r>
              <w:t>IPTV</w:t>
            </w:r>
          </w:p>
        </w:tc>
        <w:tc>
          <w:tcPr>
            <w:tcW w:w="0" w:type="auto"/>
          </w:tcPr>
          <w:p w14:paraId="2CBB513E" w14:textId="77777777" w:rsidR="005B7803" w:rsidRDefault="005B7803"/>
        </w:tc>
      </w:tr>
      <w:tr w:rsidR="005B7803" w14:paraId="6E2705EB" w14:textId="77777777">
        <w:tc>
          <w:tcPr>
            <w:tcW w:w="0" w:type="auto"/>
          </w:tcPr>
          <w:p w14:paraId="12D3A02D" w14:textId="77777777" w:rsidR="005B7803" w:rsidRDefault="00F12F17">
            <w:pPr>
              <w:jc w:val="left"/>
            </w:pPr>
            <w:r>
              <w:t>SmartLabs</w:t>
            </w:r>
          </w:p>
        </w:tc>
        <w:tc>
          <w:tcPr>
            <w:tcW w:w="0" w:type="auto"/>
          </w:tcPr>
          <w:p w14:paraId="5BB4ACDF" w14:textId="77777777" w:rsidR="005B7803" w:rsidRDefault="00F12F17">
            <w:pPr>
              <w:jc w:val="left"/>
            </w:pPr>
            <w:r>
              <w:t>SML-482</w:t>
            </w:r>
          </w:p>
        </w:tc>
        <w:tc>
          <w:tcPr>
            <w:tcW w:w="0" w:type="auto"/>
          </w:tcPr>
          <w:p w14:paraId="3D58CEA3" w14:textId="77777777" w:rsidR="005B7803" w:rsidRDefault="00F12F17">
            <w:pPr>
              <w:jc w:val="left"/>
            </w:pPr>
            <w:r>
              <w:t>OTT</w:t>
            </w:r>
          </w:p>
        </w:tc>
        <w:tc>
          <w:tcPr>
            <w:tcW w:w="0" w:type="auto"/>
          </w:tcPr>
          <w:p w14:paraId="12FC2513" w14:textId="77777777" w:rsidR="005B7803" w:rsidRDefault="00F12F17">
            <w:pPr>
              <w:jc w:val="left"/>
            </w:pPr>
            <w:r>
              <w:t>c WiFi-модулем</w:t>
            </w:r>
          </w:p>
        </w:tc>
      </w:tr>
      <w:tr w:rsidR="005B7803" w14:paraId="0FFF8F25" w14:textId="77777777">
        <w:tc>
          <w:tcPr>
            <w:tcW w:w="0" w:type="auto"/>
          </w:tcPr>
          <w:p w14:paraId="6A1AF52A" w14:textId="77777777" w:rsidR="005B7803" w:rsidRDefault="00F12F17">
            <w:pPr>
              <w:jc w:val="left"/>
            </w:pPr>
            <w:r>
              <w:t>Motorola</w:t>
            </w:r>
          </w:p>
        </w:tc>
        <w:tc>
          <w:tcPr>
            <w:tcW w:w="0" w:type="auto"/>
          </w:tcPr>
          <w:p w14:paraId="273C4292" w14:textId="77777777" w:rsidR="005B7803" w:rsidRDefault="00F12F17">
            <w:pPr>
              <w:jc w:val="left"/>
            </w:pPr>
            <w:r>
              <w:t>VIP 1003</w:t>
            </w:r>
          </w:p>
        </w:tc>
        <w:tc>
          <w:tcPr>
            <w:tcW w:w="0" w:type="auto"/>
          </w:tcPr>
          <w:p w14:paraId="4DD2AD9C" w14:textId="77777777" w:rsidR="005B7803" w:rsidRDefault="00F12F17">
            <w:pPr>
              <w:jc w:val="left"/>
            </w:pPr>
            <w:r>
              <w:t>IPTV</w:t>
            </w:r>
          </w:p>
        </w:tc>
        <w:tc>
          <w:tcPr>
            <w:tcW w:w="0" w:type="auto"/>
          </w:tcPr>
          <w:p w14:paraId="265B19F5" w14:textId="77777777" w:rsidR="005B7803" w:rsidRDefault="005B7803"/>
        </w:tc>
      </w:tr>
      <w:tr w:rsidR="005B7803" w14:paraId="4A99ED52" w14:textId="77777777">
        <w:tc>
          <w:tcPr>
            <w:tcW w:w="0" w:type="auto"/>
          </w:tcPr>
          <w:p w14:paraId="5A232853" w14:textId="77777777" w:rsidR="005B7803" w:rsidRDefault="00F12F17">
            <w:pPr>
              <w:jc w:val="left"/>
            </w:pPr>
            <w:r>
              <w:t>Motorola</w:t>
            </w:r>
          </w:p>
        </w:tc>
        <w:tc>
          <w:tcPr>
            <w:tcW w:w="0" w:type="auto"/>
          </w:tcPr>
          <w:p w14:paraId="11CEE69A" w14:textId="77777777" w:rsidR="005B7803" w:rsidRDefault="00F12F17">
            <w:pPr>
              <w:jc w:val="left"/>
            </w:pPr>
            <w:r>
              <w:t>VIP 1963</w:t>
            </w:r>
          </w:p>
        </w:tc>
        <w:tc>
          <w:tcPr>
            <w:tcW w:w="0" w:type="auto"/>
          </w:tcPr>
          <w:p w14:paraId="49714B61" w14:textId="77777777" w:rsidR="005B7803" w:rsidRDefault="00F12F17">
            <w:pPr>
              <w:jc w:val="left"/>
            </w:pPr>
            <w:r>
              <w:t>IPTV</w:t>
            </w:r>
          </w:p>
        </w:tc>
        <w:tc>
          <w:tcPr>
            <w:tcW w:w="0" w:type="auto"/>
          </w:tcPr>
          <w:p w14:paraId="1A65B33D" w14:textId="77777777" w:rsidR="005B7803" w:rsidRDefault="005B7803"/>
        </w:tc>
      </w:tr>
      <w:tr w:rsidR="005B7803" w14:paraId="1163FF93" w14:textId="77777777">
        <w:tc>
          <w:tcPr>
            <w:tcW w:w="0" w:type="auto"/>
          </w:tcPr>
          <w:p w14:paraId="0E324B8B" w14:textId="77777777" w:rsidR="005B7803" w:rsidRDefault="00F12F17">
            <w:pPr>
              <w:jc w:val="left"/>
            </w:pPr>
            <w:r>
              <w:t>Промсвязь</w:t>
            </w:r>
          </w:p>
        </w:tc>
        <w:tc>
          <w:tcPr>
            <w:tcW w:w="0" w:type="auto"/>
          </w:tcPr>
          <w:p w14:paraId="3A88C46D" w14:textId="77777777" w:rsidR="005B7803" w:rsidRDefault="00F12F17">
            <w:pPr>
              <w:jc w:val="left"/>
            </w:pPr>
            <w:r>
              <w:t>IPTV HD</w:t>
            </w:r>
          </w:p>
        </w:tc>
        <w:tc>
          <w:tcPr>
            <w:tcW w:w="0" w:type="auto"/>
          </w:tcPr>
          <w:p w14:paraId="2BE45487" w14:textId="77777777" w:rsidR="005B7803" w:rsidRDefault="00F12F17">
            <w:pPr>
              <w:jc w:val="left"/>
            </w:pPr>
            <w:r>
              <w:t>IPTV</w:t>
            </w:r>
          </w:p>
        </w:tc>
        <w:tc>
          <w:tcPr>
            <w:tcW w:w="0" w:type="auto"/>
          </w:tcPr>
          <w:p w14:paraId="718B8B18" w14:textId="77777777" w:rsidR="005B7803" w:rsidRDefault="005B7803"/>
        </w:tc>
      </w:tr>
      <w:tr w:rsidR="005B7803" w14:paraId="4A6E28A2" w14:textId="77777777">
        <w:tc>
          <w:tcPr>
            <w:tcW w:w="0" w:type="auto"/>
          </w:tcPr>
          <w:p w14:paraId="44505496" w14:textId="77777777" w:rsidR="005B7803" w:rsidRDefault="00F12F17">
            <w:pPr>
              <w:jc w:val="left"/>
            </w:pPr>
            <w:r>
              <w:t>Промсвязь</w:t>
            </w:r>
          </w:p>
        </w:tc>
        <w:tc>
          <w:tcPr>
            <w:tcW w:w="0" w:type="auto"/>
          </w:tcPr>
          <w:p w14:paraId="58C9E272" w14:textId="77777777" w:rsidR="005B7803" w:rsidRDefault="00F12F17">
            <w:pPr>
              <w:jc w:val="left"/>
            </w:pPr>
            <w:r>
              <w:t>IPTV HD mini</w:t>
            </w:r>
          </w:p>
        </w:tc>
        <w:tc>
          <w:tcPr>
            <w:tcW w:w="0" w:type="auto"/>
          </w:tcPr>
          <w:p w14:paraId="54011517" w14:textId="77777777" w:rsidR="005B7803" w:rsidRDefault="00F12F17">
            <w:pPr>
              <w:jc w:val="left"/>
            </w:pPr>
            <w:r>
              <w:t>IPTV</w:t>
            </w:r>
          </w:p>
        </w:tc>
        <w:tc>
          <w:tcPr>
            <w:tcW w:w="0" w:type="auto"/>
          </w:tcPr>
          <w:p w14:paraId="4892FFDA" w14:textId="77777777" w:rsidR="005B7803" w:rsidRDefault="005B7803"/>
        </w:tc>
      </w:tr>
      <w:tr w:rsidR="005B7803" w14:paraId="5B54227A" w14:textId="77777777">
        <w:tc>
          <w:tcPr>
            <w:tcW w:w="0" w:type="auto"/>
          </w:tcPr>
          <w:p w14:paraId="7F19B1E7" w14:textId="77777777" w:rsidR="005B7803" w:rsidRDefault="00F12F17">
            <w:pPr>
              <w:jc w:val="left"/>
            </w:pPr>
            <w:r>
              <w:t>Инфомир</w:t>
            </w:r>
          </w:p>
        </w:tc>
        <w:tc>
          <w:tcPr>
            <w:tcW w:w="0" w:type="auto"/>
          </w:tcPr>
          <w:p w14:paraId="17CAF011" w14:textId="77777777" w:rsidR="005B7803" w:rsidRDefault="00F12F17">
            <w:pPr>
              <w:jc w:val="left"/>
            </w:pPr>
            <w:r>
              <w:t>MAG200</w:t>
            </w:r>
          </w:p>
        </w:tc>
        <w:tc>
          <w:tcPr>
            <w:tcW w:w="0" w:type="auto"/>
          </w:tcPr>
          <w:p w14:paraId="5F688D79" w14:textId="77777777" w:rsidR="005B7803" w:rsidRDefault="00F12F17">
            <w:pPr>
              <w:jc w:val="left"/>
            </w:pPr>
            <w:r>
              <w:t>IPTV</w:t>
            </w:r>
          </w:p>
        </w:tc>
        <w:tc>
          <w:tcPr>
            <w:tcW w:w="0" w:type="auto"/>
          </w:tcPr>
          <w:p w14:paraId="490837DE" w14:textId="77777777" w:rsidR="005B7803" w:rsidRDefault="005B7803"/>
        </w:tc>
      </w:tr>
      <w:tr w:rsidR="005B7803" w14:paraId="2CD4B680" w14:textId="77777777">
        <w:tc>
          <w:tcPr>
            <w:tcW w:w="0" w:type="auto"/>
          </w:tcPr>
          <w:p w14:paraId="45BB9290" w14:textId="77777777" w:rsidR="005B7803" w:rsidRDefault="00F12F17">
            <w:pPr>
              <w:jc w:val="left"/>
            </w:pPr>
            <w:r>
              <w:t>Инфомир</w:t>
            </w:r>
          </w:p>
        </w:tc>
        <w:tc>
          <w:tcPr>
            <w:tcW w:w="0" w:type="auto"/>
          </w:tcPr>
          <w:p w14:paraId="47F27BE6" w14:textId="77777777" w:rsidR="005B7803" w:rsidRDefault="00F12F17">
            <w:pPr>
              <w:jc w:val="left"/>
            </w:pPr>
            <w:r>
              <w:t>MAG250</w:t>
            </w:r>
          </w:p>
        </w:tc>
        <w:tc>
          <w:tcPr>
            <w:tcW w:w="0" w:type="auto"/>
          </w:tcPr>
          <w:p w14:paraId="3C87FB60" w14:textId="77777777" w:rsidR="005B7803" w:rsidRDefault="00F12F17">
            <w:pPr>
              <w:jc w:val="left"/>
            </w:pPr>
            <w:r>
              <w:t>IPTV</w:t>
            </w:r>
          </w:p>
        </w:tc>
        <w:tc>
          <w:tcPr>
            <w:tcW w:w="0" w:type="auto"/>
          </w:tcPr>
          <w:p w14:paraId="47C35D07" w14:textId="77777777" w:rsidR="005B7803" w:rsidRDefault="005B7803"/>
        </w:tc>
      </w:tr>
      <w:tr w:rsidR="005B7803" w14:paraId="039D1ED9" w14:textId="77777777">
        <w:tc>
          <w:tcPr>
            <w:tcW w:w="0" w:type="auto"/>
          </w:tcPr>
          <w:p w14:paraId="776A27FC" w14:textId="77777777" w:rsidR="005B7803" w:rsidRDefault="00F12F17">
            <w:pPr>
              <w:jc w:val="left"/>
            </w:pPr>
            <w:r>
              <w:t>ZyXEL</w:t>
            </w:r>
          </w:p>
        </w:tc>
        <w:tc>
          <w:tcPr>
            <w:tcW w:w="0" w:type="auto"/>
          </w:tcPr>
          <w:p w14:paraId="3E8CE66F" w14:textId="77777777" w:rsidR="005B7803" w:rsidRDefault="00F12F17">
            <w:pPr>
              <w:jc w:val="left"/>
            </w:pPr>
            <w:r>
              <w:t>STB1001S</w:t>
            </w:r>
          </w:p>
        </w:tc>
        <w:tc>
          <w:tcPr>
            <w:tcW w:w="0" w:type="auto"/>
          </w:tcPr>
          <w:p w14:paraId="3E70FBC7" w14:textId="77777777" w:rsidR="005B7803" w:rsidRDefault="00F12F17">
            <w:pPr>
              <w:jc w:val="left"/>
            </w:pPr>
            <w:r>
              <w:t>IPTV</w:t>
            </w:r>
          </w:p>
        </w:tc>
        <w:tc>
          <w:tcPr>
            <w:tcW w:w="0" w:type="auto"/>
          </w:tcPr>
          <w:p w14:paraId="0F77D7C3" w14:textId="77777777" w:rsidR="005B7803" w:rsidRDefault="005B7803"/>
        </w:tc>
      </w:tr>
      <w:tr w:rsidR="005B7803" w14:paraId="5E9747B0" w14:textId="77777777">
        <w:tc>
          <w:tcPr>
            <w:tcW w:w="0" w:type="auto"/>
          </w:tcPr>
          <w:p w14:paraId="3DB5177D" w14:textId="77777777" w:rsidR="005B7803" w:rsidRDefault="00F12F17">
            <w:pPr>
              <w:jc w:val="left"/>
            </w:pPr>
            <w:r>
              <w:t>ZyXEL</w:t>
            </w:r>
          </w:p>
        </w:tc>
        <w:tc>
          <w:tcPr>
            <w:tcW w:w="0" w:type="auto"/>
          </w:tcPr>
          <w:p w14:paraId="6752FA23" w14:textId="77777777" w:rsidR="005B7803" w:rsidRDefault="00F12F17">
            <w:pPr>
              <w:jc w:val="left"/>
            </w:pPr>
            <w:r>
              <w:t>STB1001S2</w:t>
            </w:r>
          </w:p>
        </w:tc>
        <w:tc>
          <w:tcPr>
            <w:tcW w:w="0" w:type="auto"/>
          </w:tcPr>
          <w:p w14:paraId="755307D9" w14:textId="77777777" w:rsidR="005B7803" w:rsidRDefault="00F12F17">
            <w:pPr>
              <w:jc w:val="left"/>
            </w:pPr>
            <w:r>
              <w:t>IPTV</w:t>
            </w:r>
          </w:p>
        </w:tc>
        <w:tc>
          <w:tcPr>
            <w:tcW w:w="0" w:type="auto"/>
          </w:tcPr>
          <w:p w14:paraId="0D6108B2" w14:textId="77777777" w:rsidR="005B7803" w:rsidRDefault="005B7803"/>
        </w:tc>
      </w:tr>
      <w:tr w:rsidR="005B7803" w14:paraId="70BD06EF" w14:textId="77777777">
        <w:tc>
          <w:tcPr>
            <w:tcW w:w="0" w:type="auto"/>
          </w:tcPr>
          <w:p w14:paraId="6CA61F86" w14:textId="77777777" w:rsidR="005B7803" w:rsidRDefault="00F12F17">
            <w:pPr>
              <w:jc w:val="left"/>
            </w:pPr>
            <w:r>
              <w:t>ZyXEL</w:t>
            </w:r>
          </w:p>
        </w:tc>
        <w:tc>
          <w:tcPr>
            <w:tcW w:w="0" w:type="auto"/>
          </w:tcPr>
          <w:p w14:paraId="3C1449CC" w14:textId="77777777" w:rsidR="005B7803" w:rsidRDefault="00F12F17">
            <w:pPr>
              <w:jc w:val="left"/>
            </w:pPr>
            <w:r>
              <w:t>STB1001H</w:t>
            </w:r>
          </w:p>
        </w:tc>
        <w:tc>
          <w:tcPr>
            <w:tcW w:w="0" w:type="auto"/>
          </w:tcPr>
          <w:p w14:paraId="715FE329" w14:textId="77777777" w:rsidR="005B7803" w:rsidRDefault="00F12F17">
            <w:pPr>
              <w:jc w:val="left"/>
            </w:pPr>
            <w:r>
              <w:t>IPTV</w:t>
            </w:r>
          </w:p>
        </w:tc>
        <w:tc>
          <w:tcPr>
            <w:tcW w:w="0" w:type="auto"/>
          </w:tcPr>
          <w:p w14:paraId="069A83C0" w14:textId="77777777" w:rsidR="005B7803" w:rsidRDefault="005B7803"/>
        </w:tc>
      </w:tr>
    </w:tbl>
    <w:p w14:paraId="1EBFE2C8" w14:textId="77777777" w:rsidR="005B7803" w:rsidRDefault="00F12F17">
      <w:pPr>
        <w:pStyle w:val="Heading4"/>
      </w:pPr>
      <w:bookmarkStart w:id="291" w:name="клиентские-приложения"/>
      <w:bookmarkStart w:id="292" w:name="_Toc437365065"/>
      <w:bookmarkEnd w:id="291"/>
      <w:r>
        <w:lastRenderedPageBreak/>
        <w:t>Клиентские приложения</w:t>
      </w:r>
      <w:bookmarkEnd w:id="292"/>
    </w:p>
    <w:p w14:paraId="426BD21F" w14:textId="77777777" w:rsidR="005B7803" w:rsidRDefault="00F12F17">
      <w:r>
        <w:t>Решение предоставляет набор клиентских приложений, устанавливаемых на пользовательские устройства.</w:t>
      </w:r>
    </w:p>
    <w:p w14:paraId="3D68C355" w14:textId="77777777" w:rsidR="005B7803" w:rsidRDefault="00F12F17">
      <w:r>
        <w:t>Клиентские приложения могут быть установлены на устройства (смартфоны, планшеты, телевизоры), работающие под управлением операционных систем:</w:t>
      </w:r>
    </w:p>
    <w:p w14:paraId="771A6612" w14:textId="77777777" w:rsidR="005B7803" w:rsidRDefault="00F12F17" w:rsidP="00F12F17">
      <w:pPr>
        <w:numPr>
          <w:ilvl w:val="0"/>
          <w:numId w:val="86"/>
        </w:numPr>
      </w:pPr>
      <w:r>
        <w:t>iOS (версий 7 и выше);</w:t>
      </w:r>
    </w:p>
    <w:p w14:paraId="4ACACAB5" w14:textId="77777777" w:rsidR="005B7803" w:rsidRDefault="00F12F17" w:rsidP="00F12F17">
      <w:pPr>
        <w:numPr>
          <w:ilvl w:val="0"/>
          <w:numId w:val="86"/>
        </w:numPr>
      </w:pPr>
      <w:r>
        <w:t>Android (версий 4 и выше);</w:t>
      </w:r>
    </w:p>
    <w:p w14:paraId="60CF597E" w14:textId="77777777" w:rsidR="005B7803" w:rsidRDefault="00F12F17" w:rsidP="00F12F17">
      <w:pPr>
        <w:numPr>
          <w:ilvl w:val="0"/>
          <w:numId w:val="86"/>
        </w:numPr>
      </w:pPr>
      <w:r>
        <w:t>SmartTV (выпуска 2013 года и позже).</w:t>
      </w:r>
    </w:p>
    <w:p w14:paraId="0DA92B84" w14:textId="77777777" w:rsidR="005B7803" w:rsidRDefault="00F12F17">
      <w:r>
        <w:t>Разработанные API-решения и база данных должны позволять оперативное расширение поддерживаемых платформ и типов устройств.</w:t>
      </w:r>
    </w:p>
    <w:p w14:paraId="2DF71A48" w14:textId="77777777" w:rsidR="005B7803" w:rsidRDefault="00F12F17">
      <w:pPr>
        <w:pStyle w:val="Heading3"/>
      </w:pPr>
      <w:bookmarkStart w:id="293" w:name="платформа-интерактивного-телевидения-2.0"/>
      <w:bookmarkStart w:id="294" w:name="_Toc437365066"/>
      <w:bookmarkEnd w:id="293"/>
      <w:r>
        <w:t>Платформа интерактивного телевидения 2.0</w:t>
      </w:r>
      <w:bookmarkEnd w:id="294"/>
    </w:p>
    <w:p w14:paraId="7BB7FFE3" w14:textId="696E37CC" w:rsidR="005B7803" w:rsidRDefault="00F12F17">
      <w:r>
        <w:t xml:space="preserve">Подробное описание проектируемой архитектуры </w:t>
      </w:r>
      <w:r w:rsidR="00B455E1">
        <w:t>платформы «Интерактивное телевидение Ростелеком»</w:t>
      </w:r>
      <w:r>
        <w:t xml:space="preserve"> 2.0 приведено в главе </w:t>
      </w:r>
      <w:hyperlink w:anchor="техническое-описание-проектируемой-платформы-интерактивного-телевидения-2.0">
        <w:r>
          <w:rPr>
            <w:i/>
          </w:rPr>
          <w:t>«Техническое описание проектируемой платформы Интерактивного телевидения 2.0»</w:t>
        </w:r>
      </w:hyperlink>
      <w:r>
        <w:t xml:space="preserve"> этого документа.</w:t>
      </w:r>
    </w:p>
    <w:p w14:paraId="5CE0AF75" w14:textId="77777777" w:rsidR="005B7803" w:rsidRDefault="00F12F17">
      <w:pPr>
        <w:pStyle w:val="Heading4"/>
      </w:pPr>
      <w:bookmarkStart w:id="295" w:name="система-управления-платформой"/>
      <w:bookmarkStart w:id="296" w:name="_Toc437365067"/>
      <w:bookmarkEnd w:id="295"/>
      <w:r>
        <w:t>Система управления платформой</w:t>
      </w:r>
      <w:bookmarkEnd w:id="296"/>
    </w:p>
    <w:p w14:paraId="32B80F6B" w14:textId="1B67A52B" w:rsidR="005B7803" w:rsidRDefault="00F12F17">
      <w:r>
        <w:t xml:space="preserve">Система управления контентом существующей архитектуры </w:t>
      </w:r>
      <w:r w:rsidR="00B455E1">
        <w:t>платформы «Интерактивное телевидение Ростелеком»</w:t>
      </w:r>
      <w:r>
        <w:t xml:space="preserve"> преобразуется в Систему управления платформой нового решения за счёт модернизации и доработки соответствующих компонентов.</w:t>
      </w:r>
    </w:p>
    <w:p w14:paraId="5A3455A2" w14:textId="77777777" w:rsidR="005B7803" w:rsidRDefault="00F12F17">
      <w:pPr>
        <w:pStyle w:val="Heading4"/>
      </w:pPr>
      <w:bookmarkStart w:id="297" w:name="система-доставки-контента-1"/>
      <w:bookmarkStart w:id="298" w:name="_Toc437365068"/>
      <w:bookmarkEnd w:id="297"/>
      <w:r>
        <w:t>Система доставки контента</w:t>
      </w:r>
      <w:bookmarkEnd w:id="298"/>
    </w:p>
    <w:p w14:paraId="24C618EC" w14:textId="77777777" w:rsidR="005B7803" w:rsidRDefault="00F12F17">
      <w:r>
        <w:t>Система доставки контента модернизируется с целью оптимального использования существующего аппаратных обеспечения и устранения недостатков текущего решения.</w:t>
      </w:r>
    </w:p>
    <w:p w14:paraId="5EB6CCE1" w14:textId="77777777" w:rsidR="005B7803" w:rsidRDefault="00F12F17" w:rsidP="00C4148E">
      <w:pPr>
        <w:pStyle w:val="Heading2"/>
      </w:pPr>
      <w:bookmarkStart w:id="299" w:name="основные-сценарии-использования-решения"/>
      <w:bookmarkStart w:id="300" w:name="_Toc437365069"/>
      <w:bookmarkEnd w:id="299"/>
      <w:r>
        <w:t>Основные сценарии использования решения</w:t>
      </w:r>
      <w:bookmarkEnd w:id="300"/>
    </w:p>
    <w:p w14:paraId="25DEC7F4" w14:textId="77777777" w:rsidR="005B7803" w:rsidRDefault="00F12F17">
      <w:pPr>
        <w:pStyle w:val="Heading3"/>
      </w:pPr>
      <w:bookmarkStart w:id="301" w:name="пользовательские-сценарии"/>
      <w:bookmarkStart w:id="302" w:name="_Toc437365070"/>
      <w:bookmarkEnd w:id="301"/>
      <w:r>
        <w:t>Пользовательские сценарии</w:t>
      </w:r>
      <w:bookmarkEnd w:id="302"/>
    </w:p>
    <w:p w14:paraId="6EA9AAEA" w14:textId="77777777" w:rsidR="005B7803" w:rsidRDefault="00F12F17">
      <w:r>
        <w:rPr>
          <w:i/>
        </w:rPr>
        <w:t>[Все сценарии для которых не указан тип клиентского устройства по умолчанию должны быть описаны для всех типов]</w:t>
      </w:r>
    </w:p>
    <w:p w14:paraId="7E0EB396" w14:textId="77777777" w:rsidR="005B7803" w:rsidRDefault="00F12F17">
      <w:r>
        <w:rPr>
          <w:i/>
        </w:rPr>
        <w:lastRenderedPageBreak/>
        <w:t>[Сценарии покупки необходимо рассмотреть с точки зрения возможности авансовых/кредитных платежей, приобретения через подарки других пользователей, платежей с ЛС, карточек, внешних платежных систем]</w:t>
      </w:r>
    </w:p>
    <w:p w14:paraId="150C86F1" w14:textId="77777777" w:rsidR="005B7803" w:rsidRDefault="00F12F17">
      <w:r>
        <w:rPr>
          <w:i/>
        </w:rPr>
        <w:t>[Для сценариев просмотра рассмотреть ситуации покупки на одном устройстве и потребления на другом]</w:t>
      </w:r>
    </w:p>
    <w:p w14:paraId="1CA1925C" w14:textId="77777777" w:rsidR="005B7803" w:rsidRDefault="00F12F17">
      <w:r>
        <w:rPr>
          <w:i/>
        </w:rPr>
        <w:t>[На данный момент нет четкого понимания логики доступности и стоимости услуг при нахождении в группе разнородных устройств (IPTV и OTT) или устройств, активированных в различных МРФ. Предложение: в сценариях описать эти ветки и указать их, как проблемные. UPD: решится в ближайшее время]</w:t>
      </w:r>
    </w:p>
    <w:p w14:paraId="7D789FD8" w14:textId="77777777" w:rsidR="005B7803" w:rsidRDefault="00F12F17">
      <w:pPr>
        <w:pStyle w:val="Heading4"/>
      </w:pPr>
      <w:bookmarkStart w:id="303" w:name="подключение-iptv-приставки"/>
      <w:bookmarkStart w:id="304" w:name="_Toc437365071"/>
      <w:bookmarkEnd w:id="303"/>
      <w:r>
        <w:t>Подключение IPTV-приставки</w:t>
      </w:r>
      <w:bookmarkEnd w:id="304"/>
    </w:p>
    <w:p w14:paraId="17992C2A" w14:textId="77777777" w:rsidR="005B7803" w:rsidRDefault="00F12F17">
      <w:r>
        <w:rPr>
          <w:i/>
        </w:rPr>
        <w:t>Название сценария:</w:t>
      </w:r>
      <w:r>
        <w:t xml:space="preserve"> Подключение IPTV-приставки.</w:t>
      </w:r>
    </w:p>
    <w:p w14:paraId="6A400320" w14:textId="77777777" w:rsidR="005B7803" w:rsidRDefault="00F12F17">
      <w:r>
        <w:rPr>
          <w:i/>
        </w:rPr>
        <w:t>Назначение сценария:</w:t>
      </w:r>
      <w:r>
        <w:t xml:space="preserve"> Сценарий описывает процесс подключения и первоначальной настройки IPTV-приставки.</w:t>
      </w:r>
    </w:p>
    <w:p w14:paraId="34C4C17C" w14:textId="77777777" w:rsidR="005B7803" w:rsidRDefault="00F12F17">
      <w:r>
        <w:rPr>
          <w:i/>
        </w:rPr>
        <w:t>Участники сценария:</w:t>
      </w:r>
    </w:p>
    <w:p w14:paraId="7B3F8A3C" w14:textId="77777777" w:rsidR="005B7803" w:rsidRDefault="00F12F17" w:rsidP="00F12F17">
      <w:pPr>
        <w:numPr>
          <w:ilvl w:val="0"/>
          <w:numId w:val="87"/>
        </w:numPr>
      </w:pPr>
      <w:r>
        <w:t>Абонент;</w:t>
      </w:r>
    </w:p>
    <w:p w14:paraId="4FA717FB" w14:textId="77777777" w:rsidR="005B7803" w:rsidRDefault="00F12F17" w:rsidP="00F12F17">
      <w:pPr>
        <w:numPr>
          <w:ilvl w:val="0"/>
          <w:numId w:val="87"/>
        </w:numPr>
      </w:pPr>
      <w:r>
        <w:t>Сотрудник Ростелекома Ростелекома.</w:t>
      </w:r>
    </w:p>
    <w:p w14:paraId="584FDF82" w14:textId="77777777" w:rsidR="005B7803" w:rsidRDefault="00F12F17">
      <w:r>
        <w:rPr>
          <w:i/>
        </w:rPr>
        <w:t>Предусловие:</w:t>
      </w:r>
      <w:r>
        <w:t xml:space="preserve"> Абонент является пользователем услуги ШПД; подключает услугу ШПД и IPTV. Абонент инициировал процесс подключения.</w:t>
      </w:r>
    </w:p>
    <w:p w14:paraId="0B3E6A94" w14:textId="77777777" w:rsidR="005B7803" w:rsidRDefault="00F12F17">
      <w:r>
        <w:rPr>
          <w:i/>
        </w:rPr>
        <w:t>Основные шаги:</w:t>
      </w:r>
      <w:r>
        <w:t xml:space="preserve"> [Описать процесс установки и подключения IPTV-приставки монтажником или абонентом самостоятельно]</w:t>
      </w:r>
    </w:p>
    <w:p w14:paraId="748B55E7" w14:textId="77777777" w:rsidR="005B7803" w:rsidRDefault="00F12F17">
      <w:pPr>
        <w:pStyle w:val="Heading4"/>
      </w:pPr>
      <w:bookmarkStart w:id="305" w:name="подключение-ott-приставки"/>
      <w:bookmarkStart w:id="306" w:name="_Toc437365072"/>
      <w:bookmarkEnd w:id="305"/>
      <w:r>
        <w:t>Подключение OTT-приставки</w:t>
      </w:r>
      <w:bookmarkEnd w:id="306"/>
    </w:p>
    <w:p w14:paraId="206B6A38" w14:textId="77777777" w:rsidR="005B7803" w:rsidRDefault="00F12F17">
      <w:r>
        <w:rPr>
          <w:i/>
        </w:rPr>
        <w:t>Название сценария:</w:t>
      </w:r>
      <w:r>
        <w:t xml:space="preserve"> Подключение OTT-приставки.</w:t>
      </w:r>
    </w:p>
    <w:p w14:paraId="53D69E04" w14:textId="77777777" w:rsidR="005B7803" w:rsidRDefault="00F12F17">
      <w:r>
        <w:rPr>
          <w:i/>
        </w:rPr>
        <w:t>Назначение сценария:</w:t>
      </w:r>
      <w:r>
        <w:t xml:space="preserve"> Сценарий описывает процесс подключения и первоначальной настройки OTT-приставки.</w:t>
      </w:r>
    </w:p>
    <w:p w14:paraId="6B78D7B7" w14:textId="77777777" w:rsidR="005B7803" w:rsidRDefault="00F12F17">
      <w:r>
        <w:rPr>
          <w:i/>
        </w:rPr>
        <w:t>Участники сценария:</w:t>
      </w:r>
    </w:p>
    <w:p w14:paraId="15F886A3" w14:textId="77777777" w:rsidR="005B7803" w:rsidRDefault="00F12F17" w:rsidP="00F12F17">
      <w:pPr>
        <w:numPr>
          <w:ilvl w:val="0"/>
          <w:numId w:val="88"/>
        </w:numPr>
      </w:pPr>
      <w:r>
        <w:t>Абонент.</w:t>
      </w:r>
    </w:p>
    <w:p w14:paraId="7A51D821" w14:textId="77777777" w:rsidR="005B7803" w:rsidRDefault="00F12F17">
      <w:r>
        <w:rPr>
          <w:i/>
        </w:rPr>
        <w:t>Предусловие:</w:t>
      </w:r>
      <w:r>
        <w:t xml:space="preserve"> Абонент приобрел/арендовал OTT-приставку. Абонент инициировал процесс подключения.</w:t>
      </w:r>
    </w:p>
    <w:p w14:paraId="30DD5DAE" w14:textId="77777777" w:rsidR="005B7803" w:rsidRDefault="00F12F17">
      <w:r>
        <w:rPr>
          <w:i/>
        </w:rPr>
        <w:t>Основные шаги:</w:t>
      </w:r>
      <w:r>
        <w:t xml:space="preserve"> [Описать процесс установки и подключения OTT-приставки]</w:t>
      </w:r>
    </w:p>
    <w:p w14:paraId="375FA112" w14:textId="77777777" w:rsidR="005B7803" w:rsidRDefault="00F12F17">
      <w:pPr>
        <w:pStyle w:val="Heading4"/>
      </w:pPr>
      <w:bookmarkStart w:id="307" w:name="установка-приложения"/>
      <w:bookmarkStart w:id="308" w:name="_Toc437365073"/>
      <w:bookmarkEnd w:id="307"/>
      <w:r>
        <w:lastRenderedPageBreak/>
        <w:t>Установка приложения</w:t>
      </w:r>
      <w:bookmarkEnd w:id="308"/>
    </w:p>
    <w:p w14:paraId="6AB3069A" w14:textId="77777777" w:rsidR="005B7803" w:rsidRDefault="00F12F17">
      <w:r>
        <w:rPr>
          <w:i/>
        </w:rPr>
        <w:t>Название сценария:</w:t>
      </w:r>
      <w:r>
        <w:t xml:space="preserve"> Установка клиентского приложения.</w:t>
      </w:r>
    </w:p>
    <w:p w14:paraId="711144B1" w14:textId="77777777" w:rsidR="005B7803" w:rsidRDefault="00F12F17">
      <w:r>
        <w:rPr>
          <w:i/>
        </w:rPr>
        <w:t>Назначение сценария:</w:t>
      </w:r>
      <w:r>
        <w:t xml:space="preserve"> Сценарий описывает процесс установки клиентского приложения на пользовательское устройство.</w:t>
      </w:r>
    </w:p>
    <w:p w14:paraId="3E853914" w14:textId="77777777" w:rsidR="005B7803" w:rsidRDefault="00F12F17">
      <w:r>
        <w:rPr>
          <w:i/>
        </w:rPr>
        <w:t>Участники сценария:</w:t>
      </w:r>
    </w:p>
    <w:p w14:paraId="17EB9AFF" w14:textId="77777777" w:rsidR="005B7803" w:rsidRDefault="00F12F17" w:rsidP="00F12F17">
      <w:pPr>
        <w:numPr>
          <w:ilvl w:val="0"/>
          <w:numId w:val="89"/>
        </w:numPr>
      </w:pPr>
      <w:r>
        <w:t>Пользователь.</w:t>
      </w:r>
    </w:p>
    <w:p w14:paraId="44A5DD3D" w14:textId="77777777" w:rsidR="005B7803" w:rsidRDefault="00F12F17">
      <w:r>
        <w:rPr>
          <w:i/>
        </w:rPr>
        <w:t>Предусловие:</w:t>
      </w:r>
      <w:r>
        <w:t xml:space="preserve"> Пользователь включил устройство и подключил его к интернету.</w:t>
      </w:r>
    </w:p>
    <w:p w14:paraId="2A253445" w14:textId="77777777" w:rsidR="005B7803" w:rsidRDefault="00F12F17">
      <w:r>
        <w:rPr>
          <w:i/>
        </w:rPr>
        <w:t>Основные шаги:</w:t>
      </w:r>
      <w:r>
        <w:t xml:space="preserve"> [Описать процесс установки приложения на мобильные устройства и SmartTV]</w:t>
      </w:r>
    </w:p>
    <w:p w14:paraId="7052FD00" w14:textId="77777777" w:rsidR="005B7803" w:rsidRDefault="00F12F17">
      <w:pPr>
        <w:pStyle w:val="Heading4"/>
      </w:pPr>
      <w:bookmarkStart w:id="309" w:name="активация-устройства"/>
      <w:bookmarkStart w:id="310" w:name="_Toc437365074"/>
      <w:bookmarkEnd w:id="309"/>
      <w:r>
        <w:t>Активация устройства</w:t>
      </w:r>
      <w:bookmarkEnd w:id="310"/>
    </w:p>
    <w:p w14:paraId="3AC0E335" w14:textId="77777777" w:rsidR="005B7803" w:rsidRDefault="00F12F17">
      <w:r>
        <w:rPr>
          <w:i/>
        </w:rPr>
        <w:t>Название сценария:</w:t>
      </w:r>
      <w:r>
        <w:t xml:space="preserve"> Активация устройства.</w:t>
      </w:r>
    </w:p>
    <w:p w14:paraId="14D94BFD" w14:textId="77777777" w:rsidR="005B7803" w:rsidRDefault="00F12F17">
      <w:r>
        <w:rPr>
          <w:i/>
        </w:rPr>
        <w:t>Назначение сценария:</w:t>
      </w:r>
      <w:r>
        <w:t xml:space="preserve"> Сценарий описывает процесс активации устройства пользователем.</w:t>
      </w:r>
    </w:p>
    <w:p w14:paraId="6F44D351" w14:textId="77777777" w:rsidR="005B7803" w:rsidRDefault="00F12F17">
      <w:r>
        <w:rPr>
          <w:i/>
        </w:rPr>
        <w:t>Участники сценария:</w:t>
      </w:r>
    </w:p>
    <w:p w14:paraId="3E6BC349" w14:textId="77777777" w:rsidR="005B7803" w:rsidRDefault="00F12F17" w:rsidP="00F12F17">
      <w:pPr>
        <w:numPr>
          <w:ilvl w:val="0"/>
          <w:numId w:val="90"/>
        </w:numPr>
      </w:pPr>
      <w:r>
        <w:t>Пользователь.</w:t>
      </w:r>
    </w:p>
    <w:p w14:paraId="472FA0E9" w14:textId="77777777" w:rsidR="005B7803" w:rsidRDefault="00F12F17">
      <w:r>
        <w:rPr>
          <w:i/>
        </w:rPr>
        <w:t>Предусловие:</w:t>
      </w:r>
      <w:r>
        <w:t xml:space="preserve"> Пользователь включил устройство и подключил его к интернету.</w:t>
      </w:r>
    </w:p>
    <w:p w14:paraId="093CD8E0" w14:textId="77777777" w:rsidR="005B7803" w:rsidRDefault="00F12F17">
      <w:r>
        <w:rPr>
          <w:i/>
        </w:rPr>
        <w:t>Основные шаги:</w:t>
      </w:r>
      <w:r>
        <w:t xml:space="preserve"> [Описать процесс активации устройства/приложения]</w:t>
      </w:r>
    </w:p>
    <w:p w14:paraId="7E58AEC3" w14:textId="77777777" w:rsidR="005B7803" w:rsidRDefault="00F12F17">
      <w:pPr>
        <w:pStyle w:val="Heading4"/>
      </w:pPr>
      <w:bookmarkStart w:id="311" w:name="деактивация-устройства"/>
      <w:bookmarkStart w:id="312" w:name="_Toc437365075"/>
      <w:bookmarkEnd w:id="311"/>
      <w:r>
        <w:t>Деактивация устройства</w:t>
      </w:r>
      <w:bookmarkEnd w:id="312"/>
    </w:p>
    <w:p w14:paraId="2B35612F" w14:textId="77777777" w:rsidR="005B7803" w:rsidRDefault="00F12F17">
      <w:r>
        <w:rPr>
          <w:i/>
        </w:rPr>
        <w:t>Название сценария:</w:t>
      </w:r>
      <w:r>
        <w:t xml:space="preserve"> Деактивация устройства.</w:t>
      </w:r>
    </w:p>
    <w:p w14:paraId="39DE02BE" w14:textId="77777777" w:rsidR="005B7803" w:rsidRDefault="00F12F17">
      <w:r>
        <w:rPr>
          <w:i/>
        </w:rPr>
        <w:t>Назначение сценария:</w:t>
      </w:r>
      <w:r>
        <w:t xml:space="preserve"> Сценарий описывает процесс деактивации устройства пользователем.</w:t>
      </w:r>
    </w:p>
    <w:p w14:paraId="151C157B" w14:textId="77777777" w:rsidR="005B7803" w:rsidRDefault="00F12F17">
      <w:r>
        <w:rPr>
          <w:i/>
        </w:rPr>
        <w:t>Участники сценария:</w:t>
      </w:r>
    </w:p>
    <w:p w14:paraId="7170DD15" w14:textId="77777777" w:rsidR="005B7803" w:rsidRDefault="00F12F17" w:rsidP="00F12F17">
      <w:pPr>
        <w:numPr>
          <w:ilvl w:val="0"/>
          <w:numId w:val="91"/>
        </w:numPr>
      </w:pPr>
      <w:r>
        <w:t>Пользователь.</w:t>
      </w:r>
    </w:p>
    <w:p w14:paraId="11DE60D3" w14:textId="77777777" w:rsidR="005B7803" w:rsidRDefault="00F12F17">
      <w:r>
        <w:rPr>
          <w:i/>
        </w:rPr>
        <w:t>Предусловие:</w:t>
      </w:r>
      <w:r>
        <w:t xml:space="preserve"> Пользователь активировал устройство.</w:t>
      </w:r>
    </w:p>
    <w:p w14:paraId="1B352B3D" w14:textId="77777777" w:rsidR="005B7803" w:rsidRDefault="00F12F17">
      <w:r>
        <w:rPr>
          <w:i/>
        </w:rPr>
        <w:lastRenderedPageBreak/>
        <w:t>Основные шаги:</w:t>
      </w:r>
      <w:r>
        <w:t xml:space="preserve"> [Описать процесс деактивации устройства/приложения]</w:t>
      </w:r>
    </w:p>
    <w:p w14:paraId="61C8798E" w14:textId="77777777" w:rsidR="005B7803" w:rsidRDefault="00F12F17">
      <w:pPr>
        <w:pStyle w:val="Heading4"/>
      </w:pPr>
      <w:bookmarkStart w:id="313" w:name="авторизация-пользователя-1"/>
      <w:bookmarkStart w:id="314" w:name="_Toc437365076"/>
      <w:bookmarkEnd w:id="313"/>
      <w:r>
        <w:t>Авторизация пользователя</w:t>
      </w:r>
      <w:bookmarkEnd w:id="314"/>
    </w:p>
    <w:p w14:paraId="62EC37D7" w14:textId="77777777" w:rsidR="005B7803" w:rsidRDefault="00F12F17">
      <w:r>
        <w:rPr>
          <w:i/>
        </w:rPr>
        <w:t>Название сценария:</w:t>
      </w:r>
      <w:r>
        <w:t xml:space="preserve"> Авторизация пользователя.</w:t>
      </w:r>
    </w:p>
    <w:p w14:paraId="1B272B98" w14:textId="77777777" w:rsidR="005B7803" w:rsidRDefault="00F12F17">
      <w:r>
        <w:rPr>
          <w:i/>
        </w:rPr>
        <w:t>Назначение сценария:</w:t>
      </w:r>
      <w:r>
        <w:t xml:space="preserve"> Сценарий описывает процесс авторизации пользователя.</w:t>
      </w:r>
    </w:p>
    <w:p w14:paraId="48C01CB1" w14:textId="77777777" w:rsidR="005B7803" w:rsidRDefault="00F12F17">
      <w:r>
        <w:rPr>
          <w:i/>
        </w:rPr>
        <w:t>Участники сценария:</w:t>
      </w:r>
    </w:p>
    <w:p w14:paraId="0D198E2B" w14:textId="77777777" w:rsidR="005B7803" w:rsidRDefault="00F12F17" w:rsidP="00F12F17">
      <w:pPr>
        <w:numPr>
          <w:ilvl w:val="0"/>
          <w:numId w:val="92"/>
        </w:numPr>
      </w:pPr>
      <w:r>
        <w:t>Пользователь.</w:t>
      </w:r>
    </w:p>
    <w:p w14:paraId="286FAF43" w14:textId="77777777" w:rsidR="005B7803" w:rsidRDefault="00F12F17">
      <w:r>
        <w:rPr>
          <w:i/>
        </w:rPr>
        <w:t>Предусловие:</w:t>
      </w:r>
      <w:r>
        <w:t xml:space="preserve"> Пользователь включил устройство и подключил его к интернету.</w:t>
      </w:r>
    </w:p>
    <w:p w14:paraId="5FA35430" w14:textId="77777777" w:rsidR="005B7803" w:rsidRDefault="00F12F17">
      <w:r>
        <w:rPr>
          <w:i/>
        </w:rPr>
        <w:t>Основные шаги:</w:t>
      </w:r>
      <w:r>
        <w:t xml:space="preserve"> [Описать процесс авторизации пользователя]</w:t>
      </w:r>
    </w:p>
    <w:p w14:paraId="17E18DC8" w14:textId="77777777" w:rsidR="005B7803" w:rsidRDefault="00F12F17">
      <w:pPr>
        <w:pStyle w:val="Heading4"/>
      </w:pPr>
      <w:bookmarkStart w:id="315" w:name="объединение-клиентских-продуктов-в-групп"/>
      <w:bookmarkStart w:id="316" w:name="_Toc437365077"/>
      <w:bookmarkEnd w:id="315"/>
      <w:r>
        <w:t>Объединение клиентских продуктов в группы</w:t>
      </w:r>
      <w:bookmarkEnd w:id="316"/>
    </w:p>
    <w:p w14:paraId="4308EB0D" w14:textId="77777777" w:rsidR="005B7803" w:rsidRDefault="00F12F17">
      <w:r>
        <w:rPr>
          <w:i/>
        </w:rPr>
        <w:t>Название сценария:</w:t>
      </w:r>
      <w:r>
        <w:t xml:space="preserve"> Объединение клиентских продуктов в группу.</w:t>
      </w:r>
    </w:p>
    <w:p w14:paraId="482E30CE" w14:textId="77777777" w:rsidR="005B7803" w:rsidRDefault="00F12F17">
      <w:r>
        <w:rPr>
          <w:i/>
        </w:rPr>
        <w:t>Назначение сценария:</w:t>
      </w:r>
      <w:r>
        <w:t xml:space="preserve"> Сценарий описывает процесс объединения клиентских продуктов в группу при помощи услуги «мультискрин».</w:t>
      </w:r>
    </w:p>
    <w:p w14:paraId="2F133BEF" w14:textId="77777777" w:rsidR="005B7803" w:rsidRDefault="00F12F17">
      <w:r>
        <w:rPr>
          <w:i/>
        </w:rPr>
        <w:t>Участники сценария:</w:t>
      </w:r>
    </w:p>
    <w:p w14:paraId="0FEF0549" w14:textId="77777777" w:rsidR="005B7803" w:rsidRDefault="00F12F17" w:rsidP="00F12F17">
      <w:pPr>
        <w:numPr>
          <w:ilvl w:val="0"/>
          <w:numId w:val="93"/>
        </w:numPr>
      </w:pPr>
      <w:r>
        <w:t>Пользователь.</w:t>
      </w:r>
    </w:p>
    <w:p w14:paraId="5FAA839B"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под разными учетными записями. Устройства могут быть активированы в различных МРФ, типы клиентских продуктов – любые.</w:t>
      </w:r>
    </w:p>
    <w:p w14:paraId="2B87B317" w14:textId="77777777" w:rsidR="005B7803" w:rsidRDefault="00F12F17">
      <w:r>
        <w:rPr>
          <w:i/>
        </w:rPr>
        <w:t>Основные шаги:</w:t>
      </w:r>
      <w:r>
        <w:t xml:space="preserve"> [Описать процесс объединения клиентских продуктов в группы]</w:t>
      </w:r>
    </w:p>
    <w:p w14:paraId="0FEE54C5" w14:textId="77777777" w:rsidR="005B7803" w:rsidRDefault="00F12F17">
      <w:pPr>
        <w:pStyle w:val="Heading4"/>
      </w:pPr>
      <w:bookmarkStart w:id="317" w:name="управление-профилями"/>
      <w:bookmarkStart w:id="318" w:name="_Toc437365078"/>
      <w:bookmarkEnd w:id="317"/>
      <w:r>
        <w:t>Управление профилями</w:t>
      </w:r>
      <w:bookmarkEnd w:id="318"/>
    </w:p>
    <w:p w14:paraId="4536D41F" w14:textId="77777777" w:rsidR="005B7803" w:rsidRDefault="00F12F17">
      <w:r>
        <w:rPr>
          <w:i/>
        </w:rPr>
        <w:t>Название сценария:</w:t>
      </w:r>
      <w:r>
        <w:t xml:space="preserve"> Управление профилями.</w:t>
      </w:r>
    </w:p>
    <w:p w14:paraId="637478D5" w14:textId="77777777" w:rsidR="005B7803" w:rsidRDefault="00F12F17">
      <w:r>
        <w:rPr>
          <w:i/>
        </w:rPr>
        <w:t>Назначение сценария:</w:t>
      </w:r>
      <w:r>
        <w:t xml:space="preserve"> Сценарий описывает процесс создания, редактирования, удаления профилей пользователя.</w:t>
      </w:r>
    </w:p>
    <w:p w14:paraId="064C7FD7" w14:textId="77777777" w:rsidR="005B7803" w:rsidRDefault="00F12F17">
      <w:r>
        <w:rPr>
          <w:i/>
        </w:rPr>
        <w:t>Участники сценария:</w:t>
      </w:r>
    </w:p>
    <w:p w14:paraId="3FD10344" w14:textId="77777777" w:rsidR="005B7803" w:rsidRDefault="00F12F17" w:rsidP="00F12F17">
      <w:pPr>
        <w:numPr>
          <w:ilvl w:val="0"/>
          <w:numId w:val="94"/>
        </w:numPr>
      </w:pPr>
      <w:r>
        <w:lastRenderedPageBreak/>
        <w:t>Пользователь.</w:t>
      </w:r>
    </w:p>
    <w:p w14:paraId="50772F54"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под разными учетными записями. Устройства могут быть активированы в различных МРФ, типы клиентских продуктов – любые.</w:t>
      </w:r>
    </w:p>
    <w:p w14:paraId="075F8B60" w14:textId="77777777" w:rsidR="005B7803" w:rsidRDefault="00F12F17">
      <w:r>
        <w:rPr>
          <w:i/>
        </w:rPr>
        <w:t>Основные шаги:</w:t>
      </w:r>
      <w:r>
        <w:t xml:space="preserve"> [Описать процесс управления профилями: создание, редактирование, удаление, переноса между устройствами]</w:t>
      </w:r>
    </w:p>
    <w:p w14:paraId="77729DE4" w14:textId="77777777" w:rsidR="005B7803" w:rsidRDefault="00F12F17">
      <w:pPr>
        <w:pStyle w:val="Heading4"/>
      </w:pPr>
      <w:bookmarkStart w:id="319" w:name="удаление-клиентских-продуктов-из-группы"/>
      <w:bookmarkStart w:id="320" w:name="_Toc437365079"/>
      <w:bookmarkEnd w:id="319"/>
      <w:r>
        <w:t>Удаление клиентских продуктов из группы</w:t>
      </w:r>
      <w:bookmarkEnd w:id="320"/>
    </w:p>
    <w:p w14:paraId="032020A1" w14:textId="77777777" w:rsidR="005B7803" w:rsidRDefault="00F12F17">
      <w:r>
        <w:rPr>
          <w:i/>
        </w:rPr>
        <w:t>Название сценария:</w:t>
      </w:r>
      <w:r>
        <w:t xml:space="preserve"> Удаление клиентских продуктов из группы.</w:t>
      </w:r>
    </w:p>
    <w:p w14:paraId="02906A14" w14:textId="77777777" w:rsidR="005B7803" w:rsidRDefault="00F12F17">
      <w:r>
        <w:rPr>
          <w:i/>
        </w:rPr>
        <w:t>Назначение сценария:</w:t>
      </w:r>
      <w:r>
        <w:t xml:space="preserve"> Сценарий описывает процесс удаления клиентских продуктов из группы</w:t>
      </w:r>
    </w:p>
    <w:p w14:paraId="79422D79" w14:textId="77777777" w:rsidR="005B7803" w:rsidRDefault="00F12F17">
      <w:r>
        <w:rPr>
          <w:i/>
        </w:rPr>
        <w:t>Участники сценария:</w:t>
      </w:r>
    </w:p>
    <w:p w14:paraId="7AD7723C" w14:textId="77777777" w:rsidR="005B7803" w:rsidRDefault="00F12F17" w:rsidP="00F12F17">
      <w:pPr>
        <w:numPr>
          <w:ilvl w:val="0"/>
          <w:numId w:val="95"/>
        </w:numPr>
      </w:pPr>
      <w:r>
        <w:t>Пользователь.</w:t>
      </w:r>
    </w:p>
    <w:p w14:paraId="3646671A"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Устройства могут быть активированы в различных МРФ, типы клиентских продуктов – любые.</w:t>
      </w:r>
    </w:p>
    <w:p w14:paraId="45EE1B4C" w14:textId="77777777" w:rsidR="005B7803" w:rsidRDefault="00F12F17">
      <w:r>
        <w:rPr>
          <w:i/>
        </w:rPr>
        <w:t>Основные шаги:</w:t>
      </w:r>
      <w:r>
        <w:t xml:space="preserve"> [Описать процесс удаления клиентских продуктов из группы]</w:t>
      </w:r>
    </w:p>
    <w:p w14:paraId="5A9A1E0E" w14:textId="77777777" w:rsidR="005B7803" w:rsidRDefault="00F12F17">
      <w:pPr>
        <w:pStyle w:val="Heading4"/>
      </w:pPr>
      <w:bookmarkStart w:id="321" w:name="смена-тарифного-плана-1"/>
      <w:bookmarkStart w:id="322" w:name="_Toc437365080"/>
      <w:bookmarkEnd w:id="321"/>
      <w:r>
        <w:t>Смена тарифного плана</w:t>
      </w:r>
      <w:bookmarkEnd w:id="322"/>
    </w:p>
    <w:p w14:paraId="657FEB0E" w14:textId="77777777" w:rsidR="005B7803" w:rsidRDefault="00F12F17">
      <w:r>
        <w:rPr>
          <w:i/>
        </w:rPr>
        <w:t>Название сценария:</w:t>
      </w:r>
      <w:r>
        <w:t xml:space="preserve"> Смена тарифного плана.</w:t>
      </w:r>
    </w:p>
    <w:p w14:paraId="77696E78" w14:textId="77777777" w:rsidR="005B7803" w:rsidRDefault="00F12F17">
      <w:r>
        <w:rPr>
          <w:i/>
        </w:rPr>
        <w:t>Назначение сценария:</w:t>
      </w:r>
      <w:r>
        <w:t xml:space="preserve"> Сценарий описывает процесс смены тарифного плана.</w:t>
      </w:r>
    </w:p>
    <w:p w14:paraId="22BFF180" w14:textId="77777777" w:rsidR="005B7803" w:rsidRDefault="00F12F17">
      <w:r>
        <w:rPr>
          <w:i/>
        </w:rPr>
        <w:t>Участники сценария:</w:t>
      </w:r>
    </w:p>
    <w:p w14:paraId="38A07160" w14:textId="77777777" w:rsidR="005B7803" w:rsidRDefault="00F12F17" w:rsidP="00F12F17">
      <w:pPr>
        <w:numPr>
          <w:ilvl w:val="0"/>
          <w:numId w:val="96"/>
        </w:numPr>
      </w:pPr>
      <w:r>
        <w:t>Пользователь.</w:t>
      </w:r>
    </w:p>
    <w:p w14:paraId="7E2A3A5A" w14:textId="77777777" w:rsidR="005B7803" w:rsidRDefault="00F12F17">
      <w:r>
        <w:rPr>
          <w:i/>
        </w:rPr>
        <w:t>Предусловие:</w:t>
      </w:r>
      <w:r>
        <w:t xml:space="preserve"> Пользователь имеет одно или несколько активированных клиентских продуктов, объединенных в группу при помощи услуги «мультискрин».</w:t>
      </w:r>
    </w:p>
    <w:p w14:paraId="350D7DAA" w14:textId="77777777" w:rsidR="005B7803" w:rsidRDefault="00F12F17">
      <w:r>
        <w:rPr>
          <w:i/>
        </w:rPr>
        <w:t>Основные шаги:</w:t>
      </w:r>
      <w:r>
        <w:t xml:space="preserve"> [Описать процесс смены тарифного плана.]</w:t>
      </w:r>
    </w:p>
    <w:p w14:paraId="619ABD0B" w14:textId="77777777" w:rsidR="005B7803" w:rsidRDefault="00F12F17">
      <w:pPr>
        <w:pStyle w:val="Heading4"/>
      </w:pPr>
      <w:bookmarkStart w:id="323" w:name="приобретение-подписки-на-тв-пакет"/>
      <w:bookmarkStart w:id="324" w:name="_Toc437365081"/>
      <w:bookmarkEnd w:id="323"/>
      <w:r>
        <w:lastRenderedPageBreak/>
        <w:t>Приобретение подписки на ТВ-пакет</w:t>
      </w:r>
      <w:bookmarkEnd w:id="324"/>
    </w:p>
    <w:p w14:paraId="08534A7B" w14:textId="77777777" w:rsidR="005B7803" w:rsidRDefault="00F12F17">
      <w:r>
        <w:rPr>
          <w:i/>
        </w:rPr>
        <w:t>Название сценария:</w:t>
      </w:r>
      <w:r>
        <w:t xml:space="preserve"> Приобретение подписки на ТВ-пакет.</w:t>
      </w:r>
    </w:p>
    <w:p w14:paraId="7E5D1158" w14:textId="77777777" w:rsidR="005B7803" w:rsidRDefault="00F12F17">
      <w:r>
        <w:rPr>
          <w:i/>
        </w:rPr>
        <w:t>Назначение сценария:</w:t>
      </w:r>
      <w:r>
        <w:t xml:space="preserve"> Сценарий описывает процесс приобретения подписки на ТВ-пакет.</w:t>
      </w:r>
    </w:p>
    <w:p w14:paraId="536F53CE" w14:textId="77777777" w:rsidR="005B7803" w:rsidRDefault="00F12F17">
      <w:r>
        <w:rPr>
          <w:i/>
        </w:rPr>
        <w:t>Участники сценария:</w:t>
      </w:r>
    </w:p>
    <w:p w14:paraId="70EEE2F8" w14:textId="77777777" w:rsidR="005B7803" w:rsidRDefault="00F12F17" w:rsidP="00F12F17">
      <w:pPr>
        <w:numPr>
          <w:ilvl w:val="0"/>
          <w:numId w:val="97"/>
        </w:numPr>
      </w:pPr>
      <w:r>
        <w:t>Пользователь.</w:t>
      </w:r>
    </w:p>
    <w:p w14:paraId="17863BD5"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w:t>
      </w:r>
    </w:p>
    <w:p w14:paraId="13B2180C" w14:textId="77777777" w:rsidR="005B7803" w:rsidRDefault="00F12F17">
      <w:r>
        <w:rPr>
          <w:i/>
        </w:rPr>
        <w:t>Основные шаги:</w:t>
      </w:r>
      <w:r>
        <w:t xml:space="preserve"> [Описать процесс подписки]</w:t>
      </w:r>
    </w:p>
    <w:p w14:paraId="32514AA5" w14:textId="77777777" w:rsidR="005B7803" w:rsidRDefault="00F12F17">
      <w:pPr>
        <w:pStyle w:val="Heading4"/>
      </w:pPr>
      <w:bookmarkStart w:id="325" w:name="просмотр-тв-канала"/>
      <w:bookmarkStart w:id="326" w:name="_Toc437365082"/>
      <w:bookmarkEnd w:id="325"/>
      <w:r>
        <w:t>Просмотр ТВ-канала</w:t>
      </w:r>
      <w:bookmarkEnd w:id="326"/>
    </w:p>
    <w:p w14:paraId="73A95DF3" w14:textId="77777777" w:rsidR="005B7803" w:rsidRDefault="00F12F17">
      <w:r>
        <w:rPr>
          <w:i/>
        </w:rPr>
        <w:t>Название сценария:</w:t>
      </w:r>
      <w:r>
        <w:t xml:space="preserve"> Просмотр ТВ-канала.</w:t>
      </w:r>
    </w:p>
    <w:p w14:paraId="43863474" w14:textId="77777777" w:rsidR="005B7803" w:rsidRDefault="00F12F17">
      <w:r>
        <w:rPr>
          <w:i/>
        </w:rPr>
        <w:t>Назначение сценария:</w:t>
      </w:r>
      <w:r>
        <w:t xml:space="preserve"> Сценарий описывает процесс просмотра ТВ-канала.</w:t>
      </w:r>
    </w:p>
    <w:p w14:paraId="0E9725AD" w14:textId="77777777" w:rsidR="005B7803" w:rsidRDefault="00F12F17">
      <w:r>
        <w:rPr>
          <w:i/>
        </w:rPr>
        <w:t>Участники сценария:</w:t>
      </w:r>
    </w:p>
    <w:p w14:paraId="578D2807" w14:textId="77777777" w:rsidR="005B7803" w:rsidRDefault="00F12F17" w:rsidP="00F12F17">
      <w:pPr>
        <w:numPr>
          <w:ilvl w:val="0"/>
          <w:numId w:val="98"/>
        </w:numPr>
      </w:pPr>
      <w:r>
        <w:t>Пользователь.</w:t>
      </w:r>
    </w:p>
    <w:p w14:paraId="5D4567A3"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Пользователь приобрел подписку на пакет ТВ-каналов.</w:t>
      </w:r>
    </w:p>
    <w:p w14:paraId="4AA5C2EA" w14:textId="77777777" w:rsidR="005B7803" w:rsidRDefault="00F12F17">
      <w:r>
        <w:rPr>
          <w:i/>
        </w:rPr>
        <w:t>Основные шаги:</w:t>
      </w:r>
      <w:r>
        <w:t xml:space="preserve"> [Описать процесс просмотра ТВ-канала. Описать доступность ТВ-каналов между устройствами в группе, использование EPG, услуг управления просмотром TS/PL/nPVR]</w:t>
      </w:r>
    </w:p>
    <w:p w14:paraId="543357A9" w14:textId="77777777" w:rsidR="005B7803" w:rsidRDefault="00F12F17">
      <w:pPr>
        <w:pStyle w:val="Heading4"/>
      </w:pPr>
      <w:bookmarkStart w:id="327" w:name="приобретениеаренда-vod-vod-пакета"/>
      <w:bookmarkStart w:id="328" w:name="_Toc437365083"/>
      <w:bookmarkEnd w:id="327"/>
      <w:r>
        <w:t>Приобретение/аренда VoD, VoD-пакета</w:t>
      </w:r>
      <w:bookmarkEnd w:id="328"/>
    </w:p>
    <w:p w14:paraId="50B6C144" w14:textId="77777777" w:rsidR="005B7803" w:rsidRDefault="00F12F17">
      <w:r>
        <w:rPr>
          <w:i/>
        </w:rPr>
        <w:t>Название сценария:</w:t>
      </w:r>
      <w:r>
        <w:t xml:space="preserve"> Приобретение/аренда VoD, VoD-пакета.</w:t>
      </w:r>
    </w:p>
    <w:p w14:paraId="0E212380" w14:textId="77777777" w:rsidR="005B7803" w:rsidRDefault="00F12F17">
      <w:r>
        <w:rPr>
          <w:i/>
        </w:rPr>
        <w:t>Назначение сценария:</w:t>
      </w:r>
      <w:r>
        <w:t xml:space="preserve"> Сценарий описывает процесс приобретения VoD, VoD-пакета.</w:t>
      </w:r>
    </w:p>
    <w:p w14:paraId="285B9827" w14:textId="77777777" w:rsidR="005B7803" w:rsidRDefault="00F12F17">
      <w:r>
        <w:rPr>
          <w:i/>
        </w:rPr>
        <w:t>Участники сценария:</w:t>
      </w:r>
    </w:p>
    <w:p w14:paraId="5CE8E1EA" w14:textId="77777777" w:rsidR="005B7803" w:rsidRDefault="00F12F17" w:rsidP="00F12F17">
      <w:pPr>
        <w:numPr>
          <w:ilvl w:val="0"/>
          <w:numId w:val="99"/>
        </w:numPr>
      </w:pPr>
      <w:r>
        <w:t>Пользователь.</w:t>
      </w:r>
    </w:p>
    <w:p w14:paraId="6D2FAE5D" w14:textId="77777777" w:rsidR="005B7803" w:rsidRDefault="00F12F17">
      <w:r>
        <w:rPr>
          <w:i/>
        </w:rPr>
        <w:lastRenderedPageBreak/>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w:t>
      </w:r>
    </w:p>
    <w:p w14:paraId="59411640" w14:textId="77777777" w:rsidR="005B7803" w:rsidRDefault="00F12F17">
      <w:r>
        <w:rPr>
          <w:i/>
        </w:rPr>
        <w:t>Основные шаги:</w:t>
      </w:r>
      <w:r>
        <w:t xml:space="preserve"> [Описать процесс покупки VoD, VoD-пакета, сериала. При схожести с предыдущим сценарием – объединить в один]</w:t>
      </w:r>
    </w:p>
    <w:p w14:paraId="30FF87D1" w14:textId="77777777" w:rsidR="005B7803" w:rsidRDefault="00F12F17">
      <w:pPr>
        <w:pStyle w:val="Heading4"/>
      </w:pPr>
      <w:bookmarkStart w:id="329" w:name="просмотр-vod-контента"/>
      <w:bookmarkStart w:id="330" w:name="_Toc437365084"/>
      <w:bookmarkEnd w:id="329"/>
      <w:r>
        <w:t>Просмотр VoD контента</w:t>
      </w:r>
      <w:bookmarkEnd w:id="330"/>
    </w:p>
    <w:p w14:paraId="560A2C59" w14:textId="77777777" w:rsidR="005B7803" w:rsidRDefault="00F12F17">
      <w:r>
        <w:rPr>
          <w:i/>
        </w:rPr>
        <w:t>Название сценария:</w:t>
      </w:r>
      <w:r>
        <w:t xml:space="preserve"> Просмотр контента.</w:t>
      </w:r>
    </w:p>
    <w:p w14:paraId="5F5440DA" w14:textId="77777777" w:rsidR="005B7803" w:rsidRDefault="00F12F17">
      <w:r>
        <w:rPr>
          <w:i/>
        </w:rPr>
        <w:t>Назначение сценария:</w:t>
      </w:r>
      <w:r>
        <w:t xml:space="preserve"> Сценарий описывает процесс просмотра приобретенного/арендованного VoD.</w:t>
      </w:r>
    </w:p>
    <w:p w14:paraId="3E48C1F6" w14:textId="77777777" w:rsidR="005B7803" w:rsidRDefault="00F12F17">
      <w:r>
        <w:rPr>
          <w:i/>
        </w:rPr>
        <w:t>Участники сценария:</w:t>
      </w:r>
    </w:p>
    <w:p w14:paraId="0845E13F" w14:textId="77777777" w:rsidR="005B7803" w:rsidRDefault="00F12F17" w:rsidP="00F12F17">
      <w:pPr>
        <w:numPr>
          <w:ilvl w:val="0"/>
          <w:numId w:val="100"/>
        </w:numPr>
      </w:pPr>
      <w:r>
        <w:t>Пользователь.</w:t>
      </w:r>
    </w:p>
    <w:p w14:paraId="7BDEF06B"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Пользователь приобрел/арендовал контентVoD/VoD-пакет/сериал.</w:t>
      </w:r>
    </w:p>
    <w:p w14:paraId="32BA4477" w14:textId="77777777" w:rsidR="005B7803" w:rsidRDefault="00F12F17">
      <w:r>
        <w:rPr>
          <w:i/>
        </w:rPr>
        <w:t>Основные шаги:</w:t>
      </w:r>
      <w:r>
        <w:t xml:space="preserve"> [Описать процесс просмотра контента]</w:t>
      </w:r>
    </w:p>
    <w:p w14:paraId="2EE14BFE" w14:textId="77777777" w:rsidR="005B7803" w:rsidRDefault="00F12F17">
      <w:pPr>
        <w:pStyle w:val="Heading4"/>
      </w:pPr>
      <w:bookmarkStart w:id="331" w:name="загрузка-контента"/>
      <w:bookmarkStart w:id="332" w:name="_Toc437365085"/>
      <w:bookmarkEnd w:id="331"/>
      <w:r>
        <w:t>Загрузка контента</w:t>
      </w:r>
      <w:bookmarkEnd w:id="332"/>
    </w:p>
    <w:p w14:paraId="142D230C" w14:textId="77777777" w:rsidR="005B7803" w:rsidRDefault="00F12F17">
      <w:r>
        <w:rPr>
          <w:i/>
        </w:rPr>
        <w:t>Название сценария:</w:t>
      </w:r>
      <w:r>
        <w:t xml:space="preserve"> Загрузка контента</w:t>
      </w:r>
    </w:p>
    <w:p w14:paraId="22A639AF" w14:textId="77777777" w:rsidR="005B7803" w:rsidRDefault="00F12F17">
      <w:r>
        <w:rPr>
          <w:i/>
        </w:rPr>
        <w:t>Назначение сценария:</w:t>
      </w:r>
      <w:r>
        <w:t xml:space="preserve"> Сценарий описывает процесс загрузки VoD</w:t>
      </w:r>
    </w:p>
    <w:p w14:paraId="5DFFBC80" w14:textId="77777777" w:rsidR="005B7803" w:rsidRDefault="00F12F17">
      <w:r>
        <w:rPr>
          <w:i/>
        </w:rPr>
        <w:t>Участники сценария:</w:t>
      </w:r>
    </w:p>
    <w:p w14:paraId="36EF50BE" w14:textId="77777777" w:rsidR="005B7803" w:rsidRDefault="00F12F17" w:rsidP="00F12F17">
      <w:pPr>
        <w:numPr>
          <w:ilvl w:val="0"/>
          <w:numId w:val="101"/>
        </w:numPr>
      </w:pPr>
      <w:r>
        <w:t>Пользователь.</w:t>
      </w:r>
    </w:p>
    <w:p w14:paraId="15F9657D"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Пользователь приобрел/арендовал VoD-контент, VoD-пакет.</w:t>
      </w:r>
    </w:p>
    <w:p w14:paraId="1BB7256F" w14:textId="77777777" w:rsidR="005B7803" w:rsidRDefault="00F12F17">
      <w:r>
        <w:rPr>
          <w:i/>
        </w:rPr>
        <w:t>Основные шаги:</w:t>
      </w:r>
      <w:r>
        <w:t xml:space="preserve"> [Описать процесс загрузки VoD.]</w:t>
      </w:r>
    </w:p>
    <w:p w14:paraId="5C23CF91" w14:textId="77777777" w:rsidR="005B7803" w:rsidRDefault="00F12F17">
      <w:pPr>
        <w:pStyle w:val="Heading4"/>
      </w:pPr>
      <w:bookmarkStart w:id="333" w:name="просмотр-контента-без-подключения-к-инте"/>
      <w:bookmarkStart w:id="334" w:name="_Toc437365086"/>
      <w:bookmarkEnd w:id="333"/>
      <w:r>
        <w:t>Просмотр контента без подключения к интернету</w:t>
      </w:r>
      <w:bookmarkEnd w:id="334"/>
    </w:p>
    <w:p w14:paraId="64DEC903" w14:textId="77777777" w:rsidR="005B7803" w:rsidRDefault="00F12F17">
      <w:r>
        <w:rPr>
          <w:i/>
        </w:rPr>
        <w:t>Название сценария:</w:t>
      </w:r>
      <w:r>
        <w:t xml:space="preserve"> Просмотр контента без подключения к интернету</w:t>
      </w:r>
    </w:p>
    <w:p w14:paraId="51D2620A" w14:textId="77777777" w:rsidR="005B7803" w:rsidRDefault="00F12F17">
      <w:r>
        <w:rPr>
          <w:i/>
        </w:rPr>
        <w:lastRenderedPageBreak/>
        <w:t>Назначение сценария:</w:t>
      </w:r>
      <w:r>
        <w:t xml:space="preserve"> Сценарий описывает процесс просмотр контента без подключения к интернету.</w:t>
      </w:r>
    </w:p>
    <w:p w14:paraId="0F07ED55" w14:textId="77777777" w:rsidR="005B7803" w:rsidRDefault="00F12F17">
      <w:r>
        <w:rPr>
          <w:i/>
        </w:rPr>
        <w:t>Участники сценария:</w:t>
      </w:r>
    </w:p>
    <w:p w14:paraId="3E28853C" w14:textId="77777777" w:rsidR="005B7803" w:rsidRDefault="00F12F17" w:rsidP="00F12F17">
      <w:pPr>
        <w:numPr>
          <w:ilvl w:val="0"/>
          <w:numId w:val="102"/>
        </w:numPr>
      </w:pPr>
      <w:r>
        <w:t>Пользователь.</w:t>
      </w:r>
    </w:p>
    <w:p w14:paraId="338C20D8"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Пользователь приобрел/арендовал контент или VoD-пакет и загрузил контент.</w:t>
      </w:r>
    </w:p>
    <w:p w14:paraId="21D4D457" w14:textId="77777777" w:rsidR="005B7803" w:rsidRDefault="00F12F17">
      <w:r>
        <w:rPr>
          <w:i/>
        </w:rPr>
        <w:t>Основные шаги:</w:t>
      </w:r>
      <w:r>
        <w:t xml:space="preserve"> [Описать процесс просмотра VoD без сети.]</w:t>
      </w:r>
    </w:p>
    <w:p w14:paraId="7CE2C739" w14:textId="77777777" w:rsidR="005B7803" w:rsidRDefault="00F12F17">
      <w:pPr>
        <w:pStyle w:val="Heading4"/>
      </w:pPr>
      <w:bookmarkStart w:id="335" w:name="поиск"/>
      <w:bookmarkStart w:id="336" w:name="_Toc437365087"/>
      <w:bookmarkEnd w:id="335"/>
      <w:r>
        <w:t>Поиск</w:t>
      </w:r>
      <w:bookmarkEnd w:id="336"/>
    </w:p>
    <w:p w14:paraId="2301C9B3" w14:textId="77777777" w:rsidR="005B7803" w:rsidRDefault="00F12F17">
      <w:r>
        <w:rPr>
          <w:i/>
        </w:rPr>
        <w:t>Название сценария:</w:t>
      </w:r>
      <w:r>
        <w:t xml:space="preserve"> Поиск контента.</w:t>
      </w:r>
    </w:p>
    <w:p w14:paraId="16A39266" w14:textId="77777777" w:rsidR="005B7803" w:rsidRDefault="00F12F17">
      <w:r>
        <w:rPr>
          <w:i/>
        </w:rPr>
        <w:t>Назначение сценария:</w:t>
      </w:r>
      <w:r>
        <w:t xml:space="preserve"> Сценарий описывает процесс поиска контента.</w:t>
      </w:r>
    </w:p>
    <w:p w14:paraId="1C3419A4" w14:textId="77777777" w:rsidR="005B7803" w:rsidRDefault="00F12F17">
      <w:r>
        <w:rPr>
          <w:i/>
        </w:rPr>
        <w:t>Участники сценария:</w:t>
      </w:r>
    </w:p>
    <w:p w14:paraId="15C8601A" w14:textId="77777777" w:rsidR="005B7803" w:rsidRDefault="00F12F17" w:rsidP="00F12F17">
      <w:pPr>
        <w:numPr>
          <w:ilvl w:val="0"/>
          <w:numId w:val="103"/>
        </w:numPr>
      </w:pPr>
      <w:r>
        <w:t>Пользователь.</w:t>
      </w:r>
    </w:p>
    <w:p w14:paraId="431B8FC6"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Устройства могут быть активированы в различных МРФ, типы клиентских продуктов – любые.</w:t>
      </w:r>
    </w:p>
    <w:p w14:paraId="13677FF7" w14:textId="77777777" w:rsidR="005B7803" w:rsidRDefault="00F12F17">
      <w:r>
        <w:rPr>
          <w:i/>
        </w:rPr>
        <w:t>Основные шаги:</w:t>
      </w:r>
      <w:r>
        <w:t xml:space="preserve"> [Описать процесс поиска. Поиск проходит по всему доступному контенту, EPG и услугам.]</w:t>
      </w:r>
    </w:p>
    <w:p w14:paraId="04A4E2D4" w14:textId="77777777" w:rsidR="005B7803" w:rsidRDefault="00F12F17">
      <w:pPr>
        <w:pStyle w:val="Heading4"/>
      </w:pPr>
      <w:bookmarkStart w:id="337" w:name="кинорулетка"/>
      <w:bookmarkStart w:id="338" w:name="_Toc437365088"/>
      <w:bookmarkEnd w:id="337"/>
      <w:r>
        <w:t>Кинорулетка</w:t>
      </w:r>
      <w:bookmarkEnd w:id="338"/>
    </w:p>
    <w:p w14:paraId="449E860E" w14:textId="77777777" w:rsidR="005B7803" w:rsidRDefault="00F12F17">
      <w:r>
        <w:rPr>
          <w:i/>
        </w:rPr>
        <w:t>Название сценария:</w:t>
      </w:r>
      <w:r>
        <w:t xml:space="preserve"> Использование услуги кинорулетка.</w:t>
      </w:r>
    </w:p>
    <w:p w14:paraId="108992EB" w14:textId="77777777" w:rsidR="005B7803" w:rsidRDefault="00F12F17">
      <w:r>
        <w:rPr>
          <w:i/>
        </w:rPr>
        <w:t>Назначение сценария:</w:t>
      </w:r>
      <w:r>
        <w:t xml:space="preserve"> Сценарий описывает процесс использования услуги кинорулетка.</w:t>
      </w:r>
    </w:p>
    <w:p w14:paraId="08D5EDF5" w14:textId="77777777" w:rsidR="005B7803" w:rsidRDefault="00F12F17">
      <w:r>
        <w:rPr>
          <w:i/>
        </w:rPr>
        <w:t>Участники сценария:</w:t>
      </w:r>
    </w:p>
    <w:p w14:paraId="12168668" w14:textId="77777777" w:rsidR="005B7803" w:rsidRDefault="00F12F17" w:rsidP="00F12F17">
      <w:pPr>
        <w:numPr>
          <w:ilvl w:val="0"/>
          <w:numId w:val="104"/>
        </w:numPr>
      </w:pPr>
      <w:r>
        <w:t>Пользователь.</w:t>
      </w:r>
    </w:p>
    <w:p w14:paraId="052EF251" w14:textId="77777777" w:rsidR="005B7803" w:rsidRDefault="00F12F17">
      <w:r>
        <w:rPr>
          <w:i/>
        </w:rPr>
        <w:lastRenderedPageBreak/>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Устройства могут быть активированы в различных МРФ, типы клиентских продуктов – любые. </w:t>
      </w:r>
      <w:r>
        <w:rPr>
          <w:i/>
        </w:rPr>
        <w:t>Основные шаги:</w:t>
      </w:r>
      <w:r>
        <w:t xml:space="preserve"> [Описать процесс использования услуги кинорулетка - случайный выбор контента из всего доступного контента.]</w:t>
      </w:r>
    </w:p>
    <w:p w14:paraId="7512B92E" w14:textId="77777777" w:rsidR="005B7803" w:rsidRDefault="00F12F17">
      <w:pPr>
        <w:pStyle w:val="Heading4"/>
      </w:pPr>
      <w:bookmarkStart w:id="339" w:name="родительский-контроль"/>
      <w:bookmarkStart w:id="340" w:name="_Toc437365089"/>
      <w:bookmarkEnd w:id="339"/>
      <w:r>
        <w:t>Родительский контроль</w:t>
      </w:r>
      <w:bookmarkEnd w:id="340"/>
    </w:p>
    <w:p w14:paraId="6A571CE8" w14:textId="77777777" w:rsidR="005B7803" w:rsidRDefault="00F12F17">
      <w:r>
        <w:rPr>
          <w:i/>
        </w:rPr>
        <w:t>Название сценария:</w:t>
      </w:r>
      <w:r>
        <w:t xml:space="preserve"> Использование функции родительского контроля</w:t>
      </w:r>
    </w:p>
    <w:p w14:paraId="2AFCF295" w14:textId="77777777" w:rsidR="005B7803" w:rsidRDefault="00F12F17">
      <w:r>
        <w:rPr>
          <w:i/>
        </w:rPr>
        <w:t>Назначение сценария:</w:t>
      </w:r>
      <w:r>
        <w:t xml:space="preserve"> Сценарий описывает процесс установки ограничений на просмотр контента и использования сервисов решения при помощи функции Родительский контроль на основании профилей</w:t>
      </w:r>
    </w:p>
    <w:p w14:paraId="44F31319" w14:textId="77777777" w:rsidR="005B7803" w:rsidRDefault="00F12F17">
      <w:r>
        <w:rPr>
          <w:i/>
        </w:rPr>
        <w:t>Участники сценария:</w:t>
      </w:r>
    </w:p>
    <w:p w14:paraId="3C307F2C" w14:textId="77777777" w:rsidR="005B7803" w:rsidRDefault="00F12F17" w:rsidP="00F12F17">
      <w:pPr>
        <w:numPr>
          <w:ilvl w:val="0"/>
          <w:numId w:val="105"/>
        </w:numPr>
      </w:pPr>
      <w:r>
        <w:t>Пользователь.</w:t>
      </w:r>
    </w:p>
    <w:p w14:paraId="2B8B93B3"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w:t>
      </w:r>
    </w:p>
    <w:p w14:paraId="24AE1644" w14:textId="77777777" w:rsidR="005B7803" w:rsidRDefault="00F12F17">
      <w:r>
        <w:rPr>
          <w:i/>
        </w:rPr>
        <w:t>Основные шаги:</w:t>
      </w:r>
      <w:r>
        <w:t xml:space="preserve"> [Описать процесс работы родительского контроля.]</w:t>
      </w:r>
    </w:p>
    <w:p w14:paraId="4598F92F" w14:textId="77777777" w:rsidR="005B7803" w:rsidRDefault="00F12F17">
      <w:pPr>
        <w:pStyle w:val="Heading4"/>
      </w:pPr>
      <w:bookmarkStart w:id="341" w:name="secondscreen"/>
      <w:bookmarkStart w:id="342" w:name="_Toc437365090"/>
      <w:bookmarkEnd w:id="341"/>
      <w:r>
        <w:t>SecondScreen</w:t>
      </w:r>
      <w:bookmarkEnd w:id="342"/>
    </w:p>
    <w:p w14:paraId="189C48AF" w14:textId="77777777" w:rsidR="005B7803" w:rsidRDefault="00F12F17">
      <w:r>
        <w:rPr>
          <w:i/>
        </w:rPr>
        <w:t>Название сценария:</w:t>
      </w:r>
      <w:r>
        <w:t xml:space="preserve"> Использование функции SecondScreen.</w:t>
      </w:r>
    </w:p>
    <w:p w14:paraId="3E9D156D" w14:textId="77777777" w:rsidR="005B7803" w:rsidRDefault="00F12F17">
      <w:r>
        <w:rPr>
          <w:i/>
        </w:rPr>
        <w:t>Назначение сценария:</w:t>
      </w:r>
      <w:r>
        <w:t xml:space="preserve"> Сценарий описывает процесс использования функции SecondScreen.</w:t>
      </w:r>
    </w:p>
    <w:p w14:paraId="2B4BC4C0" w14:textId="77777777" w:rsidR="005B7803" w:rsidRDefault="00F12F17">
      <w:r>
        <w:rPr>
          <w:i/>
        </w:rPr>
        <w:t>Участники сценария:</w:t>
      </w:r>
    </w:p>
    <w:p w14:paraId="14C7BE8A" w14:textId="77777777" w:rsidR="005B7803" w:rsidRDefault="00F12F17" w:rsidP="00F12F17">
      <w:pPr>
        <w:numPr>
          <w:ilvl w:val="0"/>
          <w:numId w:val="106"/>
        </w:numPr>
      </w:pPr>
      <w:r>
        <w:t>Пользователь.</w:t>
      </w:r>
    </w:p>
    <w:p w14:paraId="4DE55DDE"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Пользователь подключил услугу SecondScreen.</w:t>
      </w:r>
    </w:p>
    <w:p w14:paraId="734EEE27" w14:textId="77777777" w:rsidR="005B7803" w:rsidRDefault="00F12F17">
      <w:r>
        <w:rPr>
          <w:i/>
        </w:rPr>
        <w:t>Основные шаги:</w:t>
      </w:r>
      <w:r>
        <w:t xml:space="preserve"> [Описать процесс работы услуги SecondScreen.]</w:t>
      </w:r>
    </w:p>
    <w:p w14:paraId="36134C93" w14:textId="77777777" w:rsidR="005B7803" w:rsidRDefault="00F12F17">
      <w:pPr>
        <w:pStyle w:val="Heading4"/>
      </w:pPr>
      <w:bookmarkStart w:id="343" w:name="детский-пульт"/>
      <w:bookmarkStart w:id="344" w:name="_Toc437365091"/>
      <w:bookmarkEnd w:id="343"/>
      <w:r>
        <w:t>Детский пульт</w:t>
      </w:r>
      <w:bookmarkEnd w:id="344"/>
    </w:p>
    <w:p w14:paraId="1D6D675D" w14:textId="77777777" w:rsidR="005B7803" w:rsidRDefault="00F12F17">
      <w:r>
        <w:rPr>
          <w:i/>
        </w:rPr>
        <w:t>Название сценария:</w:t>
      </w:r>
      <w:r>
        <w:t xml:space="preserve"> Использование функции Детский пульт.</w:t>
      </w:r>
    </w:p>
    <w:p w14:paraId="09232AF6" w14:textId="77777777" w:rsidR="005B7803" w:rsidRDefault="00F12F17">
      <w:r>
        <w:rPr>
          <w:i/>
        </w:rPr>
        <w:lastRenderedPageBreak/>
        <w:t>Назначение сценария:</w:t>
      </w:r>
      <w:r>
        <w:t xml:space="preserve"> Сценарий описывает процесс использования функции Детский пульт.</w:t>
      </w:r>
    </w:p>
    <w:p w14:paraId="2533E07B" w14:textId="77777777" w:rsidR="005B7803" w:rsidRDefault="00F12F17">
      <w:r>
        <w:rPr>
          <w:i/>
        </w:rPr>
        <w:t>Участники сценария:</w:t>
      </w:r>
    </w:p>
    <w:p w14:paraId="5237A29A" w14:textId="77777777" w:rsidR="005B7803" w:rsidRDefault="00F12F17" w:rsidP="00F12F17">
      <w:pPr>
        <w:numPr>
          <w:ilvl w:val="0"/>
          <w:numId w:val="107"/>
        </w:numPr>
      </w:pPr>
      <w:r>
        <w:t>Пользователь.</w:t>
      </w:r>
    </w:p>
    <w:p w14:paraId="3B65D892"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 Пользователь подключил услугу Детский пульт.</w:t>
      </w:r>
    </w:p>
    <w:p w14:paraId="4D321EB9" w14:textId="77777777" w:rsidR="005B7803" w:rsidRDefault="00F12F17">
      <w:r>
        <w:rPr>
          <w:i/>
        </w:rPr>
        <w:t>Основные шаги:</w:t>
      </w:r>
      <w:r>
        <w:t xml:space="preserve"> [Описать процесс работы услуги Детский пульт. Есть документация со сценариями, использовать]</w:t>
      </w:r>
    </w:p>
    <w:p w14:paraId="16D17634" w14:textId="77777777" w:rsidR="005B7803" w:rsidRDefault="00F12F17">
      <w:pPr>
        <w:pStyle w:val="Heading4"/>
      </w:pPr>
      <w:bookmarkStart w:id="345" w:name="подключение-дополнительного-iptv-пристав"/>
      <w:bookmarkStart w:id="346" w:name="_Toc437365092"/>
      <w:bookmarkEnd w:id="345"/>
      <w:r>
        <w:t>Подключение дополнительного IPTV-приставки</w:t>
      </w:r>
      <w:bookmarkEnd w:id="346"/>
    </w:p>
    <w:p w14:paraId="7CB057F1" w14:textId="77777777" w:rsidR="005B7803" w:rsidRDefault="00F12F17">
      <w:r>
        <w:rPr>
          <w:i/>
        </w:rPr>
        <w:t>Название сценария:</w:t>
      </w:r>
      <w:r>
        <w:t xml:space="preserve"> Подключение дополнительного IPTV-приставки</w:t>
      </w:r>
    </w:p>
    <w:p w14:paraId="142ABB74" w14:textId="77777777" w:rsidR="005B7803" w:rsidRDefault="00F12F17">
      <w:r>
        <w:rPr>
          <w:i/>
        </w:rPr>
        <w:t>Назначение сценария:</w:t>
      </w:r>
      <w:r>
        <w:t xml:space="preserve"> Сценарий описывает процесс подключения и настройки дополнительного IPTV-приставки.</w:t>
      </w:r>
    </w:p>
    <w:p w14:paraId="46661134" w14:textId="77777777" w:rsidR="005B7803" w:rsidRDefault="00F12F17">
      <w:r>
        <w:rPr>
          <w:i/>
        </w:rPr>
        <w:t>Участники сценария:</w:t>
      </w:r>
    </w:p>
    <w:p w14:paraId="54AEDD58" w14:textId="77777777" w:rsidR="005B7803" w:rsidRDefault="00F12F17" w:rsidP="00F12F17">
      <w:pPr>
        <w:numPr>
          <w:ilvl w:val="0"/>
          <w:numId w:val="108"/>
        </w:numPr>
      </w:pPr>
      <w:r>
        <w:t>Абонент</w:t>
      </w:r>
    </w:p>
    <w:p w14:paraId="536E508F" w14:textId="77777777" w:rsidR="005B7803" w:rsidRDefault="00F12F17" w:rsidP="00F12F17">
      <w:pPr>
        <w:numPr>
          <w:ilvl w:val="0"/>
          <w:numId w:val="108"/>
        </w:numPr>
      </w:pPr>
      <w:r>
        <w:t>Сотрудник Ростелекома</w:t>
      </w:r>
    </w:p>
    <w:p w14:paraId="4A1564C0" w14:textId="77777777" w:rsidR="005B7803" w:rsidRDefault="00F12F17">
      <w:r>
        <w:rPr>
          <w:i/>
        </w:rPr>
        <w:t>Предусловие:</w:t>
      </w:r>
      <w:r>
        <w:t xml:space="preserve"> Абонент является пользователем услуги IPTV-приставки. Абонент инициировал процесс подключения дополнительного IPTV-приставки.</w:t>
      </w:r>
    </w:p>
    <w:p w14:paraId="31C6FBAF" w14:textId="77777777" w:rsidR="005B7803" w:rsidRDefault="00F12F17">
      <w:r>
        <w:rPr>
          <w:i/>
        </w:rPr>
        <w:t>Основные шаги:</w:t>
      </w:r>
      <w:r>
        <w:t xml:space="preserve"> [Описать процесс установки и подключения IPTV-приставки монтажником или абонентом самостоятельно. Может использоваться как дополнительная абонентская линия, так и существующая]</w:t>
      </w:r>
    </w:p>
    <w:p w14:paraId="39B22B90" w14:textId="77777777" w:rsidR="005B7803" w:rsidRDefault="00F12F17">
      <w:pPr>
        <w:pStyle w:val="Heading4"/>
      </w:pPr>
      <w:bookmarkStart w:id="347" w:name="дополнительная-файловая-квота"/>
      <w:bookmarkStart w:id="348" w:name="_Toc437365093"/>
      <w:bookmarkEnd w:id="347"/>
      <w:r>
        <w:t>Дополнительная файловая квота</w:t>
      </w:r>
      <w:bookmarkEnd w:id="348"/>
    </w:p>
    <w:p w14:paraId="033DF5A1" w14:textId="77777777" w:rsidR="005B7803" w:rsidRDefault="00F12F17">
      <w:r>
        <w:rPr>
          <w:i/>
        </w:rPr>
        <w:t>Название сценария:</w:t>
      </w:r>
      <w:r>
        <w:t xml:space="preserve"> Предоставление дополнительной файловой квоты.</w:t>
      </w:r>
    </w:p>
    <w:p w14:paraId="7B04CB72" w14:textId="77777777" w:rsidR="005B7803" w:rsidRDefault="00F12F17">
      <w:r>
        <w:rPr>
          <w:i/>
        </w:rPr>
        <w:t>Назначение сценария:</w:t>
      </w:r>
      <w:r>
        <w:t xml:space="preserve"> Сценарий описывает процесс подключения дополнительной файловой квоты.</w:t>
      </w:r>
    </w:p>
    <w:p w14:paraId="01FDC9D5" w14:textId="77777777" w:rsidR="005B7803" w:rsidRDefault="00F12F17">
      <w:r>
        <w:rPr>
          <w:i/>
        </w:rPr>
        <w:t>Участники сценария:</w:t>
      </w:r>
    </w:p>
    <w:p w14:paraId="0034ACB3" w14:textId="77777777" w:rsidR="005B7803" w:rsidRDefault="00F12F17" w:rsidP="00F12F17">
      <w:pPr>
        <w:numPr>
          <w:ilvl w:val="0"/>
          <w:numId w:val="109"/>
        </w:numPr>
      </w:pPr>
      <w:r>
        <w:t>Пользователь.</w:t>
      </w:r>
    </w:p>
    <w:p w14:paraId="7FD20AF8" w14:textId="77777777" w:rsidR="005B7803" w:rsidRDefault="00F12F17">
      <w:r>
        <w:rPr>
          <w:i/>
        </w:rPr>
        <w:lastRenderedPageBreak/>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w:t>
      </w:r>
    </w:p>
    <w:p w14:paraId="37FBC8EB" w14:textId="77777777" w:rsidR="005B7803" w:rsidRDefault="00F12F17">
      <w:r>
        <w:rPr>
          <w:i/>
        </w:rPr>
        <w:t>Основные шаги:</w:t>
      </w:r>
      <w:r>
        <w:t xml:space="preserve"> [Описать процесс подключения и использования дополнительной файловой квоты]</w:t>
      </w:r>
    </w:p>
    <w:p w14:paraId="5157C08D" w14:textId="77777777" w:rsidR="005B7803" w:rsidRDefault="00F12F17">
      <w:pPr>
        <w:pStyle w:val="Heading4"/>
      </w:pPr>
      <w:bookmarkStart w:id="349" w:name="просмотр-файлов-c-usb-носителя"/>
      <w:bookmarkStart w:id="350" w:name="_Toc437365094"/>
      <w:bookmarkEnd w:id="349"/>
      <w:r>
        <w:t>Просмотр файлов c USB-носителя</w:t>
      </w:r>
      <w:bookmarkEnd w:id="350"/>
    </w:p>
    <w:p w14:paraId="2E82D19E" w14:textId="77777777" w:rsidR="005B7803" w:rsidRDefault="00F12F17">
      <w:r>
        <w:rPr>
          <w:i/>
        </w:rPr>
        <w:t>Название сценария:</w:t>
      </w:r>
      <w:r>
        <w:t xml:space="preserve"> Просмотр файлов с USB-носителя.</w:t>
      </w:r>
    </w:p>
    <w:p w14:paraId="6BB05F8E" w14:textId="77777777" w:rsidR="005B7803" w:rsidRDefault="00F12F17">
      <w:r>
        <w:rPr>
          <w:i/>
        </w:rPr>
        <w:t>Назначение сценария:</w:t>
      </w:r>
      <w:r>
        <w:t xml:space="preserve"> Сценарий описывает процесс переноса в облако персональных медиа файлов (видео, фото) и управление ими между устройствами.</w:t>
      </w:r>
    </w:p>
    <w:p w14:paraId="684EBD86" w14:textId="77777777" w:rsidR="005B7803" w:rsidRDefault="00F12F17">
      <w:r>
        <w:rPr>
          <w:i/>
        </w:rPr>
        <w:t>Участники сценария:</w:t>
      </w:r>
    </w:p>
    <w:p w14:paraId="2FC9B019" w14:textId="77777777" w:rsidR="005B7803" w:rsidRDefault="00F12F17" w:rsidP="00F12F17">
      <w:pPr>
        <w:numPr>
          <w:ilvl w:val="0"/>
          <w:numId w:val="110"/>
        </w:numPr>
      </w:pPr>
      <w:r>
        <w:t>Пользователь.</w:t>
      </w:r>
    </w:p>
    <w:p w14:paraId="67757091"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w:t>
      </w:r>
    </w:p>
    <w:p w14:paraId="1F6C6170" w14:textId="77777777" w:rsidR="005B7803" w:rsidRDefault="00F12F17">
      <w:r>
        <w:rPr>
          <w:i/>
        </w:rPr>
        <w:t>Основные шаги:</w:t>
      </w:r>
    </w:p>
    <w:p w14:paraId="1BE2DBB5" w14:textId="77777777" w:rsidR="005B7803" w:rsidRDefault="00F12F17" w:rsidP="00F12F17">
      <w:pPr>
        <w:numPr>
          <w:ilvl w:val="0"/>
          <w:numId w:val="111"/>
        </w:numPr>
      </w:pPr>
      <w:r>
        <w:t>Запись файлов в облаке.</w:t>
      </w:r>
    </w:p>
    <w:p w14:paraId="6913764F" w14:textId="77777777" w:rsidR="005B7803" w:rsidRDefault="00F12F17" w:rsidP="00F12F17">
      <w:pPr>
        <w:numPr>
          <w:ilvl w:val="0"/>
          <w:numId w:val="111"/>
        </w:numPr>
      </w:pPr>
      <w:r>
        <w:t>Синхронизация файлов между устройствами пользователя.</w:t>
      </w:r>
    </w:p>
    <w:p w14:paraId="2AAEA073" w14:textId="77777777" w:rsidR="005B7803" w:rsidRDefault="00F12F17" w:rsidP="00F12F17">
      <w:pPr>
        <w:numPr>
          <w:ilvl w:val="0"/>
          <w:numId w:val="111"/>
        </w:numPr>
      </w:pPr>
      <w:r>
        <w:t>Демонстрация файлов. [Описать процесс подключения и использования дополнительной файловой квоты.]</w:t>
      </w:r>
    </w:p>
    <w:p w14:paraId="084E16E6" w14:textId="77777777" w:rsidR="005B7803" w:rsidRDefault="00F12F17">
      <w:pPr>
        <w:pStyle w:val="Heading4"/>
      </w:pPr>
      <w:bookmarkStart w:id="351" w:name="добровольная-блокировка"/>
      <w:bookmarkStart w:id="352" w:name="_Toc437365095"/>
      <w:bookmarkEnd w:id="351"/>
      <w:r>
        <w:t>Добровольная блокировка</w:t>
      </w:r>
      <w:bookmarkEnd w:id="352"/>
    </w:p>
    <w:p w14:paraId="36D13518" w14:textId="77777777" w:rsidR="005B7803" w:rsidRDefault="00F12F17">
      <w:r>
        <w:rPr>
          <w:i/>
        </w:rPr>
        <w:t>Название сценария:</w:t>
      </w:r>
      <w:r>
        <w:t xml:space="preserve"> Предоставление услуги добровольной блокировки.</w:t>
      </w:r>
    </w:p>
    <w:p w14:paraId="12EEB4C2" w14:textId="77777777" w:rsidR="005B7803" w:rsidRDefault="00F12F17">
      <w:r>
        <w:rPr>
          <w:i/>
        </w:rPr>
        <w:t>Назначение сценария:</w:t>
      </w:r>
      <w:r>
        <w:t xml:space="preserve"> Сценарий описывает процесс предоставления услуги добровольной блокировки.</w:t>
      </w:r>
    </w:p>
    <w:p w14:paraId="6A99448D" w14:textId="77777777" w:rsidR="005B7803" w:rsidRDefault="00F12F17">
      <w:r>
        <w:rPr>
          <w:i/>
        </w:rPr>
        <w:t>Участники сценария:</w:t>
      </w:r>
    </w:p>
    <w:p w14:paraId="14E7B968" w14:textId="77777777" w:rsidR="005B7803" w:rsidRDefault="00F12F17" w:rsidP="00F12F17">
      <w:pPr>
        <w:numPr>
          <w:ilvl w:val="0"/>
          <w:numId w:val="112"/>
        </w:numPr>
      </w:pPr>
      <w:r>
        <w:t>Пользователь.</w:t>
      </w:r>
    </w:p>
    <w:p w14:paraId="18C078A4"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w:t>
      </w:r>
    </w:p>
    <w:p w14:paraId="2AE0E559" w14:textId="77777777" w:rsidR="005B7803" w:rsidRDefault="00F12F17">
      <w:r>
        <w:rPr>
          <w:i/>
        </w:rPr>
        <w:t>Основные шаги:</w:t>
      </w:r>
      <w:r>
        <w:t xml:space="preserve"> [Описать процесс подключения и использования услуги добровольной блокировки.]</w:t>
      </w:r>
    </w:p>
    <w:p w14:paraId="10CB62E6" w14:textId="77777777" w:rsidR="005B7803" w:rsidRDefault="00F12F17">
      <w:pPr>
        <w:pStyle w:val="Heading3"/>
      </w:pPr>
      <w:bookmarkStart w:id="353" w:name="сторонние-сервисы"/>
      <w:bookmarkStart w:id="354" w:name="_Toc437365096"/>
      <w:bookmarkEnd w:id="353"/>
      <w:r>
        <w:lastRenderedPageBreak/>
        <w:t>Сторонние сервисы</w:t>
      </w:r>
      <w:bookmarkEnd w:id="354"/>
    </w:p>
    <w:p w14:paraId="659DC3AE" w14:textId="77777777" w:rsidR="005B7803" w:rsidRDefault="00F12F17">
      <w:r>
        <w:t>[ЖКХ, мобильная связь, штрафы, ставки на спорт]</w:t>
      </w:r>
    </w:p>
    <w:p w14:paraId="7068D7E7" w14:textId="77777777" w:rsidR="005B7803" w:rsidRDefault="00F12F17">
      <w:r>
        <w:t>[доработать]</w:t>
      </w:r>
    </w:p>
    <w:p w14:paraId="012FB621" w14:textId="77777777" w:rsidR="005B7803" w:rsidRDefault="00F12F17">
      <w:pPr>
        <w:pStyle w:val="Heading3"/>
      </w:pPr>
      <w:bookmarkStart w:id="355" w:name="обращение-в-пользовательскую-поддержку"/>
      <w:bookmarkStart w:id="356" w:name="_Toc437365097"/>
      <w:bookmarkEnd w:id="355"/>
      <w:r>
        <w:t>Обращение в пользовательскую поддержку</w:t>
      </w:r>
      <w:bookmarkEnd w:id="356"/>
    </w:p>
    <w:p w14:paraId="1E6AB12F" w14:textId="77777777" w:rsidR="005B7803" w:rsidRDefault="00F12F17">
      <w:r>
        <w:rPr>
          <w:i/>
        </w:rPr>
        <w:t>Название сценария:</w:t>
      </w:r>
      <w:r>
        <w:t xml:space="preserve"> Обращение в пользовательскую поддержку</w:t>
      </w:r>
    </w:p>
    <w:p w14:paraId="7E1C1D75" w14:textId="77777777" w:rsidR="005B7803" w:rsidRDefault="00F12F17">
      <w:r>
        <w:rPr>
          <w:i/>
        </w:rPr>
        <w:t>Назначение сценария:</w:t>
      </w:r>
      <w:r>
        <w:t xml:space="preserve"> Сценарий описывает процесс обращения в пользовательскую поддержку</w:t>
      </w:r>
    </w:p>
    <w:p w14:paraId="17A2FE7D" w14:textId="77777777" w:rsidR="005B7803" w:rsidRDefault="00F12F17">
      <w:r>
        <w:rPr>
          <w:i/>
        </w:rPr>
        <w:t>Участники сценария:</w:t>
      </w:r>
    </w:p>
    <w:p w14:paraId="6309CFB5" w14:textId="77777777" w:rsidR="005B7803" w:rsidRDefault="00F12F17" w:rsidP="00F12F17">
      <w:pPr>
        <w:numPr>
          <w:ilvl w:val="0"/>
          <w:numId w:val="113"/>
        </w:numPr>
      </w:pPr>
      <w:r>
        <w:t>Пользователь.</w:t>
      </w:r>
    </w:p>
    <w:p w14:paraId="0A724BD7" w14:textId="77777777" w:rsidR="005B7803" w:rsidRDefault="00F12F17" w:rsidP="00F12F17">
      <w:pPr>
        <w:numPr>
          <w:ilvl w:val="0"/>
          <w:numId w:val="113"/>
        </w:numPr>
      </w:pPr>
      <w:r>
        <w:t>Сотрудник технической поддержки</w:t>
      </w:r>
    </w:p>
    <w:p w14:paraId="5DD43EF6" w14:textId="77777777" w:rsidR="005B7803" w:rsidRDefault="00F12F17">
      <w:r>
        <w:rPr>
          <w:i/>
        </w:rPr>
        <w:t>Предусловие:</w:t>
      </w:r>
      <w:r>
        <w:t xml:space="preserve"> Пользователь имеет несколько активированных клиентских продуктов. Пользователь авторизован в клиентских продуктах, объединенных в группу при помощи услуги «мультискрин».</w:t>
      </w:r>
    </w:p>
    <w:p w14:paraId="328044A0" w14:textId="77777777" w:rsidR="005B7803" w:rsidRDefault="00F12F17">
      <w:r>
        <w:rPr>
          <w:i/>
        </w:rPr>
        <w:t>Основные шаги:</w:t>
      </w:r>
      <w:r>
        <w:t xml:space="preserve"> [Описать процесс обращения пользователя в поддержку через клиентское приложение/устройство, по телефону, e-mail и пр.]</w:t>
      </w:r>
    </w:p>
    <w:p w14:paraId="7DD57F1E" w14:textId="77777777" w:rsidR="005B7803" w:rsidRDefault="00F12F17">
      <w:pPr>
        <w:pStyle w:val="Heading3"/>
      </w:pPr>
      <w:bookmarkStart w:id="357" w:name="административные-сценарии"/>
      <w:bookmarkStart w:id="358" w:name="_Toc437365098"/>
      <w:bookmarkEnd w:id="357"/>
      <w:r>
        <w:t>Административные сценарии</w:t>
      </w:r>
      <w:bookmarkEnd w:id="358"/>
    </w:p>
    <w:p w14:paraId="027AAFAB" w14:textId="77777777" w:rsidR="005B7803" w:rsidRDefault="00F12F17">
      <w:r>
        <w:rPr>
          <w:i/>
        </w:rPr>
        <w:t>[Многие сценарии можно взять из руководства пользователя существующей системы от СЛ и откорректировать в соответствии с новыми требованиями]</w:t>
      </w:r>
    </w:p>
    <w:p w14:paraId="37B1D9B6" w14:textId="77777777" w:rsidR="005B7803" w:rsidRDefault="00F12F17">
      <w:pPr>
        <w:pStyle w:val="Heading4"/>
      </w:pPr>
      <w:bookmarkStart w:id="359" w:name="регистрация-администратора"/>
      <w:bookmarkStart w:id="360" w:name="_Toc437365099"/>
      <w:bookmarkEnd w:id="359"/>
      <w:r>
        <w:t>Регистрация администратора</w:t>
      </w:r>
      <w:bookmarkEnd w:id="360"/>
    </w:p>
    <w:p w14:paraId="3CF9E380" w14:textId="77777777" w:rsidR="005B7803" w:rsidRDefault="00F12F17">
      <w:r>
        <w:rPr>
          <w:i/>
        </w:rPr>
        <w:t>Название сценария:</w:t>
      </w:r>
      <w:r>
        <w:t xml:space="preserve"> Регистрация администратора платформы</w:t>
      </w:r>
    </w:p>
    <w:p w14:paraId="599981CF" w14:textId="77777777" w:rsidR="005B7803" w:rsidRDefault="00F12F17">
      <w:r>
        <w:rPr>
          <w:i/>
        </w:rPr>
        <w:t>Назначение сценария:</w:t>
      </w:r>
      <w:r>
        <w:t xml:space="preserve"> Сценарий описывает процесс регистрации нового администратора платформы</w:t>
      </w:r>
    </w:p>
    <w:p w14:paraId="7115DA02" w14:textId="77777777" w:rsidR="005B7803" w:rsidRDefault="00F12F17">
      <w:r>
        <w:rPr>
          <w:i/>
        </w:rPr>
        <w:t>Участники сценария:</w:t>
      </w:r>
    </w:p>
    <w:p w14:paraId="6E596992" w14:textId="77777777" w:rsidR="005B7803" w:rsidRDefault="00F12F17" w:rsidP="00F12F17">
      <w:pPr>
        <w:numPr>
          <w:ilvl w:val="0"/>
          <w:numId w:val="114"/>
        </w:numPr>
      </w:pPr>
      <w:r>
        <w:t>Новый администратор решения</w:t>
      </w:r>
    </w:p>
    <w:p w14:paraId="77340723" w14:textId="77777777" w:rsidR="005B7803" w:rsidRDefault="00F12F17" w:rsidP="00F12F17">
      <w:pPr>
        <w:numPr>
          <w:ilvl w:val="0"/>
          <w:numId w:val="114"/>
        </w:numPr>
      </w:pPr>
      <w:r>
        <w:t>Администратор решения</w:t>
      </w:r>
    </w:p>
    <w:p w14:paraId="2202C8B8" w14:textId="77777777" w:rsidR="005B7803" w:rsidRDefault="00F12F17">
      <w:r>
        <w:rPr>
          <w:i/>
        </w:rPr>
        <w:lastRenderedPageBreak/>
        <w:t>Предусловие:</w:t>
      </w:r>
      <w:r>
        <w:t xml:space="preserve"> Новый администратор решения со своего рабочего места имеет доступ к web-интерфейсу панели управления платформой. Права доступа нового администратора платформы в соответствии с внутренними документами Ростелекома включают в себя доступ к функциональности панели управления платформой. Администратору регистрирующему нового администратора доступна соответствующая функциональность.</w:t>
      </w:r>
    </w:p>
    <w:p w14:paraId="5FDB102F" w14:textId="77777777" w:rsidR="005B7803" w:rsidRDefault="00F12F17">
      <w:r>
        <w:rPr>
          <w:i/>
        </w:rPr>
        <w:t>Основные шаги:</w:t>
      </w:r>
      <w:r>
        <w:t xml:space="preserve"> [Описать процесс регистрации нового администратора в системе.]</w:t>
      </w:r>
    </w:p>
    <w:p w14:paraId="7208D701" w14:textId="77777777" w:rsidR="005B7803" w:rsidRDefault="00F12F17">
      <w:pPr>
        <w:pStyle w:val="Heading4"/>
      </w:pPr>
      <w:bookmarkStart w:id="361" w:name="авторизация-администратора"/>
      <w:bookmarkStart w:id="362" w:name="_Toc437365100"/>
      <w:bookmarkEnd w:id="361"/>
      <w:r>
        <w:t>Авторизация администратора</w:t>
      </w:r>
      <w:bookmarkEnd w:id="362"/>
    </w:p>
    <w:p w14:paraId="582D2BD6" w14:textId="77777777" w:rsidR="005B7803" w:rsidRDefault="00F12F17">
      <w:r>
        <w:rPr>
          <w:i/>
        </w:rPr>
        <w:t>Название сценария:</w:t>
      </w:r>
      <w:r>
        <w:t xml:space="preserve"> Авторизация администратора платформы</w:t>
      </w:r>
    </w:p>
    <w:p w14:paraId="57F78EED" w14:textId="77777777" w:rsidR="005B7803" w:rsidRDefault="00F12F17">
      <w:r>
        <w:rPr>
          <w:i/>
        </w:rPr>
        <w:t>Назначение сценария:</w:t>
      </w:r>
      <w:r>
        <w:t xml:space="preserve"> Сценарий описывает процесс авторизации администратора платформы</w:t>
      </w:r>
    </w:p>
    <w:p w14:paraId="4F33004D" w14:textId="77777777" w:rsidR="005B7803" w:rsidRDefault="00F12F17">
      <w:r>
        <w:rPr>
          <w:i/>
        </w:rPr>
        <w:t>Участники сценария:</w:t>
      </w:r>
    </w:p>
    <w:p w14:paraId="729F5A85" w14:textId="77777777" w:rsidR="005B7803" w:rsidRDefault="00F12F17" w:rsidP="00F12F17">
      <w:pPr>
        <w:numPr>
          <w:ilvl w:val="0"/>
          <w:numId w:val="115"/>
        </w:numPr>
      </w:pPr>
      <w:r>
        <w:t>Администратор решения</w:t>
      </w:r>
    </w:p>
    <w:p w14:paraId="66608445" w14:textId="77777777" w:rsidR="005B7803" w:rsidRDefault="00F12F17">
      <w:r>
        <w:rPr>
          <w:i/>
        </w:rPr>
        <w:t>Предусловие:</w:t>
      </w:r>
    </w:p>
    <w:p w14:paraId="1FBF30E5" w14:textId="77777777" w:rsidR="005B7803" w:rsidRDefault="00F12F17" w:rsidP="00F12F17">
      <w:pPr>
        <w:numPr>
          <w:ilvl w:val="0"/>
          <w:numId w:val="116"/>
        </w:numPr>
      </w:pPr>
      <w:r>
        <w:t>Администратор решения со своего рабочего места имеет доступ к web-интерфейсу панели управления платформой и зарегистрирован в системе.</w:t>
      </w:r>
    </w:p>
    <w:p w14:paraId="04C39544" w14:textId="77777777" w:rsidR="005B7803" w:rsidRDefault="00F12F17">
      <w:r>
        <w:rPr>
          <w:i/>
        </w:rPr>
        <w:t>Основные шаги:</w:t>
      </w:r>
      <w:r>
        <w:t xml:space="preserve"> [Описать процесс авторизации администратора в системе.]</w:t>
      </w:r>
    </w:p>
    <w:p w14:paraId="5E41FD89" w14:textId="77777777" w:rsidR="005B7803" w:rsidRDefault="00F12F17">
      <w:pPr>
        <w:pStyle w:val="Heading4"/>
      </w:pPr>
      <w:bookmarkStart w:id="363" w:name="загрузка-и-настройка-vod"/>
      <w:bookmarkStart w:id="364" w:name="_Toc437365101"/>
      <w:bookmarkEnd w:id="363"/>
      <w:r>
        <w:t>Загрузка и настройка VoD</w:t>
      </w:r>
      <w:bookmarkEnd w:id="364"/>
    </w:p>
    <w:p w14:paraId="24A85493" w14:textId="77777777" w:rsidR="005B7803" w:rsidRDefault="00F12F17">
      <w:r>
        <w:rPr>
          <w:i/>
        </w:rPr>
        <w:t>Название сценария:</w:t>
      </w:r>
      <w:r>
        <w:t xml:space="preserve"> Загрузка и настройка VoD</w:t>
      </w:r>
    </w:p>
    <w:p w14:paraId="68C16324" w14:textId="77777777" w:rsidR="005B7803" w:rsidRDefault="00F12F17">
      <w:r>
        <w:rPr>
          <w:i/>
        </w:rPr>
        <w:t>Назначение сценария:</w:t>
      </w:r>
      <w:r>
        <w:t xml:space="preserve"> Сценарий описывает процесс загрузки VoD из внешних источников, настройки параметров и распространения его по узлам платформы</w:t>
      </w:r>
    </w:p>
    <w:p w14:paraId="5E0550D1" w14:textId="77777777" w:rsidR="005B7803" w:rsidRDefault="00F12F17">
      <w:r>
        <w:rPr>
          <w:i/>
        </w:rPr>
        <w:t>Участники сценария:</w:t>
      </w:r>
    </w:p>
    <w:p w14:paraId="0CFA3B9E" w14:textId="77777777" w:rsidR="005B7803" w:rsidRDefault="00F12F17" w:rsidP="00F12F17">
      <w:pPr>
        <w:numPr>
          <w:ilvl w:val="0"/>
          <w:numId w:val="117"/>
        </w:numPr>
      </w:pPr>
      <w:r>
        <w:t>Администратор.</w:t>
      </w:r>
    </w:p>
    <w:p w14:paraId="76CDE021"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Перед администратором стоит задача загрузки VoD в платформу. Администратору доступна соответствующая функциональность.</w:t>
      </w:r>
    </w:p>
    <w:p w14:paraId="531C59FB" w14:textId="77777777" w:rsidR="005B7803" w:rsidRDefault="00F12F17">
      <w:r>
        <w:rPr>
          <w:i/>
        </w:rPr>
        <w:lastRenderedPageBreak/>
        <w:t>Основные шаги:</w:t>
      </w:r>
      <w:r>
        <w:t xml:space="preserve"> [Описать процесс загрузки VoD в ручном и полуавтоматическом режиме с подтверждением от администратора, задание параметров контента, его метаданных и управление его распространением по узлам платформы. Привязка контента к категориям.]</w:t>
      </w:r>
    </w:p>
    <w:p w14:paraId="01B4E61A" w14:textId="77777777" w:rsidR="005B7803" w:rsidRDefault="00F12F17">
      <w:pPr>
        <w:pStyle w:val="Heading4"/>
      </w:pPr>
      <w:bookmarkStart w:id="365" w:name="создание-и-настройка-тв-канала"/>
      <w:bookmarkStart w:id="366" w:name="_Toc437365102"/>
      <w:bookmarkEnd w:id="365"/>
      <w:r>
        <w:t>Создание и настройка ТВ-канала</w:t>
      </w:r>
      <w:bookmarkEnd w:id="366"/>
    </w:p>
    <w:p w14:paraId="13EC26D9" w14:textId="77777777" w:rsidR="005B7803" w:rsidRDefault="00F12F17">
      <w:r>
        <w:rPr>
          <w:i/>
        </w:rPr>
        <w:t>Название сценария:</w:t>
      </w:r>
      <w:r>
        <w:t xml:space="preserve"> Создание и настройка ТВ-канала</w:t>
      </w:r>
    </w:p>
    <w:p w14:paraId="659B1D89" w14:textId="77777777" w:rsidR="005B7803" w:rsidRDefault="00F12F17">
      <w:r>
        <w:rPr>
          <w:i/>
        </w:rPr>
        <w:t>Назначение сценария:</w:t>
      </w:r>
      <w:r>
        <w:t xml:space="preserve"> Сценарий описывает процесс создания, изменения и удаления ТВ-канала, настройки EPG, задание параметров ТВ-канала.</w:t>
      </w:r>
    </w:p>
    <w:p w14:paraId="0AC90549" w14:textId="77777777" w:rsidR="005B7803" w:rsidRDefault="00F12F17">
      <w:r>
        <w:rPr>
          <w:i/>
        </w:rPr>
        <w:t>Участники сценария:</w:t>
      </w:r>
    </w:p>
    <w:p w14:paraId="5CDC864D" w14:textId="77777777" w:rsidR="005B7803" w:rsidRDefault="00F12F17" w:rsidP="00F12F17">
      <w:pPr>
        <w:numPr>
          <w:ilvl w:val="0"/>
          <w:numId w:val="118"/>
        </w:numPr>
      </w:pPr>
      <w:r>
        <w:t>Администратор</w:t>
      </w:r>
    </w:p>
    <w:p w14:paraId="13192E70"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481738D5" w14:textId="77777777" w:rsidR="005B7803" w:rsidRDefault="00F12F17">
      <w:r>
        <w:rPr>
          <w:i/>
        </w:rPr>
        <w:t>Основные шаги:</w:t>
      </w:r>
      <w:r>
        <w:t xml:space="preserve"> [Описать процесс создания ТВ-канала, задания параметров вещания, ограничений вещания, при условии, что канал является локализацией федерального канала привязки к нему, настройка EPG. Описать процессы изменения параметров канала и его удаления]</w:t>
      </w:r>
    </w:p>
    <w:p w14:paraId="3DEC1B6C" w14:textId="77777777" w:rsidR="005B7803" w:rsidRDefault="00F12F17">
      <w:pPr>
        <w:pStyle w:val="Heading4"/>
      </w:pPr>
      <w:bookmarkStart w:id="367" w:name="создание-сериалов"/>
      <w:bookmarkStart w:id="368" w:name="_Toc437365103"/>
      <w:bookmarkEnd w:id="367"/>
      <w:r>
        <w:t>Создание сериалов</w:t>
      </w:r>
      <w:bookmarkEnd w:id="368"/>
    </w:p>
    <w:p w14:paraId="25E4C21F" w14:textId="77777777" w:rsidR="005B7803" w:rsidRDefault="00F12F17">
      <w:r>
        <w:rPr>
          <w:i/>
        </w:rPr>
        <w:t>Название сценария:</w:t>
      </w:r>
      <w:r>
        <w:t xml:space="preserve"> Объединение загруженного VoD в сериалы и сезоны сериалов</w:t>
      </w:r>
    </w:p>
    <w:p w14:paraId="53F7E877" w14:textId="77777777" w:rsidR="005B7803" w:rsidRDefault="00F12F17">
      <w:r>
        <w:rPr>
          <w:i/>
        </w:rPr>
        <w:t>Назначение сценария:</w:t>
      </w:r>
      <w:r>
        <w:t xml:space="preserve"> Сценарий описывает процессы создания, изменения и удаления сериалов и сезонов сериалов на базе загруженного VoD.</w:t>
      </w:r>
    </w:p>
    <w:p w14:paraId="689E08D3" w14:textId="77777777" w:rsidR="005B7803" w:rsidRDefault="00F12F17">
      <w:r>
        <w:rPr>
          <w:i/>
        </w:rPr>
        <w:t>Участники сценария:</w:t>
      </w:r>
    </w:p>
    <w:p w14:paraId="11C58090" w14:textId="77777777" w:rsidR="005B7803" w:rsidRDefault="00F12F17" w:rsidP="00F12F17">
      <w:pPr>
        <w:numPr>
          <w:ilvl w:val="0"/>
          <w:numId w:val="119"/>
        </w:numPr>
      </w:pPr>
      <w:r>
        <w:t>Администратор</w:t>
      </w:r>
    </w:p>
    <w:p w14:paraId="60E1DC18"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VoD-контент (серии) загружен и в параметрах загрузки есть указания на то, что он является серией сериала. Администратору доступна соответствующая функциональность.</w:t>
      </w:r>
    </w:p>
    <w:p w14:paraId="53C55F02" w14:textId="77777777" w:rsidR="005B7803" w:rsidRDefault="00F12F17">
      <w:r>
        <w:rPr>
          <w:i/>
        </w:rPr>
        <w:t>Основные шаги:</w:t>
      </w:r>
      <w:r>
        <w:t xml:space="preserve"> [Описать процесс создания сезона сериала и сериала, процесс добавления новых серий, сортировки серий в сезоне, сериале, добавления метаданных сериала, изменения и удаления вхождения VoD (серии) в сериал, сезон]</w:t>
      </w:r>
    </w:p>
    <w:p w14:paraId="55DAA4D8" w14:textId="77777777" w:rsidR="005B7803" w:rsidRDefault="00F12F17">
      <w:pPr>
        <w:pStyle w:val="Heading4"/>
      </w:pPr>
      <w:bookmarkStart w:id="369" w:name="объединение-vod-в-пакеты"/>
      <w:bookmarkStart w:id="370" w:name="_Toc437365104"/>
      <w:bookmarkEnd w:id="369"/>
      <w:r>
        <w:lastRenderedPageBreak/>
        <w:t>Объединение VoD в пакеты</w:t>
      </w:r>
      <w:bookmarkEnd w:id="370"/>
    </w:p>
    <w:p w14:paraId="3FF2D97F" w14:textId="77777777" w:rsidR="005B7803" w:rsidRDefault="00F12F17">
      <w:r>
        <w:rPr>
          <w:i/>
        </w:rPr>
        <w:t>Название сценария:</w:t>
      </w:r>
      <w:r>
        <w:t xml:space="preserve"> Объединение VoD в пакеты</w:t>
      </w:r>
    </w:p>
    <w:p w14:paraId="628EAD9C" w14:textId="77777777" w:rsidR="005B7803" w:rsidRDefault="00F12F17">
      <w:r>
        <w:rPr>
          <w:i/>
        </w:rPr>
        <w:t>Назначение сценария:</w:t>
      </w:r>
      <w:r>
        <w:t xml:space="preserve"> Сценарий описывает процесс создания, изменения и удаления пакета VoD.</w:t>
      </w:r>
    </w:p>
    <w:p w14:paraId="16A716A9" w14:textId="77777777" w:rsidR="005B7803" w:rsidRDefault="00F12F17">
      <w:r>
        <w:rPr>
          <w:i/>
        </w:rPr>
        <w:t>Участники сценария:</w:t>
      </w:r>
    </w:p>
    <w:p w14:paraId="231D14D5" w14:textId="77777777" w:rsidR="005B7803" w:rsidRDefault="00F12F17" w:rsidP="00F12F17">
      <w:pPr>
        <w:numPr>
          <w:ilvl w:val="0"/>
          <w:numId w:val="120"/>
        </w:numPr>
      </w:pPr>
      <w:r>
        <w:t>Администратор</w:t>
      </w:r>
    </w:p>
    <w:p w14:paraId="2DB4F523"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Единицы VoD, для объединения в пакет загружены и настроены, сериалы созданы. Администратору доступна соответствующая функциональность.</w:t>
      </w:r>
    </w:p>
    <w:p w14:paraId="122D1DAE" w14:textId="77777777" w:rsidR="005B7803" w:rsidRDefault="00F12F17">
      <w:r>
        <w:rPr>
          <w:i/>
        </w:rPr>
        <w:t>Основные шаги:</w:t>
      </w:r>
      <w:r>
        <w:t xml:space="preserve"> [Описать процесс создания, изменения и удаления пакета VoD на базе загруженных единиц контента]</w:t>
      </w:r>
    </w:p>
    <w:p w14:paraId="67D84725" w14:textId="77777777" w:rsidR="005B7803" w:rsidRDefault="00F12F17">
      <w:pPr>
        <w:pStyle w:val="Heading4"/>
      </w:pPr>
      <w:bookmarkStart w:id="371" w:name="объединение-тв-каналов-в-пакеты"/>
      <w:bookmarkStart w:id="372" w:name="_Toc437365105"/>
      <w:bookmarkEnd w:id="371"/>
      <w:r>
        <w:t>Объединение ТВ-каналов в пакеты</w:t>
      </w:r>
      <w:bookmarkEnd w:id="372"/>
    </w:p>
    <w:p w14:paraId="6F2E335A" w14:textId="77777777" w:rsidR="005B7803" w:rsidRDefault="00F12F17">
      <w:r>
        <w:rPr>
          <w:i/>
        </w:rPr>
        <w:t>Название сценария:</w:t>
      </w:r>
      <w:r>
        <w:t xml:space="preserve"> Объединение ТВ-каналов в пакеты</w:t>
      </w:r>
    </w:p>
    <w:p w14:paraId="5A74E686" w14:textId="77777777" w:rsidR="005B7803" w:rsidRDefault="00F12F17">
      <w:r>
        <w:rPr>
          <w:i/>
        </w:rPr>
        <w:t>Назначение сценария:</w:t>
      </w:r>
      <w:r>
        <w:t xml:space="preserve"> Сценарий описывает процесс создания, изменения и удаления пакета ТВ-каналов.</w:t>
      </w:r>
    </w:p>
    <w:p w14:paraId="51BC92FF" w14:textId="77777777" w:rsidR="005B7803" w:rsidRDefault="00F12F17">
      <w:r>
        <w:rPr>
          <w:i/>
        </w:rPr>
        <w:t>Участники сценария:</w:t>
      </w:r>
    </w:p>
    <w:p w14:paraId="4A602531" w14:textId="77777777" w:rsidR="005B7803" w:rsidRDefault="00F12F17" w:rsidP="00F12F17">
      <w:pPr>
        <w:numPr>
          <w:ilvl w:val="0"/>
          <w:numId w:val="121"/>
        </w:numPr>
      </w:pPr>
      <w:r>
        <w:t>Администратор</w:t>
      </w:r>
    </w:p>
    <w:p w14:paraId="657F997F"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ТВ-каналы для объединения в пакет созданы и настроены. Администратору доступна соответствующая функциональность.</w:t>
      </w:r>
    </w:p>
    <w:p w14:paraId="6B308F07" w14:textId="77777777" w:rsidR="005B7803" w:rsidRDefault="00F12F17">
      <w:r>
        <w:rPr>
          <w:i/>
        </w:rPr>
        <w:t>Основные шаги:</w:t>
      </w:r>
      <w:r>
        <w:t xml:space="preserve"> [Описать процесс создания, изменения и удаления пакетов ТВ-каналов на базе существующих и настроенных ТВ-каналов]</w:t>
      </w:r>
    </w:p>
    <w:p w14:paraId="40EBDCFB" w14:textId="77777777" w:rsidR="005B7803" w:rsidRDefault="00F12F17">
      <w:pPr>
        <w:pStyle w:val="Heading4"/>
      </w:pPr>
      <w:bookmarkStart w:id="373" w:name="ведение-соглашений-с-правообладателями"/>
      <w:bookmarkStart w:id="374" w:name="_Toc437365106"/>
      <w:bookmarkEnd w:id="373"/>
      <w:r>
        <w:t>Ведение соглашений с правообладателями</w:t>
      </w:r>
      <w:bookmarkEnd w:id="374"/>
    </w:p>
    <w:p w14:paraId="33895024" w14:textId="77777777" w:rsidR="005B7803" w:rsidRDefault="00F12F17">
      <w:r>
        <w:rPr>
          <w:i/>
        </w:rPr>
        <w:t>Название сценария:</w:t>
      </w:r>
      <w:r>
        <w:t xml:space="preserve"> Ведение соглашений с правообладателями</w:t>
      </w:r>
    </w:p>
    <w:p w14:paraId="35D44F71" w14:textId="77777777" w:rsidR="005B7803" w:rsidRDefault="00F12F17">
      <w:r>
        <w:rPr>
          <w:i/>
        </w:rPr>
        <w:t>Назначение сценария:</w:t>
      </w:r>
      <w:r>
        <w:t xml:space="preserve"> Сценарий описывает процесс создания, изменения и удаления соглашений с правообладателями, привязка контента к соглашениям, уведомление администраторов о приближении момента истечения соглашения и окончании прав на вещание контента.</w:t>
      </w:r>
    </w:p>
    <w:p w14:paraId="2CF87E24" w14:textId="77777777" w:rsidR="005B7803" w:rsidRDefault="00F12F17">
      <w:r>
        <w:rPr>
          <w:i/>
        </w:rPr>
        <w:lastRenderedPageBreak/>
        <w:t>Участники сценария:</w:t>
      </w:r>
    </w:p>
    <w:p w14:paraId="540BE79F" w14:textId="77777777" w:rsidR="005B7803" w:rsidRDefault="00F12F17" w:rsidP="00F12F17">
      <w:pPr>
        <w:numPr>
          <w:ilvl w:val="0"/>
          <w:numId w:val="122"/>
        </w:numPr>
      </w:pPr>
      <w:r>
        <w:t>Администратор</w:t>
      </w:r>
    </w:p>
    <w:p w14:paraId="67C18F9B"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VoD-контент для существующего соглашения загружен и настроен. Администратору доступна соответствующая функциональность.</w:t>
      </w:r>
    </w:p>
    <w:p w14:paraId="07AF2D24" w14:textId="77777777" w:rsidR="005B7803" w:rsidRDefault="00F12F17">
      <w:r>
        <w:rPr>
          <w:i/>
        </w:rPr>
        <w:t>Основные шаги:</w:t>
      </w:r>
      <w:r>
        <w:t xml:space="preserve"> [Сценарий описывает процесс создания, изменения и удаления соглашений с правообладателями, привязка контента к соглашениям, уведомление администраторов о приближении момента истечения соглашения и окончании прав на вещание контента.]</w:t>
      </w:r>
    </w:p>
    <w:p w14:paraId="66636CE8" w14:textId="77777777" w:rsidR="005B7803" w:rsidRDefault="00F12F17">
      <w:pPr>
        <w:pStyle w:val="Heading4"/>
      </w:pPr>
      <w:bookmarkStart w:id="375" w:name="ведение-справочников"/>
      <w:bookmarkStart w:id="376" w:name="_Toc437365107"/>
      <w:bookmarkEnd w:id="375"/>
      <w:r>
        <w:t>Ведение справочников</w:t>
      </w:r>
      <w:bookmarkEnd w:id="376"/>
    </w:p>
    <w:p w14:paraId="0F55EE47" w14:textId="77777777" w:rsidR="005B7803" w:rsidRDefault="00F12F17">
      <w:r>
        <w:rPr>
          <w:i/>
        </w:rPr>
        <w:t>Название сценария:</w:t>
      </w:r>
      <w:r>
        <w:t xml:space="preserve"> Ведение контентных справочников</w:t>
      </w:r>
    </w:p>
    <w:p w14:paraId="6EA2E624" w14:textId="77777777" w:rsidR="005B7803" w:rsidRDefault="00F12F17">
      <w:r>
        <w:rPr>
          <w:i/>
        </w:rPr>
        <w:t>Назначение сценария:</w:t>
      </w:r>
      <w:r>
        <w:t xml:space="preserve"> Сценарий описывает процесс создания, изменения и удаления записей в контентные справочники – жанров, стран производстваактеров, режисеров и пр.</w:t>
      </w:r>
    </w:p>
    <w:p w14:paraId="7A63F6CD" w14:textId="77777777" w:rsidR="005B7803" w:rsidRDefault="00F12F17">
      <w:r>
        <w:rPr>
          <w:i/>
        </w:rPr>
        <w:t>Участники сценария:</w:t>
      </w:r>
    </w:p>
    <w:p w14:paraId="67FFFCE6" w14:textId="77777777" w:rsidR="005B7803" w:rsidRDefault="00F12F17" w:rsidP="00F12F17">
      <w:pPr>
        <w:numPr>
          <w:ilvl w:val="0"/>
          <w:numId w:val="123"/>
        </w:numPr>
      </w:pPr>
      <w:r>
        <w:t>Администратор</w:t>
      </w:r>
    </w:p>
    <w:p w14:paraId="6295E915"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2C1BA931" w14:textId="77777777" w:rsidR="005B7803" w:rsidRDefault="00F12F17">
      <w:r>
        <w:rPr>
          <w:i/>
        </w:rPr>
        <w:t>Основные шаги:</w:t>
      </w:r>
      <w:r>
        <w:t xml:space="preserve"> [Сценарий описывает процесс создания, изменения и удаления записей в контентных справочниках]</w:t>
      </w:r>
    </w:p>
    <w:p w14:paraId="3C36791E" w14:textId="77777777" w:rsidR="005B7803" w:rsidRDefault="00F12F17">
      <w:pPr>
        <w:pStyle w:val="Heading3"/>
      </w:pPr>
      <w:bookmarkStart w:id="377" w:name="управление-услугами"/>
      <w:bookmarkStart w:id="378" w:name="_Toc437365108"/>
      <w:bookmarkEnd w:id="377"/>
      <w:r>
        <w:t>Управление услугами</w:t>
      </w:r>
      <w:bookmarkEnd w:id="378"/>
    </w:p>
    <w:p w14:paraId="10D15635" w14:textId="77777777" w:rsidR="005B7803" w:rsidRDefault="00F12F17">
      <w:pPr>
        <w:pStyle w:val="Heading4"/>
      </w:pPr>
      <w:bookmarkStart w:id="379" w:name="создание-и-настройка-услуги"/>
      <w:bookmarkStart w:id="380" w:name="_Toc437365109"/>
      <w:bookmarkEnd w:id="379"/>
      <w:r>
        <w:t>Создание и настройка услуги</w:t>
      </w:r>
      <w:bookmarkEnd w:id="380"/>
    </w:p>
    <w:p w14:paraId="49E4EEB8" w14:textId="77777777" w:rsidR="005B7803" w:rsidRDefault="00F12F17">
      <w:r>
        <w:rPr>
          <w:i/>
        </w:rPr>
        <w:t>Название сценария:</w:t>
      </w:r>
      <w:r>
        <w:t xml:space="preserve"> Создание и настройка услуги</w:t>
      </w:r>
    </w:p>
    <w:p w14:paraId="6EA6DCE9" w14:textId="77777777" w:rsidR="005B7803" w:rsidRDefault="00F12F17">
      <w:r>
        <w:rPr>
          <w:i/>
        </w:rPr>
        <w:t>Назначение сценария:</w:t>
      </w:r>
      <w:r>
        <w:t xml:space="preserve"> Сценарий описывает процесс создания, настройки, изменения и удаления услуг.</w:t>
      </w:r>
    </w:p>
    <w:p w14:paraId="1275CF35" w14:textId="77777777" w:rsidR="005B7803" w:rsidRDefault="00F12F17">
      <w:r>
        <w:rPr>
          <w:i/>
        </w:rPr>
        <w:t>Участники сценария:</w:t>
      </w:r>
    </w:p>
    <w:p w14:paraId="4C9AE1C5" w14:textId="77777777" w:rsidR="005B7803" w:rsidRDefault="00F12F17" w:rsidP="00F12F17">
      <w:pPr>
        <w:numPr>
          <w:ilvl w:val="0"/>
          <w:numId w:val="124"/>
        </w:numPr>
      </w:pPr>
      <w:r>
        <w:t>Администратор</w:t>
      </w:r>
    </w:p>
    <w:p w14:paraId="6CD42146" w14:textId="77777777" w:rsidR="005B7803" w:rsidRDefault="00F12F17">
      <w:r>
        <w:rPr>
          <w:i/>
        </w:rPr>
        <w:lastRenderedPageBreak/>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210D6B0D" w14:textId="77777777" w:rsidR="005B7803" w:rsidRDefault="00F12F17">
      <w:r>
        <w:rPr>
          <w:i/>
        </w:rPr>
        <w:t>Основные шаги:</w:t>
      </w:r>
      <w:r>
        <w:t xml:space="preserve"> [Сценарий описывает процесс создания, настройки, изменения и удаления услуги. Привязка к правилам тарификации. пакетам и категориям контента.]</w:t>
      </w:r>
    </w:p>
    <w:p w14:paraId="1AD08580" w14:textId="77777777" w:rsidR="005B7803" w:rsidRDefault="00F12F17">
      <w:pPr>
        <w:pStyle w:val="Heading4"/>
      </w:pPr>
      <w:bookmarkStart w:id="381" w:name="создание-и-настройка-правил-тарификации"/>
      <w:bookmarkStart w:id="382" w:name="_Toc437365110"/>
      <w:bookmarkEnd w:id="381"/>
      <w:r>
        <w:t>Создание и настройка правил тарификации</w:t>
      </w:r>
      <w:bookmarkEnd w:id="382"/>
    </w:p>
    <w:p w14:paraId="4C9E46AE" w14:textId="77777777" w:rsidR="005B7803" w:rsidRDefault="00F12F17">
      <w:r>
        <w:rPr>
          <w:i/>
        </w:rPr>
        <w:t>Название сценария:</w:t>
      </w:r>
      <w:r>
        <w:t xml:space="preserve"> Создание и настройка правил тарификации</w:t>
      </w:r>
    </w:p>
    <w:p w14:paraId="6F0A707A" w14:textId="77777777" w:rsidR="005B7803" w:rsidRDefault="00F12F17">
      <w:r>
        <w:rPr>
          <w:i/>
        </w:rPr>
        <w:t>Назначение сценария:</w:t>
      </w:r>
      <w:r>
        <w:t xml:space="preserve"> Сценарий описывает процесс создания, настройки, изменения и удаления правил тарификации.</w:t>
      </w:r>
    </w:p>
    <w:p w14:paraId="7E89EE67" w14:textId="77777777" w:rsidR="005B7803" w:rsidRDefault="00F12F17">
      <w:r>
        <w:rPr>
          <w:i/>
        </w:rPr>
        <w:t>Участники сценария:</w:t>
      </w:r>
    </w:p>
    <w:p w14:paraId="0C8BEFD0" w14:textId="77777777" w:rsidR="005B7803" w:rsidRDefault="00F12F17" w:rsidP="00F12F17">
      <w:pPr>
        <w:numPr>
          <w:ilvl w:val="0"/>
          <w:numId w:val="125"/>
        </w:numPr>
      </w:pPr>
      <w:r>
        <w:t>Администратор</w:t>
      </w:r>
    </w:p>
    <w:p w14:paraId="6F7BC4EB"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7A3E5AB6" w14:textId="77777777" w:rsidR="005B7803" w:rsidRDefault="00F12F17">
      <w:r>
        <w:rPr>
          <w:i/>
        </w:rPr>
        <w:t>Основные шаги:</w:t>
      </w:r>
      <w:r>
        <w:t xml:space="preserve"> [Сценарий описывает процесс создания, настройки, изменения и удаления правил тарификации.]</w:t>
      </w:r>
    </w:p>
    <w:p w14:paraId="452AF553" w14:textId="77777777" w:rsidR="005B7803" w:rsidRDefault="00F12F17">
      <w:pPr>
        <w:pStyle w:val="Heading4"/>
      </w:pPr>
      <w:bookmarkStart w:id="383" w:name="создание-и-настройка-тарифного-плана"/>
      <w:bookmarkStart w:id="384" w:name="_Toc437365111"/>
      <w:bookmarkEnd w:id="383"/>
      <w:r>
        <w:t>Создание и настройка тарифного плана</w:t>
      </w:r>
      <w:bookmarkEnd w:id="384"/>
    </w:p>
    <w:p w14:paraId="1C1238B6" w14:textId="77777777" w:rsidR="005B7803" w:rsidRDefault="00F12F17">
      <w:r>
        <w:rPr>
          <w:i/>
        </w:rPr>
        <w:t>Название сценария:</w:t>
      </w:r>
      <w:r>
        <w:t xml:space="preserve"> Создание и настройка тарифного плана</w:t>
      </w:r>
    </w:p>
    <w:p w14:paraId="02166381" w14:textId="77777777" w:rsidR="005B7803" w:rsidRDefault="00F12F17">
      <w:r>
        <w:rPr>
          <w:i/>
        </w:rPr>
        <w:t>Назначение сценария:</w:t>
      </w:r>
      <w:r>
        <w:t xml:space="preserve"> Сценарий описывает процесс создания, настройки, изменения и удаления тарифного плана.</w:t>
      </w:r>
    </w:p>
    <w:p w14:paraId="2FF406FC" w14:textId="77777777" w:rsidR="005B7803" w:rsidRDefault="00F12F17">
      <w:r>
        <w:rPr>
          <w:i/>
        </w:rPr>
        <w:t>Участники сценария:</w:t>
      </w:r>
    </w:p>
    <w:p w14:paraId="3FBCB117" w14:textId="77777777" w:rsidR="005B7803" w:rsidRDefault="00F12F17" w:rsidP="00F12F17">
      <w:pPr>
        <w:numPr>
          <w:ilvl w:val="0"/>
          <w:numId w:val="126"/>
        </w:numPr>
      </w:pPr>
      <w:r>
        <w:t>Администратор</w:t>
      </w:r>
    </w:p>
    <w:p w14:paraId="44E28B08"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41FC9D47" w14:textId="77777777" w:rsidR="005B7803" w:rsidRDefault="00F12F17">
      <w:r>
        <w:rPr>
          <w:i/>
        </w:rPr>
        <w:t>Основные шаги:</w:t>
      </w:r>
      <w:r>
        <w:t xml:space="preserve"> [Сценарий описывает процесс создания, настройки, изменения и удаления тарифного плана. Процесс привязки услуг к тарифному плану, соответствия МРФ, проверки совместимости услуг.]</w:t>
      </w:r>
    </w:p>
    <w:p w14:paraId="132A91CD" w14:textId="77777777" w:rsidR="005B7803" w:rsidRDefault="00F12F17">
      <w:pPr>
        <w:pStyle w:val="Heading4"/>
      </w:pPr>
      <w:bookmarkStart w:id="385" w:name="управление-скидками-и-промоакциями"/>
      <w:bookmarkStart w:id="386" w:name="_Toc437365112"/>
      <w:bookmarkEnd w:id="385"/>
      <w:r>
        <w:lastRenderedPageBreak/>
        <w:t>Управление скидками и промоакциями</w:t>
      </w:r>
      <w:bookmarkEnd w:id="386"/>
    </w:p>
    <w:p w14:paraId="63281341" w14:textId="77777777" w:rsidR="005B7803" w:rsidRDefault="00F12F17">
      <w:r>
        <w:rPr>
          <w:i/>
        </w:rPr>
        <w:t>Название сценария:</w:t>
      </w:r>
      <w:r>
        <w:t xml:space="preserve"> Управление скидками и промоакциями</w:t>
      </w:r>
    </w:p>
    <w:p w14:paraId="13777DC8" w14:textId="77777777" w:rsidR="005B7803" w:rsidRDefault="00F12F17">
      <w:r>
        <w:rPr>
          <w:i/>
        </w:rPr>
        <w:t>Назначение сценария:</w:t>
      </w:r>
      <w:r>
        <w:t xml:space="preserve"> Сценарий описывает процесс создания, настройки, изменения и удаления промоакций.</w:t>
      </w:r>
    </w:p>
    <w:p w14:paraId="6A211AF9" w14:textId="77777777" w:rsidR="005B7803" w:rsidRDefault="00F12F17">
      <w:r>
        <w:rPr>
          <w:i/>
        </w:rPr>
        <w:t>Участники сценария:</w:t>
      </w:r>
    </w:p>
    <w:p w14:paraId="1314C0F0" w14:textId="77777777" w:rsidR="005B7803" w:rsidRDefault="00F12F17" w:rsidP="00F12F17">
      <w:pPr>
        <w:numPr>
          <w:ilvl w:val="0"/>
          <w:numId w:val="127"/>
        </w:numPr>
      </w:pPr>
      <w:r>
        <w:t>Администратор</w:t>
      </w:r>
    </w:p>
    <w:p w14:paraId="1E3A820B"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459BA514" w14:textId="77777777" w:rsidR="005B7803" w:rsidRDefault="00F12F17">
      <w:r>
        <w:rPr>
          <w:i/>
        </w:rPr>
        <w:t>Основные шаги:</w:t>
      </w:r>
      <w:r>
        <w:t xml:space="preserve"> [Сценарий описывает процесс создания, настройки, изменения и удаления промоакций. Процесс привязки контента к акции и проверки совместимости действий.]</w:t>
      </w:r>
    </w:p>
    <w:p w14:paraId="7F18DC3C" w14:textId="77777777" w:rsidR="005B7803" w:rsidRDefault="00F12F17">
      <w:pPr>
        <w:pStyle w:val="Heading3"/>
      </w:pPr>
      <w:bookmarkStart w:id="387" w:name="управление-клиентскими-продуктами"/>
      <w:bookmarkStart w:id="388" w:name="_Toc437365113"/>
      <w:bookmarkEnd w:id="387"/>
      <w:r>
        <w:t>Управление клиентскими продуктами</w:t>
      </w:r>
      <w:bookmarkEnd w:id="388"/>
    </w:p>
    <w:p w14:paraId="77C5E02E" w14:textId="77777777" w:rsidR="005B7803" w:rsidRDefault="00F12F17">
      <w:pPr>
        <w:pStyle w:val="Heading4"/>
      </w:pPr>
      <w:bookmarkStart w:id="389" w:name="создание-групп-пользовательских-продукто"/>
      <w:bookmarkStart w:id="390" w:name="_Toc437365114"/>
      <w:bookmarkEnd w:id="389"/>
      <w:r>
        <w:t>Создание групп пользовательских продуктов</w:t>
      </w:r>
      <w:bookmarkEnd w:id="390"/>
    </w:p>
    <w:p w14:paraId="7D36449C" w14:textId="77777777" w:rsidR="005B7803" w:rsidRDefault="00F12F17">
      <w:r>
        <w:rPr>
          <w:i/>
        </w:rPr>
        <w:t>Название сценария:</w:t>
      </w:r>
      <w:r>
        <w:t xml:space="preserve"> Создание группы пользовательских продуктов</w:t>
      </w:r>
    </w:p>
    <w:p w14:paraId="25F31746" w14:textId="77777777" w:rsidR="005B7803" w:rsidRDefault="00F12F17">
      <w:r>
        <w:rPr>
          <w:i/>
        </w:rPr>
        <w:t>Назначение сценария:</w:t>
      </w:r>
      <w:r>
        <w:t xml:space="preserve"> Сценарий описывает процесс создания группы пользовательских продуктов.</w:t>
      </w:r>
    </w:p>
    <w:p w14:paraId="79D0A2FB" w14:textId="77777777" w:rsidR="005B7803" w:rsidRDefault="00F12F17">
      <w:r>
        <w:rPr>
          <w:i/>
        </w:rPr>
        <w:t>Участники сценария:</w:t>
      </w:r>
    </w:p>
    <w:p w14:paraId="54096D1F" w14:textId="77777777" w:rsidR="005B7803" w:rsidRDefault="00F12F17" w:rsidP="00F12F17">
      <w:pPr>
        <w:numPr>
          <w:ilvl w:val="0"/>
          <w:numId w:val="128"/>
        </w:numPr>
      </w:pPr>
      <w:r>
        <w:t>Администратор</w:t>
      </w:r>
    </w:p>
    <w:p w14:paraId="08AC1482"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4C9B7553" w14:textId="77777777" w:rsidR="005B7803" w:rsidRDefault="00F12F17">
      <w:r>
        <w:rPr>
          <w:i/>
        </w:rPr>
        <w:t>Основные шаги:</w:t>
      </w:r>
      <w:r>
        <w:t xml:space="preserve"> [Сценарий описывает процесс создания, изменения и удаления группы пользовательских продуктов на основе фильтрации по МРФ, типу клиентского продукта, конкретной реализации аппаратного обеспечения, версии прошивки или приложения, группе абонентов и пр.]</w:t>
      </w:r>
    </w:p>
    <w:p w14:paraId="02F0D08A" w14:textId="77777777" w:rsidR="005B7803" w:rsidRDefault="00F12F17">
      <w:pPr>
        <w:pStyle w:val="Heading4"/>
      </w:pPr>
      <w:bookmarkStart w:id="391" w:name="обновление-прошивок-устройствверсий-прил"/>
      <w:bookmarkStart w:id="392" w:name="_Toc437365115"/>
      <w:bookmarkEnd w:id="391"/>
      <w:r>
        <w:t>Обновление прошивок устройств/версий приложений</w:t>
      </w:r>
      <w:bookmarkEnd w:id="392"/>
    </w:p>
    <w:p w14:paraId="6B7CFA5F" w14:textId="77777777" w:rsidR="005B7803" w:rsidRDefault="00F12F17">
      <w:r>
        <w:rPr>
          <w:i/>
        </w:rPr>
        <w:t>Название сценария:</w:t>
      </w:r>
      <w:r>
        <w:t xml:space="preserve"> Обновление прошивок, версий приложений</w:t>
      </w:r>
    </w:p>
    <w:p w14:paraId="349E1037" w14:textId="77777777" w:rsidR="005B7803" w:rsidRDefault="00F12F17">
      <w:r>
        <w:rPr>
          <w:i/>
        </w:rPr>
        <w:lastRenderedPageBreak/>
        <w:t>Назначение сценария:</w:t>
      </w:r>
      <w:r>
        <w:t xml:space="preserve"> Сценарий описывает процесс обновления прошивок устройств и обновление версий приложений.</w:t>
      </w:r>
    </w:p>
    <w:p w14:paraId="2EE0E892" w14:textId="77777777" w:rsidR="005B7803" w:rsidRDefault="00F12F17">
      <w:r>
        <w:rPr>
          <w:i/>
        </w:rPr>
        <w:t>Участники сценария:</w:t>
      </w:r>
    </w:p>
    <w:p w14:paraId="0546F3AC" w14:textId="77777777" w:rsidR="005B7803" w:rsidRDefault="00F12F17" w:rsidP="00F12F17">
      <w:pPr>
        <w:numPr>
          <w:ilvl w:val="0"/>
          <w:numId w:val="129"/>
        </w:numPr>
      </w:pPr>
      <w:r>
        <w:t>Администратор</w:t>
      </w:r>
    </w:p>
    <w:p w14:paraId="0DFEBDAB"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00BEF4BC" w14:textId="77777777" w:rsidR="005B7803" w:rsidRDefault="00F12F17">
      <w:r>
        <w:rPr>
          <w:i/>
        </w:rPr>
        <w:t>Основные шаги:</w:t>
      </w:r>
      <w:r>
        <w:t xml:space="preserve"> [Сценарий описывает процесс обновления прошивок и версий приложения группы пользовательских продуктов или отдельных пользовательских продуктов.] Управление пользователями</w:t>
      </w:r>
    </w:p>
    <w:p w14:paraId="38BF78D5" w14:textId="77777777" w:rsidR="005B7803" w:rsidRDefault="00F12F17">
      <w:r>
        <w:rPr>
          <w:i/>
        </w:rPr>
        <w:t>Название сценария:</w:t>
      </w:r>
      <w:r>
        <w:t xml:space="preserve"> Управление пользоавателями</w:t>
      </w:r>
    </w:p>
    <w:p w14:paraId="248B677C" w14:textId="77777777" w:rsidR="005B7803" w:rsidRDefault="00F12F17">
      <w:r>
        <w:rPr>
          <w:i/>
        </w:rPr>
        <w:t>Назначение сценария:</w:t>
      </w:r>
      <w:r>
        <w:t xml:space="preserve"> Сценарий описывает процесс сбора взаимодейтсвия с интерфейсом для получения данных о состоянии подключенных услуг, тарифов и группе устройств.</w:t>
      </w:r>
    </w:p>
    <w:p w14:paraId="130DD8C4" w14:textId="77777777" w:rsidR="005B7803" w:rsidRDefault="00F12F17">
      <w:r>
        <w:rPr>
          <w:i/>
        </w:rPr>
        <w:t>Участники сценария:</w:t>
      </w:r>
    </w:p>
    <w:p w14:paraId="15418D14" w14:textId="77777777" w:rsidR="005B7803" w:rsidRDefault="00F12F17" w:rsidP="00F12F17">
      <w:pPr>
        <w:numPr>
          <w:ilvl w:val="0"/>
          <w:numId w:val="130"/>
        </w:numPr>
      </w:pPr>
      <w:r>
        <w:t>Администратор</w:t>
      </w:r>
    </w:p>
    <w:p w14:paraId="0ECE02BF"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104C21FF" w14:textId="77777777" w:rsidR="005B7803" w:rsidRDefault="00F12F17">
      <w:r>
        <w:rPr>
          <w:i/>
        </w:rPr>
        <w:t>Основные шаги:</w:t>
      </w:r>
    </w:p>
    <w:p w14:paraId="53C0E77C" w14:textId="77777777" w:rsidR="005B7803" w:rsidRDefault="00F12F17">
      <w:r>
        <w:t>[Сценарий описывает процесс запроса информации о потреблении медиа улсуг пользователям и диагностической информации для целей службы поддержки и мониторинга]</w:t>
      </w:r>
    </w:p>
    <w:p w14:paraId="2A7D7490" w14:textId="77777777" w:rsidR="005B7803" w:rsidRDefault="00F12F17">
      <w:pPr>
        <w:pStyle w:val="Heading4"/>
      </w:pPr>
      <w:bookmarkStart w:id="393" w:name="создание-групп-пользователей"/>
      <w:bookmarkStart w:id="394" w:name="_Toc437365116"/>
      <w:bookmarkEnd w:id="393"/>
      <w:r>
        <w:t>Создание групп пользователей</w:t>
      </w:r>
      <w:bookmarkEnd w:id="394"/>
    </w:p>
    <w:p w14:paraId="29ED7D19" w14:textId="77777777" w:rsidR="005B7803" w:rsidRDefault="00F12F17">
      <w:r>
        <w:rPr>
          <w:i/>
        </w:rPr>
        <w:t>Название сценария:</w:t>
      </w:r>
      <w:r>
        <w:t xml:space="preserve"> Создание группы пользователей</w:t>
      </w:r>
    </w:p>
    <w:p w14:paraId="16E4F82F" w14:textId="77777777" w:rsidR="005B7803" w:rsidRDefault="00F12F17">
      <w:r>
        <w:rPr>
          <w:i/>
        </w:rPr>
        <w:t>Назначение сценария:</w:t>
      </w:r>
      <w:r>
        <w:t xml:space="preserve"> Сценарий описывает процесс создания группы пользовательских продуктов.</w:t>
      </w:r>
    </w:p>
    <w:p w14:paraId="6911DD37" w14:textId="77777777" w:rsidR="005B7803" w:rsidRDefault="00F12F17">
      <w:r>
        <w:rPr>
          <w:i/>
        </w:rPr>
        <w:t>Участники сценария:</w:t>
      </w:r>
    </w:p>
    <w:p w14:paraId="6D608562" w14:textId="77777777" w:rsidR="005B7803" w:rsidRDefault="00F12F17" w:rsidP="00F12F17">
      <w:pPr>
        <w:numPr>
          <w:ilvl w:val="0"/>
          <w:numId w:val="131"/>
        </w:numPr>
      </w:pPr>
      <w:r>
        <w:t>Администратор</w:t>
      </w:r>
    </w:p>
    <w:p w14:paraId="2AE9EADA" w14:textId="77777777" w:rsidR="005B7803" w:rsidRDefault="00F12F17">
      <w:r>
        <w:rPr>
          <w:i/>
        </w:rPr>
        <w:lastRenderedPageBreak/>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6AE3768C" w14:textId="77777777" w:rsidR="005B7803" w:rsidRDefault="00F12F17">
      <w:r>
        <w:rPr>
          <w:i/>
        </w:rPr>
        <w:t>Основные шаги:</w:t>
      </w:r>
    </w:p>
    <w:p w14:paraId="3347D265" w14:textId="77777777" w:rsidR="005B7803" w:rsidRDefault="00F12F17">
      <w:r>
        <w:t>[Сценарий описывает процесс создания, изменения и удаления группы пользователей на основе фильтрации по тарифному плану, МРФ, типу клиентского продукта, конкретной реализации аппаратного обеспечения, версии прошивки или приложения, группе абонентов и пр.]</w:t>
      </w:r>
    </w:p>
    <w:p w14:paraId="655F3824" w14:textId="77777777" w:rsidR="005B7803" w:rsidRDefault="00F12F17">
      <w:pPr>
        <w:pStyle w:val="Heading3"/>
      </w:pPr>
      <w:bookmarkStart w:id="395" w:name="сбор-статистики-её-аналитика"/>
      <w:bookmarkStart w:id="396" w:name="_Toc437365117"/>
      <w:bookmarkEnd w:id="395"/>
      <w:r>
        <w:t>Сбор статистики её аналитика</w:t>
      </w:r>
      <w:bookmarkEnd w:id="396"/>
    </w:p>
    <w:p w14:paraId="10F9B9E9" w14:textId="77777777" w:rsidR="005B7803" w:rsidRDefault="00F12F17">
      <w:pPr>
        <w:pStyle w:val="Heading4"/>
      </w:pPr>
      <w:bookmarkStart w:id="397" w:name="создание-периодических-отчетов"/>
      <w:bookmarkStart w:id="398" w:name="_Toc437365118"/>
      <w:bookmarkEnd w:id="397"/>
      <w:r>
        <w:t>Создание периодических отчетов</w:t>
      </w:r>
      <w:bookmarkEnd w:id="398"/>
    </w:p>
    <w:p w14:paraId="575DEAA6" w14:textId="77777777" w:rsidR="005B7803" w:rsidRDefault="00F12F17">
      <w:r>
        <w:rPr>
          <w:i/>
        </w:rPr>
        <w:t>Название сценария:</w:t>
      </w:r>
      <w:r>
        <w:t xml:space="preserve"> Создание периодического отчета</w:t>
      </w:r>
    </w:p>
    <w:p w14:paraId="48FFB553" w14:textId="77777777" w:rsidR="005B7803" w:rsidRDefault="00F12F17">
      <w:r>
        <w:rPr>
          <w:i/>
        </w:rPr>
        <w:t>Назначение сценария:</w:t>
      </w:r>
      <w:r>
        <w:t xml:space="preserve"> Сценарий описывает процесс создания периодического отчета.</w:t>
      </w:r>
    </w:p>
    <w:p w14:paraId="14DC14E3" w14:textId="77777777" w:rsidR="005B7803" w:rsidRDefault="00F12F17">
      <w:r>
        <w:rPr>
          <w:i/>
        </w:rPr>
        <w:t>Участники сценария:</w:t>
      </w:r>
    </w:p>
    <w:p w14:paraId="5A19F2DF" w14:textId="77777777" w:rsidR="005B7803" w:rsidRDefault="00F12F17" w:rsidP="00F12F17">
      <w:pPr>
        <w:numPr>
          <w:ilvl w:val="0"/>
          <w:numId w:val="132"/>
        </w:numPr>
      </w:pPr>
      <w:r>
        <w:t>Администратор</w:t>
      </w:r>
    </w:p>
    <w:p w14:paraId="30874DDF"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51C33D53" w14:textId="77777777" w:rsidR="005B7803" w:rsidRDefault="00F12F17">
      <w:r>
        <w:rPr>
          <w:i/>
        </w:rPr>
        <w:t>Основные шаги:</w:t>
      </w:r>
      <w:r>
        <w:t xml:space="preserve"> [Сценарий описывает процесс создания, изменения и удаления периодического отчета. Отчет создается на базе существующего отчета или строится на базе существующих созданных разработчиками представлений с наложением необходимых фильтров, группировки и сортировки. Для отчета задается расписание построения, ответственный администратор, параметры уведомления.]</w:t>
      </w:r>
    </w:p>
    <w:p w14:paraId="4A1486C6" w14:textId="77777777" w:rsidR="005B7803" w:rsidRDefault="00F12F17">
      <w:pPr>
        <w:pStyle w:val="Heading4"/>
      </w:pPr>
      <w:bookmarkStart w:id="399" w:name="формирование-периодических-отчетов"/>
      <w:bookmarkStart w:id="400" w:name="_Toc437365119"/>
      <w:bookmarkEnd w:id="399"/>
      <w:r>
        <w:t>Формирование периодических отчетов</w:t>
      </w:r>
      <w:bookmarkEnd w:id="400"/>
    </w:p>
    <w:p w14:paraId="108329CE" w14:textId="77777777" w:rsidR="005B7803" w:rsidRDefault="00F12F17">
      <w:r>
        <w:rPr>
          <w:i/>
        </w:rPr>
        <w:t>Название сценария:</w:t>
      </w:r>
      <w:r>
        <w:t xml:space="preserve"> Формирование периодических отчетов.</w:t>
      </w:r>
    </w:p>
    <w:p w14:paraId="12E78F71" w14:textId="77777777" w:rsidR="005B7803" w:rsidRDefault="00F12F17">
      <w:r>
        <w:rPr>
          <w:i/>
        </w:rPr>
        <w:t>Назначение сценария:</w:t>
      </w:r>
      <w:r>
        <w:t xml:space="preserve"> Сценарий описывает процесс формирования периодических отчетов.</w:t>
      </w:r>
    </w:p>
    <w:p w14:paraId="5876A017" w14:textId="77777777" w:rsidR="005B7803" w:rsidRDefault="00F12F17">
      <w:r>
        <w:rPr>
          <w:i/>
        </w:rPr>
        <w:t>Участники сценария:</w:t>
      </w:r>
    </w:p>
    <w:p w14:paraId="59E87B7B" w14:textId="77777777" w:rsidR="005B7803" w:rsidRDefault="00F12F17" w:rsidP="00F12F17">
      <w:pPr>
        <w:numPr>
          <w:ilvl w:val="0"/>
          <w:numId w:val="133"/>
        </w:numPr>
      </w:pPr>
      <w:r>
        <w:t>Администратор</w:t>
      </w:r>
    </w:p>
    <w:p w14:paraId="46D5F174" w14:textId="77777777" w:rsidR="005B7803" w:rsidRDefault="00F12F17">
      <w:r>
        <w:rPr>
          <w:i/>
        </w:rPr>
        <w:lastRenderedPageBreak/>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189CCBD4" w14:textId="77777777" w:rsidR="005B7803" w:rsidRDefault="00F12F17">
      <w:r>
        <w:rPr>
          <w:i/>
        </w:rPr>
        <w:t>Основные шаги:</w:t>
      </w:r>
      <w:r>
        <w:t xml:space="preserve"> [Сценарий описывает процесс формирования периодических отчетов по расписанию, уведомление пользователей о необходимости сформировать отчет для неавтоматизированных отчетов, уведомление о завершении формирования отчета и готовности его к выгрузке.]</w:t>
      </w:r>
    </w:p>
    <w:p w14:paraId="524451F1" w14:textId="77777777" w:rsidR="005B7803" w:rsidRDefault="00F12F17">
      <w:pPr>
        <w:pStyle w:val="Heading4"/>
      </w:pPr>
      <w:bookmarkStart w:id="401" w:name="выгрузка-данных"/>
      <w:bookmarkStart w:id="402" w:name="_Toc437365120"/>
      <w:bookmarkEnd w:id="401"/>
      <w:r>
        <w:t>Выгрузка данных</w:t>
      </w:r>
      <w:bookmarkEnd w:id="402"/>
    </w:p>
    <w:p w14:paraId="220860CC" w14:textId="77777777" w:rsidR="005B7803" w:rsidRDefault="00F12F17">
      <w:r>
        <w:rPr>
          <w:i/>
        </w:rPr>
        <w:t>Название сценария:</w:t>
      </w:r>
      <w:r>
        <w:t xml:space="preserve"> Выгрузка данных из системы статистики и аналитики</w:t>
      </w:r>
    </w:p>
    <w:p w14:paraId="36762835" w14:textId="77777777" w:rsidR="005B7803" w:rsidRDefault="00F12F17">
      <w:r>
        <w:rPr>
          <w:i/>
        </w:rPr>
        <w:t>Назначение сценария:</w:t>
      </w:r>
      <w:r>
        <w:t xml:space="preserve"> Сценарий описывает процесс выгрузка данных из системы статистики и аналитики.</w:t>
      </w:r>
    </w:p>
    <w:p w14:paraId="6DF158A3" w14:textId="77777777" w:rsidR="005B7803" w:rsidRDefault="00F12F17">
      <w:r>
        <w:rPr>
          <w:i/>
        </w:rPr>
        <w:t>Участники сценария:</w:t>
      </w:r>
    </w:p>
    <w:p w14:paraId="5EE247D2" w14:textId="77777777" w:rsidR="005B7803" w:rsidRDefault="00F12F17" w:rsidP="00F12F17">
      <w:pPr>
        <w:numPr>
          <w:ilvl w:val="0"/>
          <w:numId w:val="134"/>
        </w:numPr>
      </w:pPr>
      <w:r>
        <w:t>Администратор</w:t>
      </w:r>
    </w:p>
    <w:p w14:paraId="29EA1EA1"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15A5CA14" w14:textId="77777777" w:rsidR="005B7803" w:rsidRDefault="00F12F17">
      <w:r>
        <w:rPr>
          <w:i/>
        </w:rPr>
        <w:t>Основные шаги:</w:t>
      </w:r>
      <w:r>
        <w:t xml:space="preserve"> [Сценарий описывает процесс формирования периодических отчетов по расписанию, уведомление пользователей о необходимости сформировать отчет для неавтоматизированных отчетов, уведомление о завершении формирования отчета и готовности его к выгрузке.]</w:t>
      </w:r>
    </w:p>
    <w:p w14:paraId="14460E9A" w14:textId="77777777" w:rsidR="005B7803" w:rsidRDefault="00F12F17">
      <w:pPr>
        <w:pStyle w:val="Heading4"/>
      </w:pPr>
      <w:bookmarkStart w:id="403" w:name="формирование-аналитических-отчетов-по-за"/>
      <w:bookmarkStart w:id="404" w:name="_Toc437365121"/>
      <w:bookmarkEnd w:id="403"/>
      <w:r>
        <w:t>Формирование аналитических отчетов по запросу</w:t>
      </w:r>
      <w:bookmarkEnd w:id="404"/>
    </w:p>
    <w:p w14:paraId="5EAAD94C" w14:textId="77777777" w:rsidR="005B7803" w:rsidRDefault="00F12F17">
      <w:r>
        <w:rPr>
          <w:i/>
        </w:rPr>
        <w:t>Название сценария:</w:t>
      </w:r>
      <w:r>
        <w:t xml:space="preserve"> Формирование аналитических отчетов по запросу.</w:t>
      </w:r>
    </w:p>
    <w:p w14:paraId="5B5F3105" w14:textId="77777777" w:rsidR="005B7803" w:rsidRDefault="00F12F17">
      <w:r>
        <w:rPr>
          <w:i/>
        </w:rPr>
        <w:t>Назначение сценария:</w:t>
      </w:r>
      <w:r>
        <w:t xml:space="preserve"> Сценарий описывает процесс формирования аналитических отчетов по запросу для задач продуктовой аналитики.</w:t>
      </w:r>
    </w:p>
    <w:p w14:paraId="6DE862AF" w14:textId="77777777" w:rsidR="005B7803" w:rsidRDefault="00F12F17">
      <w:r>
        <w:rPr>
          <w:i/>
        </w:rPr>
        <w:t>Участники сценария:</w:t>
      </w:r>
    </w:p>
    <w:p w14:paraId="071EB390" w14:textId="77777777" w:rsidR="005B7803" w:rsidRDefault="00F12F17" w:rsidP="00F12F17">
      <w:pPr>
        <w:numPr>
          <w:ilvl w:val="0"/>
          <w:numId w:val="135"/>
        </w:numPr>
      </w:pPr>
      <w:r>
        <w:t>Администратор</w:t>
      </w:r>
    </w:p>
    <w:p w14:paraId="3FDB42A6"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5998C201" w14:textId="77777777" w:rsidR="005B7803" w:rsidRDefault="00F12F17">
      <w:r>
        <w:rPr>
          <w:i/>
        </w:rPr>
        <w:t>Основные шаги:</w:t>
      </w:r>
      <w:r>
        <w:t xml:space="preserve"> [Сценарий описывает процесс формирования аналитических отчетов по запросу. ]</w:t>
      </w:r>
    </w:p>
    <w:p w14:paraId="54578930" w14:textId="77777777" w:rsidR="005B7803" w:rsidRDefault="00F12F17">
      <w:pPr>
        <w:pStyle w:val="Heading3"/>
      </w:pPr>
      <w:bookmarkStart w:id="405" w:name="проведение-ab-тестирования"/>
      <w:bookmarkStart w:id="406" w:name="_Toc437365122"/>
      <w:bookmarkEnd w:id="405"/>
      <w:r>
        <w:lastRenderedPageBreak/>
        <w:t>Проведение A/B-тестирования</w:t>
      </w:r>
      <w:bookmarkEnd w:id="406"/>
    </w:p>
    <w:p w14:paraId="3D36D4B3" w14:textId="77777777" w:rsidR="005B7803" w:rsidRDefault="00F12F17">
      <w:r>
        <w:t>[раздел в работе]</w:t>
      </w:r>
    </w:p>
    <w:p w14:paraId="7B8A9DD5" w14:textId="77777777" w:rsidR="005B7803" w:rsidRDefault="00F12F17">
      <w:pPr>
        <w:pStyle w:val="Heading3"/>
      </w:pPr>
      <w:bookmarkStart w:id="407" w:name="мониторинг"/>
      <w:bookmarkStart w:id="408" w:name="_Toc437365123"/>
      <w:bookmarkEnd w:id="407"/>
      <w:r>
        <w:t>Мониторинг</w:t>
      </w:r>
      <w:bookmarkEnd w:id="408"/>
    </w:p>
    <w:p w14:paraId="0FD5E72C" w14:textId="77777777" w:rsidR="005B7803" w:rsidRDefault="00F12F17">
      <w:pPr>
        <w:pStyle w:val="Heading4"/>
      </w:pPr>
      <w:bookmarkStart w:id="409" w:name="мониторинг-работоспособности-аппаратного"/>
      <w:bookmarkStart w:id="410" w:name="_Toc437365124"/>
      <w:bookmarkEnd w:id="409"/>
      <w:r>
        <w:t>Мониторинг работоспособности аппаратного обеспечения</w:t>
      </w:r>
      <w:bookmarkEnd w:id="410"/>
    </w:p>
    <w:p w14:paraId="1C1240F4" w14:textId="77777777" w:rsidR="005B7803" w:rsidRDefault="00F12F17">
      <w:r>
        <w:rPr>
          <w:i/>
        </w:rPr>
        <w:t>Название сценария:</w:t>
      </w:r>
      <w:r>
        <w:t xml:space="preserve"> Мониторинг работоспособности аппаратного обеспечения</w:t>
      </w:r>
    </w:p>
    <w:p w14:paraId="03528C70" w14:textId="77777777" w:rsidR="005B7803" w:rsidRDefault="00F12F17">
      <w:r>
        <w:rPr>
          <w:i/>
        </w:rPr>
        <w:t>Назначение сценария:</w:t>
      </w:r>
      <w:r>
        <w:t xml:space="preserve"> Сценарий описывает процесс мониторинга работоспособности аппаратного обеспечения</w:t>
      </w:r>
    </w:p>
    <w:p w14:paraId="10E25638" w14:textId="77777777" w:rsidR="005B7803" w:rsidRDefault="00F12F17">
      <w:r>
        <w:rPr>
          <w:i/>
        </w:rPr>
        <w:t>Участники сценария:</w:t>
      </w:r>
    </w:p>
    <w:p w14:paraId="5612584B" w14:textId="77777777" w:rsidR="005B7803" w:rsidRDefault="00F12F17" w:rsidP="00F12F17">
      <w:pPr>
        <w:numPr>
          <w:ilvl w:val="0"/>
          <w:numId w:val="136"/>
        </w:numPr>
      </w:pPr>
      <w:r>
        <w:t>Администратор</w:t>
      </w:r>
    </w:p>
    <w:p w14:paraId="18D21DB3"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4FCA1772" w14:textId="77777777" w:rsidR="005B7803" w:rsidRDefault="00F12F17">
      <w:r>
        <w:rPr>
          <w:i/>
        </w:rPr>
        <w:t>Основные шаги:</w:t>
      </w:r>
      <w:r>
        <w:t xml:space="preserve"> [Сценарий описывает процесс мониторинга работоспособности аппаратного обеспечения. ]</w:t>
      </w:r>
    </w:p>
    <w:p w14:paraId="16F24BD4" w14:textId="77777777" w:rsidR="005B7803" w:rsidRDefault="00F12F17">
      <w:pPr>
        <w:pStyle w:val="Heading4"/>
      </w:pPr>
      <w:bookmarkStart w:id="411" w:name="мониторинг-доступности-внешних-систем"/>
      <w:bookmarkStart w:id="412" w:name="_Toc437365125"/>
      <w:bookmarkEnd w:id="411"/>
      <w:r>
        <w:t>Мониторинг доступности внешних систем</w:t>
      </w:r>
      <w:bookmarkEnd w:id="412"/>
    </w:p>
    <w:p w14:paraId="6853CE91" w14:textId="77777777" w:rsidR="005B7803" w:rsidRDefault="00F12F17">
      <w:r>
        <w:rPr>
          <w:i/>
        </w:rPr>
        <w:t>Название сценария:</w:t>
      </w:r>
    </w:p>
    <w:p w14:paraId="7228869C" w14:textId="77777777" w:rsidR="005B7803" w:rsidRDefault="00F12F17">
      <w:r>
        <w:t xml:space="preserve">Мониторинг доступности внешних систем </w:t>
      </w:r>
      <w:r>
        <w:rPr>
          <w:i/>
        </w:rPr>
        <w:t>Назначение сценария:</w:t>
      </w:r>
    </w:p>
    <w:p w14:paraId="17C10B21" w14:textId="77777777" w:rsidR="005B7803" w:rsidRDefault="00F12F17">
      <w:r>
        <w:t>Сценарий описывает процесс мониторинга доступности внешних систем</w:t>
      </w:r>
    </w:p>
    <w:p w14:paraId="63D4BF96" w14:textId="77777777" w:rsidR="005B7803" w:rsidRDefault="00F12F17">
      <w:r>
        <w:rPr>
          <w:i/>
        </w:rPr>
        <w:t>Участники сценария:</w:t>
      </w:r>
    </w:p>
    <w:p w14:paraId="73C6CC15" w14:textId="77777777" w:rsidR="005B7803" w:rsidRDefault="00F12F17" w:rsidP="00F12F17">
      <w:pPr>
        <w:numPr>
          <w:ilvl w:val="0"/>
          <w:numId w:val="137"/>
        </w:numPr>
      </w:pPr>
      <w:r>
        <w:t>Администратор</w:t>
      </w:r>
    </w:p>
    <w:p w14:paraId="2C9045BB" w14:textId="77777777" w:rsidR="005B7803" w:rsidRDefault="00F12F17">
      <w:r>
        <w:rPr>
          <w:i/>
        </w:rPr>
        <w:t>Предусловие:</w:t>
      </w:r>
    </w:p>
    <w:p w14:paraId="35CFD367" w14:textId="77777777" w:rsidR="005B7803" w:rsidRDefault="00F12F17">
      <w:r>
        <w:t>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00EDE04D" w14:textId="77777777" w:rsidR="005B7803" w:rsidRDefault="00F12F17">
      <w:r>
        <w:rPr>
          <w:i/>
        </w:rPr>
        <w:t>Основные шаги:</w:t>
      </w:r>
    </w:p>
    <w:p w14:paraId="40C2A132" w14:textId="77777777" w:rsidR="005B7803" w:rsidRDefault="00F12F17">
      <w:r>
        <w:lastRenderedPageBreak/>
        <w:t>[Сценарий описывает процесс мониторинга доступности внешних систем. ]</w:t>
      </w:r>
    </w:p>
    <w:p w14:paraId="05AECFFD" w14:textId="77777777" w:rsidR="005B7803" w:rsidRDefault="00F12F17">
      <w:pPr>
        <w:pStyle w:val="Heading4"/>
      </w:pPr>
      <w:bookmarkStart w:id="413" w:name="мониторинг-работоспособности-компонентов"/>
      <w:bookmarkStart w:id="414" w:name="_Toc437365126"/>
      <w:bookmarkEnd w:id="413"/>
      <w:r>
        <w:t>Мониторинг работоспособности компонентов платформы</w:t>
      </w:r>
      <w:bookmarkEnd w:id="414"/>
    </w:p>
    <w:p w14:paraId="1E6DCD2B" w14:textId="77777777" w:rsidR="005B7803" w:rsidRDefault="00F12F17">
      <w:r>
        <w:rPr>
          <w:i/>
        </w:rPr>
        <w:t>Название сценария:</w:t>
      </w:r>
    </w:p>
    <w:p w14:paraId="75649D32" w14:textId="77777777" w:rsidR="005B7803" w:rsidRDefault="00F12F17">
      <w:r>
        <w:t>Мониторинг работоспособности компонентов платформы</w:t>
      </w:r>
    </w:p>
    <w:p w14:paraId="2FEF784F" w14:textId="77777777" w:rsidR="005B7803" w:rsidRDefault="00F12F17">
      <w:r>
        <w:rPr>
          <w:i/>
        </w:rPr>
        <w:t>Назначение сценария:</w:t>
      </w:r>
    </w:p>
    <w:p w14:paraId="10E72CF8" w14:textId="77777777" w:rsidR="005B7803" w:rsidRDefault="00F12F17">
      <w:r>
        <w:t>Сценарий описывает процесс мониторинга работоспособности компонентов платформы</w:t>
      </w:r>
    </w:p>
    <w:p w14:paraId="0FB4D766" w14:textId="77777777" w:rsidR="005B7803" w:rsidRDefault="00F12F17">
      <w:r>
        <w:rPr>
          <w:i/>
        </w:rPr>
        <w:t>Участники сценария:</w:t>
      </w:r>
    </w:p>
    <w:p w14:paraId="27B82B77" w14:textId="77777777" w:rsidR="005B7803" w:rsidRDefault="00F12F17" w:rsidP="00F12F17">
      <w:pPr>
        <w:numPr>
          <w:ilvl w:val="0"/>
          <w:numId w:val="138"/>
        </w:numPr>
      </w:pPr>
      <w:r>
        <w:t>Администратор</w:t>
      </w:r>
    </w:p>
    <w:p w14:paraId="5F682BAD" w14:textId="77777777" w:rsidR="005B7803" w:rsidRDefault="00F12F17">
      <w:r>
        <w:rPr>
          <w:i/>
        </w:rPr>
        <w:t>Предусловие:</w:t>
      </w:r>
    </w:p>
    <w:p w14:paraId="3A607592" w14:textId="77777777" w:rsidR="005B7803" w:rsidRDefault="00F12F17">
      <w:r>
        <w:t>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218B4732" w14:textId="77777777" w:rsidR="005B7803" w:rsidRDefault="00F12F17">
      <w:r>
        <w:rPr>
          <w:i/>
        </w:rPr>
        <w:t>Основные шаги:</w:t>
      </w:r>
    </w:p>
    <w:p w14:paraId="773704E1" w14:textId="77777777" w:rsidR="005B7803" w:rsidRDefault="00F12F17">
      <w:r>
        <w:t>[Сценарий описывает процесс мониторинга работоспособности компонентов платформы. ]</w:t>
      </w:r>
    </w:p>
    <w:p w14:paraId="14C32307" w14:textId="77777777" w:rsidR="005B7803" w:rsidRDefault="00F12F17">
      <w:pPr>
        <w:pStyle w:val="Heading4"/>
      </w:pPr>
      <w:bookmarkStart w:id="415" w:name="мониторинг-качества-предоставления-услуг"/>
      <w:bookmarkStart w:id="416" w:name="_Toc437365127"/>
      <w:bookmarkEnd w:id="415"/>
      <w:r>
        <w:t>Мониторинг качества предоставления услуг</w:t>
      </w:r>
      <w:bookmarkEnd w:id="416"/>
    </w:p>
    <w:p w14:paraId="1D237D9D" w14:textId="77777777" w:rsidR="005B7803" w:rsidRDefault="00F12F17">
      <w:r>
        <w:rPr>
          <w:i/>
        </w:rPr>
        <w:t>Название сценария:</w:t>
      </w:r>
    </w:p>
    <w:p w14:paraId="7596C11B" w14:textId="77777777" w:rsidR="005B7803" w:rsidRDefault="00F12F17" w:rsidP="00F12F17">
      <w:pPr>
        <w:numPr>
          <w:ilvl w:val="0"/>
          <w:numId w:val="139"/>
        </w:numPr>
      </w:pPr>
      <w:r>
        <w:t>Мониторинг качества предоставления услуг</w:t>
      </w:r>
    </w:p>
    <w:p w14:paraId="337B172E" w14:textId="77777777" w:rsidR="005B7803" w:rsidRDefault="00F12F17">
      <w:r>
        <w:rPr>
          <w:i/>
        </w:rPr>
        <w:t>Назначение сценария:</w:t>
      </w:r>
    </w:p>
    <w:p w14:paraId="1435089F" w14:textId="77777777" w:rsidR="005B7803" w:rsidRDefault="00F12F17">
      <w:r>
        <w:t>Сценарий описывает процесс мониторинга качества предоставления услуг</w:t>
      </w:r>
    </w:p>
    <w:p w14:paraId="5198651F" w14:textId="77777777" w:rsidR="005B7803" w:rsidRDefault="00F12F17">
      <w:r>
        <w:rPr>
          <w:i/>
        </w:rPr>
        <w:t>Участники сценария:</w:t>
      </w:r>
    </w:p>
    <w:p w14:paraId="5E6C3A4A" w14:textId="77777777" w:rsidR="005B7803" w:rsidRDefault="00F12F17" w:rsidP="00F12F17">
      <w:pPr>
        <w:numPr>
          <w:ilvl w:val="0"/>
          <w:numId w:val="140"/>
        </w:numPr>
      </w:pPr>
      <w:r>
        <w:t>Администратор</w:t>
      </w:r>
    </w:p>
    <w:p w14:paraId="79051587" w14:textId="77777777" w:rsidR="005B7803" w:rsidRDefault="00F12F17">
      <w:r>
        <w:rPr>
          <w:i/>
        </w:rPr>
        <w:t>Предусловие:</w:t>
      </w:r>
    </w:p>
    <w:p w14:paraId="5317C46B" w14:textId="77777777" w:rsidR="005B7803" w:rsidRDefault="00F12F17">
      <w:r>
        <w:lastRenderedPageBreak/>
        <w:t>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51D717C2" w14:textId="77777777" w:rsidR="005B7803" w:rsidRDefault="00F12F17">
      <w:r>
        <w:rPr>
          <w:i/>
        </w:rPr>
        <w:t>Основные шаги:</w:t>
      </w:r>
    </w:p>
    <w:p w14:paraId="43B753FB" w14:textId="77777777" w:rsidR="005B7803" w:rsidRDefault="00F12F17">
      <w:r>
        <w:t>[Сценарий описывает процесс мониторинга качества предоставления услуг. ]</w:t>
      </w:r>
    </w:p>
    <w:p w14:paraId="6B1D8A3D" w14:textId="77777777" w:rsidR="005B7803" w:rsidRDefault="00F12F17">
      <w:pPr>
        <w:pStyle w:val="Heading4"/>
      </w:pPr>
      <w:bookmarkStart w:id="417" w:name="задание-параметров-мониторинга"/>
      <w:bookmarkStart w:id="418" w:name="_Toc437365128"/>
      <w:bookmarkEnd w:id="417"/>
      <w:r>
        <w:t>Задание параметров мониторинга</w:t>
      </w:r>
      <w:bookmarkEnd w:id="418"/>
    </w:p>
    <w:p w14:paraId="674D3FFE" w14:textId="77777777" w:rsidR="005B7803" w:rsidRDefault="00F12F17">
      <w:r>
        <w:rPr>
          <w:i/>
        </w:rPr>
        <w:t>Название сценария:</w:t>
      </w:r>
      <w:r>
        <w:t xml:space="preserve"> Задание параметров мониторинга</w:t>
      </w:r>
    </w:p>
    <w:p w14:paraId="199CDA9A" w14:textId="77777777" w:rsidR="005B7803" w:rsidRDefault="00F12F17">
      <w:r>
        <w:rPr>
          <w:i/>
        </w:rPr>
        <w:t>Назначение сценария:</w:t>
      </w:r>
      <w:r>
        <w:t xml:space="preserve"> Сценарий описывает процесс задания параметров мониторинга</w:t>
      </w:r>
    </w:p>
    <w:p w14:paraId="317B0BEE" w14:textId="77777777" w:rsidR="005B7803" w:rsidRDefault="00F12F17">
      <w:r>
        <w:rPr>
          <w:i/>
        </w:rPr>
        <w:t>Участники сценария:</w:t>
      </w:r>
    </w:p>
    <w:p w14:paraId="588575F6" w14:textId="77777777" w:rsidR="005B7803" w:rsidRDefault="00F12F17" w:rsidP="00F12F17">
      <w:pPr>
        <w:numPr>
          <w:ilvl w:val="0"/>
          <w:numId w:val="141"/>
        </w:numPr>
      </w:pPr>
      <w:r>
        <w:t>Администратор</w:t>
      </w:r>
    </w:p>
    <w:p w14:paraId="130B49AB"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3315DCCB" w14:textId="77777777" w:rsidR="005B7803" w:rsidRDefault="00F12F17">
      <w:r>
        <w:rPr>
          <w:i/>
        </w:rPr>
        <w:t>Основные шаги:</w:t>
      </w:r>
      <w:r>
        <w:t xml:space="preserve"> [Сценарий описывает процесс задания параметров мониторинга: метрики, пределы допустимых значений, периоды обновления, способ хранения, интервал сбора]</w:t>
      </w:r>
    </w:p>
    <w:p w14:paraId="68C43002" w14:textId="77777777" w:rsidR="005B7803" w:rsidRDefault="00F12F17">
      <w:pPr>
        <w:pStyle w:val="Heading3"/>
      </w:pPr>
      <w:bookmarkStart w:id="419" w:name="поддержка-пользователей"/>
      <w:bookmarkStart w:id="420" w:name="_Toc437365129"/>
      <w:bookmarkEnd w:id="419"/>
      <w:r>
        <w:t>Поддержка пользователей</w:t>
      </w:r>
      <w:bookmarkEnd w:id="420"/>
    </w:p>
    <w:p w14:paraId="4972BBE1" w14:textId="77777777" w:rsidR="005B7803" w:rsidRDefault="00F12F17">
      <w:pPr>
        <w:pStyle w:val="Heading4"/>
      </w:pPr>
      <w:bookmarkStart w:id="421" w:name="создание-заявки"/>
      <w:bookmarkStart w:id="422" w:name="_Toc437365130"/>
      <w:bookmarkEnd w:id="421"/>
      <w:r>
        <w:t>Создание заявки</w:t>
      </w:r>
      <w:bookmarkEnd w:id="422"/>
    </w:p>
    <w:p w14:paraId="519E89F1" w14:textId="77777777" w:rsidR="005B7803" w:rsidRDefault="00F12F17">
      <w:r>
        <w:rPr>
          <w:i/>
        </w:rPr>
        <w:t>Название сценария:</w:t>
      </w:r>
      <w:r>
        <w:t xml:space="preserve"> Создание заявки по инциденту</w:t>
      </w:r>
    </w:p>
    <w:p w14:paraId="4A1ECF45" w14:textId="77777777" w:rsidR="005B7803" w:rsidRDefault="00F12F17">
      <w:r>
        <w:rPr>
          <w:i/>
        </w:rPr>
        <w:t>Назначение сценария:</w:t>
      </w:r>
      <w:r>
        <w:t xml:space="preserve"> Сценарий описывает процесс создание заявки по инциденту</w:t>
      </w:r>
    </w:p>
    <w:p w14:paraId="1B02796A" w14:textId="77777777" w:rsidR="005B7803" w:rsidRDefault="00F12F17">
      <w:r>
        <w:rPr>
          <w:i/>
        </w:rPr>
        <w:t>Участники сценария:</w:t>
      </w:r>
    </w:p>
    <w:p w14:paraId="48F887D6" w14:textId="77777777" w:rsidR="005B7803" w:rsidRDefault="00F12F17" w:rsidP="00F12F17">
      <w:pPr>
        <w:numPr>
          <w:ilvl w:val="0"/>
          <w:numId w:val="142"/>
        </w:numPr>
      </w:pPr>
      <w:r>
        <w:t>Администратор</w:t>
      </w:r>
    </w:p>
    <w:p w14:paraId="017FFCA8"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260C5954" w14:textId="77777777" w:rsidR="005B7803" w:rsidRDefault="00F12F17">
      <w:r>
        <w:rPr>
          <w:i/>
        </w:rPr>
        <w:lastRenderedPageBreak/>
        <w:t>Основные шаги:</w:t>
      </w:r>
      <w:r>
        <w:t xml:space="preserve"> [Сценарий описывает процесс создание заявки по инциденту администратором платформы через панель управления, по эл.почте, по телефону, на основе поступившей от клиентского продукта.]</w:t>
      </w:r>
    </w:p>
    <w:p w14:paraId="42CBAA02" w14:textId="77777777" w:rsidR="005B7803" w:rsidRDefault="00F12F17">
      <w:pPr>
        <w:pStyle w:val="Heading4"/>
      </w:pPr>
      <w:bookmarkStart w:id="423" w:name="обработка-заявки"/>
      <w:bookmarkStart w:id="424" w:name="_Toc437365131"/>
      <w:bookmarkEnd w:id="423"/>
      <w:r>
        <w:t>Обработка заявки</w:t>
      </w:r>
      <w:bookmarkEnd w:id="424"/>
    </w:p>
    <w:p w14:paraId="1A45E070" w14:textId="77777777" w:rsidR="005B7803" w:rsidRDefault="00F12F17">
      <w:r>
        <w:rPr>
          <w:i/>
        </w:rPr>
        <w:t>Название сценария:</w:t>
      </w:r>
      <w:r>
        <w:t xml:space="preserve"> Обработки заявки по инциденту</w:t>
      </w:r>
    </w:p>
    <w:p w14:paraId="05BFF26C" w14:textId="77777777" w:rsidR="005B7803" w:rsidRDefault="00F12F17">
      <w:r>
        <w:rPr>
          <w:i/>
        </w:rPr>
        <w:t>Назначение сценария:</w:t>
      </w:r>
      <w:r>
        <w:t xml:space="preserve"> Сценарий описывает процесс обработки заявки по инциденту</w:t>
      </w:r>
    </w:p>
    <w:p w14:paraId="2FC3C285" w14:textId="77777777" w:rsidR="005B7803" w:rsidRDefault="00F12F17">
      <w:r>
        <w:rPr>
          <w:i/>
        </w:rPr>
        <w:t>Участники сценария:</w:t>
      </w:r>
    </w:p>
    <w:p w14:paraId="040A4562" w14:textId="77777777" w:rsidR="005B7803" w:rsidRDefault="00F12F17" w:rsidP="00F12F17">
      <w:pPr>
        <w:numPr>
          <w:ilvl w:val="0"/>
          <w:numId w:val="143"/>
        </w:numPr>
      </w:pPr>
      <w:r>
        <w:t>Администратор</w:t>
      </w:r>
    </w:p>
    <w:p w14:paraId="191464A5"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3E65CF94" w14:textId="77777777" w:rsidR="005B7803" w:rsidRDefault="00F12F17">
      <w:r>
        <w:rPr>
          <w:i/>
        </w:rPr>
        <w:t>Основные шаги:</w:t>
      </w:r>
      <w:r>
        <w:t xml:space="preserve"> [Сценарий описывает процесс обработки заявки: сбор диагностических данных, категоризация, приоритезация, назначение ответственных, отслеживание статуса, контроль сроков, информирование заявителей, закрытие и подтверждения устранения инцидента .]</w:t>
      </w:r>
    </w:p>
    <w:p w14:paraId="62D93F19" w14:textId="77777777" w:rsidR="005B7803" w:rsidRDefault="00F12F17">
      <w:pPr>
        <w:pStyle w:val="Heading4"/>
      </w:pPr>
      <w:bookmarkStart w:id="425" w:name="формирование-отчетности"/>
      <w:bookmarkStart w:id="426" w:name="_Toc437365132"/>
      <w:bookmarkEnd w:id="425"/>
      <w:r>
        <w:t>Формирование отчетности</w:t>
      </w:r>
      <w:bookmarkEnd w:id="426"/>
    </w:p>
    <w:p w14:paraId="43569639" w14:textId="77777777" w:rsidR="005B7803" w:rsidRDefault="00F12F17">
      <w:r>
        <w:rPr>
          <w:i/>
        </w:rPr>
        <w:t>Название сценария:</w:t>
      </w:r>
      <w:r>
        <w:t xml:space="preserve"> Формирование отчетности по пользовательской поддержке</w:t>
      </w:r>
    </w:p>
    <w:p w14:paraId="6BCDD103" w14:textId="77777777" w:rsidR="005B7803" w:rsidRDefault="00F12F17">
      <w:r>
        <w:rPr>
          <w:i/>
        </w:rPr>
        <w:t>Назначение сценария:</w:t>
      </w:r>
      <w:r>
        <w:t xml:space="preserve"> Сценарий описывает процесс формирования отчетности по пользовательской поддержке</w:t>
      </w:r>
    </w:p>
    <w:p w14:paraId="51D844CB" w14:textId="77777777" w:rsidR="005B7803" w:rsidRDefault="00F12F17">
      <w:r>
        <w:rPr>
          <w:i/>
        </w:rPr>
        <w:t>Участники сценария:</w:t>
      </w:r>
    </w:p>
    <w:p w14:paraId="70D3FE61" w14:textId="77777777" w:rsidR="005B7803" w:rsidRDefault="00F12F17" w:rsidP="00F12F17">
      <w:pPr>
        <w:numPr>
          <w:ilvl w:val="0"/>
          <w:numId w:val="144"/>
        </w:numPr>
      </w:pPr>
      <w:r>
        <w:t>Администратор</w:t>
      </w:r>
    </w:p>
    <w:p w14:paraId="0FD2B8E4" w14:textId="77777777" w:rsidR="005B7803" w:rsidRDefault="00F12F17">
      <w:r>
        <w:rPr>
          <w:i/>
        </w:rPr>
        <w:t>Предусловие:</w:t>
      </w:r>
      <w:r>
        <w:t xml:space="preserve"> Администратор зарегистрирован и авторизован через интерфейс панели управления платформой. Администратору доступна соответствующая функциональность.</w:t>
      </w:r>
    </w:p>
    <w:p w14:paraId="220BBACD" w14:textId="77777777" w:rsidR="005B7803" w:rsidRDefault="00F12F17">
      <w:r>
        <w:rPr>
          <w:i/>
        </w:rPr>
        <w:t>Основные шаги:</w:t>
      </w:r>
      <w:r>
        <w:t xml:space="preserve"> [Сценарий описывает процесс формирования отчетности по пользовательской поддержке по расписанию, уведомление пользователей о необходимости сформировать отчет для неавтоматизированных отчетов, уведомление о завершении формирования отчета и готовности его к выгрузке.]</w:t>
      </w:r>
    </w:p>
    <w:p w14:paraId="370A1840" w14:textId="77777777" w:rsidR="005B7803" w:rsidRDefault="00F12F17">
      <w:pPr>
        <w:pStyle w:val="Heading3"/>
      </w:pPr>
      <w:bookmarkStart w:id="427" w:name="управление-системой-рекомендаций"/>
      <w:bookmarkStart w:id="428" w:name="_Toc437365133"/>
      <w:bookmarkEnd w:id="427"/>
      <w:r>
        <w:lastRenderedPageBreak/>
        <w:t>Управление системой рекомендаций</w:t>
      </w:r>
      <w:bookmarkEnd w:id="428"/>
    </w:p>
    <w:p w14:paraId="1951178F" w14:textId="77777777" w:rsidR="005B7803" w:rsidRDefault="00F12F17">
      <w:r>
        <w:t>[В процессе]</w:t>
      </w:r>
    </w:p>
    <w:p w14:paraId="5701874A" w14:textId="77777777" w:rsidR="005B7803" w:rsidRDefault="00F12F17" w:rsidP="00C4148E">
      <w:pPr>
        <w:pStyle w:val="Heading2"/>
      </w:pPr>
      <w:bookmarkStart w:id="429" w:name="основные-требования-к-развитию-решения-и"/>
      <w:bookmarkStart w:id="430" w:name="_Toc437365134"/>
      <w:bookmarkEnd w:id="429"/>
      <w:r>
        <w:t>Основные требования к развитию решения ИТВ</w:t>
      </w:r>
      <w:bookmarkEnd w:id="430"/>
    </w:p>
    <w:p w14:paraId="70B00084" w14:textId="77777777" w:rsidR="005B7803" w:rsidRDefault="00F12F17">
      <w:pPr>
        <w:pStyle w:val="Heading3"/>
      </w:pPr>
      <w:bookmarkStart w:id="431" w:name="бизнес-требования"/>
      <w:bookmarkStart w:id="432" w:name="_Toc437365135"/>
      <w:bookmarkEnd w:id="431"/>
      <w:r>
        <w:t>Бизнес-требования</w:t>
      </w:r>
      <w:bookmarkEnd w:id="432"/>
    </w:p>
    <w:p w14:paraId="2B10B19B" w14:textId="77777777" w:rsidR="005B7803" w:rsidRDefault="00F12F17" w:rsidP="00F12F17">
      <w:pPr>
        <w:numPr>
          <w:ilvl w:val="0"/>
          <w:numId w:val="145"/>
        </w:numPr>
      </w:pPr>
      <w:r>
        <w:t>Решение ИТВ 2.0 должно предоставлять пользователям контентные системные и коммуникационные услуги в рамках B2C-взаимодействия.</w:t>
      </w:r>
    </w:p>
    <w:p w14:paraId="3A7A3F48" w14:textId="77777777" w:rsidR="005B7803" w:rsidRDefault="00F12F17" w:rsidP="00F12F17">
      <w:pPr>
        <w:numPr>
          <w:ilvl w:val="0"/>
          <w:numId w:val="145"/>
        </w:numPr>
      </w:pPr>
      <w:r>
        <w:t>Решение ИТВ 2.0 должно выступать поставщиком данных и предоставлять площадку для интеграции различных услуг и сервисов в рамках B2B-взаимодействия.</w:t>
      </w:r>
    </w:p>
    <w:p w14:paraId="7EDA7AEE" w14:textId="77777777" w:rsidR="005B7803" w:rsidRDefault="00F12F17" w:rsidP="00F12F17">
      <w:pPr>
        <w:numPr>
          <w:ilvl w:val="0"/>
          <w:numId w:val="145"/>
        </w:numPr>
      </w:pPr>
      <w:r>
        <w:t>Решение ИТВ 2.0 должно выступать в качестве технического средства для построения системы предоставления видеоконтента в рамках B2G- и B2C-взаимодействия.</w:t>
      </w:r>
    </w:p>
    <w:p w14:paraId="1EAAEB22" w14:textId="77777777" w:rsidR="005B7803" w:rsidRDefault="00F12F17" w:rsidP="00F12F17">
      <w:pPr>
        <w:numPr>
          <w:ilvl w:val="0"/>
          <w:numId w:val="145"/>
        </w:numPr>
      </w:pPr>
      <w:r>
        <w:t>Решение ИТВ 2.0 должно предоставлять услуги пользователям на территории РФ с возможностью расширения географии присутствия за счёт дополнительных услуг и расширения территории действия лицензионных прав.</w:t>
      </w:r>
    </w:p>
    <w:p w14:paraId="1E0B35C5" w14:textId="77777777" w:rsidR="005B7803" w:rsidRDefault="00F12F17" w:rsidP="00F12F17">
      <w:pPr>
        <w:numPr>
          <w:ilvl w:val="0"/>
          <w:numId w:val="145"/>
        </w:numPr>
      </w:pPr>
      <w:r>
        <w:t>Решение ИТВ 2.0 должно обеспечивать лицензионную чистоту в отношении действующих прав на интеллектуальную собственность.</w:t>
      </w:r>
    </w:p>
    <w:p w14:paraId="2F1A85CF" w14:textId="77777777" w:rsidR="005B7803" w:rsidRDefault="00F12F17">
      <w:pPr>
        <w:pStyle w:val="Heading3"/>
      </w:pPr>
      <w:bookmarkStart w:id="433" w:name="финансово-юридические-требования"/>
      <w:bookmarkStart w:id="434" w:name="_Toc437365136"/>
      <w:bookmarkEnd w:id="433"/>
      <w:r>
        <w:t>Финансово-юридические требования</w:t>
      </w:r>
      <w:bookmarkEnd w:id="434"/>
    </w:p>
    <w:p w14:paraId="278C155E" w14:textId="77777777" w:rsidR="005B7803" w:rsidRDefault="00F12F17">
      <w:r>
        <w:t>[TBD: Процедуры оплаты и требования к оферте]</w:t>
      </w:r>
    </w:p>
    <w:p w14:paraId="441C6F58" w14:textId="77777777" w:rsidR="005B7803" w:rsidRDefault="00F12F17">
      <w:r>
        <w:t>[Соответствие формы оферты ст. 432 ГК РФ.]</w:t>
      </w:r>
    </w:p>
    <w:p w14:paraId="11E865A7" w14:textId="77777777" w:rsidR="005B7803" w:rsidRDefault="00F12F17">
      <w:r>
        <w:t>[Надо проговорить с РТК - зависит от того, будет ли распространяться на пользователя ИТВ уже существующих SLA, TS и PP РТК.]</w:t>
      </w:r>
    </w:p>
    <w:p w14:paraId="1B90739D" w14:textId="77777777" w:rsidR="005B7803" w:rsidRDefault="00F12F17">
      <w:r>
        <w:t>[Договор РТК-Смартлабс предполагает передачу неисключительных прав на платформу. Соответственно платформу в исходном виде и ее модификации невозможно использовать в качестве продукта для 3х лиц, а такое пожелание есть. ПИТВ 2.0 в идеале не должна содержать в себе элементы платформы Смартлабс.]</w:t>
      </w:r>
    </w:p>
    <w:p w14:paraId="0FB00D81" w14:textId="77777777" w:rsidR="005B7803" w:rsidRDefault="00F12F17">
      <w:r>
        <w:t>[проработать вопрос встраивания нашего плеера в Спутник]</w:t>
      </w:r>
    </w:p>
    <w:p w14:paraId="7002BB91" w14:textId="77777777" w:rsidR="005B7803" w:rsidRDefault="00F12F17">
      <w:pPr>
        <w:pStyle w:val="Heading3"/>
      </w:pPr>
      <w:bookmarkStart w:id="435" w:name="требования-к-процессу-разработки"/>
      <w:bookmarkStart w:id="436" w:name="_Toc437365137"/>
      <w:bookmarkEnd w:id="435"/>
      <w:r>
        <w:lastRenderedPageBreak/>
        <w:t>Требования к процессу разработки</w:t>
      </w:r>
      <w:bookmarkEnd w:id="436"/>
    </w:p>
    <w:p w14:paraId="33E2A23D" w14:textId="77777777" w:rsidR="005B7803" w:rsidRDefault="00F12F17" w:rsidP="00F12F17">
      <w:pPr>
        <w:numPr>
          <w:ilvl w:val="0"/>
          <w:numId w:val="146"/>
        </w:numPr>
      </w:pPr>
      <w:r>
        <w:t>Разработка отдельных компонентов решения и соответствующих модулей должна производиться параллельно. Принятые технические решения и особенности реализации независимых компонентов не должны влиять на остальные компоненты.</w:t>
      </w:r>
    </w:p>
    <w:p w14:paraId="1876BBAE" w14:textId="77777777" w:rsidR="005B7803" w:rsidRDefault="00F12F17" w:rsidP="00F12F17">
      <w:pPr>
        <w:numPr>
          <w:ilvl w:val="0"/>
          <w:numId w:val="146"/>
        </w:numPr>
      </w:pPr>
      <w:r>
        <w:t>Разработка программных компонентов решения должна производится в рамках итеративного подхода к разработке программного обеспечения: работы должны выполнятся поэтапно и параллельно в рамках постепенно расширения функциональности и с непрерывным анализом полученных результатов и корректировкой предыдущих этапов работы.</w:t>
      </w:r>
    </w:p>
    <w:p w14:paraId="1E0ABA8F" w14:textId="77777777" w:rsidR="005B7803" w:rsidRDefault="00F12F17" w:rsidP="00F12F17">
      <w:pPr>
        <w:numPr>
          <w:ilvl w:val="0"/>
          <w:numId w:val="146"/>
        </w:numPr>
      </w:pPr>
      <w:r>
        <w:t>В процессе разработки должен осуществляться контроль версий разрабатываемого программного обеспечения, с использованием систем контроля версий и принятых в их рамках методологий.</w:t>
      </w:r>
    </w:p>
    <w:p w14:paraId="1CA3CA35" w14:textId="77777777" w:rsidR="005B7803" w:rsidRDefault="00F12F17">
      <w:pPr>
        <w:pStyle w:val="Heading3"/>
      </w:pPr>
      <w:bookmarkStart w:id="437" w:name="требования-к-процессу-тестирования"/>
      <w:bookmarkStart w:id="438" w:name="_Toc437365138"/>
      <w:bookmarkEnd w:id="437"/>
      <w:r>
        <w:t>Требования к процессу тестирования</w:t>
      </w:r>
      <w:bookmarkEnd w:id="438"/>
    </w:p>
    <w:p w14:paraId="529106F4" w14:textId="77777777" w:rsidR="005B7803" w:rsidRDefault="00F12F17">
      <w:pPr>
        <w:pStyle w:val="Heading3"/>
      </w:pPr>
      <w:bookmarkStart w:id="439" w:name="требования-к-информационной-безопасности"/>
      <w:bookmarkStart w:id="440" w:name="_Toc437365139"/>
      <w:bookmarkEnd w:id="439"/>
      <w:r>
        <w:t>Требования к информационной безопасности</w:t>
      </w:r>
      <w:bookmarkEnd w:id="440"/>
    </w:p>
    <w:p w14:paraId="20C4A538" w14:textId="77777777" w:rsidR="005B7803" w:rsidRDefault="00F12F17">
      <w:r>
        <w:t>[</w:t>
      </w:r>
      <w:r>
        <w:rPr>
          <w:i/>
        </w:rPr>
        <w:t>Требования к безопасности (защита контента, платформы, разделение доступа и пр.</w:t>
      </w:r>
      <w:r>
        <w:t>]</w:t>
      </w:r>
    </w:p>
    <w:p w14:paraId="3303225F" w14:textId="77777777" w:rsidR="005B7803" w:rsidRDefault="00F12F17">
      <w:r>
        <w:t>[</w:t>
      </w:r>
      <w:r>
        <w:rPr>
          <w:i/>
        </w:rPr>
        <w:t>Модель разграничения доступа</w:t>
      </w:r>
      <w:r>
        <w:t>]</w:t>
      </w:r>
    </w:p>
    <w:p w14:paraId="1A4A65DD" w14:textId="77777777" w:rsidR="005B7803" w:rsidRDefault="00F12F17">
      <w:r>
        <w:t>[</w:t>
      </w:r>
      <w:r>
        <w:rPr>
          <w:i/>
        </w:rPr>
        <w:t>Логика доступности услуг в контексте мультискрина на различных продуктах и различных МРФ</w:t>
      </w:r>
      <w:r>
        <w:t>]</w:t>
      </w:r>
    </w:p>
    <w:p w14:paraId="33329079" w14:textId="77777777" w:rsidR="005B7803" w:rsidRDefault="00F12F17">
      <w:pPr>
        <w:pStyle w:val="Heading3"/>
      </w:pPr>
      <w:bookmarkStart w:id="441" w:name="требования-к-документированию"/>
      <w:bookmarkStart w:id="442" w:name="_Toc437365140"/>
      <w:bookmarkEnd w:id="441"/>
      <w:r>
        <w:t>Требования к документированию</w:t>
      </w:r>
      <w:bookmarkEnd w:id="442"/>
    </w:p>
    <w:p w14:paraId="35DD4CD9" w14:textId="77777777" w:rsidR="005B7803" w:rsidRDefault="00F12F17" w:rsidP="00F12F17">
      <w:pPr>
        <w:numPr>
          <w:ilvl w:val="0"/>
          <w:numId w:val="147"/>
        </w:numPr>
      </w:pPr>
      <w:r>
        <w:t>Основные технические решения и их реализация в рамках разработки решения должны быть задокументирована.</w:t>
      </w:r>
    </w:p>
    <w:p w14:paraId="05D9E0F9" w14:textId="77777777" w:rsidR="005B7803" w:rsidRDefault="00F12F17" w:rsidP="00F12F17">
      <w:pPr>
        <w:numPr>
          <w:ilvl w:val="0"/>
          <w:numId w:val="147"/>
        </w:numPr>
      </w:pPr>
      <w:r>
        <w:t>Документация решения должна включать следующие виды документов:</w:t>
      </w:r>
    </w:p>
    <w:p w14:paraId="12987685" w14:textId="77777777" w:rsidR="005B7803" w:rsidRDefault="00F12F17" w:rsidP="00F12F17">
      <w:pPr>
        <w:numPr>
          <w:ilvl w:val="1"/>
          <w:numId w:val="148"/>
        </w:numPr>
      </w:pPr>
      <w:r>
        <w:t>документация требований: функциональные требования, требования к возможностями и характеристикам решения и его компонентов; требования к качеству.</w:t>
      </w:r>
    </w:p>
    <w:p w14:paraId="7E07796B" w14:textId="77777777" w:rsidR="005B7803" w:rsidRDefault="00F12F17" w:rsidP="00F12F17">
      <w:pPr>
        <w:numPr>
          <w:ilvl w:val="1"/>
          <w:numId w:val="148"/>
        </w:numPr>
      </w:pPr>
      <w:r>
        <w:t>описания архитектуры решения и технических средств, взаимодействия компонентов и связей с внешними системами;</w:t>
      </w:r>
    </w:p>
    <w:p w14:paraId="7FCA0B68" w14:textId="77777777" w:rsidR="005B7803" w:rsidRDefault="00F12F17" w:rsidP="00F12F17">
      <w:pPr>
        <w:numPr>
          <w:ilvl w:val="1"/>
          <w:numId w:val="148"/>
        </w:numPr>
      </w:pPr>
      <w:r>
        <w:t>техническая документация: документация в составе исходных кодов, документация алгоритмов, программных и пользовательских интерфейсов;</w:t>
      </w:r>
    </w:p>
    <w:p w14:paraId="052499A2" w14:textId="77777777" w:rsidR="005B7803" w:rsidRDefault="00F12F17" w:rsidP="00F12F17">
      <w:pPr>
        <w:numPr>
          <w:ilvl w:val="1"/>
          <w:numId w:val="148"/>
        </w:numPr>
      </w:pPr>
      <w:r>
        <w:t>пользовательская документация: руководства для конечных пользователей, системных администраторов, сотрудников техподдержки и т.д.</w:t>
      </w:r>
    </w:p>
    <w:p w14:paraId="68269146" w14:textId="77777777" w:rsidR="005B7803" w:rsidRDefault="00F12F17" w:rsidP="00F12F17">
      <w:pPr>
        <w:numPr>
          <w:ilvl w:val="0"/>
          <w:numId w:val="147"/>
        </w:numPr>
      </w:pPr>
      <w:r>
        <w:lastRenderedPageBreak/>
        <w:t>Процесс разработки документации решения должен учитывать модель и особенности разработки соответствующих программных компонентов, должен быть интегрирован в процесс разработки программных средств.</w:t>
      </w:r>
    </w:p>
    <w:p w14:paraId="2AA017D4" w14:textId="77777777" w:rsidR="005B7803" w:rsidRDefault="00F12F17" w:rsidP="00F12F17">
      <w:pPr>
        <w:numPr>
          <w:ilvl w:val="0"/>
          <w:numId w:val="147"/>
        </w:numPr>
      </w:pPr>
      <w:r>
        <w:t>Документация решения должна разрабатываться по принципу «единого источника» (single sourcing).</w:t>
      </w:r>
    </w:p>
    <w:p w14:paraId="5ABEDAFC" w14:textId="77777777" w:rsidR="005B7803" w:rsidRDefault="00F12F17" w:rsidP="00F12F17">
      <w:pPr>
        <w:numPr>
          <w:ilvl w:val="0"/>
          <w:numId w:val="147"/>
        </w:numPr>
      </w:pPr>
      <w:r>
        <w:t>Документация решения должна поддерживаться в актуальном состоянии.</w:t>
      </w:r>
    </w:p>
    <w:p w14:paraId="66E3CD83" w14:textId="77777777" w:rsidR="005B7803" w:rsidRDefault="00F12F17">
      <w:pPr>
        <w:pStyle w:val="Heading3"/>
      </w:pPr>
      <w:bookmarkStart w:id="443" w:name="требования-к-процессу-поддержки"/>
      <w:bookmarkStart w:id="444" w:name="_Toc437365141"/>
      <w:bookmarkEnd w:id="443"/>
      <w:r>
        <w:t>Требования к процессу поддержки</w:t>
      </w:r>
      <w:bookmarkEnd w:id="444"/>
    </w:p>
    <w:p w14:paraId="4C4FFDDF" w14:textId="77777777" w:rsidR="005B7803" w:rsidRDefault="00F12F17">
      <w:r>
        <w:t>Техническая поддержка должна обеспечивать реакцию на инциденты в рамках целевых значений, указанных в таблице ниже.</w:t>
      </w:r>
    </w:p>
    <w:p w14:paraId="33CB2157" w14:textId="77777777" w:rsidR="005B7803" w:rsidRDefault="00F12F17">
      <w:r>
        <w:t>Таблица реакций на инциденты.</w:t>
      </w:r>
    </w:p>
    <w:tbl>
      <w:tblPr>
        <w:tblW w:w="5000" w:type="pct"/>
        <w:tblLook w:val="07E0" w:firstRow="1" w:lastRow="1" w:firstColumn="1" w:lastColumn="1" w:noHBand="1" w:noVBand="1"/>
      </w:tblPr>
      <w:tblGrid>
        <w:gridCol w:w="2796"/>
        <w:gridCol w:w="1485"/>
        <w:gridCol w:w="2540"/>
        <w:gridCol w:w="1105"/>
      </w:tblGrid>
      <w:tr w:rsidR="005B7803" w14:paraId="4F97DA73" w14:textId="77777777">
        <w:tc>
          <w:tcPr>
            <w:tcW w:w="0" w:type="auto"/>
            <w:tcBorders>
              <w:bottom w:val="single" w:sz="0" w:space="0" w:color="auto"/>
            </w:tcBorders>
            <w:vAlign w:val="bottom"/>
          </w:tcPr>
          <w:p w14:paraId="12CACB78" w14:textId="77777777" w:rsidR="005B7803" w:rsidRDefault="00F12F17">
            <w:pPr>
              <w:jc w:val="left"/>
            </w:pPr>
            <w:r>
              <w:rPr>
                <w:b/>
              </w:rPr>
              <w:t>Тип</w:t>
            </w:r>
          </w:p>
        </w:tc>
        <w:tc>
          <w:tcPr>
            <w:tcW w:w="0" w:type="auto"/>
            <w:tcBorders>
              <w:bottom w:val="single" w:sz="0" w:space="0" w:color="auto"/>
            </w:tcBorders>
            <w:vAlign w:val="bottom"/>
          </w:tcPr>
          <w:p w14:paraId="08EC6B4D" w14:textId="77777777" w:rsidR="005B7803" w:rsidRDefault="00F12F17">
            <w:pPr>
              <w:jc w:val="left"/>
            </w:pPr>
            <w:r>
              <w:rPr>
                <w:b/>
              </w:rPr>
              <w:t>Приоритет</w:t>
            </w:r>
          </w:p>
        </w:tc>
        <w:tc>
          <w:tcPr>
            <w:tcW w:w="0" w:type="auto"/>
            <w:tcBorders>
              <w:bottom w:val="single" w:sz="0" w:space="0" w:color="auto"/>
            </w:tcBorders>
            <w:vAlign w:val="bottom"/>
          </w:tcPr>
          <w:p w14:paraId="70DD1EFE" w14:textId="77777777" w:rsidR="005B7803" w:rsidRDefault="00F12F17">
            <w:pPr>
              <w:jc w:val="left"/>
            </w:pPr>
            <w:r>
              <w:rPr>
                <w:b/>
              </w:rPr>
              <w:t>Действия исполнителя</w:t>
            </w:r>
          </w:p>
        </w:tc>
        <w:tc>
          <w:tcPr>
            <w:tcW w:w="0" w:type="auto"/>
            <w:tcBorders>
              <w:bottom w:val="single" w:sz="0" w:space="0" w:color="auto"/>
            </w:tcBorders>
            <w:vAlign w:val="bottom"/>
          </w:tcPr>
          <w:p w14:paraId="6DFAF50D" w14:textId="77777777" w:rsidR="005B7803" w:rsidRDefault="00F12F17">
            <w:pPr>
              <w:jc w:val="left"/>
            </w:pPr>
            <w:r>
              <w:rPr>
                <w:b/>
              </w:rPr>
              <w:t>Сроки</w:t>
            </w:r>
          </w:p>
        </w:tc>
      </w:tr>
      <w:tr w:rsidR="005B7803" w14:paraId="7B10CE97" w14:textId="77777777">
        <w:tc>
          <w:tcPr>
            <w:tcW w:w="0" w:type="auto"/>
          </w:tcPr>
          <w:p w14:paraId="0FA448D2" w14:textId="77777777" w:rsidR="005B7803" w:rsidRDefault="00F12F17">
            <w:pPr>
              <w:jc w:val="left"/>
            </w:pPr>
            <w:r>
              <w:t>Аварийная</w:t>
            </w:r>
          </w:p>
        </w:tc>
        <w:tc>
          <w:tcPr>
            <w:tcW w:w="0" w:type="auto"/>
          </w:tcPr>
          <w:p w14:paraId="2C8A4801" w14:textId="77777777" w:rsidR="005B7803" w:rsidRDefault="00F12F17">
            <w:pPr>
              <w:jc w:val="left"/>
            </w:pPr>
            <w:r>
              <w:t>Приоритет 1</w:t>
            </w:r>
          </w:p>
        </w:tc>
        <w:tc>
          <w:tcPr>
            <w:tcW w:w="0" w:type="auto"/>
          </w:tcPr>
          <w:p w14:paraId="4FF90C2E" w14:textId="77777777" w:rsidR="005B7803" w:rsidRDefault="00F12F17">
            <w:pPr>
              <w:jc w:val="left"/>
            </w:pPr>
            <w:r>
              <w:t>Время реагирования</w:t>
            </w:r>
          </w:p>
        </w:tc>
        <w:tc>
          <w:tcPr>
            <w:tcW w:w="0" w:type="auto"/>
          </w:tcPr>
          <w:p w14:paraId="205514EF" w14:textId="77777777" w:rsidR="005B7803" w:rsidRDefault="00F12F17">
            <w:pPr>
              <w:jc w:val="left"/>
            </w:pPr>
            <w:r>
              <w:t>15 минут</w:t>
            </w:r>
          </w:p>
        </w:tc>
      </w:tr>
      <w:tr w:rsidR="005B7803" w14:paraId="18804495" w14:textId="77777777">
        <w:tc>
          <w:tcPr>
            <w:tcW w:w="0" w:type="auto"/>
          </w:tcPr>
          <w:p w14:paraId="4ED278C8" w14:textId="77777777" w:rsidR="005B7803" w:rsidRDefault="00F12F17">
            <w:pPr>
              <w:jc w:val="left"/>
            </w:pPr>
            <w:r>
              <w:t>техподдержка</w:t>
            </w:r>
          </w:p>
        </w:tc>
        <w:tc>
          <w:tcPr>
            <w:tcW w:w="0" w:type="auto"/>
          </w:tcPr>
          <w:p w14:paraId="7B70694B" w14:textId="77777777" w:rsidR="005B7803" w:rsidRDefault="005B7803"/>
        </w:tc>
        <w:tc>
          <w:tcPr>
            <w:tcW w:w="0" w:type="auto"/>
          </w:tcPr>
          <w:p w14:paraId="22845DE1" w14:textId="77777777" w:rsidR="005B7803" w:rsidRDefault="00F12F17">
            <w:pPr>
              <w:jc w:val="left"/>
            </w:pPr>
            <w:r>
              <w:t>Время восстановления</w:t>
            </w:r>
          </w:p>
        </w:tc>
        <w:tc>
          <w:tcPr>
            <w:tcW w:w="0" w:type="auto"/>
          </w:tcPr>
          <w:p w14:paraId="4B124F7D" w14:textId="77777777" w:rsidR="005B7803" w:rsidRDefault="00F12F17">
            <w:pPr>
              <w:jc w:val="left"/>
            </w:pPr>
            <w:r>
              <w:t>2 часа</w:t>
            </w:r>
          </w:p>
        </w:tc>
      </w:tr>
      <w:tr w:rsidR="005B7803" w14:paraId="411B09FD" w14:textId="77777777">
        <w:tc>
          <w:tcPr>
            <w:tcW w:w="0" w:type="auto"/>
          </w:tcPr>
          <w:p w14:paraId="0BD3B743" w14:textId="77777777" w:rsidR="005B7803" w:rsidRDefault="005B7803"/>
        </w:tc>
        <w:tc>
          <w:tcPr>
            <w:tcW w:w="0" w:type="auto"/>
          </w:tcPr>
          <w:p w14:paraId="542A427B" w14:textId="77777777" w:rsidR="005B7803" w:rsidRDefault="005B7803"/>
        </w:tc>
        <w:tc>
          <w:tcPr>
            <w:tcW w:w="0" w:type="auto"/>
          </w:tcPr>
          <w:p w14:paraId="74454AE9" w14:textId="77777777" w:rsidR="005B7803" w:rsidRDefault="00F12F17">
            <w:pPr>
              <w:jc w:val="left"/>
            </w:pPr>
            <w:r>
              <w:t>Время решения</w:t>
            </w:r>
          </w:p>
        </w:tc>
        <w:tc>
          <w:tcPr>
            <w:tcW w:w="0" w:type="auto"/>
          </w:tcPr>
          <w:p w14:paraId="2157D1DF" w14:textId="77777777" w:rsidR="005B7803" w:rsidRDefault="00F12F17">
            <w:pPr>
              <w:jc w:val="left"/>
            </w:pPr>
            <w:r>
              <w:t>7 дней</w:t>
            </w:r>
          </w:p>
        </w:tc>
      </w:tr>
      <w:tr w:rsidR="005B7803" w14:paraId="63CE2999" w14:textId="77777777">
        <w:tc>
          <w:tcPr>
            <w:tcW w:w="0" w:type="auto"/>
          </w:tcPr>
          <w:p w14:paraId="455B0EAB" w14:textId="77777777" w:rsidR="005B7803" w:rsidRDefault="00F12F17">
            <w:pPr>
              <w:jc w:val="left"/>
            </w:pPr>
            <w:r>
              <w:t>Поддержка по запросу</w:t>
            </w:r>
          </w:p>
        </w:tc>
        <w:tc>
          <w:tcPr>
            <w:tcW w:w="0" w:type="auto"/>
          </w:tcPr>
          <w:p w14:paraId="514E9534" w14:textId="77777777" w:rsidR="005B7803" w:rsidRDefault="00F12F17">
            <w:pPr>
              <w:jc w:val="left"/>
            </w:pPr>
            <w:r>
              <w:t>Приоритет 2</w:t>
            </w:r>
          </w:p>
        </w:tc>
        <w:tc>
          <w:tcPr>
            <w:tcW w:w="0" w:type="auto"/>
          </w:tcPr>
          <w:p w14:paraId="4EBED8FC" w14:textId="77777777" w:rsidR="005B7803" w:rsidRDefault="00F12F17">
            <w:pPr>
              <w:jc w:val="left"/>
            </w:pPr>
            <w:r>
              <w:t>Время реагирования</w:t>
            </w:r>
          </w:p>
        </w:tc>
        <w:tc>
          <w:tcPr>
            <w:tcW w:w="0" w:type="auto"/>
          </w:tcPr>
          <w:p w14:paraId="0A97275F" w14:textId="77777777" w:rsidR="005B7803" w:rsidRDefault="00F12F17">
            <w:pPr>
              <w:jc w:val="left"/>
            </w:pPr>
            <w:r>
              <w:t>30 минут</w:t>
            </w:r>
          </w:p>
        </w:tc>
      </w:tr>
      <w:tr w:rsidR="005B7803" w14:paraId="59DA93ED" w14:textId="77777777">
        <w:tc>
          <w:tcPr>
            <w:tcW w:w="0" w:type="auto"/>
          </w:tcPr>
          <w:p w14:paraId="771EB45C" w14:textId="77777777" w:rsidR="005B7803" w:rsidRDefault="005B7803"/>
        </w:tc>
        <w:tc>
          <w:tcPr>
            <w:tcW w:w="0" w:type="auto"/>
          </w:tcPr>
          <w:p w14:paraId="6FFA2F32" w14:textId="77777777" w:rsidR="005B7803" w:rsidRDefault="005B7803"/>
        </w:tc>
        <w:tc>
          <w:tcPr>
            <w:tcW w:w="0" w:type="auto"/>
          </w:tcPr>
          <w:p w14:paraId="6BF18214" w14:textId="77777777" w:rsidR="005B7803" w:rsidRDefault="00F12F17">
            <w:pPr>
              <w:jc w:val="left"/>
            </w:pPr>
            <w:r>
              <w:t>Время восстановления</w:t>
            </w:r>
          </w:p>
        </w:tc>
        <w:tc>
          <w:tcPr>
            <w:tcW w:w="0" w:type="auto"/>
          </w:tcPr>
          <w:p w14:paraId="2B182F47" w14:textId="77777777" w:rsidR="005B7803" w:rsidRDefault="00F12F17">
            <w:pPr>
              <w:jc w:val="left"/>
            </w:pPr>
            <w:r>
              <w:t>4 часа</w:t>
            </w:r>
          </w:p>
        </w:tc>
      </w:tr>
      <w:tr w:rsidR="005B7803" w14:paraId="709A52DD" w14:textId="77777777">
        <w:tc>
          <w:tcPr>
            <w:tcW w:w="0" w:type="auto"/>
          </w:tcPr>
          <w:p w14:paraId="3169E2D6" w14:textId="77777777" w:rsidR="005B7803" w:rsidRDefault="005B7803"/>
        </w:tc>
        <w:tc>
          <w:tcPr>
            <w:tcW w:w="0" w:type="auto"/>
          </w:tcPr>
          <w:p w14:paraId="462FE942" w14:textId="77777777" w:rsidR="005B7803" w:rsidRDefault="005B7803"/>
        </w:tc>
        <w:tc>
          <w:tcPr>
            <w:tcW w:w="0" w:type="auto"/>
          </w:tcPr>
          <w:p w14:paraId="371467B0" w14:textId="77777777" w:rsidR="005B7803" w:rsidRDefault="00F12F17">
            <w:pPr>
              <w:jc w:val="left"/>
            </w:pPr>
            <w:r>
              <w:t>Время решения</w:t>
            </w:r>
          </w:p>
        </w:tc>
        <w:tc>
          <w:tcPr>
            <w:tcW w:w="0" w:type="auto"/>
          </w:tcPr>
          <w:p w14:paraId="24DA9532" w14:textId="77777777" w:rsidR="005B7803" w:rsidRDefault="00F12F17">
            <w:pPr>
              <w:jc w:val="left"/>
            </w:pPr>
            <w:r>
              <w:t>14 дней</w:t>
            </w:r>
          </w:p>
        </w:tc>
      </w:tr>
      <w:tr w:rsidR="005B7803" w14:paraId="0B2869A6" w14:textId="77777777">
        <w:tc>
          <w:tcPr>
            <w:tcW w:w="0" w:type="auto"/>
          </w:tcPr>
          <w:p w14:paraId="6B69CEDC" w14:textId="77777777" w:rsidR="005B7803" w:rsidRDefault="005B7803"/>
        </w:tc>
        <w:tc>
          <w:tcPr>
            <w:tcW w:w="0" w:type="auto"/>
          </w:tcPr>
          <w:p w14:paraId="5531C163" w14:textId="77777777" w:rsidR="005B7803" w:rsidRDefault="00F12F17">
            <w:pPr>
              <w:jc w:val="left"/>
            </w:pPr>
            <w:r>
              <w:t>Приоритет 3</w:t>
            </w:r>
          </w:p>
        </w:tc>
        <w:tc>
          <w:tcPr>
            <w:tcW w:w="0" w:type="auto"/>
          </w:tcPr>
          <w:p w14:paraId="70D4C95B" w14:textId="77777777" w:rsidR="005B7803" w:rsidRDefault="00F12F17">
            <w:pPr>
              <w:jc w:val="left"/>
            </w:pPr>
            <w:r>
              <w:t>Время реагирования</w:t>
            </w:r>
          </w:p>
        </w:tc>
        <w:tc>
          <w:tcPr>
            <w:tcW w:w="0" w:type="auto"/>
          </w:tcPr>
          <w:p w14:paraId="2E3D9275" w14:textId="77777777" w:rsidR="005B7803" w:rsidRDefault="00F12F17">
            <w:pPr>
              <w:jc w:val="left"/>
            </w:pPr>
            <w:r>
              <w:t>1 час</w:t>
            </w:r>
          </w:p>
        </w:tc>
      </w:tr>
      <w:tr w:rsidR="005B7803" w14:paraId="2EC779D8" w14:textId="77777777">
        <w:tc>
          <w:tcPr>
            <w:tcW w:w="0" w:type="auto"/>
          </w:tcPr>
          <w:p w14:paraId="2869C24C" w14:textId="77777777" w:rsidR="005B7803" w:rsidRDefault="005B7803"/>
        </w:tc>
        <w:tc>
          <w:tcPr>
            <w:tcW w:w="0" w:type="auto"/>
          </w:tcPr>
          <w:p w14:paraId="7C4FB1E6" w14:textId="77777777" w:rsidR="005B7803" w:rsidRDefault="005B7803"/>
        </w:tc>
        <w:tc>
          <w:tcPr>
            <w:tcW w:w="0" w:type="auto"/>
          </w:tcPr>
          <w:p w14:paraId="1868D206" w14:textId="77777777" w:rsidR="005B7803" w:rsidRDefault="00F12F17">
            <w:pPr>
              <w:jc w:val="left"/>
            </w:pPr>
            <w:r>
              <w:t>Время восстановления</w:t>
            </w:r>
          </w:p>
        </w:tc>
        <w:tc>
          <w:tcPr>
            <w:tcW w:w="0" w:type="auto"/>
          </w:tcPr>
          <w:p w14:paraId="084DE143" w14:textId="77777777" w:rsidR="005B7803" w:rsidRDefault="00F12F17">
            <w:pPr>
              <w:jc w:val="left"/>
            </w:pPr>
            <w:r>
              <w:t>24 дня</w:t>
            </w:r>
          </w:p>
        </w:tc>
      </w:tr>
      <w:tr w:rsidR="005B7803" w14:paraId="08199EA9" w14:textId="77777777">
        <w:tc>
          <w:tcPr>
            <w:tcW w:w="0" w:type="auto"/>
          </w:tcPr>
          <w:p w14:paraId="359A1748" w14:textId="77777777" w:rsidR="005B7803" w:rsidRDefault="005B7803"/>
        </w:tc>
        <w:tc>
          <w:tcPr>
            <w:tcW w:w="0" w:type="auto"/>
          </w:tcPr>
          <w:p w14:paraId="737BE764" w14:textId="77777777" w:rsidR="005B7803" w:rsidRDefault="005B7803"/>
        </w:tc>
        <w:tc>
          <w:tcPr>
            <w:tcW w:w="0" w:type="auto"/>
          </w:tcPr>
          <w:p w14:paraId="7368D70B" w14:textId="77777777" w:rsidR="005B7803" w:rsidRDefault="00F12F17">
            <w:pPr>
              <w:jc w:val="left"/>
            </w:pPr>
            <w:r>
              <w:t>Время решения</w:t>
            </w:r>
          </w:p>
        </w:tc>
        <w:tc>
          <w:tcPr>
            <w:tcW w:w="0" w:type="auto"/>
          </w:tcPr>
          <w:p w14:paraId="180EBA9C" w14:textId="77777777" w:rsidR="005B7803" w:rsidRDefault="00F12F17">
            <w:pPr>
              <w:jc w:val="left"/>
            </w:pPr>
            <w:r>
              <w:t>30 дней</w:t>
            </w:r>
          </w:p>
        </w:tc>
      </w:tr>
      <w:tr w:rsidR="005B7803" w14:paraId="7F008B9D" w14:textId="77777777">
        <w:tc>
          <w:tcPr>
            <w:tcW w:w="0" w:type="auto"/>
          </w:tcPr>
          <w:p w14:paraId="59E85E68" w14:textId="77777777" w:rsidR="005B7803" w:rsidRDefault="00F12F17">
            <w:pPr>
              <w:jc w:val="left"/>
            </w:pPr>
            <w:r>
              <w:t>Информационные запросы</w:t>
            </w:r>
          </w:p>
        </w:tc>
        <w:tc>
          <w:tcPr>
            <w:tcW w:w="0" w:type="auto"/>
          </w:tcPr>
          <w:p w14:paraId="427AB1A5" w14:textId="77777777" w:rsidR="005B7803" w:rsidRDefault="00F12F17">
            <w:pPr>
              <w:jc w:val="left"/>
            </w:pPr>
            <w:r>
              <w:t>Приоритет 4</w:t>
            </w:r>
          </w:p>
        </w:tc>
        <w:tc>
          <w:tcPr>
            <w:tcW w:w="0" w:type="auto"/>
          </w:tcPr>
          <w:p w14:paraId="77FDD610" w14:textId="77777777" w:rsidR="005B7803" w:rsidRDefault="00F12F17">
            <w:pPr>
              <w:jc w:val="left"/>
            </w:pPr>
            <w:r>
              <w:t>Время реагирования</w:t>
            </w:r>
          </w:p>
        </w:tc>
        <w:tc>
          <w:tcPr>
            <w:tcW w:w="0" w:type="auto"/>
          </w:tcPr>
          <w:p w14:paraId="600A1CD2" w14:textId="77777777" w:rsidR="005B7803" w:rsidRDefault="00F12F17">
            <w:pPr>
              <w:jc w:val="left"/>
            </w:pPr>
            <w:r>
              <w:t>1 час</w:t>
            </w:r>
          </w:p>
        </w:tc>
      </w:tr>
      <w:tr w:rsidR="005B7803" w14:paraId="575EA11F" w14:textId="77777777">
        <w:tc>
          <w:tcPr>
            <w:tcW w:w="0" w:type="auto"/>
          </w:tcPr>
          <w:p w14:paraId="52F8F261" w14:textId="77777777" w:rsidR="005B7803" w:rsidRDefault="005B7803"/>
        </w:tc>
        <w:tc>
          <w:tcPr>
            <w:tcW w:w="0" w:type="auto"/>
          </w:tcPr>
          <w:p w14:paraId="33776641" w14:textId="77777777" w:rsidR="005B7803" w:rsidRDefault="005B7803"/>
        </w:tc>
        <w:tc>
          <w:tcPr>
            <w:tcW w:w="0" w:type="auto"/>
          </w:tcPr>
          <w:p w14:paraId="069A9E7D" w14:textId="77777777" w:rsidR="005B7803" w:rsidRDefault="00F12F17">
            <w:pPr>
              <w:jc w:val="left"/>
            </w:pPr>
            <w:r>
              <w:t>Время решения</w:t>
            </w:r>
          </w:p>
        </w:tc>
        <w:tc>
          <w:tcPr>
            <w:tcW w:w="0" w:type="auto"/>
          </w:tcPr>
          <w:p w14:paraId="74BED0D6" w14:textId="77777777" w:rsidR="005B7803" w:rsidRDefault="00F12F17">
            <w:pPr>
              <w:jc w:val="left"/>
            </w:pPr>
            <w:r>
              <w:t>24 часа</w:t>
            </w:r>
          </w:p>
        </w:tc>
      </w:tr>
    </w:tbl>
    <w:p w14:paraId="6457F402" w14:textId="77777777" w:rsidR="005B7803" w:rsidRDefault="00F12F17">
      <w:r>
        <w:t>Время реагирования определяется как временной интервал от момента направления запроса технической поддержке до момента, когда специалист поддержки осуществит первичный контакт с инициатором запроса или начнет обработку запроса.</w:t>
      </w:r>
    </w:p>
    <w:p w14:paraId="1D38D116" w14:textId="77777777" w:rsidR="005B7803" w:rsidRDefault="00F12F17">
      <w:r>
        <w:t>Время восстановления определяется как временной интервал, необходимый специалистам поддержки для решения проблемы или устранения аварийной ситуации. При этом допускается реализовывать временное обходное решение, позволяющее скомпенсировать негативный эффект при предоставлении сервиса пользователя, устранить проблемы безопасности, восстановить контроль и управление оборудованием. Отсчёт времени начинается с момента направления запроса.</w:t>
      </w:r>
    </w:p>
    <w:p w14:paraId="27BA0319" w14:textId="77777777" w:rsidR="005B7803" w:rsidRDefault="00F12F17">
      <w:r>
        <w:lastRenderedPageBreak/>
        <w:t>Время решения определяется как временной интервал, необходимый специалистам поддержки для окончательного решения запроса. Отсчёт времени начинается с момента направления запроса.</w:t>
      </w:r>
    </w:p>
    <w:p w14:paraId="2615A236" w14:textId="77777777" w:rsidR="005B7803" w:rsidRDefault="00F12F17">
      <w:r>
        <w:rPr>
          <w:b/>
        </w:rPr>
        <w:t>Приоритет 1:</w:t>
      </w:r>
      <w:r>
        <w:t xml:space="preserve"> под аварийной ситуацией понимается неотложная и серьёзная проблема, которая вызывает значительные ограничения в эксплуатации и обслуживании, требующие скорейшего устранения, в том числе с использованием значительных ресурсов круглосуточно для того, чтобы ликвидировать проблему.</w:t>
      </w:r>
    </w:p>
    <w:p w14:paraId="26FCBA13" w14:textId="77777777" w:rsidR="005B7803" w:rsidRDefault="00F12F17">
      <w:r>
        <w:t>Некоторые примеры неисправностей вида Приоритет 1 (аварийная ситуация):</w:t>
      </w:r>
    </w:p>
    <w:p w14:paraId="487B372E" w14:textId="77777777" w:rsidR="005B7803" w:rsidRDefault="00F12F17" w:rsidP="00F12F17">
      <w:pPr>
        <w:numPr>
          <w:ilvl w:val="0"/>
          <w:numId w:val="149"/>
        </w:numPr>
      </w:pPr>
      <w:r>
        <w:t>отказы оборудования, его блоков (модулей) и/или программного обеспечения, влияющие на предоставление сервиса пользователям, в случае, если уровень сервиса нельзя восстановить стандартными процедурами техобслуживания, предусмотренными для данного оборудования;</w:t>
      </w:r>
    </w:p>
    <w:p w14:paraId="3A00B61B" w14:textId="77777777" w:rsidR="005B7803" w:rsidRDefault="00F12F17" w:rsidP="00F12F17">
      <w:pPr>
        <w:numPr>
          <w:ilvl w:val="0"/>
          <w:numId w:val="149"/>
        </w:numPr>
      </w:pPr>
      <w:r>
        <w:t>оборудование находится в нерабочем состоянии, что в свою очередь негативно сказывается на предоставлении услуг пользователям;</w:t>
      </w:r>
    </w:p>
    <w:p w14:paraId="4856EDD8" w14:textId="77777777" w:rsidR="005B7803" w:rsidRDefault="00F12F17" w:rsidP="00F12F17">
      <w:pPr>
        <w:numPr>
          <w:ilvl w:val="0"/>
          <w:numId w:val="149"/>
        </w:numPr>
      </w:pPr>
      <w:r>
        <w:t>многочисленный выход из строя однотипных блоков (модулей) оборудования или нарушения их основных функций;</w:t>
      </w:r>
    </w:p>
    <w:p w14:paraId="49EF4E9C" w14:textId="77777777" w:rsidR="005B7803" w:rsidRDefault="00F12F17" w:rsidP="00F12F17">
      <w:pPr>
        <w:numPr>
          <w:ilvl w:val="0"/>
          <w:numId w:val="149"/>
        </w:numPr>
      </w:pPr>
      <w:r>
        <w:t>отказы оборудования, влияющие на вещание телеканалов, имеющих социальное и политическое значение;</w:t>
      </w:r>
    </w:p>
    <w:p w14:paraId="7CA79A06" w14:textId="77777777" w:rsidR="005B7803" w:rsidRDefault="00F12F17" w:rsidP="00F12F17">
      <w:pPr>
        <w:numPr>
          <w:ilvl w:val="0"/>
          <w:numId w:val="149"/>
        </w:numPr>
      </w:pPr>
      <w:r>
        <w:t>проблемы в информационной безопасности оборудования.</w:t>
      </w:r>
    </w:p>
    <w:p w14:paraId="44CCD2D6" w14:textId="77777777" w:rsidR="005B7803" w:rsidRDefault="00F12F17">
      <w:r>
        <w:rPr>
          <w:b/>
        </w:rPr>
        <w:t>Приоритет 2:</w:t>
      </w:r>
      <w:r>
        <w:t xml:space="preserve"> оборудование в значительной степени не работоспособно, что оказывает серьёзное воздействие на предоставление сервиса; проблема требует скорейшего разрешения в том числе с использованием значительных ресурсов в течение полного рабочего дня.</w:t>
      </w:r>
    </w:p>
    <w:p w14:paraId="00C142EC" w14:textId="77777777" w:rsidR="005B7803" w:rsidRDefault="00F12F17">
      <w:r>
        <w:t>К Приоритету 2 относятся проблемы оборудования, вызывающие ограничения при эксплуатации и обслуживании, однако не затрагивающие основные функции системы.</w:t>
      </w:r>
    </w:p>
    <w:p w14:paraId="11310FC9" w14:textId="77777777" w:rsidR="005B7803" w:rsidRDefault="00F12F17">
      <w:r>
        <w:t>Некоторые примеры неисправностей вида Приоритет 2:</w:t>
      </w:r>
    </w:p>
    <w:p w14:paraId="22374067" w14:textId="77777777" w:rsidR="005B7803" w:rsidRDefault="00F12F17" w:rsidP="00F12F17">
      <w:pPr>
        <w:numPr>
          <w:ilvl w:val="0"/>
          <w:numId w:val="150"/>
        </w:numPr>
      </w:pPr>
      <w:r>
        <w:t>потеря некоторых не основных функций оборудования;</w:t>
      </w:r>
    </w:p>
    <w:p w14:paraId="3CAE7F1B" w14:textId="77777777" w:rsidR="005B7803" w:rsidRDefault="00F12F17" w:rsidP="00F12F17">
      <w:pPr>
        <w:numPr>
          <w:ilvl w:val="0"/>
          <w:numId w:val="150"/>
        </w:numPr>
      </w:pPr>
      <w:r>
        <w:t>нарушения в работе систем управления и мониторинга, не позволяющие осуществлять контроль и управление оборудованием посредством их использования;</w:t>
      </w:r>
    </w:p>
    <w:p w14:paraId="0D4EFC2D" w14:textId="77777777" w:rsidR="005B7803" w:rsidRDefault="00F12F17" w:rsidP="00F12F17">
      <w:pPr>
        <w:numPr>
          <w:ilvl w:val="0"/>
          <w:numId w:val="150"/>
        </w:numPr>
      </w:pPr>
      <w:r>
        <w:t>проблемы, приводящие к снижению качественных показателей предоставляемых услуг, а также надёжности и устойчивости функционирования Оборудования.</w:t>
      </w:r>
    </w:p>
    <w:p w14:paraId="2A2CFF8C" w14:textId="77777777" w:rsidR="005B7803" w:rsidRDefault="00F12F17">
      <w:r>
        <w:rPr>
          <w:b/>
        </w:rPr>
        <w:t>Приоритет 3:</w:t>
      </w:r>
      <w:r>
        <w:t xml:space="preserve"> Работоспособность оборудования значительно уменьшилась, но большинство функций сохранено.</w:t>
      </w:r>
    </w:p>
    <w:p w14:paraId="1B54765A" w14:textId="77777777" w:rsidR="005B7803" w:rsidRDefault="00F12F17">
      <w:r>
        <w:lastRenderedPageBreak/>
        <w:t>Некоторые примеры неисправностей вида Приоритет 3:</w:t>
      </w:r>
    </w:p>
    <w:p w14:paraId="124D2208" w14:textId="77777777" w:rsidR="005B7803" w:rsidRDefault="00F12F17" w:rsidP="00F12F17">
      <w:pPr>
        <w:numPr>
          <w:ilvl w:val="0"/>
          <w:numId w:val="151"/>
        </w:numPr>
      </w:pPr>
      <w:r>
        <w:t>проблемы, влияющие на администрирование оборудования, стандартное обслуживание и диагностику, но не влияющие на предоставление сервиса пользователям;</w:t>
      </w:r>
    </w:p>
    <w:p w14:paraId="341F3D63" w14:textId="77777777" w:rsidR="005B7803" w:rsidRDefault="00F12F17" w:rsidP="00F12F17">
      <w:pPr>
        <w:numPr>
          <w:ilvl w:val="0"/>
          <w:numId w:val="151"/>
        </w:numPr>
      </w:pPr>
      <w:r>
        <w:t>проблемы при выполнении документированных процедур;</w:t>
      </w:r>
    </w:p>
    <w:p w14:paraId="2D82C673" w14:textId="77777777" w:rsidR="005B7803" w:rsidRDefault="00F12F17" w:rsidP="00F12F17">
      <w:pPr>
        <w:numPr>
          <w:ilvl w:val="0"/>
          <w:numId w:val="151"/>
        </w:numPr>
      </w:pPr>
      <w:r>
        <w:t>ошибки в документации, приводящие к проблемам в эксплуатации;</w:t>
      </w:r>
    </w:p>
    <w:p w14:paraId="0D03E832" w14:textId="77777777" w:rsidR="005B7803" w:rsidRDefault="00F12F17" w:rsidP="00F12F17">
      <w:pPr>
        <w:numPr>
          <w:ilvl w:val="0"/>
          <w:numId w:val="151"/>
        </w:numPr>
      </w:pPr>
      <w:r>
        <w:t>невозможность производить некоторые операции по эксплуатации;</w:t>
      </w:r>
    </w:p>
    <w:p w14:paraId="69EF8567" w14:textId="77777777" w:rsidR="005B7803" w:rsidRDefault="00F12F17" w:rsidP="00F12F17">
      <w:pPr>
        <w:numPr>
          <w:ilvl w:val="0"/>
          <w:numId w:val="151"/>
        </w:numPr>
      </w:pPr>
      <w:r>
        <w:t>отказы отдельных, блоков (модулей) оборудования, не влияющие на предоставление сервиса пользователям;</w:t>
      </w:r>
    </w:p>
    <w:p w14:paraId="24DDA5F3" w14:textId="77777777" w:rsidR="005B7803" w:rsidRDefault="00F12F17" w:rsidP="00F12F17">
      <w:pPr>
        <w:numPr>
          <w:ilvl w:val="0"/>
          <w:numId w:val="151"/>
        </w:numPr>
      </w:pPr>
      <w:r>
        <w:t>эпизодические нерегулярные сбои в работе платформы, не приводящие к прерыванию трафика;</w:t>
      </w:r>
    </w:p>
    <w:p w14:paraId="66341379" w14:textId="77777777" w:rsidR="005B7803" w:rsidRDefault="00F12F17" w:rsidP="00F12F17">
      <w:pPr>
        <w:numPr>
          <w:ilvl w:val="0"/>
          <w:numId w:val="151"/>
        </w:numPr>
      </w:pPr>
      <w:r>
        <w:t>сложности, связанные с неправильными измерительными данными, полученными с использованием внутренних функций оборудования диагностики;</w:t>
      </w:r>
    </w:p>
    <w:p w14:paraId="76DBEBA2" w14:textId="77777777" w:rsidR="005B7803" w:rsidRDefault="00F12F17" w:rsidP="00F12F17">
      <w:pPr>
        <w:numPr>
          <w:ilvl w:val="0"/>
          <w:numId w:val="151"/>
        </w:numPr>
      </w:pPr>
      <w:r>
        <w:t>незначительные неудобства в работе с системой управления, или невозможность выполнить некоторые операции без внедрения обходного решения.</w:t>
      </w:r>
    </w:p>
    <w:p w14:paraId="6DEBAE85" w14:textId="77777777" w:rsidR="005B7803" w:rsidRDefault="00F12F17">
      <w:r>
        <w:rPr>
          <w:b/>
        </w:rPr>
        <w:t>Приоритет 4:</w:t>
      </w:r>
      <w:r>
        <w:t xml:space="preserve"> реагирование на поступающие информационные запросы.</w:t>
      </w:r>
    </w:p>
    <w:p w14:paraId="05930A26" w14:textId="77777777" w:rsidR="005B7803" w:rsidRDefault="00F12F17">
      <w:r>
        <w:t>[TBD: Схема службы поддержки 3 линии]</w:t>
      </w:r>
    </w:p>
    <w:p w14:paraId="74F90195" w14:textId="77777777" w:rsidR="005B7803" w:rsidRDefault="00F12F17">
      <w:r>
        <w:t>[Описания отчётов ]</w:t>
      </w:r>
    </w:p>
    <w:p w14:paraId="0FBEB0A9" w14:textId="77777777" w:rsidR="005B7803" w:rsidRDefault="00F12F17">
      <w:pPr>
        <w:pStyle w:val="Heading3"/>
      </w:pPr>
      <w:bookmarkStart w:id="445" w:name="требования-к-услугам"/>
      <w:bookmarkStart w:id="446" w:name="_Toc437365142"/>
      <w:bookmarkEnd w:id="445"/>
      <w:r>
        <w:t>Требования к услугам</w:t>
      </w:r>
      <w:bookmarkEnd w:id="446"/>
    </w:p>
    <w:p w14:paraId="218BFCDE" w14:textId="77777777" w:rsidR="005B7803" w:rsidRDefault="00F12F17">
      <w:pPr>
        <w:pStyle w:val="Heading4"/>
      </w:pPr>
      <w:bookmarkStart w:id="447" w:name="контентные-услуги"/>
      <w:bookmarkStart w:id="448" w:name="_Toc437365143"/>
      <w:bookmarkEnd w:id="447"/>
      <w:r>
        <w:t>Контентные услуги</w:t>
      </w:r>
      <w:bookmarkEnd w:id="448"/>
    </w:p>
    <w:p w14:paraId="12709057" w14:textId="77777777" w:rsidR="005B7803" w:rsidRDefault="00F12F17" w:rsidP="00F12F17">
      <w:pPr>
        <w:numPr>
          <w:ilvl w:val="0"/>
          <w:numId w:val="152"/>
        </w:numPr>
      </w:pPr>
      <w:r>
        <w:t>Контентные услуги должны включать в себя:</w:t>
      </w:r>
    </w:p>
    <w:p w14:paraId="035E1C39" w14:textId="77777777" w:rsidR="005B7803" w:rsidRDefault="00F12F17" w:rsidP="00F12F17">
      <w:pPr>
        <w:numPr>
          <w:ilvl w:val="1"/>
          <w:numId w:val="153"/>
        </w:numPr>
      </w:pPr>
      <w:r>
        <w:t>Просмотр трансляции эфира ТВ-каналов.</w:t>
      </w:r>
    </w:p>
    <w:p w14:paraId="4C6D562D" w14:textId="77777777" w:rsidR="005B7803" w:rsidRDefault="00F12F17" w:rsidP="00F12F17">
      <w:pPr>
        <w:numPr>
          <w:ilvl w:val="1"/>
          <w:numId w:val="153"/>
        </w:numPr>
      </w:pPr>
      <w:r>
        <w:t>Просмотр архивных передач ТВ-каналов.</w:t>
      </w:r>
    </w:p>
    <w:p w14:paraId="198FE147" w14:textId="77777777" w:rsidR="005B7803" w:rsidRDefault="00F12F17" w:rsidP="00F12F17">
      <w:pPr>
        <w:numPr>
          <w:ilvl w:val="1"/>
          <w:numId w:val="153"/>
        </w:numPr>
      </w:pPr>
      <w:r>
        <w:t>Просмотр CoD-контента (фильмы, сериалы, мультфильмы и клипы).</w:t>
      </w:r>
    </w:p>
    <w:p w14:paraId="3FC22DF8" w14:textId="77777777" w:rsidR="005B7803" w:rsidRDefault="00F12F17" w:rsidP="00F12F17">
      <w:pPr>
        <w:numPr>
          <w:ilvl w:val="1"/>
          <w:numId w:val="153"/>
        </w:numPr>
      </w:pPr>
      <w:r>
        <w:t>Прослушивание аудиокниг, радиоэфира, музыкальных произведений.</w:t>
      </w:r>
    </w:p>
    <w:p w14:paraId="176A6062" w14:textId="77777777" w:rsidR="005B7803" w:rsidRDefault="00F12F17" w:rsidP="00F12F17">
      <w:pPr>
        <w:numPr>
          <w:ilvl w:val="1"/>
          <w:numId w:val="153"/>
        </w:numPr>
      </w:pPr>
      <w:r>
        <w:t>Доступ к услуге «Караоке».</w:t>
      </w:r>
    </w:p>
    <w:p w14:paraId="6700488C" w14:textId="77777777" w:rsidR="005B7803" w:rsidRDefault="00F12F17" w:rsidP="00F12F17">
      <w:pPr>
        <w:numPr>
          <w:ilvl w:val="1"/>
          <w:numId w:val="153"/>
        </w:numPr>
      </w:pPr>
      <w:r>
        <w:t>Доступ к видеотрансляциям (лекции, семинары, конференции и пр.)</w:t>
      </w:r>
    </w:p>
    <w:p w14:paraId="10EBFE80" w14:textId="77777777" w:rsidR="005B7803" w:rsidRDefault="00F12F17" w:rsidP="00F12F17">
      <w:pPr>
        <w:numPr>
          <w:ilvl w:val="1"/>
          <w:numId w:val="153"/>
        </w:numPr>
      </w:pPr>
      <w:r>
        <w:t>Доступ к информационным сервисам (прогноз погоды, курсы валют, пробки, новости и т.д.).</w:t>
      </w:r>
    </w:p>
    <w:p w14:paraId="488F2D98" w14:textId="77777777" w:rsidR="005B7803" w:rsidRDefault="00F12F17" w:rsidP="00F12F17">
      <w:pPr>
        <w:numPr>
          <w:ilvl w:val="1"/>
          <w:numId w:val="153"/>
        </w:numPr>
      </w:pPr>
      <w:r>
        <w:t>Доступ к сервису облачных игр.</w:t>
      </w:r>
    </w:p>
    <w:p w14:paraId="37D509CB" w14:textId="77777777" w:rsidR="005B7803" w:rsidRDefault="00F12F17" w:rsidP="00F12F17">
      <w:pPr>
        <w:numPr>
          <w:ilvl w:val="0"/>
          <w:numId w:val="152"/>
        </w:numPr>
      </w:pPr>
      <w:r>
        <w:t>Доступ к контентным услугам должен предоставляться пользователю в виде:</w:t>
      </w:r>
    </w:p>
    <w:p w14:paraId="02E587F7" w14:textId="77777777" w:rsidR="005B7803" w:rsidRDefault="00F12F17" w:rsidP="00F12F17">
      <w:pPr>
        <w:numPr>
          <w:ilvl w:val="1"/>
          <w:numId w:val="154"/>
        </w:numPr>
      </w:pPr>
      <w:r>
        <w:lastRenderedPageBreak/>
        <w:t>бесплатный доступ;</w:t>
      </w:r>
    </w:p>
    <w:p w14:paraId="3A9DD2B1" w14:textId="77777777" w:rsidR="005B7803" w:rsidRDefault="00F12F17" w:rsidP="00F12F17">
      <w:pPr>
        <w:numPr>
          <w:ilvl w:val="1"/>
          <w:numId w:val="154"/>
        </w:numPr>
      </w:pPr>
      <w:r>
        <w:t>разовая подписка;</w:t>
      </w:r>
    </w:p>
    <w:p w14:paraId="53A8A07A" w14:textId="77777777" w:rsidR="005B7803" w:rsidRDefault="00F12F17" w:rsidP="00F12F17">
      <w:pPr>
        <w:numPr>
          <w:ilvl w:val="1"/>
          <w:numId w:val="154"/>
        </w:numPr>
      </w:pPr>
      <w:r>
        <w:t>периодическая подписка;</w:t>
      </w:r>
    </w:p>
    <w:p w14:paraId="07214071" w14:textId="77777777" w:rsidR="005B7803" w:rsidRDefault="00F12F17" w:rsidP="00F12F17">
      <w:pPr>
        <w:numPr>
          <w:ilvl w:val="1"/>
          <w:numId w:val="154"/>
        </w:numPr>
      </w:pPr>
      <w:r>
        <w:t>предоплата (подписка на ещё недоступный контент)</w:t>
      </w:r>
    </w:p>
    <w:p w14:paraId="21B1D38B" w14:textId="77777777" w:rsidR="005B7803" w:rsidRDefault="00F12F17" w:rsidP="00F12F17">
      <w:pPr>
        <w:numPr>
          <w:ilvl w:val="1"/>
          <w:numId w:val="154"/>
        </w:numPr>
      </w:pPr>
      <w:r>
        <w:t>аренда CoD-контента;</w:t>
      </w:r>
    </w:p>
    <w:p w14:paraId="3E0D4095" w14:textId="77777777" w:rsidR="005B7803" w:rsidRDefault="00F12F17" w:rsidP="00F12F17">
      <w:pPr>
        <w:numPr>
          <w:ilvl w:val="1"/>
          <w:numId w:val="154"/>
        </w:numPr>
      </w:pPr>
      <w:r>
        <w:t>предустановленный на устройство доступ;</w:t>
      </w:r>
    </w:p>
    <w:p w14:paraId="1D7359BD" w14:textId="77777777" w:rsidR="005B7803" w:rsidRDefault="00F12F17" w:rsidP="00F12F17">
      <w:pPr>
        <w:numPr>
          <w:ilvl w:val="1"/>
          <w:numId w:val="154"/>
        </w:numPr>
      </w:pPr>
      <w:r>
        <w:t>промокоды и промоакции;</w:t>
      </w:r>
    </w:p>
    <w:p w14:paraId="6D4677AE" w14:textId="77777777" w:rsidR="005B7803" w:rsidRDefault="00F12F17" w:rsidP="00F12F17">
      <w:pPr>
        <w:numPr>
          <w:ilvl w:val="1"/>
          <w:numId w:val="154"/>
        </w:numPr>
      </w:pPr>
      <w:r>
        <w:t>подарки;</w:t>
      </w:r>
    </w:p>
    <w:p w14:paraId="436A4E1D" w14:textId="77777777" w:rsidR="005B7803" w:rsidRDefault="00F12F17" w:rsidP="00F12F17">
      <w:pPr>
        <w:numPr>
          <w:ilvl w:val="1"/>
          <w:numId w:val="154"/>
        </w:numPr>
      </w:pPr>
      <w:r>
        <w:t>синхронизация покупок с внешними сервисами. 3.Цена услуги должна демонстрироваться пользователю перед покупкой.</w:t>
      </w:r>
    </w:p>
    <w:p w14:paraId="60438AC5" w14:textId="77777777" w:rsidR="005B7803" w:rsidRDefault="00F12F17" w:rsidP="00F12F17">
      <w:pPr>
        <w:numPr>
          <w:ilvl w:val="0"/>
          <w:numId w:val="152"/>
        </w:numPr>
      </w:pPr>
      <w:r>
        <w:t>Пользователь должен иметь возможность оплатить услугу при помощи привязанный к его профилю банковской карты и/или дополнительных внешних сервисов оплаты.</w:t>
      </w:r>
    </w:p>
    <w:p w14:paraId="1A2F9869" w14:textId="77777777" w:rsidR="005B7803" w:rsidRDefault="00F12F17" w:rsidP="00F12F17">
      <w:pPr>
        <w:numPr>
          <w:ilvl w:val="0"/>
          <w:numId w:val="152"/>
        </w:numPr>
      </w:pPr>
      <w:r>
        <w:t>Пользователь должен иметь возможность оплатить услугу посредством списания средств с личного счёта, привязанного к его профилю.</w:t>
      </w:r>
    </w:p>
    <w:p w14:paraId="2EF6BCC0" w14:textId="77777777" w:rsidR="005B7803" w:rsidRDefault="00F12F17">
      <w:pPr>
        <w:pStyle w:val="Heading4"/>
      </w:pPr>
      <w:bookmarkStart w:id="449" w:name="сервисные-услуги"/>
      <w:bookmarkStart w:id="450" w:name="_Toc437365144"/>
      <w:bookmarkEnd w:id="449"/>
      <w:r>
        <w:t>Сервисные услуги</w:t>
      </w:r>
      <w:bookmarkEnd w:id="450"/>
    </w:p>
    <w:p w14:paraId="4AB3EBF7" w14:textId="77777777" w:rsidR="005B7803" w:rsidRDefault="00F12F17">
      <w:pPr>
        <w:pStyle w:val="Heading5"/>
      </w:pPr>
      <w:bookmarkStart w:id="451" w:name="управление-просмотром-телеэфира"/>
      <w:bookmarkEnd w:id="451"/>
      <w:r>
        <w:t>Управление просмотром телеэфира</w:t>
      </w:r>
    </w:p>
    <w:p w14:paraId="737030E1" w14:textId="77777777" w:rsidR="005B7803" w:rsidRDefault="00F12F17" w:rsidP="00F12F17">
      <w:pPr>
        <w:numPr>
          <w:ilvl w:val="0"/>
          <w:numId w:val="155"/>
        </w:numPr>
      </w:pPr>
      <w:r>
        <w:t>Пользователю должна быть доступна функция паузы эфира (PauseLive).</w:t>
      </w:r>
    </w:p>
    <w:p w14:paraId="321012E3" w14:textId="77777777" w:rsidR="005B7803" w:rsidRDefault="00F12F17" w:rsidP="00F12F17">
      <w:pPr>
        <w:numPr>
          <w:ilvl w:val="0"/>
          <w:numId w:val="155"/>
        </w:numPr>
      </w:pPr>
      <w:r>
        <w:t>Пользователю должна быть доступна функция перемотки эфира (TSTV).</w:t>
      </w:r>
    </w:p>
    <w:p w14:paraId="2DB15EB7" w14:textId="77777777" w:rsidR="005B7803" w:rsidRDefault="00F12F17" w:rsidP="00F12F17">
      <w:pPr>
        <w:numPr>
          <w:ilvl w:val="0"/>
          <w:numId w:val="155"/>
        </w:numPr>
      </w:pPr>
      <w:r>
        <w:t>Пользователю должна быть доступна функция просмотра закончившихся телепередач, записи телепередач (nPVR).</w:t>
      </w:r>
    </w:p>
    <w:p w14:paraId="088B5A91" w14:textId="77777777" w:rsidR="005B7803" w:rsidRDefault="00F12F17">
      <w:pPr>
        <w:pStyle w:val="Heading5"/>
      </w:pPr>
      <w:bookmarkStart w:id="452" w:name="услуга-мультискрин"/>
      <w:bookmarkEnd w:id="452"/>
      <w:r>
        <w:t>Услуга «Мультискрин»</w:t>
      </w:r>
    </w:p>
    <w:p w14:paraId="651E161C" w14:textId="77777777" w:rsidR="005B7803" w:rsidRDefault="00F12F17" w:rsidP="00F12F17">
      <w:pPr>
        <w:numPr>
          <w:ilvl w:val="0"/>
          <w:numId w:val="156"/>
        </w:numPr>
      </w:pPr>
      <w:r>
        <w:t>Услуга «Мультискрин» должна предоставлять пользователю возможность переносить данные профиля, настройки между своими устройствами и состояние использования.</w:t>
      </w:r>
    </w:p>
    <w:p w14:paraId="4E431B2B" w14:textId="77777777" w:rsidR="005B7803" w:rsidRDefault="00F12F17" w:rsidP="00F12F17">
      <w:pPr>
        <w:numPr>
          <w:ilvl w:val="0"/>
          <w:numId w:val="156"/>
        </w:numPr>
      </w:pPr>
      <w:r>
        <w:t>Услуга должна предоставлять пользователю возможность переносить купленный контент и усл</w:t>
      </w:r>
      <w:bookmarkStart w:id="453" w:name="_GoBack"/>
      <w:bookmarkEnd w:id="453"/>
      <w:r>
        <w:t>уги между своими устройствами.</w:t>
      </w:r>
    </w:p>
    <w:p w14:paraId="7F762924" w14:textId="77777777" w:rsidR="005B7803" w:rsidRDefault="00F12F17" w:rsidP="00F12F17">
      <w:pPr>
        <w:numPr>
          <w:ilvl w:val="0"/>
          <w:numId w:val="156"/>
        </w:numPr>
      </w:pPr>
      <w:r>
        <w:t>Услуга должна предоставлять пользователю возможность переносить информацию о сохраненных позициях просмотра контента между своими устройствами.</w:t>
      </w:r>
    </w:p>
    <w:p w14:paraId="73155930" w14:textId="77777777" w:rsidR="005B7803" w:rsidRDefault="00F12F17" w:rsidP="00F12F17">
      <w:pPr>
        <w:numPr>
          <w:ilvl w:val="0"/>
          <w:numId w:val="156"/>
        </w:numPr>
      </w:pPr>
      <w:r>
        <w:t>Услуга должна накладывать ограничения на подключаемые устройства. [какие?]</w:t>
      </w:r>
    </w:p>
    <w:p w14:paraId="150B843F" w14:textId="77777777" w:rsidR="005B7803" w:rsidRDefault="00F12F17">
      <w:r>
        <w:t>[Логика доступности услуг в контексте мультискрина на различных продуктах и различных МРФ]</w:t>
      </w:r>
    </w:p>
    <w:p w14:paraId="75DD1776" w14:textId="77777777" w:rsidR="005B7803" w:rsidRDefault="00F12F17">
      <w:pPr>
        <w:pStyle w:val="Heading5"/>
      </w:pPr>
      <w:bookmarkStart w:id="454" w:name="услуга-second-screen"/>
      <w:bookmarkEnd w:id="454"/>
      <w:r>
        <w:lastRenderedPageBreak/>
        <w:t>Услуга «Second screen»</w:t>
      </w:r>
    </w:p>
    <w:p w14:paraId="3DD9FB02" w14:textId="77777777" w:rsidR="005B7803" w:rsidRDefault="00F12F17" w:rsidP="00F12F17">
      <w:pPr>
        <w:numPr>
          <w:ilvl w:val="0"/>
          <w:numId w:val="157"/>
        </w:numPr>
      </w:pPr>
      <w:r>
        <w:t>Услуга «Second screen» должна предоставлять пользователю возможность без прерывания просмотра контента:</w:t>
      </w:r>
    </w:p>
    <w:p w14:paraId="6E7F605A" w14:textId="77777777" w:rsidR="005B7803" w:rsidRDefault="00F12F17" w:rsidP="00F12F17">
      <w:pPr>
        <w:numPr>
          <w:ilvl w:val="1"/>
          <w:numId w:val="158"/>
        </w:numPr>
      </w:pPr>
      <w:r>
        <w:t>получать дополнительную информацию о фильме;</w:t>
      </w:r>
    </w:p>
    <w:p w14:paraId="27A05ABA" w14:textId="77777777" w:rsidR="005B7803" w:rsidRDefault="00F12F17" w:rsidP="00F12F17">
      <w:pPr>
        <w:numPr>
          <w:ilvl w:val="1"/>
          <w:numId w:val="158"/>
        </w:numPr>
      </w:pPr>
      <w:r>
        <w:t>общаться с другими пользователями при помощи комментариев;</w:t>
      </w:r>
    </w:p>
    <w:p w14:paraId="4DC55920" w14:textId="77777777" w:rsidR="005B7803" w:rsidRDefault="00F12F17" w:rsidP="00F12F17">
      <w:pPr>
        <w:numPr>
          <w:ilvl w:val="1"/>
          <w:numId w:val="158"/>
        </w:numPr>
      </w:pPr>
      <w:r>
        <w:t>получать рекомендации.</w:t>
      </w:r>
    </w:p>
    <w:p w14:paraId="26F90C60" w14:textId="77777777" w:rsidR="005B7803" w:rsidRDefault="00F12F17" w:rsidP="00F12F17">
      <w:pPr>
        <w:numPr>
          <w:ilvl w:val="0"/>
          <w:numId w:val="157"/>
        </w:numPr>
      </w:pPr>
      <w:r>
        <w:t>Услуга должна предоставляться посредством технологий Airplay, WiDi, Chromecast, и Second screen.</w:t>
      </w:r>
    </w:p>
    <w:p w14:paraId="3B5C79FE" w14:textId="77777777" w:rsidR="005B7803" w:rsidRDefault="00F12F17" w:rsidP="00F12F17">
      <w:pPr>
        <w:numPr>
          <w:ilvl w:val="0"/>
          <w:numId w:val="157"/>
        </w:numPr>
      </w:pPr>
      <w:r>
        <w:t>Услуга должна предоставлять интерфейс управления просмотром на подключенном устройстве (ТВ-приставке или SmartTV)</w:t>
      </w:r>
    </w:p>
    <w:p w14:paraId="65C0EB2D" w14:textId="77777777" w:rsidR="005B7803" w:rsidRDefault="00F12F17">
      <w:pPr>
        <w:pStyle w:val="Heading5"/>
      </w:pPr>
      <w:bookmarkStart w:id="455" w:name="сервис-рекомендаций"/>
      <w:bookmarkEnd w:id="455"/>
      <w:r>
        <w:t>Сервис рекомендаций</w:t>
      </w:r>
    </w:p>
    <w:p w14:paraId="350AF863" w14:textId="77777777" w:rsidR="005B7803" w:rsidRDefault="00F12F17">
      <w:r>
        <w:t>[В написании]</w:t>
      </w:r>
    </w:p>
    <w:p w14:paraId="00E7BC0B" w14:textId="77777777" w:rsidR="005B7803" w:rsidRDefault="00F12F17">
      <w:pPr>
        <w:pStyle w:val="Heading5"/>
      </w:pPr>
      <w:bookmarkStart w:id="456" w:name="услуга-просмотра-контента-без-подключени"/>
      <w:bookmarkEnd w:id="456"/>
      <w:r>
        <w:t>Услуга просмотра контента без подключения к интернету</w:t>
      </w:r>
    </w:p>
    <w:p w14:paraId="5525AFD0" w14:textId="77777777" w:rsidR="005B7803" w:rsidRDefault="00F12F17" w:rsidP="00F12F17">
      <w:pPr>
        <w:numPr>
          <w:ilvl w:val="0"/>
          <w:numId w:val="159"/>
        </w:numPr>
      </w:pPr>
      <w:r>
        <w:t>Услуга просмотра контента без подключения к интернету должна быть доступна на всех мобильных клиентских приложениях.</w:t>
      </w:r>
    </w:p>
    <w:p w14:paraId="21D692C9" w14:textId="77777777" w:rsidR="005B7803" w:rsidRDefault="00F12F17" w:rsidP="00F12F17">
      <w:pPr>
        <w:numPr>
          <w:ilvl w:val="0"/>
          <w:numId w:val="159"/>
        </w:numPr>
      </w:pPr>
      <w:r>
        <w:t>Услуга должна быть доступна всем пользователям мобильных клиентских приложениях вне зависимости от их географического местоположения.</w:t>
      </w:r>
    </w:p>
    <w:p w14:paraId="3FC9EE41" w14:textId="77777777" w:rsidR="005B7803" w:rsidRDefault="00F12F17">
      <w:pPr>
        <w:pStyle w:val="Heading5"/>
      </w:pPr>
      <w:bookmarkStart w:id="457" w:name="услуга-просмотра-контента-с-usb-носителя"/>
      <w:bookmarkEnd w:id="457"/>
      <w:r>
        <w:t>Услуга просмотра контента с USB-носителя</w:t>
      </w:r>
    </w:p>
    <w:p w14:paraId="40C60729" w14:textId="77777777" w:rsidR="005B7803" w:rsidRDefault="00F12F17">
      <w:r>
        <w:t>[В написании]</w:t>
      </w:r>
    </w:p>
    <w:p w14:paraId="080D77AE" w14:textId="77777777" w:rsidR="005B7803" w:rsidRDefault="00F12F17">
      <w:pPr>
        <w:pStyle w:val="Heading5"/>
      </w:pPr>
      <w:bookmarkStart w:id="458" w:name="родительский-контроль-1"/>
      <w:bookmarkEnd w:id="458"/>
      <w:r>
        <w:t>Родительский контроль</w:t>
      </w:r>
    </w:p>
    <w:p w14:paraId="07B50224" w14:textId="77777777" w:rsidR="005B7803" w:rsidRDefault="00F12F17" w:rsidP="00F12F17">
      <w:pPr>
        <w:numPr>
          <w:ilvl w:val="0"/>
          <w:numId w:val="160"/>
        </w:numPr>
      </w:pPr>
      <w:r>
        <w:t>Услуга родительского контроля должна предоставлять пользователю возможность устанавливать настройки профиля родительского контроля, накладывающие следующие ограничения на контент:</w:t>
      </w:r>
    </w:p>
    <w:p w14:paraId="461FCDD5" w14:textId="77777777" w:rsidR="005B7803" w:rsidRDefault="00F12F17" w:rsidP="00F12F17">
      <w:pPr>
        <w:numPr>
          <w:ilvl w:val="1"/>
          <w:numId w:val="161"/>
        </w:numPr>
      </w:pPr>
      <w:r>
        <w:t>демонстрация в клиентских продуктах только контента, удовлетворяющего настройкам профиля;</w:t>
      </w:r>
    </w:p>
    <w:p w14:paraId="4D284B68" w14:textId="77777777" w:rsidR="005B7803" w:rsidRDefault="00F12F17" w:rsidP="00F12F17">
      <w:pPr>
        <w:numPr>
          <w:ilvl w:val="1"/>
          <w:numId w:val="161"/>
        </w:numPr>
      </w:pPr>
      <w:r>
        <w:t>«безопасная» выдача контента в результатах поиска и рекомендациях;</w:t>
      </w:r>
    </w:p>
    <w:p w14:paraId="1DE1A542" w14:textId="77777777" w:rsidR="005B7803" w:rsidRDefault="00F12F17" w:rsidP="00F12F17">
      <w:pPr>
        <w:numPr>
          <w:ilvl w:val="1"/>
          <w:numId w:val="161"/>
        </w:numPr>
      </w:pPr>
      <w:r>
        <w:t>ограничения на совершение покупок.</w:t>
      </w:r>
    </w:p>
    <w:p w14:paraId="748D8B99" w14:textId="77777777" w:rsidR="005B7803" w:rsidRDefault="00F12F17" w:rsidP="00F12F17">
      <w:pPr>
        <w:numPr>
          <w:ilvl w:val="0"/>
          <w:numId w:val="160"/>
        </w:numPr>
      </w:pPr>
      <w:r>
        <w:t>Услуга родительского контроля должна быть привязана к профилю пользователя.</w:t>
      </w:r>
    </w:p>
    <w:p w14:paraId="75315661" w14:textId="77777777" w:rsidR="005B7803" w:rsidRDefault="00F12F17" w:rsidP="00F12F17">
      <w:pPr>
        <w:numPr>
          <w:ilvl w:val="0"/>
          <w:numId w:val="160"/>
        </w:numPr>
      </w:pPr>
      <w:r>
        <w:lastRenderedPageBreak/>
        <w:t>Сценарии ограничения доступа должна основываться на механизме защиты доступа через PIN-коды. По умолчанию активация механизма защиты осуществляется в момент смены PIN-кода.</w:t>
      </w:r>
    </w:p>
    <w:p w14:paraId="00CBB35D" w14:textId="77777777" w:rsidR="005B7803" w:rsidRDefault="00F12F17">
      <w:pPr>
        <w:pStyle w:val="Heading5"/>
      </w:pPr>
      <w:bookmarkStart w:id="459" w:name="поиск-по-контенту"/>
      <w:bookmarkEnd w:id="459"/>
      <w:r>
        <w:t>Поиск по контенту</w:t>
      </w:r>
    </w:p>
    <w:p w14:paraId="21ACAE76" w14:textId="77777777" w:rsidR="005B7803" w:rsidRDefault="00F12F17">
      <w:pPr>
        <w:pStyle w:val="Heading5"/>
      </w:pPr>
      <w:bookmarkStart w:id="460" w:name="просмотр-на-связанных-устройствах"/>
      <w:bookmarkEnd w:id="460"/>
      <w:r>
        <w:t>Просмотр на связанных устройствах</w:t>
      </w:r>
    </w:p>
    <w:p w14:paraId="78AD96C4" w14:textId="77777777" w:rsidR="005B7803" w:rsidRDefault="00F12F17">
      <w:r>
        <w:t>[DLNA/AirPlay/WiDi]</w:t>
      </w:r>
    </w:p>
    <w:p w14:paraId="367DE7DC" w14:textId="77777777" w:rsidR="005B7803" w:rsidRDefault="00F12F17">
      <w:pPr>
        <w:pStyle w:val="Heading5"/>
      </w:pPr>
      <w:bookmarkStart w:id="461" w:name="услуги-телефонии"/>
      <w:bookmarkEnd w:id="461"/>
      <w:r>
        <w:t>Услуги телефонии</w:t>
      </w:r>
    </w:p>
    <w:p w14:paraId="1734AE87" w14:textId="77777777" w:rsidR="005B7803" w:rsidRDefault="00F12F17">
      <w:pPr>
        <w:pStyle w:val="Heading5"/>
      </w:pPr>
      <w:bookmarkStart w:id="462" w:name="услуга-подарки"/>
      <w:bookmarkEnd w:id="462"/>
      <w:r>
        <w:t>Услуга «Подарки»</w:t>
      </w:r>
    </w:p>
    <w:p w14:paraId="5B182F15" w14:textId="77777777" w:rsidR="005B7803" w:rsidRDefault="00F12F17">
      <w:pPr>
        <w:pStyle w:val="Heading5"/>
      </w:pPr>
      <w:bookmarkStart w:id="463" w:name="услуга-кинорулетка"/>
      <w:bookmarkEnd w:id="463"/>
      <w:r>
        <w:t>Услуга «Кинорулетка»</w:t>
      </w:r>
    </w:p>
    <w:p w14:paraId="49D321C1" w14:textId="77777777" w:rsidR="005B7803" w:rsidRDefault="00F12F17">
      <w:pPr>
        <w:pStyle w:val="Heading5"/>
      </w:pPr>
      <w:bookmarkStart w:id="464" w:name="файловые-квоты"/>
      <w:bookmarkEnd w:id="464"/>
      <w:r>
        <w:t>Файловые квоты</w:t>
      </w:r>
    </w:p>
    <w:p w14:paraId="43C2BCE2" w14:textId="77777777" w:rsidR="005B7803" w:rsidRDefault="00F12F17">
      <w:pPr>
        <w:pStyle w:val="Heading5"/>
      </w:pPr>
      <w:bookmarkStart w:id="465" w:name="услуга-пульт-ду"/>
      <w:bookmarkEnd w:id="465"/>
      <w:r>
        <w:t>Услуга «Пульт ДУ»</w:t>
      </w:r>
    </w:p>
    <w:p w14:paraId="20D506CA" w14:textId="77777777" w:rsidR="005B7803" w:rsidRDefault="00F12F17" w:rsidP="00F12F17">
      <w:pPr>
        <w:numPr>
          <w:ilvl w:val="0"/>
          <w:numId w:val="162"/>
        </w:numPr>
      </w:pPr>
      <w:r>
        <w:t>Услуга «Пульт ДУ» должна предоставлять пользователю возможность использования мобильного устройства в качества пульта дистанционного управления ТВ-приставкой и SmartTV.</w:t>
      </w:r>
    </w:p>
    <w:p w14:paraId="2772414F" w14:textId="77777777" w:rsidR="005B7803" w:rsidRDefault="00F12F17">
      <w:pPr>
        <w:pStyle w:val="Heading5"/>
      </w:pPr>
      <w:bookmarkStart w:id="466" w:name="услуги-внешних-сервисов"/>
      <w:bookmarkEnd w:id="466"/>
      <w:r>
        <w:t>Услуги внешних сервисов</w:t>
      </w:r>
    </w:p>
    <w:p w14:paraId="654049F1" w14:textId="77777777" w:rsidR="005B7803" w:rsidRDefault="00F12F17">
      <w:r>
        <w:t>[оплата ЖКХ, мобильной связи, штрафов ГИБДД, ставок на спортивные состязания и пр.]</w:t>
      </w:r>
    </w:p>
    <w:p w14:paraId="6E617F03" w14:textId="77777777" w:rsidR="005B7803" w:rsidRDefault="00F12F17">
      <w:pPr>
        <w:pStyle w:val="Heading4"/>
      </w:pPr>
      <w:bookmarkStart w:id="467" w:name="оплата-услуг"/>
      <w:bookmarkStart w:id="468" w:name="_Toc437365145"/>
      <w:bookmarkEnd w:id="467"/>
      <w:r>
        <w:t>Оплата услуг</w:t>
      </w:r>
      <w:bookmarkEnd w:id="468"/>
    </w:p>
    <w:p w14:paraId="2D52757A" w14:textId="77777777" w:rsidR="005B7803" w:rsidRDefault="00F12F17" w:rsidP="00F12F17">
      <w:pPr>
        <w:numPr>
          <w:ilvl w:val="0"/>
          <w:numId w:val="163"/>
        </w:numPr>
      </w:pPr>
      <w:r>
        <w:t>Пользователь должен иметь возможность оплатить услугу/пакет услуг посредством списания с личного счёта абонента.</w:t>
      </w:r>
    </w:p>
    <w:p w14:paraId="4F7185A3" w14:textId="77777777" w:rsidR="005B7803" w:rsidRDefault="00F12F17" w:rsidP="00F12F17">
      <w:pPr>
        <w:numPr>
          <w:ilvl w:val="0"/>
          <w:numId w:val="163"/>
        </w:numPr>
      </w:pPr>
      <w:r>
        <w:t>Пользователь должен иметь возможность оплатить услугу/пакет услуг посредством привязанной банковской карты.</w:t>
      </w:r>
    </w:p>
    <w:p w14:paraId="5120A085" w14:textId="77777777" w:rsidR="005B7803" w:rsidRDefault="00F12F17" w:rsidP="00F12F17">
      <w:pPr>
        <w:numPr>
          <w:ilvl w:val="0"/>
          <w:numId w:val="163"/>
        </w:numPr>
      </w:pPr>
      <w:r>
        <w:t>Пользователь должен иметь возможность оплатить услугу/пакет услуг посредством внешней платёжной системы.</w:t>
      </w:r>
    </w:p>
    <w:p w14:paraId="6BBAF424" w14:textId="77777777" w:rsidR="005B7803" w:rsidRDefault="00F12F17" w:rsidP="00F12F17">
      <w:pPr>
        <w:numPr>
          <w:ilvl w:val="0"/>
          <w:numId w:val="163"/>
        </w:numPr>
      </w:pPr>
      <w:r>
        <w:t>Пользователь должен иметь возможность оплатить услугу/пакет услуг посредством платежной системы, привязанной к операционной системе устройства.</w:t>
      </w:r>
    </w:p>
    <w:p w14:paraId="7E350382" w14:textId="77777777" w:rsidR="005B7803" w:rsidRDefault="00F12F17" w:rsidP="00F12F17">
      <w:pPr>
        <w:numPr>
          <w:ilvl w:val="0"/>
          <w:numId w:val="163"/>
        </w:numPr>
      </w:pPr>
      <w:r>
        <w:t>Пользователь должен иметь возможность оплатить услугу/пакет услуг посредством списания со счёта мобильного телефона.</w:t>
      </w:r>
    </w:p>
    <w:p w14:paraId="52D48AEF" w14:textId="77777777" w:rsidR="005B7803" w:rsidRDefault="00F12F17">
      <w:pPr>
        <w:pStyle w:val="Heading4"/>
      </w:pPr>
      <w:bookmarkStart w:id="469" w:name="коммуникационные-сервисы"/>
      <w:bookmarkStart w:id="470" w:name="_Toc437365146"/>
      <w:bookmarkEnd w:id="469"/>
      <w:r>
        <w:t>Коммуникационные сервисы</w:t>
      </w:r>
      <w:bookmarkEnd w:id="470"/>
    </w:p>
    <w:p w14:paraId="3EE2E4A4" w14:textId="77777777" w:rsidR="005B7803" w:rsidRDefault="00F12F17">
      <w:r>
        <w:t>[раздел в написании]</w:t>
      </w:r>
    </w:p>
    <w:p w14:paraId="216A3E0C" w14:textId="77777777" w:rsidR="005B7803" w:rsidRDefault="00F12F17">
      <w:pPr>
        <w:pStyle w:val="Heading3"/>
      </w:pPr>
      <w:bookmarkStart w:id="471" w:name="требования-к-клиентским-продуктам"/>
      <w:bookmarkStart w:id="472" w:name="_Toc437365147"/>
      <w:bookmarkEnd w:id="471"/>
      <w:r>
        <w:lastRenderedPageBreak/>
        <w:t>Требования к клиентским продуктам</w:t>
      </w:r>
      <w:bookmarkEnd w:id="472"/>
    </w:p>
    <w:p w14:paraId="03DB1D5E" w14:textId="77777777" w:rsidR="005B7803" w:rsidRDefault="00F12F17">
      <w:r>
        <w:t>[ТВD: часть из ТЗ для мобильных приложений]</w:t>
      </w:r>
    </w:p>
    <w:p w14:paraId="08024BCF" w14:textId="77777777" w:rsidR="005B7803" w:rsidRDefault="00F12F17">
      <w:r>
        <w:t>[кастомизация отображения пользовательского интерфейса на клиентских продуктах по желанию абонента]</w:t>
      </w:r>
    </w:p>
    <w:p w14:paraId="5B230190" w14:textId="77777777" w:rsidR="005B7803" w:rsidRDefault="00F12F17">
      <w:r>
        <w:t>[сохранение состояния клиентского продукта и перенос состояний между клиентскими продуктами абонента]</w:t>
      </w:r>
    </w:p>
    <w:p w14:paraId="68FFE872" w14:textId="77777777" w:rsidR="005B7803" w:rsidRDefault="00F12F17">
      <w:r>
        <w:t>[персонализация порядка отображения контента, ТВ-каналов на основе явных инструкций пользователя (помеченный “избранное”, “нравиться” и пр. контент должен отображаться в первую очередь]</w:t>
      </w:r>
    </w:p>
    <w:p w14:paraId="3C855646" w14:textId="77777777" w:rsidR="005B7803" w:rsidRDefault="00F12F17">
      <w:r>
        <w:t>[мгновенный перенос покупок между клиентскими продуктами пользователя]</w:t>
      </w:r>
    </w:p>
    <w:p w14:paraId="624B94BE" w14:textId="77777777" w:rsidR="005B7803" w:rsidRDefault="00F12F17">
      <w:r>
        <w:t>[перенос профилей между устройствами]</w:t>
      </w:r>
    </w:p>
    <w:p w14:paraId="08962AA6" w14:textId="77777777" w:rsidR="005B7803" w:rsidRDefault="00F12F17">
      <w:r>
        <w:t>[блоки сервиса рекомендаций]</w:t>
      </w:r>
    </w:p>
    <w:p w14:paraId="03EECBD2" w14:textId="77777777" w:rsidR="005B7803" w:rsidRDefault="00F12F17">
      <w:r>
        <w:t>[Должны сохранятся состояния клиентских продуктов и переностся данные между различными клиентскими продуктами одного абонента: личные настройки пользовательского интерфейса клиентских продуктов по желанию абонента; личные настройки порядка отображения контента и ТВ-каналов на основе команд пользователя или алгоритмов платформы (контент, помеченный как «избранное», «нравится» и т.д., часто просматриваемые ТВ-каналы, предложения системы рекомендаций); купленный контент (в режиме реального времени); пользовательские профили.]</w:t>
      </w:r>
    </w:p>
    <w:p w14:paraId="7B0DDC86" w14:textId="77777777" w:rsidR="005B7803" w:rsidRDefault="00F12F17">
      <w:pPr>
        <w:pStyle w:val="Heading3"/>
      </w:pPr>
      <w:bookmarkStart w:id="473" w:name="требования-к-клиентскому-оборудованию"/>
      <w:bookmarkStart w:id="474" w:name="_Toc437365148"/>
      <w:bookmarkEnd w:id="473"/>
      <w:r>
        <w:t>Требования к клиентскому оборудованию</w:t>
      </w:r>
      <w:bookmarkEnd w:id="474"/>
    </w:p>
    <w:p w14:paraId="5DD20B72" w14:textId="77777777" w:rsidR="005B7803" w:rsidRDefault="00F12F17">
      <w:r>
        <w:t>[Аппаратные требования для мобильных платформ, smartTV, веб-плеера (браузеры): ios 7+ Android 4.2+ SmartTV 2013 + ]</w:t>
      </w:r>
    </w:p>
    <w:p w14:paraId="5E0DFD89" w14:textId="77777777" w:rsidR="005B7803" w:rsidRDefault="00F12F17">
      <w:pPr>
        <w:pStyle w:val="Heading3"/>
      </w:pPr>
      <w:bookmarkStart w:id="475" w:name="требования-к-платформе-интерактивного-те"/>
      <w:bookmarkStart w:id="476" w:name="_Toc437365149"/>
      <w:bookmarkEnd w:id="475"/>
      <w:r>
        <w:t>Требования к Платформе интерактивного телевидения 2.0</w:t>
      </w:r>
      <w:bookmarkEnd w:id="476"/>
    </w:p>
    <w:p w14:paraId="59C46AE7" w14:textId="77777777" w:rsidR="005B7803" w:rsidRDefault="00F12F17">
      <w:pPr>
        <w:pStyle w:val="Heading4"/>
      </w:pPr>
      <w:bookmarkStart w:id="477" w:name="основные-нефункциональные-требования"/>
      <w:bookmarkStart w:id="478" w:name="_Toc437365150"/>
      <w:bookmarkEnd w:id="477"/>
      <w:r>
        <w:t>Основные нефункциональные требования</w:t>
      </w:r>
      <w:bookmarkEnd w:id="478"/>
    </w:p>
    <w:p w14:paraId="5F45FC9A" w14:textId="77777777" w:rsidR="005B7803" w:rsidRDefault="00F12F17" w:rsidP="00F12F17">
      <w:pPr>
        <w:numPr>
          <w:ilvl w:val="0"/>
          <w:numId w:val="164"/>
        </w:numPr>
      </w:pPr>
      <w:r>
        <w:t>Платформа 2.0 должна состоять из двух групп компонентов:</w:t>
      </w:r>
    </w:p>
    <w:p w14:paraId="1AF8943D" w14:textId="77777777" w:rsidR="005B7803" w:rsidRDefault="00F12F17" w:rsidP="00F12F17">
      <w:pPr>
        <w:numPr>
          <w:ilvl w:val="1"/>
          <w:numId w:val="165"/>
        </w:numPr>
      </w:pPr>
      <w:r>
        <w:t>Система управления платформой (СУП) — отвечает за управлением продуктами, контентом, оплатой, абонентами, системой рекомендаций, сбор статистики и аналитики, мониторинг и взаимодействие с технической поддержкой.</w:t>
      </w:r>
    </w:p>
    <w:p w14:paraId="4D5B980A" w14:textId="77777777" w:rsidR="005B7803" w:rsidRDefault="00F12F17" w:rsidP="00F12F17">
      <w:pPr>
        <w:numPr>
          <w:ilvl w:val="1"/>
          <w:numId w:val="165"/>
        </w:numPr>
      </w:pPr>
      <w:r>
        <w:lastRenderedPageBreak/>
        <w:t>Система доставки контента (СДК) – отвечает за доставку контента пользователям посредством различных механизмов передачи данных.</w:t>
      </w:r>
    </w:p>
    <w:p w14:paraId="4DE49418" w14:textId="6CC8ADD9" w:rsidR="005B7803" w:rsidRDefault="00F12F17" w:rsidP="00F12F17">
      <w:pPr>
        <w:numPr>
          <w:ilvl w:val="0"/>
          <w:numId w:val="164"/>
        </w:numPr>
      </w:pPr>
      <w:r>
        <w:t xml:space="preserve">Логическая модель данных должна соответствовать требованиям, предъявляемым к услугам и </w:t>
      </w:r>
      <w:r w:rsidR="00B455E1">
        <w:t>платформы «Интерактивное телевидение Ростелеком»</w:t>
      </w:r>
      <w:r>
        <w:t xml:space="preserve"> 2.0.</w:t>
      </w:r>
    </w:p>
    <w:p w14:paraId="55123C1A" w14:textId="77777777" w:rsidR="005B7803" w:rsidRDefault="00F12F17">
      <w:pPr>
        <w:pStyle w:val="Heading5"/>
      </w:pPr>
      <w:bookmarkStart w:id="479" w:name="требования-к-нагрузке"/>
      <w:bookmarkEnd w:id="479"/>
      <w:r>
        <w:t>Требования к нагрузке</w:t>
      </w:r>
    </w:p>
    <w:p w14:paraId="3798940D" w14:textId="77777777" w:rsidR="005B7803" w:rsidRDefault="00F12F17">
      <w:r>
        <w:t>[Объём аудитории сервиса и нагрузки платформы в целом]</w:t>
      </w:r>
    </w:p>
    <w:p w14:paraId="7374920F" w14:textId="77777777" w:rsidR="005B7803" w:rsidRDefault="00F12F17">
      <w:r>
        <w:t>[Сейчас 3 000 000 абонентов на приставках. Плюс таблица планов для разных продуктов. Запрошено у РТК 13.11]</w:t>
      </w:r>
    </w:p>
    <w:p w14:paraId="5A143366" w14:textId="77777777" w:rsidR="005B7803" w:rsidRDefault="00F12F17">
      <w:r>
        <w:t>[Рост до 4500000 приставок и можно заложить бурный рост устройств]</w:t>
      </w:r>
    </w:p>
    <w:p w14:paraId="5404A3E6" w14:textId="77777777" w:rsidR="005B7803" w:rsidRDefault="00F12F17">
      <w:pPr>
        <w:pStyle w:val="Heading5"/>
      </w:pPr>
      <w:bookmarkStart w:id="480" w:name="требования-к-надежности-платформы"/>
      <w:bookmarkEnd w:id="480"/>
      <w:r>
        <w:t>Требования к надежности платформы</w:t>
      </w:r>
    </w:p>
    <w:p w14:paraId="51109235" w14:textId="77777777" w:rsidR="005B7803" w:rsidRDefault="00F12F17" w:rsidP="00F12F17">
      <w:pPr>
        <w:numPr>
          <w:ilvl w:val="0"/>
          <w:numId w:val="166"/>
        </w:numPr>
      </w:pPr>
      <w:r>
        <w:t>Платформа 2.0 должна функционировать в круглосуточном режиме 24x7.</w:t>
      </w:r>
    </w:p>
    <w:p w14:paraId="03C5EB6D" w14:textId="77777777" w:rsidR="005B7803" w:rsidRDefault="00F12F17" w:rsidP="00F12F17">
      <w:pPr>
        <w:numPr>
          <w:ilvl w:val="0"/>
          <w:numId w:val="166"/>
        </w:numPr>
      </w:pPr>
      <w:r>
        <w:t xml:space="preserve">Архитектура Платформы 2.0 должна реализовывать выполнение требований к восстановлению, указанных в разделе </w:t>
      </w:r>
      <w:hyperlink w:anchor="требования-к-процессу-поддержки">
        <w:r>
          <w:rPr>
            <w:i/>
          </w:rPr>
          <w:t>«Требования к процессу поддержки»</w:t>
        </w:r>
      </w:hyperlink>
      <w:r>
        <w:t>.</w:t>
      </w:r>
    </w:p>
    <w:p w14:paraId="5AE564DA" w14:textId="77777777" w:rsidR="005B7803" w:rsidRDefault="00F12F17">
      <w:pPr>
        <w:pStyle w:val="Heading4"/>
      </w:pPr>
      <w:bookmarkStart w:id="481" w:name="основные-функциональные-требования"/>
      <w:bookmarkStart w:id="482" w:name="_Toc437365151"/>
      <w:bookmarkEnd w:id="481"/>
      <w:r>
        <w:t>Основные функциональные требования</w:t>
      </w:r>
      <w:bookmarkEnd w:id="482"/>
    </w:p>
    <w:p w14:paraId="2D5AD823" w14:textId="77777777" w:rsidR="005B7803" w:rsidRDefault="00F12F17">
      <w:r>
        <w:t>Функциональные требования к решению разделяются на функциональные блоки — наборы функций со общей задачей.</w:t>
      </w:r>
    </w:p>
    <w:p w14:paraId="1122817F" w14:textId="77777777" w:rsidR="005B7803" w:rsidRDefault="00F12F17">
      <w:r>
        <w:t>За реализацию функциональных блоков отвечают компоненты систем управления платформой и доставки контента:</w:t>
      </w:r>
    </w:p>
    <w:p w14:paraId="73CEA340" w14:textId="77777777" w:rsidR="005B7803" w:rsidRDefault="00F12F17" w:rsidP="00F12F17">
      <w:pPr>
        <w:numPr>
          <w:ilvl w:val="0"/>
          <w:numId w:val="167"/>
        </w:numPr>
      </w:pPr>
      <w:r>
        <w:t>Система управления платформой:</w:t>
      </w:r>
    </w:p>
    <w:p w14:paraId="5959BE57" w14:textId="77777777" w:rsidR="005B7803" w:rsidRDefault="00F12F17" w:rsidP="00F12F17">
      <w:pPr>
        <w:numPr>
          <w:ilvl w:val="1"/>
          <w:numId w:val="168"/>
        </w:numPr>
      </w:pPr>
      <w:r>
        <w:t>Управление контентом.</w:t>
      </w:r>
    </w:p>
    <w:p w14:paraId="62E8059E" w14:textId="77777777" w:rsidR="005B7803" w:rsidRDefault="00F12F17" w:rsidP="00F12F17">
      <w:pPr>
        <w:numPr>
          <w:ilvl w:val="1"/>
          <w:numId w:val="168"/>
        </w:numPr>
      </w:pPr>
      <w:r>
        <w:t>Управление услугами.</w:t>
      </w:r>
    </w:p>
    <w:p w14:paraId="7A2C5B75" w14:textId="77777777" w:rsidR="005B7803" w:rsidRDefault="00F12F17" w:rsidP="00F12F17">
      <w:pPr>
        <w:numPr>
          <w:ilvl w:val="1"/>
          <w:numId w:val="168"/>
        </w:numPr>
      </w:pPr>
      <w:r>
        <w:t>Управление стоимостью услуг.</w:t>
      </w:r>
    </w:p>
    <w:p w14:paraId="12BD8846" w14:textId="77777777" w:rsidR="005B7803" w:rsidRDefault="00F12F17" w:rsidP="00F12F17">
      <w:pPr>
        <w:numPr>
          <w:ilvl w:val="1"/>
          <w:numId w:val="168"/>
        </w:numPr>
      </w:pPr>
      <w:r>
        <w:t>Управление абонентами.</w:t>
      </w:r>
    </w:p>
    <w:p w14:paraId="0C21A725" w14:textId="77777777" w:rsidR="005B7803" w:rsidRDefault="00F12F17" w:rsidP="00F12F17">
      <w:pPr>
        <w:numPr>
          <w:ilvl w:val="1"/>
          <w:numId w:val="168"/>
        </w:numPr>
      </w:pPr>
      <w:r>
        <w:t>Управление клиентскими продуктами.</w:t>
      </w:r>
    </w:p>
    <w:p w14:paraId="0215F563" w14:textId="77777777" w:rsidR="005B7803" w:rsidRDefault="00F12F17" w:rsidP="00F12F17">
      <w:pPr>
        <w:numPr>
          <w:ilvl w:val="1"/>
          <w:numId w:val="168"/>
        </w:numPr>
      </w:pPr>
      <w:r>
        <w:t>Сбор и анализ статистики.</w:t>
      </w:r>
    </w:p>
    <w:p w14:paraId="1F737A42" w14:textId="77777777" w:rsidR="005B7803" w:rsidRDefault="00F12F17" w:rsidP="00F12F17">
      <w:pPr>
        <w:numPr>
          <w:ilvl w:val="1"/>
          <w:numId w:val="168"/>
        </w:numPr>
      </w:pPr>
      <w:r>
        <w:t>Мониторинг работы платформы.</w:t>
      </w:r>
    </w:p>
    <w:p w14:paraId="2C25FEA9" w14:textId="77777777" w:rsidR="005B7803" w:rsidRDefault="00F12F17" w:rsidP="00F12F17">
      <w:pPr>
        <w:numPr>
          <w:ilvl w:val="1"/>
          <w:numId w:val="168"/>
        </w:numPr>
      </w:pPr>
      <w:r>
        <w:t>Пользовательская поддержка.</w:t>
      </w:r>
    </w:p>
    <w:p w14:paraId="48A76B37" w14:textId="77777777" w:rsidR="005B7803" w:rsidRDefault="00F12F17" w:rsidP="00F12F17">
      <w:pPr>
        <w:numPr>
          <w:ilvl w:val="1"/>
          <w:numId w:val="168"/>
        </w:numPr>
      </w:pPr>
      <w:r>
        <w:t>Панель управления платформой.</w:t>
      </w:r>
    </w:p>
    <w:p w14:paraId="59C9044E" w14:textId="77777777" w:rsidR="005B7803" w:rsidRDefault="00F12F17" w:rsidP="00F12F17">
      <w:pPr>
        <w:numPr>
          <w:ilvl w:val="1"/>
          <w:numId w:val="168"/>
        </w:numPr>
      </w:pPr>
      <w:r>
        <w:t>Сервис рекомендаций.</w:t>
      </w:r>
    </w:p>
    <w:p w14:paraId="0FB710AF" w14:textId="77777777" w:rsidR="005B7803" w:rsidRDefault="00F12F17" w:rsidP="00F12F17">
      <w:pPr>
        <w:numPr>
          <w:ilvl w:val="1"/>
          <w:numId w:val="168"/>
        </w:numPr>
      </w:pPr>
      <w:r>
        <w:t>Взаимодействие с внешними системами.</w:t>
      </w:r>
    </w:p>
    <w:p w14:paraId="7D07D613" w14:textId="77777777" w:rsidR="005B7803" w:rsidRDefault="00F12F17" w:rsidP="00F12F17">
      <w:pPr>
        <w:numPr>
          <w:ilvl w:val="0"/>
          <w:numId w:val="167"/>
        </w:numPr>
      </w:pPr>
      <w:r>
        <w:t>Система доставки контента:</w:t>
      </w:r>
    </w:p>
    <w:p w14:paraId="30AC8233" w14:textId="77777777" w:rsidR="005B7803" w:rsidRDefault="00F12F17" w:rsidP="00F12F17">
      <w:pPr>
        <w:numPr>
          <w:ilvl w:val="1"/>
          <w:numId w:val="169"/>
        </w:numPr>
      </w:pPr>
      <w:r>
        <w:t>Требования к защите контента.</w:t>
      </w:r>
    </w:p>
    <w:p w14:paraId="650BBC8F" w14:textId="77777777" w:rsidR="005B7803" w:rsidRDefault="00F12F17" w:rsidP="00F12F17">
      <w:pPr>
        <w:numPr>
          <w:ilvl w:val="1"/>
          <w:numId w:val="169"/>
        </w:numPr>
      </w:pPr>
      <w:r>
        <w:lastRenderedPageBreak/>
        <w:t>Требования к доставке контента.</w:t>
      </w:r>
    </w:p>
    <w:p w14:paraId="0E4DB895" w14:textId="77777777" w:rsidR="005B7803" w:rsidRDefault="00F12F17">
      <w:pPr>
        <w:pStyle w:val="Heading5"/>
      </w:pPr>
      <w:bookmarkStart w:id="483" w:name="управление-контентом"/>
      <w:bookmarkEnd w:id="483"/>
      <w:r>
        <w:t>Управление контентом</w:t>
      </w:r>
    </w:p>
    <w:p w14:paraId="56AEDE8E" w14:textId="77777777" w:rsidR="005B7803" w:rsidRDefault="00F12F17">
      <w:r>
        <w:rPr>
          <w:b/>
        </w:rPr>
        <w:t>Загрузка контента и метаданных из внешних источников:</w:t>
      </w:r>
    </w:p>
    <w:p w14:paraId="0D9CD0CB" w14:textId="77777777" w:rsidR="005B7803" w:rsidRDefault="00F12F17" w:rsidP="00F12F17">
      <w:pPr>
        <w:numPr>
          <w:ilvl w:val="0"/>
          <w:numId w:val="170"/>
        </w:numPr>
      </w:pPr>
      <w:r>
        <w:t>Система управления платформой должна реализовывать получения контента и связанных с ним метаданных из внешних источников (поставщики контента правообладателей и поставщики метаданных) в автоматическом и ручном режимам.</w:t>
      </w:r>
    </w:p>
    <w:p w14:paraId="5402C21A" w14:textId="77777777" w:rsidR="005B7803" w:rsidRDefault="00F12F17" w:rsidP="00F12F17">
      <w:pPr>
        <w:numPr>
          <w:ilvl w:val="0"/>
          <w:numId w:val="170"/>
        </w:numPr>
      </w:pPr>
      <w:r>
        <w:t>Система управления платформой должна предоставлять средства управления и настройки автоматической загрузки контента из внешних систем.</w:t>
      </w:r>
    </w:p>
    <w:p w14:paraId="08DD4ECB" w14:textId="77777777" w:rsidR="005B7803" w:rsidRDefault="00F12F17" w:rsidP="00F12F17">
      <w:pPr>
        <w:numPr>
          <w:ilvl w:val="0"/>
          <w:numId w:val="170"/>
        </w:numPr>
      </w:pPr>
      <w:r>
        <w:t>Система управления платформой должна предоставлять администратору инструменты для создания и настройки инструкций и шаблонов загрузки контента в автоматическом режиме.</w:t>
      </w:r>
    </w:p>
    <w:p w14:paraId="2D247214" w14:textId="77777777" w:rsidR="005B7803" w:rsidRDefault="00F12F17" w:rsidP="00F12F17">
      <w:pPr>
        <w:numPr>
          <w:ilvl w:val="0"/>
          <w:numId w:val="170"/>
        </w:numPr>
      </w:pPr>
      <w:r>
        <w:t>Система управления платформой должна отправлять администратору уведомления об успешном/неудачном завершении процесса загрузки контента.</w:t>
      </w:r>
    </w:p>
    <w:p w14:paraId="6A3922CF" w14:textId="77777777" w:rsidR="005B7803" w:rsidRDefault="00F12F17" w:rsidP="00F12F17">
      <w:pPr>
        <w:numPr>
          <w:ilvl w:val="0"/>
          <w:numId w:val="170"/>
        </w:numPr>
      </w:pPr>
      <w:r>
        <w:t>Система управления платформой должна предоставлять интерфейс для управления загрузкой контента и метаданных в ручном режиме.</w:t>
      </w:r>
    </w:p>
    <w:p w14:paraId="2CF94C39" w14:textId="77777777" w:rsidR="005B7803" w:rsidRDefault="00F12F17">
      <w:r>
        <w:rPr>
          <w:b/>
        </w:rPr>
        <w:t>Управление метаданными и доставкой контента:</w:t>
      </w:r>
    </w:p>
    <w:p w14:paraId="72EDE532" w14:textId="77777777" w:rsidR="005B7803" w:rsidRDefault="00F12F17" w:rsidP="00F12F17">
      <w:pPr>
        <w:numPr>
          <w:ilvl w:val="0"/>
          <w:numId w:val="171"/>
        </w:numPr>
      </w:pPr>
      <w:r>
        <w:t>Система управления платформой должна предоставлять инструменты управления загруженных метаданных и доставкой загруженного контента пользователям.</w:t>
      </w:r>
    </w:p>
    <w:p w14:paraId="2B7E9BBD" w14:textId="77777777" w:rsidR="005B7803" w:rsidRDefault="00F12F17" w:rsidP="00F12F17">
      <w:pPr>
        <w:numPr>
          <w:ilvl w:val="0"/>
          <w:numId w:val="171"/>
        </w:numPr>
      </w:pPr>
      <w:r>
        <w:t>Система управления платформой должна предоставлять администраторам графический интерфейс для выставления и изменения следующих параметров:</w:t>
      </w:r>
    </w:p>
    <w:p w14:paraId="33295CC8" w14:textId="77777777" w:rsidR="005B7803" w:rsidRDefault="00F12F17" w:rsidP="00F12F17">
      <w:pPr>
        <w:numPr>
          <w:ilvl w:val="1"/>
          <w:numId w:val="172"/>
        </w:numPr>
      </w:pPr>
      <w:r>
        <w:t>формат файлов мастер-копий контента;</w:t>
      </w:r>
    </w:p>
    <w:p w14:paraId="54D92432" w14:textId="77777777" w:rsidR="005B7803" w:rsidRDefault="00F12F17" w:rsidP="00F12F17">
      <w:pPr>
        <w:numPr>
          <w:ilvl w:val="1"/>
          <w:numId w:val="172"/>
        </w:numPr>
      </w:pPr>
      <w:r>
        <w:t>правила распространения контента, такие как:</w:t>
      </w:r>
    </w:p>
    <w:p w14:paraId="294E6D34" w14:textId="77777777" w:rsidR="005B7803" w:rsidRDefault="00F12F17" w:rsidP="00F12F17">
      <w:pPr>
        <w:numPr>
          <w:ilvl w:val="2"/>
          <w:numId w:val="173"/>
        </w:numPr>
      </w:pPr>
      <w:r>
        <w:t>территориальные ограничения;</w:t>
      </w:r>
    </w:p>
    <w:p w14:paraId="40C031F7" w14:textId="77777777" w:rsidR="005B7803" w:rsidRDefault="00F12F17" w:rsidP="00F12F17">
      <w:pPr>
        <w:numPr>
          <w:ilvl w:val="2"/>
          <w:numId w:val="173"/>
        </w:numPr>
      </w:pPr>
      <w:r>
        <w:t>возрастные ограничения;</w:t>
      </w:r>
    </w:p>
    <w:p w14:paraId="2849B4E9" w14:textId="77777777" w:rsidR="005B7803" w:rsidRDefault="00F12F17" w:rsidP="00F12F17">
      <w:pPr>
        <w:numPr>
          <w:ilvl w:val="2"/>
          <w:numId w:val="173"/>
        </w:numPr>
      </w:pPr>
      <w:r>
        <w:t>ограничения срока доступа;</w:t>
      </w:r>
    </w:p>
    <w:p w14:paraId="2EAE22DE" w14:textId="77777777" w:rsidR="005B7803" w:rsidRDefault="00F12F17" w:rsidP="00F12F17">
      <w:pPr>
        <w:numPr>
          <w:ilvl w:val="1"/>
          <w:numId w:val="172"/>
        </w:numPr>
      </w:pPr>
      <w:r>
        <w:t>привязка метаданных к контенту;</w:t>
      </w:r>
    </w:p>
    <w:p w14:paraId="697C586A" w14:textId="77777777" w:rsidR="005B7803" w:rsidRDefault="00F12F17" w:rsidP="00F12F17">
      <w:pPr>
        <w:numPr>
          <w:ilvl w:val="1"/>
          <w:numId w:val="172"/>
        </w:numPr>
      </w:pPr>
      <w:r>
        <w:t>принадлежность определенного контента к контентной группе;</w:t>
      </w:r>
    </w:p>
    <w:p w14:paraId="6258DC6F" w14:textId="77777777" w:rsidR="005B7803" w:rsidRDefault="00F12F17" w:rsidP="00F12F17">
      <w:pPr>
        <w:numPr>
          <w:ilvl w:val="1"/>
          <w:numId w:val="172"/>
        </w:numPr>
      </w:pPr>
      <w:r>
        <w:t>метаданных;</w:t>
      </w:r>
    </w:p>
    <w:p w14:paraId="060D66D2" w14:textId="77777777" w:rsidR="005B7803" w:rsidRDefault="00F12F17" w:rsidP="00F12F17">
      <w:pPr>
        <w:numPr>
          <w:ilvl w:val="1"/>
          <w:numId w:val="172"/>
        </w:numPr>
      </w:pPr>
      <w:r>
        <w:t>объединение серий в сезоны и сериалы.</w:t>
      </w:r>
    </w:p>
    <w:p w14:paraId="4B2E2742" w14:textId="77777777" w:rsidR="005B7803" w:rsidRDefault="00F12F17" w:rsidP="00F12F17">
      <w:pPr>
        <w:numPr>
          <w:ilvl w:val="0"/>
          <w:numId w:val="171"/>
        </w:numPr>
      </w:pPr>
      <w:r>
        <w:t>Система управления платформой должна осуществлять управление ТВ-каналами, доступными пользователям:</w:t>
      </w:r>
    </w:p>
    <w:p w14:paraId="44A4E5D2" w14:textId="77777777" w:rsidR="005B7803" w:rsidRDefault="00F12F17" w:rsidP="00F12F17">
      <w:pPr>
        <w:numPr>
          <w:ilvl w:val="1"/>
          <w:numId w:val="174"/>
        </w:numPr>
      </w:pPr>
      <w:r>
        <w:t>создание;</w:t>
      </w:r>
    </w:p>
    <w:p w14:paraId="051170C6" w14:textId="77777777" w:rsidR="005B7803" w:rsidRDefault="00F12F17" w:rsidP="00F12F17">
      <w:pPr>
        <w:numPr>
          <w:ilvl w:val="1"/>
          <w:numId w:val="174"/>
        </w:numPr>
      </w:pPr>
      <w:r>
        <w:t>задание и изменение параметров;:</w:t>
      </w:r>
    </w:p>
    <w:p w14:paraId="09201A59" w14:textId="77777777" w:rsidR="005B7803" w:rsidRDefault="00F12F17" w:rsidP="00F12F17">
      <w:pPr>
        <w:numPr>
          <w:ilvl w:val="2"/>
          <w:numId w:val="175"/>
        </w:numPr>
      </w:pPr>
      <w:r>
        <w:t>определение источника вещания;</w:t>
      </w:r>
    </w:p>
    <w:p w14:paraId="2F9F8793" w14:textId="77777777" w:rsidR="005B7803" w:rsidRDefault="00F12F17" w:rsidP="00F12F17">
      <w:pPr>
        <w:numPr>
          <w:ilvl w:val="2"/>
          <w:numId w:val="175"/>
        </w:numPr>
      </w:pPr>
      <w:r>
        <w:lastRenderedPageBreak/>
        <w:t>настройки записи;</w:t>
      </w:r>
    </w:p>
    <w:p w14:paraId="1620D192" w14:textId="77777777" w:rsidR="005B7803" w:rsidRDefault="00F12F17" w:rsidP="00F12F17">
      <w:pPr>
        <w:numPr>
          <w:ilvl w:val="2"/>
          <w:numId w:val="175"/>
        </w:numPr>
      </w:pPr>
      <w:r>
        <w:t>привязка к EPG;</w:t>
      </w:r>
    </w:p>
    <w:p w14:paraId="0414863D" w14:textId="77777777" w:rsidR="005B7803" w:rsidRDefault="00F12F17" w:rsidP="00F12F17">
      <w:pPr>
        <w:numPr>
          <w:ilvl w:val="1"/>
          <w:numId w:val="174"/>
        </w:numPr>
      </w:pPr>
      <w:r>
        <w:t>задание параметров доступности;</w:t>
      </w:r>
    </w:p>
    <w:p w14:paraId="226E8E7B" w14:textId="77777777" w:rsidR="005B7803" w:rsidRDefault="00F12F17" w:rsidP="00F12F17">
      <w:pPr>
        <w:numPr>
          <w:ilvl w:val="1"/>
          <w:numId w:val="174"/>
        </w:numPr>
      </w:pPr>
      <w:r>
        <w:t>привязка к пакетам ТВ-каналов;</w:t>
      </w:r>
    </w:p>
    <w:p w14:paraId="065CC0A1" w14:textId="77777777" w:rsidR="005B7803" w:rsidRDefault="00F12F17" w:rsidP="00F12F17">
      <w:pPr>
        <w:numPr>
          <w:ilvl w:val="1"/>
          <w:numId w:val="174"/>
        </w:numPr>
      </w:pPr>
      <w:r>
        <w:t>удаление.</w:t>
      </w:r>
    </w:p>
    <w:p w14:paraId="2F569FF4" w14:textId="77777777" w:rsidR="005B7803" w:rsidRDefault="00F12F17" w:rsidP="00F12F17">
      <w:pPr>
        <w:numPr>
          <w:ilvl w:val="0"/>
          <w:numId w:val="171"/>
        </w:numPr>
      </w:pPr>
      <w:r>
        <w:t>Система управления платформой должна предоставлять администраторам инструменты для привязки контента к определенному соглашению с правообладателем.</w:t>
      </w:r>
    </w:p>
    <w:p w14:paraId="294327B6" w14:textId="77777777" w:rsidR="005B7803" w:rsidRDefault="00F12F17">
      <w:r>
        <w:rPr>
          <w:b/>
        </w:rPr>
        <w:t>Взаимодействие с правообладателями:</w:t>
      </w:r>
    </w:p>
    <w:p w14:paraId="10574351" w14:textId="77777777" w:rsidR="005B7803" w:rsidRDefault="00F12F17" w:rsidP="00F12F17">
      <w:pPr>
        <w:numPr>
          <w:ilvl w:val="0"/>
          <w:numId w:val="176"/>
        </w:numPr>
      </w:pPr>
      <w:r>
        <w:t>Система управления платформой должна отслеживать наличие разрешения правообладателя на распространение контента на основании лицензионного соглашения.</w:t>
      </w:r>
    </w:p>
    <w:p w14:paraId="7EBE37DD" w14:textId="77777777" w:rsidR="005B7803" w:rsidRDefault="00F12F17" w:rsidP="00F12F17">
      <w:pPr>
        <w:numPr>
          <w:ilvl w:val="0"/>
          <w:numId w:val="176"/>
        </w:numPr>
      </w:pPr>
      <w:r>
        <w:t>Система управления платформой должна предоставлять администраторам инструменты управления документами-соглашениями с правообладателями:</w:t>
      </w:r>
    </w:p>
    <w:p w14:paraId="62721763" w14:textId="77777777" w:rsidR="005B7803" w:rsidRDefault="00F12F17" w:rsidP="00F12F17">
      <w:pPr>
        <w:numPr>
          <w:ilvl w:val="1"/>
          <w:numId w:val="177"/>
        </w:numPr>
      </w:pPr>
      <w:r>
        <w:t>создание соглашений и задание параметров;</w:t>
      </w:r>
    </w:p>
    <w:p w14:paraId="4DF825C7" w14:textId="77777777" w:rsidR="005B7803" w:rsidRDefault="00F12F17" w:rsidP="00F12F17">
      <w:pPr>
        <w:numPr>
          <w:ilvl w:val="1"/>
          <w:numId w:val="177"/>
        </w:numPr>
      </w:pPr>
      <w:r>
        <w:t>отслеживание сроков действия и изменений в лицензионных соглашениях, которые могут повлиять на территориальную доступность контента, способы его распространения и другие параметры;</w:t>
      </w:r>
    </w:p>
    <w:p w14:paraId="43CE23F3" w14:textId="77777777" w:rsidR="005B7803" w:rsidRDefault="00F12F17" w:rsidP="00F12F17">
      <w:pPr>
        <w:numPr>
          <w:ilvl w:val="1"/>
          <w:numId w:val="177"/>
        </w:numPr>
      </w:pPr>
      <w:r>
        <w:t>уведомление администраторов в случае изменения условий и прав распространения контента.</w:t>
      </w:r>
    </w:p>
    <w:p w14:paraId="56460741" w14:textId="77777777" w:rsidR="005B7803" w:rsidRDefault="00F12F17" w:rsidP="00F12F17">
      <w:pPr>
        <w:numPr>
          <w:ilvl w:val="1"/>
          <w:numId w:val="177"/>
        </w:numPr>
      </w:pPr>
      <w:r>
        <w:t>автоматическое приостановление распространения контента, права на распространения которого были отозваны; дальнейшее распространение такого контента должно быть продолжено только после подтверждения администратором.</w:t>
      </w:r>
    </w:p>
    <w:p w14:paraId="57912A9E" w14:textId="77777777" w:rsidR="005B7803" w:rsidRDefault="00F12F17">
      <w:r>
        <w:rPr>
          <w:b/>
        </w:rPr>
        <w:t>Управление контентными справочниками:</w:t>
      </w:r>
    </w:p>
    <w:p w14:paraId="771CDFB7" w14:textId="77777777" w:rsidR="005B7803" w:rsidRDefault="00F12F17" w:rsidP="00F12F17">
      <w:pPr>
        <w:numPr>
          <w:ilvl w:val="0"/>
          <w:numId w:val="178"/>
        </w:numPr>
      </w:pPr>
      <w:r>
        <w:t>Система управления платформой должна хранить и предоставлять администраторам следующие контентные справочники:</w:t>
      </w:r>
    </w:p>
    <w:p w14:paraId="29BF5409" w14:textId="77777777" w:rsidR="005B7803" w:rsidRDefault="00F12F17" w:rsidP="00F12F17">
      <w:pPr>
        <w:numPr>
          <w:ilvl w:val="1"/>
          <w:numId w:val="179"/>
        </w:numPr>
      </w:pPr>
      <w:r>
        <w:t>справочник жанров;</w:t>
      </w:r>
    </w:p>
    <w:p w14:paraId="2C07AE1E" w14:textId="77777777" w:rsidR="005B7803" w:rsidRDefault="00F12F17" w:rsidP="00F12F17">
      <w:pPr>
        <w:numPr>
          <w:ilvl w:val="1"/>
          <w:numId w:val="179"/>
        </w:numPr>
      </w:pPr>
      <w:r>
        <w:t>справочник стран-производителей контента;</w:t>
      </w:r>
    </w:p>
    <w:p w14:paraId="3DAF8E5D" w14:textId="77777777" w:rsidR="005B7803" w:rsidRDefault="00F12F17" w:rsidP="00F12F17">
      <w:pPr>
        <w:numPr>
          <w:ilvl w:val="1"/>
          <w:numId w:val="179"/>
        </w:numPr>
      </w:pPr>
      <w:r>
        <w:t>справочники съёмочной группы: режиссеров, актеров, сценаристов, продюсеров и других;</w:t>
      </w:r>
    </w:p>
    <w:p w14:paraId="12F55AFB" w14:textId="77777777" w:rsidR="005B7803" w:rsidRDefault="00F12F17" w:rsidP="00F12F17">
      <w:pPr>
        <w:numPr>
          <w:ilvl w:val="1"/>
          <w:numId w:val="179"/>
        </w:numPr>
      </w:pPr>
      <w:r>
        <w:t>справочники ограничений показа.</w:t>
      </w:r>
    </w:p>
    <w:p w14:paraId="69B016D0" w14:textId="77777777" w:rsidR="005B7803" w:rsidRDefault="00F12F17" w:rsidP="00F12F17">
      <w:pPr>
        <w:numPr>
          <w:ilvl w:val="0"/>
          <w:numId w:val="178"/>
        </w:numPr>
      </w:pPr>
      <w:r>
        <w:t>Система управления платформой должна предоставлять инструменты добавления, изменения и удаления записей справочников с поддержкой целостности и контролем корректности ввода. Справочники должны вестись централизованно, с логированием всех вносимых изменений.</w:t>
      </w:r>
    </w:p>
    <w:p w14:paraId="23681C48" w14:textId="77777777" w:rsidR="005B7803" w:rsidRDefault="00F12F17">
      <w:r>
        <w:rPr>
          <w:b/>
        </w:rPr>
        <w:lastRenderedPageBreak/>
        <w:t>Управление EPG:</w:t>
      </w:r>
    </w:p>
    <w:p w14:paraId="6C11AD27" w14:textId="77777777" w:rsidR="005B7803" w:rsidRDefault="00F12F17" w:rsidP="00F12F17">
      <w:pPr>
        <w:numPr>
          <w:ilvl w:val="0"/>
          <w:numId w:val="180"/>
        </w:numPr>
      </w:pPr>
      <w:r>
        <w:t>Система управления платформой должна предоставлять инструменты управления и редактирования EPG-данных, получаемых из внешних источников.</w:t>
      </w:r>
    </w:p>
    <w:p w14:paraId="7D2C9771" w14:textId="77777777" w:rsidR="005B7803" w:rsidRDefault="00F12F17" w:rsidP="00F12F17">
      <w:pPr>
        <w:numPr>
          <w:ilvl w:val="0"/>
          <w:numId w:val="180"/>
        </w:numPr>
      </w:pPr>
      <w:r>
        <w:t>Система управления платформой должна позволять администратору редактировать EPG-данные, в соответствии с предопределенными правилами, для вывода на клиентские устройства, в том числе изменять описания программ, графические материалы и т.д.</w:t>
      </w:r>
    </w:p>
    <w:p w14:paraId="32BAC802" w14:textId="77777777" w:rsidR="005B7803" w:rsidRDefault="00F12F17">
      <w:pPr>
        <w:pStyle w:val="Heading5"/>
      </w:pPr>
      <w:bookmarkStart w:id="484" w:name="управление-услугами-1"/>
      <w:bookmarkEnd w:id="484"/>
      <w:r>
        <w:t>Управление услугами</w:t>
      </w:r>
    </w:p>
    <w:p w14:paraId="4297B53D" w14:textId="77777777" w:rsidR="005B7803" w:rsidRDefault="00F12F17" w:rsidP="00F12F17">
      <w:pPr>
        <w:numPr>
          <w:ilvl w:val="0"/>
          <w:numId w:val="181"/>
        </w:numPr>
      </w:pPr>
      <w:r>
        <w:t>Система управления платформой должна предоставлять администраторам инструменты для создания и редактирования услуг:</w:t>
      </w:r>
    </w:p>
    <w:p w14:paraId="5110CE0F" w14:textId="77777777" w:rsidR="005B7803" w:rsidRDefault="00F12F17" w:rsidP="00F12F17">
      <w:pPr>
        <w:numPr>
          <w:ilvl w:val="0"/>
          <w:numId w:val="182"/>
        </w:numPr>
      </w:pPr>
      <w:r>
        <w:t>создание услуги;</w:t>
      </w:r>
    </w:p>
    <w:p w14:paraId="0CBDFAAE" w14:textId="77777777" w:rsidR="005B7803" w:rsidRDefault="00F12F17" w:rsidP="00F12F17">
      <w:pPr>
        <w:numPr>
          <w:ilvl w:val="0"/>
          <w:numId w:val="182"/>
        </w:numPr>
      </w:pPr>
      <w:r>
        <w:t>задание характеристик услуги:</w:t>
      </w:r>
    </w:p>
    <w:p w14:paraId="6F46A7E5" w14:textId="77777777" w:rsidR="005B7803" w:rsidRDefault="00F12F17" w:rsidP="00F12F17">
      <w:pPr>
        <w:numPr>
          <w:ilvl w:val="1"/>
          <w:numId w:val="183"/>
        </w:numPr>
      </w:pPr>
      <w:r>
        <w:t>по стоимости: платная/бесплатная; единая стоимость для всех МРФ/разная стоимость для разных МРФ и регионов;</w:t>
      </w:r>
    </w:p>
    <w:p w14:paraId="04A3EF5C" w14:textId="77777777" w:rsidR="005B7803" w:rsidRDefault="00F12F17" w:rsidP="00F12F17">
      <w:pPr>
        <w:numPr>
          <w:ilvl w:val="1"/>
          <w:numId w:val="183"/>
        </w:numPr>
      </w:pPr>
      <w:r>
        <w:t>по доступность услуги в различных МРФ и регионах;</w:t>
      </w:r>
    </w:p>
    <w:p w14:paraId="202256F1" w14:textId="77777777" w:rsidR="005B7803" w:rsidRDefault="00F12F17" w:rsidP="00F12F17">
      <w:pPr>
        <w:numPr>
          <w:ilvl w:val="1"/>
          <w:numId w:val="183"/>
        </w:numPr>
      </w:pPr>
      <w:r>
        <w:t>по обязательности: обязательная/необязательная для тарифного плана;</w:t>
      </w:r>
    </w:p>
    <w:p w14:paraId="606E3011" w14:textId="77777777" w:rsidR="005B7803" w:rsidRDefault="00F12F17" w:rsidP="00F12F17">
      <w:pPr>
        <w:numPr>
          <w:ilvl w:val="1"/>
          <w:numId w:val="183"/>
        </w:numPr>
      </w:pPr>
      <w:r>
        <w:t>по типу оплаты: единовременный платеж/периодический платеж;</w:t>
      </w:r>
    </w:p>
    <w:p w14:paraId="7E36F82E" w14:textId="77777777" w:rsidR="005B7803" w:rsidRDefault="00F12F17" w:rsidP="00F12F17">
      <w:pPr>
        <w:numPr>
          <w:ilvl w:val="1"/>
          <w:numId w:val="183"/>
        </w:numPr>
      </w:pPr>
      <w:r>
        <w:t>по возможности зависимости: может/не может быть зависима;</w:t>
      </w:r>
    </w:p>
    <w:p w14:paraId="1DDBEE28" w14:textId="77777777" w:rsidR="005B7803" w:rsidRDefault="00F12F17" w:rsidP="00F12F17">
      <w:pPr>
        <w:numPr>
          <w:ilvl w:val="1"/>
          <w:numId w:val="183"/>
        </w:numPr>
      </w:pPr>
      <w:r>
        <w:t>по способам оплаты: авансовая/кредитная;</w:t>
      </w:r>
    </w:p>
    <w:p w14:paraId="194C284F" w14:textId="77777777" w:rsidR="005B7803" w:rsidRDefault="00F12F17" w:rsidP="00F12F17">
      <w:pPr>
        <w:numPr>
          <w:ilvl w:val="1"/>
          <w:numId w:val="183"/>
        </w:numPr>
      </w:pPr>
      <w:r>
        <w:t>по доступности пользователю: явная/неявная.</w:t>
      </w:r>
    </w:p>
    <w:p w14:paraId="19B325E2" w14:textId="77777777" w:rsidR="005B7803" w:rsidRDefault="00F12F17" w:rsidP="00F12F17">
      <w:pPr>
        <w:numPr>
          <w:ilvl w:val="0"/>
          <w:numId w:val="182"/>
        </w:numPr>
      </w:pPr>
      <w:r>
        <w:t>задание типа услуги:</w:t>
      </w:r>
    </w:p>
    <w:p w14:paraId="08C11803" w14:textId="77777777" w:rsidR="005B7803" w:rsidRDefault="00F12F17" w:rsidP="00F12F17">
      <w:pPr>
        <w:numPr>
          <w:ilvl w:val="1"/>
          <w:numId w:val="184"/>
        </w:numPr>
      </w:pPr>
      <w:r>
        <w:t>пакет ТВ-каналов;</w:t>
      </w:r>
    </w:p>
    <w:p w14:paraId="72C2D473" w14:textId="77777777" w:rsidR="005B7803" w:rsidRDefault="00F12F17" w:rsidP="00F12F17">
      <w:pPr>
        <w:numPr>
          <w:ilvl w:val="1"/>
          <w:numId w:val="184"/>
        </w:numPr>
      </w:pPr>
      <w:r>
        <w:t>единица VoD;</w:t>
      </w:r>
    </w:p>
    <w:p w14:paraId="375D23CF" w14:textId="77777777" w:rsidR="005B7803" w:rsidRDefault="00F12F17" w:rsidP="00F12F17">
      <w:pPr>
        <w:numPr>
          <w:ilvl w:val="1"/>
          <w:numId w:val="184"/>
        </w:numPr>
      </w:pPr>
      <w:r>
        <w:t>пакет VoD;</w:t>
      </w:r>
    </w:p>
    <w:p w14:paraId="0B33828F" w14:textId="77777777" w:rsidR="005B7803" w:rsidRDefault="00F12F17" w:rsidP="00F12F17">
      <w:pPr>
        <w:numPr>
          <w:ilvl w:val="1"/>
          <w:numId w:val="184"/>
        </w:numPr>
      </w:pPr>
      <w:r>
        <w:t>управление просмотром;</w:t>
      </w:r>
    </w:p>
    <w:p w14:paraId="522470EE" w14:textId="77777777" w:rsidR="005B7803" w:rsidRDefault="00F12F17" w:rsidP="00F12F17">
      <w:pPr>
        <w:numPr>
          <w:ilvl w:val="1"/>
          <w:numId w:val="184"/>
        </w:numPr>
      </w:pPr>
      <w:r>
        <w:t>сервисная услуга;</w:t>
      </w:r>
    </w:p>
    <w:p w14:paraId="5B0D3127" w14:textId="77777777" w:rsidR="005B7803" w:rsidRDefault="00F12F17" w:rsidP="00F12F17">
      <w:pPr>
        <w:numPr>
          <w:ilvl w:val="1"/>
          <w:numId w:val="184"/>
        </w:numPr>
      </w:pPr>
      <w:r>
        <w:t>услуга внешних сервисов;</w:t>
      </w:r>
    </w:p>
    <w:p w14:paraId="24238514" w14:textId="77777777" w:rsidR="005B7803" w:rsidRDefault="00F12F17" w:rsidP="00F12F17">
      <w:pPr>
        <w:numPr>
          <w:ilvl w:val="1"/>
          <w:numId w:val="184"/>
        </w:numPr>
      </w:pPr>
      <w:r>
        <w:t>аренда/покупка музыки, аудиокниг.</w:t>
      </w:r>
    </w:p>
    <w:p w14:paraId="01B516ED" w14:textId="77777777" w:rsidR="005B7803" w:rsidRDefault="00F12F17" w:rsidP="00F12F17">
      <w:pPr>
        <w:numPr>
          <w:ilvl w:val="0"/>
          <w:numId w:val="182"/>
        </w:numPr>
      </w:pPr>
      <w:r>
        <w:t>привязка групп контента к услугам;</w:t>
      </w:r>
    </w:p>
    <w:p w14:paraId="1B3D4097" w14:textId="77777777" w:rsidR="005B7803" w:rsidRDefault="00F12F17" w:rsidP="00F12F17">
      <w:pPr>
        <w:numPr>
          <w:ilvl w:val="0"/>
          <w:numId w:val="182"/>
        </w:numPr>
      </w:pPr>
      <w:r>
        <w:t>указание клиентских продуктов, на которых возможно оказание услуги;</w:t>
      </w:r>
    </w:p>
    <w:p w14:paraId="17E3A712" w14:textId="77777777" w:rsidR="005B7803" w:rsidRDefault="00F12F17" w:rsidP="00F12F17">
      <w:pPr>
        <w:numPr>
          <w:ilvl w:val="0"/>
          <w:numId w:val="182"/>
        </w:numPr>
      </w:pPr>
      <w:r>
        <w:t>редактирование и удаление услуги;</w:t>
      </w:r>
    </w:p>
    <w:p w14:paraId="138D093A" w14:textId="77777777" w:rsidR="005B7803" w:rsidRDefault="00F12F17" w:rsidP="00F12F17">
      <w:pPr>
        <w:numPr>
          <w:ilvl w:val="0"/>
          <w:numId w:val="182"/>
        </w:numPr>
      </w:pPr>
      <w:r>
        <w:t>задание правил тарификации и их параметров.</w:t>
      </w:r>
    </w:p>
    <w:p w14:paraId="24A7A594" w14:textId="77777777" w:rsidR="005B7803" w:rsidRDefault="00F12F17" w:rsidP="00F12F17">
      <w:pPr>
        <w:numPr>
          <w:ilvl w:val="0"/>
          <w:numId w:val="185"/>
        </w:numPr>
      </w:pPr>
      <w:r>
        <w:t>Система управления платформой должна предоставлять администраторам инструменты создания услуг на основе шаблонов:</w:t>
      </w:r>
    </w:p>
    <w:p w14:paraId="4E87D863" w14:textId="77777777" w:rsidR="005B7803" w:rsidRDefault="00F12F17" w:rsidP="00F12F17">
      <w:pPr>
        <w:numPr>
          <w:ilvl w:val="1"/>
          <w:numId w:val="186"/>
        </w:numPr>
      </w:pPr>
      <w:r>
        <w:t>создание шаблонов услуг на основе существующих услуг или параметров, заданных администратором;</w:t>
      </w:r>
    </w:p>
    <w:p w14:paraId="4C851B97" w14:textId="77777777" w:rsidR="005B7803" w:rsidRDefault="00F12F17" w:rsidP="00F12F17">
      <w:pPr>
        <w:numPr>
          <w:ilvl w:val="1"/>
          <w:numId w:val="186"/>
        </w:numPr>
      </w:pPr>
      <w:r>
        <w:t>создание услуги на основе существующих шаблонов услуг;</w:t>
      </w:r>
    </w:p>
    <w:p w14:paraId="29805097" w14:textId="77777777" w:rsidR="005B7803" w:rsidRDefault="00F12F17" w:rsidP="00F12F17">
      <w:pPr>
        <w:numPr>
          <w:ilvl w:val="1"/>
          <w:numId w:val="186"/>
        </w:numPr>
      </w:pPr>
      <w:r>
        <w:lastRenderedPageBreak/>
        <w:t>задание при создании услуги порядка наследования параметров шаблонов для их редактирования.</w:t>
      </w:r>
    </w:p>
    <w:p w14:paraId="3AA07770" w14:textId="77777777" w:rsidR="005B7803" w:rsidRDefault="00F12F17">
      <w:r>
        <w:rPr>
          <w:b/>
        </w:rPr>
        <w:t>Управление тарифными планами:</w:t>
      </w:r>
    </w:p>
    <w:p w14:paraId="3912E193" w14:textId="77777777" w:rsidR="005B7803" w:rsidRDefault="00F12F17" w:rsidP="00F12F17">
      <w:pPr>
        <w:numPr>
          <w:ilvl w:val="0"/>
          <w:numId w:val="187"/>
        </w:numPr>
      </w:pPr>
      <w:r>
        <w:t>Система управления платформой должна предоставлять администраторам инструменты для управления тарифными планами:</w:t>
      </w:r>
    </w:p>
    <w:p w14:paraId="24648EBC" w14:textId="77777777" w:rsidR="005B7803" w:rsidRDefault="00F12F17" w:rsidP="00F12F17">
      <w:pPr>
        <w:numPr>
          <w:ilvl w:val="1"/>
          <w:numId w:val="188"/>
        </w:numPr>
      </w:pPr>
      <w:r>
        <w:t>создание тарифного плана;</w:t>
      </w:r>
    </w:p>
    <w:p w14:paraId="40C47CF7" w14:textId="77777777" w:rsidR="005B7803" w:rsidRDefault="00F12F17" w:rsidP="00F12F17">
      <w:pPr>
        <w:numPr>
          <w:ilvl w:val="1"/>
          <w:numId w:val="188"/>
        </w:numPr>
      </w:pPr>
      <w:r>
        <w:t>привязка услуг к тарифному плану;</w:t>
      </w:r>
    </w:p>
    <w:p w14:paraId="4CFAF230" w14:textId="77777777" w:rsidR="005B7803" w:rsidRDefault="00F12F17" w:rsidP="00F12F17">
      <w:pPr>
        <w:numPr>
          <w:ilvl w:val="1"/>
          <w:numId w:val="188"/>
        </w:numPr>
      </w:pPr>
      <w:r>
        <w:t>проверка услуг на совместимость;</w:t>
      </w:r>
    </w:p>
    <w:p w14:paraId="5229E8D6" w14:textId="77777777" w:rsidR="005B7803" w:rsidRDefault="00F12F17" w:rsidP="00F12F17">
      <w:pPr>
        <w:numPr>
          <w:ilvl w:val="1"/>
          <w:numId w:val="188"/>
        </w:numPr>
      </w:pPr>
      <w:r>
        <w:t>привязка тарифного плана к МРФ и регионам;</w:t>
      </w:r>
    </w:p>
    <w:p w14:paraId="2CD64BEF" w14:textId="77777777" w:rsidR="005B7803" w:rsidRDefault="00F12F17" w:rsidP="00F12F17">
      <w:pPr>
        <w:numPr>
          <w:ilvl w:val="1"/>
          <w:numId w:val="188"/>
        </w:numPr>
      </w:pPr>
      <w:r>
        <w:t>привязка новых тарифных планов к существующим и определение правил перехода.</w:t>
      </w:r>
    </w:p>
    <w:p w14:paraId="342BE2C5" w14:textId="77777777" w:rsidR="005B7803" w:rsidRDefault="00F12F17">
      <w:r>
        <w:rPr>
          <w:b/>
        </w:rPr>
        <w:t>Управление правилами тарификации:</w:t>
      </w:r>
    </w:p>
    <w:p w14:paraId="12A77C55" w14:textId="77777777" w:rsidR="005B7803" w:rsidRDefault="00F12F17" w:rsidP="00F12F17">
      <w:pPr>
        <w:numPr>
          <w:ilvl w:val="0"/>
          <w:numId w:val="189"/>
        </w:numPr>
      </w:pPr>
      <w:r>
        <w:t>Система управления платформой должна предоставлять администраторам инструменты для создания, изменения и удаления правил тарификации услуг:</w:t>
      </w:r>
    </w:p>
    <w:p w14:paraId="3E597769" w14:textId="77777777" w:rsidR="005B7803" w:rsidRDefault="00F12F17" w:rsidP="00F12F17">
      <w:pPr>
        <w:numPr>
          <w:ilvl w:val="1"/>
          <w:numId w:val="190"/>
        </w:numPr>
      </w:pPr>
      <w:r>
        <w:t>создание правила тарификации;</w:t>
      </w:r>
    </w:p>
    <w:p w14:paraId="0946C945" w14:textId="77777777" w:rsidR="005B7803" w:rsidRDefault="00F12F17" w:rsidP="00F12F17">
      <w:pPr>
        <w:numPr>
          <w:ilvl w:val="1"/>
          <w:numId w:val="190"/>
        </w:numPr>
      </w:pPr>
      <w:r>
        <w:t>задание правил через графический интерфейс:</w:t>
      </w:r>
    </w:p>
    <w:p w14:paraId="7BA41289" w14:textId="77777777" w:rsidR="005B7803" w:rsidRDefault="00F12F17" w:rsidP="00F12F17">
      <w:pPr>
        <w:numPr>
          <w:ilvl w:val="2"/>
          <w:numId w:val="191"/>
        </w:numPr>
      </w:pPr>
      <w:r>
        <w:t>задание вводных переменных;</w:t>
      </w:r>
    </w:p>
    <w:p w14:paraId="606813FE" w14:textId="77777777" w:rsidR="005B7803" w:rsidRDefault="00F12F17" w:rsidP="00F12F17">
      <w:pPr>
        <w:numPr>
          <w:ilvl w:val="2"/>
          <w:numId w:val="191"/>
        </w:numPr>
      </w:pPr>
      <w:r>
        <w:t>задание вводных параметров;</w:t>
      </w:r>
    </w:p>
    <w:p w14:paraId="13D3EBCA" w14:textId="77777777" w:rsidR="005B7803" w:rsidRDefault="00F12F17" w:rsidP="00F12F17">
      <w:pPr>
        <w:numPr>
          <w:ilvl w:val="2"/>
          <w:numId w:val="191"/>
        </w:numPr>
      </w:pPr>
      <w:r>
        <w:t>задание соотношений;</w:t>
      </w:r>
    </w:p>
    <w:p w14:paraId="4409692B" w14:textId="77777777" w:rsidR="005B7803" w:rsidRDefault="00F12F17" w:rsidP="00F12F17">
      <w:pPr>
        <w:numPr>
          <w:ilvl w:val="1"/>
          <w:numId w:val="190"/>
        </w:numPr>
      </w:pPr>
      <w:r>
        <w:t>сохранение шаблонов правил на основе существующих;</w:t>
      </w:r>
    </w:p>
    <w:p w14:paraId="381466B8" w14:textId="77777777" w:rsidR="005B7803" w:rsidRDefault="00F12F17" w:rsidP="00F12F17">
      <w:pPr>
        <w:numPr>
          <w:ilvl w:val="1"/>
          <w:numId w:val="190"/>
        </w:numPr>
      </w:pPr>
      <w:r>
        <w:t>создание правил на основе шаблонов.</w:t>
      </w:r>
    </w:p>
    <w:p w14:paraId="01B5815B" w14:textId="77777777" w:rsidR="005B7803" w:rsidRDefault="00F12F17">
      <w:r>
        <w:rPr>
          <w:b/>
        </w:rPr>
        <w:t>Управление тарификацией услуг:</w:t>
      </w:r>
    </w:p>
    <w:p w14:paraId="2B3031BD" w14:textId="77777777" w:rsidR="005B7803" w:rsidRDefault="00F12F17" w:rsidP="00F12F17">
      <w:pPr>
        <w:numPr>
          <w:ilvl w:val="0"/>
          <w:numId w:val="192"/>
        </w:numPr>
      </w:pPr>
      <w:r>
        <w:t>Система управления платформой должна предоставлять администраторам инструменты для управления тарификацией услуг:</w:t>
      </w:r>
    </w:p>
    <w:p w14:paraId="72F0E38B" w14:textId="77777777" w:rsidR="005B7803" w:rsidRDefault="00F12F17" w:rsidP="00F12F17">
      <w:pPr>
        <w:numPr>
          <w:ilvl w:val="1"/>
          <w:numId w:val="193"/>
        </w:numPr>
      </w:pPr>
      <w:r>
        <w:t>привязка правил тарификации к услугам;</w:t>
      </w:r>
    </w:p>
    <w:p w14:paraId="1E565212" w14:textId="77777777" w:rsidR="005B7803" w:rsidRDefault="00F12F17" w:rsidP="00F12F17">
      <w:pPr>
        <w:numPr>
          <w:ilvl w:val="1"/>
          <w:numId w:val="193"/>
        </w:numPr>
      </w:pPr>
      <w:r>
        <w:t>задание параметров тарификации для услуги.</w:t>
      </w:r>
    </w:p>
    <w:p w14:paraId="709738B4" w14:textId="77777777" w:rsidR="005B7803" w:rsidRDefault="00F12F17">
      <w:r>
        <w:rPr>
          <w:b/>
        </w:rPr>
        <w:t>Управление интеграции с биллинговыми системами:</w:t>
      </w:r>
    </w:p>
    <w:p w14:paraId="74674C1F" w14:textId="77777777" w:rsidR="005B7803" w:rsidRDefault="00F12F17" w:rsidP="00F12F17">
      <w:pPr>
        <w:numPr>
          <w:ilvl w:val="0"/>
          <w:numId w:val="194"/>
        </w:numPr>
      </w:pPr>
      <w:r>
        <w:t>Система управления платформой должна предоставлять администраторам инструменты для контроля интеграции с биллинговыми системами: проверки корректности соответствия вновь созданных услуг и тарифных планов в системе управления платформой и биллинговых системах.</w:t>
      </w:r>
    </w:p>
    <w:p w14:paraId="39E02F7B" w14:textId="77777777" w:rsidR="005B7803" w:rsidRDefault="00F12F17">
      <w:r>
        <w:rPr>
          <w:b/>
        </w:rPr>
        <w:t>Управление скидками и промоакциями</w:t>
      </w:r>
    </w:p>
    <w:p w14:paraId="688A6303" w14:textId="77777777" w:rsidR="005B7803" w:rsidRDefault="00F12F17" w:rsidP="00F12F17">
      <w:pPr>
        <w:numPr>
          <w:ilvl w:val="0"/>
          <w:numId w:val="195"/>
        </w:numPr>
      </w:pPr>
      <w:r>
        <w:lastRenderedPageBreak/>
        <w:t>Система управления платформой должна предоставлять администраторам инструменты для управления скидками и промоакциями.</w:t>
      </w:r>
    </w:p>
    <w:p w14:paraId="2005686C" w14:textId="77777777" w:rsidR="005B7803" w:rsidRDefault="00F12F17">
      <w:r>
        <w:t>[TBD]</w:t>
      </w:r>
    </w:p>
    <w:p w14:paraId="0A83B428" w14:textId="77777777" w:rsidR="005B7803" w:rsidRDefault="00F12F17">
      <w:pPr>
        <w:pStyle w:val="Heading5"/>
      </w:pPr>
      <w:bookmarkStart w:id="485" w:name="управление-пользователями"/>
      <w:bookmarkEnd w:id="485"/>
      <w:r>
        <w:t>Управление пользователями</w:t>
      </w:r>
    </w:p>
    <w:p w14:paraId="79A3097E" w14:textId="77777777" w:rsidR="005B7803" w:rsidRDefault="00F12F17" w:rsidP="00F12F17">
      <w:pPr>
        <w:numPr>
          <w:ilvl w:val="0"/>
          <w:numId w:val="196"/>
        </w:numPr>
      </w:pPr>
      <w:r>
        <w:t>Система управления платформой должна предоставлять администраторам инструменты для поиска пользователей по параметрам:</w:t>
      </w:r>
    </w:p>
    <w:p w14:paraId="7EB011FE" w14:textId="77777777" w:rsidR="005B7803" w:rsidRDefault="00F12F17" w:rsidP="00F12F17">
      <w:pPr>
        <w:numPr>
          <w:ilvl w:val="1"/>
          <w:numId w:val="197"/>
        </w:numPr>
      </w:pPr>
      <w:r>
        <w:t>территориальное расположение;</w:t>
      </w:r>
    </w:p>
    <w:p w14:paraId="43AF3AC7" w14:textId="77777777" w:rsidR="005B7803" w:rsidRDefault="00F12F17" w:rsidP="00F12F17">
      <w:pPr>
        <w:numPr>
          <w:ilvl w:val="1"/>
          <w:numId w:val="197"/>
        </w:numPr>
      </w:pPr>
      <w:r>
        <w:t>клиентский продукт;</w:t>
      </w:r>
    </w:p>
    <w:p w14:paraId="346EC7B9" w14:textId="77777777" w:rsidR="005B7803" w:rsidRDefault="00F12F17" w:rsidP="00F12F17">
      <w:pPr>
        <w:numPr>
          <w:ilvl w:val="1"/>
          <w:numId w:val="197"/>
        </w:numPr>
      </w:pPr>
      <w:r>
        <w:t>тип клиентского устройства;</w:t>
      </w:r>
    </w:p>
    <w:p w14:paraId="18F0DF79" w14:textId="77777777" w:rsidR="005B7803" w:rsidRDefault="00F12F17" w:rsidP="00F12F17">
      <w:pPr>
        <w:numPr>
          <w:ilvl w:val="1"/>
          <w:numId w:val="197"/>
        </w:numPr>
      </w:pPr>
      <w:r>
        <w:t>версия прошивки/приложения;</w:t>
      </w:r>
    </w:p>
    <w:p w14:paraId="6BB9E192" w14:textId="77777777" w:rsidR="005B7803" w:rsidRDefault="00F12F17" w:rsidP="00F12F17">
      <w:pPr>
        <w:numPr>
          <w:ilvl w:val="1"/>
          <w:numId w:val="197"/>
        </w:numPr>
      </w:pPr>
      <w:r>
        <w:t>тарифный план;</w:t>
      </w:r>
    </w:p>
    <w:p w14:paraId="550F9C38" w14:textId="77777777" w:rsidR="005B7803" w:rsidRDefault="00F12F17" w:rsidP="00F12F17">
      <w:pPr>
        <w:numPr>
          <w:ilvl w:val="1"/>
          <w:numId w:val="197"/>
        </w:numPr>
      </w:pPr>
      <w:r>
        <w:t>подключенные услуги;</w:t>
      </w:r>
    </w:p>
    <w:p w14:paraId="52E8E5B0" w14:textId="77777777" w:rsidR="005B7803" w:rsidRDefault="00F12F17" w:rsidP="00F12F17">
      <w:pPr>
        <w:numPr>
          <w:ilvl w:val="1"/>
          <w:numId w:val="197"/>
        </w:numPr>
      </w:pPr>
      <w:r>
        <w:t>уникальный идентификатор пользователя;</w:t>
      </w:r>
    </w:p>
    <w:p w14:paraId="4BC06681" w14:textId="77777777" w:rsidR="005B7803" w:rsidRDefault="00F12F17" w:rsidP="00F12F17">
      <w:pPr>
        <w:numPr>
          <w:ilvl w:val="1"/>
          <w:numId w:val="197"/>
        </w:numPr>
      </w:pPr>
      <w:r>
        <w:t>MAC-адрес устройства;</w:t>
      </w:r>
    </w:p>
    <w:p w14:paraId="2F294D56" w14:textId="77777777" w:rsidR="005B7803" w:rsidRDefault="00F12F17" w:rsidP="00F12F17">
      <w:pPr>
        <w:numPr>
          <w:ilvl w:val="1"/>
          <w:numId w:val="197"/>
        </w:numPr>
      </w:pPr>
      <w:r>
        <w:t>идентификаторы внешних сервисов.</w:t>
      </w:r>
    </w:p>
    <w:p w14:paraId="5E88BA5A" w14:textId="77777777" w:rsidR="005B7803" w:rsidRDefault="00F12F17" w:rsidP="00F12F17">
      <w:pPr>
        <w:numPr>
          <w:ilvl w:val="0"/>
          <w:numId w:val="196"/>
        </w:numPr>
      </w:pPr>
      <w:r>
        <w:t>Система управления платформой должна предоставлять администраторам инструменты для объединения абонентов в группы на основе общих параметров:</w:t>
      </w:r>
    </w:p>
    <w:p w14:paraId="3E61EDEE" w14:textId="77777777" w:rsidR="005B7803" w:rsidRDefault="00F12F17" w:rsidP="00F12F17">
      <w:pPr>
        <w:numPr>
          <w:ilvl w:val="1"/>
          <w:numId w:val="198"/>
        </w:numPr>
      </w:pPr>
      <w:r>
        <w:t>территориальное расположение;</w:t>
      </w:r>
    </w:p>
    <w:p w14:paraId="4DF19821" w14:textId="77777777" w:rsidR="005B7803" w:rsidRDefault="00F12F17" w:rsidP="00F12F17">
      <w:pPr>
        <w:numPr>
          <w:ilvl w:val="1"/>
          <w:numId w:val="198"/>
        </w:numPr>
      </w:pPr>
      <w:r>
        <w:t>клиентский продукт;</w:t>
      </w:r>
    </w:p>
    <w:p w14:paraId="48660D91" w14:textId="77777777" w:rsidR="005B7803" w:rsidRDefault="00F12F17" w:rsidP="00F12F17">
      <w:pPr>
        <w:numPr>
          <w:ilvl w:val="1"/>
          <w:numId w:val="198"/>
        </w:numPr>
      </w:pPr>
      <w:r>
        <w:t>тип клиентского устройства;</w:t>
      </w:r>
    </w:p>
    <w:p w14:paraId="0E235CE1" w14:textId="77777777" w:rsidR="005B7803" w:rsidRDefault="00F12F17" w:rsidP="00F12F17">
      <w:pPr>
        <w:numPr>
          <w:ilvl w:val="1"/>
          <w:numId w:val="198"/>
        </w:numPr>
      </w:pPr>
      <w:r>
        <w:t>версия прошивки/приложения;</w:t>
      </w:r>
    </w:p>
    <w:p w14:paraId="7DAED81C" w14:textId="77777777" w:rsidR="005B7803" w:rsidRDefault="00F12F17" w:rsidP="00F12F17">
      <w:pPr>
        <w:numPr>
          <w:ilvl w:val="1"/>
          <w:numId w:val="198"/>
        </w:numPr>
      </w:pPr>
      <w:r>
        <w:t>тарифный план;</w:t>
      </w:r>
    </w:p>
    <w:p w14:paraId="37A5A91A" w14:textId="77777777" w:rsidR="005B7803" w:rsidRDefault="00F12F17" w:rsidP="00F12F17">
      <w:pPr>
        <w:numPr>
          <w:ilvl w:val="1"/>
          <w:numId w:val="198"/>
        </w:numPr>
      </w:pPr>
      <w:r>
        <w:t>подключенные услуги.</w:t>
      </w:r>
    </w:p>
    <w:p w14:paraId="695518E5" w14:textId="77777777" w:rsidR="005B7803" w:rsidRDefault="00F12F17" w:rsidP="00F12F17">
      <w:pPr>
        <w:numPr>
          <w:ilvl w:val="0"/>
          <w:numId w:val="196"/>
        </w:numPr>
      </w:pPr>
      <w:r>
        <w:t>Система управления платформой должна предоставлять администраторам инструменты для управления абонентами и группами абонентов:</w:t>
      </w:r>
    </w:p>
    <w:p w14:paraId="00A8E9DA" w14:textId="77777777" w:rsidR="005B7803" w:rsidRDefault="00F12F17" w:rsidP="00F12F17">
      <w:pPr>
        <w:numPr>
          <w:ilvl w:val="1"/>
          <w:numId w:val="199"/>
        </w:numPr>
      </w:pPr>
      <w:r>
        <w:t>подключение и отключение услуг;</w:t>
      </w:r>
    </w:p>
    <w:p w14:paraId="6B200FCF" w14:textId="77777777" w:rsidR="005B7803" w:rsidRDefault="00F12F17" w:rsidP="00F12F17">
      <w:pPr>
        <w:numPr>
          <w:ilvl w:val="1"/>
          <w:numId w:val="199"/>
        </w:numPr>
      </w:pPr>
      <w:r>
        <w:t>статистика потребления услуг (просмотренный контент, покупки, и т.д.);</w:t>
      </w:r>
    </w:p>
    <w:p w14:paraId="480B5A35" w14:textId="77777777" w:rsidR="005B7803" w:rsidRDefault="00F12F17" w:rsidP="00F12F17">
      <w:pPr>
        <w:numPr>
          <w:ilvl w:val="1"/>
          <w:numId w:val="199"/>
        </w:numPr>
      </w:pPr>
      <w:r>
        <w:t>отправление сообщений и уведомлений;</w:t>
      </w:r>
    </w:p>
    <w:p w14:paraId="769078BE" w14:textId="77777777" w:rsidR="005B7803" w:rsidRDefault="00F12F17" w:rsidP="00F12F17">
      <w:pPr>
        <w:numPr>
          <w:ilvl w:val="1"/>
          <w:numId w:val="199"/>
        </w:numPr>
      </w:pPr>
      <w:r>
        <w:t>проведение опросов среди пользователей; опросы должны создаваться администратором через интерфейс системы управления платформой или загружаться в предопределенных форматах.</w:t>
      </w:r>
    </w:p>
    <w:p w14:paraId="1F751AE5" w14:textId="77777777" w:rsidR="005B7803" w:rsidRDefault="00F12F17" w:rsidP="00F12F17">
      <w:pPr>
        <w:numPr>
          <w:ilvl w:val="0"/>
          <w:numId w:val="196"/>
        </w:numPr>
      </w:pPr>
      <w:r>
        <w:t>Система управления платформой должна предоставлять администраторам инструменты для отправки сообщений и уведомлений пользователям и их группам по сформированным правилам:</w:t>
      </w:r>
    </w:p>
    <w:p w14:paraId="6A957F0F" w14:textId="77777777" w:rsidR="005B7803" w:rsidRDefault="00F12F17" w:rsidP="00F12F17">
      <w:pPr>
        <w:numPr>
          <w:ilvl w:val="0"/>
          <w:numId w:val="200"/>
        </w:numPr>
      </w:pPr>
      <w:r>
        <w:lastRenderedPageBreak/>
        <w:t>напоминания, установленные пользователем:</w:t>
      </w:r>
    </w:p>
    <w:p w14:paraId="04384150" w14:textId="77777777" w:rsidR="005B7803" w:rsidRDefault="00F12F17" w:rsidP="00F12F17">
      <w:pPr>
        <w:numPr>
          <w:ilvl w:val="1"/>
          <w:numId w:val="201"/>
        </w:numPr>
      </w:pPr>
      <w:r>
        <w:t>напоминания о начале телепередачи;</w:t>
      </w:r>
    </w:p>
    <w:p w14:paraId="7D2E4BE3" w14:textId="77777777" w:rsidR="005B7803" w:rsidRDefault="00F12F17" w:rsidP="00F12F17">
      <w:pPr>
        <w:numPr>
          <w:ilvl w:val="1"/>
          <w:numId w:val="201"/>
        </w:numPr>
      </w:pPr>
      <w:r>
        <w:t>уведомления о доступности предоплаченного контента;</w:t>
      </w:r>
    </w:p>
    <w:p w14:paraId="74223BA6" w14:textId="77777777" w:rsidR="005B7803" w:rsidRDefault="00F12F17" w:rsidP="00F12F17">
      <w:pPr>
        <w:numPr>
          <w:ilvl w:val="1"/>
          <w:numId w:val="201"/>
        </w:numPr>
      </w:pPr>
      <w:r>
        <w:t>уведомления о появлении контента, заинтересовавшего пользователя ранее;</w:t>
      </w:r>
    </w:p>
    <w:p w14:paraId="605736A1" w14:textId="77777777" w:rsidR="005B7803" w:rsidRDefault="00F12F17" w:rsidP="00F12F17">
      <w:pPr>
        <w:numPr>
          <w:ilvl w:val="1"/>
          <w:numId w:val="201"/>
        </w:numPr>
      </w:pPr>
      <w:r>
        <w:t>сообщения об исчерпании денежных средств на личном счёте;</w:t>
      </w:r>
    </w:p>
    <w:p w14:paraId="0CD7AAEA" w14:textId="77777777" w:rsidR="005B7803" w:rsidRDefault="00F12F17" w:rsidP="00F12F17">
      <w:pPr>
        <w:numPr>
          <w:ilvl w:val="1"/>
          <w:numId w:val="201"/>
        </w:numPr>
      </w:pPr>
      <w:r>
        <w:t>уведомления об окончании срока действия услуг (окончание срока аренды, недоступность контента из-за окончания лицензионных прав на контент и т.д.);</w:t>
      </w:r>
    </w:p>
    <w:p w14:paraId="48C4801D" w14:textId="77777777" w:rsidR="005B7803" w:rsidRDefault="00F12F17" w:rsidP="00F12F17">
      <w:pPr>
        <w:numPr>
          <w:ilvl w:val="1"/>
          <w:numId w:val="201"/>
        </w:numPr>
      </w:pPr>
      <w:r>
        <w:t>уведомления об изменениях в тарифном плане, условиях оказания услуг и т.д.;</w:t>
      </w:r>
    </w:p>
    <w:p w14:paraId="3573BFB6" w14:textId="77777777" w:rsidR="005B7803" w:rsidRDefault="00F12F17" w:rsidP="00F12F17">
      <w:pPr>
        <w:numPr>
          <w:ilvl w:val="1"/>
          <w:numId w:val="201"/>
        </w:numPr>
      </w:pPr>
      <w:r>
        <w:t>уведомления о необходимости обновления прошивки/приложения;</w:t>
      </w:r>
    </w:p>
    <w:p w14:paraId="348E8787" w14:textId="77777777" w:rsidR="005B7803" w:rsidRDefault="00F12F17" w:rsidP="00F12F17">
      <w:pPr>
        <w:numPr>
          <w:ilvl w:val="1"/>
          <w:numId w:val="201"/>
        </w:numPr>
      </w:pPr>
      <w:r>
        <w:t>оповещения о чрезвычайной ситуации.</w:t>
      </w:r>
    </w:p>
    <w:p w14:paraId="5AF21AC9" w14:textId="77777777" w:rsidR="005B7803" w:rsidRDefault="00F12F17">
      <w:pPr>
        <w:pStyle w:val="Heading5"/>
      </w:pPr>
      <w:bookmarkStart w:id="486" w:name="управление-клиентскими-продуктами-1"/>
      <w:bookmarkEnd w:id="486"/>
      <w:r>
        <w:t>Управление клиентскими продуктами</w:t>
      </w:r>
    </w:p>
    <w:p w14:paraId="14FA7B92" w14:textId="77777777" w:rsidR="005B7803" w:rsidRDefault="00F12F17" w:rsidP="00F12F17">
      <w:pPr>
        <w:numPr>
          <w:ilvl w:val="0"/>
          <w:numId w:val="202"/>
        </w:numPr>
      </w:pPr>
      <w:r>
        <w:t>Система управления платформой должна предоставлять администраторам инструменты для управления клиентскими продуктами (абонентскими устройствами и клиентскими приложениями):</w:t>
      </w:r>
    </w:p>
    <w:p w14:paraId="68634EC0" w14:textId="77777777" w:rsidR="005B7803" w:rsidRDefault="00F12F17" w:rsidP="00F12F17">
      <w:pPr>
        <w:numPr>
          <w:ilvl w:val="1"/>
          <w:numId w:val="203"/>
        </w:numPr>
      </w:pPr>
      <w:r>
        <w:t>объединение клиентских продуктов в группы;</w:t>
      </w:r>
    </w:p>
    <w:p w14:paraId="44D11D3A" w14:textId="77777777" w:rsidR="005B7803" w:rsidRDefault="00F12F17" w:rsidP="00F12F17">
      <w:pPr>
        <w:numPr>
          <w:ilvl w:val="1"/>
          <w:numId w:val="203"/>
        </w:numPr>
      </w:pPr>
      <w:r>
        <w:t>просмотр зарегистрированных абонентских устройств и клиентских приложений;</w:t>
      </w:r>
    </w:p>
    <w:p w14:paraId="255B0F1E" w14:textId="77777777" w:rsidR="005B7803" w:rsidRDefault="00F12F17" w:rsidP="00F12F17">
      <w:pPr>
        <w:numPr>
          <w:ilvl w:val="1"/>
          <w:numId w:val="203"/>
        </w:numPr>
      </w:pPr>
      <w:r>
        <w:t>управление параметрами клиентских продуктов и групп;</w:t>
      </w:r>
    </w:p>
    <w:p w14:paraId="315FAB98" w14:textId="77777777" w:rsidR="005B7803" w:rsidRDefault="00F12F17" w:rsidP="00F12F17">
      <w:pPr>
        <w:numPr>
          <w:ilvl w:val="1"/>
          <w:numId w:val="203"/>
        </w:numPr>
      </w:pPr>
      <w:r>
        <w:t>обновление прошивок абонентских устройств и версий клиентских приложений;</w:t>
      </w:r>
    </w:p>
    <w:p w14:paraId="3E46BAD0" w14:textId="77777777" w:rsidR="005B7803" w:rsidRDefault="00F12F17" w:rsidP="00F12F17">
      <w:pPr>
        <w:numPr>
          <w:ilvl w:val="1"/>
          <w:numId w:val="203"/>
        </w:numPr>
      </w:pPr>
      <w:r>
        <w:t>сопоставление клиентских продуктов и доступных услуг;</w:t>
      </w:r>
    </w:p>
    <w:p w14:paraId="3A799A2D" w14:textId="77777777" w:rsidR="005B7803" w:rsidRDefault="00F12F17" w:rsidP="00F12F17">
      <w:pPr>
        <w:numPr>
          <w:ilvl w:val="1"/>
          <w:numId w:val="203"/>
        </w:numPr>
      </w:pPr>
      <w:r>
        <w:t>проведение мониторинга качества предоставления услуг.</w:t>
      </w:r>
    </w:p>
    <w:p w14:paraId="661C774E" w14:textId="77777777" w:rsidR="005B7803" w:rsidRDefault="00F12F17" w:rsidP="00F12F17">
      <w:pPr>
        <w:numPr>
          <w:ilvl w:val="0"/>
          <w:numId w:val="202"/>
        </w:numPr>
      </w:pPr>
      <w:r>
        <w:t>Система управления платформой должна предоставлять администраторам инструменты для объединения клиентских продуктов в группы на основе общих параметров:</w:t>
      </w:r>
    </w:p>
    <w:p w14:paraId="6D19C5B2" w14:textId="77777777" w:rsidR="005B7803" w:rsidRDefault="00F12F17" w:rsidP="00F12F17">
      <w:pPr>
        <w:numPr>
          <w:ilvl w:val="1"/>
          <w:numId w:val="204"/>
        </w:numPr>
      </w:pPr>
      <w:r>
        <w:t>территориальное расположение;</w:t>
      </w:r>
    </w:p>
    <w:p w14:paraId="10C2401E" w14:textId="77777777" w:rsidR="005B7803" w:rsidRDefault="00F12F17" w:rsidP="00F12F17">
      <w:pPr>
        <w:numPr>
          <w:ilvl w:val="1"/>
          <w:numId w:val="204"/>
        </w:numPr>
      </w:pPr>
      <w:r>
        <w:t>клиентское устройство;</w:t>
      </w:r>
    </w:p>
    <w:p w14:paraId="07227B85" w14:textId="77777777" w:rsidR="005B7803" w:rsidRDefault="00F12F17" w:rsidP="00F12F17">
      <w:pPr>
        <w:numPr>
          <w:ilvl w:val="1"/>
          <w:numId w:val="204"/>
        </w:numPr>
      </w:pPr>
      <w:r>
        <w:t>тип клиентского устройства;</w:t>
      </w:r>
    </w:p>
    <w:p w14:paraId="50E94EC5" w14:textId="77777777" w:rsidR="005B7803" w:rsidRDefault="00F12F17" w:rsidP="00F12F17">
      <w:pPr>
        <w:numPr>
          <w:ilvl w:val="1"/>
          <w:numId w:val="204"/>
        </w:numPr>
      </w:pPr>
      <w:r>
        <w:t>версия прошивки/приложения.</w:t>
      </w:r>
    </w:p>
    <w:p w14:paraId="217FB0E9" w14:textId="77777777" w:rsidR="005B7803" w:rsidRDefault="00F12F17" w:rsidP="00F12F17">
      <w:pPr>
        <w:numPr>
          <w:ilvl w:val="0"/>
          <w:numId w:val="202"/>
        </w:numPr>
      </w:pPr>
      <w:r>
        <w:t>Система управления платформой должна предоставлять администраторам инструменты для просмотра зарегистрированных клиентских продуктов, истории изменений параметров, типов устройств, истории изменений версий прошивок абонентских устройств и клиентских приложений.</w:t>
      </w:r>
    </w:p>
    <w:p w14:paraId="3AB2B037" w14:textId="77777777" w:rsidR="005B7803" w:rsidRDefault="00F12F17" w:rsidP="00F12F17">
      <w:pPr>
        <w:numPr>
          <w:ilvl w:val="0"/>
          <w:numId w:val="202"/>
        </w:numPr>
      </w:pPr>
      <w:r>
        <w:lastRenderedPageBreak/>
        <w:t>Система управления платформой должна предоставлять администраторам инструменты для управления клиентскими продуктами и их группами: изменение параметров, обновление прошивок абонентских устройств и версий клиентских приложений, принудительная перезагрузка, активация/деактивация.</w:t>
      </w:r>
    </w:p>
    <w:p w14:paraId="741EF216" w14:textId="77777777" w:rsidR="005B7803" w:rsidRDefault="00F12F17" w:rsidP="00F12F17">
      <w:pPr>
        <w:numPr>
          <w:ilvl w:val="0"/>
          <w:numId w:val="202"/>
        </w:numPr>
      </w:pPr>
      <w:r>
        <w:t>Система управления платформой должна предоставлять администраторам инструменты проведения удаленного мониторинга качества связи, работоспособности оборудования и ПО клиентских продуктов.</w:t>
      </w:r>
    </w:p>
    <w:p w14:paraId="623A3A77" w14:textId="77777777" w:rsidR="005B7803" w:rsidRDefault="00F12F17">
      <w:pPr>
        <w:pStyle w:val="Heading5"/>
      </w:pPr>
      <w:bookmarkStart w:id="487" w:name="сбор-и-анализ-статистики"/>
      <w:bookmarkEnd w:id="487"/>
      <w:r>
        <w:t>Сбор и анализ статистики</w:t>
      </w:r>
    </w:p>
    <w:p w14:paraId="6EE1C676" w14:textId="77777777" w:rsidR="005B7803" w:rsidRDefault="00F12F17" w:rsidP="00F12F17">
      <w:pPr>
        <w:numPr>
          <w:ilvl w:val="0"/>
          <w:numId w:val="205"/>
        </w:numPr>
      </w:pPr>
      <w:r>
        <w:t>Система управления платформой должна предоставлять администратору инструменты для проведения анализа и создания отчётов:</w:t>
      </w:r>
    </w:p>
    <w:p w14:paraId="668797E6" w14:textId="77777777" w:rsidR="005B7803" w:rsidRDefault="00F12F17" w:rsidP="00F12F17">
      <w:pPr>
        <w:numPr>
          <w:ilvl w:val="1"/>
          <w:numId w:val="206"/>
        </w:numPr>
      </w:pPr>
      <w:r>
        <w:t>по востребованности/продажам продуктов/услуг/контента; [требования будут сформированы рабочей группой РТК, письмо «Требования к системе статистики.» 24.11.2014 от Рубец Е.В.];</w:t>
      </w:r>
    </w:p>
    <w:p w14:paraId="7ADB3648" w14:textId="77777777" w:rsidR="005B7803" w:rsidRDefault="00F12F17" w:rsidP="00F12F17">
      <w:pPr>
        <w:numPr>
          <w:ilvl w:val="1"/>
          <w:numId w:val="206"/>
        </w:numPr>
      </w:pPr>
      <w:r>
        <w:t>по использованию продуктов: востребованные функции, отслеживание взаимодействия с пользовательским интерфейсом;</w:t>
      </w:r>
    </w:p>
    <w:p w14:paraId="46BE5F4B" w14:textId="77777777" w:rsidR="005B7803" w:rsidRDefault="00F12F17" w:rsidP="00F12F17">
      <w:pPr>
        <w:numPr>
          <w:ilvl w:val="1"/>
          <w:numId w:val="206"/>
        </w:numPr>
      </w:pPr>
      <w:r>
        <w:t>по анализу качества (по воспринимаемым абонентами характеристикам).</w:t>
      </w:r>
    </w:p>
    <w:p w14:paraId="105A92E5" w14:textId="77777777" w:rsidR="005B7803" w:rsidRDefault="00F12F17" w:rsidP="00F12F17">
      <w:pPr>
        <w:numPr>
          <w:ilvl w:val="0"/>
          <w:numId w:val="205"/>
        </w:numPr>
      </w:pPr>
      <w:r>
        <w:t>Система управления платформой должна предоставлять возможности для анализа пользовательского поведения, а также:</w:t>
      </w:r>
    </w:p>
    <w:p w14:paraId="7DC21C13" w14:textId="77777777" w:rsidR="005B7803" w:rsidRDefault="00F12F17" w:rsidP="00F12F17">
      <w:pPr>
        <w:numPr>
          <w:ilvl w:val="1"/>
          <w:numId w:val="207"/>
        </w:numPr>
      </w:pPr>
      <w:r>
        <w:t>выявления моделей потребления контента и сегментов, демонстрирующих разные модели при помощи алгоритмов машинного обучения;</w:t>
      </w:r>
    </w:p>
    <w:p w14:paraId="1ABC10A5" w14:textId="77777777" w:rsidR="005B7803" w:rsidRDefault="00F12F17" w:rsidP="00F12F17">
      <w:pPr>
        <w:numPr>
          <w:ilvl w:val="1"/>
          <w:numId w:val="207"/>
        </w:numPr>
      </w:pPr>
      <w:r>
        <w:t>поиска источников и способов получения дополнительной информации о пользователе;</w:t>
      </w:r>
    </w:p>
    <w:p w14:paraId="3BD75AA4" w14:textId="77777777" w:rsidR="005B7803" w:rsidRDefault="00F12F17" w:rsidP="00F12F17">
      <w:pPr>
        <w:numPr>
          <w:ilvl w:val="1"/>
          <w:numId w:val="207"/>
        </w:numPr>
      </w:pPr>
      <w:r>
        <w:t>сбора данных о потреблении контента на других онлайн-сервисах; анализ просмотренного ТВ-контента;</w:t>
      </w:r>
    </w:p>
    <w:p w14:paraId="4FBD111B" w14:textId="77777777" w:rsidR="005B7803" w:rsidRDefault="00F12F17" w:rsidP="00F12F17">
      <w:pPr>
        <w:numPr>
          <w:ilvl w:val="1"/>
          <w:numId w:val="207"/>
        </w:numPr>
      </w:pPr>
      <w:r>
        <w:t>распознавания речи в контенте и дальнейшего анализа полученных данных (технология SpeechKit).</w:t>
      </w:r>
    </w:p>
    <w:p w14:paraId="2346163F" w14:textId="77777777" w:rsidR="005B7803" w:rsidRDefault="00F12F17">
      <w:r>
        <w:rPr>
          <w:b/>
        </w:rPr>
        <w:t>Сбор и хранение данных:</w:t>
      </w:r>
    </w:p>
    <w:p w14:paraId="52D035C5" w14:textId="77777777" w:rsidR="005B7803" w:rsidRDefault="00F12F17" w:rsidP="00F12F17">
      <w:pPr>
        <w:numPr>
          <w:ilvl w:val="0"/>
          <w:numId w:val="208"/>
        </w:numPr>
      </w:pPr>
      <w:r>
        <w:t>Система управления платформой должна собирать следующую информацию:</w:t>
      </w:r>
    </w:p>
    <w:p w14:paraId="18AB99F7" w14:textId="77777777" w:rsidR="005B7803" w:rsidRDefault="00F12F17" w:rsidP="00F12F17">
      <w:pPr>
        <w:numPr>
          <w:ilvl w:val="1"/>
          <w:numId w:val="209"/>
        </w:numPr>
      </w:pPr>
      <w:r>
        <w:t>Устройства и приложения, привязанные к пользователям:</w:t>
      </w:r>
    </w:p>
    <w:p w14:paraId="0A3E5294" w14:textId="77777777" w:rsidR="005B7803" w:rsidRDefault="00F12F17" w:rsidP="00F12F17">
      <w:pPr>
        <w:numPr>
          <w:ilvl w:val="2"/>
          <w:numId w:val="210"/>
        </w:numPr>
      </w:pPr>
      <w:r>
        <w:t>типы устройств, названия устройств, версии прошивок абонентских устройств и версии клиентских приложений с историей изменений;</w:t>
      </w:r>
    </w:p>
    <w:p w14:paraId="13F2B3F0" w14:textId="77777777" w:rsidR="005B7803" w:rsidRDefault="00F12F17" w:rsidP="00F12F17">
      <w:pPr>
        <w:numPr>
          <w:ilvl w:val="2"/>
          <w:numId w:val="210"/>
        </w:numPr>
      </w:pPr>
      <w:r>
        <w:lastRenderedPageBreak/>
        <w:t>данные об активациях абонентских устройств и установках приложений.</w:t>
      </w:r>
    </w:p>
    <w:p w14:paraId="60EDAC31" w14:textId="77777777" w:rsidR="005B7803" w:rsidRDefault="00F12F17" w:rsidP="00F12F17">
      <w:pPr>
        <w:numPr>
          <w:ilvl w:val="1"/>
          <w:numId w:val="209"/>
        </w:numPr>
      </w:pPr>
      <w:r>
        <w:t>Подключения устройств/приложений, привязанных к пользователям:</w:t>
      </w:r>
    </w:p>
    <w:p w14:paraId="18F3C1E0" w14:textId="77777777" w:rsidR="005B7803" w:rsidRDefault="00F12F17" w:rsidP="00F12F17">
      <w:pPr>
        <w:numPr>
          <w:ilvl w:val="2"/>
          <w:numId w:val="211"/>
        </w:numPr>
      </w:pPr>
      <w:r>
        <w:t>данные об авторизациях;</w:t>
      </w:r>
    </w:p>
    <w:p w14:paraId="5A615B55" w14:textId="77777777" w:rsidR="005B7803" w:rsidRDefault="00F12F17" w:rsidP="00F12F17">
      <w:pPr>
        <w:numPr>
          <w:ilvl w:val="2"/>
          <w:numId w:val="211"/>
        </w:numPr>
      </w:pPr>
      <w:r>
        <w:t>географические привязки;</w:t>
      </w:r>
    </w:p>
    <w:p w14:paraId="63F9A51E" w14:textId="77777777" w:rsidR="005B7803" w:rsidRDefault="00F12F17" w:rsidP="00F12F17">
      <w:pPr>
        <w:numPr>
          <w:ilvl w:val="2"/>
          <w:numId w:val="211"/>
        </w:numPr>
      </w:pPr>
      <w:r>
        <w:t>операторы доступа в интернет;</w:t>
      </w:r>
    </w:p>
    <w:p w14:paraId="7B40568C" w14:textId="77777777" w:rsidR="005B7803" w:rsidRDefault="00F12F17" w:rsidP="00F12F17">
      <w:pPr>
        <w:numPr>
          <w:ilvl w:val="2"/>
          <w:numId w:val="211"/>
        </w:numPr>
      </w:pPr>
      <w:r>
        <w:t>ширина канала передачи данных;</w:t>
      </w:r>
    </w:p>
    <w:p w14:paraId="6E453337" w14:textId="77777777" w:rsidR="005B7803" w:rsidRDefault="00F12F17" w:rsidP="00F12F17">
      <w:pPr>
        <w:numPr>
          <w:ilvl w:val="2"/>
          <w:numId w:val="211"/>
        </w:numPr>
      </w:pPr>
      <w:r>
        <w:t>длительность сессий;</w:t>
      </w:r>
    </w:p>
    <w:p w14:paraId="6FCAB6A5" w14:textId="77777777" w:rsidR="005B7803" w:rsidRDefault="00F12F17" w:rsidP="00F12F17">
      <w:pPr>
        <w:numPr>
          <w:ilvl w:val="2"/>
          <w:numId w:val="211"/>
        </w:numPr>
      </w:pPr>
      <w:r>
        <w:t>тип и версия ОС, версии клиентских приложений и прошивок абонентских устройств.</w:t>
      </w:r>
    </w:p>
    <w:p w14:paraId="4ECDC6E9" w14:textId="77777777" w:rsidR="005B7803" w:rsidRDefault="00F12F17" w:rsidP="00F12F17">
      <w:pPr>
        <w:numPr>
          <w:ilvl w:val="1"/>
          <w:numId w:val="209"/>
        </w:numPr>
      </w:pPr>
      <w:r>
        <w:t>Потребление услуг пользователями:</w:t>
      </w:r>
    </w:p>
    <w:p w14:paraId="4754B2EF" w14:textId="77777777" w:rsidR="005B7803" w:rsidRDefault="00F12F17" w:rsidP="00F12F17">
      <w:pPr>
        <w:numPr>
          <w:ilvl w:val="2"/>
          <w:numId w:val="212"/>
        </w:numPr>
      </w:pPr>
      <w:r>
        <w:t>контентных услуг;</w:t>
      </w:r>
    </w:p>
    <w:p w14:paraId="17614FF2" w14:textId="77777777" w:rsidR="005B7803" w:rsidRDefault="00F12F17" w:rsidP="00F12F17">
      <w:pPr>
        <w:numPr>
          <w:ilvl w:val="2"/>
          <w:numId w:val="212"/>
        </w:numPr>
      </w:pPr>
      <w:r>
        <w:t>сервисных услуг;</w:t>
      </w:r>
    </w:p>
    <w:p w14:paraId="0B44B795" w14:textId="77777777" w:rsidR="005B7803" w:rsidRDefault="00F12F17" w:rsidP="00F12F17">
      <w:pPr>
        <w:numPr>
          <w:ilvl w:val="2"/>
          <w:numId w:val="212"/>
        </w:numPr>
      </w:pPr>
      <w:r>
        <w:t>коммуникационных услуг.</w:t>
      </w:r>
    </w:p>
    <w:p w14:paraId="6643793D" w14:textId="77777777" w:rsidR="005B7803" w:rsidRDefault="00F12F17" w:rsidP="00F12F17">
      <w:pPr>
        <w:numPr>
          <w:ilvl w:val="1"/>
          <w:numId w:val="209"/>
        </w:numPr>
      </w:pPr>
      <w:r>
        <w:t>Качество предоставления услуг:</w:t>
      </w:r>
    </w:p>
    <w:p w14:paraId="458EF625" w14:textId="77777777" w:rsidR="005B7803" w:rsidRDefault="00F12F17" w:rsidP="00F12F17">
      <w:pPr>
        <w:numPr>
          <w:ilvl w:val="2"/>
          <w:numId w:val="213"/>
        </w:numPr>
      </w:pPr>
      <w:r>
        <w:t>время отклика на запросы;</w:t>
      </w:r>
    </w:p>
    <w:p w14:paraId="1885D33E" w14:textId="77777777" w:rsidR="005B7803" w:rsidRDefault="00F12F17" w:rsidP="00F12F17">
      <w:pPr>
        <w:numPr>
          <w:ilvl w:val="2"/>
          <w:numId w:val="213"/>
        </w:numPr>
      </w:pPr>
      <w:r>
        <w:t>качество видеоизображения;</w:t>
      </w:r>
    </w:p>
    <w:p w14:paraId="6105B748" w14:textId="77777777" w:rsidR="005B7803" w:rsidRDefault="00F12F17" w:rsidP="00F12F17">
      <w:pPr>
        <w:numPr>
          <w:ilvl w:val="2"/>
          <w:numId w:val="213"/>
        </w:numPr>
      </w:pPr>
      <w:r>
        <w:t>типы и количество ошибок;</w:t>
      </w:r>
    </w:p>
    <w:p w14:paraId="3355231E" w14:textId="77777777" w:rsidR="005B7803" w:rsidRDefault="00F12F17" w:rsidP="00F12F17">
      <w:pPr>
        <w:numPr>
          <w:ilvl w:val="2"/>
          <w:numId w:val="213"/>
        </w:numPr>
      </w:pPr>
      <w:r>
        <w:t>время решения запросов поддержкой пользователей (в зависимости от типа запроса);</w:t>
      </w:r>
    </w:p>
    <w:p w14:paraId="64310732" w14:textId="77777777" w:rsidR="005B7803" w:rsidRDefault="00F12F17" w:rsidP="00F12F17">
      <w:pPr>
        <w:numPr>
          <w:ilvl w:val="2"/>
          <w:numId w:val="213"/>
        </w:numPr>
      </w:pPr>
      <w:r>
        <w:t>длительность недоступности компонентов платформы.</w:t>
      </w:r>
    </w:p>
    <w:p w14:paraId="47EDE613" w14:textId="77777777" w:rsidR="005B7803" w:rsidRDefault="00F12F17" w:rsidP="00F12F17">
      <w:pPr>
        <w:numPr>
          <w:ilvl w:val="1"/>
          <w:numId w:val="209"/>
        </w:numPr>
      </w:pPr>
      <w:r>
        <w:t>Статистика действий пользователей при работе с клиентским продуктом.</w:t>
      </w:r>
    </w:p>
    <w:p w14:paraId="0CA049BC" w14:textId="77777777" w:rsidR="005B7803" w:rsidRDefault="00F12F17" w:rsidP="00F12F17">
      <w:pPr>
        <w:numPr>
          <w:ilvl w:val="1"/>
          <w:numId w:val="209"/>
        </w:numPr>
      </w:pPr>
      <w:r>
        <w:t>Действия пользователей при использовании клиентского продукта:</w:t>
      </w:r>
    </w:p>
    <w:p w14:paraId="7C397B2C" w14:textId="77777777" w:rsidR="005B7803" w:rsidRDefault="00F12F17" w:rsidP="00F12F17">
      <w:pPr>
        <w:numPr>
          <w:ilvl w:val="2"/>
          <w:numId w:val="214"/>
        </w:numPr>
      </w:pPr>
      <w:r>
        <w:t>статус просмотра;</w:t>
      </w:r>
    </w:p>
    <w:p w14:paraId="44374AEF" w14:textId="77777777" w:rsidR="005B7803" w:rsidRDefault="00F12F17" w:rsidP="00F12F17">
      <w:pPr>
        <w:numPr>
          <w:ilvl w:val="2"/>
          <w:numId w:val="214"/>
        </w:numPr>
      </w:pPr>
      <w:r>
        <w:t>длительность просмотра;</w:t>
      </w:r>
    </w:p>
    <w:p w14:paraId="184287B9" w14:textId="77777777" w:rsidR="005B7803" w:rsidRDefault="00F12F17" w:rsidP="00F12F17">
      <w:pPr>
        <w:numPr>
          <w:ilvl w:val="2"/>
          <w:numId w:val="214"/>
        </w:numPr>
      </w:pPr>
      <w:r>
        <w:t>время и дата просмотра;</w:t>
      </w:r>
    </w:p>
    <w:p w14:paraId="4B5D6FF7" w14:textId="77777777" w:rsidR="005B7803" w:rsidRDefault="00F12F17" w:rsidP="00F12F17">
      <w:pPr>
        <w:numPr>
          <w:ilvl w:val="2"/>
          <w:numId w:val="214"/>
        </w:numPr>
      </w:pPr>
      <w:r>
        <w:t>взаимодействие с пользовательским интерфейсом;</w:t>
      </w:r>
    </w:p>
    <w:p w14:paraId="5A9D3391" w14:textId="77777777" w:rsidR="005B7803" w:rsidRDefault="00F12F17" w:rsidP="00F12F17">
      <w:pPr>
        <w:numPr>
          <w:ilvl w:val="2"/>
          <w:numId w:val="214"/>
        </w:numPr>
      </w:pPr>
      <w:r>
        <w:t>переходы между экранами;</w:t>
      </w:r>
    </w:p>
    <w:p w14:paraId="5BD01D89" w14:textId="77777777" w:rsidR="005B7803" w:rsidRDefault="00F12F17" w:rsidP="00F12F17">
      <w:pPr>
        <w:numPr>
          <w:ilvl w:val="2"/>
          <w:numId w:val="214"/>
        </w:numPr>
      </w:pPr>
      <w:r>
        <w:t>просмотры метаданных;</w:t>
      </w:r>
    </w:p>
    <w:p w14:paraId="5A0A0522" w14:textId="77777777" w:rsidR="005B7803" w:rsidRDefault="00F12F17" w:rsidP="00F12F17">
      <w:pPr>
        <w:numPr>
          <w:ilvl w:val="2"/>
          <w:numId w:val="214"/>
        </w:numPr>
      </w:pPr>
      <w:r>
        <w:t>поисковые запросы.</w:t>
      </w:r>
    </w:p>
    <w:p w14:paraId="4D73C690" w14:textId="77777777" w:rsidR="005B7803" w:rsidRDefault="00F12F17" w:rsidP="00F12F17">
      <w:pPr>
        <w:numPr>
          <w:ilvl w:val="1"/>
          <w:numId w:val="209"/>
        </w:numPr>
      </w:pPr>
      <w:r>
        <w:t>Пользователи:</w:t>
      </w:r>
    </w:p>
    <w:p w14:paraId="6D955AA7" w14:textId="77777777" w:rsidR="005B7803" w:rsidRDefault="00F12F17" w:rsidP="00F12F17">
      <w:pPr>
        <w:numPr>
          <w:ilvl w:val="2"/>
          <w:numId w:val="215"/>
        </w:numPr>
      </w:pPr>
      <w:r>
        <w:t>типы учетных записей и их статусы,;</w:t>
      </w:r>
    </w:p>
    <w:p w14:paraId="15C3986E" w14:textId="77777777" w:rsidR="005B7803" w:rsidRDefault="00F12F17" w:rsidP="00F12F17">
      <w:pPr>
        <w:numPr>
          <w:ilvl w:val="2"/>
          <w:numId w:val="215"/>
        </w:numPr>
      </w:pPr>
      <w:r>
        <w:t>привязки к регионам;</w:t>
      </w:r>
    </w:p>
    <w:p w14:paraId="0BBB6CD6" w14:textId="77777777" w:rsidR="005B7803" w:rsidRDefault="00F12F17" w:rsidP="00F12F17">
      <w:pPr>
        <w:numPr>
          <w:ilvl w:val="2"/>
          <w:numId w:val="215"/>
        </w:numPr>
      </w:pPr>
      <w:r>
        <w:lastRenderedPageBreak/>
        <w:t>социальные, демографические и географические данные;</w:t>
      </w:r>
      <w:r>
        <w:br/>
      </w:r>
    </w:p>
    <w:p w14:paraId="304AFC0D" w14:textId="77777777" w:rsidR="005B7803" w:rsidRDefault="00F12F17" w:rsidP="00F12F17">
      <w:pPr>
        <w:numPr>
          <w:ilvl w:val="2"/>
          <w:numId w:val="215"/>
        </w:numPr>
      </w:pPr>
      <w:r>
        <w:t>привязка к учётным записям внешних OSS/BSS-систем;</w:t>
      </w:r>
    </w:p>
    <w:p w14:paraId="47B43BF0" w14:textId="77777777" w:rsidR="005B7803" w:rsidRDefault="00F12F17" w:rsidP="00F12F17">
      <w:pPr>
        <w:numPr>
          <w:ilvl w:val="2"/>
          <w:numId w:val="215"/>
        </w:numPr>
      </w:pPr>
      <w:r>
        <w:t>доступные продукты, тарифы и услуги;</w:t>
      </w:r>
    </w:p>
    <w:p w14:paraId="686C4F62" w14:textId="77777777" w:rsidR="005B7803" w:rsidRDefault="00F12F17" w:rsidP="00F12F17">
      <w:pPr>
        <w:numPr>
          <w:ilvl w:val="2"/>
          <w:numId w:val="215"/>
        </w:numPr>
      </w:pPr>
      <w:r>
        <w:t>данные по предпочтениям (любимые телеканалы/ТВ-программы, отметки «Нравиться», «Хочу посмотреть» и пр.).</w:t>
      </w:r>
    </w:p>
    <w:p w14:paraId="1E2E63B5" w14:textId="77777777" w:rsidR="005B7803" w:rsidRDefault="00F12F17" w:rsidP="00F12F17">
      <w:pPr>
        <w:numPr>
          <w:ilvl w:val="1"/>
          <w:numId w:val="209"/>
        </w:numPr>
      </w:pPr>
      <w:r>
        <w:t>Данные о монетизации:</w:t>
      </w:r>
    </w:p>
    <w:p w14:paraId="74B3C8F4" w14:textId="77777777" w:rsidR="005B7803" w:rsidRDefault="00F12F17" w:rsidP="00F12F17">
      <w:pPr>
        <w:numPr>
          <w:ilvl w:val="2"/>
          <w:numId w:val="216"/>
        </w:numPr>
      </w:pPr>
      <w:r>
        <w:t>доходы от продажи контента;</w:t>
      </w:r>
    </w:p>
    <w:p w14:paraId="30312D4E" w14:textId="77777777" w:rsidR="005B7803" w:rsidRDefault="00F12F17" w:rsidP="00F12F17">
      <w:pPr>
        <w:numPr>
          <w:ilvl w:val="2"/>
          <w:numId w:val="216"/>
        </w:numPr>
      </w:pPr>
      <w:r>
        <w:t>оплата различными способами (платежи банковской картой, списания с личного счёта, использование других платежные систем).</w:t>
      </w:r>
    </w:p>
    <w:p w14:paraId="69A3DC21" w14:textId="77777777" w:rsidR="005B7803" w:rsidRDefault="00F12F17" w:rsidP="00F12F17">
      <w:pPr>
        <w:numPr>
          <w:ilvl w:val="0"/>
          <w:numId w:val="208"/>
        </w:numPr>
      </w:pPr>
      <w:r>
        <w:t>Система управления платформой должна хранить собранные данные в течении не менее 5 лет, включая историю их изменений.</w:t>
      </w:r>
    </w:p>
    <w:p w14:paraId="4E40D32D" w14:textId="77777777" w:rsidR="005B7803" w:rsidRDefault="00F12F17" w:rsidP="00F12F17">
      <w:pPr>
        <w:numPr>
          <w:ilvl w:val="0"/>
          <w:numId w:val="208"/>
        </w:numPr>
      </w:pPr>
      <w:r>
        <w:t>Система управления платформой должна хранить данные с учётом истории их изменения, целостности, согласованности и предметной ориентированности.</w:t>
      </w:r>
    </w:p>
    <w:p w14:paraId="27F2427C" w14:textId="77777777" w:rsidR="005B7803" w:rsidRDefault="00F12F17" w:rsidP="00F12F17">
      <w:pPr>
        <w:numPr>
          <w:ilvl w:val="0"/>
          <w:numId w:val="208"/>
        </w:numPr>
      </w:pPr>
      <w:r>
        <w:t>Система управления платформой должна обеспечивать построение витрин данных и формирование произвольной отчетности на основе собранной информации.</w:t>
      </w:r>
    </w:p>
    <w:p w14:paraId="13ED606C" w14:textId="77777777" w:rsidR="005B7803" w:rsidRDefault="00F12F17" w:rsidP="00F12F17">
      <w:pPr>
        <w:numPr>
          <w:ilvl w:val="0"/>
          <w:numId w:val="208"/>
        </w:numPr>
      </w:pPr>
      <w:r>
        <w:t>Система управления платформой должна собирать и агрегировать данные из внешних систем статистики, таких как: Google Analytics, iTunes Connect, Flurry Analytics, Mix Panel и других.</w:t>
      </w:r>
    </w:p>
    <w:p w14:paraId="1498CCC1" w14:textId="77777777" w:rsidR="005B7803" w:rsidRDefault="00F12F17">
      <w:r>
        <w:rPr>
          <w:b/>
        </w:rPr>
        <w:t>Агрегация и создание отчётов:</w:t>
      </w:r>
    </w:p>
    <w:p w14:paraId="44F3C076" w14:textId="77777777" w:rsidR="005B7803" w:rsidRDefault="00F12F17" w:rsidP="00F12F17">
      <w:pPr>
        <w:numPr>
          <w:ilvl w:val="0"/>
          <w:numId w:val="217"/>
        </w:numPr>
      </w:pPr>
      <w:r>
        <w:t>Система управления платформой должна предоставлять администраторам инструменты для выгрузки исходных и агрегированных данных, включая социальные, демографические и географические данные.</w:t>
      </w:r>
      <w:r>
        <w:br/>
      </w:r>
    </w:p>
    <w:p w14:paraId="562B391F" w14:textId="77777777" w:rsidR="005B7803" w:rsidRDefault="00F12F17" w:rsidP="00F12F17">
      <w:pPr>
        <w:numPr>
          <w:ilvl w:val="0"/>
          <w:numId w:val="217"/>
        </w:numPr>
      </w:pPr>
      <w:r>
        <w:t>Система управления платформой должна хранить агрегированные данные в течении неограниченного срока времени.</w:t>
      </w:r>
    </w:p>
    <w:p w14:paraId="533B3453" w14:textId="77777777" w:rsidR="005B7803" w:rsidRDefault="00F12F17" w:rsidP="00F12F17">
      <w:pPr>
        <w:numPr>
          <w:ilvl w:val="0"/>
          <w:numId w:val="217"/>
        </w:numPr>
      </w:pPr>
      <w:r>
        <w:t>Система управления платформой должен позволять построение «воронки продаж» всех услуг от активации абонентского устройства/установки клиентского приложения до покупки конкретной услуги с возможностью фильтрации и построения срезов данных и сортировкой по типам устройств/версий/местоположению.</w:t>
      </w:r>
    </w:p>
    <w:p w14:paraId="21533ABB" w14:textId="77777777" w:rsidR="005B7803" w:rsidRDefault="00F12F17" w:rsidP="00F12F17">
      <w:pPr>
        <w:numPr>
          <w:ilvl w:val="0"/>
          <w:numId w:val="217"/>
        </w:numPr>
      </w:pPr>
      <w:r>
        <w:t>Система управления платформой должна предоставлять администратору инструменты для создания и изменения отчётных формы: изменять состав отчетов, применять фильтры и сортировку, изменять выходные форматы данных и т.д.</w:t>
      </w:r>
    </w:p>
    <w:p w14:paraId="1100E4F7" w14:textId="77777777" w:rsidR="005B7803" w:rsidRDefault="00F12F17" w:rsidP="00F12F17">
      <w:pPr>
        <w:numPr>
          <w:ilvl w:val="0"/>
          <w:numId w:val="217"/>
        </w:numPr>
      </w:pPr>
      <w:r>
        <w:lastRenderedPageBreak/>
        <w:t>Система управления платформой должна предоставлять администратору инструменты создания статистических отчётов на основе данных отчётных форм.</w:t>
      </w:r>
    </w:p>
    <w:p w14:paraId="6A5C80B7" w14:textId="77777777" w:rsidR="005B7803" w:rsidRDefault="00F12F17" w:rsidP="00F12F17">
      <w:pPr>
        <w:numPr>
          <w:ilvl w:val="0"/>
          <w:numId w:val="217"/>
        </w:numPr>
      </w:pPr>
      <w:r>
        <w:t>Система управления платформой должна предоставлять администратору инструменты для создания отчётов по временным периодам в соответствии с заданными правилами, с возможностью группировки по тарифным планам, МРФ, регионам, промоакциям, предопределенным группам абонентов и т.д. Отчеты должны включать в себя:</w:t>
      </w:r>
    </w:p>
    <w:p w14:paraId="79C2D407" w14:textId="77777777" w:rsidR="005B7803" w:rsidRDefault="00F12F17" w:rsidP="00F12F17">
      <w:pPr>
        <w:numPr>
          <w:ilvl w:val="1"/>
          <w:numId w:val="218"/>
        </w:numPr>
      </w:pPr>
      <w:r>
        <w:t>количество пользователей установивших приложение/активировавших абонентское устройство;</w:t>
      </w:r>
    </w:p>
    <w:p w14:paraId="424D11CB" w14:textId="77777777" w:rsidR="005B7803" w:rsidRDefault="00F12F17" w:rsidP="00F12F17">
      <w:pPr>
        <w:numPr>
          <w:ilvl w:val="1"/>
          <w:numId w:val="218"/>
        </w:numPr>
      </w:pPr>
      <w:r>
        <w:t>количество пользователей обновивших приложение/прошивку абонентского устройства;</w:t>
      </w:r>
    </w:p>
    <w:p w14:paraId="21B07F53" w14:textId="77777777" w:rsidR="005B7803" w:rsidRDefault="00F12F17" w:rsidP="00F12F17">
      <w:pPr>
        <w:numPr>
          <w:ilvl w:val="1"/>
          <w:numId w:val="218"/>
        </w:numPr>
      </w:pPr>
      <w:r>
        <w:t>количество пользователей запустивших приложение/включивших абонентское устройство;</w:t>
      </w:r>
    </w:p>
    <w:p w14:paraId="0B11602F" w14:textId="77777777" w:rsidR="005B7803" w:rsidRDefault="00F12F17" w:rsidP="00F12F17">
      <w:pPr>
        <w:numPr>
          <w:ilvl w:val="1"/>
          <w:numId w:val="218"/>
        </w:numPr>
      </w:pPr>
      <w:r>
        <w:t>количество заходов в приложение/включений абонентского устройства;</w:t>
      </w:r>
    </w:p>
    <w:p w14:paraId="34A39410" w14:textId="77777777" w:rsidR="005B7803" w:rsidRDefault="00F12F17" w:rsidP="00F12F17">
      <w:pPr>
        <w:numPr>
          <w:ilvl w:val="1"/>
          <w:numId w:val="218"/>
        </w:numPr>
      </w:pPr>
      <w:r>
        <w:t>количество уникальных пользователей;</w:t>
      </w:r>
    </w:p>
    <w:p w14:paraId="0273EB01" w14:textId="77777777" w:rsidR="005B7803" w:rsidRDefault="00F12F17" w:rsidP="00F12F17">
      <w:pPr>
        <w:numPr>
          <w:ilvl w:val="1"/>
          <w:numId w:val="218"/>
        </w:numPr>
      </w:pPr>
      <w:r>
        <w:t>длительность сессий пользователей;</w:t>
      </w:r>
    </w:p>
    <w:p w14:paraId="340B39E4" w14:textId="77777777" w:rsidR="005B7803" w:rsidRDefault="00F12F17" w:rsidP="00F12F17">
      <w:pPr>
        <w:numPr>
          <w:ilvl w:val="1"/>
          <w:numId w:val="218"/>
        </w:numPr>
      </w:pPr>
      <w:r>
        <w:t>частота использования приложения/устройства;</w:t>
      </w:r>
    </w:p>
    <w:p w14:paraId="2DB89FF8" w14:textId="77777777" w:rsidR="005B7803" w:rsidRDefault="00F12F17" w:rsidP="00F12F17">
      <w:pPr>
        <w:numPr>
          <w:ilvl w:val="1"/>
          <w:numId w:val="218"/>
        </w:numPr>
      </w:pPr>
      <w:r>
        <w:t>показатели возврата пользователей после установки/активации;</w:t>
      </w:r>
    </w:p>
    <w:p w14:paraId="1EDDCA28" w14:textId="77777777" w:rsidR="005B7803" w:rsidRDefault="00F12F17" w:rsidP="00F12F17">
      <w:pPr>
        <w:numPr>
          <w:ilvl w:val="1"/>
          <w:numId w:val="218"/>
        </w:numPr>
      </w:pPr>
      <w:r>
        <w:t>количество пользователей авторизовавшихся в приложении;</w:t>
      </w:r>
    </w:p>
    <w:p w14:paraId="3DA12AEF" w14:textId="77777777" w:rsidR="005B7803" w:rsidRDefault="00F12F17" w:rsidP="00F12F17">
      <w:pPr>
        <w:numPr>
          <w:ilvl w:val="1"/>
          <w:numId w:val="218"/>
        </w:numPr>
      </w:pPr>
      <w:r>
        <w:t>количество пользователей привязавших учетную запись абонента других сервисов ПАО «Ростелком»;</w:t>
      </w:r>
    </w:p>
    <w:p w14:paraId="6AF8FAD3" w14:textId="77777777" w:rsidR="005B7803" w:rsidRDefault="00F12F17" w:rsidP="00F12F17">
      <w:pPr>
        <w:numPr>
          <w:ilvl w:val="1"/>
          <w:numId w:val="218"/>
        </w:numPr>
      </w:pPr>
      <w:r>
        <w:t>данные по производителям, типам и версиям ОС, версиям приложений;</w:t>
      </w:r>
    </w:p>
    <w:p w14:paraId="6CBB4EFC" w14:textId="77777777" w:rsidR="005B7803" w:rsidRDefault="00F12F17" w:rsidP="00F12F17">
      <w:pPr>
        <w:numPr>
          <w:ilvl w:val="1"/>
          <w:numId w:val="218"/>
        </w:numPr>
      </w:pPr>
      <w:r>
        <w:t>распределение контента, разделов, телеканалов по востребованности;</w:t>
      </w:r>
    </w:p>
    <w:p w14:paraId="68D20DC2" w14:textId="77777777" w:rsidR="005B7803" w:rsidRDefault="00F12F17" w:rsidP="00F12F17">
      <w:pPr>
        <w:numPr>
          <w:ilvl w:val="1"/>
          <w:numId w:val="218"/>
        </w:numPr>
      </w:pPr>
      <w:r>
        <w:t>количество ошибок и проблемных сценариев в приложении/устройстве;</w:t>
      </w:r>
    </w:p>
    <w:p w14:paraId="5D66C130" w14:textId="77777777" w:rsidR="005B7803" w:rsidRDefault="00F12F17" w:rsidP="00F12F17">
      <w:pPr>
        <w:numPr>
          <w:ilvl w:val="1"/>
          <w:numId w:val="218"/>
        </w:numPr>
      </w:pPr>
      <w:r>
        <w:t>социальные, демографические и географические данные пользователей;</w:t>
      </w:r>
    </w:p>
    <w:p w14:paraId="4A0E35FD" w14:textId="77777777" w:rsidR="005B7803" w:rsidRDefault="00F12F17" w:rsidP="00F12F17">
      <w:pPr>
        <w:numPr>
          <w:ilvl w:val="1"/>
          <w:numId w:val="218"/>
        </w:numPr>
      </w:pPr>
      <w:r>
        <w:t>количество подписок/покупок/транзакций.</w:t>
      </w:r>
    </w:p>
    <w:p w14:paraId="1E3A05CD" w14:textId="77777777" w:rsidR="005B7803" w:rsidRDefault="00F12F17" w:rsidP="00F12F17">
      <w:pPr>
        <w:numPr>
          <w:ilvl w:val="0"/>
          <w:numId w:val="217"/>
        </w:numPr>
      </w:pPr>
      <w:r>
        <w:t>Система управления платформой должна выгружать данные в заранее определенных форматах для проведения сверок с данными из внешних систем.</w:t>
      </w:r>
    </w:p>
    <w:p w14:paraId="32FD499D" w14:textId="77777777" w:rsidR="005B7803" w:rsidRDefault="00F12F17" w:rsidP="00F12F17">
      <w:pPr>
        <w:numPr>
          <w:ilvl w:val="0"/>
          <w:numId w:val="217"/>
        </w:numPr>
      </w:pPr>
      <w:r>
        <w:t>Система управления платформой должна поддерживать загрузку/выгрузку данных о доходах от продажи контента в системы бухгалтерского учета при его оплате через личный кабинет, внешние платежные системы и привязанной банковской картой.</w:t>
      </w:r>
    </w:p>
    <w:p w14:paraId="39FDD218" w14:textId="77777777" w:rsidR="005B7803" w:rsidRDefault="00F12F17">
      <w:r>
        <w:rPr>
          <w:b/>
        </w:rPr>
        <w:t>Аналитика:</w:t>
      </w:r>
    </w:p>
    <w:p w14:paraId="5971B630" w14:textId="77777777" w:rsidR="005B7803" w:rsidRDefault="00F12F17" w:rsidP="00F12F17">
      <w:pPr>
        <w:numPr>
          <w:ilvl w:val="0"/>
          <w:numId w:val="219"/>
        </w:numPr>
      </w:pPr>
      <w:r>
        <w:t>Система управления платформой должна предоставлять администраторам аналитические инструменты для:</w:t>
      </w:r>
    </w:p>
    <w:p w14:paraId="7A67369C" w14:textId="77777777" w:rsidR="005B7803" w:rsidRDefault="00F12F17" w:rsidP="00F12F17">
      <w:pPr>
        <w:numPr>
          <w:ilvl w:val="1"/>
          <w:numId w:val="220"/>
        </w:numPr>
      </w:pPr>
      <w:r>
        <w:lastRenderedPageBreak/>
        <w:t>визуального представление данных;</w:t>
      </w:r>
    </w:p>
    <w:p w14:paraId="64A70371" w14:textId="77777777" w:rsidR="005B7803" w:rsidRDefault="00F12F17" w:rsidP="00F12F17">
      <w:pPr>
        <w:numPr>
          <w:ilvl w:val="1"/>
          <w:numId w:val="220"/>
        </w:numPr>
      </w:pPr>
      <w:r>
        <w:t>обнаружение данных (скрещивание/наложение показателей, выявление сегментов);</w:t>
      </w:r>
    </w:p>
    <w:p w14:paraId="763C0128" w14:textId="77777777" w:rsidR="005B7803" w:rsidRDefault="00F12F17" w:rsidP="00F12F17">
      <w:pPr>
        <w:numPr>
          <w:ilvl w:val="1"/>
          <w:numId w:val="220"/>
        </w:numPr>
      </w:pPr>
      <w:r>
        <w:t>выгрузки детальных данных по выявленным в процессе обнаружения данных сегментам;</w:t>
      </w:r>
    </w:p>
    <w:p w14:paraId="77054614" w14:textId="77777777" w:rsidR="005B7803" w:rsidRDefault="00F12F17" w:rsidP="00F12F17">
      <w:pPr>
        <w:numPr>
          <w:ilvl w:val="1"/>
          <w:numId w:val="220"/>
        </w:numPr>
      </w:pPr>
      <w:r>
        <w:t>генерация отчетов за заданные временные периоды;</w:t>
      </w:r>
    </w:p>
    <w:p w14:paraId="205E527F" w14:textId="77777777" w:rsidR="005B7803" w:rsidRDefault="00F12F17" w:rsidP="00F12F17">
      <w:pPr>
        <w:numPr>
          <w:ilvl w:val="1"/>
          <w:numId w:val="220"/>
        </w:numPr>
      </w:pPr>
      <w:r>
        <w:t>задания уведомлений о событиях и показателях (критически низкий, аномально высокий, достижение уровня);</w:t>
      </w:r>
    </w:p>
    <w:p w14:paraId="5D8F94E5" w14:textId="77777777" w:rsidR="005B7803" w:rsidRDefault="00F12F17" w:rsidP="00F12F17">
      <w:pPr>
        <w:numPr>
          <w:ilvl w:val="1"/>
          <w:numId w:val="220"/>
        </w:numPr>
      </w:pPr>
      <w:r>
        <w:t>проведения A/B-тестирования (пользовательского интерфейса, настроек пульта дистанционного управления абонентского устройства).</w:t>
      </w:r>
    </w:p>
    <w:p w14:paraId="68500F53" w14:textId="77777777" w:rsidR="005B7803" w:rsidRDefault="00F12F17" w:rsidP="00F12F17">
      <w:pPr>
        <w:numPr>
          <w:ilvl w:val="0"/>
          <w:numId w:val="219"/>
        </w:numPr>
      </w:pPr>
      <w:r>
        <w:t>Система управления платформой должна предоставлять администраторам инструменты для получения аналитических данных:</w:t>
      </w:r>
    </w:p>
    <w:p w14:paraId="6268BFD6" w14:textId="77777777" w:rsidR="005B7803" w:rsidRDefault="00F12F17" w:rsidP="00F12F17">
      <w:pPr>
        <w:numPr>
          <w:ilvl w:val="1"/>
          <w:numId w:val="221"/>
        </w:numPr>
      </w:pPr>
      <w:r>
        <w:t>популярность ТВ-каналов, ТВ-передач, CoD, CoD-пакетов и их групп по жанрам и поджанрам; востребованность определенного качества изображения, режимов линейного/нелинейного просмотра;</w:t>
      </w:r>
    </w:p>
    <w:p w14:paraId="67946907" w14:textId="77777777" w:rsidR="005B7803" w:rsidRDefault="00F12F17" w:rsidP="00F12F17">
      <w:pPr>
        <w:numPr>
          <w:ilvl w:val="1"/>
          <w:numId w:val="221"/>
        </w:numPr>
      </w:pPr>
      <w:r>
        <w:t>потребление контента в режиме реального времени;</w:t>
      </w:r>
    </w:p>
    <w:p w14:paraId="438E2E26" w14:textId="77777777" w:rsidR="005B7803" w:rsidRDefault="00F12F17" w:rsidP="00F12F17">
      <w:pPr>
        <w:numPr>
          <w:ilvl w:val="1"/>
          <w:numId w:val="221"/>
        </w:numPr>
      </w:pPr>
      <w:r>
        <w:t>поведение пользователя при просмотре контента: линейный/нелинейный, время между переключения и т.д.;</w:t>
      </w:r>
    </w:p>
    <w:p w14:paraId="408D4444" w14:textId="77777777" w:rsidR="005B7803" w:rsidRDefault="00F12F17" w:rsidP="00F12F17">
      <w:pPr>
        <w:numPr>
          <w:ilvl w:val="1"/>
          <w:numId w:val="221"/>
        </w:numPr>
      </w:pPr>
      <w:r>
        <w:t>вовлеченность пользователя: частота выставления оценок контенту, активность в соцсетях и т.д.;</w:t>
      </w:r>
    </w:p>
    <w:p w14:paraId="0680C417" w14:textId="77777777" w:rsidR="005B7803" w:rsidRDefault="00F12F17" w:rsidP="00F12F17">
      <w:pPr>
        <w:numPr>
          <w:ilvl w:val="1"/>
          <w:numId w:val="221"/>
        </w:numPr>
      </w:pPr>
      <w:r>
        <w:t>монетизация;</w:t>
      </w:r>
    </w:p>
    <w:p w14:paraId="14EF629A" w14:textId="77777777" w:rsidR="005B7803" w:rsidRDefault="00F12F17" w:rsidP="00F12F17">
      <w:pPr>
        <w:numPr>
          <w:ilvl w:val="1"/>
          <w:numId w:val="221"/>
        </w:numPr>
      </w:pPr>
      <w:r>
        <w:t>эффективность сервиса рекомендаций: отслеживание конверсии, использования;</w:t>
      </w:r>
    </w:p>
    <w:p w14:paraId="3EA662EC" w14:textId="77777777" w:rsidR="005B7803" w:rsidRDefault="00F12F17" w:rsidP="00F12F17">
      <w:pPr>
        <w:numPr>
          <w:ilvl w:val="1"/>
          <w:numId w:val="221"/>
        </w:numPr>
      </w:pPr>
      <w:r>
        <w:t>поведение абонента при переходах (навигация) между экранами пользовательского интерфейса клиентских продуктов;</w:t>
      </w:r>
    </w:p>
    <w:p w14:paraId="102DBB53" w14:textId="77777777" w:rsidR="005B7803" w:rsidRDefault="00F12F17" w:rsidP="00F12F17">
      <w:pPr>
        <w:numPr>
          <w:ilvl w:val="1"/>
          <w:numId w:val="221"/>
        </w:numPr>
      </w:pPr>
      <w:r>
        <w:t>часто используемые способы поиска и поисковые запросы;</w:t>
      </w:r>
    </w:p>
    <w:p w14:paraId="45780C7C" w14:textId="77777777" w:rsidR="005B7803" w:rsidRDefault="00F12F17" w:rsidP="00F12F17">
      <w:pPr>
        <w:numPr>
          <w:ilvl w:val="1"/>
          <w:numId w:val="221"/>
        </w:numPr>
      </w:pPr>
      <w:r>
        <w:t>длительность просмотра контента и соотношение популярности контента и его рейтинга на основе отзывов пользователей, списков рекомендованного контента и промоконтента.</w:t>
      </w:r>
    </w:p>
    <w:p w14:paraId="2983C6C4" w14:textId="77777777" w:rsidR="005B7803" w:rsidRDefault="00F12F17" w:rsidP="00F12F17">
      <w:pPr>
        <w:numPr>
          <w:ilvl w:val="0"/>
          <w:numId w:val="219"/>
        </w:numPr>
      </w:pPr>
      <w:r>
        <w:t>Система управления платформой должна предоставлять администраторам инструменты для выявления на основе анализа отчетности:</w:t>
      </w:r>
    </w:p>
    <w:p w14:paraId="3F6D1F40" w14:textId="77777777" w:rsidR="005B7803" w:rsidRDefault="00F12F17" w:rsidP="00F12F17">
      <w:pPr>
        <w:numPr>
          <w:ilvl w:val="1"/>
          <w:numId w:val="222"/>
        </w:numPr>
      </w:pPr>
      <w:r>
        <w:t>сегментов абонентов, групп VoD и ТВ-каналов, ТВ-передач;</w:t>
      </w:r>
    </w:p>
    <w:p w14:paraId="5854B01E" w14:textId="77777777" w:rsidR="005B7803" w:rsidRDefault="00F12F17" w:rsidP="00F12F17">
      <w:pPr>
        <w:numPr>
          <w:ilvl w:val="1"/>
          <w:numId w:val="222"/>
        </w:numPr>
      </w:pPr>
      <w:r>
        <w:t>предпочтений на основе анализа интересов абонентов и их групп.</w:t>
      </w:r>
    </w:p>
    <w:p w14:paraId="43F54EE2" w14:textId="77777777" w:rsidR="005B7803" w:rsidRDefault="00F12F17">
      <w:pPr>
        <w:pStyle w:val="Heading5"/>
      </w:pPr>
      <w:bookmarkStart w:id="488" w:name="мониторинг-работы-платформы"/>
      <w:bookmarkEnd w:id="488"/>
      <w:r>
        <w:t>Мониторинг работы платформы</w:t>
      </w:r>
    </w:p>
    <w:p w14:paraId="34E001BA" w14:textId="77777777" w:rsidR="005B7803" w:rsidRDefault="00F12F17">
      <w:r>
        <w:t>[Необходимо актуализировать после завершения технической проработки]</w:t>
      </w:r>
    </w:p>
    <w:p w14:paraId="10AF1D4E" w14:textId="77777777" w:rsidR="005B7803" w:rsidRDefault="00F12F17" w:rsidP="00F12F17">
      <w:pPr>
        <w:numPr>
          <w:ilvl w:val="0"/>
          <w:numId w:val="223"/>
        </w:numPr>
      </w:pPr>
      <w:r>
        <w:lastRenderedPageBreak/>
        <w:t>Система управления платформой должна осуществлять круглосуточный мониторинг и контроль параметров работы программно-технических средств, используемых платформой:</w:t>
      </w:r>
    </w:p>
    <w:p w14:paraId="2903FFEC" w14:textId="77777777" w:rsidR="005B7803" w:rsidRDefault="00F12F17" w:rsidP="00F12F17">
      <w:pPr>
        <w:numPr>
          <w:ilvl w:val="1"/>
          <w:numId w:val="224"/>
        </w:numPr>
      </w:pPr>
      <w:r>
        <w:t>доступность;</w:t>
      </w:r>
    </w:p>
    <w:p w14:paraId="197DB842" w14:textId="77777777" w:rsidR="005B7803" w:rsidRDefault="00F12F17" w:rsidP="00F12F17">
      <w:pPr>
        <w:numPr>
          <w:ilvl w:val="1"/>
          <w:numId w:val="224"/>
        </w:numPr>
      </w:pPr>
      <w:r>
        <w:t>работоспособность;</w:t>
      </w:r>
    </w:p>
    <w:p w14:paraId="0712864F" w14:textId="77777777" w:rsidR="005B7803" w:rsidRDefault="00F12F17" w:rsidP="00F12F17">
      <w:pPr>
        <w:numPr>
          <w:ilvl w:val="1"/>
          <w:numId w:val="224"/>
        </w:numPr>
      </w:pPr>
      <w:r>
        <w:t>количество соединений;</w:t>
      </w:r>
    </w:p>
    <w:p w14:paraId="6CB73F5E" w14:textId="77777777" w:rsidR="005B7803" w:rsidRDefault="00F12F17" w:rsidP="00F12F17">
      <w:pPr>
        <w:numPr>
          <w:ilvl w:val="1"/>
          <w:numId w:val="224"/>
        </w:numPr>
      </w:pPr>
      <w:r>
        <w:t>количество запросов и операций.</w:t>
      </w:r>
    </w:p>
    <w:p w14:paraId="4D06DB9B" w14:textId="77777777" w:rsidR="005B7803" w:rsidRDefault="00F12F17" w:rsidP="00F12F17">
      <w:pPr>
        <w:numPr>
          <w:ilvl w:val="0"/>
          <w:numId w:val="223"/>
        </w:numPr>
      </w:pPr>
      <w:r>
        <w:t>Система управления платформой должна осуществлять мониторинг доступности внешних систем (OSS/BSS, ЕКП и других).</w:t>
      </w:r>
    </w:p>
    <w:p w14:paraId="1B2396DD" w14:textId="77777777" w:rsidR="005B7803" w:rsidRDefault="00F12F17" w:rsidP="00F12F17">
      <w:pPr>
        <w:numPr>
          <w:ilvl w:val="0"/>
          <w:numId w:val="223"/>
        </w:numPr>
      </w:pPr>
      <w:r>
        <w:t>Система управления платформой должна осуществлять круглосуточный мониторинг и контроль параметров качества связи:</w:t>
      </w:r>
    </w:p>
    <w:p w14:paraId="3F5F4FB0" w14:textId="77777777" w:rsidR="005B7803" w:rsidRDefault="00F12F17" w:rsidP="00F12F17">
      <w:pPr>
        <w:numPr>
          <w:ilvl w:val="1"/>
          <w:numId w:val="225"/>
        </w:numPr>
      </w:pPr>
      <w:r>
        <w:t>потеря пакетов;</w:t>
      </w:r>
    </w:p>
    <w:p w14:paraId="4680DDA4" w14:textId="77777777" w:rsidR="005B7803" w:rsidRDefault="00F12F17" w:rsidP="00F12F17">
      <w:pPr>
        <w:numPr>
          <w:ilvl w:val="1"/>
          <w:numId w:val="225"/>
        </w:numPr>
      </w:pPr>
      <w:r>
        <w:t>сетевая задержка;</w:t>
      </w:r>
    </w:p>
    <w:p w14:paraId="58C3BA16" w14:textId="77777777" w:rsidR="005B7803" w:rsidRDefault="00F12F17" w:rsidP="00F12F17">
      <w:pPr>
        <w:numPr>
          <w:ilvl w:val="1"/>
          <w:numId w:val="225"/>
        </w:numPr>
      </w:pPr>
      <w:r>
        <w:t>занимаемая полоса пропускания;</w:t>
      </w:r>
    </w:p>
    <w:p w14:paraId="67C6D234" w14:textId="77777777" w:rsidR="005B7803" w:rsidRDefault="00F12F17" w:rsidP="00F12F17">
      <w:pPr>
        <w:numPr>
          <w:ilvl w:val="1"/>
          <w:numId w:val="225"/>
        </w:numPr>
      </w:pPr>
      <w:r>
        <w:t>максимально доступная полоса пропускания.</w:t>
      </w:r>
    </w:p>
    <w:p w14:paraId="517B0A87" w14:textId="77777777" w:rsidR="005B7803" w:rsidRDefault="00F12F17" w:rsidP="00F12F17">
      <w:pPr>
        <w:numPr>
          <w:ilvl w:val="0"/>
          <w:numId w:val="223"/>
        </w:numPr>
      </w:pPr>
      <w:r>
        <w:t>Система управления платформой должна предоставлять администратору инструменты для управления параметрами мониторинга компонентов/групп компонентов платформы:</w:t>
      </w:r>
    </w:p>
    <w:p w14:paraId="784FBD9F" w14:textId="77777777" w:rsidR="005B7803" w:rsidRDefault="00F12F17" w:rsidP="00F12F17">
      <w:pPr>
        <w:numPr>
          <w:ilvl w:val="1"/>
          <w:numId w:val="226"/>
        </w:numPr>
      </w:pPr>
      <w:r>
        <w:t>метрики;</w:t>
      </w:r>
    </w:p>
    <w:p w14:paraId="262A8223" w14:textId="77777777" w:rsidR="005B7803" w:rsidRDefault="00F12F17" w:rsidP="00F12F17">
      <w:pPr>
        <w:numPr>
          <w:ilvl w:val="1"/>
          <w:numId w:val="226"/>
        </w:numPr>
      </w:pPr>
      <w:r>
        <w:t>пределы допустимых значений;</w:t>
      </w:r>
    </w:p>
    <w:p w14:paraId="47CF387B" w14:textId="77777777" w:rsidR="005B7803" w:rsidRDefault="00F12F17" w:rsidP="00F12F17">
      <w:pPr>
        <w:numPr>
          <w:ilvl w:val="1"/>
          <w:numId w:val="226"/>
        </w:numPr>
      </w:pPr>
      <w:r>
        <w:t>период обновления;</w:t>
      </w:r>
    </w:p>
    <w:p w14:paraId="73B69043" w14:textId="77777777" w:rsidR="005B7803" w:rsidRDefault="00F12F17" w:rsidP="00F12F17">
      <w:pPr>
        <w:numPr>
          <w:ilvl w:val="1"/>
          <w:numId w:val="226"/>
        </w:numPr>
      </w:pPr>
      <w:r>
        <w:t>способ хранения;</w:t>
      </w:r>
    </w:p>
    <w:p w14:paraId="3DC9426A" w14:textId="77777777" w:rsidR="005B7803" w:rsidRDefault="00F12F17" w:rsidP="00F12F17">
      <w:pPr>
        <w:numPr>
          <w:ilvl w:val="1"/>
          <w:numId w:val="226"/>
        </w:numPr>
      </w:pPr>
      <w:r>
        <w:t>интервал сбора.</w:t>
      </w:r>
    </w:p>
    <w:p w14:paraId="6D05C1E2" w14:textId="77777777" w:rsidR="005B7803" w:rsidRDefault="00F12F17" w:rsidP="00F12F17">
      <w:pPr>
        <w:numPr>
          <w:ilvl w:val="0"/>
          <w:numId w:val="223"/>
        </w:numPr>
      </w:pPr>
      <w:r>
        <w:t>Система управления платформой должна отправлять уведомления администраторам в случае выхода метрики за заданные допустимые значения посредство электронной почты и SMS-сообщений.</w:t>
      </w:r>
    </w:p>
    <w:p w14:paraId="10EBF217" w14:textId="77777777" w:rsidR="005B7803" w:rsidRDefault="00F12F17" w:rsidP="00F12F17">
      <w:pPr>
        <w:numPr>
          <w:ilvl w:val="0"/>
          <w:numId w:val="223"/>
        </w:numPr>
      </w:pPr>
      <w:r>
        <w:t>Система управления платформой должна отслеживать и сохранять действия пользователей при использовании клиентских продуктов и качество предоставления услуг:</w:t>
      </w:r>
    </w:p>
    <w:p w14:paraId="46B320EA" w14:textId="77777777" w:rsidR="005B7803" w:rsidRDefault="00F12F17" w:rsidP="00F12F17">
      <w:pPr>
        <w:numPr>
          <w:ilvl w:val="1"/>
          <w:numId w:val="227"/>
        </w:numPr>
      </w:pPr>
      <w:r>
        <w:t>Действия пользователей:</w:t>
      </w:r>
    </w:p>
    <w:p w14:paraId="61029290" w14:textId="77777777" w:rsidR="005B7803" w:rsidRDefault="00F12F17" w:rsidP="00F12F17">
      <w:pPr>
        <w:numPr>
          <w:ilvl w:val="2"/>
          <w:numId w:val="228"/>
        </w:numPr>
      </w:pPr>
      <w:r>
        <w:t>статус просмотра;</w:t>
      </w:r>
    </w:p>
    <w:p w14:paraId="3ABD8B2F" w14:textId="77777777" w:rsidR="005B7803" w:rsidRDefault="00F12F17" w:rsidP="00F12F17">
      <w:pPr>
        <w:numPr>
          <w:ilvl w:val="2"/>
          <w:numId w:val="228"/>
        </w:numPr>
      </w:pPr>
      <w:r>
        <w:t>длительность просмотра;</w:t>
      </w:r>
    </w:p>
    <w:p w14:paraId="149160FE" w14:textId="77777777" w:rsidR="005B7803" w:rsidRDefault="00F12F17" w:rsidP="00F12F17">
      <w:pPr>
        <w:numPr>
          <w:ilvl w:val="2"/>
          <w:numId w:val="228"/>
        </w:numPr>
      </w:pPr>
      <w:r>
        <w:t>время и дата просмотра;</w:t>
      </w:r>
    </w:p>
    <w:p w14:paraId="2842BEBA" w14:textId="77777777" w:rsidR="005B7803" w:rsidRDefault="00F12F17" w:rsidP="00F12F17">
      <w:pPr>
        <w:numPr>
          <w:ilvl w:val="2"/>
          <w:numId w:val="228"/>
        </w:numPr>
      </w:pPr>
      <w:r>
        <w:t>взаимодействие с интерфейсом клиентских продуктов;</w:t>
      </w:r>
    </w:p>
    <w:p w14:paraId="239B9FDE" w14:textId="77777777" w:rsidR="005B7803" w:rsidRDefault="00F12F17" w:rsidP="00F12F17">
      <w:pPr>
        <w:numPr>
          <w:ilvl w:val="2"/>
          <w:numId w:val="228"/>
        </w:numPr>
      </w:pPr>
      <w:r>
        <w:t>переходы между экранами интерфейса;</w:t>
      </w:r>
    </w:p>
    <w:p w14:paraId="2450C744" w14:textId="77777777" w:rsidR="005B7803" w:rsidRDefault="00F12F17" w:rsidP="00F12F17">
      <w:pPr>
        <w:numPr>
          <w:ilvl w:val="2"/>
          <w:numId w:val="228"/>
        </w:numPr>
      </w:pPr>
      <w:r>
        <w:t>просмотр метаданных;</w:t>
      </w:r>
    </w:p>
    <w:p w14:paraId="49F93759" w14:textId="77777777" w:rsidR="005B7803" w:rsidRDefault="00F12F17" w:rsidP="00F12F17">
      <w:pPr>
        <w:numPr>
          <w:ilvl w:val="2"/>
          <w:numId w:val="228"/>
        </w:numPr>
      </w:pPr>
      <w:r>
        <w:t>поисковые запросы.</w:t>
      </w:r>
    </w:p>
    <w:p w14:paraId="78CD1B48" w14:textId="77777777" w:rsidR="005B7803" w:rsidRDefault="00F12F17" w:rsidP="00F12F17">
      <w:pPr>
        <w:numPr>
          <w:ilvl w:val="1"/>
          <w:numId w:val="227"/>
        </w:numPr>
      </w:pPr>
      <w:r>
        <w:t>Качество предоставления услуг:</w:t>
      </w:r>
    </w:p>
    <w:p w14:paraId="6F9CA412" w14:textId="77777777" w:rsidR="005B7803" w:rsidRDefault="00F12F17" w:rsidP="00F12F17">
      <w:pPr>
        <w:numPr>
          <w:ilvl w:val="2"/>
          <w:numId w:val="229"/>
        </w:numPr>
      </w:pPr>
      <w:r>
        <w:t>время отклика на запросы;</w:t>
      </w:r>
    </w:p>
    <w:p w14:paraId="674F3DBF" w14:textId="77777777" w:rsidR="005B7803" w:rsidRDefault="00F12F17" w:rsidP="00F12F17">
      <w:pPr>
        <w:numPr>
          <w:ilvl w:val="2"/>
          <w:numId w:val="229"/>
        </w:numPr>
      </w:pPr>
      <w:r>
        <w:t>качество видеоизображения;</w:t>
      </w:r>
    </w:p>
    <w:p w14:paraId="6600C84A" w14:textId="77777777" w:rsidR="005B7803" w:rsidRDefault="00F12F17" w:rsidP="00F12F17">
      <w:pPr>
        <w:numPr>
          <w:ilvl w:val="2"/>
          <w:numId w:val="229"/>
        </w:numPr>
      </w:pPr>
      <w:r>
        <w:lastRenderedPageBreak/>
        <w:t>типы и количество ошибок;</w:t>
      </w:r>
    </w:p>
    <w:p w14:paraId="47109B0B" w14:textId="77777777" w:rsidR="005B7803" w:rsidRDefault="00F12F17" w:rsidP="00F12F17">
      <w:pPr>
        <w:numPr>
          <w:ilvl w:val="2"/>
          <w:numId w:val="229"/>
        </w:numPr>
      </w:pPr>
      <w:r>
        <w:t>время решения запросов технической поддержкой (в зависимости от типа запроса);</w:t>
      </w:r>
    </w:p>
    <w:p w14:paraId="6318DEDE" w14:textId="77777777" w:rsidR="005B7803" w:rsidRDefault="00F12F17" w:rsidP="00F12F17">
      <w:pPr>
        <w:numPr>
          <w:ilvl w:val="2"/>
          <w:numId w:val="229"/>
        </w:numPr>
      </w:pPr>
      <w:r>
        <w:t>длительность недоступности компонентов платформы.</w:t>
      </w:r>
    </w:p>
    <w:p w14:paraId="4C2ADDBD" w14:textId="77777777" w:rsidR="005B7803" w:rsidRDefault="00F12F17">
      <w:r>
        <w:rPr>
          <w:b/>
        </w:rPr>
        <w:t>Хранение данных и формирование отчётов о результатах мониторинга:</w:t>
      </w:r>
    </w:p>
    <w:p w14:paraId="23897580" w14:textId="77777777" w:rsidR="005B7803" w:rsidRDefault="00F12F17" w:rsidP="00F12F17">
      <w:pPr>
        <w:numPr>
          <w:ilvl w:val="0"/>
          <w:numId w:val="230"/>
        </w:numPr>
      </w:pPr>
      <w:r>
        <w:t>Система управления платформой должна обеспечивать хранение исходных данных мониторинга в течение 3 месяцов.</w:t>
      </w:r>
    </w:p>
    <w:p w14:paraId="6B6D812B" w14:textId="77777777" w:rsidR="005B7803" w:rsidRDefault="00F12F17" w:rsidP="00F12F17">
      <w:pPr>
        <w:numPr>
          <w:ilvl w:val="0"/>
          <w:numId w:val="230"/>
        </w:numPr>
      </w:pPr>
      <w:r>
        <w:t>Система управления платформой должна обеспечивать хранение агрегированных данных мониторинга в течении 2 лет.</w:t>
      </w:r>
    </w:p>
    <w:p w14:paraId="63014E5F" w14:textId="77777777" w:rsidR="005B7803" w:rsidRDefault="00F12F17" w:rsidP="00F12F17">
      <w:pPr>
        <w:numPr>
          <w:ilvl w:val="0"/>
          <w:numId w:val="230"/>
        </w:numPr>
      </w:pPr>
      <w:r>
        <w:t>Система управления платформой должна предоставлять администраторам инструменты построения отчетности на основании исходных данных с возможностью детализации до минимального хранимого периода обновления.</w:t>
      </w:r>
    </w:p>
    <w:p w14:paraId="4428872D" w14:textId="77777777" w:rsidR="005B7803" w:rsidRDefault="00F12F17" w:rsidP="00F12F17">
      <w:pPr>
        <w:numPr>
          <w:ilvl w:val="0"/>
          <w:numId w:val="230"/>
        </w:numPr>
      </w:pPr>
      <w:r>
        <w:t>Система управления платформой должна предоставлять администраторам инструменты просмотра предварительно настроенных наборов данных.</w:t>
      </w:r>
    </w:p>
    <w:p w14:paraId="61D69C11" w14:textId="77777777" w:rsidR="005B7803" w:rsidRDefault="00F12F17">
      <w:pPr>
        <w:pStyle w:val="Heading5"/>
      </w:pPr>
      <w:bookmarkStart w:id="489" w:name="пользовательская-поддержка"/>
      <w:bookmarkEnd w:id="489"/>
      <w:r>
        <w:t>Пользовательская поддержка</w:t>
      </w:r>
    </w:p>
    <w:p w14:paraId="012E2666" w14:textId="77777777" w:rsidR="005B7803" w:rsidRDefault="00F12F17" w:rsidP="00F12F17">
      <w:pPr>
        <w:numPr>
          <w:ilvl w:val="0"/>
          <w:numId w:val="231"/>
        </w:numPr>
      </w:pPr>
      <w:r>
        <w:t>Система управления платформой должна осуществлять сбор и обработку заявок об инцидентах в работе платформы и обращений пользователей.</w:t>
      </w:r>
    </w:p>
    <w:p w14:paraId="6283D1F2" w14:textId="77777777" w:rsidR="005B7803" w:rsidRDefault="00F12F17" w:rsidP="00F12F17">
      <w:pPr>
        <w:numPr>
          <w:ilvl w:val="0"/>
          <w:numId w:val="231"/>
        </w:numPr>
      </w:pPr>
      <w:r>
        <w:t>Система управления платформой должна осуществлять систематизацию, анализ и формирование отчётов на основе данных об инцидентах и обращениях.</w:t>
      </w:r>
    </w:p>
    <w:p w14:paraId="761A2846" w14:textId="77777777" w:rsidR="005B7803" w:rsidRDefault="00F12F17" w:rsidP="00F12F17">
      <w:pPr>
        <w:numPr>
          <w:ilvl w:val="0"/>
          <w:numId w:val="231"/>
        </w:numPr>
      </w:pPr>
      <w:r>
        <w:t xml:space="preserve">Система управления платформой должна обеспечивать выполнение требований к процессу поддержки пользователей (подробнее — </w:t>
      </w:r>
      <w:hyperlink w:anchor="требования-к-процессу-пользовательской-поддержки">
        <w:r>
          <w:rPr>
            <w:i/>
          </w:rPr>
          <w:t>«Требования к процессу пользовательской поддержки»</w:t>
        </w:r>
      </w:hyperlink>
      <w:r>
        <w:t>).</w:t>
      </w:r>
    </w:p>
    <w:p w14:paraId="6487F84B" w14:textId="77777777" w:rsidR="005B7803" w:rsidRDefault="00F12F17">
      <w:r>
        <w:rPr>
          <w:b/>
        </w:rPr>
        <w:t>Регистрация заявок и сбор сведений</w:t>
      </w:r>
    </w:p>
    <w:p w14:paraId="4F4D409E" w14:textId="77777777" w:rsidR="005B7803" w:rsidRDefault="00F12F17" w:rsidP="00F12F17">
      <w:pPr>
        <w:numPr>
          <w:ilvl w:val="0"/>
          <w:numId w:val="232"/>
        </w:numPr>
      </w:pPr>
      <w:r>
        <w:t>Система управления платформой должна обеспечивать создания заявок по инцидентам:</w:t>
      </w:r>
    </w:p>
    <w:p w14:paraId="61B4D266" w14:textId="77777777" w:rsidR="005B7803" w:rsidRDefault="00F12F17" w:rsidP="00F12F17">
      <w:pPr>
        <w:numPr>
          <w:ilvl w:val="1"/>
          <w:numId w:val="233"/>
        </w:numPr>
      </w:pPr>
      <w:r>
        <w:t>администраторами через раздел панели управления СУП, через обращение по электронной почты или звонком на телефон службы поддержки;</w:t>
      </w:r>
    </w:p>
    <w:p w14:paraId="70F88D8F" w14:textId="77777777" w:rsidR="005B7803" w:rsidRDefault="00F12F17" w:rsidP="00F12F17">
      <w:pPr>
        <w:numPr>
          <w:ilvl w:val="1"/>
          <w:numId w:val="233"/>
        </w:numPr>
      </w:pPr>
      <w:r>
        <w:t>автоматически на основе уведомлений мониторинга.</w:t>
      </w:r>
    </w:p>
    <w:p w14:paraId="0A5BA67B" w14:textId="77777777" w:rsidR="005B7803" w:rsidRDefault="00F12F17" w:rsidP="00F12F17">
      <w:pPr>
        <w:numPr>
          <w:ilvl w:val="0"/>
          <w:numId w:val="232"/>
        </w:numPr>
      </w:pPr>
      <w:r>
        <w:t>Система управления платформой должна обеспечивать создания заявок по обращениям пользователей на основе:</w:t>
      </w:r>
    </w:p>
    <w:p w14:paraId="790E7627" w14:textId="77777777" w:rsidR="005B7803" w:rsidRDefault="00F12F17" w:rsidP="00F12F17">
      <w:pPr>
        <w:numPr>
          <w:ilvl w:val="1"/>
          <w:numId w:val="234"/>
        </w:numPr>
      </w:pPr>
      <w:r>
        <w:t>обращений в колл-центр по телефону, электронной почты или через ЕЛК;</w:t>
      </w:r>
    </w:p>
    <w:p w14:paraId="3AD79C39" w14:textId="77777777" w:rsidR="005B7803" w:rsidRDefault="00F12F17" w:rsidP="00F12F17">
      <w:pPr>
        <w:numPr>
          <w:ilvl w:val="1"/>
          <w:numId w:val="234"/>
        </w:numPr>
      </w:pPr>
      <w:r>
        <w:lastRenderedPageBreak/>
        <w:t>обращений через интерфейс клиентских продуктов.</w:t>
      </w:r>
    </w:p>
    <w:p w14:paraId="7C90F977" w14:textId="77777777" w:rsidR="005B7803" w:rsidRDefault="00F12F17" w:rsidP="00F12F17">
      <w:pPr>
        <w:numPr>
          <w:ilvl w:val="0"/>
          <w:numId w:val="232"/>
        </w:numPr>
      </w:pPr>
      <w:r>
        <w:t>Система управления платформой должна добавлять данные автоматически генерируемого отчёта от клиентского продукта к заявке, созданной на основе обращений через интерфейс клиентских продуктов и инцидентов:</w:t>
      </w:r>
    </w:p>
    <w:p w14:paraId="60BF445D" w14:textId="77777777" w:rsidR="005B7803" w:rsidRDefault="00F12F17" w:rsidP="00F12F17">
      <w:pPr>
        <w:numPr>
          <w:ilvl w:val="1"/>
          <w:numId w:val="235"/>
        </w:numPr>
      </w:pPr>
      <w:r>
        <w:t>UID продукта абонента;</w:t>
      </w:r>
    </w:p>
    <w:p w14:paraId="24AE80A0" w14:textId="77777777" w:rsidR="005B7803" w:rsidRDefault="00F12F17" w:rsidP="00F12F17">
      <w:pPr>
        <w:numPr>
          <w:ilvl w:val="1"/>
          <w:numId w:val="235"/>
        </w:numPr>
      </w:pPr>
      <w:r>
        <w:t>IP-адрес продукта;</w:t>
      </w:r>
    </w:p>
    <w:p w14:paraId="55892F9F" w14:textId="77777777" w:rsidR="005B7803" w:rsidRDefault="00F12F17" w:rsidP="00F12F17">
      <w:pPr>
        <w:numPr>
          <w:ilvl w:val="1"/>
          <w:numId w:val="235"/>
        </w:numPr>
      </w:pPr>
      <w:r>
        <w:t>местонахождение продукта абонента;</w:t>
      </w:r>
    </w:p>
    <w:p w14:paraId="0AF4DB21" w14:textId="77777777" w:rsidR="005B7803" w:rsidRDefault="00F12F17" w:rsidP="00F12F17">
      <w:pPr>
        <w:numPr>
          <w:ilvl w:val="1"/>
          <w:numId w:val="235"/>
        </w:numPr>
      </w:pPr>
      <w:r>
        <w:t>тип продукта;</w:t>
      </w:r>
    </w:p>
    <w:p w14:paraId="6E8737D5" w14:textId="77777777" w:rsidR="005B7803" w:rsidRDefault="00F12F17" w:rsidP="00F12F17">
      <w:pPr>
        <w:numPr>
          <w:ilvl w:val="1"/>
          <w:numId w:val="235"/>
        </w:numPr>
      </w:pPr>
      <w:r>
        <w:t>серийный номер (при наличии);</w:t>
      </w:r>
    </w:p>
    <w:p w14:paraId="5475E515" w14:textId="77777777" w:rsidR="005B7803" w:rsidRDefault="00F12F17" w:rsidP="00F12F17">
      <w:pPr>
        <w:numPr>
          <w:ilvl w:val="1"/>
          <w:numId w:val="235"/>
        </w:numPr>
      </w:pPr>
      <w:r>
        <w:t>версия ПО клиентского приложения или абонентского устройства (при наличии);</w:t>
      </w:r>
    </w:p>
    <w:p w14:paraId="49E23676" w14:textId="77777777" w:rsidR="005B7803" w:rsidRDefault="00F12F17" w:rsidP="00F12F17">
      <w:pPr>
        <w:numPr>
          <w:ilvl w:val="1"/>
          <w:numId w:val="235"/>
        </w:numPr>
      </w:pPr>
      <w:r>
        <w:t>версия и название браузера (при наличии);</w:t>
      </w:r>
    </w:p>
    <w:p w14:paraId="065032EC" w14:textId="77777777" w:rsidR="005B7803" w:rsidRDefault="00F12F17" w:rsidP="00F12F17">
      <w:pPr>
        <w:numPr>
          <w:ilvl w:val="1"/>
          <w:numId w:val="235"/>
        </w:numPr>
      </w:pPr>
      <w:r>
        <w:t>скорость соединения до сервера, с которого осуществляется трансляция контента;</w:t>
      </w:r>
    </w:p>
    <w:p w14:paraId="4DBE4A58" w14:textId="77777777" w:rsidR="005B7803" w:rsidRDefault="00F12F17" w:rsidP="00F12F17">
      <w:pPr>
        <w:numPr>
          <w:ilvl w:val="1"/>
          <w:numId w:val="235"/>
        </w:numPr>
      </w:pPr>
      <w:r>
        <w:t>IP-адрес CDN-сервера, с которого осуществляется доставка контента до клиентского продукта;</w:t>
      </w:r>
    </w:p>
    <w:p w14:paraId="1836FE2B" w14:textId="77777777" w:rsidR="005B7803" w:rsidRDefault="00F12F17" w:rsidP="00F12F17">
      <w:pPr>
        <w:numPr>
          <w:ilvl w:val="1"/>
          <w:numId w:val="235"/>
        </w:numPr>
      </w:pPr>
      <w:r>
        <w:t>ID в CDN NGenix;</w:t>
      </w:r>
    </w:p>
    <w:p w14:paraId="10C17630" w14:textId="77777777" w:rsidR="005B7803" w:rsidRDefault="00F12F17" w:rsidP="00F12F17">
      <w:pPr>
        <w:numPr>
          <w:ilvl w:val="1"/>
          <w:numId w:val="235"/>
        </w:numPr>
      </w:pPr>
      <w:r>
        <w:t>дата и время обращения</w:t>
      </w:r>
    </w:p>
    <w:p w14:paraId="68DFDC9D" w14:textId="77777777" w:rsidR="005B7803" w:rsidRDefault="00F12F17" w:rsidP="00F12F17">
      <w:pPr>
        <w:numPr>
          <w:ilvl w:val="1"/>
          <w:numId w:val="235"/>
        </w:numPr>
      </w:pPr>
      <w:r>
        <w:t>тип ошибки и комментарий пользователя;</w:t>
      </w:r>
    </w:p>
    <w:p w14:paraId="6F1F5051" w14:textId="77777777" w:rsidR="005B7803" w:rsidRDefault="00F12F17" w:rsidP="00F12F17">
      <w:pPr>
        <w:numPr>
          <w:ilvl w:val="1"/>
          <w:numId w:val="235"/>
        </w:numPr>
      </w:pPr>
      <w:r>
        <w:t>скорость и тип сетевого подключения;</w:t>
      </w:r>
    </w:p>
    <w:p w14:paraId="1F59391A" w14:textId="77777777" w:rsidR="005B7803" w:rsidRDefault="00F12F17" w:rsidP="00F12F17">
      <w:pPr>
        <w:numPr>
          <w:ilvl w:val="1"/>
          <w:numId w:val="235"/>
        </w:numPr>
      </w:pPr>
      <w:r>
        <w:t>последние 100 API-вызовов клиентского продукта.</w:t>
      </w:r>
    </w:p>
    <w:p w14:paraId="3CF04FB8" w14:textId="77777777" w:rsidR="005B7803" w:rsidRDefault="00F12F17" w:rsidP="00F12F17">
      <w:pPr>
        <w:numPr>
          <w:ilvl w:val="0"/>
          <w:numId w:val="232"/>
        </w:numPr>
      </w:pPr>
      <w:r>
        <w:t>Система управления платформой должна автоматически или на основании запроса сотрудника пользовательской поддержки добавлять к зарегистрированной заявке дополнительные данные (при их наличии):</w:t>
      </w:r>
    </w:p>
    <w:p w14:paraId="6A2F254D" w14:textId="77777777" w:rsidR="005B7803" w:rsidRDefault="00F12F17" w:rsidP="00F12F17">
      <w:pPr>
        <w:numPr>
          <w:ilvl w:val="1"/>
          <w:numId w:val="236"/>
        </w:numPr>
      </w:pPr>
      <w:r>
        <w:t>группы устройств привязанные к учетной записи пользователя (включая историю активации);</w:t>
      </w:r>
    </w:p>
    <w:p w14:paraId="2DB6E48C" w14:textId="77777777" w:rsidR="005B7803" w:rsidRDefault="00F12F17" w:rsidP="00F12F17">
      <w:pPr>
        <w:numPr>
          <w:ilvl w:val="1"/>
          <w:numId w:val="236"/>
        </w:numPr>
      </w:pPr>
      <w:r>
        <w:t>состав приобретенных пакетов и услуг;</w:t>
      </w:r>
    </w:p>
    <w:p w14:paraId="5C6AA613" w14:textId="77777777" w:rsidR="005B7803" w:rsidRDefault="00F12F17" w:rsidP="00F12F17">
      <w:pPr>
        <w:numPr>
          <w:ilvl w:val="1"/>
          <w:numId w:val="236"/>
        </w:numPr>
      </w:pPr>
      <w:r>
        <w:t>история обращений пользовательских устройств к отдельным компонентов платформы.</w:t>
      </w:r>
    </w:p>
    <w:p w14:paraId="0272113B" w14:textId="77777777" w:rsidR="005B7803" w:rsidRDefault="00F12F17">
      <w:r>
        <w:rPr>
          <w:b/>
        </w:rPr>
        <w:t>Обработка заявок</w:t>
      </w:r>
    </w:p>
    <w:p w14:paraId="6D0BAE3E" w14:textId="77777777" w:rsidR="005B7803" w:rsidRDefault="00F12F17" w:rsidP="00F12F17">
      <w:pPr>
        <w:numPr>
          <w:ilvl w:val="0"/>
          <w:numId w:val="237"/>
        </w:numPr>
      </w:pPr>
      <w:r>
        <w:t>Система управления платформой должна позволять сотрудникам пользовательской поддержки проводить категоризацию и приоритизацию заявки и назначать ответственного за её обработку.</w:t>
      </w:r>
    </w:p>
    <w:p w14:paraId="74286800" w14:textId="77777777" w:rsidR="005B7803" w:rsidRDefault="00F12F17" w:rsidP="00F12F17">
      <w:pPr>
        <w:numPr>
          <w:ilvl w:val="0"/>
          <w:numId w:val="237"/>
        </w:numPr>
      </w:pPr>
      <w:r>
        <w:t>Система управления платформой должна предлагать ответственному за заявку наиболее вероятные пути её решения в соответствии с классификацией заявки.</w:t>
      </w:r>
    </w:p>
    <w:p w14:paraId="4D2AB2EC" w14:textId="77777777" w:rsidR="005B7803" w:rsidRDefault="00F12F17" w:rsidP="00F12F17">
      <w:pPr>
        <w:numPr>
          <w:ilvl w:val="0"/>
          <w:numId w:val="237"/>
        </w:numPr>
      </w:pPr>
      <w:r>
        <w:lastRenderedPageBreak/>
        <w:t>Система управления платформой должна предоставлять администраторам и сотрудникам пользовательской поддержки инструменты автоматизации процессов отслеживания статуса заявки, контроля сроков, информирования заявителей, закрытия заявок и подтверждения устранения инцидентов.</w:t>
      </w:r>
    </w:p>
    <w:p w14:paraId="7A1EE95D" w14:textId="77777777" w:rsidR="005B7803" w:rsidRDefault="00F12F17" w:rsidP="00F12F17">
      <w:pPr>
        <w:numPr>
          <w:ilvl w:val="0"/>
          <w:numId w:val="237"/>
        </w:numPr>
      </w:pPr>
      <w:r>
        <w:t>Система управления платформой должна отслеживать проводимые работы и регистрировать затраченное время по заявкам, категориям заявок и сотрудникам.</w:t>
      </w:r>
    </w:p>
    <w:p w14:paraId="0EEB88A1" w14:textId="77777777" w:rsidR="005B7803" w:rsidRDefault="00F12F17">
      <w:r>
        <w:rPr>
          <w:b/>
        </w:rPr>
        <w:t>Отчетность и анализ</w:t>
      </w:r>
    </w:p>
    <w:p w14:paraId="7CE53511" w14:textId="77777777" w:rsidR="005B7803" w:rsidRDefault="00F12F17" w:rsidP="00F12F17">
      <w:pPr>
        <w:numPr>
          <w:ilvl w:val="0"/>
          <w:numId w:val="238"/>
        </w:numPr>
      </w:pPr>
      <w:r>
        <w:t>Система управления платформой должна должна предоставлять администраторам инструменты для формирования отчетов о работе пользовательской поддержки.</w:t>
      </w:r>
    </w:p>
    <w:p w14:paraId="0031D04E" w14:textId="77777777" w:rsidR="005B7803" w:rsidRDefault="00F12F17">
      <w:pPr>
        <w:pStyle w:val="Heading5"/>
      </w:pPr>
      <w:bookmarkStart w:id="490" w:name="панель-управления-платформой"/>
      <w:bookmarkEnd w:id="490"/>
      <w:r>
        <w:t>Панель управления платформой</w:t>
      </w:r>
    </w:p>
    <w:p w14:paraId="1210EF05" w14:textId="77777777" w:rsidR="005B7803" w:rsidRDefault="00F12F17" w:rsidP="00F12F17">
      <w:pPr>
        <w:numPr>
          <w:ilvl w:val="0"/>
          <w:numId w:val="239"/>
        </w:numPr>
      </w:pPr>
      <w:r>
        <w:t>Система управления платформой должна предоставлять администраторам набор инструментов для управления в виде веб-приложения — панели управления платформой.</w:t>
      </w:r>
    </w:p>
    <w:p w14:paraId="2EAE4C84" w14:textId="77777777" w:rsidR="005B7803" w:rsidRDefault="00F12F17" w:rsidP="00F12F17">
      <w:pPr>
        <w:numPr>
          <w:ilvl w:val="0"/>
          <w:numId w:val="239"/>
        </w:numPr>
      </w:pPr>
      <w:r>
        <w:t>Панель управления платформой должна предоставлять администраторам инструменты для регистрации новых администраторов, управления правами в рамках модели разграничения доступа, аутентификации и авторизации.</w:t>
      </w:r>
    </w:p>
    <w:p w14:paraId="6FBA208C" w14:textId="77777777" w:rsidR="005B7803" w:rsidRDefault="00F12F17" w:rsidP="00F12F17">
      <w:pPr>
        <w:numPr>
          <w:ilvl w:val="0"/>
          <w:numId w:val="239"/>
        </w:numPr>
      </w:pPr>
      <w:r>
        <w:t>Управление доступом к панели управления должно происходить на основе администраторских ролей. Права доступа администраторов платформы группируются с учетом должностных обязанностей, образуя роли. Должны быть реализованы следующие роли:</w:t>
      </w:r>
    </w:p>
    <w:p w14:paraId="527FA0E8" w14:textId="77777777" w:rsidR="005B7803" w:rsidRDefault="00F12F17" w:rsidP="00F12F17">
      <w:pPr>
        <w:numPr>
          <w:ilvl w:val="1"/>
          <w:numId w:val="240"/>
        </w:numPr>
      </w:pPr>
      <w:r>
        <w:t>контент-менеджер — управление контентом;</w:t>
      </w:r>
    </w:p>
    <w:p w14:paraId="054CBC7A" w14:textId="77777777" w:rsidR="005B7803" w:rsidRDefault="00F12F17" w:rsidP="00F12F17">
      <w:pPr>
        <w:numPr>
          <w:ilvl w:val="1"/>
          <w:numId w:val="240"/>
        </w:numPr>
      </w:pPr>
      <w:r>
        <w:t>продуктолог — управление услугами, тарификацией;</w:t>
      </w:r>
    </w:p>
    <w:p w14:paraId="6BE73FC7" w14:textId="77777777" w:rsidR="005B7803" w:rsidRDefault="00F12F17" w:rsidP="00F12F17">
      <w:pPr>
        <w:numPr>
          <w:ilvl w:val="1"/>
          <w:numId w:val="240"/>
        </w:numPr>
      </w:pPr>
      <w:r>
        <w:t>сотрудник мониторинга — мониторинг работоспособности платформы и качества предоставления услуг;</w:t>
      </w:r>
    </w:p>
    <w:p w14:paraId="21869C9F" w14:textId="77777777" w:rsidR="005B7803" w:rsidRDefault="00F12F17" w:rsidP="00F12F17">
      <w:pPr>
        <w:numPr>
          <w:ilvl w:val="1"/>
          <w:numId w:val="240"/>
        </w:numPr>
      </w:pPr>
      <w:r>
        <w:t>сотрудник поддержки — техническая поддержка пользователей и администраторов платформы, управление абонентами;</w:t>
      </w:r>
    </w:p>
    <w:p w14:paraId="443345D2" w14:textId="77777777" w:rsidR="005B7803" w:rsidRDefault="00F12F17" w:rsidP="00F12F17">
      <w:pPr>
        <w:numPr>
          <w:ilvl w:val="1"/>
          <w:numId w:val="240"/>
        </w:numPr>
      </w:pPr>
      <w:r>
        <w:t>аналитик — формирование отчетности, анализ данных, управление системой рекомендаций;</w:t>
      </w:r>
    </w:p>
    <w:p w14:paraId="7E0A5CC1" w14:textId="77777777" w:rsidR="005B7803" w:rsidRDefault="00F12F17" w:rsidP="00F12F17">
      <w:pPr>
        <w:numPr>
          <w:ilvl w:val="1"/>
          <w:numId w:val="240"/>
        </w:numPr>
      </w:pPr>
      <w:r>
        <w:t>системный администратор — управление конфигурациями, управление настройками платформы, управление клиентскими продуктами.</w:t>
      </w:r>
    </w:p>
    <w:p w14:paraId="6E9565A6" w14:textId="77777777" w:rsidR="005B7803" w:rsidRDefault="00F12F17" w:rsidP="00F12F17">
      <w:pPr>
        <w:numPr>
          <w:ilvl w:val="0"/>
          <w:numId w:val="239"/>
        </w:numPr>
      </w:pPr>
      <w:r>
        <w:t>Панель управления платформой должна предоставлять администраторам инструменты поиска, фильтрации, сортировки по выбранным параметрам и совершения групповых операций.</w:t>
      </w:r>
    </w:p>
    <w:p w14:paraId="74699626" w14:textId="77777777" w:rsidR="005B7803" w:rsidRDefault="00F12F17" w:rsidP="00F12F17">
      <w:pPr>
        <w:numPr>
          <w:ilvl w:val="0"/>
          <w:numId w:val="239"/>
        </w:numPr>
      </w:pPr>
      <w:r>
        <w:t>Панель управления платформой должна предоставлять администраторам инструменты для выгрузки данных в машиночитаемых форматах с учетом их уровня доступа.</w:t>
      </w:r>
    </w:p>
    <w:p w14:paraId="11B231F5" w14:textId="77777777" w:rsidR="005B7803" w:rsidRDefault="00F12F17" w:rsidP="00F12F17">
      <w:pPr>
        <w:numPr>
          <w:ilvl w:val="0"/>
          <w:numId w:val="239"/>
        </w:numPr>
      </w:pPr>
      <w:r>
        <w:lastRenderedPageBreak/>
        <w:t>Панель управления платформой должна осуществлять проверку корректности ввода данных.</w:t>
      </w:r>
    </w:p>
    <w:p w14:paraId="7C334B1C" w14:textId="77777777" w:rsidR="005B7803" w:rsidRDefault="00F12F17" w:rsidP="00F12F17">
      <w:pPr>
        <w:numPr>
          <w:ilvl w:val="0"/>
          <w:numId w:val="239"/>
        </w:numPr>
      </w:pPr>
      <w:r>
        <w:t>Панель управления платформой должна предзаполнять справочные значения из справочников.</w:t>
      </w:r>
    </w:p>
    <w:p w14:paraId="56D55979" w14:textId="77777777" w:rsidR="005B7803" w:rsidRDefault="00F12F17" w:rsidP="00F12F17">
      <w:pPr>
        <w:numPr>
          <w:ilvl w:val="0"/>
          <w:numId w:val="239"/>
        </w:numPr>
      </w:pPr>
      <w:r>
        <w:t>Панель управления платформой должна осуществлять персонификацию интерфейса для каждого администратора в зависимости от его полномочий в рамках модели разграничения доступа.</w:t>
      </w:r>
    </w:p>
    <w:p w14:paraId="51D64ACD" w14:textId="77777777" w:rsidR="005B7803" w:rsidRDefault="00F12F17" w:rsidP="00F12F17">
      <w:pPr>
        <w:numPr>
          <w:ilvl w:val="0"/>
          <w:numId w:val="239"/>
        </w:numPr>
      </w:pPr>
      <w:r>
        <w:t>Панель управления платформой должна предоставлять администраторам инструменты для настройки отдельных элементов интерфейсов (изменение порядка показа элементов на странице, сокрытие элементов, сохранение настроек выдачи элементов и т.д.)</w:t>
      </w:r>
    </w:p>
    <w:p w14:paraId="25007E21" w14:textId="77777777" w:rsidR="005B7803" w:rsidRDefault="00F12F17" w:rsidP="00F12F17">
      <w:pPr>
        <w:numPr>
          <w:ilvl w:val="0"/>
          <w:numId w:val="239"/>
        </w:numPr>
      </w:pPr>
      <w:r>
        <w:t>Панель управления платформой должна уведомлять администраторов о наступивших событиях, поступлении новых задач и сбоях в зависимости от их полномочий в рамках модели разграничения доступа.</w:t>
      </w:r>
    </w:p>
    <w:p w14:paraId="1EF381CC" w14:textId="77777777" w:rsidR="005B7803" w:rsidRDefault="00F12F17" w:rsidP="00F12F17">
      <w:pPr>
        <w:numPr>
          <w:ilvl w:val="0"/>
          <w:numId w:val="239"/>
        </w:numPr>
      </w:pPr>
      <w:r>
        <w:t>Панель управления платформой должна предоставлять администраторам инструменты размещения и публикации информационных материалов (инструкций, документации, обучающих материалы и других).</w:t>
      </w:r>
    </w:p>
    <w:p w14:paraId="7EC71F5C" w14:textId="77777777" w:rsidR="005B7803" w:rsidRDefault="00F12F17">
      <w:pPr>
        <w:pStyle w:val="Heading5"/>
      </w:pPr>
      <w:bookmarkStart w:id="491" w:name="сервис-рекомендаций-1"/>
      <w:bookmarkEnd w:id="491"/>
      <w:r>
        <w:t>Сервис рекомендаций</w:t>
      </w:r>
    </w:p>
    <w:p w14:paraId="380B0BBA" w14:textId="77777777" w:rsidR="005B7803" w:rsidRDefault="00F12F17" w:rsidP="00F12F17">
      <w:pPr>
        <w:numPr>
          <w:ilvl w:val="0"/>
          <w:numId w:val="241"/>
        </w:numPr>
      </w:pPr>
      <w:r>
        <w:t>Система управления платформой должна реализовывать сервис рекомендаций, единый для всех клиентских продуктов, позволяющий на основе данных пользовательских профилей, пользовательского поведения, базы данных о контенте и данных внешних источников формировать персонализированные списки рекомендованного контента.</w:t>
      </w:r>
    </w:p>
    <w:p w14:paraId="1ACDA96D" w14:textId="77777777" w:rsidR="005B7803" w:rsidRDefault="00F12F17">
      <w:r>
        <w:rPr>
          <w:b/>
        </w:rPr>
        <w:t>Сбор данных:</w:t>
      </w:r>
    </w:p>
    <w:p w14:paraId="5EE97FAE" w14:textId="77777777" w:rsidR="005B7803" w:rsidRDefault="00F12F17" w:rsidP="00F12F17">
      <w:pPr>
        <w:numPr>
          <w:ilvl w:val="0"/>
          <w:numId w:val="242"/>
        </w:numPr>
      </w:pPr>
      <w:r>
        <w:t>Сервис рекомендаций должен собирать исходные и агрегированные данные на основе данных статистики и мониторинга:</w:t>
      </w:r>
    </w:p>
    <w:p w14:paraId="3ED4222F" w14:textId="77777777" w:rsidR="005B7803" w:rsidRDefault="00F12F17" w:rsidP="00F12F17">
      <w:pPr>
        <w:numPr>
          <w:ilvl w:val="1"/>
          <w:numId w:val="243"/>
        </w:numPr>
      </w:pPr>
      <w:r>
        <w:t>действия пользователя при использовании клиентских продуктов:</w:t>
      </w:r>
    </w:p>
    <w:p w14:paraId="6B303518" w14:textId="77777777" w:rsidR="005B7803" w:rsidRDefault="00F12F17" w:rsidP="00F12F17">
      <w:pPr>
        <w:numPr>
          <w:ilvl w:val="2"/>
          <w:numId w:val="244"/>
        </w:numPr>
      </w:pPr>
      <w:r>
        <w:t>статус просмотра;</w:t>
      </w:r>
    </w:p>
    <w:p w14:paraId="3371D99F" w14:textId="77777777" w:rsidR="005B7803" w:rsidRDefault="00F12F17" w:rsidP="00F12F17">
      <w:pPr>
        <w:numPr>
          <w:ilvl w:val="2"/>
          <w:numId w:val="244"/>
        </w:numPr>
      </w:pPr>
      <w:r>
        <w:t>длительность просмотра;</w:t>
      </w:r>
    </w:p>
    <w:p w14:paraId="31B68500" w14:textId="77777777" w:rsidR="005B7803" w:rsidRDefault="00F12F17" w:rsidP="00F12F17">
      <w:pPr>
        <w:numPr>
          <w:ilvl w:val="2"/>
          <w:numId w:val="244"/>
        </w:numPr>
      </w:pPr>
      <w:r>
        <w:t>время и дата просмотра;</w:t>
      </w:r>
    </w:p>
    <w:p w14:paraId="42191B7B" w14:textId="77777777" w:rsidR="005B7803" w:rsidRDefault="00F12F17" w:rsidP="00F12F17">
      <w:pPr>
        <w:numPr>
          <w:ilvl w:val="2"/>
          <w:numId w:val="244"/>
        </w:numPr>
      </w:pPr>
      <w:r>
        <w:t>взаимодействие с интерфейсом клиентских продуктов;</w:t>
      </w:r>
    </w:p>
    <w:p w14:paraId="5840064A" w14:textId="77777777" w:rsidR="005B7803" w:rsidRDefault="00F12F17" w:rsidP="00F12F17">
      <w:pPr>
        <w:numPr>
          <w:ilvl w:val="2"/>
          <w:numId w:val="244"/>
        </w:numPr>
      </w:pPr>
      <w:r>
        <w:t>переходы между экранами интерфейса;</w:t>
      </w:r>
    </w:p>
    <w:p w14:paraId="2B3E1F19" w14:textId="77777777" w:rsidR="005B7803" w:rsidRDefault="00F12F17" w:rsidP="00F12F17">
      <w:pPr>
        <w:numPr>
          <w:ilvl w:val="2"/>
          <w:numId w:val="244"/>
        </w:numPr>
      </w:pPr>
      <w:r>
        <w:t>просмотр метаданных;</w:t>
      </w:r>
    </w:p>
    <w:p w14:paraId="093BD03C" w14:textId="77777777" w:rsidR="005B7803" w:rsidRDefault="00F12F17" w:rsidP="00F12F17">
      <w:pPr>
        <w:numPr>
          <w:ilvl w:val="1"/>
          <w:numId w:val="243"/>
        </w:numPr>
      </w:pPr>
      <w:r>
        <w:t>данные контекста потребления:</w:t>
      </w:r>
    </w:p>
    <w:p w14:paraId="56B05294" w14:textId="77777777" w:rsidR="005B7803" w:rsidRDefault="00F12F17" w:rsidP="00F12F17">
      <w:pPr>
        <w:numPr>
          <w:ilvl w:val="2"/>
          <w:numId w:val="245"/>
        </w:numPr>
      </w:pPr>
      <w:r>
        <w:t>IP-адрес и история его изменения;</w:t>
      </w:r>
    </w:p>
    <w:p w14:paraId="455CEE3A" w14:textId="77777777" w:rsidR="005B7803" w:rsidRDefault="00F12F17" w:rsidP="00F12F17">
      <w:pPr>
        <w:numPr>
          <w:ilvl w:val="2"/>
          <w:numId w:val="245"/>
        </w:numPr>
      </w:pPr>
      <w:r>
        <w:t>тип пользовательского продукта;</w:t>
      </w:r>
    </w:p>
    <w:p w14:paraId="192C0795" w14:textId="77777777" w:rsidR="005B7803" w:rsidRDefault="00F12F17" w:rsidP="00F12F17">
      <w:pPr>
        <w:numPr>
          <w:ilvl w:val="2"/>
          <w:numId w:val="245"/>
        </w:numPr>
      </w:pPr>
      <w:r>
        <w:t>характеристики устройства, на котором происходит взаимодействие с пользователем;</w:t>
      </w:r>
    </w:p>
    <w:p w14:paraId="492B90CE" w14:textId="77777777" w:rsidR="005B7803" w:rsidRDefault="00F12F17" w:rsidP="00F12F17">
      <w:pPr>
        <w:numPr>
          <w:ilvl w:val="2"/>
          <w:numId w:val="245"/>
        </w:numPr>
      </w:pPr>
      <w:r>
        <w:t>местоположение клиентского продукта;</w:t>
      </w:r>
    </w:p>
    <w:p w14:paraId="275F1916" w14:textId="77777777" w:rsidR="005B7803" w:rsidRDefault="00F12F17" w:rsidP="00F12F17">
      <w:pPr>
        <w:numPr>
          <w:ilvl w:val="1"/>
          <w:numId w:val="243"/>
        </w:numPr>
      </w:pPr>
      <w:r>
        <w:t>данные профиля абонента:</w:t>
      </w:r>
    </w:p>
    <w:p w14:paraId="06522A33" w14:textId="77777777" w:rsidR="005B7803" w:rsidRDefault="00F12F17" w:rsidP="00F12F17">
      <w:pPr>
        <w:numPr>
          <w:ilvl w:val="2"/>
          <w:numId w:val="246"/>
        </w:numPr>
      </w:pPr>
      <w:r>
        <w:lastRenderedPageBreak/>
        <w:t>демографические;</w:t>
      </w:r>
    </w:p>
    <w:p w14:paraId="1929ABC4" w14:textId="77777777" w:rsidR="005B7803" w:rsidRDefault="00F12F17" w:rsidP="00F12F17">
      <w:pPr>
        <w:numPr>
          <w:ilvl w:val="2"/>
          <w:numId w:val="246"/>
        </w:numPr>
      </w:pPr>
      <w:r>
        <w:t>социальные;</w:t>
      </w:r>
    </w:p>
    <w:p w14:paraId="6EAF2B62" w14:textId="77777777" w:rsidR="005B7803" w:rsidRDefault="00F12F17" w:rsidP="00F12F17">
      <w:pPr>
        <w:numPr>
          <w:ilvl w:val="2"/>
          <w:numId w:val="246"/>
        </w:numPr>
      </w:pPr>
      <w:r>
        <w:t>географические.</w:t>
      </w:r>
    </w:p>
    <w:p w14:paraId="51203CBF" w14:textId="77777777" w:rsidR="005B7803" w:rsidRDefault="00F12F17" w:rsidP="00F12F17">
      <w:pPr>
        <w:numPr>
          <w:ilvl w:val="0"/>
          <w:numId w:val="242"/>
        </w:numPr>
      </w:pPr>
      <w:r>
        <w:t>Сервис рекомендаций должен собирать данные введенные администратором: новинки и промоконтент.</w:t>
      </w:r>
    </w:p>
    <w:p w14:paraId="5CC745D3" w14:textId="77777777" w:rsidR="005B7803" w:rsidRDefault="00F12F17" w:rsidP="00F12F17">
      <w:pPr>
        <w:numPr>
          <w:ilvl w:val="0"/>
          <w:numId w:val="242"/>
        </w:numPr>
      </w:pPr>
      <w:r>
        <w:t>Сервис рекомендаций должен собирать данные из внешних источников:</w:t>
      </w:r>
    </w:p>
    <w:p w14:paraId="63CE92B5" w14:textId="77777777" w:rsidR="005B7803" w:rsidRDefault="00F12F17" w:rsidP="00F12F17">
      <w:pPr>
        <w:numPr>
          <w:ilvl w:val="1"/>
          <w:numId w:val="247"/>
        </w:numPr>
      </w:pPr>
      <w:r>
        <w:t>рейтинги и рекомендации сторонних сервисов;</w:t>
      </w:r>
    </w:p>
    <w:p w14:paraId="06DF088B" w14:textId="77777777" w:rsidR="005B7803" w:rsidRDefault="00F12F17" w:rsidP="00F12F17">
      <w:pPr>
        <w:numPr>
          <w:ilvl w:val="1"/>
          <w:numId w:val="247"/>
        </w:numPr>
      </w:pPr>
      <w:r>
        <w:t>данные о популярности контента;</w:t>
      </w:r>
    </w:p>
    <w:p w14:paraId="3557675B" w14:textId="77777777" w:rsidR="005B7803" w:rsidRDefault="00F12F17" w:rsidP="00F12F17">
      <w:pPr>
        <w:numPr>
          <w:ilvl w:val="1"/>
          <w:numId w:val="247"/>
        </w:numPr>
      </w:pPr>
      <w:r>
        <w:t>новинки;</w:t>
      </w:r>
    </w:p>
    <w:p w14:paraId="7524E400" w14:textId="77777777" w:rsidR="005B7803" w:rsidRDefault="00F12F17" w:rsidP="00F12F17">
      <w:pPr>
        <w:numPr>
          <w:ilvl w:val="1"/>
          <w:numId w:val="247"/>
        </w:numPr>
      </w:pPr>
      <w:r>
        <w:t>данные о пользователях и их предпочтениях из социальных сетей и других источников;</w:t>
      </w:r>
    </w:p>
    <w:p w14:paraId="234BBAF4" w14:textId="77777777" w:rsidR="005B7803" w:rsidRDefault="00F12F17" w:rsidP="00F12F17">
      <w:pPr>
        <w:numPr>
          <w:ilvl w:val="1"/>
          <w:numId w:val="247"/>
        </w:numPr>
      </w:pPr>
      <w:r>
        <w:t>обезличенные профили поведения.</w:t>
      </w:r>
    </w:p>
    <w:p w14:paraId="2B4FEC4C" w14:textId="77777777" w:rsidR="005B7803" w:rsidRDefault="00F12F17">
      <w:r>
        <w:rPr>
          <w:b/>
        </w:rPr>
        <w:t>Формирование списков рекомендованного контента:</w:t>
      </w:r>
    </w:p>
    <w:p w14:paraId="3428E84A" w14:textId="77777777" w:rsidR="005B7803" w:rsidRDefault="00F12F17" w:rsidP="00F12F17">
      <w:pPr>
        <w:numPr>
          <w:ilvl w:val="0"/>
          <w:numId w:val="248"/>
        </w:numPr>
      </w:pPr>
      <w:r>
        <w:t>Система управления платформой должна по предопределенным алгоритмам, основываясь на собранных данных:</w:t>
      </w:r>
    </w:p>
    <w:p w14:paraId="20644011" w14:textId="77777777" w:rsidR="005B7803" w:rsidRDefault="00F12F17" w:rsidP="00F12F17">
      <w:pPr>
        <w:numPr>
          <w:ilvl w:val="1"/>
          <w:numId w:val="249"/>
        </w:numPr>
      </w:pPr>
      <w:r>
        <w:t>формировать единые для всех клиентских продуктов отсортированные списки рекомендованного контента для каждого абонента;</w:t>
      </w:r>
    </w:p>
    <w:p w14:paraId="40FA9635" w14:textId="77777777" w:rsidR="005B7803" w:rsidRDefault="00F12F17" w:rsidP="00F12F17">
      <w:pPr>
        <w:numPr>
          <w:ilvl w:val="1"/>
          <w:numId w:val="249"/>
        </w:numPr>
      </w:pPr>
      <w:r>
        <w:t>изменять сформированные списки рекомендованного контента под контекст потребления: используемый клиентский продукт, качество связи, местонахождение, тип просмотра и т.д.;</w:t>
      </w:r>
    </w:p>
    <w:p w14:paraId="68613469" w14:textId="77777777" w:rsidR="005B7803" w:rsidRDefault="00F12F17" w:rsidP="00F12F17">
      <w:pPr>
        <w:numPr>
          <w:ilvl w:val="1"/>
          <w:numId w:val="249"/>
        </w:numPr>
      </w:pPr>
      <w:r>
        <w:t>обеспечить обновление списков рекомендованного контента при каждой смене экрана интерфейса пользователем;</w:t>
      </w:r>
    </w:p>
    <w:p w14:paraId="74249315" w14:textId="77777777" w:rsidR="005B7803" w:rsidRDefault="00F12F17" w:rsidP="00F12F17">
      <w:pPr>
        <w:numPr>
          <w:ilvl w:val="1"/>
          <w:numId w:val="249"/>
        </w:numPr>
      </w:pPr>
      <w:r>
        <w:t>в случае недостатка вычислительных мощностей обновлять списки рекомендованного контента равномерно по абонентам;</w:t>
      </w:r>
    </w:p>
    <w:p w14:paraId="3A2B7EE5" w14:textId="77777777" w:rsidR="005B7803" w:rsidRDefault="00F12F17" w:rsidP="00F12F17">
      <w:pPr>
        <w:numPr>
          <w:ilvl w:val="1"/>
          <w:numId w:val="249"/>
        </w:numPr>
      </w:pPr>
      <w:r>
        <w:t>исключить попадание в списки рекомендованного контента недопустимого к показу абоненту контента исходя из ограничений (возрастных, ограничений на показ для региона и т.д.).</w:t>
      </w:r>
    </w:p>
    <w:p w14:paraId="31AFF12E" w14:textId="77777777" w:rsidR="005B7803" w:rsidRDefault="00F12F17" w:rsidP="00F12F17">
      <w:pPr>
        <w:numPr>
          <w:ilvl w:val="0"/>
          <w:numId w:val="248"/>
        </w:numPr>
      </w:pPr>
      <w:r>
        <w:t>Система управления платформой должна осуществлять формирование списков рекомендованного контента:</w:t>
      </w:r>
    </w:p>
    <w:p w14:paraId="45C45152" w14:textId="77777777" w:rsidR="005B7803" w:rsidRDefault="00F12F17" w:rsidP="00F12F17">
      <w:pPr>
        <w:numPr>
          <w:ilvl w:val="1"/>
          <w:numId w:val="250"/>
        </w:numPr>
      </w:pPr>
      <w:r>
        <w:t>в автоматизированном режиме на основе алгоритмов машинного обучения, коллаборативной фильтрации;</w:t>
      </w:r>
    </w:p>
    <w:p w14:paraId="177087F0" w14:textId="77777777" w:rsidR="005B7803" w:rsidRDefault="00F12F17" w:rsidP="00F12F17">
      <w:pPr>
        <w:numPr>
          <w:ilvl w:val="1"/>
          <w:numId w:val="250"/>
        </w:numPr>
      </w:pPr>
      <w:r>
        <w:t>с возможностью в ручном/полуавтоматическом режиме контролировать и при необходимости вносить коррективы в списки;</w:t>
      </w:r>
    </w:p>
    <w:p w14:paraId="531BD129" w14:textId="77777777" w:rsidR="005B7803" w:rsidRDefault="00F12F17" w:rsidP="00F12F17">
      <w:pPr>
        <w:numPr>
          <w:ilvl w:val="1"/>
          <w:numId w:val="250"/>
        </w:numPr>
      </w:pPr>
      <w:r>
        <w:t>с периодическим обновлением списков рекомендованного контента (недопустима ситуация, при которой абонент в течении длительного времени получает статичные списки рекомендованного контента).</w:t>
      </w:r>
    </w:p>
    <w:p w14:paraId="6D33FCF7" w14:textId="77777777" w:rsidR="005B7803" w:rsidRDefault="00F12F17" w:rsidP="00F12F17">
      <w:pPr>
        <w:numPr>
          <w:ilvl w:val="1"/>
          <w:numId w:val="250"/>
        </w:numPr>
      </w:pPr>
      <w:r>
        <w:lastRenderedPageBreak/>
        <w:t>с учётом данных обратной связи сервиса рекомендаций для каждого абонента:</w:t>
      </w:r>
    </w:p>
    <w:p w14:paraId="7E7C7F38" w14:textId="77777777" w:rsidR="005B7803" w:rsidRDefault="00F12F17" w:rsidP="00F12F17">
      <w:pPr>
        <w:numPr>
          <w:ilvl w:val="2"/>
          <w:numId w:val="251"/>
        </w:numPr>
      </w:pPr>
      <w:r>
        <w:t>конверсии на основе списков рекомендованного контента;</w:t>
      </w:r>
    </w:p>
    <w:p w14:paraId="09299257" w14:textId="77777777" w:rsidR="005B7803" w:rsidRDefault="00F12F17" w:rsidP="00F12F17">
      <w:pPr>
        <w:numPr>
          <w:ilvl w:val="2"/>
          <w:numId w:val="251"/>
        </w:numPr>
      </w:pPr>
      <w:r>
        <w:t>монетизации на основе списков рекомендованного контента.</w:t>
      </w:r>
    </w:p>
    <w:p w14:paraId="1ADFC4FC" w14:textId="77777777" w:rsidR="005B7803" w:rsidRDefault="00F12F17">
      <w:pPr>
        <w:pStyle w:val="Heading5"/>
      </w:pPr>
      <w:bookmarkStart w:id="492" w:name="взаимодействие-с-внешними-системами-1"/>
      <w:bookmarkEnd w:id="492"/>
      <w:r>
        <w:t>Взаимодействие с внешними системами</w:t>
      </w:r>
    </w:p>
    <w:p w14:paraId="1594C5ED" w14:textId="77777777" w:rsidR="005B7803" w:rsidRDefault="00F12F17" w:rsidP="00F12F17">
      <w:pPr>
        <w:numPr>
          <w:ilvl w:val="0"/>
          <w:numId w:val="252"/>
        </w:numPr>
      </w:pPr>
      <w:r>
        <w:t>Платформа 2.0 должна обеспечивать взаимодействие с автоматизированными системами расчётов, используемых сервисами ПАО «Ростелеком»:</w:t>
      </w:r>
    </w:p>
    <w:p w14:paraId="0779C86D" w14:textId="77777777" w:rsidR="005B7803" w:rsidRDefault="00F12F17" w:rsidP="00F12F17">
      <w:pPr>
        <w:numPr>
          <w:ilvl w:val="1"/>
          <w:numId w:val="253"/>
        </w:numPr>
      </w:pPr>
      <w:r>
        <w:t>Старт.IP (на территориях центрального, волжского, дальневосточного и сибирских регионов).</w:t>
      </w:r>
    </w:p>
    <w:p w14:paraId="660AC155" w14:textId="77777777" w:rsidR="005B7803" w:rsidRDefault="00F12F17" w:rsidP="00F12F17">
      <w:pPr>
        <w:numPr>
          <w:ilvl w:val="1"/>
          <w:numId w:val="253"/>
        </w:numPr>
      </w:pPr>
      <w:r>
        <w:t>Петерсервис (на территориях северо-западного и уральского регионов).</w:t>
      </w:r>
    </w:p>
    <w:p w14:paraId="45A7BB83" w14:textId="77777777" w:rsidR="005B7803" w:rsidRDefault="00F12F17" w:rsidP="00F12F17">
      <w:pPr>
        <w:numPr>
          <w:ilvl w:val="1"/>
          <w:numId w:val="253"/>
        </w:numPr>
      </w:pPr>
      <w:r>
        <w:t>Онима (на территориях южных и московского регионов).</w:t>
      </w:r>
    </w:p>
    <w:p w14:paraId="4ED15E11" w14:textId="77777777" w:rsidR="005B7803" w:rsidRDefault="00F12F17" w:rsidP="00F12F17">
      <w:pPr>
        <w:numPr>
          <w:ilvl w:val="0"/>
          <w:numId w:val="252"/>
        </w:numPr>
      </w:pPr>
      <w:r>
        <w:t>Платформа 2.0 должна, при необходимости, обеспечивать взаимодействие с промежуточными АСР-системами, такими как ИС «Лира».</w:t>
      </w:r>
    </w:p>
    <w:p w14:paraId="511284F9" w14:textId="77777777" w:rsidR="005B7803" w:rsidRDefault="00F12F17" w:rsidP="00F12F17">
      <w:pPr>
        <w:numPr>
          <w:ilvl w:val="0"/>
          <w:numId w:val="252"/>
        </w:numPr>
      </w:pPr>
      <w:r>
        <w:t>Платформа 2.0 должна осуществлять взаимодействие с АСР в зависимости от типа абонента:</w:t>
      </w:r>
    </w:p>
    <w:p w14:paraId="4E841348" w14:textId="77777777" w:rsidR="005B7803" w:rsidRDefault="00F12F17" w:rsidP="00F12F17">
      <w:pPr>
        <w:numPr>
          <w:ilvl w:val="1"/>
          <w:numId w:val="254"/>
        </w:numPr>
      </w:pPr>
      <w:r>
        <w:t>для абонентов услуги ШПД Ростелкома используется АСР соответствующего региона местоположения пользователя.</w:t>
      </w:r>
    </w:p>
    <w:p w14:paraId="3BE48E4B" w14:textId="77777777" w:rsidR="005B7803" w:rsidRDefault="00F12F17" w:rsidP="00F12F17">
      <w:pPr>
        <w:numPr>
          <w:ilvl w:val="1"/>
          <w:numId w:val="254"/>
        </w:numPr>
      </w:pPr>
      <w:r>
        <w:t>для других абонентов используется АСР уральского региона — Петер-сервис.</w:t>
      </w:r>
    </w:p>
    <w:p w14:paraId="4A33A49E" w14:textId="77777777" w:rsidR="005B7803" w:rsidRDefault="00F12F17" w:rsidP="00F12F17">
      <w:pPr>
        <w:numPr>
          <w:ilvl w:val="1"/>
          <w:numId w:val="254"/>
        </w:numPr>
      </w:pPr>
      <w:r>
        <w:t>[АСР BIS — новый биллинг который где-то используется в РТК]</w:t>
      </w:r>
    </w:p>
    <w:p w14:paraId="3A3F2547" w14:textId="77777777" w:rsidR="005B7803" w:rsidRDefault="00F12F17">
      <w:pPr>
        <w:pStyle w:val="Heading5"/>
      </w:pPr>
      <w:bookmarkStart w:id="493" w:name="требования-к-защите-контента"/>
      <w:bookmarkEnd w:id="493"/>
      <w:r>
        <w:t>Требования к защите контента</w:t>
      </w:r>
    </w:p>
    <w:p w14:paraId="2385F381" w14:textId="77777777" w:rsidR="005B7803" w:rsidRDefault="00F12F17">
      <w:r>
        <w:t>[TBD]</w:t>
      </w:r>
    </w:p>
    <w:p w14:paraId="64DB661E" w14:textId="77777777" w:rsidR="005B7803" w:rsidRDefault="00F12F17">
      <w:r>
        <w:t>[Описание подхода по работе с токенизированными ссылки в перспективе, доступ предоставляется на основе механизма сессий и UID-устройств]</w:t>
      </w:r>
    </w:p>
    <w:p w14:paraId="4FE966F6" w14:textId="77777777" w:rsidR="005B7803" w:rsidRDefault="00F12F17">
      <w:pPr>
        <w:pStyle w:val="Heading5"/>
      </w:pPr>
      <w:bookmarkStart w:id="494" w:name="требования-к-доставке-контента"/>
      <w:bookmarkEnd w:id="494"/>
      <w:r>
        <w:t>Требования к доставке контента</w:t>
      </w:r>
    </w:p>
    <w:p w14:paraId="481FD1F2" w14:textId="77777777" w:rsidR="005B7803" w:rsidRDefault="00F12F17">
      <w:r>
        <w:t>[TBD: раздельное качество]</w:t>
      </w:r>
    </w:p>
    <w:p w14:paraId="07C5FDF2" w14:textId="77777777" w:rsidR="005B7803" w:rsidRDefault="00F12F17" w:rsidP="00C4148E">
      <w:pPr>
        <w:pStyle w:val="Heading2"/>
      </w:pPr>
      <w:bookmarkStart w:id="495" w:name="возможные-риски"/>
      <w:bookmarkStart w:id="496" w:name="_Toc437365152"/>
      <w:bookmarkEnd w:id="495"/>
      <w:r>
        <w:t>Возможные риски</w:t>
      </w:r>
      <w:bookmarkEnd w:id="496"/>
    </w:p>
    <w:p w14:paraId="51ABD5E6" w14:textId="77777777" w:rsidR="005B7803" w:rsidRDefault="00F12F17">
      <w:r>
        <w:t>Разработка решения ИТВ 2.0 требует непрерывной идентификации и управления рисками, включая их качественный и количественный анализ и планирование реагирования на риски разных типов.</w:t>
      </w:r>
    </w:p>
    <w:p w14:paraId="4839C01B" w14:textId="77777777" w:rsidR="005B7803" w:rsidRDefault="00F12F17">
      <w:r>
        <w:lastRenderedPageBreak/>
        <w:t>Выявленные группы рисков</w:t>
      </w:r>
    </w:p>
    <w:tbl>
      <w:tblPr>
        <w:tblW w:w="5347" w:type="pct"/>
        <w:tblLook w:val="07E0" w:firstRow="1" w:lastRow="1" w:firstColumn="1" w:lastColumn="1" w:noHBand="1" w:noVBand="1"/>
      </w:tblPr>
      <w:tblGrid>
        <w:gridCol w:w="702"/>
        <w:gridCol w:w="5566"/>
        <w:gridCol w:w="1100"/>
        <w:gridCol w:w="1108"/>
      </w:tblGrid>
      <w:tr w:rsidR="005B7803" w14:paraId="40881C8A" w14:textId="77777777">
        <w:tc>
          <w:tcPr>
            <w:tcW w:w="0" w:type="auto"/>
            <w:tcBorders>
              <w:bottom w:val="single" w:sz="0" w:space="0" w:color="auto"/>
            </w:tcBorders>
            <w:vAlign w:val="bottom"/>
          </w:tcPr>
          <w:p w14:paraId="6A8BA6B2" w14:textId="77777777" w:rsidR="005B7803" w:rsidRDefault="00F12F17">
            <w:pPr>
              <w:jc w:val="left"/>
            </w:pPr>
            <w:r>
              <w:t>Риск</w:t>
            </w:r>
          </w:p>
        </w:tc>
        <w:tc>
          <w:tcPr>
            <w:tcW w:w="0" w:type="auto"/>
            <w:tcBorders>
              <w:bottom w:val="single" w:sz="0" w:space="0" w:color="auto"/>
            </w:tcBorders>
            <w:vAlign w:val="bottom"/>
          </w:tcPr>
          <w:p w14:paraId="0A86E12B" w14:textId="77777777" w:rsidR="005B7803" w:rsidRDefault="00F12F17">
            <w:pPr>
              <w:jc w:val="left"/>
            </w:pPr>
            <w:r>
              <w:t>Вероятность</w:t>
            </w:r>
          </w:p>
        </w:tc>
        <w:tc>
          <w:tcPr>
            <w:tcW w:w="0" w:type="auto"/>
            <w:tcBorders>
              <w:bottom w:val="single" w:sz="0" w:space="0" w:color="auto"/>
            </w:tcBorders>
            <w:vAlign w:val="bottom"/>
          </w:tcPr>
          <w:p w14:paraId="7378F4AD" w14:textId="77777777" w:rsidR="005B7803" w:rsidRDefault="00F12F17">
            <w:pPr>
              <w:jc w:val="left"/>
            </w:pPr>
            <w:r>
              <w:t>Влияние</w:t>
            </w:r>
          </w:p>
        </w:tc>
        <w:tc>
          <w:tcPr>
            <w:tcW w:w="0" w:type="auto"/>
            <w:tcBorders>
              <w:bottom w:val="single" w:sz="0" w:space="0" w:color="auto"/>
            </w:tcBorders>
            <w:vAlign w:val="bottom"/>
          </w:tcPr>
          <w:p w14:paraId="024F8AAF" w14:textId="77777777" w:rsidR="005B7803" w:rsidRDefault="005B7803"/>
        </w:tc>
      </w:tr>
      <w:tr w:rsidR="005B7803" w14:paraId="6AA38951" w14:textId="77777777">
        <w:tc>
          <w:tcPr>
            <w:tcW w:w="0" w:type="auto"/>
          </w:tcPr>
          <w:p w14:paraId="40BBA01E" w14:textId="77777777" w:rsidR="005B7803" w:rsidRDefault="00F12F17">
            <w:pPr>
              <w:jc w:val="left"/>
            </w:pPr>
            <w:r>
              <w:t>1.</w:t>
            </w:r>
          </w:p>
        </w:tc>
        <w:tc>
          <w:tcPr>
            <w:tcW w:w="0" w:type="auto"/>
          </w:tcPr>
          <w:p w14:paraId="78FA8266" w14:textId="77777777" w:rsidR="005B7803" w:rsidRDefault="00F12F17">
            <w:pPr>
              <w:jc w:val="left"/>
            </w:pPr>
            <w:r>
              <w:t>Правовые риски</w:t>
            </w:r>
          </w:p>
        </w:tc>
        <w:tc>
          <w:tcPr>
            <w:tcW w:w="0" w:type="auto"/>
          </w:tcPr>
          <w:p w14:paraId="3D698BA6" w14:textId="77777777" w:rsidR="005B7803" w:rsidRDefault="005B7803"/>
        </w:tc>
        <w:tc>
          <w:tcPr>
            <w:tcW w:w="0" w:type="auto"/>
          </w:tcPr>
          <w:p w14:paraId="151F3E3E" w14:textId="77777777" w:rsidR="005B7803" w:rsidRDefault="005B7803"/>
        </w:tc>
      </w:tr>
      <w:tr w:rsidR="005B7803" w14:paraId="7809B75C" w14:textId="77777777">
        <w:tc>
          <w:tcPr>
            <w:tcW w:w="0" w:type="auto"/>
          </w:tcPr>
          <w:p w14:paraId="1ED7DC7E" w14:textId="77777777" w:rsidR="005B7803" w:rsidRDefault="00F12F17">
            <w:pPr>
              <w:jc w:val="left"/>
            </w:pPr>
            <w:r>
              <w:t>1.1.</w:t>
            </w:r>
          </w:p>
        </w:tc>
        <w:tc>
          <w:tcPr>
            <w:tcW w:w="0" w:type="auto"/>
          </w:tcPr>
          <w:p w14:paraId="5A328F1C" w14:textId="77777777" w:rsidR="005B7803" w:rsidRDefault="00F12F17">
            <w:pPr>
              <w:jc w:val="left"/>
            </w:pPr>
            <w:r>
              <w:t>Обработка персональных данных</w:t>
            </w:r>
          </w:p>
        </w:tc>
        <w:tc>
          <w:tcPr>
            <w:tcW w:w="0" w:type="auto"/>
          </w:tcPr>
          <w:p w14:paraId="60A90DFF" w14:textId="77777777" w:rsidR="005B7803" w:rsidRDefault="00F12F17">
            <w:pPr>
              <w:jc w:val="left"/>
            </w:pPr>
            <w:r>
              <w:t>Низкая</w:t>
            </w:r>
          </w:p>
        </w:tc>
        <w:tc>
          <w:tcPr>
            <w:tcW w:w="0" w:type="auto"/>
          </w:tcPr>
          <w:p w14:paraId="508ACDE5" w14:textId="77777777" w:rsidR="005B7803" w:rsidRDefault="00F12F17">
            <w:pPr>
              <w:jc w:val="left"/>
            </w:pPr>
            <w:r>
              <w:t>Среднее</w:t>
            </w:r>
          </w:p>
        </w:tc>
      </w:tr>
      <w:tr w:rsidR="005B7803" w14:paraId="0F3E1E47" w14:textId="77777777">
        <w:tc>
          <w:tcPr>
            <w:tcW w:w="0" w:type="auto"/>
          </w:tcPr>
          <w:p w14:paraId="27CC3737" w14:textId="77777777" w:rsidR="005B7803" w:rsidRDefault="00F12F17">
            <w:pPr>
              <w:jc w:val="left"/>
            </w:pPr>
            <w:r>
              <w:t>1.2.</w:t>
            </w:r>
          </w:p>
        </w:tc>
        <w:tc>
          <w:tcPr>
            <w:tcW w:w="0" w:type="auto"/>
          </w:tcPr>
          <w:p w14:paraId="606EF6F2" w14:textId="77777777" w:rsidR="005B7803" w:rsidRDefault="00F12F17">
            <w:pPr>
              <w:jc w:val="left"/>
            </w:pPr>
            <w:r>
              <w:t>Лицензионные риски</w:t>
            </w:r>
          </w:p>
        </w:tc>
        <w:tc>
          <w:tcPr>
            <w:tcW w:w="0" w:type="auto"/>
          </w:tcPr>
          <w:p w14:paraId="1C048413" w14:textId="77777777" w:rsidR="005B7803" w:rsidRDefault="00F12F17">
            <w:pPr>
              <w:jc w:val="left"/>
            </w:pPr>
            <w:r>
              <w:t>Низкая</w:t>
            </w:r>
          </w:p>
        </w:tc>
        <w:tc>
          <w:tcPr>
            <w:tcW w:w="0" w:type="auto"/>
          </w:tcPr>
          <w:p w14:paraId="744B7E6D" w14:textId="77777777" w:rsidR="005B7803" w:rsidRDefault="00F12F17">
            <w:pPr>
              <w:jc w:val="left"/>
            </w:pPr>
            <w:r>
              <w:t>Среднее</w:t>
            </w:r>
          </w:p>
        </w:tc>
      </w:tr>
      <w:tr w:rsidR="005B7803" w14:paraId="5DCADDB3" w14:textId="77777777">
        <w:tc>
          <w:tcPr>
            <w:tcW w:w="0" w:type="auto"/>
          </w:tcPr>
          <w:p w14:paraId="5D1C34E0" w14:textId="77777777" w:rsidR="005B7803" w:rsidRDefault="00F12F17">
            <w:pPr>
              <w:jc w:val="left"/>
            </w:pPr>
            <w:r>
              <w:t>1.3.</w:t>
            </w:r>
          </w:p>
        </w:tc>
        <w:tc>
          <w:tcPr>
            <w:tcW w:w="0" w:type="auto"/>
          </w:tcPr>
          <w:p w14:paraId="1E25603A" w14:textId="77777777" w:rsidR="005B7803" w:rsidRDefault="00F12F17">
            <w:pPr>
              <w:jc w:val="left"/>
            </w:pPr>
            <w:r>
              <w:t>Права на контент</w:t>
            </w:r>
          </w:p>
        </w:tc>
        <w:tc>
          <w:tcPr>
            <w:tcW w:w="0" w:type="auto"/>
          </w:tcPr>
          <w:p w14:paraId="1AE9454C" w14:textId="77777777" w:rsidR="005B7803" w:rsidRDefault="00F12F17">
            <w:pPr>
              <w:jc w:val="left"/>
            </w:pPr>
            <w:r>
              <w:t>Средняя</w:t>
            </w:r>
          </w:p>
        </w:tc>
        <w:tc>
          <w:tcPr>
            <w:tcW w:w="0" w:type="auto"/>
          </w:tcPr>
          <w:p w14:paraId="02143F3E" w14:textId="77777777" w:rsidR="005B7803" w:rsidRDefault="00F12F17">
            <w:pPr>
              <w:jc w:val="left"/>
            </w:pPr>
            <w:r>
              <w:t>Высокое</w:t>
            </w:r>
          </w:p>
        </w:tc>
      </w:tr>
      <w:tr w:rsidR="005B7803" w14:paraId="205AF05F" w14:textId="77777777">
        <w:tc>
          <w:tcPr>
            <w:tcW w:w="0" w:type="auto"/>
          </w:tcPr>
          <w:p w14:paraId="4AA8145D" w14:textId="77777777" w:rsidR="005B7803" w:rsidRDefault="00F12F17">
            <w:pPr>
              <w:jc w:val="left"/>
            </w:pPr>
            <w:r>
              <w:t>2.</w:t>
            </w:r>
          </w:p>
        </w:tc>
        <w:tc>
          <w:tcPr>
            <w:tcW w:w="0" w:type="auto"/>
          </w:tcPr>
          <w:p w14:paraId="2D2219B0" w14:textId="77777777" w:rsidR="005B7803" w:rsidRDefault="00F12F17">
            <w:pPr>
              <w:jc w:val="left"/>
            </w:pPr>
            <w:r>
              <w:t>Операционные риски</w:t>
            </w:r>
          </w:p>
        </w:tc>
        <w:tc>
          <w:tcPr>
            <w:tcW w:w="0" w:type="auto"/>
          </w:tcPr>
          <w:p w14:paraId="10404FFB" w14:textId="77777777" w:rsidR="005B7803" w:rsidRDefault="005B7803"/>
        </w:tc>
        <w:tc>
          <w:tcPr>
            <w:tcW w:w="0" w:type="auto"/>
          </w:tcPr>
          <w:p w14:paraId="0E48F7E6" w14:textId="77777777" w:rsidR="005B7803" w:rsidRDefault="005B7803"/>
        </w:tc>
      </w:tr>
      <w:tr w:rsidR="005B7803" w14:paraId="7B00DB7F" w14:textId="77777777">
        <w:tc>
          <w:tcPr>
            <w:tcW w:w="0" w:type="auto"/>
          </w:tcPr>
          <w:p w14:paraId="5BC440BB" w14:textId="77777777" w:rsidR="005B7803" w:rsidRDefault="00F12F17">
            <w:pPr>
              <w:jc w:val="left"/>
            </w:pPr>
            <w:r>
              <w:t>2.1.</w:t>
            </w:r>
          </w:p>
        </w:tc>
        <w:tc>
          <w:tcPr>
            <w:tcW w:w="0" w:type="auto"/>
          </w:tcPr>
          <w:p w14:paraId="12F42612" w14:textId="77777777" w:rsidR="005B7803" w:rsidRDefault="00F12F17">
            <w:pPr>
              <w:jc w:val="left"/>
            </w:pPr>
            <w:r>
              <w:t>Выход из строя оборудования</w:t>
            </w:r>
          </w:p>
        </w:tc>
        <w:tc>
          <w:tcPr>
            <w:tcW w:w="0" w:type="auto"/>
          </w:tcPr>
          <w:p w14:paraId="3B6535BD" w14:textId="77777777" w:rsidR="005B7803" w:rsidRDefault="00F12F17">
            <w:pPr>
              <w:jc w:val="left"/>
            </w:pPr>
            <w:r>
              <w:t>Низкая</w:t>
            </w:r>
          </w:p>
        </w:tc>
        <w:tc>
          <w:tcPr>
            <w:tcW w:w="0" w:type="auto"/>
          </w:tcPr>
          <w:p w14:paraId="34CB6C27" w14:textId="77777777" w:rsidR="005B7803" w:rsidRDefault="00F12F17">
            <w:pPr>
              <w:jc w:val="left"/>
            </w:pPr>
            <w:r>
              <w:t>Среднее</w:t>
            </w:r>
          </w:p>
        </w:tc>
      </w:tr>
      <w:tr w:rsidR="005B7803" w14:paraId="4A45F10F" w14:textId="77777777">
        <w:tc>
          <w:tcPr>
            <w:tcW w:w="0" w:type="auto"/>
          </w:tcPr>
          <w:p w14:paraId="6AF19457" w14:textId="77777777" w:rsidR="005B7803" w:rsidRDefault="00F12F17">
            <w:pPr>
              <w:jc w:val="left"/>
            </w:pPr>
            <w:r>
              <w:t>2.2.</w:t>
            </w:r>
          </w:p>
        </w:tc>
        <w:tc>
          <w:tcPr>
            <w:tcW w:w="0" w:type="auto"/>
          </w:tcPr>
          <w:p w14:paraId="50D4BB86" w14:textId="77777777" w:rsidR="005B7803" w:rsidRDefault="00F12F17">
            <w:pPr>
              <w:jc w:val="left"/>
            </w:pPr>
            <w:r>
              <w:t>Рост нагрузки на платформу</w:t>
            </w:r>
          </w:p>
        </w:tc>
        <w:tc>
          <w:tcPr>
            <w:tcW w:w="0" w:type="auto"/>
          </w:tcPr>
          <w:p w14:paraId="0C2AEF81" w14:textId="77777777" w:rsidR="005B7803" w:rsidRDefault="00F12F17">
            <w:pPr>
              <w:jc w:val="left"/>
            </w:pPr>
            <w:r>
              <w:t>Низкая</w:t>
            </w:r>
          </w:p>
        </w:tc>
        <w:tc>
          <w:tcPr>
            <w:tcW w:w="0" w:type="auto"/>
          </w:tcPr>
          <w:p w14:paraId="6632E9F3" w14:textId="77777777" w:rsidR="005B7803" w:rsidRDefault="00F12F17">
            <w:pPr>
              <w:jc w:val="left"/>
            </w:pPr>
            <w:r>
              <w:t>Низкое</w:t>
            </w:r>
          </w:p>
        </w:tc>
      </w:tr>
      <w:tr w:rsidR="005B7803" w14:paraId="704BCB9F" w14:textId="77777777">
        <w:tc>
          <w:tcPr>
            <w:tcW w:w="0" w:type="auto"/>
          </w:tcPr>
          <w:p w14:paraId="783DA7DC" w14:textId="77777777" w:rsidR="005B7803" w:rsidRDefault="00F12F17">
            <w:pPr>
              <w:jc w:val="left"/>
            </w:pPr>
            <w:r>
              <w:t>2.3.</w:t>
            </w:r>
          </w:p>
        </w:tc>
        <w:tc>
          <w:tcPr>
            <w:tcW w:w="0" w:type="auto"/>
          </w:tcPr>
          <w:p w14:paraId="705D93D6" w14:textId="77777777" w:rsidR="005B7803" w:rsidRDefault="00F12F17">
            <w:pPr>
              <w:jc w:val="left"/>
            </w:pPr>
            <w:r>
              <w:t>Увольнение, временная нетрудоспособность</w:t>
            </w:r>
          </w:p>
        </w:tc>
        <w:tc>
          <w:tcPr>
            <w:tcW w:w="0" w:type="auto"/>
          </w:tcPr>
          <w:p w14:paraId="50FD6EC1" w14:textId="77777777" w:rsidR="005B7803" w:rsidRDefault="00F12F17">
            <w:pPr>
              <w:jc w:val="left"/>
            </w:pPr>
            <w:r>
              <w:t>Высокая</w:t>
            </w:r>
          </w:p>
        </w:tc>
        <w:tc>
          <w:tcPr>
            <w:tcW w:w="0" w:type="auto"/>
          </w:tcPr>
          <w:p w14:paraId="258EBF40" w14:textId="77777777" w:rsidR="005B7803" w:rsidRDefault="00F12F17">
            <w:pPr>
              <w:jc w:val="left"/>
            </w:pPr>
            <w:r>
              <w:t>Низкое</w:t>
            </w:r>
          </w:p>
        </w:tc>
      </w:tr>
      <w:tr w:rsidR="005B7803" w14:paraId="101B07B6" w14:textId="77777777">
        <w:tc>
          <w:tcPr>
            <w:tcW w:w="0" w:type="auto"/>
          </w:tcPr>
          <w:p w14:paraId="26CF76A5" w14:textId="77777777" w:rsidR="005B7803" w:rsidRDefault="005B7803"/>
        </w:tc>
        <w:tc>
          <w:tcPr>
            <w:tcW w:w="0" w:type="auto"/>
          </w:tcPr>
          <w:p w14:paraId="0007505E" w14:textId="77777777" w:rsidR="005B7803" w:rsidRDefault="00F12F17">
            <w:pPr>
              <w:jc w:val="left"/>
            </w:pPr>
            <w:r>
              <w:t>ключевых специалистов</w:t>
            </w:r>
          </w:p>
        </w:tc>
        <w:tc>
          <w:tcPr>
            <w:tcW w:w="0" w:type="auto"/>
          </w:tcPr>
          <w:p w14:paraId="33A2D102" w14:textId="77777777" w:rsidR="005B7803" w:rsidRDefault="005B7803"/>
        </w:tc>
        <w:tc>
          <w:tcPr>
            <w:tcW w:w="0" w:type="auto"/>
          </w:tcPr>
          <w:p w14:paraId="08390FAD" w14:textId="77777777" w:rsidR="005B7803" w:rsidRDefault="005B7803"/>
        </w:tc>
      </w:tr>
      <w:tr w:rsidR="005B7803" w14:paraId="2001E4F2" w14:textId="77777777">
        <w:trPr>
          <w:gridAfter w:val="2"/>
        </w:trPr>
        <w:tc>
          <w:tcPr>
            <w:tcW w:w="0" w:type="auto"/>
          </w:tcPr>
          <w:p w14:paraId="78039CDE" w14:textId="77777777" w:rsidR="005B7803" w:rsidRDefault="00F12F17">
            <w:pPr>
              <w:jc w:val="left"/>
            </w:pPr>
            <w:r>
              <w:t>2.4.</w:t>
            </w:r>
          </w:p>
        </w:tc>
        <w:tc>
          <w:tcPr>
            <w:tcW w:w="0" w:type="auto"/>
          </w:tcPr>
          <w:p w14:paraId="3DA5E2FD" w14:textId="77777777" w:rsidR="005B7803" w:rsidRDefault="00F12F17">
            <w:pPr>
              <w:jc w:val="left"/>
            </w:pPr>
            <w:r>
              <w:t>Получение несанкционированного доступа</w:t>
            </w:r>
          </w:p>
        </w:tc>
      </w:tr>
      <w:tr w:rsidR="005B7803" w14:paraId="7CC856D8" w14:textId="77777777">
        <w:tc>
          <w:tcPr>
            <w:tcW w:w="0" w:type="auto"/>
          </w:tcPr>
          <w:p w14:paraId="03B8D403" w14:textId="77777777" w:rsidR="005B7803" w:rsidRDefault="005B7803"/>
        </w:tc>
        <w:tc>
          <w:tcPr>
            <w:tcW w:w="0" w:type="auto"/>
          </w:tcPr>
          <w:p w14:paraId="64AA1E20" w14:textId="77777777" w:rsidR="005B7803" w:rsidRDefault="00F12F17">
            <w:pPr>
              <w:jc w:val="left"/>
            </w:pPr>
            <w:r>
              <w:t>к персональной информации</w:t>
            </w:r>
          </w:p>
        </w:tc>
        <w:tc>
          <w:tcPr>
            <w:tcW w:w="0" w:type="auto"/>
          </w:tcPr>
          <w:p w14:paraId="6D52A3D0" w14:textId="77777777" w:rsidR="005B7803" w:rsidRDefault="00F12F17">
            <w:pPr>
              <w:jc w:val="left"/>
            </w:pPr>
            <w:r>
              <w:t>Низкая</w:t>
            </w:r>
          </w:p>
        </w:tc>
        <w:tc>
          <w:tcPr>
            <w:tcW w:w="0" w:type="auto"/>
          </w:tcPr>
          <w:p w14:paraId="16635BE0" w14:textId="77777777" w:rsidR="005B7803" w:rsidRDefault="00F12F17">
            <w:pPr>
              <w:jc w:val="left"/>
            </w:pPr>
            <w:r>
              <w:t>Среднее</w:t>
            </w:r>
          </w:p>
        </w:tc>
      </w:tr>
      <w:tr w:rsidR="005B7803" w14:paraId="2F24C27D" w14:textId="77777777">
        <w:tc>
          <w:tcPr>
            <w:tcW w:w="0" w:type="auto"/>
          </w:tcPr>
          <w:p w14:paraId="2CB89EB2" w14:textId="77777777" w:rsidR="005B7803" w:rsidRDefault="00F12F17">
            <w:pPr>
              <w:jc w:val="left"/>
            </w:pPr>
            <w:r>
              <w:t>2.5.</w:t>
            </w:r>
          </w:p>
        </w:tc>
        <w:tc>
          <w:tcPr>
            <w:tcW w:w="0" w:type="auto"/>
          </w:tcPr>
          <w:p w14:paraId="41ACE0D1" w14:textId="77777777" w:rsidR="005B7803" w:rsidRDefault="00F12F17">
            <w:pPr>
              <w:jc w:val="left"/>
            </w:pPr>
            <w:r>
              <w:t>Мошенничество</w:t>
            </w:r>
          </w:p>
        </w:tc>
        <w:tc>
          <w:tcPr>
            <w:tcW w:w="0" w:type="auto"/>
          </w:tcPr>
          <w:p w14:paraId="203976B6" w14:textId="77777777" w:rsidR="005B7803" w:rsidRDefault="00F12F17">
            <w:pPr>
              <w:jc w:val="left"/>
            </w:pPr>
            <w:r>
              <w:t>Средняя</w:t>
            </w:r>
          </w:p>
        </w:tc>
        <w:tc>
          <w:tcPr>
            <w:tcW w:w="0" w:type="auto"/>
          </w:tcPr>
          <w:p w14:paraId="578BF437" w14:textId="77777777" w:rsidR="005B7803" w:rsidRDefault="00F12F17">
            <w:pPr>
              <w:jc w:val="left"/>
            </w:pPr>
            <w:r>
              <w:t>Среднее</w:t>
            </w:r>
          </w:p>
        </w:tc>
      </w:tr>
      <w:tr w:rsidR="005B7803" w14:paraId="22955118" w14:textId="77777777">
        <w:tc>
          <w:tcPr>
            <w:tcW w:w="0" w:type="auto"/>
          </w:tcPr>
          <w:p w14:paraId="30460D74" w14:textId="77777777" w:rsidR="005B7803" w:rsidRDefault="00F12F17">
            <w:pPr>
              <w:jc w:val="left"/>
            </w:pPr>
            <w:r>
              <w:t>2.6.</w:t>
            </w:r>
          </w:p>
        </w:tc>
        <w:tc>
          <w:tcPr>
            <w:tcW w:w="0" w:type="auto"/>
          </w:tcPr>
          <w:p w14:paraId="0A7EDF07" w14:textId="77777777" w:rsidR="005B7803" w:rsidRDefault="00F12F17">
            <w:pPr>
              <w:jc w:val="left"/>
            </w:pPr>
            <w:r>
              <w:t>Неработоспособность смежных элементов системы,</w:t>
            </w:r>
          </w:p>
        </w:tc>
        <w:tc>
          <w:tcPr>
            <w:tcW w:w="0" w:type="auto"/>
          </w:tcPr>
          <w:p w14:paraId="403ED8C0" w14:textId="77777777" w:rsidR="005B7803" w:rsidRDefault="00F12F17">
            <w:pPr>
              <w:jc w:val="left"/>
            </w:pPr>
            <w:r>
              <w:t>Средняя</w:t>
            </w:r>
          </w:p>
        </w:tc>
        <w:tc>
          <w:tcPr>
            <w:tcW w:w="0" w:type="auto"/>
          </w:tcPr>
          <w:p w14:paraId="460E02FC" w14:textId="77777777" w:rsidR="005B7803" w:rsidRDefault="00F12F17">
            <w:pPr>
              <w:jc w:val="left"/>
            </w:pPr>
            <w:r>
              <w:t>Низкое</w:t>
            </w:r>
          </w:p>
        </w:tc>
      </w:tr>
      <w:tr w:rsidR="005B7803" w14:paraId="54869B84" w14:textId="77777777">
        <w:tc>
          <w:tcPr>
            <w:tcW w:w="0" w:type="auto"/>
          </w:tcPr>
          <w:p w14:paraId="5554CD80" w14:textId="77777777" w:rsidR="005B7803" w:rsidRDefault="005B7803"/>
        </w:tc>
        <w:tc>
          <w:tcPr>
            <w:tcW w:w="0" w:type="auto"/>
          </w:tcPr>
          <w:p w14:paraId="315C81CA" w14:textId="77777777" w:rsidR="005B7803" w:rsidRDefault="00F12F17">
            <w:pPr>
              <w:jc w:val="left"/>
            </w:pPr>
            <w:r>
              <w:t>реализуемых внешними разработчиками</w:t>
            </w:r>
          </w:p>
        </w:tc>
        <w:tc>
          <w:tcPr>
            <w:tcW w:w="0" w:type="auto"/>
          </w:tcPr>
          <w:p w14:paraId="44EBF780" w14:textId="77777777" w:rsidR="005B7803" w:rsidRDefault="005B7803"/>
        </w:tc>
        <w:tc>
          <w:tcPr>
            <w:tcW w:w="0" w:type="auto"/>
          </w:tcPr>
          <w:p w14:paraId="2B82D087" w14:textId="77777777" w:rsidR="005B7803" w:rsidRDefault="005B7803"/>
        </w:tc>
      </w:tr>
      <w:tr w:rsidR="005B7803" w14:paraId="18C5E6EE" w14:textId="77777777">
        <w:tc>
          <w:tcPr>
            <w:tcW w:w="0" w:type="auto"/>
          </w:tcPr>
          <w:p w14:paraId="4B08F3F0" w14:textId="77777777" w:rsidR="005B7803" w:rsidRDefault="00F12F17">
            <w:pPr>
              <w:jc w:val="left"/>
            </w:pPr>
            <w:r>
              <w:t>3.</w:t>
            </w:r>
          </w:p>
        </w:tc>
        <w:tc>
          <w:tcPr>
            <w:tcW w:w="0" w:type="auto"/>
          </w:tcPr>
          <w:p w14:paraId="318327FD" w14:textId="77777777" w:rsidR="005B7803" w:rsidRDefault="00F12F17">
            <w:pPr>
              <w:jc w:val="left"/>
            </w:pPr>
            <w:r>
              <w:t>Технические риски</w:t>
            </w:r>
          </w:p>
        </w:tc>
        <w:tc>
          <w:tcPr>
            <w:tcW w:w="0" w:type="auto"/>
          </w:tcPr>
          <w:p w14:paraId="0FA1DAAC" w14:textId="77777777" w:rsidR="005B7803" w:rsidRDefault="005B7803"/>
        </w:tc>
        <w:tc>
          <w:tcPr>
            <w:tcW w:w="0" w:type="auto"/>
          </w:tcPr>
          <w:p w14:paraId="4F4EB015" w14:textId="77777777" w:rsidR="005B7803" w:rsidRDefault="005B7803"/>
        </w:tc>
      </w:tr>
      <w:tr w:rsidR="005B7803" w14:paraId="14C365CF" w14:textId="77777777">
        <w:tc>
          <w:tcPr>
            <w:tcW w:w="0" w:type="auto"/>
          </w:tcPr>
          <w:p w14:paraId="7B38EF01" w14:textId="77777777" w:rsidR="005B7803" w:rsidRDefault="00F12F17">
            <w:pPr>
              <w:jc w:val="left"/>
            </w:pPr>
            <w:r>
              <w:t>3.1.</w:t>
            </w:r>
          </w:p>
        </w:tc>
        <w:tc>
          <w:tcPr>
            <w:tcW w:w="0" w:type="auto"/>
          </w:tcPr>
          <w:p w14:paraId="5236028E" w14:textId="77777777" w:rsidR="005B7803" w:rsidRDefault="00F12F17">
            <w:pPr>
              <w:jc w:val="left"/>
            </w:pPr>
            <w:r>
              <w:t>Смена технических решений</w:t>
            </w:r>
          </w:p>
        </w:tc>
        <w:tc>
          <w:tcPr>
            <w:tcW w:w="0" w:type="auto"/>
          </w:tcPr>
          <w:p w14:paraId="7D0CF1E6" w14:textId="77777777" w:rsidR="005B7803" w:rsidRDefault="00F12F17">
            <w:pPr>
              <w:jc w:val="left"/>
            </w:pPr>
            <w:r>
              <w:t>Низкая</w:t>
            </w:r>
          </w:p>
        </w:tc>
        <w:tc>
          <w:tcPr>
            <w:tcW w:w="0" w:type="auto"/>
          </w:tcPr>
          <w:p w14:paraId="74A90F78" w14:textId="77777777" w:rsidR="005B7803" w:rsidRDefault="00F12F17">
            <w:pPr>
              <w:jc w:val="left"/>
            </w:pPr>
            <w:r>
              <w:t>Среднее</w:t>
            </w:r>
          </w:p>
        </w:tc>
      </w:tr>
      <w:tr w:rsidR="005B7803" w14:paraId="4D00D276" w14:textId="77777777">
        <w:tc>
          <w:tcPr>
            <w:tcW w:w="0" w:type="auto"/>
          </w:tcPr>
          <w:p w14:paraId="27256961" w14:textId="77777777" w:rsidR="005B7803" w:rsidRDefault="00F12F17">
            <w:pPr>
              <w:jc w:val="left"/>
            </w:pPr>
            <w:r>
              <w:t>3.2.</w:t>
            </w:r>
          </w:p>
        </w:tc>
        <w:tc>
          <w:tcPr>
            <w:tcW w:w="0" w:type="auto"/>
          </w:tcPr>
          <w:p w14:paraId="61486409" w14:textId="77777777" w:rsidR="005B7803" w:rsidRDefault="00F12F17">
            <w:pPr>
              <w:jc w:val="left"/>
            </w:pPr>
            <w:r>
              <w:t>Некорректные, неактуальные и неполные данные</w:t>
            </w:r>
          </w:p>
        </w:tc>
        <w:tc>
          <w:tcPr>
            <w:tcW w:w="0" w:type="auto"/>
          </w:tcPr>
          <w:p w14:paraId="31329725" w14:textId="77777777" w:rsidR="005B7803" w:rsidRDefault="00F12F17">
            <w:pPr>
              <w:jc w:val="left"/>
            </w:pPr>
            <w:r>
              <w:t>Высокая</w:t>
            </w:r>
          </w:p>
        </w:tc>
        <w:tc>
          <w:tcPr>
            <w:tcW w:w="0" w:type="auto"/>
          </w:tcPr>
          <w:p w14:paraId="7CDD332A" w14:textId="77777777" w:rsidR="005B7803" w:rsidRDefault="00F12F17">
            <w:pPr>
              <w:jc w:val="left"/>
            </w:pPr>
            <w:r>
              <w:t>Низкое</w:t>
            </w:r>
          </w:p>
        </w:tc>
      </w:tr>
      <w:tr w:rsidR="005B7803" w14:paraId="4A824B9E" w14:textId="77777777">
        <w:tc>
          <w:tcPr>
            <w:tcW w:w="0" w:type="auto"/>
          </w:tcPr>
          <w:p w14:paraId="3396CA9D" w14:textId="77777777" w:rsidR="005B7803" w:rsidRDefault="00F12F17">
            <w:pPr>
              <w:jc w:val="left"/>
            </w:pPr>
            <w:r>
              <w:t>4.</w:t>
            </w:r>
          </w:p>
        </w:tc>
        <w:tc>
          <w:tcPr>
            <w:tcW w:w="0" w:type="auto"/>
          </w:tcPr>
          <w:p w14:paraId="3AE7C965" w14:textId="77777777" w:rsidR="005B7803" w:rsidRDefault="00F12F17">
            <w:pPr>
              <w:jc w:val="left"/>
            </w:pPr>
            <w:r>
              <w:t>Организационные риски</w:t>
            </w:r>
          </w:p>
        </w:tc>
        <w:tc>
          <w:tcPr>
            <w:tcW w:w="0" w:type="auto"/>
          </w:tcPr>
          <w:p w14:paraId="6925F1CB" w14:textId="77777777" w:rsidR="005B7803" w:rsidRDefault="005B7803"/>
        </w:tc>
        <w:tc>
          <w:tcPr>
            <w:tcW w:w="0" w:type="auto"/>
          </w:tcPr>
          <w:p w14:paraId="6FB9EB3C" w14:textId="77777777" w:rsidR="005B7803" w:rsidRDefault="005B7803"/>
        </w:tc>
      </w:tr>
      <w:tr w:rsidR="005B7803" w14:paraId="344C4315" w14:textId="77777777">
        <w:tc>
          <w:tcPr>
            <w:tcW w:w="0" w:type="auto"/>
          </w:tcPr>
          <w:p w14:paraId="039BB8C1" w14:textId="77777777" w:rsidR="005B7803" w:rsidRDefault="00F12F17">
            <w:pPr>
              <w:jc w:val="left"/>
            </w:pPr>
            <w:r>
              <w:t>4.1.</w:t>
            </w:r>
          </w:p>
        </w:tc>
        <w:tc>
          <w:tcPr>
            <w:tcW w:w="0" w:type="auto"/>
          </w:tcPr>
          <w:p w14:paraId="080B7B1D" w14:textId="77777777" w:rsidR="005B7803" w:rsidRDefault="00F12F17">
            <w:pPr>
              <w:jc w:val="left"/>
            </w:pPr>
            <w:r>
              <w:t>Недостаточное и нестабильное финансирование</w:t>
            </w:r>
          </w:p>
        </w:tc>
        <w:tc>
          <w:tcPr>
            <w:tcW w:w="0" w:type="auto"/>
          </w:tcPr>
          <w:p w14:paraId="3B7EC773" w14:textId="77777777" w:rsidR="005B7803" w:rsidRDefault="00F12F17">
            <w:pPr>
              <w:jc w:val="left"/>
            </w:pPr>
            <w:r>
              <w:t>Средняя</w:t>
            </w:r>
          </w:p>
        </w:tc>
        <w:tc>
          <w:tcPr>
            <w:tcW w:w="0" w:type="auto"/>
          </w:tcPr>
          <w:p w14:paraId="09B65E4C" w14:textId="77777777" w:rsidR="005B7803" w:rsidRDefault="00F12F17">
            <w:pPr>
              <w:jc w:val="left"/>
            </w:pPr>
            <w:r>
              <w:t>Высокое</w:t>
            </w:r>
          </w:p>
        </w:tc>
      </w:tr>
      <w:tr w:rsidR="005B7803" w14:paraId="6DFBFCC6" w14:textId="77777777">
        <w:tc>
          <w:tcPr>
            <w:tcW w:w="0" w:type="auto"/>
          </w:tcPr>
          <w:p w14:paraId="6CB63C51" w14:textId="77777777" w:rsidR="005B7803" w:rsidRDefault="00F12F17">
            <w:pPr>
              <w:jc w:val="left"/>
            </w:pPr>
            <w:r>
              <w:t>4.2.</w:t>
            </w:r>
          </w:p>
        </w:tc>
        <w:tc>
          <w:tcPr>
            <w:tcW w:w="0" w:type="auto"/>
          </w:tcPr>
          <w:p w14:paraId="2634D867" w14:textId="77777777" w:rsidR="005B7803" w:rsidRDefault="00F12F17">
            <w:pPr>
              <w:jc w:val="left"/>
            </w:pPr>
            <w:r>
              <w:t>Риски изменения содержания проекта</w:t>
            </w:r>
          </w:p>
        </w:tc>
        <w:tc>
          <w:tcPr>
            <w:tcW w:w="0" w:type="auto"/>
          </w:tcPr>
          <w:p w14:paraId="545EAD53" w14:textId="77777777" w:rsidR="005B7803" w:rsidRDefault="00F12F17">
            <w:pPr>
              <w:jc w:val="left"/>
            </w:pPr>
            <w:r>
              <w:t>Высокая</w:t>
            </w:r>
          </w:p>
        </w:tc>
        <w:tc>
          <w:tcPr>
            <w:tcW w:w="0" w:type="auto"/>
          </w:tcPr>
          <w:p w14:paraId="4F2C350C" w14:textId="77777777" w:rsidR="005B7803" w:rsidRDefault="00F12F17">
            <w:pPr>
              <w:jc w:val="left"/>
            </w:pPr>
            <w:r>
              <w:t>Среднее</w:t>
            </w:r>
          </w:p>
        </w:tc>
      </w:tr>
      <w:tr w:rsidR="005B7803" w14:paraId="2CEEC2B9" w14:textId="77777777">
        <w:tc>
          <w:tcPr>
            <w:tcW w:w="0" w:type="auto"/>
          </w:tcPr>
          <w:p w14:paraId="771D3BF3" w14:textId="77777777" w:rsidR="005B7803" w:rsidRDefault="00F12F17">
            <w:pPr>
              <w:jc w:val="left"/>
            </w:pPr>
            <w:r>
              <w:t>5.</w:t>
            </w:r>
          </w:p>
        </w:tc>
        <w:tc>
          <w:tcPr>
            <w:tcW w:w="0" w:type="auto"/>
          </w:tcPr>
          <w:p w14:paraId="3791DB94" w14:textId="77777777" w:rsidR="005B7803" w:rsidRDefault="00F12F17">
            <w:pPr>
              <w:jc w:val="left"/>
            </w:pPr>
            <w:r>
              <w:t>Политические риски</w:t>
            </w:r>
          </w:p>
        </w:tc>
        <w:tc>
          <w:tcPr>
            <w:tcW w:w="0" w:type="auto"/>
          </w:tcPr>
          <w:p w14:paraId="71A191CE" w14:textId="77777777" w:rsidR="005B7803" w:rsidRDefault="005B7803"/>
        </w:tc>
        <w:tc>
          <w:tcPr>
            <w:tcW w:w="0" w:type="auto"/>
          </w:tcPr>
          <w:p w14:paraId="5E639241" w14:textId="77777777" w:rsidR="005B7803" w:rsidRDefault="005B7803"/>
        </w:tc>
      </w:tr>
      <w:tr w:rsidR="005B7803" w14:paraId="770CA7DA" w14:textId="77777777">
        <w:tc>
          <w:tcPr>
            <w:tcW w:w="0" w:type="auto"/>
          </w:tcPr>
          <w:p w14:paraId="5EB0F764" w14:textId="77777777" w:rsidR="005B7803" w:rsidRDefault="00F12F17">
            <w:pPr>
              <w:jc w:val="left"/>
            </w:pPr>
            <w:r>
              <w:t>5.1.</w:t>
            </w:r>
          </w:p>
        </w:tc>
        <w:tc>
          <w:tcPr>
            <w:tcW w:w="0" w:type="auto"/>
          </w:tcPr>
          <w:p w14:paraId="460F9C68" w14:textId="77777777" w:rsidR="005B7803" w:rsidRDefault="00F12F17">
            <w:pPr>
              <w:jc w:val="left"/>
            </w:pPr>
            <w:r>
              <w:t>Введение санкций</w:t>
            </w:r>
          </w:p>
        </w:tc>
        <w:tc>
          <w:tcPr>
            <w:tcW w:w="0" w:type="auto"/>
          </w:tcPr>
          <w:p w14:paraId="5FF01CE4" w14:textId="77777777" w:rsidR="005B7803" w:rsidRDefault="00F12F17">
            <w:pPr>
              <w:jc w:val="left"/>
            </w:pPr>
            <w:r>
              <w:t>Низкая</w:t>
            </w:r>
          </w:p>
        </w:tc>
        <w:tc>
          <w:tcPr>
            <w:tcW w:w="0" w:type="auto"/>
          </w:tcPr>
          <w:p w14:paraId="1991523D" w14:textId="77777777" w:rsidR="005B7803" w:rsidRDefault="00F12F17">
            <w:pPr>
              <w:jc w:val="left"/>
            </w:pPr>
            <w:r>
              <w:t>Среднее</w:t>
            </w:r>
          </w:p>
        </w:tc>
      </w:tr>
      <w:tr w:rsidR="005B7803" w14:paraId="16FF4E6C" w14:textId="77777777">
        <w:tc>
          <w:tcPr>
            <w:tcW w:w="0" w:type="auto"/>
          </w:tcPr>
          <w:p w14:paraId="3B905127" w14:textId="77777777" w:rsidR="005B7803" w:rsidRDefault="00F12F17">
            <w:pPr>
              <w:jc w:val="left"/>
            </w:pPr>
            <w:r>
              <w:t>6.</w:t>
            </w:r>
          </w:p>
        </w:tc>
        <w:tc>
          <w:tcPr>
            <w:tcW w:w="0" w:type="auto"/>
          </w:tcPr>
          <w:p w14:paraId="2A8621DB" w14:textId="77777777" w:rsidR="005B7803" w:rsidRDefault="00F12F17">
            <w:pPr>
              <w:jc w:val="left"/>
            </w:pPr>
            <w:r>
              <w:t>Валютный риск</w:t>
            </w:r>
          </w:p>
        </w:tc>
        <w:tc>
          <w:tcPr>
            <w:tcW w:w="0" w:type="auto"/>
          </w:tcPr>
          <w:p w14:paraId="76CD9C7B" w14:textId="77777777" w:rsidR="005B7803" w:rsidRDefault="00F12F17">
            <w:pPr>
              <w:jc w:val="left"/>
            </w:pPr>
            <w:r>
              <w:t>Высокая</w:t>
            </w:r>
          </w:p>
        </w:tc>
        <w:tc>
          <w:tcPr>
            <w:tcW w:w="0" w:type="auto"/>
          </w:tcPr>
          <w:p w14:paraId="48F9174A" w14:textId="77777777" w:rsidR="005B7803" w:rsidRDefault="00F12F17">
            <w:pPr>
              <w:jc w:val="left"/>
            </w:pPr>
            <w:r>
              <w:t>Среднее</w:t>
            </w:r>
          </w:p>
        </w:tc>
      </w:tr>
      <w:tr w:rsidR="005B7803" w14:paraId="427053E8" w14:textId="77777777">
        <w:tc>
          <w:tcPr>
            <w:tcW w:w="0" w:type="auto"/>
          </w:tcPr>
          <w:p w14:paraId="5B704539" w14:textId="77777777" w:rsidR="005B7803" w:rsidRDefault="00F12F17">
            <w:pPr>
              <w:jc w:val="left"/>
            </w:pPr>
            <w:r>
              <w:t>7.</w:t>
            </w:r>
          </w:p>
        </w:tc>
        <w:tc>
          <w:tcPr>
            <w:tcW w:w="0" w:type="auto"/>
          </w:tcPr>
          <w:p w14:paraId="7D1C7A30" w14:textId="77777777" w:rsidR="005B7803" w:rsidRDefault="00F12F17">
            <w:pPr>
              <w:jc w:val="left"/>
            </w:pPr>
            <w:r>
              <w:t>Отраслевой риск</w:t>
            </w:r>
          </w:p>
        </w:tc>
        <w:tc>
          <w:tcPr>
            <w:tcW w:w="0" w:type="auto"/>
          </w:tcPr>
          <w:p w14:paraId="48888583" w14:textId="77777777" w:rsidR="005B7803" w:rsidRDefault="00F12F17">
            <w:pPr>
              <w:jc w:val="left"/>
            </w:pPr>
            <w:r>
              <w:t>Низкая</w:t>
            </w:r>
          </w:p>
        </w:tc>
        <w:tc>
          <w:tcPr>
            <w:tcW w:w="0" w:type="auto"/>
          </w:tcPr>
          <w:p w14:paraId="3876D905" w14:textId="77777777" w:rsidR="005B7803" w:rsidRDefault="00F12F17">
            <w:pPr>
              <w:jc w:val="left"/>
            </w:pPr>
            <w:r>
              <w:t>Высокое</w:t>
            </w:r>
          </w:p>
        </w:tc>
      </w:tr>
    </w:tbl>
    <w:p w14:paraId="6A4FC2DF" w14:textId="77777777" w:rsidR="005B7803" w:rsidRDefault="00F12F17">
      <w:pPr>
        <w:pStyle w:val="Heading3"/>
      </w:pPr>
      <w:bookmarkStart w:id="497" w:name="правовые-риски"/>
      <w:bookmarkStart w:id="498" w:name="_Toc437365153"/>
      <w:bookmarkEnd w:id="497"/>
      <w:r>
        <w:t>Правовые риски</w:t>
      </w:r>
      <w:bookmarkEnd w:id="498"/>
    </w:p>
    <w:p w14:paraId="10F3CBD1" w14:textId="77777777" w:rsidR="005B7803" w:rsidRDefault="00F12F17">
      <w:r>
        <w:t>Правовые риски — риски связанные с нарушениями или несоответствием внутренним и внешним правовым нормам.</w:t>
      </w:r>
    </w:p>
    <w:p w14:paraId="73DECC7E" w14:textId="77777777" w:rsidR="005B7803" w:rsidRDefault="00F12F17">
      <w:pPr>
        <w:pStyle w:val="Heading4"/>
      </w:pPr>
      <w:bookmarkStart w:id="499" w:name="обработка-персональных-данных"/>
      <w:bookmarkStart w:id="500" w:name="_Toc437365154"/>
      <w:bookmarkEnd w:id="499"/>
      <w:r>
        <w:t>Обработка персональных данных</w:t>
      </w:r>
      <w:bookmarkEnd w:id="500"/>
    </w:p>
    <w:p w14:paraId="4557E71F" w14:textId="5C3D4374" w:rsidR="005B7803" w:rsidRDefault="00F12F17">
      <w:r>
        <w:t xml:space="preserve">Несоответствие </w:t>
      </w:r>
      <w:r w:rsidR="00B455E1">
        <w:t>платформы «Интерактивное телевидение Ростелеком»</w:t>
      </w:r>
      <w:r>
        <w:t xml:space="preserve"> 2.0 требованиям к обработке персональных данных существующих и планируемых нормативно-правовых актов, регулирующих работу с персональными данными.</w:t>
      </w:r>
    </w:p>
    <w:p w14:paraId="584A7916" w14:textId="77777777" w:rsidR="005B7803" w:rsidRDefault="00F12F17">
      <w:r>
        <w:rPr>
          <w:i/>
        </w:rPr>
        <w:t>Вероятность:</w:t>
      </w:r>
      <w:r>
        <w:t xml:space="preserve"> низкая.</w:t>
      </w:r>
    </w:p>
    <w:p w14:paraId="3C141F41" w14:textId="77777777" w:rsidR="005B7803" w:rsidRDefault="00F12F17">
      <w:r>
        <w:rPr>
          <w:i/>
        </w:rPr>
        <w:t>Влияние:</w:t>
      </w:r>
      <w:r>
        <w:t xml:space="preserve"> среднее.</w:t>
      </w:r>
    </w:p>
    <w:p w14:paraId="6AFFC76B" w14:textId="15DF5497" w:rsidR="005B7803" w:rsidRDefault="00F12F17">
      <w:r>
        <w:rPr>
          <w:i/>
        </w:rPr>
        <w:t>Реакция на риск:</w:t>
      </w:r>
      <w:r>
        <w:t xml:space="preserve"> Изменение логики работы с персональными данными или сертификация </w:t>
      </w:r>
      <w:r w:rsidR="00B455E1">
        <w:t>платформы «Интерактивное телевидение Ростелеком»</w:t>
      </w:r>
      <w:r>
        <w:t xml:space="preserve"> 2.0 в соответствии с новыми правилами.</w:t>
      </w:r>
    </w:p>
    <w:p w14:paraId="719246A9" w14:textId="1899FB4A" w:rsidR="005B7803" w:rsidRDefault="00F12F17">
      <w:r>
        <w:rPr>
          <w:i/>
        </w:rPr>
        <w:lastRenderedPageBreak/>
        <w:t>Комментарии:</w:t>
      </w:r>
      <w:r>
        <w:t xml:space="preserve"> Существующее законодательство позволяет избежать сертификации </w:t>
      </w:r>
      <w:r w:rsidR="00B455E1">
        <w:t>платформы «Интерактивное телевидение Ростелеком»</w:t>
      </w:r>
      <w:r>
        <w:t xml:space="preserve"> 2.0 в качестве информационной системы персональных данных (ИСПД) путем обработки, хранения и выгрузки обезличенных данных в самой платформе и переноса задач по обработке персональных данных в OSS/BSS-системы ПАО «Ростелеком». Ужесточение правил обработки персональных данных может привести к необходимости сертификации </w:t>
      </w:r>
      <w:r w:rsidR="00B455E1">
        <w:t>платформы «Интерактивное телевидение Ростелеком»</w:t>
      </w:r>
      <w:r>
        <w:t xml:space="preserve"> 2.0 в качестве ИСПД.</w:t>
      </w:r>
    </w:p>
    <w:p w14:paraId="13ADA5BA" w14:textId="77777777" w:rsidR="005B7803" w:rsidRDefault="00F12F17">
      <w:pPr>
        <w:pStyle w:val="Heading4"/>
      </w:pPr>
      <w:bookmarkStart w:id="501" w:name="лицензионные-риски"/>
      <w:bookmarkStart w:id="502" w:name="_Toc437365155"/>
      <w:bookmarkEnd w:id="501"/>
      <w:r>
        <w:t>Лицензионные риски</w:t>
      </w:r>
      <w:bookmarkEnd w:id="502"/>
    </w:p>
    <w:p w14:paraId="07BB8C71" w14:textId="77777777" w:rsidR="005B7803" w:rsidRDefault="00F12F17">
      <w:r>
        <w:t>[по лицензиям есть новая вводная. Договор РТК-Смартлабс предполагает передачу неисключительных прав на платформу. Соответственно платформу в исходном виде и ее модификации сложно использовать в качестве продукта для B2B и B2G, а такое пожелание есть. ПИТВ 2.0 в идеале не должна содержать в себе элементы платформы Смартлабс]</w:t>
      </w:r>
    </w:p>
    <w:p w14:paraId="4107838C" w14:textId="63E09B5D" w:rsidR="005B7803" w:rsidRDefault="00F12F17">
      <w:r>
        <w:t xml:space="preserve">В </w:t>
      </w:r>
      <w:r w:rsidR="00FC273C">
        <w:t>платформе «Интерактивное телевидение Ростелеком»</w:t>
      </w:r>
      <w:r>
        <w:t xml:space="preserve"> 2.0 предполагается использование объектов интеллектуальной собственности принадлежащих третьим лицам, использование которых требует заключения прямых лицензионных соглашений с правообладателями. Основные риски в данной области:</w:t>
      </w:r>
    </w:p>
    <w:p w14:paraId="584E6A0C" w14:textId="77777777" w:rsidR="005B7803" w:rsidRDefault="00F12F17" w:rsidP="00F12F17">
      <w:pPr>
        <w:numPr>
          <w:ilvl w:val="0"/>
          <w:numId w:val="255"/>
        </w:numPr>
      </w:pPr>
      <w:r>
        <w:t>изменения правил лицензирования;</w:t>
      </w:r>
    </w:p>
    <w:p w14:paraId="5347468B" w14:textId="77777777" w:rsidR="005B7803" w:rsidRDefault="00F12F17" w:rsidP="00F12F17">
      <w:pPr>
        <w:numPr>
          <w:ilvl w:val="0"/>
          <w:numId w:val="255"/>
        </w:numPr>
      </w:pPr>
      <w:r>
        <w:t>значительное изменение стоимости лицензий на ПО и интеллектуальную собственность;</w:t>
      </w:r>
    </w:p>
    <w:p w14:paraId="706A29D2" w14:textId="77777777" w:rsidR="005B7803" w:rsidRDefault="00F12F17" w:rsidP="00F12F17">
      <w:pPr>
        <w:numPr>
          <w:ilvl w:val="0"/>
          <w:numId w:val="255"/>
        </w:numPr>
      </w:pPr>
      <w:r>
        <w:t>отказ владельцев прав на объекты интеллектуальной собственности от продажи лицензий.</w:t>
      </w:r>
    </w:p>
    <w:p w14:paraId="33D349A3" w14:textId="77777777" w:rsidR="005B7803" w:rsidRDefault="00F12F17">
      <w:r>
        <w:rPr>
          <w:i/>
        </w:rPr>
        <w:t>Вероятность:</w:t>
      </w:r>
      <w:r>
        <w:t xml:space="preserve"> низкая.</w:t>
      </w:r>
    </w:p>
    <w:p w14:paraId="4BBCBEDE" w14:textId="77777777" w:rsidR="005B7803" w:rsidRDefault="00F12F17">
      <w:r>
        <w:rPr>
          <w:i/>
        </w:rPr>
        <w:t>Влияние:</w:t>
      </w:r>
      <w:r>
        <w:t xml:space="preserve"> среднее.</w:t>
      </w:r>
    </w:p>
    <w:p w14:paraId="22F31D85" w14:textId="77777777" w:rsidR="005B7803" w:rsidRDefault="00F12F17">
      <w:r>
        <w:rPr>
          <w:i/>
        </w:rPr>
        <w:t>Реакция на риск:</w:t>
      </w:r>
      <w:r>
        <w:t xml:space="preserve"> рассмотрение возможности замены компонентов платформы, распространяемых на условиях лицензий GPL и AGPL аналогичным компонентом под более свободной лицензией (например, LGPL, MIT, Apache и т.д.). Также используемой технологии и техническим решениям следует присвоить статус объекта коммерческой тайны с ограниченным доступом в целях исключить обзор входящих в её состав компонентов для третьих лиц.</w:t>
      </w:r>
    </w:p>
    <w:p w14:paraId="63C04D1C" w14:textId="77777777" w:rsidR="005B7803" w:rsidRDefault="00F12F17">
      <w:r>
        <w:rPr>
          <w:i/>
        </w:rPr>
        <w:t>Комментарии:</w:t>
      </w:r>
      <w:r>
        <w:t xml:space="preserve"> Используемые технические решения использует ряд программных библиотек, распространяемых на условиях свободных лицензий.</w:t>
      </w:r>
    </w:p>
    <w:p w14:paraId="635B042F" w14:textId="056DF498" w:rsidR="005B7803" w:rsidRDefault="00F12F17">
      <w:r>
        <w:lastRenderedPageBreak/>
        <w:t xml:space="preserve">Большинство библиотек, используемых в платформе распространяются на условиях лицензий MIT, LGPL и Appache v2.Также используется ряд библиотек под лицензией GNU Free Documentation License (GPL). Это представляет определенный риск коммерциализации технологии </w:t>
      </w:r>
      <w:r w:rsidR="00FC273C">
        <w:t>платформа «Интерактивное телевидение Ростелеком»</w:t>
      </w:r>
      <w:r>
        <w:t>.</w:t>
      </w:r>
    </w:p>
    <w:p w14:paraId="35BC772F" w14:textId="3615960E" w:rsidR="005B7803" w:rsidRDefault="00F12F17">
      <w:r>
        <w:t xml:space="preserve">В общем случае </w:t>
      </w:r>
      <w:r w:rsidR="00FC273C">
        <w:t>платформа «Интерактивное телевидение Ростелеком»</w:t>
      </w:r>
      <w:r>
        <w:t xml:space="preserve"> 2.0 предоставляет возможность использования собственными сервисами как услугой (SaaS). В таком формате использования ПО не распространяется каким-либо путем и, как следствие, не нарушаются условия указанных лицензий.</w:t>
      </w:r>
    </w:p>
    <w:p w14:paraId="1A35266F" w14:textId="4381FB75" w:rsidR="005B7803" w:rsidRDefault="00F12F17">
      <w:r>
        <w:t xml:space="preserve">Однако, ситуация усложняется в случае, если ПАО «Ростелеком» (оператор решения) не осуществляет непосредственного владения, контроля и регулирования распоряжением технологией </w:t>
      </w:r>
      <w:r w:rsidR="00B455E1">
        <w:t>платформы «Интерактивное телевидение Ростелеком»</w:t>
      </w:r>
      <w:r>
        <w:t xml:space="preserve"> 2.0.</w:t>
      </w:r>
    </w:p>
    <w:p w14:paraId="04103A6F" w14:textId="77777777" w:rsidR="005B7803" w:rsidRDefault="00F12F17">
      <w:r>
        <w:t>Риски высоки особенно в случае, если оператор решения предполагает программу лицензирования технологии, при которой ПО, содержащее «открытые библиотеки» под лицензией GPL, фактически будет распространяться среди её лицензиаров.</w:t>
      </w:r>
    </w:p>
    <w:p w14:paraId="7D9E5A16" w14:textId="77777777" w:rsidR="005B7803" w:rsidRDefault="00F12F17">
      <w:r>
        <w:t>В таком случае, согласно условиям лицензии GPL, ПО должно распространяться бесплатно, а код ПО должен быть опубликован. В то же время существуют более уместные версии лиценцзии GNU GPL.</w:t>
      </w:r>
    </w:p>
    <w:p w14:paraId="3EF2ECD0" w14:textId="77777777" w:rsidR="005B7803" w:rsidRDefault="00F12F17">
      <w:r>
        <w:t>Из всех лицензий наиболее неуместной представляется GPL 3.0 и сравнительно новая лицензий AGPL, которая исключает возможность использования решения по SaaS-модели.</w:t>
      </w:r>
    </w:p>
    <w:p w14:paraId="0873B3EB" w14:textId="77777777" w:rsidR="005B7803" w:rsidRDefault="00F12F17">
      <w:pPr>
        <w:pStyle w:val="Heading3"/>
      </w:pPr>
      <w:bookmarkStart w:id="503" w:name="операционные-риски"/>
      <w:bookmarkStart w:id="504" w:name="_Toc437365156"/>
      <w:bookmarkEnd w:id="503"/>
      <w:r>
        <w:t>Операционные риски</w:t>
      </w:r>
      <w:bookmarkEnd w:id="504"/>
    </w:p>
    <w:p w14:paraId="59C9F55E" w14:textId="77777777" w:rsidR="005B7803" w:rsidRDefault="00F12F17">
      <w:r>
        <w:t>Операционные риски — риски связанные с недостатками или ошибками во внутренних процессах в ходе создания и эксплуатации решения.</w:t>
      </w:r>
    </w:p>
    <w:p w14:paraId="33D6FD6D" w14:textId="77777777" w:rsidR="005B7803" w:rsidRDefault="00F12F17">
      <w:pPr>
        <w:pStyle w:val="Heading4"/>
      </w:pPr>
      <w:bookmarkStart w:id="505" w:name="выход-из-строя-оборудования"/>
      <w:bookmarkStart w:id="506" w:name="_Toc437365157"/>
      <w:bookmarkEnd w:id="505"/>
      <w:r>
        <w:t>Выход из строя оборудования</w:t>
      </w:r>
      <w:bookmarkEnd w:id="506"/>
    </w:p>
    <w:p w14:paraId="59C5161D" w14:textId="35967CED" w:rsidR="005B7803" w:rsidRDefault="00F12F17">
      <w:r>
        <w:t xml:space="preserve">Единовременный выход из строя оборудования, используемого для предоставления услуг пользователям </w:t>
      </w:r>
      <w:r w:rsidR="00B455E1">
        <w:t>платформы «Интерактивное телевидение Ростелеком»</w:t>
      </w:r>
      <w:r>
        <w:t xml:space="preserve"> 2.0 может привести к временной недоступности сервиса. Наиболее критичными для работоспособности платформы являются ЦОДы Центрального узла, долговременная неработоспособность которых может вызвать остановку работы платформы в целом.</w:t>
      </w:r>
    </w:p>
    <w:p w14:paraId="78EE365E" w14:textId="77777777" w:rsidR="005B7803" w:rsidRDefault="00F12F17">
      <w:r>
        <w:rPr>
          <w:i/>
        </w:rPr>
        <w:t>Вероятность:</w:t>
      </w:r>
      <w:r>
        <w:t xml:space="preserve"> низкая.</w:t>
      </w:r>
    </w:p>
    <w:p w14:paraId="65A89A33" w14:textId="77777777" w:rsidR="005B7803" w:rsidRDefault="00F12F17">
      <w:r>
        <w:rPr>
          <w:i/>
        </w:rPr>
        <w:lastRenderedPageBreak/>
        <w:t>Влияние:</w:t>
      </w:r>
      <w:r>
        <w:t xml:space="preserve"> среднее.</w:t>
      </w:r>
    </w:p>
    <w:p w14:paraId="10307FA8" w14:textId="77777777" w:rsidR="005B7803" w:rsidRDefault="00F12F17">
      <w:r>
        <w:rPr>
          <w:i/>
        </w:rPr>
        <w:t>Реакция на риск:</w:t>
      </w:r>
      <w:r>
        <w:t xml:space="preserve"> на этапе проектирования требуется разработать временные схемы работы, которые позволят проводить замену вышедшего из строя оборудования без потери работоспособности платформы и ее частей. Должно быть проведено тестирование платформы на отказ и восстановление по результатам которого должны быть разработаны рекомендации по обеспечению бесперебойной работы платформы, регламенты обслуживания и плановой замены оборудования, нормы по наличию резервов оборудования и необходимые инструкции по действию в случае отказа оборудования. Также в ходе эксплуатации платформы необходимо проводить постоянный мониторинг соблюдения норм на наличие резервного оборудования; сотрудники должны пройти обучение и иметь необходимый опыт для решения подобных ситуаций.</w:t>
      </w:r>
    </w:p>
    <w:p w14:paraId="2F9DFD70" w14:textId="77777777" w:rsidR="005B7803" w:rsidRDefault="00F12F17">
      <w:pPr>
        <w:pStyle w:val="Heading4"/>
      </w:pPr>
      <w:bookmarkStart w:id="507" w:name="рост-нагрузки-на-платформу"/>
      <w:bookmarkStart w:id="508" w:name="_Toc437365158"/>
      <w:bookmarkEnd w:id="507"/>
      <w:r>
        <w:t>Рост нагрузки на платформу</w:t>
      </w:r>
      <w:bookmarkEnd w:id="508"/>
    </w:p>
    <w:p w14:paraId="5B108E5F" w14:textId="77777777" w:rsidR="005B7803" w:rsidRDefault="00F12F17">
      <w:r>
        <w:t>В случае расширения географии присутствия платформы (выход на зарубежные рынки, расширение присутствия в регионах и т.д.) или резкого роста количества абонентов возможен быстрый рост нагрузки на платформу с превышением технических возможностей платформ ИТВ 2.0 по уровню нагрузки, что приведет к временной недоступности сервиса.</w:t>
      </w:r>
    </w:p>
    <w:p w14:paraId="2532C6CD" w14:textId="77777777" w:rsidR="005B7803" w:rsidRDefault="00F12F17">
      <w:r>
        <w:rPr>
          <w:i/>
        </w:rPr>
        <w:t>Вероятность:</w:t>
      </w:r>
      <w:r>
        <w:t xml:space="preserve"> низкая.</w:t>
      </w:r>
    </w:p>
    <w:p w14:paraId="28017CB8" w14:textId="77777777" w:rsidR="005B7803" w:rsidRDefault="00F12F17">
      <w:r>
        <w:rPr>
          <w:i/>
        </w:rPr>
        <w:t>Влияние:</w:t>
      </w:r>
      <w:r>
        <w:t xml:space="preserve"> низкое.</w:t>
      </w:r>
    </w:p>
    <w:p w14:paraId="5C1A54F1" w14:textId="77777777" w:rsidR="005B7803" w:rsidRDefault="00F12F17">
      <w:r>
        <w:rPr>
          <w:i/>
        </w:rPr>
        <w:t>Реакция на риск:</w:t>
      </w:r>
      <w:r>
        <w:t xml:space="preserve"> на этапе проектирования должно быть предусмотрена возможность масштабирования платформы с целью повышения показателей нагрузки. По результатам нагрузочного тестирования должен быть проведен мониторинг «узких» мест для разработки планов по развитию платформы.</w:t>
      </w:r>
    </w:p>
    <w:p w14:paraId="793980EE" w14:textId="77777777" w:rsidR="005B7803" w:rsidRDefault="00F12F17">
      <w:pPr>
        <w:pStyle w:val="Heading4"/>
      </w:pPr>
      <w:bookmarkStart w:id="509" w:name="увольнение-временная-нетрудоспособность-"/>
      <w:bookmarkStart w:id="510" w:name="_Toc437365159"/>
      <w:bookmarkEnd w:id="509"/>
      <w:r>
        <w:t>Увольнение, временная нетрудоспособность ключевых специалистов</w:t>
      </w:r>
      <w:bookmarkEnd w:id="510"/>
    </w:p>
    <w:p w14:paraId="2E14336E" w14:textId="77777777" w:rsidR="005B7803" w:rsidRDefault="00F12F17">
      <w:r>
        <w:t>Увольнение или временная нетрудоспособность ключевых специалистов или единовременное массовое увольнение большого числа сотрудников может привести к потере компетенций, необходимых для функционирования платформы или ее элементов. Данная ситуация может значительно повлиять на надежность и потребительские качества предоставления услуг.</w:t>
      </w:r>
    </w:p>
    <w:p w14:paraId="5805DE4C" w14:textId="77777777" w:rsidR="005B7803" w:rsidRDefault="00F12F17">
      <w:r>
        <w:rPr>
          <w:i/>
        </w:rPr>
        <w:t>Вероятность:</w:t>
      </w:r>
      <w:r>
        <w:t xml:space="preserve"> высокая.</w:t>
      </w:r>
    </w:p>
    <w:p w14:paraId="742DF38E" w14:textId="77777777" w:rsidR="005B7803" w:rsidRDefault="00F12F17">
      <w:r>
        <w:rPr>
          <w:i/>
        </w:rPr>
        <w:t>Влияние:</w:t>
      </w:r>
      <w:r>
        <w:t xml:space="preserve"> низкое.</w:t>
      </w:r>
    </w:p>
    <w:p w14:paraId="21E588A5" w14:textId="77777777" w:rsidR="005B7803" w:rsidRDefault="00F12F17">
      <w:r>
        <w:rPr>
          <w:i/>
        </w:rPr>
        <w:lastRenderedPageBreak/>
        <w:t>Реакция на риск:</w:t>
      </w:r>
      <w:r>
        <w:t xml:space="preserve"> для уменьшения негативных последствий подобных ситуаций должны быть разработаны обучающие материалы и инструкции для каждой группы сотрудников по работе с платформой.</w:t>
      </w:r>
    </w:p>
    <w:p w14:paraId="7DB7F7BB" w14:textId="77777777" w:rsidR="005B7803" w:rsidRDefault="00F12F17">
      <w:r>
        <w:t>На платформу и её составные части должна быть разработана документация, описывающая все ключевые аспекты её работы: детальную информацию о требованиях к платформе в целом, показатели назначения и эксплуатационные характеристики, архитектурные и технические решения, исходный код всех элементов платформы с комментариями, руководства пользователей и системных администраторов, руководства по обслуживанию, эксплуатационные документы. Документация должна поддерживаться в актуальном состоянии.</w:t>
      </w:r>
    </w:p>
    <w:p w14:paraId="15A7C051" w14:textId="77777777" w:rsidR="005B7803" w:rsidRDefault="00F12F17">
      <w:pPr>
        <w:pStyle w:val="Heading4"/>
      </w:pPr>
      <w:bookmarkStart w:id="511" w:name="получение-несанкционированного-доступа-к"/>
      <w:bookmarkStart w:id="512" w:name="_Toc437365160"/>
      <w:bookmarkEnd w:id="511"/>
      <w:r>
        <w:t>Получение несанкционированного доступа к персональной информации</w:t>
      </w:r>
      <w:bookmarkEnd w:id="512"/>
    </w:p>
    <w:p w14:paraId="5F898ECF" w14:textId="77777777" w:rsidR="005B7803" w:rsidRDefault="00F12F17">
      <w:r>
        <w:t>В случае злонамеренных или ошибочных действий сотрудников, эксплуатирующих платформу, возможно получение третьими лицами доступа к персональной информации абонентов и её неправомерного использования.</w:t>
      </w:r>
    </w:p>
    <w:p w14:paraId="3B387B8F" w14:textId="77777777" w:rsidR="005B7803" w:rsidRDefault="00F12F17">
      <w:r>
        <w:rPr>
          <w:i/>
        </w:rPr>
        <w:t>Вероятность:</w:t>
      </w:r>
      <w:r>
        <w:t xml:space="preserve"> низкая.</w:t>
      </w:r>
    </w:p>
    <w:p w14:paraId="00E8E70F" w14:textId="77777777" w:rsidR="005B7803" w:rsidRDefault="00F12F17">
      <w:r>
        <w:rPr>
          <w:i/>
        </w:rPr>
        <w:t>Влияние:</w:t>
      </w:r>
      <w:r>
        <w:t xml:space="preserve"> среднее.</w:t>
      </w:r>
    </w:p>
    <w:p w14:paraId="01F4D038" w14:textId="77777777" w:rsidR="005B7803" w:rsidRDefault="00F12F17">
      <w:r>
        <w:rPr>
          <w:i/>
        </w:rPr>
        <w:t>Реакция на риск:</w:t>
      </w:r>
      <w:r>
        <w:t xml:space="preserve"> На этапе проектирования необходимо разработать схему разграничения прав доступа к персональным данным, исключающую нарушение прав доступа, провести тестирование платформы.</w:t>
      </w:r>
    </w:p>
    <w:p w14:paraId="27E49670" w14:textId="77777777" w:rsidR="005B7803" w:rsidRDefault="00F12F17">
      <w:pPr>
        <w:pStyle w:val="Heading4"/>
      </w:pPr>
      <w:bookmarkStart w:id="513" w:name="мошенничество"/>
      <w:bookmarkStart w:id="514" w:name="_Toc437365161"/>
      <w:bookmarkEnd w:id="513"/>
      <w:r>
        <w:t>Мошенничество</w:t>
      </w:r>
      <w:bookmarkEnd w:id="514"/>
    </w:p>
    <w:p w14:paraId="076C1E78" w14:textId="77777777" w:rsidR="005B7803" w:rsidRDefault="00F12F17">
      <w:r>
        <w:t>Ввиду использования при функционировании платформы смежных элементов, реализуемых внешними по отношению к платформе разработчиками, таких как ЕЛК, OSS/BSS-системы ПАО «Ростелеком», внешние платежные системы, возникает риск потери функциональности или полной неработоспособности платформы в случае отказа данных систем. В случае невозможности взаимодействия платформы с OSS/BSS-системами будет полностью утрачена функциональность платформы в части предоставления услуг абонентам.</w:t>
      </w:r>
    </w:p>
    <w:p w14:paraId="59D98944" w14:textId="77777777" w:rsidR="005B7803" w:rsidRDefault="00F12F17">
      <w:r>
        <w:rPr>
          <w:i/>
        </w:rPr>
        <w:t>Вероятность:</w:t>
      </w:r>
      <w:r>
        <w:t xml:space="preserve"> средняя.</w:t>
      </w:r>
    </w:p>
    <w:p w14:paraId="0973E995" w14:textId="77777777" w:rsidR="005B7803" w:rsidRDefault="00F12F17">
      <w:r>
        <w:rPr>
          <w:i/>
        </w:rPr>
        <w:t>Влияние:</w:t>
      </w:r>
      <w:r>
        <w:t xml:space="preserve"> низкое.</w:t>
      </w:r>
    </w:p>
    <w:p w14:paraId="3ED4BC44" w14:textId="77777777" w:rsidR="005B7803" w:rsidRDefault="00F12F17">
      <w:r>
        <w:rPr>
          <w:i/>
        </w:rPr>
        <w:lastRenderedPageBreak/>
        <w:t>Реакция на риск:</w:t>
      </w:r>
      <w:r>
        <w:t xml:space="preserve"> На этапе проектирования необходимо предусмотреть аварийные режимы работы платформы, позволяющие сохранить работоспособность даже с частичной потерей функциональности.</w:t>
      </w:r>
    </w:p>
    <w:p w14:paraId="02474CF5" w14:textId="77777777" w:rsidR="005B7803" w:rsidRDefault="00F12F17">
      <w:pPr>
        <w:pStyle w:val="Heading4"/>
      </w:pPr>
      <w:bookmarkStart w:id="515" w:name="права-на-контент"/>
      <w:bookmarkStart w:id="516" w:name="_Toc437365162"/>
      <w:bookmarkEnd w:id="515"/>
      <w:r>
        <w:t>Права на контент</w:t>
      </w:r>
      <w:bookmarkEnd w:id="516"/>
    </w:p>
    <w:p w14:paraId="045FF4BA" w14:textId="77777777" w:rsidR="005B7803" w:rsidRDefault="00F12F17">
      <w:r>
        <w:t>Повышение стоимости контента, изменение модели распространения или отказ от продажи контента правообладателем может привести к повышению стоимости и отказу от использования контента.</w:t>
      </w:r>
    </w:p>
    <w:p w14:paraId="703C2D01" w14:textId="77777777" w:rsidR="005B7803" w:rsidRDefault="00F12F17">
      <w:r>
        <w:rPr>
          <w:i/>
        </w:rPr>
        <w:t>Вероятность:</w:t>
      </w:r>
      <w:r>
        <w:t xml:space="preserve"> средняя.</w:t>
      </w:r>
    </w:p>
    <w:p w14:paraId="4F97815B" w14:textId="77777777" w:rsidR="005B7803" w:rsidRDefault="00F12F17">
      <w:r>
        <w:rPr>
          <w:i/>
        </w:rPr>
        <w:t>Влияние:</w:t>
      </w:r>
      <w:r>
        <w:t xml:space="preserve"> высокое.</w:t>
      </w:r>
    </w:p>
    <w:p w14:paraId="024A5050" w14:textId="77777777" w:rsidR="005B7803" w:rsidRDefault="00F12F17">
      <w:r>
        <w:rPr>
          <w:i/>
        </w:rPr>
        <w:t>Реакция на риск:</w:t>
      </w:r>
      <w:r>
        <w:t xml:space="preserve"> В платформу должна быть заложена функциональность отслеживания статуса и условий лицензионных соглашений с правообладателями с автоматизированным уведомлением администраторов о необходимых действиях. Платформа должна позволять построение бизнес-процессов управления контентом с учетом изменений в соглашениях с правообладателем, в том числе оперативного удаления контента с клиентских продуктов.</w:t>
      </w:r>
    </w:p>
    <w:p w14:paraId="77F7AEC7" w14:textId="77777777" w:rsidR="005B7803" w:rsidRDefault="00F12F17">
      <w:pPr>
        <w:pStyle w:val="Heading3"/>
      </w:pPr>
      <w:bookmarkStart w:id="517" w:name="технические-риски"/>
      <w:bookmarkStart w:id="518" w:name="_Toc437365163"/>
      <w:bookmarkEnd w:id="517"/>
      <w:r>
        <w:t>Технические риски</w:t>
      </w:r>
      <w:bookmarkEnd w:id="518"/>
    </w:p>
    <w:p w14:paraId="73F8FE74" w14:textId="77777777" w:rsidR="005B7803" w:rsidRDefault="00F12F17">
      <w:r>
        <w:t>Технические риски — риски связанные с ошибками проектирования, неполнотой наследуемых данных, несоответствием требованиям выбранных решений.</w:t>
      </w:r>
    </w:p>
    <w:p w14:paraId="3246AA24" w14:textId="77777777" w:rsidR="005B7803" w:rsidRDefault="00F12F17">
      <w:pPr>
        <w:pStyle w:val="Heading4"/>
      </w:pPr>
      <w:bookmarkStart w:id="519" w:name="смена-технических-решений"/>
      <w:bookmarkStart w:id="520" w:name="_Toc437365164"/>
      <w:bookmarkEnd w:id="519"/>
      <w:r>
        <w:t>Смена технических решений</w:t>
      </w:r>
      <w:bookmarkEnd w:id="520"/>
    </w:p>
    <w:p w14:paraId="5BFA069C" w14:textId="77777777" w:rsidR="005B7803" w:rsidRDefault="00F12F17">
      <w:r>
        <w:t>Вследствие различных факторов (санкции, изменение стоимости выбранных решений, несоответствие требованиям, изменения в смежных системах и пр.) в ходе создания и эксплуатации платформы может потребоваться смена технических решений. Изменения, вносимые на поздних этапах создания и на этапе эксплуатации, могут привести к значительным финансовым потерям и срывам сроков разработки.</w:t>
      </w:r>
    </w:p>
    <w:p w14:paraId="21DC7F37" w14:textId="77777777" w:rsidR="005B7803" w:rsidRDefault="00F12F17">
      <w:r>
        <w:rPr>
          <w:i/>
        </w:rPr>
        <w:t>Вероятность:</w:t>
      </w:r>
      <w:r>
        <w:t xml:space="preserve"> низкая.</w:t>
      </w:r>
    </w:p>
    <w:p w14:paraId="23093414" w14:textId="77777777" w:rsidR="005B7803" w:rsidRDefault="00F12F17">
      <w:r>
        <w:rPr>
          <w:i/>
        </w:rPr>
        <w:t>Влияние:</w:t>
      </w:r>
      <w:r>
        <w:t xml:space="preserve"> среднее.</w:t>
      </w:r>
    </w:p>
    <w:p w14:paraId="331FA79A" w14:textId="77777777" w:rsidR="005B7803" w:rsidRDefault="00F12F17">
      <w:r>
        <w:rPr>
          <w:i/>
        </w:rPr>
        <w:t>Реакция на риск:</w:t>
      </w:r>
      <w:r>
        <w:t xml:space="preserve"> Проектируемая платформа должна основываться на принципах модульности; программные интерфейсы взаимодействия компонентов платформы должны быть задокументированы и поддерживаться в актуальном состоянии.</w:t>
      </w:r>
    </w:p>
    <w:p w14:paraId="606D8B98" w14:textId="77777777" w:rsidR="005B7803" w:rsidRDefault="00F12F17">
      <w:pPr>
        <w:pStyle w:val="Heading4"/>
      </w:pPr>
      <w:bookmarkStart w:id="521" w:name="некорректные-неактуальные-и-неполные-дан"/>
      <w:bookmarkStart w:id="522" w:name="_Toc437365165"/>
      <w:bookmarkEnd w:id="521"/>
      <w:r>
        <w:lastRenderedPageBreak/>
        <w:t>Некорректные, неактуальные и неполные данные</w:t>
      </w:r>
      <w:bookmarkEnd w:id="522"/>
    </w:p>
    <w:p w14:paraId="65913F73" w14:textId="77777777" w:rsidR="005B7803" w:rsidRDefault="00F12F17">
      <w:r>
        <w:t>В ходе анализа текущего решения ИТВ были выявлены значительное количество данных, требующих переноса в решение ИТВ 2.0, которые были введенны некорректно (включая орфографические, грамматические, фактические ошибки и прочие), неактуальны и содержат неполную информацию. Также были выявлены значительные недостатки в модели данных, которые могут повлечь за собой необходимость корректировки данных в ручном режиме.</w:t>
      </w:r>
    </w:p>
    <w:p w14:paraId="103C1AF0" w14:textId="77777777" w:rsidR="005B7803" w:rsidRDefault="00F12F17">
      <w:r>
        <w:rPr>
          <w:i/>
        </w:rPr>
        <w:t>Вероятность:</w:t>
      </w:r>
      <w:r>
        <w:t xml:space="preserve"> высокая.</w:t>
      </w:r>
    </w:p>
    <w:p w14:paraId="6CE21BD6" w14:textId="77777777" w:rsidR="005B7803" w:rsidRDefault="00F12F17">
      <w:r>
        <w:rPr>
          <w:i/>
        </w:rPr>
        <w:t>Влияние:</w:t>
      </w:r>
      <w:r>
        <w:t xml:space="preserve"> низкое.</w:t>
      </w:r>
    </w:p>
    <w:p w14:paraId="3952D8DA" w14:textId="77777777" w:rsidR="005B7803" w:rsidRDefault="00F12F17">
      <w:r>
        <w:rPr>
          <w:i/>
        </w:rPr>
        <w:t>Реакция на риск:</w:t>
      </w:r>
      <w:r>
        <w:t xml:space="preserve"> разработка автоматизированных ETL-процедур (извлечение, преобразование и загрузка) для упрощения процессов переноса данных. Панель управления платформой должна осуществлять проверку входных данных на предмет неверных форматов и недопустимых значений. Ввод данных должен осуществляться на основе актуальных справочников.</w:t>
      </w:r>
    </w:p>
    <w:p w14:paraId="3A5603A1" w14:textId="77777777" w:rsidR="005B7803" w:rsidRDefault="00F12F17">
      <w:pPr>
        <w:pStyle w:val="Heading3"/>
      </w:pPr>
      <w:bookmarkStart w:id="523" w:name="организационные-риски"/>
      <w:bookmarkStart w:id="524" w:name="_Toc437365166"/>
      <w:bookmarkEnd w:id="523"/>
      <w:r>
        <w:t>Организационные риски</w:t>
      </w:r>
      <w:bookmarkEnd w:id="524"/>
    </w:p>
    <w:p w14:paraId="10D60890" w14:textId="77777777" w:rsidR="005B7803" w:rsidRDefault="00F12F17">
      <w:r>
        <w:t>Организационные риски — риски, связанные с организацией работы компании.</w:t>
      </w:r>
    </w:p>
    <w:p w14:paraId="7E134451" w14:textId="77777777" w:rsidR="005B7803" w:rsidRDefault="00F12F17">
      <w:pPr>
        <w:pStyle w:val="Heading4"/>
      </w:pPr>
      <w:bookmarkStart w:id="525" w:name="недостаточное-и-нестабильное-финансирова"/>
      <w:bookmarkStart w:id="526" w:name="_Toc437365167"/>
      <w:bookmarkEnd w:id="525"/>
      <w:r>
        <w:t>Недостаточное и нестабильное финансирование</w:t>
      </w:r>
      <w:bookmarkEnd w:id="526"/>
    </w:p>
    <w:p w14:paraId="4430C69F" w14:textId="56169DF8" w:rsidR="005B7803" w:rsidRDefault="00F12F17">
      <w:r>
        <w:t xml:space="preserve">Недостаточное и нестабильное финансирование может привести к срыву сроков создания </w:t>
      </w:r>
      <w:r w:rsidR="00B455E1">
        <w:t>платформы «Интерактивное телевидение Ростелеком»</w:t>
      </w:r>
      <w:r>
        <w:t xml:space="preserve"> 2.0, превышению бюджета и снижению качества конечного продукта.</w:t>
      </w:r>
    </w:p>
    <w:p w14:paraId="1E408A85" w14:textId="77777777" w:rsidR="005B7803" w:rsidRDefault="00F12F17">
      <w:r>
        <w:rPr>
          <w:i/>
        </w:rPr>
        <w:t>Вероятность:</w:t>
      </w:r>
      <w:r>
        <w:t xml:space="preserve"> средняя.</w:t>
      </w:r>
    </w:p>
    <w:p w14:paraId="2D0ED21B" w14:textId="77777777" w:rsidR="005B7803" w:rsidRDefault="00F12F17">
      <w:r>
        <w:rPr>
          <w:i/>
        </w:rPr>
        <w:t>Влияние:</w:t>
      </w:r>
      <w:r>
        <w:t xml:space="preserve"> высокое.</w:t>
      </w:r>
    </w:p>
    <w:p w14:paraId="2C9F1BB8" w14:textId="77777777" w:rsidR="005B7803" w:rsidRDefault="00F12F17">
      <w:r>
        <w:rPr>
          <w:i/>
        </w:rPr>
        <w:t>Реакция на риск:</w:t>
      </w:r>
      <w:r>
        <w:t xml:space="preserve"> Согласование бюджета проекта и графика платежей со всеми заинтересованными сторонами на ранних стадиях реализации. Своевременное заключение договоров для обеспечения соблюдения сроков разработки.</w:t>
      </w:r>
    </w:p>
    <w:p w14:paraId="6EF72760" w14:textId="77777777" w:rsidR="005B7803" w:rsidRDefault="00F12F17">
      <w:pPr>
        <w:pStyle w:val="Heading4"/>
      </w:pPr>
      <w:bookmarkStart w:id="527" w:name="риски-изменения-содержания-проекта"/>
      <w:bookmarkStart w:id="528" w:name="_Toc437365168"/>
      <w:bookmarkEnd w:id="527"/>
      <w:r>
        <w:t>Риски изменения содержания проекта</w:t>
      </w:r>
      <w:bookmarkEnd w:id="528"/>
    </w:p>
    <w:p w14:paraId="1AAE7D4C" w14:textId="552D41DC" w:rsidR="005B7803" w:rsidRDefault="00F12F17">
      <w:r>
        <w:t xml:space="preserve">Внесение изменений в содержание проекта в ходе создания </w:t>
      </w:r>
      <w:r w:rsidR="00B455E1">
        <w:t>платформы «Интерактивное телевидение Ростелеком»</w:t>
      </w:r>
      <w:r>
        <w:t xml:space="preserve"> 2.0 может привести к увеличению сроков разработки и изменению бюджета проекта.</w:t>
      </w:r>
    </w:p>
    <w:p w14:paraId="330983FC" w14:textId="77777777" w:rsidR="005B7803" w:rsidRDefault="00F12F17">
      <w:r>
        <w:rPr>
          <w:i/>
        </w:rPr>
        <w:lastRenderedPageBreak/>
        <w:t>Вероятность:</w:t>
      </w:r>
      <w:r>
        <w:t xml:space="preserve"> высокая.</w:t>
      </w:r>
    </w:p>
    <w:p w14:paraId="0F1916F1" w14:textId="77777777" w:rsidR="005B7803" w:rsidRDefault="00F12F17">
      <w:r>
        <w:rPr>
          <w:i/>
        </w:rPr>
        <w:t>Влияние:</w:t>
      </w:r>
      <w:r>
        <w:t xml:space="preserve"> среднее.</w:t>
      </w:r>
    </w:p>
    <w:p w14:paraId="5091DE76" w14:textId="0F180F00" w:rsidR="005B7803" w:rsidRDefault="00F12F17">
      <w:r>
        <w:rPr>
          <w:i/>
        </w:rPr>
        <w:t>Реакция на риск:</w:t>
      </w:r>
      <w:r>
        <w:t xml:space="preserve"> В ходе создания </w:t>
      </w:r>
      <w:r w:rsidR="00B455E1">
        <w:t>платформы «Интерактивное телевидение Ростелеком»</w:t>
      </w:r>
      <w:r>
        <w:t xml:space="preserve"> 2.0 необходимо проводить работы по управлению проектными требованиями и содержанием проекта. Все изменения должны документироваться и проходить процедуру согласования.</w:t>
      </w:r>
    </w:p>
    <w:p w14:paraId="07103694" w14:textId="77777777" w:rsidR="005B7803" w:rsidRDefault="00F12F17">
      <w:pPr>
        <w:pStyle w:val="Heading3"/>
      </w:pPr>
      <w:bookmarkStart w:id="529" w:name="политические-риски"/>
      <w:bookmarkStart w:id="530" w:name="_Toc437365169"/>
      <w:bookmarkEnd w:id="529"/>
      <w:r>
        <w:t>Политические риски</w:t>
      </w:r>
      <w:bookmarkEnd w:id="530"/>
    </w:p>
    <w:p w14:paraId="140A79D9" w14:textId="77777777" w:rsidR="005B7803" w:rsidRDefault="00F12F17">
      <w:r>
        <w:t>Политические риски — это риски, являющиеся следствием политики государств.</w:t>
      </w:r>
    </w:p>
    <w:p w14:paraId="70F14881" w14:textId="77777777" w:rsidR="005B7803" w:rsidRDefault="00F12F17">
      <w:pPr>
        <w:pStyle w:val="Heading4"/>
      </w:pPr>
      <w:bookmarkStart w:id="531" w:name="введение-санкций"/>
      <w:bookmarkStart w:id="532" w:name="_Toc437365170"/>
      <w:bookmarkEnd w:id="531"/>
      <w:r>
        <w:t>Введение санкций</w:t>
      </w:r>
      <w:bookmarkEnd w:id="532"/>
    </w:p>
    <w:p w14:paraId="7377726C" w14:textId="77777777" w:rsidR="005B7803" w:rsidRDefault="00F12F17">
      <w:r>
        <w:t>Введение санкций и как следствие отказ от продажи и поддержки лицензионного ПО, оборудования и контента зарубежными производителями, отказ от предоставления услуг зарубежными компаниями.</w:t>
      </w:r>
    </w:p>
    <w:p w14:paraId="486D9949" w14:textId="77777777" w:rsidR="005B7803" w:rsidRDefault="00F12F17">
      <w:r>
        <w:rPr>
          <w:i/>
        </w:rPr>
        <w:t>Вероятность:</w:t>
      </w:r>
      <w:r>
        <w:t xml:space="preserve"> низкая.</w:t>
      </w:r>
    </w:p>
    <w:p w14:paraId="2F9E6FB2" w14:textId="77777777" w:rsidR="005B7803" w:rsidRDefault="00F12F17">
      <w:r>
        <w:rPr>
          <w:i/>
        </w:rPr>
        <w:t>Влияние:</w:t>
      </w:r>
      <w:r>
        <w:t xml:space="preserve"> среднее.</w:t>
      </w:r>
    </w:p>
    <w:p w14:paraId="6C2FC1E6" w14:textId="77777777" w:rsidR="005B7803" w:rsidRDefault="00F12F17">
      <w:r>
        <w:rPr>
          <w:i/>
        </w:rPr>
        <w:t>Реакция на риск:</w:t>
      </w:r>
      <w:r>
        <w:t xml:space="preserve"> для лицензионного ПО компании Oracle требуется разработка логической и физической моделей данных сервиса с учётом современных требований к проектированию баз данных, обеспечивающих процедуры миграции на решения сравнимого класса (например: PostgreSQL).</w:t>
      </w:r>
    </w:p>
    <w:p w14:paraId="7F2E8445" w14:textId="77777777" w:rsidR="005B7803" w:rsidRDefault="00F12F17">
      <w:r>
        <w:t>Для лицензионного ПО Verimatrix и Adobe Flash Access переход на аналогичное ПО других производителей не представляется возможным. В случае невозможности использовать данные системы защиты контента от несанкционированного использования возможно использование программных или аппаратных токенов и токенизированных ссылок на основании этих токенов и сессий подключения. Данное решение может потребовать дополнительного согласования с правообладателями контента.</w:t>
      </w:r>
    </w:p>
    <w:p w14:paraId="369544AD" w14:textId="77777777" w:rsidR="005B7803" w:rsidRDefault="00F12F17">
      <w:r>
        <w:t>Для лицензируемых стандартов видеокодирования (AVC и прочие) возможен переход на аналогичные лицензируемые или открытые стандарты.</w:t>
      </w:r>
    </w:p>
    <w:p w14:paraId="17787332" w14:textId="77777777" w:rsidR="005B7803" w:rsidRDefault="00F12F17">
      <w:r>
        <w:t>Для платформ App Store, Google Play, LG Smart World, Samsung Apps ввиду привязки устройств к платформам реакция на риск не предусматривается.</w:t>
      </w:r>
    </w:p>
    <w:p w14:paraId="02E8108C" w14:textId="77777777" w:rsidR="005B7803" w:rsidRDefault="00F12F17">
      <w:r>
        <w:lastRenderedPageBreak/>
        <w:t>Для оборудования, используемого платформой ИТВ 2.0, ввиду наличия большого количества совместимого оборудования зарубежных производителей в т.ч. в странах введение санкций которыми представляется маловероятным реакция на риск не предусматривается.</w:t>
      </w:r>
    </w:p>
    <w:p w14:paraId="1BCF73FF" w14:textId="77777777" w:rsidR="005B7803" w:rsidRDefault="00F12F17">
      <w:pPr>
        <w:pStyle w:val="Heading3"/>
      </w:pPr>
      <w:bookmarkStart w:id="533" w:name="валютный-риск"/>
      <w:bookmarkStart w:id="534" w:name="_Toc437365171"/>
      <w:bookmarkEnd w:id="533"/>
      <w:r>
        <w:t>Валютный риск</w:t>
      </w:r>
      <w:bookmarkEnd w:id="534"/>
    </w:p>
    <w:p w14:paraId="00A1CCC4" w14:textId="77777777" w:rsidR="005B7803" w:rsidRDefault="00F12F17">
      <w:r>
        <w:t>Связан со значительным изменением стоимости предполагаемого к закупке оборудования и лицензионного ПО вследствие неблагоприятного изменения курсов иностранных валют.</w:t>
      </w:r>
    </w:p>
    <w:p w14:paraId="5A393E7D" w14:textId="77777777" w:rsidR="005B7803" w:rsidRDefault="00F12F17">
      <w:r>
        <w:rPr>
          <w:i/>
        </w:rPr>
        <w:t>Вероятность:</w:t>
      </w:r>
      <w:r>
        <w:t xml:space="preserve"> высокая.</w:t>
      </w:r>
    </w:p>
    <w:p w14:paraId="611F1F98" w14:textId="77777777" w:rsidR="005B7803" w:rsidRDefault="00F12F17">
      <w:r>
        <w:rPr>
          <w:i/>
        </w:rPr>
        <w:t>Влияние:</w:t>
      </w:r>
      <w:r>
        <w:t xml:space="preserve"> среднее.</w:t>
      </w:r>
    </w:p>
    <w:p w14:paraId="020BFBE4" w14:textId="1F61A6B4" w:rsidR="005B7803" w:rsidRDefault="00F12F17">
      <w:r>
        <w:rPr>
          <w:i/>
        </w:rPr>
        <w:t>Реакция на риск:</w:t>
      </w:r>
      <w:r>
        <w:t xml:space="preserve"> Проведение закупок на возможно более ранних этапах создания </w:t>
      </w:r>
      <w:r w:rsidR="00B455E1">
        <w:t>платформы «Интерактивное телевидение Ростелеком»</w:t>
      </w:r>
      <w:r>
        <w:t xml:space="preserve"> 2.0, заключение долговременных соглашений с фиксированной стоимостью. с правообладателями интеллектуальной собственности.</w:t>
      </w:r>
    </w:p>
    <w:p w14:paraId="20CAFBFF" w14:textId="77777777" w:rsidR="005B7803" w:rsidRDefault="00F12F17">
      <w:pPr>
        <w:pStyle w:val="Heading3"/>
      </w:pPr>
      <w:bookmarkStart w:id="535" w:name="отраслевой-риск"/>
      <w:bookmarkStart w:id="536" w:name="_Toc437365172"/>
      <w:bookmarkEnd w:id="535"/>
      <w:r>
        <w:t>Отраслевой риск</w:t>
      </w:r>
      <w:bookmarkEnd w:id="536"/>
    </w:p>
    <w:p w14:paraId="263238E3" w14:textId="77777777" w:rsidR="005B7803" w:rsidRDefault="00F12F17">
      <w:r>
        <w:t>Неудовлетворительное качество обслуживание пользователей ПИТВ в сетях других интернет-провайдеров из-за политик управления межсетевым трафиком.</w:t>
      </w:r>
    </w:p>
    <w:p w14:paraId="6FBD1F60" w14:textId="77777777" w:rsidR="005B7803" w:rsidRDefault="00F12F17">
      <w:r>
        <w:rPr>
          <w:i/>
        </w:rPr>
        <w:t>Вероятность:</w:t>
      </w:r>
      <w:r>
        <w:t xml:space="preserve"> низкая.</w:t>
      </w:r>
    </w:p>
    <w:p w14:paraId="45698795" w14:textId="77777777" w:rsidR="005B7803" w:rsidRDefault="00F12F17">
      <w:r>
        <w:rPr>
          <w:i/>
        </w:rPr>
        <w:t>Влияние:</w:t>
      </w:r>
      <w:r>
        <w:t xml:space="preserve"> высокое.</w:t>
      </w:r>
    </w:p>
    <w:p w14:paraId="7C833392" w14:textId="7F7B7A12" w:rsidR="0014792E" w:rsidRDefault="00F12F17">
      <w:r>
        <w:rPr>
          <w:i/>
        </w:rPr>
        <w:t>Реакция на риск:</w:t>
      </w:r>
      <w:r>
        <w:t xml:space="preserve"> Разработка и внедрение процесса мониторинга качества оказания услуг на основании отчётов пользователей. Формирование архитектуры сети доставки контента с учётом доступности сегментов сетей сторонних операторов.</w:t>
      </w:r>
    </w:p>
    <w:p w14:paraId="3F06F78E" w14:textId="77777777" w:rsidR="0014792E" w:rsidRDefault="0014792E">
      <w:pPr>
        <w:keepLines w:val="0"/>
        <w:spacing w:after="0" w:afterAutospacing="0"/>
        <w:jc w:val="left"/>
      </w:pPr>
      <w:r>
        <w:br w:type="page"/>
      </w:r>
    </w:p>
    <w:p w14:paraId="6CA13502" w14:textId="77777777" w:rsidR="005B7803" w:rsidRDefault="005B7803"/>
    <w:p w14:paraId="505E5D14" w14:textId="70339F2A" w:rsidR="005B7803" w:rsidRDefault="00F12F17" w:rsidP="0014792E">
      <w:pPr>
        <w:pStyle w:val="Heading1"/>
        <w:jc w:val="left"/>
      </w:pPr>
      <w:bookmarkStart w:id="537" w:name="техническое-описание-платформы-интеракти"/>
      <w:bookmarkStart w:id="538" w:name="_Toc437365173"/>
      <w:bookmarkEnd w:id="537"/>
      <w:r>
        <w:t xml:space="preserve">Техническое описание </w:t>
      </w:r>
      <w:r w:rsidR="0014792E">
        <w:br/>
      </w:r>
      <w:r>
        <w:t xml:space="preserve">Платформы интерактивного </w:t>
      </w:r>
      <w:r w:rsidR="0014792E">
        <w:br/>
      </w:r>
      <w:r>
        <w:t>телевидения 2.0</w:t>
      </w:r>
      <w:bookmarkEnd w:id="538"/>
    </w:p>
    <w:p w14:paraId="4F25979D" w14:textId="77777777" w:rsidR="005B7803" w:rsidRDefault="00F12F17" w:rsidP="00C4148E">
      <w:pPr>
        <w:pStyle w:val="Heading2"/>
      </w:pPr>
      <w:bookmarkStart w:id="539" w:name="концепция-архитектуры-платформы"/>
      <w:bookmarkStart w:id="540" w:name="_Toc437365174"/>
      <w:bookmarkEnd w:id="539"/>
      <w:r>
        <w:t>Концепция архитектуры платформы</w:t>
      </w:r>
      <w:bookmarkEnd w:id="540"/>
    </w:p>
    <w:p w14:paraId="70364995" w14:textId="77777777" w:rsidR="005B7803" w:rsidRDefault="00F12F17">
      <w:r>
        <w:t>[</w:t>
      </w:r>
      <w:r>
        <w:rPr>
          <w:i/>
        </w:rPr>
        <w:t>Общая архитектурная схема, dataflow, описание основных компонентов, отличия от текущей архитектуры</w:t>
      </w:r>
      <w:r>
        <w:t>]</w:t>
      </w:r>
    </w:p>
    <w:p w14:paraId="6DB1DA61" w14:textId="575FD779" w:rsidR="005B7803" w:rsidRDefault="00F12F17">
      <w:r>
        <w:t xml:space="preserve">Проектируемая архитектура </w:t>
      </w:r>
      <w:r w:rsidR="00B455E1">
        <w:t>платформы «Интерактивное телевидение Ростелеком»</w:t>
      </w:r>
      <w:r>
        <w:t xml:space="preserve"> 2.0 является развитием существующей архитектуры </w:t>
      </w:r>
      <w:r w:rsidR="00B455E1">
        <w:t>платформы «Интерактивное телевидение Ростелеком»</w:t>
      </w:r>
      <w:r>
        <w:t xml:space="preserve">. Используя существующую инфраструктуру, </w:t>
      </w:r>
      <w:r w:rsidR="00FC273C">
        <w:t>платформа «Интерактивное телевидение Ростелеком»</w:t>
      </w:r>
      <w:r>
        <w:t xml:space="preserve"> 2.0 призвана:</w:t>
      </w:r>
    </w:p>
    <w:p w14:paraId="5B13A1D0" w14:textId="77777777" w:rsidR="005B7803" w:rsidRDefault="00F12F17" w:rsidP="00F12F17">
      <w:pPr>
        <w:numPr>
          <w:ilvl w:val="0"/>
          <w:numId w:val="256"/>
        </w:numPr>
      </w:pPr>
      <w:r>
        <w:t>обеспечить высокую управляемость и модифицируемость решения;</w:t>
      </w:r>
    </w:p>
    <w:p w14:paraId="1B339C08" w14:textId="77777777" w:rsidR="005B7803" w:rsidRDefault="00F12F17" w:rsidP="00F12F17">
      <w:pPr>
        <w:numPr>
          <w:ilvl w:val="0"/>
          <w:numId w:val="256"/>
        </w:numPr>
      </w:pPr>
      <w:r>
        <w:t>улучшить качество предоставляемых пользователям услуг;</w:t>
      </w:r>
    </w:p>
    <w:p w14:paraId="25F58EDD" w14:textId="77777777" w:rsidR="005B7803" w:rsidRDefault="00F12F17" w:rsidP="00F12F17">
      <w:pPr>
        <w:numPr>
          <w:ilvl w:val="0"/>
          <w:numId w:val="256"/>
        </w:numPr>
      </w:pPr>
      <w:r>
        <w:t>повысить эффективность работы решения;</w:t>
      </w:r>
    </w:p>
    <w:p w14:paraId="5876715A" w14:textId="77777777" w:rsidR="005B7803" w:rsidRDefault="00F12F17" w:rsidP="00F12F17">
      <w:pPr>
        <w:numPr>
          <w:ilvl w:val="0"/>
          <w:numId w:val="256"/>
        </w:numPr>
      </w:pPr>
      <w:r>
        <w:t>устранить недостатки существующего решения.</w:t>
      </w:r>
    </w:p>
    <w:p w14:paraId="52E764F5" w14:textId="57D9918B" w:rsidR="005B7803" w:rsidRDefault="00F12F17">
      <w:r>
        <w:t xml:space="preserve">Архитектура </w:t>
      </w:r>
      <w:r w:rsidR="00B455E1">
        <w:t>платформы «Интерактивное телевидение Ростелеком»</w:t>
      </w:r>
      <w:r>
        <w:t xml:space="preserve"> 2.0 строится на наборе компонентов, собранных в две группы:</w:t>
      </w:r>
    </w:p>
    <w:p w14:paraId="1218EDFD" w14:textId="77777777" w:rsidR="005B7803" w:rsidRDefault="00F12F17" w:rsidP="00F12F17">
      <w:pPr>
        <w:numPr>
          <w:ilvl w:val="0"/>
          <w:numId w:val="257"/>
        </w:numPr>
      </w:pPr>
      <w:r>
        <w:t>Система управления платформой — отвечает за управление продуктами, контентом, оплатой, абонентами, системой рекомендаций; сбор статистики и аналитики; мониторинг и взаимодействие с системами технической поддержки; взаимодействие с внешними сервисами.</w:t>
      </w:r>
    </w:p>
    <w:p w14:paraId="616EB45C" w14:textId="77777777" w:rsidR="005B7803" w:rsidRDefault="00F12F17" w:rsidP="00F12F17">
      <w:pPr>
        <w:numPr>
          <w:ilvl w:val="0"/>
          <w:numId w:val="257"/>
        </w:numPr>
      </w:pPr>
      <w:r>
        <w:t>Система доставки контента — отвечает за управление контентом, доставку контента пользователям.</w:t>
      </w:r>
    </w:p>
    <w:p w14:paraId="6F0A2920" w14:textId="77777777" w:rsidR="005B7803" w:rsidRDefault="005B7803"/>
    <w:p w14:paraId="73D8AC8E" w14:textId="5B870796" w:rsidR="005B7803" w:rsidRDefault="00F12F17">
      <w:r>
        <w:rPr>
          <w:noProof/>
          <w:lang w:val="en-US"/>
        </w:rPr>
        <w:lastRenderedPageBreak/>
        <w:drawing>
          <wp:anchor distT="0" distB="0" distL="114300" distR="114300" simplePos="0" relativeHeight="251659264" behindDoc="0" locked="0" layoutInCell="1" allowOverlap="1" wp14:anchorId="52885C01" wp14:editId="00287CEB">
            <wp:simplePos x="0" y="0"/>
            <wp:positionH relativeFrom="column">
              <wp:posOffset>-1406525</wp:posOffset>
            </wp:positionH>
            <wp:positionV relativeFrom="paragraph">
              <wp:posOffset>-49530</wp:posOffset>
            </wp:positionV>
            <wp:extent cx="7061200" cy="4110990"/>
            <wp:effectExtent l="0" t="0" r="0" b="0"/>
            <wp:wrapTopAndBottom/>
            <wp:docPr id="7" name="Picture 7"/>
            <wp:cNvGraphicFramePr/>
            <a:graphic xmlns:a="http://schemas.openxmlformats.org/drawingml/2006/main">
              <a:graphicData uri="http://schemas.openxmlformats.org/drawingml/2006/picture">
                <pic:pic xmlns:pic="http://schemas.openxmlformats.org/drawingml/2006/picture">
                  <pic:nvPicPr>
                    <pic:cNvPr id="0" name="Picture" descr="planned_architectu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061200" cy="41109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A60AE35" w14:textId="3E93E938" w:rsidR="005B7803" w:rsidRPr="00DA2A3B" w:rsidRDefault="00F12F17">
      <w:pPr>
        <w:rPr>
          <w:i/>
        </w:rPr>
      </w:pPr>
      <w:r w:rsidRPr="00DA2A3B">
        <w:rPr>
          <w:i/>
        </w:rPr>
        <w:t xml:space="preserve">Логическая архитектура проектируемой </w:t>
      </w:r>
      <w:r w:rsidR="00B455E1">
        <w:rPr>
          <w:i/>
        </w:rPr>
        <w:t>платформы «Интерактивное телевидение Ростелеком»</w:t>
      </w:r>
      <w:r w:rsidRPr="00DA2A3B">
        <w:rPr>
          <w:i/>
        </w:rPr>
        <w:t xml:space="preserve"> 2.0</w:t>
      </w:r>
    </w:p>
    <w:p w14:paraId="4A081360" w14:textId="06840791" w:rsidR="005B7803" w:rsidRDefault="00F12F17">
      <w:r>
        <w:t>Система управления платформой хранит данные, обрабатывает запросы клиентских продуктов и внешних систем, предоставляет администраторам инструменты управления решением (Панель администрирования). Система управления платформой выступает связующим программным обеспечением (middleware), реализующим взаимодействие между различными приложениями, системами и компонентами, входящими в состав платформы, предоставляющим доступ к данным.</w:t>
      </w:r>
    </w:p>
    <w:p w14:paraId="32DC27D6" w14:textId="77777777" w:rsidR="005B7803" w:rsidRDefault="00F12F17">
      <w:r>
        <w:t>Система доставки контента осуществляет доставку контента (CoD, ТВ-эфира) пользователям напрямую посредством протоколов HLS и RTSP (для прошлого поколения абонентских устройств) и через CDN.</w:t>
      </w:r>
    </w:p>
    <w:p w14:paraId="42F10E0A" w14:textId="77777777" w:rsidR="005B7803" w:rsidRDefault="00F12F17">
      <w:r>
        <w:t>Системы управления платформой и доставки контента реализовывают комплексное управление цифровыми активами (Digital asset management) — совокупность мероприятий по внесению, аннотированию, каталогизации, хранению, извлечению и распространению цифрового контента.</w:t>
      </w:r>
    </w:p>
    <w:p w14:paraId="34B4728B" w14:textId="77777777" w:rsidR="005B7803" w:rsidRDefault="005B7803"/>
    <w:p w14:paraId="099B2155" w14:textId="615A5497" w:rsidR="005B7803" w:rsidRDefault="005B7803"/>
    <w:p w14:paraId="1F5A5D66" w14:textId="41A85BF7" w:rsidR="005B7803" w:rsidRPr="00DA2A3B" w:rsidRDefault="00DA2A3B">
      <w:pPr>
        <w:rPr>
          <w:i/>
        </w:rPr>
      </w:pPr>
      <w:r w:rsidRPr="00DA2A3B">
        <w:rPr>
          <w:i/>
          <w:noProof/>
          <w:lang w:val="en-US"/>
        </w:rPr>
        <w:drawing>
          <wp:anchor distT="0" distB="0" distL="114300" distR="114300" simplePos="0" relativeHeight="251660288" behindDoc="0" locked="0" layoutInCell="1" allowOverlap="1" wp14:anchorId="1E002ED2" wp14:editId="07554FE5">
            <wp:simplePos x="0" y="0"/>
            <wp:positionH relativeFrom="column">
              <wp:posOffset>-1403350</wp:posOffset>
            </wp:positionH>
            <wp:positionV relativeFrom="paragraph">
              <wp:posOffset>-502920</wp:posOffset>
            </wp:positionV>
            <wp:extent cx="6773545" cy="3882390"/>
            <wp:effectExtent l="0" t="0" r="0" b="0"/>
            <wp:wrapTopAndBottom/>
            <wp:docPr id="8" name="Picture 8"/>
            <wp:cNvGraphicFramePr/>
            <a:graphic xmlns:a="http://schemas.openxmlformats.org/drawingml/2006/main">
              <a:graphicData uri="http://schemas.openxmlformats.org/drawingml/2006/picture">
                <pic:pic xmlns:pic="http://schemas.openxmlformats.org/drawingml/2006/picture">
                  <pic:nvPicPr>
                    <pic:cNvPr id="0" name="Picture" descr="planned_architecture_mon.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773545" cy="38823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12F17" w:rsidRPr="00DA2A3B">
        <w:rPr>
          <w:i/>
        </w:rPr>
        <w:t xml:space="preserve">Принципиальная схема мониторинга компонентов и пользовательских продуктов проектируемой </w:t>
      </w:r>
      <w:r w:rsidR="00B455E1">
        <w:rPr>
          <w:i/>
        </w:rPr>
        <w:t>платформы «Интерактивное телевидение Ростелеком»</w:t>
      </w:r>
      <w:r w:rsidR="00F12F17" w:rsidRPr="00DA2A3B">
        <w:rPr>
          <w:i/>
        </w:rPr>
        <w:t xml:space="preserve"> 2.0</w:t>
      </w:r>
    </w:p>
    <w:p w14:paraId="68BDC946" w14:textId="77777777" w:rsidR="005B7803" w:rsidRDefault="00F12F17">
      <w:r>
        <w:t>Система управления платформой осуществляет постоянный мониторинг состояния и работы программных компонентов и аппаратного обеспечения, входящих в состав решения, качества предоставляемых услуг и действий пользователей. Это позволяет осуществлять менеджмент уровня услуг (service-level management) в режиме реального времени: отслеживать качество предоставляемых услуг (QoS) и ключевые показатели производительности решения (KPI).</w:t>
      </w:r>
    </w:p>
    <w:p w14:paraId="53DF7D9C" w14:textId="77777777" w:rsidR="005B7803" w:rsidRDefault="00F12F17">
      <w:r>
        <w:t>Данные мониторинга и статистики используются для контроля и управления работы системы, вывода отчётности, работы рекомендационных систем, настройки контентных политик.</w:t>
      </w:r>
    </w:p>
    <w:p w14:paraId="3FE2BB30" w14:textId="77777777" w:rsidR="005B7803" w:rsidRDefault="00F12F17" w:rsidP="00C4148E">
      <w:pPr>
        <w:pStyle w:val="Heading2"/>
      </w:pPr>
      <w:bookmarkStart w:id="541" w:name="описание-api-пользовательских-устройств"/>
      <w:bookmarkStart w:id="542" w:name="_Toc437365175"/>
      <w:bookmarkEnd w:id="541"/>
      <w:r>
        <w:t>Описание API пользовательских устройств</w:t>
      </w:r>
      <w:bookmarkEnd w:id="542"/>
    </w:p>
    <w:p w14:paraId="78340164" w14:textId="77777777" w:rsidR="005B7803" w:rsidRDefault="00F12F17">
      <w:r>
        <w:rPr>
          <w:i/>
        </w:rPr>
        <w:t>[TBD: раздел в написании]</w:t>
      </w:r>
    </w:p>
    <w:p w14:paraId="7E265B2D" w14:textId="77777777" w:rsidR="005B7803" w:rsidRDefault="00F12F17">
      <w:r>
        <w:rPr>
          <w:i/>
        </w:rPr>
        <w:t>Основные группы ресурсов и методов; базовый референс, без детального описания</w:t>
      </w:r>
    </w:p>
    <w:p w14:paraId="2084C54F" w14:textId="77777777" w:rsidR="005B7803" w:rsidRDefault="00F12F17">
      <w:pPr>
        <w:pStyle w:val="Heading3"/>
      </w:pPr>
      <w:bookmarkStart w:id="543" w:name="цель-создания"/>
      <w:bookmarkStart w:id="544" w:name="_Toc437365176"/>
      <w:bookmarkEnd w:id="543"/>
      <w:r>
        <w:lastRenderedPageBreak/>
        <w:t>Цель создания</w:t>
      </w:r>
      <w:bookmarkEnd w:id="544"/>
    </w:p>
    <w:p w14:paraId="20923A33" w14:textId="77777777" w:rsidR="005B7803" w:rsidRDefault="00F12F17">
      <w:r>
        <w:t>Основной целью создания API ИТВ является повышение качества услуг сервиса Интерактивного телевидения Ростелекома для абонентов различных МРФ ПАО Ростелеком и пользователей сети интернет.</w:t>
      </w:r>
    </w:p>
    <w:p w14:paraId="24CF697B" w14:textId="77777777" w:rsidR="005B7803" w:rsidRDefault="00F12F17">
      <w:r>
        <w:t>В качестве дополнительных целей выделяются:</w:t>
      </w:r>
    </w:p>
    <w:p w14:paraId="440E5AF1" w14:textId="77777777" w:rsidR="005B7803" w:rsidRDefault="00F12F17">
      <w:r>
        <w:t>Упрощение процедуры управления сервисом.</w:t>
      </w:r>
    </w:p>
    <w:p w14:paraId="75C39F6C" w14:textId="77777777" w:rsidR="005B7803" w:rsidRDefault="00F12F17">
      <w:r>
        <w:t>Сокращение затрат на масштабирование сервиса и запуск новых продуктов.</w:t>
      </w:r>
    </w:p>
    <w:p w14:paraId="6CC7E433" w14:textId="77777777" w:rsidR="005B7803" w:rsidRDefault="00F12F17">
      <w:r>
        <w:t>Расширение функциональности клиентских продуктов Повышение стабильности работы сервиса</w:t>
      </w:r>
    </w:p>
    <w:p w14:paraId="4B8A5D01" w14:textId="77777777" w:rsidR="005B7803" w:rsidRDefault="00F12F17">
      <w:r>
        <w:t>API обеспечивает взаимодействие с различными информационными подсистемами сервиса ИТВ. Такими как:</w:t>
      </w:r>
    </w:p>
    <w:p w14:paraId="161EDF89" w14:textId="77777777" w:rsidR="005B7803" w:rsidRDefault="00F12F17">
      <w:pPr>
        <w:pStyle w:val="Heading4"/>
      </w:pPr>
      <w:bookmarkStart w:id="545" w:name="описание"/>
      <w:bookmarkStart w:id="546" w:name="_Toc437365177"/>
      <w:bookmarkEnd w:id="545"/>
      <w:r>
        <w:t>Описание</w:t>
      </w:r>
      <w:bookmarkEnd w:id="546"/>
    </w:p>
    <w:p w14:paraId="39723B06" w14:textId="77777777" w:rsidR="005B7803" w:rsidRDefault="00F12F17">
      <w:r>
        <w:t>API обеспечивает взаимодействие с различными информационными подсистемами сервиса ИТВ. Такими как:</w:t>
      </w:r>
    </w:p>
    <w:p w14:paraId="6E4F2E1E" w14:textId="77777777" w:rsidR="005B7803" w:rsidRDefault="00F12F17" w:rsidP="00F12F17">
      <w:pPr>
        <w:numPr>
          <w:ilvl w:val="0"/>
          <w:numId w:val="258"/>
        </w:numPr>
      </w:pPr>
      <w:r>
        <w:t>Система хранения данных ИТВ</w:t>
      </w:r>
    </w:p>
    <w:p w14:paraId="6EA9260A" w14:textId="77777777" w:rsidR="005B7803" w:rsidRDefault="00F12F17" w:rsidP="00F12F17">
      <w:pPr>
        <w:numPr>
          <w:ilvl w:val="0"/>
          <w:numId w:val="258"/>
        </w:numPr>
      </w:pPr>
      <w:r>
        <w:t>Сеть доставки контента CDN и внутренними видео системами</w:t>
      </w:r>
    </w:p>
    <w:p w14:paraId="6A253242" w14:textId="77777777" w:rsidR="005B7803" w:rsidRDefault="00F12F17" w:rsidP="00F12F17">
      <w:pPr>
        <w:numPr>
          <w:ilvl w:val="0"/>
          <w:numId w:val="258"/>
        </w:numPr>
      </w:pPr>
      <w:r>
        <w:t>Системой управления контентом</w:t>
      </w:r>
    </w:p>
    <w:p w14:paraId="30060C15" w14:textId="77777777" w:rsidR="005B7803" w:rsidRDefault="00F12F17" w:rsidP="00F12F17">
      <w:pPr>
        <w:numPr>
          <w:ilvl w:val="0"/>
          <w:numId w:val="258"/>
        </w:numPr>
      </w:pPr>
      <w:r>
        <w:t>Магазинами приложений (App Store, Google Play)</w:t>
      </w:r>
    </w:p>
    <w:p w14:paraId="730A5000" w14:textId="77777777" w:rsidR="005B7803" w:rsidRDefault="00F12F17" w:rsidP="00F12F17">
      <w:pPr>
        <w:numPr>
          <w:ilvl w:val="0"/>
          <w:numId w:val="258"/>
        </w:numPr>
      </w:pPr>
      <w:r>
        <w:t>Системами контроля оплаты</w:t>
      </w:r>
    </w:p>
    <w:p w14:paraId="6DAC100D" w14:textId="77777777" w:rsidR="005B7803" w:rsidRDefault="00F12F17">
      <w:r>
        <w:t>API обеспечивает реализацию следующих сценариев взаимодействия с клиентскими устройствами:</w:t>
      </w:r>
    </w:p>
    <w:p w14:paraId="7CF0ACE5" w14:textId="77777777" w:rsidR="005B7803" w:rsidRDefault="00F12F17" w:rsidP="00F12F17">
      <w:pPr>
        <w:numPr>
          <w:ilvl w:val="0"/>
          <w:numId w:val="259"/>
        </w:numPr>
      </w:pPr>
      <w:r>
        <w:t>Управляет личной записью пользователя сервиса</w:t>
      </w:r>
    </w:p>
    <w:p w14:paraId="3825B5DE" w14:textId="77777777" w:rsidR="005B7803" w:rsidRDefault="00F12F17" w:rsidP="00F12F17">
      <w:pPr>
        <w:numPr>
          <w:ilvl w:val="0"/>
          <w:numId w:val="259"/>
        </w:numPr>
      </w:pPr>
      <w:r>
        <w:t>Регистрирует клиентские устройства в системе</w:t>
      </w:r>
    </w:p>
    <w:p w14:paraId="19BED60D" w14:textId="77777777" w:rsidR="005B7803" w:rsidRDefault="00F12F17" w:rsidP="00F12F17">
      <w:pPr>
        <w:numPr>
          <w:ilvl w:val="0"/>
          <w:numId w:val="259"/>
        </w:numPr>
      </w:pPr>
      <w:r>
        <w:t>Получает информацию о контенте и промо материалах</w:t>
      </w:r>
    </w:p>
    <w:p w14:paraId="49266060" w14:textId="77777777" w:rsidR="005B7803" w:rsidRDefault="00F12F17" w:rsidP="00F12F17">
      <w:pPr>
        <w:numPr>
          <w:ilvl w:val="0"/>
          <w:numId w:val="259"/>
        </w:numPr>
      </w:pPr>
      <w:r>
        <w:t>Получает информацию о совершенных покупках пользователя</w:t>
      </w:r>
    </w:p>
    <w:p w14:paraId="604C30CB" w14:textId="77777777" w:rsidR="005B7803" w:rsidRDefault="00F12F17" w:rsidP="00F12F17">
      <w:pPr>
        <w:numPr>
          <w:ilvl w:val="0"/>
          <w:numId w:val="259"/>
        </w:numPr>
      </w:pPr>
      <w:r>
        <w:t>Обеспечивает покупку периодические услуги и производит разовые покупки контента</w:t>
      </w:r>
    </w:p>
    <w:p w14:paraId="65F8C77E" w14:textId="77777777" w:rsidR="005B7803" w:rsidRDefault="00F12F17" w:rsidP="00F12F17">
      <w:pPr>
        <w:numPr>
          <w:ilvl w:val="0"/>
          <w:numId w:val="259"/>
        </w:numPr>
      </w:pPr>
      <w:r>
        <w:t>Управляет профилями клиентских приложений</w:t>
      </w:r>
    </w:p>
    <w:p w14:paraId="140A0E42" w14:textId="77777777" w:rsidR="005B7803" w:rsidRDefault="00F12F17" w:rsidP="00F12F17">
      <w:pPr>
        <w:numPr>
          <w:ilvl w:val="0"/>
          <w:numId w:val="259"/>
        </w:numPr>
      </w:pPr>
      <w:r>
        <w:t>Синхронизирует информацию между различными внешними подсистемами (перенос и синхронизация покупок)</w:t>
      </w:r>
    </w:p>
    <w:p w14:paraId="60D1B984" w14:textId="77777777" w:rsidR="005B7803" w:rsidRDefault="00F12F17">
      <w:r>
        <w:lastRenderedPageBreak/>
        <w:t>Формат выдачи методов должен удовлетворять широкому спектру устройств, в качестве базовых формат обмена данными используются стандарты XML, NCDXML, CSV и JSON с возможностью расширения форматов выдачи.</w:t>
      </w:r>
    </w:p>
    <w:p w14:paraId="68C6D7FD" w14:textId="77777777" w:rsidR="005B7803" w:rsidRDefault="00F12F17">
      <w:r>
        <w:t>Логика работы API реализуется следующих базовых состояний авторизации пользователей:</w:t>
      </w:r>
    </w:p>
    <w:p w14:paraId="2F58F95A" w14:textId="77777777" w:rsidR="005B7803" w:rsidRDefault="00F12F17" w:rsidP="00F12F17">
      <w:pPr>
        <w:numPr>
          <w:ilvl w:val="0"/>
          <w:numId w:val="260"/>
        </w:numPr>
      </w:pPr>
      <w:r>
        <w:t>Обезличенная авторизация</w:t>
      </w:r>
    </w:p>
    <w:p w14:paraId="0362AF84" w14:textId="77777777" w:rsidR="005B7803" w:rsidRDefault="00F12F17" w:rsidP="00F12F17">
      <w:pPr>
        <w:numPr>
          <w:ilvl w:val="0"/>
          <w:numId w:val="260"/>
        </w:numPr>
      </w:pPr>
      <w:r>
        <w:t>Абонент интерактивного ТВ (пользователь услуги ШПД и ИТВ)</w:t>
      </w:r>
    </w:p>
    <w:p w14:paraId="7BF408CE" w14:textId="77777777" w:rsidR="005B7803" w:rsidRDefault="00F12F17" w:rsidP="00F12F17">
      <w:pPr>
        <w:numPr>
          <w:ilvl w:val="0"/>
          <w:numId w:val="260"/>
        </w:numPr>
      </w:pPr>
      <w:r>
        <w:t>Пользователь сервиса Zabava.ru</w:t>
      </w:r>
    </w:p>
    <w:p w14:paraId="5C02CD55" w14:textId="77777777" w:rsidR="005B7803" w:rsidRDefault="00F12F17" w:rsidP="00F12F17">
      <w:pPr>
        <w:numPr>
          <w:ilvl w:val="0"/>
          <w:numId w:val="260"/>
        </w:numPr>
      </w:pPr>
      <w:r>
        <w:t>Пользователь интернета (социальные сети, email авторизация)</w:t>
      </w:r>
    </w:p>
    <w:p w14:paraId="728C1183" w14:textId="77777777" w:rsidR="005B7803" w:rsidRDefault="00F12F17">
      <w:r>
        <w:t>Логика API обеспечивает регистрацию платного доступа к контенту в формате обезличенной авторизации, с возможностью переноса покупок после прохождения процедуры регистрации и авторизации. Для каждого метода предусматриваются обязательные входные и опциональные параметры. В качестве неотъемлемой части системы API необходимо реализовать механизм кэширования высокочастотных запросов.</w:t>
      </w:r>
    </w:p>
    <w:p w14:paraId="0288D46A" w14:textId="77777777" w:rsidR="005B7803" w:rsidRDefault="00F12F17">
      <w:r>
        <w:t>В качестве дополнительной функциональность API обеспечивает взаимодействие платформы с партнерскими площадками и сервисами. Для реализации подобного взаимодействия в логику решения API необходимо включить механизм выгрузки данных о доступном контенте в формате единого обновляемого архива XML, JSON.</w:t>
      </w:r>
    </w:p>
    <w:p w14:paraId="5649A9DE" w14:textId="77777777" w:rsidR="005B7803" w:rsidRDefault="00F12F17" w:rsidP="00C4148E">
      <w:pPr>
        <w:pStyle w:val="Heading2"/>
      </w:pPr>
      <w:bookmarkStart w:id="547" w:name="описание-информационной-структуры"/>
      <w:bookmarkStart w:id="548" w:name="_Toc437365178"/>
      <w:bookmarkEnd w:id="547"/>
      <w:r>
        <w:t>Описание информационной структуры</w:t>
      </w:r>
      <w:bookmarkEnd w:id="548"/>
    </w:p>
    <w:p w14:paraId="63068ECD" w14:textId="64CA3DA9" w:rsidR="00DA2A3B" w:rsidRDefault="00F12F17">
      <w:pPr>
        <w:rPr>
          <w:i/>
        </w:rPr>
      </w:pPr>
      <w:r>
        <w:rPr>
          <w:i/>
        </w:rPr>
        <w:t>Основные сущности; общая ERD-схема БД; описание таблиц; связь с бизнес- и функциональными требованиями</w:t>
      </w:r>
    </w:p>
    <w:p w14:paraId="3DAC7435" w14:textId="77777777" w:rsidR="00DA2A3B" w:rsidRDefault="00DA2A3B">
      <w:pPr>
        <w:keepLines w:val="0"/>
        <w:spacing w:after="0" w:afterAutospacing="0"/>
        <w:jc w:val="left"/>
        <w:rPr>
          <w:i/>
        </w:rPr>
      </w:pPr>
      <w:r>
        <w:rPr>
          <w:i/>
        </w:rPr>
        <w:br w:type="page"/>
      </w:r>
    </w:p>
    <w:p w14:paraId="4D62DD22" w14:textId="77777777" w:rsidR="005B7803" w:rsidRDefault="005B7803"/>
    <w:p w14:paraId="0DA1478F" w14:textId="22B3F476" w:rsidR="005B7803" w:rsidRDefault="00F12F17" w:rsidP="00DA2A3B">
      <w:pPr>
        <w:pStyle w:val="Heading1"/>
        <w:jc w:val="left"/>
      </w:pPr>
      <w:bookmarkStart w:id="549" w:name="приложение.-справочник-api-клиентских-пр"/>
      <w:bookmarkStart w:id="550" w:name="_Toc437365179"/>
      <w:bookmarkEnd w:id="549"/>
      <w:r>
        <w:t xml:space="preserve">Приложение. </w:t>
      </w:r>
      <w:r w:rsidR="00DA2A3B">
        <w:br/>
      </w:r>
      <w:r>
        <w:t xml:space="preserve">Справочник API клиентских продуктов </w:t>
      </w:r>
      <w:r w:rsidR="00B455E1">
        <w:t>платформы «Интерактивное телевидение Ростелеком»</w:t>
      </w:r>
      <w:bookmarkEnd w:id="550"/>
    </w:p>
    <w:p w14:paraId="7F4300CD" w14:textId="77777777" w:rsidR="005B7803" w:rsidRDefault="00F12F17" w:rsidP="00C4148E">
      <w:pPr>
        <w:pStyle w:val="Heading2"/>
      </w:pPr>
      <w:bookmarkStart w:id="551" w:name="порядок-работы-c-api-клиентских-продукто"/>
      <w:bookmarkStart w:id="552" w:name="_Toc437365180"/>
      <w:bookmarkEnd w:id="551"/>
      <w:r>
        <w:t>Порядок работы c API клиентских продуктов</w:t>
      </w:r>
      <w:bookmarkEnd w:id="552"/>
    </w:p>
    <w:p w14:paraId="4882C018" w14:textId="77777777" w:rsidR="005B7803" w:rsidRDefault="00F12F17">
      <w:r>
        <w:t>С помощью методов API клиентский продукт может выполнить следующие действия в SmartTube SDP:</w:t>
      </w:r>
    </w:p>
    <w:p w14:paraId="5B1029DD" w14:textId="77777777" w:rsidR="005B7803" w:rsidRDefault="00F12F17" w:rsidP="00F12F17">
      <w:pPr>
        <w:numPr>
          <w:ilvl w:val="0"/>
          <w:numId w:val="261"/>
        </w:numPr>
      </w:pPr>
      <w:r>
        <w:t>Авторизовать клиентские устройства в системе.</w:t>
      </w:r>
    </w:p>
    <w:p w14:paraId="1622F8A0" w14:textId="77777777" w:rsidR="005B7803" w:rsidRDefault="00F12F17" w:rsidP="00F12F17">
      <w:pPr>
        <w:numPr>
          <w:ilvl w:val="0"/>
          <w:numId w:val="261"/>
        </w:numPr>
      </w:pPr>
      <w:r>
        <w:t>Получать информацию о контенте.</w:t>
      </w:r>
    </w:p>
    <w:p w14:paraId="56A8D6D5" w14:textId="77777777" w:rsidR="005B7803" w:rsidRDefault="00F12F17" w:rsidP="00F12F17">
      <w:pPr>
        <w:numPr>
          <w:ilvl w:val="0"/>
          <w:numId w:val="261"/>
        </w:numPr>
      </w:pPr>
      <w:r>
        <w:t>Получать информацию о кросс-покупках.</w:t>
      </w:r>
    </w:p>
    <w:p w14:paraId="264698E0" w14:textId="77777777" w:rsidR="005B7803" w:rsidRDefault="00F12F17" w:rsidP="00F12F17">
      <w:pPr>
        <w:numPr>
          <w:ilvl w:val="0"/>
          <w:numId w:val="261"/>
        </w:numPr>
      </w:pPr>
      <w:r>
        <w:t>Подписывать периодические услуги и осуществлять разовые покупки.</w:t>
      </w:r>
    </w:p>
    <w:p w14:paraId="7D6387A3" w14:textId="77777777" w:rsidR="005B7803" w:rsidRDefault="00F12F17" w:rsidP="00F12F17">
      <w:pPr>
        <w:numPr>
          <w:ilvl w:val="0"/>
          <w:numId w:val="261"/>
        </w:numPr>
      </w:pPr>
      <w:r>
        <w:t>Управлять профилями клиентских приложений.</w:t>
      </w:r>
    </w:p>
    <w:p w14:paraId="6E57763E" w14:textId="77777777" w:rsidR="005B7803" w:rsidRDefault="00F12F17" w:rsidP="00F12F17">
      <w:pPr>
        <w:numPr>
          <w:ilvl w:val="0"/>
          <w:numId w:val="261"/>
        </w:numPr>
      </w:pPr>
      <w:r>
        <w:t>Создать нового абонента в АСР.</w:t>
      </w:r>
    </w:p>
    <w:p w14:paraId="2C601672" w14:textId="77777777" w:rsidR="005B7803" w:rsidRDefault="00F12F17" w:rsidP="00F12F17">
      <w:pPr>
        <w:numPr>
          <w:ilvl w:val="0"/>
          <w:numId w:val="261"/>
        </w:numPr>
      </w:pPr>
      <w:r>
        <w:t>Передать информацию о покупках с помощью Apple ID в АСР.</w:t>
      </w:r>
    </w:p>
    <w:p w14:paraId="7D49D8DF" w14:textId="77777777" w:rsidR="005B7803" w:rsidRDefault="00F12F17">
      <w:r>
        <w:t>Клиентские продукты используют следующий порядок работы с серверами SmartTube SDP:</w:t>
      </w:r>
    </w:p>
    <w:p w14:paraId="1511CB77" w14:textId="77777777" w:rsidR="005B7803" w:rsidRDefault="00F12F17" w:rsidP="00F12F17">
      <w:pPr>
        <w:numPr>
          <w:ilvl w:val="0"/>
          <w:numId w:val="262"/>
        </w:numPr>
      </w:pPr>
      <w:r>
        <w:t>Клиентский продукт устанавливает соединение с SDP-сервером определенного макрорегиона:</w:t>
      </w:r>
    </w:p>
    <w:p w14:paraId="66B74FCC" w14:textId="77777777" w:rsidR="005B7803" w:rsidRDefault="00F12F17" w:rsidP="00F12F17">
      <w:pPr>
        <w:numPr>
          <w:ilvl w:val="1"/>
          <w:numId w:val="263"/>
        </w:numPr>
      </w:pPr>
      <w:r>
        <w:t>для пользователей, созданных через ЕКП Zabava и не имеющих подключения к услугам ШПД или IPTV Ростелекома — в SDP-сервере МРФ «Центр»;</w:t>
      </w:r>
    </w:p>
    <w:p w14:paraId="217D2E76" w14:textId="77777777" w:rsidR="005B7803" w:rsidRDefault="00F12F17" w:rsidP="00F12F17">
      <w:pPr>
        <w:numPr>
          <w:ilvl w:val="1"/>
          <w:numId w:val="263"/>
        </w:numPr>
      </w:pPr>
      <w:r>
        <w:t>для абонентов, подключенных к услугам ШПД или IPTV Ростелеком — в SDP-сервере соответствующего МРФ; МРФ определяется по первым двум цифрам лицевого счета абонента.</w:t>
      </w:r>
    </w:p>
    <w:p w14:paraId="5A6C272D" w14:textId="77777777" w:rsidR="005B7803" w:rsidRDefault="00F12F17" w:rsidP="00F12F17">
      <w:pPr>
        <w:numPr>
          <w:ilvl w:val="0"/>
          <w:numId w:val="262"/>
        </w:numPr>
      </w:pPr>
      <w:r>
        <w:t xml:space="preserve">Клиентский продукт вызывает методы </w:t>
      </w:r>
      <w:r>
        <w:rPr>
          <w:rStyle w:val="VerbatimChar"/>
        </w:rPr>
        <w:t>/list</w:t>
      </w:r>
      <w:r>
        <w:t xml:space="preserve"> для загрузки справочников, использующихся в описании контента — уровни доступа, списки жанров и групп CoD, тематики ТВ-каналов и т.д.</w:t>
      </w:r>
    </w:p>
    <w:p w14:paraId="0227E00A" w14:textId="77777777" w:rsidR="005B7803" w:rsidRDefault="00F12F17" w:rsidP="00F12F17">
      <w:pPr>
        <w:numPr>
          <w:ilvl w:val="0"/>
          <w:numId w:val="262"/>
        </w:numPr>
      </w:pPr>
      <w:r>
        <w:lastRenderedPageBreak/>
        <w:t xml:space="preserve">Клиентский продукт авторизует абонента в SDP макрорегиона, в котором он зарегистрирован, вызовом метода </w:t>
      </w:r>
      <w:r>
        <w:rPr>
          <w:rStyle w:val="VerbatimChar"/>
        </w:rPr>
        <w:t>ServiceAccount/web_authorize</w:t>
      </w:r>
      <w:r>
        <w:t xml:space="preserve"> или </w:t>
      </w:r>
      <w:r>
        <w:rPr>
          <w:rStyle w:val="VerbatimChar"/>
        </w:rPr>
        <w:t>ott/email_authorize</w:t>
      </w:r>
      <w:r>
        <w:t>. Метод возвращает идентификатор тарифного плана, который используется далее для получения списка услуг.</w:t>
      </w:r>
    </w:p>
    <w:p w14:paraId="4ECA8851" w14:textId="77777777" w:rsidR="005B7803" w:rsidRDefault="00F12F17" w:rsidP="00F12F17">
      <w:pPr>
        <w:numPr>
          <w:ilvl w:val="0"/>
          <w:numId w:val="262"/>
        </w:numPr>
      </w:pPr>
      <w:r>
        <w:t xml:space="preserve">Клиентский продукт получает полный список услуг в тарифном плане вызовом метода </w:t>
      </w:r>
      <w:r>
        <w:rPr>
          <w:rStyle w:val="VerbatimChar"/>
        </w:rPr>
        <w:t>ProductOffer/list_services_terminal</w:t>
      </w:r>
      <w:r>
        <w:t>.</w:t>
      </w:r>
    </w:p>
    <w:p w14:paraId="4ADC7D78" w14:textId="77777777" w:rsidR="005B7803" w:rsidRDefault="00F12F17" w:rsidP="00F12F17">
      <w:pPr>
        <w:numPr>
          <w:ilvl w:val="0"/>
          <w:numId w:val="262"/>
        </w:numPr>
      </w:pPr>
      <w:r>
        <w:t xml:space="preserve">Клиентский продукт получает список опциональных услуг, доступных абоненту, вызовом метода </w:t>
      </w:r>
      <w:r>
        <w:rPr>
          <w:rStyle w:val="VerbatimChar"/>
        </w:rPr>
        <w:t>ServiceAccount/list_services</w:t>
      </w:r>
      <w:r>
        <w:t>.</w:t>
      </w:r>
    </w:p>
    <w:p w14:paraId="07C6409C" w14:textId="77777777" w:rsidR="005B7803" w:rsidRDefault="00F12F17" w:rsidP="00F12F17">
      <w:pPr>
        <w:numPr>
          <w:ilvl w:val="0"/>
          <w:numId w:val="262"/>
        </w:numPr>
      </w:pPr>
      <w:r>
        <w:t xml:space="preserve">Все подключенные на учетную запись пользователя услуги — это объединение услуг из ответа метода </w:t>
      </w:r>
      <w:r>
        <w:rPr>
          <w:rStyle w:val="VerbatimChar"/>
        </w:rPr>
        <w:t>ProductOffer/list_services_terminal</w:t>
      </w:r>
      <w:r>
        <w:t xml:space="preserve">, имеющих признак </w:t>
      </w:r>
      <w:r>
        <w:rPr>
          <w:rStyle w:val="VerbatimChar"/>
        </w:rPr>
        <w:t>&lt;mandatory&gt;true&lt;/mandatory&gt;</w:t>
      </w:r>
      <w:r>
        <w:t xml:space="preserve"> (все обязательные, подписанные по умолчанию), и услуг из </w:t>
      </w:r>
      <w:r>
        <w:rPr>
          <w:rStyle w:val="VerbatimChar"/>
        </w:rPr>
        <w:t>ServiceAccount/list_services</w:t>
      </w:r>
      <w:r>
        <w:t xml:space="preserve"> (все опциональные подписанные дополнительно с </w:t>
      </w:r>
      <w:r>
        <w:rPr>
          <w:rStyle w:val="VerbatimChar"/>
        </w:rPr>
        <w:t>serviceState=1</w:t>
      </w:r>
      <w:r>
        <w:t>).</w:t>
      </w:r>
    </w:p>
    <w:p w14:paraId="5BA9563F" w14:textId="77777777" w:rsidR="005B7803" w:rsidRDefault="00F12F17" w:rsidP="00F12F17">
      <w:pPr>
        <w:numPr>
          <w:ilvl w:val="0"/>
          <w:numId w:val="262"/>
        </w:numPr>
      </w:pPr>
      <w:r>
        <w:t xml:space="preserve">Используя полученные идентификаторы услуг, клиентский продукт вызывает методы </w:t>
      </w:r>
      <w:r>
        <w:rPr>
          <w:rStyle w:val="VerbatimChar"/>
        </w:rPr>
        <w:t>...Package/list_...</w:t>
      </w:r>
      <w:r>
        <w:t xml:space="preserve"> для загрузки соответствующего контента (списков ТВ-каналов, фильмов и т.д.).</w:t>
      </w:r>
    </w:p>
    <w:p w14:paraId="0A5E83DC" w14:textId="77777777" w:rsidR="005B7803" w:rsidRDefault="00F12F17" w:rsidP="00F12F17">
      <w:pPr>
        <w:numPr>
          <w:ilvl w:val="0"/>
          <w:numId w:val="262"/>
        </w:numPr>
      </w:pPr>
      <w:r>
        <w:t xml:space="preserve">Клиентский продукт получает матрицу цен для каждой разовой услуги вызовом метода </w:t>
      </w:r>
      <w:r>
        <w:rPr>
          <w:rStyle w:val="VerbatimChar"/>
        </w:rPr>
        <w:t>/list_rules...</w:t>
      </w:r>
      <w:r>
        <w:t xml:space="preserve"> .</w:t>
      </w:r>
    </w:p>
    <w:p w14:paraId="66F541A5" w14:textId="77777777" w:rsidR="005B7803" w:rsidRDefault="00F12F17" w:rsidP="00F12F17">
      <w:pPr>
        <w:numPr>
          <w:ilvl w:val="0"/>
          <w:numId w:val="262"/>
        </w:numPr>
      </w:pPr>
      <w:r>
        <w:t xml:space="preserve">Для подписки на периодическую услугу (в том числе абонементы) клиентский продукт вызывает метод </w:t>
      </w:r>
      <w:r>
        <w:rPr>
          <w:rStyle w:val="VerbatimChar"/>
        </w:rPr>
        <w:t>.../web_subscribe</w:t>
      </w:r>
      <w:r>
        <w:t>.</w:t>
      </w:r>
    </w:p>
    <w:p w14:paraId="69E45604" w14:textId="77777777" w:rsidR="005B7803" w:rsidRDefault="00F12F17" w:rsidP="00F12F17">
      <w:pPr>
        <w:numPr>
          <w:ilvl w:val="0"/>
          <w:numId w:val="262"/>
        </w:numPr>
      </w:pPr>
      <w:r>
        <w:t xml:space="preserve">Для разовой покупки контента клиентский продукт вызывает метод </w:t>
      </w:r>
      <w:r>
        <w:rPr>
          <w:rStyle w:val="VerbatimChar"/>
        </w:rPr>
        <w:t>/web_purchase</w:t>
      </w:r>
      <w:r>
        <w:t xml:space="preserve">. Стоимость разовой покупки может быть различной в зависимости от правил использования (согласно требованиям к тарификации). Матрица стоимостей разовой покупки из определенного CoD-пакета возвращается в методе </w:t>
      </w:r>
      <w:r>
        <w:rPr>
          <w:rStyle w:val="VerbatimChar"/>
        </w:rPr>
        <w:t>/list_rules...</w:t>
      </w:r>
      <w:r>
        <w:t xml:space="preserve"> . При этом параметр </w:t>
      </w:r>
      <w:r>
        <w:rPr>
          <w:rStyle w:val="VerbatimChar"/>
        </w:rPr>
        <w:t>price</w:t>
      </w:r>
      <w:r>
        <w:t xml:space="preserve"> CoD-пакетов игнорируется. Выбранная при покупке стоимость будет однократно списана со счета абонента в АСР.</w:t>
      </w:r>
    </w:p>
    <w:p w14:paraId="77C4DA0D" w14:textId="77777777" w:rsidR="005B7803" w:rsidRDefault="00F12F17" w:rsidP="00F12F17">
      <w:pPr>
        <w:numPr>
          <w:ilvl w:val="0"/>
          <w:numId w:val="262"/>
        </w:numPr>
      </w:pPr>
      <w:r>
        <w:t xml:space="preserve">Для покупок по абонементу клиентский продукт вызывает методы </w:t>
      </w:r>
      <w:r>
        <w:rPr>
          <w:rStyle w:val="VerbatimChar"/>
        </w:rPr>
        <w:t>.../web_purchase_by_abonement</w:t>
      </w:r>
      <w:r>
        <w:t>.</w:t>
      </w:r>
    </w:p>
    <w:p w14:paraId="55EE1590" w14:textId="77777777" w:rsidR="005B7803" w:rsidRDefault="00F12F17" w:rsidP="00F12F17">
      <w:pPr>
        <w:numPr>
          <w:ilvl w:val="0"/>
          <w:numId w:val="262"/>
        </w:numPr>
      </w:pPr>
      <w:r>
        <w:t xml:space="preserve">Для получения списка сохраненных позиций просмотра клиентский продукт периодически вызывает метод </w:t>
      </w:r>
      <w:r>
        <w:rPr>
          <w:rStyle w:val="VerbatimChar"/>
        </w:rPr>
        <w:t>Content/mediaPositionList</w:t>
      </w:r>
      <w:r>
        <w:t xml:space="preserve">. Для добавления новой или обновления существующей позиции использует метод </w:t>
      </w:r>
      <w:r>
        <w:rPr>
          <w:rStyle w:val="VerbatimChar"/>
        </w:rPr>
        <w:t>Content/addMediaPosition</w:t>
      </w:r>
      <w:r>
        <w:t>.</w:t>
      </w:r>
    </w:p>
    <w:p w14:paraId="29BE246F" w14:textId="77777777" w:rsidR="005B7803" w:rsidRDefault="00F12F17" w:rsidP="00F12F17">
      <w:pPr>
        <w:numPr>
          <w:ilvl w:val="0"/>
          <w:numId w:val="262"/>
        </w:numPr>
      </w:pPr>
      <w:r>
        <w:t xml:space="preserve">Для обновления данных о контенте и состава услуг клиентский продукт вызывает методы </w:t>
      </w:r>
      <w:r>
        <w:rPr>
          <w:rStyle w:val="VerbatimChar"/>
        </w:rPr>
        <w:t>/get_delta</w:t>
      </w:r>
      <w:r>
        <w:t>.</w:t>
      </w:r>
    </w:p>
    <w:p w14:paraId="7E88781C" w14:textId="77777777" w:rsidR="005B7803" w:rsidRDefault="00F12F17" w:rsidP="00F12F17">
      <w:pPr>
        <w:numPr>
          <w:ilvl w:val="0"/>
          <w:numId w:val="262"/>
        </w:numPr>
      </w:pPr>
      <w:r>
        <w:t xml:space="preserve">Для загрузки программы передач для ТВ-каналов клиентский продукт вызывает методы </w:t>
      </w:r>
      <w:r>
        <w:rPr>
          <w:rStyle w:val="VerbatimChar"/>
        </w:rPr>
        <w:t>EPG/get_by_Chnnl</w:t>
      </w:r>
      <w:r>
        <w:t xml:space="preserve">, </w:t>
      </w:r>
      <w:r>
        <w:rPr>
          <w:rStyle w:val="VerbatimChar"/>
        </w:rPr>
        <w:t>EPG/get_by_pkg</w:t>
      </w:r>
      <w:r>
        <w:t>.</w:t>
      </w:r>
    </w:p>
    <w:p w14:paraId="5474B671" w14:textId="77777777" w:rsidR="005B7803" w:rsidRDefault="00F12F17" w:rsidP="00F12F17">
      <w:pPr>
        <w:numPr>
          <w:ilvl w:val="0"/>
          <w:numId w:val="262"/>
        </w:numPr>
      </w:pPr>
      <w:r>
        <w:lastRenderedPageBreak/>
        <w:t xml:space="preserve">Для работы с профилями клиентских приложений клиентский продукт использует методы </w:t>
      </w:r>
      <w:r>
        <w:rPr>
          <w:rStyle w:val="VerbatimChar"/>
        </w:rPr>
        <w:t>ServiceAccount/list_avalable_profiles</w:t>
      </w:r>
      <w:r>
        <w:t xml:space="preserve">, </w:t>
      </w:r>
      <w:r>
        <w:rPr>
          <w:rStyle w:val="VerbatimChar"/>
        </w:rPr>
        <w:t>Profile/update_new</w:t>
      </w:r>
      <w:r>
        <w:t xml:space="preserve">, </w:t>
      </w:r>
      <w:r>
        <w:rPr>
          <w:rStyle w:val="VerbatimChar"/>
        </w:rPr>
        <w:t>Profile/insert_new</w:t>
      </w:r>
      <w:r>
        <w:t>.</w:t>
      </w:r>
    </w:p>
    <w:p w14:paraId="1C87F906" w14:textId="77777777" w:rsidR="005B7803" w:rsidRDefault="00F12F17">
      <w:pPr>
        <w:pStyle w:val="Heading3"/>
      </w:pPr>
      <w:bookmarkStart w:id="553" w:name="авторизация-пользователя-2"/>
      <w:bookmarkStart w:id="554" w:name="_Toc437365181"/>
      <w:bookmarkEnd w:id="553"/>
      <w:r>
        <w:t>Авторизация пользователя</w:t>
      </w:r>
      <w:bookmarkEnd w:id="554"/>
    </w:p>
    <w:p w14:paraId="27692B34" w14:textId="77777777" w:rsidR="005B7803" w:rsidRDefault="00F12F17">
      <w:r>
        <w:t xml:space="preserve">Для авторизации используются методы </w:t>
      </w:r>
      <w:r>
        <w:rPr>
          <w:rStyle w:val="VerbatimChar"/>
        </w:rPr>
        <w:t>ServiceAccount/web_authorize</w:t>
      </w:r>
      <w:r>
        <w:t xml:space="preserve"> и </w:t>
      </w:r>
      <w:r>
        <w:rPr>
          <w:rStyle w:val="VerbatimChar"/>
        </w:rPr>
        <w:t>ott/email_authorize</w:t>
      </w:r>
      <w:r>
        <w:t>.</w:t>
      </w:r>
    </w:p>
    <w:p w14:paraId="08AB436F" w14:textId="77777777" w:rsidR="005B7803" w:rsidRDefault="00F12F17" w:rsidP="00F12F17">
      <w:pPr>
        <w:numPr>
          <w:ilvl w:val="0"/>
          <w:numId w:val="264"/>
        </w:numPr>
      </w:pPr>
      <w:r>
        <w:t>Пользователь вводит логин и пароль.</w:t>
      </w:r>
    </w:p>
    <w:p w14:paraId="2D46AF20" w14:textId="77777777" w:rsidR="005B7803" w:rsidRDefault="00F12F17" w:rsidP="00F12F17">
      <w:pPr>
        <w:numPr>
          <w:ilvl w:val="0"/>
          <w:numId w:val="264"/>
        </w:numPr>
      </w:pPr>
      <w:r>
        <w:t>Проверяется наличие авторизируемой учётной записи в базе данных сайта.</w:t>
      </w:r>
    </w:p>
    <w:p w14:paraId="0BB92224" w14:textId="77777777" w:rsidR="005B7803" w:rsidRDefault="00F12F17" w:rsidP="00F12F17">
      <w:pPr>
        <w:numPr>
          <w:ilvl w:val="0"/>
          <w:numId w:val="264"/>
        </w:numPr>
      </w:pPr>
      <w:r>
        <w:t>Если учётная запись не обнаружена, то:</w:t>
      </w:r>
    </w:p>
    <w:p w14:paraId="585F6571" w14:textId="77777777" w:rsidR="005B7803" w:rsidRDefault="00F12F17" w:rsidP="00F12F17">
      <w:pPr>
        <w:numPr>
          <w:ilvl w:val="1"/>
          <w:numId w:val="265"/>
        </w:numPr>
      </w:pPr>
      <w:r>
        <w:t>проводится валидация длины пароля (она должны быть не меньше 6 символов);</w:t>
      </w:r>
    </w:p>
    <w:p w14:paraId="5EC379E3" w14:textId="77777777" w:rsidR="005B7803" w:rsidRDefault="00F12F17" w:rsidP="00F12F17">
      <w:pPr>
        <w:numPr>
          <w:ilvl w:val="1"/>
          <w:numId w:val="265"/>
        </w:numPr>
      </w:pPr>
      <w:r>
        <w:t>проверяется наличие учётной записи во всех МРФ. Если учётная запись найдена в каком-либо МРФ, выдаётся ошибка «E-mail занят»;</w:t>
      </w:r>
    </w:p>
    <w:p w14:paraId="0C27F181" w14:textId="77777777" w:rsidR="005B7803" w:rsidRDefault="00F12F17" w:rsidP="00F12F17">
      <w:pPr>
        <w:numPr>
          <w:ilvl w:val="1"/>
          <w:numId w:val="265"/>
        </w:numPr>
      </w:pPr>
      <w:r>
        <w:t>если учетная запись не найдена, то она регистрируется в базе.</w:t>
      </w:r>
    </w:p>
    <w:p w14:paraId="736894E3" w14:textId="77777777" w:rsidR="005B7803" w:rsidRDefault="00F12F17" w:rsidP="00F12F17">
      <w:pPr>
        <w:numPr>
          <w:ilvl w:val="0"/>
          <w:numId w:val="264"/>
        </w:numPr>
      </w:pPr>
      <w:r>
        <w:t>Проводится проверка, является ли пользователь абонентом Ростелекома.</w:t>
      </w:r>
    </w:p>
    <w:p w14:paraId="0E24BD0E" w14:textId="77777777" w:rsidR="005B7803" w:rsidRDefault="00F12F17">
      <w:r>
        <w:rPr>
          <w:noProof/>
          <w:lang w:val="en-US"/>
        </w:rPr>
        <w:drawing>
          <wp:inline distT="0" distB="0" distL="0" distR="0" wp14:anchorId="70D62C16" wp14:editId="636628CC">
            <wp:extent cx="4889500" cy="387281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i_registration.png"/>
                    <pic:cNvPicPr>
                      <a:picLocks noChangeAspect="1" noChangeArrowheads="1"/>
                    </pic:cNvPicPr>
                  </pic:nvPicPr>
                  <pic:blipFill>
                    <a:blip r:embed="rId17"/>
                    <a:stretch>
                      <a:fillRect/>
                    </a:stretch>
                  </pic:blipFill>
                  <pic:spPr bwMode="auto">
                    <a:xfrm>
                      <a:off x="0" y="0"/>
                      <a:ext cx="4889500" cy="3872813"/>
                    </a:xfrm>
                    <a:prstGeom prst="rect">
                      <a:avLst/>
                    </a:prstGeom>
                    <a:noFill/>
                    <a:ln w="9525">
                      <a:noFill/>
                      <a:headEnd/>
                      <a:tailEnd/>
                    </a:ln>
                  </pic:spPr>
                </pic:pic>
              </a:graphicData>
            </a:graphic>
          </wp:inline>
        </w:drawing>
      </w:r>
    </w:p>
    <w:p w14:paraId="32758DD7" w14:textId="77777777" w:rsidR="005B7803" w:rsidRDefault="00F12F17">
      <w:r>
        <w:lastRenderedPageBreak/>
        <w:t>Порядок получения адресов вещания ТВ-каналов</w:t>
      </w:r>
    </w:p>
    <w:p w14:paraId="62CF3D15" w14:textId="77777777" w:rsidR="005B7803" w:rsidRDefault="00F12F17">
      <w:r>
        <w:rPr>
          <w:b/>
        </w:rPr>
        <w:t>Если пользователь не абонент Ростелекома</w:t>
      </w:r>
    </w:p>
    <w:p w14:paraId="43672F83" w14:textId="77777777" w:rsidR="005B7803" w:rsidRDefault="00F12F17" w:rsidP="00F12F17">
      <w:pPr>
        <w:numPr>
          <w:ilvl w:val="0"/>
          <w:numId w:val="266"/>
        </w:numPr>
      </w:pPr>
      <w:r>
        <w:t>Пользовательский профиль привязывается к МРФ-3 и региону 1591. Для пользователя регистрируется учетная запись в Единой интернет системе сервиса дилера (ЕИССД).</w:t>
      </w:r>
    </w:p>
    <w:p w14:paraId="6896891B" w14:textId="77777777" w:rsidR="005B7803" w:rsidRDefault="00F12F17" w:rsidP="00F12F17">
      <w:pPr>
        <w:numPr>
          <w:ilvl w:val="0"/>
          <w:numId w:val="266"/>
        </w:numPr>
      </w:pPr>
      <w:r>
        <w:t xml:space="preserve">Из ЕИССД передается параметр </w:t>
      </w:r>
      <w:r>
        <w:rPr>
          <w:rStyle w:val="VerbatimChar"/>
        </w:rPr>
        <w:t>ServiceAccountNumber</w:t>
      </w:r>
      <w:r>
        <w:t>.</w:t>
      </w:r>
    </w:p>
    <w:p w14:paraId="7216CCD0" w14:textId="77777777" w:rsidR="005B7803" w:rsidRDefault="00F12F17" w:rsidP="00F12F17">
      <w:pPr>
        <w:numPr>
          <w:ilvl w:val="0"/>
          <w:numId w:val="266"/>
        </w:numPr>
      </w:pPr>
      <w:r>
        <w:t xml:space="preserve">В пользовательские данные добавляется полученный </w:t>
      </w:r>
      <w:r>
        <w:rPr>
          <w:rStyle w:val="VerbatimChar"/>
        </w:rPr>
        <w:t>ServiceAccountNumber</w:t>
      </w:r>
      <w:r>
        <w:t xml:space="preserve"> и устанавливается город 1623.</w:t>
      </w:r>
    </w:p>
    <w:p w14:paraId="6FBC3900" w14:textId="77777777" w:rsidR="005B7803" w:rsidRDefault="00F12F17">
      <w:r>
        <w:rPr>
          <w:noProof/>
          <w:lang w:val="en-US"/>
        </w:rPr>
        <w:drawing>
          <wp:inline distT="0" distB="0" distL="0" distR="0" wp14:anchorId="61380E06" wp14:editId="3E7ED5F2">
            <wp:extent cx="4889500" cy="57827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i_authorization_not_rt.png"/>
                    <pic:cNvPicPr>
                      <a:picLocks noChangeAspect="1" noChangeArrowheads="1"/>
                    </pic:cNvPicPr>
                  </pic:nvPicPr>
                  <pic:blipFill>
                    <a:blip r:embed="rId18"/>
                    <a:stretch>
                      <a:fillRect/>
                    </a:stretch>
                  </pic:blipFill>
                  <pic:spPr bwMode="auto">
                    <a:xfrm>
                      <a:off x="0" y="0"/>
                      <a:ext cx="4889500" cy="5782774"/>
                    </a:xfrm>
                    <a:prstGeom prst="rect">
                      <a:avLst/>
                    </a:prstGeom>
                    <a:noFill/>
                    <a:ln w="9525">
                      <a:noFill/>
                      <a:headEnd/>
                      <a:tailEnd/>
                    </a:ln>
                  </pic:spPr>
                </pic:pic>
              </a:graphicData>
            </a:graphic>
          </wp:inline>
        </w:drawing>
      </w:r>
    </w:p>
    <w:p w14:paraId="22E3B581" w14:textId="77777777" w:rsidR="005B7803" w:rsidRDefault="00F12F17">
      <w:r>
        <w:t>Порядок получения адресов вещания ТВ-каналов</w:t>
      </w:r>
    </w:p>
    <w:p w14:paraId="14B6DD20" w14:textId="77777777" w:rsidR="005B7803" w:rsidRDefault="00F12F17">
      <w:r>
        <w:lastRenderedPageBreak/>
        <w:t>Если учетная запись существует в базе сайта, то:</w:t>
      </w:r>
    </w:p>
    <w:p w14:paraId="464DBE23" w14:textId="77777777" w:rsidR="005B7803" w:rsidRDefault="00F12F17" w:rsidP="00F12F17">
      <w:pPr>
        <w:numPr>
          <w:ilvl w:val="0"/>
          <w:numId w:val="267"/>
        </w:numPr>
      </w:pPr>
      <w:r>
        <w:t>Валидируется подтверждение почты пользователем.</w:t>
      </w:r>
    </w:p>
    <w:p w14:paraId="2F841052" w14:textId="77777777" w:rsidR="005B7803" w:rsidRDefault="00F12F17" w:rsidP="00F12F17">
      <w:pPr>
        <w:numPr>
          <w:ilvl w:val="0"/>
          <w:numId w:val="267"/>
        </w:numPr>
      </w:pPr>
      <w:r>
        <w:t>Авторизируемый пароль и хэш в проверяются в базе данных.</w:t>
      </w:r>
    </w:p>
    <w:p w14:paraId="7872D7D4" w14:textId="77777777" w:rsidR="005B7803" w:rsidRDefault="00F12F17" w:rsidP="00F12F17">
      <w:pPr>
        <w:numPr>
          <w:ilvl w:val="0"/>
          <w:numId w:val="267"/>
        </w:numPr>
      </w:pPr>
      <w:r>
        <w:t xml:space="preserve">Параметр </w:t>
      </w:r>
      <w:r>
        <w:rPr>
          <w:rStyle w:val="VerbatimChar"/>
        </w:rPr>
        <w:t>ServiceAccountNumber</w:t>
      </w:r>
      <w:r>
        <w:t xml:space="preserve"> пользователя проверяется в базе данных и в МРФ. Если значения не совпадают, то </w:t>
      </w:r>
      <w:r>
        <w:rPr>
          <w:rStyle w:val="VerbatimChar"/>
        </w:rPr>
        <w:t>ServiceAccountNumber</w:t>
      </w:r>
      <w:r>
        <w:t xml:space="preserve"> обновляется. Если у пользователя не задан </w:t>
      </w:r>
      <w:r>
        <w:rPr>
          <w:rStyle w:val="VerbatimChar"/>
        </w:rPr>
        <w:t>ServiceAccountNumber</w:t>
      </w:r>
      <w:r>
        <w:t>, но он есть в МРФ, то передается ошибка «Email занят».</w:t>
      </w:r>
    </w:p>
    <w:p w14:paraId="68CEC923" w14:textId="77777777" w:rsidR="005B7803" w:rsidRDefault="00F12F17" w:rsidP="00F12F17">
      <w:pPr>
        <w:numPr>
          <w:ilvl w:val="0"/>
          <w:numId w:val="267"/>
        </w:numPr>
      </w:pPr>
      <w:r>
        <w:t>Пользователь авторизуется.</w:t>
      </w:r>
    </w:p>
    <w:p w14:paraId="60073DEC" w14:textId="77777777" w:rsidR="005B7803" w:rsidRDefault="00F12F17">
      <w:r>
        <w:rPr>
          <w:b/>
        </w:rPr>
        <w:t>Если пользователь абонент Ростелекома:</w:t>
      </w:r>
    </w:p>
    <w:p w14:paraId="10DF6A64" w14:textId="77777777" w:rsidR="005B7803" w:rsidRDefault="00F12F17">
      <w:r>
        <w:t>SDP выполняет проверку, является ли пользователь абонентом Ростелекома, предлагая выбрать один из трех вариантов:</w:t>
      </w:r>
    </w:p>
    <w:p w14:paraId="66014821" w14:textId="77777777" w:rsidR="005B7803" w:rsidRDefault="00F12F17" w:rsidP="00F12F17">
      <w:pPr>
        <w:numPr>
          <w:ilvl w:val="0"/>
          <w:numId w:val="268"/>
        </w:numPr>
      </w:pPr>
      <w:r>
        <w:t>Интерактивное ТВ (интернет Ростелекома).</w:t>
      </w:r>
    </w:p>
    <w:p w14:paraId="5A3916F8" w14:textId="77777777" w:rsidR="005B7803" w:rsidRDefault="00F12F17" w:rsidP="00F12F17">
      <w:pPr>
        <w:numPr>
          <w:ilvl w:val="0"/>
          <w:numId w:val="268"/>
        </w:numPr>
      </w:pPr>
      <w:r>
        <w:t>Интерактивное ТВ 2.0 (интернет другого провайдера).</w:t>
      </w:r>
    </w:p>
    <w:p w14:paraId="5B330108" w14:textId="77777777" w:rsidR="005B7803" w:rsidRDefault="00F12F17" w:rsidP="00F12F17">
      <w:pPr>
        <w:numPr>
          <w:ilvl w:val="0"/>
          <w:numId w:val="268"/>
        </w:numPr>
      </w:pPr>
      <w:r>
        <w:t>Домашний интернет.</w:t>
      </w:r>
    </w:p>
    <w:p w14:paraId="4EBB810C" w14:textId="77777777" w:rsidR="005B7803" w:rsidRDefault="00F12F17">
      <w:r>
        <w:t>Вариант “Интерактивное ТВ”:</w:t>
      </w:r>
    </w:p>
    <w:p w14:paraId="0A528DD8" w14:textId="77777777" w:rsidR="005B7803" w:rsidRDefault="00F12F17" w:rsidP="00F12F17">
      <w:pPr>
        <w:numPr>
          <w:ilvl w:val="0"/>
          <w:numId w:val="269"/>
        </w:numPr>
      </w:pPr>
      <w:r>
        <w:t>Пользователю предлагается выбрать регион.</w:t>
      </w:r>
    </w:p>
    <w:p w14:paraId="1C183AD6" w14:textId="77777777" w:rsidR="005B7803" w:rsidRDefault="00F12F17" w:rsidP="00F12F17">
      <w:pPr>
        <w:numPr>
          <w:ilvl w:val="0"/>
          <w:numId w:val="269"/>
        </w:numPr>
      </w:pPr>
      <w:r>
        <w:t>После выбора региона предлагается ввести номер и код активации, указанные на обратной стороне ТВ-приставки или в договоре.</w:t>
      </w:r>
    </w:p>
    <w:p w14:paraId="6895F364" w14:textId="77777777" w:rsidR="005B7803" w:rsidRDefault="00F12F17">
      <w:r>
        <w:t>Вариант “Интерактивное ТВ 2.0”:</w:t>
      </w:r>
    </w:p>
    <w:p w14:paraId="5BA72063" w14:textId="77777777" w:rsidR="005B7803" w:rsidRDefault="00F12F17">
      <w:r>
        <w:t>Выводится сообщение: “Являетесь ли вы абонентом услуги Домашний интернет от компании Ростелеком?”</w:t>
      </w:r>
    </w:p>
    <w:p w14:paraId="359266BC" w14:textId="77777777" w:rsidR="005B7803" w:rsidRDefault="00F12F17" w:rsidP="00F12F17">
      <w:pPr>
        <w:numPr>
          <w:ilvl w:val="0"/>
          <w:numId w:val="270"/>
        </w:numPr>
      </w:pPr>
      <w:r>
        <w:t>Если пользователь — абонент Ростелекома, то пользователю предлагается выбор региона, ввод логина и пароля услуги “Домашний интернет”.</w:t>
      </w:r>
    </w:p>
    <w:p w14:paraId="4C7BFBEF" w14:textId="77777777" w:rsidR="005B7803" w:rsidRDefault="00F12F17" w:rsidP="00F12F17">
      <w:pPr>
        <w:numPr>
          <w:ilvl w:val="0"/>
          <w:numId w:val="270"/>
        </w:numPr>
      </w:pPr>
      <w:r>
        <w:t>Если пользователь — не абонент Ростелекома, то пользователю предлагается ввести номер и код активации с приставки.</w:t>
      </w:r>
    </w:p>
    <w:p w14:paraId="4B7CDE29" w14:textId="77777777" w:rsidR="005B7803" w:rsidRDefault="00F12F17">
      <w:r>
        <w:t>Вариант “Домашний интернет”:</w:t>
      </w:r>
    </w:p>
    <w:p w14:paraId="106398AC" w14:textId="77777777" w:rsidR="005B7803" w:rsidRDefault="00F12F17" w:rsidP="00F12F17">
      <w:pPr>
        <w:numPr>
          <w:ilvl w:val="0"/>
          <w:numId w:val="271"/>
        </w:numPr>
      </w:pPr>
      <w:r>
        <w:t>Пользователю предлагается выбрать регион.</w:t>
      </w:r>
    </w:p>
    <w:p w14:paraId="57E4C6CA" w14:textId="77777777" w:rsidR="005B7803" w:rsidRDefault="00F12F17" w:rsidP="00F12F17">
      <w:pPr>
        <w:numPr>
          <w:ilvl w:val="0"/>
          <w:numId w:val="271"/>
        </w:numPr>
      </w:pPr>
      <w:r>
        <w:t>После выбора региона пользователь должен ввести логин и пароль услуги “Домашний Интернет”.</w:t>
      </w:r>
    </w:p>
    <w:p w14:paraId="7EAB1815" w14:textId="77777777" w:rsidR="005B7803" w:rsidRDefault="00F12F17">
      <w:r>
        <w:rPr>
          <w:noProof/>
          <w:lang w:val="en-US"/>
        </w:rPr>
        <w:lastRenderedPageBreak/>
        <w:drawing>
          <wp:inline distT="0" distB="0" distL="0" distR="0" wp14:anchorId="22E26F9F" wp14:editId="63E0DDE8">
            <wp:extent cx="4889500" cy="445293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i_authorization_rt.png"/>
                    <pic:cNvPicPr>
                      <a:picLocks noChangeAspect="1" noChangeArrowheads="1"/>
                    </pic:cNvPicPr>
                  </pic:nvPicPr>
                  <pic:blipFill>
                    <a:blip r:embed="rId19"/>
                    <a:stretch>
                      <a:fillRect/>
                    </a:stretch>
                  </pic:blipFill>
                  <pic:spPr bwMode="auto">
                    <a:xfrm>
                      <a:off x="0" y="0"/>
                      <a:ext cx="4889500" cy="4452938"/>
                    </a:xfrm>
                    <a:prstGeom prst="rect">
                      <a:avLst/>
                    </a:prstGeom>
                    <a:noFill/>
                    <a:ln w="9525">
                      <a:noFill/>
                      <a:headEnd/>
                      <a:tailEnd/>
                    </a:ln>
                  </pic:spPr>
                </pic:pic>
              </a:graphicData>
            </a:graphic>
          </wp:inline>
        </w:drawing>
      </w:r>
    </w:p>
    <w:p w14:paraId="04C7E2A1" w14:textId="77777777" w:rsidR="005B7803" w:rsidRDefault="00F12F17">
      <w:r>
        <w:t>Порядок получения адресов вещания ТВ-каналов</w:t>
      </w:r>
    </w:p>
    <w:p w14:paraId="034DFDDA" w14:textId="77777777" w:rsidR="005B7803" w:rsidRDefault="00F12F17">
      <w:pPr>
        <w:pStyle w:val="Heading3"/>
      </w:pPr>
      <w:bookmarkStart w:id="555" w:name="получение-источников-вещания-тв-каналов"/>
      <w:bookmarkStart w:id="556" w:name="_Toc437365182"/>
      <w:bookmarkEnd w:id="555"/>
      <w:r>
        <w:t>Получение источников вещания ТВ-каналов</w:t>
      </w:r>
      <w:bookmarkEnd w:id="556"/>
    </w:p>
    <w:p w14:paraId="621052FC" w14:textId="77777777" w:rsidR="005B7803" w:rsidRDefault="00F12F17">
      <w:r>
        <w:t xml:space="preserve">Получить описания ТВ-каналов можно вызовом </w:t>
      </w:r>
      <w:r>
        <w:rPr>
          <w:rStyle w:val="VerbatimChar"/>
        </w:rPr>
        <w:t>ChannelPackage/list_channels</w:t>
      </w:r>
      <w:r>
        <w:t xml:space="preserve">. Источник вещания ТВ-канала указывается в параметре </w:t>
      </w:r>
      <w:r>
        <w:rPr>
          <w:rStyle w:val="VerbatimChar"/>
        </w:rPr>
        <w:t>&lt;urls&gt;&lt;location&gt;</w:t>
      </w:r>
      <w:r>
        <w:t xml:space="preserve"> для соответствующего региона.</w:t>
      </w:r>
    </w:p>
    <w:p w14:paraId="274C6FA2" w14:textId="77777777" w:rsidR="005B7803" w:rsidRDefault="00F12F17">
      <w:r>
        <w:rPr>
          <w:noProof/>
          <w:lang w:val="en-US"/>
        </w:rPr>
        <w:lastRenderedPageBreak/>
        <w:drawing>
          <wp:inline distT="0" distB="0" distL="0" distR="0" wp14:anchorId="44AE017F" wp14:editId="627C3469">
            <wp:extent cx="4889500" cy="301228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i_broadcast_source.png"/>
                    <pic:cNvPicPr>
                      <a:picLocks noChangeAspect="1" noChangeArrowheads="1"/>
                    </pic:cNvPicPr>
                  </pic:nvPicPr>
                  <pic:blipFill>
                    <a:blip r:embed="rId20"/>
                    <a:stretch>
                      <a:fillRect/>
                    </a:stretch>
                  </pic:blipFill>
                  <pic:spPr bwMode="auto">
                    <a:xfrm>
                      <a:off x="0" y="0"/>
                      <a:ext cx="4889500" cy="3012281"/>
                    </a:xfrm>
                    <a:prstGeom prst="rect">
                      <a:avLst/>
                    </a:prstGeom>
                    <a:noFill/>
                    <a:ln w="9525">
                      <a:noFill/>
                      <a:headEnd/>
                      <a:tailEnd/>
                    </a:ln>
                  </pic:spPr>
                </pic:pic>
              </a:graphicData>
            </a:graphic>
          </wp:inline>
        </w:drawing>
      </w:r>
    </w:p>
    <w:p w14:paraId="3A635B6A" w14:textId="77777777" w:rsidR="005B7803" w:rsidRDefault="00F12F17">
      <w:r>
        <w:t>Порядок получения адресов вещания ТВ-каналов</w:t>
      </w:r>
    </w:p>
    <w:p w14:paraId="10B6C8E1" w14:textId="77777777" w:rsidR="005B7803" w:rsidRDefault="00F12F17">
      <w:r>
        <w:t>Пример:</w:t>
      </w:r>
    </w:p>
    <w:p w14:paraId="4F450B45" w14:textId="77777777" w:rsidR="005B7803" w:rsidRDefault="00F12F17">
      <w:pPr>
        <w:pStyle w:val="SourceCode"/>
      </w:pPr>
      <w:r>
        <w:rPr>
          <w:rStyle w:val="KeywordTok"/>
        </w:rPr>
        <w:t>&lt;urls&gt;</w:t>
      </w:r>
      <w:r>
        <w:rPr>
          <w:rStyle w:val="CommentTok"/>
        </w:rPr>
        <w:t>&lt;!--переопределенные по регионам URL источников вещания ТВ-канала--&gt;</w:t>
      </w:r>
      <w:r>
        <w:br/>
      </w:r>
      <w:r>
        <w:rPr>
          <w:rStyle w:val="NormalTok"/>
        </w:rPr>
        <w:t xml:space="preserve">    </w:t>
      </w:r>
      <w:r>
        <w:rPr>
          <w:rStyle w:val="KeywordTok"/>
        </w:rPr>
        <w:t>&lt;location</w:t>
      </w:r>
      <w:r>
        <w:rPr>
          <w:rStyle w:val="OtherTok"/>
        </w:rPr>
        <w:t xml:space="preserve"> id=</w:t>
      </w:r>
      <w:r>
        <w:rPr>
          <w:rStyle w:val="StringTok"/>
        </w:rPr>
        <w:t>"1000001"</w:t>
      </w:r>
      <w:r>
        <w:rPr>
          <w:rStyle w:val="KeywordTok"/>
        </w:rPr>
        <w:t>&gt;</w:t>
      </w:r>
      <w:r>
        <w:rPr>
          <w:rStyle w:val="CommentTok"/>
        </w:rPr>
        <w:t>&lt;!--регион Bradbury--&gt;</w:t>
      </w:r>
      <w:r>
        <w:br/>
      </w:r>
      <w:r>
        <w:rPr>
          <w:rStyle w:val="NormalTok"/>
        </w:rPr>
        <w:t xml:space="preserve">    </w:t>
      </w:r>
      <w:r>
        <w:rPr>
          <w:rStyle w:val="KeywordTok"/>
        </w:rPr>
        <w:t>&lt;url&gt;</w:t>
      </w:r>
      <w:r>
        <w:rPr>
          <w:rStyle w:val="NormalTok"/>
        </w:rPr>
        <w:t>http-streaming/1tv.m3u8</w:t>
      </w:r>
      <w:r>
        <w:rPr>
          <w:rStyle w:val="KeywordTok"/>
        </w:rPr>
        <w:t>&lt;/url&gt;</w:t>
      </w:r>
      <w:r>
        <w:br/>
      </w:r>
      <w:r>
        <w:rPr>
          <w:rStyle w:val="NormalTok"/>
        </w:rPr>
        <w:t xml:space="preserve">    </w:t>
      </w:r>
      <w:r>
        <w:rPr>
          <w:rStyle w:val="KeywordTok"/>
        </w:rPr>
        <w:t>&lt;/location&gt;</w:t>
      </w:r>
      <w:r>
        <w:br/>
      </w:r>
      <w:r>
        <w:rPr>
          <w:rStyle w:val="NormalTok"/>
        </w:rPr>
        <w:t xml:space="preserve">    </w:t>
      </w:r>
      <w:r>
        <w:rPr>
          <w:rStyle w:val="KeywordTok"/>
        </w:rPr>
        <w:t>&lt;location</w:t>
      </w:r>
      <w:r>
        <w:rPr>
          <w:rStyle w:val="OtherTok"/>
        </w:rPr>
        <w:t xml:space="preserve"> id=</w:t>
      </w:r>
      <w:r>
        <w:rPr>
          <w:rStyle w:val="StringTok"/>
        </w:rPr>
        <w:t>"1000002"</w:t>
      </w:r>
      <w:r>
        <w:rPr>
          <w:rStyle w:val="KeywordTok"/>
        </w:rPr>
        <w:t>&gt;</w:t>
      </w:r>
      <w:r>
        <w:rPr>
          <w:rStyle w:val="CommentTok"/>
        </w:rPr>
        <w:t>&lt;!--регион Портал--&gt;</w:t>
      </w:r>
      <w:r>
        <w:br/>
      </w:r>
      <w:r>
        <w:rPr>
          <w:rStyle w:val="NormalTok"/>
        </w:rPr>
        <w:t xml:space="preserve">    </w:t>
      </w:r>
      <w:r>
        <w:rPr>
          <w:rStyle w:val="KeywordTok"/>
        </w:rPr>
        <w:t>&lt;url&gt;</w:t>
      </w:r>
      <w:r>
        <w:rPr>
          <w:rStyle w:val="NormalTok"/>
        </w:rPr>
        <w:t>http-streaming/1tv.m3u8</w:t>
      </w:r>
      <w:r>
        <w:rPr>
          <w:rStyle w:val="KeywordTok"/>
        </w:rPr>
        <w:t>&lt;/url&gt;</w:t>
      </w:r>
      <w:r>
        <w:br/>
      </w:r>
      <w:r>
        <w:rPr>
          <w:rStyle w:val="NormalTok"/>
        </w:rPr>
        <w:t xml:space="preserve">    </w:t>
      </w:r>
      <w:r>
        <w:rPr>
          <w:rStyle w:val="KeywordTok"/>
        </w:rPr>
        <w:t>&lt;/location&gt;</w:t>
      </w:r>
      <w:r>
        <w:br/>
      </w:r>
      <w:r>
        <w:rPr>
          <w:rStyle w:val="KeywordTok"/>
        </w:rPr>
        <w:t>&lt;/urls&gt;</w:t>
      </w:r>
    </w:p>
    <w:p w14:paraId="26CE445D" w14:textId="77777777" w:rsidR="005B7803" w:rsidRDefault="00F12F17">
      <w:r>
        <w:t xml:space="preserve">Если значения в </w:t>
      </w:r>
      <w:r>
        <w:rPr>
          <w:rStyle w:val="VerbatimChar"/>
        </w:rPr>
        <w:t>&lt;urls&gt;</w:t>
      </w:r>
      <w:r>
        <w:t xml:space="preserve"> для нужного региона отсутствуют, следует использовать источник вещания по умолчанию, указанный в параметре </w:t>
      </w:r>
      <w:r>
        <w:rPr>
          <w:rStyle w:val="VerbatimChar"/>
        </w:rPr>
        <w:t>&lt;url&gt;</w:t>
      </w:r>
      <w:r>
        <w:t>:</w:t>
      </w:r>
    </w:p>
    <w:p w14:paraId="522165A5" w14:textId="77777777" w:rsidR="005B7803" w:rsidRDefault="00F12F17">
      <w:pPr>
        <w:pStyle w:val="SourceCode"/>
      </w:pPr>
      <w:r>
        <w:rPr>
          <w:rStyle w:val="VerbatimChar"/>
        </w:rPr>
        <w:t>&lt;url&gt;igmp://239.195.8.4:30120&lt;/url&gt;&lt;!--адрес вещания ТВ-канала по умолчанию --&gt;</w:t>
      </w:r>
      <w:r>
        <w:br/>
      </w:r>
      <w:r>
        <w:rPr>
          <w:rStyle w:val="VerbatimChar"/>
        </w:rPr>
        <w:t>&lt;pipUrl&gt;igmp://229.255.0.100:5600&lt;/pipUrl&gt;&lt;!--адрес вещания ТВ-канала для PIP по умолчанию --&gt;</w:t>
      </w:r>
    </w:p>
    <w:p w14:paraId="66455E2E" w14:textId="77777777" w:rsidR="005B7803" w:rsidRDefault="00F12F17">
      <w:pPr>
        <w:pStyle w:val="Heading3"/>
      </w:pPr>
      <w:bookmarkStart w:id="557" w:name="получение-описаний-фильмов"/>
      <w:bookmarkStart w:id="558" w:name="_Toc437365183"/>
      <w:bookmarkEnd w:id="557"/>
      <w:r>
        <w:t>Получение описаний фильмов</w:t>
      </w:r>
      <w:bookmarkEnd w:id="558"/>
    </w:p>
    <w:p w14:paraId="0E3AF27D" w14:textId="77777777" w:rsidR="005B7803" w:rsidRDefault="00F12F17">
      <w:r>
        <w:t xml:space="preserve">Описания фильмов запрашиваются вызовом </w:t>
      </w:r>
      <w:r>
        <w:rPr>
          <w:rStyle w:val="VerbatimChar"/>
        </w:rPr>
        <w:t>VodPackage/list_movies</w:t>
      </w:r>
      <w:r>
        <w:t xml:space="preserve">. Имя файла с фильмом на видеосервере указывается в параметре </w:t>
      </w:r>
      <w:r>
        <w:rPr>
          <w:rStyle w:val="VerbatimChar"/>
        </w:rPr>
        <w:t>&lt;assets&gt;&lt;content_asset&gt;&lt;ifn&gt;</w:t>
      </w:r>
      <w:r>
        <w:t>:</w:t>
      </w:r>
    </w:p>
    <w:p w14:paraId="06756ED8" w14:textId="77777777" w:rsidR="005B7803" w:rsidRDefault="00F12F17">
      <w:r>
        <w:rPr>
          <w:noProof/>
          <w:lang w:val="en-US"/>
        </w:rPr>
        <w:lastRenderedPageBreak/>
        <w:drawing>
          <wp:inline distT="0" distB="0" distL="0" distR="0" wp14:anchorId="51F380BA" wp14:editId="059E3E95">
            <wp:extent cx="4889500" cy="301228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i_movie_description.png"/>
                    <pic:cNvPicPr>
                      <a:picLocks noChangeAspect="1" noChangeArrowheads="1"/>
                    </pic:cNvPicPr>
                  </pic:nvPicPr>
                  <pic:blipFill>
                    <a:blip r:embed="rId21"/>
                    <a:stretch>
                      <a:fillRect/>
                    </a:stretch>
                  </pic:blipFill>
                  <pic:spPr bwMode="auto">
                    <a:xfrm>
                      <a:off x="0" y="0"/>
                      <a:ext cx="4889500" cy="3012281"/>
                    </a:xfrm>
                    <a:prstGeom prst="rect">
                      <a:avLst/>
                    </a:prstGeom>
                    <a:noFill/>
                    <a:ln w="9525">
                      <a:noFill/>
                      <a:headEnd/>
                      <a:tailEnd/>
                    </a:ln>
                  </pic:spPr>
                </pic:pic>
              </a:graphicData>
            </a:graphic>
          </wp:inline>
        </w:drawing>
      </w:r>
    </w:p>
    <w:p w14:paraId="622A083E" w14:textId="77777777" w:rsidR="005B7803" w:rsidRDefault="00F12F17">
      <w:r>
        <w:t>Порядок получения описаний фильмов</w:t>
      </w:r>
    </w:p>
    <w:p w14:paraId="018B2013" w14:textId="77777777" w:rsidR="005B7803" w:rsidRDefault="00F12F17">
      <w:r>
        <w:t>Пример:</w:t>
      </w:r>
    </w:p>
    <w:p w14:paraId="515A1B72" w14:textId="77777777" w:rsidR="005B7803" w:rsidRDefault="00F12F17">
      <w:pPr>
        <w:pStyle w:val="SourceCode"/>
      </w:pPr>
      <w:r>
        <w:rPr>
          <w:rStyle w:val="VerbatimChar"/>
        </w:rPr>
        <w:t>&lt;assets&gt;&lt;!-- физические источники--&gt;</w:t>
      </w:r>
      <w:r>
        <w:br/>
      </w:r>
      <w:r>
        <w:rPr>
          <w:rStyle w:val="VerbatimChar"/>
        </w:rPr>
        <w:t xml:space="preserve">    &lt;content_asset&gt;&lt;!--описание физического источника--&gt;</w:t>
      </w:r>
      <w:r>
        <w:br/>
      </w:r>
      <w:r>
        <w:rPr>
          <w:rStyle w:val="VerbatimChar"/>
        </w:rPr>
        <w:t xml:space="preserve">        &lt;id&gt;1029753&lt;/id&gt;&lt;!--идентификатор источника--&gt;</w:t>
      </w:r>
      <w:r>
        <w:br/>
      </w:r>
      <w:r>
        <w:rPr>
          <w:rStyle w:val="VerbatimChar"/>
        </w:rPr>
        <w:t xml:space="preserve">        &lt;ifn&gt;http-streaming/GreenZone.m3u8&lt;/ifn&gt;&lt;!--имя файла на видеосервере или URL--&gt;</w:t>
      </w:r>
      <w:r>
        <w:br/>
      </w:r>
      <w:r>
        <w:rPr>
          <w:rStyle w:val="VerbatimChar"/>
        </w:rPr>
        <w:t xml:space="preserve">        &lt;duration&gt;300&lt;/duration&gt;&lt;!--длительность в секундах--&gt;</w:t>
      </w:r>
      <w:r>
        <w:br/>
      </w:r>
      <w:r>
        <w:rPr>
          <w:rStyle w:val="VerbatimChar"/>
        </w:rPr>
        <w:t xml:space="preserve">        &lt;asset_type&gt;378264&lt;/asset_type&gt;&lt;!--идентификатор типа источника (типа ассета), используется в правилах использования VodPackage/list_rules--&gt;</w:t>
      </w:r>
      <w:r>
        <w:br/>
      </w:r>
      <w:r>
        <w:rPr>
          <w:rStyle w:val="VerbatimChar"/>
        </w:rPr>
        <w:t xml:space="preserve">        &lt;is_crypted&gt;0&lt;/is_crypted&gt;&lt;!--флаг шифрования. 0 — не шифрован--&gt;</w:t>
      </w:r>
      <w:r>
        <w:br/>
      </w:r>
      <w:r>
        <w:rPr>
          <w:rStyle w:val="VerbatimChar"/>
        </w:rPr>
        <w:t xml:space="preserve">        &lt;transport&gt;http&lt;/transport&gt;&lt;!--протокол вещания--&gt;</w:t>
      </w:r>
      <w:r>
        <w:br/>
      </w:r>
      <w:r>
        <w:rPr>
          <w:rStyle w:val="VerbatimChar"/>
        </w:rPr>
        <w:t xml:space="preserve">        &lt;loc&gt;&lt;!--идентификатор регионов, в которых доступен ассет--&gt;</w:t>
      </w:r>
      <w:r>
        <w:br/>
      </w:r>
      <w:r>
        <w:rPr>
          <w:rStyle w:val="VerbatimChar"/>
        </w:rPr>
        <w:t xml:space="preserve">            &lt;id&gt;1013628&lt;/id&gt;</w:t>
      </w:r>
      <w:r>
        <w:br/>
      </w:r>
      <w:r>
        <w:rPr>
          <w:rStyle w:val="VerbatimChar"/>
        </w:rPr>
        <w:t xml:space="preserve">            &lt;id&gt;1021478&lt;/id&gt;</w:t>
      </w:r>
      <w:r>
        <w:br/>
      </w:r>
      <w:r>
        <w:rPr>
          <w:rStyle w:val="VerbatimChar"/>
        </w:rPr>
        <w:t xml:space="preserve">        &lt;/loc&gt;</w:t>
      </w:r>
      <w:r>
        <w:br/>
      </w:r>
      <w:r>
        <w:rPr>
          <w:rStyle w:val="VerbatimChar"/>
        </w:rPr>
        <w:t xml:space="preserve">    &lt;/content_asset&gt;</w:t>
      </w:r>
      <w:r>
        <w:br/>
      </w:r>
      <w:r>
        <w:rPr>
          <w:rStyle w:val="VerbatimChar"/>
        </w:rPr>
        <w:t>&lt;/assets&gt;</w:t>
      </w:r>
    </w:p>
    <w:p w14:paraId="08DBB425" w14:textId="77777777" w:rsidR="005B7803" w:rsidRDefault="00F12F17">
      <w:r>
        <w:lastRenderedPageBreak/>
        <w:t xml:space="preserve">Дополнительно в секции </w:t>
      </w:r>
      <w:r>
        <w:rPr>
          <w:rStyle w:val="VerbatimChar"/>
        </w:rPr>
        <w:t>&lt;assets&gt;&lt;preview_asset&gt;</w:t>
      </w:r>
      <w:r>
        <w:t xml:space="preserve"> может быть указан трейлер фильма.</w:t>
      </w:r>
    </w:p>
    <w:p w14:paraId="6F9A9235" w14:textId="77777777" w:rsidR="005B7803" w:rsidRDefault="00F12F17">
      <w:pPr>
        <w:pStyle w:val="Heading3"/>
      </w:pPr>
      <w:bookmarkStart w:id="559" w:name="реализация-логики-работы-с-правами-досту"/>
      <w:bookmarkStart w:id="560" w:name="_Toc437365184"/>
      <w:bookmarkEnd w:id="559"/>
      <w:r>
        <w:t>Реализация логики работы с правами доступа</w:t>
      </w:r>
      <w:bookmarkEnd w:id="560"/>
    </w:p>
    <w:p w14:paraId="17E7DFE3" w14:textId="77777777" w:rsidR="005B7803" w:rsidRDefault="00F12F17">
      <w:r>
        <w:t>У любого типа контента (фильм, канал, серия) есть ссылка на значение из справочника уровней доступа. По этому полю из справочника уровней доступа можно получить значение (например, фильм с пометкой “18+” или “3+”).</w:t>
      </w:r>
    </w:p>
    <w:p w14:paraId="3584B8D8" w14:textId="77777777" w:rsidR="005B7803" w:rsidRDefault="00F12F17">
      <w:r>
        <w:t>В профиле пользователя есть две ссылки на значение из справочника.</w:t>
      </w:r>
    </w:p>
    <w:p w14:paraId="3FB404D8" w14:textId="77777777" w:rsidR="005B7803" w:rsidRDefault="00F12F17" w:rsidP="00F12F17">
      <w:pPr>
        <w:numPr>
          <w:ilvl w:val="0"/>
          <w:numId w:val="272"/>
        </w:numPr>
      </w:pPr>
      <w:r>
        <w:rPr>
          <w:rStyle w:val="VerbatimChar"/>
        </w:rPr>
        <w:t>lastAccessLevelId</w:t>
      </w:r>
      <w:r>
        <w:t xml:space="preserve"> — текущий уровень доступа к контенту. Возможен просмотр контента, требующего более низкого уровня доступа. Для просмотра контента, требующего более высокого уровня доступа, необходимо ввести pin-код. Также это последний максимальный уровень контента, к которому пользователь получал доступ по вводу pin-кода, если была активна галочка “Запомнить уровень доступа” (значение </w:t>
      </w:r>
      <w:r>
        <w:rPr>
          <w:rStyle w:val="VerbatimChar"/>
        </w:rPr>
        <w:t>isAccessLevelPersistent</w:t>
      </w:r>
      <w:r>
        <w:t>).</w:t>
      </w:r>
    </w:p>
    <w:p w14:paraId="782AAC28" w14:textId="77777777" w:rsidR="005B7803" w:rsidRDefault="00F12F17" w:rsidP="00F12F17">
      <w:pPr>
        <w:numPr>
          <w:ilvl w:val="0"/>
          <w:numId w:val="272"/>
        </w:numPr>
      </w:pPr>
      <w:r>
        <w:rPr>
          <w:rStyle w:val="VerbatimChar"/>
        </w:rPr>
        <w:t>maxAllow</w:t>
      </w:r>
      <w:r>
        <w:t xml:space="preserve"> — максимальный уровень доступа к контенту. Контент, требующий уровень доступа выше </w:t>
      </w:r>
      <w:r>
        <w:rPr>
          <w:rStyle w:val="VerbatimChar"/>
        </w:rPr>
        <w:t>maxAllow</w:t>
      </w:r>
      <w:r>
        <w:t xml:space="preserve"> недоступен для просмотра.</w:t>
      </w:r>
    </w:p>
    <w:p w14:paraId="181B64A2" w14:textId="77777777" w:rsidR="005B7803" w:rsidRDefault="00F12F17">
      <w:r>
        <w:t xml:space="preserve">Чтобы изменить максимальный уровень доступа профиля, необходимо выполнить запрос </w:t>
      </w:r>
      <w:r>
        <w:rPr>
          <w:rStyle w:val="VerbatimChar"/>
        </w:rPr>
        <w:t>Profile/update_new</w:t>
      </w:r>
      <w:r>
        <w:t>, указав идентификатор нужного уровня по справочнику SDP:</w:t>
      </w:r>
    </w:p>
    <w:p w14:paraId="6DF0561E" w14:textId="77777777" w:rsidR="005B7803" w:rsidRDefault="00F12F17">
      <w:pPr>
        <w:pStyle w:val="SourceCode"/>
      </w:pPr>
      <w:r>
        <w:rPr>
          <w:rStyle w:val="VerbatimChar"/>
        </w:rPr>
        <w:t>http://&lt;host&gt;:&lt;port&gt;/smarttube/master/spine/services/xml/Profile/update_new?ID=15472491&amp;maxAccessLevel=127100&amp;mac-address=1751482113&amp;sessionId=104042</w:t>
      </w:r>
    </w:p>
    <w:p w14:paraId="3824B0BD" w14:textId="77777777" w:rsidR="005B7803" w:rsidRDefault="00F12F17">
      <w:r>
        <w:t xml:space="preserve">Чтобы изменить текущий уровень доступа профиля, необходимо выполнить запрос </w:t>
      </w:r>
      <w:r>
        <w:rPr>
          <w:rStyle w:val="VerbatimChar"/>
        </w:rPr>
        <w:t>Profile/update_new</w:t>
      </w:r>
      <w:r>
        <w:t>, указав идентификатор нужного уровня по справочнику SDP:</w:t>
      </w:r>
    </w:p>
    <w:p w14:paraId="729D159A" w14:textId="77777777" w:rsidR="005B7803" w:rsidRDefault="00F12F17">
      <w:pPr>
        <w:pStyle w:val="SourceCode"/>
      </w:pPr>
      <w:r>
        <w:rPr>
          <w:rStyle w:val="VerbatimChar"/>
        </w:rPr>
        <w:t>http://&lt;host&gt;:&lt;port&gt;/smarttube/master/spine/services/xml/Profile/update_new?ID=15472491&amp;lastAccessLevel=127100&amp;mac-address=1751482113&amp;sessionId=104042</w:t>
      </w:r>
    </w:p>
    <w:p w14:paraId="0F52B813" w14:textId="77777777" w:rsidR="005B7803" w:rsidRDefault="00F12F17">
      <w:pPr>
        <w:pStyle w:val="Heading3"/>
      </w:pPr>
      <w:bookmarkStart w:id="561" w:name="обработка-состояний-учётной-записи"/>
      <w:bookmarkStart w:id="562" w:name="_Toc437365185"/>
      <w:bookmarkEnd w:id="561"/>
      <w:r>
        <w:t>Обработка состояний учётной записи</w:t>
      </w:r>
      <w:bookmarkEnd w:id="562"/>
    </w:p>
    <w:p w14:paraId="736C5F94" w14:textId="77777777" w:rsidR="005B7803" w:rsidRDefault="00F12F17">
      <w:r>
        <w:t>Поддерживаются следующие виды статусов:</w:t>
      </w:r>
    </w:p>
    <w:p w14:paraId="1F9BB730" w14:textId="77777777" w:rsidR="005B7803" w:rsidRDefault="00F12F17" w:rsidP="00F12F17">
      <w:pPr>
        <w:numPr>
          <w:ilvl w:val="0"/>
          <w:numId w:val="273"/>
        </w:numPr>
      </w:pPr>
      <w:r>
        <w:t>ACTIVE;</w:t>
      </w:r>
    </w:p>
    <w:p w14:paraId="33CF812F" w14:textId="77777777" w:rsidR="005B7803" w:rsidRDefault="00F12F17" w:rsidP="00F12F17">
      <w:pPr>
        <w:numPr>
          <w:ilvl w:val="0"/>
          <w:numId w:val="273"/>
        </w:numPr>
      </w:pPr>
      <w:r>
        <w:t>BLOCKED;</w:t>
      </w:r>
    </w:p>
    <w:p w14:paraId="3A9BAC42" w14:textId="77777777" w:rsidR="005B7803" w:rsidRDefault="00F12F17" w:rsidP="00F12F17">
      <w:pPr>
        <w:numPr>
          <w:ilvl w:val="0"/>
          <w:numId w:val="273"/>
        </w:numPr>
      </w:pPr>
      <w:r>
        <w:t>SELFBLOCKED;</w:t>
      </w:r>
    </w:p>
    <w:p w14:paraId="012C450F" w14:textId="77777777" w:rsidR="005B7803" w:rsidRDefault="00F12F17" w:rsidP="00F12F17">
      <w:pPr>
        <w:numPr>
          <w:ilvl w:val="0"/>
          <w:numId w:val="273"/>
        </w:numPr>
      </w:pPr>
      <w:r>
        <w:lastRenderedPageBreak/>
        <w:t>FULLBLOCKED;</w:t>
      </w:r>
    </w:p>
    <w:p w14:paraId="1A620534" w14:textId="77777777" w:rsidR="005B7803" w:rsidRDefault="00F12F17" w:rsidP="00F12F17">
      <w:pPr>
        <w:numPr>
          <w:ilvl w:val="0"/>
          <w:numId w:val="273"/>
        </w:numPr>
      </w:pPr>
      <w:r>
        <w:t>CLOSED;</w:t>
      </w:r>
    </w:p>
    <w:p w14:paraId="3D6E4A93" w14:textId="77777777" w:rsidR="005B7803" w:rsidRDefault="00F12F17" w:rsidP="00F12F17">
      <w:pPr>
        <w:numPr>
          <w:ilvl w:val="0"/>
          <w:numId w:val="273"/>
        </w:numPr>
      </w:pPr>
      <w:r>
        <w:t>NOTACTIVE;</w:t>
      </w:r>
    </w:p>
    <w:p w14:paraId="4B2FAE99" w14:textId="77777777" w:rsidR="005B7803" w:rsidRDefault="00F12F17" w:rsidP="00F12F17">
      <w:pPr>
        <w:numPr>
          <w:ilvl w:val="0"/>
          <w:numId w:val="273"/>
        </w:numPr>
      </w:pPr>
      <w:r>
        <w:t>DELETED.</w:t>
      </w:r>
    </w:p>
    <w:p w14:paraId="7F4A06C9" w14:textId="77777777" w:rsidR="005B7803" w:rsidRDefault="00F12F17">
      <w:r>
        <w:t>Текущее значение статуса учётной записи можно получить следующими способами:</w:t>
      </w:r>
    </w:p>
    <w:p w14:paraId="55F339BD" w14:textId="77777777" w:rsidR="005B7803" w:rsidRDefault="00F12F17" w:rsidP="00F12F17">
      <w:pPr>
        <w:numPr>
          <w:ilvl w:val="0"/>
          <w:numId w:val="274"/>
        </w:numPr>
      </w:pPr>
      <w:r>
        <w:t>Из уведомления “Изменение статуса учётной записи”.</w:t>
      </w:r>
    </w:p>
    <w:p w14:paraId="6EFAF713" w14:textId="77777777" w:rsidR="005B7803" w:rsidRDefault="00F12F17" w:rsidP="00F12F17">
      <w:pPr>
        <w:numPr>
          <w:ilvl w:val="0"/>
          <w:numId w:val="274"/>
        </w:numPr>
      </w:pPr>
      <w:r>
        <w:t xml:space="preserve">В поле </w:t>
      </w:r>
      <w:r>
        <w:rPr>
          <w:rStyle w:val="VerbatimChar"/>
        </w:rPr>
        <w:t>&lt;state&gt;</w:t>
      </w:r>
      <w:r>
        <w:t xml:space="preserve"> ответа на запрос </w:t>
      </w:r>
      <w:r>
        <w:rPr>
          <w:rStyle w:val="VerbatimChar"/>
        </w:rPr>
        <w:t>ott/ott_authorize</w:t>
      </w:r>
      <w:r>
        <w:t xml:space="preserve"> (например: </w:t>
      </w:r>
      <w:r>
        <w:rPr>
          <w:rStyle w:val="VerbatimChar"/>
        </w:rPr>
        <w:t>&lt;state&gt;ACTIVE&lt;/state&gt;</w:t>
      </w:r>
      <w:r>
        <w:t>).</w:t>
      </w:r>
    </w:p>
    <w:p w14:paraId="2CE597ED" w14:textId="77777777" w:rsidR="005B7803" w:rsidRDefault="00F12F17" w:rsidP="00F12F17">
      <w:pPr>
        <w:numPr>
          <w:ilvl w:val="0"/>
          <w:numId w:val="274"/>
        </w:numPr>
      </w:pPr>
      <w:r>
        <w:t xml:space="preserve">Методом </w:t>
      </w:r>
      <w:r>
        <w:rPr>
          <w:rStyle w:val="VerbatimChar"/>
        </w:rPr>
        <w:t>ServiceAccount/get_status</w:t>
      </w:r>
      <w:r>
        <w:t>.</w:t>
      </w:r>
    </w:p>
    <w:p w14:paraId="7F023B08" w14:textId="77777777" w:rsidR="005B7803" w:rsidRDefault="00F12F17">
      <w:r>
        <w:rPr>
          <w:noProof/>
          <w:lang w:val="en-US"/>
        </w:rPr>
        <w:drawing>
          <wp:inline distT="0" distB="0" distL="0" distR="0" wp14:anchorId="22D399E5" wp14:editId="2AC3AFC6">
            <wp:extent cx="4889500" cy="316507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i_status.png"/>
                    <pic:cNvPicPr>
                      <a:picLocks noChangeAspect="1" noChangeArrowheads="1"/>
                    </pic:cNvPicPr>
                  </pic:nvPicPr>
                  <pic:blipFill>
                    <a:blip r:embed="rId22"/>
                    <a:stretch>
                      <a:fillRect/>
                    </a:stretch>
                  </pic:blipFill>
                  <pic:spPr bwMode="auto">
                    <a:xfrm>
                      <a:off x="0" y="0"/>
                      <a:ext cx="4889500" cy="3165078"/>
                    </a:xfrm>
                    <a:prstGeom prst="rect">
                      <a:avLst/>
                    </a:prstGeom>
                    <a:noFill/>
                    <a:ln w="9525">
                      <a:noFill/>
                      <a:headEnd/>
                      <a:tailEnd/>
                    </a:ln>
                  </pic:spPr>
                </pic:pic>
              </a:graphicData>
            </a:graphic>
          </wp:inline>
        </w:drawing>
      </w:r>
    </w:p>
    <w:p w14:paraId="139F9D3E" w14:textId="77777777" w:rsidR="005B7803" w:rsidRDefault="00F12F17">
      <w:r>
        <w:t>Порядок удаления устройств из группы</w:t>
      </w:r>
    </w:p>
    <w:p w14:paraId="6D600666" w14:textId="77777777" w:rsidR="005B7803" w:rsidRDefault="00F12F17">
      <w:r>
        <w:t>Далее перечислены доступные действия с приложением в различный статусах:</w:t>
      </w:r>
    </w:p>
    <w:p w14:paraId="17E25DB6" w14:textId="77777777" w:rsidR="005B7803" w:rsidRDefault="00F12F17" w:rsidP="00F12F17">
      <w:pPr>
        <w:numPr>
          <w:ilvl w:val="0"/>
          <w:numId w:val="275"/>
        </w:numPr>
      </w:pPr>
      <w:r>
        <w:t>ACTIVE (аккаунт активен) — в приложении доступны все функции.</w:t>
      </w:r>
    </w:p>
    <w:p w14:paraId="6231BCE6" w14:textId="77777777" w:rsidR="005B7803" w:rsidRDefault="00F12F17" w:rsidP="00F12F17">
      <w:pPr>
        <w:numPr>
          <w:ilvl w:val="0"/>
          <w:numId w:val="275"/>
        </w:numPr>
      </w:pPr>
      <w:r>
        <w:t>BLOCKED/SELFBLOCKED (аккаунт частично заблокирован):</w:t>
      </w:r>
    </w:p>
    <w:p w14:paraId="29289CB9" w14:textId="77777777" w:rsidR="005B7803" w:rsidRDefault="00F12F17" w:rsidP="00F12F17">
      <w:pPr>
        <w:numPr>
          <w:ilvl w:val="1"/>
          <w:numId w:val="276"/>
        </w:numPr>
      </w:pPr>
      <w:r>
        <w:t>доступен просмотр купленных фильмов;</w:t>
      </w:r>
    </w:p>
    <w:p w14:paraId="16111E88" w14:textId="77777777" w:rsidR="005B7803" w:rsidRDefault="00F12F17" w:rsidP="00F12F17">
      <w:pPr>
        <w:numPr>
          <w:ilvl w:val="1"/>
          <w:numId w:val="276"/>
        </w:numPr>
      </w:pPr>
      <w:r>
        <w:t xml:space="preserve">возможен просмотр каналов из пакетов, доступных заблокированным учетным записям (с параметром </w:t>
      </w:r>
      <w:r>
        <w:rPr>
          <w:rStyle w:val="VerbatimChar"/>
        </w:rPr>
        <w:t>&lt;isAccessByLock&gt;true&lt;/isAccessByLock&gt;</w:t>
      </w:r>
      <w:r>
        <w:t>);</w:t>
      </w:r>
    </w:p>
    <w:p w14:paraId="29CCF929" w14:textId="77777777" w:rsidR="005B7803" w:rsidRDefault="00F12F17" w:rsidP="00F12F17">
      <w:pPr>
        <w:numPr>
          <w:ilvl w:val="1"/>
          <w:numId w:val="276"/>
        </w:numPr>
      </w:pPr>
      <w:r>
        <w:t>покупка нового контента запрещена, выводится сообщение с отображением текста причины блокировки;</w:t>
      </w:r>
    </w:p>
    <w:p w14:paraId="377F64C0" w14:textId="77777777" w:rsidR="005B7803" w:rsidRDefault="00F12F17" w:rsidP="00F12F17">
      <w:pPr>
        <w:numPr>
          <w:ilvl w:val="1"/>
          <w:numId w:val="276"/>
        </w:numPr>
      </w:pPr>
      <w:r>
        <w:t>просмотр каналов недоступных в блокировке запрещен, выводится сообщение с отображением текста причины блокировки.</w:t>
      </w:r>
    </w:p>
    <w:p w14:paraId="2D48DED6" w14:textId="77777777" w:rsidR="005B7803" w:rsidRDefault="00F12F17" w:rsidP="00F12F17">
      <w:pPr>
        <w:numPr>
          <w:ilvl w:val="0"/>
          <w:numId w:val="275"/>
        </w:numPr>
      </w:pPr>
      <w:r>
        <w:lastRenderedPageBreak/>
        <w:t>FULLBLOCKED (аккаунт заблокирован) — запрещен просмотр любого контента. Приложение запускается и выводится окно с сообщением о причине блокировки. При попытке просмотра любого контента выводится сообщение “Аккаунт полностью заблокирован”.</w:t>
      </w:r>
    </w:p>
    <w:p w14:paraId="5F997D59" w14:textId="77777777" w:rsidR="005B7803" w:rsidRDefault="00F12F17" w:rsidP="00F12F17">
      <w:pPr>
        <w:numPr>
          <w:ilvl w:val="0"/>
          <w:numId w:val="275"/>
        </w:numPr>
      </w:pPr>
      <w:r>
        <w:t>CLOSED — при запуске выводится сообщение “Договор на оказание услуги расторгнут” и приложение не запускается.</w:t>
      </w:r>
    </w:p>
    <w:p w14:paraId="1E6AB5B9" w14:textId="77777777" w:rsidR="005B7803" w:rsidRDefault="00F12F17" w:rsidP="00F12F17">
      <w:pPr>
        <w:numPr>
          <w:ilvl w:val="0"/>
          <w:numId w:val="275"/>
        </w:numPr>
      </w:pPr>
      <w:r>
        <w:t>NOTACTIVE/DELETED и прочих неизвестных — весь контент недоступен. При запуске показывается сообщение «Ошибка загрузки приложения, обратитесь в техническую поддержку».</w:t>
      </w:r>
    </w:p>
    <w:p w14:paraId="7ECA2D61" w14:textId="77777777" w:rsidR="005B7803" w:rsidRDefault="00F12F17">
      <w:pPr>
        <w:pStyle w:val="Heading3"/>
      </w:pPr>
      <w:bookmarkStart w:id="563" w:name="управление-профилем"/>
      <w:bookmarkStart w:id="564" w:name="_Toc437365186"/>
      <w:bookmarkEnd w:id="563"/>
      <w:r>
        <w:t>Управление профилем</w:t>
      </w:r>
      <w:bookmarkEnd w:id="564"/>
    </w:p>
    <w:p w14:paraId="2D3BE4C4" w14:textId="77777777" w:rsidR="005B7803" w:rsidRDefault="00F12F17">
      <w:r>
        <w:t xml:space="preserve">Для получения списка профилей необходимо выполнить запрос </w:t>
      </w:r>
      <w:r>
        <w:rPr>
          <w:rStyle w:val="VerbatimChar"/>
        </w:rPr>
        <w:t>ServiceAccount/list_available_profiles</w:t>
      </w:r>
      <w:r>
        <w:t xml:space="preserve">, указав </w:t>
      </w:r>
      <w:r>
        <w:rPr>
          <w:rStyle w:val="VerbatimChar"/>
        </w:rPr>
        <w:t>serviceAccountNumber</w:t>
      </w:r>
      <w:r>
        <w:t xml:space="preserve"> и </w:t>
      </w:r>
      <w:r>
        <w:rPr>
          <w:rStyle w:val="VerbatimChar"/>
        </w:rPr>
        <w:t>mac-address</w:t>
      </w:r>
      <w:r>
        <w:t>.</w:t>
      </w:r>
    </w:p>
    <w:p w14:paraId="6DC3F6DC" w14:textId="77777777" w:rsidR="005B7803" w:rsidRDefault="00F12F17">
      <w:r>
        <w:t xml:space="preserve">Из приложения можно работать только с профилем master. Имя профиля может отличаться, но в информации о профиле приходит параметр </w:t>
      </w:r>
      <w:r>
        <w:rPr>
          <w:rStyle w:val="VerbatimChar"/>
        </w:rPr>
        <w:t>&lt;isMaster&gt;1&lt;/isMaster&gt;</w:t>
      </w:r>
      <w:r>
        <w:t>. Переключаться между профилями, изменять имя профиля и создавать новые профили из приложения нельзя.</w:t>
      </w:r>
    </w:p>
    <w:p w14:paraId="11E256F4" w14:textId="77777777" w:rsidR="005B7803" w:rsidRDefault="00F12F17">
      <w:r>
        <w:t xml:space="preserve">Для изменения профиля используется метод </w:t>
      </w:r>
      <w:r>
        <w:rPr>
          <w:rStyle w:val="VerbatimChar"/>
        </w:rPr>
        <w:t>Profile/update_new</w:t>
      </w:r>
      <w:r>
        <w:t>.</w:t>
      </w:r>
    </w:p>
    <w:p w14:paraId="332E7A06" w14:textId="77777777" w:rsidR="005B7803" w:rsidRDefault="00F12F17">
      <w:r>
        <w:rPr>
          <w:noProof/>
          <w:lang w:val="en-US"/>
        </w:rPr>
        <w:lastRenderedPageBreak/>
        <w:drawing>
          <wp:inline distT="0" distB="0" distL="0" distR="0" wp14:anchorId="303B00A5" wp14:editId="629478E1">
            <wp:extent cx="4889500" cy="486767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i_profile_update.png"/>
                    <pic:cNvPicPr>
                      <a:picLocks noChangeAspect="1" noChangeArrowheads="1"/>
                    </pic:cNvPicPr>
                  </pic:nvPicPr>
                  <pic:blipFill>
                    <a:blip r:embed="rId23"/>
                    <a:stretch>
                      <a:fillRect/>
                    </a:stretch>
                  </pic:blipFill>
                  <pic:spPr bwMode="auto">
                    <a:xfrm>
                      <a:off x="0" y="0"/>
                      <a:ext cx="4889500" cy="4867672"/>
                    </a:xfrm>
                    <a:prstGeom prst="rect">
                      <a:avLst/>
                    </a:prstGeom>
                    <a:noFill/>
                    <a:ln w="9525">
                      <a:noFill/>
                      <a:headEnd/>
                      <a:tailEnd/>
                    </a:ln>
                  </pic:spPr>
                </pic:pic>
              </a:graphicData>
            </a:graphic>
          </wp:inline>
        </w:drawing>
      </w:r>
    </w:p>
    <w:p w14:paraId="190C188A" w14:textId="77777777" w:rsidR="005B7803" w:rsidRDefault="00F12F17">
      <w:r>
        <w:t>Порядок изменения данных профиля</w:t>
      </w:r>
    </w:p>
    <w:p w14:paraId="0016303E" w14:textId="77777777" w:rsidR="005B7803" w:rsidRDefault="00F12F17">
      <w:r>
        <w:t>Используются следующие поля профиля:</w:t>
      </w:r>
    </w:p>
    <w:p w14:paraId="6E456049" w14:textId="77777777" w:rsidR="005B7803" w:rsidRDefault="00F12F17" w:rsidP="00F12F17">
      <w:pPr>
        <w:numPr>
          <w:ilvl w:val="0"/>
          <w:numId w:val="277"/>
        </w:numPr>
      </w:pPr>
      <w:r>
        <w:t xml:space="preserve">ID — идентификатор — обязательное поле, передается во всех запросах </w:t>
      </w:r>
      <w:r>
        <w:rPr>
          <w:rStyle w:val="VerbatimChar"/>
        </w:rPr>
        <w:t>Profile/update_new</w:t>
      </w:r>
      <w:r>
        <w:t>.</w:t>
      </w:r>
    </w:p>
    <w:p w14:paraId="768BBF56" w14:textId="77777777" w:rsidR="005B7803" w:rsidRDefault="00F12F17" w:rsidP="00F12F17">
      <w:pPr>
        <w:numPr>
          <w:ilvl w:val="0"/>
          <w:numId w:val="277"/>
        </w:numPr>
      </w:pPr>
      <w:r>
        <w:t>name — имя профиля, изменение этого поля запрещено.</w:t>
      </w:r>
    </w:p>
    <w:p w14:paraId="6A384698" w14:textId="77777777" w:rsidR="005B7803" w:rsidRDefault="00F12F17" w:rsidP="00F12F17">
      <w:pPr>
        <w:numPr>
          <w:ilvl w:val="0"/>
          <w:numId w:val="277"/>
        </w:numPr>
      </w:pPr>
      <w:r>
        <w:t>reminders — список напоминаний о передачах. Напоминания можно добавлять и удалять. Для добавления нового напоминания необходимо к уже созданным напоминаниям добавить новое и отправить на сервер все записи. Если отправлять информацию только о добавляемом новом, то остальные напоминания будут удалены на сервере. Для удаления передачи на сервере необходимо отправить весь список напоминаний без удаляемого напоминания. Напоминания состоят из трех полей:</w:t>
      </w:r>
    </w:p>
    <w:p w14:paraId="0BF914E8" w14:textId="77777777" w:rsidR="005B7803" w:rsidRDefault="00F12F17" w:rsidP="00F12F17">
      <w:pPr>
        <w:numPr>
          <w:ilvl w:val="1"/>
          <w:numId w:val="278"/>
        </w:numPr>
      </w:pPr>
      <w:r>
        <w:t>program id — идентификатор передачи.</w:t>
      </w:r>
    </w:p>
    <w:p w14:paraId="6DA3BA08" w14:textId="77777777" w:rsidR="005B7803" w:rsidRDefault="00F12F17" w:rsidP="00F12F17">
      <w:pPr>
        <w:numPr>
          <w:ilvl w:val="1"/>
          <w:numId w:val="278"/>
        </w:numPr>
      </w:pPr>
      <w:r>
        <w:t>cid — идентификатор ТВ-канала.</w:t>
      </w:r>
    </w:p>
    <w:p w14:paraId="3D24B620" w14:textId="77777777" w:rsidR="005B7803" w:rsidRDefault="00F12F17" w:rsidP="00F12F17">
      <w:pPr>
        <w:numPr>
          <w:ilvl w:val="1"/>
          <w:numId w:val="278"/>
        </w:numPr>
      </w:pPr>
      <w:r>
        <w:t>sdate — дата и время начала передачи (“08/04/2011 14:44:31”).</w:t>
      </w:r>
    </w:p>
    <w:p w14:paraId="446BAEC9" w14:textId="77777777" w:rsidR="005B7803" w:rsidRDefault="00F12F17" w:rsidP="00F12F17">
      <w:pPr>
        <w:numPr>
          <w:ilvl w:val="0"/>
          <w:numId w:val="277"/>
        </w:numPr>
      </w:pPr>
      <w:r>
        <w:lastRenderedPageBreak/>
        <w:t>maxAllow — максимальный уровень доступа профиля.</w:t>
      </w:r>
    </w:p>
    <w:p w14:paraId="721D2198" w14:textId="77777777" w:rsidR="005B7803" w:rsidRDefault="00F12F17" w:rsidP="00F12F17">
      <w:pPr>
        <w:numPr>
          <w:ilvl w:val="0"/>
          <w:numId w:val="277"/>
        </w:numPr>
      </w:pPr>
      <w:r>
        <w:t>lastAccessLevelId — текущий уровень доступа.</w:t>
      </w:r>
    </w:p>
    <w:p w14:paraId="629EB67C" w14:textId="77777777" w:rsidR="005B7803" w:rsidRDefault="00F12F17" w:rsidP="00F12F17">
      <w:pPr>
        <w:numPr>
          <w:ilvl w:val="0"/>
          <w:numId w:val="277"/>
        </w:numPr>
      </w:pPr>
      <w:r>
        <w:t>purchaseVodAllow — Разрешение покупок видеофильмов. Значение можно изменять, пользователь при этом должен ввести PIN-код. Параметр принимает три значения:</w:t>
      </w:r>
    </w:p>
    <w:p w14:paraId="7DCB8D08" w14:textId="77777777" w:rsidR="005B7803" w:rsidRDefault="00F12F17" w:rsidP="00F12F17">
      <w:pPr>
        <w:numPr>
          <w:ilvl w:val="1"/>
          <w:numId w:val="279"/>
        </w:numPr>
      </w:pPr>
      <w:r>
        <w:t>2 — покупки разрешены.</w:t>
      </w:r>
    </w:p>
    <w:p w14:paraId="04EE71E2" w14:textId="77777777" w:rsidR="005B7803" w:rsidRDefault="00F12F17" w:rsidP="00F12F17">
      <w:pPr>
        <w:numPr>
          <w:ilvl w:val="1"/>
          <w:numId w:val="279"/>
        </w:numPr>
      </w:pPr>
      <w:r>
        <w:t>1 — покупки разрешены после ввода PIN.</w:t>
      </w:r>
    </w:p>
    <w:p w14:paraId="4A9395E3" w14:textId="77777777" w:rsidR="005B7803" w:rsidRDefault="00F12F17" w:rsidP="00F12F17">
      <w:pPr>
        <w:numPr>
          <w:ilvl w:val="1"/>
          <w:numId w:val="279"/>
        </w:numPr>
      </w:pPr>
      <w:r>
        <w:t>0 — покупки запрещены.</w:t>
      </w:r>
    </w:p>
    <w:p w14:paraId="1AE9F471" w14:textId="77777777" w:rsidR="005B7803" w:rsidRDefault="00F12F17" w:rsidP="00F12F17">
      <w:pPr>
        <w:numPr>
          <w:ilvl w:val="0"/>
          <w:numId w:val="277"/>
        </w:numPr>
      </w:pPr>
      <w:r>
        <w:t>pin — PIN-код профиля, состоит из четырех цифр. Пользователь может изменить PIN-код, для этого необходимо сначала ввести старый код, а затем новый.</w:t>
      </w:r>
    </w:p>
    <w:p w14:paraId="1C5357C3" w14:textId="77777777" w:rsidR="005B7803" w:rsidRDefault="00F12F17" w:rsidP="00F12F17">
      <w:pPr>
        <w:numPr>
          <w:ilvl w:val="0"/>
          <w:numId w:val="277"/>
        </w:numPr>
      </w:pPr>
      <w:r>
        <w:t xml:space="preserve">isAccessLevelPersistent — флаг сохранения уровень доступа (для которого ввели пин). Определяет возможность доступа к контенту, который выше уровня </w:t>
      </w:r>
      <w:r>
        <w:rPr>
          <w:rStyle w:val="VerbatimChar"/>
        </w:rPr>
        <w:t>lastAccessLevelId</w:t>
      </w:r>
      <w:r>
        <w:t xml:space="preserve"> и одновременно ниже или равен </w:t>
      </w:r>
      <w:r>
        <w:rPr>
          <w:rStyle w:val="VerbatimChar"/>
        </w:rPr>
        <w:t>maxAllow</w:t>
      </w:r>
      <w:r>
        <w:t>. Если функция выключена, то при открытии такого контента и вводе верного PIN-кода пользователю предоставляется однократный доступ к контенту (уровень контента выше, чем текущий, но ниже максимального). Текущий уровень доступа при этом не меняется. Если функция включена, то при открытии такого контента, пользователю будет предложено ввести пин-код один раз и последующий доступ к контенту такого же или более низкого уровня предоставляется без ввода пин-кода. Текущий уровень доступа при этом повышается до уровня доступа контента.</w:t>
      </w:r>
    </w:p>
    <w:p w14:paraId="445A9CF8" w14:textId="77777777" w:rsidR="005B7803" w:rsidRDefault="00F12F17">
      <w:pPr>
        <w:pStyle w:val="Heading3"/>
      </w:pPr>
      <w:bookmarkStart w:id="565" w:name="медиапозиции"/>
      <w:bookmarkStart w:id="566" w:name="_Toc437365187"/>
      <w:bookmarkEnd w:id="565"/>
      <w:r>
        <w:t>Медиапозиции</w:t>
      </w:r>
      <w:bookmarkEnd w:id="566"/>
    </w:p>
    <w:p w14:paraId="6344BAB8" w14:textId="77777777" w:rsidR="005B7803" w:rsidRDefault="00F12F17">
      <w:r>
        <w:t>Медиапозиции — это метки для восстановления проигрывания каналов и фильмов с последней проигрываемой позиции.</w:t>
      </w:r>
    </w:p>
    <w:p w14:paraId="5EBC22DF" w14:textId="77777777" w:rsidR="005B7803" w:rsidRDefault="00F12F17">
      <w:r>
        <w:t xml:space="preserve">Для получения списка медиапозиций необходимо выполнить запрос </w:t>
      </w:r>
      <w:r>
        <w:rPr>
          <w:rStyle w:val="VerbatimChar"/>
        </w:rPr>
        <w:t>Content/mediaPositionList</w:t>
      </w:r>
      <w:r>
        <w:t>.</w:t>
      </w:r>
    </w:p>
    <w:p w14:paraId="7292B2C7" w14:textId="77777777" w:rsidR="005B7803" w:rsidRDefault="00F12F17">
      <w:r>
        <w:rPr>
          <w:noProof/>
          <w:lang w:val="en-US"/>
        </w:rPr>
        <w:lastRenderedPageBreak/>
        <w:drawing>
          <wp:inline distT="0" distB="0" distL="0" distR="0" wp14:anchorId="74EE3FC1" wp14:editId="7310BE27">
            <wp:extent cx="4889500" cy="300136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i_mediapositions.png"/>
                    <pic:cNvPicPr>
                      <a:picLocks noChangeAspect="1" noChangeArrowheads="1"/>
                    </pic:cNvPicPr>
                  </pic:nvPicPr>
                  <pic:blipFill>
                    <a:blip r:embed="rId24"/>
                    <a:stretch>
                      <a:fillRect/>
                    </a:stretch>
                  </pic:blipFill>
                  <pic:spPr bwMode="auto">
                    <a:xfrm>
                      <a:off x="0" y="0"/>
                      <a:ext cx="4889500" cy="3001367"/>
                    </a:xfrm>
                    <a:prstGeom prst="rect">
                      <a:avLst/>
                    </a:prstGeom>
                    <a:noFill/>
                    <a:ln w="9525">
                      <a:noFill/>
                      <a:headEnd/>
                      <a:tailEnd/>
                    </a:ln>
                  </pic:spPr>
                </pic:pic>
              </a:graphicData>
            </a:graphic>
          </wp:inline>
        </w:drawing>
      </w:r>
    </w:p>
    <w:p w14:paraId="00E18078" w14:textId="77777777" w:rsidR="005B7803" w:rsidRDefault="00F12F17">
      <w:r>
        <w:t>Порядок получения медиапозиций</w:t>
      </w:r>
    </w:p>
    <w:p w14:paraId="660A3EF4" w14:textId="77777777" w:rsidR="005B7803" w:rsidRDefault="00F12F17">
      <w:r>
        <w:t>Пример:</w:t>
      </w:r>
    </w:p>
    <w:p w14:paraId="321DFBCC" w14:textId="77777777" w:rsidR="005B7803" w:rsidRDefault="00F12F17">
      <w:pPr>
        <w:pStyle w:val="SourceCode"/>
      </w:pPr>
      <w:r>
        <w:rPr>
          <w:rStyle w:val="VerbatimChar"/>
        </w:rPr>
        <w:t>http://fe-ural.svc.iptv.rt.ru/mrf-ural-1000181-1000181/spine/services/ncdxml/Content/mediaPositionList?serviceAccountNumber=77099077454&amp;sessionId=&amp;mac-address=8E73A66B7CF58C95&amp;deviceType=ANDROID&amp;profileName=MASTER</w:t>
      </w:r>
    </w:p>
    <w:p w14:paraId="4351884B" w14:textId="77777777" w:rsidR="005B7803" w:rsidRDefault="00F12F17">
      <w:r>
        <w:t>Параметры:</w:t>
      </w:r>
    </w:p>
    <w:p w14:paraId="29E66E27" w14:textId="77777777" w:rsidR="005B7803" w:rsidRDefault="00F12F17" w:rsidP="00F12F17">
      <w:pPr>
        <w:numPr>
          <w:ilvl w:val="0"/>
          <w:numId w:val="280"/>
        </w:numPr>
      </w:pPr>
      <w:r>
        <w:t xml:space="preserve">serviceAccountNumber — </w:t>
      </w:r>
      <w:r>
        <w:rPr>
          <w:rStyle w:val="VerbatimChar"/>
        </w:rPr>
        <w:t>&lt;serviceAccountNumber</w:t>
      </w:r>
      <w:r>
        <w:t xml:space="preserve"> или </w:t>
      </w:r>
      <w:r>
        <w:rPr>
          <w:rStyle w:val="VerbatimChar"/>
        </w:rPr>
        <w:t>&lt;secondaryServiceAccountNumber&gt;</w:t>
      </w:r>
      <w:r>
        <w:t xml:space="preserve"> из метода </w:t>
      </w:r>
      <w:r>
        <w:rPr>
          <w:rStyle w:val="VerbatimChar"/>
        </w:rPr>
        <w:t>ott_authorize</w:t>
      </w:r>
      <w:r>
        <w:t>.</w:t>
      </w:r>
    </w:p>
    <w:p w14:paraId="081C9DE5" w14:textId="77777777" w:rsidR="005B7803" w:rsidRDefault="00F12F17" w:rsidP="00F12F17">
      <w:pPr>
        <w:numPr>
          <w:ilvl w:val="0"/>
          <w:numId w:val="280"/>
        </w:numPr>
      </w:pPr>
      <w:r>
        <w:t xml:space="preserve">mac-address — поле </w:t>
      </w:r>
      <w:r>
        <w:rPr>
          <w:rStyle w:val="VerbatimChar"/>
        </w:rPr>
        <w:t>resourceId</w:t>
      </w:r>
      <w:r>
        <w:t xml:space="preserve"> из метода </w:t>
      </w:r>
      <w:r>
        <w:rPr>
          <w:rStyle w:val="VerbatimChar"/>
        </w:rPr>
        <w:t>ott_authorize</w:t>
      </w:r>
      <w:r>
        <w:t>.</w:t>
      </w:r>
    </w:p>
    <w:p w14:paraId="4CE217DB" w14:textId="77777777" w:rsidR="005B7803" w:rsidRDefault="00F12F17" w:rsidP="00F12F17">
      <w:pPr>
        <w:numPr>
          <w:ilvl w:val="0"/>
          <w:numId w:val="280"/>
        </w:numPr>
      </w:pPr>
      <w:r>
        <w:t>deviceType — тип устройства, ANDROID или IPAD.</w:t>
      </w:r>
    </w:p>
    <w:p w14:paraId="18BA1935" w14:textId="77777777" w:rsidR="005B7803" w:rsidRDefault="00F12F17" w:rsidP="00F12F17">
      <w:pPr>
        <w:numPr>
          <w:ilvl w:val="0"/>
          <w:numId w:val="280"/>
        </w:numPr>
      </w:pPr>
      <w:r>
        <w:t>profileName — имя текущего профиля.</w:t>
      </w:r>
    </w:p>
    <w:p w14:paraId="3665C844" w14:textId="77777777" w:rsidR="005B7803" w:rsidRDefault="00F12F17">
      <w:r>
        <w:t xml:space="preserve">Для получения полного списка медиапозиций необходимо выполнить запрос </w:t>
      </w:r>
      <w:r>
        <w:rPr>
          <w:rStyle w:val="VerbatimChar"/>
        </w:rPr>
        <w:t>Content/mediaPositionList</w:t>
      </w:r>
      <w:r>
        <w:t xml:space="preserve"> с параметром </w:t>
      </w:r>
      <w:r>
        <w:rPr>
          <w:rStyle w:val="VerbatimChar"/>
        </w:rPr>
        <w:t>ServiceAccountNumber</w:t>
      </w:r>
      <w:r>
        <w:t xml:space="preserve">, а затем с передачей в параметре </w:t>
      </w:r>
      <w:r>
        <w:rPr>
          <w:rStyle w:val="VerbatimChar"/>
        </w:rPr>
        <w:t>ServiceAccountNumber</w:t>
      </w:r>
      <w:r>
        <w:t xml:space="preserve"> значения </w:t>
      </w:r>
      <w:r>
        <w:rPr>
          <w:rStyle w:val="VerbatimChar"/>
        </w:rPr>
        <w:t>&lt;secondaryServiceAccountNumber&gt;</w:t>
      </w:r>
      <w:r>
        <w:t xml:space="preserve"> если оно было возвращено методом </w:t>
      </w:r>
      <w:r>
        <w:rPr>
          <w:rStyle w:val="VerbatimChar"/>
        </w:rPr>
        <w:t>ott_authorize</w:t>
      </w:r>
      <w:r>
        <w:t>.</w:t>
      </w:r>
    </w:p>
    <w:p w14:paraId="79C0B383" w14:textId="77777777" w:rsidR="005B7803" w:rsidRDefault="00F12F17">
      <w:r>
        <w:t>Ответы объединяются, если в общем списке на один и тот же фильм или канал есть две медиапозиции, выбирается та, которая была сделана позже.</w:t>
      </w:r>
    </w:p>
    <w:p w14:paraId="70B3AE7C" w14:textId="77777777" w:rsidR="005B7803" w:rsidRDefault="00F12F17">
      <w:r>
        <w:lastRenderedPageBreak/>
        <w:t>Медиапозиция содержит следующие поля:</w:t>
      </w:r>
    </w:p>
    <w:p w14:paraId="3839BBAA" w14:textId="77777777" w:rsidR="005B7803" w:rsidRDefault="00F12F17" w:rsidP="00F12F17">
      <w:pPr>
        <w:numPr>
          <w:ilvl w:val="0"/>
          <w:numId w:val="281"/>
        </w:numPr>
      </w:pPr>
      <w:r>
        <w:t>key — ID контента.</w:t>
      </w:r>
    </w:p>
    <w:p w14:paraId="19E142E6" w14:textId="77777777" w:rsidR="005B7803" w:rsidRDefault="00F12F17" w:rsidP="00F12F17">
      <w:pPr>
        <w:numPr>
          <w:ilvl w:val="0"/>
          <w:numId w:val="281"/>
        </w:numPr>
      </w:pPr>
      <w:r>
        <w:t>type — тип позиции (VIDEOMOVIE/CHANNEL).</w:t>
      </w:r>
    </w:p>
    <w:p w14:paraId="71D038BC" w14:textId="77777777" w:rsidR="005B7803" w:rsidRDefault="00F12F17" w:rsidP="00F12F17">
      <w:pPr>
        <w:numPr>
          <w:ilvl w:val="0"/>
          <w:numId w:val="281"/>
        </w:numPr>
      </w:pPr>
      <w:r>
        <w:t>value — значение позиции в секундах. Для фильма — смещение относительно начала, для канала — время сохранения позиции просмотра канала в формате unixtime.</w:t>
      </w:r>
    </w:p>
    <w:p w14:paraId="5C1D7390" w14:textId="77777777" w:rsidR="005B7803" w:rsidRDefault="00F12F17" w:rsidP="00F12F17">
      <w:pPr>
        <w:numPr>
          <w:ilvl w:val="0"/>
          <w:numId w:val="281"/>
        </w:numPr>
      </w:pPr>
      <w:r>
        <w:t xml:space="preserve">mac — ID ресурса (значение </w:t>
      </w:r>
      <w:r>
        <w:rPr>
          <w:rStyle w:val="VerbatimChar"/>
        </w:rPr>
        <w:t>resourceId</w:t>
      </w:r>
      <w:r>
        <w:t xml:space="preserve"> из метода </w:t>
      </w:r>
      <w:r>
        <w:rPr>
          <w:rStyle w:val="VerbatimChar"/>
        </w:rPr>
        <w:t>ott_authorize</w:t>
      </w:r>
      <w:r>
        <w:t>).</w:t>
      </w:r>
    </w:p>
    <w:p w14:paraId="70E75179" w14:textId="77777777" w:rsidR="005B7803" w:rsidRDefault="00F12F17" w:rsidP="00F12F17">
      <w:pPr>
        <w:numPr>
          <w:ilvl w:val="0"/>
          <w:numId w:val="281"/>
        </w:numPr>
      </w:pPr>
      <w:r>
        <w:t>action — тип действия (PAUSE/STOP/PLAY).</w:t>
      </w:r>
    </w:p>
    <w:p w14:paraId="752D79F4" w14:textId="77777777" w:rsidR="005B7803" w:rsidRDefault="00F12F17" w:rsidP="00F12F17">
      <w:pPr>
        <w:numPr>
          <w:ilvl w:val="0"/>
          <w:numId w:val="281"/>
        </w:numPr>
      </w:pPr>
      <w:r>
        <w:t>profileName — имя профиля.</w:t>
      </w:r>
    </w:p>
    <w:p w14:paraId="6CAC6E2A" w14:textId="77777777" w:rsidR="005B7803" w:rsidRDefault="00F12F17" w:rsidP="00F12F17">
      <w:pPr>
        <w:numPr>
          <w:ilvl w:val="0"/>
          <w:numId w:val="281"/>
        </w:numPr>
      </w:pPr>
      <w:r>
        <w:t>dt — дата-время когда сделана позиция в строковом формате, MM/DD/YYYY HH:MM:SS.</w:t>
      </w:r>
    </w:p>
    <w:p w14:paraId="2E0B2A15" w14:textId="77777777" w:rsidR="005B7803" w:rsidRDefault="00F12F17">
      <w:r>
        <w:t xml:space="preserve">Для добавления медиапозиций используется метод </w:t>
      </w:r>
      <w:r>
        <w:rPr>
          <w:rStyle w:val="VerbatimChar"/>
        </w:rPr>
        <w:t>Content/addMediaPosition</w:t>
      </w:r>
      <w:r>
        <w:t>.</w:t>
      </w:r>
    </w:p>
    <w:p w14:paraId="7D5A45F6" w14:textId="77777777" w:rsidR="005B7803" w:rsidRDefault="00F12F17" w:rsidP="00F12F17">
      <w:pPr>
        <w:numPr>
          <w:ilvl w:val="0"/>
          <w:numId w:val="282"/>
        </w:numPr>
      </w:pPr>
      <w:r>
        <w:t xml:space="preserve">serviceAccountNumber — параметр </w:t>
      </w:r>
      <w:r>
        <w:rPr>
          <w:rStyle w:val="VerbatimChar"/>
        </w:rPr>
        <w:t>&lt;serviceAccountNumber&gt;</w:t>
      </w:r>
      <w:r>
        <w:t xml:space="preserve"> или </w:t>
      </w:r>
      <w:r>
        <w:rPr>
          <w:rStyle w:val="VerbatimChar"/>
        </w:rPr>
        <w:t>&lt;secondaryServiceAccountNumber&gt;</w:t>
      </w:r>
      <w:r>
        <w:t xml:space="preserve"> из метода </w:t>
      </w:r>
      <w:r>
        <w:rPr>
          <w:rStyle w:val="VerbatimChar"/>
        </w:rPr>
        <w:t>ott_authorize</w:t>
      </w:r>
      <w:r>
        <w:t>.</w:t>
      </w:r>
    </w:p>
    <w:p w14:paraId="0B3AE282" w14:textId="77777777" w:rsidR="005B7803" w:rsidRDefault="00F12F17" w:rsidP="00F12F17">
      <w:pPr>
        <w:numPr>
          <w:ilvl w:val="0"/>
          <w:numId w:val="282"/>
        </w:numPr>
      </w:pPr>
      <w:r>
        <w:t xml:space="preserve">mac-address — поле </w:t>
      </w:r>
      <w:r>
        <w:rPr>
          <w:rStyle w:val="VerbatimChar"/>
        </w:rPr>
        <w:t>resourceId</w:t>
      </w:r>
      <w:r>
        <w:t xml:space="preserve"> из метода </w:t>
      </w:r>
      <w:r>
        <w:rPr>
          <w:rStyle w:val="VerbatimChar"/>
        </w:rPr>
        <w:t>ott_authorize</w:t>
      </w:r>
      <w:r>
        <w:t>.</w:t>
      </w:r>
    </w:p>
    <w:p w14:paraId="6D105DAE" w14:textId="77777777" w:rsidR="005B7803" w:rsidRDefault="00F12F17" w:rsidP="00F12F17">
      <w:pPr>
        <w:numPr>
          <w:ilvl w:val="0"/>
          <w:numId w:val="282"/>
        </w:numPr>
      </w:pPr>
      <w:r>
        <w:t>deviceType — тип устройства.</w:t>
      </w:r>
    </w:p>
    <w:p w14:paraId="27E6CEDA" w14:textId="77777777" w:rsidR="005B7803" w:rsidRDefault="00F12F17" w:rsidP="00F12F17">
      <w:pPr>
        <w:numPr>
          <w:ilvl w:val="0"/>
          <w:numId w:val="282"/>
        </w:numPr>
      </w:pPr>
      <w:r>
        <w:t>type — тип позиции.</w:t>
      </w:r>
    </w:p>
    <w:p w14:paraId="5C9A57BC" w14:textId="77777777" w:rsidR="005B7803" w:rsidRDefault="00F12F17" w:rsidP="00F12F17">
      <w:pPr>
        <w:numPr>
          <w:ilvl w:val="0"/>
          <w:numId w:val="282"/>
        </w:numPr>
      </w:pPr>
      <w:r>
        <w:t>value — значение позиции в секундах.</w:t>
      </w:r>
    </w:p>
    <w:p w14:paraId="2824BFA2" w14:textId="77777777" w:rsidR="005B7803" w:rsidRDefault="00F12F17" w:rsidP="00F12F17">
      <w:pPr>
        <w:numPr>
          <w:ilvl w:val="0"/>
          <w:numId w:val="282"/>
        </w:numPr>
      </w:pPr>
      <w:r>
        <w:t>action — тип действия.</w:t>
      </w:r>
    </w:p>
    <w:p w14:paraId="24D878C1" w14:textId="77777777" w:rsidR="005B7803" w:rsidRDefault="00F12F17" w:rsidP="00F12F17">
      <w:pPr>
        <w:numPr>
          <w:ilvl w:val="0"/>
          <w:numId w:val="282"/>
        </w:numPr>
      </w:pPr>
      <w:r>
        <w:t>profileName — имя текущего профиля.</w:t>
      </w:r>
    </w:p>
    <w:p w14:paraId="1F9D41DB" w14:textId="77777777" w:rsidR="005B7803" w:rsidRDefault="00F12F17">
      <w:r>
        <w:t xml:space="preserve">В случае, если метод </w:t>
      </w:r>
      <w:r>
        <w:rPr>
          <w:rStyle w:val="VerbatimChar"/>
        </w:rPr>
        <w:t>ott_authorize</w:t>
      </w:r>
      <w:r>
        <w:t xml:space="preserve"> вернул непустой параметр </w:t>
      </w:r>
      <w:r>
        <w:rPr>
          <w:rStyle w:val="VerbatimChar"/>
        </w:rPr>
        <w:t>secondaryServiceAccountNumber</w:t>
      </w:r>
      <w:r>
        <w:t xml:space="preserve">, с его значением также необходимо выполнить запрос, передав его в поле параметра </w:t>
      </w:r>
      <w:r>
        <w:rPr>
          <w:rStyle w:val="VerbatimChar"/>
        </w:rPr>
        <w:t>serviceAccountNumber</w:t>
      </w:r>
      <w:r>
        <w:t>.</w:t>
      </w:r>
    </w:p>
    <w:p w14:paraId="6EF43BCF" w14:textId="77777777" w:rsidR="005B7803" w:rsidRDefault="00F12F17">
      <w:r>
        <w:t>Медиапозиции также делятся на 2 типа по месту сохранения:</w:t>
      </w:r>
    </w:p>
    <w:p w14:paraId="2AA75874" w14:textId="77777777" w:rsidR="005B7803" w:rsidRDefault="00F12F17" w:rsidP="00F12F17">
      <w:pPr>
        <w:numPr>
          <w:ilvl w:val="0"/>
          <w:numId w:val="283"/>
        </w:numPr>
      </w:pPr>
      <w:r>
        <w:t xml:space="preserve">Серверные — позиции, которые отправляются запросом </w:t>
      </w:r>
      <w:r>
        <w:rPr>
          <w:rStyle w:val="VerbatimChar"/>
        </w:rPr>
        <w:t>Content/addMediaPosition</w:t>
      </w:r>
      <w:r>
        <w:t>.</w:t>
      </w:r>
    </w:p>
    <w:p w14:paraId="70F9357A" w14:textId="77777777" w:rsidR="005B7803" w:rsidRDefault="00F12F17" w:rsidP="00F12F17">
      <w:pPr>
        <w:numPr>
          <w:ilvl w:val="0"/>
          <w:numId w:val="283"/>
        </w:numPr>
      </w:pPr>
      <w:r>
        <w:t>Локальные — позиции, хранящиеся только локально (предназначаются только для одного пользователя). Такие позиции сохраняются периодически. Период меньше 5 минут.</w:t>
      </w:r>
    </w:p>
    <w:p w14:paraId="23857345" w14:textId="77777777" w:rsidR="005B7803" w:rsidRDefault="00F12F17">
      <w:r>
        <w:t>При наличии двух типов медиапозиций на канал (серверной и локальной), необходимо выбирать последнюю добавленную по времени. Серверная команда PLAY для канала не учитывается, если она была отправлена с другого устройства, вместо неё необходимо брать последнюю локальную медиапозицию.</w:t>
      </w:r>
    </w:p>
    <w:p w14:paraId="51A3F1E9" w14:textId="77777777" w:rsidR="005B7803" w:rsidRDefault="00F12F17">
      <w:r>
        <w:lastRenderedPageBreak/>
        <w:t xml:space="preserve">Для удаления медиапозиции используется метод </w:t>
      </w:r>
      <w:r>
        <w:rPr>
          <w:rStyle w:val="VerbatimChar"/>
        </w:rPr>
        <w:t>Content/deleteMediaPosition</w:t>
      </w:r>
      <w:r>
        <w:t>.</w:t>
      </w:r>
    </w:p>
    <w:p w14:paraId="19845B4D" w14:textId="77777777" w:rsidR="005B7803" w:rsidRDefault="00F12F17">
      <w:r>
        <w:t>Особенности отправки позиций просмотра с клиентских устройств:</w:t>
      </w:r>
    </w:p>
    <w:p w14:paraId="05AF62C8" w14:textId="77777777" w:rsidR="005B7803" w:rsidRDefault="00F12F17" w:rsidP="00F12F17">
      <w:pPr>
        <w:numPr>
          <w:ilvl w:val="0"/>
          <w:numId w:val="284"/>
        </w:numPr>
      </w:pPr>
      <w:r>
        <w:t>При включении потока ТВ-канала с любой позиции кроме прямого эфира, на сервер отправляется событие типа PLAY.</w:t>
      </w:r>
    </w:p>
    <w:p w14:paraId="346D42E9" w14:textId="77777777" w:rsidR="005B7803" w:rsidRDefault="00F12F17" w:rsidP="00F12F17">
      <w:pPr>
        <w:numPr>
          <w:ilvl w:val="0"/>
          <w:numId w:val="284"/>
        </w:numPr>
      </w:pPr>
      <w:r>
        <w:t>При воспроизведении контента следует периодически сохранять в памяти устройства позицию типа PLAY для данного контента. Отправлять позиции PLAY, сохраненные таким способом, на сервер не нужно.</w:t>
      </w:r>
    </w:p>
    <w:p w14:paraId="5EACBD95" w14:textId="77777777" w:rsidR="005B7803" w:rsidRDefault="00F12F17" w:rsidP="00F12F17">
      <w:pPr>
        <w:numPr>
          <w:ilvl w:val="0"/>
          <w:numId w:val="284"/>
        </w:numPr>
      </w:pPr>
      <w:r>
        <w:t>При постановке потока канала на паузу всегда следует передавать событие типа PAUSE на сервер.</w:t>
      </w:r>
    </w:p>
    <w:p w14:paraId="23F1EE46" w14:textId="77777777" w:rsidR="005B7803" w:rsidRDefault="00F12F17" w:rsidP="00F12F17">
      <w:pPr>
        <w:numPr>
          <w:ilvl w:val="0"/>
          <w:numId w:val="284"/>
        </w:numPr>
      </w:pPr>
      <w:r>
        <w:t>В случае перехода с сохраненной позиции на прямой эфир необходимо отослать на сервер тип действия STOP для данного канала.</w:t>
      </w:r>
    </w:p>
    <w:p w14:paraId="134EB18C" w14:textId="77777777" w:rsidR="005B7803" w:rsidRDefault="00F12F17">
      <w:r>
        <w:t>Интерпретация позиций на клиентских устройствах:</w:t>
      </w:r>
    </w:p>
    <w:p w14:paraId="4CFE1197" w14:textId="77777777" w:rsidR="005B7803" w:rsidRDefault="00F12F17" w:rsidP="00F12F17">
      <w:pPr>
        <w:numPr>
          <w:ilvl w:val="0"/>
          <w:numId w:val="285"/>
        </w:numPr>
      </w:pPr>
      <w:r>
        <w:t>Если при включении ТВ-канала устройство видит сохраненную позицию PAUSE, то предлагает начать воспроизведение с сохраненной позиции.</w:t>
      </w:r>
    </w:p>
    <w:p w14:paraId="49F59D81" w14:textId="77777777" w:rsidR="005B7803" w:rsidRDefault="00F12F17" w:rsidP="00F12F17">
      <w:pPr>
        <w:numPr>
          <w:ilvl w:val="0"/>
          <w:numId w:val="285"/>
        </w:numPr>
      </w:pPr>
      <w:r>
        <w:t>Если при включении ТВ-канала устройство видит сохраненную позицию PLAY (из памяти устройства), то предлагает начать воспроизведение с сохраненной позиции.</w:t>
      </w:r>
    </w:p>
    <w:p w14:paraId="6EA83AEC" w14:textId="77777777" w:rsidR="005B7803" w:rsidRDefault="00F12F17">
      <w:r>
        <w:t>При переходе в прямой эфир на сервер следует передавать тип действия STOP для канала, чтобы стереть все другие типы действий.</w:t>
      </w:r>
    </w:p>
    <w:p w14:paraId="46E96080" w14:textId="77777777" w:rsidR="005B7803" w:rsidRDefault="00F12F17">
      <w:r>
        <w:t>Работать локально с паузой нельзя, при снятии с паузы нужно отправить серверу тип действия PLAY. Это необходимо для того, чтобы убрать с сервера тип действия PAUSE.</w:t>
      </w:r>
    </w:p>
    <w:p w14:paraId="0227F694" w14:textId="77777777" w:rsidR="005B7803" w:rsidRDefault="00F12F17">
      <w:r>
        <w:t xml:space="preserve">Если позиция с переданным значением </w:t>
      </w:r>
      <w:r>
        <w:rPr>
          <w:rStyle w:val="VerbatimChar"/>
        </w:rPr>
        <w:t>key</w:t>
      </w:r>
      <w:r>
        <w:t xml:space="preserve"> уже существует, будет обновлено значение </w:t>
      </w:r>
      <w:r>
        <w:rPr>
          <w:rStyle w:val="VerbatimChar"/>
        </w:rPr>
        <w:t>value</w:t>
      </w:r>
      <w:r>
        <w:t xml:space="preserve"> позиции. Если позиции с таким key не существует (новая), она будет добавлена. Максимальное число позиций — не более 30 (настраивается в конфигурации SmartTUBE SDP). При добавлении большего числа позиций самые старые удаляются по принципу FIFO.</w:t>
      </w:r>
    </w:p>
    <w:p w14:paraId="522B4AB4" w14:textId="77777777" w:rsidR="005B7803" w:rsidRDefault="00F12F17">
      <w:pPr>
        <w:pStyle w:val="Heading3"/>
      </w:pPr>
      <w:bookmarkStart w:id="567" w:name="работа-с-устройствами-в-группе"/>
      <w:bookmarkStart w:id="568" w:name="_Toc437365188"/>
      <w:bookmarkEnd w:id="567"/>
      <w:r>
        <w:t>Работа с устройствами в группе</w:t>
      </w:r>
      <w:bookmarkEnd w:id="568"/>
    </w:p>
    <w:p w14:paraId="61DDCB69" w14:textId="77777777" w:rsidR="005B7803" w:rsidRDefault="00F12F17">
      <w:r>
        <w:t>Устройства, входящие в группу активной учетной записи отображаются в пункте “Мультискрин” раздела “Моё”.</w:t>
      </w:r>
    </w:p>
    <w:p w14:paraId="14D15AD5" w14:textId="77777777" w:rsidR="005B7803" w:rsidRDefault="00F12F17">
      <w:r>
        <w:t xml:space="preserve">Для получения списка устройств следует выполнить запрос </w:t>
      </w:r>
      <w:r>
        <w:rPr>
          <w:rStyle w:val="VerbatimChar"/>
        </w:rPr>
        <w:t>ott/list_group_devices</w:t>
      </w:r>
      <w:r>
        <w:t>.</w:t>
      </w:r>
    </w:p>
    <w:p w14:paraId="3E964F22" w14:textId="77777777" w:rsidR="005B7803" w:rsidRDefault="00F12F17">
      <w:r>
        <w:rPr>
          <w:noProof/>
          <w:lang w:val="en-US"/>
        </w:rPr>
        <w:lastRenderedPageBreak/>
        <w:drawing>
          <wp:inline distT="0" distB="0" distL="0" distR="0" wp14:anchorId="645BE5DC" wp14:editId="348E2754">
            <wp:extent cx="4889500" cy="31432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pi_list_group_devices.png"/>
                    <pic:cNvPicPr>
                      <a:picLocks noChangeAspect="1" noChangeArrowheads="1"/>
                    </pic:cNvPicPr>
                  </pic:nvPicPr>
                  <pic:blipFill>
                    <a:blip r:embed="rId25"/>
                    <a:stretch>
                      <a:fillRect/>
                    </a:stretch>
                  </pic:blipFill>
                  <pic:spPr bwMode="auto">
                    <a:xfrm>
                      <a:off x="0" y="0"/>
                      <a:ext cx="4889500" cy="3143250"/>
                    </a:xfrm>
                    <a:prstGeom prst="rect">
                      <a:avLst/>
                    </a:prstGeom>
                    <a:noFill/>
                    <a:ln w="9525">
                      <a:noFill/>
                      <a:headEnd/>
                      <a:tailEnd/>
                    </a:ln>
                  </pic:spPr>
                </pic:pic>
              </a:graphicData>
            </a:graphic>
          </wp:inline>
        </w:drawing>
      </w:r>
    </w:p>
    <w:p w14:paraId="27669635" w14:textId="77777777" w:rsidR="005B7803" w:rsidRDefault="00F12F17">
      <w:r>
        <w:t>Порядок получения списка устройств в группе</w:t>
      </w:r>
    </w:p>
    <w:p w14:paraId="259D3457" w14:textId="77777777" w:rsidR="005B7803" w:rsidRDefault="00F12F17">
      <w:r>
        <w:t>Пример:</w:t>
      </w:r>
    </w:p>
    <w:p w14:paraId="1AEDB337" w14:textId="77777777" w:rsidR="005B7803" w:rsidRDefault="00F12F17">
      <w:pPr>
        <w:pStyle w:val="SourceCode"/>
      </w:pPr>
      <w:r>
        <w:rPr>
          <w:rStyle w:val="VerbatimChar"/>
        </w:rPr>
        <w:t>http://fe-ct.svc.iptv.rt.ru/mrf-ct-100001-100001/spine/services/ncdxml/ott/list_group_devices?serviceAccountNumber=9154720563</w:t>
      </w:r>
    </w:p>
    <w:p w14:paraId="2C011501" w14:textId="77777777" w:rsidR="005B7803" w:rsidRDefault="00F12F17">
      <w:r>
        <w:t xml:space="preserve">В параметрах передаётся только </w:t>
      </w:r>
      <w:r>
        <w:rPr>
          <w:rStyle w:val="VerbatimChar"/>
        </w:rPr>
        <w:t>serviceAccountNumber</w:t>
      </w:r>
      <w:r>
        <w:t xml:space="preserve"> — значение из поля </w:t>
      </w:r>
      <w:r>
        <w:rPr>
          <w:rStyle w:val="VerbatimChar"/>
        </w:rPr>
        <w:t>serviceAccountNumber</w:t>
      </w:r>
      <w:r>
        <w:t xml:space="preserve"> или </w:t>
      </w:r>
      <w:r>
        <w:rPr>
          <w:rStyle w:val="VerbatimChar"/>
        </w:rPr>
        <w:t>secondaryServiceAccountNumber</w:t>
      </w:r>
      <w:r>
        <w:t xml:space="preserve">, полученное методом </w:t>
      </w:r>
      <w:r>
        <w:rPr>
          <w:rStyle w:val="VerbatimChar"/>
        </w:rPr>
        <w:t>ott/ott_authorize</w:t>
      </w:r>
      <w:r>
        <w:t>.</w:t>
      </w:r>
    </w:p>
    <w:p w14:paraId="408FA0E7" w14:textId="77777777" w:rsidR="005B7803" w:rsidRDefault="00F12F17">
      <w:r>
        <w:t xml:space="preserve">Для получения полного списка устройств необходимо выполнить запрос </w:t>
      </w:r>
      <w:r>
        <w:rPr>
          <w:rStyle w:val="VerbatimChar"/>
        </w:rPr>
        <w:t>ott/list_group_devices</w:t>
      </w:r>
      <w:r>
        <w:t xml:space="preserve"> с параметром </w:t>
      </w:r>
      <w:r>
        <w:rPr>
          <w:rStyle w:val="VerbatimChar"/>
        </w:rPr>
        <w:t>serviceAccountNumber</w:t>
      </w:r>
      <w:r>
        <w:t xml:space="preserve">. Затем, если </w:t>
      </w:r>
      <w:r>
        <w:rPr>
          <w:rStyle w:val="VerbatimChar"/>
        </w:rPr>
        <w:t>secondaryServiceAccountNumber</w:t>
      </w:r>
      <w:r>
        <w:t xml:space="preserve"> не пустое, повторить запрос </w:t>
      </w:r>
      <w:r>
        <w:rPr>
          <w:rStyle w:val="VerbatimChar"/>
        </w:rPr>
        <w:t>ott/list_group_devices</w:t>
      </w:r>
      <w:r>
        <w:t xml:space="preserve"> с параметром </w:t>
      </w:r>
      <w:r>
        <w:rPr>
          <w:rStyle w:val="VerbatimChar"/>
        </w:rPr>
        <w:t>secondaryServiceAccountNumber</w:t>
      </w:r>
      <w:r>
        <w:t>.</w:t>
      </w:r>
    </w:p>
    <w:p w14:paraId="611C9A14" w14:textId="77777777" w:rsidR="005B7803" w:rsidRDefault="00F12F17">
      <w:r>
        <w:t>Полученные списки устройств объединяются. Повторяющиеся записи из итогового списка удаляются.</w:t>
      </w:r>
    </w:p>
    <w:p w14:paraId="214FDB24" w14:textId="77777777" w:rsidR="005B7803" w:rsidRDefault="00F12F17">
      <w:r>
        <w:t>В каждой записи об устройстве содержатся следующие поля:</w:t>
      </w:r>
    </w:p>
    <w:p w14:paraId="0F96C0CF" w14:textId="77777777" w:rsidR="005B7803" w:rsidRDefault="00F12F17" w:rsidP="00F12F17">
      <w:pPr>
        <w:numPr>
          <w:ilvl w:val="0"/>
          <w:numId w:val="286"/>
        </w:numPr>
      </w:pPr>
      <w:r>
        <w:t>ID — id устройства.</w:t>
      </w:r>
    </w:p>
    <w:p w14:paraId="256F78AD" w14:textId="77777777" w:rsidR="005B7803" w:rsidRDefault="00F12F17" w:rsidP="00F12F17">
      <w:pPr>
        <w:numPr>
          <w:ilvl w:val="0"/>
          <w:numId w:val="286"/>
        </w:numPr>
      </w:pPr>
      <w:r>
        <w:t>UID — id пользователя.</w:t>
      </w:r>
    </w:p>
    <w:p w14:paraId="40755685" w14:textId="77777777" w:rsidR="005B7803" w:rsidRDefault="00F12F17" w:rsidP="00F12F17">
      <w:pPr>
        <w:numPr>
          <w:ilvl w:val="0"/>
          <w:numId w:val="286"/>
        </w:numPr>
      </w:pPr>
      <w:r>
        <w:t>deviceType — тип устройства.</w:t>
      </w:r>
    </w:p>
    <w:p w14:paraId="708505B4" w14:textId="77777777" w:rsidR="005B7803" w:rsidRDefault="00F12F17" w:rsidP="00F12F17">
      <w:pPr>
        <w:numPr>
          <w:ilvl w:val="0"/>
          <w:numId w:val="286"/>
        </w:numPr>
      </w:pPr>
      <w:r>
        <w:t>terminalName — название устройства.</w:t>
      </w:r>
    </w:p>
    <w:p w14:paraId="3A38BEFB" w14:textId="77777777" w:rsidR="005B7803" w:rsidRDefault="00F12F17" w:rsidP="00F12F17">
      <w:pPr>
        <w:numPr>
          <w:ilvl w:val="0"/>
          <w:numId w:val="286"/>
        </w:numPr>
      </w:pPr>
      <w:r>
        <w:lastRenderedPageBreak/>
        <w:t>isTrustedDevice — не используется.</w:t>
      </w:r>
    </w:p>
    <w:p w14:paraId="2E036EF0" w14:textId="77777777" w:rsidR="005B7803" w:rsidRDefault="00F12F17">
      <w:r>
        <w:t xml:space="preserve">В интерфейсе клиентского продукта формируется список устройств. У каждого устройства из списка отображается иконка типа устройства и название из поля </w:t>
      </w:r>
      <w:r>
        <w:rPr>
          <w:rStyle w:val="VerbatimChar"/>
        </w:rPr>
        <w:t>&lt;terminalName&gt;</w:t>
      </w:r>
      <w:r>
        <w:t xml:space="preserve">. О каждом устройстве можно просмотреть подробную информацию: </w:t>
      </w:r>
      <w:r>
        <w:rPr>
          <w:rStyle w:val="VerbatimChar"/>
        </w:rPr>
        <w:t>uid</w:t>
      </w:r>
      <w:r>
        <w:t xml:space="preserve">, номер и код активации. Номер и код активации получаются методом </w:t>
      </w:r>
      <w:r>
        <w:rPr>
          <w:rStyle w:val="VerbatimChar"/>
        </w:rPr>
        <w:t>ott_authorize</w:t>
      </w:r>
      <w:r>
        <w:t xml:space="preserve">, из полей </w:t>
      </w:r>
      <w:r>
        <w:rPr>
          <w:rStyle w:val="VerbatimChar"/>
        </w:rPr>
        <w:t>&lt;activationNumber&gt;</w:t>
      </w:r>
      <w:r>
        <w:t xml:space="preserve"> и </w:t>
      </w:r>
      <w:r>
        <w:rPr>
          <w:rStyle w:val="VerbatimChar"/>
        </w:rPr>
        <w:t>&lt;pin&gt;</w:t>
      </w:r>
      <w:r>
        <w:t>.</w:t>
      </w:r>
    </w:p>
    <w:p w14:paraId="54C3B92A" w14:textId="77777777" w:rsidR="005B7803" w:rsidRDefault="00F12F17">
      <w:r>
        <w:t>При подключении к аккаунту ЕКП Zabava или аккаунту Интерактивного ТВ, пользователь попадает в группу этих аккаунтов.</w:t>
      </w:r>
    </w:p>
    <w:p w14:paraId="73A36123" w14:textId="77777777" w:rsidR="005B7803" w:rsidRDefault="00F12F17">
      <w:r>
        <w:t>При использовании гостевого доступа пользователь также находится в собственной группе. При этом другие устройства могут подключаться к его группе c логином “Интерактивное ТВ”. Для этого используются номер и код активации устройства, к которому следует подключиться.</w:t>
      </w:r>
    </w:p>
    <w:p w14:paraId="5DD27699" w14:textId="77777777" w:rsidR="005B7803" w:rsidRDefault="00F12F17">
      <w:r>
        <w:t xml:space="preserve">Поле </w:t>
      </w:r>
      <w:r>
        <w:rPr>
          <w:rStyle w:val="VerbatimChar"/>
        </w:rPr>
        <w:t>&lt;multiroom&gt;</w:t>
      </w:r>
      <w:r>
        <w:t xml:space="preserve"> из метода </w:t>
      </w:r>
      <w:r>
        <w:rPr>
          <w:rStyle w:val="VerbatimChar"/>
        </w:rPr>
        <w:t>ott_authorize</w:t>
      </w:r>
      <w:r>
        <w:t xml:space="preserve"> отвечает за нахождение в группе более чем одного устройства. Поле </w:t>
      </w:r>
      <w:r>
        <w:rPr>
          <w:rStyle w:val="VerbatimChar"/>
        </w:rPr>
        <w:t>&lt;isHomeGroup&gt;</w:t>
      </w:r>
      <w:r>
        <w:t xml:space="preserve"> из метода </w:t>
      </w:r>
      <w:r>
        <w:rPr>
          <w:rStyle w:val="VerbatimChar"/>
        </w:rPr>
        <w:t>ott_authorize</w:t>
      </w:r>
      <w:r>
        <w:t xml:space="preserve"> определяет, служит ли устройство автором группы. Возможные варианты нахождения в группах описаны ниже.</w:t>
      </w:r>
    </w:p>
    <w:p w14:paraId="6E1CA139" w14:textId="77777777" w:rsidR="005B7803" w:rsidRDefault="00F12F17">
      <w:r>
        <w:t>Устройство находится в своей группе с другими устройствами:</w:t>
      </w:r>
    </w:p>
    <w:p w14:paraId="5B61F926" w14:textId="77777777" w:rsidR="005B7803" w:rsidRDefault="00F12F17">
      <w:pPr>
        <w:pStyle w:val="SourceCode"/>
      </w:pPr>
      <w:r>
        <w:rPr>
          <w:rStyle w:val="VerbatimChar"/>
        </w:rPr>
        <w:t>&lt;multiroom&gt;true&lt;/multiroom&gt;</w:t>
      </w:r>
      <w:r>
        <w:br/>
      </w:r>
      <w:r>
        <w:rPr>
          <w:rStyle w:val="VerbatimChar"/>
        </w:rPr>
        <w:t>&lt;isHomeGroup&gt;1&lt;/isHomeGroup&gt;</w:t>
      </w:r>
    </w:p>
    <w:p w14:paraId="58A000F1" w14:textId="77777777" w:rsidR="005B7803" w:rsidRDefault="00F12F17">
      <w:r>
        <w:t>Устройство находится в чужой группе с другими устройствами:</w:t>
      </w:r>
    </w:p>
    <w:p w14:paraId="0D510B19" w14:textId="77777777" w:rsidR="005B7803" w:rsidRDefault="00F12F17">
      <w:pPr>
        <w:pStyle w:val="SourceCode"/>
      </w:pPr>
      <w:r>
        <w:rPr>
          <w:rStyle w:val="VerbatimChar"/>
        </w:rPr>
        <w:t>&lt;multiroom&gt;true&lt;/multiroom&gt;</w:t>
      </w:r>
      <w:r>
        <w:br/>
      </w:r>
      <w:r>
        <w:rPr>
          <w:rStyle w:val="VerbatimChar"/>
        </w:rPr>
        <w:t>&lt;isHomeGroup&gt;0&lt;/isHomeGroup&gt;</w:t>
      </w:r>
    </w:p>
    <w:p w14:paraId="792386FC" w14:textId="77777777" w:rsidR="005B7803" w:rsidRDefault="00F12F17">
      <w:r>
        <w:t>Устройство находится в своей группе одно:</w:t>
      </w:r>
    </w:p>
    <w:p w14:paraId="62FE67A2" w14:textId="77777777" w:rsidR="005B7803" w:rsidRDefault="00F12F17">
      <w:pPr>
        <w:pStyle w:val="SourceCode"/>
      </w:pPr>
      <w:r>
        <w:rPr>
          <w:rStyle w:val="VerbatimChar"/>
        </w:rPr>
        <w:t>&lt;multiroom&gt;false&lt;/multiroom&gt;</w:t>
      </w:r>
      <w:r>
        <w:br/>
      </w:r>
      <w:r>
        <w:rPr>
          <w:rStyle w:val="VerbatimChar"/>
        </w:rPr>
        <w:t>&lt;isHomeGroup&gt;1&lt;/isHomeGroup&gt;</w:t>
      </w:r>
    </w:p>
    <w:p w14:paraId="54DA95E1" w14:textId="77777777" w:rsidR="005B7803" w:rsidRDefault="00F12F17">
      <w:r>
        <w:t>Устройство находится в чужой группе одно:</w:t>
      </w:r>
    </w:p>
    <w:p w14:paraId="60B4C562" w14:textId="77777777" w:rsidR="005B7803" w:rsidRDefault="00F12F17">
      <w:pPr>
        <w:pStyle w:val="SourceCode"/>
      </w:pPr>
      <w:r>
        <w:rPr>
          <w:rStyle w:val="VerbatimChar"/>
        </w:rPr>
        <w:t>&lt;multiroom&gt;false&lt;/multiroom&gt;</w:t>
      </w:r>
      <w:r>
        <w:br/>
      </w:r>
      <w:r>
        <w:rPr>
          <w:rStyle w:val="VerbatimChar"/>
        </w:rPr>
        <w:t>&lt;isHomeGroup&gt;0&lt;/isHomeGroup&gt;</w:t>
      </w:r>
    </w:p>
    <w:p w14:paraId="120528FB" w14:textId="77777777" w:rsidR="005B7803" w:rsidRDefault="00F12F17">
      <w:r>
        <w:t>Если пользователь не авторизован и находится в своей группе, в интерфейсе кнопка “Выйти из группы” не отображается.</w:t>
      </w:r>
    </w:p>
    <w:p w14:paraId="6B01D9A2" w14:textId="77777777" w:rsidR="005B7803" w:rsidRDefault="00F12F17">
      <w:r>
        <w:t>Если пользователь авторизован и находится в чужой группе, на устройстве отображается кнопка “Выйти из группы”.</w:t>
      </w:r>
    </w:p>
    <w:p w14:paraId="4106FB63" w14:textId="77777777" w:rsidR="005B7803" w:rsidRDefault="00F12F17">
      <w:r>
        <w:lastRenderedPageBreak/>
        <w:t>Для других устройств всегда отображается кнопка “Удалить из группы”, кроме устройств с типом STB.</w:t>
      </w:r>
    </w:p>
    <w:p w14:paraId="43E6CF38" w14:textId="77777777" w:rsidR="005B7803" w:rsidRDefault="00F12F17">
      <w:r>
        <w:t xml:space="preserve">Для удаления используется запрос </w:t>
      </w:r>
      <w:r>
        <w:rPr>
          <w:rStyle w:val="VerbatimChar"/>
        </w:rPr>
        <w:t>ott/unlink_from_group</w:t>
      </w:r>
      <w:r>
        <w:t>.</w:t>
      </w:r>
    </w:p>
    <w:p w14:paraId="08A87169" w14:textId="77777777" w:rsidR="005B7803" w:rsidRDefault="00F12F17">
      <w:r>
        <w:rPr>
          <w:noProof/>
          <w:lang w:val="en-US"/>
        </w:rPr>
        <w:drawing>
          <wp:inline distT="0" distB="0" distL="0" distR="0" wp14:anchorId="4C878566" wp14:editId="061589A0">
            <wp:extent cx="4889500" cy="31432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i_unlink_from_group.png"/>
                    <pic:cNvPicPr>
                      <a:picLocks noChangeAspect="1" noChangeArrowheads="1"/>
                    </pic:cNvPicPr>
                  </pic:nvPicPr>
                  <pic:blipFill>
                    <a:blip r:embed="rId26"/>
                    <a:stretch>
                      <a:fillRect/>
                    </a:stretch>
                  </pic:blipFill>
                  <pic:spPr bwMode="auto">
                    <a:xfrm>
                      <a:off x="0" y="0"/>
                      <a:ext cx="4889500" cy="3143250"/>
                    </a:xfrm>
                    <a:prstGeom prst="rect">
                      <a:avLst/>
                    </a:prstGeom>
                    <a:noFill/>
                    <a:ln w="9525">
                      <a:noFill/>
                      <a:headEnd/>
                      <a:tailEnd/>
                    </a:ln>
                  </pic:spPr>
                </pic:pic>
              </a:graphicData>
            </a:graphic>
          </wp:inline>
        </w:drawing>
      </w:r>
    </w:p>
    <w:p w14:paraId="4113895C" w14:textId="77777777" w:rsidR="005B7803" w:rsidRDefault="00F12F17">
      <w:r>
        <w:t>Порядок удаления устройств из группы</w:t>
      </w:r>
    </w:p>
    <w:p w14:paraId="25895B73" w14:textId="77777777" w:rsidR="005B7803" w:rsidRDefault="00F12F17">
      <w:r>
        <w:t>Пример:</w:t>
      </w:r>
    </w:p>
    <w:p w14:paraId="21861A21" w14:textId="77777777" w:rsidR="005B7803" w:rsidRDefault="00F12F17">
      <w:pPr>
        <w:pStyle w:val="SourceCode"/>
      </w:pPr>
      <w:r>
        <w:rPr>
          <w:rStyle w:val="VerbatimChar"/>
        </w:rPr>
        <w:t>http://fe-ct.svc.iptv.rt.ru:80/mrf-ct-100001-100001/spine/services/ncdxml/ott/unlink_from_group?ID=69968942&amp;serviceAccountNumber=9182783132</w:t>
      </w:r>
    </w:p>
    <w:p w14:paraId="30A5252D" w14:textId="77777777" w:rsidR="005B7803" w:rsidRDefault="00F12F17">
      <w:r>
        <w:t>Параметры:</w:t>
      </w:r>
    </w:p>
    <w:p w14:paraId="4A900A3C" w14:textId="77777777" w:rsidR="005B7803" w:rsidRDefault="00F12F17" w:rsidP="00F12F17">
      <w:pPr>
        <w:numPr>
          <w:ilvl w:val="0"/>
          <w:numId w:val="287"/>
        </w:numPr>
      </w:pPr>
      <w:r>
        <w:t>ID — идентификатор удаляемого устройства;</w:t>
      </w:r>
    </w:p>
    <w:p w14:paraId="12E5864D" w14:textId="77777777" w:rsidR="005B7803" w:rsidRDefault="00F12F17" w:rsidP="00F12F17">
      <w:pPr>
        <w:numPr>
          <w:ilvl w:val="0"/>
          <w:numId w:val="287"/>
        </w:numPr>
      </w:pPr>
      <w:r>
        <w:t xml:space="preserve">serviceAccountNumber — значение из </w:t>
      </w:r>
      <w:r>
        <w:rPr>
          <w:rStyle w:val="VerbatimChar"/>
        </w:rPr>
        <w:t>ott_authorize</w:t>
      </w:r>
      <w:r>
        <w:t>.</w:t>
      </w:r>
    </w:p>
    <w:p w14:paraId="0A5DFE09" w14:textId="77777777" w:rsidR="005B7803" w:rsidRDefault="00F12F17">
      <w:r>
        <w:t xml:space="preserve">Если устройство вошло в группу другого устройства (STB или не STB) и авторизация произошла через Интерактивное ТВ, то имя аккаунта для отображения необходимо получать из поля </w:t>
      </w:r>
      <w:r>
        <w:rPr>
          <w:rStyle w:val="VerbatimChar"/>
        </w:rPr>
        <w:t>&lt;serviceAccountNumber&gt;</w:t>
      </w:r>
      <w:r>
        <w:t xml:space="preserve"> в запросе </w:t>
      </w:r>
      <w:r>
        <w:rPr>
          <w:rStyle w:val="VerbatimChar"/>
        </w:rPr>
        <w:t>ott_authorize</w:t>
      </w:r>
      <w:r>
        <w:t>.</w:t>
      </w:r>
    </w:p>
    <w:p w14:paraId="52E74C60" w14:textId="77777777" w:rsidR="005B7803" w:rsidRDefault="00F12F17">
      <w:pPr>
        <w:pStyle w:val="Heading3"/>
      </w:pPr>
      <w:bookmarkStart w:id="569" w:name="нотификации-сервера"/>
      <w:bookmarkStart w:id="570" w:name="_Toc437365189"/>
      <w:bookmarkEnd w:id="569"/>
      <w:r>
        <w:t>Нотификации сервера</w:t>
      </w:r>
      <w:bookmarkEnd w:id="570"/>
    </w:p>
    <w:p w14:paraId="0E69E60E" w14:textId="77777777" w:rsidR="005B7803" w:rsidRDefault="00F12F17">
      <w:r>
        <w:t>В основе механизма нотификаций лежит технология “long polling”.</w:t>
      </w:r>
    </w:p>
    <w:p w14:paraId="0FAB5F23" w14:textId="77777777" w:rsidR="005B7803" w:rsidRDefault="00F12F17">
      <w:r>
        <w:lastRenderedPageBreak/>
        <w:t>Порядок действий для получения нотификаций:</w:t>
      </w:r>
    </w:p>
    <w:p w14:paraId="3C6D7019" w14:textId="77777777" w:rsidR="005B7803" w:rsidRDefault="00F12F17">
      <w:r>
        <w:t xml:space="preserve">1. Из клиентского приложения выполняется запрос на адрес следующего формата: </w:t>
      </w:r>
      <w:r>
        <w:rPr>
          <w:rStyle w:val="VerbatimChar"/>
        </w:rPr>
        <w:t>frontendUrl + "/subscribe/" + uid.toUpperCase() + "/" + locationId + "/" + productOfferId + "/all"</w:t>
      </w:r>
      <w:r>
        <w:t>. Если пользователь авторизован в ЕКП Zabava или Интерактивном ТВ, значит в конец запроса требуется дописать параметр :</w:t>
      </w:r>
      <w:r>
        <w:rPr>
          <w:rStyle w:val="VerbatimChar"/>
        </w:rPr>
        <w:t>login</w:t>
      </w:r>
    </w:p>
    <w:p w14:paraId="4D723344" w14:textId="77777777" w:rsidR="005B7803" w:rsidRDefault="00F12F17">
      <w:r>
        <w:t>Пример:</w:t>
      </w:r>
    </w:p>
    <w:p w14:paraId="31259CC8" w14:textId="77777777" w:rsidR="005B7803" w:rsidRDefault="00F12F17">
      <w:pPr>
        <w:pStyle w:val="SourceCode"/>
      </w:pPr>
      <w:r>
        <w:rPr>
          <w:rStyle w:val="VerbatimChar"/>
        </w:rPr>
        <w:t>http://fe-ct.svc.iptv.rt.ru:80/mrf-ct-100001-100001/subscribe/BCFB762942EC52EF/100902/1716852/all/133113</w:t>
      </w:r>
    </w:p>
    <w:p w14:paraId="0AFC7FC6" w14:textId="77777777" w:rsidR="005B7803" w:rsidRDefault="00F12F17">
      <w:r>
        <w:t>2. Ожидается ответ от сервера. 3. Если сервер ничего отвечает в течении некоторого времени — произойдёт событие SocketTimeoutException, после чего запрос повторяется на тот же адрес. 4. В случае появления информации для пользователя сервер возвращает данные. В ответе содержится строка приблизительно следующего вида:</w:t>
      </w:r>
    </w:p>
    <w:p w14:paraId="13BE7D9D" w14:textId="77777777" w:rsidR="005B7803" w:rsidRDefault="00F12F17">
      <w:pPr>
        <w:pStyle w:val="SourceCode"/>
      </w:pPr>
      <w:r>
        <w:rPr>
          <w:rStyle w:val="VerbatimChar"/>
        </w:rPr>
        <w:t>"command?commandType=Control&amp;commandName=profileSync"</w:t>
      </w:r>
    </w:p>
    <w:p w14:paraId="0DE5A9BC" w14:textId="77777777" w:rsidR="005B7803" w:rsidRDefault="00F12F17">
      <w:r>
        <w:t xml:space="preserve">По полю </w:t>
      </w:r>
      <w:r>
        <w:rPr>
          <w:rStyle w:val="VerbatimChar"/>
        </w:rPr>
        <w:t>commandType</w:t>
      </w:r>
      <w:r>
        <w:t xml:space="preserve"> определяется тип нотификации:</w:t>
      </w:r>
    </w:p>
    <w:p w14:paraId="3EAD3F87" w14:textId="77777777" w:rsidR="005B7803" w:rsidRDefault="00F12F17" w:rsidP="00F12F17">
      <w:pPr>
        <w:numPr>
          <w:ilvl w:val="0"/>
          <w:numId w:val="288"/>
        </w:numPr>
      </w:pPr>
      <w:r>
        <w:t>Control:</w:t>
      </w:r>
    </w:p>
    <w:p w14:paraId="176AFAA8" w14:textId="77777777" w:rsidR="005B7803" w:rsidRDefault="00F12F17" w:rsidP="00F12F17">
      <w:pPr>
        <w:numPr>
          <w:ilvl w:val="1"/>
          <w:numId w:val="289"/>
        </w:numPr>
      </w:pPr>
      <w:r>
        <w:t>purchasedVodSync — нотификация об изменении списка купленных фильмов.</w:t>
      </w:r>
    </w:p>
    <w:p w14:paraId="7E1EC5FC" w14:textId="77777777" w:rsidR="005B7803" w:rsidRDefault="00F12F17" w:rsidP="00F12F17">
      <w:pPr>
        <w:numPr>
          <w:ilvl w:val="1"/>
          <w:numId w:val="289"/>
        </w:numPr>
      </w:pPr>
      <w:r>
        <w:t>profileSync — нотификация об изменении сохраненных позиций просмотра.</w:t>
      </w:r>
    </w:p>
    <w:p w14:paraId="7D9E5545" w14:textId="77777777" w:rsidR="005B7803" w:rsidRDefault="00F12F17" w:rsidP="00F12F17">
      <w:pPr>
        <w:numPr>
          <w:ilvl w:val="1"/>
          <w:numId w:val="289"/>
        </w:numPr>
      </w:pPr>
      <w:r>
        <w:t>reloadNPvrList — нотификация об изменении запланированных/записанных ТВ-передач (nPVR).</w:t>
      </w:r>
    </w:p>
    <w:p w14:paraId="3E3A3AAB" w14:textId="77777777" w:rsidR="005B7803" w:rsidRDefault="00F12F17" w:rsidP="00F12F17">
      <w:pPr>
        <w:numPr>
          <w:ilvl w:val="1"/>
          <w:numId w:val="289"/>
        </w:numPr>
      </w:pPr>
      <w:r>
        <w:t>reloadServices — нотификация об изменении подключенных услуг.</w:t>
      </w:r>
    </w:p>
    <w:p w14:paraId="5AE97CAC" w14:textId="77777777" w:rsidR="005B7803" w:rsidRDefault="00F12F17" w:rsidP="00F12F17">
      <w:pPr>
        <w:numPr>
          <w:ilvl w:val="1"/>
          <w:numId w:val="289"/>
        </w:numPr>
      </w:pPr>
      <w:r>
        <w:t xml:space="preserve">recomPkg — передача рекомендованного к покупке пакета ТВ-каналов. Дополнительный параметр — </w:t>
      </w:r>
      <w:r>
        <w:rPr>
          <w:rStyle w:val="VerbatimChar"/>
        </w:rPr>
        <w:t>id</w:t>
      </w:r>
      <w:r>
        <w:t xml:space="preserve"> — идентификатор пакета ТВ-каналов.</w:t>
      </w:r>
    </w:p>
    <w:p w14:paraId="4A60C86C" w14:textId="77777777" w:rsidR="005B7803" w:rsidRDefault="00F12F17" w:rsidP="00F12F17">
      <w:pPr>
        <w:numPr>
          <w:ilvl w:val="1"/>
          <w:numId w:val="289"/>
        </w:numPr>
      </w:pPr>
      <w:r>
        <w:t>reloadDeviceList — нотификация о перезагрузке списка устройств. Приходит на все устройства, подключенные к учетной записи.</w:t>
      </w:r>
    </w:p>
    <w:p w14:paraId="7DF5AD53" w14:textId="77777777" w:rsidR="005B7803" w:rsidRDefault="00F12F17" w:rsidP="00F12F17">
      <w:pPr>
        <w:numPr>
          <w:ilvl w:val="1"/>
          <w:numId w:val="289"/>
        </w:numPr>
      </w:pPr>
      <w:r>
        <w:t>deletedFromGroup — оповещение об удалении устройства из группы. Приходит на удаляемое из группы устройство.</w:t>
      </w:r>
    </w:p>
    <w:p w14:paraId="55073E0A" w14:textId="77777777" w:rsidR="005B7803" w:rsidRDefault="00F12F17" w:rsidP="00F12F17">
      <w:pPr>
        <w:numPr>
          <w:ilvl w:val="1"/>
          <w:numId w:val="289"/>
        </w:numPr>
      </w:pPr>
      <w:r>
        <w:t xml:space="preserve">updateStatus — оповещение об изменении статуса. Дополнительный параметр — </w:t>
      </w:r>
      <w:r>
        <w:rPr>
          <w:rStyle w:val="VerbatimChar"/>
        </w:rPr>
        <w:t>state</w:t>
      </w:r>
      <w:r>
        <w:t>. Иначе — неподдерживаемая нотификация.</w:t>
      </w:r>
    </w:p>
    <w:p w14:paraId="11E3ED43" w14:textId="77777777" w:rsidR="005B7803" w:rsidRDefault="00F12F17" w:rsidP="00F12F17">
      <w:pPr>
        <w:numPr>
          <w:ilvl w:val="0"/>
          <w:numId w:val="288"/>
        </w:numPr>
      </w:pPr>
      <w:r>
        <w:t>Message</w:t>
      </w:r>
    </w:p>
    <w:p w14:paraId="7011DED5" w14:textId="77777777" w:rsidR="005B7803" w:rsidRDefault="00F12F17" w:rsidP="00F12F17">
      <w:pPr>
        <w:numPr>
          <w:ilvl w:val="1"/>
          <w:numId w:val="290"/>
        </w:numPr>
      </w:pPr>
      <w:r>
        <w:t>msgDisplay — сообщения.</w:t>
      </w:r>
    </w:p>
    <w:p w14:paraId="789E73C2" w14:textId="77777777" w:rsidR="005B7803" w:rsidRDefault="00F12F17" w:rsidP="00F12F17">
      <w:pPr>
        <w:numPr>
          <w:ilvl w:val="2"/>
          <w:numId w:val="291"/>
        </w:numPr>
      </w:pPr>
      <w:r>
        <w:lastRenderedPageBreak/>
        <w:t>Дополнительный параметр message — текст сообщения.</w:t>
      </w:r>
    </w:p>
    <w:p w14:paraId="71CBC658" w14:textId="77777777" w:rsidR="005B7803" w:rsidRDefault="00F12F17" w:rsidP="00F12F17">
      <w:pPr>
        <w:numPr>
          <w:ilvl w:val="2"/>
          <w:numId w:val="291"/>
        </w:numPr>
      </w:pPr>
      <w:r>
        <w:t>Иначе, неподдерживаемая нотификация.</w:t>
      </w:r>
    </w:p>
    <w:p w14:paraId="31851B53" w14:textId="77777777" w:rsidR="005B7803" w:rsidRDefault="00F12F17" w:rsidP="00F12F17">
      <w:pPr>
        <w:numPr>
          <w:ilvl w:val="0"/>
          <w:numId w:val="288"/>
        </w:numPr>
      </w:pPr>
      <w:r>
        <w:t>EmergencyMessage</w:t>
      </w:r>
    </w:p>
    <w:p w14:paraId="5A7614A5" w14:textId="77777777" w:rsidR="005B7803" w:rsidRDefault="00F12F17" w:rsidP="00F12F17">
      <w:pPr>
        <w:numPr>
          <w:ilvl w:val="1"/>
          <w:numId w:val="292"/>
        </w:numPr>
      </w:pPr>
      <w:r>
        <w:t>msgDisplay — сообщения.</w:t>
      </w:r>
    </w:p>
    <w:p w14:paraId="7F02E171" w14:textId="77777777" w:rsidR="005B7803" w:rsidRDefault="00F12F17" w:rsidP="00F12F17">
      <w:pPr>
        <w:numPr>
          <w:ilvl w:val="2"/>
          <w:numId w:val="293"/>
        </w:numPr>
      </w:pPr>
      <w:r>
        <w:t>Дополнительный параметр — “message” — текст сообщения.</w:t>
      </w:r>
    </w:p>
    <w:p w14:paraId="2C8FB4A6" w14:textId="77777777" w:rsidR="005B7803" w:rsidRDefault="00F12F17" w:rsidP="00F12F17">
      <w:pPr>
        <w:numPr>
          <w:ilvl w:val="2"/>
          <w:numId w:val="293"/>
        </w:numPr>
      </w:pPr>
      <w:r>
        <w:t>Иначе — неподдерживаемая нотификация.</w:t>
      </w:r>
    </w:p>
    <w:p w14:paraId="2011FCE1" w14:textId="77777777" w:rsidR="005B7803" w:rsidRDefault="00F12F17">
      <w:pPr>
        <w:pStyle w:val="Heading3"/>
      </w:pPr>
      <w:bookmarkStart w:id="571" w:name="получение-списка-услуг"/>
      <w:bookmarkStart w:id="572" w:name="_Toc437365190"/>
      <w:bookmarkEnd w:id="571"/>
      <w:r>
        <w:t>Получение списка услуг</w:t>
      </w:r>
      <w:bookmarkEnd w:id="572"/>
    </w:p>
    <w:p w14:paraId="6D1EFC88" w14:textId="77777777" w:rsidR="005B7803" w:rsidRDefault="00F12F17">
      <w:r>
        <w:t xml:space="preserve">Получение списка услуг осуществляется методом </w:t>
      </w:r>
      <w:r>
        <w:rPr>
          <w:rStyle w:val="VerbatimChar"/>
        </w:rPr>
        <w:t>ProductOffer/list_services_terminal</w:t>
      </w:r>
      <w:r>
        <w:t>. Метод возвращает список услуг по типу устройства, тарифному плану и региону.</w:t>
      </w:r>
    </w:p>
    <w:p w14:paraId="58CAE178" w14:textId="77777777" w:rsidR="005B7803" w:rsidRDefault="00F12F17">
      <w:r>
        <w:t xml:space="preserve">Атрибут </w:t>
      </w:r>
      <w:r>
        <w:rPr>
          <w:rStyle w:val="VerbatimChar"/>
        </w:rPr>
        <w:t>version=""</w:t>
      </w:r>
      <w:r>
        <w:t xml:space="preserve"> элемента </w:t>
      </w:r>
      <w:r>
        <w:rPr>
          <w:rStyle w:val="VerbatimChar"/>
        </w:rPr>
        <w:t>&lt;services&gt;</w:t>
      </w:r>
      <w:r>
        <w:t xml:space="preserve"> — дата обновления данного тарифного плана в SDP в формате Unix time. Каждый элемент </w:t>
      </w:r>
      <w:r>
        <w:rPr>
          <w:rStyle w:val="VerbatimChar"/>
        </w:rPr>
        <w:t>&lt;service&gt;</w:t>
      </w:r>
      <w:r>
        <w:t xml:space="preserve"> соответствует отдельной услуге в тарифном плане. Запросы подписки услуг с </w:t>
      </w:r>
      <w:r>
        <w:rPr>
          <w:rStyle w:val="VerbatimChar"/>
        </w:rPr>
        <w:t>terminal_type=0</w:t>
      </w:r>
      <w:r>
        <w:t xml:space="preserve"> нужно направлять в личный кабинет, подписки услуг с </w:t>
      </w:r>
      <w:r>
        <w:rPr>
          <w:rStyle w:val="VerbatimChar"/>
        </w:rPr>
        <w:t>terminal_type=&lt;terminal_type&gt;</w:t>
      </w:r>
      <w:r>
        <w:t xml:space="preserve"> — в SDP. Параметры услуги (экземпляр </w:t>
      </w:r>
      <w:r>
        <w:rPr>
          <w:rStyle w:val="VerbatimChar"/>
        </w:rPr>
        <w:t>&lt;service&gt;</w:t>
      </w:r>
      <w:r>
        <w:t>):</w:t>
      </w:r>
    </w:p>
    <w:p w14:paraId="7A38A05E" w14:textId="77777777" w:rsidR="005B7803" w:rsidRDefault="00F12F17" w:rsidP="00F12F17">
      <w:pPr>
        <w:numPr>
          <w:ilvl w:val="0"/>
          <w:numId w:val="294"/>
        </w:numPr>
      </w:pPr>
      <w:r>
        <w:rPr>
          <w:rStyle w:val="VerbatimChar"/>
        </w:rPr>
        <w:t>&lt;isInvisible&gt;</w:t>
      </w:r>
      <w:r>
        <w:t xml:space="preserve"> — флаг невидимости услуги, задаваемый в Admin UI. Значения: True — услуга невидимая; False — услуга видимая.</w:t>
      </w:r>
    </w:p>
    <w:p w14:paraId="696D25F0" w14:textId="77777777" w:rsidR="005B7803" w:rsidRDefault="00F12F17" w:rsidP="00F12F17">
      <w:pPr>
        <w:numPr>
          <w:ilvl w:val="0"/>
          <w:numId w:val="294"/>
        </w:numPr>
      </w:pPr>
      <w:r>
        <w:rPr>
          <w:rStyle w:val="VerbatimChar"/>
        </w:rPr>
        <w:t>&lt;showIfInvisibleAndDepends&gt;</w:t>
      </w:r>
      <w:r>
        <w:t xml:space="preserve"> — флаг, по активации которого невидимая зависимая услуга отображается в интерфейсе пользователя</w:t>
      </w:r>
    </w:p>
    <w:p w14:paraId="1B5568B1" w14:textId="77777777" w:rsidR="005B7803" w:rsidRDefault="00F12F17" w:rsidP="00F12F17">
      <w:pPr>
        <w:numPr>
          <w:ilvl w:val="0"/>
          <w:numId w:val="294"/>
        </w:numPr>
      </w:pPr>
      <w:r>
        <w:rPr>
          <w:rStyle w:val="VerbatimChar"/>
        </w:rPr>
        <w:t>&lt;oneTime&gt;</w:t>
      </w:r>
      <w:r>
        <w:t xml:space="preserve"> — тип тарификации услуги. Значения: True — разовая; False — периодическая.</w:t>
      </w:r>
    </w:p>
    <w:p w14:paraId="369E157C" w14:textId="77777777" w:rsidR="005B7803" w:rsidRDefault="00F12F17" w:rsidP="00F12F17">
      <w:pPr>
        <w:numPr>
          <w:ilvl w:val="0"/>
          <w:numId w:val="294"/>
        </w:numPr>
      </w:pPr>
      <w:r>
        <w:rPr>
          <w:rStyle w:val="VerbatimChar"/>
        </w:rPr>
        <w:t>&lt;plType&gt;</w:t>
      </w:r>
      <w:r>
        <w:t xml:space="preserve"> — тип подписки прайс-листа услуги: Purchase — разовая; Subscribe — абонентская плата; Daily — ежедневная.</w:t>
      </w:r>
    </w:p>
    <w:p w14:paraId="69AAFEF3" w14:textId="77777777" w:rsidR="005B7803" w:rsidRDefault="00F12F17" w:rsidP="00F12F17">
      <w:pPr>
        <w:numPr>
          <w:ilvl w:val="0"/>
          <w:numId w:val="294"/>
        </w:numPr>
      </w:pPr>
      <w:r>
        <w:rPr>
          <w:rStyle w:val="VerbatimChar"/>
        </w:rPr>
        <w:t>&lt;mandatory&gt;</w:t>
      </w:r>
      <w:r>
        <w:t xml:space="preserve"> — обязательность услуги в тарифном плане. Значения: True — обязательная, подписана по умолчанию, не может быть отменена; False — опциональная, может быть подписана/отменена абонентом. Логика подписки/отмены зависит от параметра </w:t>
      </w:r>
      <w:r>
        <w:rPr>
          <w:rStyle w:val="VerbatimChar"/>
        </w:rPr>
        <w:t>&lt;terminalType&gt;</w:t>
      </w:r>
      <w:r>
        <w:t xml:space="preserve">. Если </w:t>
      </w:r>
      <w:r>
        <w:rPr>
          <w:rStyle w:val="VerbatimChar"/>
        </w:rPr>
        <w:t>&lt;terminalType&gt;</w:t>
      </w:r>
      <w:r>
        <w:t xml:space="preserve"> = 0, то на web-портале управление услугой выполняется в личном кабинете, в клиентском интерфейсе на устройствах это отображается как статус «услуга подписана/не подписана», без возможности подписки. Если </w:t>
      </w:r>
      <w:r>
        <w:rPr>
          <w:rStyle w:val="VerbatimChar"/>
        </w:rPr>
        <w:t>&lt;terminalType&gt;</w:t>
      </w:r>
      <w:r>
        <w:t xml:space="preserve"> ≠ 0, управление услугой выполняется в зависимости от параметра SubscribeMode, возвращаемого в методе </w:t>
      </w:r>
      <w:r>
        <w:rPr>
          <w:rStyle w:val="VerbatimChar"/>
        </w:rPr>
        <w:t>ProductOffer/list_services</w:t>
      </w:r>
      <w:r>
        <w:t>.</w:t>
      </w:r>
    </w:p>
    <w:p w14:paraId="6003A65D" w14:textId="77777777" w:rsidR="005B7803" w:rsidRDefault="00F12F17" w:rsidP="00F12F17">
      <w:pPr>
        <w:numPr>
          <w:ilvl w:val="0"/>
          <w:numId w:val="294"/>
        </w:numPr>
      </w:pPr>
      <w:r>
        <w:rPr>
          <w:rStyle w:val="VerbatimChar"/>
        </w:rPr>
        <w:t>&lt;terminalType&gt;</w:t>
      </w:r>
      <w:r>
        <w:t xml:space="preserve"> — внешний идентификатор типа терминала, для которого предназначена услуга (по настраиваемому справочнику SDP)</w:t>
      </w:r>
    </w:p>
    <w:p w14:paraId="071221D1" w14:textId="77777777" w:rsidR="005B7803" w:rsidRDefault="00F12F17" w:rsidP="00F12F17">
      <w:pPr>
        <w:numPr>
          <w:ilvl w:val="0"/>
          <w:numId w:val="294"/>
        </w:numPr>
      </w:pPr>
      <w:r>
        <w:rPr>
          <w:rStyle w:val="VerbatimChar"/>
        </w:rPr>
        <w:lastRenderedPageBreak/>
        <w:t>&lt;packageId&gt;</w:t>
      </w:r>
      <w:r>
        <w:t xml:space="preserve"> — используется для абонементов. Для услуг типа VODABONEMENT, KARAOKEABONEMENT — идентификатор пакета контента</w:t>
      </w:r>
    </w:p>
    <w:p w14:paraId="5DA81535" w14:textId="77777777" w:rsidR="005B7803" w:rsidRDefault="00F12F17" w:rsidP="00F12F17">
      <w:pPr>
        <w:numPr>
          <w:ilvl w:val="0"/>
          <w:numId w:val="294"/>
        </w:numPr>
      </w:pPr>
      <w:r>
        <w:rPr>
          <w:rStyle w:val="VerbatimChar"/>
        </w:rPr>
        <w:t>&lt;allowedPurchases&gt;</w:t>
      </w:r>
      <w:r>
        <w:t xml:space="preserve"> — используется для абонементов. Максимально доступное число покупок по абонементу.</w:t>
      </w:r>
    </w:p>
    <w:p w14:paraId="14427AA2" w14:textId="77777777" w:rsidR="005B7803" w:rsidRDefault="00F12F17" w:rsidP="00F12F17">
      <w:pPr>
        <w:numPr>
          <w:ilvl w:val="0"/>
          <w:numId w:val="294"/>
        </w:numPr>
      </w:pPr>
      <w:r>
        <w:rPr>
          <w:rStyle w:val="VerbatimChar"/>
        </w:rPr>
        <w:t>&lt;unlimited&gt;</w:t>
      </w:r>
      <w:r>
        <w:t xml:space="preserve"> — используется для абонементов. Признак безлимитного срока действия абонемента. Значения: true — Безлимитный абонемент. Значение </w:t>
      </w:r>
      <w:r>
        <w:rPr>
          <w:rStyle w:val="VerbatimChar"/>
        </w:rPr>
        <w:t>&lt;allowedPurchases&gt;</w:t>
      </w:r>
      <w:r>
        <w:t xml:space="preserve"> игнорируется. false — Абонемент с ограничением числа покупок, указанным в </w:t>
      </w:r>
      <w:r>
        <w:rPr>
          <w:rStyle w:val="VerbatimChar"/>
        </w:rPr>
        <w:t>&lt;allowedPurchases&gt;</w:t>
      </w:r>
      <w:r>
        <w:t>.</w:t>
      </w:r>
    </w:p>
    <w:p w14:paraId="55674D4D" w14:textId="77777777" w:rsidR="005B7803" w:rsidRDefault="00F12F17" w:rsidP="00F12F17">
      <w:pPr>
        <w:numPr>
          <w:ilvl w:val="0"/>
          <w:numId w:val="294"/>
        </w:numPr>
      </w:pPr>
      <w:r>
        <w:rPr>
          <w:rStyle w:val="VerbatimChar"/>
        </w:rPr>
        <w:t>&lt;isDaily&gt;</w:t>
      </w:r>
      <w:r>
        <w:t xml:space="preserve"> — признак периодической услуги с ежедневной абонентской платой. Значения: True — ежедневная абонентская плата; False — ежемесячная абонентская плата.</w:t>
      </w:r>
    </w:p>
    <w:p w14:paraId="770D6281" w14:textId="77777777" w:rsidR="005B7803" w:rsidRDefault="00F12F17" w:rsidP="00F12F17">
      <w:pPr>
        <w:numPr>
          <w:ilvl w:val="0"/>
          <w:numId w:val="294"/>
        </w:numPr>
      </w:pPr>
      <w:r>
        <w:rPr>
          <w:rStyle w:val="VerbatimChar"/>
        </w:rPr>
        <w:t>&lt;endDate&gt;</w:t>
      </w:r>
      <w:r>
        <w:t xml:space="preserve"> — дата и время окончания предоставления услуги в формате Unix time.</w:t>
      </w:r>
    </w:p>
    <w:p w14:paraId="5788DF68" w14:textId="77777777" w:rsidR="005B7803" w:rsidRDefault="00F12F17" w:rsidP="00F12F17">
      <w:pPr>
        <w:numPr>
          <w:ilvl w:val="0"/>
          <w:numId w:val="294"/>
        </w:numPr>
      </w:pPr>
      <w:r>
        <w:rPr>
          <w:rStyle w:val="VerbatimChar"/>
        </w:rPr>
        <w:t>&lt;type&gt;</w:t>
      </w:r>
      <w:r>
        <w:t xml:space="preserve"> — тип услуги. Возможные значения:</w:t>
      </w:r>
    </w:p>
    <w:p w14:paraId="38EF6C07" w14:textId="77777777" w:rsidR="005B7803" w:rsidRDefault="00F12F17" w:rsidP="00F12F17">
      <w:pPr>
        <w:numPr>
          <w:ilvl w:val="1"/>
          <w:numId w:val="295"/>
        </w:numPr>
      </w:pPr>
      <w:r>
        <w:t>CHANNELPACKAGE — пакет ТВ-каналов;</w:t>
      </w:r>
    </w:p>
    <w:p w14:paraId="54101AD0" w14:textId="77777777" w:rsidR="005B7803" w:rsidRDefault="00F12F17" w:rsidP="00F12F17">
      <w:pPr>
        <w:numPr>
          <w:ilvl w:val="1"/>
          <w:numId w:val="295"/>
        </w:numPr>
      </w:pPr>
      <w:r>
        <w:t>VODPACKAGE — VoD-пакет для разовой покупки (видеофильмы);</w:t>
      </w:r>
    </w:p>
    <w:p w14:paraId="08E18857" w14:textId="77777777" w:rsidR="005B7803" w:rsidRDefault="00F12F17" w:rsidP="00F12F17">
      <w:pPr>
        <w:numPr>
          <w:ilvl w:val="1"/>
          <w:numId w:val="295"/>
        </w:numPr>
      </w:pPr>
      <w:r>
        <w:t>VODABONEMENT — абонемент на пакет видеофильмов;</w:t>
      </w:r>
    </w:p>
    <w:p w14:paraId="4F381EDD" w14:textId="77777777" w:rsidR="005B7803" w:rsidRDefault="00F12F17" w:rsidP="00F12F17">
      <w:pPr>
        <w:numPr>
          <w:ilvl w:val="1"/>
          <w:numId w:val="295"/>
        </w:numPr>
      </w:pPr>
      <w:r>
        <w:t>RADIOCHANNELPACKAGE — пакет радиоканалов;</w:t>
      </w:r>
    </w:p>
    <w:p w14:paraId="3704D309" w14:textId="77777777" w:rsidR="005B7803" w:rsidRDefault="00F12F17" w:rsidP="00F12F17">
      <w:pPr>
        <w:numPr>
          <w:ilvl w:val="1"/>
          <w:numId w:val="295"/>
        </w:numPr>
      </w:pPr>
      <w:r>
        <w:t>KARAOKEPACKAGE — пакет караоке;</w:t>
      </w:r>
    </w:p>
    <w:p w14:paraId="4F20D670" w14:textId="77777777" w:rsidR="005B7803" w:rsidRDefault="00F12F17" w:rsidP="00F12F17">
      <w:pPr>
        <w:numPr>
          <w:ilvl w:val="1"/>
          <w:numId w:val="295"/>
        </w:numPr>
      </w:pPr>
      <w:r>
        <w:t>KARAOKEABONEMENT — абонемент караоке;</w:t>
      </w:r>
    </w:p>
    <w:p w14:paraId="39CF5C2E" w14:textId="77777777" w:rsidR="005B7803" w:rsidRDefault="00F12F17" w:rsidP="00F12F17">
      <w:pPr>
        <w:numPr>
          <w:ilvl w:val="0"/>
          <w:numId w:val="294"/>
        </w:numPr>
      </w:pPr>
      <w:r>
        <w:rPr>
          <w:rStyle w:val="VerbatimChar"/>
        </w:rPr>
        <w:t>&lt;externalId&gt;</w:t>
      </w:r>
      <w:r>
        <w:t xml:space="preserve"> — идентификатор услуги для внешних систем.</w:t>
      </w:r>
    </w:p>
    <w:p w14:paraId="63103437" w14:textId="77777777" w:rsidR="005B7803" w:rsidRDefault="00F12F17" w:rsidP="00F12F17">
      <w:pPr>
        <w:numPr>
          <w:ilvl w:val="0"/>
          <w:numId w:val="294"/>
        </w:numPr>
      </w:pPr>
      <w:r>
        <w:rPr>
          <w:rStyle w:val="VerbatimChar"/>
        </w:rPr>
        <w:t>&lt;id&gt;</w:t>
      </w:r>
      <w:r>
        <w:t xml:space="preserve"> — внутренний идентификатор услуги в SDP.</w:t>
      </w:r>
    </w:p>
    <w:p w14:paraId="7FB00435" w14:textId="77777777" w:rsidR="005B7803" w:rsidRDefault="00F12F17" w:rsidP="00F12F17">
      <w:pPr>
        <w:numPr>
          <w:ilvl w:val="0"/>
          <w:numId w:val="294"/>
        </w:numPr>
      </w:pPr>
      <w:r>
        <w:rPr>
          <w:rStyle w:val="VerbatimChar"/>
        </w:rPr>
        <w:t>&lt;description&gt;</w:t>
      </w:r>
      <w:r>
        <w:t xml:space="preserve"> — описание услуги.</w:t>
      </w:r>
    </w:p>
    <w:p w14:paraId="1E9E6A7B" w14:textId="77777777" w:rsidR="005B7803" w:rsidRDefault="00F12F17" w:rsidP="00F12F17">
      <w:pPr>
        <w:numPr>
          <w:ilvl w:val="0"/>
          <w:numId w:val="294"/>
        </w:numPr>
      </w:pPr>
      <w:r>
        <w:rPr>
          <w:rStyle w:val="VerbatimChar"/>
        </w:rPr>
        <w:t>&lt;name&gt;</w:t>
      </w:r>
      <w:r>
        <w:t xml:space="preserve"> — название услуги.</w:t>
      </w:r>
    </w:p>
    <w:p w14:paraId="3E67A2A9" w14:textId="77777777" w:rsidR="005B7803" w:rsidRDefault="00F12F17" w:rsidP="00F12F17">
      <w:pPr>
        <w:numPr>
          <w:ilvl w:val="0"/>
          <w:numId w:val="294"/>
        </w:numPr>
      </w:pPr>
      <w:r>
        <w:rPr>
          <w:rStyle w:val="VerbatimChar"/>
        </w:rPr>
        <w:t>&lt;price&gt;</w:t>
      </w:r>
      <w:r>
        <w:t xml:space="preserve"> — используется для периодических услуг, если пусто </w:t>
      </w:r>
      <w:r>
        <w:rPr>
          <w:rStyle w:val="VerbatimChar"/>
        </w:rPr>
        <w:t>&lt;bundledGrp&gt;</w:t>
      </w:r>
      <w:r>
        <w:t>. Стоимость услуги за период использования, значение в копейках.</w:t>
      </w:r>
    </w:p>
    <w:p w14:paraId="28D80D28" w14:textId="77777777" w:rsidR="005B7803" w:rsidRDefault="00F12F17" w:rsidP="00F12F17">
      <w:pPr>
        <w:numPr>
          <w:ilvl w:val="0"/>
          <w:numId w:val="294"/>
        </w:numPr>
      </w:pPr>
      <w:r>
        <w:rPr>
          <w:rStyle w:val="VerbatimChar"/>
        </w:rPr>
        <w:t>&lt;isAccessByLock&gt;</w:t>
      </w:r>
      <w:r>
        <w:t xml:space="preserve"> — флаг доступности услуги для заблокированных учетных записей (у которых </w:t>
      </w:r>
      <w:r>
        <w:rPr>
          <w:rStyle w:val="VerbatimChar"/>
        </w:rPr>
        <w:t>statusExternalId=BLOCKED</w:t>
      </w:r>
      <w:r>
        <w:t>). Значения: false — услуга не должна быть доступна, если учетная запись абонента заблокирована. true — услуга доступна для заблокированных абонентов.</w:t>
      </w:r>
    </w:p>
    <w:p w14:paraId="037D7042" w14:textId="77777777" w:rsidR="005B7803" w:rsidRDefault="00F12F17" w:rsidP="00F12F17">
      <w:pPr>
        <w:numPr>
          <w:ilvl w:val="0"/>
          <w:numId w:val="294"/>
        </w:numPr>
      </w:pPr>
      <w:r>
        <w:rPr>
          <w:rStyle w:val="VerbatimChar"/>
        </w:rPr>
        <w:t>&lt;changeDate&gt;</w:t>
      </w:r>
      <w:r>
        <w:t xml:space="preserve"> — дата изменения тарифного плана.</w:t>
      </w:r>
    </w:p>
    <w:p w14:paraId="7E483458" w14:textId="77777777" w:rsidR="005B7803" w:rsidRDefault="00F12F17" w:rsidP="00F12F17">
      <w:pPr>
        <w:numPr>
          <w:ilvl w:val="0"/>
          <w:numId w:val="294"/>
        </w:numPr>
      </w:pPr>
      <w:r>
        <w:rPr>
          <w:rStyle w:val="VerbatimChar"/>
        </w:rPr>
        <w:t>&lt;plDiscriminator&gt;</w:t>
      </w:r>
      <w:r>
        <w:t xml:space="preserve"> — тип прайс-листа:</w:t>
      </w:r>
    </w:p>
    <w:p w14:paraId="330CFFCB" w14:textId="77777777" w:rsidR="005B7803" w:rsidRDefault="00F12F17" w:rsidP="00F12F17">
      <w:pPr>
        <w:numPr>
          <w:ilvl w:val="1"/>
          <w:numId w:val="296"/>
        </w:numPr>
      </w:pPr>
      <w:r>
        <w:t>SUBSCRIPTION…PRICELIST или …S_PRICELIST — периодическая услуга.</w:t>
      </w:r>
    </w:p>
    <w:p w14:paraId="14BDD0E9" w14:textId="77777777" w:rsidR="005B7803" w:rsidRDefault="00F12F17" w:rsidP="00F12F17">
      <w:pPr>
        <w:numPr>
          <w:ilvl w:val="1"/>
          <w:numId w:val="296"/>
        </w:numPr>
      </w:pPr>
      <w:r>
        <w:t>…OT_PRICELIST — услуга с разовой покупкой.</w:t>
      </w:r>
    </w:p>
    <w:p w14:paraId="51043D08" w14:textId="77777777" w:rsidR="005B7803" w:rsidRDefault="00F12F17" w:rsidP="00F12F17">
      <w:pPr>
        <w:numPr>
          <w:ilvl w:val="0"/>
          <w:numId w:val="294"/>
        </w:numPr>
      </w:pPr>
      <w:r>
        <w:rPr>
          <w:rStyle w:val="VerbatimChar"/>
        </w:rPr>
        <w:t>&lt;plId&gt;</w:t>
      </w:r>
      <w:r>
        <w:t xml:space="preserve"> — идентификатор прайс-листа.</w:t>
      </w:r>
    </w:p>
    <w:p w14:paraId="2AA63333" w14:textId="77777777" w:rsidR="005B7803" w:rsidRDefault="00F12F17" w:rsidP="00F12F17">
      <w:pPr>
        <w:numPr>
          <w:ilvl w:val="0"/>
          <w:numId w:val="294"/>
        </w:numPr>
      </w:pPr>
      <w:r>
        <w:rPr>
          <w:rStyle w:val="VerbatimChar"/>
        </w:rPr>
        <w:t>&lt;unsubscribeByLimit&gt;</w:t>
      </w:r>
      <w:r>
        <w:t xml:space="preserve"> — используется для абонементов. Флаг отписки абонемента по исчерпании покупок: true — отписывать абонемент по исчерпанию разрешенного числа покупок; false — не отписывать абонемент</w:t>
      </w:r>
    </w:p>
    <w:p w14:paraId="4506F675" w14:textId="77777777" w:rsidR="005B7803" w:rsidRDefault="00F12F17" w:rsidP="00F12F17">
      <w:pPr>
        <w:numPr>
          <w:ilvl w:val="0"/>
          <w:numId w:val="294"/>
        </w:numPr>
      </w:pPr>
      <w:r>
        <w:rPr>
          <w:rStyle w:val="VerbatimChar"/>
        </w:rPr>
        <w:lastRenderedPageBreak/>
        <w:t>&lt;bundledGrp&gt;</w:t>
      </w:r>
      <w:r>
        <w:t xml:space="preserve"> — используется для периодических услуг. Имя ценовой группы. Цены из </w:t>
      </w:r>
      <w:r>
        <w:rPr>
          <w:rStyle w:val="VerbatimChar"/>
        </w:rPr>
        <w:t>&lt;bundle_prices&gt;</w:t>
      </w:r>
      <w:r>
        <w:t xml:space="preserve"> применяются для услуг с одинаковым именем ценовой группы. Если имя ценовой группы не задано, то стоимость услуги за период использования равна </w:t>
      </w:r>
      <w:r>
        <w:rPr>
          <w:rStyle w:val="VerbatimChar"/>
        </w:rPr>
        <w:t>&lt;price&gt;</w:t>
      </w:r>
      <w:r>
        <w:t>.</w:t>
      </w:r>
    </w:p>
    <w:p w14:paraId="3729B28F" w14:textId="77777777" w:rsidR="005B7803" w:rsidRDefault="00F12F17" w:rsidP="00F12F17">
      <w:pPr>
        <w:numPr>
          <w:ilvl w:val="0"/>
          <w:numId w:val="294"/>
        </w:numPr>
      </w:pPr>
      <w:r>
        <w:rPr>
          <w:rStyle w:val="VerbatimChar"/>
        </w:rPr>
        <w:t>&lt;bundle_prices&gt;</w:t>
      </w:r>
      <w:r>
        <w:t xml:space="preserve"> — используется для периодических услуг. Список цен, которые распространяются на данную ценовую группу. Значение цены в копейках. В зависимости от количества уже подписанных услуг одной группы очередная услуга подписывается по разной цене. Если подписывается первой (</w:t>
      </w:r>
      <w:r>
        <w:rPr>
          <w:rStyle w:val="VerbatimChar"/>
        </w:rPr>
        <w:t>seq_num=1</w:t>
      </w:r>
      <w:r>
        <w:t>), то применяется соответствующая цена (</w:t>
      </w:r>
      <w:r>
        <w:rPr>
          <w:rStyle w:val="VerbatimChar"/>
        </w:rPr>
        <w:t>price</w:t>
      </w:r>
      <w:r>
        <w:t>), если второй (</w:t>
      </w:r>
      <w:r>
        <w:rPr>
          <w:rStyle w:val="VerbatimChar"/>
        </w:rPr>
        <w:t>seq_num=2</w:t>
      </w:r>
      <w:r>
        <w:t>), то другая цена, и т.д. Пример: услуга относится к ценовой группе BASEGROUP, ко всем услугам данной группы применяется цена 22000 копеек, если услуга подписывается первой, цена 10000 копеек, если услуга подписывается второй.</w:t>
      </w:r>
    </w:p>
    <w:p w14:paraId="55B3D970" w14:textId="77777777" w:rsidR="005B7803" w:rsidRDefault="00F12F17">
      <w:pPr>
        <w:pStyle w:val="SourceCode"/>
      </w:pPr>
      <w:r>
        <w:rPr>
          <w:rStyle w:val="KeywordTok"/>
        </w:rPr>
        <w:t>&lt;bundledGrp&gt;</w:t>
      </w:r>
      <w:r>
        <w:rPr>
          <w:rStyle w:val="NormalTok"/>
        </w:rPr>
        <w:t>BASECPGROUP</w:t>
      </w:r>
      <w:r>
        <w:rPr>
          <w:rStyle w:val="KeywordTok"/>
        </w:rPr>
        <w:t>&lt;/bundledGrp&gt;</w:t>
      </w:r>
      <w:r>
        <w:br/>
      </w:r>
      <w:r>
        <w:rPr>
          <w:rStyle w:val="KeywordTok"/>
        </w:rPr>
        <w:t>&lt;bundle_prices&gt;</w:t>
      </w:r>
      <w:r>
        <w:br/>
      </w:r>
      <w:r>
        <w:rPr>
          <w:rStyle w:val="NormalTok"/>
        </w:rPr>
        <w:t xml:space="preserve">  </w:t>
      </w:r>
      <w:r>
        <w:rPr>
          <w:rStyle w:val="KeywordTok"/>
        </w:rPr>
        <w:t>&lt;bundle_price&gt;</w:t>
      </w:r>
      <w:r>
        <w:br/>
      </w:r>
      <w:r>
        <w:rPr>
          <w:rStyle w:val="NormalTok"/>
        </w:rPr>
        <w:t xml:space="preserve">      </w:t>
      </w:r>
      <w:r>
        <w:rPr>
          <w:rStyle w:val="KeywordTok"/>
        </w:rPr>
        <w:t>&lt;price&gt;</w:t>
      </w:r>
      <w:r>
        <w:rPr>
          <w:rStyle w:val="NormalTok"/>
        </w:rPr>
        <w:t>22000</w:t>
      </w:r>
      <w:r>
        <w:rPr>
          <w:rStyle w:val="KeywordTok"/>
        </w:rPr>
        <w:t>&lt;/price&gt;</w:t>
      </w:r>
      <w:r>
        <w:br/>
      </w:r>
      <w:r>
        <w:rPr>
          <w:rStyle w:val="NormalTok"/>
        </w:rPr>
        <w:t xml:space="preserve">      </w:t>
      </w:r>
      <w:r>
        <w:rPr>
          <w:rStyle w:val="KeywordTok"/>
        </w:rPr>
        <w:t>&lt;seq_num&gt;</w:t>
      </w:r>
      <w:r>
        <w:rPr>
          <w:rStyle w:val="NormalTok"/>
        </w:rPr>
        <w:t>1</w:t>
      </w:r>
      <w:r>
        <w:rPr>
          <w:rStyle w:val="KeywordTok"/>
        </w:rPr>
        <w:t>&lt;/seq_num&gt;</w:t>
      </w:r>
      <w:r>
        <w:br/>
      </w:r>
      <w:r>
        <w:rPr>
          <w:rStyle w:val="NormalTok"/>
        </w:rPr>
        <w:t xml:space="preserve">  </w:t>
      </w:r>
      <w:r>
        <w:rPr>
          <w:rStyle w:val="KeywordTok"/>
        </w:rPr>
        <w:t>&lt;/bundle_price&gt;</w:t>
      </w:r>
      <w:r>
        <w:br/>
      </w:r>
      <w:r>
        <w:rPr>
          <w:rStyle w:val="NormalTok"/>
        </w:rPr>
        <w:t xml:space="preserve">  </w:t>
      </w:r>
      <w:r>
        <w:rPr>
          <w:rStyle w:val="KeywordTok"/>
        </w:rPr>
        <w:t>&lt;bundle_price&gt;</w:t>
      </w:r>
      <w:r>
        <w:br/>
      </w:r>
      <w:r>
        <w:rPr>
          <w:rStyle w:val="NormalTok"/>
        </w:rPr>
        <w:t xml:space="preserve">      </w:t>
      </w:r>
      <w:r>
        <w:rPr>
          <w:rStyle w:val="KeywordTok"/>
        </w:rPr>
        <w:t>&lt;price&gt;</w:t>
      </w:r>
      <w:r>
        <w:rPr>
          <w:rStyle w:val="NormalTok"/>
        </w:rPr>
        <w:t xml:space="preserve">10000 </w:t>
      </w:r>
      <w:r>
        <w:rPr>
          <w:rStyle w:val="KeywordTok"/>
        </w:rPr>
        <w:t>&lt;/price&gt;</w:t>
      </w:r>
      <w:r>
        <w:br/>
      </w:r>
      <w:r>
        <w:rPr>
          <w:rStyle w:val="NormalTok"/>
        </w:rPr>
        <w:t xml:space="preserve">      </w:t>
      </w:r>
      <w:r>
        <w:rPr>
          <w:rStyle w:val="KeywordTok"/>
        </w:rPr>
        <w:t>&lt;seq_num&gt;</w:t>
      </w:r>
      <w:r>
        <w:rPr>
          <w:rStyle w:val="NormalTok"/>
        </w:rPr>
        <w:t xml:space="preserve">2 </w:t>
      </w:r>
      <w:r>
        <w:rPr>
          <w:rStyle w:val="KeywordTok"/>
        </w:rPr>
        <w:t>&lt;/seq_num&gt;</w:t>
      </w:r>
      <w:r>
        <w:br/>
      </w:r>
      <w:r>
        <w:rPr>
          <w:rStyle w:val="NormalTok"/>
        </w:rPr>
        <w:t xml:space="preserve">  </w:t>
      </w:r>
      <w:r>
        <w:rPr>
          <w:rStyle w:val="KeywordTok"/>
        </w:rPr>
        <w:t>&lt;/bundle_price&gt;</w:t>
      </w:r>
      <w:r>
        <w:br/>
      </w:r>
      <w:r>
        <w:rPr>
          <w:rStyle w:val="KeywordTok"/>
        </w:rPr>
        <w:t>&lt;/bundle_prices&gt;</w:t>
      </w:r>
    </w:p>
    <w:p w14:paraId="6FA96E15" w14:textId="77777777" w:rsidR="005B7803" w:rsidRDefault="00F12F17" w:rsidP="00F12F17">
      <w:pPr>
        <w:numPr>
          <w:ilvl w:val="0"/>
          <w:numId w:val="297"/>
        </w:numPr>
      </w:pPr>
      <w:r>
        <w:rPr>
          <w:rStyle w:val="VerbatimChar"/>
        </w:rPr>
        <w:t>&lt;subscribeMode&gt;</w:t>
      </w:r>
      <w:r>
        <w:t xml:space="preserve"> — доступность функций управления услугой в интерфейсе для абонента:</w:t>
      </w:r>
    </w:p>
    <w:p w14:paraId="51F11802" w14:textId="77777777" w:rsidR="005B7803" w:rsidRDefault="00F12F17" w:rsidP="00F12F17">
      <w:pPr>
        <w:numPr>
          <w:ilvl w:val="1"/>
          <w:numId w:val="298"/>
        </w:numPr>
      </w:pPr>
      <w:r>
        <w:t>1 — Можно подписать/отписать</w:t>
      </w:r>
    </w:p>
    <w:p w14:paraId="2932F2A6" w14:textId="77777777" w:rsidR="005B7803" w:rsidRDefault="00F12F17" w:rsidP="00F12F17">
      <w:pPr>
        <w:numPr>
          <w:ilvl w:val="1"/>
          <w:numId w:val="298"/>
        </w:numPr>
      </w:pPr>
      <w:r>
        <w:t>0 — Нельзя подписать/отписать</w:t>
      </w:r>
    </w:p>
    <w:p w14:paraId="22938FB1" w14:textId="77777777" w:rsidR="005B7803" w:rsidRDefault="00F12F17" w:rsidP="00F12F17">
      <w:pPr>
        <w:numPr>
          <w:ilvl w:val="1"/>
          <w:numId w:val="298"/>
        </w:numPr>
      </w:pPr>
      <w:r>
        <w:t>2 — Можно подписать, нельзя отписать.</w:t>
      </w:r>
    </w:p>
    <w:p w14:paraId="11FC346C" w14:textId="77777777" w:rsidR="005B7803" w:rsidRDefault="00F12F17" w:rsidP="00F12F17">
      <w:pPr>
        <w:numPr>
          <w:ilvl w:val="0"/>
          <w:numId w:val="297"/>
        </w:numPr>
      </w:pPr>
      <w:r>
        <w:rPr>
          <w:rStyle w:val="VerbatimChar"/>
        </w:rPr>
        <w:t>&lt;appleId&gt;</w:t>
      </w:r>
      <w:r>
        <w:t xml:space="preserve"> — идентификатор услуги в App Store.</w:t>
      </w:r>
    </w:p>
    <w:p w14:paraId="1373D2C7" w14:textId="77777777" w:rsidR="005B7803" w:rsidRDefault="00F12F17" w:rsidP="00F12F17">
      <w:pPr>
        <w:numPr>
          <w:ilvl w:val="0"/>
          <w:numId w:val="297"/>
        </w:numPr>
      </w:pPr>
      <w:r>
        <w:rPr>
          <w:rStyle w:val="VerbatimChar"/>
        </w:rPr>
        <w:t>&lt;androidId&gt;</w:t>
      </w:r>
      <w:r>
        <w:t xml:space="preserve"> — служебный идентификатор.</w:t>
      </w:r>
    </w:p>
    <w:p w14:paraId="5D69D0F7" w14:textId="77777777" w:rsidR="005B7803" w:rsidRDefault="00F12F17" w:rsidP="00F12F17">
      <w:pPr>
        <w:numPr>
          <w:ilvl w:val="0"/>
          <w:numId w:val="297"/>
        </w:numPr>
      </w:pPr>
      <w:r>
        <w:rPr>
          <w:rStyle w:val="VerbatimChar"/>
        </w:rPr>
        <w:t>&lt;smarttvId&gt;</w:t>
      </w:r>
      <w:r>
        <w:t xml:space="preserve"> — служебный идентификатор.</w:t>
      </w:r>
    </w:p>
    <w:p w14:paraId="3F82882B" w14:textId="77777777" w:rsidR="005B7803" w:rsidRDefault="00F12F17" w:rsidP="00F12F17">
      <w:pPr>
        <w:numPr>
          <w:ilvl w:val="0"/>
          <w:numId w:val="297"/>
        </w:numPr>
      </w:pPr>
      <w:r>
        <w:rPr>
          <w:rStyle w:val="VerbatimChar"/>
        </w:rPr>
        <w:lastRenderedPageBreak/>
        <w:t>&lt;depends&gt;</w:t>
      </w:r>
      <w:r>
        <w:t xml:space="preserve"> — используется для отображения нескольких услуг как одной в интерфейсе клиентского приложения. Если </w:t>
      </w:r>
      <w:r>
        <w:rPr>
          <w:rStyle w:val="VerbatimChar"/>
        </w:rPr>
        <w:t>&lt;depends&gt;</w:t>
      </w:r>
      <w:r>
        <w:t xml:space="preserve"> пусто, то для услуги нет зависящих от нее услуг. Если в </w:t>
      </w:r>
      <w:r>
        <w:rPr>
          <w:rStyle w:val="VerbatimChar"/>
        </w:rPr>
        <w:t>&lt;depends&gt;</w:t>
      </w:r>
      <w:r>
        <w:t xml:space="preserve"> есть список идентификаторов (</w:t>
      </w:r>
      <w:r>
        <w:rPr>
          <w:rStyle w:val="VerbatimChar"/>
        </w:rPr>
        <w:t>&lt;id&gt;</w:t>
      </w:r>
      <w:r>
        <w:t xml:space="preserve">), то перечисленные услуги не должны быть видимы в интерфейсе (зависящие услуги). Команды на подписку/отписку зависящих услуг посылать не нужно, зависимости контролирует SDP и система биллинга. Если </w:t>
      </w:r>
      <w:r>
        <w:rPr>
          <w:rStyle w:val="VerbatimChar"/>
        </w:rPr>
        <w:t>&lt;parent&gt;&lt;id&gt;</w:t>
      </w:r>
      <w:r>
        <w:t xml:space="preserve"> пусто, то вместо них должна отображаться одна данная услуга, которая является объединяющей. Если </w:t>
      </w:r>
      <w:r>
        <w:rPr>
          <w:rStyle w:val="VerbatimChar"/>
        </w:rPr>
        <w:t>&lt;parent&gt;&lt;id&gt;</w:t>
      </w:r>
      <w:r>
        <w:t xml:space="preserve"> не пусто, то данная услуга тоже является зависящей и не должна отображаться в интерфейсе. Зависимость услуг может быть любой вложенности, на текущий момент используется 1 уровень для услуги «Управление просмотром». В SDP она представляется как набор из трех услуг — пакета TSTV, пакета nPVR и пакета Pause Live, которые не должны быть видимы в интерфейсе.</w:t>
      </w:r>
    </w:p>
    <w:p w14:paraId="0DAEBDCE" w14:textId="77777777" w:rsidR="005B7803" w:rsidRDefault="00F12F17" w:rsidP="00F12F17">
      <w:pPr>
        <w:numPr>
          <w:ilvl w:val="0"/>
          <w:numId w:val="297"/>
        </w:numPr>
      </w:pPr>
      <w:r>
        <w:rPr>
          <w:rStyle w:val="VerbatimChar"/>
        </w:rPr>
        <w:t>&lt;parent&gt;</w:t>
      </w:r>
      <w:r>
        <w:t xml:space="preserve"> — используется для груповых услуг У услуг, которые должны отображаться в интерфейсе, </w:t>
      </w:r>
      <w:r>
        <w:rPr>
          <w:rStyle w:val="VerbatimChar"/>
        </w:rPr>
        <w:t>&lt;parent&gt;</w:t>
      </w:r>
      <w:r>
        <w:t xml:space="preserve"> пусто. Для управления подпиской нужно посылать команду только на подписку/отписку услуг с пустым </w:t>
      </w:r>
      <w:r>
        <w:rPr>
          <w:rStyle w:val="VerbatimChar"/>
        </w:rPr>
        <w:t>&lt;parent&gt;</w:t>
      </w:r>
      <w:r>
        <w:t xml:space="preserve">, команды на подписку/отписку зависящих услуг (из списка </w:t>
      </w:r>
      <w:r>
        <w:rPr>
          <w:rStyle w:val="VerbatimChar"/>
        </w:rPr>
        <w:t>&lt;depends&gt;</w:t>
      </w:r>
      <w:r>
        <w:t xml:space="preserve">) посылать не надо, зависимости контролирует SDP и система биллинга. Если </w:t>
      </w:r>
      <w:r>
        <w:rPr>
          <w:rStyle w:val="VerbatimChar"/>
        </w:rPr>
        <w:t>&lt;parent&gt;</w:t>
      </w:r>
      <w:r>
        <w:t xml:space="preserve"> не пусто (есть вложенный </w:t>
      </w:r>
      <w:r>
        <w:rPr>
          <w:rStyle w:val="VerbatimChar"/>
        </w:rPr>
        <w:t>&lt;id&gt;</w:t>
      </w:r>
      <w:r>
        <w:t xml:space="preserve">), то услуга не должна отображаться в интерфейсе. Такая услуга является зависящей, и в </w:t>
      </w:r>
      <w:r>
        <w:rPr>
          <w:rStyle w:val="VerbatimChar"/>
        </w:rPr>
        <w:t>&lt;id&gt;</w:t>
      </w:r>
      <w:r>
        <w:t xml:space="preserve"> указан идентификатор объединяющей услуги.</w:t>
      </w:r>
    </w:p>
    <w:p w14:paraId="03B435B2" w14:textId="77777777" w:rsidR="005B7803" w:rsidRDefault="00F12F17" w:rsidP="00F12F17">
      <w:pPr>
        <w:numPr>
          <w:ilvl w:val="0"/>
          <w:numId w:val="297"/>
        </w:numPr>
      </w:pPr>
      <w:r>
        <w:rPr>
          <w:rStyle w:val="VerbatimChar"/>
        </w:rPr>
        <w:t>&lt;portalId&gt;</w:t>
      </w:r>
      <w:r>
        <w:t xml:space="preserve"> — идентификатор услуги портала в SDP.</w:t>
      </w:r>
    </w:p>
    <w:p w14:paraId="337CA76F" w14:textId="77777777" w:rsidR="005B7803" w:rsidRDefault="00F12F17" w:rsidP="00F12F17">
      <w:pPr>
        <w:numPr>
          <w:ilvl w:val="0"/>
          <w:numId w:val="297"/>
        </w:numPr>
      </w:pPr>
      <w:r>
        <w:rPr>
          <w:rStyle w:val="VerbatimChar"/>
        </w:rPr>
        <w:t>&lt;sortOrder&gt;</w:t>
      </w:r>
      <w:r>
        <w:t xml:space="preserve"> — индекс сортировки услуг в ТП (поле «Сортировка» в приложении AdminUI, раздел “Тарифные планы” — “Тарифные планы” — “Услуги”). Поле позволяет задавать настраиваемый порядок сортировки услуг при их представлении в клиентском приложении.</w:t>
      </w:r>
    </w:p>
    <w:p w14:paraId="503028E3" w14:textId="77777777" w:rsidR="005B7803" w:rsidRDefault="00F12F17" w:rsidP="00F12F17">
      <w:pPr>
        <w:numPr>
          <w:ilvl w:val="0"/>
          <w:numId w:val="297"/>
        </w:numPr>
      </w:pPr>
      <w:r>
        <w:rPr>
          <w:rStyle w:val="VerbatimChar"/>
        </w:rPr>
        <w:t>&lt;textOn&gt;</w:t>
      </w:r>
      <w:r>
        <w:t xml:space="preserve"> — текст, который будет отображаться при подключении услуги.</w:t>
      </w:r>
    </w:p>
    <w:p w14:paraId="629D64F4" w14:textId="77777777" w:rsidR="005B7803" w:rsidRDefault="00F12F17" w:rsidP="00F12F17">
      <w:pPr>
        <w:numPr>
          <w:ilvl w:val="0"/>
          <w:numId w:val="297"/>
        </w:numPr>
      </w:pPr>
      <w:r>
        <w:rPr>
          <w:rStyle w:val="VerbatimChar"/>
        </w:rPr>
        <w:t>&lt;textOff&gt;</w:t>
      </w:r>
      <w:r>
        <w:t xml:space="preserve"> — текст, который будет отображаться при отключении услуги.</w:t>
      </w:r>
    </w:p>
    <w:p w14:paraId="4B36D256" w14:textId="77777777" w:rsidR="005B7803" w:rsidRDefault="00F12F17" w:rsidP="00F12F17">
      <w:pPr>
        <w:numPr>
          <w:ilvl w:val="0"/>
          <w:numId w:val="297"/>
        </w:numPr>
      </w:pPr>
      <w:r>
        <w:rPr>
          <w:rStyle w:val="VerbatimChar"/>
        </w:rPr>
        <w:t>&lt;recurrentSubscribePeriod&gt;</w:t>
      </w:r>
      <w:r>
        <w:t xml:space="preserve"> — период рекуррентной подписки — количество дней, через которое будет осуществлено автоматическое продление подписки и списание денег с привязанной карты.</w:t>
      </w:r>
    </w:p>
    <w:p w14:paraId="11300416" w14:textId="77777777" w:rsidR="005B7803" w:rsidRDefault="00F12F17" w:rsidP="00F12F17">
      <w:pPr>
        <w:numPr>
          <w:ilvl w:val="0"/>
          <w:numId w:val="297"/>
        </w:numPr>
      </w:pPr>
      <w:r>
        <w:rPr>
          <w:rStyle w:val="VerbatimChar"/>
        </w:rPr>
        <w:t>&lt;isBasic&gt;</w:t>
      </w:r>
      <w:r>
        <w:t xml:space="preserve"> — признак необходимости отображения услуги в разделе основных пакетов клиентского приложения: 1 — услуга будет отображаться в разделе основных пакетов. Прочие значения — услуга не будет отображаться в разделе основных пакетов. Важно: раздел основных пакетов реализован не во всех UI.</w:t>
      </w:r>
    </w:p>
    <w:p w14:paraId="7A198778" w14:textId="77777777" w:rsidR="005B7803" w:rsidRDefault="00F12F17">
      <w:pPr>
        <w:pStyle w:val="Heading3"/>
      </w:pPr>
      <w:bookmarkStart w:id="573" w:name="покупка-услуг"/>
      <w:bookmarkStart w:id="574" w:name="_Toc437365191"/>
      <w:bookmarkEnd w:id="573"/>
      <w:r>
        <w:lastRenderedPageBreak/>
        <w:t>Покупка услуг</w:t>
      </w:r>
      <w:bookmarkEnd w:id="574"/>
    </w:p>
    <w:p w14:paraId="406F11BC" w14:textId="77777777" w:rsidR="005B7803" w:rsidRDefault="00F12F17">
      <w:pPr>
        <w:pStyle w:val="Heading4"/>
      </w:pPr>
      <w:bookmarkStart w:id="575" w:name="абонементы"/>
      <w:bookmarkStart w:id="576" w:name="_Toc437365192"/>
      <w:bookmarkEnd w:id="575"/>
      <w:r>
        <w:t>Абонементы</w:t>
      </w:r>
      <w:bookmarkEnd w:id="576"/>
    </w:p>
    <w:p w14:paraId="00083EFB" w14:textId="77777777" w:rsidR="005B7803" w:rsidRDefault="00F12F17">
      <w:r>
        <w:t>Абонемент — это услуга, покупка которой позволяет пользователю просмотреть несколько фильмов из определенного пакета, вместо покупки этих фильмов по отдельности. Условия действия абонемента и контент, на который он распространяется, задаются в SDP. Существует два типа абонементов:</w:t>
      </w:r>
    </w:p>
    <w:p w14:paraId="5764C2F4" w14:textId="77777777" w:rsidR="005B7803" w:rsidRDefault="00F12F17" w:rsidP="00F12F17">
      <w:pPr>
        <w:numPr>
          <w:ilvl w:val="0"/>
          <w:numId w:val="299"/>
        </w:numPr>
      </w:pPr>
      <w:r>
        <w:t>С ограничением по числу покупок;</w:t>
      </w:r>
    </w:p>
    <w:p w14:paraId="4F97E514" w14:textId="77777777" w:rsidR="005B7803" w:rsidRDefault="00F12F17" w:rsidP="00F12F17">
      <w:pPr>
        <w:numPr>
          <w:ilvl w:val="0"/>
          <w:numId w:val="299"/>
        </w:numPr>
      </w:pPr>
      <w:r>
        <w:t>Безлимитные по числу покупок.</w:t>
      </w:r>
    </w:p>
    <w:p w14:paraId="113C20F6" w14:textId="77777777" w:rsidR="005B7803" w:rsidRDefault="00F12F17">
      <w:r>
        <w:t>Абонементы возвращаются как услуги вида:</w:t>
      </w:r>
    </w:p>
    <w:p w14:paraId="4AC93809" w14:textId="77777777" w:rsidR="005B7803" w:rsidRDefault="00F12F17">
      <w:pPr>
        <w:pStyle w:val="SourceCode"/>
      </w:pPr>
      <w:r>
        <w:rPr>
          <w:rStyle w:val="VerbatimChar"/>
        </w:rPr>
        <w:t>&lt;service&gt;...&lt;type&gt;xxxABONEMENT&lt;/type&gt;&lt;/service&gt;</w:t>
      </w:r>
    </w:p>
    <w:p w14:paraId="247793BA" w14:textId="77777777" w:rsidR="005B7803" w:rsidRDefault="00F12F17">
      <w:r>
        <w:t xml:space="preserve">по запросу списков услуг </w:t>
      </w:r>
      <w:r>
        <w:rPr>
          <w:rStyle w:val="VerbatimChar"/>
        </w:rPr>
        <w:t>ServiceAccount/list_services</w:t>
      </w:r>
      <w:r>
        <w:t xml:space="preserve"> и </w:t>
      </w:r>
      <w:r>
        <w:rPr>
          <w:rStyle w:val="VerbatimChar"/>
        </w:rPr>
        <w:t>ProductOffer/list_services_terminal</w:t>
      </w:r>
      <w:r>
        <w:t xml:space="preserve">. Абонемент является периодической услугой в SDP. Стоимость абонемента за период использования указана в параметре </w:t>
      </w:r>
      <w:r>
        <w:rPr>
          <w:rStyle w:val="VerbatimChar"/>
        </w:rPr>
        <w:t>price</w:t>
      </w:r>
      <w:r>
        <w:t xml:space="preserve">. Абонемент имеет специальные параметры </w:t>
      </w:r>
      <w:r>
        <w:rPr>
          <w:rStyle w:val="VerbatimChar"/>
        </w:rPr>
        <w:t>packageId</w:t>
      </w:r>
      <w:r>
        <w:t xml:space="preserve">, </w:t>
      </w:r>
      <w:r>
        <w:rPr>
          <w:rStyle w:val="VerbatimChar"/>
        </w:rPr>
        <w:t>allowedPurchases</w:t>
      </w:r>
      <w:r>
        <w:t xml:space="preserve"> и </w:t>
      </w:r>
      <w:r>
        <w:rPr>
          <w:rStyle w:val="VerbatimChar"/>
        </w:rPr>
        <w:t>unlimited</w:t>
      </w:r>
      <w:r>
        <w:t>:</w:t>
      </w:r>
    </w:p>
    <w:p w14:paraId="1A6B13F9" w14:textId="77777777" w:rsidR="005B7803" w:rsidRDefault="00F12F17">
      <w:pPr>
        <w:pStyle w:val="SourceCode"/>
      </w:pPr>
      <w:r>
        <w:rPr>
          <w:rStyle w:val="VerbatimChar"/>
        </w:rPr>
        <w:t>&lt;service&gt;</w:t>
      </w:r>
      <w:r>
        <w:br/>
      </w:r>
      <w:r>
        <w:rPr>
          <w:rStyle w:val="VerbatimChar"/>
        </w:rPr>
        <w:t>...</w:t>
      </w:r>
      <w:r>
        <w:br/>
      </w:r>
      <w:r>
        <w:rPr>
          <w:rStyle w:val="VerbatimChar"/>
        </w:rPr>
        <w:t>&lt;type&gt;xxxABONEMENT&lt;/type&gt;</w:t>
      </w:r>
      <w:r>
        <w:br/>
      </w:r>
      <w:r>
        <w:rPr>
          <w:rStyle w:val="VerbatimChar"/>
        </w:rPr>
        <w:t>&lt;packageId&gt;14077421&lt;/packageId&gt;</w:t>
      </w:r>
      <w:r>
        <w:br/>
      </w:r>
      <w:r>
        <w:rPr>
          <w:rStyle w:val="VerbatimChar"/>
        </w:rPr>
        <w:t>&lt;allowedPurchases&gt;2&lt;/allowedPurchases&gt;</w:t>
      </w:r>
      <w:r>
        <w:br/>
      </w:r>
      <w:r>
        <w:rPr>
          <w:rStyle w:val="VerbatimChar"/>
        </w:rPr>
        <w:t>&lt;unlimited&gt;false&lt;/unlimited&gt;</w:t>
      </w:r>
      <w:r>
        <w:br/>
      </w:r>
      <w:r>
        <w:rPr>
          <w:rStyle w:val="VerbatimChar"/>
        </w:rPr>
        <w:t>&lt;endDate&gt;1513430147&lt;/endDate&gt;</w:t>
      </w:r>
      <w:r>
        <w:br/>
      </w:r>
      <w:r>
        <w:rPr>
          <w:rStyle w:val="VerbatimChar"/>
        </w:rPr>
        <w:t>&lt;price&gt;1000&lt;/price&gt;~~~</w:t>
      </w:r>
      <w:r>
        <w:br/>
      </w:r>
      <w:r>
        <w:rPr>
          <w:rStyle w:val="VerbatimChar"/>
        </w:rPr>
        <w:t>&lt;isDaily&gt;false&lt;/isDaily&gt;</w:t>
      </w:r>
      <w:r>
        <w:br/>
      </w:r>
      <w:r>
        <w:rPr>
          <w:rStyle w:val="VerbatimChar"/>
        </w:rPr>
        <w:t>...</w:t>
      </w:r>
      <w:r>
        <w:br/>
      </w:r>
      <w:r>
        <w:rPr>
          <w:rStyle w:val="VerbatimChar"/>
        </w:rPr>
        <w:t>&lt;/service&gt;</w:t>
      </w:r>
    </w:p>
    <w:p w14:paraId="18EA034A" w14:textId="77777777" w:rsidR="005B7803" w:rsidRDefault="00F12F17">
      <w:r>
        <w:t xml:space="preserve">В параметре </w:t>
      </w:r>
      <w:r>
        <w:rPr>
          <w:rStyle w:val="VerbatimChar"/>
        </w:rPr>
        <w:t>packageId</w:t>
      </w:r>
      <w:r>
        <w:t xml:space="preserve"> указан идентификатор пакета контента, на который распространяется абонемент.</w:t>
      </w:r>
    </w:p>
    <w:p w14:paraId="648CDA77" w14:textId="77777777" w:rsidR="005B7803" w:rsidRDefault="00F12F17">
      <w:r>
        <w:t>Предусмотрены абонементы на наборы видеофильмов — тип услуги:</w:t>
      </w:r>
    </w:p>
    <w:p w14:paraId="0AA5E3FF" w14:textId="77777777" w:rsidR="005B7803" w:rsidRDefault="00F12F17">
      <w:pPr>
        <w:pStyle w:val="SourceCode"/>
      </w:pPr>
      <w:r>
        <w:rPr>
          <w:rStyle w:val="VerbatimChar"/>
        </w:rPr>
        <w:t>&lt;type&gt;VODABONEMENT&lt;/type&gt;</w:t>
      </w:r>
    </w:p>
    <w:p w14:paraId="19285C2B" w14:textId="77777777" w:rsidR="005B7803" w:rsidRDefault="00F12F17">
      <w:r>
        <w:t xml:space="preserve">Список фильмов, входящих в пакет, можно получить вызовом </w:t>
      </w:r>
      <w:r>
        <w:rPr>
          <w:rStyle w:val="VerbatimChar"/>
        </w:rPr>
        <w:t>VodPackage/list_movies</w:t>
      </w:r>
      <w:r>
        <w:t xml:space="preserve"> с параметром:</w:t>
      </w:r>
    </w:p>
    <w:p w14:paraId="3C64AFBE" w14:textId="77777777" w:rsidR="005B7803" w:rsidRDefault="00F12F17">
      <w:pPr>
        <w:pStyle w:val="SourceCode"/>
      </w:pPr>
      <w:r>
        <w:rPr>
          <w:rStyle w:val="VerbatimChar"/>
        </w:rPr>
        <w:t>vodPackageId=&lt;packageId&gt;</w:t>
      </w:r>
    </w:p>
    <w:p w14:paraId="7DB6E8DB" w14:textId="77777777" w:rsidR="005B7803" w:rsidRDefault="00F12F17">
      <w:r>
        <w:lastRenderedPageBreak/>
        <w:t>Если число покупок в абонементе ограничено, то устанавливается параметр:</w:t>
      </w:r>
    </w:p>
    <w:p w14:paraId="6D101BC8" w14:textId="77777777" w:rsidR="005B7803" w:rsidRDefault="00F12F17">
      <w:pPr>
        <w:pStyle w:val="SourceCode"/>
      </w:pPr>
      <w:r>
        <w:rPr>
          <w:rStyle w:val="VerbatimChar"/>
        </w:rPr>
        <w:t>&lt;unlimited&gt;false&lt;/unlimited&gt;</w:t>
      </w:r>
    </w:p>
    <w:p w14:paraId="1E06BC2C" w14:textId="77777777" w:rsidR="005B7803" w:rsidRDefault="00F12F17">
      <w:r>
        <w:t xml:space="preserve">и значение параметра </w:t>
      </w:r>
      <w:r>
        <w:rPr>
          <w:rStyle w:val="VerbatimChar"/>
        </w:rPr>
        <w:t>allowedPurchases</w:t>
      </w:r>
      <w:r>
        <w:t xml:space="preserve"> равно максимально возможному числу покупок по абонементу.</w:t>
      </w:r>
    </w:p>
    <w:p w14:paraId="036DA8D9" w14:textId="77777777" w:rsidR="005B7803" w:rsidRDefault="00F12F17">
      <w:r>
        <w:t>Если абонемент безлимитный, то устанавливается параметр:</w:t>
      </w:r>
    </w:p>
    <w:p w14:paraId="20F33D8A" w14:textId="77777777" w:rsidR="005B7803" w:rsidRDefault="00F12F17">
      <w:pPr>
        <w:pStyle w:val="SourceCode"/>
      </w:pPr>
      <w:r>
        <w:rPr>
          <w:rStyle w:val="VerbatimChar"/>
        </w:rPr>
        <w:t>`&lt;unlimited&gt;true&lt;unlimited&gt;</w:t>
      </w:r>
    </w:p>
    <w:p w14:paraId="2E8C8D28" w14:textId="77777777" w:rsidR="005B7803" w:rsidRDefault="00F12F17">
      <w:r>
        <w:t xml:space="preserve">и значение параметра </w:t>
      </w:r>
      <w:r>
        <w:rPr>
          <w:rStyle w:val="VerbatimChar"/>
        </w:rPr>
        <w:t>allowedPurchases</w:t>
      </w:r>
      <w:r>
        <w:t xml:space="preserve"> игнорируется.</w:t>
      </w:r>
    </w:p>
    <w:p w14:paraId="61100FF2" w14:textId="77777777" w:rsidR="005B7803" w:rsidRDefault="00F12F17">
      <w:r>
        <w:t>Логика работы с абонементом:</w:t>
      </w:r>
    </w:p>
    <w:p w14:paraId="40409DA4" w14:textId="77777777" w:rsidR="005B7803" w:rsidRDefault="00F12F17" w:rsidP="00F12F17">
      <w:pPr>
        <w:numPr>
          <w:ilvl w:val="0"/>
          <w:numId w:val="300"/>
        </w:numPr>
      </w:pPr>
      <w:r>
        <w:t xml:space="preserve">Подписанные для учетной записи абонементы возвращаются в списке услуг </w:t>
      </w:r>
      <w:r>
        <w:rPr>
          <w:rStyle w:val="VerbatimChar"/>
        </w:rPr>
        <w:t>ProductOffer/list_services_terminal</w:t>
      </w:r>
      <w:r>
        <w:t xml:space="preserve"> c параметром:</w:t>
      </w:r>
    </w:p>
    <w:p w14:paraId="09EC778B" w14:textId="77777777" w:rsidR="005B7803" w:rsidRDefault="00F12F17">
      <w:pPr>
        <w:pStyle w:val="SourceCode"/>
      </w:pPr>
      <w:r>
        <w:rPr>
          <w:rStyle w:val="VerbatimChar"/>
        </w:rPr>
        <w:t>`&lt;mandatory&gt;true&lt;/mandatory&gt;</w:t>
      </w:r>
    </w:p>
    <w:p w14:paraId="4FB2D69A" w14:textId="77777777" w:rsidR="005B7803" w:rsidRDefault="00F12F17">
      <w:r>
        <w:t xml:space="preserve">или в списке </w:t>
      </w:r>
      <w:r>
        <w:rPr>
          <w:rStyle w:val="VerbatimChar"/>
        </w:rPr>
        <w:t>ServiceAccount/list_services</w:t>
      </w:r>
      <w:r>
        <w:t>.</w:t>
      </w:r>
    </w:p>
    <w:p w14:paraId="1ADFBA40" w14:textId="77777777" w:rsidR="005B7803" w:rsidRDefault="00F12F17" w:rsidP="00F12F17">
      <w:pPr>
        <w:numPr>
          <w:ilvl w:val="0"/>
          <w:numId w:val="301"/>
        </w:numPr>
      </w:pPr>
      <w:r>
        <w:t xml:space="preserve">Если абонемент является опциональным (абонемент из списка </w:t>
      </w:r>
      <w:r>
        <w:rPr>
          <w:rStyle w:val="VerbatimChar"/>
        </w:rPr>
        <w:t>ProductOffer/list_services_terminal</w:t>
      </w:r>
      <w:r>
        <w:t xml:space="preserve"> c параметром:</w:t>
      </w:r>
    </w:p>
    <w:p w14:paraId="13F8D6BC" w14:textId="77777777" w:rsidR="005B7803" w:rsidRDefault="00F12F17">
      <w:pPr>
        <w:pStyle w:val="SourceCode"/>
      </w:pPr>
      <w:r>
        <w:rPr>
          <w:rStyle w:val="VerbatimChar"/>
        </w:rPr>
        <w:t>`&lt;mandatory&gt;false&lt;/mandatory&gt;</w:t>
      </w:r>
    </w:p>
    <w:p w14:paraId="4C52A796" w14:textId="77777777" w:rsidR="005B7803" w:rsidRDefault="00F12F17">
      <w:r>
        <w:t xml:space="preserve">и еще не подписан для учетной записи (его нет в списке </w:t>
      </w:r>
      <w:r>
        <w:rPr>
          <w:rStyle w:val="VerbatimChar"/>
        </w:rPr>
        <w:t>ServiceAccount/list_services</w:t>
      </w:r>
      <w:r>
        <w:t xml:space="preserve">), то этот абонемент можно подписать вызовом метода </w:t>
      </w:r>
      <w:r>
        <w:rPr>
          <w:rStyle w:val="VerbatimChar"/>
        </w:rPr>
        <w:t>ServiceAccount/web_subscribe</w:t>
      </w:r>
      <w:r>
        <w:t>.</w:t>
      </w:r>
    </w:p>
    <w:p w14:paraId="19F415AA" w14:textId="77777777" w:rsidR="005B7803" w:rsidRDefault="00F12F17" w:rsidP="00F12F17">
      <w:pPr>
        <w:numPr>
          <w:ilvl w:val="0"/>
          <w:numId w:val="302"/>
        </w:numPr>
      </w:pPr>
      <w:r>
        <w:t xml:space="preserve">Покупки видеофильмов по абонементу выполняются с помощью метода </w:t>
      </w:r>
      <w:r>
        <w:rPr>
          <w:rStyle w:val="VerbatimChar"/>
        </w:rPr>
        <w:t>VideoMovie/web_purchase_by_abonement</w:t>
      </w:r>
      <w:r>
        <w:t>.</w:t>
      </w:r>
    </w:p>
    <w:p w14:paraId="43EFCB03" w14:textId="77777777" w:rsidR="005B7803" w:rsidRDefault="00F12F17" w:rsidP="00F12F17">
      <w:pPr>
        <w:numPr>
          <w:ilvl w:val="0"/>
          <w:numId w:val="302"/>
        </w:numPr>
      </w:pPr>
      <w:r>
        <w:t xml:space="preserve">Опциональный безлимитный абонемент можно отписать от учетной записи вызовом </w:t>
      </w:r>
      <w:r>
        <w:rPr>
          <w:rStyle w:val="VerbatimChar"/>
        </w:rPr>
        <w:t>ServiceAccount/web_subscribe</w:t>
      </w:r>
      <w:r>
        <w:t>. Абонемент с ограничением числа покупок заканчивается по исчерпании покупок в его учет.</w:t>
      </w:r>
    </w:p>
    <w:p w14:paraId="614C0B07" w14:textId="77777777" w:rsidR="005B7803" w:rsidRDefault="00F12F17">
      <w:r>
        <w:rPr>
          <w:noProof/>
          <w:lang w:val="en-US"/>
        </w:rPr>
        <w:lastRenderedPageBreak/>
        <w:drawing>
          <wp:inline distT="0" distB="0" distL="0" distR="0" wp14:anchorId="034D845D" wp14:editId="4FDB90F7">
            <wp:extent cx="4889500" cy="674489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i_abonement_subscribe.png"/>
                    <pic:cNvPicPr>
                      <a:picLocks noChangeAspect="1" noChangeArrowheads="1"/>
                    </pic:cNvPicPr>
                  </pic:nvPicPr>
                  <pic:blipFill>
                    <a:blip r:embed="rId27"/>
                    <a:stretch>
                      <a:fillRect/>
                    </a:stretch>
                  </pic:blipFill>
                  <pic:spPr bwMode="auto">
                    <a:xfrm>
                      <a:off x="0" y="0"/>
                      <a:ext cx="4889500" cy="6744891"/>
                    </a:xfrm>
                    <a:prstGeom prst="rect">
                      <a:avLst/>
                    </a:prstGeom>
                    <a:noFill/>
                    <a:ln w="9525">
                      <a:noFill/>
                      <a:headEnd/>
                      <a:tailEnd/>
                    </a:ln>
                  </pic:spPr>
                </pic:pic>
              </a:graphicData>
            </a:graphic>
          </wp:inline>
        </w:drawing>
      </w:r>
    </w:p>
    <w:p w14:paraId="3D4FFCAF" w14:textId="77777777" w:rsidR="005B7803" w:rsidRDefault="00F12F17">
      <w:r>
        <w:t>Порядок покупки абонемента</w:t>
      </w:r>
    </w:p>
    <w:p w14:paraId="409DAA0E" w14:textId="77777777" w:rsidR="005B7803" w:rsidRDefault="00F12F17">
      <w:pPr>
        <w:pStyle w:val="Heading4"/>
      </w:pPr>
      <w:bookmarkStart w:id="577" w:name="разовые-услуги"/>
      <w:bookmarkStart w:id="578" w:name="_Toc437365193"/>
      <w:bookmarkEnd w:id="577"/>
      <w:r>
        <w:lastRenderedPageBreak/>
        <w:t>Разовые услуги</w:t>
      </w:r>
      <w:bookmarkEnd w:id="578"/>
    </w:p>
    <w:p w14:paraId="7B91A4D0" w14:textId="77777777" w:rsidR="005B7803" w:rsidRDefault="00F12F17">
      <w:r>
        <w:t>Разовые услуги — это разовые покупки контента из CoD-пакета (видеофильм, музыкальный альбом и др.). Стоимость разовой услуги списывается со счета абонента в АСР однократно и каждый раз при заказе услуги. Разовые услуги в SDP (CoD-пакеты) — это услуги типа:</w:t>
      </w:r>
    </w:p>
    <w:p w14:paraId="1D6CB594" w14:textId="77777777" w:rsidR="005B7803" w:rsidRDefault="00F12F17" w:rsidP="00F12F17">
      <w:pPr>
        <w:numPr>
          <w:ilvl w:val="0"/>
          <w:numId w:val="303"/>
        </w:numPr>
      </w:pPr>
      <w:r>
        <w:t>VODPACKAGE — пакет видеофильмов для разовой покупки;</w:t>
      </w:r>
    </w:p>
    <w:p w14:paraId="6E7EA589" w14:textId="77777777" w:rsidR="005B7803" w:rsidRDefault="00F12F17" w:rsidP="00F12F17">
      <w:pPr>
        <w:numPr>
          <w:ilvl w:val="0"/>
          <w:numId w:val="303"/>
        </w:numPr>
      </w:pPr>
      <w:r>
        <w:t>CONTENTBUNDLEPACKAGE — пакет сезонов сериалов для разовой покупки;</w:t>
      </w:r>
    </w:p>
    <w:p w14:paraId="0BA17082" w14:textId="77777777" w:rsidR="005B7803" w:rsidRDefault="00F12F17" w:rsidP="00F12F17">
      <w:pPr>
        <w:numPr>
          <w:ilvl w:val="0"/>
          <w:numId w:val="303"/>
        </w:numPr>
      </w:pPr>
      <w:r>
        <w:t>SERIESPACKAGE — пакет сериалов.</w:t>
      </w:r>
    </w:p>
    <w:p w14:paraId="4B65E8E4" w14:textId="77777777" w:rsidR="005B7803" w:rsidRDefault="00F12F17">
      <w:r>
        <w:t>Логика работы с разовой услугой:</w:t>
      </w:r>
    </w:p>
    <w:p w14:paraId="1FA45F7A" w14:textId="77777777" w:rsidR="005B7803" w:rsidRDefault="00F12F17" w:rsidP="00F12F17">
      <w:pPr>
        <w:numPr>
          <w:ilvl w:val="0"/>
          <w:numId w:val="304"/>
        </w:numPr>
      </w:pPr>
      <w:r>
        <w:t xml:space="preserve">Доступные для учетной записи CoD-пакеты возвращаются в списке услуг </w:t>
      </w:r>
      <w:r>
        <w:rPr>
          <w:rStyle w:val="VerbatimChar"/>
        </w:rPr>
        <w:t>ProductOffer/list_services_terminal</w:t>
      </w:r>
      <w:r>
        <w:t xml:space="preserve"> c параметром:</w:t>
      </w:r>
    </w:p>
    <w:p w14:paraId="7FEF8D54" w14:textId="77777777" w:rsidR="005B7803" w:rsidRDefault="00F12F17">
      <w:pPr>
        <w:pStyle w:val="SourceCode"/>
      </w:pPr>
      <w:r>
        <w:rPr>
          <w:rStyle w:val="VerbatimChar"/>
        </w:rPr>
        <w:t>&lt;mandatory&gt;true&lt;/mandatory&gt;</w:t>
      </w:r>
    </w:p>
    <w:p w14:paraId="240DD0B2" w14:textId="77777777" w:rsidR="005B7803" w:rsidRDefault="00F12F17" w:rsidP="00F12F17">
      <w:pPr>
        <w:numPr>
          <w:ilvl w:val="0"/>
          <w:numId w:val="305"/>
        </w:numPr>
      </w:pPr>
      <w:r>
        <w:t xml:space="preserve">Матрица стоимостей разовой услуги в зависимости от варианта использования для каждого CoD-пакета возвращается в методе </w:t>
      </w:r>
      <w:r>
        <w:rPr>
          <w:rStyle w:val="VerbatimChar"/>
        </w:rPr>
        <w:t>ServiceSpec/list_terminal_type_rules</w:t>
      </w:r>
      <w:r>
        <w:t>.</w:t>
      </w:r>
    </w:p>
    <w:p w14:paraId="410BF5D6" w14:textId="77777777" w:rsidR="005B7803" w:rsidRDefault="00F12F17" w:rsidP="00F12F17">
      <w:pPr>
        <w:numPr>
          <w:ilvl w:val="0"/>
          <w:numId w:val="305"/>
        </w:numPr>
      </w:pPr>
      <w:r>
        <w:t xml:space="preserve">Разовые покупки из CoD-пакета выполняются с помощью метода </w:t>
      </w:r>
      <w:r>
        <w:rPr>
          <w:rStyle w:val="VerbatimChar"/>
        </w:rPr>
        <w:t>/web_purchase</w:t>
      </w:r>
      <w:r>
        <w:t xml:space="preserve">. Для определения стоимости контента в параметрах вызова необходимо передать идентификатор правила использования, полученный из </w:t>
      </w:r>
      <w:r>
        <w:rPr>
          <w:rStyle w:val="VerbatimChar"/>
        </w:rPr>
        <w:t>ServiceSpec/list_terminal_type_rules</w:t>
      </w:r>
      <w:r>
        <w:t xml:space="preserve">. Определенная стоимость будет списана со счета абонента в АСР, параметр </w:t>
      </w:r>
      <w:r>
        <w:rPr>
          <w:rStyle w:val="VerbatimChar"/>
        </w:rPr>
        <w:t>price</w:t>
      </w:r>
      <w:r>
        <w:t xml:space="preserve"> CoD-пакета игнорируется.</w:t>
      </w:r>
    </w:p>
    <w:p w14:paraId="02E2DCED" w14:textId="77777777" w:rsidR="005B7803" w:rsidRDefault="00F12F17" w:rsidP="00F12F17">
      <w:pPr>
        <w:numPr>
          <w:ilvl w:val="0"/>
          <w:numId w:val="305"/>
        </w:numPr>
      </w:pPr>
      <w:r>
        <w:t xml:space="preserve">Чтобы получить список купленного контента, следует выполнить метод </w:t>
      </w:r>
      <w:r>
        <w:rPr>
          <w:rStyle w:val="VerbatimChar"/>
        </w:rPr>
        <w:t>...Package/list_purchased_&lt;content&gt;</w:t>
      </w:r>
      <w:r>
        <w:t xml:space="preserve"> для каждого CoD-пакета в тарифном плане или выполнить метод </w:t>
      </w:r>
      <w:r>
        <w:rPr>
          <w:rStyle w:val="VerbatimChar"/>
        </w:rPr>
        <w:t>...Package/list_purchased_by_acc</w:t>
      </w:r>
      <w:r>
        <w:t xml:space="preserve"> по каждому типу CoD.</w:t>
      </w:r>
    </w:p>
    <w:p w14:paraId="54421CD4" w14:textId="77777777" w:rsidR="005B7803" w:rsidRDefault="00F12F17">
      <w:r>
        <w:rPr>
          <w:noProof/>
          <w:lang w:val="en-US"/>
        </w:rPr>
        <w:lastRenderedPageBreak/>
        <w:drawing>
          <wp:inline distT="0" distB="0" distL="0" distR="0" wp14:anchorId="355541E1" wp14:editId="22CD1FAB">
            <wp:extent cx="4889500" cy="517326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i_single_purchase.png"/>
                    <pic:cNvPicPr>
                      <a:picLocks noChangeAspect="1" noChangeArrowheads="1"/>
                    </pic:cNvPicPr>
                  </pic:nvPicPr>
                  <pic:blipFill>
                    <a:blip r:embed="rId28"/>
                    <a:stretch>
                      <a:fillRect/>
                    </a:stretch>
                  </pic:blipFill>
                  <pic:spPr bwMode="auto">
                    <a:xfrm>
                      <a:off x="0" y="0"/>
                      <a:ext cx="4889500" cy="5173266"/>
                    </a:xfrm>
                    <a:prstGeom prst="rect">
                      <a:avLst/>
                    </a:prstGeom>
                    <a:noFill/>
                    <a:ln w="9525">
                      <a:noFill/>
                      <a:headEnd/>
                      <a:tailEnd/>
                    </a:ln>
                  </pic:spPr>
                </pic:pic>
              </a:graphicData>
            </a:graphic>
          </wp:inline>
        </w:drawing>
      </w:r>
    </w:p>
    <w:p w14:paraId="0758DBB8" w14:textId="77777777" w:rsidR="005B7803" w:rsidRDefault="00F12F17">
      <w:r>
        <w:t>Порядок покупки абонемента</w:t>
      </w:r>
    </w:p>
    <w:p w14:paraId="76F1DF22" w14:textId="77777777" w:rsidR="005B7803" w:rsidRDefault="00F12F17">
      <w:pPr>
        <w:pStyle w:val="Heading4"/>
      </w:pPr>
      <w:bookmarkStart w:id="579" w:name="сезоны-и-сериалы"/>
      <w:bookmarkStart w:id="580" w:name="_Toc437365194"/>
      <w:bookmarkEnd w:id="579"/>
      <w:r>
        <w:t>Сезоны и сериалы</w:t>
      </w:r>
      <w:bookmarkEnd w:id="580"/>
    </w:p>
    <w:p w14:paraId="380A0B85" w14:textId="77777777" w:rsidR="005B7803" w:rsidRDefault="00F12F17">
      <w:r>
        <w:t>Отдельные серии в SDP объединены в сезоны, сезоны объединены в сериалы. В SDP предусмотрены пакеты сериалов, пакеты сезонов и пакеты отдельных серий. Абонент может купить отдельный сериал, сезон или серию. Пакеты серий возвращаются в тарифном плане как услуги типа VODPACKAGE. Пакеты сезонов — CONTENTBUNDLEPACKAGE. Пакеты сериалов — SERIESPACKAGE.</w:t>
      </w:r>
    </w:p>
    <w:p w14:paraId="7468C401" w14:textId="77777777" w:rsidR="005B7803" w:rsidRDefault="00F12F17">
      <w:r>
        <w:rPr>
          <w:b/>
        </w:rPr>
        <w:t>Логика получения всех серий сезона сериала:</w:t>
      </w:r>
    </w:p>
    <w:p w14:paraId="723460A2" w14:textId="77777777" w:rsidR="005B7803" w:rsidRDefault="00F12F17">
      <w:r>
        <w:lastRenderedPageBreak/>
        <w:t xml:space="preserve">Загрузить список фильмов из каждого пакета VODPACKAGE, полученного в списке услуг в тарифном плане методом </w:t>
      </w:r>
      <w:r>
        <w:rPr>
          <w:rStyle w:val="VerbatimChar"/>
        </w:rPr>
        <w:t>ProductOffer/list_services_terminal</w:t>
      </w:r>
      <w:r>
        <w:t xml:space="preserve">. Чтобы загрузить список фильмов, входящих в пакет, используется метод </w:t>
      </w:r>
      <w:r>
        <w:rPr>
          <w:rStyle w:val="VerbatimChar"/>
        </w:rPr>
        <w:t>VodPackage/list_movies</w:t>
      </w:r>
      <w:r>
        <w:t xml:space="preserve">, с </w:t>
      </w:r>
      <w:r>
        <w:rPr>
          <w:rStyle w:val="VerbatimChar"/>
        </w:rPr>
        <w:t>id</w:t>
      </w:r>
      <w:r>
        <w:t xml:space="preserve"> VoD-пакета. Если серии не предназначены для поштучной продажи, список правил покупки </w:t>
      </w:r>
      <w:r>
        <w:rPr>
          <w:rStyle w:val="VerbatimChar"/>
        </w:rPr>
        <w:t>ServiceSpec/list_terminal_type_rules</w:t>
      </w:r>
      <w:r>
        <w:t xml:space="preserve"> будет пустым.</w:t>
      </w:r>
    </w:p>
    <w:p w14:paraId="5E6C13DF" w14:textId="77777777" w:rsidR="005B7803" w:rsidRDefault="00F12F17">
      <w:r>
        <w:t xml:space="preserve">Фильмы, у которых указан </w:t>
      </w:r>
      <w:r>
        <w:rPr>
          <w:rStyle w:val="VerbatimChar"/>
        </w:rPr>
        <w:t>&lt;bundles&gt;&lt;id&gt;</w:t>
      </w:r>
      <w:r>
        <w:t xml:space="preserve">, являются эпизодами сезона с данным </w:t>
      </w:r>
      <w:r>
        <w:rPr>
          <w:rStyle w:val="VerbatimChar"/>
        </w:rPr>
        <w:t>id</w:t>
      </w:r>
      <w:r>
        <w:t xml:space="preserve">. Выбор всех фильмов с одинаковым </w:t>
      </w:r>
      <w:r>
        <w:rPr>
          <w:rStyle w:val="VerbatimChar"/>
        </w:rPr>
        <w:t>id</w:t>
      </w:r>
      <w:r>
        <w:t xml:space="preserve"> возвращает список всех серий сезона.</w:t>
      </w:r>
    </w:p>
    <w:p w14:paraId="734336F0" w14:textId="77777777" w:rsidR="005B7803" w:rsidRDefault="00F12F17">
      <w:r>
        <w:t xml:space="preserve">Если в тарифном плане нет пакета CONTENTBUNDLEPACKAGE, то можно загрузить описание сезона вызовом </w:t>
      </w:r>
      <w:r>
        <w:rPr>
          <w:rStyle w:val="VerbatimChar"/>
        </w:rPr>
        <w:t>ContentBundle/list?ID=id</w:t>
      </w:r>
      <w:r>
        <w:t xml:space="preserve"> сезона. Если в тарифном плане кроме VODPACKAGE серий есть пакеты сезонов CONTENTBUNDLEPACKAGE, то серии могут продаваться целыми сезонами.</w:t>
      </w:r>
    </w:p>
    <w:p w14:paraId="749F88B9" w14:textId="77777777" w:rsidR="005B7803" w:rsidRDefault="00F12F17">
      <w:r>
        <w:rPr>
          <w:b/>
        </w:rPr>
        <w:t>Логика получения списка сезонов сериала:</w:t>
      </w:r>
    </w:p>
    <w:p w14:paraId="274D2502" w14:textId="77777777" w:rsidR="005B7803" w:rsidRDefault="00F12F17">
      <w:r>
        <w:t xml:space="preserve">Чтобы получить список сезонов в пакете, следует вызвать метод </w:t>
      </w:r>
      <w:r>
        <w:rPr>
          <w:rStyle w:val="VerbatimChar"/>
        </w:rPr>
        <w:t>ContentBundlePackage/list_bundles</w:t>
      </w:r>
      <w:r>
        <w:t xml:space="preserve">. Если сезоны не предназначены для поштучной продажи, список правил покупки </w:t>
      </w:r>
      <w:r>
        <w:rPr>
          <w:rStyle w:val="VerbatimChar"/>
        </w:rPr>
        <w:t>ServiceSpec/list_terminal_type_rules</w:t>
      </w:r>
      <w:r>
        <w:t xml:space="preserve"> будет пустым. Сезоны, у которых указан </w:t>
      </w:r>
      <w:r>
        <w:rPr>
          <w:rStyle w:val="VerbatimChar"/>
        </w:rPr>
        <w:t>&lt;series&gt;&lt;id&gt;</w:t>
      </w:r>
      <w:r>
        <w:t xml:space="preserve">, являются сезонами сериала с данным </w:t>
      </w:r>
      <w:r>
        <w:rPr>
          <w:rStyle w:val="VerbatimChar"/>
        </w:rPr>
        <w:t>id</w:t>
      </w:r>
      <w:r>
        <w:t xml:space="preserve">. Выбор всех сезонов с одинаковым </w:t>
      </w:r>
      <w:r>
        <w:rPr>
          <w:rStyle w:val="VerbatimChar"/>
        </w:rPr>
        <w:t>id</w:t>
      </w:r>
      <w:r>
        <w:t xml:space="preserve"> — вернет список сезонов сериала. Если в тарифном плане нет пакета SERIESPACKAGE, то можно загрузить описание сериала вызовом </w:t>
      </w:r>
      <w:r>
        <w:rPr>
          <w:rStyle w:val="VerbatimChar"/>
        </w:rPr>
        <w:t>Series/list?ID=id</w:t>
      </w:r>
      <w:r>
        <w:t xml:space="preserve"> сериала.</w:t>
      </w:r>
    </w:p>
    <w:p w14:paraId="559184AF" w14:textId="77777777" w:rsidR="005B7803" w:rsidRDefault="00F12F17">
      <w:r>
        <w:rPr>
          <w:b/>
        </w:rPr>
        <w:t>Логика получения списка сериалов:</w:t>
      </w:r>
      <w:r>
        <w:t>s</w:t>
      </w:r>
    </w:p>
    <w:p w14:paraId="4A9C07F0" w14:textId="77777777" w:rsidR="005B7803" w:rsidRDefault="00F12F17">
      <w:r>
        <w:t xml:space="preserve">Если в тарифном плане есть пакеты SERIESPACKAGE, то серии могут продаваться целыми сериалами. Для получения списка сериалов в пакете используется метод </w:t>
      </w:r>
      <w:r>
        <w:rPr>
          <w:rStyle w:val="VerbatimChar"/>
        </w:rPr>
        <w:t>SeriesPackage/list_series</w:t>
      </w:r>
      <w:r>
        <w:t xml:space="preserve">. Для загрузки условий покупки сериалов из пакета используется метод </w:t>
      </w:r>
      <w:r>
        <w:rPr>
          <w:rStyle w:val="VerbatimChar"/>
        </w:rPr>
        <w:t>ServiceSpec/list_terminal_type_rules</w:t>
      </w:r>
      <w:r>
        <w:t xml:space="preserve">, с </w:t>
      </w:r>
      <w:r>
        <w:rPr>
          <w:rStyle w:val="VerbatimChar"/>
        </w:rPr>
        <w:t>id</w:t>
      </w:r>
      <w:r>
        <w:t xml:space="preserve"> пакета в качестве параметра.</w:t>
      </w:r>
    </w:p>
    <w:p w14:paraId="5EE95E46" w14:textId="77777777" w:rsidR="005B7803" w:rsidRDefault="00F12F17">
      <w:r>
        <w:t xml:space="preserve">Жанры сезона — значения из справочника </w:t>
      </w:r>
      <w:r>
        <w:rPr>
          <w:rStyle w:val="VerbatimChar"/>
        </w:rPr>
        <w:t>ContentBundleGenre/list</w:t>
      </w:r>
      <w:r>
        <w:t>.</w:t>
      </w:r>
    </w:p>
    <w:p w14:paraId="39D28656" w14:textId="77777777" w:rsidR="005B7803" w:rsidRDefault="00F12F17" w:rsidP="00F12F17">
      <w:pPr>
        <w:numPr>
          <w:ilvl w:val="0"/>
          <w:numId w:val="306"/>
        </w:numPr>
      </w:pPr>
      <w:r>
        <w:t xml:space="preserve">Чтобы получить список купленных серий для учетной записи, следует вызвать метод </w:t>
      </w:r>
      <w:r>
        <w:rPr>
          <w:rStyle w:val="VerbatimChar"/>
        </w:rPr>
        <w:t>VodPackage/list_purchased_movies</w:t>
      </w:r>
      <w:r>
        <w:t>.</w:t>
      </w:r>
    </w:p>
    <w:p w14:paraId="5C786217" w14:textId="77777777" w:rsidR="005B7803" w:rsidRDefault="00F12F17" w:rsidP="00F12F17">
      <w:pPr>
        <w:numPr>
          <w:ilvl w:val="0"/>
          <w:numId w:val="306"/>
        </w:numPr>
      </w:pPr>
      <w:r>
        <w:lastRenderedPageBreak/>
        <w:t xml:space="preserve">Чтобы получить список купленных сезонов для учетной записи, следует вызвать метод </w:t>
      </w:r>
      <w:r>
        <w:rPr>
          <w:rStyle w:val="VerbatimChar"/>
        </w:rPr>
        <w:t>ContentBundlePackage/list_purchased_bundles</w:t>
      </w:r>
      <w:r>
        <w:t>.</w:t>
      </w:r>
    </w:p>
    <w:p w14:paraId="1157E5D3" w14:textId="77777777" w:rsidR="005B7803" w:rsidRDefault="00F12F17" w:rsidP="00F12F17">
      <w:pPr>
        <w:numPr>
          <w:ilvl w:val="0"/>
          <w:numId w:val="306"/>
        </w:numPr>
      </w:pPr>
      <w:r>
        <w:t xml:space="preserve">Чтобы получить список купленных сериалов для учетной записи, следует вызвать метод </w:t>
      </w:r>
      <w:r>
        <w:rPr>
          <w:rStyle w:val="VerbatimChar"/>
        </w:rPr>
        <w:t>SeriesPackage/list_purchased_series</w:t>
      </w:r>
      <w:r>
        <w:t>.</w:t>
      </w:r>
    </w:p>
    <w:p w14:paraId="74187E7B" w14:textId="77777777" w:rsidR="005B7803" w:rsidRDefault="00F12F17">
      <w:r>
        <w:rPr>
          <w:b/>
        </w:rPr>
        <w:t>Серии:</w:t>
      </w:r>
      <w:r>
        <w:t xml:space="preserve"> Пакет серий (эпизодов сезона) для поштучной продажи в SDP возвращается в тарифном плане как услуга типа VODPACKAGE. Принцип работы с сериями аналогичен работе с фильмами.</w:t>
      </w:r>
    </w:p>
    <w:p w14:paraId="6AB922AD" w14:textId="77777777" w:rsidR="005B7803" w:rsidRDefault="00F12F17">
      <w:r>
        <w:t xml:space="preserve">Для получения списка серий используется метод </w:t>
      </w:r>
      <w:r>
        <w:rPr>
          <w:rStyle w:val="VerbatimChar"/>
        </w:rPr>
        <w:t>VodPackage/list_movies</w:t>
      </w:r>
      <w:r>
        <w:t xml:space="preserve">, с идентификатором пакета серий. Для каждой серии в возвращаемом значении </w:t>
      </w:r>
      <w:r>
        <w:rPr>
          <w:rStyle w:val="VerbatimChar"/>
        </w:rPr>
        <w:t>VodPackage/list_movies</w:t>
      </w:r>
      <w:r>
        <w:t xml:space="preserve"> будет указан идентификатор сезона, в который она входит — </w:t>
      </w:r>
      <w:r>
        <w:rPr>
          <w:rStyle w:val="VerbatimChar"/>
        </w:rPr>
        <w:t>&lt;bundles&gt;&lt;id&gt;</w:t>
      </w:r>
      <w:r>
        <w:t>:</w:t>
      </w:r>
    </w:p>
    <w:p w14:paraId="5B743990" w14:textId="77777777" w:rsidR="005B7803" w:rsidRDefault="00F12F17">
      <w:pPr>
        <w:pStyle w:val="SourceCode"/>
      </w:pPr>
      <w:r>
        <w:rPr>
          <w:rStyle w:val="VerbatimChar"/>
        </w:rPr>
        <w:t>&lt;film&gt; ... &lt;bundles&gt; &lt;id&gt;15470610&lt;/id&gt; &lt;/bundles&gt; ... &lt;/film&gt;</w:t>
      </w:r>
    </w:p>
    <w:p w14:paraId="14D126AD" w14:textId="77777777" w:rsidR="005B7803" w:rsidRDefault="00F12F17">
      <w:r>
        <w:t xml:space="preserve">Для получения описания сезона используется метод </w:t>
      </w:r>
      <w:r>
        <w:rPr>
          <w:rStyle w:val="VerbatimChar"/>
        </w:rPr>
        <w:t>ContentBundle/list?ID=\&lt;id сезона&gt;</w:t>
      </w:r>
      <w:r>
        <w:t xml:space="preserve">. Для получения списка правил покупки отдельной серии в рамках пакета серий, следует вызвать </w:t>
      </w:r>
      <w:r>
        <w:rPr>
          <w:rStyle w:val="VerbatimChar"/>
        </w:rPr>
        <w:t>VodPackage/list_movies</w:t>
      </w:r>
      <w:r>
        <w:t xml:space="preserve"> с идентификатором пакета. Купленные для учетной записи серии возвращаются вместе с купленными фильмами в одном списке в результате вызова </w:t>
      </w:r>
      <w:r>
        <w:rPr>
          <w:rStyle w:val="VerbatimChar"/>
        </w:rPr>
        <w:t>ServiceAccount/list_purchased</w:t>
      </w:r>
      <w:r>
        <w:t>.</w:t>
      </w:r>
    </w:p>
    <w:p w14:paraId="36C57AC3" w14:textId="77777777" w:rsidR="005B7803" w:rsidRDefault="00F12F17">
      <w:pPr>
        <w:pStyle w:val="Heading3"/>
      </w:pPr>
      <w:bookmarkStart w:id="581" w:name="разделение-услуг-по-типам-устройств"/>
      <w:bookmarkStart w:id="582" w:name="_Toc437365195"/>
      <w:bookmarkEnd w:id="581"/>
      <w:r>
        <w:t>Разделение услуг по типам устройств</w:t>
      </w:r>
      <w:bookmarkEnd w:id="582"/>
    </w:p>
    <w:p w14:paraId="5103625B" w14:textId="77777777" w:rsidR="005B7803" w:rsidRDefault="00F12F17">
      <w:r>
        <w:t xml:space="preserve">Услуги в тарифном плане и абонентское устройство имеют параметр </w:t>
      </w:r>
      <w:r>
        <w:rPr>
          <w:rStyle w:val="VerbatimChar"/>
        </w:rPr>
        <w:t>terminal_type</w:t>
      </w:r>
      <w:r>
        <w:t xml:space="preserve"> — идентификатор типа устройства. Список всех услуг, которые должны быть доступны на устройстве состоит из списка услуг для всех устройств и списка услуг для устройств конкретного типа. Значение </w:t>
      </w:r>
      <w:r>
        <w:rPr>
          <w:rStyle w:val="VerbatimChar"/>
        </w:rPr>
        <w:t>terminal_type</w:t>
      </w:r>
      <w:r>
        <w:t xml:space="preserve"> устройства возвращается в методах </w:t>
      </w:r>
      <w:r>
        <w:rPr>
          <w:rStyle w:val="VerbatimChar"/>
        </w:rPr>
        <w:t>ServiceAccount/web_authorize?</w:t>
      </w:r>
      <w:r>
        <w:t xml:space="preserve"> и </w:t>
      </w:r>
      <w:r>
        <w:rPr>
          <w:rStyle w:val="VerbatimChar"/>
        </w:rPr>
        <w:t>ServiceAccount/bind?</w:t>
      </w:r>
      <w:r>
        <w:t xml:space="preserve">. Значение </w:t>
      </w:r>
      <w:r>
        <w:rPr>
          <w:rStyle w:val="VerbatimChar"/>
        </w:rPr>
        <w:t>terminal_type</w:t>
      </w:r>
      <w:r>
        <w:t xml:space="preserve"> услуги указано в описании каждой услуги, возвращаемом в методе </w:t>
      </w:r>
      <w:r>
        <w:rPr>
          <w:rStyle w:val="VerbatimChar"/>
        </w:rPr>
        <w:t>ProductOffer/list_services</w:t>
      </w:r>
      <w:r>
        <w:t xml:space="preserve"> (в методе </w:t>
      </w:r>
      <w:r>
        <w:rPr>
          <w:rStyle w:val="VerbatimChar"/>
        </w:rPr>
        <w:t>ServiceAccount/list_services</w:t>
      </w:r>
      <w:r>
        <w:t xml:space="preserve"> сразу возвращаются только доступные для данного устройства услуги).</w:t>
      </w:r>
    </w:p>
    <w:p w14:paraId="09E11CE5" w14:textId="77777777" w:rsidR="005B7803" w:rsidRDefault="00F12F17">
      <w:r>
        <w:t xml:space="preserve">Параметр </w:t>
      </w:r>
      <w:r>
        <w:rPr>
          <w:rStyle w:val="VerbatimChar"/>
        </w:rPr>
        <w:t>terminal_type</w:t>
      </w:r>
      <w:r>
        <w:t xml:space="preserve"> может принимать следующие значения:</w:t>
      </w:r>
    </w:p>
    <w:p w14:paraId="1C1E3CE2" w14:textId="77777777" w:rsidR="005B7803" w:rsidRDefault="00F12F17" w:rsidP="00F12F17">
      <w:pPr>
        <w:numPr>
          <w:ilvl w:val="0"/>
          <w:numId w:val="307"/>
        </w:numPr>
      </w:pPr>
      <w:r>
        <w:t>0 — Услуга для всех устройств.</w:t>
      </w:r>
    </w:p>
    <w:p w14:paraId="4F126CB6" w14:textId="77777777" w:rsidR="005B7803" w:rsidRDefault="00F12F17" w:rsidP="00F12F17">
      <w:pPr>
        <w:numPr>
          <w:ilvl w:val="0"/>
          <w:numId w:val="307"/>
        </w:numPr>
      </w:pPr>
      <w:r>
        <w:t>1 — Для основных STB.</w:t>
      </w:r>
    </w:p>
    <w:p w14:paraId="10E16E51" w14:textId="77777777" w:rsidR="005B7803" w:rsidRDefault="00F12F17" w:rsidP="00F12F17">
      <w:pPr>
        <w:numPr>
          <w:ilvl w:val="0"/>
          <w:numId w:val="307"/>
        </w:numPr>
      </w:pPr>
      <w:r>
        <w:t>2 — Для дополнительных STB.</w:t>
      </w:r>
    </w:p>
    <w:p w14:paraId="3351D7FE" w14:textId="77777777" w:rsidR="005B7803" w:rsidRDefault="00F12F17" w:rsidP="00F12F17">
      <w:pPr>
        <w:numPr>
          <w:ilvl w:val="0"/>
          <w:numId w:val="307"/>
        </w:numPr>
      </w:pPr>
      <w:r>
        <w:lastRenderedPageBreak/>
        <w:t>3 — Для iPAD</w:t>
      </w:r>
    </w:p>
    <w:p w14:paraId="65D7F873" w14:textId="77777777" w:rsidR="005B7803" w:rsidRDefault="00F12F17" w:rsidP="00F12F17">
      <w:pPr>
        <w:numPr>
          <w:ilvl w:val="0"/>
          <w:numId w:val="307"/>
        </w:numPr>
      </w:pPr>
      <w:r>
        <w:t>4 — Для WEB (приложений на портале).</w:t>
      </w:r>
    </w:p>
    <w:p w14:paraId="29633111" w14:textId="77777777" w:rsidR="005B7803" w:rsidRDefault="00F12F17">
      <w:r>
        <w:t>Пример: чтобы получить получить список всех подключенных услуг для iPAD-приложения следует выполнить следующие шаги:</w:t>
      </w:r>
    </w:p>
    <w:p w14:paraId="5D5E121F" w14:textId="77777777" w:rsidR="005B7803" w:rsidRDefault="00F12F17" w:rsidP="00F12F17">
      <w:pPr>
        <w:numPr>
          <w:ilvl w:val="0"/>
          <w:numId w:val="308"/>
        </w:numPr>
      </w:pPr>
      <w:r>
        <w:t xml:space="preserve">В методе </w:t>
      </w:r>
      <w:r>
        <w:rPr>
          <w:rStyle w:val="VerbatimChar"/>
        </w:rPr>
        <w:t>ServiceAccount/web_authorize?</w:t>
      </w:r>
      <w:r>
        <w:t xml:space="preserve"> получить тип устройства — значение </w:t>
      </w:r>
      <w:r>
        <w:rPr>
          <w:rStyle w:val="VerbatimChar"/>
        </w:rPr>
        <w:t>terminal_type</w:t>
      </w:r>
      <w:r>
        <w:t xml:space="preserve">. Для iPAD-устройства значение будет </w:t>
      </w:r>
      <w:r>
        <w:rPr>
          <w:rStyle w:val="VerbatimChar"/>
        </w:rPr>
        <w:t>&lt;terminal_type&gt;3&lt;/terminal_type&gt;</w:t>
      </w:r>
      <w:r>
        <w:t>.</w:t>
      </w:r>
    </w:p>
    <w:p w14:paraId="7CEA0AE5" w14:textId="77777777" w:rsidR="005B7803" w:rsidRDefault="00F12F17" w:rsidP="00F12F17">
      <w:pPr>
        <w:numPr>
          <w:ilvl w:val="0"/>
          <w:numId w:val="308"/>
        </w:numPr>
      </w:pPr>
      <w:r>
        <w:t xml:space="preserve">Выполнить </w:t>
      </w:r>
      <w:r>
        <w:rPr>
          <w:rStyle w:val="VerbatimChar"/>
        </w:rPr>
        <w:t>ProductOffer/list_services</w:t>
      </w:r>
      <w:r>
        <w:t>.</w:t>
      </w:r>
    </w:p>
    <w:p w14:paraId="39B0F904" w14:textId="77777777" w:rsidR="005B7803" w:rsidRDefault="00F12F17" w:rsidP="00F12F17">
      <w:pPr>
        <w:numPr>
          <w:ilvl w:val="0"/>
          <w:numId w:val="308"/>
        </w:numPr>
      </w:pPr>
      <w:r>
        <w:t xml:space="preserve">Выбрать услуги с </w:t>
      </w:r>
      <w:r>
        <w:rPr>
          <w:rStyle w:val="VerbatimChar"/>
        </w:rPr>
        <w:t>&lt;mandatory&gt;true&lt;/mandatory&gt;</w:t>
      </w:r>
      <w:r>
        <w:t xml:space="preserve"> и </w:t>
      </w:r>
      <w:r>
        <w:rPr>
          <w:rStyle w:val="VerbatimChar"/>
        </w:rPr>
        <w:t>&lt;terminal_type&gt;true&lt;/terminal_type&gt;</w:t>
      </w:r>
      <w:r>
        <w:t xml:space="preserve"> (для всех устройств). Пусть это будут два пакета каналов — Пакет 1 и Пакет 2.</w:t>
      </w:r>
    </w:p>
    <w:p w14:paraId="554DD1D0" w14:textId="77777777" w:rsidR="005B7803" w:rsidRDefault="00F12F17" w:rsidP="00F12F17">
      <w:pPr>
        <w:numPr>
          <w:ilvl w:val="0"/>
          <w:numId w:val="308"/>
        </w:numPr>
      </w:pPr>
      <w:r>
        <w:t xml:space="preserve">Выбрать все услуги с с true и </w:t>
      </w:r>
      <w:r>
        <w:rPr>
          <w:rStyle w:val="VerbatimChar"/>
        </w:rPr>
        <w:t>&lt;terminal_type&gt;3&lt;/terminal_type&gt;</w:t>
      </w:r>
      <w:r>
        <w:t xml:space="preserve"> (для iPAD). Пусть это будет пакет каналов Пакет 4.</w:t>
      </w:r>
    </w:p>
    <w:p w14:paraId="2576FDB8" w14:textId="77777777" w:rsidR="005B7803" w:rsidRDefault="00F12F17" w:rsidP="00F12F17">
      <w:pPr>
        <w:numPr>
          <w:ilvl w:val="0"/>
          <w:numId w:val="308"/>
        </w:numPr>
      </w:pPr>
      <w:r>
        <w:t xml:space="preserve">Выполнить </w:t>
      </w:r>
      <w:r>
        <w:rPr>
          <w:rStyle w:val="VerbatimChar"/>
        </w:rPr>
        <w:t>ServiceAccount/list_services</w:t>
      </w:r>
      <w:r>
        <w:t>.</w:t>
      </w:r>
    </w:p>
    <w:p w14:paraId="60F0378F" w14:textId="77777777" w:rsidR="005B7803" w:rsidRDefault="00F12F17" w:rsidP="00F12F17">
      <w:pPr>
        <w:numPr>
          <w:ilvl w:val="0"/>
          <w:numId w:val="308"/>
        </w:numPr>
      </w:pPr>
      <w:r>
        <w:t xml:space="preserve">Выбрать все услуги с </w:t>
      </w:r>
      <w:r>
        <w:rPr>
          <w:rStyle w:val="VerbatimChar"/>
        </w:rPr>
        <w:t>&lt;terminal_type&gt;1&lt;/terminal_type&gt;</w:t>
      </w:r>
      <w:r>
        <w:t>. Пусть это будет пакет каналов Пакет 5.</w:t>
      </w:r>
    </w:p>
    <w:p w14:paraId="7A90603B" w14:textId="77777777" w:rsidR="005B7803" w:rsidRDefault="00F12F17" w:rsidP="00F12F17">
      <w:pPr>
        <w:numPr>
          <w:ilvl w:val="0"/>
          <w:numId w:val="308"/>
        </w:numPr>
      </w:pPr>
      <w:r>
        <w:t>Результат: полный список подключенных услуг для iPAD-приложения равен: Пакет 1, Пакет 2, Пакет 4, Пакет 5.</w:t>
      </w:r>
    </w:p>
    <w:p w14:paraId="0FC8BE3C" w14:textId="77777777" w:rsidR="005B7803" w:rsidRDefault="00F12F17">
      <w:pPr>
        <w:pStyle w:val="Heading3"/>
      </w:pPr>
      <w:bookmarkStart w:id="583" w:name="логика-видимости-услуг-в-интерфейсе-устр"/>
      <w:bookmarkStart w:id="584" w:name="_Toc437365196"/>
      <w:bookmarkEnd w:id="583"/>
      <w:r>
        <w:t>Логика видимости услуг в интерфейсе устройств</w:t>
      </w:r>
      <w:bookmarkEnd w:id="584"/>
    </w:p>
    <w:p w14:paraId="2336AE95" w14:textId="77777777" w:rsidR="005B7803" w:rsidRDefault="00F12F17">
      <w:r>
        <w:t xml:space="preserve">Видимость услуги в интерфейсе для абонента определяется совокупностью нескольких параметров. Если у услуги установлен флаг </w:t>
      </w:r>
      <w:r>
        <w:rPr>
          <w:rStyle w:val="VerbatimChar"/>
        </w:rPr>
        <w:t>&lt;isInvisible&gt;false&lt;/isInvisible&gt;</w:t>
      </w:r>
      <w:r>
        <w:t xml:space="preserve"> из метода </w:t>
      </w:r>
      <w:r>
        <w:rPr>
          <w:rStyle w:val="VerbatimChar"/>
        </w:rPr>
        <w:t>ProductOffer/list_services_termina</w:t>
      </w:r>
      <w:r>
        <w:t>, то услуга отображается в клиентском интерфейсе в следующих случаях:</w:t>
      </w:r>
    </w:p>
    <w:p w14:paraId="03D4591B" w14:textId="77777777" w:rsidR="005B7803" w:rsidRDefault="00F12F17" w:rsidP="00F12F17">
      <w:pPr>
        <w:numPr>
          <w:ilvl w:val="0"/>
          <w:numId w:val="309"/>
        </w:numPr>
      </w:pPr>
      <w:r>
        <w:t xml:space="preserve">Услуга приходит в </w:t>
      </w:r>
      <w:r>
        <w:rPr>
          <w:rStyle w:val="VerbatimChar"/>
        </w:rPr>
        <w:t>ProductOffer/list_services_terminal</w:t>
      </w:r>
      <w:r>
        <w:t xml:space="preserve">, но ее нет в </w:t>
      </w:r>
      <w:r>
        <w:rPr>
          <w:rStyle w:val="VerbatimChar"/>
        </w:rPr>
        <w:t>ServiceAccount/list_services</w:t>
      </w:r>
      <w:r>
        <w:t xml:space="preserve"> абонента;</w:t>
      </w:r>
    </w:p>
    <w:p w14:paraId="046B2586" w14:textId="77777777" w:rsidR="005B7803" w:rsidRDefault="00F12F17" w:rsidP="00F12F17">
      <w:pPr>
        <w:numPr>
          <w:ilvl w:val="0"/>
          <w:numId w:val="309"/>
        </w:numPr>
      </w:pPr>
      <w:r>
        <w:t xml:space="preserve">Услуга приходит в </w:t>
      </w:r>
      <w:r>
        <w:rPr>
          <w:rStyle w:val="VerbatimChar"/>
        </w:rPr>
        <w:t>ServiceAccount/list_services</w:t>
      </w:r>
      <w:r>
        <w:t xml:space="preserve"> с </w:t>
      </w:r>
      <w:r>
        <w:rPr>
          <w:rStyle w:val="VerbatimChar"/>
        </w:rPr>
        <w:t>&lt;ServiceState&gt;0&lt;/isInvisible&gt;ServiceState&gt;</w:t>
      </w:r>
      <w:r>
        <w:t xml:space="preserve"> или </w:t>
      </w:r>
      <w:r>
        <w:rPr>
          <w:rStyle w:val="VerbatimChar"/>
        </w:rPr>
        <w:t>&lt;ServiceState&gt;1&lt;/isInvisible&gt;ServiceState&gt;</w:t>
      </w:r>
      <w:r>
        <w:t>.</w:t>
      </w:r>
    </w:p>
    <w:p w14:paraId="1D8B2873" w14:textId="77777777" w:rsidR="005B7803" w:rsidRDefault="00F12F17">
      <w:r>
        <w:t xml:space="preserve">В остальных случаях при </w:t>
      </w:r>
      <w:r>
        <w:rPr>
          <w:rStyle w:val="VerbatimChar"/>
        </w:rPr>
        <w:t>&lt;isInvisible&gt;false&lt;/isInvisible&gt;</w:t>
      </w:r>
      <w:r>
        <w:t xml:space="preserve"> услуга не отображается. Если у услуги флаг </w:t>
      </w:r>
      <w:r>
        <w:rPr>
          <w:rStyle w:val="VerbatimChar"/>
        </w:rPr>
        <w:t>&lt;isInvisible&gt;true&lt;/isInvisible&gt;</w:t>
      </w:r>
      <w:r>
        <w:t xml:space="preserve">, то услуга не отображается, кроме случая, когда она приходит в ServiceAccount/list_services с </w:t>
      </w:r>
      <w:r>
        <w:rPr>
          <w:rStyle w:val="VerbatimChar"/>
        </w:rPr>
        <w:t>&lt;ServiceState&gt;0&lt;/ServiceState&gt;</w:t>
      </w:r>
      <w:r>
        <w:t xml:space="preserve"> или </w:t>
      </w:r>
      <w:r>
        <w:rPr>
          <w:rStyle w:val="VerbatimChar"/>
        </w:rPr>
        <w:t>&lt;ServiceState&gt;1&lt;/ServiceState&gt;</w:t>
      </w:r>
      <w:r>
        <w:t xml:space="preserve"> — тогда услуга отображается. При этом существуют исключения, когда невидимая услуга не отображается со </w:t>
      </w:r>
      <w:r>
        <w:rPr>
          <w:rStyle w:val="VerbatimChar"/>
        </w:rPr>
        <w:t>&lt;ServiceState&gt;0&lt;/ServiceState&gt;</w:t>
      </w:r>
      <w:r>
        <w:t>:</w:t>
      </w:r>
    </w:p>
    <w:p w14:paraId="7E9B820A" w14:textId="77777777" w:rsidR="005B7803" w:rsidRDefault="00F12F17" w:rsidP="00F12F17">
      <w:pPr>
        <w:numPr>
          <w:ilvl w:val="0"/>
          <w:numId w:val="310"/>
        </w:numPr>
      </w:pPr>
      <w:r>
        <w:lastRenderedPageBreak/>
        <w:t>Выполняются одновременно 3 условия:</w:t>
      </w:r>
    </w:p>
    <w:p w14:paraId="2ED8B7AA" w14:textId="77777777" w:rsidR="005B7803" w:rsidRDefault="00F12F17" w:rsidP="00F12F17">
      <w:pPr>
        <w:numPr>
          <w:ilvl w:val="1"/>
          <w:numId w:val="311"/>
        </w:numPr>
      </w:pPr>
      <w:r>
        <w:t>serviceState = 0;</w:t>
      </w:r>
    </w:p>
    <w:p w14:paraId="4B0ABC50" w14:textId="77777777" w:rsidR="005B7803" w:rsidRDefault="00F12F17" w:rsidP="00F12F17">
      <w:pPr>
        <w:numPr>
          <w:ilvl w:val="1"/>
          <w:numId w:val="311"/>
        </w:numPr>
      </w:pPr>
      <w:r>
        <w:t>isInvisible=true;</w:t>
      </w:r>
    </w:p>
    <w:p w14:paraId="75E734CE" w14:textId="77777777" w:rsidR="005B7803" w:rsidRDefault="00F12F17" w:rsidP="00F12F17">
      <w:pPr>
        <w:numPr>
          <w:ilvl w:val="1"/>
          <w:numId w:val="311"/>
        </w:numPr>
      </w:pPr>
      <w:r>
        <w:t>subscribeMode = 0 (запрещено подписывать/запрещено отписывать).</w:t>
      </w:r>
    </w:p>
    <w:p w14:paraId="41E1CAAE" w14:textId="77777777" w:rsidR="005B7803" w:rsidRDefault="00F12F17" w:rsidP="00F12F17">
      <w:pPr>
        <w:numPr>
          <w:ilvl w:val="0"/>
          <w:numId w:val="310"/>
        </w:numPr>
      </w:pPr>
      <w:r>
        <w:t>Выполняются одновременно 3 условия:</w:t>
      </w:r>
    </w:p>
    <w:p w14:paraId="0E295B31" w14:textId="77777777" w:rsidR="005B7803" w:rsidRDefault="00F12F17" w:rsidP="00F12F17">
      <w:pPr>
        <w:numPr>
          <w:ilvl w:val="1"/>
          <w:numId w:val="312"/>
        </w:numPr>
      </w:pPr>
      <w:r>
        <w:t>serviceState = 0;</w:t>
      </w:r>
    </w:p>
    <w:p w14:paraId="639C2271" w14:textId="77777777" w:rsidR="005B7803" w:rsidRDefault="00F12F17" w:rsidP="00F12F17">
      <w:pPr>
        <w:numPr>
          <w:ilvl w:val="1"/>
          <w:numId w:val="312"/>
        </w:numPr>
      </w:pPr>
      <w:r>
        <w:t>isInvisible=true;</w:t>
      </w:r>
    </w:p>
    <w:p w14:paraId="77E2395D" w14:textId="77777777" w:rsidR="005B7803" w:rsidRDefault="00F12F17" w:rsidP="00F12F17">
      <w:pPr>
        <w:numPr>
          <w:ilvl w:val="1"/>
          <w:numId w:val="312"/>
        </w:numPr>
      </w:pPr>
      <w:r>
        <w:t>услуга связана с родительским пакетом (зависима от другой услуги).</w:t>
      </w:r>
    </w:p>
    <w:p w14:paraId="3CBFAFB4" w14:textId="77777777" w:rsidR="005B7803" w:rsidRDefault="00F12F17">
      <w:r>
        <w:t xml:space="preserve">Однако исключение 2 не будет выполняться, если услуга приходит в </w:t>
      </w:r>
      <w:r>
        <w:rPr>
          <w:rStyle w:val="VerbatimChar"/>
        </w:rPr>
        <w:t>ProductOffer/list_services_terminal</w:t>
      </w:r>
      <w:r>
        <w:t xml:space="preserve"> с флагом </w:t>
      </w:r>
      <w:r>
        <w:rPr>
          <w:rStyle w:val="VerbatimChar"/>
        </w:rPr>
        <w:t>&lt;showIfInvisibleAndDepends&gt;</w:t>
      </w:r>
      <w:r>
        <w:t>.</w:t>
      </w:r>
    </w:p>
    <w:p w14:paraId="20C45D3E" w14:textId="77777777" w:rsidR="005B7803" w:rsidRDefault="00F12F17">
      <w:pPr>
        <w:pStyle w:val="Heading3"/>
      </w:pPr>
      <w:bookmarkStart w:id="585" w:name="получение-описаний-тв-каналов"/>
      <w:bookmarkStart w:id="586" w:name="_Toc437365197"/>
      <w:bookmarkEnd w:id="585"/>
      <w:r>
        <w:t>Получение описаний ТВ-каналов</w:t>
      </w:r>
      <w:bookmarkEnd w:id="586"/>
    </w:p>
    <w:p w14:paraId="2839C6A0" w14:textId="77777777" w:rsidR="005B7803" w:rsidRDefault="00F12F17">
      <w:r>
        <w:t xml:space="preserve">Описания ТВ-каналов можно получить вызовом метода </w:t>
      </w:r>
      <w:r>
        <w:rPr>
          <w:rStyle w:val="VerbatimChar"/>
        </w:rPr>
        <w:t>ChannelPackage/list_channels</w:t>
      </w:r>
      <w:r>
        <w:t xml:space="preserve">. Источник вещания ТВ-канала указывается в параметре </w:t>
      </w:r>
      <w:r>
        <w:rPr>
          <w:rStyle w:val="VerbatimChar"/>
        </w:rPr>
        <w:t>&lt;urls&gt;&lt;location&gt;</w:t>
      </w:r>
      <w:r>
        <w:t xml:space="preserve"> для соответствующего региона.</w:t>
      </w:r>
    </w:p>
    <w:p w14:paraId="4B85BD51" w14:textId="77777777" w:rsidR="005B7803" w:rsidRDefault="00F12F17">
      <w:r>
        <w:t>Пример:</w:t>
      </w:r>
    </w:p>
    <w:p w14:paraId="64BCBA6B" w14:textId="77777777" w:rsidR="005B7803" w:rsidRDefault="00F12F17">
      <w:pPr>
        <w:pStyle w:val="SourceCode"/>
      </w:pPr>
      <w:r>
        <w:rPr>
          <w:rStyle w:val="KeywordTok"/>
        </w:rPr>
        <w:t>&lt;urls&gt;</w:t>
      </w:r>
      <w:r>
        <w:rPr>
          <w:rStyle w:val="CommentTok"/>
        </w:rPr>
        <w:t>&lt;!--переопределенные по регионам URL источников вещания ТВ-канала--&gt;</w:t>
      </w:r>
      <w:r>
        <w:br/>
      </w:r>
      <w:r>
        <w:rPr>
          <w:rStyle w:val="NormalTok"/>
        </w:rPr>
        <w:t xml:space="preserve">    </w:t>
      </w:r>
      <w:r>
        <w:rPr>
          <w:rStyle w:val="KeywordTok"/>
        </w:rPr>
        <w:t>&lt;location</w:t>
      </w:r>
      <w:r>
        <w:rPr>
          <w:rStyle w:val="OtherTok"/>
        </w:rPr>
        <w:t xml:space="preserve"> id=</w:t>
      </w:r>
      <w:r>
        <w:rPr>
          <w:rStyle w:val="StringTok"/>
        </w:rPr>
        <w:t>"1000001"</w:t>
      </w:r>
      <w:r>
        <w:rPr>
          <w:rStyle w:val="KeywordTok"/>
        </w:rPr>
        <w:t>&gt;</w:t>
      </w:r>
      <w:r>
        <w:br/>
      </w:r>
      <w:r>
        <w:rPr>
          <w:rStyle w:val="NormalTok"/>
        </w:rPr>
        <w:t xml:space="preserve">    </w:t>
      </w:r>
      <w:r>
        <w:rPr>
          <w:rStyle w:val="KeywordTok"/>
        </w:rPr>
        <w:t>&lt;url&gt;</w:t>
      </w:r>
      <w:r>
        <w:rPr>
          <w:rStyle w:val="NormalTok"/>
        </w:rPr>
        <w:t>http-streaming/1tv.m3u8</w:t>
      </w:r>
      <w:r>
        <w:rPr>
          <w:rStyle w:val="KeywordTok"/>
        </w:rPr>
        <w:t>&lt;/url&gt;</w:t>
      </w:r>
      <w:r>
        <w:br/>
      </w:r>
      <w:r>
        <w:rPr>
          <w:rStyle w:val="NormalTok"/>
        </w:rPr>
        <w:t xml:space="preserve">    </w:t>
      </w:r>
      <w:r>
        <w:rPr>
          <w:rStyle w:val="KeywordTok"/>
        </w:rPr>
        <w:t>&lt;/location&gt;</w:t>
      </w:r>
      <w:r>
        <w:br/>
      </w:r>
      <w:r>
        <w:rPr>
          <w:rStyle w:val="NormalTok"/>
        </w:rPr>
        <w:t xml:space="preserve">    </w:t>
      </w:r>
      <w:r>
        <w:rPr>
          <w:rStyle w:val="KeywordTok"/>
        </w:rPr>
        <w:t>&lt;location</w:t>
      </w:r>
      <w:r>
        <w:rPr>
          <w:rStyle w:val="OtherTok"/>
        </w:rPr>
        <w:t xml:space="preserve"> id=</w:t>
      </w:r>
      <w:r>
        <w:rPr>
          <w:rStyle w:val="StringTok"/>
        </w:rPr>
        <w:t>"1000002"</w:t>
      </w:r>
      <w:r>
        <w:rPr>
          <w:rStyle w:val="KeywordTok"/>
        </w:rPr>
        <w:t>&gt;</w:t>
      </w:r>
      <w:r>
        <w:br/>
      </w:r>
      <w:r>
        <w:rPr>
          <w:rStyle w:val="NormalTok"/>
        </w:rPr>
        <w:t xml:space="preserve">    </w:t>
      </w:r>
      <w:r>
        <w:rPr>
          <w:rStyle w:val="KeywordTok"/>
        </w:rPr>
        <w:t>&lt;url&gt;</w:t>
      </w:r>
      <w:r>
        <w:rPr>
          <w:rStyle w:val="NormalTok"/>
        </w:rPr>
        <w:t>http-streaming/1tv.m3u8</w:t>
      </w:r>
      <w:r>
        <w:rPr>
          <w:rStyle w:val="KeywordTok"/>
        </w:rPr>
        <w:t>&lt;/url&gt;</w:t>
      </w:r>
      <w:r>
        <w:br/>
      </w:r>
      <w:r>
        <w:rPr>
          <w:rStyle w:val="NormalTok"/>
        </w:rPr>
        <w:t xml:space="preserve">    </w:t>
      </w:r>
      <w:r>
        <w:rPr>
          <w:rStyle w:val="KeywordTok"/>
        </w:rPr>
        <w:t>&lt;/location&gt;</w:t>
      </w:r>
      <w:r>
        <w:br/>
      </w:r>
      <w:r>
        <w:rPr>
          <w:rStyle w:val="NormalTok"/>
        </w:rPr>
        <w:t xml:space="preserve">    </w:t>
      </w:r>
      <w:r>
        <w:rPr>
          <w:rStyle w:val="KeywordTok"/>
        </w:rPr>
        <w:t>&lt;/urls&gt;</w:t>
      </w:r>
    </w:p>
    <w:p w14:paraId="37488D96" w14:textId="77777777" w:rsidR="005B7803" w:rsidRDefault="00F12F17">
      <w:r>
        <w:t xml:space="preserve">Если значения в </w:t>
      </w:r>
      <w:r>
        <w:rPr>
          <w:rStyle w:val="VerbatimChar"/>
        </w:rPr>
        <w:t>&lt;urls&gt;</w:t>
      </w:r>
      <w:r>
        <w:t xml:space="preserve"> для нужного региона отсутствуют, используется источник вещания по умолчанию, указанный в параметре </w:t>
      </w:r>
      <w:r>
        <w:rPr>
          <w:rStyle w:val="VerbatimChar"/>
        </w:rPr>
        <w:t>&lt;url&gt;</w:t>
      </w:r>
      <w:r>
        <w:t>:</w:t>
      </w:r>
    </w:p>
    <w:p w14:paraId="756C90DA" w14:textId="77777777" w:rsidR="005B7803" w:rsidRDefault="00F12F17">
      <w:pPr>
        <w:pStyle w:val="SourceCode"/>
      </w:pPr>
      <w:r>
        <w:rPr>
          <w:rStyle w:val="KeywordTok"/>
        </w:rPr>
        <w:t>&lt;url&gt;</w:t>
      </w:r>
      <w:r>
        <w:rPr>
          <w:rStyle w:val="NormalTok"/>
        </w:rPr>
        <w:t>igmp://239.195.8.4:30120</w:t>
      </w:r>
      <w:r>
        <w:rPr>
          <w:rStyle w:val="KeywordTok"/>
        </w:rPr>
        <w:t>&lt;/url&gt;</w:t>
      </w:r>
      <w:r>
        <w:rPr>
          <w:rStyle w:val="CommentTok"/>
        </w:rPr>
        <w:t>&lt;!--адрес вещания ТВ-канала по умолчанию --&gt;</w:t>
      </w:r>
      <w:r>
        <w:br/>
      </w:r>
      <w:r>
        <w:rPr>
          <w:rStyle w:val="KeywordTok"/>
        </w:rPr>
        <w:t>&lt;pipUrl&gt;</w:t>
      </w:r>
      <w:r>
        <w:rPr>
          <w:rStyle w:val="NormalTok"/>
        </w:rPr>
        <w:t>igmp://229.255.0.100:5600</w:t>
      </w:r>
      <w:r>
        <w:rPr>
          <w:rStyle w:val="KeywordTok"/>
        </w:rPr>
        <w:t>&lt;/pipUrl&gt;</w:t>
      </w:r>
      <w:r>
        <w:rPr>
          <w:rStyle w:val="CommentTok"/>
        </w:rPr>
        <w:t>&lt;!--адрес вещания ТВ-канала для PIP по умолчанию --&gt;</w:t>
      </w:r>
    </w:p>
    <w:p w14:paraId="60FDE179" w14:textId="77777777" w:rsidR="005B7803" w:rsidRDefault="00F12F17">
      <w:pPr>
        <w:pStyle w:val="Heading3"/>
      </w:pPr>
      <w:bookmarkStart w:id="587" w:name="получение-описаний-фильмов-1"/>
      <w:bookmarkStart w:id="588" w:name="_Toc437365198"/>
      <w:bookmarkEnd w:id="587"/>
      <w:r>
        <w:lastRenderedPageBreak/>
        <w:t>Получение описаний фильмов</w:t>
      </w:r>
      <w:bookmarkEnd w:id="588"/>
    </w:p>
    <w:p w14:paraId="06BFB68D" w14:textId="77777777" w:rsidR="005B7803" w:rsidRDefault="00F12F17">
      <w:r>
        <w:t xml:space="preserve">Описания фильмов можно получить вызовом </w:t>
      </w:r>
      <w:r>
        <w:rPr>
          <w:rStyle w:val="VerbatimChar"/>
        </w:rPr>
        <w:t>VodPackage/list_movies</w:t>
      </w:r>
      <w:r>
        <w:t xml:space="preserve">. Имя файла с фильмом на видеосервере указывается в параметре </w:t>
      </w:r>
      <w:r>
        <w:rPr>
          <w:rStyle w:val="VerbatimChar"/>
        </w:rPr>
        <w:t>&lt;assets&gt;&lt;content_asset&gt;&lt;ifn&gt;</w:t>
      </w:r>
      <w:r>
        <w:t>:</w:t>
      </w:r>
    </w:p>
    <w:p w14:paraId="03CAFFAA" w14:textId="77777777" w:rsidR="005B7803" w:rsidRDefault="00F12F17">
      <w:pPr>
        <w:pStyle w:val="SourceCode"/>
      </w:pPr>
      <w:r>
        <w:rPr>
          <w:rStyle w:val="KeywordTok"/>
        </w:rPr>
        <w:t>&lt;assets&gt;</w:t>
      </w:r>
      <w:r>
        <w:rPr>
          <w:rStyle w:val="CommentTok"/>
        </w:rPr>
        <w:t>&lt;!--физические источники--&gt;</w:t>
      </w:r>
      <w:r>
        <w:br/>
      </w:r>
      <w:r>
        <w:rPr>
          <w:rStyle w:val="NormalTok"/>
        </w:rPr>
        <w:t xml:space="preserve">    </w:t>
      </w:r>
      <w:r>
        <w:rPr>
          <w:rStyle w:val="KeywordTok"/>
        </w:rPr>
        <w:t>&lt;content_asset&gt;</w:t>
      </w:r>
      <w:r>
        <w:rPr>
          <w:rStyle w:val="CommentTok"/>
        </w:rPr>
        <w:t>&lt;!--описание физического источника--&gt;</w:t>
      </w:r>
      <w:r>
        <w:br/>
      </w:r>
      <w:r>
        <w:rPr>
          <w:rStyle w:val="NormalTok"/>
        </w:rPr>
        <w:t xml:space="preserve">        </w:t>
      </w:r>
      <w:r>
        <w:rPr>
          <w:rStyle w:val="KeywordTok"/>
        </w:rPr>
        <w:t>&lt;id&gt;</w:t>
      </w:r>
      <w:r>
        <w:rPr>
          <w:rStyle w:val="NormalTok"/>
        </w:rPr>
        <w:t>1029753</w:t>
      </w:r>
      <w:r>
        <w:rPr>
          <w:rStyle w:val="KeywordTok"/>
        </w:rPr>
        <w:t>&lt;/id&gt;</w:t>
      </w:r>
      <w:r>
        <w:rPr>
          <w:rStyle w:val="CommentTok"/>
        </w:rPr>
        <w:t>&lt;!--идентификатор источника--&gt;</w:t>
      </w:r>
      <w:r>
        <w:br/>
      </w:r>
      <w:r>
        <w:rPr>
          <w:rStyle w:val="NormalTok"/>
        </w:rPr>
        <w:t xml:space="preserve">        </w:t>
      </w:r>
      <w:r>
        <w:rPr>
          <w:rStyle w:val="KeywordTok"/>
        </w:rPr>
        <w:t>&lt;ifn&gt;</w:t>
      </w:r>
      <w:r>
        <w:rPr>
          <w:rStyle w:val="NormalTok"/>
        </w:rPr>
        <w:t>http-streaming/GreenZone.m3u8</w:t>
      </w:r>
      <w:r>
        <w:rPr>
          <w:rStyle w:val="KeywordTok"/>
        </w:rPr>
        <w:t>&lt;/ifn&gt;</w:t>
      </w:r>
      <w:r>
        <w:rPr>
          <w:rStyle w:val="CommentTok"/>
        </w:rPr>
        <w:t>&lt;!--имя файла на видеосервере или URL--&gt;</w:t>
      </w:r>
      <w:r>
        <w:br/>
      </w:r>
      <w:r>
        <w:rPr>
          <w:rStyle w:val="NormalTok"/>
        </w:rPr>
        <w:t xml:space="preserve">        </w:t>
      </w:r>
      <w:r>
        <w:rPr>
          <w:rStyle w:val="KeywordTok"/>
        </w:rPr>
        <w:t>&lt;duration&gt;</w:t>
      </w:r>
      <w:r>
        <w:rPr>
          <w:rStyle w:val="NormalTok"/>
        </w:rPr>
        <w:t>300</w:t>
      </w:r>
      <w:r>
        <w:rPr>
          <w:rStyle w:val="KeywordTok"/>
        </w:rPr>
        <w:t>&lt;/duration&gt;</w:t>
      </w:r>
      <w:r>
        <w:rPr>
          <w:rStyle w:val="CommentTok"/>
        </w:rPr>
        <w:t>&lt;!--длительность в секундах--&gt;</w:t>
      </w:r>
      <w:r>
        <w:br/>
      </w:r>
      <w:r>
        <w:rPr>
          <w:rStyle w:val="NormalTok"/>
        </w:rPr>
        <w:t xml:space="preserve">        </w:t>
      </w:r>
      <w:r>
        <w:rPr>
          <w:rStyle w:val="KeywordTok"/>
        </w:rPr>
        <w:t>&lt;asset_type&gt;</w:t>
      </w:r>
      <w:r>
        <w:rPr>
          <w:rStyle w:val="NormalTok"/>
        </w:rPr>
        <w:t>378264</w:t>
      </w:r>
      <w:r>
        <w:rPr>
          <w:rStyle w:val="KeywordTok"/>
        </w:rPr>
        <w:t>&lt;/asset_type&gt;</w:t>
      </w:r>
      <w:r>
        <w:rPr>
          <w:rStyle w:val="CommentTok"/>
        </w:rPr>
        <w:t>&lt;!--идентификатор типа источника (=типа ассета), используется в правилах использования VodPackage/list_rules--&gt;</w:t>
      </w:r>
      <w:r>
        <w:br/>
      </w:r>
      <w:r>
        <w:rPr>
          <w:rStyle w:val="NormalTok"/>
        </w:rPr>
        <w:t xml:space="preserve">        </w:t>
      </w:r>
      <w:r>
        <w:rPr>
          <w:rStyle w:val="KeywordTok"/>
        </w:rPr>
        <w:t>&lt;is_crypted&gt;</w:t>
      </w:r>
      <w:r>
        <w:rPr>
          <w:rStyle w:val="NormalTok"/>
        </w:rPr>
        <w:t>0</w:t>
      </w:r>
      <w:r>
        <w:rPr>
          <w:rStyle w:val="KeywordTok"/>
        </w:rPr>
        <w:t>&lt;/is_crypted&gt;</w:t>
      </w:r>
      <w:r>
        <w:rPr>
          <w:rStyle w:val="CommentTok"/>
        </w:rPr>
        <w:t>&lt;!--флаг шифрования. 0 — не шифрован--&gt;</w:t>
      </w:r>
      <w:r>
        <w:br/>
      </w:r>
      <w:r>
        <w:rPr>
          <w:rStyle w:val="NormalTok"/>
        </w:rPr>
        <w:t xml:space="preserve">        </w:t>
      </w:r>
      <w:r>
        <w:rPr>
          <w:rStyle w:val="KeywordTok"/>
        </w:rPr>
        <w:t>&lt;transport&gt;</w:t>
      </w:r>
      <w:r>
        <w:rPr>
          <w:rStyle w:val="NormalTok"/>
        </w:rPr>
        <w:t>http</w:t>
      </w:r>
      <w:r>
        <w:rPr>
          <w:rStyle w:val="KeywordTok"/>
        </w:rPr>
        <w:t>&lt;/transport&gt;</w:t>
      </w:r>
      <w:r>
        <w:rPr>
          <w:rStyle w:val="CommentTok"/>
        </w:rPr>
        <w:t>&lt;!--протокол вещания--&gt;</w:t>
      </w:r>
      <w:r>
        <w:br/>
      </w:r>
      <w:r>
        <w:rPr>
          <w:rStyle w:val="NormalTok"/>
        </w:rPr>
        <w:t xml:space="preserve">        </w:t>
      </w:r>
      <w:r>
        <w:rPr>
          <w:rStyle w:val="KeywordTok"/>
        </w:rPr>
        <w:t>&lt;loc&gt;</w:t>
      </w:r>
      <w:r>
        <w:rPr>
          <w:rStyle w:val="CommentTok"/>
        </w:rPr>
        <w:t>&lt;!--идентификатор регионов, в которых доступен ассет--&gt;</w:t>
      </w:r>
      <w:r>
        <w:br/>
      </w:r>
      <w:r>
        <w:rPr>
          <w:rStyle w:val="NormalTok"/>
        </w:rPr>
        <w:t xml:space="preserve">            </w:t>
      </w:r>
      <w:r>
        <w:rPr>
          <w:rStyle w:val="KeywordTok"/>
        </w:rPr>
        <w:t>&lt;id&gt;</w:t>
      </w:r>
      <w:r>
        <w:rPr>
          <w:rStyle w:val="NormalTok"/>
        </w:rPr>
        <w:t>1013628</w:t>
      </w:r>
      <w:r>
        <w:rPr>
          <w:rStyle w:val="KeywordTok"/>
        </w:rPr>
        <w:t>&lt;/id&gt;</w:t>
      </w:r>
      <w:r>
        <w:br/>
      </w:r>
      <w:r>
        <w:rPr>
          <w:rStyle w:val="NormalTok"/>
        </w:rPr>
        <w:t xml:space="preserve">            </w:t>
      </w:r>
      <w:r>
        <w:rPr>
          <w:rStyle w:val="KeywordTok"/>
        </w:rPr>
        <w:t>&lt;id&gt;</w:t>
      </w:r>
      <w:r>
        <w:rPr>
          <w:rStyle w:val="NormalTok"/>
        </w:rPr>
        <w:t>1021478</w:t>
      </w:r>
      <w:r>
        <w:rPr>
          <w:rStyle w:val="KeywordTok"/>
        </w:rPr>
        <w:t>&lt;/id&gt;</w:t>
      </w:r>
      <w:r>
        <w:br/>
      </w:r>
      <w:r>
        <w:rPr>
          <w:rStyle w:val="NormalTok"/>
        </w:rPr>
        <w:t xml:space="preserve">        </w:t>
      </w:r>
      <w:r>
        <w:rPr>
          <w:rStyle w:val="KeywordTok"/>
        </w:rPr>
        <w:t>&lt;/loc&gt;</w:t>
      </w:r>
      <w:r>
        <w:br/>
      </w:r>
      <w:r>
        <w:rPr>
          <w:rStyle w:val="NormalTok"/>
        </w:rPr>
        <w:t xml:space="preserve">    </w:t>
      </w:r>
      <w:r>
        <w:rPr>
          <w:rStyle w:val="KeywordTok"/>
        </w:rPr>
        <w:t>&lt;/content_asset&gt;</w:t>
      </w:r>
      <w:r>
        <w:br/>
      </w:r>
      <w:r>
        <w:rPr>
          <w:rStyle w:val="KeywordTok"/>
        </w:rPr>
        <w:t>&lt;/assets&gt;</w:t>
      </w:r>
    </w:p>
    <w:p w14:paraId="1DBED854" w14:textId="77777777" w:rsidR="005B7803" w:rsidRDefault="00F12F17">
      <w:r>
        <w:t xml:space="preserve">Дополнительно в секции </w:t>
      </w:r>
      <w:r>
        <w:rPr>
          <w:rStyle w:val="VerbatimChar"/>
        </w:rPr>
        <w:t>&lt;assets&gt;&lt;preview_asset&gt;</w:t>
      </w:r>
      <w:r>
        <w:t xml:space="preserve"> может быть указан трейлер фильма.</w:t>
      </w:r>
    </w:p>
    <w:p w14:paraId="3D7DD181" w14:textId="77777777" w:rsidR="005B7803" w:rsidRDefault="00F12F17">
      <w:pPr>
        <w:pStyle w:val="Heading3"/>
      </w:pPr>
      <w:bookmarkStart w:id="589" w:name="периодические-услуги-в-sdp"/>
      <w:bookmarkStart w:id="590" w:name="_Toc437365199"/>
      <w:bookmarkEnd w:id="589"/>
      <w:r>
        <w:t>Периодические услуги в SDP</w:t>
      </w:r>
      <w:bookmarkEnd w:id="590"/>
    </w:p>
    <w:p w14:paraId="1EDB042D" w14:textId="77777777" w:rsidR="005B7803" w:rsidRDefault="00F12F17">
      <w:r>
        <w:t xml:space="preserve">Периодические услуги — это услуги с абонентской платой за определенный период использования, 1 месяц или 1 день. Тип услуги передается в параметре </w:t>
      </w:r>
      <w:r>
        <w:rPr>
          <w:rStyle w:val="VerbatimChar"/>
        </w:rPr>
        <w:t>&lt;type&gt;</w:t>
      </w:r>
      <w:r>
        <w:t>.</w:t>
      </w:r>
    </w:p>
    <w:p w14:paraId="533C02AC" w14:textId="77777777" w:rsidR="005B7803" w:rsidRDefault="00F12F17">
      <w:r>
        <w:t>Периодические услуги в SDP — это услуги типа:</w:t>
      </w:r>
    </w:p>
    <w:p w14:paraId="403F4F89" w14:textId="77777777" w:rsidR="005B7803" w:rsidRDefault="00F12F17">
      <w:r>
        <w:t>CHANNELPACKAGE — пакет ТВ-каналов. RADIOCHANNELPACKAGE — пакет радиоканалов. xxxABONEMENT — абонемент на пакет контента. BUNDLEPACKAGE — групповые услуги.</w:t>
      </w:r>
    </w:p>
    <w:p w14:paraId="57DB0672" w14:textId="77777777" w:rsidR="005B7803" w:rsidRDefault="00F12F17">
      <w:r>
        <w:t xml:space="preserve">Периодическая услуга имеет специальные параметры </w:t>
      </w:r>
      <w:r>
        <w:rPr>
          <w:rStyle w:val="VerbatimChar"/>
        </w:rPr>
        <w:t>price</w:t>
      </w:r>
      <w:r>
        <w:t xml:space="preserve"> и </w:t>
      </w:r>
      <w:r>
        <w:rPr>
          <w:rStyle w:val="VerbatimChar"/>
        </w:rPr>
        <w:t>isDaily</w:t>
      </w:r>
      <w:r>
        <w:t>:</w:t>
      </w:r>
    </w:p>
    <w:p w14:paraId="08932ECA" w14:textId="77777777" w:rsidR="005B7803" w:rsidRDefault="00F12F17">
      <w:pPr>
        <w:pStyle w:val="SourceCode"/>
      </w:pPr>
      <w:r>
        <w:rPr>
          <w:rStyle w:val="KeywordTok"/>
        </w:rPr>
        <w:lastRenderedPageBreak/>
        <w:t>&lt;service&gt;</w:t>
      </w:r>
      <w:r>
        <w:br/>
      </w:r>
      <w:r>
        <w:rPr>
          <w:rStyle w:val="NormalTok"/>
        </w:rPr>
        <w:t>...</w:t>
      </w:r>
      <w:r>
        <w:br/>
      </w:r>
      <w:r>
        <w:rPr>
          <w:rStyle w:val="KeywordTok"/>
        </w:rPr>
        <w:t>&lt;type&gt;</w:t>
      </w:r>
      <w:r>
        <w:rPr>
          <w:rStyle w:val="NormalTok"/>
        </w:rPr>
        <w:t>CHANNELPACKAGE</w:t>
      </w:r>
      <w:r>
        <w:rPr>
          <w:rStyle w:val="KeywordTok"/>
        </w:rPr>
        <w:t>&lt;/type&gt;</w:t>
      </w:r>
      <w:r>
        <w:br/>
      </w:r>
      <w:r>
        <w:rPr>
          <w:rStyle w:val="KeywordTok"/>
        </w:rPr>
        <w:t>&lt;endDate&gt;</w:t>
      </w:r>
      <w:r>
        <w:rPr>
          <w:rStyle w:val="NormalTok"/>
        </w:rPr>
        <w:t>1513430147</w:t>
      </w:r>
      <w:r>
        <w:rPr>
          <w:rStyle w:val="KeywordTok"/>
        </w:rPr>
        <w:t>&lt;/endDate&gt;</w:t>
      </w:r>
      <w:r>
        <w:br/>
      </w:r>
      <w:r>
        <w:rPr>
          <w:rStyle w:val="KeywordTok"/>
        </w:rPr>
        <w:t>&lt;isDaily&gt;</w:t>
      </w:r>
      <w:r>
        <w:rPr>
          <w:rStyle w:val="NormalTok"/>
        </w:rPr>
        <w:t>false</w:t>
      </w:r>
      <w:r>
        <w:rPr>
          <w:rStyle w:val="KeywordTok"/>
        </w:rPr>
        <w:t>&lt;/isDaily&gt;</w:t>
      </w:r>
      <w:r>
        <w:br/>
      </w:r>
      <w:r>
        <w:rPr>
          <w:rStyle w:val="KeywordTok"/>
        </w:rPr>
        <w:t>&lt;price&gt;</w:t>
      </w:r>
      <w:r>
        <w:rPr>
          <w:rStyle w:val="NormalTok"/>
        </w:rPr>
        <w:t>1000</w:t>
      </w:r>
      <w:r>
        <w:rPr>
          <w:rStyle w:val="KeywordTok"/>
        </w:rPr>
        <w:t>&lt;/price&gt;</w:t>
      </w:r>
      <w:r>
        <w:br/>
      </w:r>
      <w:r>
        <w:rPr>
          <w:rStyle w:val="NormalTok"/>
        </w:rPr>
        <w:t>...</w:t>
      </w:r>
      <w:r>
        <w:br/>
      </w:r>
      <w:r>
        <w:rPr>
          <w:rStyle w:val="KeywordTok"/>
        </w:rPr>
        <w:t>&lt;/service&gt;</w:t>
      </w:r>
    </w:p>
    <w:p w14:paraId="1176BA07" w14:textId="77777777" w:rsidR="005B7803" w:rsidRDefault="00F12F17">
      <w:r>
        <w:t xml:space="preserve">За период пользования услугой со счета абонента АСР списывает стоимость, указанную в параметре </w:t>
      </w:r>
      <w:r>
        <w:rPr>
          <w:rStyle w:val="VerbatimChar"/>
        </w:rPr>
        <w:t>price</w:t>
      </w:r>
      <w:r>
        <w:t xml:space="preserve"> (в копейках). Период снятия абонентской платы определяется по </w:t>
      </w:r>
      <w:r>
        <w:rPr>
          <w:rStyle w:val="VerbatimChar"/>
        </w:rPr>
        <w:t>isDaily</w:t>
      </w:r>
      <w:r>
        <w:t xml:space="preserve">: </w:t>
      </w:r>
      <w:r>
        <w:rPr>
          <w:rStyle w:val="VerbatimChar"/>
        </w:rPr>
        <w:t>&lt;isDaily&gt;true&lt;/isDaily&gt;</w:t>
      </w:r>
      <w:r>
        <w:t xml:space="preserve"> — 1 день (ежедневная абонентская плата), </w:t>
      </w:r>
      <w:r>
        <w:rPr>
          <w:rStyle w:val="VerbatimChar"/>
        </w:rPr>
        <w:t>&lt;isDaily&gt;false&lt;/isDaily&gt;</w:t>
      </w:r>
      <w:r>
        <w:t xml:space="preserve"> — 1 месяц (ежемесячная абонентская плата). В примере выше ежемесячная абонентская плата за пакет ТВ-каналов составляет 10 рублей (10,00). «Бесплатная» периодическая услуга имеет </w:t>
      </w:r>
      <w:r>
        <w:rPr>
          <w:rStyle w:val="VerbatimChar"/>
        </w:rPr>
        <w:t>&lt;price&gt;0&lt;/price&gt;</w:t>
      </w:r>
      <w:r>
        <w:t xml:space="preserve">. Периодические услуги действуют до момента, указанного в параметре </w:t>
      </w:r>
      <w:r>
        <w:rPr>
          <w:rStyle w:val="VerbatimChar"/>
        </w:rPr>
        <w:t>endDate</w:t>
      </w:r>
      <w:r>
        <w:t>.</w:t>
      </w:r>
    </w:p>
    <w:p w14:paraId="12CB4C54" w14:textId="77777777" w:rsidR="005B7803" w:rsidRDefault="00F12F17">
      <w:r>
        <w:t>Логика работы с периодической услугой:</w:t>
      </w:r>
    </w:p>
    <w:p w14:paraId="1C3BE552" w14:textId="77777777" w:rsidR="005B7803" w:rsidRDefault="00F12F17" w:rsidP="00F12F17">
      <w:pPr>
        <w:numPr>
          <w:ilvl w:val="0"/>
          <w:numId w:val="313"/>
        </w:numPr>
      </w:pPr>
      <w:r>
        <w:t xml:space="preserve">Подписанные для учетной записи периодические услуги возвращаются в списке услуг </w:t>
      </w:r>
      <w:r>
        <w:rPr>
          <w:rStyle w:val="VerbatimChar"/>
        </w:rPr>
        <w:t>ProductOffer/list_services_terminal</w:t>
      </w:r>
      <w:r>
        <w:t xml:space="preserve"> c параметром </w:t>
      </w:r>
      <w:r>
        <w:rPr>
          <w:rStyle w:val="VerbatimChar"/>
        </w:rPr>
        <w:t>&lt;mandatory&gt;true&lt;/mandatory&gt;</w:t>
      </w:r>
      <w:r>
        <w:t xml:space="preserve">, или в списке </w:t>
      </w:r>
      <w:r>
        <w:rPr>
          <w:rStyle w:val="VerbatimChar"/>
        </w:rPr>
        <w:t>ServiceAccount/list_services</w:t>
      </w:r>
      <w:r>
        <w:t>.</w:t>
      </w:r>
    </w:p>
    <w:p w14:paraId="40D9341C" w14:textId="77777777" w:rsidR="005B7803" w:rsidRDefault="00F12F17" w:rsidP="00F12F17">
      <w:pPr>
        <w:numPr>
          <w:ilvl w:val="0"/>
          <w:numId w:val="313"/>
        </w:numPr>
      </w:pPr>
      <w:r>
        <w:t xml:space="preserve">Если услуга является опциональной (услуга из списка </w:t>
      </w:r>
      <w:r>
        <w:rPr>
          <w:rStyle w:val="VerbatimChar"/>
        </w:rPr>
        <w:t>ProductOffer/list_services_terminal</w:t>
      </w:r>
      <w:r>
        <w:t xml:space="preserve"> c параметром </w:t>
      </w:r>
      <w:r>
        <w:rPr>
          <w:rStyle w:val="VerbatimChar"/>
        </w:rPr>
        <w:t>&lt;mandatory&gt;false&lt;/mandatory&gt;</w:t>
      </w:r>
      <w:r>
        <w:t xml:space="preserve">) и еще не подписана для учетной записи (ее нет в списке </w:t>
      </w:r>
      <w:r>
        <w:rPr>
          <w:rStyle w:val="VerbatimChar"/>
        </w:rPr>
        <w:t>ServiceAccount/list_services</w:t>
      </w:r>
      <w:r>
        <w:t xml:space="preserve">), то эту услугу можно подписать вызовом метода </w:t>
      </w:r>
      <w:r>
        <w:rPr>
          <w:rStyle w:val="VerbatimChar"/>
        </w:rPr>
        <w:t>ServiceAccount/web_subscribe</w:t>
      </w:r>
      <w:r>
        <w:t>.</w:t>
      </w:r>
    </w:p>
    <w:p w14:paraId="67B0EE49" w14:textId="77777777" w:rsidR="005B7803" w:rsidRDefault="00F12F17" w:rsidP="00F12F17">
      <w:pPr>
        <w:numPr>
          <w:ilvl w:val="0"/>
          <w:numId w:val="313"/>
        </w:numPr>
      </w:pPr>
      <w:r>
        <w:t xml:space="preserve">Опциональную услугу можно отписать от учетной записи вызовом метода </w:t>
      </w:r>
      <w:r>
        <w:rPr>
          <w:rStyle w:val="VerbatimChar"/>
        </w:rPr>
        <w:t>ServiceAccount/web_subscribe</w:t>
      </w:r>
      <w:r>
        <w:t>.</w:t>
      </w:r>
    </w:p>
    <w:p w14:paraId="09B257BD" w14:textId="77777777" w:rsidR="005B7803" w:rsidRDefault="00F12F17">
      <w:pPr>
        <w:pStyle w:val="Heading3"/>
      </w:pPr>
      <w:bookmarkStart w:id="591" w:name="групповые-услуги"/>
      <w:bookmarkStart w:id="592" w:name="_Toc437365200"/>
      <w:bookmarkEnd w:id="591"/>
      <w:r>
        <w:t>Групповые услуги</w:t>
      </w:r>
      <w:bookmarkEnd w:id="592"/>
    </w:p>
    <w:p w14:paraId="19DCB2BF" w14:textId="77777777" w:rsidR="005B7803" w:rsidRDefault="00F12F17">
      <w:r>
        <w:t>В SDP поддерживается понятие групповых услуг (пакетов услуг). Данный тип услуг используется для управления прочими оказываемыми услугами в рамках выполнения одного запроса на подписку/отписку услуг. Сама групповая услуга как такового сервиса не оказывает, однако может быть тарифицируемой. Групповые услуги также используются для подключения комплексных тарифов. В случае если услуга, входящая в комплекс, включена на учетной записи вместе с групповой — значит она была подключена со стороны АСР в рамках комплексного тарифа, иначе — самим абонентом. Логика работы с групповыми услугами аналогична обычным периодическим услугам.</w:t>
      </w:r>
    </w:p>
    <w:p w14:paraId="42C20EFF" w14:textId="77777777" w:rsidR="005B7803" w:rsidRDefault="00F12F17">
      <w:pPr>
        <w:pStyle w:val="Heading3"/>
      </w:pPr>
      <w:bookmarkStart w:id="593" w:name="закачка-купленных-фильмов-оффлайн-просмо"/>
      <w:bookmarkStart w:id="594" w:name="_Toc437365201"/>
      <w:bookmarkEnd w:id="593"/>
      <w:r>
        <w:lastRenderedPageBreak/>
        <w:t>Закачка купленных фильмов (оффлайн-просмотр)</w:t>
      </w:r>
      <w:bookmarkEnd w:id="594"/>
    </w:p>
    <w:p w14:paraId="29C61CA9" w14:textId="77777777" w:rsidR="005B7803" w:rsidRDefault="00F12F17">
      <w:r>
        <w:t>Некоторые купленные фильмы и серии можно закачивать на устройство и просматривать в оффлайн режиме.</w:t>
      </w:r>
    </w:p>
    <w:p w14:paraId="304658EF" w14:textId="77777777" w:rsidR="005B7803" w:rsidRDefault="00F12F17">
      <w:r>
        <w:t xml:space="preserve">Определяет возможность загрузки фильма поле </w:t>
      </w:r>
      <w:r>
        <w:rPr>
          <w:rStyle w:val="VerbatimChar"/>
        </w:rPr>
        <w:t>&lt;upload&gt;</w:t>
      </w:r>
      <w:r>
        <w:t>. Для большинства фильмов этот параметр не приходит вообще, но если он есть и равен “1” (</w:t>
      </w:r>
      <w:r>
        <w:rPr>
          <w:rStyle w:val="VerbatimChar"/>
        </w:rPr>
        <w:t>&lt;upload&gt;1&lt;/upload&gt;</w:t>
      </w:r>
      <w:r>
        <w:t>), значит фильм можно скачивать на устройство после покупки.</w:t>
      </w:r>
    </w:p>
    <w:p w14:paraId="15CEA4FD" w14:textId="77777777" w:rsidR="005B7803" w:rsidRDefault="00F12F17">
      <w:pPr>
        <w:pStyle w:val="Heading4"/>
      </w:pPr>
      <w:bookmarkStart w:id="595" w:name="алгоритм-загрузки-фильма"/>
      <w:bookmarkStart w:id="596" w:name="_Toc437365202"/>
      <w:bookmarkEnd w:id="595"/>
      <w:r>
        <w:t>Алгоритм загрузки фильма:</w:t>
      </w:r>
      <w:bookmarkEnd w:id="596"/>
    </w:p>
    <w:p w14:paraId="339C416C" w14:textId="77777777" w:rsidR="005B7803" w:rsidRDefault="00F12F17" w:rsidP="00F12F17">
      <w:pPr>
        <w:numPr>
          <w:ilvl w:val="0"/>
          <w:numId w:val="314"/>
        </w:numPr>
      </w:pPr>
      <w:r>
        <w:t xml:space="preserve">Проводится проверка, куплен ли фильм, и установлен ли флагу </w:t>
      </w:r>
      <w:r>
        <w:rPr>
          <w:rStyle w:val="VerbatimChar"/>
        </w:rPr>
        <w:t>&lt;upload&gt;</w:t>
      </w:r>
      <w:r>
        <w:t xml:space="preserve"> значение 1.</w:t>
      </w:r>
    </w:p>
    <w:p w14:paraId="0C8698F7" w14:textId="77777777" w:rsidR="005B7803" w:rsidRDefault="00F12F17" w:rsidP="00F12F17">
      <w:pPr>
        <w:numPr>
          <w:ilvl w:val="1"/>
          <w:numId w:val="315"/>
        </w:numPr>
      </w:pPr>
      <w:r>
        <w:t>Если фильм куплен и его можно скачивать, в интерфейсе отображается кнопка “Скачать”.</w:t>
      </w:r>
    </w:p>
    <w:p w14:paraId="22A6EF35" w14:textId="77777777" w:rsidR="005B7803" w:rsidRDefault="00F12F17" w:rsidP="00F12F17">
      <w:pPr>
        <w:numPr>
          <w:ilvl w:val="1"/>
          <w:numId w:val="315"/>
        </w:numPr>
      </w:pPr>
      <w:r>
        <w:t>Если фильм не куплен или его нельзя скачивать, то кнопка “Скачать” не отображается и загрузка невозможна.</w:t>
      </w:r>
    </w:p>
    <w:p w14:paraId="793395EC" w14:textId="77777777" w:rsidR="005B7803" w:rsidRDefault="00F12F17" w:rsidP="00F12F17">
      <w:pPr>
        <w:numPr>
          <w:ilvl w:val="0"/>
          <w:numId w:val="314"/>
        </w:numPr>
      </w:pPr>
      <w:r>
        <w:t>Проверяется размер фильма:</w:t>
      </w:r>
    </w:p>
    <w:p w14:paraId="4B0B7E7D" w14:textId="77777777" w:rsidR="005B7803" w:rsidRDefault="00F12F17" w:rsidP="00F12F17">
      <w:pPr>
        <w:numPr>
          <w:ilvl w:val="1"/>
          <w:numId w:val="316"/>
        </w:numPr>
      </w:pPr>
      <w:r>
        <w:t xml:space="preserve">Сформировать URL для получения плейлиста фильма (этот же URL используется для потокового воспроизведения фильма). URL плейлиста формируется так: </w:t>
      </w:r>
      <w:r>
        <w:rPr>
          <w:rStyle w:val="VerbatimChar"/>
        </w:rPr>
        <w:t>http://vod-ott.svc.iptv.rt.ru/hls + ifn</w:t>
      </w:r>
      <w:r>
        <w:t xml:space="preserve">. ifn — значение поля </w:t>
      </w:r>
      <w:r>
        <w:rPr>
          <w:rStyle w:val="VerbatimChar"/>
        </w:rPr>
        <w:t>&lt;ifn&gt;</w:t>
      </w:r>
      <w:r>
        <w:t xml:space="preserve"> из секции </w:t>
      </w:r>
      <w:r>
        <w:rPr>
          <w:rStyle w:val="VerbatimChar"/>
        </w:rPr>
        <w:t>&lt;ott_content_asset&gt;</w:t>
      </w:r>
      <w:r>
        <w:t xml:space="preserve"> из секции </w:t>
      </w:r>
      <w:r>
        <w:rPr>
          <w:rStyle w:val="VerbatimChar"/>
        </w:rPr>
        <w:t>&lt;assets&gt;</w:t>
      </w:r>
      <w:r>
        <w:t xml:space="preserve"> в информации о фильме. При этом ПУТЬ_К_ФИЛЬМУ всегда оканчивается на “.wvm”. Для воспроизведения файла “.m3u8” необходимо в пути заменить “.wvm” на “/variant.m3u8” Пример сформированного URL: </w:t>
      </w:r>
      <w:r>
        <w:rPr>
          <w:rStyle w:val="VerbatimChar"/>
        </w:rPr>
        <w:t>http://vod-ott.svc.iptv.rt.ru/hls/00/72/sd_2014_Vozdushnyy_marshal\__q0w2_ar2e2_film/variant.m3u8</w:t>
      </w:r>
    </w:p>
    <w:p w14:paraId="13004FB7" w14:textId="77777777" w:rsidR="005B7803" w:rsidRDefault="00F12F17" w:rsidP="00F12F17">
      <w:pPr>
        <w:numPr>
          <w:ilvl w:val="1"/>
          <w:numId w:val="316"/>
        </w:numPr>
      </w:pPr>
      <w:r>
        <w:t>Скачать файл плейлиста по сформированному URL.</w:t>
      </w:r>
    </w:p>
    <w:p w14:paraId="0DFECBD7" w14:textId="77777777" w:rsidR="005B7803" w:rsidRDefault="00F12F17" w:rsidP="00F12F17">
      <w:pPr>
        <w:numPr>
          <w:ilvl w:val="1"/>
          <w:numId w:val="316"/>
        </w:numPr>
      </w:pPr>
      <w:r>
        <w:t xml:space="preserve">Из полученного файла необходимо выбрать максимальный битрейт. Для этого в файле ищутся строки с параметром </w:t>
      </w:r>
      <w:r>
        <w:rPr>
          <w:rStyle w:val="VerbatimChar"/>
        </w:rPr>
        <w:t>BANDWITH=</w:t>
      </w:r>
      <w:r>
        <w:t xml:space="preserve">, из которых выбираются все значения, идущие после </w:t>
      </w:r>
      <w:r>
        <w:rPr>
          <w:rStyle w:val="VerbatimChar"/>
        </w:rPr>
        <w:t>BANDWIDTH=</w:t>
      </w:r>
      <w:r>
        <w:t xml:space="preserve">. Пример: </w:t>
      </w:r>
      <w:r>
        <w:rPr>
          <w:rStyle w:val="VerbatimChar"/>
        </w:rPr>
        <w:t>#EXT-X-STREAM-INF:PROGRAM-ID=1,BANDWIDTH=1500000</w:t>
      </w:r>
      <w:r>
        <w:t>. Максимальное из значений сохраняется.</w:t>
      </w:r>
    </w:p>
    <w:p w14:paraId="02DEBEF7" w14:textId="77777777" w:rsidR="005B7803" w:rsidRDefault="00F12F17" w:rsidP="00F12F17">
      <w:pPr>
        <w:numPr>
          <w:ilvl w:val="1"/>
          <w:numId w:val="316"/>
        </w:numPr>
      </w:pPr>
      <w:r>
        <w:t>Формируется URL для получения длины фильма в максимальном качестве:</w:t>
      </w:r>
    </w:p>
    <w:p w14:paraId="3650C4A0" w14:textId="77777777" w:rsidR="005B7803" w:rsidRDefault="00F12F17" w:rsidP="00F12F17">
      <w:pPr>
        <w:numPr>
          <w:ilvl w:val="2"/>
          <w:numId w:val="317"/>
        </w:numPr>
      </w:pPr>
      <w:r>
        <w:t xml:space="preserve">Из </w:t>
      </w:r>
      <w:r>
        <w:rPr>
          <w:rStyle w:val="VerbatimChar"/>
        </w:rPr>
        <w:t>frontendUrl</w:t>
      </w:r>
      <w:r>
        <w:t xml:space="preserve"> (</w:t>
      </w:r>
      <w:r>
        <w:rPr>
          <w:rStyle w:val="VerbatimChar"/>
        </w:rPr>
        <w:t>http://fe-ct.svc.iptv.rt.ru:80/mrf-ct-100001-100001</w:t>
      </w:r>
      <w:r>
        <w:t>) вырезается адрес сервера (</w:t>
      </w:r>
      <w:r>
        <w:rPr>
          <w:rStyle w:val="VerbatimChar"/>
        </w:rPr>
        <w:t>http://fe-ct.svc.iptv.rt.ru/</w:t>
      </w:r>
      <w:r>
        <w:t>).</w:t>
      </w:r>
    </w:p>
    <w:p w14:paraId="5393FF20" w14:textId="77777777" w:rsidR="005B7803" w:rsidRDefault="00F12F17" w:rsidP="00F12F17">
      <w:pPr>
        <w:numPr>
          <w:ilvl w:val="2"/>
          <w:numId w:val="317"/>
        </w:numPr>
      </w:pPr>
      <w:r>
        <w:lastRenderedPageBreak/>
        <w:t>В URL плейлиста (</w:t>
      </w:r>
      <w:r>
        <w:rPr>
          <w:rStyle w:val="VerbatimChar"/>
        </w:rPr>
        <w:t>http://vod-ott.svc.iptv.rt.ru/hls/00/72/sd_2014_Vozdushnyy_marshal\__q0w2_ar2e2_film/variant.m3u8</w:t>
      </w:r>
      <w:r>
        <w:t>) адрес сервера (</w:t>
      </w:r>
      <w:r>
        <w:rPr>
          <w:rStyle w:val="VerbatimChar"/>
        </w:rPr>
        <w:t>http://vod-ott.svc.iptv.rt.ru/</w:t>
      </w:r>
      <w:r>
        <w:t>) заменяется на адрес сервера из URL фильма в максимальном качестве (</w:t>
      </w:r>
      <w:r>
        <w:rPr>
          <w:rStyle w:val="VerbatimChar"/>
        </w:rPr>
        <w:t>http://fe-ct.svc.iptv.rt.ru/</w:t>
      </w:r>
      <w:r>
        <w:t>).</w:t>
      </w:r>
    </w:p>
    <w:p w14:paraId="6FAF46AA" w14:textId="77777777" w:rsidR="005B7803" w:rsidRDefault="00F12F17" w:rsidP="00F12F17">
      <w:pPr>
        <w:numPr>
          <w:ilvl w:val="2"/>
          <w:numId w:val="317"/>
        </w:numPr>
      </w:pPr>
      <w:r>
        <w:rPr>
          <w:rStyle w:val="VerbatimChar"/>
        </w:rPr>
        <w:t>hls/</w:t>
      </w:r>
      <w:r>
        <w:t xml:space="preserve"> заменяется на </w:t>
      </w:r>
      <w:r>
        <w:rPr>
          <w:rStyle w:val="VerbatimChar"/>
        </w:rPr>
        <w:t>hls/size/</w:t>
      </w:r>
      <w:r>
        <w:t>.</w:t>
      </w:r>
    </w:p>
    <w:p w14:paraId="3236D202" w14:textId="77777777" w:rsidR="005B7803" w:rsidRDefault="00F12F17" w:rsidP="00F12F17">
      <w:pPr>
        <w:numPr>
          <w:ilvl w:val="2"/>
          <w:numId w:val="317"/>
        </w:numPr>
      </w:pPr>
      <w:r>
        <w:rPr>
          <w:rStyle w:val="VerbatimChar"/>
        </w:rPr>
        <w:t>/variant.m3u8</w:t>
      </w:r>
      <w:r>
        <w:t xml:space="preserve"> заменяется на </w:t>
      </w:r>
      <w:r>
        <w:rPr>
          <w:rStyle w:val="VerbatimChar"/>
        </w:rPr>
        <w:t>/bw"</w:t>
      </w:r>
      <w:r>
        <w:t xml:space="preserve"> + найденное значение битрейта.</w:t>
      </w:r>
    </w:p>
    <w:p w14:paraId="7C236014" w14:textId="77777777" w:rsidR="005B7803" w:rsidRDefault="00F12F17" w:rsidP="00F12F17">
      <w:pPr>
        <w:numPr>
          <w:ilvl w:val="2"/>
          <w:numId w:val="317"/>
        </w:numPr>
      </w:pPr>
      <w:r>
        <w:t xml:space="preserve">Результат: </w:t>
      </w:r>
      <w:r>
        <w:rPr>
          <w:rStyle w:val="VerbatimChar"/>
        </w:rPr>
        <w:t>http://fe-ct.svc.iptv.rt.ru/hls/size/sd_2014_Vozdushnyy_marshal\__q0w2_ar2e2_film/bw1500000</w:t>
      </w:r>
    </w:p>
    <w:p w14:paraId="7429D8CC" w14:textId="77777777" w:rsidR="005B7803" w:rsidRDefault="00F12F17" w:rsidP="00F12F17">
      <w:pPr>
        <w:numPr>
          <w:ilvl w:val="1"/>
          <w:numId w:val="316"/>
        </w:numPr>
      </w:pPr>
      <w:r>
        <w:t>Осуществляется запрос на полученный адрес, в ответе из заголовка выбирается значение “Content-Length” — размер файла в байтах.</w:t>
      </w:r>
    </w:p>
    <w:p w14:paraId="046EFBEE" w14:textId="77777777" w:rsidR="005B7803" w:rsidRDefault="00F12F17" w:rsidP="00F12F17">
      <w:pPr>
        <w:numPr>
          <w:ilvl w:val="0"/>
          <w:numId w:val="314"/>
        </w:numPr>
      </w:pPr>
      <w:r>
        <w:t>Проверяется количество свободного места на устройстве. Если места недостаточно, выводится сообщение об ошибке. Если достаточно — продолжается загрузка файла.</w:t>
      </w:r>
    </w:p>
    <w:p w14:paraId="30C389A4" w14:textId="77777777" w:rsidR="005B7803" w:rsidRDefault="00F12F17" w:rsidP="00F12F17">
      <w:pPr>
        <w:numPr>
          <w:ilvl w:val="0"/>
          <w:numId w:val="314"/>
        </w:numPr>
      </w:pPr>
      <w:r>
        <w:t>Определяется путь для сохранения фильма.</w:t>
      </w:r>
    </w:p>
    <w:p w14:paraId="58842A8C" w14:textId="77777777" w:rsidR="005B7803" w:rsidRDefault="00F12F17" w:rsidP="00F12F17">
      <w:pPr>
        <w:numPr>
          <w:ilvl w:val="0"/>
          <w:numId w:val="314"/>
        </w:numPr>
      </w:pPr>
      <w:r>
        <w:t>Формируется URL для получения фильма в максимальном качестве:</w:t>
      </w:r>
    </w:p>
    <w:p w14:paraId="6161321F" w14:textId="77777777" w:rsidR="005B7803" w:rsidRDefault="00F12F17" w:rsidP="00F12F17">
      <w:pPr>
        <w:numPr>
          <w:ilvl w:val="1"/>
          <w:numId w:val="318"/>
        </w:numPr>
      </w:pPr>
      <w:r>
        <w:t>Скачивается файл плейлиста по сформированному ранее URL (</w:t>
      </w:r>
      <w:r>
        <w:rPr>
          <w:rStyle w:val="VerbatimChar"/>
        </w:rPr>
        <w:t>http://vod-ott.svc.iptv.rt.ru/hls/00/72/sd_2014_Vozdushnyy_marshal\__q0w2_ar2e2_film/variant.m3u8</w:t>
      </w:r>
      <w:r>
        <w:t>).</w:t>
      </w:r>
    </w:p>
    <w:p w14:paraId="68CCB35D" w14:textId="77777777" w:rsidR="005B7803" w:rsidRDefault="00F12F17" w:rsidP="00F12F17">
      <w:pPr>
        <w:numPr>
          <w:ilvl w:val="1"/>
          <w:numId w:val="318"/>
        </w:numPr>
      </w:pPr>
      <w:r>
        <w:t xml:space="preserve">В файле находится строка, содержащая </w:t>
      </w:r>
      <w:r>
        <w:rPr>
          <w:rStyle w:val="VerbatimChar"/>
        </w:rPr>
        <w:t>EXT-X-STREAM-INF</w:t>
      </w:r>
      <w:r>
        <w:t xml:space="preserve"> </w:t>
      </w:r>
      <w:r>
        <w:rPr>
          <w:rStyle w:val="VerbatimChar"/>
        </w:rPr>
        <w:t>BANDWIDTH</w:t>
      </w:r>
      <w:r>
        <w:t xml:space="preserve"> и где </w:t>
      </w:r>
      <w:r>
        <w:rPr>
          <w:rStyle w:val="VerbatimChar"/>
        </w:rPr>
        <w:t>BANDWIDTH</w:t>
      </w:r>
      <w:r>
        <w:t xml:space="preserve"> равно максимальному битрейту.</w:t>
      </w:r>
    </w:p>
    <w:p w14:paraId="1009EA67" w14:textId="77777777" w:rsidR="005B7803" w:rsidRDefault="00F12F17" w:rsidP="00F12F17">
      <w:pPr>
        <w:numPr>
          <w:ilvl w:val="1"/>
          <w:numId w:val="318"/>
        </w:numPr>
      </w:pPr>
      <w:r>
        <w:t xml:space="preserve">Если строка нашлась, значит в следующей строке будет содержаться необходимый URL на плейлист с фильмом нужного качества, который следует сохранить. Пример: </w:t>
      </w:r>
      <w:r>
        <w:rPr>
          <w:rStyle w:val="VerbatimChar"/>
        </w:rPr>
        <w:t>#EXT-X-STREAM-INF:PROGRAM-ID=1,BANDWIDTH=1500000, http://212.193.147.129/hls/00/72/sd_2014_Vozdushnyy_marshal__q0w2_ar2e2_film/bw1500000/video.ets/playlist.m3u8</w:t>
      </w:r>
    </w:p>
    <w:p w14:paraId="67722F4F" w14:textId="77777777" w:rsidR="005B7803" w:rsidRDefault="00F12F17" w:rsidP="00F12F17">
      <w:pPr>
        <w:numPr>
          <w:ilvl w:val="0"/>
          <w:numId w:val="314"/>
        </w:numPr>
      </w:pPr>
      <w:r>
        <w:t>По сформированному адресу скачивается файл плейлиста. Файл сохраняется в той же папке, в которую будет скачиваться фильм. Этот файл будет использоваться для проигрывания плеером фильма оффлайн. Файл содержит окончания ссылок на ts-фрагменты фильмов, и ключи для проигрывания.</w:t>
      </w:r>
    </w:p>
    <w:p w14:paraId="228DC4E4" w14:textId="77777777" w:rsidR="005B7803" w:rsidRDefault="00F12F17" w:rsidP="00F12F17">
      <w:pPr>
        <w:numPr>
          <w:ilvl w:val="0"/>
          <w:numId w:val="314"/>
        </w:numPr>
      </w:pPr>
      <w:r>
        <w:t>Извлекаются ключи:</w:t>
      </w:r>
    </w:p>
    <w:p w14:paraId="33C7147A" w14:textId="77777777" w:rsidR="005B7803" w:rsidRDefault="00F12F17" w:rsidP="00F12F17">
      <w:pPr>
        <w:numPr>
          <w:ilvl w:val="1"/>
          <w:numId w:val="319"/>
        </w:numPr>
      </w:pPr>
      <w:r>
        <w:lastRenderedPageBreak/>
        <w:t xml:space="preserve">В файле плейлиста необходимо найти строки с </w:t>
      </w:r>
      <w:r>
        <w:rPr>
          <w:rStyle w:val="VerbatimChar"/>
        </w:rPr>
        <w:t>EXT-X-KEY</w:t>
      </w:r>
      <w:r>
        <w:t xml:space="preserve">, в которых находятся ссылки на ключи в значениях полей URI. Таких строк в плеере может быть несколько Пример: </w:t>
      </w:r>
      <w:r>
        <w:rPr>
          <w:rStyle w:val="VerbatimChar"/>
        </w:rPr>
        <w:t>#EXT-X-KEY: METHOD=AES-128, IV=0x00000000000000000000000000000000, URI="https://vmxott.svc.iptv.rt.ru/CAB/keyfile?r=sd_2014_Vozdushnyy_marshal__q0w2_ar2e2_film&amp;t=VOD&amp;p=0"</w:t>
      </w:r>
      <w:r>
        <w:t xml:space="preserve"> Результат: </w:t>
      </w:r>
      <w:r>
        <w:rPr>
          <w:rStyle w:val="VerbatimChar"/>
        </w:rPr>
        <w:t>https://vmxott.svc.iptv.rt.ru/CAB/keyfile?r=sd_2014_Vozdushnyy_marshal__q0w2_ar2e2_film&amp;t=VOD&amp;p=0</w:t>
      </w:r>
    </w:p>
    <w:p w14:paraId="77696841" w14:textId="77777777" w:rsidR="005B7803" w:rsidRDefault="00F12F17" w:rsidP="00F12F17">
      <w:pPr>
        <w:numPr>
          <w:ilvl w:val="1"/>
          <w:numId w:val="319"/>
        </w:numPr>
      </w:pPr>
      <w:r>
        <w:t>Список ссылок на ключи необходимо передать в плеер и сохранить, чтобы использовать при воспроизведении фильма в офлайновом режиме.</w:t>
      </w:r>
    </w:p>
    <w:p w14:paraId="21D180F3" w14:textId="77777777" w:rsidR="005B7803" w:rsidRDefault="00F12F17" w:rsidP="00F12F17">
      <w:pPr>
        <w:numPr>
          <w:ilvl w:val="0"/>
          <w:numId w:val="314"/>
        </w:numPr>
      </w:pPr>
      <w:r>
        <w:t>Фрагменты фильма скачиваются и сохраняются в целевой папке по следующему алгоритму:</w:t>
      </w:r>
    </w:p>
    <w:p w14:paraId="7D4C9D26" w14:textId="77777777" w:rsidR="005B7803" w:rsidRDefault="00F12F17" w:rsidP="00F12F17">
      <w:pPr>
        <w:numPr>
          <w:ilvl w:val="1"/>
          <w:numId w:val="320"/>
        </w:numPr>
      </w:pPr>
      <w:r>
        <w:t xml:space="preserve">Все строки файла плейлиста, в которых есть подстрока </w:t>
      </w:r>
      <w:r>
        <w:rPr>
          <w:rStyle w:val="VerbatimChar"/>
        </w:rPr>
        <w:t>#EXT</w:t>
      </w:r>
      <w:r>
        <w:t>, игнорируются.</w:t>
      </w:r>
    </w:p>
    <w:p w14:paraId="7F35C7D1" w14:textId="77777777" w:rsidR="005B7803" w:rsidRDefault="00F12F17" w:rsidP="00F12F17">
      <w:pPr>
        <w:numPr>
          <w:ilvl w:val="1"/>
          <w:numId w:val="320"/>
        </w:numPr>
      </w:pPr>
      <w:r>
        <w:t xml:space="preserve">Непроигнорированные строки должны содержать окончание ссылки на фрагмент фильма (пример: </w:t>
      </w:r>
      <w:r>
        <w:rPr>
          <w:rStyle w:val="VerbatimChar"/>
        </w:rPr>
        <w:t>0-488432.ts</w:t>
      </w:r>
      <w:r>
        <w:t>).</w:t>
      </w:r>
    </w:p>
    <w:p w14:paraId="4D3F976F" w14:textId="77777777" w:rsidR="005B7803" w:rsidRDefault="00F12F17" w:rsidP="00F12F17">
      <w:pPr>
        <w:numPr>
          <w:ilvl w:val="1"/>
          <w:numId w:val="320"/>
        </w:numPr>
      </w:pPr>
      <w:r>
        <w:t xml:space="preserve">В URL фильма в выбранном качестве </w:t>
      </w:r>
      <w:r>
        <w:rPr>
          <w:rStyle w:val="VerbatimChar"/>
        </w:rPr>
        <w:t>http://212.193.147.129/hls/00/72/sd_2014_Vozdushnyy_marshal__q0w2_ar2e2_film/bw1500000/video.ets/playlist.m3u8</w:t>
      </w:r>
      <w:r>
        <w:t xml:space="preserve"> заменяется </w:t>
      </w:r>
      <w:r>
        <w:rPr>
          <w:rStyle w:val="VerbatimChar"/>
        </w:rPr>
        <w:t>playlist.m3u8</w:t>
      </w:r>
      <w:r>
        <w:t xml:space="preserve"> на название фрагмента (пример: </w:t>
      </w:r>
      <w:r>
        <w:rPr>
          <w:rStyle w:val="VerbatimChar"/>
        </w:rPr>
        <w:t>0-488432.ts</w:t>
      </w:r>
      <w:r>
        <w:t xml:space="preserve">). Пример результата: </w:t>
      </w:r>
      <w:r>
        <w:rPr>
          <w:rStyle w:val="VerbatimChar"/>
        </w:rPr>
        <w:t>http://212.193.147.129/hls/00/72/sd_2014_Vozdushnyy_marshal__q0w2_ar2e2_film/bw1500000/video.ets/0-488432.ts</w:t>
      </w:r>
    </w:p>
    <w:p w14:paraId="1BA15691" w14:textId="77777777" w:rsidR="005B7803" w:rsidRDefault="00F12F17" w:rsidP="00F12F17">
      <w:pPr>
        <w:numPr>
          <w:ilvl w:val="1"/>
          <w:numId w:val="320"/>
        </w:numPr>
      </w:pPr>
      <w:r>
        <w:t>По сформированному адресу скачивается фрагмент фильма.</w:t>
      </w:r>
    </w:p>
    <w:p w14:paraId="1782B8F8" w14:textId="77777777" w:rsidR="005B7803" w:rsidRDefault="00F12F17" w:rsidP="00F12F17">
      <w:pPr>
        <w:numPr>
          <w:ilvl w:val="1"/>
          <w:numId w:val="320"/>
        </w:numPr>
      </w:pPr>
      <w:r>
        <w:t>По такому же принципу скачиваются остальные фрагменты.</w:t>
      </w:r>
    </w:p>
    <w:p w14:paraId="0CFEAFBB" w14:textId="77777777" w:rsidR="005B7803" w:rsidRDefault="00F12F17">
      <w:r>
        <w:t>Пример консольной команды для скачивания в текущую директорию всех TS-файлов:</w:t>
      </w:r>
    </w:p>
    <w:p w14:paraId="21A83DCD" w14:textId="77777777" w:rsidR="005B7803" w:rsidRDefault="00F12F17">
      <w:pPr>
        <w:pStyle w:val="SourceCode"/>
      </w:pPr>
      <w:r>
        <w:rPr>
          <w:rStyle w:val="VerbatimChar"/>
        </w:rPr>
        <w:t>for i in `wget -O — "http://212.193.147.129/hls/00/72/sd_2014_Vozdushnyy_marshal__q0w2_ar2e2_film/bw1500000/video.ets/playlist.m3u8" | grep -v "^#` ; do wget http://212.193.147.129/hls/00/72/sd_2014_Vozdushnyy_marshal__q0w2_ar2e2_film/bw1500000/video.ets/$</w:t>
      </w:r>
      <w:r>
        <w:br/>
      </w:r>
      <w:r>
        <w:rPr>
          <w:rStyle w:val="VerbatimChar"/>
        </w:rPr>
        <w:t>{i}</w:t>
      </w:r>
      <w:r>
        <w:br/>
      </w:r>
      <w:r>
        <w:rPr>
          <w:rStyle w:val="VerbatimChar"/>
        </w:rPr>
        <w:t>; done</w:t>
      </w:r>
    </w:p>
    <w:p w14:paraId="4E57A309" w14:textId="77777777" w:rsidR="005B7803" w:rsidRDefault="00F12F17">
      <w:pPr>
        <w:pStyle w:val="Heading3"/>
      </w:pPr>
      <w:bookmarkStart w:id="597" w:name="uid-ott-устройств"/>
      <w:bookmarkStart w:id="598" w:name="_Toc437365203"/>
      <w:bookmarkEnd w:id="597"/>
      <w:r>
        <w:lastRenderedPageBreak/>
        <w:t>UID OTT-устройств</w:t>
      </w:r>
      <w:bookmarkEnd w:id="598"/>
    </w:p>
    <w:p w14:paraId="131667A4" w14:textId="77777777" w:rsidR="005B7803" w:rsidRDefault="00F12F17">
      <w:r>
        <w:t>Идентификатор устройства пользователя — UID — формируется для каждого типа устройства следующим образом: для устройств с ОС Android это DeviceID; для SmartTV телевизоров это серийный номер; для устройств с iOS UID генерируется при инсталляции приложения.</w:t>
      </w:r>
    </w:p>
    <w:p w14:paraId="5D92AA1C" w14:textId="77777777" w:rsidR="005B7803" w:rsidRDefault="00F12F17">
      <w:pPr>
        <w:pStyle w:val="Heading3"/>
      </w:pPr>
      <w:bookmarkStart w:id="599" w:name="работа-с-дельтами"/>
      <w:bookmarkStart w:id="600" w:name="_Toc437365204"/>
      <w:bookmarkEnd w:id="599"/>
      <w:r>
        <w:t>Работа с дельтами</w:t>
      </w:r>
      <w:bookmarkEnd w:id="600"/>
    </w:p>
    <w:p w14:paraId="5E94E277" w14:textId="77777777" w:rsidR="005B7803" w:rsidRDefault="00F12F17">
      <w:r>
        <w:t xml:space="preserve">Методы </w:t>
      </w:r>
      <w:r>
        <w:rPr>
          <w:rStyle w:val="VerbatimChar"/>
        </w:rPr>
        <w:t>get_delta</w:t>
      </w:r>
      <w:r>
        <w:t xml:space="preserve"> обеспечивают постоянное обновление информации о контенте и услугах с минимальным трафиком. Дельта — это список изменений в пакете относительно предыдущего состояния (например, список добавленных в пакет фильмов). Приложение загружает дельту по пакету услуг или программе передач без необходимости полной перечитки всех данных.</w:t>
      </w:r>
    </w:p>
    <w:p w14:paraId="10C0D775" w14:textId="77777777" w:rsidR="005B7803" w:rsidRDefault="00F12F17">
      <w:r>
        <w:t>Принцип работы с дельтами заключается в следующем:</w:t>
      </w:r>
    </w:p>
    <w:p w14:paraId="51167061" w14:textId="77777777" w:rsidR="005B7803" w:rsidRDefault="00F12F17" w:rsidP="00F12F17">
      <w:pPr>
        <w:numPr>
          <w:ilvl w:val="0"/>
          <w:numId w:val="321"/>
        </w:numPr>
      </w:pPr>
      <w:r>
        <w:t xml:space="preserve">Получить описание контента с помощью методов </w:t>
      </w:r>
      <w:r>
        <w:rPr>
          <w:rStyle w:val="VerbatimChar"/>
        </w:rPr>
        <w:t>VodPackage/list_movies</w:t>
      </w:r>
      <w:r>
        <w:t xml:space="preserve">, </w:t>
      </w:r>
      <w:r>
        <w:rPr>
          <w:rStyle w:val="VerbatimChar"/>
        </w:rPr>
        <w:t>EPG/get_by_pkg</w:t>
      </w:r>
      <w:r>
        <w:t xml:space="preserve"> и др.</w:t>
      </w:r>
    </w:p>
    <w:p w14:paraId="64E22103" w14:textId="77777777" w:rsidR="005B7803" w:rsidRDefault="00F12F17" w:rsidP="00F12F17">
      <w:pPr>
        <w:numPr>
          <w:ilvl w:val="0"/>
          <w:numId w:val="321"/>
        </w:numPr>
      </w:pPr>
      <w:r>
        <w:t xml:space="preserve">Получить версию пакета — значение атрибута </w:t>
      </w:r>
      <w:r>
        <w:rPr>
          <w:rStyle w:val="VerbatimChar"/>
        </w:rPr>
        <w:t>version</w:t>
      </w:r>
      <w:r>
        <w:t>.</w:t>
      </w:r>
    </w:p>
    <w:p w14:paraId="52195FE2" w14:textId="77777777" w:rsidR="005B7803" w:rsidRDefault="00F12F17" w:rsidP="00F12F17">
      <w:pPr>
        <w:numPr>
          <w:ilvl w:val="0"/>
          <w:numId w:val="321"/>
        </w:numPr>
      </w:pPr>
      <w:r>
        <w:t xml:space="preserve">Через определенный период времени (например, 5 минут) выполнить соответствующий запрос </w:t>
      </w:r>
      <w:r>
        <w:rPr>
          <w:rStyle w:val="VerbatimChar"/>
        </w:rPr>
        <w:t>/get_delta</w:t>
      </w:r>
      <w:r>
        <w:t xml:space="preserve"> в котором передать полученную ранее версию пакета.</w:t>
      </w:r>
    </w:p>
    <w:p w14:paraId="32803B3E" w14:textId="77777777" w:rsidR="005B7803" w:rsidRDefault="00F12F17" w:rsidP="00F12F17">
      <w:pPr>
        <w:numPr>
          <w:ilvl w:val="0"/>
          <w:numId w:val="321"/>
        </w:numPr>
      </w:pPr>
      <w:r>
        <w:t>Сервер SDP возвращает список изменившихся объектов относительно переданной версии:</w:t>
      </w:r>
    </w:p>
    <w:p w14:paraId="7C6D80B4" w14:textId="77777777" w:rsidR="005B7803" w:rsidRDefault="00F12F17" w:rsidP="00F12F17">
      <w:pPr>
        <w:numPr>
          <w:ilvl w:val="1"/>
          <w:numId w:val="322"/>
        </w:numPr>
      </w:pPr>
      <w:r>
        <w:t xml:space="preserve">В элементе </w:t>
      </w:r>
      <w:r>
        <w:rPr>
          <w:rStyle w:val="VerbatimChar"/>
        </w:rPr>
        <w:t>&lt;add&gt;</w:t>
      </w:r>
      <w:r>
        <w:t xml:space="preserve"> — список идентификаторов добавленных объектов, относительно предыдущей версии пакета. Для дельты версии 0 сервер возвращает список идентификаторов всех объектов в пакете.</w:t>
      </w:r>
    </w:p>
    <w:p w14:paraId="0FEF68AA" w14:textId="77777777" w:rsidR="005B7803" w:rsidRDefault="00F12F17" w:rsidP="00F12F17">
      <w:pPr>
        <w:numPr>
          <w:ilvl w:val="1"/>
          <w:numId w:val="322"/>
        </w:numPr>
      </w:pPr>
      <w:r>
        <w:t xml:space="preserve">В элементе </w:t>
      </w:r>
      <w:r>
        <w:rPr>
          <w:rStyle w:val="VerbatimChar"/>
        </w:rPr>
        <w:t>&lt;del&gt;</w:t>
      </w:r>
      <w:r>
        <w:t xml:space="preserve"> — список идентификаторов удаленных объектов относительно предыдущей версии пакета.</w:t>
      </w:r>
    </w:p>
    <w:p w14:paraId="6E8EEB31" w14:textId="77777777" w:rsidR="005B7803" w:rsidRDefault="00F12F17">
      <w:r>
        <w:rPr>
          <w:noProof/>
          <w:lang w:val="en-US"/>
        </w:rPr>
        <w:lastRenderedPageBreak/>
        <w:drawing>
          <wp:inline distT="0" distB="0" distL="0" distR="0" wp14:anchorId="3244AF2D" wp14:editId="100112D7">
            <wp:extent cx="4889500" cy="717053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i_delta.png"/>
                    <pic:cNvPicPr>
                      <a:picLocks noChangeAspect="1" noChangeArrowheads="1"/>
                    </pic:cNvPicPr>
                  </pic:nvPicPr>
                  <pic:blipFill>
                    <a:blip r:embed="rId29"/>
                    <a:stretch>
                      <a:fillRect/>
                    </a:stretch>
                  </pic:blipFill>
                  <pic:spPr bwMode="auto">
                    <a:xfrm>
                      <a:off x="0" y="0"/>
                      <a:ext cx="4889500" cy="7170539"/>
                    </a:xfrm>
                    <a:prstGeom prst="rect">
                      <a:avLst/>
                    </a:prstGeom>
                    <a:noFill/>
                    <a:ln w="9525">
                      <a:noFill/>
                      <a:headEnd/>
                      <a:tailEnd/>
                    </a:ln>
                  </pic:spPr>
                </pic:pic>
              </a:graphicData>
            </a:graphic>
          </wp:inline>
        </w:drawing>
      </w:r>
    </w:p>
    <w:p w14:paraId="7BE1A1CC" w14:textId="77777777" w:rsidR="005B7803" w:rsidRDefault="00F12F17">
      <w:r>
        <w:t>Порядок удаления устройств из группы</w:t>
      </w:r>
    </w:p>
    <w:p w14:paraId="1A08F7A3" w14:textId="77777777" w:rsidR="005B7803" w:rsidRDefault="00F12F17">
      <w:r>
        <w:t xml:space="preserve">Пример возвращаемого значения </w:t>
      </w:r>
      <w:r>
        <w:rPr>
          <w:rStyle w:val="VerbatimChar"/>
        </w:rPr>
        <w:t>get_delta</w:t>
      </w:r>
      <w:r>
        <w:t>:</w:t>
      </w:r>
    </w:p>
    <w:p w14:paraId="6510EAAD" w14:textId="77777777" w:rsidR="005B7803" w:rsidRDefault="00F12F17">
      <w:pPr>
        <w:pStyle w:val="SourceCode"/>
      </w:pPr>
      <w:r>
        <w:rPr>
          <w:rStyle w:val="VerbatimChar"/>
        </w:rPr>
        <w:lastRenderedPageBreak/>
        <w:t>&lt;delta code="0"&gt;</w:t>
      </w:r>
      <w:r>
        <w:br/>
      </w:r>
      <w:r>
        <w:rPr>
          <w:rStyle w:val="VerbatimChar"/>
        </w:rPr>
        <w:t xml:space="preserve">    &lt;add&gt;</w:t>
      </w:r>
      <w:r>
        <w:br/>
      </w:r>
      <w:r>
        <w:rPr>
          <w:rStyle w:val="VerbatimChar"/>
        </w:rPr>
        <w:t xml:space="preserve">        8754940,8758942,8764991</w:t>
      </w:r>
      <w:r>
        <w:br/>
      </w:r>
      <w:r>
        <w:rPr>
          <w:rStyle w:val="VerbatimChar"/>
        </w:rPr>
        <w:t xml:space="preserve">    &lt;/add&gt;</w:t>
      </w:r>
      <w:r>
        <w:br/>
      </w:r>
      <w:r>
        <w:rPr>
          <w:rStyle w:val="VerbatimChar"/>
        </w:rPr>
        <w:t xml:space="preserve">    &lt;del&gt;</w:t>
      </w:r>
      <w:r>
        <w:br/>
      </w:r>
      <w:r>
        <w:rPr>
          <w:rStyle w:val="VerbatimChar"/>
        </w:rPr>
        <w:t xml:space="preserve">        8761663,8761662,8761661</w:t>
      </w:r>
      <w:r>
        <w:br/>
      </w:r>
      <w:r>
        <w:rPr>
          <w:rStyle w:val="VerbatimChar"/>
        </w:rPr>
        <w:t xml:space="preserve">    &lt;/del&gt;</w:t>
      </w:r>
      <w:r>
        <w:br/>
      </w:r>
      <w:r>
        <w:rPr>
          <w:rStyle w:val="VerbatimChar"/>
        </w:rPr>
        <w:t>&lt;/delta&gt;</w:t>
      </w:r>
    </w:p>
    <w:p w14:paraId="5507CD1B" w14:textId="77777777" w:rsidR="005B7803" w:rsidRDefault="00F12F17" w:rsidP="00F12F17">
      <w:pPr>
        <w:numPr>
          <w:ilvl w:val="0"/>
          <w:numId w:val="323"/>
        </w:numPr>
      </w:pPr>
      <w:r>
        <w:t xml:space="preserve">После получения дельты необходимо убрать из интерфейса все объекты, идентификаторы которых получены в секциях </w:t>
      </w:r>
      <w:r>
        <w:rPr>
          <w:rStyle w:val="VerbatimChar"/>
        </w:rPr>
        <w:t>&lt;add&gt;</w:t>
      </w:r>
      <w:r>
        <w:t xml:space="preserve"> и </w:t>
      </w:r>
      <w:r>
        <w:rPr>
          <w:rStyle w:val="VerbatimChar"/>
        </w:rPr>
        <w:t>&lt;del&gt;</w:t>
      </w:r>
      <w:r>
        <w:t>.</w:t>
      </w:r>
    </w:p>
    <w:p w14:paraId="275471FB" w14:textId="77777777" w:rsidR="005B7803" w:rsidRDefault="00F12F17" w:rsidP="00F12F17">
      <w:pPr>
        <w:numPr>
          <w:ilvl w:val="0"/>
          <w:numId w:val="323"/>
        </w:numPr>
      </w:pPr>
      <w:r>
        <w:t xml:space="preserve">Для каждого объекта из секции </w:t>
      </w:r>
      <w:r>
        <w:rPr>
          <w:rStyle w:val="VerbatimChar"/>
        </w:rPr>
        <w:t>add</w:t>
      </w:r>
      <w:r>
        <w:t xml:space="preserve"> и </w:t>
      </w:r>
      <w:r>
        <w:rPr>
          <w:rStyle w:val="VerbatimChar"/>
        </w:rPr>
        <w:t>del</w:t>
      </w:r>
      <w:r>
        <w:t xml:space="preserve"> по Id следует загрузить изменившееся описание. При этом часть объектов может отсутствовать. Для загрузки объектов следует использовать методы </w:t>
      </w:r>
      <w:r>
        <w:rPr>
          <w:rStyle w:val="VerbatimChar"/>
        </w:rPr>
        <w:t>VodPackage/list_movies?ID=</w:t>
      </w:r>
      <w:r>
        <w:t xml:space="preserve">, </w:t>
      </w:r>
      <w:r>
        <w:rPr>
          <w:rStyle w:val="VerbatimChar"/>
        </w:rPr>
        <w:t>EPG/get_by_pkg?ID=</w:t>
      </w:r>
      <w:r>
        <w:t xml:space="preserve"> с соответствующим списком идентификаторов.</w:t>
      </w:r>
    </w:p>
    <w:p w14:paraId="6DA5769C" w14:textId="77777777" w:rsidR="005B7803" w:rsidRDefault="00F12F17">
      <w:r>
        <w:t>Пример:</w:t>
      </w:r>
    </w:p>
    <w:p w14:paraId="7FC422FF" w14:textId="77777777" w:rsidR="005B7803" w:rsidRDefault="00F12F17">
      <w:pPr>
        <w:pStyle w:val="SourceCode"/>
      </w:pPr>
      <w:r>
        <w:rPr>
          <w:rStyle w:val="VerbatimChar"/>
        </w:rPr>
        <w:t>.../VodPackage/list_movies?ID=8754940,8758942,8764991,8761663,8761662,8761661</w:t>
      </w:r>
    </w:p>
    <w:p w14:paraId="227F993C" w14:textId="77777777" w:rsidR="005B7803" w:rsidRDefault="00F12F17" w:rsidP="00F12F17">
      <w:pPr>
        <w:numPr>
          <w:ilvl w:val="0"/>
          <w:numId w:val="324"/>
        </w:numPr>
      </w:pPr>
      <w:r>
        <w:t xml:space="preserve">Выбрать последнюю версию загруженных объектов — значение </w:t>
      </w:r>
      <w:r>
        <w:rPr>
          <w:rStyle w:val="VerbatimChar"/>
        </w:rPr>
        <w:t>&lt;version&gt;</w:t>
      </w:r>
      <w:r>
        <w:t>.</w:t>
      </w:r>
    </w:p>
    <w:p w14:paraId="14264B5F" w14:textId="77777777" w:rsidR="005B7803" w:rsidRDefault="00F12F17" w:rsidP="00F12F17">
      <w:pPr>
        <w:numPr>
          <w:ilvl w:val="0"/>
          <w:numId w:val="324"/>
        </w:numPr>
      </w:pPr>
      <w:r>
        <w:t xml:space="preserve">Через некоторое время снова выполнить </w:t>
      </w:r>
      <w:r>
        <w:rPr>
          <w:rStyle w:val="VerbatimChar"/>
        </w:rPr>
        <w:t>get_delta</w:t>
      </w:r>
      <w:r>
        <w:t>, передав в него последнюю версию, и т.д.</w:t>
      </w:r>
    </w:p>
    <w:p w14:paraId="1C26344F" w14:textId="77777777" w:rsidR="005B7803" w:rsidRDefault="00F12F17">
      <w:r>
        <w:t xml:space="preserve">Входные параметры, передаваемые в методах </w:t>
      </w:r>
      <w:r>
        <w:rPr>
          <w:rStyle w:val="VerbatimChar"/>
        </w:rPr>
        <w:t>get_delta</w:t>
      </w:r>
      <w:r>
        <w:t xml:space="preserve">, должны быть упорядочены по алфавиту, но входной параметр </w:t>
      </w:r>
      <w:r>
        <w:rPr>
          <w:rStyle w:val="VerbatimChar"/>
        </w:rPr>
        <w:t>version</w:t>
      </w:r>
      <w:r>
        <w:t xml:space="preserve"> должен быть последним.</w:t>
      </w:r>
    </w:p>
    <w:p w14:paraId="00B18867" w14:textId="77777777" w:rsidR="005B7803" w:rsidRDefault="00F12F17">
      <w:r>
        <w:t>Пример:</w:t>
      </w:r>
    </w:p>
    <w:p w14:paraId="35CA98C2" w14:textId="77777777" w:rsidR="005B7803" w:rsidRDefault="00F12F17">
      <w:pPr>
        <w:pStyle w:val="SourceCode"/>
      </w:pPr>
      <w:r>
        <w:rPr>
          <w:rStyle w:val="VerbatimChar"/>
        </w:rPr>
        <w:t>.../VodPackage/get_delta?vodPackageId=57156&amp;version=1321488000</w:t>
      </w:r>
    </w:p>
    <w:p w14:paraId="38530CF1" w14:textId="77777777" w:rsidR="005B7803" w:rsidRDefault="00F12F17">
      <w:pPr>
        <w:pStyle w:val="Heading3"/>
      </w:pPr>
      <w:bookmarkStart w:id="601" w:name="работа-с-платежными-системами"/>
      <w:bookmarkStart w:id="602" w:name="_Toc437365205"/>
      <w:bookmarkEnd w:id="601"/>
      <w:r>
        <w:t>Работа с платежными системами</w:t>
      </w:r>
      <w:bookmarkEnd w:id="602"/>
    </w:p>
    <w:p w14:paraId="65243CE9" w14:textId="77777777" w:rsidR="005B7803" w:rsidRDefault="00F12F17">
      <w:r>
        <w:t>Оплата услуг с помощью банковских карт, привязанных к учетной записи, описывается следующим алгоритмом:</w:t>
      </w:r>
    </w:p>
    <w:p w14:paraId="3A419BCC" w14:textId="77777777" w:rsidR="005B7803" w:rsidRDefault="00F12F17" w:rsidP="00F12F17">
      <w:pPr>
        <w:numPr>
          <w:ilvl w:val="0"/>
          <w:numId w:val="325"/>
        </w:numPr>
      </w:pPr>
      <w:r>
        <w:t xml:space="preserve">При входе абонента в меню оплаты c помощью банковских карт необходимо вызвать метод проверки возможности оплаты </w:t>
      </w:r>
      <w:r>
        <w:rPr>
          <w:rStyle w:val="VerbatimChar"/>
        </w:rPr>
        <w:t>ott/checkPayment</w:t>
      </w:r>
      <w:r>
        <w:t>. Если ошибки нет, процесс оплаты можно продолжить.</w:t>
      </w:r>
    </w:p>
    <w:p w14:paraId="0202C332" w14:textId="77777777" w:rsidR="005B7803" w:rsidRDefault="00F12F17" w:rsidP="00F12F17">
      <w:pPr>
        <w:numPr>
          <w:ilvl w:val="0"/>
          <w:numId w:val="325"/>
        </w:numPr>
      </w:pPr>
      <w:r>
        <w:lastRenderedPageBreak/>
        <w:t xml:space="preserve">Выполнить регистрацию платежа с помощью метода </w:t>
      </w:r>
      <w:r>
        <w:rPr>
          <w:rStyle w:val="VerbatimChar"/>
        </w:rPr>
        <w:t>PaymentSystem/createPayment</w:t>
      </w:r>
      <w:r>
        <w:t>.</w:t>
      </w:r>
    </w:p>
    <w:p w14:paraId="3F06FFB9" w14:textId="77777777" w:rsidR="005B7803" w:rsidRDefault="00F12F17" w:rsidP="00F12F17">
      <w:pPr>
        <w:numPr>
          <w:ilvl w:val="0"/>
          <w:numId w:val="325"/>
        </w:numPr>
      </w:pPr>
      <w:r>
        <w:t xml:space="preserve">Получить статус платежа с помощью метода </w:t>
      </w:r>
      <w:r>
        <w:rPr>
          <w:rStyle w:val="VerbatimChar"/>
        </w:rPr>
        <w:t>PaymentSystem/getPaymentStatus</w:t>
      </w:r>
      <w:r>
        <w:t xml:space="preserve">. Если статус платежа равен 101 (PAY_STATUS_CODE, “Ожидается получение кода активации из системы-источника”), то следует вывести поле для ввода абонентом кода, полученного им в SMS-сообщении (список кодов статуса см. в описании метода </w:t>
      </w:r>
      <w:r>
        <w:rPr>
          <w:rStyle w:val="VerbatimChar"/>
        </w:rPr>
        <w:t>PaymentSystem/getPaymentStatus</w:t>
      </w:r>
      <w:r>
        <w:t>)</w:t>
      </w:r>
    </w:p>
    <w:p w14:paraId="0A8D3CA5" w14:textId="77777777" w:rsidR="005B7803" w:rsidRDefault="00F12F17" w:rsidP="00F12F17">
      <w:pPr>
        <w:numPr>
          <w:ilvl w:val="0"/>
          <w:numId w:val="325"/>
        </w:numPr>
      </w:pPr>
      <w:r>
        <w:t xml:space="preserve">Подтвердить платеж с помощью кода, введенного абонентом, выполнив метод </w:t>
      </w:r>
      <w:r>
        <w:rPr>
          <w:rStyle w:val="VerbatimChar"/>
        </w:rPr>
        <w:t>PaymentSystem/confirmPayment</w:t>
      </w:r>
    </w:p>
    <w:p w14:paraId="675C47A7" w14:textId="77777777" w:rsidR="005B7803" w:rsidRDefault="00F12F17" w:rsidP="00F12F17">
      <w:pPr>
        <w:numPr>
          <w:ilvl w:val="0"/>
          <w:numId w:val="325"/>
        </w:numPr>
      </w:pPr>
      <w:r>
        <w:t xml:space="preserve">Получить финальный статус платежа (выполнение/отмена/отклонение) или код ошибки с помощью метода </w:t>
      </w:r>
      <w:r>
        <w:rPr>
          <w:rStyle w:val="VerbatimChar"/>
        </w:rPr>
        <w:t>PaymentSystem/getPaymentStatus</w:t>
      </w:r>
      <w:r>
        <w:t>.</w:t>
      </w:r>
    </w:p>
    <w:p w14:paraId="5A35B6F8" w14:textId="77777777" w:rsidR="005B7803" w:rsidRDefault="00F12F17">
      <w:r>
        <w:rPr>
          <w:noProof/>
          <w:lang w:val="en-US"/>
        </w:rPr>
        <w:drawing>
          <wp:inline distT="0" distB="0" distL="0" distR="0" wp14:anchorId="143C6C25" wp14:editId="6D0D7718">
            <wp:extent cx="4889500" cy="51339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i_bank_payment.png"/>
                    <pic:cNvPicPr>
                      <a:picLocks noChangeAspect="1" noChangeArrowheads="1"/>
                    </pic:cNvPicPr>
                  </pic:nvPicPr>
                  <pic:blipFill>
                    <a:blip r:embed="rId30"/>
                    <a:stretch>
                      <a:fillRect/>
                    </a:stretch>
                  </pic:blipFill>
                  <pic:spPr bwMode="auto">
                    <a:xfrm>
                      <a:off x="0" y="0"/>
                      <a:ext cx="4889500" cy="5133975"/>
                    </a:xfrm>
                    <a:prstGeom prst="rect">
                      <a:avLst/>
                    </a:prstGeom>
                    <a:noFill/>
                    <a:ln w="9525">
                      <a:noFill/>
                      <a:headEnd/>
                      <a:tailEnd/>
                    </a:ln>
                  </pic:spPr>
                </pic:pic>
              </a:graphicData>
            </a:graphic>
          </wp:inline>
        </w:drawing>
      </w:r>
    </w:p>
    <w:p w14:paraId="59B9381C" w14:textId="77777777" w:rsidR="005B7803" w:rsidRDefault="00F12F17">
      <w:r>
        <w:t>Порядок оплаты с помощью привязанной банковской карты</w:t>
      </w:r>
    </w:p>
    <w:p w14:paraId="31AA7938" w14:textId="77777777" w:rsidR="005B7803" w:rsidRDefault="00F12F17">
      <w:r>
        <w:lastRenderedPageBreak/>
        <w:t>Оплата услуг с помощью произвольных банковских карт описывается следующим алгоритмом:</w:t>
      </w:r>
    </w:p>
    <w:p w14:paraId="73F91429" w14:textId="77777777" w:rsidR="005B7803" w:rsidRDefault="00F12F17" w:rsidP="00F12F17">
      <w:pPr>
        <w:numPr>
          <w:ilvl w:val="0"/>
          <w:numId w:val="326"/>
        </w:numPr>
      </w:pPr>
      <w:r>
        <w:t xml:space="preserve">При входе абонента в меню оплаты c помощью банковских карт необходимо вызвать метод проверки возможности оплаты </w:t>
      </w:r>
      <w:r>
        <w:rPr>
          <w:rStyle w:val="VerbatimChar"/>
        </w:rPr>
        <w:t>ott/checkContentPayment</w:t>
      </w:r>
      <w:r>
        <w:t>. Если ошибки нет, процесс оплаты можно продолжить. Цель использования данного метода — проверить, включен ли сервис оплаты произвольными банковскими картами.</w:t>
      </w:r>
    </w:p>
    <w:p w14:paraId="3587594A" w14:textId="77777777" w:rsidR="005B7803" w:rsidRDefault="00F12F17" w:rsidP="00F12F17">
      <w:pPr>
        <w:numPr>
          <w:ilvl w:val="0"/>
          <w:numId w:val="326"/>
        </w:numPr>
      </w:pPr>
      <w:r>
        <w:t xml:space="preserve">Выполнить регистрацию платежа с помощью метода </w:t>
      </w:r>
      <w:r>
        <w:rPr>
          <w:rStyle w:val="VerbatimChar"/>
        </w:rPr>
        <w:t>PaymentSystem/createContentPayment</w:t>
      </w:r>
      <w:r>
        <w:t xml:space="preserve">. Данный метод вернет уникальный идентификатор платежа на стороне ЕСПП — </w:t>
      </w:r>
      <w:r>
        <w:rPr>
          <w:rStyle w:val="VerbatimChar"/>
        </w:rPr>
        <w:t>orderId</w:t>
      </w:r>
      <w:r>
        <w:t>. Этот идентификатор далее используется приложением для взаимодействия напрямую с платежным шлюзом Сбербанка.</w:t>
      </w:r>
    </w:p>
    <w:p w14:paraId="2479310B" w14:textId="77777777" w:rsidR="005B7803" w:rsidRDefault="00F12F17" w:rsidP="00F12F17">
      <w:pPr>
        <w:numPr>
          <w:ilvl w:val="0"/>
          <w:numId w:val="326"/>
        </w:numPr>
      </w:pPr>
      <w:r>
        <w:t xml:space="preserve">Приложение открывает окно ввода реквизитов карты, и далее взаимодействует с платежным шлюзом Сбербанка, используя реквизиты и </w:t>
      </w:r>
      <w:r>
        <w:rPr>
          <w:rStyle w:val="VerbatimChar"/>
        </w:rPr>
        <w:t>orderId</w:t>
      </w:r>
      <w:r>
        <w:t>.</w:t>
      </w:r>
    </w:p>
    <w:p w14:paraId="585B3F92" w14:textId="77777777" w:rsidR="005B7803" w:rsidRDefault="00F12F17" w:rsidP="00F12F17">
      <w:pPr>
        <w:numPr>
          <w:ilvl w:val="0"/>
          <w:numId w:val="326"/>
        </w:numPr>
      </w:pPr>
      <w:r>
        <w:t xml:space="preserve">После успешного ответа от Сбербанка приложение отправляет в SDP стандартную команду покупки (например, </w:t>
      </w:r>
      <w:r>
        <w:rPr>
          <w:rStyle w:val="VerbatimChar"/>
        </w:rPr>
        <w:t>VideoMovie/purchase_no_content</w:t>
      </w:r>
      <w:r>
        <w:t xml:space="preserve">), передавая параметры </w:t>
      </w:r>
      <w:r>
        <w:rPr>
          <w:rStyle w:val="VerbatimChar"/>
        </w:rPr>
        <w:t>notifyOSS=0</w:t>
      </w:r>
      <w:r>
        <w:t xml:space="preserve"> и </w:t>
      </w:r>
      <w:r>
        <w:rPr>
          <w:rStyle w:val="VerbatimChar"/>
        </w:rPr>
        <w:t>orderId</w:t>
      </w:r>
      <w:r>
        <w:t>. Покупка фиксируется в SDP — с этого момента контент доступен абоненту.</w:t>
      </w:r>
    </w:p>
    <w:p w14:paraId="3FA2B64E" w14:textId="77777777" w:rsidR="005B7803" w:rsidRDefault="00F12F17">
      <w:r>
        <w:rPr>
          <w:noProof/>
          <w:lang w:val="en-US"/>
        </w:rPr>
        <w:lastRenderedPageBreak/>
        <w:drawing>
          <wp:inline distT="0" distB="0" distL="0" distR="0" wp14:anchorId="389EC1A4" wp14:editId="3D77760A">
            <wp:extent cx="4889500" cy="74090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i_payments.png"/>
                    <pic:cNvPicPr>
                      <a:picLocks noChangeAspect="1" noChangeArrowheads="1"/>
                    </pic:cNvPicPr>
                  </pic:nvPicPr>
                  <pic:blipFill>
                    <a:blip r:embed="rId31"/>
                    <a:stretch>
                      <a:fillRect/>
                    </a:stretch>
                  </pic:blipFill>
                  <pic:spPr bwMode="auto">
                    <a:xfrm>
                      <a:off x="0" y="0"/>
                      <a:ext cx="4889500" cy="7409089"/>
                    </a:xfrm>
                    <a:prstGeom prst="rect">
                      <a:avLst/>
                    </a:prstGeom>
                    <a:noFill/>
                    <a:ln w="9525">
                      <a:noFill/>
                      <a:headEnd/>
                      <a:tailEnd/>
                    </a:ln>
                  </pic:spPr>
                </pic:pic>
              </a:graphicData>
            </a:graphic>
          </wp:inline>
        </w:drawing>
      </w:r>
    </w:p>
    <w:p w14:paraId="6038A840" w14:textId="77777777" w:rsidR="005B7803" w:rsidRDefault="00F12F17">
      <w:r>
        <w:t>Порядок оплаты с помощью привязанной банковской карты</w:t>
      </w:r>
    </w:p>
    <w:p w14:paraId="789B77E3" w14:textId="77777777" w:rsidR="005B7803" w:rsidRDefault="00F12F17">
      <w:r>
        <w:t>Алгоритм для пополнения счета произвольной банковской картой:</w:t>
      </w:r>
    </w:p>
    <w:p w14:paraId="7F533B18" w14:textId="77777777" w:rsidR="005B7803" w:rsidRDefault="00F12F17" w:rsidP="00F12F17">
      <w:pPr>
        <w:numPr>
          <w:ilvl w:val="0"/>
          <w:numId w:val="327"/>
        </w:numPr>
      </w:pPr>
      <w:r>
        <w:lastRenderedPageBreak/>
        <w:t xml:space="preserve">Вызов метода </w:t>
      </w:r>
      <w:r>
        <w:rPr>
          <w:rStyle w:val="VerbatimChar"/>
        </w:rPr>
        <w:t>ott/checkContentPayment</w:t>
      </w:r>
      <w:r>
        <w:t>. Если ошибки нет, процесс оплаты можно продолжить.</w:t>
      </w:r>
    </w:p>
    <w:p w14:paraId="370EFCD5" w14:textId="77777777" w:rsidR="005B7803" w:rsidRDefault="00F12F17" w:rsidP="00F12F17">
      <w:pPr>
        <w:numPr>
          <w:ilvl w:val="0"/>
          <w:numId w:val="327"/>
        </w:numPr>
      </w:pPr>
      <w:r>
        <w:t xml:space="preserve">Создать ордер для пополнения счета при помощи метода </w:t>
      </w:r>
      <w:r>
        <w:rPr>
          <w:rStyle w:val="VerbatimChar"/>
        </w:rPr>
        <w:t>PaymentSystem/createTopUpPayment</w:t>
      </w:r>
      <w:r>
        <w:t>.</w:t>
      </w:r>
    </w:p>
    <w:p w14:paraId="55064D9F" w14:textId="4C17B55C" w:rsidR="005B7803" w:rsidRDefault="00F12F17" w:rsidP="00C4148E">
      <w:pPr>
        <w:pStyle w:val="Heading2"/>
      </w:pPr>
      <w:bookmarkStart w:id="603" w:name="описние-методов-api-клиентских-приложени"/>
      <w:bookmarkStart w:id="604" w:name="_Toc437365206"/>
      <w:bookmarkEnd w:id="603"/>
      <w:r>
        <w:t xml:space="preserve">Описние методов API клиентских приложений </w:t>
      </w:r>
      <w:r w:rsidR="00B455E1">
        <w:t>платформы «Интерактивное телевидение Ростелеком»</w:t>
      </w:r>
      <w:bookmarkEnd w:id="604"/>
    </w:p>
    <w:p w14:paraId="6DDCA939" w14:textId="77777777" w:rsidR="005B7803" w:rsidRDefault="00F12F17">
      <w:r>
        <w:t>API пользовательских продуктов решения ИТВ доступно по адресу:</w:t>
      </w:r>
    </w:p>
    <w:p w14:paraId="4554CF17" w14:textId="77777777" w:rsidR="005B7803" w:rsidRDefault="00F12F17">
      <w:pPr>
        <w:pStyle w:val="SourceCode"/>
      </w:pPr>
      <w:r>
        <w:rPr>
          <w:rStyle w:val="VerbatimChar"/>
        </w:rPr>
        <w:t>&lt;protocol&gt;://{sdp_ip}:{port}</w:t>
      </w:r>
    </w:p>
    <w:p w14:paraId="61998809" w14:textId="77777777" w:rsidR="005B7803" w:rsidRDefault="00F12F17">
      <w:r>
        <w:t>API пользовательских продуктов решения ИТВ использует сетевые протоколы:</w:t>
      </w:r>
    </w:p>
    <w:p w14:paraId="5A04A393" w14:textId="77777777" w:rsidR="005B7803" w:rsidRDefault="00F12F17" w:rsidP="00F12F17">
      <w:pPr>
        <w:numPr>
          <w:ilvl w:val="0"/>
          <w:numId w:val="328"/>
        </w:numPr>
      </w:pPr>
      <w:r>
        <w:t>HTTP;</w:t>
      </w:r>
    </w:p>
    <w:p w14:paraId="7F04243A" w14:textId="77777777" w:rsidR="005B7803" w:rsidRDefault="00F12F17" w:rsidP="00F12F17">
      <w:pPr>
        <w:numPr>
          <w:ilvl w:val="0"/>
          <w:numId w:val="328"/>
        </w:numPr>
      </w:pPr>
      <w:r>
        <w:t>HTTPS.</w:t>
      </w:r>
    </w:p>
    <w:p w14:paraId="5CEEBF80" w14:textId="77777777" w:rsidR="005B7803" w:rsidRDefault="00F12F17">
      <w:pPr>
        <w:pStyle w:val="Heading3"/>
      </w:pPr>
      <w:bookmarkStart w:id="605" w:name="serviceaccount"/>
      <w:bookmarkStart w:id="606" w:name="_Toc437365207"/>
      <w:bookmarkEnd w:id="605"/>
      <w:r>
        <w:t>/ServiceAccount</w:t>
      </w:r>
      <w:bookmarkEnd w:id="606"/>
    </w:p>
    <w:p w14:paraId="4E358A35" w14:textId="77777777" w:rsidR="005B7803" w:rsidRDefault="00F12F17">
      <w:r>
        <w:t>Методы для работы с учетными записями.</w:t>
      </w:r>
    </w:p>
    <w:p w14:paraId="770404FE" w14:textId="77777777" w:rsidR="005B7803" w:rsidRDefault="00F12F17">
      <w:pPr>
        <w:pStyle w:val="Heading4"/>
      </w:pPr>
      <w:bookmarkStart w:id="607" w:name="serviceaccountweb_authorize"/>
      <w:bookmarkStart w:id="608" w:name="_Toc437365208"/>
      <w:bookmarkEnd w:id="607"/>
      <w:r>
        <w:t>/ServiceAccount/web_authorize</w:t>
      </w:r>
      <w:bookmarkEnd w:id="608"/>
    </w:p>
    <w:p w14:paraId="70407A22" w14:textId="77777777" w:rsidR="005B7803" w:rsidRDefault="00F12F17">
      <w:r>
        <w:rPr>
          <w:b/>
        </w:rPr>
        <w:t>GET-запрос</w:t>
      </w:r>
    </w:p>
    <w:p w14:paraId="749A5FE9" w14:textId="77777777" w:rsidR="005B7803" w:rsidRDefault="00F12F17">
      <w:r>
        <w:t>Метод авторизует устройство в SDP.</w:t>
      </w:r>
    </w:p>
    <w:p w14:paraId="615E6DB2" w14:textId="77777777" w:rsidR="005B7803" w:rsidRDefault="00F12F17">
      <w:r>
        <w:rPr>
          <w:b/>
        </w:rPr>
        <w:t>URL-параметры запроса:</w:t>
      </w:r>
    </w:p>
    <w:p w14:paraId="7EA32FD5" w14:textId="77777777" w:rsidR="005B7803" w:rsidRDefault="00F12F17" w:rsidP="00F12F17">
      <w:pPr>
        <w:numPr>
          <w:ilvl w:val="0"/>
          <w:numId w:val="329"/>
        </w:numPr>
      </w:pPr>
      <w:r>
        <w:rPr>
          <w:rStyle w:val="VerbatimChar"/>
        </w:rPr>
        <w:t>login</w:t>
      </w:r>
      <w:r>
        <w:t xml:space="preserve"> — </w:t>
      </w:r>
      <w:r>
        <w:rPr>
          <w:i/>
        </w:rPr>
        <w:t>string</w:t>
      </w:r>
      <w:r>
        <w:t xml:space="preserve"> — Логин пользователя. (Обязательный параметр.).</w:t>
      </w:r>
    </w:p>
    <w:p w14:paraId="556F0D57" w14:textId="77777777" w:rsidR="005B7803" w:rsidRDefault="00F12F17" w:rsidP="00F12F17">
      <w:pPr>
        <w:numPr>
          <w:ilvl w:val="0"/>
          <w:numId w:val="329"/>
        </w:numPr>
      </w:pPr>
      <w:r>
        <w:rPr>
          <w:rStyle w:val="VerbatimChar"/>
        </w:rPr>
        <w:t>password</w:t>
      </w:r>
      <w:r>
        <w:t xml:space="preserve"> — </w:t>
      </w:r>
      <w:r>
        <w:rPr>
          <w:i/>
        </w:rPr>
        <w:t>string</w:t>
      </w:r>
      <w:r>
        <w:t xml:space="preserve"> — Пароль для учетной записи пользователя. (Обязательный параметр.).</w:t>
      </w:r>
    </w:p>
    <w:p w14:paraId="205FB253" w14:textId="77777777" w:rsidR="005B7803" w:rsidRDefault="00F12F17" w:rsidP="00F12F17">
      <w:pPr>
        <w:numPr>
          <w:ilvl w:val="0"/>
          <w:numId w:val="329"/>
        </w:numPr>
      </w:pPr>
      <w:r>
        <w:rPr>
          <w:rStyle w:val="VerbatimChar"/>
        </w:rPr>
        <w:t>deviceType</w:t>
      </w:r>
      <w:r>
        <w:t xml:space="preserve"> — </w:t>
      </w:r>
      <w:r>
        <w:rPr>
          <w:i/>
        </w:rPr>
        <w:t>string</w:t>
      </w:r>
      <w:r>
        <w:t xml:space="preserve"> — Тип пользовательского устройства. (Обязательный параметр.).</w:t>
      </w:r>
    </w:p>
    <w:p w14:paraId="1248ED53" w14:textId="77777777" w:rsidR="005B7803" w:rsidRDefault="00F12F17" w:rsidP="00F12F17">
      <w:pPr>
        <w:numPr>
          <w:ilvl w:val="0"/>
          <w:numId w:val="329"/>
        </w:numPr>
      </w:pPr>
      <w:r>
        <w:rPr>
          <w:rStyle w:val="VerbatimChar"/>
        </w:rPr>
        <w:t>appVersion</w:t>
      </w:r>
      <w:r>
        <w:t xml:space="preserve"> — </w:t>
      </w:r>
      <w:r>
        <w:rPr>
          <w:i/>
        </w:rPr>
        <w:t>number</w:t>
      </w:r>
      <w:r>
        <w:t xml:space="preserve"> — Версия клиентского приложения. .</w:t>
      </w:r>
    </w:p>
    <w:p w14:paraId="12C55475" w14:textId="77777777" w:rsidR="005B7803" w:rsidRDefault="00F12F17" w:rsidP="00F12F17">
      <w:pPr>
        <w:numPr>
          <w:ilvl w:val="0"/>
          <w:numId w:val="329"/>
        </w:numPr>
      </w:pPr>
      <w:r>
        <w:rPr>
          <w:rStyle w:val="VerbatimChar"/>
        </w:rPr>
        <w:t>ipAddress</w:t>
      </w:r>
      <w:r>
        <w:t xml:space="preserve"> — </w:t>
      </w:r>
      <w:r>
        <w:rPr>
          <w:i/>
        </w:rPr>
        <w:t>string</w:t>
      </w:r>
      <w:r>
        <w:t xml:space="preserve"> — IP-адрес устрйоства, используемого клиентским приложением. .</w:t>
      </w:r>
    </w:p>
    <w:p w14:paraId="3745D509" w14:textId="77777777" w:rsidR="005B7803" w:rsidRDefault="00F12F17">
      <w:r>
        <w:rPr>
          <w:b/>
        </w:rPr>
        <w:t>Параметры ответа:</w:t>
      </w:r>
    </w:p>
    <w:p w14:paraId="0D0A8D85" w14:textId="77777777" w:rsidR="005B7803" w:rsidRDefault="00F12F17">
      <w:r>
        <w:t>XML-схема ответа:</w:t>
      </w:r>
    </w:p>
    <w:p w14:paraId="68E3D339"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erviceAccountNumber"</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atetim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location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activationNumber"</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backend_version"</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ession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resource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productOffer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terminal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multiroom"</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notificationLocation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reason"</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bonus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netLogIP"</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hort"</w:t>
      </w:r>
      <w:r>
        <w:rPr>
          <w:rStyle w:val="OtherTok"/>
        </w:rPr>
        <w:t xml:space="preserve"> name=</w:t>
      </w:r>
      <w:r>
        <w:rPr>
          <w:rStyle w:val="StringTok"/>
        </w:rPr>
        <w:t>"netLogPort"</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networkTypeId"</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lastRenderedPageBreak/>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072B1C7C" w14:textId="77777777" w:rsidR="005B7803" w:rsidRDefault="00F12F17">
      <w:r>
        <w:t>Пример XML-данных ответа:</w:t>
      </w:r>
    </w:p>
    <w:p w14:paraId="1BF06E4E"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102102 </w:t>
      </w:r>
      <w:r>
        <w:rPr>
          <w:rStyle w:val="KeywordTok"/>
        </w:rPr>
        <w:t>&lt;/serviceAccountNumber&gt;</w:t>
      </w:r>
      <w:r>
        <w:br/>
      </w:r>
      <w:r>
        <w:rPr>
          <w:rStyle w:val="NormalTok"/>
        </w:rPr>
        <w:t xml:space="preserve">            </w:t>
      </w:r>
      <w:r>
        <w:rPr>
          <w:rStyle w:val="KeywordTok"/>
        </w:rPr>
        <w:t>&lt;datetime&gt;</w:t>
      </w:r>
      <w:r>
        <w:rPr>
          <w:rStyle w:val="NormalTok"/>
        </w:rPr>
        <w:t xml:space="preserve"> 09/23/2011 12:53:46 </w:t>
      </w:r>
      <w:r>
        <w:rPr>
          <w:rStyle w:val="KeywordTok"/>
        </w:rPr>
        <w:t>&lt;/datetime&gt;</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45462 </w:t>
      </w:r>
      <w:r>
        <w:rPr>
          <w:rStyle w:val="KeywordTok"/>
        </w:rPr>
        <w:t>&lt;/locationId&gt;</w:t>
      </w:r>
      <w:r>
        <w:br/>
      </w:r>
      <w:r>
        <w:rPr>
          <w:rStyle w:val="NormalTok"/>
        </w:rPr>
        <w:t xml:space="preserve">            </w:t>
      </w:r>
      <w:r>
        <w:rPr>
          <w:rStyle w:val="KeywordTok"/>
        </w:rPr>
        <w:t>&lt;activationNumber&gt;</w:t>
      </w:r>
      <w:r>
        <w:rPr>
          <w:rStyle w:val="NormalTok"/>
        </w:rPr>
        <w:t xml:space="preserve"> 111111 </w:t>
      </w:r>
      <w:r>
        <w:rPr>
          <w:rStyle w:val="KeywordTok"/>
        </w:rPr>
        <w:t>&lt;/activationNumber&gt;</w:t>
      </w:r>
      <w:r>
        <w:br/>
      </w:r>
      <w:r>
        <w:rPr>
          <w:rStyle w:val="NormalTok"/>
        </w:rPr>
        <w:t xml:space="preserve">            </w:t>
      </w:r>
      <w:r>
        <w:rPr>
          <w:rStyle w:val="KeywordTok"/>
        </w:rPr>
        <w:t>&lt;backend_version&gt;</w:t>
      </w:r>
      <w:r>
        <w:rPr>
          <w:rStyle w:val="NormalTok"/>
        </w:rPr>
        <w:t xml:space="preserve"> N/A </w:t>
      </w:r>
      <w:r>
        <w:rPr>
          <w:rStyle w:val="KeywordTok"/>
        </w:rPr>
        <w:t>&lt;/backend_version&gt;</w:t>
      </w:r>
      <w:r>
        <w:br/>
      </w:r>
      <w:r>
        <w:rPr>
          <w:rStyle w:val="NormalTok"/>
        </w:rPr>
        <w:t xml:space="preserve">            </w:t>
      </w:r>
      <w:r>
        <w:rPr>
          <w:rStyle w:val="KeywordTok"/>
        </w:rPr>
        <w:t>&lt;sessionId&gt;</w:t>
      </w:r>
      <w:r>
        <w:rPr>
          <w:rStyle w:val="NormalTok"/>
        </w:rPr>
        <w:t xml:space="preserve"> 104042 </w:t>
      </w:r>
      <w:r>
        <w:rPr>
          <w:rStyle w:val="KeywordTok"/>
        </w:rPr>
        <w:t>&lt;/sessionId&gt;</w:t>
      </w:r>
      <w:r>
        <w:br/>
      </w:r>
      <w:r>
        <w:rPr>
          <w:rStyle w:val="NormalTok"/>
        </w:rPr>
        <w:t xml:space="preserve">            </w:t>
      </w:r>
      <w:r>
        <w:rPr>
          <w:rStyle w:val="KeywordTok"/>
        </w:rPr>
        <w:t>&lt;resourceId&gt;</w:t>
      </w:r>
      <w:r>
        <w:rPr>
          <w:rStyle w:val="NormalTok"/>
        </w:rPr>
        <w:t xml:space="preserve"> 1751482113 </w:t>
      </w:r>
      <w:r>
        <w:rPr>
          <w:rStyle w:val="KeywordTok"/>
        </w:rPr>
        <w:t>&lt;/resourceId&gt;</w:t>
      </w:r>
      <w:r>
        <w:br/>
      </w:r>
      <w:r>
        <w:rPr>
          <w:rStyle w:val="NormalTok"/>
        </w:rPr>
        <w:t xml:space="preserve">            </w:t>
      </w:r>
      <w:r>
        <w:rPr>
          <w:rStyle w:val="KeywordTok"/>
        </w:rPr>
        <w:t>&lt;productOfferId&gt;</w:t>
      </w:r>
      <w:r>
        <w:rPr>
          <w:rStyle w:val="NormalTok"/>
        </w:rPr>
        <w:t xml:space="preserve"> 2455498 </w:t>
      </w:r>
      <w:r>
        <w:rPr>
          <w:rStyle w:val="KeywordTok"/>
        </w:rPr>
        <w:t>&lt;/productOfferId&gt;</w:t>
      </w:r>
      <w:r>
        <w:br/>
      </w:r>
      <w:r>
        <w:rPr>
          <w:rStyle w:val="NormalTok"/>
        </w:rPr>
        <w:t xml:space="preserve">            </w:t>
      </w:r>
      <w:r>
        <w:rPr>
          <w:rStyle w:val="KeywordTok"/>
        </w:rPr>
        <w:t>&lt;terminalType&gt;</w:t>
      </w:r>
      <w:r>
        <w:rPr>
          <w:rStyle w:val="NormalTok"/>
        </w:rPr>
        <w:t xml:space="preserve"> 0 </w:t>
      </w:r>
      <w:r>
        <w:rPr>
          <w:rStyle w:val="KeywordTok"/>
        </w:rPr>
        <w:t>&lt;/terminalType&gt;</w:t>
      </w:r>
      <w:r>
        <w:br/>
      </w:r>
      <w:r>
        <w:rPr>
          <w:rStyle w:val="NormalTok"/>
        </w:rPr>
        <w:t xml:space="preserve">            </w:t>
      </w:r>
      <w:r>
        <w:rPr>
          <w:rStyle w:val="KeywordTok"/>
        </w:rPr>
        <w:t>&lt;multiroom&gt;</w:t>
      </w:r>
      <w:r>
        <w:rPr>
          <w:rStyle w:val="NormalTok"/>
        </w:rPr>
        <w:t xml:space="preserve"> true </w:t>
      </w:r>
      <w:r>
        <w:rPr>
          <w:rStyle w:val="KeywordTok"/>
        </w:rPr>
        <w:t>&lt;/multiroom&gt;</w:t>
      </w:r>
      <w:r>
        <w:br/>
      </w:r>
      <w:r>
        <w:rPr>
          <w:rStyle w:val="NormalTok"/>
        </w:rPr>
        <w:t xml:space="preserve">            </w:t>
      </w:r>
      <w:r>
        <w:rPr>
          <w:rStyle w:val="KeywordTok"/>
        </w:rPr>
        <w:t>&lt;notificationLocationId&gt;</w:t>
      </w:r>
      <w:r>
        <w:rPr>
          <w:rStyle w:val="NormalTok"/>
        </w:rPr>
        <w:t xml:space="preserve"> 1000050 </w:t>
      </w:r>
      <w:r>
        <w:rPr>
          <w:rStyle w:val="KeywordTok"/>
        </w:rPr>
        <w:t>&lt;/notificationLocationId&gt;</w:t>
      </w:r>
      <w:r>
        <w:br/>
      </w:r>
      <w:r>
        <w:rPr>
          <w:rStyle w:val="NormalTok"/>
        </w:rPr>
        <w:t xml:space="preserve">            </w:t>
      </w:r>
      <w:r>
        <w:rPr>
          <w:rStyle w:val="KeywordTok"/>
        </w:rPr>
        <w:t>&lt;reason&gt;</w:t>
      </w:r>
      <w:r>
        <w:rPr>
          <w:rStyle w:val="NormalTok"/>
        </w:rPr>
        <w:t xml:space="preserve"> FINBLOCK </w:t>
      </w:r>
      <w:r>
        <w:rPr>
          <w:rStyle w:val="KeywordTok"/>
        </w:rPr>
        <w:t>&lt;/reason&gt;</w:t>
      </w:r>
      <w:r>
        <w:br/>
      </w:r>
      <w:r>
        <w:rPr>
          <w:rStyle w:val="NormalTok"/>
        </w:rPr>
        <w:t xml:space="preserve">            </w:t>
      </w:r>
      <w:r>
        <w:rPr>
          <w:rStyle w:val="KeywordTok"/>
        </w:rPr>
        <w:t>&lt;bonusType&gt;</w:t>
      </w:r>
      <w:r>
        <w:rPr>
          <w:rStyle w:val="NormalTok"/>
        </w:rPr>
        <w:t xml:space="preserve"> Standard </w:t>
      </w:r>
      <w:r>
        <w:rPr>
          <w:rStyle w:val="KeywordTok"/>
        </w:rPr>
        <w:t>&lt;/bonusType&gt;</w:t>
      </w:r>
      <w:r>
        <w:br/>
      </w:r>
      <w:r>
        <w:rPr>
          <w:rStyle w:val="NormalTok"/>
        </w:rPr>
        <w:t xml:space="preserve">            </w:t>
      </w:r>
      <w:r>
        <w:rPr>
          <w:rStyle w:val="KeywordTok"/>
        </w:rPr>
        <w:t>&lt;netLogIP&gt;</w:t>
      </w:r>
      <w:r>
        <w:rPr>
          <w:rStyle w:val="NormalTok"/>
        </w:rPr>
        <w:t xml:space="preserve"> 85.94.1.15 </w:t>
      </w:r>
      <w:r>
        <w:rPr>
          <w:rStyle w:val="KeywordTok"/>
        </w:rPr>
        <w:t>&lt;/netLogIP&gt;</w:t>
      </w:r>
      <w:r>
        <w:br/>
      </w:r>
      <w:r>
        <w:rPr>
          <w:rStyle w:val="NormalTok"/>
        </w:rPr>
        <w:t xml:space="preserve">            </w:t>
      </w:r>
      <w:r>
        <w:rPr>
          <w:rStyle w:val="KeywordTok"/>
        </w:rPr>
        <w:t>&lt;netLogPort&gt;</w:t>
      </w:r>
      <w:r>
        <w:rPr>
          <w:rStyle w:val="NormalTok"/>
        </w:rPr>
        <w:t xml:space="preserve"> 5040 </w:t>
      </w:r>
      <w:r>
        <w:rPr>
          <w:rStyle w:val="KeywordTok"/>
        </w:rPr>
        <w:t>&lt;/netLogPort&gt;</w:t>
      </w:r>
      <w:r>
        <w:br/>
      </w:r>
      <w:r>
        <w:rPr>
          <w:rStyle w:val="NormalTok"/>
        </w:rPr>
        <w:t xml:space="preserve">            </w:t>
      </w:r>
      <w:r>
        <w:rPr>
          <w:rStyle w:val="KeywordTok"/>
        </w:rPr>
        <w:t>&lt;networkTypeId/&gt;</w:t>
      </w:r>
      <w:r>
        <w:br/>
      </w:r>
      <w:r>
        <w:rPr>
          <w:rStyle w:val="NormalTok"/>
        </w:rPr>
        <w:t xml:space="preserve">      </w:t>
      </w:r>
      <w:r>
        <w:rPr>
          <w:rStyle w:val="KeywordTok"/>
        </w:rPr>
        <w:t>&lt;/row&gt;</w:t>
      </w:r>
      <w:r>
        <w:br/>
      </w:r>
      <w:r>
        <w:rPr>
          <w:rStyle w:val="KeywordTok"/>
        </w:rPr>
        <w:t>&lt;/rows&gt;</w:t>
      </w:r>
    </w:p>
    <w:p w14:paraId="71C47515" w14:textId="77777777" w:rsidR="005B7803" w:rsidRDefault="00F12F17">
      <w:pPr>
        <w:pStyle w:val="Heading4"/>
      </w:pPr>
      <w:bookmarkStart w:id="609" w:name="serviceaccountlist_services"/>
      <w:bookmarkStart w:id="610" w:name="_Toc437365209"/>
      <w:bookmarkEnd w:id="609"/>
      <w:r>
        <w:t>/ServiceAccount/list_services</w:t>
      </w:r>
      <w:bookmarkEnd w:id="610"/>
    </w:p>
    <w:p w14:paraId="18CCA32A" w14:textId="77777777" w:rsidR="005B7803" w:rsidRDefault="00F12F17">
      <w:r>
        <w:rPr>
          <w:b/>
        </w:rPr>
        <w:t>GET-запрос</w:t>
      </w:r>
    </w:p>
    <w:p w14:paraId="7D9C3189" w14:textId="77777777" w:rsidR="005B7803" w:rsidRDefault="00F12F17">
      <w:r>
        <w:t>Метод возвращает список опциональных услуг в рамках тарифного плана и состояние каждой услуги для учетной записи. Возможность подписки на услугу определяется параметром subscribeMode, возвращаемым методом ProductOffer/list_services.</w:t>
      </w:r>
    </w:p>
    <w:p w14:paraId="6C254635" w14:textId="77777777" w:rsidR="005B7803" w:rsidRDefault="00F12F17">
      <w:r>
        <w:rPr>
          <w:b/>
        </w:rPr>
        <w:t>URL-параметры запроса:</w:t>
      </w:r>
    </w:p>
    <w:p w14:paraId="6D035FC1" w14:textId="77777777" w:rsidR="005B7803" w:rsidRDefault="00F12F17" w:rsidP="00F12F17">
      <w:pPr>
        <w:numPr>
          <w:ilvl w:val="0"/>
          <w:numId w:val="330"/>
        </w:numPr>
      </w:pPr>
      <w:r>
        <w:rPr>
          <w:rStyle w:val="VerbatimChar"/>
        </w:rPr>
        <w:t>serviceAccountNumber</w:t>
      </w:r>
      <w:r>
        <w:t xml:space="preserve"> — </w:t>
      </w:r>
      <w:r>
        <w:rPr>
          <w:i/>
        </w:rPr>
        <w:t>string</w:t>
      </w:r>
      <w:r>
        <w:t xml:space="preserve"> — Номер учетной записи. (Обязательный параметр.).</w:t>
      </w:r>
    </w:p>
    <w:p w14:paraId="357D5CBC" w14:textId="77777777" w:rsidR="005B7803" w:rsidRDefault="00F12F17" w:rsidP="00F12F17">
      <w:pPr>
        <w:numPr>
          <w:ilvl w:val="0"/>
          <w:numId w:val="330"/>
        </w:numPr>
      </w:pPr>
      <w:r>
        <w:rPr>
          <w:rStyle w:val="VerbatimChar"/>
        </w:rPr>
        <w:lastRenderedPageBreak/>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55B683F" w14:textId="77777777" w:rsidR="005B7803" w:rsidRDefault="00F12F17" w:rsidP="00F12F17">
      <w:pPr>
        <w:numPr>
          <w:ilvl w:val="0"/>
          <w:numId w:val="330"/>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3EBB0B75" w14:textId="77777777" w:rsidR="005B7803" w:rsidRDefault="00F12F17">
      <w:r>
        <w:rPr>
          <w:b/>
        </w:rPr>
        <w:t>Параметры ответа:</w:t>
      </w:r>
    </w:p>
    <w:p w14:paraId="28B367CA" w14:textId="77777777" w:rsidR="005B7803" w:rsidRDefault="00F12F17">
      <w:r>
        <w:t>XML-схема ответа:</w:t>
      </w:r>
    </w:p>
    <w:p w14:paraId="05A17386"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services"</w:t>
      </w:r>
      <w:r>
        <w:rPr>
          <w:rStyle w:val="KeywordTok"/>
        </w:rPr>
        <w:t>&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service"</w:t>
      </w:r>
      <w:r>
        <w:rPr>
          <w:rStyle w:val="OtherTok"/>
        </w:rPr>
        <w:t xml:space="preserve"> maxOccurs=</w:t>
      </w:r>
      <w:r>
        <w:rPr>
          <w:rStyle w:val="StringTok"/>
        </w:rPr>
        <w:t>"unbound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ype"</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name"</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scription"</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mandatory"</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external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package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end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allowedPurchases"</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unlimit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art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oneTime"</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price"</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serviceSt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notConfirm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portal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lastRenderedPageBreak/>
        <w:t xml:space="preserve">  </w:t>
      </w:r>
      <w:r>
        <w:rPr>
          <w:rStyle w:val="KeywordTok"/>
        </w:rPr>
        <w:t>&lt;/xs:element&gt;</w:t>
      </w:r>
      <w:r>
        <w:br/>
      </w:r>
      <w:r>
        <w:rPr>
          <w:rStyle w:val="KeywordTok"/>
        </w:rPr>
        <w:t>&lt;/xs:schema&gt;</w:t>
      </w:r>
    </w:p>
    <w:p w14:paraId="1DD98591" w14:textId="77777777" w:rsidR="005B7803" w:rsidRDefault="00F12F17">
      <w:r>
        <w:t>Пример XML-данных ответа:</w:t>
      </w:r>
    </w:p>
    <w:p w14:paraId="3CE5D3C2" w14:textId="77777777" w:rsidR="005B7803" w:rsidRDefault="00F12F17">
      <w:pPr>
        <w:pStyle w:val="SourceCode"/>
      </w:pPr>
      <w:r>
        <w:rPr>
          <w:rStyle w:val="KeywordTok"/>
        </w:rPr>
        <w:t>&lt;services</w:t>
      </w:r>
      <w:r>
        <w:rPr>
          <w:rStyle w:val="OtherTok"/>
        </w:rPr>
        <w:t xml:space="preserve"> code=</w:t>
      </w:r>
      <w:r>
        <w:rPr>
          <w:rStyle w:val="StringTok"/>
        </w:rPr>
        <w:t>"0"</w:t>
      </w:r>
      <w:r>
        <w:rPr>
          <w:rStyle w:val="KeywordTok"/>
        </w:rPr>
        <w:t>&gt;</w:t>
      </w:r>
      <w:r>
        <w:br/>
      </w:r>
      <w:r>
        <w:rPr>
          <w:rStyle w:val="NormalTok"/>
        </w:rPr>
        <w:t xml:space="preserve">          </w:t>
      </w:r>
      <w:r>
        <w:rPr>
          <w:rStyle w:val="KeywordTok"/>
        </w:rPr>
        <w:t>&lt;service&gt;</w:t>
      </w:r>
      <w:r>
        <w:br/>
      </w:r>
      <w:r>
        <w:rPr>
          <w:rStyle w:val="NormalTok"/>
        </w:rPr>
        <w:t xml:space="preserve">                    </w:t>
      </w:r>
      <w:r>
        <w:rPr>
          <w:rStyle w:val="KeywordTok"/>
        </w:rPr>
        <w:t>&lt;id&gt;</w:t>
      </w:r>
      <w:r>
        <w:rPr>
          <w:rStyle w:val="NormalTok"/>
        </w:rPr>
        <w:t xml:space="preserve"> 11081787 </w:t>
      </w:r>
      <w:r>
        <w:rPr>
          <w:rStyle w:val="KeywordTok"/>
        </w:rPr>
        <w:t>&lt;/id&gt;</w:t>
      </w:r>
      <w:r>
        <w:br/>
      </w:r>
      <w:r>
        <w:rPr>
          <w:rStyle w:val="NormalTok"/>
        </w:rPr>
        <w:t xml:space="preserve">                    </w:t>
      </w:r>
      <w:r>
        <w:rPr>
          <w:rStyle w:val="KeywordTok"/>
        </w:rPr>
        <w:t>&lt;type&gt;</w:t>
      </w:r>
      <w:r>
        <w:rPr>
          <w:rStyle w:val="NormalTok"/>
        </w:rPr>
        <w:t xml:space="preserve">  CHANNELPACKAGE  </w:t>
      </w:r>
      <w:r>
        <w:rPr>
          <w:rStyle w:val="KeywordTok"/>
        </w:rPr>
        <w:t>&lt;/type&gt;</w:t>
      </w:r>
      <w:r>
        <w:br/>
      </w:r>
      <w:r>
        <w:rPr>
          <w:rStyle w:val="NormalTok"/>
        </w:rPr>
        <w:t xml:space="preserve">                    </w:t>
      </w:r>
      <w:r>
        <w:rPr>
          <w:rStyle w:val="KeywordTok"/>
        </w:rPr>
        <w:t>&lt;name&gt;</w:t>
      </w:r>
      <w:r>
        <w:rPr>
          <w:rStyle w:val="NormalTok"/>
        </w:rPr>
        <w:t xml:space="preserve"> Популярный </w:t>
      </w:r>
      <w:r>
        <w:rPr>
          <w:rStyle w:val="KeywordTok"/>
        </w:rPr>
        <w:t>&lt;/name&gt;</w:t>
      </w:r>
      <w:r>
        <w:br/>
      </w:r>
      <w:r>
        <w:rPr>
          <w:rStyle w:val="NormalTok"/>
        </w:rPr>
        <w:t xml:space="preserve">                    </w:t>
      </w:r>
      <w:r>
        <w:rPr>
          <w:rStyle w:val="KeywordTok"/>
        </w:rPr>
        <w:t>&lt;description&gt;</w:t>
      </w:r>
      <w:r>
        <w:rPr>
          <w:rStyle w:val="NormalTok"/>
        </w:rPr>
        <w:t xml:space="preserve">  </w:t>
      </w:r>
      <w:r>
        <w:rPr>
          <w:rStyle w:val="KeywordTok"/>
        </w:rPr>
        <w:t>&lt;/description&gt;</w:t>
      </w:r>
      <w:r>
        <w:br/>
      </w:r>
      <w:r>
        <w:rPr>
          <w:rStyle w:val="NormalTok"/>
        </w:rPr>
        <w:t xml:space="preserve">                    </w:t>
      </w:r>
      <w:r>
        <w:rPr>
          <w:rStyle w:val="KeywordTok"/>
        </w:rPr>
        <w:t>&lt;mandatory&gt;</w:t>
      </w:r>
      <w:r>
        <w:rPr>
          <w:rStyle w:val="NormalTok"/>
        </w:rPr>
        <w:t xml:space="preserve"> false </w:t>
      </w:r>
      <w:r>
        <w:rPr>
          <w:rStyle w:val="KeywordTok"/>
        </w:rPr>
        <w:t>&lt;/mandatory&gt;</w:t>
      </w:r>
      <w:r>
        <w:br/>
      </w:r>
      <w:r>
        <w:rPr>
          <w:rStyle w:val="NormalTok"/>
        </w:rPr>
        <w:t xml:space="preserve">                    </w:t>
      </w:r>
      <w:r>
        <w:rPr>
          <w:rStyle w:val="KeywordTok"/>
        </w:rPr>
        <w:t>&lt;externalId&gt;</w:t>
      </w:r>
      <w:r>
        <w:rPr>
          <w:rStyle w:val="NormalTok"/>
        </w:rPr>
        <w:t xml:space="preserve"> greg </w:t>
      </w:r>
      <w:r>
        <w:rPr>
          <w:rStyle w:val="KeywordTok"/>
        </w:rPr>
        <w:t>&lt;/externalId&gt;</w:t>
      </w:r>
      <w:r>
        <w:br/>
      </w:r>
      <w:r>
        <w:rPr>
          <w:rStyle w:val="NormalTok"/>
        </w:rPr>
        <w:t xml:space="preserve">                    </w:t>
      </w:r>
      <w:r>
        <w:rPr>
          <w:rStyle w:val="KeywordTok"/>
        </w:rPr>
        <w:t>&lt;packageId&gt;</w:t>
      </w:r>
      <w:r>
        <w:rPr>
          <w:rStyle w:val="NormalTok"/>
        </w:rPr>
        <w:t xml:space="preserve"> 14077421 </w:t>
      </w:r>
      <w:r>
        <w:rPr>
          <w:rStyle w:val="KeywordTok"/>
        </w:rPr>
        <w:t>&lt;/packageId&gt;</w:t>
      </w:r>
      <w:r>
        <w:br/>
      </w:r>
      <w:r>
        <w:rPr>
          <w:rStyle w:val="NormalTok"/>
        </w:rPr>
        <w:t xml:space="preserve">                    </w:t>
      </w:r>
      <w:r>
        <w:rPr>
          <w:rStyle w:val="KeywordTok"/>
        </w:rPr>
        <w:t>&lt;endDate&gt;</w:t>
      </w:r>
      <w:r>
        <w:rPr>
          <w:rStyle w:val="NormalTok"/>
        </w:rPr>
        <w:t xml:space="preserve"> 1331985600 </w:t>
      </w:r>
      <w:r>
        <w:rPr>
          <w:rStyle w:val="KeywordTok"/>
        </w:rPr>
        <w:t>&lt;/endDate&gt;</w:t>
      </w:r>
      <w:r>
        <w:br/>
      </w:r>
      <w:r>
        <w:rPr>
          <w:rStyle w:val="NormalTok"/>
        </w:rPr>
        <w:t xml:space="preserve">                    </w:t>
      </w:r>
      <w:r>
        <w:rPr>
          <w:rStyle w:val="KeywordTok"/>
        </w:rPr>
        <w:t>&lt;allowedPurchases&gt;</w:t>
      </w:r>
      <w:r>
        <w:rPr>
          <w:rStyle w:val="NormalTok"/>
        </w:rPr>
        <w:t xml:space="preserve"> 2 </w:t>
      </w:r>
      <w:r>
        <w:rPr>
          <w:rStyle w:val="KeywordTok"/>
        </w:rPr>
        <w:t>&lt;/allowedPurchases&gt;</w:t>
      </w:r>
      <w:r>
        <w:br/>
      </w:r>
      <w:r>
        <w:rPr>
          <w:rStyle w:val="NormalTok"/>
        </w:rPr>
        <w:t xml:space="preserve">                    </w:t>
      </w:r>
      <w:r>
        <w:rPr>
          <w:rStyle w:val="KeywordTok"/>
        </w:rPr>
        <w:t>&lt;unlimited&gt;</w:t>
      </w:r>
      <w:r>
        <w:rPr>
          <w:rStyle w:val="NormalTok"/>
        </w:rPr>
        <w:t xml:space="preserve"> false </w:t>
      </w:r>
      <w:r>
        <w:rPr>
          <w:rStyle w:val="KeywordTok"/>
        </w:rPr>
        <w:t>&lt;/unlimited&gt;</w:t>
      </w:r>
      <w:r>
        <w:br/>
      </w:r>
      <w:r>
        <w:rPr>
          <w:rStyle w:val="NormalTok"/>
        </w:rPr>
        <w:t xml:space="preserve">                    </w:t>
      </w:r>
      <w:r>
        <w:rPr>
          <w:rStyle w:val="KeywordTok"/>
        </w:rPr>
        <w:t>&lt;startDate&gt;</w:t>
      </w:r>
      <w:r>
        <w:rPr>
          <w:rStyle w:val="NormalTok"/>
        </w:rPr>
        <w:t xml:space="preserve"> 1331899200 </w:t>
      </w:r>
      <w:r>
        <w:rPr>
          <w:rStyle w:val="KeywordTok"/>
        </w:rPr>
        <w:t>&lt;/startDate&gt;</w:t>
      </w:r>
      <w:r>
        <w:br/>
      </w:r>
      <w:r>
        <w:rPr>
          <w:rStyle w:val="NormalTok"/>
        </w:rPr>
        <w:t xml:space="preserve">                    </w:t>
      </w:r>
      <w:r>
        <w:rPr>
          <w:rStyle w:val="KeywordTok"/>
        </w:rPr>
        <w:t>&lt;oneTime&gt;</w:t>
      </w:r>
      <w:r>
        <w:rPr>
          <w:rStyle w:val="NormalTok"/>
        </w:rPr>
        <w:t xml:space="preserve"> false </w:t>
      </w:r>
      <w:r>
        <w:rPr>
          <w:rStyle w:val="KeywordTok"/>
        </w:rPr>
        <w:t>&lt;/oneTime&gt;</w:t>
      </w:r>
      <w:r>
        <w:br/>
      </w:r>
      <w:r>
        <w:rPr>
          <w:rStyle w:val="NormalTok"/>
        </w:rPr>
        <w:t xml:space="preserve">                    </w:t>
      </w:r>
      <w:r>
        <w:rPr>
          <w:rStyle w:val="KeywordTok"/>
        </w:rPr>
        <w:t>&lt;price&gt;</w:t>
      </w:r>
      <w:r>
        <w:rPr>
          <w:rStyle w:val="NormalTok"/>
        </w:rPr>
        <w:t xml:space="preserve"> 0 </w:t>
      </w:r>
      <w:r>
        <w:rPr>
          <w:rStyle w:val="KeywordTok"/>
        </w:rPr>
        <w:t>&lt;/price&gt;</w:t>
      </w:r>
      <w:r>
        <w:br/>
      </w:r>
      <w:r>
        <w:rPr>
          <w:rStyle w:val="NormalTok"/>
        </w:rPr>
        <w:t xml:space="preserve">                    </w:t>
      </w:r>
      <w:r>
        <w:rPr>
          <w:rStyle w:val="KeywordTok"/>
        </w:rPr>
        <w:t>&lt;serviceState&gt;</w:t>
      </w:r>
      <w:r>
        <w:rPr>
          <w:rStyle w:val="NormalTok"/>
        </w:rPr>
        <w:t xml:space="preserve"> 0 </w:t>
      </w:r>
      <w:r>
        <w:rPr>
          <w:rStyle w:val="KeywordTok"/>
        </w:rPr>
        <w:t>&lt;/serviceState&gt;</w:t>
      </w:r>
      <w:r>
        <w:br/>
      </w:r>
      <w:r>
        <w:rPr>
          <w:rStyle w:val="NormalTok"/>
        </w:rPr>
        <w:t xml:space="preserve">                    </w:t>
      </w:r>
      <w:r>
        <w:rPr>
          <w:rStyle w:val="KeywordTok"/>
        </w:rPr>
        <w:t>&lt;notConfirmed&gt;</w:t>
      </w:r>
      <w:r>
        <w:rPr>
          <w:rStyle w:val="NormalTok"/>
        </w:rPr>
        <w:t xml:space="preserve"> 0 </w:t>
      </w:r>
      <w:r>
        <w:rPr>
          <w:rStyle w:val="KeywordTok"/>
        </w:rPr>
        <w:t>&lt;/notConfirmed&gt;</w:t>
      </w:r>
      <w:r>
        <w:br/>
      </w:r>
      <w:r>
        <w:rPr>
          <w:rStyle w:val="NormalTok"/>
        </w:rPr>
        <w:t xml:space="preserve">                    </w:t>
      </w:r>
      <w:r>
        <w:rPr>
          <w:rStyle w:val="KeywordTok"/>
        </w:rPr>
        <w:t>&lt;portalId&gt;</w:t>
      </w:r>
      <w:r>
        <w:rPr>
          <w:rStyle w:val="NormalTok"/>
        </w:rPr>
        <w:t xml:space="preserve"> 974305710 </w:t>
      </w:r>
      <w:r>
        <w:rPr>
          <w:rStyle w:val="KeywordTok"/>
        </w:rPr>
        <w:t>&lt;/portalId&gt;</w:t>
      </w:r>
      <w:r>
        <w:br/>
      </w:r>
      <w:r>
        <w:rPr>
          <w:rStyle w:val="NormalTok"/>
        </w:rPr>
        <w:t xml:space="preserve">          </w:t>
      </w:r>
      <w:r>
        <w:rPr>
          <w:rStyle w:val="KeywordTok"/>
        </w:rPr>
        <w:t>&lt;/service&gt;</w:t>
      </w:r>
      <w:r>
        <w:br/>
      </w:r>
      <w:r>
        <w:rPr>
          <w:rStyle w:val="NormalTok"/>
        </w:rPr>
        <w:t xml:space="preserve">          </w:t>
      </w:r>
      <w:r>
        <w:rPr>
          <w:rStyle w:val="KeywordTok"/>
        </w:rPr>
        <w:t>&lt;service&gt;</w:t>
      </w:r>
      <w:r>
        <w:br/>
      </w:r>
      <w:r>
        <w:rPr>
          <w:rStyle w:val="NormalTok"/>
        </w:rPr>
        <w:t xml:space="preserve">          ...</w:t>
      </w:r>
      <w:r>
        <w:br/>
      </w:r>
      <w:r>
        <w:rPr>
          <w:rStyle w:val="NormalTok"/>
        </w:rPr>
        <w:t xml:space="preserve">          </w:t>
      </w:r>
      <w:r>
        <w:rPr>
          <w:rStyle w:val="KeywordTok"/>
        </w:rPr>
        <w:t>&lt;/service&gt;</w:t>
      </w:r>
      <w:r>
        <w:br/>
      </w:r>
      <w:r>
        <w:rPr>
          <w:rStyle w:val="NormalTok"/>
        </w:rPr>
        <w:t xml:space="preserve">          ...</w:t>
      </w:r>
      <w:r>
        <w:br/>
      </w:r>
      <w:r>
        <w:rPr>
          <w:rStyle w:val="KeywordTok"/>
        </w:rPr>
        <w:t>&lt;/services&gt;</w:t>
      </w:r>
    </w:p>
    <w:p w14:paraId="57F98946" w14:textId="77777777" w:rsidR="005B7803" w:rsidRDefault="00F12F17">
      <w:pPr>
        <w:pStyle w:val="Heading4"/>
      </w:pPr>
      <w:bookmarkStart w:id="611" w:name="serviceaccountchecksession"/>
      <w:bookmarkStart w:id="612" w:name="_Toc437365210"/>
      <w:bookmarkEnd w:id="611"/>
      <w:r>
        <w:t>/ServiceAccount/checkSession</w:t>
      </w:r>
      <w:bookmarkEnd w:id="612"/>
    </w:p>
    <w:p w14:paraId="1B142D6E" w14:textId="77777777" w:rsidR="005B7803" w:rsidRDefault="00F12F17">
      <w:r>
        <w:rPr>
          <w:b/>
        </w:rPr>
        <w:t>GET-запрос</w:t>
      </w:r>
    </w:p>
    <w:p w14:paraId="701F971F" w14:textId="77777777" w:rsidR="005B7803" w:rsidRDefault="00F12F17">
      <w:r>
        <w:t>Метод проверяет, не превышает ли количество одновременно запущенных сессий на одной учетной записи установленное значение.# Возвращаемое значение может приходить в формате XML или JSON.</w:t>
      </w:r>
    </w:p>
    <w:p w14:paraId="06F56904" w14:textId="77777777" w:rsidR="005B7803" w:rsidRDefault="00F12F17">
      <w:r>
        <w:rPr>
          <w:b/>
        </w:rPr>
        <w:t>URL-параметры запроса:</w:t>
      </w:r>
    </w:p>
    <w:p w14:paraId="0FCA6F89" w14:textId="77777777" w:rsidR="005B7803" w:rsidRDefault="00F12F17" w:rsidP="00F12F17">
      <w:pPr>
        <w:numPr>
          <w:ilvl w:val="0"/>
          <w:numId w:val="331"/>
        </w:numPr>
      </w:pPr>
      <w:r>
        <w:rPr>
          <w:rStyle w:val="VerbatimChar"/>
        </w:rPr>
        <w:t>uId</w:t>
      </w:r>
      <w:r>
        <w:t xml:space="preserve"> — </w:t>
      </w:r>
      <w:r>
        <w:rPr>
          <w:i/>
        </w:rPr>
        <w:t>string</w:t>
      </w:r>
      <w:r>
        <w:t xml:space="preserve"> — Идентификатор устройства. (Обязательный параметр.).</w:t>
      </w:r>
    </w:p>
    <w:p w14:paraId="64258D45" w14:textId="77777777" w:rsidR="005B7803" w:rsidRDefault="00F12F17">
      <w:r>
        <w:rPr>
          <w:b/>
        </w:rPr>
        <w:t>Параметры ответа:</w:t>
      </w:r>
    </w:p>
    <w:p w14:paraId="0FA97A3E" w14:textId="77777777" w:rsidR="005B7803" w:rsidRDefault="00F12F17">
      <w:r>
        <w:lastRenderedPageBreak/>
        <w:t>XML-схема ответа:</w:t>
      </w:r>
    </w:p>
    <w:p w14:paraId="73C35EC2" w14:textId="77777777" w:rsidR="005B7803" w:rsidRDefault="00F12F17">
      <w:pPr>
        <w:pStyle w:val="SourceCode"/>
      </w:pPr>
      <w:r>
        <w:rPr>
          <w:rStyle w:val="KeywordTok"/>
        </w:rPr>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reload"</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29172832" w14:textId="77777777" w:rsidR="005B7803" w:rsidRDefault="00F12F17">
      <w:r>
        <w:t>Пример XML-данных ответа:</w:t>
      </w:r>
    </w:p>
    <w:p w14:paraId="786DD968"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eload&gt;</w:t>
      </w:r>
      <w:r>
        <w:rPr>
          <w:rStyle w:val="NormalTok"/>
        </w:rPr>
        <w:t xml:space="preserve"> 4 </w:t>
      </w:r>
      <w:r>
        <w:rPr>
          <w:rStyle w:val="KeywordTok"/>
        </w:rPr>
        <w:t>&lt;/reload&gt;</w:t>
      </w:r>
      <w:r>
        <w:br/>
      </w:r>
      <w:r>
        <w:rPr>
          <w:rStyle w:val="KeywordTok"/>
        </w:rPr>
        <w:t>&lt;/rows&gt;</w:t>
      </w:r>
    </w:p>
    <w:p w14:paraId="293A636B" w14:textId="77777777" w:rsidR="005B7803" w:rsidRDefault="00F12F17">
      <w:pPr>
        <w:pStyle w:val="Heading4"/>
      </w:pPr>
      <w:bookmarkStart w:id="613" w:name="serviceaccountlist_purchased"/>
      <w:bookmarkStart w:id="614" w:name="_Toc437365211"/>
      <w:bookmarkEnd w:id="613"/>
      <w:r>
        <w:t>/ServiceAccount/list_purchased</w:t>
      </w:r>
      <w:bookmarkEnd w:id="614"/>
    </w:p>
    <w:p w14:paraId="4004C46E" w14:textId="77777777" w:rsidR="005B7803" w:rsidRDefault="00F12F17">
      <w:r>
        <w:rPr>
          <w:b/>
        </w:rPr>
        <w:t>GET-запрос</w:t>
      </w:r>
    </w:p>
    <w:p w14:paraId="11F09185" w14:textId="77777777" w:rsidR="005B7803" w:rsidRDefault="00F12F17">
      <w:r>
        <w:t>Метод возвращает список купленных франшиз и фильмов, купленных по франшизе. Что именно вернулось - франшиза или фильм, определяется полем .</w:t>
      </w:r>
    </w:p>
    <w:p w14:paraId="550B61D3" w14:textId="77777777" w:rsidR="005B7803" w:rsidRDefault="00F12F17">
      <w:r>
        <w:rPr>
          <w:b/>
        </w:rPr>
        <w:t>URL-параметры запроса:</w:t>
      </w:r>
    </w:p>
    <w:p w14:paraId="30B4B292" w14:textId="77777777" w:rsidR="005B7803" w:rsidRDefault="00F12F17" w:rsidP="00F12F17">
      <w:pPr>
        <w:numPr>
          <w:ilvl w:val="0"/>
          <w:numId w:val="332"/>
        </w:numPr>
      </w:pPr>
      <w:r>
        <w:rPr>
          <w:rStyle w:val="VerbatimChar"/>
        </w:rPr>
        <w:t>serviceAccountNumber</w:t>
      </w:r>
      <w:r>
        <w:t xml:space="preserve"> — </w:t>
      </w:r>
      <w:r>
        <w:rPr>
          <w:i/>
        </w:rPr>
        <w:t>string</w:t>
      </w:r>
      <w:r>
        <w:t xml:space="preserve"> — Номер учетной записи. (Обязательный параметр.).</w:t>
      </w:r>
    </w:p>
    <w:p w14:paraId="1F33597E" w14:textId="77777777" w:rsidR="005B7803" w:rsidRDefault="00F12F17" w:rsidP="00F12F17">
      <w:pPr>
        <w:numPr>
          <w:ilvl w:val="0"/>
          <w:numId w:val="332"/>
        </w:numPr>
      </w:pPr>
      <w:r>
        <w:rPr>
          <w:rStyle w:val="VerbatimChar"/>
        </w:rPr>
        <w:t>secondaryServiceAccountNumber</w:t>
      </w:r>
      <w:r>
        <w:t xml:space="preserve"> — </w:t>
      </w:r>
      <w:r>
        <w:rPr>
          <w:i/>
        </w:rPr>
        <w:t>string</w:t>
      </w:r>
      <w:r>
        <w:t xml:space="preserve"> — Номер личного счета абонента. .</w:t>
      </w:r>
    </w:p>
    <w:p w14:paraId="0FFCF112" w14:textId="77777777" w:rsidR="005B7803" w:rsidRDefault="00F12F17">
      <w:r>
        <w:rPr>
          <w:b/>
        </w:rPr>
        <w:t>Параметры ответа:</w:t>
      </w:r>
    </w:p>
    <w:p w14:paraId="75B8FF26" w14:textId="77777777" w:rsidR="005B7803" w:rsidRDefault="00F12F17">
      <w:r>
        <w:t>XML-схема ответа:</w:t>
      </w:r>
    </w:p>
    <w:p w14:paraId="55215D2C"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cur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u_discr"</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usage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art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op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package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forever"</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isProlongation"</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profile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vice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inalNam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s_discr"</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number"</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7C00514C" w14:textId="77777777" w:rsidR="005B7803" w:rsidRDefault="00F12F17">
      <w:r>
        <w:t>Пример XML-данных ответа:</w:t>
      </w:r>
    </w:p>
    <w:p w14:paraId="333BDB87" w14:textId="77777777" w:rsidR="005B7803" w:rsidRDefault="00F12F17">
      <w:pPr>
        <w:pStyle w:val="SourceCode"/>
      </w:pP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id&gt;</w:t>
      </w:r>
      <w:r>
        <w:rPr>
          <w:rStyle w:val="NormalTok"/>
        </w:rPr>
        <w:t xml:space="preserve"> 18770089 </w:t>
      </w:r>
      <w:r>
        <w:rPr>
          <w:rStyle w:val="KeywordTok"/>
        </w:rPr>
        <w:t>&lt;/id&gt;</w:t>
      </w:r>
      <w:r>
        <w:br/>
      </w:r>
      <w:r>
        <w:rPr>
          <w:rStyle w:val="NormalTok"/>
        </w:rPr>
        <w:t xml:space="preserve"> </w:t>
      </w:r>
      <w:r>
        <w:rPr>
          <w:rStyle w:val="KeywordTok"/>
        </w:rPr>
        <w:t>&lt;cur_id&gt;</w:t>
      </w:r>
      <w:r>
        <w:rPr>
          <w:rStyle w:val="NormalTok"/>
        </w:rPr>
        <w:t xml:space="preserve"> 45316844 </w:t>
      </w:r>
      <w:r>
        <w:rPr>
          <w:rStyle w:val="KeywordTok"/>
        </w:rPr>
        <w:t>&lt;/cur_id&gt;</w:t>
      </w:r>
      <w:r>
        <w:br/>
      </w:r>
      <w:r>
        <w:rPr>
          <w:rStyle w:val="NormalTok"/>
        </w:rPr>
        <w:t xml:space="preserve"> </w:t>
      </w:r>
      <w:r>
        <w:rPr>
          <w:rStyle w:val="KeywordTok"/>
        </w:rPr>
        <w:t>&lt;su_discr&gt;</w:t>
      </w:r>
      <w:r>
        <w:rPr>
          <w:rStyle w:val="NormalTok"/>
        </w:rPr>
        <w:t xml:space="preserve"> FRANCHISEPURCHASE </w:t>
      </w:r>
      <w:r>
        <w:rPr>
          <w:rStyle w:val="KeywordTok"/>
        </w:rPr>
        <w:t>&lt;/su_discr&gt;</w:t>
      </w:r>
      <w:r>
        <w:br/>
      </w:r>
      <w:r>
        <w:rPr>
          <w:rStyle w:val="NormalTok"/>
        </w:rPr>
        <w:t xml:space="preserve"> </w:t>
      </w:r>
      <w:r>
        <w:rPr>
          <w:rStyle w:val="KeywordTok"/>
        </w:rPr>
        <w:t>&lt;usage_date&gt;</w:t>
      </w:r>
      <w:r>
        <w:rPr>
          <w:rStyle w:val="NormalTok"/>
        </w:rPr>
        <w:t xml:space="preserve"> 1436460462 </w:t>
      </w:r>
      <w:r>
        <w:rPr>
          <w:rStyle w:val="KeywordTok"/>
        </w:rPr>
        <w:t>&lt;/usage_date&gt;</w:t>
      </w:r>
      <w:r>
        <w:br/>
      </w:r>
      <w:r>
        <w:rPr>
          <w:rStyle w:val="NormalTok"/>
        </w:rPr>
        <w:t xml:space="preserve"> </w:t>
      </w:r>
      <w:r>
        <w:rPr>
          <w:rStyle w:val="KeywordTok"/>
        </w:rPr>
        <w:t>&lt;start_date&gt;</w:t>
      </w:r>
      <w:r>
        <w:rPr>
          <w:rStyle w:val="NormalTok"/>
        </w:rPr>
        <w:t xml:space="preserve"> 1436460462 </w:t>
      </w:r>
      <w:r>
        <w:rPr>
          <w:rStyle w:val="KeywordTok"/>
        </w:rPr>
        <w:t>&lt;/start_date&gt;</w:t>
      </w:r>
      <w:r>
        <w:br/>
      </w:r>
      <w:r>
        <w:rPr>
          <w:rStyle w:val="NormalTok"/>
        </w:rPr>
        <w:t xml:space="preserve"> </w:t>
      </w:r>
      <w:r>
        <w:rPr>
          <w:rStyle w:val="KeywordTok"/>
        </w:rPr>
        <w:t>&lt;stop_date&gt;</w:t>
      </w:r>
      <w:r>
        <w:rPr>
          <w:rStyle w:val="NormalTok"/>
        </w:rPr>
        <w:t xml:space="preserve"> 2145916800 </w:t>
      </w:r>
      <w:r>
        <w:rPr>
          <w:rStyle w:val="KeywordTok"/>
        </w:rPr>
        <w:t>&lt;/stop_date&gt;</w:t>
      </w:r>
      <w:r>
        <w:br/>
      </w:r>
      <w:r>
        <w:rPr>
          <w:rStyle w:val="NormalTok"/>
        </w:rPr>
        <w:t xml:space="preserve"> </w:t>
      </w:r>
      <w:r>
        <w:rPr>
          <w:rStyle w:val="KeywordTok"/>
        </w:rPr>
        <w:t>&lt;packageId&gt;</w:t>
      </w:r>
      <w:r>
        <w:rPr>
          <w:rStyle w:val="NormalTok"/>
        </w:rPr>
        <w:t xml:space="preserve"> 18770188 </w:t>
      </w:r>
      <w:r>
        <w:rPr>
          <w:rStyle w:val="KeywordTok"/>
        </w:rPr>
        <w:t>&lt;/packageId&gt;</w:t>
      </w:r>
      <w:r>
        <w:br/>
      </w:r>
      <w:r>
        <w:rPr>
          <w:rStyle w:val="NormalTok"/>
        </w:rPr>
        <w:t xml:space="preserve"> </w:t>
      </w:r>
      <w:r>
        <w:rPr>
          <w:rStyle w:val="KeywordTok"/>
        </w:rPr>
        <w:t>&lt;forever&gt;</w:t>
      </w:r>
      <w:r>
        <w:rPr>
          <w:rStyle w:val="NormalTok"/>
        </w:rPr>
        <w:t xml:space="preserve"> 1 </w:t>
      </w:r>
      <w:r>
        <w:rPr>
          <w:rStyle w:val="KeywordTok"/>
        </w:rPr>
        <w:t>&lt;/forever&gt;</w:t>
      </w:r>
      <w:r>
        <w:br/>
      </w:r>
      <w:r>
        <w:rPr>
          <w:rStyle w:val="NormalTok"/>
        </w:rPr>
        <w:t xml:space="preserve"> </w:t>
      </w:r>
      <w:r>
        <w:rPr>
          <w:rStyle w:val="KeywordTok"/>
        </w:rPr>
        <w:t>&lt;isProlongation&gt;</w:t>
      </w:r>
      <w:r>
        <w:rPr>
          <w:rStyle w:val="NormalTok"/>
        </w:rPr>
        <w:t xml:space="preserve"> 0 </w:t>
      </w:r>
      <w:r>
        <w:rPr>
          <w:rStyle w:val="KeywordTok"/>
        </w:rPr>
        <w:t>&lt;/isProlongation&gt;</w:t>
      </w:r>
      <w:r>
        <w:br/>
      </w:r>
      <w:r>
        <w:rPr>
          <w:rStyle w:val="NormalTok"/>
        </w:rPr>
        <w:t xml:space="preserve"> </w:t>
      </w:r>
      <w:r>
        <w:rPr>
          <w:rStyle w:val="KeywordTok"/>
        </w:rPr>
        <w:t>&lt;profile_id&gt;</w:t>
      </w:r>
      <w:r>
        <w:rPr>
          <w:rStyle w:val="NormalTok"/>
        </w:rPr>
        <w:t xml:space="preserve"> 1104061 </w:t>
      </w:r>
      <w:r>
        <w:rPr>
          <w:rStyle w:val="KeywordTok"/>
        </w:rPr>
        <w:t>&lt;/profile_id&gt;</w:t>
      </w:r>
      <w:r>
        <w:br/>
      </w:r>
      <w:r>
        <w:rPr>
          <w:rStyle w:val="NormalTok"/>
        </w:rPr>
        <w:t xml:space="preserve"> </w:t>
      </w:r>
      <w:r>
        <w:rPr>
          <w:rStyle w:val="KeywordTok"/>
        </w:rPr>
        <w:t>&lt;deviceType&gt;</w:t>
      </w:r>
      <w:r>
        <w:rPr>
          <w:rStyle w:val="NormalTok"/>
        </w:rPr>
        <w:t xml:space="preserve"> OTTSTB </w:t>
      </w:r>
      <w:r>
        <w:rPr>
          <w:rStyle w:val="KeywordTok"/>
        </w:rPr>
        <w:t>&lt;/deviceType&gt;</w:t>
      </w:r>
      <w:r>
        <w:br/>
      </w:r>
      <w:r>
        <w:rPr>
          <w:rStyle w:val="NormalTok"/>
        </w:rPr>
        <w:t xml:space="preserve"> </w:t>
      </w:r>
      <w:r>
        <w:rPr>
          <w:rStyle w:val="KeywordTok"/>
        </w:rPr>
        <w:t>&lt;terminalName&gt;</w:t>
      </w:r>
      <w:r>
        <w:rPr>
          <w:rStyle w:val="NormalTok"/>
        </w:rPr>
        <w:t xml:space="preserve"> Linux </w:t>
      </w:r>
      <w:r>
        <w:rPr>
          <w:rStyle w:val="KeywordTok"/>
        </w:rPr>
        <w:t>&lt;/terminalName&gt;</w:t>
      </w:r>
      <w:r>
        <w:br/>
      </w:r>
      <w:r>
        <w:rPr>
          <w:rStyle w:val="NormalTok"/>
        </w:rPr>
        <w:t xml:space="preserve"> </w:t>
      </w:r>
      <w:r>
        <w:rPr>
          <w:rStyle w:val="KeywordTok"/>
        </w:rPr>
        <w:t>&lt;ss_discr&gt;</w:t>
      </w:r>
      <w:r>
        <w:rPr>
          <w:rStyle w:val="NormalTok"/>
        </w:rPr>
        <w:t xml:space="preserve"> FRANCHISEPACKAGE </w:t>
      </w:r>
      <w:r>
        <w:rPr>
          <w:rStyle w:val="KeywordTok"/>
        </w:rPr>
        <w:t>&lt;/ss_discr&gt;</w:t>
      </w:r>
      <w:r>
        <w:br/>
      </w:r>
      <w:r>
        <w:rPr>
          <w:rStyle w:val="KeywordTok"/>
        </w:rPr>
        <w:t>&lt;/row&gt;</w:t>
      </w:r>
    </w:p>
    <w:p w14:paraId="1A619AE5" w14:textId="77777777" w:rsidR="005B7803" w:rsidRDefault="00F12F17">
      <w:pPr>
        <w:pStyle w:val="Heading4"/>
      </w:pPr>
      <w:bookmarkStart w:id="615" w:name="serviceaccountget_status"/>
      <w:bookmarkStart w:id="616" w:name="_Toc437365212"/>
      <w:bookmarkEnd w:id="615"/>
      <w:r>
        <w:lastRenderedPageBreak/>
        <w:t>/ServiceAccount/get_status</w:t>
      </w:r>
      <w:bookmarkEnd w:id="616"/>
    </w:p>
    <w:p w14:paraId="2D7FF64B" w14:textId="77777777" w:rsidR="005B7803" w:rsidRDefault="00F12F17">
      <w:r>
        <w:rPr>
          <w:b/>
        </w:rPr>
        <w:t>GET-запрос</w:t>
      </w:r>
    </w:p>
    <w:p w14:paraId="21187071" w14:textId="77777777" w:rsidR="005B7803" w:rsidRDefault="00F12F17">
      <w:r>
        <w:t>Метод возвращает состояние учетной записи.</w:t>
      </w:r>
    </w:p>
    <w:p w14:paraId="419E66AF" w14:textId="77777777" w:rsidR="005B7803" w:rsidRDefault="00F12F17">
      <w:r>
        <w:rPr>
          <w:b/>
        </w:rPr>
        <w:t>URL-параметры запроса:</w:t>
      </w:r>
    </w:p>
    <w:p w14:paraId="74D613EC" w14:textId="77777777" w:rsidR="005B7803" w:rsidRDefault="00F12F17" w:rsidP="00F12F17">
      <w:pPr>
        <w:numPr>
          <w:ilvl w:val="0"/>
          <w:numId w:val="333"/>
        </w:numPr>
      </w:pPr>
      <w:r>
        <w:rPr>
          <w:rStyle w:val="VerbatimChar"/>
        </w:rPr>
        <w:t>serviceAccountNumber</w:t>
      </w:r>
      <w:r>
        <w:t xml:space="preserve"> — </w:t>
      </w:r>
      <w:r>
        <w:rPr>
          <w:i/>
        </w:rPr>
        <w:t>string</w:t>
      </w:r>
      <w:r>
        <w:t xml:space="preserve"> — Номер учетной записи. (Обязательный параметр.).</w:t>
      </w:r>
    </w:p>
    <w:p w14:paraId="53C74875" w14:textId="77777777" w:rsidR="005B7803" w:rsidRDefault="00F12F17" w:rsidP="00F12F17">
      <w:pPr>
        <w:numPr>
          <w:ilvl w:val="0"/>
          <w:numId w:val="333"/>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F3396EF" w14:textId="77777777" w:rsidR="005B7803" w:rsidRDefault="00F12F17" w:rsidP="00F12F17">
      <w:pPr>
        <w:numPr>
          <w:ilvl w:val="0"/>
          <w:numId w:val="333"/>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9320DEB" w14:textId="77777777" w:rsidR="005B7803" w:rsidRDefault="00F12F17">
      <w:r>
        <w:rPr>
          <w:b/>
        </w:rPr>
        <w:t>Параметры ответа:</w:t>
      </w:r>
    </w:p>
    <w:p w14:paraId="304CA19A" w14:textId="77777777" w:rsidR="005B7803" w:rsidRDefault="00F12F17">
      <w:r>
        <w:t>XML-схема ответа:</w:t>
      </w:r>
    </w:p>
    <w:p w14:paraId="06E05163"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atus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atusNam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atusExternal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reason"</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o_changed"</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669EFE88" w14:textId="77777777" w:rsidR="005B7803" w:rsidRDefault="00F12F17">
      <w:pPr>
        <w:pStyle w:val="Heading4"/>
      </w:pPr>
      <w:bookmarkStart w:id="617" w:name="serviceaccountsubscribe_off"/>
      <w:bookmarkStart w:id="618" w:name="_Toc437365213"/>
      <w:bookmarkEnd w:id="617"/>
      <w:r>
        <w:t>/ServiceAccount/subscribe_off</w:t>
      </w:r>
      <w:bookmarkEnd w:id="618"/>
    </w:p>
    <w:p w14:paraId="7C9790C1" w14:textId="77777777" w:rsidR="005B7803" w:rsidRDefault="00F12F17">
      <w:r>
        <w:rPr>
          <w:b/>
        </w:rPr>
        <w:t>GET-запрос</w:t>
      </w:r>
    </w:p>
    <w:p w14:paraId="5D9924C9" w14:textId="77777777" w:rsidR="005B7803" w:rsidRDefault="00F12F17">
      <w:r>
        <w:t>Метод отключает услугу на учетной записи. В случае успешного отключения услуги SDP возвращает code=“0”, в случае успешного принятия заявки на отключение услуги - code=“2”. В случае ошибки – код ошибки и соответствующее сообщение.</w:t>
      </w:r>
    </w:p>
    <w:p w14:paraId="572529C8" w14:textId="77777777" w:rsidR="005B7803" w:rsidRDefault="00F12F17">
      <w:r>
        <w:rPr>
          <w:b/>
        </w:rPr>
        <w:t>URL-параметры запроса:</w:t>
      </w:r>
    </w:p>
    <w:p w14:paraId="47C0B3AC" w14:textId="77777777" w:rsidR="005B7803" w:rsidRDefault="00F12F17" w:rsidP="00F12F17">
      <w:pPr>
        <w:numPr>
          <w:ilvl w:val="0"/>
          <w:numId w:val="334"/>
        </w:numPr>
      </w:pPr>
      <w:r>
        <w:rPr>
          <w:rStyle w:val="VerbatimChar"/>
        </w:rPr>
        <w:t>serviceAccountNumber</w:t>
      </w:r>
      <w:r>
        <w:t xml:space="preserve"> — </w:t>
      </w:r>
      <w:r>
        <w:rPr>
          <w:i/>
        </w:rPr>
        <w:t>number</w:t>
      </w:r>
      <w:r>
        <w:t xml:space="preserve"> — Номер учетной записи. (Обязательный параметр.).</w:t>
      </w:r>
    </w:p>
    <w:p w14:paraId="46B9BB67" w14:textId="77777777" w:rsidR="005B7803" w:rsidRDefault="00F12F17" w:rsidP="00F12F17">
      <w:pPr>
        <w:numPr>
          <w:ilvl w:val="0"/>
          <w:numId w:val="334"/>
        </w:numPr>
      </w:pPr>
      <w:r>
        <w:rPr>
          <w:rStyle w:val="VerbatimChar"/>
        </w:rPr>
        <w:t>serviceSpecId</w:t>
      </w:r>
      <w:r>
        <w:t xml:space="preserve"> — </w:t>
      </w:r>
      <w:r>
        <w:rPr>
          <w:i/>
        </w:rPr>
        <w:t>number</w:t>
      </w:r>
      <w:r>
        <w:t xml:space="preserve"> — Идентификатор услуги в SDP. (Обязательный параметр.).</w:t>
      </w:r>
    </w:p>
    <w:p w14:paraId="5E574A2A" w14:textId="77777777" w:rsidR="005B7803" w:rsidRDefault="00F12F17">
      <w:r>
        <w:rPr>
          <w:b/>
        </w:rPr>
        <w:t>Параметры ответа:</w:t>
      </w:r>
    </w:p>
    <w:p w14:paraId="55C50EBD" w14:textId="77777777" w:rsidR="005B7803" w:rsidRDefault="00F12F17">
      <w:r>
        <w:lastRenderedPageBreak/>
        <w:t>Пример XML-данных ответа:</w:t>
      </w:r>
    </w:p>
    <w:p w14:paraId="03D34E91"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5C79C559" w14:textId="77777777" w:rsidR="005B7803" w:rsidRDefault="00F12F17">
      <w:pPr>
        <w:pStyle w:val="Heading4"/>
      </w:pPr>
      <w:bookmarkStart w:id="619" w:name="serviceaccountsubscribe_on"/>
      <w:bookmarkStart w:id="620" w:name="_Toc437365214"/>
      <w:bookmarkEnd w:id="619"/>
      <w:r>
        <w:t>/ServiceAccount/subscribe_on</w:t>
      </w:r>
      <w:bookmarkEnd w:id="620"/>
    </w:p>
    <w:p w14:paraId="4694DBC5" w14:textId="77777777" w:rsidR="005B7803" w:rsidRDefault="00F12F17">
      <w:r>
        <w:rPr>
          <w:b/>
        </w:rPr>
        <w:t>GET-запрос</w:t>
      </w:r>
    </w:p>
    <w:p w14:paraId="57BFF8BF" w14:textId="77777777" w:rsidR="005B7803" w:rsidRDefault="00F12F17">
      <w:r>
        <w:t xml:space="preserve">Метод подключает услугу на учетной записи. При покупке через банковскую карту или встроенный магазин метод должен быть оправлен два раза – перед и после списания средств со счета абонента; метод ServiceAccount/subscribe_on также должен выполняться при получении услуги из ServiceAccount/list_services с параметром </w:t>
      </w:r>
      <w:r>
        <w:rPr>
          <w:rStyle w:val="VerbatimChar"/>
        </w:rPr>
        <w:t>&lt;notConfirmed&gt;=1</w:t>
      </w:r>
      <w:r>
        <w:t>:</w:t>
      </w:r>
    </w:p>
    <w:p w14:paraId="7AB68B9A" w14:textId="77777777" w:rsidR="005B7803" w:rsidRDefault="00F12F17" w:rsidP="00F12F17">
      <w:pPr>
        <w:numPr>
          <w:ilvl w:val="0"/>
          <w:numId w:val="335"/>
        </w:numPr>
      </w:pPr>
      <w:r>
        <w:t xml:space="preserve">Устройство должно отправлять запрос ServiceAccount/subscribe_on с флагом </w:t>
      </w:r>
      <w:r>
        <w:rPr>
          <w:rStyle w:val="VerbatimChar"/>
        </w:rPr>
        <w:t>&lt;confirmOption&gt;=prepare</w:t>
      </w:r>
      <w:r>
        <w:t xml:space="preserve"> перед списанием средств за услугу.</w:t>
      </w:r>
    </w:p>
    <w:p w14:paraId="48169971" w14:textId="77777777" w:rsidR="005B7803" w:rsidRDefault="00F12F17" w:rsidP="00F12F17">
      <w:pPr>
        <w:numPr>
          <w:ilvl w:val="0"/>
          <w:numId w:val="335"/>
        </w:numPr>
      </w:pPr>
      <w:r>
        <w:t xml:space="preserve">Если средства списаны, устройство должно посылать второй раз запрос ServiceAccount/subscribe_on, но с параметром </w:t>
      </w:r>
      <w:r>
        <w:rPr>
          <w:rStyle w:val="VerbatimChar"/>
        </w:rPr>
        <w:t>&lt;confirmOption&gt;=finish</w:t>
      </w:r>
      <w:r>
        <w:t>.</w:t>
      </w:r>
    </w:p>
    <w:p w14:paraId="26095FB1" w14:textId="77777777" w:rsidR="005B7803" w:rsidRDefault="00F12F17" w:rsidP="00F12F17">
      <w:pPr>
        <w:numPr>
          <w:ilvl w:val="0"/>
          <w:numId w:val="335"/>
        </w:numPr>
      </w:pPr>
      <w:r>
        <w:t xml:space="preserve">Если покупка не прошла, устройство должно посылать второй раз запрос ServiceAccount/subscribe_on, но с параметром </w:t>
      </w:r>
      <w:r>
        <w:rPr>
          <w:rStyle w:val="VerbatimChar"/>
        </w:rPr>
        <w:t>&lt;confirmOption&gt;=cancel</w:t>
      </w:r>
      <w:r>
        <w:t>.</w:t>
      </w:r>
    </w:p>
    <w:p w14:paraId="50A8C265" w14:textId="77777777" w:rsidR="005B7803" w:rsidRDefault="00F12F17" w:rsidP="00F12F17">
      <w:pPr>
        <w:numPr>
          <w:ilvl w:val="0"/>
          <w:numId w:val="335"/>
        </w:numPr>
      </w:pPr>
      <w:r>
        <w:t xml:space="preserve">Также при получении параметра </w:t>
      </w:r>
      <w:r>
        <w:rPr>
          <w:rStyle w:val="VerbatimChar"/>
        </w:rPr>
        <w:t>&lt;notConfirmed&gt; =1</w:t>
      </w:r>
      <w:r>
        <w:t xml:space="preserve"> в запросе ServiceAccount/list_services устройство должно проверить оплату за услугу и в случае подтверждения отправить запрос ServiceAccount/subscribe_on с параметром </w:t>
      </w:r>
      <w:r>
        <w:rPr>
          <w:rStyle w:val="VerbatimChar"/>
        </w:rPr>
        <w:t>&lt;confirmOption&gt;=finish</w:t>
      </w:r>
      <w:r>
        <w:t xml:space="preserve">,иначе — </w:t>
      </w:r>
      <w:r>
        <w:rPr>
          <w:rStyle w:val="VerbatimChar"/>
        </w:rPr>
        <w:t>\ &lt;confirmOption&gt;=cancel</w:t>
      </w:r>
      <w:r>
        <w:t>.</w:t>
      </w:r>
    </w:p>
    <w:p w14:paraId="75368643" w14:textId="77777777" w:rsidR="005B7803" w:rsidRDefault="00F12F17">
      <w:r>
        <w:rPr>
          <w:b/>
        </w:rPr>
        <w:t>URL-параметры запроса:</w:t>
      </w:r>
    </w:p>
    <w:p w14:paraId="47C9B5EB" w14:textId="77777777" w:rsidR="005B7803" w:rsidRDefault="00F12F17" w:rsidP="00F12F17">
      <w:pPr>
        <w:numPr>
          <w:ilvl w:val="0"/>
          <w:numId w:val="336"/>
        </w:numPr>
      </w:pPr>
      <w:r>
        <w:rPr>
          <w:rStyle w:val="VerbatimChar"/>
        </w:rPr>
        <w:t>serviceAccountNumber</w:t>
      </w:r>
      <w:r>
        <w:t xml:space="preserve"> — </w:t>
      </w:r>
      <w:r>
        <w:rPr>
          <w:i/>
        </w:rPr>
        <w:t>number</w:t>
      </w:r>
      <w:r>
        <w:t xml:space="preserve"> — Номер учетной записи. (Обязательный параметр.).</w:t>
      </w:r>
    </w:p>
    <w:p w14:paraId="2054E2B2" w14:textId="77777777" w:rsidR="005B7803" w:rsidRDefault="00F12F17" w:rsidP="00F12F17">
      <w:pPr>
        <w:numPr>
          <w:ilvl w:val="0"/>
          <w:numId w:val="336"/>
        </w:numPr>
      </w:pPr>
      <w:r>
        <w:rPr>
          <w:rStyle w:val="VerbatimChar"/>
        </w:rPr>
        <w:t>serviceSpecId</w:t>
      </w:r>
      <w:r>
        <w:t xml:space="preserve"> — </w:t>
      </w:r>
      <w:r>
        <w:rPr>
          <w:i/>
        </w:rPr>
        <w:t>number</w:t>
      </w:r>
      <w:r>
        <w:t xml:space="preserve"> — Идентификатор услуги в SDP. (Обязательный параметр.).</w:t>
      </w:r>
    </w:p>
    <w:p w14:paraId="738996D6" w14:textId="77777777" w:rsidR="005B7803" w:rsidRDefault="00F12F17" w:rsidP="00F12F17">
      <w:pPr>
        <w:numPr>
          <w:ilvl w:val="0"/>
          <w:numId w:val="336"/>
        </w:numPr>
      </w:pPr>
      <w:r>
        <w:rPr>
          <w:rStyle w:val="VerbatimChar"/>
        </w:rPr>
        <w:t>notifyOSS</w:t>
      </w:r>
      <w:r>
        <w:t xml:space="preserve"> — </w:t>
      </w:r>
      <w:r>
        <w:rPr>
          <w:i/>
        </w:rPr>
        <w:t>number</w:t>
      </w:r>
      <w:r>
        <w:t xml:space="preserve"> — Флаг необходимости проведения покупки в АСР. 1 — провести покупку через АСР, выполнить запрос списания стоимости покупки со счета абонента в АСР. 0 — не проводить покупку через АСР, фиксировать в SDP факт оплаты покупки в сторонней системе. .</w:t>
      </w:r>
    </w:p>
    <w:p w14:paraId="006C7739" w14:textId="77777777" w:rsidR="005B7803" w:rsidRDefault="00F12F17" w:rsidP="00F12F17">
      <w:pPr>
        <w:numPr>
          <w:ilvl w:val="0"/>
          <w:numId w:val="336"/>
        </w:numPr>
      </w:pPr>
      <w:r>
        <w:rPr>
          <w:rStyle w:val="VerbatimChar"/>
        </w:rPr>
        <w:t>orderID</w:t>
      </w:r>
      <w:r>
        <w:t xml:space="preserve"> — </w:t>
      </w:r>
      <w:r>
        <w:rPr>
          <w:i/>
        </w:rPr>
        <w:t>number</w:t>
      </w:r>
      <w:r>
        <w:t xml:space="preserve"> — Идентификатор заказа услуги. .</w:t>
      </w:r>
    </w:p>
    <w:p w14:paraId="5C267356" w14:textId="77777777" w:rsidR="005B7803" w:rsidRDefault="00F12F17" w:rsidP="00F12F17">
      <w:pPr>
        <w:numPr>
          <w:ilvl w:val="0"/>
          <w:numId w:val="336"/>
        </w:numPr>
      </w:pPr>
      <w:r>
        <w:rPr>
          <w:rStyle w:val="VerbatimChar"/>
        </w:rPr>
        <w:t>dayCount</w:t>
      </w:r>
      <w:r>
        <w:t xml:space="preserve"> — </w:t>
      </w:r>
      <w:r>
        <w:rPr>
          <w:i/>
        </w:rPr>
        <w:t>number</w:t>
      </w:r>
      <w:r>
        <w:t xml:space="preserve"> — Продолжительность подписки на услугу в днях. .</w:t>
      </w:r>
    </w:p>
    <w:p w14:paraId="4A239BD6" w14:textId="77777777" w:rsidR="005B7803" w:rsidRDefault="00F12F17" w:rsidP="00F12F17">
      <w:pPr>
        <w:numPr>
          <w:ilvl w:val="0"/>
          <w:numId w:val="336"/>
        </w:numPr>
      </w:pPr>
      <w:r>
        <w:rPr>
          <w:rStyle w:val="VerbatimChar"/>
        </w:rPr>
        <w:lastRenderedPageBreak/>
        <w:t>confirmOption</w:t>
      </w:r>
      <w:r>
        <w:t xml:space="preserve"> — </w:t>
      </w:r>
      <w:r>
        <w:rPr>
          <w:i/>
        </w:rPr>
        <w:t>string</w:t>
      </w:r>
      <w:r>
        <w:t xml:space="preserve"> — Параметр, посылаемый при оплате через банковкую карту или встроенный магазин. Значения: prepare — заявка на подключение услуги; cancel — оплата услуги не прошла; finish — подтверждение оплаты услуги. .</w:t>
      </w:r>
    </w:p>
    <w:p w14:paraId="531E2DC5" w14:textId="77777777" w:rsidR="005B7803" w:rsidRDefault="00F12F17">
      <w:r>
        <w:rPr>
          <w:b/>
        </w:rPr>
        <w:t>Параметры ответа:</w:t>
      </w:r>
    </w:p>
    <w:p w14:paraId="47CEADEA" w14:textId="77777777" w:rsidR="005B7803" w:rsidRDefault="00F12F17">
      <w:r>
        <w:t>Пример XML-данных ответа:</w:t>
      </w:r>
    </w:p>
    <w:p w14:paraId="5EF2D18F"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245E35D7" w14:textId="77777777" w:rsidR="005B7803" w:rsidRDefault="00F12F17">
      <w:pPr>
        <w:pStyle w:val="Heading4"/>
      </w:pPr>
      <w:bookmarkStart w:id="621" w:name="serviceaccountweb_subscribe"/>
      <w:bookmarkStart w:id="622" w:name="_Toc437365215"/>
      <w:bookmarkEnd w:id="621"/>
      <w:r>
        <w:t>/ServiceAccount/web_subscribe</w:t>
      </w:r>
      <w:bookmarkEnd w:id="622"/>
    </w:p>
    <w:p w14:paraId="4D44393E" w14:textId="77777777" w:rsidR="005B7803" w:rsidRDefault="00F12F17">
      <w:r>
        <w:rPr>
          <w:b/>
        </w:rPr>
        <w:t>GET-запрос</w:t>
      </w:r>
    </w:p>
    <w:p w14:paraId="4D54EBF2" w14:textId="77777777" w:rsidR="005B7803" w:rsidRDefault="00F12F17">
      <w:r>
        <w:t>Этот метод посылает запрос подписки учетной записи на периодическую услугу (в том числе может использоваться для подписки на абонемент). То, в какое состояние нужно перевести подписку на услугу (подписана/отписана) передается с помощью опционального входного параметра isSubscribe.</w:t>
      </w:r>
    </w:p>
    <w:p w14:paraId="4DEC7662" w14:textId="77777777" w:rsidR="005B7803" w:rsidRDefault="00F12F17">
      <w:r>
        <w:t xml:space="preserve">Если входной параметр isSubscribe не передается, то каждый последующий вызов метода ServiceAccount/web_subscribe изменяет состояние услуги для учетной записи на противоположное. Т.е. при первом вызове метода услуга подписывается, если она не была подписана; при втором – подписка отменяется, при третьем – снова подписывается и т.д. При покупке через банковскую карту или встроенный магазин метод должен быть оправлен два раза – перед и после списания средств со счета абонента; метод ServiceAccount/web_subscribe также должен выполняться при получении услуги из ServiceAccount/list_services с параметром </w:t>
      </w:r>
      <w:r>
        <w:rPr>
          <w:rStyle w:val="VerbatimChar"/>
        </w:rPr>
        <w:t>\&lt;notConfirmed&gt;=1</w:t>
      </w:r>
      <w:r>
        <w:t>:</w:t>
      </w:r>
    </w:p>
    <w:p w14:paraId="038674C8" w14:textId="77777777" w:rsidR="005B7803" w:rsidRDefault="00F12F17" w:rsidP="00F12F17">
      <w:pPr>
        <w:numPr>
          <w:ilvl w:val="0"/>
          <w:numId w:val="337"/>
        </w:numPr>
      </w:pPr>
      <w:r>
        <w:t xml:space="preserve">Устройство должно отправлять запрос ServiceAccount/web_subscribe с параметром </w:t>
      </w:r>
      <w:r>
        <w:rPr>
          <w:rStyle w:val="VerbatimChar"/>
        </w:rPr>
        <w:t>&lt;confirmOption&gt;=prepare</w:t>
      </w:r>
      <w:r>
        <w:t xml:space="preserve"> перед списанием средств за услугу.</w:t>
      </w:r>
    </w:p>
    <w:p w14:paraId="583AD4B4" w14:textId="77777777" w:rsidR="005B7803" w:rsidRDefault="00F12F17" w:rsidP="00F12F17">
      <w:pPr>
        <w:numPr>
          <w:ilvl w:val="0"/>
          <w:numId w:val="337"/>
        </w:numPr>
      </w:pPr>
      <w:r>
        <w:t xml:space="preserve">Если средства списаны, устройство должно посылать второй раз запрос ServiceAccount/web_subscribe, с параметром </w:t>
      </w:r>
      <w:r>
        <w:rPr>
          <w:rStyle w:val="VerbatimChar"/>
        </w:rPr>
        <w:t>\&lt;confirmOption&gt;=finish</w:t>
      </w:r>
      <w:r>
        <w:t>.</w:t>
      </w:r>
    </w:p>
    <w:p w14:paraId="63FED222" w14:textId="77777777" w:rsidR="005B7803" w:rsidRDefault="00F12F17" w:rsidP="00F12F17">
      <w:pPr>
        <w:numPr>
          <w:ilvl w:val="0"/>
          <w:numId w:val="337"/>
        </w:numPr>
      </w:pPr>
      <w:r>
        <w:t xml:space="preserve">Если покупка не прошла, устройство должно посылать второй раз запрос ServiceAccount/web_subscribe, но с параметром </w:t>
      </w:r>
      <w:r>
        <w:rPr>
          <w:rStyle w:val="VerbatimChar"/>
        </w:rPr>
        <w:t>\&lt;confirmOption&gt;=cancel</w:t>
      </w:r>
      <w:r>
        <w:t>.</w:t>
      </w:r>
    </w:p>
    <w:p w14:paraId="41D04CE6" w14:textId="77777777" w:rsidR="005B7803" w:rsidRDefault="00F12F17" w:rsidP="00F12F17">
      <w:pPr>
        <w:numPr>
          <w:ilvl w:val="0"/>
          <w:numId w:val="337"/>
        </w:numPr>
      </w:pPr>
      <w:r>
        <w:lastRenderedPageBreak/>
        <w:t xml:space="preserve">Также при получении параметра </w:t>
      </w:r>
      <w:r>
        <w:rPr>
          <w:rStyle w:val="VerbatimChar"/>
        </w:rPr>
        <w:t>\&lt;notConfirmed&gt; =1</w:t>
      </w:r>
      <w:r>
        <w:t xml:space="preserve"> в запросе ServiceAccount/list_services устройство должно проверить оплату за услугу и в случае подтверждения отправить запрос ServiceAccount/web_subscribe с параметром </w:t>
      </w:r>
      <w:r>
        <w:rPr>
          <w:rStyle w:val="VerbatimChar"/>
        </w:rPr>
        <w:t>\&lt;confirmOption&gt;=finish, иначе - \ &lt;confirmOption&gt;=cancel</w:t>
      </w:r>
      <w:r>
        <w:t>.</w:t>
      </w:r>
    </w:p>
    <w:p w14:paraId="6F22F8A1" w14:textId="77777777" w:rsidR="005B7803" w:rsidRDefault="00F12F17">
      <w:r>
        <w:t>При использовании метода могут возникать следующие ошибки:</w:t>
      </w:r>
    </w:p>
    <w:p w14:paraId="2BA939F7" w14:textId="77777777" w:rsidR="005B7803" w:rsidRDefault="00F12F17">
      <w:r>
        <w:t xml:space="preserve">1. В случае если услуга уже подписана и передается параметр </w:t>
      </w:r>
      <w:r>
        <w:rPr>
          <w:rStyle w:val="VerbatimChar"/>
        </w:rPr>
        <w:t>isSubscribe=true</w:t>
      </w:r>
      <w:r>
        <w:t xml:space="preserve">, SDP возвращает </w:t>
      </w:r>
      <w:r>
        <w:rPr>
          <w:rStyle w:val="VerbatimChar"/>
        </w:rPr>
        <w:t>code="16"</w:t>
      </w:r>
      <w:r>
        <w:t xml:space="preserve"> и структуру:</w:t>
      </w:r>
    </w:p>
    <w:p w14:paraId="16218DC7" w14:textId="77777777" w:rsidR="005B7803" w:rsidRDefault="00F12F17">
      <w:pPr>
        <w:pStyle w:val="SourceCode"/>
      </w:pPr>
      <w:r>
        <w:rPr>
          <w:rStyle w:val="KeywordTok"/>
        </w:rPr>
        <w:t>&lt;rows</w:t>
      </w:r>
      <w:r>
        <w:rPr>
          <w:rStyle w:val="OtherTok"/>
        </w:rPr>
        <w:t xml:space="preserve"> code=</w:t>
      </w:r>
      <w:r>
        <w:rPr>
          <w:rStyle w:val="StringTok"/>
        </w:rPr>
        <w:t>"16"</w:t>
      </w:r>
      <w:r>
        <w:rPr>
          <w:rStyle w:val="KeywordTok"/>
        </w:rPr>
        <w:t>&gt;</w:t>
      </w:r>
      <w:r>
        <w:br/>
      </w:r>
      <w:r>
        <w:rPr>
          <w:rStyle w:val="NormalTok"/>
        </w:rPr>
        <w:t xml:space="preserve">  </w:t>
      </w:r>
      <w:r>
        <w:rPr>
          <w:rStyle w:val="KeywordTok"/>
        </w:rPr>
        <w:t>&lt;message&gt;</w:t>
      </w:r>
      <w:r>
        <w:rPr>
          <w:rStyle w:val="NormalTok"/>
        </w:rPr>
        <w:t xml:space="preserve"> already subscribed </w:t>
      </w:r>
      <w:r>
        <w:rPr>
          <w:rStyle w:val="KeywordTok"/>
        </w:rPr>
        <w:t>&lt;/message&gt;</w:t>
      </w:r>
      <w:r>
        <w:br/>
      </w:r>
      <w:r>
        <w:rPr>
          <w:rStyle w:val="KeywordTok"/>
        </w:rPr>
        <w:t>&lt;/rows&gt;</w:t>
      </w:r>
    </w:p>
    <w:p w14:paraId="2048C4FD" w14:textId="77777777" w:rsidR="005B7803" w:rsidRDefault="00F12F17">
      <w:r>
        <w:t xml:space="preserve">2. В случае если услуга не подписана и передается параметр </w:t>
      </w:r>
      <w:r>
        <w:rPr>
          <w:rStyle w:val="VerbatimChar"/>
        </w:rPr>
        <w:t>isSubscribe=false</w:t>
      </w:r>
      <w:r>
        <w:t xml:space="preserve">, SDP возвращает </w:t>
      </w:r>
      <w:r>
        <w:rPr>
          <w:rStyle w:val="VerbatimChar"/>
        </w:rPr>
        <w:t>code="15"</w:t>
      </w:r>
      <w:r>
        <w:t xml:space="preserve"> и структуру:</w:t>
      </w:r>
    </w:p>
    <w:p w14:paraId="22B9F282" w14:textId="77777777" w:rsidR="005B7803" w:rsidRDefault="00F12F17">
      <w:pPr>
        <w:pStyle w:val="SourceCode"/>
      </w:pPr>
      <w:r>
        <w:rPr>
          <w:rStyle w:val="KeywordTok"/>
        </w:rPr>
        <w:t>&lt;rows</w:t>
      </w:r>
      <w:r>
        <w:rPr>
          <w:rStyle w:val="OtherTok"/>
        </w:rPr>
        <w:t xml:space="preserve"> code=</w:t>
      </w:r>
      <w:r>
        <w:rPr>
          <w:rStyle w:val="StringTok"/>
        </w:rPr>
        <w:t>"15"</w:t>
      </w:r>
      <w:r>
        <w:rPr>
          <w:rStyle w:val="KeywordTok"/>
        </w:rPr>
        <w:t>&gt;</w:t>
      </w:r>
      <w:r>
        <w:br/>
      </w:r>
      <w:r>
        <w:rPr>
          <w:rStyle w:val="NormalTok"/>
        </w:rPr>
        <w:t xml:space="preserve">  </w:t>
      </w:r>
      <w:r>
        <w:rPr>
          <w:rStyle w:val="KeywordTok"/>
        </w:rPr>
        <w:t>&lt;message&gt;</w:t>
      </w:r>
      <w:r>
        <w:rPr>
          <w:rStyle w:val="NormalTok"/>
        </w:rPr>
        <w:t xml:space="preserve"> already unsubscribed </w:t>
      </w:r>
      <w:r>
        <w:rPr>
          <w:rStyle w:val="KeywordTok"/>
        </w:rPr>
        <w:t>&lt;/message&gt;</w:t>
      </w:r>
      <w:r>
        <w:br/>
      </w:r>
      <w:r>
        <w:rPr>
          <w:rStyle w:val="KeywordTok"/>
        </w:rPr>
        <w:t>&lt;/rows&gt;</w:t>
      </w:r>
    </w:p>
    <w:p w14:paraId="52991B79" w14:textId="77777777" w:rsidR="005B7803" w:rsidRDefault="00F12F17">
      <w:r>
        <w:t>3. При отказе от подписки на услугу, в случае если отписка является отсроченной (возможна только через определенный срок), SDP возвращает структуру:</w:t>
      </w:r>
    </w:p>
    <w:p w14:paraId="56BFDE47" w14:textId="77777777" w:rsidR="005B7803" w:rsidRDefault="00F12F17">
      <w:pPr>
        <w:pStyle w:val="SourceCode"/>
      </w:pPr>
      <w:r>
        <w:rPr>
          <w:rStyle w:val="KeywordTok"/>
        </w:rPr>
        <w:t>&lt;rows</w:t>
      </w:r>
      <w:r>
        <w:rPr>
          <w:rStyle w:val="OtherTok"/>
        </w:rPr>
        <w:t xml:space="preserve"> code=</w:t>
      </w:r>
      <w:r>
        <w:rPr>
          <w:rStyle w:val="StringTok"/>
        </w:rPr>
        <w:t>"17"</w:t>
      </w:r>
      <w:r>
        <w:rPr>
          <w:rStyle w:val="KeywordTok"/>
        </w:rPr>
        <w:t>&gt;</w:t>
      </w:r>
      <w:r>
        <w:br/>
      </w:r>
      <w:r>
        <w:rPr>
          <w:rStyle w:val="NormalTok"/>
        </w:rPr>
        <w:t xml:space="preserve">  </w:t>
      </w:r>
      <w:r>
        <w:rPr>
          <w:rStyle w:val="KeywordTok"/>
        </w:rPr>
        <w:t>&lt;params&gt;</w:t>
      </w:r>
      <w:r>
        <w:br/>
      </w:r>
      <w:r>
        <w:rPr>
          <w:rStyle w:val="NormalTok"/>
        </w:rPr>
        <w:t xml:space="preserve">    </w:t>
      </w:r>
      <w:r>
        <w:rPr>
          <w:rStyle w:val="KeywordTok"/>
        </w:rPr>
        <w:t>&lt;day/&gt;</w:t>
      </w:r>
      <w:r>
        <w:rPr>
          <w:rStyle w:val="NormalTok"/>
        </w:rPr>
        <w:t xml:space="preserve">   </w:t>
      </w:r>
      <w:r>
        <w:rPr>
          <w:rStyle w:val="CommentTok"/>
        </w:rPr>
        <w:t>&lt;!-- дата отсроченной отписки от услуги в формате UnixTime--&gt;</w:t>
      </w:r>
      <w:r>
        <w:br/>
      </w:r>
      <w:r>
        <w:rPr>
          <w:rStyle w:val="NormalTok"/>
        </w:rPr>
        <w:t xml:space="preserve">  </w:t>
      </w:r>
      <w:r>
        <w:rPr>
          <w:rStyle w:val="KeywordTok"/>
        </w:rPr>
        <w:t>&lt;/params&gt;</w:t>
      </w:r>
      <w:r>
        <w:rPr>
          <w:rStyle w:val="NormalTok"/>
        </w:rPr>
        <w:t xml:space="preserve">  </w:t>
      </w:r>
      <w:r>
        <w:br/>
      </w:r>
      <w:r>
        <w:rPr>
          <w:rStyle w:val="NormalTok"/>
        </w:rPr>
        <w:t xml:space="preserve">  </w:t>
      </w:r>
      <w:r>
        <w:rPr>
          <w:rStyle w:val="KeywordTok"/>
        </w:rPr>
        <w:t>&lt;message&gt;</w:t>
      </w:r>
      <w:r>
        <w:rPr>
          <w:rStyle w:val="NormalTok"/>
        </w:rPr>
        <w:t xml:space="preserve"> unsubscription request received </w:t>
      </w:r>
      <w:r>
        <w:rPr>
          <w:rStyle w:val="KeywordTok"/>
        </w:rPr>
        <w:t>&lt;/message&gt;</w:t>
      </w:r>
      <w:r>
        <w:br/>
      </w:r>
      <w:r>
        <w:rPr>
          <w:rStyle w:val="KeywordTok"/>
        </w:rPr>
        <w:t>&lt;/rows&gt;</w:t>
      </w:r>
    </w:p>
    <w:p w14:paraId="19BF2429" w14:textId="77777777" w:rsidR="005B7803" w:rsidRDefault="00F12F17">
      <w:r>
        <w:t xml:space="preserve">Метод может возвращать пустое значение параметра </w:t>
      </w:r>
      <w:r>
        <w:rPr>
          <w:rStyle w:val="VerbatimChar"/>
        </w:rPr>
        <w:t>&lt;day&gt;</w:t>
      </w:r>
      <w:r>
        <w:t>.</w:t>
      </w:r>
    </w:p>
    <w:p w14:paraId="54DAEE9E" w14:textId="77777777" w:rsidR="005B7803" w:rsidRDefault="00F12F17">
      <w:r>
        <w:t>4. При подписке на услугу, в случае если подписка возможна только через определенный срок, SDP возвращает структуру:</w:t>
      </w:r>
    </w:p>
    <w:p w14:paraId="6E01064D" w14:textId="77777777" w:rsidR="005B7803" w:rsidRDefault="00F12F17">
      <w:pPr>
        <w:pStyle w:val="SourceCode"/>
      </w:pPr>
      <w:r>
        <w:rPr>
          <w:rStyle w:val="KeywordTok"/>
        </w:rPr>
        <w:lastRenderedPageBreak/>
        <w:t>&lt;rows</w:t>
      </w:r>
      <w:r>
        <w:rPr>
          <w:rStyle w:val="OtherTok"/>
        </w:rPr>
        <w:t xml:space="preserve"> code=</w:t>
      </w:r>
      <w:r>
        <w:rPr>
          <w:rStyle w:val="StringTok"/>
        </w:rPr>
        <w:t>"18"</w:t>
      </w:r>
      <w:r>
        <w:rPr>
          <w:rStyle w:val="KeywordTok"/>
        </w:rPr>
        <w:t>&gt;</w:t>
      </w:r>
      <w:r>
        <w:br/>
      </w:r>
      <w:r>
        <w:rPr>
          <w:rStyle w:val="NormalTok"/>
        </w:rPr>
        <w:t xml:space="preserve">  </w:t>
      </w:r>
      <w:r>
        <w:rPr>
          <w:rStyle w:val="KeywordTok"/>
        </w:rPr>
        <w:t>&lt;params&gt;</w:t>
      </w:r>
      <w:r>
        <w:br/>
      </w:r>
      <w:r>
        <w:rPr>
          <w:rStyle w:val="NormalTok"/>
        </w:rPr>
        <w:t xml:space="preserve">    </w:t>
      </w:r>
      <w:r>
        <w:rPr>
          <w:rStyle w:val="KeywordTok"/>
        </w:rPr>
        <w:t>&lt;day/&gt;</w:t>
      </w:r>
      <w:r>
        <w:rPr>
          <w:rStyle w:val="NormalTok"/>
        </w:rPr>
        <w:t xml:space="preserve">  </w:t>
      </w:r>
      <w:r>
        <w:rPr>
          <w:rStyle w:val="CommentTok"/>
        </w:rPr>
        <w:t>&lt;!-- дата отсроченной подписки на услугу в формате UnixTime--&gt;</w:t>
      </w:r>
      <w:r>
        <w:br/>
      </w:r>
      <w:r>
        <w:rPr>
          <w:rStyle w:val="NormalTok"/>
        </w:rPr>
        <w:t xml:space="preserve">  </w:t>
      </w:r>
      <w:r>
        <w:rPr>
          <w:rStyle w:val="KeywordTok"/>
        </w:rPr>
        <w:t>&lt;/params&gt;</w:t>
      </w:r>
      <w:r>
        <w:br/>
      </w:r>
      <w:r>
        <w:rPr>
          <w:rStyle w:val="NormalTok"/>
        </w:rPr>
        <w:t xml:space="preserve">  </w:t>
      </w:r>
      <w:r>
        <w:rPr>
          <w:rStyle w:val="KeywordTok"/>
        </w:rPr>
        <w:t>&lt;message&gt;</w:t>
      </w:r>
      <w:r>
        <w:rPr>
          <w:rStyle w:val="NormalTok"/>
        </w:rPr>
        <w:t xml:space="preserve"> subscription request received </w:t>
      </w:r>
      <w:r>
        <w:rPr>
          <w:rStyle w:val="KeywordTok"/>
        </w:rPr>
        <w:t>&lt;/message&gt;</w:t>
      </w:r>
      <w:r>
        <w:br/>
      </w:r>
      <w:r>
        <w:rPr>
          <w:rStyle w:val="KeywordTok"/>
        </w:rPr>
        <w:t>&lt;/rows&gt;</w:t>
      </w:r>
    </w:p>
    <w:p w14:paraId="385BAF2F" w14:textId="77777777" w:rsidR="005B7803" w:rsidRDefault="00F12F17">
      <w:r>
        <w:t xml:space="preserve">Метод может возвращать пустое значение параметра </w:t>
      </w:r>
      <w:r>
        <w:rPr>
          <w:rStyle w:val="VerbatimChar"/>
        </w:rPr>
        <w:t>&lt;day&gt;</w:t>
      </w:r>
      <w:r>
        <w:t>.</w:t>
      </w:r>
    </w:p>
    <w:p w14:paraId="305C779D" w14:textId="77777777" w:rsidR="005B7803" w:rsidRDefault="00F12F17">
      <w:r>
        <w:t xml:space="preserve">5. Если SDP возвращает </w:t>
      </w:r>
      <w:r>
        <w:rPr>
          <w:rStyle w:val="VerbatimChar"/>
        </w:rPr>
        <w:t>code="0"</w:t>
      </w:r>
      <w:r>
        <w:t xml:space="preserve">, это означает, что услуга успешно подписана в онлайн-режиме и уже должна быть доступна. 6. Если SDP возвращает </w:t>
      </w:r>
      <w:r>
        <w:rPr>
          <w:rStyle w:val="VerbatimChar"/>
        </w:rPr>
        <w:t>code="2"</w:t>
      </w:r>
      <w:r>
        <w:t xml:space="preserve">, это означает, что заявка на подписку услуги успешно принята в системе биллинга. Услуга будет доступна в SDP, как только она будет подключена из системы биллинга. Чтобы получить уведомление об изменении списка подключенных услуг сразу после подключения новой услуги в SDP, подпишитесь на нотификацию </w:t>
      </w:r>
      <w:r>
        <w:rPr>
          <w:rStyle w:val="VerbatimChar"/>
        </w:rPr>
        <w:t>reloadServices</w:t>
      </w:r>
      <w:r>
        <w:t xml:space="preserve">, подробнее см. в разделе 11. Или переодически перечитывайте список услуг вызовом </w:t>
      </w:r>
      <w:r>
        <w:rPr>
          <w:rStyle w:val="VerbatimChar"/>
        </w:rPr>
        <w:t>ServiceAccount/list_services</w:t>
      </w:r>
      <w:r>
        <w:t xml:space="preserve">. 7. В случае не специфицированной в SDP ошибки (особое сообщение об ошибке, генерируемое во внешней OSS-системе, например, “Недостаточно средств на счету абонента”), метод возвращает </w:t>
      </w:r>
      <w:r>
        <w:rPr>
          <w:rStyle w:val="VerbatimChar"/>
        </w:rPr>
        <w:t>code="1"</w:t>
      </w:r>
      <w:r>
        <w:t>, и соответствующее сообщение об ошибке:</w:t>
      </w:r>
    </w:p>
    <w:p w14:paraId="66659E32" w14:textId="77777777" w:rsidR="005B7803" w:rsidRDefault="00F12F17">
      <w:pPr>
        <w:pStyle w:val="SourceCode"/>
      </w:pPr>
      <w:r>
        <w:rPr>
          <w:rStyle w:val="KeywordTok"/>
        </w:rPr>
        <w:t>&lt;rows</w:t>
      </w:r>
      <w:r>
        <w:rPr>
          <w:rStyle w:val="OtherTok"/>
        </w:rPr>
        <w:t xml:space="preserve"> code=</w:t>
      </w:r>
      <w:r>
        <w:rPr>
          <w:rStyle w:val="StringTok"/>
        </w:rPr>
        <w:t>"1"</w:t>
      </w:r>
      <w:r>
        <w:rPr>
          <w:rStyle w:val="KeywordTok"/>
        </w:rPr>
        <w:t>&gt;</w:t>
      </w:r>
      <w:r>
        <w:br/>
      </w:r>
      <w:r>
        <w:rPr>
          <w:rStyle w:val="NormalTok"/>
        </w:rPr>
        <w:t xml:space="preserve">  </w:t>
      </w:r>
      <w:r>
        <w:rPr>
          <w:rStyle w:val="KeywordTok"/>
        </w:rPr>
        <w:t>&lt;message&gt;</w:t>
      </w:r>
      <w:r>
        <w:rPr>
          <w:rStyle w:val="NormalTok"/>
        </w:rPr>
        <w:t xml:space="preserve"> Сообщение об ошибке  </w:t>
      </w:r>
      <w:r>
        <w:rPr>
          <w:rStyle w:val="KeywordTok"/>
        </w:rPr>
        <w:t>&lt;/message&gt;</w:t>
      </w:r>
      <w:r>
        <w:br/>
      </w:r>
      <w:r>
        <w:rPr>
          <w:rStyle w:val="KeywordTok"/>
        </w:rPr>
        <w:t>&lt;/rows&gt;</w:t>
      </w:r>
    </w:p>
    <w:p w14:paraId="6372CE09" w14:textId="77777777" w:rsidR="005B7803" w:rsidRDefault="00F12F17">
      <w:pPr>
        <w:pStyle w:val="Heading4"/>
      </w:pPr>
      <w:bookmarkStart w:id="623" w:name="serviceaccountget_billing_info"/>
      <w:bookmarkStart w:id="624" w:name="_Toc437365216"/>
      <w:bookmarkEnd w:id="623"/>
      <w:r>
        <w:t>/ServiceAccount/get_billing_info</w:t>
      </w:r>
      <w:bookmarkEnd w:id="624"/>
    </w:p>
    <w:p w14:paraId="4657225C" w14:textId="77777777" w:rsidR="005B7803" w:rsidRDefault="00F12F17">
      <w:r>
        <w:rPr>
          <w:b/>
        </w:rPr>
        <w:t>GET-запрос</w:t>
      </w:r>
    </w:p>
    <w:p w14:paraId="17CDFD44" w14:textId="77777777" w:rsidR="005B7803" w:rsidRDefault="00F12F17">
      <w:r>
        <w:t>Метод возвращает состояние лицевого счета в системе биллинга оператора.</w:t>
      </w:r>
    </w:p>
    <w:p w14:paraId="5479C503" w14:textId="77777777" w:rsidR="005B7803" w:rsidRDefault="00F12F17">
      <w:r>
        <w:rPr>
          <w:b/>
        </w:rPr>
        <w:t>URL-параметры запроса:</w:t>
      </w:r>
    </w:p>
    <w:p w14:paraId="5E87DD7A" w14:textId="77777777" w:rsidR="005B7803" w:rsidRDefault="00F12F17" w:rsidP="00F12F17">
      <w:pPr>
        <w:numPr>
          <w:ilvl w:val="0"/>
          <w:numId w:val="338"/>
        </w:numPr>
      </w:pPr>
      <w:r>
        <w:rPr>
          <w:rStyle w:val="VerbatimChar"/>
        </w:rPr>
        <w:t>serviceAccountNumber</w:t>
      </w:r>
      <w:r>
        <w:t xml:space="preserve"> — </w:t>
      </w:r>
      <w:r>
        <w:rPr>
          <w:i/>
        </w:rPr>
        <w:t>string</w:t>
      </w:r>
      <w:r>
        <w:t xml:space="preserve"> — Номер учетной записи. (Обязательный параметр.).</w:t>
      </w:r>
    </w:p>
    <w:p w14:paraId="1D4885E9" w14:textId="77777777" w:rsidR="005B7803" w:rsidRDefault="00F12F17" w:rsidP="00F12F17">
      <w:pPr>
        <w:numPr>
          <w:ilvl w:val="0"/>
          <w:numId w:val="338"/>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02460767" w14:textId="77777777" w:rsidR="005B7803" w:rsidRDefault="00F12F17" w:rsidP="00F12F17">
      <w:pPr>
        <w:numPr>
          <w:ilvl w:val="0"/>
          <w:numId w:val="338"/>
        </w:numPr>
      </w:pPr>
      <w:r>
        <w:rPr>
          <w:rStyle w:val="VerbatimChar"/>
        </w:rPr>
        <w:lastRenderedPageBreak/>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5396A008" w14:textId="77777777" w:rsidR="005B7803" w:rsidRDefault="00F12F17">
      <w:r>
        <w:rPr>
          <w:b/>
        </w:rPr>
        <w:t>Параметры ответа:</w:t>
      </w:r>
    </w:p>
    <w:p w14:paraId="548633CA" w14:textId="77777777" w:rsidR="005B7803" w:rsidRDefault="00F12F17">
      <w:r>
        <w:t>Пример XML-данных ответа:</w:t>
      </w:r>
    </w:p>
    <w:p w14:paraId="3B7DB7E8"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balance&gt;</w:t>
      </w:r>
      <w:r>
        <w:rPr>
          <w:rStyle w:val="NormalTok"/>
        </w:rPr>
        <w:t xml:space="preserve"> value1 </w:t>
      </w:r>
      <w:r>
        <w:rPr>
          <w:rStyle w:val="KeywordTok"/>
        </w:rPr>
        <w:t>&lt;/balance&gt;</w:t>
      </w:r>
      <w:r>
        <w:br/>
      </w:r>
      <w:r>
        <w:rPr>
          <w:rStyle w:val="NormalTok"/>
        </w:rPr>
        <w:t xml:space="preserve">    </w:t>
      </w:r>
      <w:r>
        <w:rPr>
          <w:rStyle w:val="KeywordTok"/>
        </w:rPr>
        <w:t>&lt;param2&gt;</w:t>
      </w:r>
      <w:r>
        <w:rPr>
          <w:rStyle w:val="NormalTok"/>
        </w:rPr>
        <w:t xml:space="preserve"> value2 </w:t>
      </w:r>
      <w:r>
        <w:rPr>
          <w:rStyle w:val="KeywordTok"/>
        </w:rPr>
        <w:t>&lt;/param2&gt;</w:t>
      </w:r>
      <w:r>
        <w:br/>
      </w:r>
      <w:r>
        <w:rPr>
          <w:rStyle w:val="NormalTok"/>
        </w:rPr>
        <w:t xml:space="preserve">    ...</w:t>
      </w:r>
      <w:r>
        <w:br/>
      </w:r>
      <w:r>
        <w:rPr>
          <w:rStyle w:val="NormalTok"/>
        </w:rPr>
        <w:t xml:space="preserve">  </w:t>
      </w:r>
      <w:r>
        <w:rPr>
          <w:rStyle w:val="KeywordTok"/>
        </w:rPr>
        <w:t>&lt;/row&gt;</w:t>
      </w:r>
      <w:r>
        <w:br/>
      </w:r>
      <w:r>
        <w:rPr>
          <w:rStyle w:val="KeywordTok"/>
        </w:rPr>
        <w:t>&lt;/rows&gt;</w:t>
      </w:r>
      <w:r>
        <w:br/>
      </w:r>
      <w:r>
        <w:br/>
      </w:r>
      <w:r>
        <w:rPr>
          <w:rStyle w:val="NormalTok"/>
        </w:rPr>
        <w:t>В случае ошибки – код ошибки и текст сообщения (коды и тексты ошибок зависят от системы биллинга):</w:t>
      </w:r>
      <w:r>
        <w:br/>
      </w:r>
      <w:r>
        <w:rPr>
          <w:rStyle w:val="KeywordTok"/>
        </w:rPr>
        <w:t>&lt;rows</w:t>
      </w:r>
      <w:r>
        <w:rPr>
          <w:rStyle w:val="OtherTok"/>
        </w:rPr>
        <w:t xml:space="preserve"> code=</w:t>
      </w:r>
      <w:r>
        <w:rPr>
          <w:rStyle w:val="StringTok"/>
        </w:rPr>
        <w:t>"100"</w:t>
      </w:r>
      <w:r>
        <w:rPr>
          <w:rStyle w:val="KeywordTok"/>
        </w:rPr>
        <w:t>&gt;</w:t>
      </w:r>
      <w:r>
        <w:br/>
      </w:r>
      <w:r>
        <w:rPr>
          <w:rStyle w:val="NormalTok"/>
        </w:rPr>
        <w:t xml:space="preserve">  </w:t>
      </w:r>
      <w:r>
        <w:rPr>
          <w:rStyle w:val="KeywordTok"/>
        </w:rPr>
        <w:t>&lt;message&gt;</w:t>
      </w:r>
      <w:r>
        <w:rPr>
          <w:rStyle w:val="NormalTok"/>
        </w:rPr>
        <w:t xml:space="preserve"> Биллинг не доступен. (log: QUERY-TO-BILLING:2274518: )</w:t>
      </w:r>
      <w:r>
        <w:br/>
      </w:r>
      <w:r>
        <w:rPr>
          <w:rStyle w:val="NormalTok"/>
        </w:rPr>
        <w:t xml:space="preserve">  </w:t>
      </w:r>
      <w:r>
        <w:rPr>
          <w:rStyle w:val="KeywordTok"/>
        </w:rPr>
        <w:t>&lt;/message&gt;</w:t>
      </w:r>
      <w:r>
        <w:br/>
      </w:r>
      <w:r>
        <w:rPr>
          <w:rStyle w:val="KeywordTok"/>
        </w:rPr>
        <w:t>&lt;/rows&gt;</w:t>
      </w:r>
    </w:p>
    <w:p w14:paraId="61050BDB" w14:textId="77777777" w:rsidR="005B7803" w:rsidRDefault="00F12F17">
      <w:pPr>
        <w:pStyle w:val="Heading4"/>
      </w:pPr>
      <w:bookmarkStart w:id="625" w:name="serviceaccountlist_available_profiles"/>
      <w:bookmarkStart w:id="626" w:name="_Toc437365217"/>
      <w:bookmarkEnd w:id="625"/>
      <w:r>
        <w:t>/ServiceAccount/list_available_profiles</w:t>
      </w:r>
      <w:bookmarkEnd w:id="626"/>
    </w:p>
    <w:p w14:paraId="19A4C2D4" w14:textId="77777777" w:rsidR="005B7803" w:rsidRDefault="00F12F17">
      <w:r>
        <w:rPr>
          <w:b/>
        </w:rPr>
        <w:t>GET-запрос</w:t>
      </w:r>
    </w:p>
    <w:p w14:paraId="60D2F291" w14:textId="77777777" w:rsidR="005B7803" w:rsidRDefault="00F12F17">
      <w:r>
        <w:t>Метод запрашивает список профилей клиентского приложения на устройстве, подключенном к учетной записи.</w:t>
      </w:r>
    </w:p>
    <w:p w14:paraId="17B07D52" w14:textId="77777777" w:rsidR="005B7803" w:rsidRDefault="00F12F17">
      <w:r>
        <w:rPr>
          <w:b/>
        </w:rPr>
        <w:t>URL-параметры запроса:</w:t>
      </w:r>
    </w:p>
    <w:p w14:paraId="68C461B1" w14:textId="77777777" w:rsidR="005B7803" w:rsidRDefault="00F12F17" w:rsidP="00F12F17">
      <w:pPr>
        <w:numPr>
          <w:ilvl w:val="0"/>
          <w:numId w:val="339"/>
        </w:numPr>
      </w:pPr>
      <w:r>
        <w:rPr>
          <w:rStyle w:val="VerbatimChar"/>
        </w:rPr>
        <w:t>serviceAccountNumber</w:t>
      </w:r>
      <w:r>
        <w:t xml:space="preserve"> — </w:t>
      </w:r>
      <w:r>
        <w:rPr>
          <w:i/>
        </w:rPr>
        <w:t>string</w:t>
      </w:r>
      <w:r>
        <w:t xml:space="preserve"> — Номер учетной записи. (Обязательный параметр.).</w:t>
      </w:r>
    </w:p>
    <w:p w14:paraId="50E4B843" w14:textId="77777777" w:rsidR="005B7803" w:rsidRDefault="00F12F17" w:rsidP="00F12F17">
      <w:pPr>
        <w:numPr>
          <w:ilvl w:val="0"/>
          <w:numId w:val="339"/>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717DD0EE" w14:textId="77777777" w:rsidR="005B7803" w:rsidRDefault="00F12F17" w:rsidP="00F12F17">
      <w:pPr>
        <w:numPr>
          <w:ilvl w:val="0"/>
          <w:numId w:val="339"/>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02C53E90" w14:textId="77777777" w:rsidR="005B7803" w:rsidRDefault="00F12F17">
      <w:r>
        <w:rPr>
          <w:b/>
        </w:rPr>
        <w:t>Параметры ответа:</w:t>
      </w:r>
    </w:p>
    <w:p w14:paraId="63FDD6C7" w14:textId="77777777" w:rsidR="005B7803" w:rsidRDefault="00F12F17">
      <w:r>
        <w:lastRenderedPageBreak/>
        <w:t>Пример XML-данных ответа:</w:t>
      </w:r>
    </w:p>
    <w:p w14:paraId="1C25808A"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id&gt;</w:t>
      </w:r>
      <w:r>
        <w:rPr>
          <w:rStyle w:val="NormalTok"/>
        </w:rPr>
        <w:t xml:space="preserve"> 11246124 </w:t>
      </w:r>
      <w:r>
        <w:rPr>
          <w:rStyle w:val="KeywordTok"/>
        </w:rPr>
        <w:t>&lt;/id&gt;</w:t>
      </w:r>
      <w:r>
        <w:br/>
      </w:r>
      <w:r>
        <w:rPr>
          <w:rStyle w:val="NormalTok"/>
        </w:rPr>
        <w:t xml:space="preserve">    </w:t>
      </w:r>
      <w:r>
        <w:rPr>
          <w:rStyle w:val="KeywordTok"/>
        </w:rPr>
        <w:t>&lt;name&gt;</w:t>
      </w:r>
      <w:r>
        <w:rPr>
          <w:rStyle w:val="NormalTok"/>
        </w:rPr>
        <w:t xml:space="preserve"> master </w:t>
      </w:r>
      <w:r>
        <w:rPr>
          <w:rStyle w:val="KeywordTok"/>
        </w:rPr>
        <w:t>&lt;/name&gt;</w:t>
      </w:r>
      <w:r>
        <w:br/>
      </w:r>
      <w:r>
        <w:rPr>
          <w:rStyle w:val="NormalTok"/>
        </w:rPr>
        <w:t xml:space="preserve">    </w:t>
      </w:r>
      <w:r>
        <w:rPr>
          <w:rStyle w:val="KeywordTok"/>
        </w:rPr>
        <w:t>&lt;isMaster&gt;</w:t>
      </w:r>
      <w:r>
        <w:rPr>
          <w:rStyle w:val="NormalTok"/>
        </w:rPr>
        <w:t xml:space="preserve"> 1 </w:t>
      </w:r>
      <w:r>
        <w:rPr>
          <w:rStyle w:val="KeywordTok"/>
        </w:rPr>
        <w:t>&lt;/isMaster&gt;</w:t>
      </w:r>
      <w:r>
        <w:br/>
      </w:r>
      <w:r>
        <w:rPr>
          <w:rStyle w:val="NormalTok"/>
        </w:rPr>
        <w:t xml:space="preserve">    </w:t>
      </w:r>
      <w:r>
        <w:rPr>
          <w:rStyle w:val="KeywordTok"/>
        </w:rPr>
        <w:t>&lt;isPublic&gt;</w:t>
      </w:r>
      <w:r>
        <w:rPr>
          <w:rStyle w:val="NormalTok"/>
        </w:rPr>
        <w:t xml:space="preserve"> 0 </w:t>
      </w:r>
      <w:r>
        <w:rPr>
          <w:rStyle w:val="KeywordTok"/>
        </w:rPr>
        <w:t>&lt;/isPublic&gt;</w:t>
      </w:r>
      <w:r>
        <w:br/>
      </w:r>
      <w:r>
        <w:rPr>
          <w:rStyle w:val="NormalTok"/>
        </w:rPr>
        <w:t xml:space="preserve">    </w:t>
      </w:r>
      <w:r>
        <w:rPr>
          <w:rStyle w:val="KeywordTok"/>
        </w:rPr>
        <w:t>&lt;isCurrent&gt;</w:t>
      </w:r>
      <w:r>
        <w:rPr>
          <w:rStyle w:val="NormalTok"/>
        </w:rPr>
        <w:t xml:space="preserve"> 1 </w:t>
      </w:r>
      <w:r>
        <w:rPr>
          <w:rStyle w:val="KeywordTok"/>
        </w:rPr>
        <w:t>&lt;/isCurrent&gt;</w:t>
      </w:r>
      <w:r>
        <w:br/>
      </w:r>
      <w:r>
        <w:rPr>
          <w:rStyle w:val="NormalTok"/>
        </w:rPr>
        <w:t xml:space="preserve">    </w:t>
      </w:r>
      <w:r>
        <w:rPr>
          <w:rStyle w:val="KeywordTok"/>
        </w:rPr>
        <w:t>&lt;favorite&gt;</w:t>
      </w:r>
      <w:r>
        <w:rPr>
          <w:rStyle w:val="NormalTok"/>
        </w:rPr>
        <w:t xml:space="preserve">  </w:t>
      </w:r>
      <w:r>
        <w:rPr>
          <w:rStyle w:val="DecValTok"/>
        </w:rPr>
        <w:t>&amp;lt;</w:t>
      </w:r>
      <w:r>
        <w:rPr>
          <w:rStyle w:val="NormalTok"/>
        </w:rPr>
        <w:t>items</w:t>
      </w:r>
      <w:r>
        <w:rPr>
          <w:rStyle w:val="DecValTok"/>
        </w:rPr>
        <w:t>&amp;gt;</w:t>
      </w:r>
      <w:r>
        <w:rPr>
          <w:rStyle w:val="NormalTok"/>
        </w:rPr>
        <w:t xml:space="preserve"> </w:t>
      </w:r>
      <w:r>
        <w:rPr>
          <w:rStyle w:val="DecValTok"/>
        </w:rPr>
        <w:t>&amp;lt;</w:t>
      </w:r>
      <w:r>
        <w:rPr>
          <w:rStyle w:val="NormalTok"/>
        </w:rPr>
        <w:t>item</w:t>
      </w:r>
      <w:r>
        <w:rPr>
          <w:rStyle w:val="DecValTok"/>
        </w:rPr>
        <w:t>&amp;gt;</w:t>
      </w:r>
      <w:r>
        <w:rPr>
          <w:rStyle w:val="NormalTok"/>
        </w:rPr>
        <w:t>213580</w:t>
      </w:r>
      <w:r>
        <w:rPr>
          <w:rStyle w:val="DecValTok"/>
        </w:rPr>
        <w:t>&amp;lt;</w:t>
      </w:r>
      <w:r>
        <w:rPr>
          <w:rStyle w:val="NormalTok"/>
        </w:rPr>
        <w:t>/item</w:t>
      </w:r>
      <w:r>
        <w:rPr>
          <w:rStyle w:val="DecValTok"/>
        </w:rPr>
        <w:t>&amp;gt;</w:t>
      </w:r>
      <w:r>
        <w:rPr>
          <w:rStyle w:val="NormalTok"/>
        </w:rPr>
        <w:t xml:space="preserve"> </w:t>
      </w:r>
      <w:r>
        <w:rPr>
          <w:rStyle w:val="DecValTok"/>
        </w:rPr>
        <w:t>&amp;lt;</w:t>
      </w:r>
      <w:r>
        <w:rPr>
          <w:rStyle w:val="NormalTok"/>
        </w:rPr>
        <w:t>/items</w:t>
      </w:r>
      <w:r>
        <w:rPr>
          <w:rStyle w:val="DecValTok"/>
        </w:rPr>
        <w:t>&amp;gt;</w:t>
      </w:r>
      <w:r>
        <w:rPr>
          <w:rStyle w:val="NormalTok"/>
        </w:rPr>
        <w:t xml:space="preserve">  </w:t>
      </w:r>
      <w:r>
        <w:rPr>
          <w:rStyle w:val="KeywordTok"/>
        </w:rPr>
        <w:t>&lt;/favorite&gt;</w:t>
      </w:r>
      <w:r>
        <w:br/>
      </w:r>
      <w:r>
        <w:rPr>
          <w:rStyle w:val="NormalTok"/>
        </w:rPr>
        <w:t xml:space="preserve">    </w:t>
      </w:r>
      <w:r>
        <w:rPr>
          <w:rStyle w:val="KeywordTok"/>
        </w:rPr>
        <w:t>&lt;forbidden&gt;</w:t>
      </w:r>
      <w:r>
        <w:rPr>
          <w:rStyle w:val="NormalTok"/>
        </w:rPr>
        <w:t xml:space="preserve">  </w:t>
      </w:r>
      <w:r>
        <w:rPr>
          <w:rStyle w:val="DecValTok"/>
        </w:rPr>
        <w:t>&amp;lt;</w:t>
      </w:r>
      <w:r>
        <w:rPr>
          <w:rStyle w:val="NormalTok"/>
        </w:rPr>
        <w:t>items</w:t>
      </w:r>
      <w:r>
        <w:rPr>
          <w:rStyle w:val="DecValTok"/>
        </w:rPr>
        <w:t>&amp;gt;</w:t>
      </w:r>
      <w:r>
        <w:rPr>
          <w:rStyle w:val="NormalTok"/>
        </w:rPr>
        <w:t xml:space="preserve"> </w:t>
      </w:r>
      <w:r>
        <w:rPr>
          <w:rStyle w:val="DecValTok"/>
        </w:rPr>
        <w:t>&amp;lt;</w:t>
      </w:r>
      <w:r>
        <w:rPr>
          <w:rStyle w:val="NormalTok"/>
        </w:rPr>
        <w:t>item</w:t>
      </w:r>
      <w:r>
        <w:rPr>
          <w:rStyle w:val="DecValTok"/>
        </w:rPr>
        <w:t>&amp;gt;</w:t>
      </w:r>
      <w:r>
        <w:rPr>
          <w:rStyle w:val="NormalTok"/>
        </w:rPr>
        <w:t>422485</w:t>
      </w:r>
      <w:r>
        <w:rPr>
          <w:rStyle w:val="DecValTok"/>
        </w:rPr>
        <w:t>&amp;lt;</w:t>
      </w:r>
      <w:r>
        <w:rPr>
          <w:rStyle w:val="NormalTok"/>
        </w:rPr>
        <w:t>/item</w:t>
      </w:r>
      <w:r>
        <w:rPr>
          <w:rStyle w:val="DecValTok"/>
        </w:rPr>
        <w:t>&amp;gt;</w:t>
      </w:r>
      <w:r>
        <w:rPr>
          <w:rStyle w:val="NormalTok"/>
        </w:rPr>
        <w:t xml:space="preserve"> </w:t>
      </w:r>
      <w:r>
        <w:rPr>
          <w:rStyle w:val="DecValTok"/>
        </w:rPr>
        <w:t>&amp;lt;</w:t>
      </w:r>
      <w:r>
        <w:rPr>
          <w:rStyle w:val="NormalTok"/>
        </w:rPr>
        <w:t>/items</w:t>
      </w:r>
      <w:r>
        <w:rPr>
          <w:rStyle w:val="DecValTok"/>
        </w:rPr>
        <w:t>&amp;gt;</w:t>
      </w:r>
      <w:r>
        <w:rPr>
          <w:rStyle w:val="NormalTok"/>
        </w:rPr>
        <w:t xml:space="preserve">  </w:t>
      </w:r>
      <w:r>
        <w:rPr>
          <w:rStyle w:val="KeywordTok"/>
        </w:rPr>
        <w:t>&lt;/forbidden&gt;</w:t>
      </w:r>
      <w:r>
        <w:br/>
      </w:r>
      <w:r>
        <w:rPr>
          <w:rStyle w:val="NormalTok"/>
        </w:rPr>
        <w:t xml:space="preserve">    </w:t>
      </w:r>
      <w:r>
        <w:rPr>
          <w:rStyle w:val="KeywordTok"/>
        </w:rPr>
        <w:t>&lt;sort&gt;</w:t>
      </w:r>
      <w:r>
        <w:rPr>
          <w:rStyle w:val="NormalTok"/>
        </w:rPr>
        <w:t xml:space="preserve">  </w:t>
      </w:r>
      <w:r>
        <w:rPr>
          <w:rStyle w:val="DecValTok"/>
        </w:rPr>
        <w:t>&amp;lt;</w:t>
      </w:r>
      <w:r>
        <w:rPr>
          <w:rStyle w:val="NormalTok"/>
        </w:rPr>
        <w:t>items</w:t>
      </w:r>
      <w:r>
        <w:rPr>
          <w:rStyle w:val="DecValTok"/>
        </w:rPr>
        <w:t>&amp;gt;</w:t>
      </w:r>
      <w:r>
        <w:rPr>
          <w:rStyle w:val="NormalTok"/>
        </w:rPr>
        <w:t xml:space="preserve"> </w:t>
      </w:r>
      <w:r>
        <w:rPr>
          <w:rStyle w:val="DecValTok"/>
        </w:rPr>
        <w:t>&amp;lt;</w:t>
      </w:r>
      <w:r>
        <w:rPr>
          <w:rStyle w:val="NormalTok"/>
        </w:rPr>
        <w:t>item</w:t>
      </w:r>
      <w:r>
        <w:rPr>
          <w:rStyle w:val="DecValTok"/>
        </w:rPr>
        <w:t>&amp;gt;</w:t>
      </w:r>
      <w:r>
        <w:rPr>
          <w:rStyle w:val="NormalTok"/>
        </w:rPr>
        <w:t>11044931</w:t>
      </w:r>
      <w:r>
        <w:rPr>
          <w:rStyle w:val="DecValTok"/>
        </w:rPr>
        <w:t>&amp;lt;</w:t>
      </w:r>
      <w:r>
        <w:rPr>
          <w:rStyle w:val="NormalTok"/>
        </w:rPr>
        <w:t>/item</w:t>
      </w:r>
      <w:r>
        <w:rPr>
          <w:rStyle w:val="DecValTok"/>
        </w:rPr>
        <w:t>&amp;gt;</w:t>
      </w:r>
      <w:r>
        <w:rPr>
          <w:rStyle w:val="NormalTok"/>
        </w:rPr>
        <w:t xml:space="preserve"> … </w:t>
      </w:r>
      <w:r>
        <w:rPr>
          <w:rStyle w:val="DecValTok"/>
        </w:rPr>
        <w:t>&amp;lt;</w:t>
      </w:r>
      <w:r>
        <w:rPr>
          <w:rStyle w:val="NormalTok"/>
        </w:rPr>
        <w:t>/items</w:t>
      </w:r>
      <w:r>
        <w:rPr>
          <w:rStyle w:val="DecValTok"/>
        </w:rPr>
        <w:t>&amp;gt;</w:t>
      </w:r>
      <w:r>
        <w:rPr>
          <w:rStyle w:val="NormalTok"/>
        </w:rPr>
        <w:t xml:space="preserve">  </w:t>
      </w:r>
      <w:r>
        <w:rPr>
          <w:rStyle w:val="KeywordTok"/>
        </w:rPr>
        <w:t>&lt;/sort&gt;</w:t>
      </w:r>
      <w:r>
        <w:br/>
      </w:r>
      <w:r>
        <w:rPr>
          <w:rStyle w:val="NormalTok"/>
        </w:rPr>
        <w:t xml:space="preserve">    </w:t>
      </w:r>
      <w:r>
        <w:rPr>
          <w:rStyle w:val="KeywordTok"/>
        </w:rPr>
        <w:t>&lt;lastChannelId&gt;</w:t>
      </w:r>
      <w:r>
        <w:rPr>
          <w:rStyle w:val="NormalTok"/>
        </w:rPr>
        <w:t xml:space="preserve">  </w:t>
      </w:r>
      <w:r>
        <w:rPr>
          <w:rStyle w:val="KeywordTok"/>
        </w:rPr>
        <w:t>&lt;/lastChannelId&gt;</w:t>
      </w:r>
      <w:r>
        <w:br/>
      </w:r>
      <w:r>
        <w:rPr>
          <w:rStyle w:val="NormalTok"/>
        </w:rPr>
        <w:t xml:space="preserve">    </w:t>
      </w:r>
      <w:r>
        <w:rPr>
          <w:rStyle w:val="KeywordTok"/>
        </w:rPr>
        <w:t>&lt;specChannelPIDs&gt;</w:t>
      </w:r>
      <w:r>
        <w:rPr>
          <w:rStyle w:val="NormalTok"/>
        </w:rPr>
        <w:t xml:space="preserve">  </w:t>
      </w:r>
      <w:r>
        <w:rPr>
          <w:rStyle w:val="DecValTok"/>
        </w:rPr>
        <w:t>&amp;lt;</w:t>
      </w:r>
      <w:r>
        <w:rPr>
          <w:rStyle w:val="NormalTok"/>
        </w:rPr>
        <w:t>items</w:t>
      </w:r>
      <w:r>
        <w:rPr>
          <w:rStyle w:val="DecValTok"/>
        </w:rPr>
        <w:t>&amp;gt;</w:t>
      </w:r>
      <w:r>
        <w:rPr>
          <w:rStyle w:val="NormalTok"/>
        </w:rPr>
        <w:t xml:space="preserve"> </w:t>
      </w:r>
      <w:r>
        <w:rPr>
          <w:rStyle w:val="DecValTok"/>
        </w:rPr>
        <w:t>&amp;lt;</w:t>
      </w:r>
      <w:r>
        <w:rPr>
          <w:rStyle w:val="NormalTok"/>
        </w:rPr>
        <w:t>item</w:t>
      </w:r>
      <w:r>
        <w:rPr>
          <w:rStyle w:val="DecValTok"/>
        </w:rPr>
        <w:t>&amp;gt;</w:t>
      </w:r>
      <w:r>
        <w:rPr>
          <w:rStyle w:val="NormalTok"/>
        </w:rPr>
        <w:t xml:space="preserve"> </w:t>
      </w:r>
      <w:r>
        <w:rPr>
          <w:rStyle w:val="DecValTok"/>
        </w:rPr>
        <w:t>&amp;lt;</w:t>
      </w:r>
      <w:r>
        <w:rPr>
          <w:rStyle w:val="NormalTok"/>
        </w:rPr>
        <w:t>key</w:t>
      </w:r>
      <w:r>
        <w:rPr>
          <w:rStyle w:val="DecValTok"/>
        </w:rPr>
        <w:t>&amp;gt;</w:t>
      </w:r>
      <w:r>
        <w:rPr>
          <w:rStyle w:val="NormalTok"/>
        </w:rPr>
        <w:t>12952401</w:t>
      </w:r>
      <w:r>
        <w:rPr>
          <w:rStyle w:val="DecValTok"/>
        </w:rPr>
        <w:t>&amp;lt;</w:t>
      </w:r>
      <w:r>
        <w:rPr>
          <w:rStyle w:val="NormalTok"/>
        </w:rPr>
        <w:t>/key</w:t>
      </w:r>
      <w:r>
        <w:rPr>
          <w:rStyle w:val="DecValTok"/>
        </w:rPr>
        <w:t>&amp;gt;</w:t>
      </w:r>
      <w:r>
        <w:rPr>
          <w:rStyle w:val="NormalTok"/>
        </w:rPr>
        <w:t xml:space="preserve"> </w:t>
      </w:r>
      <w:r>
        <w:rPr>
          <w:rStyle w:val="DecValTok"/>
        </w:rPr>
        <w:t>&amp;lt;</w:t>
      </w:r>
      <w:r>
        <w:rPr>
          <w:rStyle w:val="NormalTok"/>
        </w:rPr>
        <w:t>value</w:t>
      </w:r>
      <w:r>
        <w:rPr>
          <w:rStyle w:val="DecValTok"/>
        </w:rPr>
        <w:t>&amp;gt;</w:t>
      </w:r>
      <w:r>
        <w:rPr>
          <w:rStyle w:val="NormalTok"/>
        </w:rPr>
        <w:t>2060</w:t>
      </w:r>
      <w:r>
        <w:rPr>
          <w:rStyle w:val="DecValTok"/>
        </w:rPr>
        <w:t>&amp;lt;</w:t>
      </w:r>
      <w:r>
        <w:rPr>
          <w:rStyle w:val="NormalTok"/>
        </w:rPr>
        <w:t>/value</w:t>
      </w:r>
      <w:r>
        <w:rPr>
          <w:rStyle w:val="DecValTok"/>
        </w:rPr>
        <w:t>&amp;gt;</w:t>
      </w:r>
      <w:r>
        <w:rPr>
          <w:rStyle w:val="NormalTok"/>
        </w:rPr>
        <w:t xml:space="preserve"> </w:t>
      </w:r>
      <w:r>
        <w:rPr>
          <w:rStyle w:val="DecValTok"/>
        </w:rPr>
        <w:t>&amp;lt;</w:t>
      </w:r>
      <w:r>
        <w:rPr>
          <w:rStyle w:val="NormalTok"/>
        </w:rPr>
        <w:t>/item</w:t>
      </w:r>
      <w:r>
        <w:rPr>
          <w:rStyle w:val="DecValTok"/>
        </w:rPr>
        <w:t>&amp;gt;</w:t>
      </w:r>
      <w:r>
        <w:rPr>
          <w:rStyle w:val="NormalTok"/>
        </w:rPr>
        <w:t xml:space="preserve"> </w:t>
      </w:r>
      <w:r>
        <w:rPr>
          <w:rStyle w:val="DecValTok"/>
        </w:rPr>
        <w:t>&amp;lt;</w:t>
      </w:r>
      <w:r>
        <w:rPr>
          <w:rStyle w:val="NormalTok"/>
        </w:rPr>
        <w:t>/items</w:t>
      </w:r>
      <w:r>
        <w:rPr>
          <w:rStyle w:val="DecValTok"/>
        </w:rPr>
        <w:t>&amp;gt;</w:t>
      </w:r>
      <w:r>
        <w:rPr>
          <w:rStyle w:val="NormalTok"/>
        </w:rPr>
        <w:t xml:space="preserve">  </w:t>
      </w:r>
      <w:r>
        <w:rPr>
          <w:rStyle w:val="KeywordTok"/>
        </w:rPr>
        <w:t>&lt;/specChannelPIDs&gt;</w:t>
      </w:r>
      <w:r>
        <w:br/>
      </w:r>
      <w:r>
        <w:rPr>
          <w:rStyle w:val="NormalTok"/>
        </w:rPr>
        <w:t xml:space="preserve">    </w:t>
      </w:r>
      <w:r>
        <w:rPr>
          <w:rStyle w:val="KeywordTok"/>
        </w:rPr>
        <w:t>&lt;reminders&gt;</w:t>
      </w:r>
      <w:r>
        <w:rPr>
          <w:rStyle w:val="NormalTok"/>
        </w:rPr>
        <w:t xml:space="preserve">  </w:t>
      </w:r>
      <w:r>
        <w:rPr>
          <w:rStyle w:val="DecValTok"/>
        </w:rPr>
        <w:t>&amp;lt;</w:t>
      </w:r>
      <w:r>
        <w:rPr>
          <w:rStyle w:val="NormalTok"/>
        </w:rPr>
        <w:t>?xml version=</w:t>
      </w:r>
      <w:r>
        <w:rPr>
          <w:rStyle w:val="DecValTok"/>
        </w:rPr>
        <w:t>&amp;quot;</w:t>
      </w:r>
      <w:r>
        <w:rPr>
          <w:rStyle w:val="NormalTok"/>
        </w:rPr>
        <w:t>1.0</w:t>
      </w:r>
      <w:r>
        <w:rPr>
          <w:rStyle w:val="DecValTok"/>
        </w:rPr>
        <w:t>&amp;quot;</w:t>
      </w:r>
      <w:r>
        <w:rPr>
          <w:rStyle w:val="NormalTok"/>
        </w:rPr>
        <w:t xml:space="preserve"> encoding=</w:t>
      </w:r>
      <w:r>
        <w:rPr>
          <w:rStyle w:val="DecValTok"/>
        </w:rPr>
        <w:t>&amp;quot;</w:t>
      </w:r>
      <w:r>
        <w:rPr>
          <w:rStyle w:val="NormalTok"/>
        </w:rPr>
        <w:t>UTF-8</w:t>
      </w:r>
      <w:r>
        <w:rPr>
          <w:rStyle w:val="DecValTok"/>
        </w:rPr>
        <w:t>&amp;quot;</w:t>
      </w:r>
      <w:r>
        <w:rPr>
          <w:rStyle w:val="NormalTok"/>
        </w:rPr>
        <w:t>?</w:t>
      </w:r>
      <w:r>
        <w:rPr>
          <w:rStyle w:val="DecValTok"/>
        </w:rPr>
        <w:t>&amp;gt;</w:t>
      </w:r>
      <w:r>
        <w:rPr>
          <w:rStyle w:val="NormalTok"/>
        </w:rPr>
        <w:t xml:space="preserve"> </w:t>
      </w:r>
      <w:r>
        <w:rPr>
          <w:rStyle w:val="DecValTok"/>
        </w:rPr>
        <w:t>&amp;lt;</w:t>
      </w:r>
      <w:r>
        <w:rPr>
          <w:rStyle w:val="NormalTok"/>
        </w:rPr>
        <w:t>remindlist</w:t>
      </w:r>
      <w:r>
        <w:rPr>
          <w:rStyle w:val="DecValTok"/>
        </w:rPr>
        <w:t>&amp;gt;</w:t>
      </w:r>
      <w:r>
        <w:rPr>
          <w:rStyle w:val="NormalTok"/>
        </w:rPr>
        <w:t xml:space="preserve"> </w:t>
      </w:r>
      <w:r>
        <w:rPr>
          <w:rStyle w:val="DecValTok"/>
        </w:rPr>
        <w:t>&amp;lt;</w:t>
      </w:r>
      <w:r>
        <w:rPr>
          <w:rStyle w:val="NormalTok"/>
        </w:rPr>
        <w:t>program id=</w:t>
      </w:r>
      <w:r>
        <w:rPr>
          <w:rStyle w:val="DecValTok"/>
        </w:rPr>
        <w:t>&amp;quot;</w:t>
      </w:r>
      <w:r>
        <w:rPr>
          <w:rStyle w:val="NormalTok"/>
        </w:rPr>
        <w:t>16897255</w:t>
      </w:r>
      <w:r>
        <w:rPr>
          <w:rStyle w:val="DecValTok"/>
        </w:rPr>
        <w:t>&amp;quot;</w:t>
      </w:r>
      <w:r>
        <w:rPr>
          <w:rStyle w:val="NormalTok"/>
        </w:rPr>
        <w:t xml:space="preserve"> cid=</w:t>
      </w:r>
      <w:r>
        <w:rPr>
          <w:rStyle w:val="DecValTok"/>
        </w:rPr>
        <w:t>&amp;quot;</w:t>
      </w:r>
      <w:r>
        <w:rPr>
          <w:rStyle w:val="NormalTok"/>
        </w:rPr>
        <w:t>2843511</w:t>
      </w:r>
      <w:r>
        <w:rPr>
          <w:rStyle w:val="DecValTok"/>
        </w:rPr>
        <w:t>&amp;quot;</w:t>
      </w:r>
      <w:r>
        <w:rPr>
          <w:rStyle w:val="NormalTok"/>
        </w:rPr>
        <w:t>sdate=</w:t>
      </w:r>
      <w:r>
        <w:rPr>
          <w:rStyle w:val="DecValTok"/>
        </w:rPr>
        <w:t>&amp;quot;</w:t>
      </w:r>
      <w:r>
        <w:rPr>
          <w:rStyle w:val="NormalTok"/>
        </w:rPr>
        <w:t>08/04/2011 14:44:31</w:t>
      </w:r>
      <w:r>
        <w:rPr>
          <w:rStyle w:val="DecValTok"/>
        </w:rPr>
        <w:t>&amp;quot;</w:t>
      </w:r>
      <w:r>
        <w:rPr>
          <w:rStyle w:val="NormalTok"/>
        </w:rPr>
        <w:t>/</w:t>
      </w:r>
      <w:r>
        <w:rPr>
          <w:rStyle w:val="DecValTok"/>
        </w:rPr>
        <w:t>&amp;gt;</w:t>
      </w:r>
      <w:r>
        <w:rPr>
          <w:rStyle w:val="NormalTok"/>
        </w:rPr>
        <w:t xml:space="preserve"> </w:t>
      </w:r>
      <w:r>
        <w:rPr>
          <w:rStyle w:val="DecValTok"/>
        </w:rPr>
        <w:t>&amp;lt;</w:t>
      </w:r>
      <w:r>
        <w:rPr>
          <w:rStyle w:val="NormalTok"/>
        </w:rPr>
        <w:t>/remindlist</w:t>
      </w:r>
      <w:r>
        <w:rPr>
          <w:rStyle w:val="DecValTok"/>
        </w:rPr>
        <w:t>&amp;gt;</w:t>
      </w:r>
      <w:r>
        <w:rPr>
          <w:rStyle w:val="NormalTok"/>
        </w:rPr>
        <w:t xml:space="preserve">  </w:t>
      </w:r>
      <w:r>
        <w:rPr>
          <w:rStyle w:val="KeywordTok"/>
        </w:rPr>
        <w:t>&lt;/reminders&gt;</w:t>
      </w:r>
      <w:r>
        <w:br/>
      </w:r>
      <w:r>
        <w:rPr>
          <w:rStyle w:val="NormalTok"/>
        </w:rPr>
        <w:t xml:space="preserve">    </w:t>
      </w:r>
      <w:r>
        <w:rPr>
          <w:rStyle w:val="KeywordTok"/>
        </w:rPr>
        <w:t>&lt;maxAllow&gt;</w:t>
      </w:r>
      <w:r>
        <w:rPr>
          <w:rStyle w:val="NormalTok"/>
        </w:rPr>
        <w:t xml:space="preserve"> 249564 </w:t>
      </w:r>
      <w:r>
        <w:rPr>
          <w:rStyle w:val="KeywordTok"/>
        </w:rPr>
        <w:t>&lt;/maxAllow&gt;</w:t>
      </w:r>
      <w:r>
        <w:br/>
      </w:r>
      <w:r>
        <w:rPr>
          <w:rStyle w:val="NormalTok"/>
        </w:rPr>
        <w:t xml:space="preserve">    </w:t>
      </w:r>
      <w:r>
        <w:rPr>
          <w:rStyle w:val="KeywordTok"/>
        </w:rPr>
        <w:t>&lt;lastAccessLevelId&gt;</w:t>
      </w:r>
      <w:r>
        <w:rPr>
          <w:rStyle w:val="NormalTok"/>
        </w:rPr>
        <w:t xml:space="preserve"> 249564 </w:t>
      </w:r>
      <w:r>
        <w:rPr>
          <w:rStyle w:val="KeywordTok"/>
        </w:rPr>
        <w:t>&lt;/lastAccessLevelId&gt;</w:t>
      </w:r>
      <w:r>
        <w:br/>
      </w:r>
      <w:r>
        <w:rPr>
          <w:rStyle w:val="NormalTok"/>
        </w:rPr>
        <w:t xml:space="preserve">    </w:t>
      </w:r>
      <w:r>
        <w:rPr>
          <w:rStyle w:val="KeywordTok"/>
        </w:rPr>
        <w:t>&lt;isAccessLevelPersistent&gt;</w:t>
      </w:r>
      <w:r>
        <w:rPr>
          <w:rStyle w:val="NormalTok"/>
        </w:rPr>
        <w:t xml:space="preserve"> 0 </w:t>
      </w:r>
      <w:r>
        <w:rPr>
          <w:rStyle w:val="KeywordTok"/>
        </w:rPr>
        <w:t>&lt;/isAccessLevelPersistent&gt;</w:t>
      </w:r>
      <w:r>
        <w:br/>
      </w:r>
      <w:r>
        <w:rPr>
          <w:rStyle w:val="NormalTok"/>
        </w:rPr>
        <w:t xml:space="preserve">    </w:t>
      </w:r>
      <w:r>
        <w:rPr>
          <w:rStyle w:val="KeywordTok"/>
        </w:rPr>
        <w:t>&lt;customProperties&gt;</w:t>
      </w:r>
      <w:r>
        <w:rPr>
          <w:rStyle w:val="NormalTok"/>
        </w:rPr>
        <w:t xml:space="preserve">  </w:t>
      </w:r>
      <w:r>
        <w:rPr>
          <w:rStyle w:val="KeywordTok"/>
        </w:rPr>
        <w:t>&lt;/customProperties&gt;</w:t>
      </w:r>
      <w:r>
        <w:br/>
      </w:r>
      <w:r>
        <w:rPr>
          <w:rStyle w:val="NormalTok"/>
        </w:rPr>
        <w:t xml:space="preserve">    </w:t>
      </w:r>
      <w:r>
        <w:rPr>
          <w:rStyle w:val="KeywordTok"/>
        </w:rPr>
        <w:t>&lt;purchaseVodAllow&gt;</w:t>
      </w:r>
      <w:r>
        <w:rPr>
          <w:rStyle w:val="NormalTok"/>
        </w:rPr>
        <w:t xml:space="preserve"> 1 </w:t>
      </w:r>
      <w:r>
        <w:rPr>
          <w:rStyle w:val="KeywordTok"/>
        </w:rPr>
        <w:t>&lt;/purchaseVodAllow&gt;</w:t>
      </w:r>
      <w:r>
        <w:br/>
      </w:r>
      <w:r>
        <w:rPr>
          <w:rStyle w:val="NormalTok"/>
        </w:rPr>
        <w:t xml:space="preserve">    </w:t>
      </w:r>
      <w:r>
        <w:rPr>
          <w:rStyle w:val="KeywordTok"/>
        </w:rPr>
        <w:t>&lt;pinEnable&gt;</w:t>
      </w:r>
      <w:r>
        <w:rPr>
          <w:rStyle w:val="NormalTok"/>
        </w:rPr>
        <w:t xml:space="preserve"> 1 </w:t>
      </w:r>
      <w:r>
        <w:rPr>
          <w:rStyle w:val="KeywordTok"/>
        </w:rPr>
        <w:t>&lt;/pinEnable&gt;</w:t>
      </w:r>
      <w:r>
        <w:br/>
      </w:r>
      <w:r>
        <w:rPr>
          <w:rStyle w:val="NormalTok"/>
        </w:rPr>
        <w:t xml:space="preserve">    </w:t>
      </w:r>
      <w:r>
        <w:rPr>
          <w:rStyle w:val="KeywordTok"/>
        </w:rPr>
        <w:t>&lt;pin&gt;</w:t>
      </w:r>
      <w:r>
        <w:rPr>
          <w:rStyle w:val="NormalTok"/>
        </w:rPr>
        <w:t xml:space="preserve"> 0000 </w:t>
      </w:r>
      <w:r>
        <w:rPr>
          <w:rStyle w:val="KeywordTok"/>
        </w:rPr>
        <w:t>&lt;/pin&gt;</w:t>
      </w:r>
      <w:r>
        <w:br/>
      </w:r>
      <w:r>
        <w:rPr>
          <w:rStyle w:val="NormalTok"/>
        </w:rPr>
        <w:t xml:space="preserve">    </w:t>
      </w:r>
      <w:r>
        <w:rPr>
          <w:rStyle w:val="KeywordTok"/>
        </w:rPr>
        <w:t>&lt;lang&gt;</w:t>
      </w:r>
      <w:r>
        <w:rPr>
          <w:rStyle w:val="NormalTok"/>
        </w:rPr>
        <w:t xml:space="preserve"> ru </w:t>
      </w:r>
      <w:r>
        <w:rPr>
          <w:rStyle w:val="KeywordTok"/>
        </w:rPr>
        <w:t>&lt;/lang&gt;</w:t>
      </w:r>
      <w:r>
        <w:br/>
      </w:r>
      <w:r>
        <w:rPr>
          <w:rStyle w:val="NormalTok"/>
        </w:rPr>
        <w:t xml:space="preserve">    </w:t>
      </w:r>
      <w:r>
        <w:rPr>
          <w:rStyle w:val="KeywordTok"/>
        </w:rPr>
        <w:t>&lt;viewLimFrom&gt;</w:t>
      </w:r>
      <w:r>
        <w:rPr>
          <w:rStyle w:val="NormalTok"/>
        </w:rPr>
        <w:t xml:space="preserve">  </w:t>
      </w:r>
      <w:r>
        <w:rPr>
          <w:rStyle w:val="KeywordTok"/>
        </w:rPr>
        <w:t>&lt;/viewLimFrom&gt;</w:t>
      </w:r>
      <w:r>
        <w:br/>
      </w:r>
      <w:r>
        <w:rPr>
          <w:rStyle w:val="NormalTok"/>
        </w:rPr>
        <w:t xml:space="preserve">    </w:t>
      </w:r>
      <w:r>
        <w:rPr>
          <w:rStyle w:val="KeywordTok"/>
        </w:rPr>
        <w:t>&lt;viewLimTo&gt;</w:t>
      </w:r>
      <w:r>
        <w:rPr>
          <w:rStyle w:val="NormalTok"/>
        </w:rPr>
        <w:t xml:space="preserve">  </w:t>
      </w:r>
      <w:r>
        <w:rPr>
          <w:rStyle w:val="KeywordTok"/>
        </w:rPr>
        <w:t>&lt;/viewLimTo&gt;</w:t>
      </w:r>
      <w:r>
        <w:br/>
      </w:r>
      <w:r>
        <w:rPr>
          <w:rStyle w:val="NormalTok"/>
        </w:rPr>
        <w:t xml:space="preserve">    </w:t>
      </w:r>
      <w:r>
        <w:rPr>
          <w:rStyle w:val="KeywordTok"/>
        </w:rPr>
        <w:t>&lt;viewDurationHour&gt;</w:t>
      </w:r>
      <w:r>
        <w:rPr>
          <w:rStyle w:val="NormalTok"/>
        </w:rPr>
        <w:t xml:space="preserve">  </w:t>
      </w:r>
      <w:r>
        <w:rPr>
          <w:rStyle w:val="KeywordTok"/>
        </w:rPr>
        <w:t>&lt;/viewDurationHour&gt;</w:t>
      </w:r>
      <w:r>
        <w:br/>
      </w:r>
      <w:r>
        <w:rPr>
          <w:rStyle w:val="NormalTok"/>
        </w:rPr>
        <w:t xml:space="preserve">    </w:t>
      </w:r>
      <w:r>
        <w:rPr>
          <w:rStyle w:val="KeywordTok"/>
        </w:rPr>
        <w:t>&lt;forbidenContent&gt;</w:t>
      </w:r>
      <w:r>
        <w:rPr>
          <w:rStyle w:val="NormalTok"/>
        </w:rPr>
        <w:t xml:space="preserve">  </w:t>
      </w:r>
      <w:r>
        <w:rPr>
          <w:rStyle w:val="KeywordTok"/>
        </w:rPr>
        <w:t>&lt;/forbidenContent&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 </w:t>
      </w:r>
      <w:r>
        <w:br/>
      </w:r>
      <w:r>
        <w:rPr>
          <w:rStyle w:val="NormalTok"/>
        </w:rPr>
        <w:t xml:space="preserve">  </w:t>
      </w:r>
      <w:r>
        <w:rPr>
          <w:rStyle w:val="KeywordTok"/>
        </w:rPr>
        <w:t>&lt;/row&gt;</w:t>
      </w:r>
      <w:r>
        <w:br/>
      </w:r>
      <w:r>
        <w:rPr>
          <w:rStyle w:val="KeywordTok"/>
        </w:rPr>
        <w:t>&lt;/rows&gt;</w:t>
      </w:r>
    </w:p>
    <w:p w14:paraId="65C0FC5B" w14:textId="77777777" w:rsidR="005B7803" w:rsidRDefault="00F12F17">
      <w:pPr>
        <w:pStyle w:val="Heading4"/>
      </w:pPr>
      <w:bookmarkStart w:id="627" w:name="serviceaccountlist_all_profiles"/>
      <w:bookmarkStart w:id="628" w:name="_Toc437365218"/>
      <w:bookmarkEnd w:id="627"/>
      <w:r>
        <w:t>/ServiceAccount/list_all_profiles</w:t>
      </w:r>
      <w:bookmarkEnd w:id="628"/>
    </w:p>
    <w:p w14:paraId="379E212D" w14:textId="77777777" w:rsidR="005B7803" w:rsidRDefault="00F12F17">
      <w:r>
        <w:rPr>
          <w:b/>
        </w:rPr>
        <w:t>GET-запрос</w:t>
      </w:r>
    </w:p>
    <w:p w14:paraId="486B8753" w14:textId="77777777" w:rsidR="005B7803" w:rsidRDefault="00F12F17">
      <w:r>
        <w:lastRenderedPageBreak/>
        <w:t>Метод возвращает список профилей на всех устройствах, подключенных к учетной записи.</w:t>
      </w:r>
    </w:p>
    <w:p w14:paraId="60335C08" w14:textId="77777777" w:rsidR="005B7803" w:rsidRDefault="00F12F17">
      <w:r>
        <w:rPr>
          <w:b/>
        </w:rPr>
        <w:t>URL-параметры запроса:</w:t>
      </w:r>
    </w:p>
    <w:p w14:paraId="2D5E99CA" w14:textId="77777777" w:rsidR="005B7803" w:rsidRDefault="00F12F17" w:rsidP="00F12F17">
      <w:pPr>
        <w:numPr>
          <w:ilvl w:val="0"/>
          <w:numId w:val="340"/>
        </w:numPr>
      </w:pPr>
      <w:r>
        <w:rPr>
          <w:rStyle w:val="VerbatimChar"/>
        </w:rPr>
        <w:t>serviceAccountNumber</w:t>
      </w:r>
      <w:r>
        <w:t xml:space="preserve"> — </w:t>
      </w:r>
      <w:r>
        <w:rPr>
          <w:i/>
        </w:rPr>
        <w:t>string</w:t>
      </w:r>
      <w:r>
        <w:t xml:space="preserve"> — Номер учетной записи. (Обязательный параметр.).</w:t>
      </w:r>
    </w:p>
    <w:p w14:paraId="213EB007" w14:textId="77777777" w:rsidR="005B7803" w:rsidRDefault="00F12F17" w:rsidP="00F12F17">
      <w:pPr>
        <w:numPr>
          <w:ilvl w:val="0"/>
          <w:numId w:val="340"/>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7CF3C79E" w14:textId="77777777" w:rsidR="005B7803" w:rsidRDefault="00F12F17" w:rsidP="00F12F17">
      <w:pPr>
        <w:numPr>
          <w:ilvl w:val="0"/>
          <w:numId w:val="340"/>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2F3DF8C1" w14:textId="77777777" w:rsidR="005B7803" w:rsidRDefault="00F12F17">
      <w:r>
        <w:rPr>
          <w:b/>
        </w:rPr>
        <w:t>Параметры ответа:</w:t>
      </w:r>
    </w:p>
    <w:p w14:paraId="777CBD6E" w14:textId="77777777" w:rsidR="005B7803" w:rsidRDefault="00F12F17">
      <w:r>
        <w:t>Пример XML-данных ответа:</w:t>
      </w:r>
    </w:p>
    <w:p w14:paraId="077C2372"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ErrorTok"/>
        </w:rPr>
        <w:t>=</w:t>
      </w:r>
      <w:r>
        <w:rPr>
          <w:rStyle w:val="StringTok"/>
        </w:rPr>
        <w:t>"0"</w:t>
      </w:r>
      <w:r>
        <w:rPr>
          <w:rStyle w:val="KeywordTok"/>
        </w:rPr>
        <w:t>&gt;</w:t>
      </w:r>
      <w:r>
        <w:br/>
      </w:r>
      <w:r>
        <w:rPr>
          <w:rStyle w:val="NormalTok"/>
        </w:rPr>
        <w:t xml:space="preserve">    </w:t>
      </w:r>
      <w:r>
        <w:rPr>
          <w:rStyle w:val="KeywordTok"/>
        </w:rPr>
        <w:t>&lt;id&gt;</w:t>
      </w:r>
      <w:r>
        <w:rPr>
          <w:rStyle w:val="NormalTok"/>
        </w:rPr>
        <w:t xml:space="preserve"> 11246110 </w:t>
      </w:r>
      <w:r>
        <w:rPr>
          <w:rStyle w:val="KeywordTok"/>
        </w:rPr>
        <w:t>&lt;/id&gt;</w:t>
      </w:r>
      <w:r>
        <w:br/>
      </w:r>
      <w:r>
        <w:rPr>
          <w:rStyle w:val="NormalTok"/>
        </w:rPr>
        <w:t xml:space="preserve">    </w:t>
      </w:r>
      <w:r>
        <w:rPr>
          <w:rStyle w:val="KeywordTok"/>
        </w:rPr>
        <w:t>&lt;name&gt;</w:t>
      </w:r>
      <w:r>
        <w:rPr>
          <w:rStyle w:val="NormalTok"/>
        </w:rPr>
        <w:t xml:space="preserve"> Мастер </w:t>
      </w:r>
      <w:r>
        <w:rPr>
          <w:rStyle w:val="KeywordTok"/>
        </w:rPr>
        <w:t>&lt;/name&gt;</w:t>
      </w:r>
      <w:r>
        <w:br/>
      </w:r>
      <w:r>
        <w:rPr>
          <w:rStyle w:val="NormalTok"/>
        </w:rPr>
        <w:t xml:space="preserve">    </w:t>
      </w:r>
      <w:r>
        <w:rPr>
          <w:rStyle w:val="KeywordTok"/>
        </w:rPr>
        <w:t>&lt;isMaster&gt;</w:t>
      </w:r>
      <w:r>
        <w:rPr>
          <w:rStyle w:val="NormalTok"/>
        </w:rPr>
        <w:t xml:space="preserve"> 1 </w:t>
      </w:r>
      <w:r>
        <w:rPr>
          <w:rStyle w:val="KeywordTok"/>
        </w:rPr>
        <w:t>&lt;/isMaster&gt;</w:t>
      </w:r>
      <w:r>
        <w:br/>
      </w:r>
      <w:r>
        <w:rPr>
          <w:rStyle w:val="NormalTok"/>
        </w:rPr>
        <w:t xml:space="preserve">    </w:t>
      </w:r>
      <w:r>
        <w:rPr>
          <w:rStyle w:val="KeywordTok"/>
        </w:rPr>
        <w:t>&lt;device&gt;</w:t>
      </w:r>
      <w:r>
        <w:rPr>
          <w:rStyle w:val="NormalTok"/>
        </w:rPr>
        <w:t xml:space="preserve"> e4:27:71:00:00:d7 </w:t>
      </w:r>
      <w:r>
        <w:rPr>
          <w:rStyle w:val="KeywordTok"/>
        </w:rPr>
        <w:t>&lt;/device&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ErrorTok"/>
        </w:rPr>
        <w:t>=</w:t>
      </w:r>
      <w:r>
        <w:rPr>
          <w:rStyle w:val="StringTok"/>
        </w:rPr>
        <w:t>"1"</w:t>
      </w:r>
      <w:r>
        <w:rPr>
          <w:rStyle w:val="KeywordTok"/>
        </w:rPr>
        <w:t>&gt;</w:t>
      </w:r>
      <w:r>
        <w:br/>
      </w:r>
      <w:r>
        <w:rPr>
          <w:rStyle w:val="NormalTok"/>
        </w:rPr>
        <w:t xml:space="preserve">      </w:t>
      </w:r>
      <w:r>
        <w:rPr>
          <w:rStyle w:val="KeywordTok"/>
        </w:rPr>
        <w:t>&lt;id&gt;</w:t>
      </w:r>
      <w:r>
        <w:rPr>
          <w:rStyle w:val="NormalTok"/>
        </w:rPr>
        <w:t xml:space="preserve"> 11246112 </w:t>
      </w:r>
      <w:r>
        <w:rPr>
          <w:rStyle w:val="KeywordTok"/>
        </w:rPr>
        <w:t>&lt;/id&gt;</w:t>
      </w:r>
      <w:r>
        <w:br/>
      </w:r>
      <w:r>
        <w:rPr>
          <w:rStyle w:val="NormalTok"/>
        </w:rPr>
        <w:t xml:space="preserve">      </w:t>
      </w:r>
      <w:r>
        <w:rPr>
          <w:rStyle w:val="KeywordTok"/>
        </w:rPr>
        <w:t>&lt;name&gt;</w:t>
      </w:r>
      <w:r>
        <w:rPr>
          <w:rStyle w:val="NormalTok"/>
        </w:rPr>
        <w:t xml:space="preserve"> Семья </w:t>
      </w:r>
      <w:r>
        <w:rPr>
          <w:rStyle w:val="KeywordTok"/>
        </w:rPr>
        <w:t>&lt;/name&gt;</w:t>
      </w:r>
      <w:r>
        <w:br/>
      </w:r>
      <w:r>
        <w:rPr>
          <w:rStyle w:val="NormalTok"/>
        </w:rPr>
        <w:t xml:space="preserve">      </w:t>
      </w:r>
      <w:r>
        <w:rPr>
          <w:rStyle w:val="KeywordTok"/>
        </w:rPr>
        <w:t>&lt;isMaster&gt;</w:t>
      </w:r>
      <w:r>
        <w:rPr>
          <w:rStyle w:val="NormalTok"/>
        </w:rPr>
        <w:t xml:space="preserve"> 0 </w:t>
      </w:r>
      <w:r>
        <w:rPr>
          <w:rStyle w:val="KeywordTok"/>
        </w:rPr>
        <w:t>&lt;/isMaster&gt;</w:t>
      </w:r>
      <w:r>
        <w:br/>
      </w:r>
      <w:r>
        <w:rPr>
          <w:rStyle w:val="NormalTok"/>
        </w:rPr>
        <w:t xml:space="preserve">      </w:t>
      </w:r>
      <w:r>
        <w:rPr>
          <w:rStyle w:val="KeywordTok"/>
        </w:rPr>
        <w:t>&lt;device&gt;</w:t>
      </w:r>
      <w:r>
        <w:rPr>
          <w:rStyle w:val="NormalTok"/>
        </w:rPr>
        <w:t xml:space="preserve"> логинIPad </w:t>
      </w:r>
      <w:r>
        <w:rPr>
          <w:rStyle w:val="KeywordTok"/>
        </w:rPr>
        <w:t>&lt;/device&gt;</w:t>
      </w:r>
      <w:r>
        <w:br/>
      </w:r>
      <w:r>
        <w:rPr>
          <w:rStyle w:val="NormalTok"/>
        </w:rPr>
        <w:t xml:space="preserve">    </w:t>
      </w:r>
      <w:r>
        <w:rPr>
          <w:rStyle w:val="KeywordTok"/>
        </w:rPr>
        <w:t>&lt;/row&gt;</w:t>
      </w:r>
      <w:r>
        <w:br/>
      </w:r>
      <w:r>
        <w:rPr>
          <w:rStyle w:val="NormalTok"/>
        </w:rPr>
        <w:t xml:space="preserve">  ...</w:t>
      </w:r>
      <w:r>
        <w:br/>
      </w:r>
      <w:r>
        <w:rPr>
          <w:rStyle w:val="KeywordTok"/>
        </w:rPr>
        <w:t>&lt;/rows&gt;</w:t>
      </w:r>
    </w:p>
    <w:p w14:paraId="406870E8" w14:textId="77777777" w:rsidR="005B7803" w:rsidRDefault="00F12F17">
      <w:pPr>
        <w:pStyle w:val="Heading3"/>
      </w:pPr>
      <w:bookmarkStart w:id="629" w:name="vodpackage"/>
      <w:bookmarkStart w:id="630" w:name="_Toc437365219"/>
      <w:bookmarkEnd w:id="629"/>
      <w:r>
        <w:t>/VodPackage</w:t>
      </w:r>
      <w:bookmarkEnd w:id="630"/>
    </w:p>
    <w:p w14:paraId="01C0395F" w14:textId="77777777" w:rsidR="005B7803" w:rsidRDefault="00F12F17">
      <w:r>
        <w:t>Методы для работы с пакетами фильмов.</w:t>
      </w:r>
    </w:p>
    <w:p w14:paraId="466590C2" w14:textId="77777777" w:rsidR="005B7803" w:rsidRDefault="00F12F17">
      <w:pPr>
        <w:pStyle w:val="Heading4"/>
      </w:pPr>
      <w:bookmarkStart w:id="631" w:name="vodpackagelist_purchased_movies"/>
      <w:bookmarkStart w:id="632" w:name="_Toc437365220"/>
      <w:bookmarkEnd w:id="631"/>
      <w:r>
        <w:t>/VodPackage/list_purchased_movies</w:t>
      </w:r>
      <w:bookmarkEnd w:id="632"/>
    </w:p>
    <w:p w14:paraId="416F3281" w14:textId="77777777" w:rsidR="005B7803" w:rsidRDefault="00F12F17">
      <w:r>
        <w:rPr>
          <w:b/>
        </w:rPr>
        <w:t>GET-запрос</w:t>
      </w:r>
    </w:p>
    <w:p w14:paraId="61F1490A" w14:textId="77777777" w:rsidR="005B7803" w:rsidRDefault="00F12F17">
      <w:r>
        <w:t>Метод возвращает список купленных фильмов для учетной записи. Метод необходимо вызывать для каждого VoD-пакета в тарифном плане.</w:t>
      </w:r>
    </w:p>
    <w:p w14:paraId="008BFE19" w14:textId="77777777" w:rsidR="005B7803" w:rsidRDefault="00F12F17">
      <w:r>
        <w:rPr>
          <w:b/>
        </w:rPr>
        <w:lastRenderedPageBreak/>
        <w:t>URL-параметры запроса:</w:t>
      </w:r>
    </w:p>
    <w:p w14:paraId="159FA30E" w14:textId="77777777" w:rsidR="005B7803" w:rsidRDefault="00F12F17" w:rsidP="00F12F17">
      <w:pPr>
        <w:numPr>
          <w:ilvl w:val="0"/>
          <w:numId w:val="341"/>
        </w:numPr>
      </w:pPr>
      <w:r>
        <w:rPr>
          <w:rStyle w:val="VerbatimChar"/>
        </w:rPr>
        <w:t>serviceAccountNumber</w:t>
      </w:r>
      <w:r>
        <w:t xml:space="preserve"> — </w:t>
      </w:r>
      <w:r>
        <w:rPr>
          <w:i/>
        </w:rPr>
        <w:t>string</w:t>
      </w:r>
      <w:r>
        <w:t xml:space="preserve"> — Номер учетной записи. (Обязательный параметр.).</w:t>
      </w:r>
    </w:p>
    <w:p w14:paraId="283F1CBE" w14:textId="77777777" w:rsidR="005B7803" w:rsidRDefault="00F12F17" w:rsidP="00F12F17">
      <w:pPr>
        <w:numPr>
          <w:ilvl w:val="0"/>
          <w:numId w:val="341"/>
        </w:numPr>
      </w:pPr>
      <w:r>
        <w:rPr>
          <w:rStyle w:val="VerbatimChar"/>
        </w:rPr>
        <w:t>vodPackageId</w:t>
      </w:r>
      <w:r>
        <w:t xml:space="preserve"> — </w:t>
      </w:r>
      <w:r>
        <w:rPr>
          <w:i/>
        </w:rPr>
        <w:t>number</w:t>
      </w:r>
      <w:r>
        <w:t xml:space="preserve"> — Идентификатор пакета видеофильмов. (Обязательный параметр.).</w:t>
      </w:r>
    </w:p>
    <w:p w14:paraId="183E5D09" w14:textId="77777777" w:rsidR="005B7803" w:rsidRDefault="00F12F17" w:rsidP="00F12F17">
      <w:pPr>
        <w:numPr>
          <w:ilvl w:val="0"/>
          <w:numId w:val="341"/>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B83E059" w14:textId="77777777" w:rsidR="005B7803" w:rsidRDefault="00F12F17" w:rsidP="00F12F17">
      <w:pPr>
        <w:numPr>
          <w:ilvl w:val="0"/>
          <w:numId w:val="341"/>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7D428FC1" w14:textId="77777777" w:rsidR="005B7803" w:rsidRDefault="00F12F17">
      <w:r>
        <w:rPr>
          <w:b/>
        </w:rPr>
        <w:t>Параметры ответа:</w:t>
      </w:r>
    </w:p>
    <w:p w14:paraId="7D91EA5D" w14:textId="77777777" w:rsidR="005B7803" w:rsidRDefault="00F12F17">
      <w:r>
        <w:t>XML-схема ответа:</w:t>
      </w:r>
    </w:p>
    <w:p w14:paraId="61D8F522"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films"</w:t>
      </w:r>
      <w:r>
        <w:rPr>
          <w:rStyle w:val="KeywordTok"/>
        </w:rPr>
        <w:t>&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film"</w:t>
      </w:r>
      <w:r>
        <w:rPr>
          <w:rStyle w:val="OtherTok"/>
        </w:rPr>
        <w:t xml:space="preserve"> maxOccurs=</w:t>
      </w:r>
      <w:r>
        <w:rPr>
          <w:rStyle w:val="StringTok"/>
        </w:rPr>
        <w:t>"unbound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офиля для которого покупка должна быть доступна. Если указано значение и параметр master-профиля isPublic=0, то купленный контент должен быть доступен только для данного профиля. Иначе покупка должна быть доступна для всех профилей.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cur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фильм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usage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авила использования, content_usage_rule_id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art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op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начала срока покупки фильма(unix) </w:t>
      </w:r>
      <w:r>
        <w:rPr>
          <w:rStyle w:val="KeywordTok"/>
        </w:rPr>
        <w:t>&lt;/xs:documentation&gt;</w:t>
      </w:r>
      <w:r>
        <w:br/>
      </w:r>
      <w:r>
        <w:rPr>
          <w:rStyle w:val="NormalTok"/>
        </w:rPr>
        <w:t xml:space="preserve">                </w:t>
      </w:r>
      <w:r>
        <w:rPr>
          <w:rStyle w:val="KeywordTok"/>
        </w:rPr>
        <w:t>&lt;/xs:annotation&gt;</w:t>
      </w:r>
      <w:r>
        <w:br/>
      </w:r>
      <w:r>
        <w:rPr>
          <w:rStyle w:val="NormalTok"/>
        </w:rPr>
        <w:lastRenderedPageBreak/>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ofile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окончания срока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5B410339" w14:textId="77777777" w:rsidR="005B7803" w:rsidRDefault="00F12F17">
      <w:r>
        <w:t>Пример XML-данных ответа:</w:t>
      </w:r>
    </w:p>
    <w:p w14:paraId="682594CB" w14:textId="77777777" w:rsidR="005B7803" w:rsidRDefault="00F12F17">
      <w:pPr>
        <w:pStyle w:val="SourceCode"/>
      </w:pPr>
      <w:r>
        <w:rPr>
          <w:rStyle w:val="KeywordTok"/>
        </w:rPr>
        <w:t>&lt;films</w:t>
      </w:r>
      <w:r>
        <w:rPr>
          <w:rStyle w:val="OtherTok"/>
        </w:rPr>
        <w:t xml:space="preserve"> code=</w:t>
      </w:r>
      <w:r>
        <w:rPr>
          <w:rStyle w:val="StringTok"/>
        </w:rPr>
        <w:t>"0"</w:t>
      </w:r>
      <w:r>
        <w:rPr>
          <w:rStyle w:val="KeywordTok"/>
        </w:rPr>
        <w:t>&gt;</w:t>
      </w:r>
      <w:r>
        <w:br/>
      </w:r>
      <w:r>
        <w:rPr>
          <w:rStyle w:val="NormalTok"/>
        </w:rPr>
        <w:t xml:space="preserve">          </w:t>
      </w:r>
      <w:r>
        <w:rPr>
          <w:rStyle w:val="KeywordTok"/>
        </w:rPr>
        <w:t>&lt;film&gt;</w:t>
      </w:r>
      <w:r>
        <w:br/>
      </w:r>
      <w:r>
        <w:rPr>
          <w:rStyle w:val="NormalTok"/>
        </w:rPr>
        <w:t xml:space="preserve">                  </w:t>
      </w:r>
      <w:r>
        <w:rPr>
          <w:rStyle w:val="KeywordTok"/>
        </w:rPr>
        <w:t>&lt;id&gt;</w:t>
      </w:r>
      <w:r>
        <w:rPr>
          <w:rStyle w:val="NormalTok"/>
        </w:rPr>
        <w:t xml:space="preserve"> 2269681 </w:t>
      </w:r>
      <w:r>
        <w:rPr>
          <w:rStyle w:val="KeywordTok"/>
        </w:rPr>
        <w:t>&lt;/id&gt;</w:t>
      </w:r>
      <w:r>
        <w:br/>
      </w:r>
      <w:r>
        <w:rPr>
          <w:rStyle w:val="NormalTok"/>
        </w:rPr>
        <w:t xml:space="preserve">                  </w:t>
      </w:r>
      <w:r>
        <w:rPr>
          <w:rStyle w:val="KeywordTok"/>
        </w:rPr>
        <w:t>&lt;cur_id&gt;</w:t>
      </w:r>
      <w:r>
        <w:rPr>
          <w:rStyle w:val="NormalTok"/>
        </w:rPr>
        <w:t xml:space="preserve"> 57194 </w:t>
      </w:r>
      <w:r>
        <w:rPr>
          <w:rStyle w:val="KeywordTok"/>
        </w:rPr>
        <w:t>&lt;/cur_id&gt;</w:t>
      </w:r>
      <w:r>
        <w:br/>
      </w:r>
      <w:r>
        <w:rPr>
          <w:rStyle w:val="NormalTok"/>
        </w:rPr>
        <w:t xml:space="preserve">                  </w:t>
      </w:r>
      <w:r>
        <w:rPr>
          <w:rStyle w:val="KeywordTok"/>
        </w:rPr>
        <w:t>&lt;usage_date&gt;</w:t>
      </w:r>
      <w:r>
        <w:rPr>
          <w:rStyle w:val="NormalTok"/>
        </w:rPr>
        <w:t xml:space="preserve"> 1260271353 </w:t>
      </w:r>
      <w:r>
        <w:rPr>
          <w:rStyle w:val="KeywordTok"/>
        </w:rPr>
        <w:t>&lt;/usage_date&gt;</w:t>
      </w:r>
      <w:r>
        <w:br/>
      </w:r>
      <w:r>
        <w:rPr>
          <w:rStyle w:val="NormalTok"/>
        </w:rPr>
        <w:t xml:space="preserve">                  </w:t>
      </w:r>
      <w:r>
        <w:rPr>
          <w:rStyle w:val="KeywordTok"/>
        </w:rPr>
        <w:t>&lt;start_date&gt;</w:t>
      </w:r>
      <w:r>
        <w:rPr>
          <w:rStyle w:val="NormalTok"/>
        </w:rPr>
        <w:t xml:space="preserve"> 1260271353 </w:t>
      </w:r>
      <w:r>
        <w:rPr>
          <w:rStyle w:val="KeywordTok"/>
        </w:rPr>
        <w:t>&lt;/start_date&gt;</w:t>
      </w:r>
      <w:r>
        <w:br/>
      </w:r>
      <w:r>
        <w:rPr>
          <w:rStyle w:val="NormalTok"/>
        </w:rPr>
        <w:t xml:space="preserve">                  </w:t>
      </w:r>
      <w:r>
        <w:rPr>
          <w:rStyle w:val="KeywordTok"/>
        </w:rPr>
        <w:t>&lt;stop_date&gt;</w:t>
      </w:r>
      <w:r>
        <w:rPr>
          <w:rStyle w:val="NormalTok"/>
        </w:rPr>
        <w:t xml:space="preserve"> 1260357753 </w:t>
      </w:r>
      <w:r>
        <w:rPr>
          <w:rStyle w:val="KeywordTok"/>
        </w:rPr>
        <w:t>&lt;/stop_date&gt;</w:t>
      </w:r>
      <w:r>
        <w:br/>
      </w:r>
      <w:r>
        <w:rPr>
          <w:rStyle w:val="NormalTok"/>
        </w:rPr>
        <w:t xml:space="preserve">                  </w:t>
      </w:r>
      <w:r>
        <w:rPr>
          <w:rStyle w:val="KeywordTok"/>
        </w:rPr>
        <w:t>&lt;profile_id/&gt;</w:t>
      </w:r>
      <w:r>
        <w:br/>
      </w:r>
      <w:r>
        <w:rPr>
          <w:rStyle w:val="NormalTok"/>
        </w:rPr>
        <w:t xml:space="preserve">                </w:t>
      </w:r>
      <w:r>
        <w:rPr>
          <w:rStyle w:val="KeywordTok"/>
        </w:rPr>
        <w:t>&lt;/film&gt;</w:t>
      </w:r>
      <w:r>
        <w:br/>
      </w:r>
      <w:r>
        <w:rPr>
          <w:rStyle w:val="NormalTok"/>
        </w:rPr>
        <w:t xml:space="preserve">                </w:t>
      </w:r>
      <w:r>
        <w:rPr>
          <w:rStyle w:val="KeywordTok"/>
        </w:rPr>
        <w:t>&lt;film&gt;</w:t>
      </w:r>
      <w:r>
        <w:br/>
      </w:r>
      <w:r>
        <w:rPr>
          <w:rStyle w:val="NormalTok"/>
        </w:rPr>
        <w:t xml:space="preserve">                        …</w:t>
      </w:r>
      <w:r>
        <w:br/>
      </w:r>
      <w:r>
        <w:rPr>
          <w:rStyle w:val="NormalTok"/>
        </w:rPr>
        <w:t xml:space="preserve">                </w:t>
      </w:r>
      <w:r>
        <w:rPr>
          <w:rStyle w:val="KeywordTok"/>
        </w:rPr>
        <w:t>&lt;/film&gt;</w:t>
      </w:r>
      <w:r>
        <w:br/>
      </w:r>
      <w:r>
        <w:rPr>
          <w:rStyle w:val="NormalTok"/>
        </w:rPr>
        <w:t>...</w:t>
      </w:r>
      <w:r>
        <w:br/>
      </w:r>
      <w:r>
        <w:rPr>
          <w:rStyle w:val="KeywordTok"/>
        </w:rPr>
        <w:t>&lt;/films&gt;</w:t>
      </w:r>
    </w:p>
    <w:p w14:paraId="04CA2FF4" w14:textId="77777777" w:rsidR="005B7803" w:rsidRDefault="00F12F17">
      <w:pPr>
        <w:pStyle w:val="Heading4"/>
      </w:pPr>
      <w:bookmarkStart w:id="633" w:name="vodpackagelist_purchased_by_acc"/>
      <w:bookmarkStart w:id="634" w:name="_Toc437365221"/>
      <w:bookmarkEnd w:id="633"/>
      <w:r>
        <w:t>/VodPackage/list_purchased_by_acc</w:t>
      </w:r>
      <w:bookmarkEnd w:id="634"/>
    </w:p>
    <w:p w14:paraId="5B9E4EF3" w14:textId="77777777" w:rsidR="005B7803" w:rsidRDefault="00F12F17">
      <w:r>
        <w:rPr>
          <w:b/>
        </w:rPr>
        <w:t>GET-запрос</w:t>
      </w:r>
    </w:p>
    <w:p w14:paraId="634799AA" w14:textId="77777777" w:rsidR="005B7803" w:rsidRDefault="00F12F17">
      <w:r>
        <w:t>Метод возвращает список купленных фильмов для учетной записи.</w:t>
      </w:r>
    </w:p>
    <w:p w14:paraId="4CDF0359" w14:textId="77777777" w:rsidR="005B7803" w:rsidRDefault="00F12F17">
      <w:r>
        <w:rPr>
          <w:b/>
        </w:rPr>
        <w:t>URL-параметры запроса:</w:t>
      </w:r>
    </w:p>
    <w:p w14:paraId="22903916" w14:textId="77777777" w:rsidR="005B7803" w:rsidRDefault="00F12F17" w:rsidP="00F12F17">
      <w:pPr>
        <w:numPr>
          <w:ilvl w:val="0"/>
          <w:numId w:val="342"/>
        </w:numPr>
      </w:pPr>
      <w:r>
        <w:rPr>
          <w:rStyle w:val="VerbatimChar"/>
        </w:rPr>
        <w:t>serviceAccountNumber</w:t>
      </w:r>
      <w:r>
        <w:t xml:space="preserve"> — </w:t>
      </w:r>
      <w:r>
        <w:rPr>
          <w:i/>
        </w:rPr>
        <w:t>string</w:t>
      </w:r>
      <w:r>
        <w:t xml:space="preserve"> — Номер учетной записи. (Обязательный параметр.).</w:t>
      </w:r>
    </w:p>
    <w:p w14:paraId="11EACCF9" w14:textId="77777777" w:rsidR="005B7803" w:rsidRDefault="00F12F17" w:rsidP="00F12F17">
      <w:pPr>
        <w:numPr>
          <w:ilvl w:val="0"/>
          <w:numId w:val="342"/>
        </w:numPr>
      </w:pPr>
      <w:r>
        <w:rPr>
          <w:rStyle w:val="VerbatimChar"/>
        </w:rPr>
        <w:lastRenderedPageBreak/>
        <w:t>secondaryServiceAccountNumber</w:t>
      </w:r>
      <w:r>
        <w:t xml:space="preserve"> — </w:t>
      </w:r>
      <w:r>
        <w:rPr>
          <w:i/>
        </w:rPr>
        <w:t>string</w:t>
      </w:r>
      <w:r>
        <w:t xml:space="preserve"> — Номер личного счета абонента. .</w:t>
      </w:r>
    </w:p>
    <w:p w14:paraId="77C626F9" w14:textId="77777777" w:rsidR="005B7803" w:rsidRDefault="00F12F17" w:rsidP="00F12F17">
      <w:pPr>
        <w:numPr>
          <w:ilvl w:val="0"/>
          <w:numId w:val="342"/>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07D21958" w14:textId="77777777" w:rsidR="005B7803" w:rsidRDefault="00F12F17" w:rsidP="00F12F17">
      <w:pPr>
        <w:numPr>
          <w:ilvl w:val="0"/>
          <w:numId w:val="342"/>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2222F440" w14:textId="77777777" w:rsidR="005B7803" w:rsidRDefault="00F12F17" w:rsidP="00F12F17">
      <w:pPr>
        <w:numPr>
          <w:ilvl w:val="0"/>
          <w:numId w:val="342"/>
        </w:numPr>
      </w:pPr>
      <w:r>
        <w:rPr>
          <w:rStyle w:val="VerbatimChar"/>
        </w:rPr>
        <w:t>deviceType</w:t>
      </w:r>
      <w:r>
        <w:t xml:space="preserve"> — </w:t>
      </w:r>
      <w:r>
        <w:rPr>
          <w:i/>
        </w:rPr>
        <w:t>string</w:t>
      </w:r>
      <w:r>
        <w:t xml:space="preserve"> — Тип пользовательского устройства. (Обязательный параметр.).</w:t>
      </w:r>
    </w:p>
    <w:p w14:paraId="32010654" w14:textId="77777777" w:rsidR="005B7803" w:rsidRDefault="00F12F17">
      <w:r>
        <w:rPr>
          <w:b/>
        </w:rPr>
        <w:t>Параметры ответа:</w:t>
      </w:r>
    </w:p>
    <w:p w14:paraId="6C5C9E81" w14:textId="77777777" w:rsidR="005B7803" w:rsidRDefault="00F12F17">
      <w:r>
        <w:t>XML-схема ответа:</w:t>
      </w:r>
    </w:p>
    <w:p w14:paraId="38399A79"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OtherTok"/>
        </w:rPr>
        <w:t xml:space="preserve"> maxOccurs=</w:t>
      </w:r>
      <w:r>
        <w:rPr>
          <w:rStyle w:val="StringTok"/>
        </w:rPr>
        <w:t>"unbound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мя устройств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cur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фильм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usage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авила использования, content_usage_rule_id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art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op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начала срока покупки фильма(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ofile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lastRenderedPageBreak/>
        <w:t xml:space="preserve">                  </w:t>
      </w:r>
      <w:r>
        <w:rPr>
          <w:rStyle w:val="KeywordTok"/>
        </w:rPr>
        <w:t>&lt;xs:documentation&gt;</w:t>
      </w:r>
      <w:r>
        <w:rPr>
          <w:rStyle w:val="NormalTok"/>
        </w:rPr>
        <w:t xml:space="preserve"> дата и время окончания срока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ackage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офиля, для которого покупка должна быть доступна. Если указано значение и параметр master-профиля isPublic=0, то купленный контент должен быть доступен только для данного профиля. Иначе покупка должна быть доступна для всех профилей.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sProlongation"</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акета, из которого куплен фильм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viceTyp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признак покупки без ограничения срока действия: 0 – купленный контент действителен в течении N часов 1 – нет ограничения по времени использования покупки (автоматическая пролонгация)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inalNam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Тип устройств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number"</w:t>
      </w:r>
      <w:r>
        <w:rPr>
          <w:rStyle w:val="OtherTok"/>
        </w:rPr>
        <w:t xml:space="preserve"> use=</w:t>
      </w:r>
      <w:r>
        <w:rPr>
          <w:rStyle w:val="StringTok"/>
        </w:rPr>
        <w:t>"optional"</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lastRenderedPageBreak/>
        <w:t xml:space="preserve">  </w:t>
      </w:r>
      <w:r>
        <w:rPr>
          <w:rStyle w:val="KeywordTok"/>
        </w:rPr>
        <w:t>&lt;/xs:element&gt;</w:t>
      </w:r>
      <w:r>
        <w:br/>
      </w:r>
      <w:r>
        <w:rPr>
          <w:rStyle w:val="KeywordTok"/>
        </w:rPr>
        <w:t>&lt;/xs:schema&gt;</w:t>
      </w:r>
    </w:p>
    <w:p w14:paraId="14E7E51B" w14:textId="77777777" w:rsidR="005B7803" w:rsidRDefault="00F12F17">
      <w:r>
        <w:t>Пример XML-данных ответа:</w:t>
      </w:r>
    </w:p>
    <w:p w14:paraId="1F4D0BC9"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id&gt;</w:t>
      </w:r>
      <w:r>
        <w:rPr>
          <w:rStyle w:val="NormalTok"/>
        </w:rPr>
        <w:t xml:space="preserve"> 2269681 </w:t>
      </w:r>
      <w:r>
        <w:rPr>
          <w:rStyle w:val="KeywordTok"/>
        </w:rPr>
        <w:t>&lt;/id&gt;</w:t>
      </w:r>
      <w:r>
        <w:br/>
      </w:r>
      <w:r>
        <w:rPr>
          <w:rStyle w:val="NormalTok"/>
        </w:rPr>
        <w:t xml:space="preserve">                </w:t>
      </w:r>
      <w:r>
        <w:rPr>
          <w:rStyle w:val="KeywordTok"/>
        </w:rPr>
        <w:t>&lt;cur_id&gt;</w:t>
      </w:r>
      <w:r>
        <w:rPr>
          <w:rStyle w:val="NormalTok"/>
        </w:rPr>
        <w:t xml:space="preserve"> 57194 </w:t>
      </w:r>
      <w:r>
        <w:rPr>
          <w:rStyle w:val="KeywordTok"/>
        </w:rPr>
        <w:t>&lt;/cur_id&gt;</w:t>
      </w:r>
      <w:r>
        <w:br/>
      </w:r>
      <w:r>
        <w:rPr>
          <w:rStyle w:val="NormalTok"/>
        </w:rPr>
        <w:t xml:space="preserve">                </w:t>
      </w:r>
      <w:r>
        <w:rPr>
          <w:rStyle w:val="KeywordTok"/>
        </w:rPr>
        <w:t>&lt;usage_date&gt;</w:t>
      </w:r>
      <w:r>
        <w:rPr>
          <w:rStyle w:val="NormalTok"/>
        </w:rPr>
        <w:t xml:space="preserve"> 1260271353 </w:t>
      </w:r>
      <w:r>
        <w:rPr>
          <w:rStyle w:val="KeywordTok"/>
        </w:rPr>
        <w:t>&lt;/usage_date&gt;</w:t>
      </w:r>
      <w:r>
        <w:br/>
      </w:r>
      <w:r>
        <w:rPr>
          <w:rStyle w:val="NormalTok"/>
        </w:rPr>
        <w:t xml:space="preserve">                </w:t>
      </w:r>
      <w:r>
        <w:rPr>
          <w:rStyle w:val="KeywordTok"/>
        </w:rPr>
        <w:t>&lt;start_date&gt;</w:t>
      </w:r>
      <w:r>
        <w:rPr>
          <w:rStyle w:val="NormalTok"/>
        </w:rPr>
        <w:t xml:space="preserve"> 1260271353 </w:t>
      </w:r>
      <w:r>
        <w:rPr>
          <w:rStyle w:val="KeywordTok"/>
        </w:rPr>
        <w:t>&lt;/start_date&gt;</w:t>
      </w:r>
      <w:r>
        <w:br/>
      </w:r>
      <w:r>
        <w:rPr>
          <w:rStyle w:val="NormalTok"/>
        </w:rPr>
        <w:t xml:space="preserve">                </w:t>
      </w:r>
      <w:r>
        <w:rPr>
          <w:rStyle w:val="KeywordTok"/>
        </w:rPr>
        <w:t>&lt;stop_date&gt;</w:t>
      </w:r>
      <w:r>
        <w:rPr>
          <w:rStyle w:val="NormalTok"/>
        </w:rPr>
        <w:t xml:space="preserve"> 1260357753 </w:t>
      </w:r>
      <w:r>
        <w:rPr>
          <w:rStyle w:val="KeywordTok"/>
        </w:rPr>
        <w:t>&lt;/stop_date&gt;</w:t>
      </w:r>
      <w:r>
        <w:br/>
      </w:r>
      <w:r>
        <w:rPr>
          <w:rStyle w:val="NormalTok"/>
        </w:rPr>
        <w:t xml:space="preserve">                </w:t>
      </w:r>
      <w:r>
        <w:rPr>
          <w:rStyle w:val="KeywordTok"/>
        </w:rPr>
        <w:t>&lt;profile_id/&gt;</w:t>
      </w:r>
      <w:r>
        <w:br/>
      </w:r>
      <w:r>
        <w:rPr>
          <w:rStyle w:val="NormalTok"/>
        </w:rPr>
        <w:t xml:space="preserve">                </w:t>
      </w:r>
      <w:r>
        <w:rPr>
          <w:rStyle w:val="KeywordTok"/>
        </w:rPr>
        <w:t>&lt;packageId/&gt;</w:t>
      </w:r>
      <w:r>
        <w:br/>
      </w:r>
      <w:r>
        <w:rPr>
          <w:rStyle w:val="NormalTok"/>
        </w:rPr>
        <w:t xml:space="preserve">                </w:t>
      </w:r>
      <w:r>
        <w:rPr>
          <w:rStyle w:val="KeywordTok"/>
        </w:rPr>
        <w:t>&lt;isProlongation/&gt;</w:t>
      </w:r>
      <w:r>
        <w:br/>
      </w:r>
      <w:r>
        <w:rPr>
          <w:rStyle w:val="NormalTok"/>
        </w:rPr>
        <w:t xml:space="preserve">                </w:t>
      </w:r>
      <w:r>
        <w:rPr>
          <w:rStyle w:val="KeywordTok"/>
        </w:rPr>
        <w:t>&lt;deviceType&gt;</w:t>
      </w:r>
      <w:r>
        <w:rPr>
          <w:rStyle w:val="NormalTok"/>
        </w:rPr>
        <w:t xml:space="preserve"> STB </w:t>
      </w:r>
      <w:r>
        <w:rPr>
          <w:rStyle w:val="KeywordTok"/>
        </w:rPr>
        <w:t>&lt;/deviceType&gt;</w:t>
      </w:r>
      <w:r>
        <w:br/>
      </w:r>
      <w:r>
        <w:rPr>
          <w:rStyle w:val="NormalTok"/>
        </w:rPr>
        <w:t xml:space="preserve">                </w:t>
      </w:r>
      <w:r>
        <w:rPr>
          <w:rStyle w:val="KeywordTok"/>
        </w:rPr>
        <w:t>&lt;terminalName&gt;</w:t>
      </w:r>
      <w:r>
        <w:rPr>
          <w:rStyle w:val="NormalTok"/>
        </w:rPr>
        <w:t xml:space="preserve">  Motorola_VIP1963  </w:t>
      </w:r>
      <w:r>
        <w:rPr>
          <w:rStyle w:val="KeywordTok"/>
        </w:rPr>
        <w:t>&lt;/terminalName&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br/>
      </w:r>
      <w:r>
        <w:rPr>
          <w:rStyle w:val="NormalTok"/>
        </w:rPr>
        <w:t xml:space="preserve">          </w:t>
      </w:r>
      <w:r>
        <w:rPr>
          <w:rStyle w:val="KeywordTok"/>
        </w:rPr>
        <w:t>&lt;/row&gt;</w:t>
      </w:r>
      <w:r>
        <w:br/>
      </w:r>
      <w:r>
        <w:rPr>
          <w:rStyle w:val="NormalTok"/>
        </w:rPr>
        <w:t>...</w:t>
      </w:r>
      <w:r>
        <w:br/>
      </w:r>
      <w:r>
        <w:rPr>
          <w:rStyle w:val="KeywordTok"/>
        </w:rPr>
        <w:t>&lt;/rows&gt;</w:t>
      </w:r>
    </w:p>
    <w:p w14:paraId="69C9E2BA" w14:textId="77777777" w:rsidR="005B7803" w:rsidRDefault="00F12F17">
      <w:pPr>
        <w:pStyle w:val="Heading4"/>
      </w:pPr>
      <w:bookmarkStart w:id="635" w:name="vodpackagelist_movies"/>
      <w:bookmarkStart w:id="636" w:name="_Toc437365222"/>
      <w:bookmarkEnd w:id="635"/>
      <w:r>
        <w:t>/VodPackage/list_movies</w:t>
      </w:r>
      <w:bookmarkEnd w:id="636"/>
    </w:p>
    <w:p w14:paraId="010BE911" w14:textId="77777777" w:rsidR="005B7803" w:rsidRDefault="00F12F17">
      <w:r>
        <w:rPr>
          <w:b/>
        </w:rPr>
        <w:t>GET-запрос</w:t>
      </w:r>
    </w:p>
    <w:p w14:paraId="40F8EF71" w14:textId="77777777" w:rsidR="005B7803" w:rsidRDefault="00F12F17">
      <w:r>
        <w:t>Метод возвращает список и описания видеофильмов, удовлетворяющих параметрам вызова.</w:t>
      </w:r>
    </w:p>
    <w:p w14:paraId="290699B8" w14:textId="77777777" w:rsidR="005B7803" w:rsidRDefault="00F12F17">
      <w:r>
        <w:rPr>
          <w:b/>
        </w:rPr>
        <w:t>URL-параметры запроса:</w:t>
      </w:r>
    </w:p>
    <w:p w14:paraId="7D43FAB6" w14:textId="77777777" w:rsidR="005B7803" w:rsidRDefault="00F12F17" w:rsidP="00F12F17">
      <w:pPr>
        <w:numPr>
          <w:ilvl w:val="0"/>
          <w:numId w:val="343"/>
        </w:numPr>
      </w:pPr>
      <w:r>
        <w:rPr>
          <w:rStyle w:val="VerbatimChar"/>
        </w:rPr>
        <w:t>ID</w:t>
      </w:r>
      <w:r>
        <w:t xml:space="preserve"> — </w:t>
      </w:r>
      <w:r>
        <w:rPr>
          <w:i/>
        </w:rPr>
        <w:t>number</w:t>
      </w:r>
      <w:r>
        <w:t xml:space="preserve"> — Идентификатор фильма. (Обязательный параметр.).</w:t>
      </w:r>
    </w:p>
    <w:p w14:paraId="33F61446" w14:textId="77777777" w:rsidR="005B7803" w:rsidRDefault="00F12F17" w:rsidP="00F12F17">
      <w:pPr>
        <w:numPr>
          <w:ilvl w:val="0"/>
          <w:numId w:val="343"/>
        </w:numPr>
      </w:pPr>
      <w:r>
        <w:rPr>
          <w:rStyle w:val="VerbatimChar"/>
        </w:rPr>
        <w:t>deviceType</w:t>
      </w:r>
      <w:r>
        <w:t xml:space="preserve"> — </w:t>
      </w:r>
      <w:r>
        <w:rPr>
          <w:i/>
        </w:rPr>
        <w:t>string</w:t>
      </w:r>
      <w:r>
        <w:t xml:space="preserve"> — Тип пользовательского устройства. .</w:t>
      </w:r>
    </w:p>
    <w:p w14:paraId="02749A86" w14:textId="77777777" w:rsidR="005B7803" w:rsidRDefault="00F12F17" w:rsidP="00F12F17">
      <w:pPr>
        <w:numPr>
          <w:ilvl w:val="0"/>
          <w:numId w:val="343"/>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4E58B908" w14:textId="77777777" w:rsidR="005B7803" w:rsidRDefault="00F12F17" w:rsidP="00F12F17">
      <w:pPr>
        <w:numPr>
          <w:ilvl w:val="0"/>
          <w:numId w:val="343"/>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3CBF4425" w14:textId="77777777" w:rsidR="005B7803" w:rsidRDefault="00F12F17" w:rsidP="00F12F17">
      <w:pPr>
        <w:numPr>
          <w:ilvl w:val="0"/>
          <w:numId w:val="343"/>
        </w:numPr>
      </w:pPr>
      <w:r>
        <w:rPr>
          <w:rStyle w:val="VerbatimChar"/>
        </w:rPr>
        <w:t>ottLocationId</w:t>
      </w:r>
      <w:r>
        <w:t xml:space="preserve"> — </w:t>
      </w:r>
      <w:r>
        <w:rPr>
          <w:i/>
        </w:rPr>
        <w:t>number</w:t>
      </w:r>
      <w:r>
        <w:t xml:space="preserve"> — Идентификатор региона. При передаче </w:t>
      </w:r>
      <w:r>
        <w:rPr>
          <w:rStyle w:val="VerbatimChar"/>
        </w:rPr>
        <w:t>ottLocationId</w:t>
      </w:r>
      <w:r>
        <w:t>, то метод возвращает список фильмов с доступными для просмотра OTT-ассетами. (Обязательный параметр.).</w:t>
      </w:r>
    </w:p>
    <w:p w14:paraId="10A620ED" w14:textId="77777777" w:rsidR="005B7803" w:rsidRDefault="00F12F17" w:rsidP="00F12F17">
      <w:pPr>
        <w:numPr>
          <w:ilvl w:val="0"/>
          <w:numId w:val="343"/>
        </w:numPr>
      </w:pPr>
      <w:r>
        <w:rPr>
          <w:rStyle w:val="VerbatimChar"/>
        </w:rPr>
        <w:t>genreId</w:t>
      </w:r>
      <w:r>
        <w:t xml:space="preserve"> — </w:t>
      </w:r>
      <w:r>
        <w:rPr>
          <w:i/>
        </w:rPr>
        <w:t>number</w:t>
      </w:r>
      <w:r>
        <w:t xml:space="preserve"> — Идентификатор жанра фильма, получаемый методом GenreDictionary/list. .</w:t>
      </w:r>
    </w:p>
    <w:p w14:paraId="5049E3A3" w14:textId="77777777" w:rsidR="005B7803" w:rsidRDefault="00F12F17" w:rsidP="00F12F17">
      <w:pPr>
        <w:numPr>
          <w:ilvl w:val="0"/>
          <w:numId w:val="343"/>
        </w:numPr>
      </w:pPr>
      <w:r>
        <w:rPr>
          <w:rStyle w:val="VerbatimChar"/>
        </w:rPr>
        <w:lastRenderedPageBreak/>
        <w:t>From</w:t>
      </w:r>
      <w:r>
        <w:t xml:space="preserve"> — </w:t>
      </w:r>
      <w:r>
        <w:rPr>
          <w:i/>
        </w:rPr>
        <w:t>number</w:t>
      </w:r>
      <w:r>
        <w:t xml:space="preserve"> — Номер начальной страницы списка контента, начиная с нуля. (Обязательный параметр.).</w:t>
      </w:r>
    </w:p>
    <w:p w14:paraId="3DAEBF41" w14:textId="77777777" w:rsidR="005B7803" w:rsidRDefault="00F12F17" w:rsidP="00F12F17">
      <w:pPr>
        <w:numPr>
          <w:ilvl w:val="0"/>
          <w:numId w:val="343"/>
        </w:numPr>
      </w:pPr>
      <w:r>
        <w:rPr>
          <w:rStyle w:val="VerbatimChar"/>
        </w:rPr>
        <w:t>To</w:t>
      </w:r>
      <w:r>
        <w:t xml:space="preserve"> — </w:t>
      </w:r>
      <w:r>
        <w:rPr>
          <w:i/>
        </w:rPr>
        <w:t>number</w:t>
      </w:r>
      <w:r>
        <w:t xml:space="preserve"> — Номер последней страницы списка контента. .</w:t>
      </w:r>
    </w:p>
    <w:p w14:paraId="73EBEEB0" w14:textId="77777777" w:rsidR="005B7803" w:rsidRDefault="00F12F17">
      <w:r>
        <w:rPr>
          <w:b/>
        </w:rPr>
        <w:t>Параметры ответа:</w:t>
      </w:r>
    </w:p>
    <w:p w14:paraId="3D30BA1E" w14:textId="77777777" w:rsidR="005B7803" w:rsidRDefault="00F12F17">
      <w:r>
        <w:t>Пример XML-данных ответа:</w:t>
      </w:r>
    </w:p>
    <w:p w14:paraId="1160E532" w14:textId="77777777" w:rsidR="005B7803" w:rsidRDefault="00F12F17">
      <w:pPr>
        <w:pStyle w:val="SourceCode"/>
      </w:pPr>
      <w:r>
        <w:rPr>
          <w:rStyle w:val="KeywordTok"/>
        </w:rPr>
        <w:lastRenderedPageBreak/>
        <w:t>&lt;movie_list</w:t>
      </w:r>
      <w:r>
        <w:rPr>
          <w:rStyle w:val="OtherTok"/>
        </w:rPr>
        <w:t xml:space="preserve"> code=</w:t>
      </w:r>
      <w:r>
        <w:rPr>
          <w:rStyle w:val="StringTok"/>
        </w:rPr>
        <w:t>"0"</w:t>
      </w:r>
      <w:r>
        <w:rPr>
          <w:rStyle w:val="KeywordTok"/>
        </w:rPr>
        <w:t>&gt;</w:t>
      </w:r>
      <w:r>
        <w:br/>
      </w:r>
      <w:r>
        <w:rPr>
          <w:rStyle w:val="NormalTok"/>
        </w:rPr>
        <w:t xml:space="preserve">  </w:t>
      </w:r>
      <w:r>
        <w:rPr>
          <w:rStyle w:val="KeywordTok"/>
        </w:rPr>
        <w:t>&lt;films</w:t>
      </w:r>
      <w:r>
        <w:rPr>
          <w:rStyle w:val="OtherTok"/>
        </w:rPr>
        <w:t xml:space="preserve"> packageId=</w:t>
      </w:r>
      <w:r>
        <w:rPr>
          <w:rStyle w:val="StringTok"/>
        </w:rPr>
        <w:t>"22874845"</w:t>
      </w:r>
      <w:r>
        <w:rPr>
          <w:rStyle w:val="OtherTok"/>
        </w:rPr>
        <w:t xml:space="preserve"> locationId=</w:t>
      </w:r>
      <w:r>
        <w:rPr>
          <w:rStyle w:val="StringTok"/>
        </w:rPr>
        <w:t>"100902"</w:t>
      </w:r>
      <w:r>
        <w:rPr>
          <w:rStyle w:val="OtherTok"/>
        </w:rPr>
        <w:t xml:space="preserve"> groupId=</w:t>
      </w:r>
      <w:r>
        <w:rPr>
          <w:rStyle w:val="StringTok"/>
        </w:rPr>
        <w:t>"-1"</w:t>
      </w:r>
      <w:r>
        <w:rPr>
          <w:rStyle w:val="OtherTok"/>
        </w:rPr>
        <w:t xml:space="preserve"> genreId=</w:t>
      </w:r>
      <w:r>
        <w:rPr>
          <w:rStyle w:val="StringTok"/>
        </w:rPr>
        <w:t>"-1"</w:t>
      </w:r>
      <w:r>
        <w:rPr>
          <w:rStyle w:val="OtherTok"/>
        </w:rPr>
        <w:t xml:space="preserve"> deviceType=</w:t>
      </w:r>
      <w:r>
        <w:rPr>
          <w:rStyle w:val="StringTok"/>
        </w:rPr>
        <w:t>"STB"</w:t>
      </w:r>
      <w:r>
        <w:rPr>
          <w:rStyle w:val="OtherTok"/>
        </w:rPr>
        <w:t xml:space="preserve"> version=</w:t>
      </w:r>
      <w:r>
        <w:rPr>
          <w:rStyle w:val="StringTok"/>
        </w:rPr>
        <w:t>"1411573486"</w:t>
      </w:r>
      <w:r>
        <w:rPr>
          <w:rStyle w:val="KeywordTok"/>
        </w:rPr>
        <w:t>&gt;</w:t>
      </w:r>
      <w:r>
        <w:br/>
      </w:r>
      <w:r>
        <w:rPr>
          <w:rStyle w:val="NormalTok"/>
        </w:rPr>
        <w:t xml:space="preserve">    </w:t>
      </w:r>
      <w:r>
        <w:rPr>
          <w:rStyle w:val="KeywordTok"/>
        </w:rPr>
        <w:t>&lt;film&gt;</w:t>
      </w:r>
      <w:r>
        <w:br/>
      </w:r>
      <w:r>
        <w:rPr>
          <w:rStyle w:val="NormalTok"/>
        </w:rPr>
        <w:t xml:space="preserve">      </w:t>
      </w:r>
      <w:r>
        <w:rPr>
          <w:rStyle w:val="KeywordTok"/>
        </w:rPr>
        <w:t>&lt;id&gt;</w:t>
      </w:r>
      <w:r>
        <w:rPr>
          <w:rStyle w:val="NormalTok"/>
        </w:rPr>
        <w:t xml:space="preserve"> 12301035 </w:t>
      </w:r>
      <w:r>
        <w:rPr>
          <w:rStyle w:val="KeywordTok"/>
        </w:rPr>
        <w:t>&lt;/id&gt;</w:t>
      </w:r>
      <w:r>
        <w:br/>
      </w:r>
      <w:r>
        <w:rPr>
          <w:rStyle w:val="NormalTok"/>
        </w:rPr>
        <w:t xml:space="preserve">      </w:t>
      </w:r>
      <w:r>
        <w:rPr>
          <w:rStyle w:val="KeywordTok"/>
        </w:rPr>
        <w:t>&lt;name&gt;</w:t>
      </w:r>
      <w:r>
        <w:rPr>
          <w:rStyle w:val="NormalTok"/>
        </w:rPr>
        <w:t xml:space="preserve"> Pan Am. Сезон 1. Пилотная серия (Бесплатная серия) </w:t>
      </w:r>
      <w:r>
        <w:rPr>
          <w:rStyle w:val="KeywordTok"/>
        </w:rPr>
        <w:t>&lt;/name&gt;</w:t>
      </w:r>
      <w:r>
        <w:br/>
      </w:r>
      <w:r>
        <w:rPr>
          <w:rStyle w:val="NormalTok"/>
        </w:rPr>
        <w:t xml:space="preserve">      </w:t>
      </w:r>
      <w:r>
        <w:rPr>
          <w:rStyle w:val="KeywordTok"/>
        </w:rPr>
        <w:t>&lt;year&gt;</w:t>
      </w:r>
      <w:r>
        <w:rPr>
          <w:rStyle w:val="NormalTok"/>
        </w:rPr>
        <w:t xml:space="preserve"> 2011 </w:t>
      </w:r>
      <w:r>
        <w:rPr>
          <w:rStyle w:val="KeywordTok"/>
        </w:rPr>
        <w:t>&lt;/year&gt;</w:t>
      </w:r>
      <w:r>
        <w:br/>
      </w:r>
      <w:r>
        <w:rPr>
          <w:rStyle w:val="NormalTok"/>
        </w:rPr>
        <w:t xml:space="preserve">      </w:t>
      </w:r>
      <w:r>
        <w:rPr>
          <w:rStyle w:val="KeywordTok"/>
        </w:rPr>
        <w:t>&lt;actors&gt;</w:t>
      </w:r>
      <w:r>
        <w:rPr>
          <w:rStyle w:val="NormalTok"/>
        </w:rPr>
        <w:t xml:space="preserve">  Кристина Риччи, Марго Робби, Майкл Мосли, Карин Ванасс  </w:t>
      </w:r>
      <w:r>
        <w:rPr>
          <w:rStyle w:val="KeywordTok"/>
        </w:rPr>
        <w:t>&lt;/actors&gt;</w:t>
      </w:r>
      <w:r>
        <w:br/>
      </w:r>
      <w:r>
        <w:rPr>
          <w:rStyle w:val="NormalTok"/>
        </w:rPr>
        <w:t xml:space="preserve">      </w:t>
      </w:r>
      <w:r>
        <w:rPr>
          <w:rStyle w:val="KeywordTok"/>
        </w:rPr>
        <w:t>&lt;director&gt;</w:t>
      </w:r>
      <w:r>
        <w:rPr>
          <w:rStyle w:val="NormalTok"/>
        </w:rPr>
        <w:t xml:space="preserve"> Эндрю Бернштейн, Джон Фортенберри, Томас Шламми </w:t>
      </w:r>
      <w:r>
        <w:rPr>
          <w:rStyle w:val="KeywordTok"/>
        </w:rPr>
        <w:t>&lt;/director&gt;</w:t>
      </w:r>
      <w:r>
        <w:br/>
      </w:r>
      <w:r>
        <w:rPr>
          <w:rStyle w:val="NormalTok"/>
        </w:rPr>
        <w:t xml:space="preserve">      </w:t>
      </w:r>
      <w:r>
        <w:rPr>
          <w:rStyle w:val="KeywordTok"/>
        </w:rPr>
        <w:t>&lt;ageLevel&gt;</w:t>
      </w:r>
      <w:r>
        <w:rPr>
          <w:rStyle w:val="NormalTok"/>
        </w:rPr>
        <w:t xml:space="preserve"> 52653 </w:t>
      </w:r>
      <w:r>
        <w:rPr>
          <w:rStyle w:val="KeywordTok"/>
        </w:rPr>
        <w:t>&lt;/ageLevel&gt;</w:t>
      </w:r>
      <w:r>
        <w:br/>
      </w:r>
      <w:r>
        <w:rPr>
          <w:rStyle w:val="NormalTok"/>
        </w:rPr>
        <w:t xml:space="preserve">      </w:t>
      </w:r>
      <w:r>
        <w:rPr>
          <w:rStyle w:val="KeywordTok"/>
        </w:rPr>
        <w:t>&lt;country&gt;</w:t>
      </w:r>
      <w:r>
        <w:rPr>
          <w:rStyle w:val="NormalTok"/>
        </w:rPr>
        <w:t xml:space="preserve"> США </w:t>
      </w:r>
      <w:r>
        <w:rPr>
          <w:rStyle w:val="KeywordTok"/>
        </w:rPr>
        <w:t>&lt;/country&gt;</w:t>
      </w:r>
      <w:r>
        <w:br/>
      </w:r>
      <w:r>
        <w:rPr>
          <w:rStyle w:val="NormalTok"/>
        </w:rPr>
        <w:t xml:space="preserve">      </w:t>
      </w:r>
      <w:r>
        <w:rPr>
          <w:rStyle w:val="KeywordTok"/>
        </w:rPr>
        <w:t>&lt;logo&gt;</w:t>
      </w:r>
      <w:r>
        <w:rPr>
          <w:rStyle w:val="NormalTok"/>
        </w:rPr>
        <w:t xml:space="preserve"> vod-p1389768360961.jpg </w:t>
      </w:r>
      <w:r>
        <w:rPr>
          <w:rStyle w:val="KeywordTok"/>
        </w:rPr>
        <w:t>&lt;/logo&gt;</w:t>
      </w:r>
      <w:r>
        <w:br/>
      </w:r>
      <w:r>
        <w:rPr>
          <w:rStyle w:val="NormalTok"/>
        </w:rPr>
        <w:t xml:space="preserve">      </w:t>
      </w:r>
      <w:r>
        <w:rPr>
          <w:rStyle w:val="KeywordTok"/>
        </w:rPr>
        <w:t>&lt;logo2&gt;</w:t>
      </w:r>
      <w:r>
        <w:rPr>
          <w:rStyle w:val="NormalTok"/>
        </w:rPr>
        <w:t xml:space="preserve"> vod-a1389768380607.jpg </w:t>
      </w:r>
      <w:r>
        <w:rPr>
          <w:rStyle w:val="KeywordTok"/>
        </w:rPr>
        <w:t>&lt;/logo2&gt;</w:t>
      </w:r>
      <w:r>
        <w:br/>
      </w:r>
      <w:r>
        <w:rPr>
          <w:rStyle w:val="NormalTok"/>
        </w:rPr>
        <w:t xml:space="preserve">      </w:t>
      </w:r>
      <w:r>
        <w:rPr>
          <w:rStyle w:val="KeywordTok"/>
        </w:rPr>
        <w:t>&lt;logo3&gt;</w:t>
      </w:r>
      <w:r>
        <w:rPr>
          <w:rStyle w:val="NormalTok"/>
        </w:rPr>
        <w:t xml:space="preserve"> poster_portal1353499716031.jpg </w:t>
      </w:r>
      <w:r>
        <w:rPr>
          <w:rStyle w:val="KeywordTok"/>
        </w:rPr>
        <w:t>&lt;/logo3&gt;</w:t>
      </w:r>
      <w:r>
        <w:br/>
      </w:r>
      <w:r>
        <w:rPr>
          <w:rStyle w:val="NormalTok"/>
        </w:rPr>
        <w:t xml:space="preserve">      </w:t>
      </w:r>
      <w:r>
        <w:rPr>
          <w:rStyle w:val="KeywordTok"/>
        </w:rPr>
        <w:t>&lt;al&gt;</w:t>
      </w:r>
      <w:r>
        <w:rPr>
          <w:rStyle w:val="NormalTok"/>
        </w:rPr>
        <w:t xml:space="preserve"> 3 </w:t>
      </w:r>
      <w:r>
        <w:rPr>
          <w:rStyle w:val="KeywordTok"/>
        </w:rPr>
        <w:t>&lt;/al&gt;</w:t>
      </w:r>
      <w:r>
        <w:br/>
      </w:r>
      <w:r>
        <w:rPr>
          <w:rStyle w:val="NormalTok"/>
        </w:rPr>
        <w:t xml:space="preserve">      </w:t>
      </w:r>
      <w:r>
        <w:rPr>
          <w:rStyle w:val="KeywordTok"/>
        </w:rPr>
        <w:t>&lt;ir&gt;</w:t>
      </w:r>
      <w:r>
        <w:rPr>
          <w:rStyle w:val="NormalTok"/>
        </w:rPr>
        <w:t xml:space="preserve"> 0 </w:t>
      </w:r>
      <w:r>
        <w:rPr>
          <w:rStyle w:val="KeywordTok"/>
        </w:rPr>
        <w:t>&lt;/ir&gt;</w:t>
      </w:r>
      <w:r>
        <w:br/>
      </w:r>
      <w:r>
        <w:rPr>
          <w:rStyle w:val="NormalTok"/>
        </w:rPr>
        <w:t xml:space="preserve">      </w:t>
      </w:r>
      <w:r>
        <w:rPr>
          <w:rStyle w:val="KeywordTok"/>
        </w:rPr>
        <w:t>&lt;delDate&gt;</w:t>
      </w:r>
      <w:r>
        <w:rPr>
          <w:rStyle w:val="NormalTok"/>
        </w:rPr>
        <w:t xml:space="preserve"> 1416639472 </w:t>
      </w:r>
      <w:r>
        <w:rPr>
          <w:rStyle w:val="KeywordTok"/>
        </w:rPr>
        <w:t>&lt;/delDate&gt;</w:t>
      </w:r>
      <w:r>
        <w:br/>
      </w:r>
      <w:r>
        <w:rPr>
          <w:rStyle w:val="NormalTok"/>
        </w:rPr>
        <w:t xml:space="preserve">      </w:t>
      </w:r>
      <w:r>
        <w:rPr>
          <w:rStyle w:val="KeywordTok"/>
        </w:rPr>
        <w:t>&lt;sDate&gt;</w:t>
      </w:r>
      <w:r>
        <w:rPr>
          <w:rStyle w:val="NormalTok"/>
        </w:rPr>
        <w:t xml:space="preserve"> 1352923199 </w:t>
      </w:r>
      <w:r>
        <w:rPr>
          <w:rStyle w:val="KeywordTok"/>
        </w:rPr>
        <w:t>&lt;/sDate&gt;</w:t>
      </w:r>
      <w:r>
        <w:br/>
      </w:r>
      <w:r>
        <w:rPr>
          <w:rStyle w:val="NormalTok"/>
        </w:rPr>
        <w:t xml:space="preserve">      </w:t>
      </w:r>
      <w:r>
        <w:rPr>
          <w:rStyle w:val="KeywordTok"/>
        </w:rPr>
        <w:t>&lt;eDate&gt;</w:t>
      </w:r>
      <w:r>
        <w:rPr>
          <w:rStyle w:val="NormalTok"/>
        </w:rPr>
        <w:t xml:space="preserve"> 1414267198 </w:t>
      </w:r>
      <w:r>
        <w:rPr>
          <w:rStyle w:val="KeywordTok"/>
        </w:rPr>
        <w:t>&lt;/eDate&gt;</w:t>
      </w:r>
      <w:r>
        <w:br/>
      </w:r>
      <w:r>
        <w:rPr>
          <w:rStyle w:val="NormalTok"/>
        </w:rPr>
        <w:t xml:space="preserve">      </w:t>
      </w:r>
      <w:r>
        <w:rPr>
          <w:rStyle w:val="KeywordTok"/>
        </w:rPr>
        <w:t>&lt;rating&gt;</w:t>
      </w:r>
      <w:r>
        <w:rPr>
          <w:rStyle w:val="NormalTok"/>
        </w:rPr>
        <w:t xml:space="preserve"> 6.3 </w:t>
      </w:r>
      <w:r>
        <w:rPr>
          <w:rStyle w:val="KeywordTok"/>
        </w:rPr>
        <w:t>&lt;/rating&gt;</w:t>
      </w:r>
      <w:r>
        <w:br/>
      </w:r>
      <w:r>
        <w:rPr>
          <w:rStyle w:val="NormalTok"/>
        </w:rPr>
        <w:t xml:space="preserve">      </w:t>
      </w:r>
      <w:r>
        <w:rPr>
          <w:rStyle w:val="KeywordTok"/>
        </w:rPr>
        <w:t>&lt;orderNumber&gt;</w:t>
      </w:r>
      <w:r>
        <w:rPr>
          <w:rStyle w:val="NormalTok"/>
        </w:rPr>
        <w:t xml:space="preserve"> 1 </w:t>
      </w:r>
      <w:r>
        <w:rPr>
          <w:rStyle w:val="KeywordTok"/>
        </w:rPr>
        <w:t>&lt;/orderNumber&gt;</w:t>
      </w:r>
      <w:r>
        <w:br/>
      </w:r>
      <w:r>
        <w:rPr>
          <w:rStyle w:val="NormalTok"/>
        </w:rPr>
        <w:t xml:space="preserve">      </w:t>
      </w:r>
      <w:r>
        <w:rPr>
          <w:rStyle w:val="KeywordTok"/>
        </w:rPr>
        <w:t>&lt;version&gt;</w:t>
      </w:r>
      <w:r>
        <w:rPr>
          <w:rStyle w:val="NormalTok"/>
        </w:rPr>
        <w:t xml:space="preserve"> 1411004724 </w:t>
      </w:r>
      <w:r>
        <w:rPr>
          <w:rStyle w:val="KeywordTok"/>
        </w:rPr>
        <w:t>&lt;/version&gt;</w:t>
      </w:r>
      <w:r>
        <w:br/>
      </w:r>
      <w:r>
        <w:rPr>
          <w:rStyle w:val="NormalTok"/>
        </w:rPr>
        <w:t xml:space="preserve">      </w:t>
      </w:r>
      <w:r>
        <w:rPr>
          <w:rStyle w:val="KeywordTok"/>
        </w:rPr>
        <w:t>&lt;skoro&gt;</w:t>
      </w:r>
      <w:r>
        <w:rPr>
          <w:rStyle w:val="NormalTok"/>
        </w:rPr>
        <w:t xml:space="preserve"> 0 </w:t>
      </w:r>
      <w:r>
        <w:rPr>
          <w:rStyle w:val="KeywordTok"/>
        </w:rPr>
        <w:t>&lt;/skoro&gt;</w:t>
      </w:r>
      <w:r>
        <w:br/>
      </w:r>
      <w:r>
        <w:rPr>
          <w:rStyle w:val="NormalTok"/>
        </w:rPr>
        <w:t xml:space="preserve">      </w:t>
      </w:r>
      <w:r>
        <w:rPr>
          <w:rStyle w:val="KeywordTok"/>
        </w:rPr>
        <w:t>&lt;is3d&gt;</w:t>
      </w:r>
      <w:r>
        <w:rPr>
          <w:rStyle w:val="NormalTok"/>
        </w:rPr>
        <w:t xml:space="preserve"> false </w:t>
      </w:r>
      <w:r>
        <w:rPr>
          <w:rStyle w:val="KeywordTok"/>
        </w:rPr>
        <w:t>&lt;/is3d&gt;</w:t>
      </w:r>
      <w:r>
        <w:br/>
      </w:r>
      <w:r>
        <w:rPr>
          <w:rStyle w:val="NormalTok"/>
        </w:rPr>
        <w:t xml:space="preserve">      </w:t>
      </w:r>
      <w:r>
        <w:rPr>
          <w:rStyle w:val="KeywordTok"/>
        </w:rPr>
        <w:t>&lt;showAsVod&gt;</w:t>
      </w:r>
      <w:r>
        <w:rPr>
          <w:rStyle w:val="NormalTok"/>
        </w:rPr>
        <w:t xml:space="preserve"> 0 </w:t>
      </w:r>
      <w:r>
        <w:rPr>
          <w:rStyle w:val="KeywordTok"/>
        </w:rPr>
        <w:t>&lt;/showAsVod&gt;</w:t>
      </w:r>
      <w:r>
        <w:br/>
      </w:r>
      <w:r>
        <w:rPr>
          <w:rStyle w:val="NormalTok"/>
        </w:rPr>
        <w:t xml:space="preserve">      </w:t>
      </w:r>
      <w:r>
        <w:rPr>
          <w:rStyle w:val="KeywordTok"/>
        </w:rPr>
        <w:t>&lt;isErotic&gt;</w:t>
      </w:r>
      <w:r>
        <w:rPr>
          <w:rStyle w:val="NormalTok"/>
        </w:rPr>
        <w:t xml:space="preserve"> 0 </w:t>
      </w:r>
      <w:r>
        <w:rPr>
          <w:rStyle w:val="KeywordTok"/>
        </w:rPr>
        <w:t>&lt;/isErotic&gt;</w:t>
      </w:r>
      <w:r>
        <w:br/>
      </w:r>
      <w:r>
        <w:rPr>
          <w:rStyle w:val="NormalTok"/>
        </w:rPr>
        <w:t xml:space="preserve">      </w:t>
      </w:r>
      <w:r>
        <w:rPr>
          <w:rStyle w:val="KeywordTok"/>
        </w:rPr>
        <w:t>&lt;isLastEpisode&gt;</w:t>
      </w:r>
      <w:r>
        <w:rPr>
          <w:rStyle w:val="NormalTok"/>
        </w:rPr>
        <w:t xml:space="preserve"> 1 </w:t>
      </w:r>
      <w:r>
        <w:rPr>
          <w:rStyle w:val="KeywordTok"/>
        </w:rPr>
        <w:t>&lt;/isLastEpisode&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1000 </w:t>
      </w:r>
      <w:r>
        <w:rPr>
          <w:rStyle w:val="KeywordTok"/>
        </w:rPr>
        <w:t>&lt;/id&gt;</w:t>
      </w:r>
      <w:r>
        <w:br/>
      </w:r>
      <w:r>
        <w:rPr>
          <w:rStyle w:val="NormalTok"/>
        </w:rPr>
        <w:t xml:space="preserve">        </w:t>
      </w:r>
      <w:r>
        <w:rPr>
          <w:rStyle w:val="KeywordTok"/>
        </w:rPr>
        <w:t>&lt;id&gt;</w:t>
      </w:r>
      <w:r>
        <w:rPr>
          <w:rStyle w:val="NormalTok"/>
        </w:rPr>
        <w:t xml:space="preserve"> 1100 </w:t>
      </w:r>
      <w:r>
        <w:rPr>
          <w:rStyle w:val="KeywordTok"/>
        </w:rPr>
        <w:t>&lt;/id&gt;</w:t>
      </w:r>
      <w:r>
        <w:br/>
      </w:r>
      <w:r>
        <w:rPr>
          <w:rStyle w:val="NormalTok"/>
        </w:rPr>
        <w:t xml:space="preserve">        </w:t>
      </w:r>
      <w:r>
        <w:rPr>
          <w:rStyle w:val="KeywordTok"/>
        </w:rPr>
        <w:t>&lt;id&gt;</w:t>
      </w:r>
      <w:r>
        <w:rPr>
          <w:rStyle w:val="NormalTok"/>
        </w:rPr>
        <w:t xml:space="preserve"> 22874845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genres&gt;</w:t>
      </w:r>
      <w:r>
        <w:br/>
      </w:r>
      <w:r>
        <w:rPr>
          <w:rStyle w:val="NormalTok"/>
        </w:rPr>
        <w:t xml:space="preserve">        </w:t>
      </w:r>
      <w:r>
        <w:rPr>
          <w:rStyle w:val="KeywordTok"/>
        </w:rPr>
        <w:t>&lt;id&gt;</w:t>
      </w:r>
      <w:r>
        <w:rPr>
          <w:rStyle w:val="NormalTok"/>
        </w:rPr>
        <w:t xml:space="preserve"> 1744094 </w:t>
      </w:r>
      <w:r>
        <w:rPr>
          <w:rStyle w:val="KeywordTok"/>
        </w:rPr>
        <w:t>&lt;/id&gt;</w:t>
      </w:r>
      <w:r>
        <w:br/>
      </w:r>
      <w:r>
        <w:rPr>
          <w:rStyle w:val="NormalTok"/>
        </w:rPr>
        <w:t xml:space="preserve">        </w:t>
      </w:r>
      <w:r>
        <w:rPr>
          <w:rStyle w:val="KeywordTok"/>
        </w:rPr>
        <w:t>&lt;id&gt;</w:t>
      </w:r>
      <w:r>
        <w:rPr>
          <w:rStyle w:val="NormalTok"/>
        </w:rPr>
        <w:t xml:space="preserve"> 22608975 </w:t>
      </w:r>
      <w:r>
        <w:rPr>
          <w:rStyle w:val="KeywordTok"/>
        </w:rPr>
        <w:t>&lt;/id&gt;</w:t>
      </w:r>
      <w:r>
        <w:br/>
      </w:r>
      <w:r>
        <w:rPr>
          <w:rStyle w:val="NormalTok"/>
        </w:rPr>
        <w:t xml:space="preserve">      </w:t>
      </w:r>
      <w:r>
        <w:rPr>
          <w:rStyle w:val="KeywordTok"/>
        </w:rPr>
        <w:t>&lt;/genres&gt;</w:t>
      </w:r>
      <w:r>
        <w:br/>
      </w:r>
      <w:r>
        <w:rPr>
          <w:rStyle w:val="NormalTok"/>
        </w:rPr>
        <w:t xml:space="preserve">      </w:t>
      </w:r>
      <w:r>
        <w:rPr>
          <w:rStyle w:val="KeywordTok"/>
        </w:rPr>
        <w:t>&lt;bundles&gt;</w:t>
      </w:r>
      <w:r>
        <w:br/>
      </w:r>
      <w:r>
        <w:rPr>
          <w:rStyle w:val="NormalTok"/>
        </w:rPr>
        <w:t xml:space="preserve">        </w:t>
      </w:r>
      <w:r>
        <w:rPr>
          <w:rStyle w:val="KeywordTok"/>
        </w:rPr>
        <w:t>&lt;id&gt;</w:t>
      </w:r>
      <w:r>
        <w:rPr>
          <w:rStyle w:val="NormalTok"/>
        </w:rPr>
        <w:t xml:space="preserve"> 12547390 </w:t>
      </w:r>
      <w:r>
        <w:rPr>
          <w:rStyle w:val="KeywordTok"/>
        </w:rPr>
        <w:t>&lt;/id&gt;</w:t>
      </w:r>
      <w:r>
        <w:br/>
      </w:r>
      <w:r>
        <w:rPr>
          <w:rStyle w:val="NormalTok"/>
        </w:rPr>
        <w:t xml:space="preserve">      </w:t>
      </w:r>
      <w:r>
        <w:rPr>
          <w:rStyle w:val="KeywordTok"/>
        </w:rPr>
        <w:t>&lt;/bundles&gt;</w:t>
      </w:r>
      <w:r>
        <w:br/>
      </w:r>
      <w:r>
        <w:rPr>
          <w:rStyle w:val="NormalTok"/>
        </w:rPr>
        <w:t xml:space="preserve">      </w:t>
      </w:r>
      <w:r>
        <w:rPr>
          <w:rStyle w:val="KeywordTok"/>
        </w:rPr>
        <w:t>&lt;loc/&gt;</w:t>
      </w:r>
      <w:r>
        <w:br/>
      </w:r>
      <w:r>
        <w:rPr>
          <w:rStyle w:val="NormalTok"/>
        </w:rPr>
        <w:t xml:space="preserve">      </w:t>
      </w:r>
      <w:r>
        <w:rPr>
          <w:rStyle w:val="KeywordTok"/>
        </w:rPr>
        <w:t>&lt;assets&gt;</w:t>
      </w:r>
      <w:r>
        <w:br/>
      </w:r>
      <w:r>
        <w:rPr>
          <w:rStyle w:val="NormalTok"/>
        </w:rPr>
        <w:t xml:space="preserve">        </w:t>
      </w:r>
      <w:r>
        <w:rPr>
          <w:rStyle w:val="KeywordTok"/>
        </w:rPr>
        <w:t>&lt;preview_asset&gt;</w:t>
      </w:r>
      <w:r>
        <w:br/>
      </w:r>
      <w:r>
        <w:rPr>
          <w:rStyle w:val="NormalTok"/>
        </w:rPr>
        <w:t xml:space="preserve">          </w:t>
      </w:r>
      <w:r>
        <w:rPr>
          <w:rStyle w:val="KeywordTok"/>
        </w:rPr>
        <w:t>&lt;id&gt;</w:t>
      </w:r>
      <w:r>
        <w:rPr>
          <w:rStyle w:val="NormalTok"/>
        </w:rPr>
        <w:t xml:space="preserve"> 12301038 </w:t>
      </w:r>
      <w:r>
        <w:rPr>
          <w:rStyle w:val="KeywordTok"/>
        </w:rPr>
        <w:t>&lt;/id&gt;</w:t>
      </w:r>
      <w:r>
        <w:br/>
      </w:r>
      <w:r>
        <w:rPr>
          <w:rStyle w:val="NormalTok"/>
        </w:rPr>
        <w:t xml:space="preserve">          </w:t>
      </w:r>
      <w:r>
        <w:rPr>
          <w:rStyle w:val="KeywordTok"/>
        </w:rPr>
        <w:t>&lt;ifn&gt;</w:t>
      </w:r>
      <w:r>
        <w:rPr>
          <w:rStyle w:val="NormalTok"/>
        </w:rPr>
        <w:t xml:space="preserve"> sd_2011_Pan_am_s01_01__trailer.ts </w:t>
      </w:r>
      <w:r>
        <w:rPr>
          <w:rStyle w:val="KeywordTok"/>
        </w:rPr>
        <w:t>&lt;/i</w:t>
      </w:r>
      <w:r>
        <w:rPr>
          <w:rStyle w:val="KeywordTok"/>
        </w:rPr>
        <w:lastRenderedPageBreak/>
        <w:t>fn&gt;</w:t>
      </w:r>
      <w:r>
        <w:br/>
      </w:r>
      <w:r>
        <w:rPr>
          <w:rStyle w:val="NormalTok"/>
        </w:rPr>
        <w:t xml:space="preserve">          </w:t>
      </w:r>
      <w:r>
        <w:rPr>
          <w:rStyle w:val="KeywordTok"/>
        </w:rPr>
        <w:t>&lt;duration&gt;</w:t>
      </w:r>
      <w:r>
        <w:rPr>
          <w:rStyle w:val="NormalTok"/>
        </w:rPr>
        <w:t xml:space="preserve"> 115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1 </w:t>
      </w:r>
      <w:r>
        <w:rPr>
          <w:rStyle w:val="KeywordTok"/>
        </w:rPr>
        <w:t>&lt;/is_crypted&gt;</w:t>
      </w:r>
      <w:r>
        <w:br/>
      </w:r>
      <w:r>
        <w:rPr>
          <w:rStyle w:val="NormalTok"/>
        </w:rPr>
        <w:t xml:space="preserve">          </w:t>
      </w:r>
      <w:r>
        <w:rPr>
          <w:rStyle w:val="KeywordTok"/>
        </w:rPr>
        <w:t>&lt;transport&gt;</w:t>
      </w:r>
      <w:r>
        <w:rPr>
          <w:rStyle w:val="NormalTok"/>
        </w:rPr>
        <w:t xml:space="preserve"> rtsp </w:t>
      </w:r>
      <w:r>
        <w:rPr>
          <w:rStyle w:val="KeywordTok"/>
        </w:rPr>
        <w:t>&lt;/transport&gt;</w:t>
      </w:r>
      <w:r>
        <w:br/>
      </w:r>
      <w:r>
        <w:rPr>
          <w:rStyle w:val="NormalTok"/>
        </w:rPr>
        <w:t xml:space="preserve">          </w:t>
      </w:r>
      <w:r>
        <w:rPr>
          <w:rStyle w:val="KeywordTok"/>
        </w:rPr>
        <w:t>&lt;loc/&gt;</w:t>
      </w:r>
      <w:r>
        <w:br/>
      </w:r>
      <w:r>
        <w:rPr>
          <w:rStyle w:val="NormalTok"/>
        </w:rPr>
        <w:t xml:space="preserve">        </w:t>
      </w:r>
      <w:r>
        <w:rPr>
          <w:rStyle w:val="KeywordTok"/>
        </w:rPr>
        <w:t>&lt;/preview_asset&gt;</w:t>
      </w:r>
      <w:r>
        <w:br/>
      </w:r>
      <w:r>
        <w:rPr>
          <w:rStyle w:val="NormalTok"/>
        </w:rPr>
        <w:t xml:space="preserve">        </w:t>
      </w:r>
      <w:r>
        <w:rPr>
          <w:rStyle w:val="KeywordTok"/>
        </w:rPr>
        <w:t>&lt;content_asset&gt;</w:t>
      </w:r>
      <w:r>
        <w:br/>
      </w:r>
      <w:r>
        <w:rPr>
          <w:rStyle w:val="NormalTok"/>
        </w:rPr>
        <w:t xml:space="preserve">          </w:t>
      </w:r>
      <w:r>
        <w:rPr>
          <w:rStyle w:val="KeywordTok"/>
        </w:rPr>
        <w:t>&lt;id&gt;</w:t>
      </w:r>
      <w:r>
        <w:rPr>
          <w:rStyle w:val="NormalTok"/>
        </w:rPr>
        <w:t xml:space="preserve"> 12301135 </w:t>
      </w:r>
      <w:r>
        <w:rPr>
          <w:rStyle w:val="KeywordTok"/>
        </w:rPr>
        <w:t>&lt;/id&gt;</w:t>
      </w:r>
      <w:r>
        <w:br/>
      </w:r>
      <w:r>
        <w:rPr>
          <w:rStyle w:val="NormalTok"/>
        </w:rPr>
        <w:t xml:space="preserve">          </w:t>
      </w:r>
      <w:r>
        <w:rPr>
          <w:rStyle w:val="KeywordTok"/>
        </w:rPr>
        <w:t>&lt;ifn&gt;</w:t>
      </w:r>
      <w:r>
        <w:rPr>
          <w:rStyle w:val="NormalTok"/>
        </w:rPr>
        <w:t xml:space="preserve"> sd_2011_Pan_am_s01_01__film.ts </w:t>
      </w:r>
      <w:r>
        <w:rPr>
          <w:rStyle w:val="KeywordTok"/>
        </w:rPr>
        <w:t>&lt;/ifn&gt;</w:t>
      </w:r>
      <w:r>
        <w:br/>
      </w:r>
      <w:r>
        <w:rPr>
          <w:rStyle w:val="NormalTok"/>
        </w:rPr>
        <w:t xml:space="preserve">          </w:t>
      </w:r>
      <w:r>
        <w:rPr>
          <w:rStyle w:val="KeywordTok"/>
        </w:rPr>
        <w:t>&lt;duration&gt;</w:t>
      </w:r>
      <w:r>
        <w:rPr>
          <w:rStyle w:val="NormalTok"/>
        </w:rPr>
        <w:t xml:space="preserve"> 2535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1 </w:t>
      </w:r>
      <w:r>
        <w:rPr>
          <w:rStyle w:val="KeywordTok"/>
        </w:rPr>
        <w:t>&lt;/is_crypted&gt;</w:t>
      </w:r>
      <w:r>
        <w:br/>
      </w:r>
      <w:r>
        <w:rPr>
          <w:rStyle w:val="NormalTok"/>
        </w:rPr>
        <w:t xml:space="preserve">          </w:t>
      </w:r>
      <w:r>
        <w:rPr>
          <w:rStyle w:val="KeywordTok"/>
        </w:rPr>
        <w:t>&lt;transport&gt;</w:t>
      </w:r>
      <w:r>
        <w:rPr>
          <w:rStyle w:val="NormalTok"/>
        </w:rPr>
        <w:t xml:space="preserve"> rtsp </w:t>
      </w:r>
      <w:r>
        <w:rPr>
          <w:rStyle w:val="KeywordTok"/>
        </w:rPr>
        <w:t>&lt;/transport&gt;</w:t>
      </w:r>
      <w:r>
        <w:br/>
      </w:r>
      <w:r>
        <w:rPr>
          <w:rStyle w:val="NormalTok"/>
        </w:rPr>
        <w:t xml:space="preserve">          </w:t>
      </w:r>
      <w:r>
        <w:rPr>
          <w:rStyle w:val="KeywordTok"/>
        </w:rPr>
        <w:t>&lt;loc/&gt;</w:t>
      </w:r>
      <w:r>
        <w:br/>
      </w:r>
      <w:r>
        <w:rPr>
          <w:rStyle w:val="NormalTok"/>
        </w:rPr>
        <w:t xml:space="preserve">        </w:t>
      </w:r>
      <w:r>
        <w:rPr>
          <w:rStyle w:val="KeywordTok"/>
        </w:rPr>
        <w:t>&lt;/content_asset&gt;</w:t>
      </w:r>
      <w:r>
        <w:br/>
      </w:r>
      <w:r>
        <w:rPr>
          <w:rStyle w:val="NormalTok"/>
        </w:rPr>
        <w:t xml:space="preserve">        </w:t>
      </w:r>
      <w:r>
        <w:rPr>
          <w:rStyle w:val="KeywordTok"/>
        </w:rPr>
        <w:t>&lt;ott_preview_asset&gt;</w:t>
      </w:r>
      <w:r>
        <w:br/>
      </w:r>
      <w:r>
        <w:rPr>
          <w:rStyle w:val="NormalTok"/>
        </w:rPr>
        <w:t xml:space="preserve">          </w:t>
      </w:r>
      <w:r>
        <w:rPr>
          <w:rStyle w:val="KeywordTok"/>
        </w:rPr>
        <w:t>&lt;id&gt;</w:t>
      </w:r>
      <w:r>
        <w:rPr>
          <w:rStyle w:val="NormalTok"/>
        </w:rPr>
        <w:t xml:space="preserve"> 12301037 </w:t>
      </w:r>
      <w:r>
        <w:rPr>
          <w:rStyle w:val="KeywordTok"/>
        </w:rPr>
        <w:t>&lt;/id&gt;</w:t>
      </w:r>
      <w:r>
        <w:br/>
      </w:r>
      <w:r>
        <w:rPr>
          <w:rStyle w:val="NormalTok"/>
        </w:rPr>
        <w:t xml:space="preserve">          </w:t>
      </w:r>
      <w:r>
        <w:rPr>
          <w:rStyle w:val="KeywordTok"/>
        </w:rPr>
        <w:t>&lt;ifn&gt;</w:t>
      </w:r>
      <w:r>
        <w:rPr>
          <w:rStyle w:val="NormalTok"/>
        </w:rPr>
        <w:t xml:space="preserve">  trailers/_definst_/00/62/sd_2011_Pan_am_s01_01__trailer/smil:sd_2011_Pan_am_s01_01__trailer/playlist.m3u8  </w:t>
      </w:r>
      <w:r>
        <w:rPr>
          <w:rStyle w:val="KeywordTok"/>
        </w:rPr>
        <w:t>&lt;/ifn&gt;</w:t>
      </w:r>
      <w:r>
        <w:br/>
      </w:r>
      <w:r>
        <w:rPr>
          <w:rStyle w:val="NormalTok"/>
        </w:rPr>
        <w:t xml:space="preserve">          </w:t>
      </w:r>
      <w:r>
        <w:rPr>
          <w:rStyle w:val="KeywordTok"/>
        </w:rPr>
        <w:t>&lt;duration&gt;</w:t>
      </w:r>
      <w:r>
        <w:rPr>
          <w:rStyle w:val="NormalTok"/>
        </w:rPr>
        <w:t xml:space="preserve"> 115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1 </w:t>
      </w:r>
      <w:r>
        <w:rPr>
          <w:rStyle w:val="KeywordTok"/>
        </w:rPr>
        <w:t>&lt;/is_crypted&gt;</w:t>
      </w:r>
      <w:r>
        <w:br/>
      </w:r>
      <w:r>
        <w:rPr>
          <w:rStyle w:val="NormalTok"/>
        </w:rPr>
        <w:t xml:space="preserve">          </w:t>
      </w:r>
      <w:r>
        <w:rPr>
          <w:rStyle w:val="KeywordTok"/>
        </w:rPr>
        <w:t>&lt;transport&gt;</w:t>
      </w:r>
      <w:r>
        <w:rPr>
          <w:rStyle w:val="NormalTok"/>
        </w:rPr>
        <w:t xml:space="preserve"> http </w:t>
      </w:r>
      <w:r>
        <w:rPr>
          <w:rStyle w:val="KeywordTok"/>
        </w:rPr>
        <w:t>&lt;/transport&gt;</w:t>
      </w:r>
      <w:r>
        <w:br/>
      </w:r>
      <w:r>
        <w:rPr>
          <w:rStyle w:val="NormalTok"/>
        </w:rPr>
        <w:t xml:space="preserve">        </w:t>
      </w:r>
      <w:r>
        <w:rPr>
          <w:rStyle w:val="KeywordTok"/>
        </w:rPr>
        <w:t>&lt;/ott_preview_asset&gt;</w:t>
      </w:r>
      <w:r>
        <w:br/>
      </w:r>
      <w:r>
        <w:rPr>
          <w:rStyle w:val="NormalTok"/>
        </w:rPr>
        <w:t xml:space="preserve">        </w:t>
      </w:r>
      <w:r>
        <w:rPr>
          <w:rStyle w:val="KeywordTok"/>
        </w:rPr>
        <w:t>&lt;ott_content_asset&gt;</w:t>
      </w:r>
      <w:r>
        <w:br/>
      </w:r>
      <w:r>
        <w:rPr>
          <w:rStyle w:val="NormalTok"/>
        </w:rPr>
        <w:t xml:space="preserve">          </w:t>
      </w:r>
      <w:r>
        <w:rPr>
          <w:rStyle w:val="KeywordTok"/>
        </w:rPr>
        <w:t>&lt;id&gt;</w:t>
      </w:r>
      <w:r>
        <w:rPr>
          <w:rStyle w:val="NormalTok"/>
        </w:rPr>
        <w:t xml:space="preserve"> 12301036 </w:t>
      </w:r>
      <w:r>
        <w:rPr>
          <w:rStyle w:val="KeywordTok"/>
        </w:rPr>
        <w:t>&lt;/id&gt;</w:t>
      </w:r>
      <w:r>
        <w:br/>
      </w:r>
      <w:r>
        <w:rPr>
          <w:rStyle w:val="NormalTok"/>
        </w:rPr>
        <w:t xml:space="preserve">          </w:t>
      </w:r>
      <w:r>
        <w:rPr>
          <w:rStyle w:val="KeywordTok"/>
        </w:rPr>
        <w:t>&lt;ifn&gt;</w:t>
      </w:r>
      <w:r>
        <w:rPr>
          <w:rStyle w:val="NormalTok"/>
        </w:rPr>
        <w:t xml:space="preserve"> 00/61/sd_2011_Pan_am_s01_01__film.wvm </w:t>
      </w:r>
      <w:r>
        <w:rPr>
          <w:rStyle w:val="KeywordTok"/>
        </w:rPr>
        <w:t>&lt;/ifn&gt;</w:t>
      </w:r>
      <w:r>
        <w:br/>
      </w:r>
      <w:r>
        <w:rPr>
          <w:rStyle w:val="NormalTok"/>
        </w:rPr>
        <w:t xml:space="preserve">          </w:t>
      </w:r>
      <w:r>
        <w:rPr>
          <w:rStyle w:val="KeywordTok"/>
        </w:rPr>
        <w:t>&lt;duration&gt;</w:t>
      </w:r>
      <w:r>
        <w:rPr>
          <w:rStyle w:val="NormalTok"/>
        </w:rPr>
        <w:t xml:space="preserve"> 2535 </w:t>
      </w:r>
      <w:r>
        <w:rPr>
          <w:rStyle w:val="KeywordTok"/>
        </w:rPr>
        <w:t>&lt;/duration&gt;</w:t>
      </w:r>
      <w:r>
        <w:br/>
      </w:r>
      <w:r>
        <w:rPr>
          <w:rStyle w:val="NormalTok"/>
        </w:rPr>
        <w:t xml:space="preserve">          </w:t>
      </w:r>
      <w:r>
        <w:rPr>
          <w:rStyle w:val="KeywordTok"/>
        </w:rPr>
        <w:t>&lt;asset_type&gt;</w:t>
      </w:r>
      <w:r>
        <w:rPr>
          <w:rStyle w:val="NormalTok"/>
        </w:rPr>
        <w:t xml:space="preserve"> 2377438 </w:t>
      </w:r>
      <w:r>
        <w:rPr>
          <w:rStyle w:val="KeywordTok"/>
        </w:rPr>
        <w:t>&lt;/asset_type&gt;</w:t>
      </w:r>
      <w:r>
        <w:br/>
      </w:r>
      <w:r>
        <w:rPr>
          <w:rStyle w:val="NormalTok"/>
        </w:rPr>
        <w:t xml:space="preserve">          </w:t>
      </w:r>
      <w:r>
        <w:rPr>
          <w:rStyle w:val="KeywordTok"/>
        </w:rPr>
        <w:t>&lt;is_crypted&gt;</w:t>
      </w:r>
      <w:r>
        <w:rPr>
          <w:rStyle w:val="NormalTok"/>
        </w:rPr>
        <w:t xml:space="preserve"> 1 </w:t>
      </w:r>
      <w:r>
        <w:rPr>
          <w:rStyle w:val="KeywordTok"/>
        </w:rPr>
        <w:t>&lt;/is_crypted&gt;</w:t>
      </w:r>
      <w:r>
        <w:br/>
      </w:r>
      <w:r>
        <w:rPr>
          <w:rStyle w:val="NormalTok"/>
        </w:rPr>
        <w:t xml:space="preserve">          </w:t>
      </w:r>
      <w:r>
        <w:rPr>
          <w:rStyle w:val="KeywordTok"/>
        </w:rPr>
        <w:t>&lt;transport&gt;</w:t>
      </w:r>
      <w:r>
        <w:rPr>
          <w:rStyle w:val="NormalTok"/>
        </w:rPr>
        <w:t xml:space="preserve"> http </w:t>
      </w:r>
      <w:r>
        <w:rPr>
          <w:rStyle w:val="KeywordTok"/>
        </w:rPr>
        <w:t>&lt;/transport&gt;</w:t>
      </w:r>
      <w:r>
        <w:br/>
      </w:r>
      <w:r>
        <w:rPr>
          <w:rStyle w:val="NormalTok"/>
        </w:rPr>
        <w:t xml:space="preserve">          </w:t>
      </w:r>
      <w:r>
        <w:rPr>
          <w:rStyle w:val="KeywordTok"/>
        </w:rPr>
        <w:t>&lt;loc/&gt;</w:t>
      </w:r>
      <w:r>
        <w:br/>
      </w:r>
      <w:r>
        <w:rPr>
          <w:rStyle w:val="NormalTok"/>
        </w:rPr>
        <w:t xml:space="preserve">        </w:t>
      </w:r>
      <w:r>
        <w:rPr>
          <w:rStyle w:val="KeywordTok"/>
        </w:rPr>
        <w:t>&lt;/ott_content_asset&gt;</w:t>
      </w:r>
      <w:r>
        <w:br/>
      </w:r>
      <w:r>
        <w:rPr>
          <w:rStyle w:val="NormalTok"/>
        </w:rPr>
        <w:t xml:space="preserve">      </w:t>
      </w:r>
      <w:r>
        <w:rPr>
          <w:rStyle w:val="KeywordTok"/>
        </w:rPr>
        <w:t>&lt;/assets&gt;</w:t>
      </w:r>
      <w:r>
        <w:br/>
      </w:r>
      <w:r>
        <w:rPr>
          <w:rStyle w:val="NormalTok"/>
        </w:rPr>
        <w:t xml:space="preserve">    </w:t>
      </w:r>
      <w:r>
        <w:rPr>
          <w:rStyle w:val="KeywordTok"/>
        </w:rPr>
        <w:t>&lt;/film&gt;</w:t>
      </w:r>
      <w:r>
        <w:br/>
      </w:r>
      <w:r>
        <w:rPr>
          <w:rStyle w:val="NormalTok"/>
        </w:rPr>
        <w:t xml:space="preserve">    </w:t>
      </w:r>
      <w:r>
        <w:rPr>
          <w:rStyle w:val="KeywordTok"/>
        </w:rPr>
        <w:t>&lt;film&gt;</w:t>
      </w:r>
      <w:r>
        <w:br/>
      </w:r>
      <w:r>
        <w:rPr>
          <w:rStyle w:val="NormalTok"/>
        </w:rPr>
        <w:t xml:space="preserve">      </w:t>
      </w:r>
      <w:r>
        <w:rPr>
          <w:rStyle w:val="KeywordTok"/>
        </w:rPr>
        <w:t>&lt;id&gt;</w:t>
      </w:r>
      <w:r>
        <w:rPr>
          <w:rStyle w:val="NormalTok"/>
        </w:rPr>
        <w:t xml:space="preserve"> 22033152 </w:t>
      </w:r>
      <w:r>
        <w:rPr>
          <w:rStyle w:val="KeywordTok"/>
        </w:rPr>
        <w:t>&lt;/id&gt;</w:t>
      </w:r>
      <w:r>
        <w:br/>
      </w:r>
      <w:r>
        <w:rPr>
          <w:rStyle w:val="NormalTok"/>
        </w:rPr>
        <w:t xml:space="preserve">      </w:t>
      </w:r>
      <w:r>
        <w:rPr>
          <w:rStyle w:val="KeywordTok"/>
        </w:rPr>
        <w:t>&lt;name&gt;</w:t>
      </w:r>
      <w:r>
        <w:rPr>
          <w:rStyle w:val="NormalTok"/>
        </w:rPr>
        <w:t xml:space="preserve"> Во все тяжкие. Сезон 1. Серия 1 (Бесплатная серия) </w:t>
      </w:r>
      <w:r>
        <w:rPr>
          <w:rStyle w:val="KeywordTok"/>
        </w:rPr>
        <w:t>&lt;/name&gt;</w:t>
      </w:r>
      <w:r>
        <w:br/>
      </w:r>
      <w:r>
        <w:rPr>
          <w:rStyle w:val="NormalTok"/>
        </w:rPr>
        <w:t xml:space="preserve">      </w:t>
      </w:r>
      <w:r>
        <w:rPr>
          <w:rStyle w:val="KeywordTok"/>
        </w:rPr>
        <w:t>&lt;year&gt;</w:t>
      </w:r>
      <w:r>
        <w:rPr>
          <w:rStyle w:val="NormalTok"/>
        </w:rPr>
        <w:t xml:space="preserve"> 2008 </w:t>
      </w:r>
      <w:r>
        <w:rPr>
          <w:rStyle w:val="KeywordTok"/>
        </w:rPr>
        <w:t>&lt;/year&gt;</w:t>
      </w:r>
      <w:r>
        <w:br/>
      </w:r>
      <w:r>
        <w:rPr>
          <w:rStyle w:val="NormalTok"/>
        </w:rPr>
        <w:t xml:space="preserve">      </w:t>
      </w:r>
      <w:r>
        <w:rPr>
          <w:rStyle w:val="KeywordTok"/>
        </w:rPr>
        <w:t>&lt;actors&gt;</w:t>
      </w:r>
      <w:r>
        <w:rPr>
          <w:rStyle w:val="NormalTok"/>
        </w:rPr>
        <w:t xml:space="preserve">  Брайан Крэнстон, Анна Ганн, Аарон Пол, Дин Норрис, Бетси Брандт  </w:t>
      </w:r>
      <w:r>
        <w:rPr>
          <w:rStyle w:val="KeywordTok"/>
        </w:rPr>
        <w:t>&lt;/actors&gt;</w:t>
      </w:r>
      <w:r>
        <w:br/>
      </w:r>
      <w:r>
        <w:rPr>
          <w:rStyle w:val="NormalTok"/>
        </w:rPr>
        <w:t xml:space="preserve">      </w:t>
      </w:r>
      <w:r>
        <w:rPr>
          <w:rStyle w:val="KeywordTok"/>
        </w:rPr>
        <w:t>&lt;director&gt;</w:t>
      </w:r>
      <w:r>
        <w:rPr>
          <w:rStyle w:val="NormalTok"/>
        </w:rPr>
        <w:t xml:space="preserve">  Мишель Максвелл МакЛарен, Адам Бернштейн, Винс Джиллигэн  </w:t>
      </w:r>
      <w:r>
        <w:rPr>
          <w:rStyle w:val="KeywordTok"/>
        </w:rPr>
        <w:t>&lt;/director&gt;</w:t>
      </w:r>
      <w:r>
        <w:br/>
      </w:r>
      <w:r>
        <w:rPr>
          <w:rStyle w:val="NormalTok"/>
        </w:rPr>
        <w:t xml:space="preserve">      </w:t>
      </w:r>
      <w:r>
        <w:rPr>
          <w:rStyle w:val="KeywordTok"/>
        </w:rPr>
        <w:t>&lt;ageLevel&gt;</w:t>
      </w:r>
      <w:r>
        <w:rPr>
          <w:rStyle w:val="NormalTok"/>
        </w:rPr>
        <w:t xml:space="preserve"> 1000297 </w:t>
      </w:r>
      <w:r>
        <w:rPr>
          <w:rStyle w:val="KeywordTok"/>
        </w:rPr>
        <w:t>&lt;/ageLevel&gt;</w:t>
      </w:r>
      <w:r>
        <w:br/>
      </w:r>
      <w:r>
        <w:rPr>
          <w:rStyle w:val="NormalTok"/>
        </w:rPr>
        <w:lastRenderedPageBreak/>
        <w:t xml:space="preserve">      </w:t>
      </w:r>
      <w:r>
        <w:rPr>
          <w:rStyle w:val="KeywordTok"/>
        </w:rPr>
        <w:t>&lt;newDays&gt;</w:t>
      </w:r>
      <w:r>
        <w:rPr>
          <w:rStyle w:val="NormalTok"/>
        </w:rPr>
        <w:t xml:space="preserve"> 1356983999 </w:t>
      </w:r>
      <w:r>
        <w:rPr>
          <w:rStyle w:val="KeywordTok"/>
        </w:rPr>
        <w:t>&lt;/newDays&gt;</w:t>
      </w:r>
      <w:r>
        <w:br/>
      </w:r>
      <w:r>
        <w:rPr>
          <w:rStyle w:val="NormalTok"/>
        </w:rPr>
        <w:t xml:space="preserve">      </w:t>
      </w:r>
      <w:r>
        <w:rPr>
          <w:rStyle w:val="KeywordTok"/>
        </w:rPr>
        <w:t>&lt;country&gt;</w:t>
      </w:r>
      <w:r>
        <w:rPr>
          <w:rStyle w:val="NormalTok"/>
        </w:rPr>
        <w:t xml:space="preserve"> США </w:t>
      </w:r>
      <w:r>
        <w:rPr>
          <w:rStyle w:val="KeywordTok"/>
        </w:rPr>
        <w:t>&lt;/country&gt;</w:t>
      </w:r>
      <w:r>
        <w:br/>
      </w:r>
      <w:r>
        <w:rPr>
          <w:rStyle w:val="NormalTok"/>
        </w:rPr>
        <w:t xml:space="preserve">      </w:t>
      </w:r>
      <w:r>
        <w:rPr>
          <w:rStyle w:val="KeywordTok"/>
        </w:rPr>
        <w:t>&lt;logo&gt;</w:t>
      </w:r>
      <w:r>
        <w:rPr>
          <w:rStyle w:val="NormalTok"/>
        </w:rPr>
        <w:t xml:space="preserve"> vod-p1389769100606.jpg </w:t>
      </w:r>
      <w:r>
        <w:rPr>
          <w:rStyle w:val="KeywordTok"/>
        </w:rPr>
        <w:t>&lt;/logo&gt;</w:t>
      </w:r>
      <w:r>
        <w:br/>
      </w:r>
      <w:r>
        <w:rPr>
          <w:rStyle w:val="NormalTok"/>
        </w:rPr>
        <w:t xml:space="preserve">      </w:t>
      </w:r>
      <w:r>
        <w:rPr>
          <w:rStyle w:val="KeywordTok"/>
        </w:rPr>
        <w:t>&lt;logo2&gt;</w:t>
      </w:r>
      <w:r>
        <w:rPr>
          <w:rStyle w:val="NormalTok"/>
        </w:rPr>
        <w:t xml:space="preserve"> vod-a1389769116108.jpg </w:t>
      </w:r>
      <w:r>
        <w:rPr>
          <w:rStyle w:val="KeywordTok"/>
        </w:rPr>
        <w:t>&lt;/logo2&gt;</w:t>
      </w:r>
      <w:r>
        <w:br/>
      </w:r>
      <w:r>
        <w:rPr>
          <w:rStyle w:val="NormalTok"/>
        </w:rPr>
        <w:t xml:space="preserve">      </w:t>
      </w:r>
      <w:r>
        <w:rPr>
          <w:rStyle w:val="KeywordTok"/>
        </w:rPr>
        <w:t>&lt;logo3&gt;</w:t>
      </w:r>
      <w:r>
        <w:rPr>
          <w:rStyle w:val="NormalTok"/>
        </w:rPr>
        <w:t xml:space="preserve"> poster_portal1356607620451.jpg </w:t>
      </w:r>
      <w:r>
        <w:rPr>
          <w:rStyle w:val="KeywordTok"/>
        </w:rPr>
        <w:t>&lt;/logo3&gt;</w:t>
      </w:r>
      <w:r>
        <w:br/>
      </w:r>
      <w:r>
        <w:rPr>
          <w:rStyle w:val="NormalTok"/>
        </w:rPr>
        <w:t xml:space="preserve">      </w:t>
      </w:r>
      <w:r>
        <w:rPr>
          <w:rStyle w:val="KeywordTok"/>
        </w:rPr>
        <w:t>&lt;al&gt;</w:t>
      </w:r>
      <w:r>
        <w:rPr>
          <w:rStyle w:val="NormalTok"/>
        </w:rPr>
        <w:t xml:space="preserve"> 3 </w:t>
      </w:r>
      <w:r>
        <w:rPr>
          <w:rStyle w:val="KeywordTok"/>
        </w:rPr>
        <w:t>&lt;/al&gt;</w:t>
      </w:r>
      <w:r>
        <w:br/>
      </w:r>
      <w:r>
        <w:rPr>
          <w:rStyle w:val="NormalTok"/>
        </w:rPr>
        <w:t xml:space="preserve">      </w:t>
      </w:r>
      <w:r>
        <w:rPr>
          <w:rStyle w:val="KeywordTok"/>
        </w:rPr>
        <w:t>&lt;ir&gt;</w:t>
      </w:r>
      <w:r>
        <w:rPr>
          <w:rStyle w:val="NormalTok"/>
        </w:rPr>
        <w:t xml:space="preserve"> 0 </w:t>
      </w:r>
      <w:r>
        <w:rPr>
          <w:rStyle w:val="KeywordTok"/>
        </w:rPr>
        <w:t>&lt;/ir&gt;</w:t>
      </w:r>
      <w:r>
        <w:br/>
      </w:r>
      <w:r>
        <w:rPr>
          <w:rStyle w:val="NormalTok"/>
        </w:rPr>
        <w:t xml:space="preserve">      </w:t>
      </w:r>
      <w:r>
        <w:rPr>
          <w:rStyle w:val="KeywordTok"/>
        </w:rPr>
        <w:t>&lt;isPopular&gt;</w:t>
      </w:r>
      <w:r>
        <w:rPr>
          <w:rStyle w:val="NormalTok"/>
        </w:rPr>
        <w:t xml:space="preserve"> 1 </w:t>
      </w:r>
      <w:r>
        <w:rPr>
          <w:rStyle w:val="KeywordTok"/>
        </w:rPr>
        <w:t>&lt;/isPopular&gt;</w:t>
      </w:r>
      <w:r>
        <w:br/>
      </w:r>
      <w:r>
        <w:rPr>
          <w:rStyle w:val="NormalTok"/>
        </w:rPr>
        <w:t xml:space="preserve">      </w:t>
      </w:r>
      <w:r>
        <w:rPr>
          <w:rStyle w:val="KeywordTok"/>
        </w:rPr>
        <w:t>&lt;upload&gt;</w:t>
      </w:r>
      <w:r>
        <w:rPr>
          <w:rStyle w:val="NormalTok"/>
        </w:rPr>
        <w:t xml:space="preserve"> 1 </w:t>
      </w:r>
      <w:r>
        <w:rPr>
          <w:rStyle w:val="KeywordTok"/>
        </w:rPr>
        <w:t>&lt;/upload&gt;</w:t>
      </w:r>
      <w:r>
        <w:br/>
      </w:r>
      <w:r>
        <w:rPr>
          <w:rStyle w:val="NormalTok"/>
        </w:rPr>
        <w:t xml:space="preserve">      </w:t>
      </w:r>
      <w:r>
        <w:rPr>
          <w:rStyle w:val="KeywordTok"/>
        </w:rPr>
        <w:t>&lt;delDate&gt;</w:t>
      </w:r>
      <w:r>
        <w:rPr>
          <w:rStyle w:val="NormalTok"/>
        </w:rPr>
        <w:t xml:space="preserve"> 1416824680 </w:t>
      </w:r>
      <w:r>
        <w:rPr>
          <w:rStyle w:val="KeywordTok"/>
        </w:rPr>
        <w:t>&lt;/delDate&gt;</w:t>
      </w:r>
      <w:r>
        <w:br/>
      </w:r>
      <w:r>
        <w:rPr>
          <w:rStyle w:val="NormalTok"/>
        </w:rPr>
        <w:t xml:space="preserve">      </w:t>
      </w:r>
      <w:r>
        <w:rPr>
          <w:rStyle w:val="KeywordTok"/>
        </w:rPr>
        <w:t>&lt;sDate&gt;</w:t>
      </w:r>
      <w:r>
        <w:rPr>
          <w:rStyle w:val="NormalTok"/>
        </w:rPr>
        <w:t xml:space="preserve"> 1356379199 </w:t>
      </w:r>
      <w:r>
        <w:rPr>
          <w:rStyle w:val="KeywordTok"/>
        </w:rPr>
        <w:t>&lt;/sDate&gt;</w:t>
      </w:r>
      <w:r>
        <w:br/>
      </w:r>
      <w:r>
        <w:rPr>
          <w:rStyle w:val="NormalTok"/>
        </w:rPr>
        <w:t xml:space="preserve">      </w:t>
      </w:r>
      <w:r>
        <w:rPr>
          <w:rStyle w:val="KeywordTok"/>
        </w:rPr>
        <w:t>&lt;eDate&gt;</w:t>
      </w:r>
      <w:r>
        <w:rPr>
          <w:rStyle w:val="NormalTok"/>
        </w:rPr>
        <w:t xml:space="preserve"> 1414267198 </w:t>
      </w:r>
      <w:r>
        <w:rPr>
          <w:rStyle w:val="KeywordTok"/>
        </w:rPr>
        <w:t>&lt;/eDate&gt;</w:t>
      </w:r>
      <w:r>
        <w:br/>
      </w:r>
      <w:r>
        <w:rPr>
          <w:rStyle w:val="NormalTok"/>
        </w:rPr>
        <w:t xml:space="preserve">      </w:t>
      </w:r>
      <w:r>
        <w:rPr>
          <w:rStyle w:val="KeywordTok"/>
        </w:rPr>
        <w:t>&lt;rating&gt;</w:t>
      </w:r>
      <w:r>
        <w:rPr>
          <w:rStyle w:val="NormalTok"/>
        </w:rPr>
        <w:t xml:space="preserve"> 8.1 </w:t>
      </w:r>
      <w:r>
        <w:rPr>
          <w:rStyle w:val="KeywordTok"/>
        </w:rPr>
        <w:t>&lt;/rating&gt;</w:t>
      </w:r>
      <w:r>
        <w:br/>
      </w:r>
      <w:r>
        <w:rPr>
          <w:rStyle w:val="NormalTok"/>
        </w:rPr>
        <w:t xml:space="preserve">      </w:t>
      </w:r>
      <w:r>
        <w:rPr>
          <w:rStyle w:val="KeywordTok"/>
        </w:rPr>
        <w:t>&lt;imdbR&gt;</w:t>
      </w:r>
      <w:r>
        <w:rPr>
          <w:rStyle w:val="NormalTok"/>
        </w:rPr>
        <w:t xml:space="preserve"> 9.6 </w:t>
      </w:r>
      <w:r>
        <w:rPr>
          <w:rStyle w:val="KeywordTok"/>
        </w:rPr>
        <w:t>&lt;/imdbR&gt;</w:t>
      </w:r>
      <w:r>
        <w:br/>
      </w:r>
      <w:r>
        <w:rPr>
          <w:rStyle w:val="NormalTok"/>
        </w:rPr>
        <w:t xml:space="preserve">      </w:t>
      </w:r>
      <w:r>
        <w:rPr>
          <w:rStyle w:val="KeywordTok"/>
        </w:rPr>
        <w:t>&lt;kinopR&gt;</w:t>
      </w:r>
      <w:r>
        <w:rPr>
          <w:rStyle w:val="NormalTok"/>
        </w:rPr>
        <w:t xml:space="preserve"> 8.947 </w:t>
      </w:r>
      <w:r>
        <w:rPr>
          <w:rStyle w:val="KeywordTok"/>
        </w:rPr>
        <w:t>&lt;/kinopR&gt;</w:t>
      </w:r>
      <w:r>
        <w:br/>
      </w:r>
      <w:r>
        <w:rPr>
          <w:rStyle w:val="NormalTok"/>
        </w:rPr>
        <w:t xml:space="preserve">      </w:t>
      </w:r>
      <w:r>
        <w:rPr>
          <w:rStyle w:val="KeywordTok"/>
        </w:rPr>
        <w:t>&lt;kinopId&gt;</w:t>
      </w:r>
      <w:r>
        <w:rPr>
          <w:rStyle w:val="NormalTok"/>
        </w:rPr>
        <w:t xml:space="preserve"> 404900 </w:t>
      </w:r>
      <w:r>
        <w:rPr>
          <w:rStyle w:val="KeywordTok"/>
        </w:rPr>
        <w:t>&lt;/kinopId&gt;</w:t>
      </w:r>
      <w:r>
        <w:br/>
      </w:r>
      <w:r>
        <w:rPr>
          <w:rStyle w:val="NormalTok"/>
        </w:rPr>
        <w:t xml:space="preserve">      </w:t>
      </w:r>
      <w:r>
        <w:rPr>
          <w:rStyle w:val="KeywordTok"/>
        </w:rPr>
        <w:t>&lt;orderNumber&gt;</w:t>
      </w:r>
      <w:r>
        <w:rPr>
          <w:rStyle w:val="NormalTok"/>
        </w:rPr>
        <w:t xml:space="preserve"> 1 </w:t>
      </w:r>
      <w:r>
        <w:rPr>
          <w:rStyle w:val="KeywordTok"/>
        </w:rPr>
        <w:t>&lt;/orderNumber&gt;</w:t>
      </w:r>
      <w:r>
        <w:br/>
      </w:r>
      <w:r>
        <w:rPr>
          <w:rStyle w:val="NormalTok"/>
        </w:rPr>
        <w:t xml:space="preserve">      </w:t>
      </w:r>
      <w:r>
        <w:rPr>
          <w:rStyle w:val="KeywordTok"/>
        </w:rPr>
        <w:t>&lt;version&gt;</w:t>
      </w:r>
      <w:r>
        <w:rPr>
          <w:rStyle w:val="NormalTok"/>
        </w:rPr>
        <w:t xml:space="preserve"> 1411004724 </w:t>
      </w:r>
      <w:r>
        <w:rPr>
          <w:rStyle w:val="KeywordTok"/>
        </w:rPr>
        <w:t>&lt;/version&gt;</w:t>
      </w:r>
      <w:r>
        <w:br/>
      </w:r>
      <w:r>
        <w:rPr>
          <w:rStyle w:val="NormalTok"/>
        </w:rPr>
        <w:t xml:space="preserve">      </w:t>
      </w:r>
      <w:r>
        <w:rPr>
          <w:rStyle w:val="KeywordTok"/>
        </w:rPr>
        <w:t>&lt;skoro&gt;</w:t>
      </w:r>
      <w:r>
        <w:rPr>
          <w:rStyle w:val="NormalTok"/>
        </w:rPr>
        <w:t xml:space="preserve"> 0 </w:t>
      </w:r>
      <w:r>
        <w:rPr>
          <w:rStyle w:val="KeywordTok"/>
        </w:rPr>
        <w:t>&lt;/skoro&gt;</w:t>
      </w:r>
      <w:r>
        <w:br/>
      </w:r>
      <w:r>
        <w:rPr>
          <w:rStyle w:val="NormalTok"/>
        </w:rPr>
        <w:t xml:space="preserve">      </w:t>
      </w:r>
      <w:r>
        <w:rPr>
          <w:rStyle w:val="KeywordTok"/>
        </w:rPr>
        <w:t>&lt;is3d&gt;</w:t>
      </w:r>
      <w:r>
        <w:rPr>
          <w:rStyle w:val="NormalTok"/>
        </w:rPr>
        <w:t xml:space="preserve"> false </w:t>
      </w:r>
      <w:r>
        <w:rPr>
          <w:rStyle w:val="KeywordTok"/>
        </w:rPr>
        <w:t>&lt;/is3d&gt;</w:t>
      </w:r>
      <w:r>
        <w:br/>
      </w:r>
      <w:r>
        <w:rPr>
          <w:rStyle w:val="NormalTok"/>
        </w:rPr>
        <w:t xml:space="preserve">      </w:t>
      </w:r>
      <w:r>
        <w:rPr>
          <w:rStyle w:val="KeywordTok"/>
        </w:rPr>
        <w:t>&lt;showAsVod&gt;</w:t>
      </w:r>
      <w:r>
        <w:rPr>
          <w:rStyle w:val="NormalTok"/>
        </w:rPr>
        <w:t xml:space="preserve"> 0 </w:t>
      </w:r>
      <w:r>
        <w:rPr>
          <w:rStyle w:val="KeywordTok"/>
        </w:rPr>
        <w:t>&lt;/showAsVod&gt;</w:t>
      </w:r>
      <w:r>
        <w:br/>
      </w:r>
      <w:r>
        <w:rPr>
          <w:rStyle w:val="NormalTok"/>
        </w:rPr>
        <w:t xml:space="preserve">      </w:t>
      </w:r>
      <w:r>
        <w:rPr>
          <w:rStyle w:val="KeywordTok"/>
        </w:rPr>
        <w:t>&lt;isErotic&gt;</w:t>
      </w:r>
      <w:r>
        <w:rPr>
          <w:rStyle w:val="NormalTok"/>
        </w:rPr>
        <w:t xml:space="preserve"> 0 </w:t>
      </w:r>
      <w:r>
        <w:rPr>
          <w:rStyle w:val="KeywordTok"/>
        </w:rPr>
        <w:t>&lt;/isErotic&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1000 </w:t>
      </w:r>
      <w:r>
        <w:rPr>
          <w:rStyle w:val="KeywordTok"/>
        </w:rPr>
        <w:t>&lt;/id&gt;</w:t>
      </w:r>
      <w:r>
        <w:br/>
      </w:r>
      <w:r>
        <w:rPr>
          <w:rStyle w:val="NormalTok"/>
        </w:rPr>
        <w:t xml:space="preserve">        </w:t>
      </w:r>
      <w:r>
        <w:rPr>
          <w:rStyle w:val="KeywordTok"/>
        </w:rPr>
        <w:t>&lt;id&gt;</w:t>
      </w:r>
      <w:r>
        <w:rPr>
          <w:rStyle w:val="NormalTok"/>
        </w:rPr>
        <w:t xml:space="preserve"> 1100 </w:t>
      </w:r>
      <w:r>
        <w:rPr>
          <w:rStyle w:val="KeywordTok"/>
        </w:rPr>
        <w:t>&lt;/id&gt;</w:t>
      </w:r>
      <w:r>
        <w:br/>
      </w:r>
      <w:r>
        <w:rPr>
          <w:rStyle w:val="NormalTok"/>
        </w:rPr>
        <w:t xml:space="preserve">        </w:t>
      </w:r>
      <w:r>
        <w:rPr>
          <w:rStyle w:val="KeywordTok"/>
        </w:rPr>
        <w:t>&lt;id&gt;</w:t>
      </w:r>
      <w:r>
        <w:rPr>
          <w:rStyle w:val="NormalTok"/>
        </w:rPr>
        <w:t xml:space="preserve"> 22874845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genres&gt;</w:t>
      </w:r>
      <w:r>
        <w:br/>
      </w:r>
      <w:r>
        <w:rPr>
          <w:rStyle w:val="NormalTok"/>
        </w:rPr>
        <w:t xml:space="preserve">        </w:t>
      </w:r>
      <w:r>
        <w:rPr>
          <w:rStyle w:val="KeywordTok"/>
        </w:rPr>
        <w:t>&lt;id&gt;</w:t>
      </w:r>
      <w:r>
        <w:rPr>
          <w:rStyle w:val="NormalTok"/>
        </w:rPr>
        <w:t xml:space="preserve"> 1744094 </w:t>
      </w:r>
      <w:r>
        <w:rPr>
          <w:rStyle w:val="KeywordTok"/>
        </w:rPr>
        <w:t>&lt;/id&gt;</w:t>
      </w:r>
      <w:r>
        <w:br/>
      </w:r>
      <w:r>
        <w:rPr>
          <w:rStyle w:val="NormalTok"/>
        </w:rPr>
        <w:t xml:space="preserve">        </w:t>
      </w:r>
      <w:r>
        <w:rPr>
          <w:rStyle w:val="KeywordTok"/>
        </w:rPr>
        <w:t>&lt;id&gt;</w:t>
      </w:r>
      <w:r>
        <w:rPr>
          <w:rStyle w:val="NormalTok"/>
        </w:rPr>
        <w:t xml:space="preserve"> 22608975 </w:t>
      </w:r>
      <w:r>
        <w:rPr>
          <w:rStyle w:val="KeywordTok"/>
        </w:rPr>
        <w:t>&lt;/id&gt;</w:t>
      </w:r>
      <w:r>
        <w:br/>
      </w:r>
      <w:r>
        <w:rPr>
          <w:rStyle w:val="NormalTok"/>
        </w:rPr>
        <w:t xml:space="preserve">      </w:t>
      </w:r>
      <w:r>
        <w:rPr>
          <w:rStyle w:val="KeywordTok"/>
        </w:rPr>
        <w:t>&lt;/genres&gt;</w:t>
      </w:r>
      <w:r>
        <w:br/>
      </w:r>
      <w:r>
        <w:rPr>
          <w:rStyle w:val="NormalTok"/>
        </w:rPr>
        <w:t xml:space="preserve">      </w:t>
      </w:r>
      <w:r>
        <w:rPr>
          <w:rStyle w:val="KeywordTok"/>
        </w:rPr>
        <w:t>&lt;bundles&gt;</w:t>
      </w:r>
      <w:r>
        <w:br/>
      </w:r>
      <w:r>
        <w:rPr>
          <w:rStyle w:val="NormalTok"/>
        </w:rPr>
        <w:t xml:space="preserve">        </w:t>
      </w:r>
      <w:r>
        <w:rPr>
          <w:rStyle w:val="KeywordTok"/>
        </w:rPr>
        <w:t>&lt;id&gt;</w:t>
      </w:r>
      <w:r>
        <w:rPr>
          <w:rStyle w:val="NormalTok"/>
        </w:rPr>
        <w:t xml:space="preserve"> 13811260 </w:t>
      </w:r>
      <w:r>
        <w:rPr>
          <w:rStyle w:val="KeywordTok"/>
        </w:rPr>
        <w:t>&lt;/id&gt;</w:t>
      </w:r>
      <w:r>
        <w:br/>
      </w:r>
      <w:r>
        <w:rPr>
          <w:rStyle w:val="NormalTok"/>
        </w:rPr>
        <w:t xml:space="preserve">      </w:t>
      </w:r>
      <w:r>
        <w:rPr>
          <w:rStyle w:val="KeywordTok"/>
        </w:rPr>
        <w:t>&lt;/bundles&gt;</w:t>
      </w:r>
      <w:r>
        <w:br/>
      </w:r>
      <w:r>
        <w:rPr>
          <w:rStyle w:val="NormalTok"/>
        </w:rPr>
        <w:t xml:space="preserve">      </w:t>
      </w:r>
      <w:r>
        <w:rPr>
          <w:rStyle w:val="KeywordTok"/>
        </w:rPr>
        <w:t>&lt;loc/&gt;</w:t>
      </w:r>
      <w:r>
        <w:br/>
      </w:r>
      <w:r>
        <w:rPr>
          <w:rStyle w:val="NormalTok"/>
        </w:rPr>
        <w:t xml:space="preserve">      </w:t>
      </w:r>
      <w:r>
        <w:rPr>
          <w:rStyle w:val="KeywordTok"/>
        </w:rPr>
        <w:t>&lt;assets&gt;</w:t>
      </w:r>
      <w:r>
        <w:br/>
      </w:r>
      <w:r>
        <w:rPr>
          <w:rStyle w:val="NormalTok"/>
        </w:rPr>
        <w:t xml:space="preserve">        </w:t>
      </w:r>
      <w:r>
        <w:rPr>
          <w:rStyle w:val="KeywordTok"/>
        </w:rPr>
        <w:t>&lt;ott_content_asset&gt;</w:t>
      </w:r>
      <w:r>
        <w:br/>
      </w:r>
      <w:r>
        <w:rPr>
          <w:rStyle w:val="NormalTok"/>
        </w:rPr>
        <w:t xml:space="preserve">          </w:t>
      </w:r>
      <w:r>
        <w:rPr>
          <w:rStyle w:val="KeywordTok"/>
        </w:rPr>
        <w:t>&lt;id&gt;</w:t>
      </w:r>
      <w:r>
        <w:rPr>
          <w:rStyle w:val="NormalTok"/>
        </w:rPr>
        <w:t xml:space="preserve"> 22033354 </w:t>
      </w:r>
      <w:r>
        <w:rPr>
          <w:rStyle w:val="KeywordTok"/>
        </w:rPr>
        <w:t>&lt;/id&gt;</w:t>
      </w:r>
      <w:r>
        <w:br/>
      </w:r>
      <w:r>
        <w:rPr>
          <w:rStyle w:val="NormalTok"/>
        </w:rPr>
        <w:t xml:space="preserve">          </w:t>
      </w:r>
      <w:r>
        <w:rPr>
          <w:rStyle w:val="KeywordTok"/>
        </w:rPr>
        <w:t>&lt;ifn&gt;</w:t>
      </w:r>
      <w:r>
        <w:rPr>
          <w:rStyle w:val="NormalTok"/>
        </w:rPr>
        <w:t xml:space="preserve"> 00/38/sd_2008_Vo_vse_tyazhkie_s01_01__film.wvm </w:t>
      </w:r>
      <w:r>
        <w:rPr>
          <w:rStyle w:val="KeywordTok"/>
        </w:rPr>
        <w:t>&lt;/ifn&gt;</w:t>
      </w:r>
      <w:r>
        <w:br/>
      </w:r>
      <w:r>
        <w:rPr>
          <w:rStyle w:val="NormalTok"/>
        </w:rPr>
        <w:t xml:space="preserve">          </w:t>
      </w:r>
      <w:r>
        <w:rPr>
          <w:rStyle w:val="KeywordTok"/>
        </w:rPr>
        <w:t>&lt;duration&gt;</w:t>
      </w:r>
      <w:r>
        <w:rPr>
          <w:rStyle w:val="NormalTok"/>
        </w:rPr>
        <w:t xml:space="preserve"> 3307 </w:t>
      </w:r>
      <w:r>
        <w:rPr>
          <w:rStyle w:val="KeywordTok"/>
        </w:rPr>
        <w:t>&lt;/duration&gt;</w:t>
      </w:r>
      <w:r>
        <w:br/>
      </w:r>
      <w:r>
        <w:rPr>
          <w:rStyle w:val="NormalTok"/>
        </w:rPr>
        <w:t xml:space="preserve">          </w:t>
      </w:r>
      <w:r>
        <w:rPr>
          <w:rStyle w:val="KeywordTok"/>
        </w:rPr>
        <w:t>&lt;asset_type&gt;</w:t>
      </w:r>
      <w:r>
        <w:rPr>
          <w:rStyle w:val="NormalTok"/>
        </w:rPr>
        <w:t xml:space="preserve"> 2377438 </w:t>
      </w:r>
      <w:r>
        <w:rPr>
          <w:rStyle w:val="KeywordTok"/>
        </w:rPr>
        <w:t>&lt;/asset_type&gt;</w:t>
      </w:r>
      <w:r>
        <w:br/>
      </w:r>
      <w:r>
        <w:rPr>
          <w:rStyle w:val="NormalTok"/>
        </w:rPr>
        <w:t xml:space="preserve">          </w:t>
      </w:r>
      <w:r>
        <w:rPr>
          <w:rStyle w:val="KeywordTok"/>
        </w:rPr>
        <w:t>&lt;is_crypted&gt;</w:t>
      </w:r>
      <w:r>
        <w:rPr>
          <w:rStyle w:val="NormalTok"/>
        </w:rPr>
        <w:t xml:space="preserve"> 1 </w:t>
      </w:r>
      <w:r>
        <w:rPr>
          <w:rStyle w:val="KeywordTok"/>
        </w:rPr>
        <w:t>&lt;/is_crypted&gt;</w:t>
      </w:r>
      <w:r>
        <w:br/>
      </w:r>
      <w:r>
        <w:rPr>
          <w:rStyle w:val="NormalTok"/>
        </w:rPr>
        <w:t xml:space="preserve">          </w:t>
      </w:r>
      <w:r>
        <w:rPr>
          <w:rStyle w:val="KeywordTok"/>
        </w:rPr>
        <w:t>&lt;transport&gt;</w:t>
      </w:r>
      <w:r>
        <w:rPr>
          <w:rStyle w:val="NormalTok"/>
        </w:rPr>
        <w:t xml:space="preserve"> http </w:t>
      </w:r>
      <w:r>
        <w:rPr>
          <w:rStyle w:val="KeywordTok"/>
        </w:rPr>
        <w:t>&lt;/transport&gt;</w:t>
      </w:r>
      <w:r>
        <w:br/>
      </w:r>
      <w:r>
        <w:rPr>
          <w:rStyle w:val="NormalTok"/>
        </w:rPr>
        <w:t xml:space="preserve">          </w:t>
      </w:r>
      <w:r>
        <w:rPr>
          <w:rStyle w:val="KeywordTok"/>
        </w:rPr>
        <w:t>&lt;loc/&gt;</w:t>
      </w:r>
      <w:r>
        <w:br/>
      </w:r>
      <w:r>
        <w:rPr>
          <w:rStyle w:val="NormalTok"/>
        </w:rPr>
        <w:t xml:space="preserve">        </w:t>
      </w:r>
      <w:r>
        <w:rPr>
          <w:rStyle w:val="KeywordTok"/>
        </w:rPr>
        <w:t>&lt;/ott_content_asset&gt;</w:t>
      </w:r>
      <w:r>
        <w:br/>
      </w:r>
      <w:r>
        <w:rPr>
          <w:rStyle w:val="NormalTok"/>
        </w:rPr>
        <w:t xml:space="preserve">        </w:t>
      </w:r>
      <w:r>
        <w:rPr>
          <w:rStyle w:val="KeywordTok"/>
        </w:rPr>
        <w:t>&lt;content_asset&gt;</w:t>
      </w:r>
      <w:r>
        <w:br/>
      </w:r>
      <w:r>
        <w:rPr>
          <w:rStyle w:val="NormalTok"/>
        </w:rPr>
        <w:t xml:space="preserve">          </w:t>
      </w:r>
      <w:r>
        <w:rPr>
          <w:rStyle w:val="KeywordTok"/>
        </w:rPr>
        <w:t>&lt;id&gt;</w:t>
      </w:r>
      <w:r>
        <w:rPr>
          <w:rStyle w:val="NormalTok"/>
        </w:rPr>
        <w:t xml:space="preserve"> 22033258 </w:t>
      </w:r>
      <w:r>
        <w:rPr>
          <w:rStyle w:val="KeywordTok"/>
        </w:rPr>
        <w:t>&lt;/id&gt;</w:t>
      </w:r>
      <w:r>
        <w:br/>
      </w:r>
      <w:r>
        <w:rPr>
          <w:rStyle w:val="NormalTok"/>
        </w:rPr>
        <w:lastRenderedPageBreak/>
        <w:t xml:space="preserve">          </w:t>
      </w:r>
      <w:r>
        <w:rPr>
          <w:rStyle w:val="KeywordTok"/>
        </w:rPr>
        <w:t>&lt;ifn&gt;</w:t>
      </w:r>
      <w:r>
        <w:rPr>
          <w:rStyle w:val="NormalTok"/>
        </w:rPr>
        <w:t xml:space="preserve"> sd_2008_Vo_vse_tyazhkie_s01_01__film.ts </w:t>
      </w:r>
      <w:r>
        <w:rPr>
          <w:rStyle w:val="KeywordTok"/>
        </w:rPr>
        <w:t>&lt;/ifn&gt;</w:t>
      </w:r>
      <w:r>
        <w:br/>
      </w:r>
      <w:r>
        <w:rPr>
          <w:rStyle w:val="NormalTok"/>
        </w:rPr>
        <w:t xml:space="preserve">          </w:t>
      </w:r>
      <w:r>
        <w:rPr>
          <w:rStyle w:val="KeywordTok"/>
        </w:rPr>
        <w:t>&lt;duration&gt;</w:t>
      </w:r>
      <w:r>
        <w:rPr>
          <w:rStyle w:val="NormalTok"/>
        </w:rPr>
        <w:t xml:space="preserve"> 3307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1 </w:t>
      </w:r>
      <w:r>
        <w:rPr>
          <w:rStyle w:val="KeywordTok"/>
        </w:rPr>
        <w:t>&lt;/is_crypted&gt;</w:t>
      </w:r>
      <w:r>
        <w:br/>
      </w:r>
      <w:r>
        <w:rPr>
          <w:rStyle w:val="NormalTok"/>
        </w:rPr>
        <w:t xml:space="preserve">          </w:t>
      </w:r>
      <w:r>
        <w:rPr>
          <w:rStyle w:val="KeywordTok"/>
        </w:rPr>
        <w:t>&lt;transport&gt;</w:t>
      </w:r>
      <w:r>
        <w:rPr>
          <w:rStyle w:val="NormalTok"/>
        </w:rPr>
        <w:t xml:space="preserve"> rtsp </w:t>
      </w:r>
      <w:r>
        <w:rPr>
          <w:rStyle w:val="KeywordTok"/>
        </w:rPr>
        <w:t>&lt;/transport&gt;</w:t>
      </w:r>
      <w:r>
        <w:br/>
      </w:r>
      <w:r>
        <w:rPr>
          <w:rStyle w:val="NormalTok"/>
        </w:rPr>
        <w:t xml:space="preserve">          </w:t>
      </w:r>
      <w:r>
        <w:rPr>
          <w:rStyle w:val="KeywordTok"/>
        </w:rPr>
        <w:t>&lt;loc/&gt;</w:t>
      </w:r>
      <w:r>
        <w:br/>
      </w:r>
      <w:r>
        <w:rPr>
          <w:rStyle w:val="NormalTok"/>
        </w:rPr>
        <w:t xml:space="preserve">        </w:t>
      </w:r>
      <w:r>
        <w:rPr>
          <w:rStyle w:val="KeywordTok"/>
        </w:rPr>
        <w:t>&lt;/content_asset&gt;</w:t>
      </w:r>
      <w:r>
        <w:br/>
      </w:r>
      <w:r>
        <w:rPr>
          <w:rStyle w:val="NormalTok"/>
        </w:rPr>
        <w:t xml:space="preserve">        </w:t>
      </w:r>
      <w:r>
        <w:rPr>
          <w:rStyle w:val="KeywordTok"/>
        </w:rPr>
        <w:t>&lt;preview_asset&gt;</w:t>
      </w:r>
      <w:r>
        <w:br/>
      </w:r>
      <w:r>
        <w:rPr>
          <w:rStyle w:val="NormalTok"/>
        </w:rPr>
        <w:t xml:space="preserve">          </w:t>
      </w:r>
      <w:r>
        <w:rPr>
          <w:rStyle w:val="KeywordTok"/>
        </w:rPr>
        <w:t>&lt;id&gt;</w:t>
      </w:r>
      <w:r>
        <w:rPr>
          <w:rStyle w:val="NormalTok"/>
        </w:rPr>
        <w:t xml:space="preserve"> 22033364 </w:t>
      </w:r>
      <w:r>
        <w:rPr>
          <w:rStyle w:val="KeywordTok"/>
        </w:rPr>
        <w:t>&lt;/id&gt;</w:t>
      </w:r>
      <w:r>
        <w:br/>
      </w:r>
      <w:r>
        <w:rPr>
          <w:rStyle w:val="NormalTok"/>
        </w:rPr>
        <w:t xml:space="preserve">          </w:t>
      </w:r>
      <w:r>
        <w:rPr>
          <w:rStyle w:val="KeywordTok"/>
        </w:rPr>
        <w:t>&lt;ifn&gt;</w:t>
      </w:r>
      <w:r>
        <w:rPr>
          <w:rStyle w:val="NormalTok"/>
        </w:rPr>
        <w:t xml:space="preserve"> sd_2008_Vo_vse_tyazhkie_s01__trailer.ts </w:t>
      </w:r>
      <w:r>
        <w:rPr>
          <w:rStyle w:val="KeywordTok"/>
        </w:rPr>
        <w:t>&lt;/ifn&gt;</w:t>
      </w:r>
      <w:r>
        <w:br/>
      </w:r>
      <w:r>
        <w:rPr>
          <w:rStyle w:val="NormalTok"/>
        </w:rPr>
        <w:t xml:space="preserve">          </w:t>
      </w:r>
      <w:r>
        <w:rPr>
          <w:rStyle w:val="KeywordTok"/>
        </w:rPr>
        <w:t>&lt;duration&gt;</w:t>
      </w:r>
      <w:r>
        <w:rPr>
          <w:rStyle w:val="NormalTok"/>
        </w:rPr>
        <w:t xml:space="preserve"> 145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0 </w:t>
      </w:r>
      <w:r>
        <w:rPr>
          <w:rStyle w:val="KeywordTok"/>
        </w:rPr>
        <w:t>&lt;/is_crypted&gt;</w:t>
      </w:r>
      <w:r>
        <w:br/>
      </w:r>
      <w:r>
        <w:rPr>
          <w:rStyle w:val="NormalTok"/>
        </w:rPr>
        <w:t xml:space="preserve">          </w:t>
      </w:r>
      <w:r>
        <w:rPr>
          <w:rStyle w:val="KeywordTok"/>
        </w:rPr>
        <w:t>&lt;transport&gt;</w:t>
      </w:r>
      <w:r>
        <w:rPr>
          <w:rStyle w:val="NormalTok"/>
        </w:rPr>
        <w:t xml:space="preserve"> rtsp </w:t>
      </w:r>
      <w:r>
        <w:rPr>
          <w:rStyle w:val="KeywordTok"/>
        </w:rPr>
        <w:t>&lt;/transport&gt;</w:t>
      </w:r>
      <w:r>
        <w:br/>
      </w:r>
      <w:r>
        <w:rPr>
          <w:rStyle w:val="NormalTok"/>
        </w:rPr>
        <w:t xml:space="preserve">          </w:t>
      </w:r>
      <w:r>
        <w:rPr>
          <w:rStyle w:val="KeywordTok"/>
        </w:rPr>
        <w:t>&lt;loc/&gt;</w:t>
      </w:r>
      <w:r>
        <w:br/>
      </w:r>
      <w:r>
        <w:rPr>
          <w:rStyle w:val="NormalTok"/>
        </w:rPr>
        <w:t xml:space="preserve">        </w:t>
      </w:r>
      <w:r>
        <w:rPr>
          <w:rStyle w:val="KeywordTok"/>
        </w:rPr>
        <w:t>&lt;/preview_asset&gt;</w:t>
      </w:r>
      <w:r>
        <w:br/>
      </w:r>
      <w:r>
        <w:rPr>
          <w:rStyle w:val="NormalTok"/>
        </w:rPr>
        <w:t xml:space="preserve">        </w:t>
      </w:r>
      <w:r>
        <w:rPr>
          <w:rStyle w:val="KeywordTok"/>
        </w:rPr>
        <w:t>&lt;ott_preview_asset&gt;</w:t>
      </w:r>
      <w:r>
        <w:br/>
      </w:r>
      <w:r>
        <w:rPr>
          <w:rStyle w:val="NormalTok"/>
        </w:rPr>
        <w:t xml:space="preserve">          </w:t>
      </w:r>
      <w:r>
        <w:rPr>
          <w:rStyle w:val="KeywordTok"/>
        </w:rPr>
        <w:t>&lt;id&gt;</w:t>
      </w:r>
      <w:r>
        <w:rPr>
          <w:rStyle w:val="NormalTok"/>
        </w:rPr>
        <w:t xml:space="preserve"> 22033359 </w:t>
      </w:r>
      <w:r>
        <w:rPr>
          <w:rStyle w:val="KeywordTok"/>
        </w:rPr>
        <w:t>&lt;/id&gt;</w:t>
      </w:r>
      <w:r>
        <w:br/>
      </w:r>
      <w:r>
        <w:rPr>
          <w:rStyle w:val="NormalTok"/>
        </w:rPr>
        <w:t xml:space="preserve">          </w:t>
      </w:r>
      <w:r>
        <w:rPr>
          <w:rStyle w:val="KeywordTok"/>
        </w:rPr>
        <w:t>&lt;ifn&gt;</w:t>
      </w:r>
      <w:r>
        <w:rPr>
          <w:rStyle w:val="NormalTok"/>
        </w:rPr>
        <w:t xml:space="preserve">  trailers/_definst_/00/59/sd_2008_Vo_vse_tyazhkie_s01__trailer/smil:sd_2008_Vo_vse_tyazhkie_s01__trailer/playlist.m3u8  </w:t>
      </w:r>
      <w:r>
        <w:rPr>
          <w:rStyle w:val="KeywordTok"/>
        </w:rPr>
        <w:t>&lt;/ifn&gt;</w:t>
      </w:r>
      <w:r>
        <w:br/>
      </w:r>
      <w:r>
        <w:rPr>
          <w:rStyle w:val="NormalTok"/>
        </w:rPr>
        <w:t xml:space="preserve">          </w:t>
      </w:r>
      <w:r>
        <w:rPr>
          <w:rStyle w:val="KeywordTok"/>
        </w:rPr>
        <w:t>&lt;duration&gt;</w:t>
      </w:r>
      <w:r>
        <w:rPr>
          <w:rStyle w:val="NormalTok"/>
        </w:rPr>
        <w:t xml:space="preserve"> 145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0 </w:t>
      </w:r>
      <w:r>
        <w:rPr>
          <w:rStyle w:val="KeywordTok"/>
        </w:rPr>
        <w:t>&lt;/is_crypted&gt;</w:t>
      </w:r>
      <w:r>
        <w:br/>
      </w:r>
      <w:r>
        <w:rPr>
          <w:rStyle w:val="NormalTok"/>
        </w:rPr>
        <w:t xml:space="preserve">          </w:t>
      </w:r>
      <w:r>
        <w:rPr>
          <w:rStyle w:val="KeywordTok"/>
        </w:rPr>
        <w:t>&lt;transport&gt;</w:t>
      </w:r>
      <w:r>
        <w:rPr>
          <w:rStyle w:val="NormalTok"/>
        </w:rPr>
        <w:t xml:space="preserve"> http </w:t>
      </w:r>
      <w:r>
        <w:rPr>
          <w:rStyle w:val="KeywordTok"/>
        </w:rPr>
        <w:t>&lt;/transport&gt;</w:t>
      </w:r>
      <w:r>
        <w:br/>
      </w:r>
      <w:r>
        <w:rPr>
          <w:rStyle w:val="NormalTok"/>
        </w:rPr>
        <w:t xml:space="preserve">        </w:t>
      </w:r>
      <w:r>
        <w:rPr>
          <w:rStyle w:val="KeywordTok"/>
        </w:rPr>
        <w:t>&lt;/ott_preview_asset&gt;</w:t>
      </w:r>
      <w:r>
        <w:br/>
      </w:r>
      <w:r>
        <w:rPr>
          <w:rStyle w:val="NormalTok"/>
        </w:rPr>
        <w:t xml:space="preserve">       </w:t>
      </w:r>
      <w:r>
        <w:rPr>
          <w:rStyle w:val="KeywordTok"/>
        </w:rPr>
        <w:t>&lt;/assets&gt;</w:t>
      </w:r>
      <w:r>
        <w:br/>
      </w:r>
      <w:r>
        <w:rPr>
          <w:rStyle w:val="NormalTok"/>
        </w:rPr>
        <w:t xml:space="preserve">     </w:t>
      </w:r>
      <w:r>
        <w:rPr>
          <w:rStyle w:val="KeywordTok"/>
        </w:rPr>
        <w:t>&lt;/film&gt;</w:t>
      </w:r>
    </w:p>
    <w:p w14:paraId="4D456FE7" w14:textId="77777777" w:rsidR="005B7803" w:rsidRDefault="00F12F17">
      <w:pPr>
        <w:pStyle w:val="Heading4"/>
      </w:pPr>
      <w:bookmarkStart w:id="637" w:name="vodpackageget_delta"/>
      <w:bookmarkStart w:id="638" w:name="_Toc437365223"/>
      <w:bookmarkEnd w:id="637"/>
      <w:r>
        <w:t>/VodPackage/get_delta</w:t>
      </w:r>
      <w:bookmarkEnd w:id="638"/>
    </w:p>
    <w:p w14:paraId="7BE2C85B" w14:textId="77777777" w:rsidR="005B7803" w:rsidRDefault="00F12F17">
      <w:r>
        <w:rPr>
          <w:b/>
        </w:rPr>
        <w:t>GET-запрос</w:t>
      </w:r>
    </w:p>
    <w:p w14:paraId="462D4A49" w14:textId="77777777" w:rsidR="005B7803" w:rsidRDefault="00F12F17">
      <w:r>
        <w:t>Метод для получения дельты.</w:t>
      </w:r>
    </w:p>
    <w:p w14:paraId="5287BCD8" w14:textId="77777777" w:rsidR="005B7803" w:rsidRDefault="00F12F17">
      <w:r>
        <w:rPr>
          <w:b/>
        </w:rPr>
        <w:t>URL-параметры запроса:</w:t>
      </w:r>
    </w:p>
    <w:p w14:paraId="3C647AA4" w14:textId="77777777" w:rsidR="005B7803" w:rsidRDefault="00F12F17" w:rsidP="00F12F17">
      <w:pPr>
        <w:numPr>
          <w:ilvl w:val="0"/>
          <w:numId w:val="344"/>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75C1CD0D" w14:textId="77777777" w:rsidR="005B7803" w:rsidRDefault="00F12F17" w:rsidP="00F12F17">
      <w:pPr>
        <w:numPr>
          <w:ilvl w:val="0"/>
          <w:numId w:val="344"/>
        </w:numPr>
      </w:pPr>
      <w:r>
        <w:rPr>
          <w:rStyle w:val="VerbatimChar"/>
        </w:rPr>
        <w:t>version</w:t>
      </w:r>
      <w:r>
        <w:t xml:space="preserve"> — </w:t>
      </w:r>
      <w:r>
        <w:rPr>
          <w:i/>
        </w:rPr>
        <w:t>string</w:t>
      </w:r>
      <w:r>
        <w:t xml:space="preserve"> — Версия пакета видеофильмов, полученная последним выводом метода VodPackage/list_movies. Атрибут version элемента </w:t>
      </w:r>
      <w:r>
        <w:rPr>
          <w:rStyle w:val="VerbatimChar"/>
        </w:rPr>
        <w:t>&lt;films&gt;</w:t>
      </w:r>
      <w:r>
        <w:t>. (Обязательный параметр.).</w:t>
      </w:r>
    </w:p>
    <w:p w14:paraId="26E46602" w14:textId="77777777" w:rsidR="005B7803" w:rsidRDefault="00F12F17" w:rsidP="00F12F17">
      <w:pPr>
        <w:numPr>
          <w:ilvl w:val="0"/>
          <w:numId w:val="344"/>
        </w:numPr>
      </w:pPr>
      <w:r>
        <w:rPr>
          <w:rStyle w:val="VerbatimChar"/>
        </w:rPr>
        <w:t>deviceType</w:t>
      </w:r>
      <w:r>
        <w:t xml:space="preserve"> — </w:t>
      </w:r>
      <w:r>
        <w:rPr>
          <w:i/>
        </w:rPr>
        <w:t>string</w:t>
      </w:r>
      <w:r>
        <w:t xml:space="preserve"> — Тип пользовательского устройства. .</w:t>
      </w:r>
    </w:p>
    <w:p w14:paraId="232A1EFD" w14:textId="77777777" w:rsidR="005B7803" w:rsidRDefault="00F12F17">
      <w:r>
        <w:rPr>
          <w:b/>
        </w:rPr>
        <w:lastRenderedPageBreak/>
        <w:t>Параметры ответа:</w:t>
      </w:r>
    </w:p>
    <w:p w14:paraId="21F39598" w14:textId="77777777" w:rsidR="005B7803" w:rsidRDefault="00F12F17">
      <w:r>
        <w:t>Пример XML-данных ответа:</w:t>
      </w:r>
    </w:p>
    <w:p w14:paraId="18BEBF37" w14:textId="77777777" w:rsidR="005B7803" w:rsidRDefault="00F12F17">
      <w:pPr>
        <w:pStyle w:val="SourceCode"/>
      </w:pPr>
      <w:r>
        <w:rPr>
          <w:rStyle w:val="KeywordTok"/>
        </w:rPr>
        <w:t>&lt;delta</w:t>
      </w:r>
      <w:r>
        <w:rPr>
          <w:rStyle w:val="OtherTok"/>
        </w:rPr>
        <w:t xml:space="preserve"> code=</w:t>
      </w:r>
      <w:r>
        <w:rPr>
          <w:rStyle w:val="StringTok"/>
        </w:rPr>
        <w:t>"0"</w:t>
      </w:r>
      <w:r>
        <w:rPr>
          <w:rStyle w:val="KeywordTok"/>
        </w:rPr>
        <w:t>&gt;</w:t>
      </w:r>
      <w:r>
        <w:br/>
      </w:r>
      <w:r>
        <w:rPr>
          <w:rStyle w:val="NormalTok"/>
        </w:rPr>
        <w:t xml:space="preserve">  </w:t>
      </w:r>
      <w:r>
        <w:rPr>
          <w:rStyle w:val="KeywordTok"/>
        </w:rPr>
        <w:t>&lt;add&gt;</w:t>
      </w:r>
      <w:r>
        <w:rPr>
          <w:rStyle w:val="NormalTok"/>
        </w:rPr>
        <w:t xml:space="preserve">  8754940,8758942,8764991  </w:t>
      </w:r>
      <w:r>
        <w:rPr>
          <w:rStyle w:val="KeywordTok"/>
        </w:rPr>
        <w:t>&lt;/add&gt;</w:t>
      </w:r>
      <w:r>
        <w:br/>
      </w:r>
      <w:r>
        <w:rPr>
          <w:rStyle w:val="NormalTok"/>
        </w:rPr>
        <w:t xml:space="preserve">  </w:t>
      </w:r>
      <w:r>
        <w:rPr>
          <w:rStyle w:val="KeywordTok"/>
        </w:rPr>
        <w:t>&lt;del&gt;</w:t>
      </w:r>
      <w:r>
        <w:rPr>
          <w:rStyle w:val="NormalTok"/>
        </w:rPr>
        <w:t xml:space="preserve">  8761663,8761662,8761661  </w:t>
      </w:r>
      <w:r>
        <w:rPr>
          <w:rStyle w:val="KeywordTok"/>
        </w:rPr>
        <w:t>&lt;/del&gt;</w:t>
      </w:r>
      <w:r>
        <w:br/>
      </w:r>
      <w:r>
        <w:rPr>
          <w:rStyle w:val="KeywordTok"/>
        </w:rPr>
        <w:t>&lt;/delta&gt;</w:t>
      </w:r>
    </w:p>
    <w:p w14:paraId="68BA5009" w14:textId="77777777" w:rsidR="005B7803" w:rsidRDefault="00F12F17">
      <w:pPr>
        <w:pStyle w:val="Heading4"/>
      </w:pPr>
      <w:bookmarkStart w:id="639" w:name="vodpackagelist_purchase_period"/>
      <w:bookmarkStart w:id="640" w:name="_Toc437365224"/>
      <w:bookmarkEnd w:id="639"/>
      <w:r>
        <w:t>/VodPackage/list_purchase_period</w:t>
      </w:r>
      <w:bookmarkEnd w:id="640"/>
    </w:p>
    <w:p w14:paraId="4E9D45CE" w14:textId="77777777" w:rsidR="005B7803" w:rsidRDefault="00F12F17">
      <w:r>
        <w:rPr>
          <w:b/>
        </w:rPr>
        <w:t>GET-запрос</w:t>
      </w:r>
    </w:p>
    <w:p w14:paraId="028BD631" w14:textId="77777777" w:rsidR="005B7803" w:rsidRDefault="00F12F17">
      <w:r>
        <w:t xml:space="preserve">Метод возвращает список окон проката (если они определены) для каждого фильма из VoD-пакета (или EST VoD-пакета). Идентификатор пакета задается во входном параметре. Фильмы, у которых окна проката для данного пакета не указаны, доступны для продажи/аренды в соответствии с обычными правилами (определяются параметрами Начало и Окончание (проката) — </w:t>
      </w:r>
      <w:r>
        <w:rPr>
          <w:rStyle w:val="VerbatimChar"/>
        </w:rPr>
        <w:t>&lt;sDate&gt;</w:t>
      </w:r>
      <w:r>
        <w:t xml:space="preserve">, </w:t>
      </w:r>
      <w:r>
        <w:rPr>
          <w:rStyle w:val="VerbatimChar"/>
        </w:rPr>
        <w:t>&lt;eDate&gt;</w:t>
      </w:r>
      <w:r>
        <w:t xml:space="preserve"> — из метода </w:t>
      </w:r>
      <w:r>
        <w:rPr>
          <w:rStyle w:val="VerbatimChar"/>
        </w:rPr>
        <w:t>VodPackage/list_movies</w:t>
      </w:r>
      <w:r>
        <w:t>).</w:t>
      </w:r>
    </w:p>
    <w:p w14:paraId="49A4CDEC" w14:textId="77777777" w:rsidR="005B7803" w:rsidRDefault="00F12F17">
      <w:r>
        <w:t>Клиентское приложение на STB позволяет осуществлять просмотр фильма путем его аренды или покупки (схема EST-продажи), при условии включения фильма в соответствующий пакет (в «VoD-пакет» — для аренды, и в «EST VoD-пакет» — для EST-продажи). Для того чтобы определить доступность фильма в текущий момент как по схеме аренды, так и по схеме EST-продажи, необходимо выполнить следующие запросы:</w:t>
      </w:r>
    </w:p>
    <w:p w14:paraId="527CB273" w14:textId="77777777" w:rsidR="005B7803" w:rsidRDefault="00F12F17" w:rsidP="00F12F17">
      <w:pPr>
        <w:numPr>
          <w:ilvl w:val="0"/>
          <w:numId w:val="345"/>
        </w:numPr>
      </w:pPr>
      <w:r>
        <w:t>Получить список фильмов.</w:t>
      </w:r>
    </w:p>
    <w:p w14:paraId="14D6BCD9" w14:textId="77777777" w:rsidR="005B7803" w:rsidRDefault="00F12F17" w:rsidP="00F12F17">
      <w:pPr>
        <w:numPr>
          <w:ilvl w:val="0"/>
          <w:numId w:val="345"/>
        </w:numPr>
      </w:pPr>
      <w:r>
        <w:t xml:space="preserve">Получить окна проката для соответствующих пакетов (“VoD-пакетов” и “EST VoD-пакетов”) — см. описание запроса </w:t>
      </w:r>
      <w:r>
        <w:rPr>
          <w:rStyle w:val="VerbatimChar"/>
        </w:rPr>
        <w:t>VodPackage/list_purchase_period</w:t>
      </w:r>
      <w:r>
        <w:t>.</w:t>
      </w:r>
    </w:p>
    <w:p w14:paraId="0D1786DC" w14:textId="77777777" w:rsidR="005B7803" w:rsidRDefault="00F12F17">
      <w:r>
        <w:t xml:space="preserve">Для фильма с идентификатором </w:t>
      </w:r>
      <w:r>
        <w:rPr>
          <w:rStyle w:val="VerbatimChar"/>
        </w:rPr>
        <w:t>&lt;movie&gt; &lt;id&gt;</w:t>
      </w:r>
      <w:r>
        <w:t xml:space="preserve"> следует определить доступные окна проката (</w:t>
      </w:r>
      <w:r>
        <w:rPr>
          <w:rStyle w:val="VerbatimChar"/>
        </w:rPr>
        <w:t>&lt;row&gt;&lt;sDate&gt; &lt;eDate&gt;</w:t>
      </w:r>
      <w:r>
        <w:t>), после чего принять решение, доступен ли данный фильм в текущий момент по соответствующей схеме приобретения.</w:t>
      </w:r>
    </w:p>
    <w:p w14:paraId="5A9D57F9" w14:textId="77777777" w:rsidR="005B7803" w:rsidRDefault="00F12F17">
      <w:r>
        <w:rPr>
          <w:b/>
        </w:rPr>
        <w:t>URL-параметры запроса:</w:t>
      </w:r>
    </w:p>
    <w:p w14:paraId="6144D22F" w14:textId="77777777" w:rsidR="005B7803" w:rsidRDefault="00F12F17" w:rsidP="00F12F17">
      <w:pPr>
        <w:numPr>
          <w:ilvl w:val="0"/>
          <w:numId w:val="346"/>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2840300A" w14:textId="77777777" w:rsidR="005B7803" w:rsidRDefault="00F12F17" w:rsidP="00F12F17">
      <w:pPr>
        <w:numPr>
          <w:ilvl w:val="0"/>
          <w:numId w:val="346"/>
        </w:numPr>
      </w:pPr>
      <w:r>
        <w:rPr>
          <w:rStyle w:val="VerbatimChar"/>
        </w:rPr>
        <w:t>deviceType</w:t>
      </w:r>
      <w:r>
        <w:t xml:space="preserve"> — </w:t>
      </w:r>
      <w:r>
        <w:rPr>
          <w:i/>
        </w:rPr>
        <w:t>string</w:t>
      </w:r>
      <w:r>
        <w:t xml:space="preserve"> — Тип пользовательского устройства. .</w:t>
      </w:r>
    </w:p>
    <w:p w14:paraId="417FB6BD" w14:textId="77777777" w:rsidR="005B7803" w:rsidRDefault="00F12F17">
      <w:r>
        <w:rPr>
          <w:b/>
        </w:rPr>
        <w:t>Параметры ответа:</w:t>
      </w:r>
    </w:p>
    <w:p w14:paraId="5B9258F5" w14:textId="77777777" w:rsidR="005B7803" w:rsidRDefault="00F12F17">
      <w:r>
        <w:lastRenderedPageBreak/>
        <w:t>Пример XML-данных ответа:</w:t>
      </w:r>
    </w:p>
    <w:p w14:paraId="186BA937" w14:textId="77777777" w:rsidR="005B7803" w:rsidRDefault="00F12F17">
      <w:pPr>
        <w:pStyle w:val="SourceCode"/>
      </w:pPr>
      <w:r>
        <w:rPr>
          <w:rStyle w:val="KeywordTok"/>
        </w:rPr>
        <w:t>&lt;contents</w:t>
      </w:r>
      <w:r>
        <w:rPr>
          <w:rStyle w:val="OtherTok"/>
        </w:rPr>
        <w:t xml:space="preserve"> code=</w:t>
      </w:r>
      <w:r>
        <w:rPr>
          <w:rStyle w:val="StringTok"/>
        </w:rPr>
        <w:t>"0"</w:t>
      </w:r>
      <w:r>
        <w:rPr>
          <w:rStyle w:val="KeywordTok"/>
        </w:rPr>
        <w:t>&gt;</w:t>
      </w:r>
      <w:r>
        <w:br/>
      </w:r>
      <w:r>
        <w:rPr>
          <w:rStyle w:val="NormalTok"/>
        </w:rPr>
        <w:t xml:space="preserve">  </w:t>
      </w:r>
      <w:r>
        <w:rPr>
          <w:rStyle w:val="KeywordTok"/>
        </w:rPr>
        <w:t>&lt;content&gt;</w:t>
      </w:r>
      <w:r>
        <w:br/>
      </w:r>
      <w:r>
        <w:rPr>
          <w:rStyle w:val="NormalTok"/>
        </w:rPr>
        <w:t xml:space="preserve">    </w:t>
      </w:r>
      <w:r>
        <w:rPr>
          <w:rStyle w:val="KeywordTok"/>
        </w:rPr>
        <w:t>&lt;id&gt;</w:t>
      </w:r>
      <w:r>
        <w:rPr>
          <w:rStyle w:val="NormalTok"/>
        </w:rPr>
        <w:t xml:space="preserve"> 1719423 </w:t>
      </w:r>
      <w:r>
        <w:rPr>
          <w:rStyle w:val="KeywordTok"/>
        </w:rPr>
        <w:t>&lt;/id&gt;</w:t>
      </w:r>
      <w:r>
        <w:br/>
      </w:r>
      <w:r>
        <w:rPr>
          <w:rStyle w:val="NormalTok"/>
        </w:rPr>
        <w:t xml:space="preserve">    </w:t>
      </w:r>
      <w:r>
        <w:rPr>
          <w:rStyle w:val="KeywordTok"/>
        </w:rPr>
        <w:t>&lt;periods&gt;</w:t>
      </w:r>
      <w:r>
        <w:br/>
      </w:r>
      <w:r>
        <w:rPr>
          <w:rStyle w:val="NormalTok"/>
        </w:rPr>
        <w:t xml:space="preserve">      </w:t>
      </w:r>
      <w:r>
        <w:rPr>
          <w:rStyle w:val="KeywordTok"/>
        </w:rPr>
        <w:t>&lt;row&gt;</w:t>
      </w:r>
      <w:r>
        <w:br/>
      </w:r>
      <w:r>
        <w:rPr>
          <w:rStyle w:val="NormalTok"/>
        </w:rPr>
        <w:t xml:space="preserve">        </w:t>
      </w:r>
      <w:r>
        <w:rPr>
          <w:rStyle w:val="KeywordTok"/>
        </w:rPr>
        <w:t>&lt;sDate&gt;</w:t>
      </w:r>
      <w:r>
        <w:rPr>
          <w:rStyle w:val="NormalTok"/>
        </w:rPr>
        <w:t xml:space="preserve"> 1327525200 </w:t>
      </w:r>
      <w:r>
        <w:rPr>
          <w:rStyle w:val="KeywordTok"/>
        </w:rPr>
        <w:t>&lt;/sDate&gt;</w:t>
      </w:r>
      <w:r>
        <w:br/>
      </w:r>
      <w:r>
        <w:rPr>
          <w:rStyle w:val="NormalTok"/>
        </w:rPr>
        <w:t xml:space="preserve">        </w:t>
      </w:r>
      <w:r>
        <w:rPr>
          <w:rStyle w:val="KeywordTok"/>
        </w:rPr>
        <w:t>&lt;eDate&gt;</w:t>
      </w:r>
      <w:r>
        <w:rPr>
          <w:rStyle w:val="NormalTok"/>
        </w:rPr>
        <w:t xml:space="preserve"> 1415804985 </w:t>
      </w:r>
      <w:r>
        <w:rPr>
          <w:rStyle w:val="KeywordTok"/>
        </w:rPr>
        <w:t>&lt;/eDate&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rPr>
          <w:rStyle w:val="KeywordTok"/>
        </w:rPr>
        <w:t>&lt;sDate&gt;</w:t>
      </w:r>
      <w:r>
        <w:rPr>
          <w:rStyle w:val="NormalTok"/>
        </w:rPr>
        <w:t xml:space="preserve"> 1384237122 </w:t>
      </w:r>
      <w:r>
        <w:rPr>
          <w:rStyle w:val="KeywordTok"/>
        </w:rPr>
        <w:t>&lt;/sDate&gt;</w:t>
      </w:r>
      <w:r>
        <w:br/>
      </w:r>
      <w:r>
        <w:rPr>
          <w:rStyle w:val="NormalTok"/>
        </w:rPr>
        <w:t xml:space="preserve">        </w:t>
      </w:r>
      <w:r>
        <w:rPr>
          <w:rStyle w:val="KeywordTok"/>
        </w:rPr>
        <w:t>&lt;eDate&gt;</w:t>
      </w:r>
      <w:r>
        <w:rPr>
          <w:rStyle w:val="NormalTok"/>
        </w:rPr>
        <w:t xml:space="preserve"> 1415804985 </w:t>
      </w:r>
      <w:r>
        <w:rPr>
          <w:rStyle w:val="KeywordTok"/>
        </w:rPr>
        <w:t>&lt;/eDate&gt;</w:t>
      </w:r>
      <w:r>
        <w:br/>
      </w:r>
      <w:r>
        <w:rPr>
          <w:rStyle w:val="NormalTok"/>
        </w:rPr>
        <w:t xml:space="preserve">      </w:t>
      </w:r>
      <w:r>
        <w:rPr>
          <w:rStyle w:val="KeywordTok"/>
        </w:rPr>
        <w:t>&lt;/row&gt;</w:t>
      </w:r>
      <w:r>
        <w:br/>
      </w:r>
      <w:r>
        <w:rPr>
          <w:rStyle w:val="NormalTok"/>
        </w:rPr>
        <w:t xml:space="preserve">    </w:t>
      </w:r>
      <w:r>
        <w:rPr>
          <w:rStyle w:val="KeywordTok"/>
        </w:rPr>
        <w:t>&lt;/periods&gt;</w:t>
      </w:r>
      <w:r>
        <w:br/>
      </w:r>
      <w:r>
        <w:rPr>
          <w:rStyle w:val="NormalTok"/>
        </w:rPr>
        <w:t xml:space="preserve">  </w:t>
      </w:r>
      <w:r>
        <w:rPr>
          <w:rStyle w:val="KeywordTok"/>
        </w:rPr>
        <w:t>&lt;/content&gt;</w:t>
      </w:r>
      <w:r>
        <w:br/>
      </w:r>
      <w:r>
        <w:rPr>
          <w:rStyle w:val="KeywordTok"/>
        </w:rPr>
        <w:t>&lt;/contents&gt;</w:t>
      </w:r>
    </w:p>
    <w:p w14:paraId="75476045" w14:textId="77777777" w:rsidR="005B7803" w:rsidRDefault="00F12F17">
      <w:pPr>
        <w:pStyle w:val="Heading3"/>
      </w:pPr>
      <w:bookmarkStart w:id="641" w:name="estvodpackage"/>
      <w:bookmarkStart w:id="642" w:name="_Toc437365225"/>
      <w:bookmarkEnd w:id="641"/>
      <w:r>
        <w:t>/EstVodPackage</w:t>
      </w:r>
      <w:bookmarkEnd w:id="642"/>
    </w:p>
    <w:p w14:paraId="4E45273C" w14:textId="77777777" w:rsidR="005B7803" w:rsidRDefault="00F12F17">
      <w:r>
        <w:t>Методы для работы с пакетами фильмов с возможностью загрузки.</w:t>
      </w:r>
    </w:p>
    <w:p w14:paraId="4DFEFF7D" w14:textId="77777777" w:rsidR="005B7803" w:rsidRDefault="00F12F17">
      <w:pPr>
        <w:pStyle w:val="Heading4"/>
      </w:pPr>
      <w:bookmarkStart w:id="643" w:name="estvodpackagelist_purchased_by_acc"/>
      <w:bookmarkStart w:id="644" w:name="_Toc437365226"/>
      <w:bookmarkEnd w:id="643"/>
      <w:r>
        <w:t>/EstVodPackage/list_purchased_by_acc</w:t>
      </w:r>
      <w:bookmarkEnd w:id="644"/>
    </w:p>
    <w:p w14:paraId="4A9C3E51" w14:textId="77777777" w:rsidR="005B7803" w:rsidRDefault="00F12F17">
      <w:r>
        <w:rPr>
          <w:b/>
        </w:rPr>
        <w:t>GET-запрос</w:t>
      </w:r>
    </w:p>
    <w:p w14:paraId="670F9672" w14:textId="77777777" w:rsidR="005B7803" w:rsidRDefault="00F12F17">
      <w:r>
        <w:t>Метод возвращает список купленных и доступных для просмотра EST VoD-пакетов на учетной записи.</w:t>
      </w:r>
    </w:p>
    <w:p w14:paraId="5C0B7844" w14:textId="77777777" w:rsidR="005B7803" w:rsidRDefault="00F12F17">
      <w:r>
        <w:rPr>
          <w:b/>
        </w:rPr>
        <w:t>URL-параметры запроса:</w:t>
      </w:r>
    </w:p>
    <w:p w14:paraId="3F11B546" w14:textId="77777777" w:rsidR="005B7803" w:rsidRDefault="00F12F17" w:rsidP="00F12F17">
      <w:pPr>
        <w:numPr>
          <w:ilvl w:val="0"/>
          <w:numId w:val="347"/>
        </w:numPr>
      </w:pPr>
      <w:r>
        <w:rPr>
          <w:rStyle w:val="VerbatimChar"/>
        </w:rPr>
        <w:t>serviceAccountNumber</w:t>
      </w:r>
      <w:r>
        <w:t xml:space="preserve"> — </w:t>
      </w:r>
      <w:r>
        <w:rPr>
          <w:i/>
        </w:rPr>
        <w:t>string</w:t>
      </w:r>
      <w:r>
        <w:t xml:space="preserve"> — Номер учетной записи. (Обязательный параметр.).</w:t>
      </w:r>
    </w:p>
    <w:p w14:paraId="25641FD7" w14:textId="77777777" w:rsidR="005B7803" w:rsidRDefault="00F12F17" w:rsidP="00F12F17">
      <w:pPr>
        <w:numPr>
          <w:ilvl w:val="0"/>
          <w:numId w:val="347"/>
        </w:numPr>
      </w:pPr>
      <w:r>
        <w:rPr>
          <w:rStyle w:val="VerbatimChar"/>
        </w:rPr>
        <w:t>secondaryServiceAccountNumber</w:t>
      </w:r>
      <w:r>
        <w:t xml:space="preserve"> — </w:t>
      </w:r>
      <w:r>
        <w:rPr>
          <w:i/>
        </w:rPr>
        <w:t>string</w:t>
      </w:r>
      <w:r>
        <w:t xml:space="preserve"> — Номер личного счета абонента. .</w:t>
      </w:r>
    </w:p>
    <w:p w14:paraId="0D2633AE" w14:textId="77777777" w:rsidR="005B7803" w:rsidRDefault="00F12F17">
      <w:r>
        <w:rPr>
          <w:b/>
        </w:rPr>
        <w:t>Параметры ответа:</w:t>
      </w:r>
    </w:p>
    <w:p w14:paraId="0D995303" w14:textId="77777777" w:rsidR="005B7803" w:rsidRDefault="00F12F17">
      <w:r>
        <w:t>XML-схема ответа:</w:t>
      </w:r>
    </w:p>
    <w:p w14:paraId="4E12416D"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мя устройств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cur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u_discr"</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giverAccount"</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giverProfil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ab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usage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art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op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package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byte"</w:t>
      </w:r>
      <w:r>
        <w:rPr>
          <w:rStyle w:val="OtherTok"/>
        </w:rPr>
        <w:t xml:space="preserve"> name=</w:t>
      </w:r>
      <w:r>
        <w:rPr>
          <w:rStyle w:val="StringTok"/>
        </w:rPr>
        <w:t>"isProlongation"</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profile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vice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inalName"</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Тип устройств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number"</w:t>
      </w:r>
      <w:r>
        <w:rPr>
          <w:rStyle w:val="KeywordTok"/>
        </w:rPr>
        <w:t>/&gt;</w:t>
      </w:r>
      <w:r>
        <w:br/>
      </w:r>
      <w:r>
        <w:rPr>
          <w:rStyle w:val="NormalTok"/>
        </w:rPr>
        <w:lastRenderedPageBreak/>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2D64DA4D" w14:textId="77777777" w:rsidR="005B7803" w:rsidRDefault="00F12F17">
      <w:r>
        <w:t>Пример XML-данных ответа:</w:t>
      </w:r>
    </w:p>
    <w:p w14:paraId="11177E70"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id&gt;</w:t>
      </w:r>
      <w:r>
        <w:rPr>
          <w:rStyle w:val="NormalTok"/>
        </w:rPr>
        <w:t xml:space="preserve"> 15662331 </w:t>
      </w:r>
      <w:r>
        <w:rPr>
          <w:rStyle w:val="KeywordTok"/>
        </w:rPr>
        <w:t>&lt;/id&gt;</w:t>
      </w:r>
      <w:r>
        <w:br/>
      </w:r>
      <w:r>
        <w:rPr>
          <w:rStyle w:val="NormalTok"/>
        </w:rPr>
        <w:t xml:space="preserve">    </w:t>
      </w:r>
      <w:r>
        <w:rPr>
          <w:rStyle w:val="KeywordTok"/>
        </w:rPr>
        <w:t>&lt;cur_id&gt;</w:t>
      </w:r>
      <w:r>
        <w:rPr>
          <w:rStyle w:val="NormalTok"/>
        </w:rPr>
        <w:t xml:space="preserve"> 19396248 </w:t>
      </w:r>
      <w:r>
        <w:rPr>
          <w:rStyle w:val="KeywordTok"/>
        </w:rPr>
        <w:t>&lt;/cur_id&gt;</w:t>
      </w:r>
      <w:r>
        <w:br/>
      </w:r>
      <w:r>
        <w:rPr>
          <w:rStyle w:val="NormalTok"/>
        </w:rPr>
        <w:t xml:space="preserve">    </w:t>
      </w:r>
      <w:r>
        <w:rPr>
          <w:rStyle w:val="KeywordTok"/>
        </w:rPr>
        <w:t>&lt;su_discr&gt;</w:t>
      </w:r>
      <w:r>
        <w:rPr>
          <w:rStyle w:val="NormalTok"/>
        </w:rPr>
        <w:t xml:space="preserve"> CONTENTSERVICEUSAGE </w:t>
      </w:r>
      <w:r>
        <w:rPr>
          <w:rStyle w:val="KeywordTok"/>
        </w:rPr>
        <w:t>&lt;/su_discr&gt;</w:t>
      </w:r>
      <w:r>
        <w:br/>
      </w:r>
      <w:r>
        <w:rPr>
          <w:rStyle w:val="NormalTok"/>
        </w:rPr>
        <w:t xml:space="preserve">    </w:t>
      </w:r>
      <w:r>
        <w:rPr>
          <w:rStyle w:val="KeywordTok"/>
        </w:rPr>
        <w:t>&lt;giverAccount</w:t>
      </w:r>
      <w:r>
        <w:rPr>
          <w:rStyle w:val="NormalTok"/>
        </w:rPr>
        <w:t xml:space="preserve"> </w:t>
      </w:r>
      <w:r>
        <w:rPr>
          <w:rStyle w:val="KeywordTok"/>
        </w:rPr>
        <w:t>/&gt;</w:t>
      </w:r>
      <w:r>
        <w:br/>
      </w:r>
      <w:r>
        <w:rPr>
          <w:rStyle w:val="NormalTok"/>
        </w:rPr>
        <w:t xml:space="preserve">    </w:t>
      </w:r>
      <w:r>
        <w:rPr>
          <w:rStyle w:val="KeywordTok"/>
        </w:rPr>
        <w:t>&lt;giverProfile</w:t>
      </w:r>
      <w:r>
        <w:rPr>
          <w:rStyle w:val="NormalTok"/>
        </w:rPr>
        <w:t xml:space="preserve"> </w:t>
      </w:r>
      <w:r>
        <w:rPr>
          <w:rStyle w:val="KeywordTok"/>
        </w:rPr>
        <w:t>/&gt;</w:t>
      </w:r>
      <w:r>
        <w:br/>
      </w:r>
      <w:r>
        <w:rPr>
          <w:rStyle w:val="NormalTok"/>
        </w:rPr>
        <w:t xml:space="preserve">    </w:t>
      </w:r>
      <w:r>
        <w:rPr>
          <w:rStyle w:val="KeywordTok"/>
        </w:rPr>
        <w:t>&lt;abId</w:t>
      </w:r>
      <w:r>
        <w:rPr>
          <w:rStyle w:val="NormalTok"/>
        </w:rPr>
        <w:t xml:space="preserve"> </w:t>
      </w:r>
      <w:r>
        <w:rPr>
          <w:rStyle w:val="KeywordTok"/>
        </w:rPr>
        <w:t>/&gt;</w:t>
      </w:r>
      <w:r>
        <w:br/>
      </w:r>
      <w:r>
        <w:rPr>
          <w:rStyle w:val="NormalTok"/>
        </w:rPr>
        <w:t xml:space="preserve">    </w:t>
      </w:r>
      <w:r>
        <w:rPr>
          <w:rStyle w:val="KeywordTok"/>
        </w:rPr>
        <w:t>&lt;usage_date&gt;</w:t>
      </w:r>
      <w:r>
        <w:rPr>
          <w:rStyle w:val="NormalTok"/>
        </w:rPr>
        <w:t xml:space="preserve"> 1386572673 </w:t>
      </w:r>
      <w:r>
        <w:rPr>
          <w:rStyle w:val="KeywordTok"/>
        </w:rPr>
        <w:t>&lt;/usage_date&gt;</w:t>
      </w:r>
      <w:r>
        <w:br/>
      </w:r>
      <w:r>
        <w:rPr>
          <w:rStyle w:val="NormalTok"/>
        </w:rPr>
        <w:t xml:space="preserve">    </w:t>
      </w:r>
      <w:r>
        <w:rPr>
          <w:rStyle w:val="KeywordTok"/>
        </w:rPr>
        <w:t>&lt;start_date&gt;</w:t>
      </w:r>
      <w:r>
        <w:rPr>
          <w:rStyle w:val="NormalTok"/>
        </w:rPr>
        <w:t xml:space="preserve"> 1386572673 </w:t>
      </w:r>
      <w:r>
        <w:rPr>
          <w:rStyle w:val="KeywordTok"/>
        </w:rPr>
        <w:t>&lt;/start_date&gt;</w:t>
      </w:r>
      <w:r>
        <w:br/>
      </w:r>
      <w:r>
        <w:rPr>
          <w:rStyle w:val="NormalTok"/>
        </w:rPr>
        <w:t xml:space="preserve">    </w:t>
      </w:r>
      <w:r>
        <w:rPr>
          <w:rStyle w:val="KeywordTok"/>
        </w:rPr>
        <w:t>&lt;stop_date&gt;</w:t>
      </w:r>
      <w:r>
        <w:rPr>
          <w:rStyle w:val="NormalTok"/>
        </w:rPr>
        <w:t xml:space="preserve"> 1418108673 </w:t>
      </w:r>
      <w:r>
        <w:rPr>
          <w:rStyle w:val="KeywordTok"/>
        </w:rPr>
        <w:t>&lt;/stop_date&gt;</w:t>
      </w:r>
      <w:r>
        <w:br/>
      </w:r>
      <w:r>
        <w:rPr>
          <w:rStyle w:val="NormalTok"/>
        </w:rPr>
        <w:t xml:space="preserve">    </w:t>
      </w:r>
      <w:r>
        <w:rPr>
          <w:rStyle w:val="KeywordTok"/>
        </w:rPr>
        <w:t>&lt;packageId&gt;</w:t>
      </w:r>
      <w:r>
        <w:rPr>
          <w:rStyle w:val="NormalTok"/>
        </w:rPr>
        <w:t xml:space="preserve"> 19396173 </w:t>
      </w:r>
      <w:r>
        <w:rPr>
          <w:rStyle w:val="KeywordTok"/>
        </w:rPr>
        <w:t>&lt;/packageId&gt;</w:t>
      </w:r>
      <w:r>
        <w:br/>
      </w:r>
      <w:r>
        <w:rPr>
          <w:rStyle w:val="NormalTok"/>
        </w:rPr>
        <w:t xml:space="preserve">    </w:t>
      </w:r>
      <w:r>
        <w:rPr>
          <w:rStyle w:val="KeywordTok"/>
        </w:rPr>
        <w:t>&lt;isProlongation&gt;</w:t>
      </w:r>
      <w:r>
        <w:rPr>
          <w:rStyle w:val="NormalTok"/>
        </w:rPr>
        <w:t xml:space="preserve"> 0 </w:t>
      </w:r>
      <w:r>
        <w:rPr>
          <w:rStyle w:val="KeywordTok"/>
        </w:rPr>
        <w:t>&lt;/isProlongation&gt;</w:t>
      </w:r>
      <w:r>
        <w:br/>
      </w:r>
      <w:r>
        <w:rPr>
          <w:rStyle w:val="NormalTok"/>
        </w:rPr>
        <w:t xml:space="preserve">    </w:t>
      </w:r>
      <w:r>
        <w:rPr>
          <w:rStyle w:val="KeywordTok"/>
        </w:rPr>
        <w:t>&lt;profile_id&gt;</w:t>
      </w:r>
      <w:r>
        <w:rPr>
          <w:rStyle w:val="NormalTok"/>
        </w:rPr>
        <w:t xml:space="preserve"> 16026558 </w:t>
      </w:r>
      <w:r>
        <w:rPr>
          <w:rStyle w:val="KeywordTok"/>
        </w:rPr>
        <w:t>&lt;/profile_id&gt;</w:t>
      </w:r>
      <w:r>
        <w:br/>
      </w:r>
      <w:r>
        <w:rPr>
          <w:rStyle w:val="NormalTok"/>
        </w:rPr>
        <w:t xml:space="preserve">    </w:t>
      </w:r>
      <w:r>
        <w:rPr>
          <w:rStyle w:val="KeywordTok"/>
        </w:rPr>
        <w:t>&lt;deviceType&gt;</w:t>
      </w:r>
      <w:r>
        <w:rPr>
          <w:rStyle w:val="NormalTok"/>
        </w:rPr>
        <w:t xml:space="preserve"> STB </w:t>
      </w:r>
      <w:r>
        <w:rPr>
          <w:rStyle w:val="KeywordTok"/>
        </w:rPr>
        <w:t>&lt;/deviceType&gt;</w:t>
      </w:r>
      <w:r>
        <w:br/>
      </w:r>
      <w:r>
        <w:rPr>
          <w:rStyle w:val="NormalTok"/>
        </w:rPr>
        <w:t xml:space="preserve">    </w:t>
      </w:r>
      <w:r>
        <w:rPr>
          <w:rStyle w:val="KeywordTok"/>
        </w:rPr>
        <w:t>&lt;terminalName&gt;</w:t>
      </w:r>
      <w:r>
        <w:rPr>
          <w:rStyle w:val="NormalTok"/>
        </w:rPr>
        <w:t xml:space="preserve"> Motorola_VIP1963 </w:t>
      </w:r>
      <w:r>
        <w:rPr>
          <w:rStyle w:val="KeywordTok"/>
        </w:rPr>
        <w:t>&lt;/terminalName&gt;</w:t>
      </w:r>
      <w:r>
        <w:br/>
      </w:r>
      <w:r>
        <w:rPr>
          <w:rStyle w:val="NormalTok"/>
        </w:rPr>
        <w:t xml:space="preserve">  </w:t>
      </w:r>
      <w:r>
        <w:rPr>
          <w:rStyle w:val="KeywordTok"/>
        </w:rPr>
        <w:t>&lt;/row&gt;</w:t>
      </w:r>
      <w:r>
        <w:br/>
      </w:r>
      <w:r>
        <w:rPr>
          <w:rStyle w:val="KeywordTok"/>
        </w:rPr>
        <w:t>&lt;/rows&gt;</w:t>
      </w:r>
    </w:p>
    <w:p w14:paraId="4D5A4695" w14:textId="77777777" w:rsidR="005B7803" w:rsidRDefault="00F12F17">
      <w:pPr>
        <w:pStyle w:val="Heading3"/>
      </w:pPr>
      <w:bookmarkStart w:id="645" w:name="contentbundlepackage"/>
      <w:bookmarkStart w:id="646" w:name="_Toc437365227"/>
      <w:bookmarkEnd w:id="645"/>
      <w:r>
        <w:t>/ContentBundlePackage</w:t>
      </w:r>
      <w:bookmarkEnd w:id="646"/>
    </w:p>
    <w:p w14:paraId="1B52AF4D" w14:textId="77777777" w:rsidR="005B7803" w:rsidRDefault="00F12F17">
      <w:r>
        <w:t>Методы для работы с сезонами сериалов.</w:t>
      </w:r>
    </w:p>
    <w:p w14:paraId="4E1BE966" w14:textId="77777777" w:rsidR="005B7803" w:rsidRDefault="00F12F17">
      <w:pPr>
        <w:pStyle w:val="Heading4"/>
      </w:pPr>
      <w:bookmarkStart w:id="647" w:name="contentbundlepackagelist_purchased_bundl"/>
      <w:bookmarkStart w:id="648" w:name="_Toc437365228"/>
      <w:bookmarkEnd w:id="647"/>
      <w:r>
        <w:t>/ContentBundlePackage/list_purchased_bundles</w:t>
      </w:r>
      <w:bookmarkEnd w:id="648"/>
    </w:p>
    <w:p w14:paraId="1FD5D263" w14:textId="77777777" w:rsidR="005B7803" w:rsidRDefault="00F12F17">
      <w:r>
        <w:rPr>
          <w:b/>
        </w:rPr>
        <w:t>GET-запрос</w:t>
      </w:r>
    </w:p>
    <w:p w14:paraId="68F4DBC1" w14:textId="77777777" w:rsidR="005B7803" w:rsidRDefault="00F12F17">
      <w:r>
        <w:t>Метод возвращает список купленных сезонов для учетной записи. Метод необходимо вызывать для каждого пакета сезонов в тарифном плане.</w:t>
      </w:r>
    </w:p>
    <w:p w14:paraId="149F795F" w14:textId="77777777" w:rsidR="005B7803" w:rsidRDefault="00F12F17">
      <w:r>
        <w:rPr>
          <w:b/>
        </w:rPr>
        <w:t>URL-параметры запроса:</w:t>
      </w:r>
    </w:p>
    <w:p w14:paraId="44FFE776" w14:textId="77777777" w:rsidR="005B7803" w:rsidRDefault="00F12F17" w:rsidP="00F12F17">
      <w:pPr>
        <w:numPr>
          <w:ilvl w:val="0"/>
          <w:numId w:val="348"/>
        </w:numPr>
      </w:pPr>
      <w:r>
        <w:rPr>
          <w:rStyle w:val="VerbatimChar"/>
        </w:rPr>
        <w:t>serviceAccountNumber</w:t>
      </w:r>
      <w:r>
        <w:t xml:space="preserve"> — </w:t>
      </w:r>
      <w:r>
        <w:rPr>
          <w:i/>
        </w:rPr>
        <w:t>string</w:t>
      </w:r>
      <w:r>
        <w:t xml:space="preserve"> — Номер учетной записи. (Обязательный параметр.).</w:t>
      </w:r>
    </w:p>
    <w:p w14:paraId="285F6B51" w14:textId="77777777" w:rsidR="005B7803" w:rsidRDefault="00F12F17" w:rsidP="00F12F17">
      <w:pPr>
        <w:numPr>
          <w:ilvl w:val="0"/>
          <w:numId w:val="348"/>
        </w:numPr>
      </w:pPr>
      <w:r>
        <w:rPr>
          <w:rStyle w:val="VerbatimChar"/>
        </w:rPr>
        <w:lastRenderedPageBreak/>
        <w:t>cbPackageId</w:t>
      </w:r>
      <w:r>
        <w:t xml:space="preserve"> — </w:t>
      </w:r>
      <w:r>
        <w:rPr>
          <w:i/>
        </w:rPr>
        <w:t>number</w:t>
      </w:r>
      <w:r>
        <w:t xml:space="preserve"> — Идентификаторы пакетов сезонов </w:t>
      </w:r>
      <w:r>
        <w:rPr>
          <w:rStyle w:val="VerbatimChar"/>
        </w:rPr>
        <w:t>&lt;service&gt;  &lt;id&gt;</w:t>
      </w:r>
      <w:r>
        <w:t>, полученные методами ServiceAccount/list_services и ProductOffer/list_services_terminal. (Обязательный параметр.).</w:t>
      </w:r>
    </w:p>
    <w:p w14:paraId="6FA4C6E8" w14:textId="77777777" w:rsidR="005B7803" w:rsidRDefault="00F12F17" w:rsidP="00F12F17">
      <w:pPr>
        <w:numPr>
          <w:ilvl w:val="0"/>
          <w:numId w:val="348"/>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F6FB33C" w14:textId="77777777" w:rsidR="005B7803" w:rsidRDefault="00F12F17" w:rsidP="00F12F17">
      <w:pPr>
        <w:numPr>
          <w:ilvl w:val="0"/>
          <w:numId w:val="348"/>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B3BCF81" w14:textId="77777777" w:rsidR="005B7803" w:rsidRDefault="00F12F17">
      <w:r>
        <w:rPr>
          <w:b/>
        </w:rPr>
        <w:t>Параметры ответа:</w:t>
      </w:r>
    </w:p>
    <w:p w14:paraId="60943F02" w14:textId="77777777" w:rsidR="005B7803" w:rsidRDefault="00F12F17">
      <w:r>
        <w:t>XML-схема ответа:</w:t>
      </w:r>
    </w:p>
    <w:p w14:paraId="324223F1"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bundles"</w:t>
      </w:r>
      <w:r>
        <w:rPr>
          <w:rStyle w:val="KeywordTok"/>
        </w:rPr>
        <w:t>&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bundle"</w:t>
      </w:r>
      <w:r>
        <w:rPr>
          <w:rStyle w:val="OtherTok"/>
        </w:rPr>
        <w:t xml:space="preserve"> maxOccurs=</w:t>
      </w:r>
      <w:r>
        <w:rPr>
          <w:rStyle w:val="StringTok"/>
        </w:rPr>
        <w:t>"unbound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офиля для которого покупка должна быть доступна. Если указано значение и параметр master-профиля isPublic=0, то купленный контент должен быть доступен только для данного профиля. Иначе покупка должна быть доступна для всех профилей.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cur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сезон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usage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авила использования, content_usage_rule_id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art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op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начала срока покупки сезона (unix) </w:t>
      </w:r>
      <w:r>
        <w:rPr>
          <w:rStyle w:val="KeywordTok"/>
        </w:rPr>
        <w:t>&lt;/xs:documentation&gt;</w:t>
      </w:r>
      <w:r>
        <w:br/>
      </w:r>
      <w:r>
        <w:rPr>
          <w:rStyle w:val="NormalTok"/>
        </w:rPr>
        <w:t xml:space="preserve">                </w:t>
      </w:r>
      <w:r>
        <w:rPr>
          <w:rStyle w:val="KeywordTok"/>
        </w:rPr>
        <w:t>&lt;/xs:annotation&gt;</w:t>
      </w:r>
      <w:r>
        <w:br/>
      </w:r>
      <w:r>
        <w:rPr>
          <w:rStyle w:val="NormalTok"/>
        </w:rPr>
        <w:lastRenderedPageBreak/>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ofile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окончания срока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2E69A3D4" w14:textId="77777777" w:rsidR="005B7803" w:rsidRDefault="00F12F17">
      <w:r>
        <w:t>Пример XML-данных ответа:</w:t>
      </w:r>
    </w:p>
    <w:p w14:paraId="25BEB63D" w14:textId="77777777" w:rsidR="005B7803" w:rsidRDefault="00F12F17">
      <w:pPr>
        <w:pStyle w:val="SourceCode"/>
      </w:pPr>
      <w:r>
        <w:rPr>
          <w:rStyle w:val="KeywordTok"/>
        </w:rPr>
        <w:t>&lt;bundles</w:t>
      </w:r>
      <w:r>
        <w:rPr>
          <w:rStyle w:val="OtherTok"/>
        </w:rPr>
        <w:t xml:space="preserve"> code=</w:t>
      </w:r>
      <w:r>
        <w:rPr>
          <w:rStyle w:val="StringTok"/>
        </w:rPr>
        <w:t>"0"</w:t>
      </w:r>
      <w:r>
        <w:rPr>
          <w:rStyle w:val="KeywordTok"/>
        </w:rPr>
        <w:t>&gt;</w:t>
      </w:r>
      <w:r>
        <w:br/>
      </w:r>
      <w:r>
        <w:rPr>
          <w:rStyle w:val="NormalTok"/>
        </w:rPr>
        <w:t xml:space="preserve">  </w:t>
      </w:r>
      <w:r>
        <w:rPr>
          <w:rStyle w:val="KeywordTok"/>
        </w:rPr>
        <w:t>&lt;bundle&gt;</w:t>
      </w:r>
      <w:r>
        <w:br/>
      </w:r>
      <w:r>
        <w:rPr>
          <w:rStyle w:val="NormalTok"/>
        </w:rPr>
        <w:t xml:space="preserve">    </w:t>
      </w:r>
      <w:r>
        <w:rPr>
          <w:rStyle w:val="KeywordTok"/>
        </w:rPr>
        <w:t>&lt;id&gt;</w:t>
      </w:r>
      <w:r>
        <w:rPr>
          <w:rStyle w:val="NormalTok"/>
        </w:rPr>
        <w:t xml:space="preserve"> 2269681 </w:t>
      </w:r>
      <w:r>
        <w:rPr>
          <w:rStyle w:val="KeywordTok"/>
        </w:rPr>
        <w:t>&lt;/id&gt;</w:t>
      </w:r>
      <w:r>
        <w:br/>
      </w:r>
      <w:r>
        <w:rPr>
          <w:rStyle w:val="NormalTok"/>
        </w:rPr>
        <w:t xml:space="preserve">    </w:t>
      </w:r>
      <w:r>
        <w:rPr>
          <w:rStyle w:val="KeywordTok"/>
        </w:rPr>
        <w:t>&lt;cur_id&gt;</w:t>
      </w:r>
      <w:r>
        <w:rPr>
          <w:rStyle w:val="NormalTok"/>
        </w:rPr>
        <w:t xml:space="preserve"> 57194 </w:t>
      </w:r>
      <w:r>
        <w:rPr>
          <w:rStyle w:val="KeywordTok"/>
        </w:rPr>
        <w:t>&lt;/cur_id&gt;</w:t>
      </w:r>
      <w:r>
        <w:br/>
      </w:r>
      <w:r>
        <w:rPr>
          <w:rStyle w:val="NormalTok"/>
        </w:rPr>
        <w:t xml:space="preserve">    </w:t>
      </w:r>
      <w:r>
        <w:rPr>
          <w:rStyle w:val="KeywordTok"/>
        </w:rPr>
        <w:t>&lt;usage_date&gt;</w:t>
      </w:r>
      <w:r>
        <w:rPr>
          <w:rStyle w:val="NormalTok"/>
        </w:rPr>
        <w:t xml:space="preserve"> 1260271353 </w:t>
      </w:r>
      <w:r>
        <w:rPr>
          <w:rStyle w:val="KeywordTok"/>
        </w:rPr>
        <w:t>&lt;/usage_date&gt;</w:t>
      </w:r>
      <w:r>
        <w:br/>
      </w:r>
      <w:r>
        <w:rPr>
          <w:rStyle w:val="NormalTok"/>
        </w:rPr>
        <w:t xml:space="preserve">    </w:t>
      </w:r>
      <w:r>
        <w:rPr>
          <w:rStyle w:val="KeywordTok"/>
        </w:rPr>
        <w:t>&lt;start_date&gt;</w:t>
      </w:r>
      <w:r>
        <w:rPr>
          <w:rStyle w:val="NormalTok"/>
        </w:rPr>
        <w:t xml:space="preserve"> 1260271353 </w:t>
      </w:r>
      <w:r>
        <w:rPr>
          <w:rStyle w:val="KeywordTok"/>
        </w:rPr>
        <w:t>&lt;/start_date&gt;</w:t>
      </w:r>
      <w:r>
        <w:br/>
      </w:r>
      <w:r>
        <w:rPr>
          <w:rStyle w:val="NormalTok"/>
        </w:rPr>
        <w:t xml:space="preserve">    </w:t>
      </w:r>
      <w:r>
        <w:rPr>
          <w:rStyle w:val="KeywordTok"/>
        </w:rPr>
        <w:t>&lt;stop_date&gt;</w:t>
      </w:r>
      <w:r>
        <w:rPr>
          <w:rStyle w:val="NormalTok"/>
        </w:rPr>
        <w:t xml:space="preserve"> 1260357753 </w:t>
      </w:r>
      <w:r>
        <w:rPr>
          <w:rStyle w:val="KeywordTok"/>
        </w:rPr>
        <w:t>&lt;/stop_date&gt;</w:t>
      </w:r>
      <w:r>
        <w:rPr>
          <w:rStyle w:val="NormalTok"/>
        </w:rPr>
        <w:t>&gt;</w:t>
      </w:r>
      <w:r>
        <w:br/>
      </w:r>
      <w:r>
        <w:rPr>
          <w:rStyle w:val="NormalTok"/>
        </w:rPr>
        <w:t xml:space="preserve">    </w:t>
      </w:r>
      <w:r>
        <w:rPr>
          <w:rStyle w:val="KeywordTok"/>
        </w:rPr>
        <w:t>&lt;profile_id/&gt;</w:t>
      </w:r>
      <w:r>
        <w:br/>
      </w:r>
      <w:r>
        <w:rPr>
          <w:rStyle w:val="NormalTok"/>
        </w:rPr>
        <w:t xml:space="preserve">  </w:t>
      </w:r>
      <w:r>
        <w:rPr>
          <w:rStyle w:val="KeywordTok"/>
        </w:rPr>
        <w:t>&lt;/bundle&gt;</w:t>
      </w:r>
      <w:r>
        <w:br/>
      </w:r>
      <w:r>
        <w:rPr>
          <w:rStyle w:val="NormalTok"/>
        </w:rPr>
        <w:t xml:space="preserve">  </w:t>
      </w:r>
      <w:r>
        <w:rPr>
          <w:rStyle w:val="KeywordTok"/>
        </w:rPr>
        <w:t>&lt;bundle&gt;</w:t>
      </w:r>
      <w:r>
        <w:br/>
      </w:r>
      <w:r>
        <w:rPr>
          <w:rStyle w:val="NormalTok"/>
        </w:rPr>
        <w:t xml:space="preserve">    …</w:t>
      </w:r>
      <w:r>
        <w:br/>
      </w:r>
      <w:r>
        <w:rPr>
          <w:rStyle w:val="NormalTok"/>
        </w:rPr>
        <w:t xml:space="preserve">  </w:t>
      </w:r>
      <w:r>
        <w:rPr>
          <w:rStyle w:val="KeywordTok"/>
        </w:rPr>
        <w:t>&lt;/bundle&gt;</w:t>
      </w:r>
      <w:r>
        <w:br/>
      </w:r>
      <w:r>
        <w:rPr>
          <w:rStyle w:val="NormalTok"/>
        </w:rPr>
        <w:t>...</w:t>
      </w:r>
      <w:r>
        <w:br/>
      </w:r>
      <w:r>
        <w:rPr>
          <w:rStyle w:val="KeywordTok"/>
        </w:rPr>
        <w:t>&lt;/bundles&gt;</w:t>
      </w:r>
    </w:p>
    <w:p w14:paraId="2061FACF" w14:textId="77777777" w:rsidR="005B7803" w:rsidRDefault="00F12F17">
      <w:pPr>
        <w:pStyle w:val="Heading4"/>
      </w:pPr>
      <w:bookmarkStart w:id="649" w:name="contentbundlepackagelist_purchased_by_ac"/>
      <w:bookmarkStart w:id="650" w:name="_Toc437365229"/>
      <w:bookmarkEnd w:id="649"/>
      <w:r>
        <w:t>/ContentBundlePackage/list_purchased_by_acc</w:t>
      </w:r>
      <w:bookmarkEnd w:id="650"/>
    </w:p>
    <w:p w14:paraId="69DF96F6" w14:textId="77777777" w:rsidR="005B7803" w:rsidRDefault="00F12F17">
      <w:r>
        <w:rPr>
          <w:b/>
        </w:rPr>
        <w:t>GET-запрос</w:t>
      </w:r>
    </w:p>
    <w:p w14:paraId="41AF4B4F" w14:textId="77777777" w:rsidR="005B7803" w:rsidRDefault="00F12F17">
      <w:r>
        <w:t>Метод возвращает список купленных сезонов для учетной записи.</w:t>
      </w:r>
    </w:p>
    <w:p w14:paraId="7CE8FDC5" w14:textId="77777777" w:rsidR="005B7803" w:rsidRDefault="00F12F17">
      <w:r>
        <w:rPr>
          <w:b/>
        </w:rPr>
        <w:t>URL-параметры запроса:</w:t>
      </w:r>
    </w:p>
    <w:p w14:paraId="115C7A3C" w14:textId="77777777" w:rsidR="005B7803" w:rsidRDefault="00F12F17" w:rsidP="00F12F17">
      <w:pPr>
        <w:numPr>
          <w:ilvl w:val="0"/>
          <w:numId w:val="349"/>
        </w:numPr>
      </w:pPr>
      <w:r>
        <w:rPr>
          <w:rStyle w:val="VerbatimChar"/>
        </w:rPr>
        <w:t>serviceAccountNumber</w:t>
      </w:r>
      <w:r>
        <w:t xml:space="preserve"> — </w:t>
      </w:r>
      <w:r>
        <w:rPr>
          <w:i/>
        </w:rPr>
        <w:t>string</w:t>
      </w:r>
      <w:r>
        <w:t xml:space="preserve"> — Номер учетной записи. (Обязательный параметр.).</w:t>
      </w:r>
    </w:p>
    <w:p w14:paraId="23CA1974" w14:textId="77777777" w:rsidR="005B7803" w:rsidRDefault="00F12F17" w:rsidP="00F12F17">
      <w:pPr>
        <w:numPr>
          <w:ilvl w:val="0"/>
          <w:numId w:val="349"/>
        </w:numPr>
      </w:pPr>
      <w:r>
        <w:rPr>
          <w:rStyle w:val="VerbatimChar"/>
        </w:rPr>
        <w:t>secondaryServiceAccountNumber</w:t>
      </w:r>
      <w:r>
        <w:t xml:space="preserve"> — </w:t>
      </w:r>
      <w:r>
        <w:rPr>
          <w:i/>
        </w:rPr>
        <w:t>string</w:t>
      </w:r>
      <w:r>
        <w:t xml:space="preserve"> — Номер личного счета абонента. .</w:t>
      </w:r>
    </w:p>
    <w:p w14:paraId="1B3F3FD3" w14:textId="77777777" w:rsidR="005B7803" w:rsidRDefault="00F12F17" w:rsidP="00F12F17">
      <w:pPr>
        <w:numPr>
          <w:ilvl w:val="0"/>
          <w:numId w:val="349"/>
        </w:numPr>
      </w:pPr>
      <w:r>
        <w:rPr>
          <w:rStyle w:val="VerbatimChar"/>
        </w:rPr>
        <w:lastRenderedPageBreak/>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64803C78" w14:textId="77777777" w:rsidR="005B7803" w:rsidRDefault="00F12F17" w:rsidP="00F12F17">
      <w:pPr>
        <w:numPr>
          <w:ilvl w:val="0"/>
          <w:numId w:val="349"/>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269CB7FD" w14:textId="77777777" w:rsidR="005B7803" w:rsidRDefault="00F12F17" w:rsidP="00F12F17">
      <w:pPr>
        <w:numPr>
          <w:ilvl w:val="0"/>
          <w:numId w:val="349"/>
        </w:numPr>
      </w:pPr>
      <w:r>
        <w:rPr>
          <w:rStyle w:val="VerbatimChar"/>
        </w:rPr>
        <w:t>deviceType</w:t>
      </w:r>
      <w:r>
        <w:t xml:space="preserve"> — </w:t>
      </w:r>
      <w:r>
        <w:rPr>
          <w:i/>
        </w:rPr>
        <w:t>string</w:t>
      </w:r>
      <w:r>
        <w:t xml:space="preserve"> — Тип пользовательского устройства. (Обязательный параметр.).</w:t>
      </w:r>
    </w:p>
    <w:p w14:paraId="654B2A11" w14:textId="77777777" w:rsidR="005B7803" w:rsidRDefault="00F12F17">
      <w:r>
        <w:rPr>
          <w:b/>
        </w:rPr>
        <w:t>Параметры ответа:</w:t>
      </w:r>
    </w:p>
    <w:p w14:paraId="0F99C11E" w14:textId="77777777" w:rsidR="005B7803" w:rsidRDefault="00F12F17">
      <w:r>
        <w:t>XML-схема ответа:</w:t>
      </w:r>
    </w:p>
    <w:p w14:paraId="189267CE"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OtherTok"/>
        </w:rPr>
        <w:t xml:space="preserve"> maxOccurs=</w:t>
      </w:r>
      <w:r>
        <w:rPr>
          <w:rStyle w:val="StringTok"/>
        </w:rPr>
        <w:t>"unbound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мя устройств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complexType</w:t>
      </w:r>
      <w:r>
        <w:rPr>
          <w:rStyle w:val="OtherTok"/>
        </w:rPr>
        <w:t xml:space="preserve"> mixed=</w:t>
      </w:r>
      <w:r>
        <w:rPr>
          <w:rStyle w:val="StringTok"/>
        </w:rPr>
        <w:t>"tru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cur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сезон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usage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авила использования, content_usage_rule_id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art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stop_dat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дата и время начала срока покупки сезона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ofile_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lastRenderedPageBreak/>
        <w:t xml:space="preserve">                  </w:t>
      </w:r>
      <w:r>
        <w:rPr>
          <w:rStyle w:val="KeywordTok"/>
        </w:rPr>
        <w:t>&lt;xs:documentation&gt;</w:t>
      </w:r>
      <w:r>
        <w:rPr>
          <w:rStyle w:val="NormalTok"/>
        </w:rPr>
        <w:t xml:space="preserve"> дата и время окончания срока покупки (unix)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ackageId"</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рофиля для которого покупка должна быть доступна. Если указано значение и параметр master-профиля isPublic=0, то купленный контент должен быть доступен только для данного профиля. Иначе покупка должна быть доступна для всех профилей.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viceTyp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идентификатор пакета, из которого куплен сезон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inalName"</w:t>
      </w:r>
      <w:r>
        <w:rPr>
          <w:rStyle w:val="OtherTok"/>
        </w:rPr>
        <w:t xml:space="preserve"> minOccurs=</w:t>
      </w:r>
      <w:r>
        <w:rPr>
          <w:rStyle w:val="StringTok"/>
        </w:rPr>
        <w:t>"0"</w:t>
      </w:r>
      <w:r>
        <w:rPr>
          <w:rStyle w:val="KeywordTok"/>
        </w:rPr>
        <w:t>&gt;</w:t>
      </w:r>
      <w:r>
        <w:br/>
      </w:r>
      <w:r>
        <w:rPr>
          <w:rStyle w:val="NormalTok"/>
        </w:rPr>
        <w:t xml:space="preserve">                </w:t>
      </w:r>
      <w:r>
        <w:rPr>
          <w:rStyle w:val="KeywordTok"/>
        </w:rPr>
        <w:t>&lt;xs:annotation&gt;</w:t>
      </w:r>
      <w:r>
        <w:br/>
      </w:r>
      <w:r>
        <w:rPr>
          <w:rStyle w:val="NormalTok"/>
        </w:rPr>
        <w:t xml:space="preserve">                  </w:t>
      </w:r>
      <w:r>
        <w:rPr>
          <w:rStyle w:val="KeywordTok"/>
        </w:rPr>
        <w:t>&lt;xs:documentation&gt;</w:t>
      </w:r>
      <w:r>
        <w:rPr>
          <w:rStyle w:val="NormalTok"/>
        </w:rPr>
        <w:t xml:space="preserve"> Тип устройства </w:t>
      </w:r>
      <w:r>
        <w:rPr>
          <w:rStyle w:val="KeywordTok"/>
        </w:rPr>
        <w:t>&lt;/xs:documentation&gt;</w:t>
      </w:r>
      <w:r>
        <w:br/>
      </w:r>
      <w:r>
        <w:rPr>
          <w:rStyle w:val="NormalTok"/>
        </w:rPr>
        <w:t xml:space="preserve">                </w:t>
      </w:r>
      <w:r>
        <w:rPr>
          <w:rStyle w:val="KeywordTok"/>
        </w:rPr>
        <w:t>&lt;/xs:annotation&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43A4FD63" w14:textId="77777777" w:rsidR="005B7803" w:rsidRDefault="00F12F17">
      <w:r>
        <w:t>Пример XML-данных ответа:</w:t>
      </w:r>
    </w:p>
    <w:p w14:paraId="2B99979B"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id&gt;</w:t>
      </w:r>
      <w:r>
        <w:rPr>
          <w:rStyle w:val="NormalTok"/>
        </w:rPr>
        <w:t xml:space="preserve"> 2269681 </w:t>
      </w:r>
      <w:r>
        <w:rPr>
          <w:rStyle w:val="KeywordTok"/>
        </w:rPr>
        <w:t>&lt;/id&gt;</w:t>
      </w:r>
      <w:r>
        <w:br/>
      </w:r>
      <w:r>
        <w:rPr>
          <w:rStyle w:val="NormalTok"/>
        </w:rPr>
        <w:t xml:space="preserve">    </w:t>
      </w:r>
      <w:r>
        <w:rPr>
          <w:rStyle w:val="KeywordTok"/>
        </w:rPr>
        <w:t>&lt;cur_id&gt;</w:t>
      </w:r>
      <w:r>
        <w:rPr>
          <w:rStyle w:val="NormalTok"/>
        </w:rPr>
        <w:t xml:space="preserve"> 57194 </w:t>
      </w:r>
      <w:r>
        <w:rPr>
          <w:rStyle w:val="KeywordTok"/>
        </w:rPr>
        <w:t>&lt;/cur_id&gt;</w:t>
      </w:r>
      <w:r>
        <w:br/>
      </w:r>
      <w:r>
        <w:rPr>
          <w:rStyle w:val="NormalTok"/>
        </w:rPr>
        <w:t xml:space="preserve">    </w:t>
      </w:r>
      <w:r>
        <w:rPr>
          <w:rStyle w:val="KeywordTok"/>
        </w:rPr>
        <w:t>&lt;usage_date&gt;</w:t>
      </w:r>
      <w:r>
        <w:rPr>
          <w:rStyle w:val="NormalTok"/>
        </w:rPr>
        <w:t xml:space="preserve"> 1260271353 </w:t>
      </w:r>
      <w:r>
        <w:rPr>
          <w:rStyle w:val="KeywordTok"/>
        </w:rPr>
        <w:t>&lt;/usage_date&gt;</w:t>
      </w:r>
      <w:r>
        <w:br/>
      </w:r>
      <w:r>
        <w:rPr>
          <w:rStyle w:val="NormalTok"/>
        </w:rPr>
        <w:t xml:space="preserve">    </w:t>
      </w:r>
      <w:r>
        <w:rPr>
          <w:rStyle w:val="KeywordTok"/>
        </w:rPr>
        <w:t>&lt;start_date&gt;</w:t>
      </w:r>
      <w:r>
        <w:rPr>
          <w:rStyle w:val="NormalTok"/>
        </w:rPr>
        <w:t xml:space="preserve"> 1260271353 </w:t>
      </w:r>
      <w:r>
        <w:rPr>
          <w:rStyle w:val="KeywordTok"/>
        </w:rPr>
        <w:t>&lt;/start_date&gt;</w:t>
      </w:r>
      <w:r>
        <w:br/>
      </w:r>
      <w:r>
        <w:rPr>
          <w:rStyle w:val="NormalTok"/>
        </w:rPr>
        <w:t xml:space="preserve">    </w:t>
      </w:r>
      <w:r>
        <w:rPr>
          <w:rStyle w:val="KeywordTok"/>
        </w:rPr>
        <w:t>&lt;stop_date&gt;</w:t>
      </w:r>
      <w:r>
        <w:rPr>
          <w:rStyle w:val="NormalTok"/>
        </w:rPr>
        <w:t xml:space="preserve"> 1260357753 </w:t>
      </w:r>
      <w:r>
        <w:rPr>
          <w:rStyle w:val="KeywordTok"/>
        </w:rPr>
        <w:t>&lt;/stop_date&gt;</w:t>
      </w:r>
      <w:r>
        <w:br/>
      </w:r>
      <w:r>
        <w:rPr>
          <w:rStyle w:val="NormalTok"/>
        </w:rPr>
        <w:t xml:space="preserve">    </w:t>
      </w:r>
      <w:r>
        <w:rPr>
          <w:rStyle w:val="KeywordTok"/>
        </w:rPr>
        <w:t>&lt;profile_id/&gt;</w:t>
      </w:r>
      <w:r>
        <w:br/>
      </w:r>
      <w:r>
        <w:rPr>
          <w:rStyle w:val="NormalTok"/>
        </w:rPr>
        <w:t xml:space="preserve">    </w:t>
      </w:r>
      <w:r>
        <w:rPr>
          <w:rStyle w:val="KeywordTok"/>
        </w:rPr>
        <w:t>&lt;packageId/&gt;</w:t>
      </w:r>
      <w:r>
        <w:br/>
      </w:r>
      <w:r>
        <w:rPr>
          <w:rStyle w:val="NormalTok"/>
        </w:rPr>
        <w:t xml:space="preserve">    </w:t>
      </w:r>
      <w:r>
        <w:rPr>
          <w:rStyle w:val="KeywordTok"/>
        </w:rPr>
        <w:t>&lt;deviceType&gt;</w:t>
      </w:r>
      <w:r>
        <w:rPr>
          <w:rStyle w:val="NormalTok"/>
        </w:rPr>
        <w:t xml:space="preserve"> STB </w:t>
      </w:r>
      <w:r>
        <w:rPr>
          <w:rStyle w:val="KeywordTok"/>
        </w:rPr>
        <w:t>&lt;/deviceType&gt;</w:t>
      </w:r>
      <w:r>
        <w:br/>
      </w:r>
      <w:r>
        <w:rPr>
          <w:rStyle w:val="NormalTok"/>
        </w:rPr>
        <w:t xml:space="preserve">    </w:t>
      </w:r>
      <w:r>
        <w:rPr>
          <w:rStyle w:val="KeywordTok"/>
        </w:rPr>
        <w:t>&lt;terminalName&gt;</w:t>
      </w:r>
      <w:r>
        <w:rPr>
          <w:rStyle w:val="NormalTok"/>
        </w:rPr>
        <w:t xml:space="preserve">  Motorola_VIP1963  </w:t>
      </w:r>
      <w:r>
        <w:rPr>
          <w:rStyle w:val="KeywordTok"/>
        </w:rPr>
        <w:t>&lt;/terminalName&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br/>
      </w:r>
      <w:r>
        <w:rPr>
          <w:rStyle w:val="NormalTok"/>
        </w:rPr>
        <w:t xml:space="preserve">    </w:t>
      </w:r>
      <w:r>
        <w:rPr>
          <w:rStyle w:val="KeywordTok"/>
        </w:rPr>
        <w:t>&lt;/row&gt;</w:t>
      </w:r>
      <w:r>
        <w:br/>
      </w:r>
      <w:r>
        <w:rPr>
          <w:rStyle w:val="NormalTok"/>
        </w:rPr>
        <w:t>...</w:t>
      </w:r>
      <w:r>
        <w:br/>
      </w:r>
      <w:r>
        <w:rPr>
          <w:rStyle w:val="KeywordTok"/>
        </w:rPr>
        <w:t>&lt;/rows&gt;</w:t>
      </w:r>
    </w:p>
    <w:p w14:paraId="3E59EA94" w14:textId="77777777" w:rsidR="005B7803" w:rsidRDefault="00F12F17">
      <w:pPr>
        <w:pStyle w:val="Heading4"/>
      </w:pPr>
      <w:bookmarkStart w:id="651" w:name="contentbundlepackagelist_bundles"/>
      <w:bookmarkStart w:id="652" w:name="_Toc437365230"/>
      <w:bookmarkEnd w:id="651"/>
      <w:r>
        <w:t>/ContentBundlePackage/list_bundles</w:t>
      </w:r>
      <w:bookmarkEnd w:id="652"/>
    </w:p>
    <w:p w14:paraId="1A88FE5E" w14:textId="77777777" w:rsidR="005B7803" w:rsidRDefault="00F12F17">
      <w:r>
        <w:rPr>
          <w:b/>
        </w:rPr>
        <w:t>GET-запрос</w:t>
      </w:r>
    </w:p>
    <w:p w14:paraId="14932462" w14:textId="77777777" w:rsidR="005B7803" w:rsidRDefault="00F12F17">
      <w:r>
        <w:t>Метод возвращает список и описания сезонов, удовлетворяющих параметрам вызова. Получить описания можно по пакету сезонов; по ID сезонов, перечислив идентификаторы в запросе через запятую; по ID региона.</w:t>
      </w:r>
    </w:p>
    <w:p w14:paraId="6BE77AF9" w14:textId="77777777" w:rsidR="005B7803" w:rsidRDefault="00F12F17">
      <w:r>
        <w:rPr>
          <w:b/>
        </w:rPr>
        <w:t>URL-параметры запроса:</w:t>
      </w:r>
    </w:p>
    <w:p w14:paraId="2A658537" w14:textId="77777777" w:rsidR="005B7803" w:rsidRDefault="00F12F17" w:rsidP="00F12F17">
      <w:pPr>
        <w:numPr>
          <w:ilvl w:val="0"/>
          <w:numId w:val="350"/>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13B4520B" w14:textId="77777777" w:rsidR="005B7803" w:rsidRDefault="00F12F17" w:rsidP="00F12F17">
      <w:pPr>
        <w:numPr>
          <w:ilvl w:val="0"/>
          <w:numId w:val="350"/>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07BC3948" w14:textId="77777777" w:rsidR="005B7803" w:rsidRDefault="00F12F17" w:rsidP="00F12F17">
      <w:pPr>
        <w:numPr>
          <w:ilvl w:val="0"/>
          <w:numId w:val="350"/>
        </w:numPr>
      </w:pPr>
      <w:r>
        <w:rPr>
          <w:rStyle w:val="VerbatimChar"/>
        </w:rPr>
        <w:t>From</w:t>
      </w:r>
      <w:r>
        <w:t xml:space="preserve"> — </w:t>
      </w:r>
      <w:r>
        <w:rPr>
          <w:i/>
        </w:rPr>
        <w:t>number</w:t>
      </w:r>
      <w:r>
        <w:t xml:space="preserve"> — Номер начальной страницы списка контента, начиная с нуля. (Обязательный параметр.).</w:t>
      </w:r>
    </w:p>
    <w:p w14:paraId="5AEE24FE" w14:textId="77777777" w:rsidR="005B7803" w:rsidRDefault="00F12F17" w:rsidP="00F12F17">
      <w:pPr>
        <w:numPr>
          <w:ilvl w:val="0"/>
          <w:numId w:val="350"/>
        </w:numPr>
      </w:pPr>
      <w:r>
        <w:rPr>
          <w:rStyle w:val="VerbatimChar"/>
        </w:rPr>
        <w:t>To</w:t>
      </w:r>
      <w:r>
        <w:t xml:space="preserve"> — </w:t>
      </w:r>
      <w:r>
        <w:rPr>
          <w:i/>
        </w:rPr>
        <w:t>number</w:t>
      </w:r>
      <w:r>
        <w:t xml:space="preserve"> — Номер последней страницы списка контента. (Обязательный параметр.).</w:t>
      </w:r>
    </w:p>
    <w:p w14:paraId="7D0E1A0F" w14:textId="77777777" w:rsidR="005B7803" w:rsidRDefault="00F12F17" w:rsidP="00F12F17">
      <w:pPr>
        <w:numPr>
          <w:ilvl w:val="0"/>
          <w:numId w:val="350"/>
        </w:numPr>
      </w:pPr>
      <w:r>
        <w:rPr>
          <w:rStyle w:val="VerbatimChar"/>
        </w:rPr>
        <w:t>deviceType</w:t>
      </w:r>
      <w:r>
        <w:t xml:space="preserve"> — </w:t>
      </w:r>
      <w:r>
        <w:rPr>
          <w:i/>
        </w:rPr>
        <w:t>string</w:t>
      </w:r>
      <w:r>
        <w:t xml:space="preserve"> — Тип пользовательского устройства. (Обязательный параметр.).</w:t>
      </w:r>
    </w:p>
    <w:p w14:paraId="210A9FF8" w14:textId="77777777" w:rsidR="005B7803" w:rsidRDefault="00F12F17">
      <w:r>
        <w:rPr>
          <w:b/>
        </w:rPr>
        <w:t>Параметры ответа:</w:t>
      </w:r>
    </w:p>
    <w:p w14:paraId="2FA7C3F0" w14:textId="77777777" w:rsidR="005B7803" w:rsidRDefault="00F12F17">
      <w:r>
        <w:t>Пример XML-данных ответа:</w:t>
      </w:r>
    </w:p>
    <w:p w14:paraId="521495AB" w14:textId="77777777" w:rsidR="005B7803" w:rsidRDefault="00F12F17">
      <w:pPr>
        <w:pStyle w:val="SourceCode"/>
      </w:pPr>
      <w:r>
        <w:rPr>
          <w:rStyle w:val="KeywordTok"/>
        </w:rPr>
        <w:lastRenderedPageBreak/>
        <w:t>&lt;cb_list</w:t>
      </w:r>
      <w:r>
        <w:rPr>
          <w:rStyle w:val="OtherTok"/>
        </w:rPr>
        <w:t xml:space="preserve"> code=</w:t>
      </w:r>
      <w:r>
        <w:rPr>
          <w:rStyle w:val="StringTok"/>
        </w:rPr>
        <w:t>"0"</w:t>
      </w:r>
      <w:r>
        <w:rPr>
          <w:rStyle w:val="KeywordTok"/>
        </w:rPr>
        <w:t>&gt;</w:t>
      </w:r>
      <w:r>
        <w:br/>
      </w:r>
      <w:r>
        <w:rPr>
          <w:rStyle w:val="NormalTok"/>
        </w:rPr>
        <w:t xml:space="preserve">  </w:t>
      </w:r>
      <w:r>
        <w:rPr>
          <w:rStyle w:val="KeywordTok"/>
        </w:rPr>
        <w:t>&lt;cb</w:t>
      </w:r>
      <w:r>
        <w:rPr>
          <w:rStyle w:val="OtherTok"/>
        </w:rPr>
        <w:t xml:space="preserve"> packageId=</w:t>
      </w:r>
      <w:r>
        <w:rPr>
          <w:rStyle w:val="StringTok"/>
        </w:rPr>
        <w:t>"1521024"</w:t>
      </w:r>
      <w:r>
        <w:rPr>
          <w:rStyle w:val="OtherTok"/>
        </w:rPr>
        <w:t xml:space="preserve"> locationId=</w:t>
      </w:r>
      <w:r>
        <w:rPr>
          <w:rStyle w:val="StringTok"/>
        </w:rPr>
        <w:t>"1081481"</w:t>
      </w:r>
      <w:r>
        <w:rPr>
          <w:rStyle w:val="OtherTok"/>
        </w:rPr>
        <w:t xml:space="preserve"> genreId=</w:t>
      </w:r>
      <w:r>
        <w:rPr>
          <w:rStyle w:val="StringTok"/>
        </w:rPr>
        <w:t>"null"</w:t>
      </w:r>
      <w:r>
        <w:rPr>
          <w:rStyle w:val="OtherTok"/>
        </w:rPr>
        <w:t xml:space="preserve"> version=</w:t>
      </w:r>
      <w:r>
        <w:rPr>
          <w:rStyle w:val="StringTok"/>
        </w:rPr>
        <w:t>"1332288000"</w:t>
      </w:r>
      <w:r>
        <w:rPr>
          <w:rStyle w:val="KeywordTok"/>
        </w:rPr>
        <w:t>&gt;</w:t>
      </w:r>
      <w:r>
        <w:br/>
      </w:r>
      <w:r>
        <w:rPr>
          <w:rStyle w:val="NormalTok"/>
        </w:rPr>
        <w:t xml:space="preserve">    </w:t>
      </w:r>
      <w:r>
        <w:rPr>
          <w:rStyle w:val="KeywordTok"/>
        </w:rPr>
        <w:t>&lt;bundle&gt;</w:t>
      </w:r>
      <w:r>
        <w:br/>
      </w:r>
      <w:r>
        <w:rPr>
          <w:rStyle w:val="NormalTok"/>
        </w:rPr>
        <w:t xml:space="preserve">      </w:t>
      </w:r>
      <w:r>
        <w:rPr>
          <w:rStyle w:val="KeywordTok"/>
        </w:rPr>
        <w:t>&lt;id&gt;</w:t>
      </w:r>
      <w:r>
        <w:rPr>
          <w:rStyle w:val="NormalTok"/>
        </w:rPr>
        <w:t xml:space="preserve"> 1576211 </w:t>
      </w:r>
      <w:r>
        <w:rPr>
          <w:rStyle w:val="KeywordTok"/>
        </w:rPr>
        <w:t>&lt;/id&gt;</w:t>
      </w:r>
      <w:r>
        <w:br/>
      </w:r>
      <w:r>
        <w:rPr>
          <w:rStyle w:val="NormalTok"/>
        </w:rPr>
        <w:t xml:space="preserve">      </w:t>
      </w:r>
      <w:r>
        <w:rPr>
          <w:rStyle w:val="KeywordTok"/>
        </w:rPr>
        <w:t>&lt;externalID/&gt;</w:t>
      </w:r>
      <w:r>
        <w:br/>
      </w:r>
      <w:r>
        <w:rPr>
          <w:rStyle w:val="NormalTok"/>
        </w:rPr>
        <w:t xml:space="preserve">      </w:t>
      </w:r>
      <w:r>
        <w:rPr>
          <w:rStyle w:val="KeywordTok"/>
        </w:rPr>
        <w:t>&lt;name&gt;</w:t>
      </w:r>
      <w:r>
        <w:rPr>
          <w:rStyle w:val="NormalTok"/>
        </w:rPr>
        <w:t xml:space="preserve"> Бони сезон 1 </w:t>
      </w:r>
      <w:r>
        <w:rPr>
          <w:rStyle w:val="KeywordTok"/>
        </w:rPr>
        <w:t>&lt;/name&gt;</w:t>
      </w:r>
      <w:r>
        <w:br/>
      </w:r>
      <w:r>
        <w:rPr>
          <w:rStyle w:val="NormalTok"/>
        </w:rPr>
        <w:t xml:space="preserve">      </w:t>
      </w:r>
      <w:r>
        <w:rPr>
          <w:rStyle w:val="KeywordTok"/>
        </w:rPr>
        <w:t>&lt;year&gt;</w:t>
      </w:r>
      <w:r>
        <w:rPr>
          <w:rStyle w:val="NormalTok"/>
        </w:rPr>
        <w:t xml:space="preserve"> 2012 </w:t>
      </w:r>
      <w:r>
        <w:rPr>
          <w:rStyle w:val="KeywordTok"/>
        </w:rPr>
        <w:t>&lt;/year&gt;</w:t>
      </w:r>
      <w:r>
        <w:br/>
      </w:r>
      <w:r>
        <w:rPr>
          <w:rStyle w:val="NormalTok"/>
        </w:rPr>
        <w:t xml:space="preserve">      </w:t>
      </w:r>
      <w:r>
        <w:rPr>
          <w:rStyle w:val="KeywordTok"/>
        </w:rPr>
        <w:t>&lt;actors/&gt;</w:t>
      </w:r>
      <w:r>
        <w:br/>
      </w:r>
      <w:r>
        <w:rPr>
          <w:rStyle w:val="NormalTok"/>
        </w:rPr>
        <w:t xml:space="preserve">      </w:t>
      </w:r>
      <w:r>
        <w:rPr>
          <w:rStyle w:val="KeywordTok"/>
        </w:rPr>
        <w:t>&lt;director/&gt;</w:t>
      </w:r>
      <w:r>
        <w:br/>
      </w:r>
      <w:r>
        <w:rPr>
          <w:rStyle w:val="NormalTok"/>
        </w:rPr>
        <w:t xml:space="preserve">      </w:t>
      </w:r>
      <w:r>
        <w:rPr>
          <w:rStyle w:val="KeywordTok"/>
        </w:rPr>
        <w:t>&lt;country/&gt;</w:t>
      </w:r>
      <w:r>
        <w:br/>
      </w:r>
      <w:r>
        <w:rPr>
          <w:rStyle w:val="NormalTok"/>
        </w:rPr>
        <w:t xml:space="preserve">      </w:t>
      </w:r>
      <w:r>
        <w:rPr>
          <w:rStyle w:val="KeywordTok"/>
        </w:rPr>
        <w:t>&lt;logo&gt;</w:t>
      </w:r>
      <w:r>
        <w:rPr>
          <w:rStyle w:val="NormalTok"/>
        </w:rPr>
        <w:t xml:space="preserve"> 1332249110964.jpg </w:t>
      </w:r>
      <w:r>
        <w:rPr>
          <w:rStyle w:val="KeywordTok"/>
        </w:rPr>
        <w:t>&lt;/logo&gt;</w:t>
      </w:r>
      <w:r>
        <w:br/>
      </w:r>
      <w:r>
        <w:rPr>
          <w:rStyle w:val="NormalTok"/>
        </w:rPr>
        <w:t xml:space="preserve">      </w:t>
      </w:r>
      <w:r>
        <w:rPr>
          <w:rStyle w:val="KeywordTok"/>
        </w:rPr>
        <w:t>&lt;logo2/&gt;</w:t>
      </w:r>
      <w:r>
        <w:br/>
      </w:r>
      <w:r>
        <w:rPr>
          <w:rStyle w:val="NormalTok"/>
        </w:rPr>
        <w:t xml:space="preserve">      </w:t>
      </w:r>
      <w:r>
        <w:rPr>
          <w:rStyle w:val="KeywordTok"/>
        </w:rPr>
        <w:t>&lt;al&gt;</w:t>
      </w:r>
      <w:r>
        <w:rPr>
          <w:rStyle w:val="NormalTok"/>
        </w:rPr>
        <w:t xml:space="preserve"> 10758 </w:t>
      </w:r>
      <w:r>
        <w:rPr>
          <w:rStyle w:val="KeywordTok"/>
        </w:rPr>
        <w:t>&lt;/al&gt;</w:t>
      </w:r>
      <w:r>
        <w:br/>
      </w:r>
      <w:r>
        <w:rPr>
          <w:rStyle w:val="NormalTok"/>
        </w:rPr>
        <w:t xml:space="preserve">      </w:t>
      </w:r>
      <w:r>
        <w:rPr>
          <w:rStyle w:val="KeywordTok"/>
        </w:rPr>
        <w:t>&lt;ageLevel&gt;</w:t>
      </w:r>
      <w:r>
        <w:rPr>
          <w:rStyle w:val="NormalTok"/>
        </w:rPr>
        <w:t xml:space="preserve"> 10758 </w:t>
      </w:r>
      <w:r>
        <w:rPr>
          <w:rStyle w:val="KeywordTok"/>
        </w:rPr>
        <w:t>&lt;/ageLevel&gt;</w:t>
      </w:r>
      <w:r>
        <w:br/>
      </w:r>
      <w:r>
        <w:rPr>
          <w:rStyle w:val="NormalTok"/>
        </w:rPr>
        <w:t xml:space="preserve">      </w:t>
      </w:r>
      <w:r>
        <w:rPr>
          <w:rStyle w:val="KeywordTok"/>
        </w:rPr>
        <w:t>&lt;ir&gt;</w:t>
      </w:r>
      <w:r>
        <w:rPr>
          <w:rStyle w:val="NormalTok"/>
        </w:rPr>
        <w:t xml:space="preserve"> 0 </w:t>
      </w:r>
      <w:r>
        <w:rPr>
          <w:rStyle w:val="KeywordTok"/>
        </w:rPr>
        <w:t>&lt;/ir&gt;</w:t>
      </w:r>
      <w:r>
        <w:br/>
      </w:r>
      <w:r>
        <w:rPr>
          <w:rStyle w:val="NormalTok"/>
        </w:rPr>
        <w:t xml:space="preserve">      </w:t>
      </w:r>
      <w:r>
        <w:rPr>
          <w:rStyle w:val="KeywordTok"/>
        </w:rPr>
        <w:t>&lt;appleId/&gt;</w:t>
      </w:r>
      <w:r>
        <w:br/>
      </w:r>
      <w:r>
        <w:rPr>
          <w:rStyle w:val="NormalTok"/>
        </w:rPr>
        <w:t xml:space="preserve">      </w:t>
      </w:r>
      <w:r>
        <w:rPr>
          <w:rStyle w:val="KeywordTok"/>
        </w:rPr>
        <w:t>&lt;androidId/&gt;</w:t>
      </w:r>
      <w:r>
        <w:br/>
      </w:r>
      <w:r>
        <w:rPr>
          <w:rStyle w:val="NormalTok"/>
        </w:rPr>
        <w:t xml:space="preserve">      </w:t>
      </w:r>
      <w:r>
        <w:rPr>
          <w:rStyle w:val="KeywordTok"/>
        </w:rPr>
        <w:t>&lt;smarttvId/&gt;</w:t>
      </w:r>
      <w:r>
        <w:br/>
      </w:r>
      <w:r>
        <w:rPr>
          <w:rStyle w:val="NormalTok"/>
        </w:rPr>
        <w:t xml:space="preserve">      </w:t>
      </w:r>
      <w:r>
        <w:rPr>
          <w:rStyle w:val="KeywordTok"/>
        </w:rPr>
        <w:t>&lt;sDate/&gt;</w:t>
      </w:r>
      <w:r>
        <w:br/>
      </w:r>
      <w:r>
        <w:rPr>
          <w:rStyle w:val="NormalTok"/>
        </w:rPr>
        <w:t xml:space="preserve">      </w:t>
      </w:r>
      <w:r>
        <w:rPr>
          <w:rStyle w:val="KeywordTok"/>
        </w:rPr>
        <w:t>&lt;eDate/&gt;</w:t>
      </w:r>
      <w:r>
        <w:br/>
      </w:r>
      <w:r>
        <w:rPr>
          <w:rStyle w:val="NormalTok"/>
        </w:rPr>
        <w:t xml:space="preserve">      </w:t>
      </w:r>
      <w:r>
        <w:rPr>
          <w:rStyle w:val="KeywordTok"/>
        </w:rPr>
        <w:t>&lt;rating/&gt;</w:t>
      </w:r>
      <w:r>
        <w:br/>
      </w:r>
      <w:r>
        <w:rPr>
          <w:rStyle w:val="NormalTok"/>
        </w:rPr>
        <w:t xml:space="preserve">      </w:t>
      </w:r>
      <w:r>
        <w:rPr>
          <w:rStyle w:val="KeywordTok"/>
        </w:rPr>
        <w:t>&lt;version&gt;</w:t>
      </w:r>
      <w:r>
        <w:rPr>
          <w:rStyle w:val="NormalTok"/>
        </w:rPr>
        <w:t xml:space="preserve"> 1332288000 </w:t>
      </w:r>
      <w:r>
        <w:rPr>
          <w:rStyle w:val="KeywordTok"/>
        </w:rPr>
        <w:t>&lt;/version&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1521024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genres/&gt;</w:t>
      </w:r>
      <w:r>
        <w:br/>
      </w:r>
      <w:r>
        <w:rPr>
          <w:rStyle w:val="NormalTok"/>
        </w:rPr>
        <w:t xml:space="preserve">      </w:t>
      </w:r>
      <w:r>
        <w:rPr>
          <w:rStyle w:val="KeywordTok"/>
        </w:rPr>
        <w:t>&lt;series&gt;</w:t>
      </w:r>
      <w:r>
        <w:br/>
      </w:r>
      <w:r>
        <w:rPr>
          <w:rStyle w:val="NormalTok"/>
        </w:rPr>
        <w:t xml:space="preserve">        </w:t>
      </w:r>
      <w:r>
        <w:rPr>
          <w:rStyle w:val="KeywordTok"/>
        </w:rPr>
        <w:t>&lt;id&gt;</w:t>
      </w:r>
      <w:r>
        <w:rPr>
          <w:rStyle w:val="NormalTok"/>
        </w:rPr>
        <w:t xml:space="preserve"> 1576165 </w:t>
      </w:r>
      <w:r>
        <w:rPr>
          <w:rStyle w:val="KeywordTok"/>
        </w:rPr>
        <w:t>&lt;/id&gt;</w:t>
      </w:r>
      <w:r>
        <w:br/>
      </w:r>
      <w:r>
        <w:rPr>
          <w:rStyle w:val="NormalTok"/>
        </w:rPr>
        <w:t xml:space="preserve">      </w:t>
      </w:r>
      <w:r>
        <w:rPr>
          <w:rStyle w:val="KeywordTok"/>
        </w:rPr>
        <w:t>&lt;/series&gt;</w:t>
      </w:r>
      <w:r>
        <w:br/>
      </w:r>
      <w:r>
        <w:rPr>
          <w:rStyle w:val="NormalTok"/>
        </w:rPr>
        <w:t xml:space="preserve">      </w:t>
      </w:r>
      <w:r>
        <w:rPr>
          <w:rStyle w:val="KeywordTok"/>
        </w:rPr>
        <w:t>&lt;movies&gt;</w:t>
      </w:r>
      <w:r>
        <w:br/>
      </w:r>
      <w:r>
        <w:rPr>
          <w:rStyle w:val="NormalTok"/>
        </w:rPr>
        <w:t xml:space="preserve">        </w:t>
      </w:r>
      <w:r>
        <w:rPr>
          <w:rStyle w:val="KeywordTok"/>
        </w:rPr>
        <w:t>&lt;id&gt;</w:t>
      </w:r>
      <w:r>
        <w:rPr>
          <w:rStyle w:val="NormalTok"/>
        </w:rPr>
        <w:t xml:space="preserve"> 1576225 </w:t>
      </w:r>
      <w:r>
        <w:rPr>
          <w:rStyle w:val="KeywordTok"/>
        </w:rPr>
        <w:t>&lt;/id&gt;</w:t>
      </w:r>
      <w:r>
        <w:br/>
      </w:r>
      <w:r>
        <w:rPr>
          <w:rStyle w:val="NormalTok"/>
        </w:rPr>
        <w:t xml:space="preserve">        </w:t>
      </w:r>
      <w:r>
        <w:rPr>
          <w:rStyle w:val="KeywordTok"/>
        </w:rPr>
        <w:t>&lt;id&gt;</w:t>
      </w:r>
      <w:r>
        <w:rPr>
          <w:rStyle w:val="NormalTok"/>
        </w:rPr>
        <w:t xml:space="preserve"> 1576235 </w:t>
      </w:r>
      <w:r>
        <w:rPr>
          <w:rStyle w:val="KeywordTok"/>
        </w:rPr>
        <w:t>&lt;/id&gt;</w:t>
      </w:r>
      <w:r>
        <w:br/>
      </w:r>
      <w:r>
        <w:rPr>
          <w:rStyle w:val="NormalTok"/>
        </w:rPr>
        <w:t xml:space="preserve">      </w:t>
      </w:r>
      <w:r>
        <w:rPr>
          <w:rStyle w:val="KeywordTok"/>
        </w:rPr>
        <w:t>&lt;/movies&gt;</w:t>
      </w:r>
      <w:r>
        <w:br/>
      </w:r>
      <w:r>
        <w:rPr>
          <w:rStyle w:val="NormalTok"/>
        </w:rPr>
        <w:t xml:space="preserve">      </w:t>
      </w:r>
      <w:r>
        <w:rPr>
          <w:rStyle w:val="KeywordTok"/>
        </w:rPr>
        <w:t>&lt;loc&gt;</w:t>
      </w:r>
      <w:r>
        <w:br/>
      </w:r>
      <w:r>
        <w:rPr>
          <w:rStyle w:val="NormalTok"/>
        </w:rPr>
        <w:t xml:space="preserve">        </w:t>
      </w:r>
      <w:r>
        <w:rPr>
          <w:rStyle w:val="KeywordTok"/>
        </w:rPr>
        <w:t>&lt;id&gt;</w:t>
      </w:r>
      <w:r>
        <w:rPr>
          <w:rStyle w:val="NormalTok"/>
        </w:rPr>
        <w:t xml:space="preserve"> 1081481 </w:t>
      </w:r>
      <w:r>
        <w:rPr>
          <w:rStyle w:val="KeywordTok"/>
        </w:rPr>
        <w:t>&lt;/id&gt;</w:t>
      </w:r>
      <w:r>
        <w:br/>
      </w:r>
      <w:r>
        <w:rPr>
          <w:rStyle w:val="NormalTok"/>
        </w:rPr>
        <w:t xml:space="preserve">        </w:t>
      </w:r>
      <w:r>
        <w:rPr>
          <w:rStyle w:val="KeywordTok"/>
        </w:rPr>
        <w:t>&lt;id&gt;</w:t>
      </w:r>
      <w:r>
        <w:rPr>
          <w:rStyle w:val="NormalTok"/>
        </w:rPr>
        <w:t xml:space="preserve"> 1557546 </w:t>
      </w:r>
      <w:r>
        <w:rPr>
          <w:rStyle w:val="KeywordTok"/>
        </w:rPr>
        <w:t>&lt;/id&gt;</w:t>
      </w:r>
      <w:r>
        <w:br/>
      </w:r>
      <w:r>
        <w:rPr>
          <w:rStyle w:val="NormalTok"/>
        </w:rPr>
        <w:t xml:space="preserve">      </w:t>
      </w:r>
      <w:r>
        <w:rPr>
          <w:rStyle w:val="KeywordTok"/>
        </w:rPr>
        <w:t>&lt;/loc&gt;</w:t>
      </w:r>
      <w:r>
        <w:br/>
      </w:r>
      <w:r>
        <w:rPr>
          <w:rStyle w:val="NormalTok"/>
        </w:rPr>
        <w:t xml:space="preserve">    </w:t>
      </w:r>
      <w:r>
        <w:rPr>
          <w:rStyle w:val="KeywordTok"/>
        </w:rPr>
        <w:t>&lt;/bundle&gt;</w:t>
      </w:r>
      <w:r>
        <w:br/>
      </w:r>
      <w:r>
        <w:rPr>
          <w:rStyle w:val="NormalTok"/>
        </w:rPr>
        <w:t xml:space="preserve">    ...</w:t>
      </w:r>
      <w:r>
        <w:br/>
      </w:r>
      <w:r>
        <w:rPr>
          <w:rStyle w:val="NormalTok"/>
        </w:rPr>
        <w:t xml:space="preserve">  </w:t>
      </w:r>
      <w:r>
        <w:rPr>
          <w:rStyle w:val="KeywordTok"/>
        </w:rPr>
        <w:t>&lt;/cb&gt;</w:t>
      </w:r>
      <w:r>
        <w:br/>
      </w:r>
      <w:r>
        <w:rPr>
          <w:rStyle w:val="KeywordTok"/>
        </w:rPr>
        <w:t>&lt;/cb_list&gt;</w:t>
      </w:r>
    </w:p>
    <w:p w14:paraId="7ABEA5E5" w14:textId="77777777" w:rsidR="005B7803" w:rsidRDefault="00F12F17">
      <w:pPr>
        <w:pStyle w:val="Heading4"/>
      </w:pPr>
      <w:bookmarkStart w:id="653" w:name="contentbundlepackageget_delta"/>
      <w:bookmarkStart w:id="654" w:name="_Toc437365231"/>
      <w:bookmarkEnd w:id="653"/>
      <w:r>
        <w:t>/ContentBundlePackage/get_delta</w:t>
      </w:r>
      <w:bookmarkEnd w:id="654"/>
    </w:p>
    <w:p w14:paraId="7EEF4E27" w14:textId="77777777" w:rsidR="005B7803" w:rsidRDefault="00F12F17">
      <w:r>
        <w:rPr>
          <w:b/>
        </w:rPr>
        <w:t>GET-запрос</w:t>
      </w:r>
    </w:p>
    <w:p w14:paraId="3D963A0F" w14:textId="77777777" w:rsidR="005B7803" w:rsidRDefault="00F12F17">
      <w:r>
        <w:t>Метод для получения дельты.</w:t>
      </w:r>
    </w:p>
    <w:p w14:paraId="473E3015" w14:textId="77777777" w:rsidR="005B7803" w:rsidRDefault="00F12F17">
      <w:r>
        <w:rPr>
          <w:b/>
        </w:rPr>
        <w:lastRenderedPageBreak/>
        <w:t>URL-параметры запроса:</w:t>
      </w:r>
    </w:p>
    <w:p w14:paraId="37C77F47" w14:textId="77777777" w:rsidR="005B7803" w:rsidRDefault="00F12F17" w:rsidP="00F12F17">
      <w:pPr>
        <w:numPr>
          <w:ilvl w:val="0"/>
          <w:numId w:val="351"/>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7B6AA4F9" w14:textId="77777777" w:rsidR="005B7803" w:rsidRDefault="00F12F17" w:rsidP="00F12F17">
      <w:pPr>
        <w:numPr>
          <w:ilvl w:val="0"/>
          <w:numId w:val="351"/>
        </w:numPr>
      </w:pPr>
      <w:r>
        <w:rPr>
          <w:rStyle w:val="VerbatimChar"/>
        </w:rPr>
        <w:t>version</w:t>
      </w:r>
      <w:r>
        <w:t xml:space="preserve"> — </w:t>
      </w:r>
      <w:r>
        <w:rPr>
          <w:i/>
        </w:rPr>
        <w:t>date</w:t>
      </w:r>
      <w:r>
        <w:t xml:space="preserve"> — Версия пакета видеофильмов, полученная последним выводом метода VodPackage/list_movies. Атрибут version элемента </w:t>
      </w:r>
      <w:r>
        <w:rPr>
          <w:rStyle w:val="VerbatimChar"/>
        </w:rPr>
        <w:t>&lt;films&gt;</w:t>
      </w:r>
      <w:r>
        <w:t>. (Обязательный параметр.).</w:t>
      </w:r>
    </w:p>
    <w:p w14:paraId="4547F106" w14:textId="77777777" w:rsidR="005B7803" w:rsidRDefault="00F12F17">
      <w:r>
        <w:rPr>
          <w:b/>
        </w:rPr>
        <w:t>Параметры ответа:</w:t>
      </w:r>
    </w:p>
    <w:p w14:paraId="73F643BA" w14:textId="77777777" w:rsidR="005B7803" w:rsidRDefault="00F12F17">
      <w:r>
        <w:t>Пример XML-данных ответа:</w:t>
      </w:r>
    </w:p>
    <w:p w14:paraId="49911A86" w14:textId="77777777" w:rsidR="005B7803" w:rsidRDefault="00F12F17">
      <w:pPr>
        <w:pStyle w:val="SourceCode"/>
      </w:pPr>
      <w:r>
        <w:rPr>
          <w:rStyle w:val="KeywordTok"/>
        </w:rPr>
        <w:t>&lt;delta</w:t>
      </w:r>
      <w:r>
        <w:rPr>
          <w:rStyle w:val="OtherTok"/>
        </w:rPr>
        <w:t xml:space="preserve"> code=</w:t>
      </w:r>
      <w:r>
        <w:rPr>
          <w:rStyle w:val="StringTok"/>
        </w:rPr>
        <w:t>"0"</w:t>
      </w:r>
      <w:r>
        <w:rPr>
          <w:rStyle w:val="KeywordTok"/>
        </w:rPr>
        <w:t>&gt;</w:t>
      </w:r>
      <w:r>
        <w:br/>
      </w:r>
      <w:r>
        <w:rPr>
          <w:rStyle w:val="NormalTok"/>
        </w:rPr>
        <w:t xml:space="preserve">  </w:t>
      </w:r>
      <w:r>
        <w:rPr>
          <w:rStyle w:val="KeywordTok"/>
        </w:rPr>
        <w:t>&lt;add&gt;</w:t>
      </w:r>
      <w:r>
        <w:rPr>
          <w:rStyle w:val="NormalTok"/>
        </w:rPr>
        <w:t xml:space="preserve">  8754940,8758942,8764991  </w:t>
      </w:r>
      <w:r>
        <w:rPr>
          <w:rStyle w:val="KeywordTok"/>
        </w:rPr>
        <w:t>&lt;/add&gt;</w:t>
      </w:r>
      <w:r>
        <w:br/>
      </w:r>
      <w:r>
        <w:rPr>
          <w:rStyle w:val="NormalTok"/>
        </w:rPr>
        <w:t xml:space="preserve">  </w:t>
      </w:r>
      <w:r>
        <w:rPr>
          <w:rStyle w:val="KeywordTok"/>
        </w:rPr>
        <w:t>&lt;del&gt;</w:t>
      </w:r>
      <w:r>
        <w:rPr>
          <w:rStyle w:val="NormalTok"/>
        </w:rPr>
        <w:t xml:space="preserve">  8761663,8761662,8761661  </w:t>
      </w:r>
      <w:r>
        <w:rPr>
          <w:rStyle w:val="KeywordTok"/>
        </w:rPr>
        <w:t>&lt;/del&gt;</w:t>
      </w:r>
      <w:r>
        <w:br/>
      </w:r>
      <w:r>
        <w:rPr>
          <w:rStyle w:val="KeywordTok"/>
        </w:rPr>
        <w:t>&lt;/delta&gt;</w:t>
      </w:r>
    </w:p>
    <w:p w14:paraId="5EB36C81" w14:textId="77777777" w:rsidR="005B7803" w:rsidRDefault="00F12F17">
      <w:pPr>
        <w:pStyle w:val="Heading4"/>
      </w:pPr>
      <w:bookmarkStart w:id="655" w:name="contentbundlepackagelist_purchase_period"/>
      <w:bookmarkStart w:id="656" w:name="_Toc437365232"/>
      <w:bookmarkEnd w:id="655"/>
      <w:r>
        <w:t>/ContentBundlePackage/list_purchase_period</w:t>
      </w:r>
      <w:bookmarkEnd w:id="656"/>
    </w:p>
    <w:p w14:paraId="24568B4C" w14:textId="77777777" w:rsidR="005B7803" w:rsidRDefault="00F12F17">
      <w:r>
        <w:rPr>
          <w:b/>
        </w:rPr>
        <w:t>GET-запрос</w:t>
      </w:r>
    </w:p>
    <w:p w14:paraId="272AB4CF" w14:textId="77777777" w:rsidR="005B7803" w:rsidRDefault="00F12F17">
      <w:r>
        <w:t>Метод показывает периоды действия окна показа для данного пакета.</w:t>
      </w:r>
    </w:p>
    <w:p w14:paraId="2C6726A4" w14:textId="77777777" w:rsidR="005B7803" w:rsidRDefault="00F12F17">
      <w:r>
        <w:rPr>
          <w:b/>
        </w:rPr>
        <w:t>URL-параметры запроса:</w:t>
      </w:r>
    </w:p>
    <w:p w14:paraId="0C423953" w14:textId="77777777" w:rsidR="005B7803" w:rsidRDefault="00F12F17" w:rsidP="00F12F17">
      <w:pPr>
        <w:numPr>
          <w:ilvl w:val="0"/>
          <w:numId w:val="352"/>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639DCD2A" w14:textId="77777777" w:rsidR="005B7803" w:rsidRDefault="00F12F17" w:rsidP="00F12F17">
      <w:pPr>
        <w:numPr>
          <w:ilvl w:val="0"/>
          <w:numId w:val="352"/>
        </w:numPr>
      </w:pPr>
      <w:r>
        <w:rPr>
          <w:rStyle w:val="VerbatimChar"/>
        </w:rPr>
        <w:t>deviceType</w:t>
      </w:r>
      <w:r>
        <w:t xml:space="preserve"> — </w:t>
      </w:r>
      <w:r>
        <w:rPr>
          <w:i/>
        </w:rPr>
        <w:t>string</w:t>
      </w:r>
      <w:r>
        <w:t xml:space="preserve"> — Тип пользовательского устройства. (Обязательный параметр.).</w:t>
      </w:r>
    </w:p>
    <w:p w14:paraId="37D49DF3" w14:textId="77777777" w:rsidR="005B7803" w:rsidRDefault="00F12F17">
      <w:r>
        <w:rPr>
          <w:b/>
        </w:rPr>
        <w:t>Параметры ответа:</w:t>
      </w:r>
    </w:p>
    <w:p w14:paraId="72BC3702" w14:textId="77777777" w:rsidR="005B7803" w:rsidRDefault="00F12F17">
      <w:r>
        <w:t>Пример XML-данных ответа:</w:t>
      </w:r>
    </w:p>
    <w:p w14:paraId="39974FB9" w14:textId="77777777" w:rsidR="005B7803" w:rsidRDefault="00F12F17">
      <w:pPr>
        <w:pStyle w:val="SourceCode"/>
      </w:pPr>
      <w:r>
        <w:rPr>
          <w:rStyle w:val="KeywordTok"/>
        </w:rPr>
        <w:lastRenderedPageBreak/>
        <w:t>&lt;contents</w:t>
      </w:r>
      <w:r>
        <w:rPr>
          <w:rStyle w:val="OtherTok"/>
        </w:rPr>
        <w:t xml:space="preserve"> code=</w:t>
      </w:r>
      <w:r>
        <w:rPr>
          <w:rStyle w:val="StringTok"/>
        </w:rPr>
        <w:t>"0"</w:t>
      </w:r>
      <w:r>
        <w:rPr>
          <w:rStyle w:val="KeywordTok"/>
        </w:rPr>
        <w:t>&gt;</w:t>
      </w:r>
      <w:r>
        <w:br/>
      </w:r>
      <w:r>
        <w:rPr>
          <w:rStyle w:val="NormalTok"/>
        </w:rPr>
        <w:t xml:space="preserve">  </w:t>
      </w:r>
      <w:r>
        <w:rPr>
          <w:rStyle w:val="KeywordTok"/>
        </w:rPr>
        <w:t>&lt;content&gt;</w:t>
      </w:r>
      <w:r>
        <w:br/>
      </w:r>
      <w:r>
        <w:rPr>
          <w:rStyle w:val="NormalTok"/>
        </w:rPr>
        <w:t xml:space="preserve">    </w:t>
      </w:r>
      <w:r>
        <w:rPr>
          <w:rStyle w:val="KeywordTok"/>
        </w:rPr>
        <w:t>&lt;id&gt;</w:t>
      </w:r>
      <w:r>
        <w:rPr>
          <w:rStyle w:val="NormalTok"/>
        </w:rPr>
        <w:t xml:space="preserve"> 1719423 </w:t>
      </w:r>
      <w:r>
        <w:rPr>
          <w:rStyle w:val="KeywordTok"/>
        </w:rPr>
        <w:t>&lt;/id&gt;</w:t>
      </w:r>
      <w:r>
        <w:br/>
      </w:r>
      <w:r>
        <w:rPr>
          <w:rStyle w:val="NormalTok"/>
        </w:rPr>
        <w:t xml:space="preserve">    </w:t>
      </w:r>
      <w:r>
        <w:rPr>
          <w:rStyle w:val="KeywordTok"/>
        </w:rPr>
        <w:t>&lt;periods&gt;</w:t>
      </w:r>
      <w:r>
        <w:br/>
      </w:r>
      <w:r>
        <w:rPr>
          <w:rStyle w:val="NormalTok"/>
        </w:rPr>
        <w:t xml:space="preserve">      </w:t>
      </w:r>
      <w:r>
        <w:rPr>
          <w:rStyle w:val="KeywordTok"/>
        </w:rPr>
        <w:t>&lt;row&gt;</w:t>
      </w:r>
      <w:r>
        <w:br/>
      </w:r>
      <w:r>
        <w:rPr>
          <w:rStyle w:val="NormalTok"/>
        </w:rPr>
        <w:t xml:space="preserve">        </w:t>
      </w:r>
      <w:r>
        <w:rPr>
          <w:rStyle w:val="KeywordTok"/>
        </w:rPr>
        <w:t>&lt;sDate&gt;</w:t>
      </w:r>
      <w:r>
        <w:rPr>
          <w:rStyle w:val="NormalTok"/>
        </w:rPr>
        <w:t xml:space="preserve"> 1327525200 </w:t>
      </w:r>
      <w:r>
        <w:rPr>
          <w:rStyle w:val="KeywordTok"/>
        </w:rPr>
        <w:t>&lt;/sDate&gt;</w:t>
      </w:r>
      <w:r>
        <w:br/>
      </w:r>
      <w:r>
        <w:rPr>
          <w:rStyle w:val="NormalTok"/>
        </w:rPr>
        <w:t xml:space="preserve">        </w:t>
      </w:r>
      <w:r>
        <w:rPr>
          <w:rStyle w:val="KeywordTok"/>
        </w:rPr>
        <w:t>&lt;eDate&gt;</w:t>
      </w:r>
      <w:r>
        <w:rPr>
          <w:rStyle w:val="NormalTok"/>
        </w:rPr>
        <w:t xml:space="preserve"> 1415804985 </w:t>
      </w:r>
      <w:r>
        <w:rPr>
          <w:rStyle w:val="KeywordTok"/>
        </w:rPr>
        <w:t>&lt;/eDate&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rPr>
          <w:rStyle w:val="KeywordTok"/>
        </w:rPr>
        <w:t>&lt;sDate&gt;</w:t>
      </w:r>
      <w:r>
        <w:rPr>
          <w:rStyle w:val="NormalTok"/>
        </w:rPr>
        <w:t xml:space="preserve"> 1384237122 </w:t>
      </w:r>
      <w:r>
        <w:rPr>
          <w:rStyle w:val="KeywordTok"/>
        </w:rPr>
        <w:t>&lt;/sDate&gt;</w:t>
      </w:r>
      <w:r>
        <w:br/>
      </w:r>
      <w:r>
        <w:rPr>
          <w:rStyle w:val="NormalTok"/>
        </w:rPr>
        <w:t xml:space="preserve">        </w:t>
      </w:r>
      <w:r>
        <w:rPr>
          <w:rStyle w:val="KeywordTok"/>
        </w:rPr>
        <w:t>&lt;eDate&gt;</w:t>
      </w:r>
      <w:r>
        <w:rPr>
          <w:rStyle w:val="NormalTok"/>
        </w:rPr>
        <w:t xml:space="preserve"> 1415804985 </w:t>
      </w:r>
      <w:r>
        <w:rPr>
          <w:rStyle w:val="KeywordTok"/>
        </w:rPr>
        <w:t>&lt;/eDate&gt;</w:t>
      </w:r>
      <w:r>
        <w:br/>
      </w:r>
      <w:r>
        <w:rPr>
          <w:rStyle w:val="NormalTok"/>
        </w:rPr>
        <w:t xml:space="preserve">      </w:t>
      </w:r>
      <w:r>
        <w:rPr>
          <w:rStyle w:val="KeywordTok"/>
        </w:rPr>
        <w:t>&lt;/row&gt;</w:t>
      </w:r>
      <w:r>
        <w:br/>
      </w:r>
      <w:r>
        <w:rPr>
          <w:rStyle w:val="NormalTok"/>
        </w:rPr>
        <w:t xml:space="preserve">    </w:t>
      </w:r>
      <w:r>
        <w:rPr>
          <w:rStyle w:val="KeywordTok"/>
        </w:rPr>
        <w:t>&lt;/periods&gt;</w:t>
      </w:r>
      <w:r>
        <w:br/>
      </w:r>
      <w:r>
        <w:rPr>
          <w:rStyle w:val="NormalTok"/>
        </w:rPr>
        <w:t xml:space="preserve">  </w:t>
      </w:r>
      <w:r>
        <w:rPr>
          <w:rStyle w:val="KeywordTok"/>
        </w:rPr>
        <w:t>&lt;/content&gt;</w:t>
      </w:r>
      <w:r>
        <w:br/>
      </w:r>
      <w:r>
        <w:rPr>
          <w:rStyle w:val="KeywordTok"/>
        </w:rPr>
        <w:t>&lt;/contents&gt;</w:t>
      </w:r>
    </w:p>
    <w:p w14:paraId="7CDA39C1" w14:textId="77777777" w:rsidR="005B7803" w:rsidRDefault="00F12F17">
      <w:pPr>
        <w:pStyle w:val="Heading3"/>
      </w:pPr>
      <w:bookmarkStart w:id="657" w:name="estcontentbundlepackage"/>
      <w:bookmarkStart w:id="658" w:name="_Toc437365233"/>
      <w:bookmarkEnd w:id="657"/>
      <w:r>
        <w:t>/EstContentBundlePackage</w:t>
      </w:r>
      <w:bookmarkEnd w:id="658"/>
    </w:p>
    <w:p w14:paraId="5AE6A13D" w14:textId="77777777" w:rsidR="005B7803" w:rsidRDefault="00F12F17">
      <w:r>
        <w:t>Методы для работы с сезонами сериалов, для которых предусмотрена возможность загрузки.</w:t>
      </w:r>
    </w:p>
    <w:p w14:paraId="5CC49260" w14:textId="77777777" w:rsidR="005B7803" w:rsidRDefault="00F12F17">
      <w:pPr>
        <w:pStyle w:val="Heading4"/>
      </w:pPr>
      <w:bookmarkStart w:id="659" w:name="estcontentbundlepackagelist_purchased_by"/>
      <w:bookmarkStart w:id="660" w:name="_Toc437365234"/>
      <w:bookmarkEnd w:id="659"/>
      <w:r>
        <w:t>/EstContentBundlePackage/list_purchased_by_acc</w:t>
      </w:r>
      <w:bookmarkEnd w:id="660"/>
    </w:p>
    <w:p w14:paraId="7C305852" w14:textId="77777777" w:rsidR="005B7803" w:rsidRDefault="00F12F17">
      <w:r>
        <w:rPr>
          <w:b/>
        </w:rPr>
        <w:t>GET-запрос</w:t>
      </w:r>
    </w:p>
    <w:p w14:paraId="65B92DC2" w14:textId="77777777" w:rsidR="005B7803" w:rsidRDefault="00F12F17">
      <w:r>
        <w:t>Метод возвращает список купленных EST сезонов для учетной записи.</w:t>
      </w:r>
    </w:p>
    <w:p w14:paraId="0C1D61F1" w14:textId="77777777" w:rsidR="005B7803" w:rsidRDefault="00F12F17">
      <w:r>
        <w:rPr>
          <w:b/>
        </w:rPr>
        <w:t>URL-параметры запроса:</w:t>
      </w:r>
    </w:p>
    <w:p w14:paraId="5E4314B2" w14:textId="77777777" w:rsidR="005B7803" w:rsidRDefault="00F12F17" w:rsidP="00F12F17">
      <w:pPr>
        <w:numPr>
          <w:ilvl w:val="0"/>
          <w:numId w:val="353"/>
        </w:numPr>
      </w:pPr>
      <w:r>
        <w:rPr>
          <w:rStyle w:val="VerbatimChar"/>
        </w:rPr>
        <w:t>serviceAccountNumber</w:t>
      </w:r>
      <w:r>
        <w:t xml:space="preserve"> — </w:t>
      </w:r>
      <w:r>
        <w:rPr>
          <w:i/>
        </w:rPr>
        <w:t>string</w:t>
      </w:r>
      <w:r>
        <w:t xml:space="preserve"> — Номер учетной записи. (Обязательный параметр.).</w:t>
      </w:r>
    </w:p>
    <w:p w14:paraId="4E7DC8B4" w14:textId="77777777" w:rsidR="005B7803" w:rsidRDefault="00F12F17" w:rsidP="00F12F17">
      <w:pPr>
        <w:numPr>
          <w:ilvl w:val="0"/>
          <w:numId w:val="353"/>
        </w:numPr>
      </w:pPr>
      <w:r>
        <w:rPr>
          <w:rStyle w:val="VerbatimChar"/>
        </w:rPr>
        <w:t>secondaryServiceAccountNumber</w:t>
      </w:r>
      <w:r>
        <w:t xml:space="preserve"> — </w:t>
      </w:r>
      <w:r>
        <w:rPr>
          <w:i/>
        </w:rPr>
        <w:t>string</w:t>
      </w:r>
      <w:r>
        <w:t xml:space="preserve"> — Номер личного счета абонента. .</w:t>
      </w:r>
    </w:p>
    <w:p w14:paraId="4A898BA3" w14:textId="77777777" w:rsidR="005B7803" w:rsidRDefault="00F12F17" w:rsidP="00F12F17">
      <w:pPr>
        <w:numPr>
          <w:ilvl w:val="0"/>
          <w:numId w:val="353"/>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9BEDBC9" w14:textId="77777777" w:rsidR="005B7803" w:rsidRDefault="00F12F17" w:rsidP="00F12F17">
      <w:pPr>
        <w:numPr>
          <w:ilvl w:val="0"/>
          <w:numId w:val="353"/>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A027341" w14:textId="77777777" w:rsidR="005B7803" w:rsidRDefault="00F12F17" w:rsidP="00F12F17">
      <w:pPr>
        <w:numPr>
          <w:ilvl w:val="0"/>
          <w:numId w:val="353"/>
        </w:numPr>
      </w:pPr>
      <w:r>
        <w:rPr>
          <w:rStyle w:val="VerbatimChar"/>
        </w:rPr>
        <w:t>deviceType</w:t>
      </w:r>
      <w:r>
        <w:t xml:space="preserve"> — </w:t>
      </w:r>
      <w:r>
        <w:rPr>
          <w:i/>
        </w:rPr>
        <w:t>string</w:t>
      </w:r>
      <w:r>
        <w:t xml:space="preserve"> — Тип пользовательского устройства. (Обязательный параметр.).</w:t>
      </w:r>
    </w:p>
    <w:p w14:paraId="5B0C5828" w14:textId="77777777" w:rsidR="005B7803" w:rsidRDefault="00F12F17">
      <w:r>
        <w:rPr>
          <w:b/>
        </w:rPr>
        <w:t>Параметры ответа:</w:t>
      </w:r>
    </w:p>
    <w:p w14:paraId="039EE4AE" w14:textId="77777777" w:rsidR="005B7803" w:rsidRDefault="00F12F17">
      <w:r>
        <w:lastRenderedPageBreak/>
        <w:t>XML-схема ответа:</w:t>
      </w:r>
    </w:p>
    <w:p w14:paraId="01B79B24" w14:textId="77777777" w:rsidR="005B7803" w:rsidRDefault="00F12F17">
      <w:pPr>
        <w:pStyle w:val="SourceCode"/>
      </w:pPr>
      <w:r>
        <w:rPr>
          <w:rStyle w:val="KeywordTok"/>
        </w:rPr>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cur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usage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art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op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ofile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ackage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vice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inalNam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7BC762D4" w14:textId="77777777" w:rsidR="005B7803" w:rsidRDefault="00F12F17">
      <w:pPr>
        <w:pStyle w:val="Heading3"/>
      </w:pPr>
      <w:bookmarkStart w:id="661" w:name="seriespackage"/>
      <w:bookmarkStart w:id="662" w:name="_Toc437365235"/>
      <w:bookmarkEnd w:id="661"/>
      <w:r>
        <w:t>/SeriesPackage</w:t>
      </w:r>
      <w:bookmarkEnd w:id="662"/>
    </w:p>
    <w:p w14:paraId="2B276C69" w14:textId="77777777" w:rsidR="005B7803" w:rsidRDefault="00F12F17">
      <w:r>
        <w:t>Методы для работы с сериалами.</w:t>
      </w:r>
    </w:p>
    <w:p w14:paraId="2276B942" w14:textId="77777777" w:rsidR="005B7803" w:rsidRDefault="00F12F17">
      <w:pPr>
        <w:pStyle w:val="Heading4"/>
      </w:pPr>
      <w:bookmarkStart w:id="663" w:name="seriespackagelist_purchased_series"/>
      <w:bookmarkStart w:id="664" w:name="_Toc437365236"/>
      <w:bookmarkEnd w:id="663"/>
      <w:r>
        <w:t>/SeriesPackage/list_purchased_series</w:t>
      </w:r>
      <w:bookmarkEnd w:id="664"/>
    </w:p>
    <w:p w14:paraId="3FADECE6" w14:textId="77777777" w:rsidR="005B7803" w:rsidRDefault="00F12F17">
      <w:r>
        <w:rPr>
          <w:b/>
        </w:rPr>
        <w:t>GET-запрос</w:t>
      </w:r>
    </w:p>
    <w:p w14:paraId="0E65F7D1" w14:textId="77777777" w:rsidR="005B7803" w:rsidRDefault="00F12F17">
      <w:r>
        <w:lastRenderedPageBreak/>
        <w:t>Метод возвращает список купленных сериалов для учетной записи. Метод необходимо вызывать для каждого пакета сериалов в тарифном плане.</w:t>
      </w:r>
    </w:p>
    <w:p w14:paraId="78E0D29B" w14:textId="77777777" w:rsidR="005B7803" w:rsidRDefault="00F12F17">
      <w:r>
        <w:rPr>
          <w:b/>
        </w:rPr>
        <w:t>URL-параметры запроса:</w:t>
      </w:r>
    </w:p>
    <w:p w14:paraId="63FC81A9" w14:textId="77777777" w:rsidR="005B7803" w:rsidRDefault="00F12F17" w:rsidP="00F12F17">
      <w:pPr>
        <w:numPr>
          <w:ilvl w:val="0"/>
          <w:numId w:val="354"/>
        </w:numPr>
      </w:pPr>
      <w:r>
        <w:rPr>
          <w:rStyle w:val="VerbatimChar"/>
        </w:rPr>
        <w:t>serviceAccountNumber</w:t>
      </w:r>
      <w:r>
        <w:t xml:space="preserve"> — </w:t>
      </w:r>
      <w:r>
        <w:rPr>
          <w:i/>
        </w:rPr>
        <w:t>string</w:t>
      </w:r>
      <w:r>
        <w:t xml:space="preserve"> — Номер учетной записи. (Обязательный параметр.).</w:t>
      </w:r>
    </w:p>
    <w:p w14:paraId="69072C40" w14:textId="77777777" w:rsidR="005B7803" w:rsidRDefault="00F12F17" w:rsidP="00F12F17">
      <w:pPr>
        <w:numPr>
          <w:ilvl w:val="0"/>
          <w:numId w:val="354"/>
        </w:numPr>
      </w:pPr>
      <w:r>
        <w:rPr>
          <w:rStyle w:val="VerbatimChar"/>
        </w:rPr>
        <w:t>sPackageId</w:t>
      </w:r>
      <w:r>
        <w:t xml:space="preserve"> — </w:t>
      </w:r>
      <w:r>
        <w:rPr>
          <w:i/>
        </w:rPr>
        <w:t>number</w:t>
      </w:r>
      <w:r>
        <w:t xml:space="preserve"> — Идентификаторы пакетов сериалов </w:t>
      </w:r>
      <w:r>
        <w:rPr>
          <w:rStyle w:val="VerbatimChar"/>
        </w:rPr>
        <w:t>&lt;service&gt;  &lt;id&gt;</w:t>
      </w:r>
      <w:r>
        <w:t>, полученные в методах ServiceAccount/list_services и ProductOffer/list_services_terminal. (Обязательный параметр.).</w:t>
      </w:r>
    </w:p>
    <w:p w14:paraId="533976C1" w14:textId="77777777" w:rsidR="005B7803" w:rsidRDefault="00F12F17" w:rsidP="00F12F17">
      <w:pPr>
        <w:numPr>
          <w:ilvl w:val="0"/>
          <w:numId w:val="354"/>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5E8DAC58" w14:textId="77777777" w:rsidR="005B7803" w:rsidRDefault="00F12F17" w:rsidP="00F12F17">
      <w:pPr>
        <w:numPr>
          <w:ilvl w:val="0"/>
          <w:numId w:val="354"/>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7C198AD3" w14:textId="77777777" w:rsidR="005B7803" w:rsidRDefault="00F12F17">
      <w:r>
        <w:rPr>
          <w:b/>
        </w:rPr>
        <w:t>Параметры ответа:</w:t>
      </w:r>
    </w:p>
    <w:p w14:paraId="7AEFBF34" w14:textId="77777777" w:rsidR="005B7803" w:rsidRDefault="00F12F17">
      <w:r>
        <w:t>XML-схема ответа:</w:t>
      </w:r>
    </w:p>
    <w:p w14:paraId="5A872626"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cur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usage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art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op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ofile_id"</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0DCF6E2D" w14:textId="77777777" w:rsidR="005B7803" w:rsidRDefault="00F12F17">
      <w:pPr>
        <w:pStyle w:val="Heading4"/>
      </w:pPr>
      <w:bookmarkStart w:id="665" w:name="seriespackagelist_purchased_by_acc"/>
      <w:bookmarkStart w:id="666" w:name="_Toc437365237"/>
      <w:bookmarkEnd w:id="665"/>
      <w:r>
        <w:t>/SeriesPackage/list_purchased_by_acc</w:t>
      </w:r>
      <w:bookmarkEnd w:id="666"/>
    </w:p>
    <w:p w14:paraId="69C27D2D" w14:textId="77777777" w:rsidR="005B7803" w:rsidRDefault="00F12F17">
      <w:r>
        <w:rPr>
          <w:b/>
        </w:rPr>
        <w:t>GET-запрос</w:t>
      </w:r>
    </w:p>
    <w:p w14:paraId="65491677" w14:textId="77777777" w:rsidR="005B7803" w:rsidRDefault="00F12F17">
      <w:r>
        <w:t>Метод возвращает список купленных сериалов для учетной записи.</w:t>
      </w:r>
    </w:p>
    <w:p w14:paraId="3FEFBB62" w14:textId="77777777" w:rsidR="005B7803" w:rsidRDefault="00F12F17">
      <w:r>
        <w:rPr>
          <w:b/>
        </w:rPr>
        <w:t>URL-параметры запроса:</w:t>
      </w:r>
    </w:p>
    <w:p w14:paraId="6AF46482" w14:textId="77777777" w:rsidR="005B7803" w:rsidRDefault="00F12F17" w:rsidP="00F12F17">
      <w:pPr>
        <w:numPr>
          <w:ilvl w:val="0"/>
          <w:numId w:val="355"/>
        </w:numPr>
      </w:pPr>
      <w:r>
        <w:rPr>
          <w:rStyle w:val="VerbatimChar"/>
        </w:rPr>
        <w:t>serviceAccountNumber</w:t>
      </w:r>
      <w:r>
        <w:t xml:space="preserve"> — </w:t>
      </w:r>
      <w:r>
        <w:rPr>
          <w:i/>
        </w:rPr>
        <w:t>string</w:t>
      </w:r>
      <w:r>
        <w:t xml:space="preserve"> — Номер учетной записи. (Обязательный параметр.).</w:t>
      </w:r>
    </w:p>
    <w:p w14:paraId="3CC0BB20" w14:textId="77777777" w:rsidR="005B7803" w:rsidRDefault="00F12F17" w:rsidP="00F12F17">
      <w:pPr>
        <w:numPr>
          <w:ilvl w:val="0"/>
          <w:numId w:val="355"/>
        </w:numPr>
      </w:pPr>
      <w:r>
        <w:rPr>
          <w:rStyle w:val="VerbatimChar"/>
        </w:rPr>
        <w:t>secondaryServiceAccountNumber</w:t>
      </w:r>
      <w:r>
        <w:t xml:space="preserve"> — </w:t>
      </w:r>
      <w:r>
        <w:rPr>
          <w:i/>
        </w:rPr>
        <w:t>string</w:t>
      </w:r>
      <w:r>
        <w:t xml:space="preserve"> — Номер личного счета абонента. .</w:t>
      </w:r>
    </w:p>
    <w:p w14:paraId="48D783AE" w14:textId="77777777" w:rsidR="005B7803" w:rsidRDefault="00F12F17" w:rsidP="00F12F17">
      <w:pPr>
        <w:numPr>
          <w:ilvl w:val="0"/>
          <w:numId w:val="355"/>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0EE387E0" w14:textId="77777777" w:rsidR="005B7803" w:rsidRDefault="00F12F17" w:rsidP="00F12F17">
      <w:pPr>
        <w:numPr>
          <w:ilvl w:val="0"/>
          <w:numId w:val="355"/>
        </w:numPr>
      </w:pPr>
      <w:r>
        <w:rPr>
          <w:rStyle w:val="VerbatimChar"/>
        </w:rPr>
        <w:lastRenderedPageBreak/>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9E051CC" w14:textId="77777777" w:rsidR="005B7803" w:rsidRDefault="00F12F17">
      <w:r>
        <w:rPr>
          <w:b/>
        </w:rPr>
        <w:t>Параметры ответа:</w:t>
      </w:r>
    </w:p>
    <w:p w14:paraId="3DAEEC81" w14:textId="77777777" w:rsidR="005B7803" w:rsidRDefault="00F12F17">
      <w:r>
        <w:t>XML-схема ответа:</w:t>
      </w:r>
    </w:p>
    <w:p w14:paraId="7AB3F231" w14:textId="77777777" w:rsidR="005B7803" w:rsidRDefault="00F12F17">
      <w:pPr>
        <w:pStyle w:val="SourceCode"/>
      </w:pPr>
      <w:r>
        <w:rPr>
          <w:rStyle w:val="KeywordTok"/>
        </w:rPr>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row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ow"</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cur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usage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art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top_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ofile_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ackage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vice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inalName"</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cod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645F4021" w14:textId="77777777" w:rsidR="005B7803" w:rsidRDefault="00F12F17">
      <w:pPr>
        <w:pStyle w:val="Heading4"/>
      </w:pPr>
      <w:bookmarkStart w:id="667" w:name="seriespackagelist_series"/>
      <w:bookmarkStart w:id="668" w:name="_Toc437365238"/>
      <w:bookmarkEnd w:id="667"/>
      <w:r>
        <w:lastRenderedPageBreak/>
        <w:t>/SeriesPackage/list_series</w:t>
      </w:r>
      <w:bookmarkEnd w:id="668"/>
    </w:p>
    <w:p w14:paraId="352C156B" w14:textId="77777777" w:rsidR="005B7803" w:rsidRDefault="00F12F17">
      <w:r>
        <w:rPr>
          <w:b/>
        </w:rPr>
        <w:t>GET-запрос</w:t>
      </w:r>
    </w:p>
    <w:p w14:paraId="773E8521" w14:textId="77777777" w:rsidR="005B7803" w:rsidRDefault="00F12F17">
      <w:r>
        <w:t>Метод возвращает список сериалов в пакете.</w:t>
      </w:r>
    </w:p>
    <w:p w14:paraId="34864C55" w14:textId="77777777" w:rsidR="005B7803" w:rsidRDefault="00F12F17">
      <w:r>
        <w:rPr>
          <w:b/>
        </w:rPr>
        <w:t>URL-параметры запроса:</w:t>
      </w:r>
    </w:p>
    <w:p w14:paraId="1F2B30C6" w14:textId="77777777" w:rsidR="005B7803" w:rsidRDefault="00F12F17" w:rsidP="00F12F17">
      <w:pPr>
        <w:numPr>
          <w:ilvl w:val="0"/>
          <w:numId w:val="356"/>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56FAD1E1" w14:textId="77777777" w:rsidR="005B7803" w:rsidRDefault="00F12F17" w:rsidP="00F12F17">
      <w:pPr>
        <w:numPr>
          <w:ilvl w:val="0"/>
          <w:numId w:val="356"/>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6F52762F" w14:textId="77777777" w:rsidR="005B7803" w:rsidRDefault="00F12F17" w:rsidP="00F12F17">
      <w:pPr>
        <w:numPr>
          <w:ilvl w:val="0"/>
          <w:numId w:val="356"/>
        </w:numPr>
      </w:pPr>
      <w:r>
        <w:rPr>
          <w:rStyle w:val="VerbatimChar"/>
        </w:rPr>
        <w:t>From</w:t>
      </w:r>
      <w:r>
        <w:t xml:space="preserve"> — </w:t>
      </w:r>
      <w:r>
        <w:rPr>
          <w:i/>
        </w:rPr>
        <w:t>number</w:t>
      </w:r>
      <w:r>
        <w:t xml:space="preserve"> — Номер начальной страницы списка контента, начиная с нуля. (Обязательный параметр.).</w:t>
      </w:r>
    </w:p>
    <w:p w14:paraId="498CD3EC" w14:textId="77777777" w:rsidR="005B7803" w:rsidRDefault="00F12F17" w:rsidP="00F12F17">
      <w:pPr>
        <w:numPr>
          <w:ilvl w:val="0"/>
          <w:numId w:val="356"/>
        </w:numPr>
      </w:pPr>
      <w:r>
        <w:rPr>
          <w:rStyle w:val="VerbatimChar"/>
        </w:rPr>
        <w:t>To</w:t>
      </w:r>
      <w:r>
        <w:t xml:space="preserve"> — </w:t>
      </w:r>
      <w:r>
        <w:rPr>
          <w:i/>
        </w:rPr>
        <w:t>number</w:t>
      </w:r>
      <w:r>
        <w:t xml:space="preserve"> — Номер последней страницы списка контента. (Обязательный параметр.).</w:t>
      </w:r>
    </w:p>
    <w:p w14:paraId="3AAADF79" w14:textId="77777777" w:rsidR="005B7803" w:rsidRDefault="00F12F17">
      <w:r>
        <w:rPr>
          <w:b/>
        </w:rPr>
        <w:t>Параметры ответа:</w:t>
      </w:r>
    </w:p>
    <w:p w14:paraId="484BFD86" w14:textId="77777777" w:rsidR="005B7803" w:rsidRDefault="00F12F17">
      <w:r>
        <w:t>Пример XML-данных ответа:</w:t>
      </w:r>
    </w:p>
    <w:p w14:paraId="2649CBFB" w14:textId="77777777" w:rsidR="005B7803" w:rsidRDefault="00F12F17">
      <w:pPr>
        <w:pStyle w:val="SourceCode"/>
      </w:pPr>
      <w:r>
        <w:rPr>
          <w:rStyle w:val="KeywordTok"/>
        </w:rPr>
        <w:lastRenderedPageBreak/>
        <w:t>&lt;series_list</w:t>
      </w:r>
      <w:r>
        <w:rPr>
          <w:rStyle w:val="OtherTok"/>
        </w:rPr>
        <w:t xml:space="preserve"> code=</w:t>
      </w:r>
      <w:r>
        <w:rPr>
          <w:rStyle w:val="StringTok"/>
        </w:rPr>
        <w:t>"0"</w:t>
      </w:r>
      <w:r>
        <w:rPr>
          <w:rStyle w:val="KeywordTok"/>
        </w:rPr>
        <w:t>&gt;</w:t>
      </w:r>
      <w:r>
        <w:br/>
      </w:r>
      <w:r>
        <w:rPr>
          <w:rStyle w:val="NormalTok"/>
        </w:rPr>
        <w:t xml:space="preserve">  </w:t>
      </w:r>
      <w:r>
        <w:rPr>
          <w:rStyle w:val="KeywordTok"/>
        </w:rPr>
        <w:t>&lt;series</w:t>
      </w:r>
      <w:r>
        <w:rPr>
          <w:rStyle w:val="OtherTok"/>
        </w:rPr>
        <w:t xml:space="preserve"> packageId=</w:t>
      </w:r>
      <w:r>
        <w:rPr>
          <w:rStyle w:val="StringTok"/>
        </w:rPr>
        <w:t>"25182943"</w:t>
      </w:r>
      <w:r>
        <w:rPr>
          <w:rStyle w:val="OtherTok"/>
        </w:rPr>
        <w:t xml:space="preserve"> locationId=</w:t>
      </w:r>
      <w:r>
        <w:rPr>
          <w:rStyle w:val="StringTok"/>
        </w:rPr>
        <w:t>"145462"</w:t>
      </w:r>
      <w:r>
        <w:rPr>
          <w:rStyle w:val="OtherTok"/>
        </w:rPr>
        <w:t xml:space="preserve"> genreId=</w:t>
      </w:r>
      <w:r>
        <w:rPr>
          <w:rStyle w:val="StringTok"/>
        </w:rPr>
        <w:t>"null"</w:t>
      </w:r>
      <w:r>
        <w:rPr>
          <w:rStyle w:val="OtherTok"/>
        </w:rPr>
        <w:t xml:space="preserve"> version=</w:t>
      </w:r>
      <w:r>
        <w:rPr>
          <w:rStyle w:val="StringTok"/>
        </w:rPr>
        <w:t>"1332288000"</w:t>
      </w:r>
      <w:r>
        <w:rPr>
          <w:rStyle w:val="KeywordTok"/>
        </w:rPr>
        <w:t>&gt;</w:t>
      </w:r>
      <w:r>
        <w:br/>
      </w:r>
      <w:r>
        <w:rPr>
          <w:rStyle w:val="NormalTok"/>
        </w:rPr>
        <w:t xml:space="preserve">    </w:t>
      </w:r>
      <w:r>
        <w:rPr>
          <w:rStyle w:val="KeywordTok"/>
        </w:rPr>
        <w:t>&lt;serie&gt;</w:t>
      </w:r>
      <w:r>
        <w:br/>
      </w:r>
      <w:r>
        <w:rPr>
          <w:rStyle w:val="NormalTok"/>
        </w:rPr>
        <w:t xml:space="preserve">      </w:t>
      </w:r>
      <w:r>
        <w:rPr>
          <w:rStyle w:val="KeywordTok"/>
        </w:rPr>
        <w:t>&lt;id&gt;</w:t>
      </w:r>
      <w:r>
        <w:rPr>
          <w:rStyle w:val="NormalTok"/>
        </w:rPr>
        <w:t xml:space="preserve"> 25182920 </w:t>
      </w:r>
      <w:r>
        <w:rPr>
          <w:rStyle w:val="KeywordTok"/>
        </w:rPr>
        <w:t>&lt;/id&gt;</w:t>
      </w:r>
      <w:r>
        <w:br/>
      </w:r>
      <w:r>
        <w:rPr>
          <w:rStyle w:val="NormalTok"/>
        </w:rPr>
        <w:t xml:space="preserve">      </w:t>
      </w:r>
      <w:r>
        <w:rPr>
          <w:rStyle w:val="KeywordTok"/>
        </w:rPr>
        <w:t>&lt;externalID/&gt;</w:t>
      </w:r>
      <w:r>
        <w:br/>
      </w:r>
      <w:r>
        <w:rPr>
          <w:rStyle w:val="NormalTok"/>
        </w:rPr>
        <w:t xml:space="preserve">      </w:t>
      </w:r>
      <w:r>
        <w:rPr>
          <w:rStyle w:val="KeywordTok"/>
        </w:rPr>
        <w:t>&lt;name&gt;</w:t>
      </w:r>
      <w:r>
        <w:rPr>
          <w:rStyle w:val="NormalTok"/>
        </w:rPr>
        <w:t xml:space="preserve"> NewSeries </w:t>
      </w:r>
      <w:r>
        <w:rPr>
          <w:rStyle w:val="KeywordTok"/>
        </w:rPr>
        <w:t>&lt;/name&gt;</w:t>
      </w:r>
      <w:r>
        <w:br/>
      </w:r>
      <w:r>
        <w:rPr>
          <w:rStyle w:val="NormalTok"/>
        </w:rPr>
        <w:t xml:space="preserve">      </w:t>
      </w:r>
      <w:r>
        <w:rPr>
          <w:rStyle w:val="KeywordTok"/>
        </w:rPr>
        <w:t>&lt;year/&gt;</w:t>
      </w:r>
      <w:r>
        <w:br/>
      </w:r>
      <w:r>
        <w:rPr>
          <w:rStyle w:val="NormalTok"/>
        </w:rPr>
        <w:t xml:space="preserve">      </w:t>
      </w:r>
      <w:r>
        <w:rPr>
          <w:rStyle w:val="KeywordTok"/>
        </w:rPr>
        <w:t>&lt;actors/&gt;</w:t>
      </w:r>
      <w:r>
        <w:br/>
      </w:r>
      <w:r>
        <w:rPr>
          <w:rStyle w:val="NormalTok"/>
        </w:rPr>
        <w:t xml:space="preserve">      </w:t>
      </w:r>
      <w:r>
        <w:rPr>
          <w:rStyle w:val="KeywordTok"/>
        </w:rPr>
        <w:t>&lt;director/&gt;</w:t>
      </w:r>
      <w:r>
        <w:br/>
      </w:r>
      <w:r>
        <w:rPr>
          <w:rStyle w:val="NormalTok"/>
        </w:rPr>
        <w:t xml:space="preserve">      </w:t>
      </w:r>
      <w:r>
        <w:rPr>
          <w:rStyle w:val="KeywordTok"/>
        </w:rPr>
        <w:t>&lt;country/&gt;</w:t>
      </w:r>
      <w:r>
        <w:br/>
      </w:r>
      <w:r>
        <w:rPr>
          <w:rStyle w:val="NormalTok"/>
        </w:rPr>
        <w:t xml:space="preserve">      </w:t>
      </w:r>
      <w:r>
        <w:rPr>
          <w:rStyle w:val="KeywordTok"/>
        </w:rPr>
        <w:t>&lt;logo/&gt;</w:t>
      </w:r>
      <w:r>
        <w:br/>
      </w:r>
      <w:r>
        <w:rPr>
          <w:rStyle w:val="NormalTok"/>
        </w:rPr>
        <w:t xml:space="preserve">      </w:t>
      </w:r>
      <w:r>
        <w:rPr>
          <w:rStyle w:val="KeywordTok"/>
        </w:rPr>
        <w:t>&lt;logo2/&gt;</w:t>
      </w:r>
      <w:r>
        <w:br/>
      </w:r>
      <w:r>
        <w:rPr>
          <w:rStyle w:val="NormalTok"/>
        </w:rPr>
        <w:t xml:space="preserve">      </w:t>
      </w:r>
      <w:r>
        <w:rPr>
          <w:rStyle w:val="KeywordTok"/>
        </w:rPr>
        <w:t>&lt;al/&gt;</w:t>
      </w:r>
      <w:r>
        <w:br/>
      </w:r>
      <w:r>
        <w:rPr>
          <w:rStyle w:val="NormalTok"/>
        </w:rPr>
        <w:t xml:space="preserve">      </w:t>
      </w:r>
      <w:r>
        <w:rPr>
          <w:rStyle w:val="KeywordTok"/>
        </w:rPr>
        <w:t>&lt;ir&gt;</w:t>
      </w:r>
      <w:r>
        <w:rPr>
          <w:rStyle w:val="NormalTok"/>
        </w:rPr>
        <w:t xml:space="preserve"> 0 </w:t>
      </w:r>
      <w:r>
        <w:rPr>
          <w:rStyle w:val="KeywordTok"/>
        </w:rPr>
        <w:t>&lt;/ir&gt;</w:t>
      </w:r>
      <w:r>
        <w:br/>
      </w:r>
      <w:r>
        <w:rPr>
          <w:rStyle w:val="NormalTok"/>
        </w:rPr>
        <w:t xml:space="preserve">      </w:t>
      </w:r>
      <w:r>
        <w:rPr>
          <w:rStyle w:val="KeywordTok"/>
        </w:rPr>
        <w:t>&lt;isPopular&gt;</w:t>
      </w:r>
      <w:r>
        <w:rPr>
          <w:rStyle w:val="NormalTok"/>
        </w:rPr>
        <w:t xml:space="preserve"> 1</w:t>
      </w:r>
      <w:r>
        <w:rPr>
          <w:rStyle w:val="KeywordTok"/>
        </w:rPr>
        <w:t>&lt;/isPopular&gt;</w:t>
      </w:r>
      <w:r>
        <w:rPr>
          <w:rStyle w:val="NormalTok"/>
        </w:rPr>
        <w:t xml:space="preserve"> </w:t>
      </w:r>
      <w:r>
        <w:rPr>
          <w:rStyle w:val="ErrorTok"/>
        </w:rPr>
        <w:t>&lt;</w:t>
      </w:r>
      <w:r>
        <w:rPr>
          <w:rStyle w:val="NormalTok"/>
        </w:rPr>
        <w:t>!-—Флаг «Популярные сериалы»--&gt;</w:t>
      </w:r>
      <w:r>
        <w:br/>
      </w:r>
      <w:r>
        <w:rPr>
          <w:rStyle w:val="NormalTok"/>
        </w:rPr>
        <w:t xml:space="preserve">      </w:t>
      </w:r>
      <w:r>
        <w:rPr>
          <w:rStyle w:val="KeywordTok"/>
        </w:rPr>
        <w:t>&lt;appleId/&gt;</w:t>
      </w:r>
      <w:r>
        <w:br/>
      </w:r>
      <w:r>
        <w:rPr>
          <w:rStyle w:val="NormalTok"/>
        </w:rPr>
        <w:t xml:space="preserve">      </w:t>
      </w:r>
      <w:r>
        <w:rPr>
          <w:rStyle w:val="KeywordTok"/>
        </w:rPr>
        <w:t>&lt;androidId/&gt;</w:t>
      </w:r>
      <w:r>
        <w:br/>
      </w:r>
      <w:r>
        <w:rPr>
          <w:rStyle w:val="NormalTok"/>
        </w:rPr>
        <w:t xml:space="preserve">      </w:t>
      </w:r>
      <w:r>
        <w:rPr>
          <w:rStyle w:val="KeywordTok"/>
        </w:rPr>
        <w:t>&lt;smarttvId/&gt;</w:t>
      </w:r>
      <w:r>
        <w:br/>
      </w:r>
      <w:r>
        <w:rPr>
          <w:rStyle w:val="NormalTok"/>
        </w:rPr>
        <w:t xml:space="preserve">      </w:t>
      </w:r>
      <w:r>
        <w:rPr>
          <w:rStyle w:val="KeywordTok"/>
        </w:rPr>
        <w:t>&lt;sDate&gt;</w:t>
      </w:r>
      <w:r>
        <w:rPr>
          <w:rStyle w:val="NormalTok"/>
        </w:rPr>
        <w:t xml:space="preserve"> 1332187200 </w:t>
      </w:r>
      <w:r>
        <w:rPr>
          <w:rStyle w:val="KeywordTok"/>
        </w:rPr>
        <w:t>&lt;/sDate&gt;</w:t>
      </w:r>
      <w:r>
        <w:br/>
      </w:r>
      <w:r>
        <w:rPr>
          <w:rStyle w:val="NormalTok"/>
        </w:rPr>
        <w:t xml:space="preserve">      </w:t>
      </w:r>
      <w:r>
        <w:rPr>
          <w:rStyle w:val="KeywordTok"/>
        </w:rPr>
        <w:t>&lt;eDate&gt;</w:t>
      </w:r>
      <w:r>
        <w:rPr>
          <w:rStyle w:val="NormalTok"/>
        </w:rPr>
        <w:t xml:space="preserve"> 1584648000 </w:t>
      </w:r>
      <w:r>
        <w:rPr>
          <w:rStyle w:val="KeywordTok"/>
        </w:rPr>
        <w:t>&lt;/eDate&gt;</w:t>
      </w:r>
      <w:r>
        <w:br/>
      </w:r>
      <w:r>
        <w:rPr>
          <w:rStyle w:val="NormalTok"/>
        </w:rPr>
        <w:t xml:space="preserve">      </w:t>
      </w:r>
      <w:r>
        <w:rPr>
          <w:rStyle w:val="KeywordTok"/>
        </w:rPr>
        <w:t>&lt;rating/&gt;</w:t>
      </w:r>
      <w:r>
        <w:br/>
      </w:r>
      <w:r>
        <w:rPr>
          <w:rStyle w:val="NormalTok"/>
        </w:rPr>
        <w:t xml:space="preserve">      </w:t>
      </w:r>
      <w:r>
        <w:rPr>
          <w:rStyle w:val="KeywordTok"/>
        </w:rPr>
        <w:t>&lt;version&gt;</w:t>
      </w:r>
      <w:r>
        <w:rPr>
          <w:rStyle w:val="NormalTok"/>
        </w:rPr>
        <w:t xml:space="preserve"> 1332288000 </w:t>
      </w:r>
      <w:r>
        <w:rPr>
          <w:rStyle w:val="KeywordTok"/>
        </w:rPr>
        <w:t>&lt;/version&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25182943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genres&gt;</w:t>
      </w:r>
      <w:r>
        <w:br/>
      </w:r>
      <w:r>
        <w:rPr>
          <w:rStyle w:val="NormalTok"/>
        </w:rPr>
        <w:t xml:space="preserve">        </w:t>
      </w:r>
      <w:r>
        <w:rPr>
          <w:rStyle w:val="KeywordTok"/>
        </w:rPr>
        <w:t>&lt;id&gt;</w:t>
      </w:r>
      <w:r>
        <w:rPr>
          <w:rStyle w:val="NormalTok"/>
        </w:rPr>
        <w:t xml:space="preserve"> 15470867 </w:t>
      </w:r>
      <w:r>
        <w:rPr>
          <w:rStyle w:val="KeywordTok"/>
        </w:rPr>
        <w:t>&lt;/id&gt;</w:t>
      </w:r>
      <w:r>
        <w:br/>
      </w:r>
      <w:r>
        <w:rPr>
          <w:rStyle w:val="NormalTok"/>
        </w:rPr>
        <w:t xml:space="preserve">        </w:t>
      </w:r>
      <w:r>
        <w:rPr>
          <w:rStyle w:val="KeywordTok"/>
        </w:rPr>
        <w:t>&lt;id&gt;</w:t>
      </w:r>
      <w:r>
        <w:rPr>
          <w:rStyle w:val="NormalTok"/>
        </w:rPr>
        <w:t xml:space="preserve"> 24267132 </w:t>
      </w:r>
      <w:r>
        <w:rPr>
          <w:rStyle w:val="KeywordTok"/>
        </w:rPr>
        <w:t>&lt;/id&gt;</w:t>
      </w:r>
      <w:r>
        <w:br/>
      </w:r>
      <w:r>
        <w:rPr>
          <w:rStyle w:val="NormalTok"/>
        </w:rPr>
        <w:t xml:space="preserve">        </w:t>
      </w:r>
      <w:r>
        <w:rPr>
          <w:rStyle w:val="KeywordTok"/>
        </w:rPr>
        <w:t>&lt;id&gt;</w:t>
      </w:r>
      <w:r>
        <w:rPr>
          <w:rStyle w:val="NormalTok"/>
        </w:rPr>
        <w:t xml:space="preserve"> 15470875 </w:t>
      </w:r>
      <w:r>
        <w:rPr>
          <w:rStyle w:val="KeywordTok"/>
        </w:rPr>
        <w:t>&lt;/id&gt;</w:t>
      </w:r>
      <w:r>
        <w:br/>
      </w:r>
      <w:r>
        <w:rPr>
          <w:rStyle w:val="NormalTok"/>
        </w:rPr>
        <w:t xml:space="preserve">      </w:t>
      </w:r>
      <w:r>
        <w:rPr>
          <w:rStyle w:val="KeywordTok"/>
        </w:rPr>
        <w:t>&lt;/genres&gt;</w:t>
      </w:r>
      <w:r>
        <w:br/>
      </w:r>
      <w:r>
        <w:rPr>
          <w:rStyle w:val="NormalTok"/>
        </w:rPr>
        <w:t xml:space="preserve">      </w:t>
      </w:r>
      <w:r>
        <w:rPr>
          <w:rStyle w:val="KeywordTok"/>
        </w:rPr>
        <w:t>&lt;bundles&gt;</w:t>
      </w:r>
      <w:r>
        <w:br/>
      </w:r>
      <w:r>
        <w:rPr>
          <w:rStyle w:val="NormalTok"/>
        </w:rPr>
        <w:t xml:space="preserve">        </w:t>
      </w:r>
      <w:r>
        <w:rPr>
          <w:rStyle w:val="KeywordTok"/>
        </w:rPr>
        <w:t>&lt;id&gt;</w:t>
      </w:r>
      <w:r>
        <w:rPr>
          <w:rStyle w:val="NormalTok"/>
        </w:rPr>
        <w:t xml:space="preserve"> 15470610 </w:t>
      </w:r>
      <w:r>
        <w:rPr>
          <w:rStyle w:val="KeywordTok"/>
        </w:rPr>
        <w:t>&lt;/id&gt;</w:t>
      </w:r>
      <w:r>
        <w:br/>
      </w:r>
      <w:r>
        <w:rPr>
          <w:rStyle w:val="NormalTok"/>
        </w:rPr>
        <w:t xml:space="preserve">        </w:t>
      </w:r>
      <w:r>
        <w:rPr>
          <w:rStyle w:val="KeywordTok"/>
        </w:rPr>
        <w:t>&lt;id&gt;</w:t>
      </w:r>
      <w:r>
        <w:rPr>
          <w:rStyle w:val="NormalTok"/>
        </w:rPr>
        <w:t xml:space="preserve"> 25181389 </w:t>
      </w:r>
      <w:r>
        <w:rPr>
          <w:rStyle w:val="KeywordTok"/>
        </w:rPr>
        <w:t>&lt;/id&gt;</w:t>
      </w:r>
      <w:r>
        <w:br/>
      </w:r>
      <w:r>
        <w:rPr>
          <w:rStyle w:val="NormalTok"/>
        </w:rPr>
        <w:t xml:space="preserve">      </w:t>
      </w:r>
      <w:r>
        <w:rPr>
          <w:rStyle w:val="KeywordTok"/>
        </w:rPr>
        <w:t>&lt;/bundles&gt;</w:t>
      </w:r>
      <w:r>
        <w:br/>
      </w:r>
      <w:r>
        <w:rPr>
          <w:rStyle w:val="NormalTok"/>
        </w:rPr>
        <w:t xml:space="preserve">      </w:t>
      </w:r>
      <w:r>
        <w:rPr>
          <w:rStyle w:val="KeywordTok"/>
        </w:rPr>
        <w:t>&lt;loc&gt;</w:t>
      </w:r>
      <w:r>
        <w:br/>
      </w:r>
      <w:r>
        <w:rPr>
          <w:rStyle w:val="NormalTok"/>
        </w:rPr>
        <w:t xml:space="preserve">        </w:t>
      </w:r>
      <w:r>
        <w:rPr>
          <w:rStyle w:val="KeywordTok"/>
        </w:rPr>
        <w:t>&lt;id&gt;</w:t>
      </w:r>
      <w:r>
        <w:rPr>
          <w:rStyle w:val="NormalTok"/>
        </w:rPr>
        <w:t xml:space="preserve"> 145354 </w:t>
      </w:r>
      <w:r>
        <w:rPr>
          <w:rStyle w:val="KeywordTok"/>
        </w:rPr>
        <w:t>&lt;/id&gt;</w:t>
      </w:r>
      <w:r>
        <w:br/>
      </w:r>
      <w:r>
        <w:rPr>
          <w:rStyle w:val="NormalTok"/>
        </w:rPr>
        <w:t xml:space="preserve">        </w:t>
      </w:r>
      <w:r>
        <w:rPr>
          <w:rStyle w:val="KeywordTok"/>
        </w:rPr>
        <w:t>&lt;id&gt;</w:t>
      </w:r>
      <w:r>
        <w:rPr>
          <w:rStyle w:val="NormalTok"/>
        </w:rPr>
        <w:t xml:space="preserve"> 145462 </w:t>
      </w:r>
      <w:r>
        <w:rPr>
          <w:rStyle w:val="KeywordTok"/>
        </w:rPr>
        <w:t>&lt;/id&gt;</w:t>
      </w:r>
      <w:r>
        <w:br/>
      </w:r>
      <w:r>
        <w:rPr>
          <w:rStyle w:val="NormalTok"/>
        </w:rPr>
        <w:t xml:space="preserve">        </w:t>
      </w:r>
      <w:r>
        <w:rPr>
          <w:rStyle w:val="KeywordTok"/>
        </w:rPr>
        <w:t>&lt;id&gt;</w:t>
      </w:r>
      <w:r>
        <w:rPr>
          <w:rStyle w:val="NormalTok"/>
        </w:rPr>
        <w:t xml:space="preserve"> 25022419 </w:t>
      </w:r>
      <w:r>
        <w:rPr>
          <w:rStyle w:val="KeywordTok"/>
        </w:rPr>
        <w:t>&lt;/id&gt;</w:t>
      </w:r>
      <w:r>
        <w:br/>
      </w:r>
      <w:r>
        <w:rPr>
          <w:rStyle w:val="NormalTok"/>
        </w:rPr>
        <w:t xml:space="preserve">      </w:t>
      </w:r>
      <w:r>
        <w:rPr>
          <w:rStyle w:val="KeywordTok"/>
        </w:rPr>
        <w:t>&lt;/loc&gt;</w:t>
      </w:r>
      <w:r>
        <w:br/>
      </w:r>
      <w:r>
        <w:rPr>
          <w:rStyle w:val="NormalTok"/>
        </w:rPr>
        <w:t xml:space="preserve">    </w:t>
      </w:r>
      <w:r>
        <w:rPr>
          <w:rStyle w:val="KeywordTok"/>
        </w:rPr>
        <w:t>&lt;/serie&gt;</w:t>
      </w:r>
      <w:r>
        <w:br/>
      </w:r>
      <w:r>
        <w:rPr>
          <w:rStyle w:val="NormalTok"/>
        </w:rPr>
        <w:t xml:space="preserve">    ...</w:t>
      </w:r>
      <w:r>
        <w:br/>
      </w:r>
      <w:r>
        <w:rPr>
          <w:rStyle w:val="NormalTok"/>
        </w:rPr>
        <w:t xml:space="preserve">  </w:t>
      </w:r>
      <w:r>
        <w:rPr>
          <w:rStyle w:val="KeywordTok"/>
        </w:rPr>
        <w:t>&lt;/series&gt;</w:t>
      </w:r>
      <w:r>
        <w:br/>
      </w:r>
      <w:r>
        <w:rPr>
          <w:rStyle w:val="KeywordTok"/>
        </w:rPr>
        <w:t>&lt;/series_list&gt;</w:t>
      </w:r>
    </w:p>
    <w:p w14:paraId="78232EE7" w14:textId="77777777" w:rsidR="005B7803" w:rsidRDefault="00F12F17">
      <w:pPr>
        <w:pStyle w:val="Heading4"/>
      </w:pPr>
      <w:bookmarkStart w:id="669" w:name="seriespackageget_delta"/>
      <w:bookmarkStart w:id="670" w:name="_Toc437365239"/>
      <w:bookmarkEnd w:id="669"/>
      <w:r>
        <w:lastRenderedPageBreak/>
        <w:t>/SeriesPackage/get_delta</w:t>
      </w:r>
      <w:bookmarkEnd w:id="670"/>
    </w:p>
    <w:p w14:paraId="78CB4222" w14:textId="77777777" w:rsidR="005B7803" w:rsidRDefault="00F12F17">
      <w:r>
        <w:rPr>
          <w:b/>
        </w:rPr>
        <w:t>GET-запрос</w:t>
      </w:r>
    </w:p>
    <w:p w14:paraId="28B51A0C" w14:textId="77777777" w:rsidR="005B7803" w:rsidRDefault="00F12F17">
      <w:r>
        <w:t>Метод для получения дельты.</w:t>
      </w:r>
    </w:p>
    <w:p w14:paraId="46B51666" w14:textId="77777777" w:rsidR="005B7803" w:rsidRDefault="00F12F17">
      <w:r>
        <w:rPr>
          <w:b/>
        </w:rPr>
        <w:t>URL-параметры запроса:</w:t>
      </w:r>
    </w:p>
    <w:p w14:paraId="2C29314E" w14:textId="77777777" w:rsidR="005B7803" w:rsidRDefault="00F12F17" w:rsidP="00F12F17">
      <w:pPr>
        <w:numPr>
          <w:ilvl w:val="0"/>
          <w:numId w:val="357"/>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4355468A" w14:textId="77777777" w:rsidR="005B7803" w:rsidRDefault="00F12F17" w:rsidP="00F12F17">
      <w:pPr>
        <w:numPr>
          <w:ilvl w:val="0"/>
          <w:numId w:val="357"/>
        </w:numPr>
      </w:pPr>
      <w:r>
        <w:rPr>
          <w:rStyle w:val="VerbatimChar"/>
        </w:rPr>
        <w:t>version</w:t>
      </w:r>
      <w:r>
        <w:t xml:space="preserve"> — </w:t>
      </w:r>
      <w:r>
        <w:rPr>
          <w:i/>
        </w:rPr>
        <w:t>date</w:t>
      </w:r>
      <w:r>
        <w:t xml:space="preserve"> — Версия пакета видеофильмов, полученная последним выводом метода VodPackage/list_movies. Атрибут version элемента </w:t>
      </w:r>
      <w:r>
        <w:rPr>
          <w:rStyle w:val="VerbatimChar"/>
        </w:rPr>
        <w:t>&lt;films&gt;</w:t>
      </w:r>
      <w:r>
        <w:t>. (Обязательный параметр.).</w:t>
      </w:r>
    </w:p>
    <w:p w14:paraId="398007BB" w14:textId="77777777" w:rsidR="005B7803" w:rsidRDefault="00F12F17">
      <w:r>
        <w:rPr>
          <w:b/>
        </w:rPr>
        <w:t>Параметры ответа:</w:t>
      </w:r>
    </w:p>
    <w:p w14:paraId="7FB5647A" w14:textId="77777777" w:rsidR="005B7803" w:rsidRDefault="00F12F17">
      <w:r>
        <w:t>Пример XML-данных ответа:</w:t>
      </w:r>
    </w:p>
    <w:p w14:paraId="6CDC8A76" w14:textId="77777777" w:rsidR="005B7803" w:rsidRDefault="00F12F17">
      <w:pPr>
        <w:pStyle w:val="SourceCode"/>
      </w:pPr>
      <w:r>
        <w:rPr>
          <w:rStyle w:val="KeywordTok"/>
        </w:rPr>
        <w:t>&lt;delta</w:t>
      </w:r>
      <w:r>
        <w:rPr>
          <w:rStyle w:val="OtherTok"/>
        </w:rPr>
        <w:t xml:space="preserve"> code=</w:t>
      </w:r>
      <w:r>
        <w:rPr>
          <w:rStyle w:val="StringTok"/>
        </w:rPr>
        <w:t>"0"</w:t>
      </w:r>
      <w:r>
        <w:rPr>
          <w:rStyle w:val="KeywordTok"/>
        </w:rPr>
        <w:t>&gt;</w:t>
      </w:r>
      <w:r>
        <w:br/>
      </w:r>
      <w:r>
        <w:rPr>
          <w:rStyle w:val="NormalTok"/>
        </w:rPr>
        <w:t xml:space="preserve">  </w:t>
      </w:r>
      <w:r>
        <w:rPr>
          <w:rStyle w:val="KeywordTok"/>
        </w:rPr>
        <w:t>&lt;add&gt;</w:t>
      </w:r>
      <w:r>
        <w:rPr>
          <w:rStyle w:val="NormalTok"/>
        </w:rPr>
        <w:t xml:space="preserve">  8754940,8758942,8764991  </w:t>
      </w:r>
      <w:r>
        <w:rPr>
          <w:rStyle w:val="KeywordTok"/>
        </w:rPr>
        <w:t>&lt;/add&gt;</w:t>
      </w:r>
      <w:r>
        <w:br/>
      </w:r>
      <w:r>
        <w:rPr>
          <w:rStyle w:val="NormalTok"/>
        </w:rPr>
        <w:t xml:space="preserve">  </w:t>
      </w:r>
      <w:r>
        <w:rPr>
          <w:rStyle w:val="KeywordTok"/>
        </w:rPr>
        <w:t>&lt;del&gt;</w:t>
      </w:r>
      <w:r>
        <w:rPr>
          <w:rStyle w:val="NormalTok"/>
        </w:rPr>
        <w:t xml:space="preserve">  8761663,8761662,8761661  </w:t>
      </w:r>
      <w:r>
        <w:rPr>
          <w:rStyle w:val="KeywordTok"/>
        </w:rPr>
        <w:t>&lt;/del&gt;</w:t>
      </w:r>
      <w:r>
        <w:br/>
      </w:r>
      <w:r>
        <w:rPr>
          <w:rStyle w:val="KeywordTok"/>
        </w:rPr>
        <w:t>&lt;/delta&gt;</w:t>
      </w:r>
    </w:p>
    <w:p w14:paraId="63B8D1AB" w14:textId="77777777" w:rsidR="005B7803" w:rsidRDefault="00F12F17">
      <w:pPr>
        <w:pStyle w:val="Heading3"/>
      </w:pPr>
      <w:bookmarkStart w:id="671" w:name="productoffer"/>
      <w:bookmarkStart w:id="672" w:name="_Toc437365240"/>
      <w:bookmarkEnd w:id="671"/>
      <w:r>
        <w:t>/ProductOffer</w:t>
      </w:r>
      <w:bookmarkEnd w:id="672"/>
    </w:p>
    <w:p w14:paraId="44507040" w14:textId="77777777" w:rsidR="005B7803" w:rsidRDefault="00F12F17">
      <w:r>
        <w:t>Методы для работы с услугами в тарифном плане.</w:t>
      </w:r>
    </w:p>
    <w:p w14:paraId="5CEF2D00" w14:textId="77777777" w:rsidR="005B7803" w:rsidRDefault="00F12F17">
      <w:pPr>
        <w:pStyle w:val="Heading4"/>
      </w:pPr>
      <w:bookmarkStart w:id="673" w:name="productofferlist_services_terminal"/>
      <w:bookmarkStart w:id="674" w:name="_Toc437365241"/>
      <w:bookmarkEnd w:id="673"/>
      <w:r>
        <w:t>/ProductOffer/list_services_terminal</w:t>
      </w:r>
      <w:bookmarkEnd w:id="674"/>
    </w:p>
    <w:p w14:paraId="5E9E4C77" w14:textId="77777777" w:rsidR="005B7803" w:rsidRDefault="00F12F17">
      <w:r>
        <w:rPr>
          <w:b/>
        </w:rPr>
        <w:t>GET-запрос</w:t>
      </w:r>
    </w:p>
    <w:p w14:paraId="79E8478B" w14:textId="77777777" w:rsidR="005B7803" w:rsidRDefault="00F12F17">
      <w:r>
        <w:t>Метод возвращает список услуг по типу устройства, тарифному плану и региону.</w:t>
      </w:r>
    </w:p>
    <w:p w14:paraId="5F0DA94A" w14:textId="77777777" w:rsidR="005B7803" w:rsidRDefault="00F12F17">
      <w:r>
        <w:rPr>
          <w:b/>
        </w:rPr>
        <w:t>URL-параметры запроса:</w:t>
      </w:r>
    </w:p>
    <w:p w14:paraId="2A245739" w14:textId="77777777" w:rsidR="005B7803" w:rsidRDefault="00F12F17" w:rsidP="00F12F17">
      <w:pPr>
        <w:numPr>
          <w:ilvl w:val="0"/>
          <w:numId w:val="358"/>
        </w:numPr>
      </w:pPr>
      <w:r>
        <w:rPr>
          <w:rStyle w:val="VerbatimChar"/>
        </w:rPr>
        <w:t>productOfferId</w:t>
      </w:r>
      <w:r>
        <w:t xml:space="preserve"> — </w:t>
      </w:r>
      <w:r>
        <w:rPr>
          <w:i/>
        </w:rPr>
        <w:t>string</w:t>
      </w:r>
      <w:r>
        <w:t xml:space="preserve"> — Идентификатор тарифного плана. (Обязательный параметр.).</w:t>
      </w:r>
    </w:p>
    <w:p w14:paraId="4F32E94B" w14:textId="77777777" w:rsidR="005B7803" w:rsidRDefault="00F12F17" w:rsidP="00F12F17">
      <w:pPr>
        <w:numPr>
          <w:ilvl w:val="0"/>
          <w:numId w:val="358"/>
        </w:numPr>
      </w:pPr>
      <w:r>
        <w:rPr>
          <w:rStyle w:val="VerbatimChar"/>
        </w:rPr>
        <w:t>locationId</w:t>
      </w:r>
      <w:r>
        <w:t xml:space="preserve"> — </w:t>
      </w:r>
      <w:r>
        <w:rPr>
          <w:i/>
        </w:rPr>
        <w:t>string</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6F2CB5F0" w14:textId="77777777" w:rsidR="005B7803" w:rsidRDefault="00F12F17" w:rsidP="00F12F17">
      <w:pPr>
        <w:numPr>
          <w:ilvl w:val="0"/>
          <w:numId w:val="358"/>
        </w:numPr>
      </w:pPr>
      <w:r>
        <w:rPr>
          <w:rStyle w:val="VerbatimChar"/>
        </w:rPr>
        <w:t>terminalType</w:t>
      </w:r>
      <w:r>
        <w:t xml:space="preserve"> — </w:t>
      </w:r>
      <w:r>
        <w:rPr>
          <w:i/>
        </w:rPr>
        <w:t>string</w:t>
      </w:r>
      <w:r>
        <w:t xml:space="preserve"> — Внешний идентификатор типа устройства, для которого предназначена услуга. (Обязательный параметр.).</w:t>
      </w:r>
    </w:p>
    <w:p w14:paraId="214CB445" w14:textId="77777777" w:rsidR="005B7803" w:rsidRDefault="00F12F17">
      <w:r>
        <w:rPr>
          <w:b/>
        </w:rPr>
        <w:t>Параметры ответа:</w:t>
      </w:r>
    </w:p>
    <w:p w14:paraId="16AC8D1E" w14:textId="77777777" w:rsidR="005B7803" w:rsidRDefault="00F12F17">
      <w:r>
        <w:lastRenderedPageBreak/>
        <w:t>XML-схема ответа:</w:t>
      </w:r>
    </w:p>
    <w:p w14:paraId="74AE6766" w14:textId="77777777" w:rsidR="005B7803" w:rsidRDefault="00F12F17">
      <w:pPr>
        <w:pStyle w:val="SourceCode"/>
      </w:pPr>
      <w:r>
        <w:rPr>
          <w:rStyle w:val="KeywordTok"/>
        </w:rPr>
        <w:lastRenderedPageBreak/>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rPr>
          <w:rStyle w:val="OtherTok"/>
        </w:rPr>
        <w:t xml:space="preserve"> xmlns:xs=</w:t>
      </w:r>
      <w:r>
        <w:rPr>
          <w:rStyle w:val="StringTok"/>
        </w:rPr>
        <w:t>"http://www.w3.org/2001/XMLSchema"</w:t>
      </w:r>
      <w:r>
        <w:rPr>
          <w:rStyle w:val="KeywordTok"/>
        </w:rPr>
        <w:t>&gt;</w:t>
      </w:r>
      <w:r>
        <w:br/>
      </w:r>
      <w:r>
        <w:rPr>
          <w:rStyle w:val="NormalTok"/>
        </w:rPr>
        <w:t xml:space="preserve">  </w:t>
      </w:r>
      <w:r>
        <w:rPr>
          <w:rStyle w:val="KeywordTok"/>
        </w:rPr>
        <w:t>&lt;xs:element</w:t>
      </w:r>
      <w:r>
        <w:rPr>
          <w:rStyle w:val="OtherTok"/>
        </w:rPr>
        <w:t xml:space="preserve"> name=</w:t>
      </w:r>
      <w:r>
        <w:rPr>
          <w:rStyle w:val="StringTok"/>
        </w:rPr>
        <w:t>"service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service"</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sInvisibl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howIfInvisibleAndDepends"</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oneTim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l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mandatory"</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inal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ackage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allowedPurchases"</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unlimite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sDaily"</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end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external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scription"</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nam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ric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sAccessByLock"</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changeDat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lDi</w:t>
      </w:r>
      <w:r>
        <w:rPr>
          <w:rStyle w:val="StringTok"/>
        </w:rPr>
        <w:lastRenderedPageBreak/>
        <w:t>scriminator"</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l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unsubscribeByLimit"</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bundledGrp"</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bundle_prices"</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ubscribeMod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apple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android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marttv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depends"</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arent"</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portal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sortOrder"</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xtOn"</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xtOff"</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recurrentSubscribePerio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isBasic"</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61C1BA66" w14:textId="77777777" w:rsidR="005B7803" w:rsidRDefault="00F12F17">
      <w:pPr>
        <w:pStyle w:val="Heading3"/>
      </w:pPr>
      <w:bookmarkStart w:id="675" w:name="webportal"/>
      <w:bookmarkStart w:id="676" w:name="_Toc437365242"/>
      <w:bookmarkEnd w:id="675"/>
      <w:r>
        <w:t>/WebPortal</w:t>
      </w:r>
      <w:bookmarkEnd w:id="676"/>
    </w:p>
    <w:p w14:paraId="6018CF1E" w14:textId="77777777" w:rsidR="005B7803" w:rsidRDefault="00F12F17">
      <w:r>
        <w:t>Методы для взаимодействия ЕКП Zabava и SDP.</w:t>
      </w:r>
    </w:p>
    <w:p w14:paraId="32CE999A" w14:textId="77777777" w:rsidR="005B7803" w:rsidRDefault="00F12F17">
      <w:pPr>
        <w:pStyle w:val="Heading4"/>
      </w:pPr>
      <w:bookmarkStart w:id="677" w:name="webportalauthorize_san"/>
      <w:bookmarkStart w:id="678" w:name="_Toc437365243"/>
      <w:bookmarkEnd w:id="677"/>
      <w:r>
        <w:lastRenderedPageBreak/>
        <w:t>/WebPortal/authorize_san</w:t>
      </w:r>
      <w:bookmarkEnd w:id="678"/>
    </w:p>
    <w:p w14:paraId="3AE76B68" w14:textId="77777777" w:rsidR="005B7803" w:rsidRDefault="00F12F17">
      <w:r>
        <w:rPr>
          <w:b/>
        </w:rPr>
        <w:t>GET-запрос</w:t>
      </w:r>
    </w:p>
    <w:p w14:paraId="5B10530A" w14:textId="77777777" w:rsidR="005B7803" w:rsidRDefault="00F12F17">
      <w:r>
        <w:t>Метод возвращает авторизационные данные первого найденного на учетной записи веб-подключения (устройства типа WEB в SDP). В результате выполнения метода SDP создает сессию и возвращает ее идентификатор («авторизует» устройство на WEB-подключение). По этой сессии c SDP можно работать далее.</w:t>
      </w:r>
    </w:p>
    <w:p w14:paraId="1C4E93CE" w14:textId="77777777" w:rsidR="005B7803" w:rsidRDefault="00F12F17">
      <w:r>
        <w:rPr>
          <w:b/>
        </w:rPr>
        <w:t>URL-параметры запроса:</w:t>
      </w:r>
    </w:p>
    <w:p w14:paraId="0D891244" w14:textId="77777777" w:rsidR="005B7803" w:rsidRDefault="00F12F17" w:rsidP="00F12F17">
      <w:pPr>
        <w:numPr>
          <w:ilvl w:val="0"/>
          <w:numId w:val="359"/>
        </w:numPr>
      </w:pPr>
      <w:r>
        <w:rPr>
          <w:rStyle w:val="VerbatimChar"/>
        </w:rPr>
        <w:t>serviceAccount</w:t>
      </w:r>
      <w:r>
        <w:t xml:space="preserve"> — </w:t>
      </w:r>
      <w:r>
        <w:rPr>
          <w:i/>
        </w:rPr>
        <w:t>string</w:t>
      </w:r>
      <w:r>
        <w:t xml:space="preserve"> — Номер учетной записи, на которой нужно найти веб-подключение. (Обязательный параметр.).</w:t>
      </w:r>
    </w:p>
    <w:p w14:paraId="5E8E78AB" w14:textId="77777777" w:rsidR="005B7803" w:rsidRDefault="00F12F17">
      <w:r>
        <w:rPr>
          <w:b/>
        </w:rPr>
        <w:t>Параметры ответа:</w:t>
      </w:r>
    </w:p>
    <w:p w14:paraId="1AB81A48" w14:textId="77777777" w:rsidR="005B7803" w:rsidRDefault="00F12F17">
      <w:r>
        <w:t>Пример XML-данных ответа:</w:t>
      </w:r>
    </w:p>
    <w:p w14:paraId="23D4EDB0"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102102 </w:t>
      </w:r>
      <w:r>
        <w:rPr>
          <w:rStyle w:val="KeywordTok"/>
        </w:rPr>
        <w:t>&lt;/serviceAccountNumber&gt;</w:t>
      </w:r>
      <w:r>
        <w:br/>
      </w:r>
      <w:r>
        <w:rPr>
          <w:rStyle w:val="NormalTok"/>
        </w:rPr>
        <w:t xml:space="preserve">            </w:t>
      </w:r>
      <w:r>
        <w:rPr>
          <w:rStyle w:val="KeywordTok"/>
        </w:rPr>
        <w:t>&lt;datetime&gt;</w:t>
      </w:r>
      <w:r>
        <w:rPr>
          <w:rStyle w:val="NormalTok"/>
        </w:rPr>
        <w:t xml:space="preserve"> 09/23/2011 12:53:46 </w:t>
      </w:r>
      <w:r>
        <w:rPr>
          <w:rStyle w:val="KeywordTok"/>
        </w:rPr>
        <w:t>&lt;/datetime&gt;</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45462 </w:t>
      </w:r>
      <w:r>
        <w:rPr>
          <w:rStyle w:val="KeywordTok"/>
        </w:rPr>
        <w:t>&lt;/locationId&gt;</w:t>
      </w:r>
      <w:r>
        <w:br/>
      </w:r>
      <w:r>
        <w:rPr>
          <w:rStyle w:val="NormalTok"/>
        </w:rPr>
        <w:t xml:space="preserve">            </w:t>
      </w:r>
      <w:r>
        <w:rPr>
          <w:rStyle w:val="KeywordTok"/>
        </w:rPr>
        <w:t>&lt;activationNumber&gt;</w:t>
      </w:r>
      <w:r>
        <w:rPr>
          <w:rStyle w:val="NormalTok"/>
        </w:rPr>
        <w:t xml:space="preserve"> 111111 </w:t>
      </w:r>
      <w:r>
        <w:rPr>
          <w:rStyle w:val="KeywordTok"/>
        </w:rPr>
        <w:t>&lt;/activationNumber&gt;</w:t>
      </w:r>
      <w:r>
        <w:br/>
      </w:r>
      <w:r>
        <w:rPr>
          <w:rStyle w:val="NormalTok"/>
        </w:rPr>
        <w:t xml:space="preserve">            </w:t>
      </w:r>
      <w:r>
        <w:rPr>
          <w:rStyle w:val="KeywordTok"/>
        </w:rPr>
        <w:t>&lt;backend_version&gt;</w:t>
      </w:r>
      <w:r>
        <w:rPr>
          <w:rStyle w:val="NormalTok"/>
        </w:rPr>
        <w:t xml:space="preserve"> N/A </w:t>
      </w:r>
      <w:r>
        <w:rPr>
          <w:rStyle w:val="KeywordTok"/>
        </w:rPr>
        <w:t>&lt;/backend_version&gt;</w:t>
      </w:r>
      <w:r>
        <w:br/>
      </w:r>
      <w:r>
        <w:rPr>
          <w:rStyle w:val="NormalTok"/>
        </w:rPr>
        <w:t xml:space="preserve">            </w:t>
      </w:r>
      <w:r>
        <w:rPr>
          <w:rStyle w:val="KeywordTok"/>
        </w:rPr>
        <w:t>&lt;sessionId&gt;</w:t>
      </w:r>
      <w:r>
        <w:rPr>
          <w:rStyle w:val="NormalTok"/>
        </w:rPr>
        <w:t xml:space="preserve"> 104042 </w:t>
      </w:r>
      <w:r>
        <w:rPr>
          <w:rStyle w:val="KeywordTok"/>
        </w:rPr>
        <w:t>&lt;/sessionId&gt;</w:t>
      </w:r>
      <w:r>
        <w:br/>
      </w:r>
      <w:r>
        <w:rPr>
          <w:rStyle w:val="NormalTok"/>
        </w:rPr>
        <w:t xml:space="preserve">            </w:t>
      </w:r>
      <w:r>
        <w:rPr>
          <w:rStyle w:val="KeywordTok"/>
        </w:rPr>
        <w:t>&lt;resourceId&gt;</w:t>
      </w:r>
      <w:r>
        <w:rPr>
          <w:rStyle w:val="NormalTok"/>
        </w:rPr>
        <w:t xml:space="preserve"> 1751482113 </w:t>
      </w:r>
      <w:r>
        <w:rPr>
          <w:rStyle w:val="KeywordTok"/>
        </w:rPr>
        <w:t>&lt;/resourceId&gt;</w:t>
      </w:r>
      <w:r>
        <w:br/>
      </w:r>
      <w:r>
        <w:rPr>
          <w:rStyle w:val="NormalTok"/>
        </w:rPr>
        <w:t xml:space="preserve">            </w:t>
      </w:r>
      <w:r>
        <w:rPr>
          <w:rStyle w:val="KeywordTok"/>
        </w:rPr>
        <w:t>&lt;productOfferId&gt;</w:t>
      </w:r>
      <w:r>
        <w:rPr>
          <w:rStyle w:val="NormalTok"/>
        </w:rPr>
        <w:t xml:space="preserve"> 2455498 </w:t>
      </w:r>
      <w:r>
        <w:rPr>
          <w:rStyle w:val="KeywordTok"/>
        </w:rPr>
        <w:t>&lt;/productOfferId&gt;</w:t>
      </w:r>
      <w:r>
        <w:br/>
      </w:r>
      <w:r>
        <w:rPr>
          <w:rStyle w:val="NormalTok"/>
        </w:rPr>
        <w:t xml:space="preserve">            </w:t>
      </w:r>
      <w:r>
        <w:rPr>
          <w:rStyle w:val="KeywordTok"/>
        </w:rPr>
        <w:t>&lt;bonusType&gt;</w:t>
      </w:r>
      <w:r>
        <w:rPr>
          <w:rStyle w:val="NormalTok"/>
        </w:rPr>
        <w:t xml:space="preserve"> Standard </w:t>
      </w:r>
      <w:r>
        <w:rPr>
          <w:rStyle w:val="KeywordTok"/>
        </w:rPr>
        <w:t>&lt;/bonusType&gt;</w:t>
      </w:r>
      <w:r>
        <w:br/>
      </w:r>
      <w:r>
        <w:rPr>
          <w:rStyle w:val="NormalTok"/>
        </w:rPr>
        <w:t xml:space="preserve">            </w:t>
      </w:r>
      <w:r>
        <w:rPr>
          <w:rStyle w:val="KeywordTok"/>
        </w:rPr>
        <w:t>&lt;terminalType&gt;</w:t>
      </w:r>
      <w:r>
        <w:rPr>
          <w:rStyle w:val="NormalTok"/>
        </w:rPr>
        <w:t xml:space="preserve"> 0 </w:t>
      </w:r>
      <w:r>
        <w:rPr>
          <w:rStyle w:val="KeywordTok"/>
        </w:rPr>
        <w:t>&lt;/terminalType&gt;</w:t>
      </w:r>
      <w:r>
        <w:br/>
      </w:r>
      <w:r>
        <w:rPr>
          <w:rStyle w:val="NormalTok"/>
        </w:rPr>
        <w:t xml:space="preserve">            </w:t>
      </w:r>
      <w:r>
        <w:rPr>
          <w:rStyle w:val="KeywordTok"/>
        </w:rPr>
        <w:t>&lt;reason&gt;</w:t>
      </w:r>
      <w:r>
        <w:rPr>
          <w:rStyle w:val="NormalTok"/>
        </w:rPr>
        <w:t xml:space="preserve"> FINBLOCK </w:t>
      </w:r>
      <w:r>
        <w:rPr>
          <w:rStyle w:val="KeywordTok"/>
        </w:rPr>
        <w:t>&lt;/reason&gt;</w:t>
      </w:r>
      <w:r>
        <w:br/>
      </w:r>
      <w:r>
        <w:rPr>
          <w:rStyle w:val="NormalTok"/>
        </w:rPr>
        <w:t xml:space="preserve">            </w:t>
      </w:r>
      <w:r>
        <w:rPr>
          <w:rStyle w:val="KeywordTok"/>
        </w:rPr>
        <w:t>&lt;networkTypeId/&gt;</w:t>
      </w:r>
      <w:r>
        <w:br/>
      </w:r>
      <w:r>
        <w:rPr>
          <w:rStyle w:val="NormalTok"/>
        </w:rPr>
        <w:t xml:space="preserve">      </w:t>
      </w:r>
      <w:r>
        <w:rPr>
          <w:rStyle w:val="KeywordTok"/>
        </w:rPr>
        <w:t>&lt;/row&gt;</w:t>
      </w:r>
      <w:r>
        <w:br/>
      </w:r>
      <w:r>
        <w:rPr>
          <w:rStyle w:val="KeywordTok"/>
        </w:rPr>
        <w:t>&lt;/rows&gt;</w:t>
      </w:r>
    </w:p>
    <w:p w14:paraId="3AAF2EE3" w14:textId="77777777" w:rsidR="005B7803" w:rsidRDefault="00F12F17">
      <w:pPr>
        <w:pStyle w:val="Heading4"/>
      </w:pPr>
      <w:bookmarkStart w:id="679" w:name="webportalbind"/>
      <w:bookmarkStart w:id="680" w:name="_Toc437365244"/>
      <w:bookmarkEnd w:id="679"/>
      <w:r>
        <w:t>/WebPortal/bind</w:t>
      </w:r>
      <w:bookmarkEnd w:id="680"/>
    </w:p>
    <w:p w14:paraId="6DA68BE9" w14:textId="77777777" w:rsidR="005B7803" w:rsidRDefault="00F12F17">
      <w:r>
        <w:rPr>
          <w:b/>
        </w:rPr>
        <w:t>GET-запрос</w:t>
      </w:r>
    </w:p>
    <w:p w14:paraId="2952547E" w14:textId="77777777" w:rsidR="005B7803" w:rsidRDefault="00F12F17">
      <w:r>
        <w:t>Метод активирует iPad / Web APP в SDP.</w:t>
      </w:r>
    </w:p>
    <w:p w14:paraId="56804083" w14:textId="77777777" w:rsidR="005B7803" w:rsidRDefault="00F12F17">
      <w:r>
        <w:lastRenderedPageBreak/>
        <w:t xml:space="preserve">Активация требуется для всех новых пользователей iPad / Web APP. Активация привязывает логин/пароль входа в систему к учетной записи абонента в SDP. В случае ошибки (см. Обработка ошибок, ошибки 1-2) логин/пароль iPad / Web APP активирован не будет. В случае если учетная запись заблокирована, активация проходит успешно, но статус у учетной записи остается BLOCKED. Алгоритм активации устройства с подтверждением через e-mail Алгоритм подразумевает, что в качестве параметра </w:t>
      </w:r>
      <w:r>
        <w:rPr>
          <w:rStyle w:val="VerbatimChar"/>
        </w:rPr>
        <w:t>login</w:t>
      </w:r>
      <w:r>
        <w:t xml:space="preserve"> используется адрес электронной почты абонента.</w:t>
      </w:r>
    </w:p>
    <w:p w14:paraId="1137BA29" w14:textId="77777777" w:rsidR="005B7803" w:rsidRDefault="00F12F17" w:rsidP="00F12F17">
      <w:pPr>
        <w:numPr>
          <w:ilvl w:val="0"/>
          <w:numId w:val="360"/>
        </w:numPr>
      </w:pPr>
      <w:r>
        <w:t xml:space="preserve">Для активации устройства с подтверждением через e-mail в метод необходимо передать параметр </w:t>
      </w:r>
      <w:r>
        <w:rPr>
          <w:rStyle w:val="VerbatimChar"/>
        </w:rPr>
        <w:t>useMailConfirmation=1</w:t>
      </w:r>
      <w:r>
        <w:t xml:space="preserve">. При удачной отправке сообщения абоненту и после подтверждения абонентом активации произойдет активация устройства. Активация устройства не будет завершена, пока абонент не подтвердит активацию. Авторизация устройства в SDP (метод </w:t>
      </w:r>
      <w:r>
        <w:rPr>
          <w:rStyle w:val="VerbatimChar"/>
        </w:rPr>
        <w:t>ServiceAccount/web_authorize</w:t>
      </w:r>
      <w:r>
        <w:t>) также не сможет быть выполнена до тех пор, пока абонент не подтвердит активацию.</w:t>
      </w:r>
    </w:p>
    <w:p w14:paraId="21ED5ED5" w14:textId="77777777" w:rsidR="005B7803" w:rsidRDefault="00F12F17" w:rsidP="00F12F17">
      <w:pPr>
        <w:numPr>
          <w:ilvl w:val="0"/>
          <w:numId w:val="360"/>
        </w:numPr>
      </w:pPr>
      <w:r>
        <w:t xml:space="preserve">В случае возникновения ошибки при отправке сообщения абоненту по e-mail, метод вернет ошибку с кодом code=1. Для активации устройства потребуется повторный вызов метода </w:t>
      </w:r>
      <w:r>
        <w:rPr>
          <w:rStyle w:val="VerbatimChar"/>
        </w:rPr>
        <w:t>WebPortal/bind</w:t>
      </w:r>
      <w:r>
        <w:t xml:space="preserve"> или </w:t>
      </w:r>
      <w:r>
        <w:rPr>
          <w:rStyle w:val="VerbatimChar"/>
        </w:rPr>
        <w:t>WebPortal/bind_san</w:t>
      </w:r>
      <w:r>
        <w:t>.</w:t>
      </w:r>
    </w:p>
    <w:p w14:paraId="2A5BE41A" w14:textId="77777777" w:rsidR="005B7803" w:rsidRDefault="00F12F17">
      <w:r>
        <w:t xml:space="preserve">В случае указания абонентом ошибочного адреса e-mail в качестве логина, остается возможность завершить активацию с подтвержением по e-mail с помощью метода </w:t>
      </w:r>
      <w:r>
        <w:rPr>
          <w:rStyle w:val="VerbatimChar"/>
        </w:rPr>
        <w:t>Terminal/send_confirmation_mail</w:t>
      </w:r>
      <w:r>
        <w:t xml:space="preserve"> (см. описание метода). В этом случае в параметре </w:t>
      </w:r>
      <w:r>
        <w:rPr>
          <w:rStyle w:val="VerbatimChar"/>
        </w:rPr>
        <w:t>login</w:t>
      </w:r>
      <w:r>
        <w:t xml:space="preserve"> метода </w:t>
      </w:r>
      <w:r>
        <w:rPr>
          <w:rStyle w:val="VerbatimChar"/>
        </w:rPr>
        <w:t>Terminal/send_confirmation_mail</w:t>
      </w:r>
      <w:r>
        <w:t xml:space="preserve"> указывается первоначально указанный адрес e-mail (т.е. уже занесенный в БД логин), а в параметре </w:t>
      </w:r>
      <w:r>
        <w:rPr>
          <w:rStyle w:val="VerbatimChar"/>
        </w:rPr>
        <w:t>sentToMail</w:t>
      </w:r>
      <w:r>
        <w:t xml:space="preserve"> настоящий адрес e-mail. Решение о том, что адрес указан ошибочно, принимается в клиентском приложении.</w:t>
      </w:r>
    </w:p>
    <w:p w14:paraId="224A814E" w14:textId="77777777" w:rsidR="005B7803" w:rsidRDefault="00F12F17">
      <w:r>
        <w:rPr>
          <w:b/>
        </w:rPr>
        <w:t>URL-параметры запроса:</w:t>
      </w:r>
    </w:p>
    <w:p w14:paraId="1F4F483B" w14:textId="77777777" w:rsidR="005B7803" w:rsidRDefault="00F12F17" w:rsidP="00F12F17">
      <w:pPr>
        <w:numPr>
          <w:ilvl w:val="0"/>
          <w:numId w:val="361"/>
        </w:numPr>
      </w:pPr>
      <w:r>
        <w:rPr>
          <w:rStyle w:val="VerbatimChar"/>
        </w:rPr>
        <w:t>activationNumber</w:t>
      </w:r>
      <w:r>
        <w:t xml:space="preserve"> — </w:t>
      </w:r>
      <w:r>
        <w:rPr>
          <w:i/>
        </w:rPr>
        <w:t>string</w:t>
      </w:r>
      <w:r>
        <w:t xml:space="preserve"> — Номер активации. (Обязательный параметр.).</w:t>
      </w:r>
    </w:p>
    <w:p w14:paraId="3F92D06E" w14:textId="77777777" w:rsidR="005B7803" w:rsidRDefault="00F12F17" w:rsidP="00F12F17">
      <w:pPr>
        <w:numPr>
          <w:ilvl w:val="0"/>
          <w:numId w:val="361"/>
        </w:numPr>
      </w:pPr>
      <w:r>
        <w:rPr>
          <w:rStyle w:val="VerbatimChar"/>
        </w:rPr>
        <w:t>activationCode</w:t>
      </w:r>
      <w:r>
        <w:t xml:space="preserve"> — </w:t>
      </w:r>
      <w:r>
        <w:rPr>
          <w:i/>
        </w:rPr>
        <w:t>string</w:t>
      </w:r>
      <w:r>
        <w:t xml:space="preserve"> — Код активации. (Обязательный параметр.).</w:t>
      </w:r>
    </w:p>
    <w:p w14:paraId="7E52F35C" w14:textId="77777777" w:rsidR="005B7803" w:rsidRDefault="00F12F17" w:rsidP="00F12F17">
      <w:pPr>
        <w:numPr>
          <w:ilvl w:val="0"/>
          <w:numId w:val="361"/>
        </w:numPr>
      </w:pPr>
      <w:r>
        <w:rPr>
          <w:rStyle w:val="VerbatimChar"/>
        </w:rPr>
        <w:t>login</w:t>
      </w:r>
      <w:r>
        <w:t xml:space="preserve"> — </w:t>
      </w:r>
      <w:r>
        <w:rPr>
          <w:i/>
        </w:rPr>
        <w:t>string</w:t>
      </w:r>
      <w:r>
        <w:t xml:space="preserve"> — Логин пользователя. (Обязательный параметр.).</w:t>
      </w:r>
    </w:p>
    <w:p w14:paraId="4F4F03BC" w14:textId="77777777" w:rsidR="005B7803" w:rsidRDefault="00F12F17" w:rsidP="00F12F17">
      <w:pPr>
        <w:numPr>
          <w:ilvl w:val="0"/>
          <w:numId w:val="361"/>
        </w:numPr>
      </w:pPr>
      <w:r>
        <w:rPr>
          <w:rStyle w:val="VerbatimChar"/>
        </w:rPr>
        <w:t>password</w:t>
      </w:r>
      <w:r>
        <w:t xml:space="preserve"> — </w:t>
      </w:r>
      <w:r>
        <w:rPr>
          <w:i/>
        </w:rPr>
        <w:t>string</w:t>
      </w:r>
      <w:r>
        <w:t xml:space="preserve"> — Пароль для учетной записи пользователя. (Обязательный параметр.).</w:t>
      </w:r>
    </w:p>
    <w:p w14:paraId="254F321E" w14:textId="77777777" w:rsidR="005B7803" w:rsidRDefault="00F12F17" w:rsidP="00F12F17">
      <w:pPr>
        <w:numPr>
          <w:ilvl w:val="0"/>
          <w:numId w:val="361"/>
        </w:numPr>
      </w:pPr>
      <w:r>
        <w:rPr>
          <w:rStyle w:val="VerbatimChar"/>
        </w:rPr>
        <w:t>deviceType</w:t>
      </w:r>
      <w:r>
        <w:t xml:space="preserve"> — </w:t>
      </w:r>
      <w:r>
        <w:rPr>
          <w:i/>
        </w:rPr>
        <w:t>string</w:t>
      </w:r>
      <w:r>
        <w:t xml:space="preserve"> — Тип пользовательского устройства. (Обязательный параметр.).</w:t>
      </w:r>
    </w:p>
    <w:p w14:paraId="6A42752C" w14:textId="77777777" w:rsidR="005B7803" w:rsidRDefault="00F12F17" w:rsidP="00F12F17">
      <w:pPr>
        <w:numPr>
          <w:ilvl w:val="0"/>
          <w:numId w:val="361"/>
        </w:numPr>
      </w:pPr>
      <w:r>
        <w:rPr>
          <w:rStyle w:val="VerbatimChar"/>
        </w:rPr>
        <w:t>tmp_login</w:t>
      </w:r>
      <w:r>
        <w:t xml:space="preserve"> — </w:t>
      </w:r>
      <w:r>
        <w:rPr>
          <w:i/>
        </w:rPr>
        <w:t>string</w:t>
      </w:r>
      <w:r>
        <w:t xml:space="preserve"> — Признак того, что на учетной записи надо установить признак временного логина и пароля. Допустимые значения: true — установить признак временного логина и пароля; false — не устанавливать. .</w:t>
      </w:r>
    </w:p>
    <w:p w14:paraId="129615BE" w14:textId="77777777" w:rsidR="005B7803" w:rsidRDefault="00F12F17" w:rsidP="00F12F17">
      <w:pPr>
        <w:numPr>
          <w:ilvl w:val="0"/>
          <w:numId w:val="361"/>
        </w:numPr>
      </w:pPr>
      <w:r>
        <w:rPr>
          <w:rStyle w:val="VerbatimChar"/>
        </w:rPr>
        <w:lastRenderedPageBreak/>
        <w:t>useMailConfirmation</w:t>
      </w:r>
      <w:r>
        <w:t xml:space="preserve"> — </w:t>
      </w:r>
      <w:r>
        <w:rPr>
          <w:i/>
        </w:rPr>
        <w:t>string</w:t>
      </w:r>
      <w:r>
        <w:t xml:space="preserve"> — Признак того, что требуется выполнить подтверждение активации через e-mail. Допустимые значения: 1 — установить признак необходимости подтверждения через e-mail; 0 — не устанавливать. .</w:t>
      </w:r>
    </w:p>
    <w:p w14:paraId="22CCDE0F" w14:textId="77777777" w:rsidR="005B7803" w:rsidRDefault="00F12F17">
      <w:r>
        <w:rPr>
          <w:b/>
        </w:rPr>
        <w:t>Параметры ответа:</w:t>
      </w:r>
    </w:p>
    <w:p w14:paraId="286FBC98" w14:textId="77777777" w:rsidR="005B7803" w:rsidRDefault="00F12F17">
      <w:r>
        <w:t>Пример XML-данных ответа:</w:t>
      </w:r>
    </w:p>
    <w:p w14:paraId="61A2D035"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102102 </w:t>
      </w:r>
      <w:r>
        <w:rPr>
          <w:rStyle w:val="KeywordTok"/>
        </w:rPr>
        <w:t>&lt;/serviceAccountNumber&gt;</w:t>
      </w:r>
      <w:r>
        <w:rPr>
          <w:rStyle w:val="NormalTok"/>
        </w:rPr>
        <w:t xml:space="preserve"> </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45462 </w:t>
      </w:r>
      <w:r>
        <w:rPr>
          <w:rStyle w:val="KeywordTok"/>
        </w:rPr>
        <w:t>&lt;/locationId&gt;</w:t>
      </w:r>
      <w:r>
        <w:br/>
      </w:r>
      <w:r>
        <w:rPr>
          <w:rStyle w:val="NormalTok"/>
        </w:rPr>
        <w:t xml:space="preserve">    </w:t>
      </w:r>
      <w:r>
        <w:rPr>
          <w:rStyle w:val="KeywordTok"/>
        </w:rPr>
        <w:t>&lt;productOfferId&gt;</w:t>
      </w:r>
      <w:r>
        <w:rPr>
          <w:rStyle w:val="NormalTok"/>
        </w:rPr>
        <w:t xml:space="preserve"> 2455498 </w:t>
      </w:r>
      <w:r>
        <w:rPr>
          <w:rStyle w:val="KeywordTok"/>
        </w:rPr>
        <w:t>&lt;/productOfferId&gt;</w:t>
      </w:r>
      <w:r>
        <w:br/>
      </w:r>
      <w:r>
        <w:rPr>
          <w:rStyle w:val="NormalTok"/>
        </w:rPr>
        <w:t xml:space="preserve">    </w:t>
      </w:r>
      <w:r>
        <w:rPr>
          <w:rStyle w:val="KeywordTok"/>
        </w:rPr>
        <w:t>&lt;terminalType&gt;</w:t>
      </w:r>
      <w:r>
        <w:rPr>
          <w:rStyle w:val="NormalTok"/>
        </w:rPr>
        <w:t xml:space="preserve"> 0 </w:t>
      </w:r>
      <w:r>
        <w:rPr>
          <w:rStyle w:val="KeywordTok"/>
        </w:rPr>
        <w:t>&lt;/terminalType&gt;</w:t>
      </w:r>
      <w:r>
        <w:br/>
      </w:r>
      <w:r>
        <w:rPr>
          <w:rStyle w:val="NormalTok"/>
        </w:rPr>
        <w:t xml:space="preserve">    </w:t>
      </w:r>
      <w:r>
        <w:rPr>
          <w:rStyle w:val="KeywordTok"/>
        </w:rPr>
        <w:t>&lt;bonusType&gt;</w:t>
      </w:r>
      <w:r>
        <w:rPr>
          <w:rStyle w:val="NormalTok"/>
        </w:rPr>
        <w:t xml:space="preserve"> Standard </w:t>
      </w:r>
      <w:r>
        <w:rPr>
          <w:rStyle w:val="KeywordTok"/>
        </w:rPr>
        <w:t>&lt;/bonusType&gt;</w:t>
      </w:r>
      <w:r>
        <w:br/>
      </w:r>
      <w:r>
        <w:rPr>
          <w:rStyle w:val="NormalTok"/>
        </w:rPr>
        <w:t xml:space="preserve">  </w:t>
      </w:r>
      <w:r>
        <w:rPr>
          <w:rStyle w:val="KeywordTok"/>
        </w:rPr>
        <w:t>&lt;/row&gt;</w:t>
      </w:r>
      <w:r>
        <w:br/>
      </w:r>
      <w:r>
        <w:rPr>
          <w:rStyle w:val="KeywordTok"/>
        </w:rPr>
        <w:t>&lt;/rows&gt;</w:t>
      </w:r>
    </w:p>
    <w:p w14:paraId="3E1A7BE9" w14:textId="77777777" w:rsidR="005B7803" w:rsidRDefault="00F12F17">
      <w:pPr>
        <w:pStyle w:val="Heading4"/>
      </w:pPr>
      <w:bookmarkStart w:id="681" w:name="webportalbind_san"/>
      <w:bookmarkStart w:id="682" w:name="_Toc437365245"/>
      <w:bookmarkEnd w:id="681"/>
      <w:r>
        <w:t>/WebPortal/bind_san</w:t>
      </w:r>
      <w:bookmarkEnd w:id="682"/>
    </w:p>
    <w:p w14:paraId="191080C0" w14:textId="77777777" w:rsidR="005B7803" w:rsidRDefault="00F12F17">
      <w:r>
        <w:rPr>
          <w:b/>
        </w:rPr>
        <w:t>GET-запрос</w:t>
      </w:r>
    </w:p>
    <w:p w14:paraId="2927F6D4" w14:textId="77777777" w:rsidR="005B7803" w:rsidRDefault="00F12F17">
      <w:r>
        <w:t>Метод используется для «доверительной регистрации абонентов ШПД», т.е. привязки к существующей учетной записи логина/пароля пользователя без запроса кода активации.</w:t>
      </w:r>
    </w:p>
    <w:p w14:paraId="7D34FBE1" w14:textId="77777777" w:rsidR="005B7803" w:rsidRDefault="00F12F17">
      <w:r>
        <w:t>Метод активирует все имеющиеся неактивированные веб-подключения на учетной записи в SDP (тем не менее предполагается, что у учетной записи имеется лишь одно неактивированное веб-подключение).</w:t>
      </w:r>
    </w:p>
    <w:p w14:paraId="74AFD0E9" w14:textId="77777777" w:rsidR="005B7803" w:rsidRDefault="00F12F17">
      <w:r>
        <w:t xml:space="preserve">В случае ошибки веб-подключение активировано не будет. В случае если учетная запись заблокирована, активация проходит успешно, но статус у учетной записи остается </w:t>
      </w:r>
      <w:r>
        <w:rPr>
          <w:rStyle w:val="VerbatimChar"/>
        </w:rPr>
        <w:t>BLOCKED</w:t>
      </w:r>
      <w:r>
        <w:t>.</w:t>
      </w:r>
    </w:p>
    <w:p w14:paraId="17EE6352" w14:textId="77777777" w:rsidR="005B7803" w:rsidRDefault="00F12F17">
      <w:r>
        <w:rPr>
          <w:b/>
        </w:rPr>
        <w:t>URL-параметры запроса:</w:t>
      </w:r>
    </w:p>
    <w:p w14:paraId="2F651130" w14:textId="77777777" w:rsidR="005B7803" w:rsidRDefault="00F12F17" w:rsidP="00F12F17">
      <w:pPr>
        <w:numPr>
          <w:ilvl w:val="0"/>
          <w:numId w:val="362"/>
        </w:numPr>
      </w:pPr>
      <w:r>
        <w:rPr>
          <w:rStyle w:val="VerbatimChar"/>
        </w:rPr>
        <w:t>serviceAccount</w:t>
      </w:r>
      <w:r>
        <w:t xml:space="preserve"> — </w:t>
      </w:r>
      <w:r>
        <w:rPr>
          <w:i/>
        </w:rPr>
        <w:t>string</w:t>
      </w:r>
      <w:r>
        <w:t xml:space="preserve"> — Номер учетной записи, на которой нужно найти веб-подключение. (Обязательный параметр.).</w:t>
      </w:r>
    </w:p>
    <w:p w14:paraId="53513474" w14:textId="77777777" w:rsidR="005B7803" w:rsidRDefault="00F12F17" w:rsidP="00F12F17">
      <w:pPr>
        <w:numPr>
          <w:ilvl w:val="0"/>
          <w:numId w:val="362"/>
        </w:numPr>
      </w:pPr>
      <w:r>
        <w:rPr>
          <w:rStyle w:val="VerbatimChar"/>
        </w:rPr>
        <w:t>login</w:t>
      </w:r>
      <w:r>
        <w:t xml:space="preserve"> — </w:t>
      </w:r>
      <w:r>
        <w:rPr>
          <w:i/>
        </w:rPr>
        <w:t>string</w:t>
      </w:r>
      <w:r>
        <w:t xml:space="preserve"> — Логин пользователя. (Обязательный параметр.).</w:t>
      </w:r>
    </w:p>
    <w:p w14:paraId="6D56340F" w14:textId="77777777" w:rsidR="005B7803" w:rsidRDefault="00F12F17" w:rsidP="00F12F17">
      <w:pPr>
        <w:numPr>
          <w:ilvl w:val="0"/>
          <w:numId w:val="362"/>
        </w:numPr>
      </w:pPr>
      <w:r>
        <w:rPr>
          <w:rStyle w:val="VerbatimChar"/>
        </w:rPr>
        <w:t>password</w:t>
      </w:r>
      <w:r>
        <w:t xml:space="preserve"> — </w:t>
      </w:r>
      <w:r>
        <w:rPr>
          <w:i/>
        </w:rPr>
        <w:t>string</w:t>
      </w:r>
      <w:r>
        <w:t xml:space="preserve"> — Пароль для учетной записи пользователя. (Обязательный параметр.).</w:t>
      </w:r>
    </w:p>
    <w:p w14:paraId="1F180F33" w14:textId="77777777" w:rsidR="005B7803" w:rsidRDefault="00F12F17" w:rsidP="00F12F17">
      <w:pPr>
        <w:numPr>
          <w:ilvl w:val="0"/>
          <w:numId w:val="362"/>
        </w:numPr>
      </w:pPr>
      <w:r>
        <w:rPr>
          <w:rStyle w:val="VerbatimChar"/>
        </w:rPr>
        <w:t>deviceType</w:t>
      </w:r>
      <w:r>
        <w:t xml:space="preserve"> — </w:t>
      </w:r>
      <w:r>
        <w:rPr>
          <w:i/>
        </w:rPr>
        <w:t>string</w:t>
      </w:r>
      <w:r>
        <w:t xml:space="preserve"> — Тип пользовательского устройства. .</w:t>
      </w:r>
    </w:p>
    <w:p w14:paraId="790BD2CB" w14:textId="77777777" w:rsidR="005B7803" w:rsidRDefault="00F12F17" w:rsidP="00F12F17">
      <w:pPr>
        <w:numPr>
          <w:ilvl w:val="0"/>
          <w:numId w:val="362"/>
        </w:numPr>
      </w:pPr>
      <w:r>
        <w:rPr>
          <w:rStyle w:val="VerbatimChar"/>
        </w:rPr>
        <w:lastRenderedPageBreak/>
        <w:t>tmp_login</w:t>
      </w:r>
      <w:r>
        <w:t xml:space="preserve"> — </w:t>
      </w:r>
      <w:r>
        <w:rPr>
          <w:i/>
        </w:rPr>
        <w:t>string</w:t>
      </w:r>
      <w:r>
        <w:t xml:space="preserve"> — Признак того, что на учетной записи надо установить признак временного логина и пароля. Допустимые значения: true — установить признак временного логина и пароля; false — не устанавливать. .</w:t>
      </w:r>
    </w:p>
    <w:p w14:paraId="55A2A996" w14:textId="77777777" w:rsidR="005B7803" w:rsidRDefault="00F12F17" w:rsidP="00F12F17">
      <w:pPr>
        <w:numPr>
          <w:ilvl w:val="0"/>
          <w:numId w:val="362"/>
        </w:numPr>
      </w:pPr>
      <w:r>
        <w:rPr>
          <w:rStyle w:val="VerbatimChar"/>
        </w:rPr>
        <w:t>useMailConfirmation</w:t>
      </w:r>
      <w:r>
        <w:t xml:space="preserve"> — </w:t>
      </w:r>
      <w:r>
        <w:rPr>
          <w:i/>
        </w:rPr>
        <w:t>string</w:t>
      </w:r>
      <w:r>
        <w:t xml:space="preserve"> — Признак того, что требуется выполнить подтверждение активации через e-mail. Допустимые значения: 1 — установить признак необходимости подтверждения через e-mail; 0 — не устанавливать. .</w:t>
      </w:r>
    </w:p>
    <w:p w14:paraId="5C50B270" w14:textId="77777777" w:rsidR="005B7803" w:rsidRDefault="00F12F17">
      <w:r>
        <w:rPr>
          <w:b/>
        </w:rPr>
        <w:t>Параметры ответа:</w:t>
      </w:r>
    </w:p>
    <w:p w14:paraId="1EDA4F73" w14:textId="77777777" w:rsidR="005B7803" w:rsidRDefault="00F12F17">
      <w:r>
        <w:t>Пример XML-данных ответа:</w:t>
      </w:r>
    </w:p>
    <w:p w14:paraId="3826C3AC"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11122 </w:t>
      </w:r>
      <w:r>
        <w:rPr>
          <w:rStyle w:val="KeywordTok"/>
        </w:rPr>
        <w:t>&lt;/serviceAccountNumber&gt;</w:t>
      </w:r>
      <w:r>
        <w:rPr>
          <w:rStyle w:val="NormalTok"/>
        </w:rPr>
        <w:t xml:space="preserve"> </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45354 </w:t>
      </w:r>
      <w:r>
        <w:rPr>
          <w:rStyle w:val="KeywordTok"/>
        </w:rPr>
        <w:t>&lt;/locationId&gt;</w:t>
      </w:r>
      <w:r>
        <w:br/>
      </w:r>
      <w:r>
        <w:rPr>
          <w:rStyle w:val="NormalTok"/>
        </w:rPr>
        <w:t xml:space="preserve">    </w:t>
      </w:r>
      <w:r>
        <w:rPr>
          <w:rStyle w:val="KeywordTok"/>
        </w:rPr>
        <w:t>&lt;productOfferId&gt;</w:t>
      </w:r>
      <w:r>
        <w:rPr>
          <w:rStyle w:val="NormalTok"/>
        </w:rPr>
        <w:t xml:space="preserve"> 1716852 </w:t>
      </w:r>
      <w:r>
        <w:rPr>
          <w:rStyle w:val="KeywordTok"/>
        </w:rPr>
        <w:t>&lt;/productOfferId&gt;</w:t>
      </w:r>
      <w:r>
        <w:br/>
      </w:r>
      <w:r>
        <w:rPr>
          <w:rStyle w:val="NormalTok"/>
        </w:rPr>
        <w:t xml:space="preserve">    </w:t>
      </w:r>
      <w:r>
        <w:rPr>
          <w:rStyle w:val="KeywordTok"/>
        </w:rPr>
        <w:t>&lt;terminalType&gt;</w:t>
      </w:r>
      <w:r>
        <w:rPr>
          <w:rStyle w:val="NormalTok"/>
        </w:rPr>
        <w:t xml:space="preserve"> 4 </w:t>
      </w:r>
      <w:r>
        <w:rPr>
          <w:rStyle w:val="KeywordTok"/>
        </w:rPr>
        <w:t>&lt;/terminalType&gt;</w:t>
      </w:r>
      <w:r>
        <w:br/>
      </w:r>
      <w:r>
        <w:rPr>
          <w:rStyle w:val="NormalTok"/>
        </w:rPr>
        <w:t xml:space="preserve">    </w:t>
      </w:r>
      <w:r>
        <w:rPr>
          <w:rStyle w:val="KeywordTok"/>
        </w:rPr>
        <w:t>&lt;bonusType&gt;</w:t>
      </w:r>
      <w:r>
        <w:rPr>
          <w:rStyle w:val="NormalTok"/>
        </w:rPr>
        <w:t xml:space="preserve"> Standard </w:t>
      </w:r>
      <w:r>
        <w:rPr>
          <w:rStyle w:val="KeywordTok"/>
        </w:rPr>
        <w:t>&lt;/bonusType&gt;</w:t>
      </w:r>
      <w:r>
        <w:br/>
      </w:r>
      <w:r>
        <w:rPr>
          <w:rStyle w:val="NormalTok"/>
        </w:rPr>
        <w:t xml:space="preserve">  </w:t>
      </w:r>
      <w:r>
        <w:rPr>
          <w:rStyle w:val="KeywordTok"/>
        </w:rPr>
        <w:t>&lt;/row&gt;</w:t>
      </w:r>
      <w:r>
        <w:br/>
      </w:r>
      <w:r>
        <w:rPr>
          <w:rStyle w:val="KeywordTok"/>
        </w:rPr>
        <w:t>&lt;/rows&gt;</w:t>
      </w:r>
    </w:p>
    <w:p w14:paraId="422D6F9B" w14:textId="77777777" w:rsidR="005B7803" w:rsidRDefault="00F12F17">
      <w:pPr>
        <w:pStyle w:val="Heading4"/>
      </w:pPr>
      <w:bookmarkStart w:id="683" w:name="webportallogin_exists"/>
      <w:bookmarkStart w:id="684" w:name="_Toc437365246"/>
      <w:bookmarkEnd w:id="683"/>
      <w:r>
        <w:t>/WebPortal/login_exists</w:t>
      </w:r>
      <w:bookmarkEnd w:id="684"/>
    </w:p>
    <w:p w14:paraId="641F6A25" w14:textId="77777777" w:rsidR="005B7803" w:rsidRDefault="00F12F17">
      <w:r>
        <w:rPr>
          <w:b/>
        </w:rPr>
        <w:t>GET-запрос</w:t>
      </w:r>
    </w:p>
    <w:p w14:paraId="2437E94E" w14:textId="77777777" w:rsidR="005B7803" w:rsidRDefault="00F12F17">
      <w:r>
        <w:t>Метод проверяет существование указанного логина в SDP.</w:t>
      </w:r>
    </w:p>
    <w:p w14:paraId="0FFE2357" w14:textId="77777777" w:rsidR="005B7803" w:rsidRDefault="00F12F17">
      <w:r>
        <w:rPr>
          <w:b/>
        </w:rPr>
        <w:t>URL-параметры запроса:</w:t>
      </w:r>
    </w:p>
    <w:p w14:paraId="239E7774" w14:textId="77777777" w:rsidR="005B7803" w:rsidRDefault="00F12F17" w:rsidP="00F12F17">
      <w:pPr>
        <w:numPr>
          <w:ilvl w:val="0"/>
          <w:numId w:val="363"/>
        </w:numPr>
      </w:pPr>
      <w:r>
        <w:rPr>
          <w:rStyle w:val="VerbatimChar"/>
        </w:rPr>
        <w:t>login</w:t>
      </w:r>
      <w:r>
        <w:t xml:space="preserve"> — </w:t>
      </w:r>
      <w:r>
        <w:rPr>
          <w:i/>
        </w:rPr>
        <w:t>string</w:t>
      </w:r>
      <w:r>
        <w:t xml:space="preserve"> — Логин пользователя. (Обязательный параметр.).</w:t>
      </w:r>
    </w:p>
    <w:p w14:paraId="1159757C" w14:textId="77777777" w:rsidR="005B7803" w:rsidRDefault="00F12F17">
      <w:r>
        <w:rPr>
          <w:b/>
        </w:rPr>
        <w:t>Параметры ответа:</w:t>
      </w:r>
    </w:p>
    <w:p w14:paraId="2FFCCF71" w14:textId="77777777" w:rsidR="005B7803" w:rsidRDefault="00F12F17">
      <w:r>
        <w:t>Пример XML-данных ответа:</w:t>
      </w:r>
    </w:p>
    <w:p w14:paraId="10AF0123" w14:textId="77777777" w:rsidR="005B7803" w:rsidRDefault="00F12F17">
      <w:pPr>
        <w:pStyle w:val="SourceCode"/>
      </w:pPr>
      <w:r>
        <w:rPr>
          <w:rStyle w:val="NormalTok"/>
        </w:rPr>
        <w:t>#Если логин есть:</w:t>
      </w:r>
      <w:r>
        <w:br/>
      </w:r>
      <w:r>
        <w:rPr>
          <w:rStyle w:val="KeywordTok"/>
        </w:rPr>
        <w:t>&lt;rows</w:t>
      </w:r>
      <w:r>
        <w:rPr>
          <w:rStyle w:val="OtherTok"/>
        </w:rPr>
        <w:t xml:space="preserve"> code=</w:t>
      </w:r>
      <w:r>
        <w:rPr>
          <w:rStyle w:val="StringTok"/>
        </w:rPr>
        <w:t>"0"</w:t>
      </w:r>
      <w:r>
        <w:rPr>
          <w:rStyle w:val="KeywordTok"/>
        </w:rPr>
        <w:t>/&gt;</w:t>
      </w:r>
      <w:r>
        <w:br/>
      </w:r>
      <w:r>
        <w:br/>
      </w:r>
      <w:r>
        <w:rPr>
          <w:rStyle w:val="NormalTok"/>
        </w:rPr>
        <w:t>#Если логина нет:</w:t>
      </w:r>
      <w:r>
        <w:br/>
      </w:r>
      <w:r>
        <w:rPr>
          <w:rStyle w:val="KeywordTok"/>
        </w:rPr>
        <w:t>&lt;rows</w:t>
      </w:r>
      <w:r>
        <w:rPr>
          <w:rStyle w:val="OtherTok"/>
        </w:rPr>
        <w:t xml:space="preserve"> code=</w:t>
      </w:r>
      <w:r>
        <w:rPr>
          <w:rStyle w:val="StringTok"/>
        </w:rPr>
        <w:t>"1"</w:t>
      </w:r>
      <w:r>
        <w:rPr>
          <w:rStyle w:val="KeywordTok"/>
        </w:rPr>
        <w:t>&gt;</w:t>
      </w:r>
      <w:r>
        <w:rPr>
          <w:rStyle w:val="NormalTok"/>
        </w:rPr>
        <w:t xml:space="preserve">  </w:t>
      </w:r>
      <w:r>
        <w:rPr>
          <w:rStyle w:val="KeywordTok"/>
        </w:rPr>
        <w:t>&lt;message&gt;</w:t>
      </w:r>
      <w:r>
        <w:rPr>
          <w:rStyle w:val="NormalTok"/>
        </w:rPr>
        <w:t>Login-password not found</w:t>
      </w:r>
      <w:r>
        <w:rPr>
          <w:rStyle w:val="KeywordTok"/>
        </w:rPr>
        <w:t>&lt;/message&gt;</w:t>
      </w:r>
      <w:r>
        <w:rPr>
          <w:rStyle w:val="NormalTok"/>
        </w:rPr>
        <w:t xml:space="preserve">  </w:t>
      </w:r>
      <w:r>
        <w:rPr>
          <w:rStyle w:val="KeywordTok"/>
        </w:rPr>
        <w:t>&lt;/rows&gt;</w:t>
      </w:r>
    </w:p>
    <w:p w14:paraId="24CB6273" w14:textId="77777777" w:rsidR="005B7803" w:rsidRDefault="00F12F17">
      <w:pPr>
        <w:pStyle w:val="Heading4"/>
      </w:pPr>
      <w:bookmarkStart w:id="685" w:name="webportalchange_password"/>
      <w:bookmarkStart w:id="686" w:name="_Toc437365247"/>
      <w:bookmarkEnd w:id="685"/>
      <w:r>
        <w:lastRenderedPageBreak/>
        <w:t>/WebPortal/change_password</w:t>
      </w:r>
      <w:bookmarkEnd w:id="686"/>
    </w:p>
    <w:p w14:paraId="298C9B3D" w14:textId="77777777" w:rsidR="005B7803" w:rsidRDefault="00F12F17">
      <w:r>
        <w:rPr>
          <w:b/>
        </w:rPr>
        <w:t>GET-запрос</w:t>
      </w:r>
    </w:p>
    <w:p w14:paraId="122C3540" w14:textId="77777777" w:rsidR="005B7803" w:rsidRDefault="00F12F17">
      <w:r>
        <w:t>Метод изменяет пароль веб-подключения в SDP (т.е. пароль авторизации iPad / Web-клиента в SDP).</w:t>
      </w:r>
    </w:p>
    <w:p w14:paraId="450393AB" w14:textId="77777777" w:rsidR="005B7803" w:rsidRDefault="00F12F17">
      <w:r>
        <w:rPr>
          <w:b/>
        </w:rPr>
        <w:t>URL-параметры запроса:</w:t>
      </w:r>
    </w:p>
    <w:p w14:paraId="3544E289" w14:textId="77777777" w:rsidR="005B7803" w:rsidRDefault="00F12F17" w:rsidP="00F12F17">
      <w:pPr>
        <w:numPr>
          <w:ilvl w:val="0"/>
          <w:numId w:val="364"/>
        </w:numPr>
      </w:pPr>
      <w:r>
        <w:rPr>
          <w:rStyle w:val="VerbatimChar"/>
        </w:rPr>
        <w:t>login</w:t>
      </w:r>
      <w:r>
        <w:t xml:space="preserve"> — </w:t>
      </w:r>
      <w:r>
        <w:rPr>
          <w:i/>
        </w:rPr>
        <w:t>string</w:t>
      </w:r>
      <w:r>
        <w:t xml:space="preserve"> — Логин пользователя. (Обязательный параметр.).</w:t>
      </w:r>
    </w:p>
    <w:p w14:paraId="2EB36C53" w14:textId="77777777" w:rsidR="005B7803" w:rsidRDefault="00F12F17" w:rsidP="00F12F17">
      <w:pPr>
        <w:numPr>
          <w:ilvl w:val="0"/>
          <w:numId w:val="364"/>
        </w:numPr>
      </w:pPr>
      <w:r>
        <w:rPr>
          <w:rStyle w:val="VerbatimChar"/>
        </w:rPr>
        <w:t>oldPassword</w:t>
      </w:r>
      <w:r>
        <w:t xml:space="preserve"> — </w:t>
      </w:r>
      <w:r>
        <w:rPr>
          <w:i/>
        </w:rPr>
        <w:t>string</w:t>
      </w:r>
      <w:r>
        <w:t xml:space="preserve"> — Старый пароль для авторизации. .</w:t>
      </w:r>
    </w:p>
    <w:p w14:paraId="344F7BBA" w14:textId="77777777" w:rsidR="005B7803" w:rsidRDefault="00F12F17" w:rsidP="00F12F17">
      <w:pPr>
        <w:numPr>
          <w:ilvl w:val="0"/>
          <w:numId w:val="364"/>
        </w:numPr>
      </w:pPr>
      <w:r>
        <w:rPr>
          <w:rStyle w:val="VerbatimChar"/>
        </w:rPr>
        <w:t>newPassword</w:t>
      </w:r>
      <w:r>
        <w:t xml:space="preserve"> — </w:t>
      </w:r>
      <w:r>
        <w:rPr>
          <w:i/>
        </w:rPr>
        <w:t>string</w:t>
      </w:r>
      <w:r>
        <w:t xml:space="preserve"> — Новый пароль для авторизации. (Обязательный параметр.).</w:t>
      </w:r>
    </w:p>
    <w:p w14:paraId="684A64A9" w14:textId="77777777" w:rsidR="005B7803" w:rsidRDefault="00F12F17" w:rsidP="00F12F17">
      <w:pPr>
        <w:numPr>
          <w:ilvl w:val="0"/>
          <w:numId w:val="364"/>
        </w:numPr>
      </w:pPr>
      <w:r>
        <w:rPr>
          <w:rStyle w:val="VerbatimChar"/>
        </w:rPr>
        <w:t>noCheck</w:t>
      </w:r>
      <w:r>
        <w:t xml:space="preserve"> — </w:t>
      </w:r>
      <w:r>
        <w:rPr>
          <w:i/>
        </w:rPr>
        <w:t>string</w:t>
      </w:r>
      <w:r>
        <w:t xml:space="preserve"> — Флаг проверки старого пароля: 0 — проверять, что пароль, переданный в oldPassword, соответствует старому паролю; 1 — не проверять старый пароль. .</w:t>
      </w:r>
    </w:p>
    <w:p w14:paraId="09049C49" w14:textId="77777777" w:rsidR="005B7803" w:rsidRDefault="00F12F17">
      <w:r>
        <w:rPr>
          <w:b/>
        </w:rPr>
        <w:t>Параметры ответа:</w:t>
      </w:r>
    </w:p>
    <w:p w14:paraId="10EC5DC9" w14:textId="77777777" w:rsidR="005B7803" w:rsidRDefault="00F12F17">
      <w:r>
        <w:t>Пример XML-данных ответа:</w:t>
      </w:r>
    </w:p>
    <w:p w14:paraId="56D6A383"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034BBAFA" w14:textId="77777777" w:rsidR="005B7803" w:rsidRDefault="00F12F17">
      <w:pPr>
        <w:pStyle w:val="Heading4"/>
      </w:pPr>
      <w:bookmarkStart w:id="687" w:name="webportalservice_account_add_request"/>
      <w:bookmarkStart w:id="688" w:name="_Toc437365248"/>
      <w:bookmarkEnd w:id="687"/>
      <w:r>
        <w:t>/WebPortal/service_account_add_request</w:t>
      </w:r>
      <w:bookmarkEnd w:id="688"/>
    </w:p>
    <w:p w14:paraId="0B50A8E5" w14:textId="77777777" w:rsidR="005B7803" w:rsidRDefault="00F12F17">
      <w:r>
        <w:rPr>
          <w:b/>
        </w:rPr>
        <w:t>GET-запрос</w:t>
      </w:r>
    </w:p>
    <w:p w14:paraId="306C02C8" w14:textId="77777777" w:rsidR="005B7803" w:rsidRDefault="00F12F17">
      <w:r>
        <w:t>Метод авторизует устройство в SDP через АСР. Метод используется для всех МРФ, в которых установлена АСР StartIP (Центр, Волга, часть регионов Дальнего Востока).</w:t>
      </w:r>
    </w:p>
    <w:p w14:paraId="3AB375DC" w14:textId="77777777" w:rsidR="005B7803" w:rsidRDefault="00F12F17">
      <w:r>
        <w:rPr>
          <w:b/>
        </w:rPr>
        <w:t>URL-параметры запроса:</w:t>
      </w:r>
    </w:p>
    <w:p w14:paraId="11BD40E5" w14:textId="77777777" w:rsidR="005B7803" w:rsidRDefault="00F12F17" w:rsidP="00F12F17">
      <w:pPr>
        <w:numPr>
          <w:ilvl w:val="0"/>
          <w:numId w:val="365"/>
        </w:numPr>
      </w:pPr>
      <w:r>
        <w:rPr>
          <w:rStyle w:val="VerbatimChar"/>
        </w:rPr>
        <w:t>external_login</w:t>
      </w:r>
      <w:r>
        <w:t xml:space="preserve"> — </w:t>
      </w:r>
      <w:r>
        <w:rPr>
          <w:i/>
        </w:rPr>
        <w:t>string</w:t>
      </w:r>
      <w:r>
        <w:t xml:space="preserve"> — Логин. (Обязательный параметр.).</w:t>
      </w:r>
    </w:p>
    <w:p w14:paraId="246F4365" w14:textId="77777777" w:rsidR="005B7803" w:rsidRDefault="00F12F17" w:rsidP="00F12F17">
      <w:pPr>
        <w:numPr>
          <w:ilvl w:val="0"/>
          <w:numId w:val="365"/>
        </w:numPr>
      </w:pPr>
      <w:r>
        <w:rPr>
          <w:rStyle w:val="VerbatimChar"/>
        </w:rPr>
        <w:t>external_password</w:t>
      </w:r>
      <w:r>
        <w:t xml:space="preserve"> — </w:t>
      </w:r>
      <w:r>
        <w:rPr>
          <w:i/>
        </w:rPr>
        <w:t>string</w:t>
      </w:r>
      <w:r>
        <w:t xml:space="preserve"> — Пароль. (Обязательный параметр.).</w:t>
      </w:r>
    </w:p>
    <w:p w14:paraId="5B7947FD" w14:textId="77777777" w:rsidR="005B7803" w:rsidRDefault="00F12F17" w:rsidP="00F12F17">
      <w:pPr>
        <w:numPr>
          <w:ilvl w:val="0"/>
          <w:numId w:val="365"/>
        </w:numPr>
      </w:pPr>
      <w:r>
        <w:rPr>
          <w:rStyle w:val="VerbatimChar"/>
        </w:rPr>
        <w:t>serviceProvider</w:t>
      </w:r>
      <w:r>
        <w:t xml:space="preserve"> — </w:t>
      </w:r>
      <w:r>
        <w:rPr>
          <w:i/>
        </w:rPr>
        <w:t>string</w:t>
      </w:r>
      <w:r>
        <w:t xml:space="preserve"> — Внешний идентификатор оператора. Если оператор не задан, запрос на авторизацию передается в АСР, указанную в параметре wsdl.start2com.url конфигурации SDP. .</w:t>
      </w:r>
    </w:p>
    <w:p w14:paraId="56CBADFE" w14:textId="77777777" w:rsidR="005B7803" w:rsidRDefault="00F12F17" w:rsidP="00F12F17">
      <w:pPr>
        <w:numPr>
          <w:ilvl w:val="0"/>
          <w:numId w:val="365"/>
        </w:numPr>
      </w:pPr>
      <w:r>
        <w:rPr>
          <w:rStyle w:val="VerbatimChar"/>
        </w:rPr>
        <w:t>deviceType</w:t>
      </w:r>
      <w:r>
        <w:t xml:space="preserve"> — </w:t>
      </w:r>
      <w:r>
        <w:rPr>
          <w:i/>
        </w:rPr>
        <w:t>string</w:t>
      </w:r>
      <w:r>
        <w:t xml:space="preserve"> — Тип пользовательского устройства. (Обязательный параметр.).</w:t>
      </w:r>
    </w:p>
    <w:p w14:paraId="5EDED77E" w14:textId="77777777" w:rsidR="005B7803" w:rsidRDefault="00F12F17">
      <w:r>
        <w:rPr>
          <w:b/>
        </w:rPr>
        <w:t>Параметры ответа:</w:t>
      </w:r>
    </w:p>
    <w:p w14:paraId="25FDDE08" w14:textId="77777777" w:rsidR="005B7803" w:rsidRDefault="00F12F17">
      <w:r>
        <w:t>Пример XML-данных ответа:</w:t>
      </w:r>
    </w:p>
    <w:p w14:paraId="173BA9E8"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102102 </w:t>
      </w:r>
      <w:r>
        <w:rPr>
          <w:rStyle w:val="KeywordTok"/>
        </w:rPr>
        <w:t>&lt;/serviceAccountNumber&gt;</w:t>
      </w:r>
      <w:r>
        <w:br/>
      </w:r>
      <w:r>
        <w:rPr>
          <w:rStyle w:val="NormalTok"/>
        </w:rPr>
        <w:t xml:space="preserve">    </w:t>
      </w:r>
      <w:r>
        <w:rPr>
          <w:rStyle w:val="KeywordTok"/>
        </w:rPr>
        <w:t>&lt;datetime&gt;</w:t>
      </w:r>
      <w:r>
        <w:rPr>
          <w:rStyle w:val="NormalTok"/>
        </w:rPr>
        <w:t xml:space="preserve"> 09/23/2011 12:53:46 </w:t>
      </w:r>
      <w:r>
        <w:rPr>
          <w:rStyle w:val="KeywordTok"/>
        </w:rPr>
        <w:t>&lt;/datetime&gt;</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45462 </w:t>
      </w:r>
      <w:r>
        <w:rPr>
          <w:rStyle w:val="KeywordTok"/>
        </w:rPr>
        <w:t>&lt;/locationId&gt;</w:t>
      </w:r>
      <w:r>
        <w:br/>
      </w:r>
      <w:r>
        <w:rPr>
          <w:rStyle w:val="NormalTok"/>
        </w:rPr>
        <w:t xml:space="preserve">    </w:t>
      </w:r>
      <w:r>
        <w:rPr>
          <w:rStyle w:val="KeywordTok"/>
        </w:rPr>
        <w:t>&lt;activationNumber&gt;</w:t>
      </w:r>
      <w:r>
        <w:rPr>
          <w:rStyle w:val="NormalTok"/>
        </w:rPr>
        <w:t xml:space="preserve"> 111111 </w:t>
      </w:r>
      <w:r>
        <w:rPr>
          <w:rStyle w:val="KeywordTok"/>
        </w:rPr>
        <w:t>&lt;/activationNumber&gt;</w:t>
      </w:r>
      <w:r>
        <w:br/>
      </w:r>
      <w:r>
        <w:rPr>
          <w:rStyle w:val="NormalTok"/>
        </w:rPr>
        <w:t xml:space="preserve">    </w:t>
      </w:r>
      <w:r>
        <w:rPr>
          <w:rStyle w:val="KeywordTok"/>
        </w:rPr>
        <w:t>&lt;backend_version&gt;</w:t>
      </w:r>
      <w:r>
        <w:rPr>
          <w:rStyle w:val="NormalTok"/>
        </w:rPr>
        <w:t xml:space="preserve"> N/A </w:t>
      </w:r>
      <w:r>
        <w:rPr>
          <w:rStyle w:val="KeywordTok"/>
        </w:rPr>
        <w:t>&lt;/backend_version&gt;</w:t>
      </w:r>
      <w:r>
        <w:br/>
      </w:r>
      <w:r>
        <w:rPr>
          <w:rStyle w:val="NormalTok"/>
        </w:rPr>
        <w:t xml:space="preserve">    </w:t>
      </w:r>
      <w:r>
        <w:rPr>
          <w:rStyle w:val="KeywordTok"/>
        </w:rPr>
        <w:t>&lt;sessionId&gt;</w:t>
      </w:r>
      <w:r>
        <w:rPr>
          <w:rStyle w:val="NormalTok"/>
        </w:rPr>
        <w:t xml:space="preserve"> 104042 </w:t>
      </w:r>
      <w:r>
        <w:rPr>
          <w:rStyle w:val="KeywordTok"/>
        </w:rPr>
        <w:t>&lt;/sessionId&gt;</w:t>
      </w:r>
      <w:r>
        <w:br/>
      </w:r>
      <w:r>
        <w:rPr>
          <w:rStyle w:val="NormalTok"/>
        </w:rPr>
        <w:t xml:space="preserve">    </w:t>
      </w:r>
      <w:r>
        <w:rPr>
          <w:rStyle w:val="KeywordTok"/>
        </w:rPr>
        <w:t>&lt;resourceId&gt;</w:t>
      </w:r>
      <w:r>
        <w:rPr>
          <w:rStyle w:val="NormalTok"/>
        </w:rPr>
        <w:t xml:space="preserve"> 1751482113 </w:t>
      </w:r>
      <w:r>
        <w:rPr>
          <w:rStyle w:val="KeywordTok"/>
        </w:rPr>
        <w:t>&lt;/resourceId&gt;</w:t>
      </w:r>
      <w:r>
        <w:br/>
      </w:r>
      <w:r>
        <w:rPr>
          <w:rStyle w:val="NormalTok"/>
        </w:rPr>
        <w:t xml:space="preserve">    </w:t>
      </w:r>
      <w:r>
        <w:rPr>
          <w:rStyle w:val="KeywordTok"/>
        </w:rPr>
        <w:t>&lt;productOfferId&gt;</w:t>
      </w:r>
      <w:r>
        <w:rPr>
          <w:rStyle w:val="NormalTok"/>
        </w:rPr>
        <w:t xml:space="preserve"> 2455498 </w:t>
      </w:r>
      <w:r>
        <w:rPr>
          <w:rStyle w:val="KeywordTok"/>
        </w:rPr>
        <w:t>&lt;/productOfferId&gt;</w:t>
      </w:r>
      <w:r>
        <w:br/>
      </w:r>
      <w:r>
        <w:rPr>
          <w:rStyle w:val="NormalTok"/>
        </w:rPr>
        <w:t xml:space="preserve">    </w:t>
      </w:r>
      <w:r>
        <w:rPr>
          <w:rStyle w:val="KeywordTok"/>
        </w:rPr>
        <w:t>&lt;terminalType&gt;</w:t>
      </w:r>
      <w:r>
        <w:rPr>
          <w:rStyle w:val="NormalTok"/>
        </w:rPr>
        <w:t xml:space="preserve"> 0 </w:t>
      </w:r>
      <w:r>
        <w:rPr>
          <w:rStyle w:val="KeywordTok"/>
        </w:rPr>
        <w:t>&lt;/terminalType&gt;</w:t>
      </w:r>
      <w:r>
        <w:br/>
      </w:r>
      <w:r>
        <w:rPr>
          <w:rStyle w:val="NormalTok"/>
        </w:rPr>
        <w:t xml:space="preserve">  </w:t>
      </w:r>
      <w:r>
        <w:rPr>
          <w:rStyle w:val="KeywordTok"/>
        </w:rPr>
        <w:t>&lt;/row&gt;</w:t>
      </w:r>
      <w:r>
        <w:br/>
      </w:r>
      <w:r>
        <w:rPr>
          <w:rStyle w:val="KeywordTok"/>
        </w:rPr>
        <w:t>&lt;/rows&gt;</w:t>
      </w:r>
    </w:p>
    <w:p w14:paraId="66F1EA51" w14:textId="77777777" w:rsidR="005B7803" w:rsidRDefault="00F12F17">
      <w:pPr>
        <w:pStyle w:val="Heading4"/>
      </w:pPr>
      <w:bookmarkStart w:id="689" w:name="webportaladd_service_account"/>
      <w:bookmarkStart w:id="690" w:name="_Toc437365249"/>
      <w:bookmarkEnd w:id="689"/>
      <w:r>
        <w:t>/WebPortal/add_service_account</w:t>
      </w:r>
      <w:bookmarkEnd w:id="690"/>
    </w:p>
    <w:p w14:paraId="69B718BD" w14:textId="77777777" w:rsidR="005B7803" w:rsidRDefault="00F12F17">
      <w:r>
        <w:rPr>
          <w:b/>
        </w:rPr>
        <w:t>GET-запрос</w:t>
      </w:r>
    </w:p>
    <w:p w14:paraId="303CF968" w14:textId="77777777" w:rsidR="005B7803" w:rsidRDefault="00F12F17">
      <w:r>
        <w:t>Метод создает учетную запись в SDP, подключает на указанный тарифный план, добавляет на нее 2 подключения для iPad и Web с возможностью авторизации по заданному логину и паролю. Номер активации создаваемых подключений = номеру учетной записи. Код активации = 111111. Учетная запись создается в регионе, заданном в параметре web.default.location конфигурации SDP, если параметр не определен – в регионе default.location. Метод используется для всех остальных МРФ, кроме тех, где АСР не StartIP.</w:t>
      </w:r>
    </w:p>
    <w:p w14:paraId="2E38D017" w14:textId="77777777" w:rsidR="005B7803" w:rsidRDefault="00F12F17">
      <w:r>
        <w:rPr>
          <w:b/>
        </w:rPr>
        <w:t>URL-параметры запроса:</w:t>
      </w:r>
    </w:p>
    <w:p w14:paraId="5493DCDE" w14:textId="77777777" w:rsidR="005B7803" w:rsidRDefault="00F12F17" w:rsidP="00F12F17">
      <w:pPr>
        <w:numPr>
          <w:ilvl w:val="0"/>
          <w:numId w:val="366"/>
        </w:numPr>
      </w:pPr>
      <w:r>
        <w:rPr>
          <w:rStyle w:val="VerbatimChar"/>
        </w:rPr>
        <w:t>service_account_number</w:t>
      </w:r>
      <w:r>
        <w:t xml:space="preserve"> — </w:t>
      </w:r>
      <w:r>
        <w:rPr>
          <w:i/>
        </w:rPr>
        <w:t>string</w:t>
      </w:r>
      <w:r>
        <w:t xml:space="preserve"> — Номер учетной записи. (Обязательный параметр.).</w:t>
      </w:r>
    </w:p>
    <w:p w14:paraId="478D1AAC" w14:textId="77777777" w:rsidR="005B7803" w:rsidRDefault="00F12F17" w:rsidP="00F12F17">
      <w:pPr>
        <w:numPr>
          <w:ilvl w:val="0"/>
          <w:numId w:val="366"/>
        </w:numPr>
      </w:pPr>
      <w:r>
        <w:rPr>
          <w:rStyle w:val="VerbatimChar"/>
        </w:rPr>
        <w:t>product_offer_external_id</w:t>
      </w:r>
      <w:r>
        <w:t xml:space="preserve"> — </w:t>
      </w:r>
      <w:r>
        <w:rPr>
          <w:i/>
        </w:rPr>
        <w:t>string</w:t>
      </w:r>
      <w:r>
        <w:t xml:space="preserve"> — Внешний идентификатор тарифного плана. (Обязательный параметр.).</w:t>
      </w:r>
    </w:p>
    <w:p w14:paraId="0B451327" w14:textId="77777777" w:rsidR="005B7803" w:rsidRDefault="00F12F17" w:rsidP="00F12F17">
      <w:pPr>
        <w:numPr>
          <w:ilvl w:val="0"/>
          <w:numId w:val="366"/>
        </w:numPr>
      </w:pPr>
      <w:r>
        <w:rPr>
          <w:rStyle w:val="VerbatimChar"/>
        </w:rPr>
        <w:t>web_login</w:t>
      </w:r>
      <w:r>
        <w:t xml:space="preserve"> — </w:t>
      </w:r>
      <w:r>
        <w:rPr>
          <w:i/>
        </w:rPr>
        <w:t>string</w:t>
      </w:r>
      <w:r>
        <w:t xml:space="preserve"> — Логин. (Обязательный параметр.).</w:t>
      </w:r>
    </w:p>
    <w:p w14:paraId="73FC6A66" w14:textId="77777777" w:rsidR="005B7803" w:rsidRDefault="00F12F17" w:rsidP="00F12F17">
      <w:pPr>
        <w:numPr>
          <w:ilvl w:val="0"/>
          <w:numId w:val="366"/>
        </w:numPr>
      </w:pPr>
      <w:r>
        <w:rPr>
          <w:rStyle w:val="VerbatimChar"/>
        </w:rPr>
        <w:t>web_password</w:t>
      </w:r>
      <w:r>
        <w:t xml:space="preserve"> — </w:t>
      </w:r>
      <w:r>
        <w:rPr>
          <w:i/>
        </w:rPr>
        <w:t>string</w:t>
      </w:r>
      <w:r>
        <w:t xml:space="preserve"> — Пароль. При передаче необязательного параметра web_password_phrase значение пароля принимается как уже зашифрованное по схеме md5 (</w:t>
      </w:r>
      <w:r>
        <w:rPr>
          <w:rStyle w:val="VerbatimChar"/>
        </w:rPr>
        <w:t>&lt;пароль&gt; + &lt;секретная_фраза&gt;</w:t>
      </w:r>
      <w:r>
        <w:t>) и заносится в БД без шифрования. (Обязательный параметр.).</w:t>
      </w:r>
    </w:p>
    <w:p w14:paraId="358AC3D7" w14:textId="77777777" w:rsidR="005B7803" w:rsidRDefault="00F12F17" w:rsidP="00F12F17">
      <w:pPr>
        <w:numPr>
          <w:ilvl w:val="0"/>
          <w:numId w:val="366"/>
        </w:numPr>
      </w:pPr>
      <w:r>
        <w:rPr>
          <w:rStyle w:val="VerbatimChar"/>
        </w:rPr>
        <w:t>web_password_phrase</w:t>
      </w:r>
      <w:r>
        <w:t xml:space="preserve"> — </w:t>
      </w:r>
      <w:r>
        <w:rPr>
          <w:i/>
        </w:rPr>
        <w:t>string</w:t>
      </w:r>
      <w:r>
        <w:t xml:space="preserve"> — Секретная фраза. Используется при авторизации для вычисления хэш-функции md5 (</w:t>
      </w:r>
      <w:r>
        <w:rPr>
          <w:rStyle w:val="VerbatimChar"/>
        </w:rPr>
        <w:t>&lt;пароль&gt; + &lt;секретная_фраза&gt;</w:t>
      </w:r>
      <w:r>
        <w:t>). .</w:t>
      </w:r>
    </w:p>
    <w:p w14:paraId="2787E174" w14:textId="77777777" w:rsidR="005B7803" w:rsidRDefault="00F12F17" w:rsidP="00F12F17">
      <w:pPr>
        <w:numPr>
          <w:ilvl w:val="0"/>
          <w:numId w:val="366"/>
        </w:numPr>
      </w:pPr>
      <w:r>
        <w:rPr>
          <w:rStyle w:val="VerbatimChar"/>
        </w:rPr>
        <w:lastRenderedPageBreak/>
        <w:t>service_provider_external_id</w:t>
      </w:r>
      <w:r>
        <w:t xml:space="preserve"> — </w:t>
      </w:r>
      <w:r>
        <w:rPr>
          <w:i/>
        </w:rPr>
        <w:t>string</w:t>
      </w:r>
      <w:r>
        <w:t xml:space="preserve"> — Внешний идентификатор оператора. Если значение не указано, учетная запись создается на оператора, заданного в параметре default_provider_id конфигурации SDP. .</w:t>
      </w:r>
    </w:p>
    <w:p w14:paraId="22E0EA85" w14:textId="77777777" w:rsidR="005B7803" w:rsidRDefault="00F12F17" w:rsidP="00F12F17">
      <w:pPr>
        <w:numPr>
          <w:ilvl w:val="0"/>
          <w:numId w:val="366"/>
        </w:numPr>
      </w:pPr>
      <w:r>
        <w:rPr>
          <w:rStyle w:val="VerbatimChar"/>
        </w:rPr>
        <w:t>tmp_login</w:t>
      </w:r>
      <w:r>
        <w:t xml:space="preserve"> — </w:t>
      </w:r>
      <w:r>
        <w:rPr>
          <w:i/>
        </w:rPr>
        <w:t>string</w:t>
      </w:r>
      <w:r>
        <w:t xml:space="preserve"> — Признак того, что на учетной записи надо установить признак временного логина и пароля. Допустимые значения: true — установить признак временного логина и пароля; false — не устанавливать. .</w:t>
      </w:r>
    </w:p>
    <w:p w14:paraId="2991BFD1" w14:textId="77777777" w:rsidR="005B7803" w:rsidRDefault="00F12F17" w:rsidP="00F12F17">
      <w:pPr>
        <w:numPr>
          <w:ilvl w:val="0"/>
          <w:numId w:val="366"/>
        </w:numPr>
      </w:pPr>
      <w:r>
        <w:rPr>
          <w:rStyle w:val="VerbatimChar"/>
        </w:rPr>
        <w:t>region_external_id</w:t>
      </w:r>
      <w:r>
        <w:t xml:space="preserve"> — </w:t>
      </w:r>
      <w:r>
        <w:rPr>
          <w:i/>
        </w:rPr>
        <w:t>string</w:t>
      </w:r>
      <w:r>
        <w:t xml:space="preserve"> — Внешний ID региона или подрегиона. .</w:t>
      </w:r>
    </w:p>
    <w:p w14:paraId="5778840D" w14:textId="77777777" w:rsidR="005B7803" w:rsidRDefault="00F12F17">
      <w:r>
        <w:rPr>
          <w:b/>
        </w:rPr>
        <w:t>Параметры ответа:</w:t>
      </w:r>
    </w:p>
    <w:p w14:paraId="456EB95E" w14:textId="77777777" w:rsidR="005B7803" w:rsidRDefault="00F12F17">
      <w:r>
        <w:t>Пример XML-данных ответа:</w:t>
      </w:r>
    </w:p>
    <w:p w14:paraId="43CA3266"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3EFC586F" w14:textId="77777777" w:rsidR="005B7803" w:rsidRDefault="00F12F17">
      <w:pPr>
        <w:pStyle w:val="Heading4"/>
      </w:pPr>
      <w:bookmarkStart w:id="691" w:name="webportalset_login_and_pwd"/>
      <w:bookmarkStart w:id="692" w:name="_Toc437365250"/>
      <w:bookmarkEnd w:id="691"/>
      <w:r>
        <w:t>/WebPortal/set_login_and_pwd</w:t>
      </w:r>
      <w:bookmarkEnd w:id="692"/>
    </w:p>
    <w:p w14:paraId="71D96AF2" w14:textId="77777777" w:rsidR="005B7803" w:rsidRDefault="00F12F17">
      <w:r>
        <w:rPr>
          <w:b/>
        </w:rPr>
        <w:t>GET-запрос</w:t>
      </w:r>
    </w:p>
    <w:p w14:paraId="3CE8B0D6" w14:textId="77777777" w:rsidR="005B7803" w:rsidRDefault="00F12F17">
      <w:r>
        <w:t>Метод позволяет заменить логин и пароль на учетной записи, которая изначально была создана с временным логином и паролем.</w:t>
      </w:r>
    </w:p>
    <w:p w14:paraId="45D4E360" w14:textId="77777777" w:rsidR="005B7803" w:rsidRDefault="00F12F17">
      <w:r>
        <w:rPr>
          <w:b/>
        </w:rPr>
        <w:t>URL-параметры запроса:</w:t>
      </w:r>
    </w:p>
    <w:p w14:paraId="1323A75B" w14:textId="77777777" w:rsidR="005B7803" w:rsidRDefault="00F12F17" w:rsidP="00F12F17">
      <w:pPr>
        <w:numPr>
          <w:ilvl w:val="0"/>
          <w:numId w:val="367"/>
        </w:numPr>
      </w:pPr>
      <w:r>
        <w:rPr>
          <w:rStyle w:val="VerbatimChar"/>
        </w:rPr>
        <w:t>service_account_number</w:t>
      </w:r>
      <w:r>
        <w:t xml:space="preserve"> — </w:t>
      </w:r>
      <w:r>
        <w:rPr>
          <w:i/>
        </w:rPr>
        <w:t>string</w:t>
      </w:r>
      <w:r>
        <w:t xml:space="preserve"> — Номер учетной записи. (Обязательный параметр.).</w:t>
      </w:r>
    </w:p>
    <w:p w14:paraId="59D7FA7D" w14:textId="77777777" w:rsidR="005B7803" w:rsidRDefault="00F12F17" w:rsidP="00F12F17">
      <w:pPr>
        <w:numPr>
          <w:ilvl w:val="0"/>
          <w:numId w:val="367"/>
        </w:numPr>
      </w:pPr>
      <w:r>
        <w:rPr>
          <w:rStyle w:val="VerbatimChar"/>
        </w:rPr>
        <w:t>login</w:t>
      </w:r>
      <w:r>
        <w:t xml:space="preserve"> — </w:t>
      </w:r>
      <w:r>
        <w:rPr>
          <w:i/>
        </w:rPr>
        <w:t>string</w:t>
      </w:r>
      <w:r>
        <w:t xml:space="preserve"> — Логин пользователя. (Обязательный параметр.).</w:t>
      </w:r>
    </w:p>
    <w:p w14:paraId="4DB18299" w14:textId="77777777" w:rsidR="005B7803" w:rsidRDefault="00F12F17" w:rsidP="00F12F17">
      <w:pPr>
        <w:numPr>
          <w:ilvl w:val="0"/>
          <w:numId w:val="367"/>
        </w:numPr>
      </w:pPr>
      <w:r>
        <w:rPr>
          <w:rStyle w:val="VerbatimChar"/>
        </w:rPr>
        <w:t>password</w:t>
      </w:r>
      <w:r>
        <w:t xml:space="preserve"> — </w:t>
      </w:r>
      <w:r>
        <w:rPr>
          <w:i/>
        </w:rPr>
        <w:t>string</w:t>
      </w:r>
      <w:r>
        <w:t xml:space="preserve"> — Пароль для учетной записи пользователя. .</w:t>
      </w:r>
    </w:p>
    <w:p w14:paraId="2DEC04B8" w14:textId="77777777" w:rsidR="005B7803" w:rsidRDefault="00F12F17">
      <w:r>
        <w:rPr>
          <w:b/>
        </w:rPr>
        <w:t>Параметры ответа:</w:t>
      </w:r>
    </w:p>
    <w:p w14:paraId="527DD837" w14:textId="77777777" w:rsidR="005B7803" w:rsidRDefault="00F12F17">
      <w:r>
        <w:t>Пример XML-данных ответа:</w:t>
      </w:r>
    </w:p>
    <w:p w14:paraId="40DC99DC"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6A076BA1" w14:textId="77777777" w:rsidR="005B7803" w:rsidRDefault="00F12F17">
      <w:pPr>
        <w:pStyle w:val="Heading4"/>
      </w:pPr>
      <w:bookmarkStart w:id="693" w:name="webportalservice_account_phone_get"/>
      <w:bookmarkStart w:id="694" w:name="_Toc437365251"/>
      <w:bookmarkEnd w:id="693"/>
      <w:r>
        <w:t>/WebPortal/service_account_phone_get</w:t>
      </w:r>
      <w:bookmarkEnd w:id="694"/>
    </w:p>
    <w:p w14:paraId="39B8F01B" w14:textId="77777777" w:rsidR="005B7803" w:rsidRDefault="00F12F17">
      <w:r>
        <w:rPr>
          <w:b/>
        </w:rPr>
        <w:t>GET-запрос</w:t>
      </w:r>
    </w:p>
    <w:p w14:paraId="06E015E0" w14:textId="77777777" w:rsidR="005B7803" w:rsidRDefault="00F12F17">
      <w:r>
        <w:t>Метод используется для получения номера телефона для данной учетной записи.</w:t>
      </w:r>
    </w:p>
    <w:p w14:paraId="5DB3F296" w14:textId="77777777" w:rsidR="005B7803" w:rsidRDefault="00F12F17">
      <w:r>
        <w:rPr>
          <w:b/>
        </w:rPr>
        <w:t>URL-параметры запроса:</w:t>
      </w:r>
    </w:p>
    <w:p w14:paraId="5B6E57E1" w14:textId="77777777" w:rsidR="005B7803" w:rsidRDefault="00F12F17" w:rsidP="00F12F17">
      <w:pPr>
        <w:numPr>
          <w:ilvl w:val="0"/>
          <w:numId w:val="368"/>
        </w:numPr>
      </w:pPr>
      <w:r>
        <w:rPr>
          <w:rStyle w:val="VerbatimChar"/>
        </w:rPr>
        <w:lastRenderedPageBreak/>
        <w:t>service_account_number</w:t>
      </w:r>
      <w:r>
        <w:t xml:space="preserve"> — </w:t>
      </w:r>
      <w:r>
        <w:rPr>
          <w:i/>
        </w:rPr>
        <w:t>string</w:t>
      </w:r>
      <w:r>
        <w:t xml:space="preserve"> — Номер учетной записи. (Обязательный параметр.).</w:t>
      </w:r>
    </w:p>
    <w:p w14:paraId="332E4874" w14:textId="77777777" w:rsidR="005B7803" w:rsidRDefault="00F12F17">
      <w:r>
        <w:rPr>
          <w:b/>
        </w:rPr>
        <w:t>Параметры ответа:</w:t>
      </w:r>
    </w:p>
    <w:p w14:paraId="119E4B55" w14:textId="77777777" w:rsidR="005B7803" w:rsidRDefault="00F12F17">
      <w:r>
        <w:t>Пример XML-данных ответа:</w:t>
      </w:r>
    </w:p>
    <w:p w14:paraId="00BCB068"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FIO&gt;</w:t>
      </w:r>
      <w:r>
        <w:rPr>
          <w:rStyle w:val="NormalTok"/>
        </w:rPr>
        <w:t xml:space="preserve"> ФИО </w:t>
      </w:r>
      <w:r>
        <w:rPr>
          <w:rStyle w:val="KeywordTok"/>
        </w:rPr>
        <w:t>&lt;/FIO&gt;</w:t>
      </w:r>
      <w:r>
        <w:br/>
      </w:r>
      <w:r>
        <w:rPr>
          <w:rStyle w:val="NormalTok"/>
        </w:rPr>
        <w:t xml:space="preserve">    </w:t>
      </w:r>
      <w:r>
        <w:rPr>
          <w:rStyle w:val="KeywordTok"/>
        </w:rPr>
        <w:t>&lt;phone&gt;</w:t>
      </w:r>
      <w:r>
        <w:rPr>
          <w:rStyle w:val="NormalTok"/>
        </w:rPr>
        <w:t xml:space="preserve"> Контактный телефон </w:t>
      </w:r>
      <w:r>
        <w:rPr>
          <w:rStyle w:val="KeywordTok"/>
        </w:rPr>
        <w:t>&lt;/phone&gt;</w:t>
      </w:r>
      <w:r>
        <w:br/>
      </w:r>
      <w:r>
        <w:rPr>
          <w:rStyle w:val="NormalTok"/>
        </w:rPr>
        <w:t xml:space="preserve">  </w:t>
      </w:r>
      <w:r>
        <w:rPr>
          <w:rStyle w:val="KeywordTok"/>
        </w:rPr>
        <w:t>&lt;/row&gt;</w:t>
      </w:r>
      <w:r>
        <w:br/>
      </w:r>
      <w:r>
        <w:rPr>
          <w:rStyle w:val="KeywordTok"/>
        </w:rPr>
        <w:t>&lt;/rows&gt;</w:t>
      </w:r>
    </w:p>
    <w:p w14:paraId="61C845EB" w14:textId="77777777" w:rsidR="005B7803" w:rsidRDefault="00F12F17">
      <w:pPr>
        <w:pStyle w:val="Heading4"/>
      </w:pPr>
      <w:bookmarkStart w:id="695" w:name="webportalnpvr_create"/>
      <w:bookmarkStart w:id="696" w:name="_Toc437365252"/>
      <w:bookmarkEnd w:id="695"/>
      <w:r>
        <w:t>/WebPortal/npvr_create</w:t>
      </w:r>
      <w:bookmarkEnd w:id="696"/>
    </w:p>
    <w:p w14:paraId="5B2F34CB" w14:textId="77777777" w:rsidR="005B7803" w:rsidRDefault="00F12F17">
      <w:r>
        <w:rPr>
          <w:b/>
        </w:rPr>
        <w:t>GET-запрос</w:t>
      </w:r>
    </w:p>
    <w:p w14:paraId="3D092EAE" w14:textId="77777777" w:rsidR="005B7803" w:rsidRDefault="00F12F17">
      <w:r>
        <w:t>Метод ставит ТВ-передачу на запись.</w:t>
      </w:r>
    </w:p>
    <w:p w14:paraId="2450A85F" w14:textId="77777777" w:rsidR="005B7803" w:rsidRDefault="00F12F17">
      <w:r>
        <w:rPr>
          <w:b/>
        </w:rPr>
        <w:t>URL-параметры запроса:</w:t>
      </w:r>
    </w:p>
    <w:p w14:paraId="45581236" w14:textId="77777777" w:rsidR="005B7803" w:rsidRDefault="00F12F17" w:rsidP="00F12F17">
      <w:pPr>
        <w:numPr>
          <w:ilvl w:val="0"/>
          <w:numId w:val="369"/>
        </w:numPr>
      </w:pPr>
      <w:r>
        <w:rPr>
          <w:rStyle w:val="VerbatimChar"/>
        </w:rPr>
        <w:t>service_account_number</w:t>
      </w:r>
      <w:r>
        <w:t xml:space="preserve"> — </w:t>
      </w:r>
      <w:r>
        <w:rPr>
          <w:i/>
        </w:rPr>
        <w:t>string</w:t>
      </w:r>
      <w:r>
        <w:t xml:space="preserve"> — Номер учетной записи. (Обязательный параметр.).</w:t>
      </w:r>
    </w:p>
    <w:p w14:paraId="5EBF8951" w14:textId="77777777" w:rsidR="005B7803" w:rsidRDefault="00F12F17" w:rsidP="00F12F17">
      <w:pPr>
        <w:numPr>
          <w:ilvl w:val="0"/>
          <w:numId w:val="369"/>
        </w:numPr>
      </w:pPr>
      <w:r>
        <w:rPr>
          <w:rStyle w:val="VerbatimChar"/>
        </w:rPr>
        <w:t>scheduleID</w:t>
      </w:r>
      <w:r>
        <w:t xml:space="preserve"> — </w:t>
      </w:r>
      <w:r>
        <w:rPr>
          <w:i/>
        </w:rPr>
        <w:t>string</w:t>
      </w:r>
      <w:r>
        <w:t xml:space="preserve"> — Идентификатор ТВ-передачи. Значение поля ``` передачи, возвращаемой в методах EPG/get_by_Chnnl или EPG/get_by_pkg. (Обязательный параметр.).</w:t>
      </w:r>
    </w:p>
    <w:p w14:paraId="7503D13F" w14:textId="77777777" w:rsidR="005B7803" w:rsidRDefault="00F12F17" w:rsidP="00F12F17">
      <w:pPr>
        <w:numPr>
          <w:ilvl w:val="0"/>
          <w:numId w:val="369"/>
        </w:numPr>
      </w:pPr>
      <w:r>
        <w:rPr>
          <w:rStyle w:val="VerbatimChar"/>
        </w:rPr>
        <w:t>location</w:t>
      </w:r>
      <w:r>
        <w:t xml:space="preserve"> — </w:t>
      </w:r>
      <w:r>
        <w:rPr>
          <w:i/>
        </w:rPr>
        <w:t>number</w:t>
      </w:r>
      <w:r>
        <w:t xml:space="preserve"> — Идентификатор региона. (Обязательный параметр.).</w:t>
      </w:r>
    </w:p>
    <w:p w14:paraId="2E7F6283" w14:textId="77777777" w:rsidR="005B7803" w:rsidRDefault="00F12F17" w:rsidP="00F12F17">
      <w:pPr>
        <w:numPr>
          <w:ilvl w:val="0"/>
          <w:numId w:val="369"/>
        </w:numPr>
      </w:pPr>
      <w:r>
        <w:rPr>
          <w:rStyle w:val="VerbatimChar"/>
        </w:rPr>
        <w:t>ottAssetName</w:t>
      </w:r>
      <w:r>
        <w:t xml:space="preserve"> — </w:t>
      </w:r>
      <w:r>
        <w:rPr>
          <w:i/>
        </w:rPr>
        <w:t>string</w:t>
      </w:r>
      <w:r>
        <w:t xml:space="preserve"> — Сгенерированное имя файла записанной передачи. (Обязательный параметр.).</w:t>
      </w:r>
    </w:p>
    <w:p w14:paraId="67F3028B" w14:textId="77777777" w:rsidR="005B7803" w:rsidRDefault="00F12F17" w:rsidP="00F12F17">
      <w:pPr>
        <w:numPr>
          <w:ilvl w:val="0"/>
          <w:numId w:val="369"/>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70B58F38" w14:textId="77777777" w:rsidR="005B7803" w:rsidRDefault="00F12F17" w:rsidP="00F12F17">
      <w:pPr>
        <w:numPr>
          <w:ilvl w:val="0"/>
          <w:numId w:val="369"/>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004459CC" w14:textId="77777777" w:rsidR="005B7803" w:rsidRDefault="00F12F17">
      <w:r>
        <w:rPr>
          <w:b/>
        </w:rPr>
        <w:t>Параметры ответа:</w:t>
      </w:r>
    </w:p>
    <w:p w14:paraId="5935A3BA" w14:textId="77777777" w:rsidR="005B7803" w:rsidRDefault="00F12F17">
      <w:r>
        <w:t>Пример XML-данных ответа:</w:t>
      </w:r>
    </w:p>
    <w:p w14:paraId="79D6EE62"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quotaUsed&gt;</w:t>
      </w:r>
      <w:r>
        <w:rPr>
          <w:rStyle w:val="NormalTok"/>
        </w:rPr>
        <w:t xml:space="preserve"> 115300000 </w:t>
      </w:r>
      <w:r>
        <w:rPr>
          <w:rStyle w:val="KeywordTok"/>
        </w:rPr>
        <w:t>&lt;/quotaUsed&gt;</w:t>
      </w:r>
      <w:r>
        <w:br/>
      </w:r>
      <w:r>
        <w:rPr>
          <w:rStyle w:val="NormalTok"/>
        </w:rPr>
        <w:t xml:space="preserve">  </w:t>
      </w:r>
      <w:r>
        <w:rPr>
          <w:rStyle w:val="KeywordTok"/>
        </w:rPr>
        <w:t>&lt;channelId&gt;</w:t>
      </w:r>
      <w:r>
        <w:rPr>
          <w:rStyle w:val="NormalTok"/>
        </w:rPr>
        <w:t xml:space="preserve"> 25315013 </w:t>
      </w:r>
      <w:r>
        <w:rPr>
          <w:rStyle w:val="KeywordTok"/>
        </w:rPr>
        <w:t>&lt;/channelId&gt;</w:t>
      </w:r>
      <w:r>
        <w:br/>
      </w:r>
      <w:r>
        <w:rPr>
          <w:rStyle w:val="NormalTok"/>
        </w:rPr>
        <w:t xml:space="preserve">  </w:t>
      </w:r>
      <w:r>
        <w:rPr>
          <w:rStyle w:val="KeywordTok"/>
        </w:rPr>
        <w:t>&lt;size_quota&gt;</w:t>
      </w:r>
      <w:r>
        <w:rPr>
          <w:rStyle w:val="NormalTok"/>
        </w:rPr>
        <w:t xml:space="preserve"> true </w:t>
      </w:r>
      <w:r>
        <w:rPr>
          <w:rStyle w:val="KeywordTok"/>
        </w:rPr>
        <w:t>&lt;/size_quota&gt;</w:t>
      </w:r>
      <w:r>
        <w:br/>
      </w:r>
      <w:r>
        <w:rPr>
          <w:rStyle w:val="NormalTok"/>
        </w:rPr>
        <w:t xml:space="preserve">  </w:t>
      </w:r>
      <w:r>
        <w:rPr>
          <w:rStyle w:val="KeywordTok"/>
        </w:rPr>
        <w:t>&lt;assetDuration&gt;</w:t>
      </w:r>
      <w:r>
        <w:rPr>
          <w:rStyle w:val="NormalTok"/>
        </w:rPr>
        <w:t xml:space="preserve"> 600 </w:t>
      </w:r>
      <w:r>
        <w:rPr>
          <w:rStyle w:val="KeywordTok"/>
        </w:rPr>
        <w:t>&lt;/assetDuration&gt;</w:t>
      </w:r>
      <w:r>
        <w:br/>
      </w:r>
      <w:r>
        <w:rPr>
          <w:rStyle w:val="NormalTok"/>
        </w:rPr>
        <w:t xml:space="preserve">  </w:t>
      </w:r>
      <w:r>
        <w:rPr>
          <w:rStyle w:val="KeywordTok"/>
        </w:rPr>
        <w:t>&lt;videoserverIpAddress&gt;</w:t>
      </w:r>
      <w:r>
        <w:rPr>
          <w:rStyle w:val="NormalTok"/>
        </w:rPr>
        <w:t xml:space="preserve"> 10.65.2.202 </w:t>
      </w:r>
      <w:r>
        <w:rPr>
          <w:rStyle w:val="KeywordTok"/>
        </w:rPr>
        <w:t>&lt;/videoserverIpAddress&gt;</w:t>
      </w:r>
      <w:r>
        <w:br/>
      </w:r>
      <w:r>
        <w:rPr>
          <w:rStyle w:val="NormalTok"/>
        </w:rPr>
        <w:t xml:space="preserve">  </w:t>
      </w:r>
      <w:r>
        <w:rPr>
          <w:rStyle w:val="KeywordTok"/>
        </w:rPr>
        <w:t>&lt;quotaTotal&gt;</w:t>
      </w:r>
      <w:r>
        <w:rPr>
          <w:rStyle w:val="NormalTok"/>
        </w:rPr>
        <w:t xml:space="preserve"> 115343360 </w:t>
      </w:r>
      <w:r>
        <w:rPr>
          <w:rStyle w:val="KeywordTok"/>
        </w:rPr>
        <w:t>&lt;/quotaTotal&gt;</w:t>
      </w:r>
      <w:r>
        <w:br/>
      </w:r>
      <w:r>
        <w:rPr>
          <w:rStyle w:val="NormalTok"/>
        </w:rPr>
        <w:t xml:space="preserve">  </w:t>
      </w:r>
      <w:r>
        <w:rPr>
          <w:rStyle w:val="KeywordTok"/>
        </w:rPr>
        <w:t>&lt;assetIsCrypted&gt;</w:t>
      </w:r>
      <w:r>
        <w:rPr>
          <w:rStyle w:val="NormalTok"/>
        </w:rPr>
        <w:t xml:space="preserve"> 0 </w:t>
      </w:r>
      <w:r>
        <w:rPr>
          <w:rStyle w:val="KeywordTok"/>
        </w:rPr>
        <w:t>&lt;/assetIsCrypted&gt;</w:t>
      </w:r>
      <w:r>
        <w:br/>
      </w:r>
      <w:r>
        <w:rPr>
          <w:rStyle w:val="NormalTok"/>
        </w:rPr>
        <w:t xml:space="preserve">  </w:t>
      </w:r>
      <w:r>
        <w:rPr>
          <w:rStyle w:val="KeywordTok"/>
        </w:rPr>
        <w:t>&lt;recordedProgramId&gt;</w:t>
      </w:r>
      <w:r>
        <w:rPr>
          <w:rStyle w:val="NormalTok"/>
        </w:rPr>
        <w:t xml:space="preserve"> 25323052 </w:t>
      </w:r>
      <w:r>
        <w:rPr>
          <w:rStyle w:val="KeywordTok"/>
        </w:rPr>
        <w:t>&lt;/recordedProgramId&gt;</w:t>
      </w:r>
      <w:r>
        <w:br/>
      </w:r>
      <w:r>
        <w:rPr>
          <w:rStyle w:val="NormalTok"/>
        </w:rPr>
        <w:t xml:space="preserve">  </w:t>
      </w:r>
      <w:r>
        <w:rPr>
          <w:rStyle w:val="KeywordTok"/>
        </w:rPr>
        <w:t>&lt;quotaRequired&gt;</w:t>
      </w:r>
      <w:r>
        <w:rPr>
          <w:rStyle w:val="NormalTok"/>
        </w:rPr>
        <w:t xml:space="preserve"> 115388889 </w:t>
      </w:r>
      <w:r>
        <w:rPr>
          <w:rStyle w:val="KeywordTok"/>
        </w:rPr>
        <w:t>&lt;/quotaRequired&gt;</w:t>
      </w:r>
      <w:r>
        <w:br/>
      </w:r>
      <w:r>
        <w:rPr>
          <w:rStyle w:val="NormalTok"/>
        </w:rPr>
        <w:t xml:space="preserve">  </w:t>
      </w:r>
      <w:r>
        <w:rPr>
          <w:rStyle w:val="KeywordTok"/>
        </w:rPr>
        <w:t>&lt;assetId&gt;</w:t>
      </w:r>
      <w:r>
        <w:rPr>
          <w:rStyle w:val="NormalTok"/>
        </w:rPr>
        <w:t xml:space="preserve"> 25323053 </w:t>
      </w:r>
      <w:r>
        <w:rPr>
          <w:rStyle w:val="KeywordTok"/>
        </w:rPr>
        <w:t>&lt;/assetId&gt;</w:t>
      </w:r>
      <w:r>
        <w:br/>
      </w:r>
      <w:r>
        <w:rPr>
          <w:rStyle w:val="NormalTok"/>
        </w:rPr>
        <w:t xml:space="preserve">  </w:t>
      </w:r>
      <w:r>
        <w:rPr>
          <w:rStyle w:val="KeywordTok"/>
        </w:rPr>
        <w:t>&lt;assetInternalFileName&gt;</w:t>
      </w:r>
      <w:r>
        <w:rPr>
          <w:rStyle w:val="NormalTok"/>
        </w:rPr>
        <w:t xml:space="preserve"> NPVR_RECORD_25323052.ts </w:t>
      </w:r>
      <w:r>
        <w:rPr>
          <w:rStyle w:val="KeywordTok"/>
        </w:rPr>
        <w:t>&lt;/assetInternalFileName&gt;</w:t>
      </w:r>
      <w:r>
        <w:br/>
      </w:r>
      <w:r>
        <w:rPr>
          <w:rStyle w:val="NormalTok"/>
        </w:rPr>
        <w:t xml:space="preserve">  </w:t>
      </w:r>
      <w:r>
        <w:rPr>
          <w:rStyle w:val="KeywordTok"/>
        </w:rPr>
        <w:t>&lt;videoserverPort&gt;</w:t>
      </w:r>
      <w:r>
        <w:rPr>
          <w:rStyle w:val="NormalTok"/>
        </w:rPr>
        <w:t xml:space="preserve"> 554 </w:t>
      </w:r>
      <w:r>
        <w:rPr>
          <w:rStyle w:val="KeywordTok"/>
        </w:rPr>
        <w:t>&lt;/videoserverPort&gt;</w:t>
      </w:r>
      <w:r>
        <w:br/>
      </w:r>
      <w:r>
        <w:rPr>
          <w:rStyle w:val="NormalTok"/>
        </w:rPr>
        <w:t xml:space="preserve">  </w:t>
      </w:r>
      <w:r>
        <w:rPr>
          <w:rStyle w:val="KeywordTok"/>
        </w:rPr>
        <w:t>&lt;assetType&gt;</w:t>
      </w:r>
      <w:r>
        <w:rPr>
          <w:rStyle w:val="NormalTok"/>
        </w:rPr>
        <w:t xml:space="preserve"> 1 </w:t>
      </w:r>
      <w:r>
        <w:rPr>
          <w:rStyle w:val="KeywordTok"/>
        </w:rPr>
        <w:t>&lt;/assetType&gt;</w:t>
      </w:r>
      <w:r>
        <w:br/>
      </w:r>
      <w:r>
        <w:rPr>
          <w:rStyle w:val="NormalTok"/>
        </w:rPr>
        <w:t xml:space="preserve">  </w:t>
      </w:r>
      <w:r>
        <w:rPr>
          <w:rStyle w:val="KeywordTok"/>
        </w:rPr>
        <w:t>&lt;validDate&gt;</w:t>
      </w:r>
      <w:r>
        <w:rPr>
          <w:rStyle w:val="NormalTok"/>
        </w:rPr>
        <w:t xml:space="preserve"> 1335276000 </w:t>
      </w:r>
      <w:r>
        <w:rPr>
          <w:rStyle w:val="KeywordTok"/>
        </w:rPr>
        <w:t>&lt;/validDate&gt;</w:t>
      </w:r>
      <w:r>
        <w:br/>
      </w:r>
      <w:r>
        <w:rPr>
          <w:rStyle w:val="NormalTok"/>
        </w:rPr>
        <w:t xml:space="preserve">  </w:t>
      </w:r>
      <w:r>
        <w:rPr>
          <w:rStyle w:val="KeywordTok"/>
        </w:rPr>
        <w:t>&lt;recordedProgramStatus&gt;</w:t>
      </w:r>
      <w:r>
        <w:rPr>
          <w:rStyle w:val="NormalTok"/>
        </w:rPr>
        <w:t xml:space="preserve"> 1 </w:t>
      </w:r>
      <w:r>
        <w:rPr>
          <w:rStyle w:val="KeywordTok"/>
        </w:rPr>
        <w:t>&lt;/recordedProgramStatus&gt;</w:t>
      </w:r>
      <w:r>
        <w:br/>
      </w:r>
      <w:r>
        <w:rPr>
          <w:rStyle w:val="NormalTok"/>
        </w:rPr>
        <w:t xml:space="preserve">  </w:t>
      </w:r>
      <w:r>
        <w:rPr>
          <w:rStyle w:val="KeywordTok"/>
        </w:rPr>
        <w:t>&lt;accessLevelId&gt;</w:t>
      </w:r>
      <w:r>
        <w:rPr>
          <w:rStyle w:val="NormalTok"/>
        </w:rPr>
        <w:t xml:space="preserve"> 2 </w:t>
      </w:r>
      <w:r>
        <w:rPr>
          <w:rStyle w:val="KeywordTok"/>
        </w:rPr>
        <w:t>&lt;/accessLevelId&gt;</w:t>
      </w:r>
      <w:r>
        <w:br/>
      </w:r>
      <w:r>
        <w:rPr>
          <w:rStyle w:val="NormalTok"/>
        </w:rPr>
        <w:t xml:space="preserve">  </w:t>
      </w:r>
      <w:r>
        <w:rPr>
          <w:rStyle w:val="KeywordTok"/>
        </w:rPr>
        <w:t>&lt;ott_contentasset&gt;</w:t>
      </w:r>
      <w:r>
        <w:rPr>
          <w:rStyle w:val="NormalTok"/>
        </w:rPr>
        <w:t xml:space="preserve"> xxx </w:t>
      </w:r>
      <w:r>
        <w:rPr>
          <w:rStyle w:val="KeywordTok"/>
        </w:rPr>
        <w:t>&lt;/ott_contentasset&gt;</w:t>
      </w:r>
      <w:r>
        <w:br/>
      </w:r>
      <w:r>
        <w:rPr>
          <w:rStyle w:val="KeywordTok"/>
        </w:rPr>
        <w:t>&lt;/rows&gt;</w:t>
      </w:r>
    </w:p>
    <w:p w14:paraId="45842FB2" w14:textId="77777777" w:rsidR="005B7803" w:rsidRDefault="00F12F17">
      <w:pPr>
        <w:pStyle w:val="Heading3"/>
      </w:pPr>
      <w:bookmarkStart w:id="697" w:name="elk"/>
      <w:bookmarkStart w:id="698" w:name="_Toc437365253"/>
      <w:bookmarkEnd w:id="697"/>
      <w:r>
        <w:t>/elk</w:t>
      </w:r>
      <w:bookmarkEnd w:id="698"/>
    </w:p>
    <w:p w14:paraId="7B269082" w14:textId="77777777" w:rsidR="005B7803" w:rsidRDefault="00F12F17">
      <w:pPr>
        <w:pStyle w:val="Heading4"/>
      </w:pPr>
      <w:bookmarkStart w:id="699" w:name="elkauthorize"/>
      <w:bookmarkStart w:id="700" w:name="_Toc437365254"/>
      <w:bookmarkEnd w:id="699"/>
      <w:r>
        <w:t>/elk/authorize</w:t>
      </w:r>
      <w:bookmarkEnd w:id="700"/>
    </w:p>
    <w:p w14:paraId="1182CB0F" w14:textId="77777777" w:rsidR="005B7803" w:rsidRDefault="00F12F17">
      <w:r>
        <w:rPr>
          <w:b/>
        </w:rPr>
        <w:t>GET-запрос</w:t>
      </w:r>
    </w:p>
    <w:p w14:paraId="61B4AD6D" w14:textId="77777777" w:rsidR="005B7803" w:rsidRDefault="00F12F17">
      <w:r>
        <w:t>Метод возвращает авторизационные данные, необходимые для вызова ProductOffer/list_services_terminal и ServiceAccount/list_services.</w:t>
      </w:r>
    </w:p>
    <w:p w14:paraId="6B6E2A87" w14:textId="77777777" w:rsidR="005B7803" w:rsidRDefault="00F12F17">
      <w:r>
        <w:rPr>
          <w:b/>
        </w:rPr>
        <w:t>URL-параметры запроса:</w:t>
      </w:r>
    </w:p>
    <w:p w14:paraId="7C626783" w14:textId="77777777" w:rsidR="005B7803" w:rsidRDefault="00F12F17" w:rsidP="00F12F17">
      <w:pPr>
        <w:numPr>
          <w:ilvl w:val="0"/>
          <w:numId w:val="370"/>
        </w:numPr>
      </w:pPr>
      <w:r>
        <w:rPr>
          <w:rStyle w:val="VerbatimChar"/>
        </w:rPr>
        <w:t>service_account_number</w:t>
      </w:r>
      <w:r>
        <w:t xml:space="preserve"> — </w:t>
      </w:r>
      <w:r>
        <w:rPr>
          <w:i/>
        </w:rPr>
        <w:t>string</w:t>
      </w:r>
      <w:r>
        <w:t xml:space="preserve"> — Номер учетной записи. (Обязательный параметр.).</w:t>
      </w:r>
    </w:p>
    <w:p w14:paraId="662A1123" w14:textId="77777777" w:rsidR="005B7803" w:rsidRDefault="00F12F17">
      <w:r>
        <w:rPr>
          <w:b/>
        </w:rPr>
        <w:t>Параметры ответа:</w:t>
      </w:r>
    </w:p>
    <w:p w14:paraId="76E051FD" w14:textId="77777777" w:rsidR="005B7803" w:rsidRDefault="00F12F17">
      <w:r>
        <w:t>Пример XML-данных ответа:</w:t>
      </w:r>
    </w:p>
    <w:p w14:paraId="16B654CB"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11122 </w:t>
      </w:r>
      <w:r>
        <w:rPr>
          <w:rStyle w:val="KeywordTok"/>
        </w:rPr>
        <w:t>&lt;/serviceAccountNumber&gt;</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id&gt;</w:t>
      </w:r>
      <w:r>
        <w:rPr>
          <w:rStyle w:val="NormalTok"/>
        </w:rPr>
        <w:t xml:space="preserve"> 57214 </w:t>
      </w:r>
      <w:r>
        <w:rPr>
          <w:rStyle w:val="KeywordTok"/>
        </w:rPr>
        <w:t>&lt;/id&gt;</w:t>
      </w:r>
      <w:r>
        <w:br/>
      </w:r>
      <w:r>
        <w:rPr>
          <w:rStyle w:val="NormalTok"/>
        </w:rPr>
        <w:t xml:space="preserve">    </w:t>
      </w:r>
      <w:r>
        <w:rPr>
          <w:rStyle w:val="KeywordTok"/>
        </w:rPr>
        <w:t>&lt;locationId&gt;</w:t>
      </w:r>
      <w:r>
        <w:rPr>
          <w:rStyle w:val="NormalTok"/>
        </w:rPr>
        <w:t xml:space="preserve"> 145462 </w:t>
      </w:r>
      <w:r>
        <w:rPr>
          <w:rStyle w:val="KeywordTok"/>
        </w:rPr>
        <w:t>&lt;/locationId&gt;</w:t>
      </w:r>
      <w:r>
        <w:br/>
      </w:r>
      <w:r>
        <w:rPr>
          <w:rStyle w:val="NormalTok"/>
        </w:rPr>
        <w:t xml:space="preserve">    </w:t>
      </w:r>
      <w:r>
        <w:rPr>
          <w:rStyle w:val="KeywordTok"/>
        </w:rPr>
        <w:t>&lt;productOfferId&gt;</w:t>
      </w:r>
      <w:r>
        <w:rPr>
          <w:rStyle w:val="NormalTok"/>
        </w:rPr>
        <w:t xml:space="preserve"> 24871598 </w:t>
      </w:r>
      <w:r>
        <w:rPr>
          <w:rStyle w:val="KeywordTok"/>
        </w:rPr>
        <w:t>&lt;/productOfferId&gt;</w:t>
      </w:r>
      <w:r>
        <w:br/>
      </w:r>
      <w:r>
        <w:rPr>
          <w:rStyle w:val="NormalTok"/>
        </w:rPr>
        <w:t xml:space="preserve">    </w:t>
      </w:r>
      <w:r>
        <w:rPr>
          <w:rStyle w:val="KeywordTok"/>
        </w:rPr>
        <w:t>&lt;reason/&gt;</w:t>
      </w:r>
      <w:r>
        <w:br/>
      </w:r>
      <w:r>
        <w:rPr>
          <w:rStyle w:val="NormalTok"/>
        </w:rPr>
        <w:t xml:space="preserve">    </w:t>
      </w:r>
      <w:r>
        <w:rPr>
          <w:rStyle w:val="KeywordTok"/>
        </w:rPr>
        <w:t>&lt;description&gt;</w:t>
      </w:r>
      <w:r>
        <w:rPr>
          <w:rStyle w:val="NormalTok"/>
        </w:rPr>
        <w:t xml:space="preserve"> test wsdl </w:t>
      </w:r>
      <w:r>
        <w:rPr>
          <w:rStyle w:val="KeywordTok"/>
        </w:rPr>
        <w:t>&lt;/description&gt;</w:t>
      </w:r>
      <w:r>
        <w:br/>
      </w:r>
      <w:r>
        <w:rPr>
          <w:rStyle w:val="NormalTok"/>
        </w:rPr>
        <w:t xml:space="preserve">    </w:t>
      </w:r>
      <w:r>
        <w:rPr>
          <w:rStyle w:val="KeywordTok"/>
        </w:rPr>
        <w:t>&lt;terminals&gt;</w:t>
      </w:r>
      <w:r>
        <w:br/>
      </w:r>
      <w:r>
        <w:rPr>
          <w:rStyle w:val="NormalTok"/>
        </w:rPr>
        <w:t xml:space="preserve">      </w:t>
      </w:r>
      <w:r>
        <w:rPr>
          <w:rStyle w:val="KeywordTok"/>
        </w:rPr>
        <w:t>&lt;terminal&gt;</w:t>
      </w:r>
      <w:r>
        <w:br/>
      </w:r>
      <w:r>
        <w:rPr>
          <w:rStyle w:val="NormalTok"/>
        </w:rPr>
        <w:t xml:space="preserve">        </w:t>
      </w:r>
      <w:r>
        <w:rPr>
          <w:rStyle w:val="KeywordTok"/>
        </w:rPr>
        <w:t>&lt;mac&gt;</w:t>
      </w:r>
      <w:r>
        <w:rPr>
          <w:rStyle w:val="NormalTok"/>
        </w:rPr>
        <w:t xml:space="preserve"> 61:61:61:61:61:61 </w:t>
      </w:r>
      <w:r>
        <w:rPr>
          <w:rStyle w:val="KeywordTok"/>
        </w:rPr>
        <w:t>&lt;/mac&gt;</w:t>
      </w:r>
      <w:r>
        <w:br/>
      </w:r>
      <w:r>
        <w:rPr>
          <w:rStyle w:val="NormalTok"/>
        </w:rPr>
        <w:t xml:space="preserve">        </w:t>
      </w:r>
      <w:r>
        <w:rPr>
          <w:rStyle w:val="KeywordTok"/>
        </w:rPr>
        <w:t>&lt;activationNumber&gt;</w:t>
      </w:r>
      <w:r>
        <w:rPr>
          <w:rStyle w:val="NormalTok"/>
        </w:rPr>
        <w:t xml:space="preserve"> 123666 </w:t>
      </w:r>
      <w:r>
        <w:rPr>
          <w:rStyle w:val="KeywordTok"/>
        </w:rPr>
        <w:t>&lt;/activationNumber&gt;</w:t>
      </w:r>
      <w:r>
        <w:br/>
      </w:r>
      <w:r>
        <w:rPr>
          <w:rStyle w:val="NormalTok"/>
        </w:rPr>
        <w:t xml:space="preserve">        </w:t>
      </w:r>
      <w:r>
        <w:rPr>
          <w:rStyle w:val="KeywordTok"/>
        </w:rPr>
        <w:t>&lt;terminalType&gt;</w:t>
      </w:r>
      <w:r>
        <w:rPr>
          <w:rStyle w:val="NormalTok"/>
        </w:rPr>
        <w:t xml:space="preserve"> 3 </w:t>
      </w:r>
      <w:r>
        <w:rPr>
          <w:rStyle w:val="KeywordTok"/>
        </w:rPr>
        <w:t>&lt;/terminalType&gt;</w:t>
      </w:r>
      <w:r>
        <w:br/>
      </w:r>
      <w:r>
        <w:rPr>
          <w:rStyle w:val="NormalTok"/>
        </w:rPr>
        <w:t xml:space="preserve">        </w:t>
      </w:r>
      <w:r>
        <w:rPr>
          <w:rStyle w:val="KeywordTok"/>
        </w:rPr>
        <w:t>&lt;deviceType&gt;</w:t>
      </w:r>
      <w:r>
        <w:rPr>
          <w:rStyle w:val="NormalTok"/>
        </w:rPr>
        <w:t xml:space="preserve"> STB </w:t>
      </w:r>
      <w:r>
        <w:rPr>
          <w:rStyle w:val="KeywordTok"/>
        </w:rPr>
        <w:t>&lt;/deviceType&gt;</w:t>
      </w:r>
      <w:r>
        <w:br/>
      </w:r>
      <w:r>
        <w:rPr>
          <w:rStyle w:val="NormalTok"/>
        </w:rPr>
        <w:t xml:space="preserve">      </w:t>
      </w:r>
      <w:r>
        <w:rPr>
          <w:rStyle w:val="KeywordTok"/>
        </w:rPr>
        <w:t>&lt;/terminal&gt;</w:t>
      </w:r>
      <w:r>
        <w:br/>
      </w:r>
      <w:r>
        <w:rPr>
          <w:rStyle w:val="NormalTok"/>
        </w:rPr>
        <w:t xml:space="preserve">      </w:t>
      </w:r>
      <w:r>
        <w:rPr>
          <w:rStyle w:val="KeywordTok"/>
        </w:rPr>
        <w:t>&lt;terminal&gt;</w:t>
      </w:r>
      <w:r>
        <w:br/>
      </w:r>
      <w:r>
        <w:rPr>
          <w:rStyle w:val="NormalTok"/>
        </w:rPr>
        <w:t xml:space="preserve">        </w:t>
      </w:r>
      <w:r>
        <w:rPr>
          <w:rStyle w:val="KeywordTok"/>
        </w:rPr>
        <w:t>&lt;mac&gt;</w:t>
      </w:r>
      <w:r>
        <w:rPr>
          <w:rStyle w:val="NormalTok"/>
        </w:rPr>
        <w:t xml:space="preserve"> 34:23:32:41:23:12 </w:t>
      </w:r>
      <w:r>
        <w:rPr>
          <w:rStyle w:val="KeywordTok"/>
        </w:rPr>
        <w:t>&lt;/mac&gt;</w:t>
      </w:r>
      <w:r>
        <w:br/>
      </w:r>
      <w:r>
        <w:rPr>
          <w:rStyle w:val="NormalTok"/>
        </w:rPr>
        <w:t xml:space="preserve">        </w:t>
      </w:r>
      <w:r>
        <w:rPr>
          <w:rStyle w:val="KeywordTok"/>
        </w:rPr>
        <w:t>&lt;activationNumber&gt;</w:t>
      </w:r>
      <w:r>
        <w:rPr>
          <w:rStyle w:val="NormalTok"/>
        </w:rPr>
        <w:t xml:space="preserve"> ergergergeg </w:t>
      </w:r>
      <w:r>
        <w:rPr>
          <w:rStyle w:val="KeywordTok"/>
        </w:rPr>
        <w:t>&lt;/activationNumber&gt;</w:t>
      </w:r>
      <w:r>
        <w:br/>
      </w:r>
      <w:r>
        <w:rPr>
          <w:rStyle w:val="NormalTok"/>
        </w:rPr>
        <w:t xml:space="preserve">        </w:t>
      </w:r>
      <w:r>
        <w:rPr>
          <w:rStyle w:val="KeywordTok"/>
        </w:rPr>
        <w:t>&lt;terminalType&gt;</w:t>
      </w:r>
      <w:r>
        <w:rPr>
          <w:rStyle w:val="NormalTok"/>
        </w:rPr>
        <w:t xml:space="preserve"> 1 </w:t>
      </w:r>
      <w:r>
        <w:rPr>
          <w:rStyle w:val="KeywordTok"/>
        </w:rPr>
        <w:t>&lt;/terminalType&gt;</w:t>
      </w:r>
      <w:r>
        <w:br/>
      </w:r>
      <w:r>
        <w:rPr>
          <w:rStyle w:val="NormalTok"/>
        </w:rPr>
        <w:t xml:space="preserve">        </w:t>
      </w:r>
      <w:r>
        <w:rPr>
          <w:rStyle w:val="KeywordTok"/>
        </w:rPr>
        <w:t>&lt;deviceType&gt;</w:t>
      </w:r>
      <w:r>
        <w:rPr>
          <w:rStyle w:val="NormalTok"/>
        </w:rPr>
        <w:t xml:space="preserve"> STB </w:t>
      </w:r>
      <w:r>
        <w:rPr>
          <w:rStyle w:val="KeywordTok"/>
        </w:rPr>
        <w:t>&lt;/deviceType&gt;</w:t>
      </w:r>
      <w:r>
        <w:br/>
      </w:r>
      <w:r>
        <w:rPr>
          <w:rStyle w:val="NormalTok"/>
        </w:rPr>
        <w:t xml:space="preserve">      </w:t>
      </w:r>
      <w:r>
        <w:rPr>
          <w:rStyle w:val="KeywordTok"/>
        </w:rPr>
        <w:t>&lt;/terminal&gt;</w:t>
      </w:r>
      <w:r>
        <w:br/>
      </w:r>
      <w:r>
        <w:rPr>
          <w:rStyle w:val="NormalTok"/>
        </w:rPr>
        <w:t xml:space="preserve">      …</w:t>
      </w:r>
      <w:r>
        <w:br/>
      </w:r>
      <w:r>
        <w:rPr>
          <w:rStyle w:val="NormalTok"/>
        </w:rPr>
        <w:t xml:space="preserve">    </w:t>
      </w:r>
      <w:r>
        <w:rPr>
          <w:rStyle w:val="KeywordTok"/>
        </w:rPr>
        <w:t>&lt;/row&gt;</w:t>
      </w:r>
    </w:p>
    <w:p w14:paraId="6BDFA937" w14:textId="77777777" w:rsidR="005B7803" w:rsidRDefault="00F12F17">
      <w:pPr>
        <w:pStyle w:val="Heading3"/>
      </w:pPr>
      <w:bookmarkStart w:id="701" w:name="terminal"/>
      <w:bookmarkStart w:id="702" w:name="_Toc437365255"/>
      <w:bookmarkEnd w:id="701"/>
      <w:r>
        <w:t>/Terminal</w:t>
      </w:r>
      <w:bookmarkEnd w:id="702"/>
    </w:p>
    <w:p w14:paraId="7E6B8908" w14:textId="77777777" w:rsidR="005B7803" w:rsidRDefault="00F12F17">
      <w:pPr>
        <w:pStyle w:val="Heading4"/>
      </w:pPr>
      <w:bookmarkStart w:id="703" w:name="terminalsend_confirmation_mail"/>
      <w:bookmarkStart w:id="704" w:name="_Toc437365256"/>
      <w:bookmarkEnd w:id="703"/>
      <w:r>
        <w:t>/Terminal/send_confirmation_mail</w:t>
      </w:r>
      <w:bookmarkEnd w:id="704"/>
    </w:p>
    <w:p w14:paraId="7E74E107" w14:textId="77777777" w:rsidR="005B7803" w:rsidRDefault="00F12F17">
      <w:r>
        <w:rPr>
          <w:b/>
        </w:rPr>
        <w:t>GET-запрос</w:t>
      </w:r>
    </w:p>
    <w:p w14:paraId="64E9C3C0" w14:textId="77777777" w:rsidR="005B7803" w:rsidRDefault="00F12F17">
      <w:r>
        <w:t>Метод для отправки абоненту сообщения e-mail с запросом подтверждения активации устройства. Используется при ошибочном указании адреса e-mail в методах WebPortal/bind и WebPortal/bind_san.</w:t>
      </w:r>
    </w:p>
    <w:p w14:paraId="7707807A" w14:textId="77777777" w:rsidR="005B7803" w:rsidRDefault="00F12F17">
      <w:r>
        <w:rPr>
          <w:b/>
        </w:rPr>
        <w:t>URL-параметры запроса:</w:t>
      </w:r>
    </w:p>
    <w:p w14:paraId="75D8BF74" w14:textId="77777777" w:rsidR="005B7803" w:rsidRDefault="00F12F17" w:rsidP="00F12F17">
      <w:pPr>
        <w:numPr>
          <w:ilvl w:val="0"/>
          <w:numId w:val="371"/>
        </w:numPr>
      </w:pPr>
      <w:r>
        <w:rPr>
          <w:rStyle w:val="VerbatimChar"/>
        </w:rPr>
        <w:t>login</w:t>
      </w:r>
      <w:r>
        <w:t xml:space="preserve"> — </w:t>
      </w:r>
      <w:r>
        <w:rPr>
          <w:i/>
        </w:rPr>
        <w:t>string</w:t>
      </w:r>
      <w:r>
        <w:t xml:space="preserve"> — Логин пользователя. (Обязательный параметр.).</w:t>
      </w:r>
    </w:p>
    <w:p w14:paraId="1735BE27" w14:textId="77777777" w:rsidR="005B7803" w:rsidRDefault="00F12F17" w:rsidP="00F12F17">
      <w:pPr>
        <w:numPr>
          <w:ilvl w:val="0"/>
          <w:numId w:val="371"/>
        </w:numPr>
      </w:pPr>
      <w:r>
        <w:rPr>
          <w:rStyle w:val="VerbatimChar"/>
        </w:rPr>
        <w:t>sentToMail</w:t>
      </w:r>
      <w:r>
        <w:t xml:space="preserve"> — </w:t>
      </w:r>
      <w:r>
        <w:rPr>
          <w:i/>
        </w:rPr>
        <w:t>string</w:t>
      </w:r>
      <w:r>
        <w:t xml:space="preserve"> — Адрес электронной почты, на который необходимо послать запрос подтверждения активации. (Обязательный параметр.).</w:t>
      </w:r>
    </w:p>
    <w:p w14:paraId="03CC9F23" w14:textId="77777777" w:rsidR="005B7803" w:rsidRDefault="00F12F17">
      <w:r>
        <w:rPr>
          <w:b/>
        </w:rPr>
        <w:t>Параметры ответа:</w:t>
      </w:r>
    </w:p>
    <w:p w14:paraId="5C01A155" w14:textId="77777777" w:rsidR="005B7803" w:rsidRDefault="00F12F17">
      <w:r>
        <w:t>Пример XML-данных ответа:</w:t>
      </w:r>
    </w:p>
    <w:p w14:paraId="45972CBE"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p>
    <w:p w14:paraId="539C6052" w14:textId="77777777" w:rsidR="005B7803" w:rsidRDefault="00F12F17">
      <w:pPr>
        <w:pStyle w:val="Heading3"/>
      </w:pPr>
      <w:bookmarkStart w:id="705" w:name="videomovie"/>
      <w:bookmarkStart w:id="706" w:name="_Toc437365257"/>
      <w:bookmarkEnd w:id="705"/>
      <w:r>
        <w:t>/VideoMovie</w:t>
      </w:r>
      <w:bookmarkEnd w:id="706"/>
    </w:p>
    <w:p w14:paraId="312807D3" w14:textId="77777777" w:rsidR="005B7803" w:rsidRDefault="00F12F17">
      <w:r>
        <w:t>Методы для работы c видеофильмами.</w:t>
      </w:r>
    </w:p>
    <w:p w14:paraId="67C101EA" w14:textId="77777777" w:rsidR="005B7803" w:rsidRDefault="00F12F17">
      <w:pPr>
        <w:pStyle w:val="Heading4"/>
      </w:pPr>
      <w:bookmarkStart w:id="707" w:name="videomovieweb_purchase"/>
      <w:bookmarkStart w:id="708" w:name="_Toc437365258"/>
      <w:bookmarkEnd w:id="707"/>
      <w:r>
        <w:t>/VideoMovie/web_purchase</w:t>
      </w:r>
      <w:bookmarkEnd w:id="708"/>
    </w:p>
    <w:p w14:paraId="72736D29" w14:textId="77777777" w:rsidR="005B7803" w:rsidRDefault="00F12F17">
      <w:r>
        <w:rPr>
          <w:b/>
        </w:rPr>
        <w:t>GET-запрос</w:t>
      </w:r>
    </w:p>
    <w:p w14:paraId="512FA119" w14:textId="77777777" w:rsidR="005B7803" w:rsidRDefault="00F12F17">
      <w:r>
        <w:t>Метод посылает запрос на разовую покупку видеофильма из библиотеки SmartTUBE SDP. Для прочего внешнего контента (ПО, книги, и т.п.) используется метод Content/web_purchase.</w:t>
      </w:r>
    </w:p>
    <w:p w14:paraId="2B4428CE" w14:textId="77777777" w:rsidR="005B7803" w:rsidRDefault="00F12F17">
      <w:r>
        <w:rPr>
          <w:b/>
        </w:rPr>
        <w:t>URL-параметры запроса:</w:t>
      </w:r>
    </w:p>
    <w:p w14:paraId="70DE2FD0" w14:textId="77777777" w:rsidR="005B7803" w:rsidRDefault="00F12F17" w:rsidP="00F12F17">
      <w:pPr>
        <w:numPr>
          <w:ilvl w:val="0"/>
          <w:numId w:val="372"/>
        </w:numPr>
      </w:pPr>
      <w:r>
        <w:rPr>
          <w:rStyle w:val="VerbatimChar"/>
        </w:rPr>
        <w:t>contentId</w:t>
      </w:r>
      <w:r>
        <w:t xml:space="preserve"> — </w:t>
      </w:r>
      <w:r>
        <w:rPr>
          <w:i/>
        </w:rPr>
        <w:t>number</w:t>
      </w:r>
      <w:r>
        <w:t xml:space="preserve"> — Идентификатор видеофильма. (Обязательный параметр.).</w:t>
      </w:r>
    </w:p>
    <w:p w14:paraId="16DD3B9F" w14:textId="77777777" w:rsidR="005B7803" w:rsidRDefault="00F12F17" w:rsidP="00F12F17">
      <w:pPr>
        <w:numPr>
          <w:ilvl w:val="0"/>
          <w:numId w:val="372"/>
        </w:numPr>
      </w:pPr>
      <w:r>
        <w:rPr>
          <w:rStyle w:val="VerbatimChar"/>
        </w:rPr>
        <w:t>contentPackageId</w:t>
      </w:r>
      <w:r>
        <w:t xml:space="preserve"> — </w:t>
      </w:r>
      <w:r>
        <w:rPr>
          <w:i/>
        </w:rPr>
        <w:t>number</w:t>
      </w:r>
      <w:r>
        <w:t xml:space="preserve"> — Идентификатор пакета видеофильмов. (Обязательный параметр.).</w:t>
      </w:r>
    </w:p>
    <w:p w14:paraId="4044FC62" w14:textId="77777777" w:rsidR="005B7803" w:rsidRDefault="00F12F17" w:rsidP="00F12F17">
      <w:pPr>
        <w:numPr>
          <w:ilvl w:val="0"/>
          <w:numId w:val="372"/>
        </w:numPr>
      </w:pPr>
      <w:r>
        <w:rPr>
          <w:rStyle w:val="VerbatimChar"/>
        </w:rPr>
        <w:t>contentUsageRuleId</w:t>
      </w:r>
      <w:r>
        <w:t xml:space="preserve"> — </w:t>
      </w:r>
      <w:r>
        <w:rPr>
          <w:i/>
        </w:rPr>
        <w:t>number</w:t>
      </w:r>
      <w:r>
        <w:t xml:space="preserve"> — Идентификатор правила покупки, по которому приобретается видеофильм полученный с помощью метода ServiceSpec/list_terminal_type_rules, выходной параметр </w:t>
      </w:r>
      <w:r>
        <w:rPr>
          <w:rStyle w:val="VerbatimChar"/>
        </w:rPr>
        <w:t>&lt;cur_id&gt;</w:t>
      </w:r>
      <w:r>
        <w:t>. (Обязательный параметр.).</w:t>
      </w:r>
    </w:p>
    <w:p w14:paraId="3193093A" w14:textId="77777777" w:rsidR="005B7803" w:rsidRDefault="00F12F17" w:rsidP="00F12F17">
      <w:pPr>
        <w:numPr>
          <w:ilvl w:val="0"/>
          <w:numId w:val="372"/>
        </w:numPr>
      </w:pPr>
      <w:r>
        <w:rPr>
          <w:rStyle w:val="VerbatimChar"/>
        </w:rPr>
        <w:t>serviceAccountNumber</w:t>
      </w:r>
      <w:r>
        <w:t xml:space="preserve"> — </w:t>
      </w:r>
      <w:r>
        <w:rPr>
          <w:i/>
        </w:rPr>
        <w:t>string</w:t>
      </w:r>
      <w:r>
        <w:t xml:space="preserve"> — Номер учетной записи. (Обязательный параметр.).</w:t>
      </w:r>
    </w:p>
    <w:p w14:paraId="70D5D6CD" w14:textId="77777777" w:rsidR="005B7803" w:rsidRDefault="00F12F17" w:rsidP="00F12F17">
      <w:pPr>
        <w:numPr>
          <w:ilvl w:val="0"/>
          <w:numId w:val="372"/>
        </w:numPr>
      </w:pPr>
      <w:r>
        <w:rPr>
          <w:rStyle w:val="VerbatimChar"/>
        </w:rPr>
        <w:t>assetName</w:t>
      </w:r>
      <w:r>
        <w:t xml:space="preserve"> — </w:t>
      </w:r>
      <w:r>
        <w:rPr>
          <w:i/>
        </w:rPr>
        <w:t>string</w:t>
      </w:r>
      <w:r>
        <w:t xml:space="preserve"> — Название фильма. (Обязательный параметр.).</w:t>
      </w:r>
    </w:p>
    <w:p w14:paraId="569E636B" w14:textId="77777777" w:rsidR="005B7803" w:rsidRDefault="00F12F17" w:rsidP="00F12F17">
      <w:pPr>
        <w:numPr>
          <w:ilvl w:val="0"/>
          <w:numId w:val="372"/>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558DDE9" w14:textId="77777777" w:rsidR="005B7803" w:rsidRDefault="00F12F17" w:rsidP="00F12F17">
      <w:pPr>
        <w:numPr>
          <w:ilvl w:val="0"/>
          <w:numId w:val="372"/>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0D45E58D" w14:textId="77777777" w:rsidR="005B7803" w:rsidRDefault="00F12F17" w:rsidP="00F12F17">
      <w:pPr>
        <w:numPr>
          <w:ilvl w:val="0"/>
          <w:numId w:val="372"/>
        </w:numPr>
      </w:pPr>
      <w:r>
        <w:rPr>
          <w:rStyle w:val="VerbatimChar"/>
        </w:rPr>
        <w:t>notifyOSS</w:t>
      </w:r>
      <w:r>
        <w:t xml:space="preserve"> — </w:t>
      </w:r>
      <w:r>
        <w:rPr>
          <w:i/>
        </w:rPr>
        <w:t>number</w:t>
      </w:r>
      <w:r>
        <w:t xml:space="preserve"> — Флаг необходимости проведения покупки в АСР. 1 — провести покупку через АСР, выполнить запрос списания стоимости покупки со счета абонента в АСР. 0 — не проводить покупку через АСР, фиксировать в SDP факт оплаты покупки в сторонней системе. .</w:t>
      </w:r>
    </w:p>
    <w:p w14:paraId="4D8404A6" w14:textId="77777777" w:rsidR="005B7803" w:rsidRDefault="00F12F17" w:rsidP="00F12F17">
      <w:pPr>
        <w:numPr>
          <w:ilvl w:val="0"/>
          <w:numId w:val="372"/>
        </w:numPr>
      </w:pPr>
      <w:r>
        <w:rPr>
          <w:rStyle w:val="VerbatimChar"/>
        </w:rPr>
        <w:t>transactionId</w:t>
      </w:r>
      <w:r>
        <w:t xml:space="preserve"> — </w:t>
      </w:r>
      <w:r>
        <w:rPr>
          <w:i/>
        </w:rPr>
        <w:t>integer</w:t>
      </w:r>
      <w:r>
        <w:t xml:space="preserve"> — Идентификатор транзакции. .</w:t>
      </w:r>
    </w:p>
    <w:p w14:paraId="5CB33782" w14:textId="77777777" w:rsidR="005B7803" w:rsidRDefault="00F12F17" w:rsidP="00F12F17">
      <w:pPr>
        <w:numPr>
          <w:ilvl w:val="0"/>
          <w:numId w:val="372"/>
        </w:numPr>
      </w:pPr>
      <w:r>
        <w:rPr>
          <w:rStyle w:val="VerbatimChar"/>
        </w:rPr>
        <w:t>profileId</w:t>
      </w:r>
      <w:r>
        <w:t xml:space="preserve"> — </w:t>
      </w:r>
      <w:r>
        <w:rPr>
          <w:i/>
        </w:rPr>
        <w:t>number</w:t>
      </w:r>
      <w:r>
        <w:t xml:space="preserve"> — Идентификатор профиля. Необходим для корректной работы рекомендатора. .</w:t>
      </w:r>
    </w:p>
    <w:p w14:paraId="626562F2" w14:textId="77777777" w:rsidR="005B7803" w:rsidRDefault="00F12F17">
      <w:r>
        <w:rPr>
          <w:b/>
        </w:rPr>
        <w:t>Параметры ответа:</w:t>
      </w:r>
    </w:p>
    <w:p w14:paraId="6691CD41" w14:textId="77777777" w:rsidR="005B7803" w:rsidRDefault="00F12F17">
      <w:r>
        <w:lastRenderedPageBreak/>
        <w:t>Пример XML-данных ответа:</w:t>
      </w:r>
    </w:p>
    <w:p w14:paraId="027C33AC"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71D70707" w14:textId="77777777" w:rsidR="005B7803" w:rsidRDefault="00F12F17">
      <w:pPr>
        <w:pStyle w:val="Heading4"/>
      </w:pPr>
      <w:bookmarkStart w:id="709" w:name="videomovieweb_purchase_by_abonement"/>
      <w:bookmarkStart w:id="710" w:name="_Toc437365259"/>
      <w:bookmarkEnd w:id="709"/>
      <w:r>
        <w:t>/VideoMovie/web_purchase_by_abonement</w:t>
      </w:r>
      <w:bookmarkEnd w:id="710"/>
    </w:p>
    <w:p w14:paraId="61358490" w14:textId="77777777" w:rsidR="005B7803" w:rsidRDefault="00F12F17">
      <w:r>
        <w:rPr>
          <w:b/>
        </w:rPr>
        <w:t>GET-запрос</w:t>
      </w:r>
    </w:p>
    <w:p w14:paraId="5D2B842B" w14:textId="77777777" w:rsidR="005B7803" w:rsidRDefault="00F12F17">
      <w:r>
        <w:t>Метод посылает запрос на покупку видеофильма для учетной записи по абонементу.</w:t>
      </w:r>
    </w:p>
    <w:p w14:paraId="697A4920" w14:textId="77777777" w:rsidR="005B7803" w:rsidRDefault="00F12F17">
      <w:r>
        <w:rPr>
          <w:b/>
        </w:rPr>
        <w:t>URL-параметры запроса:</w:t>
      </w:r>
    </w:p>
    <w:p w14:paraId="135432DC" w14:textId="77777777" w:rsidR="005B7803" w:rsidRDefault="00F12F17" w:rsidP="00F12F17">
      <w:pPr>
        <w:numPr>
          <w:ilvl w:val="0"/>
          <w:numId w:val="373"/>
        </w:numPr>
      </w:pPr>
      <w:r>
        <w:rPr>
          <w:rStyle w:val="VerbatimChar"/>
        </w:rPr>
        <w:t>abonementId</w:t>
      </w:r>
      <w:r>
        <w:t xml:space="preserve"> — </w:t>
      </w:r>
      <w:r>
        <w:rPr>
          <w:i/>
        </w:rPr>
        <w:t>string</w:t>
      </w:r>
      <w:r>
        <w:t xml:space="preserve"> — Идентификатор абонемента видеофильмов. (Обязательный параметр.).</w:t>
      </w:r>
    </w:p>
    <w:p w14:paraId="202FDA6C" w14:textId="77777777" w:rsidR="005B7803" w:rsidRDefault="00F12F17" w:rsidP="00F12F17">
      <w:pPr>
        <w:numPr>
          <w:ilvl w:val="0"/>
          <w:numId w:val="373"/>
        </w:numPr>
      </w:pPr>
      <w:r>
        <w:rPr>
          <w:rStyle w:val="VerbatimChar"/>
        </w:rPr>
        <w:t>contentId</w:t>
      </w:r>
      <w:r>
        <w:t xml:space="preserve"> — </w:t>
      </w:r>
      <w:r>
        <w:rPr>
          <w:i/>
        </w:rPr>
        <w:t>number</w:t>
      </w:r>
      <w:r>
        <w:t xml:space="preserve"> — Идентификатор видеофильма. (Обязательный параметр.).</w:t>
      </w:r>
    </w:p>
    <w:p w14:paraId="66DB130F" w14:textId="77777777" w:rsidR="005B7803" w:rsidRDefault="00F12F17" w:rsidP="00F12F17">
      <w:pPr>
        <w:numPr>
          <w:ilvl w:val="0"/>
          <w:numId w:val="373"/>
        </w:numPr>
      </w:pPr>
      <w:r>
        <w:rPr>
          <w:rStyle w:val="VerbatimChar"/>
        </w:rPr>
        <w:t>contentPackageId</w:t>
      </w:r>
      <w:r>
        <w:t xml:space="preserve"> — </w:t>
      </w:r>
      <w:r>
        <w:rPr>
          <w:i/>
        </w:rPr>
        <w:t>number</w:t>
      </w:r>
      <w:r>
        <w:t xml:space="preserve"> — Идентификатор пакета видеофильмов. (Обязательный параметр.).</w:t>
      </w:r>
    </w:p>
    <w:p w14:paraId="7D771EA1" w14:textId="77777777" w:rsidR="005B7803" w:rsidRDefault="00F12F17" w:rsidP="00F12F17">
      <w:pPr>
        <w:numPr>
          <w:ilvl w:val="0"/>
          <w:numId w:val="373"/>
        </w:numPr>
      </w:pPr>
      <w:r>
        <w:rPr>
          <w:rStyle w:val="VerbatimChar"/>
        </w:rPr>
        <w:t>serviceAccountNumber</w:t>
      </w:r>
      <w:r>
        <w:t xml:space="preserve"> — </w:t>
      </w:r>
      <w:r>
        <w:rPr>
          <w:i/>
        </w:rPr>
        <w:t>string</w:t>
      </w:r>
      <w:r>
        <w:t xml:space="preserve"> — Номер учетной записи. (Обязательный параметр.).</w:t>
      </w:r>
    </w:p>
    <w:p w14:paraId="5DDF142D" w14:textId="77777777" w:rsidR="005B7803" w:rsidRDefault="00F12F17" w:rsidP="00F12F17">
      <w:pPr>
        <w:numPr>
          <w:ilvl w:val="0"/>
          <w:numId w:val="373"/>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5215EEC5" w14:textId="77777777" w:rsidR="005B7803" w:rsidRDefault="00F12F17" w:rsidP="00F12F17">
      <w:pPr>
        <w:numPr>
          <w:ilvl w:val="0"/>
          <w:numId w:val="373"/>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2E75CF0A" w14:textId="77777777" w:rsidR="005B7803" w:rsidRDefault="00F12F17">
      <w:r>
        <w:rPr>
          <w:b/>
        </w:rPr>
        <w:t>Параметры ответа:</w:t>
      </w:r>
    </w:p>
    <w:p w14:paraId="78947371" w14:textId="77777777" w:rsidR="005B7803" w:rsidRDefault="00F12F17">
      <w:r>
        <w:t>Пример XML-данных ответа:</w:t>
      </w:r>
    </w:p>
    <w:p w14:paraId="721DBAD2"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79950565" w14:textId="77777777" w:rsidR="005B7803" w:rsidRDefault="00F12F17">
      <w:pPr>
        <w:pStyle w:val="Heading4"/>
      </w:pPr>
      <w:bookmarkStart w:id="711" w:name="videomoviepurchase_by_franchise"/>
      <w:bookmarkStart w:id="712" w:name="_Toc437365260"/>
      <w:bookmarkEnd w:id="711"/>
      <w:r>
        <w:t>/VideoMovie/purchase_by_franchise</w:t>
      </w:r>
      <w:bookmarkEnd w:id="712"/>
    </w:p>
    <w:p w14:paraId="64FCDE50" w14:textId="77777777" w:rsidR="005B7803" w:rsidRDefault="00F12F17">
      <w:r>
        <w:rPr>
          <w:b/>
        </w:rPr>
        <w:t>GET-запрос</w:t>
      </w:r>
    </w:p>
    <w:p w14:paraId="53E98F2F" w14:textId="77777777" w:rsidR="005B7803" w:rsidRDefault="00F12F17">
      <w:r>
        <w:t>Покупка видеофильма по франшизе. Цена контента в данном случае равна нулю. Покупка доступна только при наличии приобретенной франшизы, т.е. сначала должен быть выполнен метод Franchise/purchase_no_content. Если правило использования пакета франшиз - бессрочная покупка (EST), то фильм приобретается бессрочно. В иных случаях по указанному в параметрах правилу.</w:t>
      </w:r>
    </w:p>
    <w:p w14:paraId="4226DC09" w14:textId="77777777" w:rsidR="005B7803" w:rsidRDefault="00F12F17">
      <w:r>
        <w:rPr>
          <w:b/>
        </w:rPr>
        <w:lastRenderedPageBreak/>
        <w:t>URL-параметры запроса:</w:t>
      </w:r>
    </w:p>
    <w:p w14:paraId="67D41691" w14:textId="77777777" w:rsidR="005B7803" w:rsidRDefault="00F12F17" w:rsidP="00F12F17">
      <w:pPr>
        <w:numPr>
          <w:ilvl w:val="0"/>
          <w:numId w:val="374"/>
        </w:numPr>
      </w:pPr>
      <w:r>
        <w:rPr>
          <w:rStyle w:val="VerbatimChar"/>
        </w:rPr>
        <w:t>franchisePackageId</w:t>
      </w:r>
      <w:r>
        <w:t xml:space="preserve"> — </w:t>
      </w:r>
      <w:r>
        <w:rPr>
          <w:i/>
        </w:rPr>
        <w:t>string</w:t>
      </w:r>
      <w:r>
        <w:t xml:space="preserve"> — Идентификатор пакета франшиз. (Обязательный параметр.).</w:t>
      </w:r>
    </w:p>
    <w:p w14:paraId="4E729596" w14:textId="77777777" w:rsidR="005B7803" w:rsidRDefault="00F12F17" w:rsidP="00F12F17">
      <w:pPr>
        <w:numPr>
          <w:ilvl w:val="0"/>
          <w:numId w:val="374"/>
        </w:numPr>
      </w:pPr>
      <w:r>
        <w:rPr>
          <w:rStyle w:val="VerbatimChar"/>
        </w:rPr>
        <w:t>franchiseId</w:t>
      </w:r>
      <w:r>
        <w:t xml:space="preserve"> — </w:t>
      </w:r>
      <w:r>
        <w:rPr>
          <w:i/>
        </w:rPr>
        <w:t>string</w:t>
      </w:r>
      <w:r>
        <w:t xml:space="preserve"> — Идентификатор франшизы. (Обязательный параметр.).</w:t>
      </w:r>
    </w:p>
    <w:p w14:paraId="1CE17E53" w14:textId="77777777" w:rsidR="005B7803" w:rsidRDefault="00F12F17" w:rsidP="00F12F17">
      <w:pPr>
        <w:numPr>
          <w:ilvl w:val="0"/>
          <w:numId w:val="374"/>
        </w:numPr>
      </w:pPr>
      <w:r>
        <w:rPr>
          <w:rStyle w:val="VerbatimChar"/>
        </w:rPr>
        <w:t>usageRuleId</w:t>
      </w:r>
      <w:r>
        <w:t xml:space="preserve"> — </w:t>
      </w:r>
      <w:r>
        <w:rPr>
          <w:i/>
        </w:rPr>
        <w:t>string</w:t>
      </w:r>
      <w:r>
        <w:t xml:space="preserve"> — Идентификатор правила покупки фильма. (Обязательный параметр.).</w:t>
      </w:r>
    </w:p>
    <w:p w14:paraId="11B80009" w14:textId="77777777" w:rsidR="005B7803" w:rsidRDefault="00F12F17" w:rsidP="00F12F17">
      <w:pPr>
        <w:numPr>
          <w:ilvl w:val="0"/>
          <w:numId w:val="374"/>
        </w:numPr>
      </w:pPr>
      <w:r>
        <w:rPr>
          <w:rStyle w:val="VerbatimChar"/>
        </w:rPr>
        <w:t>contentId</w:t>
      </w:r>
      <w:r>
        <w:t xml:space="preserve"> — </w:t>
      </w:r>
      <w:r>
        <w:rPr>
          <w:i/>
        </w:rPr>
        <w:t>string</w:t>
      </w:r>
      <w:r>
        <w:t xml:space="preserve"> — Идентификатор видеофильма. (Обязательный параметр.).</w:t>
      </w:r>
    </w:p>
    <w:p w14:paraId="5AE6107E" w14:textId="77777777" w:rsidR="005B7803" w:rsidRDefault="00F12F17" w:rsidP="00F12F17">
      <w:pPr>
        <w:numPr>
          <w:ilvl w:val="0"/>
          <w:numId w:val="374"/>
        </w:numPr>
      </w:pPr>
      <w:r>
        <w:rPr>
          <w:rStyle w:val="VerbatimChar"/>
        </w:rPr>
        <w:t>serviceAccountNumber</w:t>
      </w:r>
      <w:r>
        <w:t xml:space="preserve"> — </w:t>
      </w:r>
      <w:r>
        <w:rPr>
          <w:i/>
        </w:rPr>
        <w:t>string</w:t>
      </w:r>
      <w:r>
        <w:t xml:space="preserve"> — Номер учетной записи. (Обязательный параметр.).</w:t>
      </w:r>
    </w:p>
    <w:p w14:paraId="47138698" w14:textId="77777777" w:rsidR="005B7803" w:rsidRDefault="00F12F17" w:rsidP="00F12F17">
      <w:pPr>
        <w:numPr>
          <w:ilvl w:val="0"/>
          <w:numId w:val="374"/>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w:t>
      </w:r>
    </w:p>
    <w:p w14:paraId="531F405F" w14:textId="77777777" w:rsidR="005B7803" w:rsidRDefault="00F12F17" w:rsidP="00F12F17">
      <w:pPr>
        <w:numPr>
          <w:ilvl w:val="0"/>
          <w:numId w:val="374"/>
        </w:numPr>
      </w:pPr>
      <w:r>
        <w:rPr>
          <w:rStyle w:val="VerbatimChar"/>
        </w:rPr>
        <w:t>profileId</w:t>
      </w:r>
      <w:r>
        <w:t xml:space="preserve"> — </w:t>
      </w:r>
      <w:r>
        <w:rPr>
          <w:i/>
        </w:rPr>
        <w:t>string</w:t>
      </w:r>
      <w:r>
        <w:t xml:space="preserve"> — Идентификатор профиля. Необходим для корректной работы рекомендатора. .</w:t>
      </w:r>
    </w:p>
    <w:p w14:paraId="70F55D77" w14:textId="77777777" w:rsidR="005B7803" w:rsidRDefault="00F12F17" w:rsidP="00F12F17">
      <w:pPr>
        <w:numPr>
          <w:ilvl w:val="0"/>
          <w:numId w:val="374"/>
        </w:numPr>
      </w:pPr>
      <w:r>
        <w:rPr>
          <w:rStyle w:val="VerbatimChar"/>
        </w:rPr>
        <w:t>isRecomended</w:t>
      </w:r>
      <w:r>
        <w:t xml:space="preserve"> — </w:t>
      </w:r>
      <w:r>
        <w:rPr>
          <w:i/>
        </w:rPr>
        <w:t>string</w:t>
      </w:r>
      <w:r>
        <w:t xml:space="preserve"> — Флаг, определяющий куплен ли фильм по рекомендации. .</w:t>
      </w:r>
    </w:p>
    <w:p w14:paraId="100FA016" w14:textId="77777777" w:rsidR="005B7803" w:rsidRDefault="00F12F17" w:rsidP="00F12F17">
      <w:pPr>
        <w:numPr>
          <w:ilvl w:val="0"/>
          <w:numId w:val="374"/>
        </w:numPr>
      </w:pPr>
      <w:r>
        <w:rPr>
          <w:rStyle w:val="VerbatimChar"/>
        </w:rPr>
        <w:t>dsc</w:t>
      </w:r>
      <w:r>
        <w:t xml:space="preserve"> — </w:t>
      </w:r>
      <w:r>
        <w:rPr>
          <w:i/>
        </w:rPr>
        <w:t>string</w:t>
      </w:r>
      <w:r>
        <w:t xml:space="preserve"> — Имя франшизы. .</w:t>
      </w:r>
    </w:p>
    <w:p w14:paraId="427D173A" w14:textId="77777777" w:rsidR="005B7803" w:rsidRDefault="00F12F17" w:rsidP="00F12F17">
      <w:pPr>
        <w:numPr>
          <w:ilvl w:val="0"/>
          <w:numId w:val="374"/>
        </w:numPr>
      </w:pPr>
      <w:r>
        <w:rPr>
          <w:rStyle w:val="VerbatimChar"/>
        </w:rPr>
        <w:t>duration</w:t>
      </w:r>
      <w:r>
        <w:t xml:space="preserve"> — </w:t>
      </w:r>
      <w:r>
        <w:rPr>
          <w:i/>
        </w:rPr>
        <w:t>string</w:t>
      </w:r>
      <w:r>
        <w:t xml:space="preserve"> — Продолжительность купленного контента в секундах. .</w:t>
      </w:r>
    </w:p>
    <w:p w14:paraId="53F0DE7E" w14:textId="77777777" w:rsidR="005B7803" w:rsidRDefault="00F12F17">
      <w:r>
        <w:rPr>
          <w:b/>
        </w:rPr>
        <w:t>Параметры ответа:</w:t>
      </w:r>
    </w:p>
    <w:p w14:paraId="5A945A1E" w14:textId="77777777" w:rsidR="005B7803" w:rsidRDefault="00F12F17">
      <w:r>
        <w:t>Пример XML-данных ответа:</w:t>
      </w:r>
    </w:p>
    <w:p w14:paraId="085222A5"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5207BD14" w14:textId="77777777" w:rsidR="005B7803" w:rsidRDefault="00F12F17">
      <w:pPr>
        <w:pStyle w:val="Heading3"/>
      </w:pPr>
      <w:bookmarkStart w:id="713" w:name="contentbundle"/>
      <w:bookmarkStart w:id="714" w:name="_Toc437365261"/>
      <w:bookmarkEnd w:id="713"/>
      <w:r>
        <w:t>/ContentBundle</w:t>
      </w:r>
      <w:bookmarkEnd w:id="714"/>
    </w:p>
    <w:p w14:paraId="0DED7765" w14:textId="77777777" w:rsidR="005B7803" w:rsidRDefault="00F12F17">
      <w:pPr>
        <w:pStyle w:val="Heading4"/>
      </w:pPr>
      <w:bookmarkStart w:id="715" w:name="contentbundleweb_purchase"/>
      <w:bookmarkStart w:id="716" w:name="_Toc437365262"/>
      <w:bookmarkEnd w:id="715"/>
      <w:r>
        <w:t>/ContentBundle/web_purchase</w:t>
      </w:r>
      <w:bookmarkEnd w:id="716"/>
    </w:p>
    <w:p w14:paraId="6A0A09F9" w14:textId="77777777" w:rsidR="005B7803" w:rsidRDefault="00F12F17">
      <w:r>
        <w:rPr>
          <w:b/>
        </w:rPr>
        <w:t>GET-запрос</w:t>
      </w:r>
    </w:p>
    <w:p w14:paraId="1E2D7CB6" w14:textId="77777777" w:rsidR="005B7803" w:rsidRDefault="00F12F17">
      <w:r>
        <w:t>Метод посылает запрос на разовую покупку сезона сериала из библиотеки SmartTUBE SDP для учетной записи. Для прочего внешнего контента (софт, книги, и т.п.) используйте метод Content/web_purchase.</w:t>
      </w:r>
    </w:p>
    <w:p w14:paraId="52161122" w14:textId="77777777" w:rsidR="005B7803" w:rsidRDefault="00F12F17">
      <w:r>
        <w:rPr>
          <w:b/>
        </w:rPr>
        <w:t>URL-параметры запроса:</w:t>
      </w:r>
    </w:p>
    <w:p w14:paraId="339C15FA" w14:textId="77777777" w:rsidR="005B7803" w:rsidRDefault="00F12F17" w:rsidP="00F12F17">
      <w:pPr>
        <w:numPr>
          <w:ilvl w:val="0"/>
          <w:numId w:val="375"/>
        </w:numPr>
      </w:pPr>
      <w:r>
        <w:rPr>
          <w:rStyle w:val="VerbatimChar"/>
        </w:rPr>
        <w:t>contentId</w:t>
      </w:r>
      <w:r>
        <w:t xml:space="preserve"> — </w:t>
      </w:r>
      <w:r>
        <w:rPr>
          <w:i/>
        </w:rPr>
        <w:t>number</w:t>
      </w:r>
      <w:r>
        <w:t xml:space="preserve"> — Идентификатор видеофильма. (Обязательный параметр.).</w:t>
      </w:r>
    </w:p>
    <w:p w14:paraId="0603DC62" w14:textId="77777777" w:rsidR="005B7803" w:rsidRDefault="00F12F17" w:rsidP="00F12F17">
      <w:pPr>
        <w:numPr>
          <w:ilvl w:val="0"/>
          <w:numId w:val="375"/>
        </w:numPr>
      </w:pPr>
      <w:r>
        <w:rPr>
          <w:rStyle w:val="VerbatimChar"/>
        </w:rPr>
        <w:t>contentPackageId</w:t>
      </w:r>
      <w:r>
        <w:t xml:space="preserve"> — </w:t>
      </w:r>
      <w:r>
        <w:rPr>
          <w:i/>
        </w:rPr>
        <w:t>number</w:t>
      </w:r>
      <w:r>
        <w:t xml:space="preserve"> — Идентификатор пакета видеофильмов. (Обязательный параметр.).</w:t>
      </w:r>
    </w:p>
    <w:p w14:paraId="5D2A56CB" w14:textId="77777777" w:rsidR="005B7803" w:rsidRDefault="00F12F17" w:rsidP="00F12F17">
      <w:pPr>
        <w:numPr>
          <w:ilvl w:val="0"/>
          <w:numId w:val="375"/>
        </w:numPr>
      </w:pPr>
      <w:r>
        <w:rPr>
          <w:rStyle w:val="VerbatimChar"/>
        </w:rPr>
        <w:lastRenderedPageBreak/>
        <w:t>contentUsageRuleId</w:t>
      </w:r>
      <w:r>
        <w:t xml:space="preserve"> — </w:t>
      </w:r>
      <w:r>
        <w:rPr>
          <w:i/>
        </w:rPr>
        <w:t>number</w:t>
      </w:r>
      <w:r>
        <w:t xml:space="preserve"> — Идентификатор правила покупки, по которому приобретается видеофильм полученный с помощью метода ServiceSpec/list_terminal_type_rules, выходной параметр </w:t>
      </w:r>
      <w:r>
        <w:rPr>
          <w:rStyle w:val="VerbatimChar"/>
        </w:rPr>
        <w:t>&lt;cur_id&gt;</w:t>
      </w:r>
      <w:r>
        <w:t>. (Обязательный параметр.).</w:t>
      </w:r>
    </w:p>
    <w:p w14:paraId="3C50969E" w14:textId="77777777" w:rsidR="005B7803" w:rsidRDefault="00F12F17" w:rsidP="00F12F17">
      <w:pPr>
        <w:numPr>
          <w:ilvl w:val="0"/>
          <w:numId w:val="375"/>
        </w:numPr>
      </w:pPr>
      <w:r>
        <w:rPr>
          <w:rStyle w:val="VerbatimChar"/>
        </w:rPr>
        <w:t>serviceAccountNumber</w:t>
      </w:r>
      <w:r>
        <w:t xml:space="preserve"> — </w:t>
      </w:r>
      <w:r>
        <w:rPr>
          <w:i/>
        </w:rPr>
        <w:t>string</w:t>
      </w:r>
      <w:r>
        <w:t xml:space="preserve"> — Номер учетной записи. (Обязательный параметр.).</w:t>
      </w:r>
    </w:p>
    <w:p w14:paraId="7AAF0250" w14:textId="77777777" w:rsidR="005B7803" w:rsidRDefault="00F12F17" w:rsidP="00F12F17">
      <w:pPr>
        <w:numPr>
          <w:ilvl w:val="0"/>
          <w:numId w:val="375"/>
        </w:numPr>
      </w:pPr>
      <w:r>
        <w:rPr>
          <w:rStyle w:val="VerbatimChar"/>
        </w:rPr>
        <w:t>assetName</w:t>
      </w:r>
      <w:r>
        <w:t xml:space="preserve"> — </w:t>
      </w:r>
      <w:r>
        <w:rPr>
          <w:i/>
        </w:rPr>
        <w:t>string</w:t>
      </w:r>
      <w:r>
        <w:t xml:space="preserve"> — Название фильма. (Обязательный параметр.).</w:t>
      </w:r>
    </w:p>
    <w:p w14:paraId="26F8ABE1" w14:textId="77777777" w:rsidR="005B7803" w:rsidRDefault="00F12F17" w:rsidP="00F12F17">
      <w:pPr>
        <w:numPr>
          <w:ilvl w:val="0"/>
          <w:numId w:val="375"/>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CE6911C" w14:textId="77777777" w:rsidR="005B7803" w:rsidRDefault="00F12F17" w:rsidP="00F12F17">
      <w:pPr>
        <w:numPr>
          <w:ilvl w:val="0"/>
          <w:numId w:val="375"/>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2459A5C2" w14:textId="77777777" w:rsidR="005B7803" w:rsidRDefault="00F12F17" w:rsidP="00F12F17">
      <w:pPr>
        <w:numPr>
          <w:ilvl w:val="0"/>
          <w:numId w:val="375"/>
        </w:numPr>
      </w:pPr>
      <w:r>
        <w:rPr>
          <w:rStyle w:val="VerbatimChar"/>
        </w:rPr>
        <w:t>notifyOSS</w:t>
      </w:r>
      <w:r>
        <w:t xml:space="preserve"> — </w:t>
      </w:r>
      <w:r>
        <w:rPr>
          <w:i/>
        </w:rPr>
        <w:t>number</w:t>
      </w:r>
      <w:r>
        <w:t xml:space="preserve"> — Флаг необходимости проведения покупки в АСР. 1 — провести покупку через АСР, выполнить запрос списания стоимости покупки со счета абонента в АСР. 0 — не проводить покупку через АСР, фиксировать в SDP факт оплаты покупки в сторонней системе. .</w:t>
      </w:r>
    </w:p>
    <w:p w14:paraId="1E38BB00" w14:textId="77777777" w:rsidR="005B7803" w:rsidRDefault="00F12F17" w:rsidP="00F12F17">
      <w:pPr>
        <w:numPr>
          <w:ilvl w:val="0"/>
          <w:numId w:val="375"/>
        </w:numPr>
      </w:pPr>
      <w:r>
        <w:rPr>
          <w:rStyle w:val="VerbatimChar"/>
        </w:rPr>
        <w:t>transactionId</w:t>
      </w:r>
      <w:r>
        <w:t xml:space="preserve"> — </w:t>
      </w:r>
      <w:r>
        <w:rPr>
          <w:i/>
        </w:rPr>
        <w:t>integer</w:t>
      </w:r>
      <w:r>
        <w:t xml:space="preserve"> — Идентификатор транзакции. .</w:t>
      </w:r>
    </w:p>
    <w:p w14:paraId="016AB955" w14:textId="77777777" w:rsidR="005B7803" w:rsidRDefault="00F12F17" w:rsidP="00F12F17">
      <w:pPr>
        <w:numPr>
          <w:ilvl w:val="0"/>
          <w:numId w:val="375"/>
        </w:numPr>
      </w:pPr>
      <w:r>
        <w:rPr>
          <w:rStyle w:val="VerbatimChar"/>
        </w:rPr>
        <w:t>profileId</w:t>
      </w:r>
      <w:r>
        <w:t xml:space="preserve"> — </w:t>
      </w:r>
      <w:r>
        <w:rPr>
          <w:i/>
        </w:rPr>
        <w:t>number</w:t>
      </w:r>
      <w:r>
        <w:t xml:space="preserve"> — Идентификатор профиля. Необходим для корректной работы рекомендатора. .</w:t>
      </w:r>
    </w:p>
    <w:p w14:paraId="7654AC8B" w14:textId="77777777" w:rsidR="005B7803" w:rsidRDefault="00F12F17">
      <w:r>
        <w:rPr>
          <w:b/>
        </w:rPr>
        <w:t>Параметры ответа:</w:t>
      </w:r>
    </w:p>
    <w:p w14:paraId="296C5951" w14:textId="77777777" w:rsidR="005B7803" w:rsidRDefault="00F12F17">
      <w:r>
        <w:t>Пример XML-данных ответа:</w:t>
      </w:r>
    </w:p>
    <w:p w14:paraId="3CAB515E"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135D4DEE" w14:textId="77777777" w:rsidR="005B7803" w:rsidRDefault="00F12F17">
      <w:pPr>
        <w:pStyle w:val="Heading3"/>
      </w:pPr>
      <w:bookmarkStart w:id="717" w:name="series"/>
      <w:bookmarkStart w:id="718" w:name="_Toc437365263"/>
      <w:bookmarkEnd w:id="717"/>
      <w:r>
        <w:t>/Series</w:t>
      </w:r>
      <w:bookmarkEnd w:id="718"/>
    </w:p>
    <w:p w14:paraId="7D836193" w14:textId="77777777" w:rsidR="005B7803" w:rsidRDefault="00F12F17">
      <w:pPr>
        <w:pStyle w:val="Heading4"/>
      </w:pPr>
      <w:bookmarkStart w:id="719" w:name="seriesweb_purchase"/>
      <w:bookmarkStart w:id="720" w:name="_Toc437365264"/>
      <w:bookmarkEnd w:id="719"/>
      <w:r>
        <w:t>/Series/web_purchase</w:t>
      </w:r>
      <w:bookmarkEnd w:id="720"/>
    </w:p>
    <w:p w14:paraId="3443347F" w14:textId="77777777" w:rsidR="005B7803" w:rsidRDefault="00F12F17">
      <w:r>
        <w:rPr>
          <w:b/>
        </w:rPr>
        <w:t>GET-запрос</w:t>
      </w:r>
    </w:p>
    <w:p w14:paraId="1141BBCA" w14:textId="77777777" w:rsidR="005B7803" w:rsidRDefault="00F12F17">
      <w:r>
        <w:t>Метод запрашивает разовую покупку серии сериала из библиотеки SmartTUBE SDP. Для прочего внешнего контента (софт, книги, и т.п.) используется метод Content/web_purchase.</w:t>
      </w:r>
    </w:p>
    <w:p w14:paraId="21CDEB15" w14:textId="77777777" w:rsidR="005B7803" w:rsidRDefault="00F12F17">
      <w:r>
        <w:rPr>
          <w:b/>
        </w:rPr>
        <w:t>URL-параметры запроса:</w:t>
      </w:r>
    </w:p>
    <w:p w14:paraId="73C04F08" w14:textId="77777777" w:rsidR="005B7803" w:rsidRDefault="00F12F17" w:rsidP="00F12F17">
      <w:pPr>
        <w:numPr>
          <w:ilvl w:val="0"/>
          <w:numId w:val="376"/>
        </w:numPr>
      </w:pPr>
      <w:r>
        <w:rPr>
          <w:rStyle w:val="VerbatimChar"/>
        </w:rPr>
        <w:t>contentId</w:t>
      </w:r>
      <w:r>
        <w:t xml:space="preserve"> — </w:t>
      </w:r>
      <w:r>
        <w:rPr>
          <w:i/>
        </w:rPr>
        <w:t>number</w:t>
      </w:r>
      <w:r>
        <w:t xml:space="preserve"> — Идентификатор видеофильма. (Обязательный параметр.).</w:t>
      </w:r>
    </w:p>
    <w:p w14:paraId="33A4CDE8" w14:textId="77777777" w:rsidR="005B7803" w:rsidRDefault="00F12F17" w:rsidP="00F12F17">
      <w:pPr>
        <w:numPr>
          <w:ilvl w:val="0"/>
          <w:numId w:val="376"/>
        </w:numPr>
      </w:pPr>
      <w:r>
        <w:rPr>
          <w:rStyle w:val="VerbatimChar"/>
        </w:rPr>
        <w:lastRenderedPageBreak/>
        <w:t>contentPackageId</w:t>
      </w:r>
      <w:r>
        <w:t xml:space="preserve"> — </w:t>
      </w:r>
      <w:r>
        <w:rPr>
          <w:i/>
        </w:rPr>
        <w:t>number</w:t>
      </w:r>
      <w:r>
        <w:t xml:space="preserve"> — Идентификатор пакета видеофильмов. (Обязательный параметр.).</w:t>
      </w:r>
    </w:p>
    <w:p w14:paraId="547C1B9D" w14:textId="77777777" w:rsidR="005B7803" w:rsidRDefault="00F12F17" w:rsidP="00F12F17">
      <w:pPr>
        <w:numPr>
          <w:ilvl w:val="0"/>
          <w:numId w:val="376"/>
        </w:numPr>
      </w:pPr>
      <w:r>
        <w:rPr>
          <w:rStyle w:val="VerbatimChar"/>
        </w:rPr>
        <w:t>contentUsageRuleId</w:t>
      </w:r>
      <w:r>
        <w:t xml:space="preserve"> — </w:t>
      </w:r>
      <w:r>
        <w:rPr>
          <w:i/>
        </w:rPr>
        <w:t>number</w:t>
      </w:r>
      <w:r>
        <w:t xml:space="preserve"> — Идентификатор правила покупки, по которому приобретается видеофильм полученный с помощью метода ServiceSpec/list_terminal_type_rules, выходной параметр </w:t>
      </w:r>
      <w:r>
        <w:rPr>
          <w:rStyle w:val="VerbatimChar"/>
        </w:rPr>
        <w:t>&lt;cur_id&gt;</w:t>
      </w:r>
      <w:r>
        <w:t>. (Обязательный параметр.).</w:t>
      </w:r>
    </w:p>
    <w:p w14:paraId="383C4A2D" w14:textId="77777777" w:rsidR="005B7803" w:rsidRDefault="00F12F17" w:rsidP="00F12F17">
      <w:pPr>
        <w:numPr>
          <w:ilvl w:val="0"/>
          <w:numId w:val="376"/>
        </w:numPr>
      </w:pPr>
      <w:r>
        <w:rPr>
          <w:rStyle w:val="VerbatimChar"/>
        </w:rPr>
        <w:t>serviceAccountNumber</w:t>
      </w:r>
      <w:r>
        <w:t xml:space="preserve"> — </w:t>
      </w:r>
      <w:r>
        <w:rPr>
          <w:i/>
        </w:rPr>
        <w:t>string</w:t>
      </w:r>
      <w:r>
        <w:t xml:space="preserve"> — Номер учетной записи. (Обязательный параметр.).</w:t>
      </w:r>
    </w:p>
    <w:p w14:paraId="7BF668A6" w14:textId="77777777" w:rsidR="005B7803" w:rsidRDefault="00F12F17" w:rsidP="00F12F17">
      <w:pPr>
        <w:numPr>
          <w:ilvl w:val="0"/>
          <w:numId w:val="376"/>
        </w:numPr>
      </w:pPr>
      <w:r>
        <w:rPr>
          <w:rStyle w:val="VerbatimChar"/>
        </w:rPr>
        <w:t>assetName</w:t>
      </w:r>
      <w:r>
        <w:t xml:space="preserve"> — </w:t>
      </w:r>
      <w:r>
        <w:rPr>
          <w:i/>
        </w:rPr>
        <w:t>string</w:t>
      </w:r>
      <w:r>
        <w:t xml:space="preserve"> — Название фильма. (Обязательный параметр.).</w:t>
      </w:r>
    </w:p>
    <w:p w14:paraId="3719B35F" w14:textId="77777777" w:rsidR="005B7803" w:rsidRDefault="00F12F17" w:rsidP="00F12F17">
      <w:pPr>
        <w:numPr>
          <w:ilvl w:val="0"/>
          <w:numId w:val="376"/>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70032225" w14:textId="77777777" w:rsidR="005B7803" w:rsidRDefault="00F12F17" w:rsidP="00F12F17">
      <w:pPr>
        <w:numPr>
          <w:ilvl w:val="0"/>
          <w:numId w:val="376"/>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341CF17" w14:textId="77777777" w:rsidR="005B7803" w:rsidRDefault="00F12F17" w:rsidP="00F12F17">
      <w:pPr>
        <w:numPr>
          <w:ilvl w:val="0"/>
          <w:numId w:val="376"/>
        </w:numPr>
      </w:pPr>
      <w:r>
        <w:rPr>
          <w:rStyle w:val="VerbatimChar"/>
        </w:rPr>
        <w:t>notifyOSS</w:t>
      </w:r>
      <w:r>
        <w:t xml:space="preserve"> — </w:t>
      </w:r>
      <w:r>
        <w:rPr>
          <w:i/>
        </w:rPr>
        <w:t>number</w:t>
      </w:r>
      <w:r>
        <w:t xml:space="preserve"> — Флаг необходимости проведения покупки в АСР. 1 — провести покупку через АСР, выполнить запрос списания стоимости покупки со счета абонента в АСР. 0 — не проводить покупку через АСР, фиксировать в SDP факт оплаты покупки в сторонней системе. .</w:t>
      </w:r>
    </w:p>
    <w:p w14:paraId="4EB283B1" w14:textId="77777777" w:rsidR="005B7803" w:rsidRDefault="00F12F17" w:rsidP="00F12F17">
      <w:pPr>
        <w:numPr>
          <w:ilvl w:val="0"/>
          <w:numId w:val="376"/>
        </w:numPr>
      </w:pPr>
      <w:r>
        <w:rPr>
          <w:rStyle w:val="VerbatimChar"/>
        </w:rPr>
        <w:t>transactionId</w:t>
      </w:r>
      <w:r>
        <w:t xml:space="preserve"> — </w:t>
      </w:r>
      <w:r>
        <w:rPr>
          <w:i/>
        </w:rPr>
        <w:t>integer</w:t>
      </w:r>
      <w:r>
        <w:t xml:space="preserve"> — Идентификатор транзакции. .</w:t>
      </w:r>
    </w:p>
    <w:p w14:paraId="3172EB14" w14:textId="77777777" w:rsidR="005B7803" w:rsidRDefault="00F12F17" w:rsidP="00F12F17">
      <w:pPr>
        <w:numPr>
          <w:ilvl w:val="0"/>
          <w:numId w:val="376"/>
        </w:numPr>
      </w:pPr>
      <w:r>
        <w:rPr>
          <w:rStyle w:val="VerbatimChar"/>
        </w:rPr>
        <w:t>profileId</w:t>
      </w:r>
      <w:r>
        <w:t xml:space="preserve"> — </w:t>
      </w:r>
      <w:r>
        <w:rPr>
          <w:i/>
        </w:rPr>
        <w:t>number</w:t>
      </w:r>
      <w:r>
        <w:t xml:space="preserve"> — Идентификатор профиля. Необходим для корректной работы рекомендатора. .</w:t>
      </w:r>
    </w:p>
    <w:p w14:paraId="20B12693" w14:textId="77777777" w:rsidR="005B7803" w:rsidRDefault="00F12F17">
      <w:r>
        <w:rPr>
          <w:b/>
        </w:rPr>
        <w:t>Параметры ответа:</w:t>
      </w:r>
    </w:p>
    <w:p w14:paraId="472193BE" w14:textId="77777777" w:rsidR="005B7803" w:rsidRDefault="00F12F17">
      <w:r>
        <w:t>Пример XML-данных ответа:</w:t>
      </w:r>
    </w:p>
    <w:p w14:paraId="6E2DBEA8"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6BF81CAE" w14:textId="77777777" w:rsidR="005B7803" w:rsidRDefault="00F12F17">
      <w:pPr>
        <w:pStyle w:val="Heading3"/>
      </w:pPr>
      <w:bookmarkStart w:id="721" w:name="content"/>
      <w:bookmarkStart w:id="722" w:name="_Toc437365265"/>
      <w:bookmarkEnd w:id="721"/>
      <w:r>
        <w:t>/Content</w:t>
      </w:r>
      <w:bookmarkEnd w:id="722"/>
    </w:p>
    <w:p w14:paraId="28711D8C" w14:textId="77777777" w:rsidR="005B7803" w:rsidRDefault="00F12F17">
      <w:r>
        <w:t>Методы для приобретения контента и управления медиапозициями.</w:t>
      </w:r>
    </w:p>
    <w:p w14:paraId="168751B6" w14:textId="77777777" w:rsidR="005B7803" w:rsidRDefault="00F12F17">
      <w:pPr>
        <w:pStyle w:val="Heading4"/>
      </w:pPr>
      <w:bookmarkStart w:id="723" w:name="contentweb_purchase"/>
      <w:bookmarkStart w:id="724" w:name="_Toc437365266"/>
      <w:bookmarkEnd w:id="723"/>
      <w:r>
        <w:t>/Content/web_purchase</w:t>
      </w:r>
      <w:bookmarkEnd w:id="724"/>
    </w:p>
    <w:p w14:paraId="60568264" w14:textId="77777777" w:rsidR="005B7803" w:rsidRDefault="00F12F17">
      <w:r>
        <w:rPr>
          <w:b/>
        </w:rPr>
        <w:t>GET-запрос</w:t>
      </w:r>
    </w:p>
    <w:p w14:paraId="71D516E8" w14:textId="77777777" w:rsidR="005B7803" w:rsidRDefault="00F12F17">
      <w:r>
        <w:t>Метод запрашивает разовую покупку внешнего контента (софт, книги, и т.п.). Для покупок фильмов из библиотеки на платформе SmartTUBE SDP используется метод VideoMovie/web_purchase.</w:t>
      </w:r>
    </w:p>
    <w:p w14:paraId="16DCC7A8" w14:textId="77777777" w:rsidR="005B7803" w:rsidRDefault="00F12F17">
      <w:r>
        <w:rPr>
          <w:b/>
        </w:rPr>
        <w:t>URL-параметры запроса:</w:t>
      </w:r>
    </w:p>
    <w:p w14:paraId="2EE437CC" w14:textId="77777777" w:rsidR="005B7803" w:rsidRDefault="00F12F17" w:rsidP="00F12F17">
      <w:pPr>
        <w:numPr>
          <w:ilvl w:val="0"/>
          <w:numId w:val="377"/>
        </w:numPr>
      </w:pPr>
      <w:r>
        <w:rPr>
          <w:rStyle w:val="VerbatimChar"/>
        </w:rPr>
        <w:lastRenderedPageBreak/>
        <w:t>contentId</w:t>
      </w:r>
      <w:r>
        <w:t xml:space="preserve"> — </w:t>
      </w:r>
      <w:r>
        <w:rPr>
          <w:i/>
        </w:rPr>
        <w:t>integer</w:t>
      </w:r>
      <w:r>
        <w:t xml:space="preserve"> — Идентификатор видеофильма. (Обязательный параметр.).</w:t>
      </w:r>
    </w:p>
    <w:p w14:paraId="043D56B1" w14:textId="77777777" w:rsidR="005B7803" w:rsidRDefault="00F12F17" w:rsidP="00F12F17">
      <w:pPr>
        <w:numPr>
          <w:ilvl w:val="0"/>
          <w:numId w:val="377"/>
        </w:numPr>
      </w:pPr>
      <w:r>
        <w:rPr>
          <w:rStyle w:val="VerbatimChar"/>
        </w:rPr>
        <w:t>name</w:t>
      </w:r>
      <w:r>
        <w:t xml:space="preserve"> — </w:t>
      </w:r>
      <w:r>
        <w:rPr>
          <w:i/>
        </w:rPr>
        <w:t>string</w:t>
      </w:r>
      <w:r>
        <w:t xml:space="preserve"> — Имя контента во внешней системе. (Обязательный параметр.).</w:t>
      </w:r>
    </w:p>
    <w:p w14:paraId="40338603" w14:textId="77777777" w:rsidR="005B7803" w:rsidRDefault="00F12F17" w:rsidP="00F12F17">
      <w:pPr>
        <w:numPr>
          <w:ilvl w:val="0"/>
          <w:numId w:val="377"/>
        </w:numPr>
      </w:pPr>
      <w:r>
        <w:rPr>
          <w:rStyle w:val="VerbatimChar"/>
        </w:rPr>
        <w:t>portalId</w:t>
      </w:r>
      <w:r>
        <w:t xml:space="preserve"> — </w:t>
      </w:r>
      <w:r>
        <w:rPr>
          <w:i/>
        </w:rPr>
        <w:t>number</w:t>
      </w:r>
      <w:r>
        <w:t xml:space="preserve"> — Идентификатор услуги портала в SDP, полученный методом ProductOffer/list_services_terminal. (Обязательный параметр.).</w:t>
      </w:r>
    </w:p>
    <w:p w14:paraId="13A90665" w14:textId="77777777" w:rsidR="005B7803" w:rsidRDefault="00F12F17" w:rsidP="00F12F17">
      <w:pPr>
        <w:numPr>
          <w:ilvl w:val="0"/>
          <w:numId w:val="377"/>
        </w:numPr>
      </w:pPr>
      <w:r>
        <w:rPr>
          <w:rStyle w:val="VerbatimChar"/>
        </w:rPr>
        <w:t>serviceAccountNumber</w:t>
      </w:r>
      <w:r>
        <w:t xml:space="preserve"> — </w:t>
      </w:r>
      <w:r>
        <w:rPr>
          <w:i/>
        </w:rPr>
        <w:t>string</w:t>
      </w:r>
      <w:r>
        <w:t xml:space="preserve"> — Номер учетной записи. (Обязательный параметр.).</w:t>
      </w:r>
    </w:p>
    <w:p w14:paraId="56671A58" w14:textId="77777777" w:rsidR="005B7803" w:rsidRDefault="00F12F17" w:rsidP="00F12F17">
      <w:pPr>
        <w:numPr>
          <w:ilvl w:val="0"/>
          <w:numId w:val="377"/>
        </w:numPr>
      </w:pPr>
      <w:r>
        <w:rPr>
          <w:rStyle w:val="VerbatimChar"/>
        </w:rPr>
        <w:t>price</w:t>
      </w:r>
      <w:r>
        <w:t xml:space="preserve"> — </w:t>
      </w:r>
      <w:r>
        <w:rPr>
          <w:i/>
        </w:rPr>
        <w:t>integer</w:t>
      </w:r>
      <w:r>
        <w:t xml:space="preserve"> — Цена в копейках без разделителя. (Обязательный параметр.).</w:t>
      </w:r>
    </w:p>
    <w:p w14:paraId="4C6A9103" w14:textId="77777777" w:rsidR="005B7803" w:rsidRDefault="00F12F17" w:rsidP="00F12F17">
      <w:pPr>
        <w:numPr>
          <w:ilvl w:val="0"/>
          <w:numId w:val="377"/>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F4A0146" w14:textId="77777777" w:rsidR="005B7803" w:rsidRDefault="00F12F17" w:rsidP="00F12F17">
      <w:pPr>
        <w:numPr>
          <w:ilvl w:val="0"/>
          <w:numId w:val="377"/>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51FA475" w14:textId="77777777" w:rsidR="005B7803" w:rsidRDefault="00F12F17" w:rsidP="00F12F17">
      <w:pPr>
        <w:numPr>
          <w:ilvl w:val="0"/>
          <w:numId w:val="377"/>
        </w:numPr>
      </w:pPr>
      <w:r>
        <w:rPr>
          <w:rStyle w:val="VerbatimChar"/>
        </w:rPr>
        <w:t>notifyOSS</w:t>
      </w:r>
      <w:r>
        <w:t xml:space="preserve"> — </w:t>
      </w:r>
      <w:r>
        <w:rPr>
          <w:i/>
        </w:rPr>
        <w:t>number</w:t>
      </w:r>
      <w:r>
        <w:t xml:space="preserve"> — Флаг необходимости проведения покупки в АСР. 1 — провести покупку через АСР, выполнить запрос списания стоимости покупки со счета абонента в АСР. 0 — не проводить покупку через АСР, фиксировать в SDP факт оплаты покупки в сторонней системе. .</w:t>
      </w:r>
    </w:p>
    <w:p w14:paraId="69F50806" w14:textId="77777777" w:rsidR="005B7803" w:rsidRDefault="00F12F17" w:rsidP="00F12F17">
      <w:pPr>
        <w:numPr>
          <w:ilvl w:val="0"/>
          <w:numId w:val="377"/>
        </w:numPr>
      </w:pPr>
      <w:r>
        <w:rPr>
          <w:rStyle w:val="VerbatimChar"/>
        </w:rPr>
        <w:t>transactionId</w:t>
      </w:r>
      <w:r>
        <w:t xml:space="preserve"> — </w:t>
      </w:r>
      <w:r>
        <w:rPr>
          <w:i/>
        </w:rPr>
        <w:t>integer</w:t>
      </w:r>
      <w:r>
        <w:t xml:space="preserve"> — Идентификатор транзакции. .</w:t>
      </w:r>
    </w:p>
    <w:p w14:paraId="7841C11E" w14:textId="77777777" w:rsidR="005B7803" w:rsidRDefault="00F12F17" w:rsidP="00F12F17">
      <w:pPr>
        <w:numPr>
          <w:ilvl w:val="0"/>
          <w:numId w:val="377"/>
        </w:numPr>
      </w:pPr>
      <w:r>
        <w:rPr>
          <w:rStyle w:val="VerbatimChar"/>
        </w:rPr>
        <w:t>service_id</w:t>
      </w:r>
      <w:r>
        <w:t xml:space="preserve"> — </w:t>
      </w:r>
      <w:r>
        <w:rPr>
          <w:i/>
        </w:rPr>
        <w:t>string</w:t>
      </w:r>
      <w:r>
        <w:t xml:space="preserve"> — Идентификатор услуги во внешней системе. .</w:t>
      </w:r>
    </w:p>
    <w:p w14:paraId="0D9A8E2B" w14:textId="77777777" w:rsidR="005B7803" w:rsidRDefault="00F12F17" w:rsidP="00F12F17">
      <w:pPr>
        <w:numPr>
          <w:ilvl w:val="0"/>
          <w:numId w:val="377"/>
        </w:numPr>
      </w:pPr>
      <w:r>
        <w:rPr>
          <w:rStyle w:val="VerbatimChar"/>
        </w:rPr>
        <w:t>price_category</w:t>
      </w:r>
      <w:r>
        <w:t xml:space="preserve"> — </w:t>
      </w:r>
      <w:r>
        <w:rPr>
          <w:i/>
        </w:rPr>
        <w:t>string</w:t>
      </w:r>
      <w:r>
        <w:t xml:space="preserve"> — Идентификатор тарифа. .</w:t>
      </w:r>
    </w:p>
    <w:p w14:paraId="7D4CBB3E" w14:textId="77777777" w:rsidR="005B7803" w:rsidRDefault="00F12F17" w:rsidP="00F12F17">
      <w:pPr>
        <w:numPr>
          <w:ilvl w:val="0"/>
          <w:numId w:val="377"/>
        </w:numPr>
      </w:pPr>
      <w:r>
        <w:rPr>
          <w:rStyle w:val="VerbatimChar"/>
        </w:rPr>
        <w:t>vat</w:t>
      </w:r>
      <w:r>
        <w:t xml:space="preserve"> — </w:t>
      </w:r>
      <w:r>
        <w:rPr>
          <w:i/>
        </w:rPr>
        <w:t>string</w:t>
      </w:r>
      <w:r>
        <w:t xml:space="preserve"> — Признак НДС: 1 — Цена в параметре price указана с НДС; 2 — Цена в параметре price указана без НДС; 3 — Невозможно определить для данной транзакции. .</w:t>
      </w:r>
    </w:p>
    <w:p w14:paraId="03B83F80" w14:textId="77777777" w:rsidR="005B7803" w:rsidRDefault="00F12F17" w:rsidP="00F12F17">
      <w:pPr>
        <w:numPr>
          <w:ilvl w:val="0"/>
          <w:numId w:val="377"/>
        </w:numPr>
      </w:pPr>
      <w:r>
        <w:rPr>
          <w:rStyle w:val="VerbatimChar"/>
        </w:rPr>
        <w:t>product_type</w:t>
      </w:r>
      <w:r>
        <w:t xml:space="preserve"> — </w:t>
      </w:r>
      <w:r>
        <w:rPr>
          <w:i/>
        </w:rPr>
        <w:t>string</w:t>
      </w:r>
      <w:r>
        <w:t xml:space="preserve"> — Идентификатор типа покупаемого продукта. .</w:t>
      </w:r>
    </w:p>
    <w:p w14:paraId="4E68BC49" w14:textId="77777777" w:rsidR="005B7803" w:rsidRDefault="00F12F17" w:rsidP="00F12F17">
      <w:pPr>
        <w:numPr>
          <w:ilvl w:val="0"/>
          <w:numId w:val="377"/>
        </w:numPr>
      </w:pPr>
      <w:r>
        <w:rPr>
          <w:rStyle w:val="VerbatimChar"/>
        </w:rPr>
        <w:t>profileId</w:t>
      </w:r>
      <w:r>
        <w:t xml:space="preserve"> — </w:t>
      </w:r>
      <w:r>
        <w:rPr>
          <w:i/>
        </w:rPr>
        <w:t>number</w:t>
      </w:r>
      <w:r>
        <w:t xml:space="preserve"> — Идентификатор профиля. Необходим для корректной работы рекомендатора. .</w:t>
      </w:r>
    </w:p>
    <w:p w14:paraId="230C0B7F" w14:textId="77777777" w:rsidR="005B7803" w:rsidRDefault="00F12F17">
      <w:r>
        <w:rPr>
          <w:b/>
        </w:rPr>
        <w:t>Параметры ответа:</w:t>
      </w:r>
    </w:p>
    <w:p w14:paraId="2021CBD9" w14:textId="77777777" w:rsidR="005B7803" w:rsidRDefault="00F12F17">
      <w:r>
        <w:t>Пример XML-данных ответа:</w:t>
      </w:r>
    </w:p>
    <w:p w14:paraId="4B960CF6"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567C1DFF" w14:textId="77777777" w:rsidR="005B7803" w:rsidRDefault="00F12F17">
      <w:pPr>
        <w:pStyle w:val="Heading4"/>
      </w:pPr>
      <w:bookmarkStart w:id="725" w:name="contentportal_purchase"/>
      <w:bookmarkStart w:id="726" w:name="_Toc437365267"/>
      <w:bookmarkEnd w:id="725"/>
      <w:r>
        <w:t>/Content/portal_purchase</w:t>
      </w:r>
      <w:bookmarkEnd w:id="726"/>
    </w:p>
    <w:p w14:paraId="7297974D" w14:textId="77777777" w:rsidR="005B7803" w:rsidRDefault="00F12F17">
      <w:r>
        <w:rPr>
          <w:b/>
        </w:rPr>
        <w:t>GET-запрос</w:t>
      </w:r>
    </w:p>
    <w:p w14:paraId="3C9452BE" w14:textId="77777777" w:rsidR="005B7803" w:rsidRDefault="00F12F17">
      <w:r>
        <w:lastRenderedPageBreak/>
        <w:t>Специальный метод для веб-портала для выполнения регулярных запросов списаний средств через SDP в АСР за пользование услугами. Запросы списаний фиксируются в SDP на веб-подключение указанной учетной записи (deviceType=WEB). Передавать ID сессии и ID ресурса в параметрах этого метода не нужно. Если покупка прошла успешно, то возвращается код 0. Если покупку выполнить не удалось, возвращаются ошибки с кодом 1 или 15.</w:t>
      </w:r>
    </w:p>
    <w:p w14:paraId="213720E9" w14:textId="77777777" w:rsidR="005B7803" w:rsidRDefault="00F12F17">
      <w:r>
        <w:rPr>
          <w:b/>
        </w:rPr>
        <w:t>URL-параметры запроса:</w:t>
      </w:r>
    </w:p>
    <w:p w14:paraId="5AF654F9" w14:textId="77777777" w:rsidR="005B7803" w:rsidRDefault="00F12F17" w:rsidP="00F12F17">
      <w:pPr>
        <w:numPr>
          <w:ilvl w:val="0"/>
          <w:numId w:val="378"/>
        </w:numPr>
      </w:pPr>
      <w:r>
        <w:rPr>
          <w:rStyle w:val="VerbatimChar"/>
        </w:rPr>
        <w:t>contentId</w:t>
      </w:r>
      <w:r>
        <w:t xml:space="preserve"> — </w:t>
      </w:r>
      <w:r>
        <w:rPr>
          <w:i/>
        </w:rPr>
        <w:t>integer</w:t>
      </w:r>
      <w:r>
        <w:t xml:space="preserve"> — Идентификатор видеофильма. (Обязательный параметр.).</w:t>
      </w:r>
    </w:p>
    <w:p w14:paraId="3726B57D" w14:textId="77777777" w:rsidR="005B7803" w:rsidRDefault="00F12F17" w:rsidP="00F12F17">
      <w:pPr>
        <w:numPr>
          <w:ilvl w:val="0"/>
          <w:numId w:val="378"/>
        </w:numPr>
      </w:pPr>
      <w:r>
        <w:rPr>
          <w:rStyle w:val="VerbatimChar"/>
        </w:rPr>
        <w:t>name</w:t>
      </w:r>
      <w:r>
        <w:t xml:space="preserve"> — </w:t>
      </w:r>
      <w:r>
        <w:rPr>
          <w:i/>
        </w:rPr>
        <w:t>string</w:t>
      </w:r>
      <w:r>
        <w:t xml:space="preserve"> — Имя контента во внешней системе. (Обязательный параметр.).</w:t>
      </w:r>
    </w:p>
    <w:p w14:paraId="630D5EDD" w14:textId="77777777" w:rsidR="005B7803" w:rsidRDefault="00F12F17" w:rsidP="00F12F17">
      <w:pPr>
        <w:numPr>
          <w:ilvl w:val="0"/>
          <w:numId w:val="378"/>
        </w:numPr>
      </w:pPr>
      <w:r>
        <w:rPr>
          <w:rStyle w:val="VerbatimChar"/>
        </w:rPr>
        <w:t>portalId</w:t>
      </w:r>
      <w:r>
        <w:t xml:space="preserve"> — </w:t>
      </w:r>
      <w:r>
        <w:rPr>
          <w:i/>
        </w:rPr>
        <w:t>number</w:t>
      </w:r>
      <w:r>
        <w:t xml:space="preserve"> — Идентификатор услуги портала в SDP, полученный методом ProductOffer/list_services_terminal. (Обязательный параметр.).</w:t>
      </w:r>
    </w:p>
    <w:p w14:paraId="12FD380D" w14:textId="77777777" w:rsidR="005B7803" w:rsidRDefault="00F12F17" w:rsidP="00F12F17">
      <w:pPr>
        <w:numPr>
          <w:ilvl w:val="0"/>
          <w:numId w:val="378"/>
        </w:numPr>
      </w:pPr>
      <w:r>
        <w:rPr>
          <w:rStyle w:val="VerbatimChar"/>
        </w:rPr>
        <w:t>serviceAccountNumber</w:t>
      </w:r>
      <w:r>
        <w:t xml:space="preserve"> — </w:t>
      </w:r>
      <w:r>
        <w:rPr>
          <w:i/>
        </w:rPr>
        <w:t>string</w:t>
      </w:r>
      <w:r>
        <w:t xml:space="preserve"> — Номер учетной записи. (Обязательный параметр.).</w:t>
      </w:r>
    </w:p>
    <w:p w14:paraId="175C168E" w14:textId="77777777" w:rsidR="005B7803" w:rsidRDefault="00F12F17" w:rsidP="00F12F17">
      <w:pPr>
        <w:numPr>
          <w:ilvl w:val="0"/>
          <w:numId w:val="378"/>
        </w:numPr>
      </w:pPr>
      <w:r>
        <w:rPr>
          <w:rStyle w:val="VerbatimChar"/>
        </w:rPr>
        <w:t>price</w:t>
      </w:r>
      <w:r>
        <w:t xml:space="preserve"> — </w:t>
      </w:r>
      <w:r>
        <w:rPr>
          <w:i/>
        </w:rPr>
        <w:t>integer</w:t>
      </w:r>
      <w:r>
        <w:t xml:space="preserve"> — Цена в копейках без разделителя. (Обязательный параметр.).</w:t>
      </w:r>
    </w:p>
    <w:p w14:paraId="42D9F22B" w14:textId="77777777" w:rsidR="005B7803" w:rsidRDefault="00F12F17" w:rsidP="00F12F17">
      <w:pPr>
        <w:numPr>
          <w:ilvl w:val="0"/>
          <w:numId w:val="378"/>
        </w:numPr>
      </w:pPr>
      <w:r>
        <w:rPr>
          <w:rStyle w:val="VerbatimChar"/>
        </w:rPr>
        <w:t>notifyOSS</w:t>
      </w:r>
      <w:r>
        <w:t xml:space="preserve"> — </w:t>
      </w:r>
      <w:r>
        <w:rPr>
          <w:i/>
        </w:rPr>
        <w:t>number</w:t>
      </w:r>
      <w:r>
        <w:t xml:space="preserve"> — Флаг необходимости проведения покупки в АСР. 1 — провести покупку через АСР, выполнить запрос списания стоимости покупки со счета абонента в АСР. 0 — не проводить покупку через АСР, фиксировать в SDP факт оплаты покупки в сторонней системе. .</w:t>
      </w:r>
    </w:p>
    <w:p w14:paraId="3E2C3862" w14:textId="77777777" w:rsidR="005B7803" w:rsidRDefault="00F12F17" w:rsidP="00F12F17">
      <w:pPr>
        <w:numPr>
          <w:ilvl w:val="0"/>
          <w:numId w:val="378"/>
        </w:numPr>
      </w:pPr>
      <w:r>
        <w:rPr>
          <w:rStyle w:val="VerbatimChar"/>
        </w:rPr>
        <w:t>transactionId</w:t>
      </w:r>
      <w:r>
        <w:t xml:space="preserve"> — </w:t>
      </w:r>
      <w:r>
        <w:rPr>
          <w:i/>
        </w:rPr>
        <w:t>integer</w:t>
      </w:r>
      <w:r>
        <w:t xml:space="preserve"> — Идентификатор транзакции. .</w:t>
      </w:r>
    </w:p>
    <w:p w14:paraId="417BDC7F" w14:textId="77777777" w:rsidR="005B7803" w:rsidRDefault="00F12F17" w:rsidP="00F12F17">
      <w:pPr>
        <w:numPr>
          <w:ilvl w:val="0"/>
          <w:numId w:val="378"/>
        </w:numPr>
      </w:pPr>
      <w:r>
        <w:rPr>
          <w:rStyle w:val="VerbatimChar"/>
        </w:rPr>
        <w:t>service_id</w:t>
      </w:r>
      <w:r>
        <w:t xml:space="preserve"> — </w:t>
      </w:r>
      <w:r>
        <w:rPr>
          <w:i/>
        </w:rPr>
        <w:t>string</w:t>
      </w:r>
      <w:r>
        <w:t xml:space="preserve"> — Идентификатор услуги во внешней системе. .</w:t>
      </w:r>
    </w:p>
    <w:p w14:paraId="47C6C642" w14:textId="77777777" w:rsidR="005B7803" w:rsidRDefault="00F12F17" w:rsidP="00F12F17">
      <w:pPr>
        <w:numPr>
          <w:ilvl w:val="0"/>
          <w:numId w:val="378"/>
        </w:numPr>
      </w:pPr>
      <w:r>
        <w:rPr>
          <w:rStyle w:val="VerbatimChar"/>
        </w:rPr>
        <w:t>price_category</w:t>
      </w:r>
      <w:r>
        <w:t xml:space="preserve"> — </w:t>
      </w:r>
      <w:r>
        <w:rPr>
          <w:i/>
        </w:rPr>
        <w:t>string</w:t>
      </w:r>
      <w:r>
        <w:t xml:space="preserve"> — Идентификатор тарифа. .</w:t>
      </w:r>
    </w:p>
    <w:p w14:paraId="2FB0AED0" w14:textId="77777777" w:rsidR="005B7803" w:rsidRDefault="00F12F17" w:rsidP="00F12F17">
      <w:pPr>
        <w:numPr>
          <w:ilvl w:val="0"/>
          <w:numId w:val="378"/>
        </w:numPr>
      </w:pPr>
      <w:r>
        <w:rPr>
          <w:rStyle w:val="VerbatimChar"/>
        </w:rPr>
        <w:t>vat</w:t>
      </w:r>
      <w:r>
        <w:t xml:space="preserve"> — </w:t>
      </w:r>
      <w:r>
        <w:rPr>
          <w:i/>
        </w:rPr>
        <w:t>string</w:t>
      </w:r>
      <w:r>
        <w:t xml:space="preserve"> — Признак НДС: 1 — Цена в параметре price указана с НДС; 2 — Цена в параметре price указана без НДС; 3 — Невозможно определить для данной транзакции. .</w:t>
      </w:r>
    </w:p>
    <w:p w14:paraId="282F3D6D" w14:textId="77777777" w:rsidR="005B7803" w:rsidRDefault="00F12F17" w:rsidP="00F12F17">
      <w:pPr>
        <w:numPr>
          <w:ilvl w:val="0"/>
          <w:numId w:val="378"/>
        </w:numPr>
      </w:pPr>
      <w:r>
        <w:rPr>
          <w:rStyle w:val="VerbatimChar"/>
        </w:rPr>
        <w:t>product_type</w:t>
      </w:r>
      <w:r>
        <w:t xml:space="preserve"> — </w:t>
      </w:r>
      <w:r>
        <w:rPr>
          <w:i/>
        </w:rPr>
        <w:t>string</w:t>
      </w:r>
      <w:r>
        <w:t xml:space="preserve"> — Идентификатор типа покупаемого продукта. .</w:t>
      </w:r>
    </w:p>
    <w:p w14:paraId="37544C99" w14:textId="77777777" w:rsidR="005B7803" w:rsidRDefault="00F12F17" w:rsidP="00F12F17">
      <w:pPr>
        <w:numPr>
          <w:ilvl w:val="0"/>
          <w:numId w:val="378"/>
        </w:numPr>
      </w:pPr>
      <w:r>
        <w:rPr>
          <w:rStyle w:val="VerbatimChar"/>
        </w:rPr>
        <w:t>device_type</w:t>
      </w:r>
      <w:r>
        <w:t xml:space="preserve"> — </w:t>
      </w:r>
      <w:r>
        <w:rPr>
          <w:i/>
        </w:rPr>
        <w:t>string</w:t>
      </w:r>
      <w:r>
        <w:t xml:space="preserve"> — (Обязательный параметр.).</w:t>
      </w:r>
    </w:p>
    <w:p w14:paraId="380B66CB" w14:textId="77777777" w:rsidR="005B7803" w:rsidRDefault="00F12F17" w:rsidP="00F12F17">
      <w:pPr>
        <w:numPr>
          <w:ilvl w:val="0"/>
          <w:numId w:val="378"/>
        </w:numPr>
      </w:pPr>
      <w:r>
        <w:rPr>
          <w:rStyle w:val="VerbatimChar"/>
        </w:rPr>
        <w:t>profileId</w:t>
      </w:r>
      <w:r>
        <w:t xml:space="preserve"> — </w:t>
      </w:r>
      <w:r>
        <w:rPr>
          <w:i/>
        </w:rPr>
        <w:t>number</w:t>
      </w:r>
      <w:r>
        <w:t xml:space="preserve"> — Идентификатор профиля. Необходим для корректной работы рекомендатора. .</w:t>
      </w:r>
    </w:p>
    <w:p w14:paraId="28735217" w14:textId="77777777" w:rsidR="005B7803" w:rsidRDefault="00F12F17">
      <w:r>
        <w:rPr>
          <w:b/>
        </w:rPr>
        <w:t>Параметры ответа:</w:t>
      </w:r>
    </w:p>
    <w:p w14:paraId="6B20F5C0" w14:textId="77777777" w:rsidR="005B7803" w:rsidRDefault="00F12F17">
      <w:r>
        <w:t>Пример XML-данных ответа:</w:t>
      </w:r>
    </w:p>
    <w:p w14:paraId="6A80A5D5"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6466C98C" w14:textId="77777777" w:rsidR="005B7803" w:rsidRDefault="00F12F17">
      <w:pPr>
        <w:pStyle w:val="Heading4"/>
      </w:pPr>
      <w:bookmarkStart w:id="727" w:name="contentmediapositionlist"/>
      <w:bookmarkStart w:id="728" w:name="_Toc437365268"/>
      <w:bookmarkEnd w:id="727"/>
      <w:r>
        <w:lastRenderedPageBreak/>
        <w:t>/Content/mediaPositionList</w:t>
      </w:r>
      <w:bookmarkEnd w:id="728"/>
    </w:p>
    <w:p w14:paraId="564EF2A6" w14:textId="77777777" w:rsidR="005B7803" w:rsidRDefault="00F12F17">
      <w:r>
        <w:rPr>
          <w:b/>
        </w:rPr>
        <w:t>GET-запрос</w:t>
      </w:r>
    </w:p>
    <w:p w14:paraId="2DBFAEA3" w14:textId="77777777" w:rsidR="005B7803" w:rsidRDefault="00F12F17">
      <w:r>
        <w:t>Метод возвращает список сохраненных позиций просмотра фильмов, роликов UGC, ТВ-каналов.</w:t>
      </w:r>
    </w:p>
    <w:p w14:paraId="2D9B5F02" w14:textId="77777777" w:rsidR="005B7803" w:rsidRDefault="00F12F17">
      <w:r>
        <w:t>В результате выполнения запроса сервер возвращает список сохраненных позиций просмотра. Позиция имеет следующие параметры:</w:t>
      </w:r>
    </w:p>
    <w:p w14:paraId="3C98A79E" w14:textId="77777777" w:rsidR="005B7803" w:rsidRDefault="00F12F17" w:rsidP="00F12F17">
      <w:pPr>
        <w:numPr>
          <w:ilvl w:val="0"/>
          <w:numId w:val="379"/>
        </w:numPr>
      </w:pPr>
      <w:r>
        <w:t>key — ID контента</w:t>
      </w:r>
    </w:p>
    <w:p w14:paraId="476334B6" w14:textId="77777777" w:rsidR="005B7803" w:rsidRDefault="00F12F17" w:rsidP="00F12F17">
      <w:pPr>
        <w:numPr>
          <w:ilvl w:val="0"/>
          <w:numId w:val="379"/>
        </w:numPr>
      </w:pPr>
      <w:r>
        <w:t>type — тип позиции</w:t>
      </w:r>
    </w:p>
    <w:p w14:paraId="43E9FB90" w14:textId="77777777" w:rsidR="005B7803" w:rsidRDefault="00F12F17" w:rsidP="00F12F17">
      <w:pPr>
        <w:numPr>
          <w:ilvl w:val="0"/>
          <w:numId w:val="379"/>
        </w:numPr>
      </w:pPr>
      <w:r>
        <w:t>value — значение позиции</w:t>
      </w:r>
    </w:p>
    <w:p w14:paraId="0264AE2A" w14:textId="77777777" w:rsidR="005B7803" w:rsidRDefault="00F12F17" w:rsidP="00F12F17">
      <w:pPr>
        <w:numPr>
          <w:ilvl w:val="0"/>
          <w:numId w:val="379"/>
        </w:numPr>
      </w:pPr>
      <w:r>
        <w:t>mac — ID ресурса (значение resourceId)</w:t>
      </w:r>
    </w:p>
    <w:p w14:paraId="6B7A357B" w14:textId="77777777" w:rsidR="005B7803" w:rsidRDefault="00F12F17" w:rsidP="00F12F17">
      <w:pPr>
        <w:numPr>
          <w:ilvl w:val="0"/>
          <w:numId w:val="379"/>
        </w:numPr>
      </w:pPr>
      <w:r>
        <w:t>action — тип действия</w:t>
      </w:r>
    </w:p>
    <w:p w14:paraId="4A62A0AD" w14:textId="77777777" w:rsidR="005B7803" w:rsidRDefault="00F12F17" w:rsidP="00F12F17">
      <w:pPr>
        <w:numPr>
          <w:ilvl w:val="0"/>
          <w:numId w:val="379"/>
        </w:numPr>
      </w:pPr>
      <w:r>
        <w:t>dt — дата-время в строковом формате, MM/DD/YYYY HH:MM:SS</w:t>
      </w:r>
    </w:p>
    <w:p w14:paraId="44BAFA78" w14:textId="77777777" w:rsidR="005B7803" w:rsidRDefault="00F12F17" w:rsidP="00F12F17">
      <w:pPr>
        <w:numPr>
          <w:ilvl w:val="0"/>
          <w:numId w:val="379"/>
        </w:numPr>
      </w:pPr>
      <w:r>
        <w:t>profileName — имя профиля</w:t>
      </w:r>
    </w:p>
    <w:p w14:paraId="54279D77" w14:textId="77777777" w:rsidR="005B7803" w:rsidRDefault="00F12F17">
      <w:r>
        <w:t>Типы позиций:</w:t>
      </w:r>
    </w:p>
    <w:p w14:paraId="0ED0D033" w14:textId="77777777" w:rsidR="005B7803" w:rsidRDefault="00F12F17" w:rsidP="00F12F17">
      <w:pPr>
        <w:numPr>
          <w:ilvl w:val="0"/>
          <w:numId w:val="380"/>
        </w:numPr>
      </w:pPr>
      <w:r>
        <w:t>VIDEOMOVIE — фильм, value (секунды) — смещение относительно начала файла.</w:t>
      </w:r>
    </w:p>
    <w:p w14:paraId="7BCFF291" w14:textId="77777777" w:rsidR="005B7803" w:rsidRDefault="00F12F17" w:rsidP="00F12F17">
      <w:pPr>
        <w:numPr>
          <w:ilvl w:val="0"/>
          <w:numId w:val="380"/>
        </w:numPr>
      </w:pPr>
      <w:r>
        <w:t>UGC — ролик UGC, value (секунды) — смещение относительно начала файла.</w:t>
      </w:r>
    </w:p>
    <w:p w14:paraId="73998DCC" w14:textId="77777777" w:rsidR="005B7803" w:rsidRDefault="00F12F17" w:rsidP="00F12F17">
      <w:pPr>
        <w:numPr>
          <w:ilvl w:val="0"/>
          <w:numId w:val="380"/>
        </w:numPr>
      </w:pPr>
      <w:r>
        <w:t>CHANNEL — ТВ-канал, value (секунды) — время сохранения позиции просмотра канала (в рамках услуг Pause Live, TSTV, nPVR) в формате unixtime.</w:t>
      </w:r>
    </w:p>
    <w:p w14:paraId="64E1C551" w14:textId="77777777" w:rsidR="005B7803" w:rsidRDefault="00F12F17">
      <w:r>
        <w:t>Типы действий:</w:t>
      </w:r>
    </w:p>
    <w:p w14:paraId="445B9828" w14:textId="77777777" w:rsidR="005B7803" w:rsidRDefault="00F12F17" w:rsidP="00F12F17">
      <w:pPr>
        <w:numPr>
          <w:ilvl w:val="0"/>
          <w:numId w:val="381"/>
        </w:numPr>
      </w:pPr>
      <w:r>
        <w:t>PAUSE — Пауза. Для ТВ-канала и фильма момент времени, в который пользователь нажал паузу. При наличии такой позиции в клиентском приложении нужно начать воспроизведение канала/фильма с этого момента.</w:t>
      </w:r>
    </w:p>
    <w:p w14:paraId="08E9074F" w14:textId="77777777" w:rsidR="005B7803" w:rsidRDefault="00F12F17" w:rsidP="00F12F17">
      <w:pPr>
        <w:numPr>
          <w:ilvl w:val="0"/>
          <w:numId w:val="381"/>
        </w:numPr>
      </w:pPr>
      <w:r>
        <w:t>STOP — Стоп. Для ТВ-канала означает, что в клиентском приложении нужно начать воспроизведение «живой» трансляции (отменяет сохраненную позицию). Для фильма означает, что нужно начать воспроизведение с этого момента.</w:t>
      </w:r>
    </w:p>
    <w:p w14:paraId="6ECA0DD4" w14:textId="77777777" w:rsidR="005B7803" w:rsidRDefault="00F12F17">
      <w:r>
        <w:rPr>
          <w:b/>
        </w:rPr>
        <w:t>URL-параметры запроса:</w:t>
      </w:r>
    </w:p>
    <w:p w14:paraId="58817DB1" w14:textId="77777777" w:rsidR="005B7803" w:rsidRDefault="00F12F17" w:rsidP="00F12F17">
      <w:pPr>
        <w:numPr>
          <w:ilvl w:val="0"/>
          <w:numId w:val="382"/>
        </w:numPr>
      </w:pPr>
      <w:r>
        <w:rPr>
          <w:rStyle w:val="VerbatimChar"/>
        </w:rPr>
        <w:t>serviceAccountNumber</w:t>
      </w:r>
      <w:r>
        <w:t xml:space="preserve"> — </w:t>
      </w:r>
      <w:r>
        <w:rPr>
          <w:i/>
        </w:rPr>
        <w:t>string</w:t>
      </w:r>
      <w:r>
        <w:t xml:space="preserve"> — Номер учетной записи. (Обязательный параметр.).</w:t>
      </w:r>
    </w:p>
    <w:p w14:paraId="7ABFDCEB" w14:textId="77777777" w:rsidR="005B7803" w:rsidRDefault="00F12F17" w:rsidP="00F12F17">
      <w:pPr>
        <w:numPr>
          <w:ilvl w:val="0"/>
          <w:numId w:val="382"/>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2D8B199C" w14:textId="77777777" w:rsidR="005B7803" w:rsidRDefault="00F12F17" w:rsidP="00F12F17">
      <w:pPr>
        <w:numPr>
          <w:ilvl w:val="0"/>
          <w:numId w:val="382"/>
        </w:numPr>
      </w:pPr>
      <w:r>
        <w:rPr>
          <w:rStyle w:val="VerbatimChar"/>
        </w:rPr>
        <w:lastRenderedPageBreak/>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4C62416D" w14:textId="77777777" w:rsidR="005B7803" w:rsidRDefault="00F12F17" w:rsidP="00F12F17">
      <w:pPr>
        <w:numPr>
          <w:ilvl w:val="0"/>
          <w:numId w:val="382"/>
        </w:numPr>
      </w:pPr>
      <w:r>
        <w:rPr>
          <w:rStyle w:val="VerbatimChar"/>
        </w:rPr>
        <w:t>profileName</w:t>
      </w:r>
      <w:r>
        <w:t xml:space="preserve"> — </w:t>
      </w:r>
      <w:r>
        <w:rPr>
          <w:i/>
        </w:rPr>
        <w:t>string</w:t>
      </w:r>
      <w:r>
        <w:t xml:space="preserve"> — Имя профиля. Если параметр не указан, позиция добавляется на текущий профиль. .</w:t>
      </w:r>
    </w:p>
    <w:p w14:paraId="7074BE93" w14:textId="77777777" w:rsidR="005B7803" w:rsidRDefault="00F12F17">
      <w:r>
        <w:rPr>
          <w:b/>
        </w:rPr>
        <w:t>Параметры ответа:</w:t>
      </w:r>
    </w:p>
    <w:p w14:paraId="49BFEE49" w14:textId="77777777" w:rsidR="005B7803" w:rsidRDefault="00F12F17">
      <w:r>
        <w:t>Пример XML-данных ответа:</w:t>
      </w:r>
    </w:p>
    <w:p w14:paraId="63253B1D"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items&gt;</w:t>
      </w:r>
      <w:r>
        <w:br/>
      </w:r>
      <w:r>
        <w:rPr>
          <w:rStyle w:val="NormalTok"/>
        </w:rPr>
        <w:t xml:space="preserve">    </w:t>
      </w:r>
      <w:r>
        <w:rPr>
          <w:rStyle w:val="KeywordTok"/>
        </w:rPr>
        <w:t>&lt;item&gt;</w:t>
      </w:r>
      <w:r>
        <w:br/>
      </w:r>
      <w:r>
        <w:rPr>
          <w:rStyle w:val="NormalTok"/>
        </w:rPr>
        <w:t xml:space="preserve">      </w:t>
      </w:r>
      <w:r>
        <w:rPr>
          <w:rStyle w:val="KeywordTok"/>
        </w:rPr>
        <w:t>&lt;key&gt;</w:t>
      </w:r>
      <w:r>
        <w:rPr>
          <w:rStyle w:val="NormalTok"/>
        </w:rPr>
        <w:t xml:space="preserve"> 123321 </w:t>
      </w:r>
      <w:r>
        <w:rPr>
          <w:rStyle w:val="KeywordTok"/>
        </w:rPr>
        <w:t>&lt;/key&gt;</w:t>
      </w:r>
      <w:r>
        <w:br/>
      </w:r>
      <w:r>
        <w:rPr>
          <w:rStyle w:val="NormalTok"/>
        </w:rPr>
        <w:t xml:space="preserve">      </w:t>
      </w:r>
      <w:r>
        <w:rPr>
          <w:rStyle w:val="KeywordTok"/>
        </w:rPr>
        <w:t>&lt;type&gt;</w:t>
      </w:r>
      <w:r>
        <w:rPr>
          <w:rStyle w:val="NormalTok"/>
        </w:rPr>
        <w:t xml:space="preserve"> VIDEOMOVIE </w:t>
      </w:r>
      <w:r>
        <w:rPr>
          <w:rStyle w:val="KeywordTok"/>
        </w:rPr>
        <w:t>&lt;/type&gt;</w:t>
      </w:r>
      <w:r>
        <w:br/>
      </w:r>
      <w:r>
        <w:rPr>
          <w:rStyle w:val="NormalTok"/>
        </w:rPr>
        <w:t xml:space="preserve">      </w:t>
      </w:r>
      <w:r>
        <w:rPr>
          <w:rStyle w:val="KeywordTok"/>
        </w:rPr>
        <w:t>&lt;value&gt;</w:t>
      </w:r>
      <w:r>
        <w:rPr>
          <w:rStyle w:val="NormalTok"/>
        </w:rPr>
        <w:t xml:space="preserve"> 20 </w:t>
      </w:r>
      <w:r>
        <w:rPr>
          <w:rStyle w:val="KeywordTok"/>
        </w:rPr>
        <w:t>&lt;/value&gt;</w:t>
      </w:r>
      <w:r>
        <w:br/>
      </w:r>
      <w:r>
        <w:rPr>
          <w:rStyle w:val="NormalTok"/>
        </w:rPr>
        <w:t xml:space="preserve">      </w:t>
      </w:r>
      <w:r>
        <w:rPr>
          <w:rStyle w:val="KeywordTok"/>
        </w:rPr>
        <w:t>&lt;mac&gt;</w:t>
      </w:r>
      <w:r>
        <w:rPr>
          <w:rStyle w:val="NormalTok"/>
        </w:rPr>
        <w:t xml:space="preserve"> 1751482113 </w:t>
      </w:r>
      <w:r>
        <w:rPr>
          <w:rStyle w:val="KeywordTok"/>
        </w:rPr>
        <w:t>&lt;/mac&gt;</w:t>
      </w:r>
      <w:r>
        <w:br/>
      </w:r>
      <w:r>
        <w:rPr>
          <w:rStyle w:val="NormalTok"/>
        </w:rPr>
        <w:t xml:space="preserve">      </w:t>
      </w:r>
      <w:r>
        <w:rPr>
          <w:rStyle w:val="KeywordTok"/>
        </w:rPr>
        <w:t>&lt;action&gt;</w:t>
      </w:r>
      <w:r>
        <w:rPr>
          <w:rStyle w:val="NormalTok"/>
        </w:rPr>
        <w:t xml:space="preserve"> PAUSE </w:t>
      </w:r>
      <w:r>
        <w:rPr>
          <w:rStyle w:val="KeywordTok"/>
        </w:rPr>
        <w:t>&lt;action&gt;</w:t>
      </w:r>
      <w:r>
        <w:br/>
      </w:r>
      <w:r>
        <w:rPr>
          <w:rStyle w:val="NormalTok"/>
        </w:rPr>
        <w:t xml:space="preserve">      </w:t>
      </w:r>
      <w:r>
        <w:rPr>
          <w:rStyle w:val="KeywordTok"/>
        </w:rPr>
        <w:t>&lt;dt&gt;</w:t>
      </w:r>
      <w:r>
        <w:rPr>
          <w:rStyle w:val="NormalTok"/>
        </w:rPr>
        <w:t xml:space="preserve"> 04/26/2012 18:11:17 </w:t>
      </w:r>
      <w:r>
        <w:rPr>
          <w:rStyle w:val="KeywordTok"/>
        </w:rPr>
        <w:t>&lt;/dt&gt;</w:t>
      </w:r>
      <w:r>
        <w:br/>
      </w:r>
      <w:r>
        <w:rPr>
          <w:rStyle w:val="NormalTok"/>
        </w:rPr>
        <w:t xml:space="preserve">      </w:t>
      </w:r>
      <w:r>
        <w:rPr>
          <w:rStyle w:val="KeywordTok"/>
        </w:rPr>
        <w:t>&lt;profileName&gt;</w:t>
      </w:r>
      <w:r>
        <w:rPr>
          <w:rStyle w:val="NormalTok"/>
        </w:rPr>
        <w:t xml:space="preserve"> master </w:t>
      </w:r>
      <w:r>
        <w:rPr>
          <w:rStyle w:val="KeywordTok"/>
        </w:rPr>
        <w:t>&lt;/profileName&gt;</w:t>
      </w:r>
      <w:r>
        <w:br/>
      </w:r>
      <w:r>
        <w:rPr>
          <w:rStyle w:val="NormalTok"/>
        </w:rPr>
        <w:t xml:space="preserve">    </w:t>
      </w:r>
      <w:r>
        <w:rPr>
          <w:rStyle w:val="KeywordTok"/>
        </w:rPr>
        <w:t>&lt;/item&gt;</w:t>
      </w:r>
      <w:r>
        <w:br/>
      </w:r>
      <w:r>
        <w:rPr>
          <w:rStyle w:val="NormalTok"/>
        </w:rPr>
        <w:t xml:space="preserve">    </w:t>
      </w:r>
      <w:r>
        <w:rPr>
          <w:rStyle w:val="KeywordTok"/>
        </w:rPr>
        <w:t>&lt;item&gt;</w:t>
      </w:r>
      <w:r>
        <w:br/>
      </w:r>
      <w:r>
        <w:rPr>
          <w:rStyle w:val="NormalTok"/>
        </w:rPr>
        <w:t xml:space="preserve">      </w:t>
      </w:r>
      <w:r>
        <w:rPr>
          <w:rStyle w:val="KeywordTok"/>
        </w:rPr>
        <w:t>&lt;key&gt;</w:t>
      </w:r>
      <w:r>
        <w:rPr>
          <w:rStyle w:val="NormalTok"/>
        </w:rPr>
        <w:t xml:space="preserve"> 123300 </w:t>
      </w:r>
      <w:r>
        <w:rPr>
          <w:rStyle w:val="KeywordTok"/>
        </w:rPr>
        <w:t>&lt;/key&gt;</w:t>
      </w:r>
      <w:r>
        <w:br/>
      </w:r>
      <w:r>
        <w:rPr>
          <w:rStyle w:val="NormalTok"/>
        </w:rPr>
        <w:t xml:space="preserve">      </w:t>
      </w:r>
      <w:r>
        <w:rPr>
          <w:rStyle w:val="KeywordTok"/>
        </w:rPr>
        <w:t>&lt;type&gt;</w:t>
      </w:r>
      <w:r>
        <w:rPr>
          <w:rStyle w:val="NormalTok"/>
        </w:rPr>
        <w:t xml:space="preserve"> CHANNEL </w:t>
      </w:r>
      <w:r>
        <w:rPr>
          <w:rStyle w:val="KeywordTok"/>
        </w:rPr>
        <w:t>&lt;/type&gt;</w:t>
      </w:r>
      <w:r>
        <w:br/>
      </w:r>
      <w:r>
        <w:rPr>
          <w:rStyle w:val="NormalTok"/>
        </w:rPr>
        <w:t xml:space="preserve">      </w:t>
      </w:r>
      <w:r>
        <w:rPr>
          <w:rStyle w:val="KeywordTok"/>
        </w:rPr>
        <w:t>&lt;value&gt;</w:t>
      </w:r>
      <w:r>
        <w:rPr>
          <w:rStyle w:val="NormalTok"/>
        </w:rPr>
        <w:t xml:space="preserve"> 1335370552 </w:t>
      </w:r>
      <w:r>
        <w:rPr>
          <w:rStyle w:val="KeywordTok"/>
        </w:rPr>
        <w:t>&lt;/value&gt;</w:t>
      </w:r>
      <w:r>
        <w:br/>
      </w:r>
      <w:r>
        <w:rPr>
          <w:rStyle w:val="NormalTok"/>
        </w:rPr>
        <w:t xml:space="preserve">      </w:t>
      </w:r>
      <w:r>
        <w:rPr>
          <w:rStyle w:val="KeywordTok"/>
        </w:rPr>
        <w:t>&lt;mac&gt;</w:t>
      </w:r>
      <w:r>
        <w:rPr>
          <w:rStyle w:val="NormalTok"/>
        </w:rPr>
        <w:t xml:space="preserve"> 1751482113 </w:t>
      </w:r>
      <w:r>
        <w:rPr>
          <w:rStyle w:val="KeywordTok"/>
        </w:rPr>
        <w:t>&lt;/mac&gt;</w:t>
      </w:r>
      <w:r>
        <w:br/>
      </w:r>
      <w:r>
        <w:rPr>
          <w:rStyle w:val="NormalTok"/>
        </w:rPr>
        <w:t xml:space="preserve">      </w:t>
      </w:r>
      <w:r>
        <w:rPr>
          <w:rStyle w:val="KeywordTok"/>
        </w:rPr>
        <w:t>&lt;action&gt;</w:t>
      </w:r>
      <w:r>
        <w:rPr>
          <w:rStyle w:val="NormalTok"/>
        </w:rPr>
        <w:t xml:space="preserve"> PAUSE </w:t>
      </w:r>
      <w:r>
        <w:rPr>
          <w:rStyle w:val="KeywordTok"/>
        </w:rPr>
        <w:t>&lt;action&gt;</w:t>
      </w:r>
      <w:r>
        <w:br/>
      </w:r>
      <w:r>
        <w:rPr>
          <w:rStyle w:val="NormalTok"/>
        </w:rPr>
        <w:t xml:space="preserve">      </w:t>
      </w:r>
      <w:r>
        <w:rPr>
          <w:rStyle w:val="KeywordTok"/>
        </w:rPr>
        <w:t>&lt;dt&gt;</w:t>
      </w:r>
      <w:r>
        <w:rPr>
          <w:rStyle w:val="NormalTok"/>
        </w:rPr>
        <w:t xml:space="preserve"> 04/26/2012 18:20:17 </w:t>
      </w:r>
      <w:r>
        <w:rPr>
          <w:rStyle w:val="KeywordTok"/>
        </w:rPr>
        <w:t>&lt;/dt&gt;</w:t>
      </w:r>
      <w:r>
        <w:br/>
      </w:r>
      <w:r>
        <w:rPr>
          <w:rStyle w:val="NormalTok"/>
        </w:rPr>
        <w:t xml:space="preserve">      </w:t>
      </w:r>
      <w:r>
        <w:rPr>
          <w:rStyle w:val="KeywordTok"/>
        </w:rPr>
        <w:t>&lt;profileName&gt;</w:t>
      </w:r>
      <w:r>
        <w:rPr>
          <w:rStyle w:val="NormalTok"/>
        </w:rPr>
        <w:t xml:space="preserve"> master </w:t>
      </w:r>
      <w:r>
        <w:rPr>
          <w:rStyle w:val="KeywordTok"/>
        </w:rPr>
        <w:t>&lt;/profileName&gt;</w:t>
      </w:r>
      <w:r>
        <w:br/>
      </w:r>
      <w:r>
        <w:rPr>
          <w:rStyle w:val="NormalTok"/>
        </w:rPr>
        <w:t xml:space="preserve">    </w:t>
      </w:r>
      <w:r>
        <w:rPr>
          <w:rStyle w:val="KeywordTok"/>
        </w:rPr>
        <w:t>&lt;/item&gt;</w:t>
      </w:r>
      <w:r>
        <w:br/>
      </w:r>
      <w:r>
        <w:rPr>
          <w:rStyle w:val="NormalTok"/>
        </w:rPr>
        <w:t xml:space="preserve">  </w:t>
      </w:r>
      <w:r>
        <w:rPr>
          <w:rStyle w:val="KeywordTok"/>
        </w:rPr>
        <w:t>&lt;/items&gt;</w:t>
      </w:r>
      <w:r>
        <w:br/>
      </w:r>
      <w:r>
        <w:rPr>
          <w:rStyle w:val="KeywordTok"/>
        </w:rPr>
        <w:t>&lt;/rows&gt;</w:t>
      </w:r>
    </w:p>
    <w:p w14:paraId="2659A426" w14:textId="77777777" w:rsidR="005B7803" w:rsidRDefault="00F12F17">
      <w:pPr>
        <w:pStyle w:val="Heading4"/>
      </w:pPr>
      <w:bookmarkStart w:id="729" w:name="contentaddmediaposition"/>
      <w:bookmarkStart w:id="730" w:name="_Toc437365269"/>
      <w:bookmarkEnd w:id="729"/>
      <w:r>
        <w:t>/Content/addMediaPosition</w:t>
      </w:r>
      <w:bookmarkEnd w:id="730"/>
    </w:p>
    <w:p w14:paraId="57FB0CC3" w14:textId="77777777" w:rsidR="005B7803" w:rsidRDefault="00F12F17">
      <w:r>
        <w:rPr>
          <w:b/>
        </w:rPr>
        <w:t>GET-запрос</w:t>
      </w:r>
    </w:p>
    <w:p w14:paraId="55256F34" w14:textId="77777777" w:rsidR="005B7803" w:rsidRDefault="00F12F17">
      <w:r>
        <w:t>Метод создает или обновляет медиапозицию.</w:t>
      </w:r>
    </w:p>
    <w:p w14:paraId="1827F9FB" w14:textId="77777777" w:rsidR="005B7803" w:rsidRDefault="00F12F17">
      <w:r>
        <w:rPr>
          <w:b/>
        </w:rPr>
        <w:t>URL-параметры запроса:</w:t>
      </w:r>
    </w:p>
    <w:p w14:paraId="50ADCEBA" w14:textId="77777777" w:rsidR="005B7803" w:rsidRDefault="00F12F17" w:rsidP="00F12F17">
      <w:pPr>
        <w:numPr>
          <w:ilvl w:val="0"/>
          <w:numId w:val="383"/>
        </w:numPr>
      </w:pPr>
      <w:r>
        <w:rPr>
          <w:rStyle w:val="VerbatimChar"/>
        </w:rPr>
        <w:t>serviceAccountNumber</w:t>
      </w:r>
      <w:r>
        <w:t xml:space="preserve"> — </w:t>
      </w:r>
      <w:r>
        <w:rPr>
          <w:i/>
        </w:rPr>
        <w:t>string</w:t>
      </w:r>
      <w:r>
        <w:t xml:space="preserve"> — Номер учетной записи. (Обязательный параметр.).</w:t>
      </w:r>
    </w:p>
    <w:p w14:paraId="36E0866B" w14:textId="77777777" w:rsidR="005B7803" w:rsidRDefault="00F12F17" w:rsidP="00F12F17">
      <w:pPr>
        <w:numPr>
          <w:ilvl w:val="0"/>
          <w:numId w:val="383"/>
        </w:numPr>
      </w:pPr>
      <w:r>
        <w:rPr>
          <w:rStyle w:val="VerbatimChar"/>
        </w:rPr>
        <w:t>key</w:t>
      </w:r>
      <w:r>
        <w:t xml:space="preserve"> — </w:t>
      </w:r>
      <w:r>
        <w:rPr>
          <w:i/>
        </w:rPr>
        <w:t>string</w:t>
      </w:r>
      <w:r>
        <w:t xml:space="preserve"> — Идентификатор контента. (Обязательный параметр.).</w:t>
      </w:r>
    </w:p>
    <w:p w14:paraId="5E919055" w14:textId="77777777" w:rsidR="005B7803" w:rsidRDefault="00F12F17" w:rsidP="00F12F17">
      <w:pPr>
        <w:numPr>
          <w:ilvl w:val="0"/>
          <w:numId w:val="383"/>
        </w:numPr>
      </w:pPr>
      <w:r>
        <w:rPr>
          <w:rStyle w:val="VerbatimChar"/>
        </w:rPr>
        <w:t>type</w:t>
      </w:r>
      <w:r>
        <w:t xml:space="preserve"> — </w:t>
      </w:r>
      <w:r>
        <w:rPr>
          <w:i/>
        </w:rPr>
        <w:t>string</w:t>
      </w:r>
      <w:r>
        <w:t xml:space="preserve"> — Тип медиапозиции. Возможные значения: VIDEOMOVIE, UGC, CHANNEL. (Обязательный параметр.).</w:t>
      </w:r>
    </w:p>
    <w:p w14:paraId="115B0870" w14:textId="77777777" w:rsidR="005B7803" w:rsidRDefault="00F12F17" w:rsidP="00F12F17">
      <w:pPr>
        <w:numPr>
          <w:ilvl w:val="0"/>
          <w:numId w:val="383"/>
        </w:numPr>
      </w:pPr>
      <w:r>
        <w:rPr>
          <w:rStyle w:val="VerbatimChar"/>
        </w:rPr>
        <w:lastRenderedPageBreak/>
        <w:t>value</w:t>
      </w:r>
      <w:r>
        <w:t xml:space="preserve"> — </w:t>
      </w:r>
      <w:r>
        <w:rPr>
          <w:i/>
        </w:rPr>
        <w:t>string</w:t>
      </w:r>
      <w:r>
        <w:t xml:space="preserve"> — Значение в зависимости от типа позиции (см. метод Content/mediaPositionList). (Обязательный параметр.).</w:t>
      </w:r>
    </w:p>
    <w:p w14:paraId="6C5F7851" w14:textId="77777777" w:rsidR="005B7803" w:rsidRDefault="00F12F17" w:rsidP="00F12F17">
      <w:pPr>
        <w:numPr>
          <w:ilvl w:val="0"/>
          <w:numId w:val="383"/>
        </w:numPr>
      </w:pPr>
      <w:r>
        <w:rPr>
          <w:rStyle w:val="VerbatimChar"/>
        </w:rPr>
        <w:t>action</w:t>
      </w:r>
      <w:r>
        <w:t xml:space="preserve"> — </w:t>
      </w:r>
      <w:r>
        <w:rPr>
          <w:i/>
        </w:rPr>
        <w:t>string</w:t>
      </w:r>
      <w:r>
        <w:t xml:space="preserve"> — Тип действия. Возможные значения: PAUSE, STOP, PLAY. (Обязательный параметр.).</w:t>
      </w:r>
    </w:p>
    <w:p w14:paraId="2597AE25" w14:textId="77777777" w:rsidR="005B7803" w:rsidRDefault="00F12F17" w:rsidP="00F12F17">
      <w:pPr>
        <w:numPr>
          <w:ilvl w:val="0"/>
          <w:numId w:val="383"/>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7007883" w14:textId="77777777" w:rsidR="005B7803" w:rsidRDefault="00F12F17" w:rsidP="00F12F17">
      <w:pPr>
        <w:numPr>
          <w:ilvl w:val="0"/>
          <w:numId w:val="383"/>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781C26D5" w14:textId="77777777" w:rsidR="005B7803" w:rsidRDefault="00F12F17" w:rsidP="00F12F17">
      <w:pPr>
        <w:numPr>
          <w:ilvl w:val="0"/>
          <w:numId w:val="383"/>
        </w:numPr>
      </w:pPr>
      <w:r>
        <w:rPr>
          <w:rStyle w:val="VerbatimChar"/>
        </w:rPr>
        <w:t>profileName</w:t>
      </w:r>
      <w:r>
        <w:t xml:space="preserve"> — </w:t>
      </w:r>
      <w:r>
        <w:rPr>
          <w:i/>
        </w:rPr>
        <w:t>string</w:t>
      </w:r>
      <w:r>
        <w:t xml:space="preserve"> — Имя профиля. Если параметр не указан, позиция добавляется на текущий профиль. .</w:t>
      </w:r>
    </w:p>
    <w:p w14:paraId="6B0AB323" w14:textId="77777777" w:rsidR="005B7803" w:rsidRDefault="00F12F17">
      <w:r>
        <w:rPr>
          <w:b/>
        </w:rPr>
        <w:t>Параметры ответа:</w:t>
      </w:r>
    </w:p>
    <w:p w14:paraId="14872600" w14:textId="77777777" w:rsidR="005B7803" w:rsidRDefault="00F12F17">
      <w:r>
        <w:t>Пример XML-данных ответа:</w:t>
      </w:r>
    </w:p>
    <w:p w14:paraId="1FC99137"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12D49BD6" w14:textId="77777777" w:rsidR="005B7803" w:rsidRDefault="00F12F17">
      <w:pPr>
        <w:pStyle w:val="Heading4"/>
      </w:pPr>
      <w:bookmarkStart w:id="731" w:name="contentdeletemediaposition"/>
      <w:bookmarkStart w:id="732" w:name="_Toc437365270"/>
      <w:bookmarkEnd w:id="731"/>
      <w:r>
        <w:t>/Content/deleteMediaPosition</w:t>
      </w:r>
      <w:bookmarkEnd w:id="732"/>
    </w:p>
    <w:p w14:paraId="016B24B5" w14:textId="77777777" w:rsidR="005B7803" w:rsidRDefault="00F12F17">
      <w:r>
        <w:rPr>
          <w:b/>
        </w:rPr>
        <w:t>GET-запрос</w:t>
      </w:r>
    </w:p>
    <w:p w14:paraId="066BDD91" w14:textId="77777777" w:rsidR="005B7803" w:rsidRDefault="00F12F17">
      <w:r>
        <w:t>Метод удаляет сохраненную позицию просмотра. Если из параметров key или type не задан хотя бы один или не заданы оба - удаляется вся история указанного профиля, если заданы оба - удаляются позиции по этому контенту.</w:t>
      </w:r>
    </w:p>
    <w:p w14:paraId="731FC4C9" w14:textId="77777777" w:rsidR="005B7803" w:rsidRDefault="00F12F17">
      <w:r>
        <w:rPr>
          <w:b/>
        </w:rPr>
        <w:t>URL-параметры запроса:</w:t>
      </w:r>
    </w:p>
    <w:p w14:paraId="24CD58CD" w14:textId="77777777" w:rsidR="005B7803" w:rsidRDefault="00F12F17" w:rsidP="00F12F17">
      <w:pPr>
        <w:numPr>
          <w:ilvl w:val="0"/>
          <w:numId w:val="384"/>
        </w:numPr>
      </w:pPr>
      <w:r>
        <w:rPr>
          <w:rStyle w:val="VerbatimChar"/>
        </w:rPr>
        <w:t>serviceAccountNumber</w:t>
      </w:r>
      <w:r>
        <w:t xml:space="preserve"> — </w:t>
      </w:r>
      <w:r>
        <w:rPr>
          <w:i/>
        </w:rPr>
        <w:t>string</w:t>
      </w:r>
      <w:r>
        <w:t xml:space="preserve"> — Номер учетной записи. (Обязательный параметр.).</w:t>
      </w:r>
    </w:p>
    <w:p w14:paraId="74D47BC6" w14:textId="77777777" w:rsidR="005B7803" w:rsidRDefault="00F12F17" w:rsidP="00F12F17">
      <w:pPr>
        <w:numPr>
          <w:ilvl w:val="0"/>
          <w:numId w:val="384"/>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69D49D4" w14:textId="77777777" w:rsidR="005B7803" w:rsidRDefault="00F12F17" w:rsidP="00F12F17">
      <w:pPr>
        <w:numPr>
          <w:ilvl w:val="0"/>
          <w:numId w:val="384"/>
        </w:numPr>
      </w:pPr>
      <w:r>
        <w:rPr>
          <w:rStyle w:val="VerbatimChar"/>
        </w:rPr>
        <w:t>profileName</w:t>
      </w:r>
      <w:r>
        <w:t xml:space="preserve"> — </w:t>
      </w:r>
      <w:r>
        <w:rPr>
          <w:i/>
        </w:rPr>
        <w:t>string</w:t>
      </w:r>
      <w:r>
        <w:t xml:space="preserve"> — Имя профиля. Если параметр не указан, позиция добавляется на текущий профиль. .</w:t>
      </w:r>
    </w:p>
    <w:p w14:paraId="2B25F6E6" w14:textId="77777777" w:rsidR="005B7803" w:rsidRDefault="00F12F17" w:rsidP="00F12F17">
      <w:pPr>
        <w:numPr>
          <w:ilvl w:val="0"/>
          <w:numId w:val="384"/>
        </w:numPr>
      </w:pPr>
      <w:r>
        <w:rPr>
          <w:rStyle w:val="VerbatimChar"/>
        </w:rPr>
        <w:t>key</w:t>
      </w:r>
      <w:r>
        <w:t xml:space="preserve"> — </w:t>
      </w:r>
      <w:r>
        <w:rPr>
          <w:i/>
        </w:rPr>
        <w:t>string</w:t>
      </w:r>
      <w:r>
        <w:t xml:space="preserve"> — Идентификатор контента. (Обязательный параметр.).</w:t>
      </w:r>
    </w:p>
    <w:p w14:paraId="6A7DA7D3" w14:textId="77777777" w:rsidR="005B7803" w:rsidRDefault="00F12F17" w:rsidP="00F12F17">
      <w:pPr>
        <w:numPr>
          <w:ilvl w:val="0"/>
          <w:numId w:val="384"/>
        </w:numPr>
      </w:pPr>
      <w:r>
        <w:rPr>
          <w:rStyle w:val="VerbatimChar"/>
        </w:rPr>
        <w:t>type</w:t>
      </w:r>
      <w:r>
        <w:t xml:space="preserve"> — </w:t>
      </w:r>
      <w:r>
        <w:rPr>
          <w:i/>
        </w:rPr>
        <w:t>string</w:t>
      </w:r>
      <w:r>
        <w:t xml:space="preserve"> — Тип медиапозиции. Возможные значения: VIDEOMOVIE, UGC, CHANNEL. (Обязательный параметр.).</w:t>
      </w:r>
    </w:p>
    <w:p w14:paraId="719C346C" w14:textId="77777777" w:rsidR="005B7803" w:rsidRDefault="00F12F17">
      <w:r>
        <w:rPr>
          <w:b/>
        </w:rPr>
        <w:t>Параметры ответа:</w:t>
      </w:r>
    </w:p>
    <w:p w14:paraId="10940D39" w14:textId="77777777" w:rsidR="005B7803" w:rsidRDefault="00F12F17">
      <w:r>
        <w:lastRenderedPageBreak/>
        <w:t>Пример XML-данных ответа:</w:t>
      </w:r>
    </w:p>
    <w:p w14:paraId="1ACBEC19"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1C2D2AE4" w14:textId="77777777" w:rsidR="005B7803" w:rsidRDefault="00F12F17">
      <w:pPr>
        <w:pStyle w:val="Heading3"/>
      </w:pPr>
      <w:bookmarkStart w:id="733" w:name="franchise"/>
      <w:bookmarkStart w:id="734" w:name="_Toc437365271"/>
      <w:bookmarkEnd w:id="733"/>
      <w:r>
        <w:t>/Franchise</w:t>
      </w:r>
      <w:bookmarkEnd w:id="734"/>
    </w:p>
    <w:p w14:paraId="0BD31BF6" w14:textId="77777777" w:rsidR="005B7803" w:rsidRDefault="00F12F17">
      <w:pPr>
        <w:pStyle w:val="Heading4"/>
      </w:pPr>
      <w:bookmarkStart w:id="735" w:name="franchisepurchase_no_content"/>
      <w:bookmarkStart w:id="736" w:name="_Toc437365272"/>
      <w:bookmarkEnd w:id="735"/>
      <w:r>
        <w:t>/Franchise/purchase_no_content</w:t>
      </w:r>
      <w:bookmarkEnd w:id="736"/>
    </w:p>
    <w:p w14:paraId="3CE46982" w14:textId="77777777" w:rsidR="005B7803" w:rsidRDefault="00F12F17">
      <w:r>
        <w:rPr>
          <w:b/>
        </w:rPr>
        <w:t>GET-запрос</w:t>
      </w:r>
    </w:p>
    <w:p w14:paraId="21B08276" w14:textId="77777777" w:rsidR="005B7803" w:rsidRDefault="00F12F17">
      <w:r>
        <w:t>Метод для покупки франшизы.</w:t>
      </w:r>
    </w:p>
    <w:p w14:paraId="0B89A15E" w14:textId="77777777" w:rsidR="005B7803" w:rsidRDefault="00F12F17">
      <w:r>
        <w:rPr>
          <w:b/>
        </w:rPr>
        <w:t>URL-параметры запроса:</w:t>
      </w:r>
    </w:p>
    <w:p w14:paraId="3A0044FA" w14:textId="77777777" w:rsidR="005B7803" w:rsidRDefault="00F12F17" w:rsidP="00F12F17">
      <w:pPr>
        <w:numPr>
          <w:ilvl w:val="0"/>
          <w:numId w:val="385"/>
        </w:numPr>
      </w:pPr>
      <w:r>
        <w:rPr>
          <w:rStyle w:val="VerbatimChar"/>
        </w:rPr>
        <w:t>contentPackageId</w:t>
      </w:r>
      <w:r>
        <w:t xml:space="preserve"> — </w:t>
      </w:r>
      <w:r>
        <w:rPr>
          <w:i/>
        </w:rPr>
        <w:t>string</w:t>
      </w:r>
      <w:r>
        <w:t xml:space="preserve"> — Идентификатор пакета видеофильмов. (Обязательный параметр.).</w:t>
      </w:r>
    </w:p>
    <w:p w14:paraId="3762FCA5" w14:textId="77777777" w:rsidR="005B7803" w:rsidRDefault="00F12F17" w:rsidP="00F12F17">
      <w:pPr>
        <w:numPr>
          <w:ilvl w:val="0"/>
          <w:numId w:val="385"/>
        </w:numPr>
      </w:pPr>
      <w:r>
        <w:rPr>
          <w:rStyle w:val="VerbatimChar"/>
        </w:rPr>
        <w:t>contentId</w:t>
      </w:r>
      <w:r>
        <w:t xml:space="preserve"> — </w:t>
      </w:r>
      <w:r>
        <w:rPr>
          <w:i/>
        </w:rPr>
        <w:t>string</w:t>
      </w:r>
      <w:r>
        <w:t xml:space="preserve"> — Идентификатор видеофильма. (Обязательный параметр.).</w:t>
      </w:r>
    </w:p>
    <w:p w14:paraId="6B8306E7" w14:textId="77777777" w:rsidR="005B7803" w:rsidRDefault="00F12F17" w:rsidP="00F12F17">
      <w:pPr>
        <w:numPr>
          <w:ilvl w:val="0"/>
          <w:numId w:val="385"/>
        </w:numPr>
      </w:pPr>
      <w:r>
        <w:rPr>
          <w:rStyle w:val="VerbatimChar"/>
        </w:rPr>
        <w:t>serviceAccountNumber</w:t>
      </w:r>
      <w:r>
        <w:t xml:space="preserve"> — </w:t>
      </w:r>
      <w:r>
        <w:rPr>
          <w:i/>
        </w:rPr>
        <w:t>string</w:t>
      </w:r>
      <w:r>
        <w:t xml:space="preserve"> — Номер учетной записи. (Обязательный параметр.).</w:t>
      </w:r>
    </w:p>
    <w:p w14:paraId="1CACB844" w14:textId="77777777" w:rsidR="005B7803" w:rsidRDefault="00F12F17" w:rsidP="00F12F17">
      <w:pPr>
        <w:numPr>
          <w:ilvl w:val="0"/>
          <w:numId w:val="385"/>
        </w:numPr>
      </w:pPr>
      <w:r>
        <w:rPr>
          <w:rStyle w:val="VerbatimChar"/>
        </w:rPr>
        <w:t>contentUsageRuleId</w:t>
      </w:r>
      <w:r>
        <w:t xml:space="preserve"> — </w:t>
      </w:r>
      <w:r>
        <w:rPr>
          <w:i/>
        </w:rPr>
        <w:t>string</w:t>
      </w:r>
      <w:r>
        <w:t xml:space="preserve"> — Идентификатор правила покупки, по которому приобретается видеофильм полученный с помощью метода ServiceSpec/list_terminal_type_rules, выходной параметр </w:t>
      </w:r>
      <w:r>
        <w:rPr>
          <w:rStyle w:val="VerbatimChar"/>
        </w:rPr>
        <w:t>&lt;cur_id&gt;</w:t>
      </w:r>
      <w:r>
        <w:t>. (Обязательный параметр.).</w:t>
      </w:r>
    </w:p>
    <w:p w14:paraId="2925D55B" w14:textId="77777777" w:rsidR="005B7803" w:rsidRDefault="00F12F17">
      <w:r>
        <w:rPr>
          <w:b/>
        </w:rPr>
        <w:t>Параметры ответа:</w:t>
      </w:r>
    </w:p>
    <w:p w14:paraId="2B76D6EE" w14:textId="77777777" w:rsidR="005B7803" w:rsidRDefault="00F12F17">
      <w:r>
        <w:t>Пример XML-данных ответа:</w:t>
      </w:r>
    </w:p>
    <w:p w14:paraId="09203E42"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35011CA1" w14:textId="77777777" w:rsidR="005B7803" w:rsidRDefault="00F12F17">
      <w:pPr>
        <w:pStyle w:val="Heading3"/>
      </w:pPr>
      <w:bookmarkStart w:id="737" w:name="serviceusage"/>
      <w:bookmarkStart w:id="738" w:name="_Toc437365273"/>
      <w:bookmarkEnd w:id="737"/>
      <w:r>
        <w:t>/ServiceUsage</w:t>
      </w:r>
      <w:bookmarkEnd w:id="738"/>
    </w:p>
    <w:p w14:paraId="06B41E3D" w14:textId="77777777" w:rsidR="005B7803" w:rsidRDefault="00F12F17">
      <w:r>
        <w:t>Методы для получения информации о покупках.</w:t>
      </w:r>
    </w:p>
    <w:p w14:paraId="46F8C428" w14:textId="77777777" w:rsidR="005B7803" w:rsidRDefault="00F12F17">
      <w:pPr>
        <w:pStyle w:val="Heading4"/>
      </w:pPr>
      <w:bookmarkStart w:id="739" w:name="serviceusagelistbytransaction"/>
      <w:bookmarkStart w:id="740" w:name="_Toc437365274"/>
      <w:bookmarkEnd w:id="739"/>
      <w:r>
        <w:t>/ServiceUsage/listByTransaction</w:t>
      </w:r>
      <w:bookmarkEnd w:id="740"/>
    </w:p>
    <w:p w14:paraId="5089FCA2" w14:textId="77777777" w:rsidR="005B7803" w:rsidRDefault="00F12F17">
      <w:r>
        <w:rPr>
          <w:b/>
        </w:rPr>
        <w:t>GET-запрос</w:t>
      </w:r>
    </w:p>
    <w:p w14:paraId="58ADC557" w14:textId="77777777" w:rsidR="005B7803" w:rsidRDefault="00F12F17">
      <w:r>
        <w:t>Метод проверяет статус покупок в АСР по идентификатору транзакции. Если транзакция с заданным transactionId не найдена в АСР, то сервер SDP возвращает пустую структуру .</w:t>
      </w:r>
    </w:p>
    <w:p w14:paraId="1D78896D" w14:textId="77777777" w:rsidR="005B7803" w:rsidRDefault="00F12F17">
      <w:r>
        <w:rPr>
          <w:b/>
        </w:rPr>
        <w:t>URL-параметры запроса:</w:t>
      </w:r>
    </w:p>
    <w:p w14:paraId="343CE6E0" w14:textId="77777777" w:rsidR="005B7803" w:rsidRDefault="00F12F17" w:rsidP="00F12F17">
      <w:pPr>
        <w:numPr>
          <w:ilvl w:val="0"/>
          <w:numId w:val="386"/>
        </w:numPr>
      </w:pPr>
      <w:r>
        <w:rPr>
          <w:rStyle w:val="VerbatimChar"/>
        </w:rPr>
        <w:lastRenderedPageBreak/>
        <w:t>transactionId</w:t>
      </w:r>
      <w:r>
        <w:t xml:space="preserve"> — </w:t>
      </w:r>
      <w:r>
        <w:rPr>
          <w:i/>
        </w:rPr>
        <w:t>integer</w:t>
      </w:r>
      <w:r>
        <w:t xml:space="preserve"> — Идентификатор транзакции. (Обязательный параметр.).</w:t>
      </w:r>
    </w:p>
    <w:p w14:paraId="1F71F5C5" w14:textId="77777777" w:rsidR="005B7803" w:rsidRDefault="00F12F17">
      <w:r>
        <w:rPr>
          <w:b/>
        </w:rPr>
        <w:t>Параметры ответа:</w:t>
      </w:r>
    </w:p>
    <w:p w14:paraId="71EE4A99" w14:textId="77777777" w:rsidR="005B7803" w:rsidRDefault="00F12F17">
      <w:r>
        <w:t>Пример XML-данных ответа:</w:t>
      </w:r>
    </w:p>
    <w:p w14:paraId="5DB0CD16"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date&gt;</w:t>
      </w:r>
      <w:r>
        <w:rPr>
          <w:rStyle w:val="NormalTok"/>
        </w:rPr>
        <w:t xml:space="preserve"> 06/18/2009 14:42:30 </w:t>
      </w:r>
      <w:r>
        <w:rPr>
          <w:rStyle w:val="KeywordTok"/>
        </w:rPr>
        <w:t>&lt;/date&gt;</w:t>
      </w:r>
      <w:r>
        <w:br/>
      </w:r>
      <w:r>
        <w:rPr>
          <w:rStyle w:val="NormalTok"/>
        </w:rPr>
        <w:t xml:space="preserve">    </w:t>
      </w:r>
      <w:r>
        <w:rPr>
          <w:rStyle w:val="KeywordTok"/>
        </w:rPr>
        <w:t>&lt;result&gt;</w:t>
      </w:r>
      <w:r>
        <w:rPr>
          <w:rStyle w:val="NormalTok"/>
        </w:rPr>
        <w:t xml:space="preserve"> 1 </w:t>
      </w:r>
      <w:r>
        <w:rPr>
          <w:rStyle w:val="KeywordTok"/>
        </w:rPr>
        <w:t>&lt;/result&gt;</w:t>
      </w:r>
      <w:r>
        <w:br/>
      </w:r>
      <w:r>
        <w:rPr>
          <w:rStyle w:val="NormalTok"/>
        </w:rPr>
        <w:t xml:space="preserve">    </w:t>
      </w:r>
      <w:r>
        <w:rPr>
          <w:rStyle w:val="KeywordTok"/>
        </w:rPr>
        <w:t>&lt;comment&gt;</w:t>
      </w:r>
      <w:r>
        <w:rPr>
          <w:rStyle w:val="NormalTok"/>
        </w:rPr>
        <w:t xml:space="preserve"> OK </w:t>
      </w:r>
      <w:r>
        <w:rPr>
          <w:rStyle w:val="KeywordTok"/>
        </w:rPr>
        <w:t>&lt;/comment&gt;</w:t>
      </w:r>
      <w:r>
        <w:br/>
      </w:r>
      <w:r>
        <w:rPr>
          <w:rStyle w:val="NormalTok"/>
        </w:rPr>
        <w:t xml:space="preserve">    </w:t>
      </w:r>
      <w:r>
        <w:rPr>
          <w:rStyle w:val="KeywordTok"/>
        </w:rPr>
        <w:t>&lt;content_id&gt;</w:t>
      </w:r>
      <w:r>
        <w:rPr>
          <w:rStyle w:val="NormalTok"/>
        </w:rPr>
        <w:t xml:space="preserve"> 24141088 </w:t>
      </w:r>
      <w:r>
        <w:rPr>
          <w:rStyle w:val="KeywordTok"/>
        </w:rPr>
        <w:t>&lt;/content_id&gt;</w:t>
      </w:r>
      <w:r>
        <w:br/>
      </w:r>
      <w:r>
        <w:rPr>
          <w:rStyle w:val="NormalTok"/>
        </w:rPr>
        <w:t xml:space="preserve">  </w:t>
      </w:r>
      <w:r>
        <w:rPr>
          <w:rStyle w:val="KeywordTok"/>
        </w:rPr>
        <w:t>&lt;/row&gt;</w:t>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rPr>
          <w:rStyle w:val="KeywordTok"/>
        </w:rPr>
        <w:t>&lt;date&gt;</w:t>
      </w:r>
      <w:r>
        <w:rPr>
          <w:rStyle w:val="NormalTok"/>
        </w:rPr>
        <w:t xml:space="preserve"> 06/18/2009 16:22:14 </w:t>
      </w:r>
      <w:r>
        <w:rPr>
          <w:rStyle w:val="KeywordTok"/>
        </w:rPr>
        <w:t>&lt;/date&gt;</w:t>
      </w:r>
      <w:r>
        <w:br/>
      </w:r>
      <w:r>
        <w:rPr>
          <w:rStyle w:val="NormalTok"/>
        </w:rPr>
        <w:t xml:space="preserve">  </w:t>
      </w:r>
      <w:r>
        <w:rPr>
          <w:rStyle w:val="KeywordTok"/>
        </w:rPr>
        <w:t>&lt;result&gt;</w:t>
      </w:r>
      <w:r>
        <w:rPr>
          <w:rStyle w:val="NormalTok"/>
        </w:rPr>
        <w:t xml:space="preserve"> -3 </w:t>
      </w:r>
      <w:r>
        <w:rPr>
          <w:rStyle w:val="KeywordTok"/>
        </w:rPr>
        <w:t>&lt;/result&gt;</w:t>
      </w:r>
      <w:r>
        <w:br/>
      </w:r>
      <w:r>
        <w:rPr>
          <w:rStyle w:val="NormalTok"/>
        </w:rPr>
        <w:t xml:space="preserve">  </w:t>
      </w:r>
      <w:r>
        <w:rPr>
          <w:rStyle w:val="KeywordTok"/>
        </w:rPr>
        <w:t>&lt;comment&gt;</w:t>
      </w:r>
      <w:r>
        <w:rPr>
          <w:rStyle w:val="NormalTok"/>
        </w:rPr>
        <w:t xml:space="preserve"> error in services </w:t>
      </w:r>
      <w:r>
        <w:rPr>
          <w:rStyle w:val="KeywordTok"/>
        </w:rPr>
        <w:t>&lt;/comment&gt;</w:t>
      </w:r>
      <w:r>
        <w:br/>
      </w:r>
      <w:r>
        <w:rPr>
          <w:rStyle w:val="NormalTok"/>
        </w:rPr>
        <w:t xml:space="preserve">  </w:t>
      </w:r>
      <w:r>
        <w:rPr>
          <w:rStyle w:val="KeywordTok"/>
        </w:rPr>
        <w:t>&lt;content_id&gt;</w:t>
      </w:r>
      <w:r>
        <w:rPr>
          <w:rStyle w:val="NormalTok"/>
        </w:rPr>
        <w:t xml:space="preserve"> 535767 </w:t>
      </w:r>
      <w:r>
        <w:rPr>
          <w:rStyle w:val="KeywordTok"/>
        </w:rPr>
        <w:t>&lt;/content_id&gt;</w:t>
      </w:r>
      <w:r>
        <w:br/>
      </w:r>
      <w:r>
        <w:rPr>
          <w:rStyle w:val="KeywordTok"/>
        </w:rPr>
        <w:t>&lt;/row&gt;</w:t>
      </w:r>
      <w:r>
        <w:br/>
      </w:r>
      <w:r>
        <w:rPr>
          <w:rStyle w:val="KeywordTok"/>
        </w:rPr>
        <w:t>&lt;/rows&gt;</w:t>
      </w:r>
    </w:p>
    <w:p w14:paraId="62B8A86C" w14:textId="77777777" w:rsidR="005B7803" w:rsidRDefault="00F12F17">
      <w:pPr>
        <w:pStyle w:val="Heading4"/>
      </w:pPr>
      <w:bookmarkStart w:id="741" w:name="serviceusagelist_purchase"/>
      <w:bookmarkStart w:id="742" w:name="_Toc437365275"/>
      <w:bookmarkEnd w:id="741"/>
      <w:r>
        <w:t>/ServiceUsage/list_purchase</w:t>
      </w:r>
      <w:bookmarkEnd w:id="742"/>
    </w:p>
    <w:p w14:paraId="6122127F" w14:textId="77777777" w:rsidR="005B7803" w:rsidRDefault="00F12F17">
      <w:r>
        <w:rPr>
          <w:b/>
        </w:rPr>
        <w:t>GET-запрос</w:t>
      </w:r>
    </w:p>
    <w:p w14:paraId="732C751D" w14:textId="77777777" w:rsidR="005B7803" w:rsidRDefault="00F12F17">
      <w:r>
        <w:t>Метод возвращает список покупок пользователя.</w:t>
      </w:r>
    </w:p>
    <w:p w14:paraId="0B95D7B8" w14:textId="77777777" w:rsidR="005B7803" w:rsidRDefault="00F12F17">
      <w:r>
        <w:rPr>
          <w:b/>
        </w:rPr>
        <w:t>URL-параметры запроса:</w:t>
      </w:r>
    </w:p>
    <w:p w14:paraId="0E815CD4" w14:textId="77777777" w:rsidR="005B7803" w:rsidRDefault="00F12F17" w:rsidP="00F12F17">
      <w:pPr>
        <w:numPr>
          <w:ilvl w:val="0"/>
          <w:numId w:val="387"/>
        </w:numPr>
      </w:pPr>
      <w:r>
        <w:rPr>
          <w:rStyle w:val="VerbatimChar"/>
        </w:rPr>
        <w:t>serviceAccountNumber</w:t>
      </w:r>
      <w:r>
        <w:t xml:space="preserve"> — </w:t>
      </w:r>
      <w:r>
        <w:rPr>
          <w:i/>
        </w:rPr>
        <w:t>string</w:t>
      </w:r>
      <w:r>
        <w:t xml:space="preserve"> — Номер учетной записи. (Обязательный параметр.).</w:t>
      </w:r>
    </w:p>
    <w:p w14:paraId="13D2E039" w14:textId="77777777" w:rsidR="005B7803" w:rsidRDefault="00F12F17">
      <w:r>
        <w:rPr>
          <w:b/>
        </w:rPr>
        <w:t>Параметры ответа:</w:t>
      </w:r>
    </w:p>
    <w:p w14:paraId="1BF0AED2" w14:textId="77777777" w:rsidR="005B7803" w:rsidRDefault="00F12F17">
      <w:r>
        <w:t>Пример XML-данных ответа:</w:t>
      </w:r>
    </w:p>
    <w:p w14:paraId="7B6F6608" w14:textId="77777777" w:rsidR="005B7803" w:rsidRDefault="00F12F17">
      <w:pPr>
        <w:pStyle w:val="SourceCode"/>
      </w:pPr>
      <w:r>
        <w:rPr>
          <w:rStyle w:val="KeywordTok"/>
        </w:rPr>
        <w:lastRenderedPageBreak/>
        <w:t>&lt;date&gt;</w:t>
      </w:r>
      <w:r>
        <w:rPr>
          <w:rStyle w:val="NormalTok"/>
        </w:rPr>
        <w:t xml:space="preserve"> Дата покупки в формате ММ/ДД/ГГГГ ЧЧ:ММ:СС </w:t>
      </w:r>
      <w:r>
        <w:rPr>
          <w:rStyle w:val="KeywordTok"/>
        </w:rPr>
        <w:t>&lt;/date&gt;</w:t>
      </w:r>
      <w:r>
        <w:br/>
      </w:r>
      <w:r>
        <w:rPr>
          <w:rStyle w:val="KeywordTok"/>
        </w:rPr>
        <w:t>&lt;unixDate&gt;</w:t>
      </w:r>
      <w:r>
        <w:rPr>
          <w:rStyle w:val="NormalTok"/>
        </w:rPr>
        <w:t xml:space="preserve"> Дата покупки в Unix-time формате </w:t>
      </w:r>
      <w:r>
        <w:rPr>
          <w:rStyle w:val="KeywordTok"/>
        </w:rPr>
        <w:t>&lt;/unixDate&gt;</w:t>
      </w:r>
      <w:r>
        <w:br/>
      </w:r>
      <w:r>
        <w:rPr>
          <w:rStyle w:val="KeywordTok"/>
        </w:rPr>
        <w:t>&lt;su_id&gt;</w:t>
      </w:r>
      <w:r>
        <w:rPr>
          <w:rStyle w:val="NormalTok"/>
        </w:rPr>
        <w:t xml:space="preserve"> Идентификатор покупки </w:t>
      </w:r>
      <w:r>
        <w:rPr>
          <w:rStyle w:val="KeywordTok"/>
        </w:rPr>
        <w:t>&lt;/su_id&gt;</w:t>
      </w:r>
      <w:r>
        <w:br/>
      </w:r>
      <w:r>
        <w:rPr>
          <w:rStyle w:val="KeywordTok"/>
        </w:rPr>
        <w:t>&lt;c_id&gt;</w:t>
      </w:r>
      <w:r>
        <w:rPr>
          <w:rStyle w:val="NormalTok"/>
        </w:rPr>
        <w:t xml:space="preserve"> Идентификатор контента </w:t>
      </w:r>
      <w:r>
        <w:rPr>
          <w:rStyle w:val="KeywordTok"/>
        </w:rPr>
        <w:t>&lt;c_id&gt;</w:t>
      </w:r>
      <w:r>
        <w:br/>
      </w:r>
      <w:r>
        <w:rPr>
          <w:rStyle w:val="KeywordTok"/>
        </w:rPr>
        <w:t>&lt;dsc&gt;</w:t>
      </w:r>
      <w:r>
        <w:rPr>
          <w:rStyle w:val="NormalTok"/>
        </w:rPr>
        <w:t xml:space="preserve"> Название контента </w:t>
      </w:r>
      <w:r>
        <w:rPr>
          <w:rStyle w:val="KeywordTok"/>
        </w:rPr>
        <w:t>&lt;/dsc&gt;</w:t>
      </w:r>
      <w:r>
        <w:br/>
      </w:r>
      <w:r>
        <w:rPr>
          <w:rStyle w:val="KeywordTok"/>
        </w:rPr>
        <w:t>&lt;su_discr&gt;</w:t>
      </w:r>
      <w:r>
        <w:br/>
      </w:r>
      <w:r>
        <w:rPr>
          <w:rStyle w:val="NormalTok"/>
        </w:rPr>
        <w:t>Тип покупки. Возможные значения: CONTENTSERVICEUSAGE BONUSSUBSCRIPTIONSERVICEUSAGE CREATECONTENTPAYMENT BINDSERVICEUSAGE BONUSSERVICEUSAGE NPVRRECORD FRANCHISEVODPURCHASE GIFTSERVICEUSAGE SUBSCRIPTIONSERVICEUSAGE ABONEMENTEDSERVICEUSAGE CREATEPAYMENT PROMOSERVICEUSAGE FRANCHISEPURCHASE UNSUBSCRIPTIONREQUEST</w:t>
      </w:r>
      <w:r>
        <w:br/>
      </w:r>
      <w:r>
        <w:rPr>
          <w:rStyle w:val="KeywordTok"/>
        </w:rPr>
        <w:t>&lt;/su_discr&gt;</w:t>
      </w:r>
      <w:r>
        <w:br/>
      </w:r>
      <w:r>
        <w:rPr>
          <w:rStyle w:val="KeywordTok"/>
        </w:rPr>
        <w:t>&lt;doneeAccount&gt;</w:t>
      </w:r>
      <w:r>
        <w:rPr>
          <w:rStyle w:val="NormalTok"/>
        </w:rPr>
        <w:t xml:space="preserve"> Номер учетной записи, на которую был отправлен подарок </w:t>
      </w:r>
      <w:r>
        <w:rPr>
          <w:rStyle w:val="KeywordTok"/>
        </w:rPr>
        <w:t>&lt;/doneeAccount&gt;</w:t>
      </w:r>
      <w:r>
        <w:br/>
      </w:r>
      <w:r>
        <w:rPr>
          <w:rStyle w:val="KeywordTok"/>
        </w:rPr>
        <w:t>&lt;doneeProfile&gt;</w:t>
      </w:r>
      <w:r>
        <w:rPr>
          <w:rStyle w:val="NormalTok"/>
        </w:rPr>
        <w:t xml:space="preserve"> Идентификатор профиля учетной записи, на которую был отправлен подарок </w:t>
      </w:r>
      <w:r>
        <w:rPr>
          <w:rStyle w:val="KeywordTok"/>
        </w:rPr>
        <w:t>&lt;/doneeProfile&gt;</w:t>
      </w:r>
      <w:r>
        <w:br/>
      </w:r>
      <w:r>
        <w:rPr>
          <w:rStyle w:val="KeywordTok"/>
        </w:rPr>
        <w:t>&lt;s_id&gt;</w:t>
      </w:r>
      <w:r>
        <w:rPr>
          <w:rStyle w:val="NormalTok"/>
        </w:rPr>
        <w:t xml:space="preserve"> Идентификатор типа контента </w:t>
      </w:r>
      <w:r>
        <w:rPr>
          <w:rStyle w:val="KeywordTok"/>
        </w:rPr>
        <w:t>&lt;/s_id&gt;</w:t>
      </w:r>
      <w:r>
        <w:br/>
      </w:r>
      <w:r>
        <w:rPr>
          <w:rStyle w:val="KeywordTok"/>
        </w:rPr>
        <w:t>&lt;s_discr&gt;</w:t>
      </w:r>
      <w:r>
        <w:br/>
      </w:r>
      <w:r>
        <w:rPr>
          <w:rStyle w:val="NormalTok"/>
        </w:rPr>
        <w:t>Тип контента. Возможные значения: KARAOKEPACKAGE PPVCHANNELPACKAGEFIXEDPRICE FRANCHISEPACKAGE INTERNETRADIOCHANNEL CONTENTBUNDLEPACKAGE PPVCHANPACKFIXPRICEFORSUBSC RADIOCHANNEL DLNASERVICE CHANNELPACKAGE NPVRUNLIMCHANNELPACKAGE VODPACKAGE NPVRCHANNELPACKAGE PPVCHANNELPACKAGE ESTVODPACKAGE BUNDLEPACKAGE NVODCHANNEL PVRCHANNELPACKAGE RADIOCHANNELPACKAGE SERVICESPEC TSTVCHANNELPACKAGE INTERNETRADIOCHANNELPACKAGE KARAOKEABONEMENT RTUGCQUOTA SERIESPACKAGE ESTCONTENTBUNDLEPACKAGE ISSASERVICE NPVRADDLIMITPACKAGE DISCOUNTPACKAGE ACTIVATIONSERVICE BROADCASTCHANNEL PAUSELIFECHANNELPACKAGE VODABONEMENT EXTERNALSERVICE</w:t>
      </w:r>
      <w:r>
        <w:br/>
      </w:r>
      <w:r>
        <w:rPr>
          <w:rStyle w:val="KeywordTok"/>
        </w:rPr>
        <w:t>&lt;/s_discr&gt;</w:t>
      </w:r>
      <w:r>
        <w:br/>
      </w:r>
      <w:r>
        <w:rPr>
          <w:rStyle w:val="KeywordTok"/>
        </w:rPr>
        <w:t>&lt;price&gt;</w:t>
      </w:r>
      <w:r>
        <w:rPr>
          <w:rStyle w:val="NormalTok"/>
        </w:rPr>
        <w:t xml:space="preserve"> Цена в копейках </w:t>
      </w:r>
      <w:r>
        <w:rPr>
          <w:rStyle w:val="KeywordTok"/>
        </w:rPr>
        <w:t>&lt;/price&gt;</w:t>
      </w:r>
      <w:r>
        <w:br/>
      </w:r>
      <w:r>
        <w:rPr>
          <w:rStyle w:val="KeywordTok"/>
        </w:rPr>
        <w:t>&lt;paymentId&gt;</w:t>
      </w:r>
      <w:r>
        <w:rPr>
          <w:rStyle w:val="NormalTok"/>
        </w:rPr>
        <w:t xml:space="preserve"> Идентификатор платежа по карте. Если поле пустое, покупка совершалась не по карте </w:t>
      </w:r>
      <w:r>
        <w:rPr>
          <w:rStyle w:val="KeywordTok"/>
        </w:rPr>
        <w:t>&lt;/paymentId&gt;</w:t>
      </w:r>
    </w:p>
    <w:p w14:paraId="7BAA4680" w14:textId="77777777" w:rsidR="005B7803" w:rsidRDefault="00F12F17">
      <w:pPr>
        <w:pStyle w:val="Heading3"/>
      </w:pPr>
      <w:bookmarkStart w:id="743" w:name="servicespec"/>
      <w:bookmarkStart w:id="744" w:name="_Toc437365276"/>
      <w:bookmarkEnd w:id="743"/>
      <w:r>
        <w:t>/ServiceSpec</w:t>
      </w:r>
      <w:bookmarkEnd w:id="744"/>
    </w:p>
    <w:p w14:paraId="4E5F979B" w14:textId="77777777" w:rsidR="005B7803" w:rsidRDefault="00F12F17">
      <w:pPr>
        <w:pStyle w:val="Heading4"/>
      </w:pPr>
      <w:bookmarkStart w:id="745" w:name="servicespeclist_terminal_type_rules"/>
      <w:bookmarkStart w:id="746" w:name="_Toc437365277"/>
      <w:bookmarkEnd w:id="745"/>
      <w:r>
        <w:t>/ServiceSpec/list_terminal_type_rules</w:t>
      </w:r>
      <w:bookmarkEnd w:id="746"/>
    </w:p>
    <w:p w14:paraId="4447FFEE" w14:textId="77777777" w:rsidR="005B7803" w:rsidRDefault="00F12F17">
      <w:r>
        <w:rPr>
          <w:b/>
        </w:rPr>
        <w:t>GET-запрос</w:t>
      </w:r>
    </w:p>
    <w:p w14:paraId="19323983" w14:textId="77777777" w:rsidR="005B7803" w:rsidRDefault="00F12F17">
      <w:r>
        <w:lastRenderedPageBreak/>
        <w:t xml:space="preserve">Метод возвращает правила покупки для CoD-контента с учетом типа терминала. Если возвращаемый параметр </w:t>
      </w:r>
      <w:r>
        <w:rPr>
          <w:rStyle w:val="VerbatimChar"/>
        </w:rPr>
        <w:t>cur_vtl_forever=1</w:t>
      </w:r>
      <w:r>
        <w:t xml:space="preserve"> — это значит, что срок действия купленного контента будет не ограничен, т.е. навсегда. Для определения цены контента следует выполнить следующее:</w:t>
      </w:r>
    </w:p>
    <w:p w14:paraId="36D50738" w14:textId="77777777" w:rsidR="005B7803" w:rsidRDefault="00F12F17" w:rsidP="00F12F17">
      <w:pPr>
        <w:numPr>
          <w:ilvl w:val="0"/>
          <w:numId w:val="388"/>
        </w:numPr>
      </w:pPr>
      <w:r>
        <w:t xml:space="preserve">Получить список контента, например, </w:t>
      </w:r>
      <w:r>
        <w:rPr>
          <w:rStyle w:val="VerbatimChar"/>
        </w:rPr>
        <w:t>VodPackage/list_movies</w:t>
      </w:r>
      <w:r>
        <w:t>.</w:t>
      </w:r>
    </w:p>
    <w:p w14:paraId="2582C4C4" w14:textId="77777777" w:rsidR="005B7803" w:rsidRDefault="00F12F17" w:rsidP="00F12F17">
      <w:pPr>
        <w:numPr>
          <w:ilvl w:val="0"/>
          <w:numId w:val="388"/>
        </w:numPr>
      </w:pPr>
      <w:r>
        <w:t xml:space="preserve">Получить значение </w:t>
      </w:r>
      <w:r>
        <w:rPr>
          <w:rStyle w:val="VerbatimChar"/>
        </w:rPr>
        <w:t>&lt;asset_type&gt;</w:t>
      </w:r>
      <w:r>
        <w:t xml:space="preserve"> ассета фильма.</w:t>
      </w:r>
    </w:p>
    <w:p w14:paraId="24C34961" w14:textId="77777777" w:rsidR="005B7803" w:rsidRDefault="00F12F17" w:rsidP="00F12F17">
      <w:pPr>
        <w:numPr>
          <w:ilvl w:val="0"/>
          <w:numId w:val="388"/>
        </w:numPr>
      </w:pPr>
      <w:r>
        <w:t xml:space="preserve">Получить список правил использования </w:t>
      </w:r>
      <w:r>
        <w:rPr>
          <w:rStyle w:val="VerbatimChar"/>
        </w:rPr>
        <w:t>ServiceSpec/list_terminal_type_rules</w:t>
      </w:r>
      <w:r>
        <w:t xml:space="preserve"> для данного пакета.</w:t>
      </w:r>
    </w:p>
    <w:p w14:paraId="72E2CE39" w14:textId="77777777" w:rsidR="005B7803" w:rsidRDefault="00F12F17" w:rsidP="00F12F17">
      <w:pPr>
        <w:numPr>
          <w:ilvl w:val="0"/>
          <w:numId w:val="388"/>
        </w:numPr>
      </w:pPr>
      <w:r>
        <w:t xml:space="preserve">Выбрать правило использования с </w:t>
      </w:r>
      <w:r>
        <w:rPr>
          <w:rStyle w:val="VerbatimChar"/>
        </w:rPr>
        <w:t>&lt;cur_assetTypeExt&gt; =&lt;asset_type&gt;</w:t>
      </w:r>
      <w:r>
        <w:t xml:space="preserve"> и нужным </w:t>
      </w:r>
      <w:r>
        <w:rPr>
          <w:rStyle w:val="VerbatimChar"/>
        </w:rPr>
        <w:t>&lt;cur_externalId&gt;=OTT_WEB</w:t>
      </w:r>
      <w:r>
        <w:t xml:space="preserve"> для портала или </w:t>
      </w:r>
      <w:r>
        <w:rPr>
          <w:rStyle w:val="VerbatimChar"/>
        </w:rPr>
        <w:t>&lt;cur_externalId&gt;=OTT_IPAD</w:t>
      </w:r>
      <w:r>
        <w:t>.</w:t>
      </w:r>
    </w:p>
    <w:p w14:paraId="020E658F" w14:textId="77777777" w:rsidR="005B7803" w:rsidRDefault="00F12F17">
      <w:r>
        <w:t xml:space="preserve">Значение в поле </w:t>
      </w:r>
      <w:r>
        <w:rPr>
          <w:rStyle w:val="VerbatimChar"/>
        </w:rPr>
        <w:t>&lt;cur_price&gt;</w:t>
      </w:r>
      <w:r>
        <w:t xml:space="preserve"> — стоимость контента для портала в копейках, для iPad — в центах.</w:t>
      </w:r>
    </w:p>
    <w:p w14:paraId="7D5AD45F" w14:textId="77777777" w:rsidR="005B7803" w:rsidRDefault="00F12F17">
      <w:r>
        <w:rPr>
          <w:b/>
        </w:rPr>
        <w:t>URL-параметры запроса:</w:t>
      </w:r>
    </w:p>
    <w:p w14:paraId="20922DE9" w14:textId="77777777" w:rsidR="005B7803" w:rsidRDefault="00F12F17" w:rsidP="00F12F17">
      <w:pPr>
        <w:numPr>
          <w:ilvl w:val="0"/>
          <w:numId w:val="389"/>
        </w:numPr>
      </w:pPr>
      <w:r>
        <w:rPr>
          <w:rStyle w:val="VerbatimChar"/>
        </w:rPr>
        <w:t>packageId</w:t>
      </w:r>
      <w:r>
        <w:t xml:space="preserve"> — </w:t>
      </w:r>
      <w:r>
        <w:rPr>
          <w:i/>
        </w:rPr>
        <w:t>string</w:t>
      </w:r>
      <w:r>
        <w:t xml:space="preserve"> — Идентификатор пакета видеофильмов, полученный методами ServiceAccount/list_services или ProductOffer/list_services_terminal. .</w:t>
      </w:r>
    </w:p>
    <w:p w14:paraId="22F815B1" w14:textId="77777777" w:rsidR="005B7803" w:rsidRDefault="00F12F17" w:rsidP="00F12F17">
      <w:pPr>
        <w:numPr>
          <w:ilvl w:val="0"/>
          <w:numId w:val="389"/>
        </w:numPr>
      </w:pPr>
      <w:r>
        <w:rPr>
          <w:rStyle w:val="VerbatimChar"/>
        </w:rPr>
        <w:t>locationId</w:t>
      </w:r>
      <w:r>
        <w:t xml:space="preserve"> — </w:t>
      </w:r>
      <w:r>
        <w:rPr>
          <w:i/>
        </w:rPr>
        <w:t>string</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2264FD2C" w14:textId="77777777" w:rsidR="005B7803" w:rsidRDefault="00F12F17" w:rsidP="00F12F17">
      <w:pPr>
        <w:numPr>
          <w:ilvl w:val="0"/>
          <w:numId w:val="389"/>
        </w:numPr>
      </w:pPr>
      <w:r>
        <w:rPr>
          <w:rStyle w:val="VerbatimChar"/>
        </w:rPr>
        <w:t>poId</w:t>
      </w:r>
      <w:r>
        <w:t xml:space="preserve"> — </w:t>
      </w:r>
      <w:r>
        <w:rPr>
          <w:i/>
        </w:rPr>
        <w:t>string</w:t>
      </w:r>
      <w:r>
        <w:t xml:space="preserve"> — Идентификатор тарифного плана. (Обязательный параметр.).</w:t>
      </w:r>
    </w:p>
    <w:p w14:paraId="17513A9B" w14:textId="77777777" w:rsidR="005B7803" w:rsidRDefault="00F12F17" w:rsidP="00F12F17">
      <w:pPr>
        <w:numPr>
          <w:ilvl w:val="0"/>
          <w:numId w:val="389"/>
        </w:numPr>
      </w:pPr>
      <w:r>
        <w:rPr>
          <w:rStyle w:val="VerbatimChar"/>
        </w:rPr>
        <w:t>terminalType</w:t>
      </w:r>
      <w:r>
        <w:t xml:space="preserve"> — </w:t>
      </w:r>
      <w:r>
        <w:rPr>
          <w:i/>
        </w:rPr>
        <w:t>string</w:t>
      </w:r>
      <w:r>
        <w:t xml:space="preserve"> — Внешний идентификатор типа устройства, для которого предназначена услуга. (Обязательный параметр.).</w:t>
      </w:r>
    </w:p>
    <w:p w14:paraId="224219F0" w14:textId="77777777" w:rsidR="005B7803" w:rsidRDefault="00F12F17">
      <w:r>
        <w:rPr>
          <w:b/>
        </w:rPr>
        <w:t>Параметры ответа:</w:t>
      </w:r>
    </w:p>
    <w:p w14:paraId="5CE9C68E" w14:textId="77777777" w:rsidR="005B7803" w:rsidRDefault="00F12F17">
      <w:r>
        <w:t>Пример XML-данных ответа:</w:t>
      </w:r>
    </w:p>
    <w:p w14:paraId="0F732289" w14:textId="77777777" w:rsidR="005B7803" w:rsidRDefault="00F12F17">
      <w:pPr>
        <w:pStyle w:val="SourceCode"/>
      </w:pPr>
      <w:r>
        <w:rPr>
          <w:rStyle w:val="KeywordTok"/>
        </w:rPr>
        <w:lastRenderedPageBreak/>
        <w:t>&lt;rows</w:t>
      </w:r>
      <w:r>
        <w:rPr>
          <w:rStyle w:val="OtherTok"/>
        </w:rPr>
        <w:t xml:space="preserve"> packageId=</w:t>
      </w:r>
      <w:r>
        <w:rPr>
          <w:rStyle w:val="StringTok"/>
        </w:rPr>
        <w:t>"-1"</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id&gt;</w:t>
      </w:r>
      <w:r>
        <w:rPr>
          <w:rStyle w:val="NormalTok"/>
        </w:rPr>
        <w:t xml:space="preserve"> 43785367 </w:t>
      </w:r>
      <w:r>
        <w:rPr>
          <w:rStyle w:val="KeywordTok"/>
        </w:rPr>
        <w:t>&lt;/id&gt;</w:t>
      </w:r>
      <w:r>
        <w:br/>
      </w:r>
      <w:r>
        <w:rPr>
          <w:rStyle w:val="NormalTok"/>
        </w:rPr>
        <w:t xml:space="preserve">    </w:t>
      </w:r>
      <w:r>
        <w:rPr>
          <w:rStyle w:val="KeywordTok"/>
        </w:rPr>
        <w:t>&lt;cur_id&gt;</w:t>
      </w:r>
      <w:r>
        <w:rPr>
          <w:rStyle w:val="NormalTok"/>
        </w:rPr>
        <w:t xml:space="preserve"> 43249393 </w:t>
      </w:r>
      <w:r>
        <w:rPr>
          <w:rStyle w:val="KeywordTok"/>
        </w:rPr>
        <w:t>&lt;/cur_id&gt;</w:t>
      </w:r>
      <w:r>
        <w:br/>
      </w:r>
      <w:r>
        <w:rPr>
          <w:rStyle w:val="NormalTok"/>
        </w:rPr>
        <w:t xml:space="preserve">    </w:t>
      </w:r>
      <w:r>
        <w:rPr>
          <w:rStyle w:val="KeywordTok"/>
        </w:rPr>
        <w:t>&lt;cur_name&gt;</w:t>
      </w:r>
      <w:r>
        <w:rPr>
          <w:rStyle w:val="NormalTok"/>
        </w:rPr>
        <w:t xml:space="preserve"> EST-покупка на OTT-устройствах </w:t>
      </w:r>
      <w:r>
        <w:rPr>
          <w:rStyle w:val="KeywordTok"/>
        </w:rPr>
        <w:t>&lt;/cur_name&gt;</w:t>
      </w:r>
      <w:r>
        <w:br/>
      </w:r>
      <w:r>
        <w:rPr>
          <w:rStyle w:val="NormalTok"/>
        </w:rPr>
        <w:t xml:space="preserve">    </w:t>
      </w:r>
      <w:r>
        <w:rPr>
          <w:rStyle w:val="KeywordTok"/>
        </w:rPr>
        <w:t>&lt;cur_externalId&gt;</w:t>
      </w:r>
      <w:r>
        <w:rPr>
          <w:rStyle w:val="NormalTok"/>
        </w:rPr>
        <w:t xml:space="preserve"> OTT_WEB </w:t>
      </w:r>
      <w:r>
        <w:rPr>
          <w:rStyle w:val="KeywordTok"/>
        </w:rPr>
        <w:t>&lt;/cur_externalId&gt;</w:t>
      </w:r>
      <w:r>
        <w:br/>
      </w:r>
      <w:r>
        <w:rPr>
          <w:rStyle w:val="NormalTok"/>
        </w:rPr>
        <w:t xml:space="preserve">    </w:t>
      </w:r>
      <w:r>
        <w:rPr>
          <w:rStyle w:val="KeywordTok"/>
        </w:rPr>
        <w:t>&lt;cur_descr&gt;</w:t>
      </w:r>
      <w:r>
        <w:rPr>
          <w:rStyle w:val="NormalTok"/>
        </w:rPr>
        <w:t xml:space="preserve"> покупка OTT-фильмов со всех OTT-устройств, использующих ServiceSpec/list_terminal_type_rules </w:t>
      </w:r>
      <w:r>
        <w:rPr>
          <w:rStyle w:val="KeywordTok"/>
        </w:rPr>
        <w:t>&lt;/cur_descr&gt;</w:t>
      </w:r>
      <w:r>
        <w:br/>
      </w:r>
      <w:r>
        <w:rPr>
          <w:rStyle w:val="NormalTok"/>
        </w:rPr>
        <w:t xml:space="preserve">    </w:t>
      </w:r>
      <w:r>
        <w:rPr>
          <w:rStyle w:val="KeywordTok"/>
        </w:rPr>
        <w:t>&lt;cur_assetType&gt;</w:t>
      </w:r>
      <w:r>
        <w:rPr>
          <w:rStyle w:val="NormalTok"/>
        </w:rPr>
        <w:t xml:space="preserve"> 1722808 </w:t>
      </w:r>
      <w:r>
        <w:rPr>
          <w:rStyle w:val="KeywordTok"/>
        </w:rPr>
        <w:t>&lt;/cur_assetType&gt;</w:t>
      </w:r>
      <w:r>
        <w:br/>
      </w:r>
      <w:r>
        <w:rPr>
          <w:rStyle w:val="NormalTok"/>
        </w:rPr>
        <w:t xml:space="preserve">    </w:t>
      </w:r>
      <w:r>
        <w:rPr>
          <w:rStyle w:val="KeywordTok"/>
        </w:rPr>
        <w:t>&lt;cur_assetTypeExt&gt;</w:t>
      </w:r>
      <w:r>
        <w:rPr>
          <w:rStyle w:val="NormalTok"/>
        </w:rPr>
        <w:t xml:space="preserve"> 2377438 </w:t>
      </w:r>
      <w:r>
        <w:rPr>
          <w:rStyle w:val="KeywordTok"/>
        </w:rPr>
        <w:t>&lt;/cur_assetTypeExt&gt;</w:t>
      </w:r>
      <w:r>
        <w:br/>
      </w:r>
      <w:r>
        <w:rPr>
          <w:rStyle w:val="NormalTok"/>
        </w:rPr>
        <w:t xml:space="preserve">    </w:t>
      </w:r>
      <w:r>
        <w:rPr>
          <w:rStyle w:val="KeywordTok"/>
        </w:rPr>
        <w:t>&lt;cur_default&gt;</w:t>
      </w:r>
      <w:r>
        <w:rPr>
          <w:rStyle w:val="NormalTok"/>
        </w:rPr>
        <w:t xml:space="preserve"> 1 </w:t>
      </w:r>
      <w:r>
        <w:rPr>
          <w:rStyle w:val="KeywordTok"/>
        </w:rPr>
        <w:t>&lt;/cur_default&gt;</w:t>
      </w:r>
      <w:r>
        <w:br/>
      </w:r>
      <w:r>
        <w:rPr>
          <w:rStyle w:val="NormalTok"/>
        </w:rPr>
        <w:t xml:space="preserve">    </w:t>
      </w:r>
      <w:r>
        <w:rPr>
          <w:rStyle w:val="KeywordTok"/>
        </w:rPr>
        <w:t>&lt;cur_vtl_name&gt;</w:t>
      </w:r>
      <w:r>
        <w:rPr>
          <w:rStyle w:val="NormalTok"/>
        </w:rPr>
        <w:t xml:space="preserve"> Без ограничений времени просмотра </w:t>
      </w:r>
      <w:r>
        <w:rPr>
          <w:rStyle w:val="KeywordTok"/>
        </w:rPr>
        <w:t>&lt;/cur_vtl_name&gt;</w:t>
      </w:r>
      <w:r>
        <w:br/>
      </w:r>
      <w:r>
        <w:rPr>
          <w:rStyle w:val="NormalTok"/>
        </w:rPr>
        <w:t xml:space="preserve">    </w:t>
      </w:r>
      <w:r>
        <w:rPr>
          <w:rStyle w:val="KeywordTok"/>
        </w:rPr>
        <w:t>&lt;cur_duration&gt;</w:t>
      </w:r>
      <w:r>
        <w:rPr>
          <w:rStyle w:val="NormalTok"/>
        </w:rPr>
        <w:t xml:space="preserve"> 1080000000 </w:t>
      </w:r>
      <w:r>
        <w:rPr>
          <w:rStyle w:val="KeywordTok"/>
        </w:rPr>
        <w:t>&lt;/cur_duration&gt;</w:t>
      </w:r>
      <w:r>
        <w:br/>
      </w:r>
      <w:r>
        <w:rPr>
          <w:rStyle w:val="NormalTok"/>
        </w:rPr>
        <w:t xml:space="preserve">    </w:t>
      </w:r>
      <w:r>
        <w:rPr>
          <w:rStyle w:val="KeywordTok"/>
        </w:rPr>
        <w:t>&lt;cur_vtl_forever&gt;</w:t>
      </w:r>
      <w:r>
        <w:rPr>
          <w:rStyle w:val="NormalTok"/>
        </w:rPr>
        <w:t xml:space="preserve"> 1 </w:t>
      </w:r>
      <w:r>
        <w:rPr>
          <w:rStyle w:val="KeywordTok"/>
        </w:rPr>
        <w:t>&lt;/cur_vtl_forever&gt;</w:t>
      </w:r>
      <w:r>
        <w:br/>
      </w:r>
      <w:r>
        <w:rPr>
          <w:rStyle w:val="NormalTok"/>
        </w:rPr>
        <w:t xml:space="preserve">    </w:t>
      </w:r>
      <w:r>
        <w:rPr>
          <w:rStyle w:val="KeywordTok"/>
        </w:rPr>
        <w:t>&lt;cur_price&gt;</w:t>
      </w:r>
      <w:r>
        <w:rPr>
          <w:rStyle w:val="NormalTok"/>
        </w:rPr>
        <w:t xml:space="preserve"> 55000 </w:t>
      </w:r>
      <w:r>
        <w:rPr>
          <w:rStyle w:val="KeywordTok"/>
        </w:rPr>
        <w:t>&lt;/cur_price&gt;</w:t>
      </w:r>
      <w:r>
        <w:br/>
      </w:r>
      <w:r>
        <w:rPr>
          <w:rStyle w:val="NormalTok"/>
        </w:rPr>
        <w:t xml:space="preserve">    </w:t>
      </w:r>
      <w:r>
        <w:rPr>
          <w:rStyle w:val="KeywordTok"/>
        </w:rPr>
        <w:t>&lt;packageId&gt;</w:t>
      </w:r>
      <w:r>
        <w:rPr>
          <w:rStyle w:val="NormalTok"/>
        </w:rPr>
        <w:t xml:space="preserve"> 21713916 </w:t>
      </w:r>
      <w:r>
        <w:rPr>
          <w:rStyle w:val="KeywordTok"/>
        </w:rPr>
        <w:t>&lt;/packageId&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rPr>
          <w:rStyle w:val="KeywordTok"/>
        </w:rPr>
        <w:t>&lt;id&gt;</w:t>
      </w:r>
      <w:r>
        <w:rPr>
          <w:rStyle w:val="NormalTok"/>
        </w:rPr>
        <w:t xml:space="preserve"> 42912663 </w:t>
      </w:r>
      <w:r>
        <w:rPr>
          <w:rStyle w:val="KeywordTok"/>
        </w:rPr>
        <w:t>&lt;/id&gt;</w:t>
      </w:r>
      <w:r>
        <w:br/>
      </w:r>
      <w:r>
        <w:rPr>
          <w:rStyle w:val="NormalTok"/>
        </w:rPr>
        <w:t xml:space="preserve">    </w:t>
      </w:r>
      <w:r>
        <w:rPr>
          <w:rStyle w:val="KeywordTok"/>
        </w:rPr>
        <w:t>&lt;cur_id&gt;</w:t>
      </w:r>
      <w:r>
        <w:rPr>
          <w:rStyle w:val="NormalTok"/>
        </w:rPr>
        <w:t xml:space="preserve"> 1000067 </w:t>
      </w:r>
      <w:r>
        <w:rPr>
          <w:rStyle w:val="KeywordTok"/>
        </w:rPr>
        <w:t>&lt;/cur_id&gt;</w:t>
      </w:r>
      <w:r>
        <w:br/>
      </w:r>
      <w:r>
        <w:rPr>
          <w:rStyle w:val="NormalTok"/>
        </w:rPr>
        <w:t xml:space="preserve">    </w:t>
      </w:r>
      <w:r>
        <w:rPr>
          <w:rStyle w:val="KeywordTok"/>
        </w:rPr>
        <w:t>&lt;cur_name&gt;</w:t>
      </w:r>
      <w:r>
        <w:rPr>
          <w:rStyle w:val="NormalTok"/>
        </w:rPr>
        <w:t xml:space="preserve"> Покупка SD на 48 часов </w:t>
      </w:r>
      <w:r>
        <w:rPr>
          <w:rStyle w:val="KeywordTok"/>
        </w:rPr>
        <w:t>&lt;/cur_name&gt;</w:t>
      </w:r>
      <w:r>
        <w:br/>
      </w:r>
      <w:r>
        <w:rPr>
          <w:rStyle w:val="NormalTok"/>
        </w:rPr>
        <w:t xml:space="preserve">    </w:t>
      </w:r>
      <w:r>
        <w:rPr>
          <w:rStyle w:val="KeywordTok"/>
        </w:rPr>
        <w:t>&lt;cur_externalId&gt;</w:t>
      </w:r>
      <w:r>
        <w:rPr>
          <w:rStyle w:val="NormalTok"/>
        </w:rPr>
        <w:t xml:space="preserve"> SD48 </w:t>
      </w:r>
      <w:r>
        <w:rPr>
          <w:rStyle w:val="KeywordTok"/>
        </w:rPr>
        <w:t>&lt;/cur_externalId&gt;</w:t>
      </w:r>
      <w:r>
        <w:br/>
      </w:r>
      <w:r>
        <w:rPr>
          <w:rStyle w:val="NormalTok"/>
        </w:rPr>
        <w:t xml:space="preserve">    </w:t>
      </w:r>
      <w:r>
        <w:rPr>
          <w:rStyle w:val="KeywordTok"/>
        </w:rPr>
        <w:t>&lt;cur_descr</w:t>
      </w:r>
      <w:r>
        <w:rPr>
          <w:rStyle w:val="NormalTok"/>
        </w:rPr>
        <w:t xml:space="preserve"> </w:t>
      </w:r>
      <w:r>
        <w:rPr>
          <w:rStyle w:val="KeywordTok"/>
        </w:rPr>
        <w:t>/&gt;</w:t>
      </w:r>
      <w:r>
        <w:br/>
      </w:r>
      <w:r>
        <w:rPr>
          <w:rStyle w:val="NormalTok"/>
        </w:rPr>
        <w:t xml:space="preserve">    </w:t>
      </w:r>
      <w:r>
        <w:rPr>
          <w:rStyle w:val="KeywordTok"/>
        </w:rPr>
        <w:t>&lt;cur_assetType&gt;</w:t>
      </w:r>
      <w:r>
        <w:rPr>
          <w:rStyle w:val="NormalTok"/>
        </w:rPr>
        <w:t xml:space="preserve"> 1000059 </w:t>
      </w:r>
      <w:r>
        <w:rPr>
          <w:rStyle w:val="KeywordTok"/>
        </w:rPr>
        <w:t>&lt;/cur_assetType&gt;</w:t>
      </w:r>
      <w:r>
        <w:br/>
      </w:r>
      <w:r>
        <w:rPr>
          <w:rStyle w:val="NormalTok"/>
        </w:rPr>
        <w:t xml:space="preserve">    </w:t>
      </w:r>
      <w:r>
        <w:rPr>
          <w:rStyle w:val="KeywordTok"/>
        </w:rPr>
        <w:t>&lt;cur_assetTypeExt&gt;</w:t>
      </w:r>
      <w:r>
        <w:rPr>
          <w:rStyle w:val="NormalTok"/>
        </w:rPr>
        <w:t xml:space="preserve"> 1000059 </w:t>
      </w:r>
      <w:r>
        <w:rPr>
          <w:rStyle w:val="KeywordTok"/>
        </w:rPr>
        <w:t>&lt;/cur_assetTypeExt&gt;</w:t>
      </w:r>
      <w:r>
        <w:br/>
      </w:r>
      <w:r>
        <w:rPr>
          <w:rStyle w:val="NormalTok"/>
        </w:rPr>
        <w:t xml:space="preserve">    </w:t>
      </w:r>
      <w:r>
        <w:rPr>
          <w:rStyle w:val="KeywordTok"/>
        </w:rPr>
        <w:t>&lt;cur_default&gt;</w:t>
      </w:r>
      <w:r>
        <w:rPr>
          <w:rStyle w:val="NormalTok"/>
        </w:rPr>
        <w:t xml:space="preserve"> 1 </w:t>
      </w:r>
      <w:r>
        <w:rPr>
          <w:rStyle w:val="KeywordTok"/>
        </w:rPr>
        <w:t>&lt;/cur_default&gt;</w:t>
      </w:r>
      <w:r>
        <w:br/>
      </w:r>
      <w:r>
        <w:rPr>
          <w:rStyle w:val="NormalTok"/>
        </w:rPr>
        <w:t xml:space="preserve">    </w:t>
      </w:r>
      <w:r>
        <w:rPr>
          <w:rStyle w:val="KeywordTok"/>
        </w:rPr>
        <w:t>&lt;cur_vtl_name&gt;</w:t>
      </w:r>
      <w:r>
        <w:rPr>
          <w:rStyle w:val="NormalTok"/>
        </w:rPr>
        <w:t xml:space="preserve"> Покупка на 48 часов </w:t>
      </w:r>
      <w:r>
        <w:rPr>
          <w:rStyle w:val="KeywordTok"/>
        </w:rPr>
        <w:t>&lt;/cur_vtl_name&gt;</w:t>
      </w:r>
      <w:r>
        <w:br/>
      </w:r>
      <w:r>
        <w:rPr>
          <w:rStyle w:val="NormalTok"/>
        </w:rPr>
        <w:t xml:space="preserve">    </w:t>
      </w:r>
      <w:r>
        <w:rPr>
          <w:rStyle w:val="KeywordTok"/>
        </w:rPr>
        <w:t>&lt;cur_duration&gt;</w:t>
      </w:r>
      <w:r>
        <w:rPr>
          <w:rStyle w:val="NormalTok"/>
        </w:rPr>
        <w:t xml:space="preserve"> 172800 </w:t>
      </w:r>
      <w:r>
        <w:rPr>
          <w:rStyle w:val="KeywordTok"/>
        </w:rPr>
        <w:t>&lt;/cur_duration&gt;</w:t>
      </w:r>
      <w:r>
        <w:br/>
      </w:r>
      <w:r>
        <w:rPr>
          <w:rStyle w:val="NormalTok"/>
        </w:rPr>
        <w:t xml:space="preserve">    </w:t>
      </w:r>
      <w:r>
        <w:rPr>
          <w:rStyle w:val="KeywordTok"/>
        </w:rPr>
        <w:t>&lt;cur_vtl_forever&gt;</w:t>
      </w:r>
      <w:r>
        <w:rPr>
          <w:rStyle w:val="NormalTok"/>
        </w:rPr>
        <w:t xml:space="preserve"> 0 </w:t>
      </w:r>
      <w:r>
        <w:rPr>
          <w:rStyle w:val="KeywordTok"/>
        </w:rPr>
        <w:t>&lt;/cur_vtl_forever&gt;</w:t>
      </w:r>
      <w:r>
        <w:rPr>
          <w:rStyle w:val="NormalTok"/>
        </w:rPr>
        <w:t xml:space="preserve"> </w:t>
      </w:r>
      <w:r>
        <w:br/>
      </w:r>
      <w:r>
        <w:rPr>
          <w:rStyle w:val="NormalTok"/>
        </w:rPr>
        <w:t xml:space="preserve">    </w:t>
      </w:r>
      <w:r>
        <w:rPr>
          <w:rStyle w:val="KeywordTok"/>
        </w:rPr>
        <w:t>&lt;cur_price&gt;</w:t>
      </w:r>
      <w:r>
        <w:rPr>
          <w:rStyle w:val="NormalTok"/>
        </w:rPr>
        <w:t xml:space="preserve"> 10077 </w:t>
      </w:r>
      <w:r>
        <w:rPr>
          <w:rStyle w:val="KeywordTok"/>
        </w:rPr>
        <w:t>&lt;/cur_price&gt;</w:t>
      </w:r>
      <w:r>
        <w:br/>
      </w:r>
      <w:r>
        <w:rPr>
          <w:rStyle w:val="NormalTok"/>
        </w:rPr>
        <w:t xml:space="preserve">    </w:t>
      </w:r>
      <w:r>
        <w:rPr>
          <w:rStyle w:val="KeywordTok"/>
        </w:rPr>
        <w:t>&lt;packageId&gt;</w:t>
      </w:r>
      <w:r>
        <w:rPr>
          <w:rStyle w:val="NormalTok"/>
        </w:rPr>
        <w:t xml:space="preserve"> 1000 </w:t>
      </w:r>
      <w:r>
        <w:rPr>
          <w:rStyle w:val="KeywordTok"/>
        </w:rPr>
        <w:t>&lt;/packageId&gt;</w:t>
      </w:r>
      <w:r>
        <w:br/>
      </w:r>
      <w:r>
        <w:rPr>
          <w:rStyle w:val="NormalTok"/>
        </w:rPr>
        <w:t xml:space="preserve">  </w:t>
      </w:r>
      <w:r>
        <w:rPr>
          <w:rStyle w:val="KeywordTok"/>
        </w:rPr>
        <w:t>&lt;/row&gt;</w:t>
      </w:r>
      <w:r>
        <w:br/>
      </w:r>
      <w:r>
        <w:rPr>
          <w:rStyle w:val="KeywordTok"/>
        </w:rPr>
        <w:t>&lt;/rows&gt;</w:t>
      </w:r>
    </w:p>
    <w:p w14:paraId="4F00994A" w14:textId="77777777" w:rsidR="005B7803" w:rsidRDefault="00F12F17">
      <w:pPr>
        <w:pStyle w:val="Heading3"/>
      </w:pPr>
      <w:bookmarkStart w:id="747" w:name="ott"/>
      <w:bookmarkStart w:id="748" w:name="_Toc437365278"/>
      <w:bookmarkEnd w:id="747"/>
      <w:r>
        <w:t>/ott</w:t>
      </w:r>
      <w:bookmarkEnd w:id="748"/>
    </w:p>
    <w:p w14:paraId="65059C93" w14:textId="77777777" w:rsidR="005B7803" w:rsidRDefault="00F12F17">
      <w:r>
        <w:t>Методы взаимодействия ОТТ-устройств с SDP.</w:t>
      </w:r>
    </w:p>
    <w:p w14:paraId="23549470" w14:textId="77777777" w:rsidR="005B7803" w:rsidRDefault="00F12F17">
      <w:pPr>
        <w:pStyle w:val="Heading4"/>
      </w:pPr>
      <w:bookmarkStart w:id="749" w:name="ottget_network_config"/>
      <w:bookmarkStart w:id="750" w:name="_Toc437365279"/>
      <w:bookmarkEnd w:id="749"/>
      <w:r>
        <w:t>/ott/get_network_config</w:t>
      </w:r>
      <w:bookmarkEnd w:id="750"/>
    </w:p>
    <w:p w14:paraId="7ECF48C7" w14:textId="77777777" w:rsidR="005B7803" w:rsidRDefault="00F12F17">
      <w:r>
        <w:rPr>
          <w:b/>
        </w:rPr>
        <w:t>GET-запрос</w:t>
      </w:r>
    </w:p>
    <w:p w14:paraId="7127EE0E" w14:textId="77777777" w:rsidR="005B7803" w:rsidRDefault="00F12F17">
      <w:r>
        <w:lastRenderedPageBreak/>
        <w:t>Запрос на получение данных о конфигурации сети перед авторизацией. Если по методу ott/get_cur_geolocation не найден текущий регион и нет домашнего региона, приложение должно спросить у пользователя регион и далее повторно отправить запрос ott/get_network_config с параметром curLocation. В случае ошибки – код ошибки и сообщение.</w:t>
      </w:r>
    </w:p>
    <w:p w14:paraId="23E4815B" w14:textId="77777777" w:rsidR="005B7803" w:rsidRDefault="00F12F17">
      <w:r>
        <w:rPr>
          <w:b/>
        </w:rPr>
        <w:t>URL-параметры запроса:</w:t>
      </w:r>
    </w:p>
    <w:p w14:paraId="104333B0" w14:textId="77777777" w:rsidR="005B7803" w:rsidRDefault="00F12F17" w:rsidP="00F12F17">
      <w:pPr>
        <w:numPr>
          <w:ilvl w:val="0"/>
          <w:numId w:val="390"/>
        </w:numPr>
      </w:pPr>
      <w:r>
        <w:rPr>
          <w:rStyle w:val="VerbatimChar"/>
        </w:rPr>
        <w:t>uId</w:t>
      </w:r>
      <w:r>
        <w:t xml:space="preserve"> — </w:t>
      </w:r>
      <w:r>
        <w:rPr>
          <w:i/>
        </w:rPr>
        <w:t>string</w:t>
      </w:r>
      <w:r>
        <w:t xml:space="preserve"> — Идентификатор устройства. (Обязательный параметр.).</w:t>
      </w:r>
    </w:p>
    <w:p w14:paraId="7D22A02E" w14:textId="77777777" w:rsidR="005B7803" w:rsidRDefault="00F12F17" w:rsidP="00F12F17">
      <w:pPr>
        <w:numPr>
          <w:ilvl w:val="0"/>
          <w:numId w:val="390"/>
        </w:numPr>
      </w:pPr>
      <w:r>
        <w:rPr>
          <w:rStyle w:val="VerbatimChar"/>
        </w:rPr>
        <w:t>curLocation</w:t>
      </w:r>
      <w:r>
        <w:t xml:space="preserve"> — </w:t>
      </w:r>
      <w:r>
        <w:rPr>
          <w:i/>
        </w:rPr>
        <w:t>string</w:t>
      </w:r>
      <w:r>
        <w:t xml:space="preserve"> — Идентификатор локации. Параметр отправляется в случае, если не определен текущий регион и нет домашнего региона. .</w:t>
      </w:r>
    </w:p>
    <w:p w14:paraId="3467FC39" w14:textId="77777777" w:rsidR="005B7803" w:rsidRDefault="00F12F17">
      <w:r>
        <w:rPr>
          <w:b/>
        </w:rPr>
        <w:t>Параметры ответа:</w:t>
      </w:r>
    </w:p>
    <w:p w14:paraId="1443E5C2" w14:textId="77777777" w:rsidR="005B7803" w:rsidRDefault="00F12F17">
      <w:r>
        <w:t>Пример XML-данных ответа:</w:t>
      </w:r>
    </w:p>
    <w:p w14:paraId="0BD20F28" w14:textId="77777777" w:rsidR="005B7803" w:rsidRDefault="00F12F17">
      <w:pPr>
        <w:pStyle w:val="SourceCode"/>
      </w:pPr>
      <w:r>
        <w:rPr>
          <w:rStyle w:val="KeywordTok"/>
        </w:rPr>
        <w:t>&lt;data</w:t>
      </w:r>
      <w:r>
        <w:rPr>
          <w:rStyle w:val="OtherTok"/>
        </w:rPr>
        <w:t xml:space="preserve"> code=</w:t>
      </w:r>
      <w:r>
        <w:rPr>
          <w:rStyle w:val="StringTok"/>
        </w:rPr>
        <w:t>"0"</w:t>
      </w:r>
      <w:r>
        <w:rPr>
          <w:rStyle w:val="KeywordTok"/>
        </w:rPr>
        <w:t>&gt;</w:t>
      </w:r>
      <w:r>
        <w:br/>
      </w:r>
      <w:r>
        <w:rPr>
          <w:rStyle w:val="NormalTok"/>
        </w:rPr>
        <w:t xml:space="preserve">  </w:t>
      </w:r>
      <w:r>
        <w:rPr>
          <w:rStyle w:val="KeywordTok"/>
        </w:rPr>
        <w:t>&lt;network&gt;</w:t>
      </w:r>
      <w:r>
        <w:br/>
      </w:r>
      <w:r>
        <w:rPr>
          <w:rStyle w:val="NormalTok"/>
        </w:rPr>
        <w:t xml:space="preserve">    </w:t>
      </w:r>
      <w:r>
        <w:rPr>
          <w:rStyle w:val="KeywordTok"/>
        </w:rPr>
        <w:t>&lt;frontend&gt;</w:t>
      </w:r>
      <w:r>
        <w:br/>
      </w:r>
      <w:r>
        <w:rPr>
          <w:rStyle w:val="NormalTok"/>
        </w:rPr>
        <w:t xml:space="preserve">      </w:t>
      </w:r>
      <w:r>
        <w:rPr>
          <w:rStyle w:val="KeywordTok"/>
        </w:rPr>
        <w:t>&lt;url&gt;</w:t>
      </w:r>
      <w:r>
        <w:rPr>
          <w:rStyle w:val="NormalTok"/>
        </w:rPr>
        <w:t xml:space="preserve"> ${schema}://${curHost}/mrf-${homeMrf}/${prefix} </w:t>
      </w:r>
      <w:r>
        <w:rPr>
          <w:rStyle w:val="KeywordTok"/>
        </w:rPr>
        <w:t>&lt;/url&gt;</w:t>
      </w:r>
      <w:r>
        <w:br/>
      </w:r>
      <w:r>
        <w:rPr>
          <w:rStyle w:val="NormalTok"/>
        </w:rPr>
        <w:t xml:space="preserve">    </w:t>
      </w:r>
      <w:r>
        <w:rPr>
          <w:rStyle w:val="KeywordTok"/>
        </w:rPr>
        <w:t>&lt;/frontend&gt;</w:t>
      </w:r>
      <w:r>
        <w:br/>
      </w:r>
      <w:r>
        <w:rPr>
          <w:rStyle w:val="NormalTok"/>
        </w:rPr>
        <w:t xml:space="preserve">    </w:t>
      </w:r>
      <w:r>
        <w:rPr>
          <w:rStyle w:val="KeywordTok"/>
        </w:rPr>
        <w:t>&lt;proxy&gt;</w:t>
      </w:r>
      <w:r>
        <w:br/>
      </w:r>
      <w:r>
        <w:rPr>
          <w:rStyle w:val="NormalTok"/>
        </w:rPr>
        <w:t xml:space="preserve">      </w:t>
      </w:r>
      <w:r>
        <w:rPr>
          <w:rStyle w:val="KeywordTok"/>
        </w:rPr>
        <w:t>&lt;url&gt;</w:t>
      </w:r>
      <w:r>
        <w:rPr>
          <w:rStyle w:val="NormalTok"/>
        </w:rPr>
        <w:t xml:space="preserve"> ${header_PROXY} </w:t>
      </w:r>
      <w:r>
        <w:rPr>
          <w:rStyle w:val="KeywordTok"/>
        </w:rPr>
        <w:t>&lt;/url&gt;</w:t>
      </w:r>
      <w:r>
        <w:br/>
      </w:r>
      <w:r>
        <w:rPr>
          <w:rStyle w:val="NormalTok"/>
        </w:rPr>
        <w:t xml:space="preserve">    </w:t>
      </w:r>
      <w:r>
        <w:rPr>
          <w:rStyle w:val="KeywordTok"/>
        </w:rPr>
        <w:t>&lt;/proxy&gt;</w:t>
      </w:r>
      <w:r>
        <w:br/>
      </w:r>
      <w:r>
        <w:rPr>
          <w:rStyle w:val="NormalTok"/>
        </w:rPr>
        <w:t xml:space="preserve">    </w:t>
      </w:r>
      <w:r>
        <w:rPr>
          <w:rStyle w:val="KeywordTok"/>
        </w:rPr>
        <w:t>&lt;homeMrf&gt;</w:t>
      </w:r>
      <w:r>
        <w:rPr>
          <w:rStyle w:val="NormalTok"/>
        </w:rPr>
        <w:t xml:space="preserve"> ct </w:t>
      </w:r>
      <w:r>
        <w:rPr>
          <w:rStyle w:val="KeywordTok"/>
        </w:rPr>
        <w:t>&lt;/homeMrf&gt;</w:t>
      </w:r>
      <w:r>
        <w:br/>
      </w:r>
      <w:r>
        <w:rPr>
          <w:rStyle w:val="NormalTok"/>
        </w:rPr>
        <w:t xml:space="preserve">    </w:t>
      </w:r>
      <w:r>
        <w:rPr>
          <w:rStyle w:val="KeywordTok"/>
        </w:rPr>
        <w:t>&lt;curMrf&gt;</w:t>
      </w:r>
      <w:r>
        <w:rPr>
          <w:rStyle w:val="NormalTok"/>
        </w:rPr>
        <w:t xml:space="preserve"> ct </w:t>
      </w:r>
      <w:r>
        <w:rPr>
          <w:rStyle w:val="KeywordTok"/>
        </w:rPr>
        <w:t>&lt;/curMrf&gt;</w:t>
      </w:r>
      <w:r>
        <w:br/>
      </w:r>
      <w:r>
        <w:rPr>
          <w:rStyle w:val="NormalTok"/>
        </w:rPr>
        <w:t xml:space="preserve">    </w:t>
      </w:r>
      <w:r>
        <w:rPr>
          <w:rStyle w:val="KeywordTok"/>
        </w:rPr>
        <w:t>&lt;curLocation&gt;</w:t>
      </w:r>
      <w:r>
        <w:rPr>
          <w:rStyle w:val="NormalTok"/>
        </w:rPr>
        <w:t xml:space="preserve"> 100001 </w:t>
      </w:r>
      <w:r>
        <w:rPr>
          <w:rStyle w:val="KeywordTok"/>
        </w:rPr>
        <w:t>&lt;/curLocation&gt;</w:t>
      </w:r>
      <w:r>
        <w:br/>
      </w:r>
      <w:r>
        <w:rPr>
          <w:rStyle w:val="NormalTok"/>
        </w:rPr>
        <w:t xml:space="preserve">    </w:t>
      </w:r>
      <w:r>
        <w:rPr>
          <w:rStyle w:val="KeywordTok"/>
        </w:rPr>
        <w:t>&lt;curSubLocation&gt;</w:t>
      </w:r>
      <w:r>
        <w:rPr>
          <w:rStyle w:val="NormalTok"/>
        </w:rPr>
        <w:t xml:space="preserve"> 15266876 </w:t>
      </w:r>
      <w:r>
        <w:rPr>
          <w:rStyle w:val="KeywordTok"/>
        </w:rPr>
        <w:t>&lt;/curSubLocation&gt;</w:t>
      </w:r>
      <w:r>
        <w:br/>
      </w:r>
      <w:r>
        <w:rPr>
          <w:rStyle w:val="NormalTok"/>
        </w:rPr>
        <w:t xml:space="preserve">    </w:t>
      </w:r>
      <w:r>
        <w:rPr>
          <w:rStyle w:val="KeywordTok"/>
        </w:rPr>
        <w:t>&lt;deviceType&gt;</w:t>
      </w:r>
      <w:r>
        <w:rPr>
          <w:rStyle w:val="NormalTok"/>
        </w:rPr>
        <w:t xml:space="preserve"> OTTSTB </w:t>
      </w:r>
      <w:r>
        <w:rPr>
          <w:rStyle w:val="KeywordTok"/>
        </w:rPr>
        <w:t>&lt;/deviceType&gt;</w:t>
      </w:r>
      <w:r>
        <w:br/>
      </w:r>
      <w:r>
        <w:rPr>
          <w:rStyle w:val="NormalTok"/>
        </w:rPr>
        <w:t xml:space="preserve">  </w:t>
      </w:r>
      <w:r>
        <w:rPr>
          <w:rStyle w:val="KeywordTok"/>
        </w:rPr>
        <w:t>&lt;/network&gt;</w:t>
      </w:r>
      <w:r>
        <w:br/>
      </w:r>
      <w:r>
        <w:rPr>
          <w:rStyle w:val="KeywordTok"/>
        </w:rPr>
        <w:t>&lt;/data&gt;</w:t>
      </w:r>
    </w:p>
    <w:p w14:paraId="149C368B" w14:textId="77777777" w:rsidR="005B7803" w:rsidRDefault="00F12F17">
      <w:pPr>
        <w:pStyle w:val="Heading4"/>
      </w:pPr>
      <w:bookmarkStart w:id="751" w:name="ottott_authorize"/>
      <w:bookmarkStart w:id="752" w:name="_Toc437365280"/>
      <w:bookmarkEnd w:id="751"/>
      <w:r>
        <w:t>/ott/ott_authorize</w:t>
      </w:r>
      <w:bookmarkEnd w:id="752"/>
    </w:p>
    <w:p w14:paraId="47E53123" w14:textId="77777777" w:rsidR="005B7803" w:rsidRDefault="00F12F17">
      <w:r>
        <w:rPr>
          <w:b/>
        </w:rPr>
        <w:t>GET-запрос</w:t>
      </w:r>
    </w:p>
    <w:p w14:paraId="3E9ADFDC" w14:textId="77777777" w:rsidR="005B7803" w:rsidRDefault="00F12F17">
      <w:r>
        <w:t>Метод производит обезличенную авторизацию по идентификатору устройства (uid), mac-адресу или идентификатору социальной сети.</w:t>
      </w:r>
    </w:p>
    <w:p w14:paraId="568AD416" w14:textId="77777777" w:rsidR="005B7803" w:rsidRDefault="00F12F17">
      <w:r>
        <w:rPr>
          <w:b/>
        </w:rPr>
        <w:t>URL-параметры запроса:</w:t>
      </w:r>
    </w:p>
    <w:p w14:paraId="26F72FAD" w14:textId="77777777" w:rsidR="005B7803" w:rsidRDefault="00F12F17" w:rsidP="00F12F17">
      <w:pPr>
        <w:numPr>
          <w:ilvl w:val="0"/>
          <w:numId w:val="391"/>
        </w:numPr>
      </w:pPr>
      <w:r>
        <w:rPr>
          <w:rStyle w:val="VerbatimChar"/>
        </w:rPr>
        <w:t>uId</w:t>
      </w:r>
      <w:r>
        <w:t xml:space="preserve"> — </w:t>
      </w:r>
      <w:r>
        <w:rPr>
          <w:i/>
        </w:rPr>
        <w:t>string</w:t>
      </w:r>
      <w:r>
        <w:t xml:space="preserve"> — Идентификатор устройства. (Обязательный параметр.).</w:t>
      </w:r>
    </w:p>
    <w:p w14:paraId="73ECD7F6" w14:textId="77777777" w:rsidR="005B7803" w:rsidRDefault="00F12F17" w:rsidP="00F12F17">
      <w:pPr>
        <w:numPr>
          <w:ilvl w:val="0"/>
          <w:numId w:val="391"/>
        </w:numPr>
      </w:pPr>
      <w:r>
        <w:rPr>
          <w:rStyle w:val="VerbatimChar"/>
        </w:rPr>
        <w:lastRenderedPageBreak/>
        <w:t>hash</w:t>
      </w:r>
      <w:r>
        <w:t xml:space="preserve"> — </w:t>
      </w:r>
      <w:r>
        <w:rPr>
          <w:i/>
        </w:rPr>
        <w:t>string</w:t>
      </w:r>
      <w:r>
        <w:t xml:space="preserve"> — Проверочный код при авторизации по uid. Формируется следующим образом: </w:t>
      </w:r>
      <w:r>
        <w:rPr>
          <w:rStyle w:val="VerbatimChar"/>
        </w:rPr>
        <w:t>salt = skgwo2h8</w:t>
      </w:r>
      <w:r>
        <w:t xml:space="preserve">; </w:t>
      </w:r>
      <w:r>
        <w:rPr>
          <w:rStyle w:val="VerbatimChar"/>
        </w:rPr>
        <w:t>hash = md5(salt + mac_address)</w:t>
      </w:r>
      <w:r>
        <w:t>. (Обязательный параметр.).</w:t>
      </w:r>
    </w:p>
    <w:p w14:paraId="6025E995" w14:textId="77777777" w:rsidR="005B7803" w:rsidRDefault="00F12F17" w:rsidP="00F12F17">
      <w:pPr>
        <w:numPr>
          <w:ilvl w:val="0"/>
          <w:numId w:val="391"/>
        </w:numPr>
      </w:pPr>
      <w:r>
        <w:rPr>
          <w:rStyle w:val="VerbatimChar"/>
        </w:rPr>
        <w:t>deviceType</w:t>
      </w:r>
      <w:r>
        <w:t xml:space="preserve"> — </w:t>
      </w:r>
      <w:r>
        <w:rPr>
          <w:i/>
        </w:rPr>
        <w:t>string</w:t>
      </w:r>
      <w:r>
        <w:t xml:space="preserve"> — Тип пользовательского устройства. .</w:t>
      </w:r>
    </w:p>
    <w:p w14:paraId="297EE4A7" w14:textId="77777777" w:rsidR="005B7803" w:rsidRDefault="00F12F17" w:rsidP="00F12F17">
      <w:pPr>
        <w:numPr>
          <w:ilvl w:val="0"/>
          <w:numId w:val="391"/>
        </w:numPr>
      </w:pPr>
      <w:r>
        <w:rPr>
          <w:rStyle w:val="VerbatimChar"/>
        </w:rPr>
        <w:t>terminalName</w:t>
      </w:r>
      <w:r>
        <w:t xml:space="preserve"> — </w:t>
      </w:r>
      <w:r>
        <w:rPr>
          <w:i/>
        </w:rPr>
        <w:t>string</w:t>
      </w:r>
      <w:r>
        <w:t xml:space="preserve"> — Имя устройства. Сохраняется при каждой авторизации, если приложение его передает. Если не передает, поле будет заполняться значением из deviceType. .</w:t>
      </w:r>
    </w:p>
    <w:p w14:paraId="0416A740" w14:textId="77777777" w:rsidR="005B7803" w:rsidRDefault="00F12F17" w:rsidP="00F12F17">
      <w:pPr>
        <w:numPr>
          <w:ilvl w:val="0"/>
          <w:numId w:val="391"/>
        </w:numPr>
      </w:pPr>
      <w:r>
        <w:rPr>
          <w:rStyle w:val="VerbatimChar"/>
        </w:rPr>
        <w:t>geoLocId</w:t>
      </w:r>
      <w:r>
        <w:t xml:space="preserve"> — </w:t>
      </w:r>
      <w:r>
        <w:rPr>
          <w:i/>
        </w:rPr>
        <w:t>string</w:t>
      </w:r>
      <w:r>
        <w:t xml:space="preserve"> — Геоидентификаторы. Сервер nginx использует данное значение при формировании запросов. .</w:t>
      </w:r>
    </w:p>
    <w:p w14:paraId="741AE7C9" w14:textId="77777777" w:rsidR="005B7803" w:rsidRDefault="00F12F17" w:rsidP="00F12F17">
      <w:pPr>
        <w:numPr>
          <w:ilvl w:val="0"/>
          <w:numId w:val="391"/>
        </w:numPr>
      </w:pPr>
      <w:r>
        <w:rPr>
          <w:rStyle w:val="VerbatimChar"/>
        </w:rPr>
        <w:t>curLocation</w:t>
      </w:r>
      <w:r>
        <w:t xml:space="preserve"> — </w:t>
      </w:r>
      <w:r>
        <w:rPr>
          <w:i/>
        </w:rPr>
        <w:t>string</w:t>
      </w:r>
      <w:r>
        <w:t xml:space="preserve"> — Идентификатор локации. Параметр отправляется в случае, если не определен текущий регион и нет домашнего региона. .</w:t>
      </w:r>
    </w:p>
    <w:p w14:paraId="473B0A4C" w14:textId="77777777" w:rsidR="005B7803" w:rsidRDefault="00F12F17" w:rsidP="00F12F17">
      <w:pPr>
        <w:numPr>
          <w:ilvl w:val="0"/>
          <w:numId w:val="391"/>
        </w:numPr>
      </w:pPr>
      <w:r>
        <w:rPr>
          <w:rStyle w:val="VerbatimChar"/>
        </w:rPr>
        <w:t>curSubLocation</w:t>
      </w:r>
      <w:r>
        <w:t xml:space="preserve"> — </w:t>
      </w:r>
      <w:r>
        <w:rPr>
          <w:i/>
        </w:rPr>
        <w:t>string</w:t>
      </w:r>
      <w:r>
        <w:t xml:space="preserve"> — Параметр, получаемый в методе ott/get_network_config. .</w:t>
      </w:r>
    </w:p>
    <w:p w14:paraId="3F06DE40" w14:textId="77777777" w:rsidR="005B7803" w:rsidRDefault="00F12F17">
      <w:r>
        <w:rPr>
          <w:b/>
        </w:rPr>
        <w:t>Параметры ответа:</w:t>
      </w:r>
    </w:p>
    <w:p w14:paraId="05891286" w14:textId="77777777" w:rsidR="005B7803" w:rsidRDefault="00F12F17">
      <w:r>
        <w:t>Пример XML-данных ответа:</w:t>
      </w:r>
    </w:p>
    <w:p w14:paraId="769846EA"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0928507149 </w:t>
      </w:r>
      <w:r>
        <w:rPr>
          <w:rStyle w:val="KeywordTok"/>
        </w:rPr>
        <w:t>&lt;/serviceAccountNumber&gt;</w:t>
      </w:r>
      <w:r>
        <w:br/>
      </w:r>
      <w:r>
        <w:rPr>
          <w:rStyle w:val="NormalTok"/>
        </w:rPr>
        <w:t xml:space="preserve">    </w:t>
      </w:r>
      <w:r>
        <w:rPr>
          <w:rStyle w:val="KeywordTok"/>
        </w:rPr>
        <w:t>&lt;datetime&gt;</w:t>
      </w:r>
      <w:r>
        <w:rPr>
          <w:rStyle w:val="NormalTok"/>
        </w:rPr>
        <w:t xml:space="preserve"> 08/25/2014 18:23:31 </w:t>
      </w:r>
      <w:r>
        <w:rPr>
          <w:rStyle w:val="KeywordTok"/>
        </w:rPr>
        <w:t>&lt;/datetime&gt;</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00001 </w:t>
      </w:r>
      <w:r>
        <w:rPr>
          <w:rStyle w:val="KeywordTok"/>
        </w:rPr>
        <w:t>&lt;/locationId&gt;</w:t>
      </w:r>
      <w:r>
        <w:br/>
      </w:r>
      <w:r>
        <w:rPr>
          <w:rStyle w:val="NormalTok"/>
        </w:rPr>
        <w:t xml:space="preserve">    </w:t>
      </w:r>
      <w:r>
        <w:rPr>
          <w:rStyle w:val="KeywordTok"/>
        </w:rPr>
        <w:t>&lt;subLocationId/&gt;</w:t>
      </w:r>
      <w:r>
        <w:br/>
      </w:r>
      <w:r>
        <w:rPr>
          <w:rStyle w:val="NormalTok"/>
        </w:rPr>
        <w:t xml:space="preserve">    </w:t>
      </w:r>
      <w:r>
        <w:rPr>
          <w:rStyle w:val="KeywordTok"/>
        </w:rPr>
        <w:t>&lt;backend_version&gt;</w:t>
      </w:r>
      <w:r>
        <w:rPr>
          <w:rStyle w:val="NormalTok"/>
        </w:rPr>
        <w:t xml:space="preserve"> 2.7.4.11 </w:t>
      </w:r>
      <w:r>
        <w:rPr>
          <w:rStyle w:val="KeywordTok"/>
        </w:rPr>
        <w:t>&lt;/backend_version&gt;</w:t>
      </w:r>
      <w:r>
        <w:br/>
      </w:r>
      <w:r>
        <w:rPr>
          <w:rStyle w:val="NormalTok"/>
        </w:rPr>
        <w:t xml:space="preserve">    </w:t>
      </w:r>
      <w:r>
        <w:rPr>
          <w:rStyle w:val="KeywordTok"/>
        </w:rPr>
        <w:t>&lt;sessionId/&gt;</w:t>
      </w:r>
      <w:r>
        <w:br/>
      </w:r>
      <w:r>
        <w:rPr>
          <w:rStyle w:val="NormalTok"/>
        </w:rPr>
        <w:t xml:space="preserve">    </w:t>
      </w:r>
      <w:r>
        <w:rPr>
          <w:rStyle w:val="KeywordTok"/>
        </w:rPr>
        <w:t>&lt;productOfferId&gt;</w:t>
      </w:r>
      <w:r>
        <w:rPr>
          <w:rStyle w:val="NormalTok"/>
        </w:rPr>
        <w:t xml:space="preserve"> 2176407 </w:t>
      </w:r>
      <w:r>
        <w:rPr>
          <w:rStyle w:val="KeywordTok"/>
        </w:rPr>
        <w:t>&lt;/productOfferId&gt;</w:t>
      </w:r>
      <w:r>
        <w:br/>
      </w:r>
      <w:r>
        <w:rPr>
          <w:rStyle w:val="NormalTok"/>
        </w:rPr>
        <w:t xml:space="preserve">    </w:t>
      </w:r>
      <w:r>
        <w:rPr>
          <w:rStyle w:val="KeywordTok"/>
        </w:rPr>
        <w:t>&lt;casId/&gt;</w:t>
      </w:r>
      <w:r>
        <w:br/>
      </w:r>
      <w:r>
        <w:rPr>
          <w:rStyle w:val="NormalTok"/>
        </w:rPr>
        <w:t xml:space="preserve">    </w:t>
      </w:r>
      <w:r>
        <w:rPr>
          <w:rStyle w:val="KeywordTok"/>
        </w:rPr>
        <w:t>&lt;shouldUseRaptor&gt;</w:t>
      </w:r>
      <w:r>
        <w:rPr>
          <w:rStyle w:val="NormalTok"/>
        </w:rPr>
        <w:t xml:space="preserve"> 0 </w:t>
      </w:r>
      <w:r>
        <w:rPr>
          <w:rStyle w:val="KeywordTok"/>
        </w:rPr>
        <w:t>&lt;/shouldUseRaptor&gt;</w:t>
      </w:r>
      <w:r>
        <w:br/>
      </w:r>
      <w:r>
        <w:rPr>
          <w:rStyle w:val="NormalTok"/>
        </w:rPr>
        <w:t xml:space="preserve">    </w:t>
      </w:r>
      <w:r>
        <w:rPr>
          <w:rStyle w:val="KeywordTok"/>
        </w:rPr>
        <w:t>&lt;netLogIP&gt;</w:t>
      </w:r>
      <w:r>
        <w:rPr>
          <w:rStyle w:val="NormalTok"/>
        </w:rPr>
        <w:t xml:space="preserve"> 85.94.1.25 </w:t>
      </w:r>
      <w:r>
        <w:rPr>
          <w:rStyle w:val="KeywordTok"/>
        </w:rPr>
        <w:t>&lt;/netLogIP&gt;</w:t>
      </w:r>
      <w:r>
        <w:br/>
      </w:r>
      <w:r>
        <w:rPr>
          <w:rStyle w:val="NormalTok"/>
        </w:rPr>
        <w:t xml:space="preserve">    </w:t>
      </w:r>
      <w:r>
        <w:rPr>
          <w:rStyle w:val="KeywordTok"/>
        </w:rPr>
        <w:t>&lt;netLogPort&gt;</w:t>
      </w:r>
      <w:r>
        <w:rPr>
          <w:rStyle w:val="NormalTok"/>
        </w:rPr>
        <w:t xml:space="preserve"> 5040 </w:t>
      </w:r>
      <w:r>
        <w:rPr>
          <w:rStyle w:val="KeywordTok"/>
        </w:rPr>
        <w:t>&lt;/netLogPort&gt;</w:t>
      </w:r>
      <w:r>
        <w:br/>
      </w:r>
      <w:r>
        <w:rPr>
          <w:rStyle w:val="NormalTok"/>
        </w:rPr>
        <w:t xml:space="preserve">    </w:t>
      </w:r>
      <w:r>
        <w:rPr>
          <w:rStyle w:val="KeywordTok"/>
        </w:rPr>
        <w:t>&lt;providerId&gt;</w:t>
      </w:r>
      <w:r>
        <w:rPr>
          <w:rStyle w:val="NormalTok"/>
        </w:rPr>
        <w:t xml:space="preserve"> 7379715 </w:t>
      </w:r>
      <w:r>
        <w:rPr>
          <w:rStyle w:val="KeywordTok"/>
        </w:rPr>
        <w:t>&lt;/providerId&gt;</w:t>
      </w:r>
      <w:r>
        <w:br/>
      </w:r>
      <w:r>
        <w:rPr>
          <w:rStyle w:val="NormalTok"/>
        </w:rPr>
        <w:t xml:space="preserve">    </w:t>
      </w:r>
      <w:r>
        <w:rPr>
          <w:rStyle w:val="KeywordTok"/>
        </w:rPr>
        <w:t>&lt;terminalType&gt;</w:t>
      </w:r>
      <w:r>
        <w:rPr>
          <w:rStyle w:val="NormalTok"/>
        </w:rPr>
        <w:t xml:space="preserve"> 11 </w:t>
      </w:r>
      <w:r>
        <w:rPr>
          <w:rStyle w:val="KeywordTok"/>
        </w:rPr>
        <w:t>&lt;/terminalType&gt;</w:t>
      </w:r>
      <w:r>
        <w:br/>
      </w:r>
      <w:r>
        <w:rPr>
          <w:rStyle w:val="NormalTok"/>
        </w:rPr>
        <w:t xml:space="preserve">    </w:t>
      </w:r>
      <w:r>
        <w:rPr>
          <w:rStyle w:val="KeywordTok"/>
        </w:rPr>
        <w:t>&lt;time_zone/&gt;</w:t>
      </w:r>
      <w:r>
        <w:br/>
      </w:r>
      <w:r>
        <w:rPr>
          <w:rStyle w:val="NormalTok"/>
        </w:rPr>
        <w:t xml:space="preserve">    </w:t>
      </w:r>
      <w:r>
        <w:rPr>
          <w:rStyle w:val="KeywordTok"/>
        </w:rPr>
        <w:t>&lt;networkBlock&gt;</w:t>
      </w:r>
      <w:r>
        <w:rPr>
          <w:rStyle w:val="NormalTok"/>
        </w:rPr>
        <w:t xml:space="preserve"> 1 </w:t>
      </w:r>
      <w:r>
        <w:rPr>
          <w:rStyle w:val="KeywordTok"/>
        </w:rPr>
        <w:t>&lt;/networkBlock&gt;</w:t>
      </w:r>
      <w:r>
        <w:br/>
      </w:r>
      <w:r>
        <w:rPr>
          <w:rStyle w:val="NormalTok"/>
        </w:rPr>
        <w:t xml:space="preserve">    </w:t>
      </w:r>
      <w:r>
        <w:rPr>
          <w:rStyle w:val="KeywordTok"/>
        </w:rPr>
        <w:t>&lt;networkTypeId/&gt;</w:t>
      </w:r>
      <w:r>
        <w:br/>
      </w:r>
      <w:r>
        <w:rPr>
          <w:rStyle w:val="NormalTok"/>
        </w:rPr>
        <w:t xml:space="preserve">    </w:t>
      </w:r>
      <w:r>
        <w:rPr>
          <w:rStyle w:val="KeywordTok"/>
        </w:rPr>
        <w:t>&lt;helpId/&gt;</w:t>
      </w:r>
      <w:r>
        <w:br/>
      </w:r>
      <w:r>
        <w:rPr>
          <w:rStyle w:val="NormalTok"/>
        </w:rPr>
        <w:t xml:space="preserve">    </w:t>
      </w:r>
      <w:r>
        <w:rPr>
          <w:rStyle w:val="KeywordTok"/>
        </w:rPr>
        <w:t>&lt;smLogin&gt;</w:t>
      </w:r>
      <w:r>
        <w:rPr>
          <w:rStyle w:val="NormalTok"/>
        </w:rPr>
        <w:t xml:space="preserve"> 1231233211 </w:t>
      </w:r>
      <w:r>
        <w:rPr>
          <w:rStyle w:val="KeywordTok"/>
        </w:rPr>
        <w:t>&lt;/smLogin&gt;</w:t>
      </w:r>
      <w:r>
        <w:br/>
      </w:r>
      <w:r>
        <w:rPr>
          <w:rStyle w:val="NormalTok"/>
        </w:rPr>
        <w:t xml:space="preserve">    </w:t>
      </w:r>
      <w:r>
        <w:rPr>
          <w:rStyle w:val="KeywordTok"/>
        </w:rPr>
        <w:t>&lt;smPassword&gt;</w:t>
      </w:r>
      <w:r>
        <w:rPr>
          <w:rStyle w:val="NormalTok"/>
        </w:rPr>
        <w:t xml:space="preserve"> 1231233211 </w:t>
      </w:r>
      <w:r>
        <w:rPr>
          <w:rStyle w:val="KeywordTok"/>
        </w:rPr>
        <w:t>&lt;/smPassword&gt;</w:t>
      </w:r>
      <w:r>
        <w:br/>
      </w:r>
      <w:r>
        <w:rPr>
          <w:rStyle w:val="NormalTok"/>
        </w:rPr>
        <w:t xml:space="preserve">    </w:t>
      </w:r>
      <w:r>
        <w:rPr>
          <w:rStyle w:val="KeywordTok"/>
        </w:rPr>
        <w:t>&lt;esamservice/&gt;</w:t>
      </w:r>
      <w:r>
        <w:br/>
      </w:r>
      <w:r>
        <w:rPr>
          <w:rStyle w:val="NormalTok"/>
        </w:rPr>
        <w:t xml:space="preserve">    </w:t>
      </w:r>
      <w:r>
        <w:rPr>
          <w:rStyle w:val="KeywordTok"/>
        </w:rPr>
        <w:t>&lt;randomservice/&gt;</w:t>
      </w:r>
      <w:r>
        <w:br/>
      </w:r>
      <w:r>
        <w:rPr>
          <w:rStyle w:val="NormalTok"/>
        </w:rPr>
        <w:t xml:space="preserve">    </w:t>
      </w:r>
      <w:r>
        <w:rPr>
          <w:rStyle w:val="KeywordTok"/>
        </w:rPr>
        <w:t>&lt;accountType&gt;</w:t>
      </w:r>
      <w:r>
        <w:rPr>
          <w:rStyle w:val="NormalTok"/>
        </w:rPr>
        <w:t xml:space="preserve"> unknown </w:t>
      </w:r>
      <w:r>
        <w:rPr>
          <w:rStyle w:val="KeywordTok"/>
        </w:rPr>
        <w:t>&lt;/accountType&gt;</w:t>
      </w:r>
      <w:r>
        <w:br/>
      </w:r>
      <w:r>
        <w:rPr>
          <w:rStyle w:val="NormalTok"/>
        </w:rPr>
        <w:t xml:space="preserve">    </w:t>
      </w:r>
      <w:r>
        <w:rPr>
          <w:rStyle w:val="KeywordTok"/>
        </w:rPr>
        <w:t>&lt;offerId/&gt;</w:t>
      </w:r>
      <w:r>
        <w:br/>
      </w:r>
      <w:r>
        <w:rPr>
          <w:rStyle w:val="NormalTok"/>
        </w:rPr>
        <w:t xml:space="preserve">    </w:t>
      </w:r>
      <w:r>
        <w:rPr>
          <w:rStyle w:val="KeywordTok"/>
        </w:rPr>
        <w:t>&lt;isOfferConfirmed&gt;</w:t>
      </w:r>
      <w:r>
        <w:rPr>
          <w:rStyle w:val="NormalTok"/>
        </w:rPr>
        <w:t xml:space="preserve"> 0 </w:t>
      </w:r>
      <w:r>
        <w:rPr>
          <w:rStyle w:val="KeywordTok"/>
        </w:rPr>
        <w:t>&lt;/isOfferConfirmed&gt;</w:t>
      </w:r>
      <w:r>
        <w:br/>
      </w:r>
      <w:r>
        <w:rPr>
          <w:rStyle w:val="NormalTok"/>
        </w:rPr>
        <w:t xml:space="preserve">    </w:t>
      </w:r>
      <w:r>
        <w:rPr>
          <w:rStyle w:val="KeywordTok"/>
        </w:rPr>
        <w:t>&lt;defaultUrlSource/&gt;</w:t>
      </w:r>
      <w:r>
        <w:br/>
      </w:r>
      <w:r>
        <w:rPr>
          <w:rStyle w:val="NormalTok"/>
        </w:rPr>
        <w:t xml:space="preserve">    </w:t>
      </w:r>
      <w:r>
        <w:rPr>
          <w:rStyle w:val="KeywordTok"/>
        </w:rPr>
        <w:t>&lt;reason/&gt;</w:t>
      </w:r>
      <w:r>
        <w:br/>
      </w:r>
      <w:r>
        <w:rPr>
          <w:rStyle w:val="NormalTok"/>
        </w:rPr>
        <w:t xml:space="preserve">    </w:t>
      </w:r>
      <w:r>
        <w:rPr>
          <w:rStyle w:val="KeywordTok"/>
        </w:rPr>
        <w:t>&lt;multiroom&gt;</w:t>
      </w:r>
      <w:r>
        <w:rPr>
          <w:rStyle w:val="NormalTok"/>
        </w:rPr>
        <w:t xml:space="preserve"> true </w:t>
      </w:r>
      <w:r>
        <w:rPr>
          <w:rStyle w:val="KeywordTok"/>
        </w:rPr>
        <w:t>&lt;/multiroom&gt;</w:t>
      </w:r>
      <w:r>
        <w:br/>
      </w:r>
      <w:r>
        <w:rPr>
          <w:rStyle w:val="NormalTok"/>
        </w:rPr>
        <w:t xml:space="preserve">    </w:t>
      </w:r>
      <w:r>
        <w:rPr>
          <w:rStyle w:val="KeywordTok"/>
        </w:rPr>
        <w:t>&lt;unixtime&gt;</w:t>
      </w:r>
      <w:r>
        <w:rPr>
          <w:rStyle w:val="NormalTok"/>
        </w:rPr>
        <w:t xml:space="preserve"> 1408980402 </w:t>
      </w:r>
      <w:r>
        <w:rPr>
          <w:rStyle w:val="KeywordTok"/>
        </w:rPr>
        <w:t>&lt;/unixtime&gt;</w:t>
      </w:r>
      <w:r>
        <w:br/>
      </w:r>
      <w:r>
        <w:rPr>
          <w:rStyle w:val="NormalTok"/>
        </w:rPr>
        <w:t xml:space="preserve">    </w:t>
      </w:r>
      <w:r>
        <w:rPr>
          <w:rStyle w:val="KeywordTok"/>
        </w:rPr>
        <w:t>&lt;resourceId&gt;</w:t>
      </w:r>
      <w:r>
        <w:rPr>
          <w:rStyle w:val="NormalTok"/>
        </w:rPr>
        <w:t xml:space="preserve"> 1231233211 </w:t>
      </w:r>
      <w:r>
        <w:rPr>
          <w:rStyle w:val="KeywordTok"/>
        </w:rPr>
        <w:t>&lt;/resourceId&gt;</w:t>
      </w:r>
      <w:r>
        <w:br/>
      </w:r>
      <w:r>
        <w:rPr>
          <w:rStyle w:val="NormalTok"/>
        </w:rPr>
        <w:t xml:space="preserve">    </w:t>
      </w:r>
      <w:r>
        <w:rPr>
          <w:rStyle w:val="KeywordTok"/>
        </w:rPr>
        <w:t>&lt;bonusType/&gt;</w:t>
      </w:r>
      <w:r>
        <w:br/>
      </w:r>
      <w:r>
        <w:rPr>
          <w:rStyle w:val="NormalTok"/>
        </w:rPr>
        <w:t xml:space="preserve">    </w:t>
      </w:r>
      <w:r>
        <w:rPr>
          <w:rStyle w:val="KeywordTok"/>
        </w:rPr>
        <w:t>&lt;isTrustedDevice&gt;</w:t>
      </w:r>
      <w:r>
        <w:rPr>
          <w:rStyle w:val="NormalTok"/>
        </w:rPr>
        <w:t xml:space="preserve"> 0 </w:t>
      </w:r>
      <w:r>
        <w:rPr>
          <w:rStyle w:val="KeywordTok"/>
        </w:rPr>
        <w:t>&lt;/isTrustedDevice&gt;</w:t>
      </w:r>
      <w:r>
        <w:br/>
      </w:r>
      <w:r>
        <w:rPr>
          <w:rStyle w:val="NormalTok"/>
        </w:rPr>
        <w:t xml:space="preserve">    </w:t>
      </w:r>
      <w:r>
        <w:rPr>
          <w:rStyle w:val="KeywordTok"/>
        </w:rPr>
        <w:t>&lt;isOss&gt;</w:t>
      </w:r>
      <w:r>
        <w:rPr>
          <w:rStyle w:val="NormalTok"/>
        </w:rPr>
        <w:t xml:space="preserve"> 0 </w:t>
      </w:r>
      <w:r>
        <w:rPr>
          <w:rStyle w:val="KeywordTok"/>
        </w:rPr>
        <w:t>&lt;/isOss&gt;</w:t>
      </w:r>
      <w:r>
        <w:br/>
      </w:r>
      <w:r>
        <w:rPr>
          <w:rStyle w:val="NormalTok"/>
        </w:rPr>
        <w:t xml:space="preserve">    </w:t>
      </w:r>
      <w:r>
        <w:rPr>
          <w:rStyle w:val="KeywordTok"/>
        </w:rPr>
        <w:t>&lt;isHomeGroup&gt;</w:t>
      </w:r>
      <w:r>
        <w:rPr>
          <w:rStyle w:val="NormalTok"/>
        </w:rPr>
        <w:t xml:space="preserve"> 1 </w:t>
      </w:r>
      <w:r>
        <w:rPr>
          <w:rStyle w:val="KeywordTok"/>
        </w:rPr>
        <w:t>&lt;/isHomeGroup&gt;</w:t>
      </w:r>
      <w:r>
        <w:br/>
      </w:r>
      <w:r>
        <w:rPr>
          <w:rStyle w:val="NormalTok"/>
        </w:rPr>
        <w:t xml:space="preserve">    </w:t>
      </w:r>
      <w:r>
        <w:rPr>
          <w:rStyle w:val="KeywordTok"/>
        </w:rPr>
        <w:t>&lt;zabavaLogin/&gt;</w:t>
      </w:r>
      <w:r>
        <w:rPr>
          <w:rStyle w:val="NormalTok"/>
        </w:rPr>
        <w:t>&gt;</w:t>
      </w:r>
      <w:r>
        <w:br/>
      </w:r>
      <w:r>
        <w:rPr>
          <w:rStyle w:val="NormalTok"/>
        </w:rPr>
        <w:t xml:space="preserve">    </w:t>
      </w:r>
      <w:r>
        <w:rPr>
          <w:rStyle w:val="KeywordTok"/>
        </w:rPr>
        <w:t>&lt;IP&gt;</w:t>
      </w:r>
      <w:r>
        <w:rPr>
          <w:rStyle w:val="NormalTok"/>
        </w:rPr>
        <w:t xml:space="preserve"> 0:0:0:0:0:0:0:1 </w:t>
      </w:r>
      <w:r>
        <w:rPr>
          <w:rStyle w:val="KeywordTok"/>
        </w:rPr>
        <w:t>&lt;/IP&gt;</w:t>
      </w:r>
      <w:r>
        <w:br/>
      </w:r>
      <w:r>
        <w:rPr>
          <w:rStyle w:val="NormalTok"/>
        </w:rPr>
        <w:t xml:space="preserve">    </w:t>
      </w:r>
      <w:r>
        <w:rPr>
          <w:rStyle w:val="KeywordTok"/>
        </w:rPr>
        <w:t>&lt;stbFunctions&gt;</w:t>
      </w:r>
      <w:r>
        <w:br/>
      </w:r>
      <w:r>
        <w:rPr>
          <w:rStyle w:val="NormalTok"/>
        </w:rPr>
        <w:t xml:space="preserve">      </w:t>
      </w:r>
      <w:r>
        <w:rPr>
          <w:rStyle w:val="KeywordTok"/>
        </w:rPr>
        <w:t>&lt;id&gt;</w:t>
      </w:r>
      <w:r>
        <w:rPr>
          <w:rStyle w:val="NormalTok"/>
        </w:rPr>
        <w:t xml:space="preserve"> 8000948 </w:t>
      </w:r>
      <w:r>
        <w:rPr>
          <w:rStyle w:val="KeywordTok"/>
        </w:rPr>
        <w:t>&lt;/id&gt;</w:t>
      </w:r>
      <w:r>
        <w:br/>
      </w:r>
      <w:r>
        <w:rPr>
          <w:rStyle w:val="NormalTok"/>
        </w:rPr>
        <w:t xml:space="preserve">    </w:t>
      </w:r>
      <w:r>
        <w:rPr>
          <w:rStyle w:val="KeywordTok"/>
        </w:rPr>
        <w:t>&lt;/stbFunctions&gt;</w:t>
      </w:r>
      <w:r>
        <w:br/>
      </w:r>
      <w:r>
        <w:rPr>
          <w:rStyle w:val="NormalTok"/>
        </w:rPr>
        <w:t xml:space="preserve">    </w:t>
      </w:r>
      <w:r>
        <w:rPr>
          <w:rStyle w:val="KeywordTok"/>
        </w:rPr>
        <w:t>&lt;activationNumber&gt;</w:t>
      </w:r>
      <w:r>
        <w:rPr>
          <w:rStyle w:val="NormalTok"/>
        </w:rPr>
        <w:t xml:space="preserve"> 0928507149 </w:t>
      </w:r>
      <w:r>
        <w:rPr>
          <w:rStyle w:val="KeywordTok"/>
        </w:rPr>
        <w:t>&lt;/activationNumber&gt;</w:t>
      </w:r>
      <w:r>
        <w:br/>
      </w:r>
      <w:r>
        <w:rPr>
          <w:rStyle w:val="NormalTok"/>
        </w:rPr>
        <w:t xml:space="preserve">    </w:t>
      </w:r>
      <w:r>
        <w:rPr>
          <w:rStyle w:val="KeywordTok"/>
        </w:rPr>
        <w:t>&lt;pin&gt;</w:t>
      </w:r>
      <w:r>
        <w:rPr>
          <w:rStyle w:val="NormalTok"/>
        </w:rPr>
        <w:t xml:space="preserve"> 8730 </w:t>
      </w:r>
      <w:r>
        <w:rPr>
          <w:rStyle w:val="KeywordTok"/>
        </w:rPr>
        <w:t>&lt;/pin&gt;</w:t>
      </w:r>
      <w:r>
        <w:br/>
      </w:r>
      <w:r>
        <w:rPr>
          <w:rStyle w:val="NormalTok"/>
        </w:rPr>
        <w:t xml:space="preserve">    </w:t>
      </w:r>
      <w:r>
        <w:rPr>
          <w:rStyle w:val="KeywordTok"/>
        </w:rPr>
        <w:t>&lt;curLocation&gt;</w:t>
      </w:r>
      <w:r>
        <w:rPr>
          <w:rStyle w:val="NormalTok"/>
        </w:rPr>
        <w:t xml:space="preserve"> 100100 </w:t>
      </w:r>
      <w:r>
        <w:rPr>
          <w:rStyle w:val="KeywordTok"/>
        </w:rPr>
        <w:t>&lt;/curLocation&gt;</w:t>
      </w:r>
      <w:r>
        <w:br/>
      </w:r>
      <w:r>
        <w:rPr>
          <w:rStyle w:val="NormalTok"/>
        </w:rPr>
        <w:t xml:space="preserve">    </w:t>
      </w:r>
      <w:r>
        <w:rPr>
          <w:rStyle w:val="KeywordTok"/>
        </w:rPr>
        <w:t>&lt;curSubLocation&gt;</w:t>
      </w:r>
      <w:r>
        <w:rPr>
          <w:rStyle w:val="NormalTok"/>
        </w:rPr>
        <w:t xml:space="preserve"> 100100 </w:t>
      </w:r>
      <w:r>
        <w:rPr>
          <w:rStyle w:val="KeywordTok"/>
        </w:rPr>
        <w:t>&lt;/curSubLocation&gt;</w:t>
      </w:r>
      <w:r>
        <w:br/>
      </w:r>
      <w:r>
        <w:rPr>
          <w:rStyle w:val="NormalTok"/>
        </w:rPr>
        <w:t xml:space="preserve">  </w:t>
      </w:r>
      <w:r>
        <w:rPr>
          <w:rStyle w:val="KeywordTok"/>
        </w:rPr>
        <w:t>&lt;/row&gt;</w:t>
      </w:r>
      <w:r>
        <w:br/>
      </w:r>
      <w:r>
        <w:rPr>
          <w:rStyle w:val="KeywordTok"/>
        </w:rPr>
        <w:t>&lt;/rows&gt;</w:t>
      </w:r>
    </w:p>
    <w:p w14:paraId="4AE56D9A" w14:textId="77777777" w:rsidR="005B7803" w:rsidRDefault="00F12F17">
      <w:pPr>
        <w:pStyle w:val="Heading4"/>
      </w:pPr>
      <w:bookmarkStart w:id="753" w:name="ottsn_authorize"/>
      <w:bookmarkStart w:id="754" w:name="_Toc437365281"/>
      <w:bookmarkEnd w:id="753"/>
      <w:r>
        <w:lastRenderedPageBreak/>
        <w:t>/ott/sn_authorize</w:t>
      </w:r>
      <w:bookmarkEnd w:id="754"/>
    </w:p>
    <w:p w14:paraId="5EAA8AAE" w14:textId="77777777" w:rsidR="005B7803" w:rsidRDefault="00F12F17">
      <w:r>
        <w:rPr>
          <w:b/>
        </w:rPr>
        <w:t>GET-запрос</w:t>
      </w:r>
    </w:p>
    <w:p w14:paraId="4F9717F7" w14:textId="77777777" w:rsidR="005B7803" w:rsidRDefault="00F12F17">
      <w:r>
        <w:t>Обезличенная авторизация подключения в социальной сети. Если идентификатор в социальной сети найти не удается, метод возвращает ошибку OTT_UID_NOT_FOUND.</w:t>
      </w:r>
    </w:p>
    <w:p w14:paraId="727F4801" w14:textId="77777777" w:rsidR="005B7803" w:rsidRDefault="00F12F17">
      <w:r>
        <w:rPr>
          <w:b/>
        </w:rPr>
        <w:t>URL-параметры запроса:</w:t>
      </w:r>
    </w:p>
    <w:p w14:paraId="17FA3013" w14:textId="77777777" w:rsidR="005B7803" w:rsidRDefault="00F12F17" w:rsidP="00F12F17">
      <w:pPr>
        <w:numPr>
          <w:ilvl w:val="0"/>
          <w:numId w:val="392"/>
        </w:numPr>
      </w:pPr>
      <w:r>
        <w:rPr>
          <w:rStyle w:val="VerbatimChar"/>
        </w:rPr>
        <w:t>uId</w:t>
      </w:r>
      <w:r>
        <w:t xml:space="preserve"> — </w:t>
      </w:r>
      <w:r>
        <w:rPr>
          <w:i/>
        </w:rPr>
        <w:t>string</w:t>
      </w:r>
      <w:r>
        <w:t xml:space="preserve"> — Идентификатор устройства. (Обязательный параметр.).</w:t>
      </w:r>
    </w:p>
    <w:p w14:paraId="7412F6FB" w14:textId="77777777" w:rsidR="005B7803" w:rsidRDefault="00F12F17" w:rsidP="00F12F17">
      <w:pPr>
        <w:numPr>
          <w:ilvl w:val="0"/>
          <w:numId w:val="392"/>
        </w:numPr>
      </w:pPr>
      <w:r>
        <w:rPr>
          <w:rStyle w:val="VerbatimChar"/>
        </w:rPr>
        <w:t>hash</w:t>
      </w:r>
      <w:r>
        <w:t xml:space="preserve"> — </w:t>
      </w:r>
      <w:r>
        <w:rPr>
          <w:i/>
        </w:rPr>
        <w:t>string</w:t>
      </w:r>
      <w:r>
        <w:t xml:space="preserve"> — Проверочный код при авторизации по uid. Формируется следующим образом: </w:t>
      </w:r>
      <w:r>
        <w:rPr>
          <w:rStyle w:val="VerbatimChar"/>
        </w:rPr>
        <w:t>salt = skgwo2h8</w:t>
      </w:r>
      <w:r>
        <w:t xml:space="preserve">; </w:t>
      </w:r>
      <w:r>
        <w:rPr>
          <w:rStyle w:val="VerbatimChar"/>
        </w:rPr>
        <w:t>hash = md5(salt + mac_address)</w:t>
      </w:r>
      <w:r>
        <w:t>. (Обязательный параметр.).</w:t>
      </w:r>
    </w:p>
    <w:p w14:paraId="1699F039" w14:textId="77777777" w:rsidR="005B7803" w:rsidRDefault="00F12F17" w:rsidP="00F12F17">
      <w:pPr>
        <w:numPr>
          <w:ilvl w:val="0"/>
          <w:numId w:val="392"/>
        </w:numPr>
      </w:pPr>
      <w:r>
        <w:rPr>
          <w:rStyle w:val="VerbatimChar"/>
        </w:rPr>
        <w:t>deviceType</w:t>
      </w:r>
      <w:r>
        <w:t xml:space="preserve"> — </w:t>
      </w:r>
      <w:r>
        <w:rPr>
          <w:i/>
        </w:rPr>
        <w:t>string</w:t>
      </w:r>
      <w:r>
        <w:t xml:space="preserve"> — Тип пользовательского устройства. .</w:t>
      </w:r>
    </w:p>
    <w:p w14:paraId="2AA18A0F" w14:textId="77777777" w:rsidR="005B7803" w:rsidRDefault="00F12F17" w:rsidP="00F12F17">
      <w:pPr>
        <w:numPr>
          <w:ilvl w:val="0"/>
          <w:numId w:val="392"/>
        </w:numPr>
      </w:pPr>
      <w:r>
        <w:rPr>
          <w:rStyle w:val="VerbatimChar"/>
        </w:rPr>
        <w:t>terminalName</w:t>
      </w:r>
      <w:r>
        <w:t xml:space="preserve"> — </w:t>
      </w:r>
      <w:r>
        <w:rPr>
          <w:i/>
        </w:rPr>
        <w:t>string</w:t>
      </w:r>
      <w:r>
        <w:t xml:space="preserve"> — Имя устройства. Сохраняется при каждой авторизации, если приложение его передает. Если не передает, поле будет заполняться значением из deviceType. .</w:t>
      </w:r>
    </w:p>
    <w:p w14:paraId="123A22A4" w14:textId="77777777" w:rsidR="005B7803" w:rsidRDefault="00F12F17" w:rsidP="00F12F17">
      <w:pPr>
        <w:numPr>
          <w:ilvl w:val="0"/>
          <w:numId w:val="392"/>
        </w:numPr>
      </w:pPr>
      <w:r>
        <w:rPr>
          <w:rStyle w:val="VerbatimChar"/>
        </w:rPr>
        <w:t>geoLocId</w:t>
      </w:r>
      <w:r>
        <w:t xml:space="preserve"> — </w:t>
      </w:r>
      <w:r>
        <w:rPr>
          <w:i/>
        </w:rPr>
        <w:t>string</w:t>
      </w:r>
      <w:r>
        <w:t xml:space="preserve"> — Геоидентификаторы. Сервер nginx использует данное значение при формировании запросов. .</w:t>
      </w:r>
    </w:p>
    <w:p w14:paraId="5B4FA21A" w14:textId="77777777" w:rsidR="005B7803" w:rsidRDefault="00F12F17" w:rsidP="00F12F17">
      <w:pPr>
        <w:numPr>
          <w:ilvl w:val="0"/>
          <w:numId w:val="392"/>
        </w:numPr>
      </w:pPr>
      <w:r>
        <w:rPr>
          <w:rStyle w:val="VerbatimChar"/>
        </w:rPr>
        <w:t>curLocation</w:t>
      </w:r>
      <w:r>
        <w:t xml:space="preserve"> — </w:t>
      </w:r>
      <w:r>
        <w:rPr>
          <w:i/>
        </w:rPr>
        <w:t>string</w:t>
      </w:r>
      <w:r>
        <w:t xml:space="preserve"> — Идентификатор локации. Параметр отправляется в случае, если не определен текущий регион и нет домашнего региона. .</w:t>
      </w:r>
    </w:p>
    <w:p w14:paraId="190AA5F3" w14:textId="77777777" w:rsidR="005B7803" w:rsidRDefault="00F12F17" w:rsidP="00F12F17">
      <w:pPr>
        <w:numPr>
          <w:ilvl w:val="0"/>
          <w:numId w:val="392"/>
        </w:numPr>
      </w:pPr>
      <w:r>
        <w:rPr>
          <w:rStyle w:val="VerbatimChar"/>
        </w:rPr>
        <w:t>curSubLocation</w:t>
      </w:r>
      <w:r>
        <w:t xml:space="preserve"> — </w:t>
      </w:r>
      <w:r>
        <w:rPr>
          <w:i/>
        </w:rPr>
        <w:t>string</w:t>
      </w:r>
      <w:r>
        <w:t xml:space="preserve"> — Параметр, получаемый в методе ott/get_network_config. .</w:t>
      </w:r>
    </w:p>
    <w:p w14:paraId="488D2156" w14:textId="77777777" w:rsidR="005B7803" w:rsidRDefault="00F12F17">
      <w:r>
        <w:rPr>
          <w:b/>
        </w:rPr>
        <w:t>Параметры ответа:</w:t>
      </w:r>
    </w:p>
    <w:p w14:paraId="6944B3B6" w14:textId="77777777" w:rsidR="005B7803" w:rsidRDefault="00F12F17">
      <w:r>
        <w:t>Пример XML-данных ответа:</w:t>
      </w:r>
    </w:p>
    <w:p w14:paraId="0BAF344C"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2032540286 </w:t>
      </w:r>
      <w:r>
        <w:rPr>
          <w:rStyle w:val="KeywordTok"/>
        </w:rPr>
        <w:t>&lt;/serviceAccountNumber&gt;</w:t>
      </w:r>
      <w:r>
        <w:br/>
      </w:r>
      <w:r>
        <w:rPr>
          <w:rStyle w:val="NormalTok"/>
        </w:rPr>
        <w:t xml:space="preserve">    </w:t>
      </w:r>
      <w:r>
        <w:rPr>
          <w:rStyle w:val="KeywordTok"/>
        </w:rPr>
        <w:t>&lt;datetime&gt;</w:t>
      </w:r>
      <w:r>
        <w:rPr>
          <w:rStyle w:val="NormalTok"/>
        </w:rPr>
        <w:t xml:space="preserve"> 07/07/2014 15:43:23 </w:t>
      </w:r>
      <w:r>
        <w:rPr>
          <w:rStyle w:val="KeywordTok"/>
        </w:rPr>
        <w:t>&lt;/datetime&gt;</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5266876 </w:t>
      </w:r>
      <w:r>
        <w:rPr>
          <w:rStyle w:val="KeywordTok"/>
        </w:rPr>
        <w:t>&lt;/locationId&gt;</w:t>
      </w:r>
      <w:r>
        <w:br/>
      </w:r>
      <w:r>
        <w:rPr>
          <w:rStyle w:val="NormalTok"/>
        </w:rPr>
        <w:t xml:space="preserve">    </w:t>
      </w:r>
      <w:r>
        <w:rPr>
          <w:rStyle w:val="KeywordTok"/>
        </w:rPr>
        <w:t>&lt;subLocationId</w:t>
      </w:r>
      <w:r>
        <w:rPr>
          <w:rStyle w:val="NormalTok"/>
        </w:rPr>
        <w:t xml:space="preserve"> </w:t>
      </w:r>
      <w:r>
        <w:rPr>
          <w:rStyle w:val="KeywordTok"/>
        </w:rPr>
        <w:t>/&gt;</w:t>
      </w:r>
      <w:r>
        <w:br/>
      </w:r>
      <w:r>
        <w:rPr>
          <w:rStyle w:val="NormalTok"/>
        </w:rPr>
        <w:t xml:space="preserve">    </w:t>
      </w:r>
      <w:r>
        <w:rPr>
          <w:rStyle w:val="KeywordTok"/>
        </w:rPr>
        <w:t>&lt;backend_version&gt;</w:t>
      </w:r>
      <w:r>
        <w:rPr>
          <w:rStyle w:val="NormalTok"/>
        </w:rPr>
        <w:t xml:space="preserve"> 2.7.4.11 </w:t>
      </w:r>
      <w:r>
        <w:rPr>
          <w:rStyle w:val="KeywordTok"/>
        </w:rPr>
        <w:t>&lt;/backend_version&gt;</w:t>
      </w:r>
      <w:r>
        <w:br/>
      </w:r>
      <w:r>
        <w:rPr>
          <w:rStyle w:val="NormalTok"/>
        </w:rPr>
        <w:t xml:space="preserve">    </w:t>
      </w:r>
      <w:r>
        <w:rPr>
          <w:rStyle w:val="KeywordTok"/>
        </w:rPr>
        <w:t>&lt;sessionId</w:t>
      </w:r>
      <w:r>
        <w:rPr>
          <w:rStyle w:val="NormalTok"/>
        </w:rPr>
        <w:t xml:space="preserve"> </w:t>
      </w:r>
      <w:r>
        <w:rPr>
          <w:rStyle w:val="KeywordTok"/>
        </w:rPr>
        <w:t>/&gt;</w:t>
      </w:r>
      <w:r>
        <w:br/>
      </w:r>
      <w:r>
        <w:rPr>
          <w:rStyle w:val="NormalTok"/>
        </w:rPr>
        <w:t xml:space="preserve">    </w:t>
      </w:r>
      <w:r>
        <w:rPr>
          <w:rStyle w:val="KeywordTok"/>
        </w:rPr>
        <w:t>&lt;productOfferId&gt;</w:t>
      </w:r>
      <w:r>
        <w:rPr>
          <w:rStyle w:val="NormalTok"/>
        </w:rPr>
        <w:t xml:space="preserve"> 1000073 </w:t>
      </w:r>
      <w:r>
        <w:rPr>
          <w:rStyle w:val="KeywordTok"/>
        </w:rPr>
        <w:t>&lt;/productOfferId&gt;</w:t>
      </w:r>
      <w:r>
        <w:br/>
      </w:r>
      <w:r>
        <w:rPr>
          <w:rStyle w:val="NormalTok"/>
        </w:rPr>
        <w:t xml:space="preserve">    </w:t>
      </w:r>
      <w:r>
        <w:rPr>
          <w:rStyle w:val="KeywordTok"/>
        </w:rPr>
        <w:t>&lt;casId</w:t>
      </w:r>
      <w:r>
        <w:rPr>
          <w:rStyle w:val="NormalTok"/>
        </w:rPr>
        <w:t xml:space="preserve"> </w:t>
      </w:r>
      <w:r>
        <w:rPr>
          <w:rStyle w:val="KeywordTok"/>
        </w:rPr>
        <w:t>/&gt;</w:t>
      </w:r>
      <w:r>
        <w:br/>
      </w:r>
      <w:r>
        <w:rPr>
          <w:rStyle w:val="NormalTok"/>
        </w:rPr>
        <w:t xml:space="preserve">    </w:t>
      </w:r>
      <w:r>
        <w:rPr>
          <w:rStyle w:val="KeywordTok"/>
        </w:rPr>
        <w:t>&lt;shouldUseRaptor&gt;</w:t>
      </w:r>
      <w:r>
        <w:rPr>
          <w:rStyle w:val="NormalTok"/>
        </w:rPr>
        <w:t xml:space="preserve"> 0 </w:t>
      </w:r>
      <w:r>
        <w:rPr>
          <w:rStyle w:val="KeywordTok"/>
        </w:rPr>
        <w:t>&lt;/shouldUseRaptor&gt;</w:t>
      </w:r>
      <w:r>
        <w:br/>
      </w:r>
      <w:r>
        <w:rPr>
          <w:rStyle w:val="NormalTok"/>
        </w:rPr>
        <w:t xml:space="preserve">    </w:t>
      </w:r>
      <w:r>
        <w:rPr>
          <w:rStyle w:val="KeywordTok"/>
        </w:rPr>
        <w:t>&lt;netLogIP</w:t>
      </w:r>
      <w:r>
        <w:rPr>
          <w:rStyle w:val="NormalTok"/>
        </w:rPr>
        <w:t xml:space="preserve"> </w:t>
      </w:r>
      <w:r>
        <w:rPr>
          <w:rStyle w:val="KeywordTok"/>
        </w:rPr>
        <w:t>/&gt;</w:t>
      </w:r>
      <w:r>
        <w:br/>
      </w:r>
      <w:r>
        <w:rPr>
          <w:rStyle w:val="NormalTok"/>
        </w:rPr>
        <w:t xml:space="preserve">    </w:t>
      </w:r>
      <w:r>
        <w:rPr>
          <w:rStyle w:val="KeywordTok"/>
        </w:rPr>
        <w:t>&lt;netLogPort</w:t>
      </w:r>
      <w:r>
        <w:rPr>
          <w:rStyle w:val="NormalTok"/>
        </w:rPr>
        <w:t xml:space="preserve"> </w:t>
      </w:r>
      <w:r>
        <w:rPr>
          <w:rStyle w:val="KeywordTok"/>
        </w:rPr>
        <w:t>/&gt;</w:t>
      </w:r>
      <w:r>
        <w:br/>
      </w:r>
      <w:r>
        <w:rPr>
          <w:rStyle w:val="NormalTok"/>
        </w:rPr>
        <w:t xml:space="preserve">    </w:t>
      </w:r>
      <w:r>
        <w:rPr>
          <w:rStyle w:val="KeywordTok"/>
        </w:rPr>
        <w:t>&lt;providerId&gt;</w:t>
      </w:r>
      <w:r>
        <w:rPr>
          <w:rStyle w:val="NormalTok"/>
        </w:rPr>
        <w:t xml:space="preserve"> 1000026 </w:t>
      </w:r>
      <w:r>
        <w:rPr>
          <w:rStyle w:val="KeywordTok"/>
        </w:rPr>
        <w:t>&lt;/providerId&gt;</w:t>
      </w:r>
      <w:r>
        <w:br/>
      </w:r>
      <w:r>
        <w:rPr>
          <w:rStyle w:val="NormalTok"/>
        </w:rPr>
        <w:t xml:space="preserve">    </w:t>
      </w:r>
      <w:r>
        <w:rPr>
          <w:rStyle w:val="KeywordTok"/>
        </w:rPr>
        <w:t>&lt;terminalType&gt;</w:t>
      </w:r>
      <w:r>
        <w:rPr>
          <w:rStyle w:val="NormalTok"/>
        </w:rPr>
        <w:t xml:space="preserve"> 0 </w:t>
      </w:r>
      <w:r>
        <w:rPr>
          <w:rStyle w:val="KeywordTok"/>
        </w:rPr>
        <w:t>&lt;/terminalType&gt;</w:t>
      </w:r>
      <w:r>
        <w:br/>
      </w:r>
      <w:r>
        <w:rPr>
          <w:rStyle w:val="NormalTok"/>
        </w:rPr>
        <w:t xml:space="preserve">    </w:t>
      </w:r>
      <w:r>
        <w:rPr>
          <w:rStyle w:val="KeywordTok"/>
        </w:rPr>
        <w:t>&lt;time_zone&gt;</w:t>
      </w:r>
      <w:r>
        <w:rPr>
          <w:rStyle w:val="NormalTok"/>
        </w:rPr>
        <w:t xml:space="preserve"> +4 </w:t>
      </w:r>
      <w:r>
        <w:rPr>
          <w:rStyle w:val="KeywordTok"/>
        </w:rPr>
        <w:t>&lt;/time_zone&gt;</w:t>
      </w:r>
      <w:r>
        <w:br/>
      </w:r>
      <w:r>
        <w:rPr>
          <w:rStyle w:val="NormalTok"/>
        </w:rPr>
        <w:t xml:space="preserve">    </w:t>
      </w:r>
      <w:r>
        <w:rPr>
          <w:rStyle w:val="KeywordTok"/>
        </w:rPr>
        <w:t>&lt;networkBlock&gt;</w:t>
      </w:r>
      <w:r>
        <w:rPr>
          <w:rStyle w:val="NormalTok"/>
        </w:rPr>
        <w:t xml:space="preserve"> 1 </w:t>
      </w:r>
      <w:r>
        <w:rPr>
          <w:rStyle w:val="KeywordTok"/>
        </w:rPr>
        <w:t>&lt;/networkBlock&gt;</w:t>
      </w:r>
      <w:r>
        <w:br/>
      </w:r>
      <w:r>
        <w:rPr>
          <w:rStyle w:val="NormalTok"/>
        </w:rPr>
        <w:t xml:space="preserve">    </w:t>
      </w:r>
      <w:r>
        <w:rPr>
          <w:rStyle w:val="KeywordTok"/>
        </w:rPr>
        <w:t>&lt;networkTypeId</w:t>
      </w:r>
      <w:r>
        <w:rPr>
          <w:rStyle w:val="NormalTok"/>
        </w:rPr>
        <w:t xml:space="preserve"> </w:t>
      </w:r>
      <w:r>
        <w:rPr>
          <w:rStyle w:val="KeywordTok"/>
        </w:rPr>
        <w:t>/&gt;</w:t>
      </w:r>
      <w:r>
        <w:br/>
      </w:r>
      <w:r>
        <w:rPr>
          <w:rStyle w:val="NormalTok"/>
        </w:rPr>
        <w:t xml:space="preserve">    </w:t>
      </w:r>
      <w:r>
        <w:rPr>
          <w:rStyle w:val="KeywordTok"/>
        </w:rPr>
        <w:t>&lt;helpId&gt;</w:t>
      </w:r>
      <w:r>
        <w:rPr>
          <w:rStyle w:val="NormalTok"/>
        </w:rPr>
        <w:t xml:space="preserve"> 19911944 </w:t>
      </w:r>
      <w:r>
        <w:rPr>
          <w:rStyle w:val="KeywordTok"/>
        </w:rPr>
        <w:t>&lt;/helpId&gt;</w:t>
      </w:r>
      <w:r>
        <w:br/>
      </w:r>
      <w:r>
        <w:rPr>
          <w:rStyle w:val="NormalTok"/>
        </w:rPr>
        <w:t xml:space="preserve">    </w:t>
      </w:r>
      <w:r>
        <w:rPr>
          <w:rStyle w:val="KeywordTok"/>
        </w:rPr>
        <w:t>&lt;smLogin&gt;</w:t>
      </w:r>
      <w:r>
        <w:rPr>
          <w:rStyle w:val="NormalTok"/>
        </w:rPr>
        <w:t xml:space="preserve"> 77457-45345-5577-384875 </w:t>
      </w:r>
      <w:r>
        <w:rPr>
          <w:rStyle w:val="KeywordTok"/>
        </w:rPr>
        <w:t>&lt;/smLogin&gt;</w:t>
      </w:r>
      <w:r>
        <w:br/>
      </w:r>
      <w:r>
        <w:rPr>
          <w:rStyle w:val="NormalTok"/>
        </w:rPr>
        <w:t xml:space="preserve">    </w:t>
      </w:r>
      <w:r>
        <w:rPr>
          <w:rStyle w:val="KeywordTok"/>
        </w:rPr>
        <w:t>&lt;smPassword&gt;</w:t>
      </w:r>
      <w:r>
        <w:rPr>
          <w:rStyle w:val="NormalTok"/>
        </w:rPr>
        <w:t xml:space="preserve"> 77457-45345-5577-384875 </w:t>
      </w:r>
      <w:r>
        <w:rPr>
          <w:rStyle w:val="KeywordTok"/>
        </w:rPr>
        <w:t>&lt;/smPassword&gt;</w:t>
      </w:r>
      <w:r>
        <w:br/>
      </w:r>
      <w:r>
        <w:rPr>
          <w:rStyle w:val="NormalTok"/>
        </w:rPr>
        <w:t xml:space="preserve">    </w:t>
      </w:r>
      <w:r>
        <w:rPr>
          <w:rStyle w:val="KeywordTok"/>
        </w:rPr>
        <w:t>&lt;esamservice</w:t>
      </w:r>
      <w:r>
        <w:rPr>
          <w:rStyle w:val="NormalTok"/>
        </w:rPr>
        <w:t xml:space="preserve"> </w:t>
      </w:r>
      <w:r>
        <w:rPr>
          <w:rStyle w:val="KeywordTok"/>
        </w:rPr>
        <w:t>/&gt;</w:t>
      </w:r>
      <w:r>
        <w:br/>
      </w:r>
      <w:r>
        <w:rPr>
          <w:rStyle w:val="NormalTok"/>
        </w:rPr>
        <w:t xml:space="preserve">    </w:t>
      </w:r>
      <w:r>
        <w:rPr>
          <w:rStyle w:val="KeywordTok"/>
        </w:rPr>
        <w:t>&lt;randomservice</w:t>
      </w:r>
      <w:r>
        <w:rPr>
          <w:rStyle w:val="NormalTok"/>
        </w:rPr>
        <w:t xml:space="preserve"> </w:t>
      </w:r>
      <w:r>
        <w:rPr>
          <w:rStyle w:val="KeywordTok"/>
        </w:rPr>
        <w:t>/&gt;</w:t>
      </w:r>
      <w:r>
        <w:br/>
      </w:r>
      <w:r>
        <w:rPr>
          <w:rStyle w:val="NormalTok"/>
        </w:rPr>
        <w:t xml:space="preserve">    </w:t>
      </w:r>
      <w:r>
        <w:rPr>
          <w:rStyle w:val="KeywordTok"/>
        </w:rPr>
        <w:t>&lt;accountType&gt;</w:t>
      </w:r>
      <w:r>
        <w:rPr>
          <w:rStyle w:val="NormalTok"/>
        </w:rPr>
        <w:t xml:space="preserve"> unknown </w:t>
      </w:r>
      <w:r>
        <w:rPr>
          <w:rStyle w:val="KeywordTok"/>
        </w:rPr>
        <w:t>&lt;/accountType&gt;</w:t>
      </w:r>
      <w:r>
        <w:br/>
      </w:r>
      <w:r>
        <w:rPr>
          <w:rStyle w:val="NormalTok"/>
        </w:rPr>
        <w:t xml:space="preserve">    </w:t>
      </w:r>
      <w:r>
        <w:rPr>
          <w:rStyle w:val="KeywordTok"/>
        </w:rPr>
        <w:t>&lt;offerId</w:t>
      </w:r>
      <w:r>
        <w:rPr>
          <w:rStyle w:val="NormalTok"/>
        </w:rPr>
        <w:t xml:space="preserve"> </w:t>
      </w:r>
      <w:r>
        <w:rPr>
          <w:rStyle w:val="KeywordTok"/>
        </w:rPr>
        <w:t>/&gt;</w:t>
      </w:r>
      <w:r>
        <w:br/>
      </w:r>
      <w:r>
        <w:rPr>
          <w:rStyle w:val="NormalTok"/>
        </w:rPr>
        <w:t xml:space="preserve">    </w:t>
      </w:r>
      <w:r>
        <w:rPr>
          <w:rStyle w:val="KeywordTok"/>
        </w:rPr>
        <w:t>&lt;isOfferConfirmed&gt;</w:t>
      </w:r>
      <w:r>
        <w:rPr>
          <w:rStyle w:val="NormalTok"/>
        </w:rPr>
        <w:t xml:space="preserve"> 0 </w:t>
      </w:r>
      <w:r>
        <w:rPr>
          <w:rStyle w:val="KeywordTok"/>
        </w:rPr>
        <w:t>&lt;/isOfferConfirmed&gt;</w:t>
      </w:r>
      <w:r>
        <w:br/>
      </w:r>
      <w:r>
        <w:rPr>
          <w:rStyle w:val="NormalTok"/>
        </w:rPr>
        <w:t xml:space="preserve">    </w:t>
      </w:r>
      <w:r>
        <w:rPr>
          <w:rStyle w:val="KeywordTok"/>
        </w:rPr>
        <w:t>&lt;defaultUrlSource</w:t>
      </w:r>
      <w:r>
        <w:rPr>
          <w:rStyle w:val="NormalTok"/>
        </w:rPr>
        <w:t xml:space="preserve"> </w:t>
      </w:r>
      <w:r>
        <w:rPr>
          <w:rStyle w:val="KeywordTok"/>
        </w:rPr>
        <w:t>/&gt;</w:t>
      </w:r>
      <w:r>
        <w:br/>
      </w:r>
      <w:r>
        <w:rPr>
          <w:rStyle w:val="NormalTok"/>
        </w:rPr>
        <w:t xml:space="preserve">    </w:t>
      </w:r>
      <w:r>
        <w:rPr>
          <w:rStyle w:val="KeywordTok"/>
        </w:rPr>
        <w:t>&lt;reason</w:t>
      </w:r>
      <w:r>
        <w:rPr>
          <w:rStyle w:val="NormalTok"/>
        </w:rPr>
        <w:t xml:space="preserve"> </w:t>
      </w:r>
      <w:r>
        <w:rPr>
          <w:rStyle w:val="KeywordTok"/>
        </w:rPr>
        <w:t>/&gt;</w:t>
      </w:r>
      <w:r>
        <w:br/>
      </w:r>
      <w:r>
        <w:rPr>
          <w:rStyle w:val="NormalTok"/>
        </w:rPr>
        <w:t xml:space="preserve">    </w:t>
      </w:r>
      <w:r>
        <w:rPr>
          <w:rStyle w:val="KeywordTok"/>
        </w:rPr>
        <w:t>&lt;multiroom&gt;</w:t>
      </w:r>
      <w:r>
        <w:rPr>
          <w:rStyle w:val="NormalTok"/>
        </w:rPr>
        <w:t xml:space="preserve"> false </w:t>
      </w:r>
      <w:r>
        <w:rPr>
          <w:rStyle w:val="KeywordTok"/>
        </w:rPr>
        <w:t>&lt;/multiroom&gt;</w:t>
      </w:r>
      <w:r>
        <w:br/>
      </w:r>
      <w:r>
        <w:rPr>
          <w:rStyle w:val="NormalTok"/>
        </w:rPr>
        <w:t xml:space="preserve">    </w:t>
      </w:r>
      <w:r>
        <w:rPr>
          <w:rStyle w:val="KeywordTok"/>
        </w:rPr>
        <w:t>&lt;unixtime&gt;</w:t>
      </w:r>
      <w:r>
        <w:rPr>
          <w:rStyle w:val="NormalTok"/>
        </w:rPr>
        <w:t xml:space="preserve"> 1404733399 </w:t>
      </w:r>
      <w:r>
        <w:rPr>
          <w:rStyle w:val="KeywordTok"/>
        </w:rPr>
        <w:t>&lt;/unixtime&gt;</w:t>
      </w:r>
      <w:r>
        <w:br/>
      </w:r>
      <w:r>
        <w:rPr>
          <w:rStyle w:val="NormalTok"/>
        </w:rPr>
        <w:t xml:space="preserve">     </w:t>
      </w:r>
      <w:r>
        <w:rPr>
          <w:rStyle w:val="KeywordTok"/>
        </w:rPr>
        <w:t>&lt;resourceId&gt;</w:t>
      </w:r>
      <w:r>
        <w:rPr>
          <w:rStyle w:val="NormalTok"/>
        </w:rPr>
        <w:t xml:space="preserve"> 77457-45345-5577-384875 </w:t>
      </w:r>
      <w:r>
        <w:rPr>
          <w:rStyle w:val="KeywordTok"/>
        </w:rPr>
        <w:t>&lt;/resourceId&gt;</w:t>
      </w:r>
      <w:r>
        <w:br/>
      </w:r>
      <w:r>
        <w:rPr>
          <w:rStyle w:val="NormalTok"/>
        </w:rPr>
        <w:t xml:space="preserve">     </w:t>
      </w:r>
      <w:r>
        <w:rPr>
          <w:rStyle w:val="KeywordTok"/>
        </w:rPr>
        <w:t>&lt;bonusType</w:t>
      </w:r>
      <w:r>
        <w:rPr>
          <w:rStyle w:val="NormalTok"/>
        </w:rPr>
        <w:t xml:space="preserve"> </w:t>
      </w:r>
      <w:r>
        <w:rPr>
          <w:rStyle w:val="KeywordTok"/>
        </w:rPr>
        <w:t>/&gt;</w:t>
      </w:r>
      <w:r>
        <w:br/>
      </w:r>
      <w:r>
        <w:rPr>
          <w:rStyle w:val="NormalTok"/>
        </w:rPr>
        <w:t xml:space="preserve">     </w:t>
      </w:r>
      <w:r>
        <w:rPr>
          <w:rStyle w:val="KeywordTok"/>
        </w:rPr>
        <w:t>&lt;isTrustedDevice&gt;</w:t>
      </w:r>
      <w:r>
        <w:rPr>
          <w:rStyle w:val="NormalTok"/>
        </w:rPr>
        <w:t xml:space="preserve"> 0 </w:t>
      </w:r>
      <w:r>
        <w:rPr>
          <w:rStyle w:val="KeywordTok"/>
        </w:rPr>
        <w:t>&lt;/isTrustedDevice&gt;</w:t>
      </w:r>
      <w:r>
        <w:br/>
      </w:r>
      <w:r>
        <w:rPr>
          <w:rStyle w:val="NormalTok"/>
        </w:rPr>
        <w:t xml:space="preserve">     </w:t>
      </w:r>
      <w:r>
        <w:rPr>
          <w:rStyle w:val="KeywordTok"/>
        </w:rPr>
        <w:t>&lt;isOss&gt;</w:t>
      </w:r>
      <w:r>
        <w:rPr>
          <w:rStyle w:val="NormalTok"/>
        </w:rPr>
        <w:t xml:space="preserve"> 0 </w:t>
      </w:r>
      <w:r>
        <w:rPr>
          <w:rStyle w:val="KeywordTok"/>
        </w:rPr>
        <w:t>&lt;/isOss&gt;</w:t>
      </w:r>
      <w:r>
        <w:br/>
      </w:r>
      <w:r>
        <w:rPr>
          <w:rStyle w:val="NormalTok"/>
        </w:rPr>
        <w:t xml:space="preserve">     </w:t>
      </w:r>
      <w:r>
        <w:rPr>
          <w:rStyle w:val="KeywordTok"/>
        </w:rPr>
        <w:t>&lt;IP&gt;</w:t>
      </w:r>
      <w:r>
        <w:rPr>
          <w:rStyle w:val="NormalTok"/>
        </w:rPr>
        <w:t xml:space="preserve"> 127.0.0.1 </w:t>
      </w:r>
      <w:r>
        <w:rPr>
          <w:rStyle w:val="KeywordTok"/>
        </w:rPr>
        <w:t>&lt;/IP&gt;</w:t>
      </w:r>
      <w:r>
        <w:br/>
      </w:r>
      <w:r>
        <w:rPr>
          <w:rStyle w:val="NormalTok"/>
        </w:rPr>
        <w:t xml:space="preserve">     </w:t>
      </w:r>
      <w:r>
        <w:rPr>
          <w:rStyle w:val="KeywordTok"/>
        </w:rPr>
        <w:t>&lt;stbFunctions</w:t>
      </w:r>
      <w:r>
        <w:rPr>
          <w:rStyle w:val="NormalTok"/>
        </w:rPr>
        <w:t xml:space="preserve"> </w:t>
      </w:r>
      <w:r>
        <w:rPr>
          <w:rStyle w:val="KeywordTok"/>
        </w:rPr>
        <w:t>/&gt;</w:t>
      </w:r>
      <w:r>
        <w:br/>
      </w:r>
      <w:r>
        <w:rPr>
          <w:rStyle w:val="NormalTok"/>
        </w:rPr>
        <w:t xml:space="preserve">     </w:t>
      </w:r>
      <w:r>
        <w:rPr>
          <w:rStyle w:val="KeywordTok"/>
        </w:rPr>
        <w:t>&lt;activationNumber&gt;</w:t>
      </w:r>
      <w:r>
        <w:rPr>
          <w:rStyle w:val="NormalTok"/>
        </w:rPr>
        <w:t xml:space="preserve"> 2032540286 </w:t>
      </w:r>
      <w:r>
        <w:rPr>
          <w:rStyle w:val="KeywordTok"/>
        </w:rPr>
        <w:t>&lt;/activationNumber&gt;</w:t>
      </w:r>
      <w:r>
        <w:br/>
      </w:r>
      <w:r>
        <w:rPr>
          <w:rStyle w:val="NormalTok"/>
        </w:rPr>
        <w:t xml:space="preserve">     </w:t>
      </w:r>
      <w:r>
        <w:rPr>
          <w:rStyle w:val="KeywordTok"/>
        </w:rPr>
        <w:t>&lt;pin&gt;</w:t>
      </w:r>
      <w:r>
        <w:rPr>
          <w:rStyle w:val="NormalTok"/>
        </w:rPr>
        <w:t xml:space="preserve"> 2988 </w:t>
      </w:r>
      <w:r>
        <w:rPr>
          <w:rStyle w:val="KeywordTok"/>
        </w:rPr>
        <w:t>&lt;/pin&gt;</w:t>
      </w:r>
      <w:r>
        <w:br/>
      </w:r>
      <w:r>
        <w:rPr>
          <w:rStyle w:val="NormalTok"/>
        </w:rPr>
        <w:t xml:space="preserve">     </w:t>
      </w:r>
      <w:r>
        <w:rPr>
          <w:rStyle w:val="KeywordTok"/>
        </w:rPr>
        <w:t>&lt;curLocation&gt;</w:t>
      </w:r>
      <w:r>
        <w:rPr>
          <w:rStyle w:val="NormalTok"/>
        </w:rPr>
        <w:t xml:space="preserve"> 100001 </w:t>
      </w:r>
      <w:r>
        <w:rPr>
          <w:rStyle w:val="KeywordTok"/>
        </w:rPr>
        <w:t>&lt;/curLocation&gt;</w:t>
      </w:r>
      <w:r>
        <w:br/>
      </w:r>
      <w:r>
        <w:rPr>
          <w:rStyle w:val="NormalTok"/>
        </w:rPr>
        <w:t xml:space="preserve">     </w:t>
      </w:r>
      <w:r>
        <w:rPr>
          <w:rStyle w:val="KeywordTok"/>
        </w:rPr>
        <w:t>&lt;curSubLocation&gt;</w:t>
      </w:r>
      <w:r>
        <w:rPr>
          <w:rStyle w:val="NormalTok"/>
        </w:rPr>
        <w:t xml:space="preserve"> 15266876 </w:t>
      </w:r>
      <w:r>
        <w:rPr>
          <w:rStyle w:val="KeywordTok"/>
        </w:rPr>
        <w:t>&lt;/curSubLocation&gt;</w:t>
      </w:r>
      <w:r>
        <w:br/>
      </w:r>
      <w:r>
        <w:rPr>
          <w:rStyle w:val="NormalTok"/>
        </w:rPr>
        <w:t xml:space="preserve">   </w:t>
      </w:r>
      <w:r>
        <w:rPr>
          <w:rStyle w:val="KeywordTok"/>
        </w:rPr>
        <w:t>&lt;/row&gt;</w:t>
      </w:r>
      <w:r>
        <w:br/>
      </w:r>
      <w:r>
        <w:rPr>
          <w:rStyle w:val="NormalTok"/>
        </w:rPr>
        <w:t xml:space="preserve"> </w:t>
      </w:r>
      <w:r>
        <w:rPr>
          <w:rStyle w:val="KeywordTok"/>
        </w:rPr>
        <w:t>&lt;/rows&gt;</w:t>
      </w:r>
    </w:p>
    <w:p w14:paraId="5B75FFA8" w14:textId="77777777" w:rsidR="005B7803" w:rsidRDefault="00F12F17">
      <w:pPr>
        <w:pStyle w:val="Heading4"/>
      </w:pPr>
      <w:bookmarkStart w:id="755" w:name="ottemail_authorize"/>
      <w:bookmarkStart w:id="756" w:name="_Toc437365282"/>
      <w:bookmarkEnd w:id="755"/>
      <w:r>
        <w:lastRenderedPageBreak/>
        <w:t>/ott/email_authorize</w:t>
      </w:r>
      <w:bookmarkEnd w:id="756"/>
    </w:p>
    <w:p w14:paraId="58DDA4C6" w14:textId="77777777" w:rsidR="005B7803" w:rsidRDefault="00F12F17">
      <w:r>
        <w:rPr>
          <w:b/>
        </w:rPr>
        <w:t>GET-запрос</w:t>
      </w:r>
    </w:p>
    <w:p w14:paraId="4A072A7A" w14:textId="77777777" w:rsidR="005B7803" w:rsidRDefault="00F12F17">
      <w:r>
        <w:t>Авторизация по логину (адресу электронной почты) и паролю. В случае неудачи метод возвращает ошибки OTT_EMAIL_NOT_FOUND или BIND_SERVICE_ACCOUNT_WRONG_PASSWORD.</w:t>
      </w:r>
    </w:p>
    <w:p w14:paraId="0FF56F67" w14:textId="77777777" w:rsidR="005B7803" w:rsidRDefault="00F12F17">
      <w:r>
        <w:rPr>
          <w:b/>
        </w:rPr>
        <w:t>URL-параметры запроса:</w:t>
      </w:r>
    </w:p>
    <w:p w14:paraId="55BF772B" w14:textId="77777777" w:rsidR="005B7803" w:rsidRDefault="00F12F17" w:rsidP="00F12F17">
      <w:pPr>
        <w:numPr>
          <w:ilvl w:val="0"/>
          <w:numId w:val="393"/>
        </w:numPr>
      </w:pPr>
      <w:r>
        <w:rPr>
          <w:rStyle w:val="VerbatimChar"/>
        </w:rPr>
        <w:t>login</w:t>
      </w:r>
      <w:r>
        <w:t xml:space="preserve"> — </w:t>
      </w:r>
      <w:r>
        <w:rPr>
          <w:i/>
        </w:rPr>
        <w:t>string</w:t>
      </w:r>
      <w:r>
        <w:t xml:space="preserve"> — Логин пользователя. (Обязательный параметр.).</w:t>
      </w:r>
    </w:p>
    <w:p w14:paraId="2D4B81AB" w14:textId="77777777" w:rsidR="005B7803" w:rsidRDefault="00F12F17" w:rsidP="00F12F17">
      <w:pPr>
        <w:numPr>
          <w:ilvl w:val="0"/>
          <w:numId w:val="393"/>
        </w:numPr>
      </w:pPr>
      <w:r>
        <w:rPr>
          <w:rStyle w:val="VerbatimChar"/>
        </w:rPr>
        <w:t>password</w:t>
      </w:r>
      <w:r>
        <w:t xml:space="preserve"> — </w:t>
      </w:r>
      <w:r>
        <w:rPr>
          <w:i/>
        </w:rPr>
        <w:t>string</w:t>
      </w:r>
      <w:r>
        <w:t xml:space="preserve"> — Пароль для учетной записи пользователя. (Обязательный параметр.).</w:t>
      </w:r>
    </w:p>
    <w:p w14:paraId="44BA36D1" w14:textId="77777777" w:rsidR="005B7803" w:rsidRDefault="00F12F17" w:rsidP="00F12F17">
      <w:pPr>
        <w:numPr>
          <w:ilvl w:val="0"/>
          <w:numId w:val="393"/>
        </w:numPr>
      </w:pPr>
      <w:r>
        <w:rPr>
          <w:rStyle w:val="VerbatimChar"/>
        </w:rPr>
        <w:t>uId</w:t>
      </w:r>
      <w:r>
        <w:t xml:space="preserve"> — </w:t>
      </w:r>
      <w:r>
        <w:rPr>
          <w:i/>
        </w:rPr>
        <w:t>string</w:t>
      </w:r>
      <w:r>
        <w:t xml:space="preserve"> — Идентификатор устройства. .</w:t>
      </w:r>
    </w:p>
    <w:p w14:paraId="36D5C485" w14:textId="77777777" w:rsidR="005B7803" w:rsidRDefault="00F12F17">
      <w:r>
        <w:rPr>
          <w:b/>
        </w:rPr>
        <w:t>Параметры ответа:</w:t>
      </w:r>
    </w:p>
    <w:p w14:paraId="41E0FEEE" w14:textId="77777777" w:rsidR="005B7803" w:rsidRDefault="00F12F17">
      <w:r>
        <w:t>Пример XML-данных ответа:</w:t>
      </w:r>
    </w:p>
    <w:p w14:paraId="6FA0B76A"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93396470609 </w:t>
      </w:r>
      <w:r>
        <w:rPr>
          <w:rStyle w:val="KeywordTok"/>
        </w:rPr>
        <w:t>&lt;/serviceAccountNumber&gt;</w:t>
      </w:r>
      <w:r>
        <w:br/>
      </w:r>
      <w:r>
        <w:rPr>
          <w:rStyle w:val="NormalTok"/>
        </w:rPr>
        <w:t xml:space="preserve">    </w:t>
      </w:r>
      <w:r>
        <w:rPr>
          <w:rStyle w:val="KeywordTok"/>
        </w:rPr>
        <w:t>&lt;secondaryServiceAccountNumber&gt;</w:t>
      </w:r>
      <w:r>
        <w:rPr>
          <w:rStyle w:val="NormalTok"/>
        </w:rPr>
        <w:t xml:space="preserve"> 3396487754433 </w:t>
      </w:r>
      <w:r>
        <w:rPr>
          <w:rStyle w:val="KeywordTok"/>
        </w:rPr>
        <w:t>&lt;/secondaryServiceAccountNumber&gt;</w:t>
      </w:r>
      <w:r>
        <w:br/>
      </w:r>
      <w:r>
        <w:rPr>
          <w:rStyle w:val="NormalTok"/>
        </w:rPr>
        <w:t xml:space="preserve">    </w:t>
      </w:r>
      <w:r>
        <w:rPr>
          <w:rStyle w:val="KeywordTok"/>
        </w:rPr>
        <w:t>&lt;datetime&gt;</w:t>
      </w:r>
      <w:r>
        <w:rPr>
          <w:rStyle w:val="NormalTok"/>
        </w:rPr>
        <w:t xml:space="preserve"> 06/09/2014 15:06:40 </w:t>
      </w:r>
      <w:r>
        <w:rPr>
          <w:rStyle w:val="KeywordTok"/>
        </w:rPr>
        <w:t>&lt;/datetime&gt;</w:t>
      </w:r>
      <w:r>
        <w:br/>
      </w:r>
      <w:r>
        <w:rPr>
          <w:rStyle w:val="NormalTok"/>
        </w:rPr>
        <w:t xml:space="preserve">    </w:t>
      </w:r>
      <w:r>
        <w:rPr>
          <w:rStyle w:val="KeywordTok"/>
        </w:rPr>
        <w:t>&lt;state&gt;</w:t>
      </w:r>
      <w:r>
        <w:rPr>
          <w:rStyle w:val="NormalTok"/>
        </w:rPr>
        <w:t xml:space="preserve"> ACTIVE </w:t>
      </w:r>
      <w:r>
        <w:rPr>
          <w:rStyle w:val="KeywordTok"/>
        </w:rPr>
        <w:t>&lt;/state&gt;</w:t>
      </w:r>
      <w:r>
        <w:br/>
      </w:r>
      <w:r>
        <w:rPr>
          <w:rStyle w:val="NormalTok"/>
        </w:rPr>
        <w:t xml:space="preserve">    </w:t>
      </w:r>
      <w:r>
        <w:rPr>
          <w:rStyle w:val="KeywordTok"/>
        </w:rPr>
        <w:t>&lt;locationId&gt;</w:t>
      </w:r>
      <w:r>
        <w:rPr>
          <w:rStyle w:val="NormalTok"/>
        </w:rPr>
        <w:t xml:space="preserve"> 100007 </w:t>
      </w:r>
      <w:r>
        <w:rPr>
          <w:rStyle w:val="KeywordTok"/>
        </w:rPr>
        <w:t>&lt;/locationId&gt;</w:t>
      </w:r>
      <w:r>
        <w:br/>
      </w:r>
      <w:r>
        <w:rPr>
          <w:rStyle w:val="NormalTok"/>
        </w:rPr>
        <w:t xml:space="preserve">    </w:t>
      </w:r>
      <w:r>
        <w:rPr>
          <w:rStyle w:val="KeywordTok"/>
        </w:rPr>
        <w:t>&lt;subLocationId&gt;</w:t>
      </w:r>
      <w:r>
        <w:rPr>
          <w:rStyle w:val="NormalTok"/>
        </w:rPr>
        <w:t xml:space="preserve"> 100007 </w:t>
      </w:r>
      <w:r>
        <w:rPr>
          <w:rStyle w:val="KeywordTok"/>
        </w:rPr>
        <w:t>&lt;/subLocationId&gt;</w:t>
      </w:r>
      <w:r>
        <w:br/>
      </w:r>
      <w:r>
        <w:rPr>
          <w:rStyle w:val="NormalTok"/>
        </w:rPr>
        <w:t xml:space="preserve">    </w:t>
      </w:r>
      <w:r>
        <w:rPr>
          <w:rStyle w:val="KeywordTok"/>
        </w:rPr>
        <w:t>&lt;activationNumber&gt;</w:t>
      </w:r>
      <w:r>
        <w:rPr>
          <w:rStyle w:val="NormalTok"/>
        </w:rPr>
        <w:t xml:space="preserve"> 2019193522@IPAD </w:t>
      </w:r>
      <w:r>
        <w:rPr>
          <w:rStyle w:val="KeywordTok"/>
        </w:rPr>
        <w:t>&lt;/activationNumber&gt;</w:t>
      </w:r>
      <w:r>
        <w:br/>
      </w:r>
      <w:r>
        <w:rPr>
          <w:rStyle w:val="NormalTok"/>
        </w:rPr>
        <w:t xml:space="preserve">    </w:t>
      </w:r>
      <w:r>
        <w:rPr>
          <w:rStyle w:val="KeywordTok"/>
        </w:rPr>
        <w:t>&lt;backend_version&gt;</w:t>
      </w:r>
      <w:r>
        <w:rPr>
          <w:rStyle w:val="NormalTok"/>
        </w:rPr>
        <w:t xml:space="preserve"> 2.7.4.11 </w:t>
      </w:r>
      <w:r>
        <w:rPr>
          <w:rStyle w:val="KeywordTok"/>
        </w:rPr>
        <w:t>&lt;/backend_version&gt;</w:t>
      </w:r>
      <w:r>
        <w:br/>
      </w:r>
      <w:r>
        <w:rPr>
          <w:rStyle w:val="NormalTok"/>
        </w:rPr>
        <w:t xml:space="preserve">    </w:t>
      </w:r>
      <w:r>
        <w:rPr>
          <w:rStyle w:val="KeywordTok"/>
        </w:rPr>
        <w:t>&lt;sessionId/&gt;</w:t>
      </w:r>
      <w:r>
        <w:br/>
      </w:r>
      <w:r>
        <w:rPr>
          <w:rStyle w:val="NormalTok"/>
        </w:rPr>
        <w:t xml:space="preserve">    </w:t>
      </w:r>
      <w:r>
        <w:rPr>
          <w:rStyle w:val="KeywordTok"/>
        </w:rPr>
        <w:t>&lt;productOfferId&gt;</w:t>
      </w:r>
      <w:r>
        <w:rPr>
          <w:rStyle w:val="NormalTok"/>
        </w:rPr>
        <w:t xml:space="preserve"> 1000073 </w:t>
      </w:r>
      <w:r>
        <w:rPr>
          <w:rStyle w:val="KeywordTok"/>
        </w:rPr>
        <w:t>&lt;/productOfferId&gt;</w:t>
      </w:r>
      <w:r>
        <w:br/>
      </w:r>
      <w:r>
        <w:rPr>
          <w:rStyle w:val="NormalTok"/>
        </w:rPr>
        <w:t xml:space="preserve">    </w:t>
      </w:r>
      <w:r>
        <w:rPr>
          <w:rStyle w:val="KeywordTok"/>
        </w:rPr>
        <w:t>&lt;casId/&gt;</w:t>
      </w:r>
      <w:r>
        <w:br/>
      </w:r>
      <w:r>
        <w:rPr>
          <w:rStyle w:val="NormalTok"/>
        </w:rPr>
        <w:t xml:space="preserve">    </w:t>
      </w:r>
      <w:r>
        <w:rPr>
          <w:rStyle w:val="KeywordTok"/>
        </w:rPr>
        <w:t>&lt;shouldUseRaptor&gt;</w:t>
      </w:r>
      <w:r>
        <w:rPr>
          <w:rStyle w:val="NormalTok"/>
        </w:rPr>
        <w:t xml:space="preserve"> 0 </w:t>
      </w:r>
      <w:r>
        <w:rPr>
          <w:rStyle w:val="KeywordTok"/>
        </w:rPr>
        <w:t>&lt;/shouldUseRaptor&gt;</w:t>
      </w:r>
      <w:r>
        <w:br/>
      </w:r>
      <w:r>
        <w:rPr>
          <w:rStyle w:val="NormalTok"/>
        </w:rPr>
        <w:t xml:space="preserve">    </w:t>
      </w:r>
      <w:r>
        <w:rPr>
          <w:rStyle w:val="KeywordTok"/>
        </w:rPr>
        <w:t>&lt;netLogIP&gt;</w:t>
      </w:r>
      <w:r>
        <w:rPr>
          <w:rStyle w:val="NormalTok"/>
        </w:rPr>
        <w:t xml:space="preserve"> sdp.svc.iptv.rt.ru </w:t>
      </w:r>
      <w:r>
        <w:rPr>
          <w:rStyle w:val="KeywordTok"/>
        </w:rPr>
        <w:t>&lt;/netLogIP&gt;</w:t>
      </w:r>
      <w:r>
        <w:br/>
      </w:r>
      <w:r>
        <w:rPr>
          <w:rStyle w:val="NormalTok"/>
        </w:rPr>
        <w:t xml:space="preserve">    </w:t>
      </w:r>
      <w:r>
        <w:rPr>
          <w:rStyle w:val="KeywordTok"/>
        </w:rPr>
        <w:t>&lt;netLogPort&gt;</w:t>
      </w:r>
      <w:r>
        <w:rPr>
          <w:rStyle w:val="NormalTok"/>
        </w:rPr>
        <w:t xml:space="preserve"> 5040 </w:t>
      </w:r>
      <w:r>
        <w:rPr>
          <w:rStyle w:val="KeywordTok"/>
        </w:rPr>
        <w:t>&lt;/netLogPort&gt;</w:t>
      </w:r>
      <w:r>
        <w:br/>
      </w:r>
      <w:r>
        <w:rPr>
          <w:rStyle w:val="NormalTok"/>
        </w:rPr>
        <w:t xml:space="preserve">    </w:t>
      </w:r>
      <w:r>
        <w:rPr>
          <w:rStyle w:val="KeywordTok"/>
        </w:rPr>
        <w:t>&lt;providerId&gt;</w:t>
      </w:r>
      <w:r>
        <w:rPr>
          <w:rStyle w:val="NormalTok"/>
        </w:rPr>
        <w:t xml:space="preserve"> 1000026 </w:t>
      </w:r>
      <w:r>
        <w:rPr>
          <w:rStyle w:val="KeywordTok"/>
        </w:rPr>
        <w:t>&lt;/providerId&gt;</w:t>
      </w:r>
      <w:r>
        <w:br/>
      </w:r>
      <w:r>
        <w:rPr>
          <w:rStyle w:val="NormalTok"/>
        </w:rPr>
        <w:t xml:space="preserve">    </w:t>
      </w:r>
      <w:r>
        <w:rPr>
          <w:rStyle w:val="KeywordTok"/>
        </w:rPr>
        <w:t>&lt;terminalType&gt;</w:t>
      </w:r>
      <w:r>
        <w:rPr>
          <w:rStyle w:val="NormalTok"/>
        </w:rPr>
        <w:t xml:space="preserve"> 3 </w:t>
      </w:r>
      <w:r>
        <w:rPr>
          <w:rStyle w:val="KeywordTok"/>
        </w:rPr>
        <w:t>&lt;/terminalType&gt;</w:t>
      </w:r>
      <w:r>
        <w:br/>
      </w:r>
      <w:r>
        <w:rPr>
          <w:rStyle w:val="NormalTok"/>
        </w:rPr>
        <w:t xml:space="preserve">    </w:t>
      </w:r>
      <w:r>
        <w:rPr>
          <w:rStyle w:val="KeywordTok"/>
        </w:rPr>
        <w:t>&lt;time_zone/&gt;</w:t>
      </w:r>
      <w:r>
        <w:br/>
      </w:r>
      <w:r>
        <w:rPr>
          <w:rStyle w:val="NormalTok"/>
        </w:rPr>
        <w:t xml:space="preserve">    </w:t>
      </w:r>
      <w:r>
        <w:rPr>
          <w:rStyle w:val="KeywordTok"/>
        </w:rPr>
        <w:t>&lt;networkBlock&gt;</w:t>
      </w:r>
      <w:r>
        <w:rPr>
          <w:rStyle w:val="NormalTok"/>
        </w:rPr>
        <w:t xml:space="preserve"> 1 </w:t>
      </w:r>
      <w:r>
        <w:rPr>
          <w:rStyle w:val="KeywordTok"/>
        </w:rPr>
        <w:t>&lt;/networkBlock&gt;</w:t>
      </w:r>
      <w:r>
        <w:br/>
      </w:r>
      <w:r>
        <w:rPr>
          <w:rStyle w:val="NormalTok"/>
        </w:rPr>
        <w:t xml:space="preserve">    </w:t>
      </w:r>
      <w:r>
        <w:rPr>
          <w:rStyle w:val="KeywordTok"/>
        </w:rPr>
        <w:t>&lt;networkTypeId/&gt;</w:t>
      </w:r>
      <w:r>
        <w:br/>
      </w:r>
      <w:r>
        <w:rPr>
          <w:rStyle w:val="NormalTok"/>
        </w:rPr>
        <w:t xml:space="preserve">    </w:t>
      </w:r>
      <w:r>
        <w:rPr>
          <w:rStyle w:val="KeywordTok"/>
        </w:rPr>
        <w:t>&lt;helpId/&gt;</w:t>
      </w:r>
      <w:r>
        <w:br/>
      </w:r>
      <w:r>
        <w:rPr>
          <w:rStyle w:val="NormalTok"/>
        </w:rPr>
        <w:t xml:space="preserve">    </w:t>
      </w:r>
      <w:r>
        <w:rPr>
          <w:rStyle w:val="KeywordTok"/>
        </w:rPr>
        <w:t>&lt;smLogin&gt;</w:t>
      </w:r>
      <w:r>
        <w:rPr>
          <w:rStyle w:val="NormalTok"/>
        </w:rPr>
        <w:t xml:space="preserve"> 333444553335555 </w:t>
      </w:r>
      <w:r>
        <w:rPr>
          <w:rStyle w:val="KeywordTok"/>
        </w:rPr>
        <w:t>&lt;/smLogin&gt;</w:t>
      </w:r>
      <w:r>
        <w:br/>
      </w:r>
      <w:r>
        <w:rPr>
          <w:rStyle w:val="NormalTok"/>
        </w:rPr>
        <w:t xml:space="preserve">    </w:t>
      </w:r>
      <w:r>
        <w:rPr>
          <w:rStyle w:val="KeywordTok"/>
        </w:rPr>
        <w:t>&lt;smPassword&gt;</w:t>
      </w:r>
      <w:r>
        <w:rPr>
          <w:rStyle w:val="NormalTok"/>
        </w:rPr>
        <w:t xml:space="preserve"> 333444553335555 </w:t>
      </w:r>
      <w:r>
        <w:rPr>
          <w:rStyle w:val="KeywordTok"/>
        </w:rPr>
        <w:t>&lt;/smPassword&gt;</w:t>
      </w:r>
      <w:r>
        <w:br/>
      </w:r>
      <w:r>
        <w:rPr>
          <w:rStyle w:val="NormalTok"/>
        </w:rPr>
        <w:t xml:space="preserve">    </w:t>
      </w:r>
      <w:r>
        <w:rPr>
          <w:rStyle w:val="KeywordTok"/>
        </w:rPr>
        <w:t>&lt;esamservice/&gt;</w:t>
      </w:r>
      <w:r>
        <w:br/>
      </w:r>
      <w:r>
        <w:rPr>
          <w:rStyle w:val="NormalTok"/>
        </w:rPr>
        <w:t xml:space="preserve">    </w:t>
      </w:r>
      <w:r>
        <w:rPr>
          <w:rStyle w:val="KeywordTok"/>
        </w:rPr>
        <w:t>&lt;randomservice/&gt;</w:t>
      </w:r>
      <w:r>
        <w:br/>
      </w:r>
      <w:r>
        <w:rPr>
          <w:rStyle w:val="NormalTok"/>
        </w:rPr>
        <w:t xml:space="preserve">    </w:t>
      </w:r>
      <w:r>
        <w:rPr>
          <w:rStyle w:val="KeywordTok"/>
        </w:rPr>
        <w:t>&lt;accountType&gt;</w:t>
      </w:r>
      <w:r>
        <w:rPr>
          <w:rStyle w:val="NormalTok"/>
        </w:rPr>
        <w:t xml:space="preserve"> unknown </w:t>
      </w:r>
      <w:r>
        <w:rPr>
          <w:rStyle w:val="KeywordTok"/>
        </w:rPr>
        <w:t>&lt;/accountType&gt;</w:t>
      </w:r>
      <w:r>
        <w:br/>
      </w:r>
      <w:r>
        <w:rPr>
          <w:rStyle w:val="NormalTok"/>
        </w:rPr>
        <w:t xml:space="preserve">    </w:t>
      </w:r>
      <w:r>
        <w:rPr>
          <w:rStyle w:val="KeywordTok"/>
        </w:rPr>
        <w:t>&lt;offerId/&gt;</w:t>
      </w:r>
      <w:r>
        <w:br/>
      </w:r>
      <w:r>
        <w:rPr>
          <w:rStyle w:val="NormalTok"/>
        </w:rPr>
        <w:t xml:space="preserve">    </w:t>
      </w:r>
      <w:r>
        <w:rPr>
          <w:rStyle w:val="KeywordTok"/>
        </w:rPr>
        <w:t>&lt;isOfferConfirmed&gt;</w:t>
      </w:r>
      <w:r>
        <w:rPr>
          <w:rStyle w:val="NormalTok"/>
        </w:rPr>
        <w:t xml:space="preserve"> 0 </w:t>
      </w:r>
      <w:r>
        <w:rPr>
          <w:rStyle w:val="KeywordTok"/>
        </w:rPr>
        <w:t>&lt;/isOfferConfirmed&gt;</w:t>
      </w:r>
      <w:r>
        <w:br/>
      </w:r>
      <w:r>
        <w:rPr>
          <w:rStyle w:val="NormalTok"/>
        </w:rPr>
        <w:t xml:space="preserve">    </w:t>
      </w:r>
      <w:r>
        <w:rPr>
          <w:rStyle w:val="KeywordTok"/>
        </w:rPr>
        <w:t>&lt;defaultUrlSource/&gt;</w:t>
      </w:r>
      <w:r>
        <w:br/>
      </w:r>
      <w:r>
        <w:rPr>
          <w:rStyle w:val="NormalTok"/>
        </w:rPr>
        <w:t xml:space="preserve">    </w:t>
      </w:r>
      <w:r>
        <w:rPr>
          <w:rStyle w:val="KeywordTok"/>
        </w:rPr>
        <w:t>&lt;reason/&gt;</w:t>
      </w:r>
      <w:r>
        <w:br/>
      </w:r>
      <w:r>
        <w:rPr>
          <w:rStyle w:val="NormalTok"/>
        </w:rPr>
        <w:t xml:space="preserve">    </w:t>
      </w:r>
      <w:r>
        <w:rPr>
          <w:rStyle w:val="KeywordTok"/>
        </w:rPr>
        <w:t>&lt;multiroom&gt;</w:t>
      </w:r>
      <w:r>
        <w:rPr>
          <w:rStyle w:val="NormalTok"/>
        </w:rPr>
        <w:t xml:space="preserve"> false </w:t>
      </w:r>
      <w:r>
        <w:rPr>
          <w:rStyle w:val="KeywordTok"/>
        </w:rPr>
        <w:t>&lt;/multiroom&gt;</w:t>
      </w:r>
      <w:r>
        <w:br/>
      </w:r>
      <w:r>
        <w:rPr>
          <w:rStyle w:val="NormalTok"/>
        </w:rPr>
        <w:t xml:space="preserve">    </w:t>
      </w:r>
      <w:r>
        <w:rPr>
          <w:rStyle w:val="KeywordTok"/>
        </w:rPr>
        <w:t>&lt;unixtime&gt;</w:t>
      </w:r>
      <w:r>
        <w:rPr>
          <w:rStyle w:val="NormalTok"/>
        </w:rPr>
        <w:t xml:space="preserve"> 1402315628 </w:t>
      </w:r>
      <w:r>
        <w:rPr>
          <w:rStyle w:val="KeywordTok"/>
        </w:rPr>
        <w:t>&lt;/unixtime&gt;</w:t>
      </w:r>
      <w:r>
        <w:br/>
      </w:r>
      <w:r>
        <w:rPr>
          <w:rStyle w:val="NormalTok"/>
        </w:rPr>
        <w:t xml:space="preserve">    </w:t>
      </w:r>
      <w:r>
        <w:rPr>
          <w:rStyle w:val="KeywordTok"/>
        </w:rPr>
        <w:t>&lt;resourceId&gt;</w:t>
      </w:r>
      <w:r>
        <w:rPr>
          <w:rStyle w:val="NormalTok"/>
        </w:rPr>
        <w:t xml:space="preserve"> 333444553335555 </w:t>
      </w:r>
      <w:r>
        <w:rPr>
          <w:rStyle w:val="KeywordTok"/>
        </w:rPr>
        <w:t>&lt;/resourceId&gt;</w:t>
      </w:r>
      <w:r>
        <w:br/>
      </w:r>
      <w:r>
        <w:rPr>
          <w:rStyle w:val="NormalTok"/>
        </w:rPr>
        <w:t xml:space="preserve">    </w:t>
      </w:r>
      <w:r>
        <w:rPr>
          <w:rStyle w:val="KeywordTok"/>
        </w:rPr>
        <w:t>&lt;bonusType/&gt;</w:t>
      </w:r>
      <w:r>
        <w:br/>
      </w:r>
      <w:r>
        <w:rPr>
          <w:rStyle w:val="NormalTok"/>
        </w:rPr>
        <w:t xml:space="preserve">    </w:t>
      </w:r>
      <w:r>
        <w:rPr>
          <w:rStyle w:val="KeywordTok"/>
        </w:rPr>
        <w:t>&lt;IP&gt;</w:t>
      </w:r>
      <w:r>
        <w:rPr>
          <w:rStyle w:val="NormalTok"/>
        </w:rPr>
        <w:t xml:space="preserve"> 0:0:0:0:0:0:0:1 </w:t>
      </w:r>
      <w:r>
        <w:rPr>
          <w:rStyle w:val="KeywordTok"/>
        </w:rPr>
        <w:t>&lt;/IP&gt;</w:t>
      </w:r>
      <w:r>
        <w:br/>
      </w:r>
      <w:r>
        <w:rPr>
          <w:rStyle w:val="NormalTok"/>
        </w:rPr>
        <w:t xml:space="preserve">    </w:t>
      </w:r>
      <w:r>
        <w:rPr>
          <w:rStyle w:val="KeywordTok"/>
        </w:rPr>
        <w:t>&lt;stbFunctions&gt;</w:t>
      </w:r>
      <w:r>
        <w:br/>
      </w:r>
      <w:r>
        <w:rPr>
          <w:rStyle w:val="NormalTok"/>
        </w:rPr>
        <w:t xml:space="preserve">      </w:t>
      </w:r>
      <w:r>
        <w:rPr>
          <w:rStyle w:val="KeywordTok"/>
        </w:rPr>
        <w:t>&lt;id&gt;</w:t>
      </w:r>
      <w:r>
        <w:rPr>
          <w:rStyle w:val="NormalTok"/>
        </w:rPr>
        <w:t xml:space="preserve"> 10199387 </w:t>
      </w:r>
      <w:r>
        <w:rPr>
          <w:rStyle w:val="KeywordTok"/>
        </w:rPr>
        <w:t>&lt;/id&gt;</w:t>
      </w:r>
      <w:r>
        <w:br/>
      </w:r>
      <w:r>
        <w:rPr>
          <w:rStyle w:val="NormalTok"/>
        </w:rPr>
        <w:t xml:space="preserve">    </w:t>
      </w:r>
      <w:r>
        <w:rPr>
          <w:rStyle w:val="KeywordTok"/>
        </w:rPr>
        <w:t>&lt;/stbFunctions&gt;</w:t>
      </w:r>
      <w:r>
        <w:br/>
      </w:r>
      <w:r>
        <w:rPr>
          <w:rStyle w:val="NormalTok"/>
        </w:rPr>
        <w:t xml:space="preserve">    </w:t>
      </w:r>
      <w:r>
        <w:rPr>
          <w:rStyle w:val="KeywordTok"/>
        </w:rPr>
        <w:t>&lt;activationNumber/&gt;</w:t>
      </w:r>
      <w:r>
        <w:br/>
      </w:r>
      <w:r>
        <w:rPr>
          <w:rStyle w:val="NormalTok"/>
        </w:rPr>
        <w:t xml:space="preserve">    </w:t>
      </w:r>
      <w:r>
        <w:rPr>
          <w:rStyle w:val="KeywordTok"/>
        </w:rPr>
        <w:t>&lt;pin&gt;</w:t>
      </w:r>
      <w:r>
        <w:rPr>
          <w:rStyle w:val="NormalTok"/>
        </w:rPr>
        <w:t xml:space="preserve"> 000000 </w:t>
      </w:r>
      <w:r>
        <w:rPr>
          <w:rStyle w:val="KeywordTok"/>
        </w:rPr>
        <w:t>&lt;/pin&gt;</w:t>
      </w:r>
      <w:r>
        <w:br/>
      </w:r>
      <w:r>
        <w:rPr>
          <w:rStyle w:val="NormalTok"/>
        </w:rPr>
        <w:t xml:space="preserve">    </w:t>
      </w:r>
      <w:r>
        <w:rPr>
          <w:rStyle w:val="KeywordTok"/>
        </w:rPr>
        <w:t>&lt;curLocation&gt;</w:t>
      </w:r>
      <w:r>
        <w:rPr>
          <w:rStyle w:val="NormalTok"/>
        </w:rPr>
        <w:t xml:space="preserve"> 123 </w:t>
      </w:r>
      <w:r>
        <w:rPr>
          <w:rStyle w:val="KeywordTok"/>
        </w:rPr>
        <w:t>&lt;/curLocation&gt;</w:t>
      </w:r>
      <w:r>
        <w:br/>
      </w:r>
      <w:r>
        <w:rPr>
          <w:rStyle w:val="NormalTok"/>
        </w:rPr>
        <w:t xml:space="preserve">    </w:t>
      </w:r>
      <w:r>
        <w:rPr>
          <w:rStyle w:val="KeywordTok"/>
        </w:rPr>
        <w:t>&lt;curSubLocation&gt;</w:t>
      </w:r>
      <w:r>
        <w:rPr>
          <w:rStyle w:val="NormalTok"/>
        </w:rPr>
        <w:t xml:space="preserve"> 321 </w:t>
      </w:r>
      <w:r>
        <w:rPr>
          <w:rStyle w:val="KeywordTok"/>
        </w:rPr>
        <w:t>&lt;/curSubLocation&gt;</w:t>
      </w:r>
      <w:r>
        <w:br/>
      </w:r>
      <w:r>
        <w:rPr>
          <w:rStyle w:val="NormalTok"/>
        </w:rPr>
        <w:t xml:space="preserve">    </w:t>
      </w:r>
      <w:r>
        <w:rPr>
          <w:rStyle w:val="KeywordTok"/>
        </w:rPr>
        <w:t>&lt;isTrustedDevice&gt;</w:t>
      </w:r>
      <w:r>
        <w:rPr>
          <w:rStyle w:val="NormalTok"/>
        </w:rPr>
        <w:t xml:space="preserve"> 1 </w:t>
      </w:r>
      <w:r>
        <w:rPr>
          <w:rStyle w:val="KeywordTok"/>
        </w:rPr>
        <w:t>&lt;isTrustedDevice&gt;</w:t>
      </w:r>
      <w:r>
        <w:br/>
      </w:r>
      <w:r>
        <w:rPr>
          <w:rStyle w:val="NormalTok"/>
        </w:rPr>
        <w:lastRenderedPageBreak/>
        <w:t xml:space="preserve">    </w:t>
      </w:r>
      <w:r>
        <w:rPr>
          <w:rStyle w:val="KeywordTok"/>
        </w:rPr>
        <w:t>&lt;/row&gt;</w:t>
      </w:r>
      <w:r>
        <w:br/>
      </w:r>
      <w:r>
        <w:rPr>
          <w:rStyle w:val="NormalTok"/>
        </w:rPr>
        <w:t xml:space="preserve">  </w:t>
      </w:r>
      <w:r>
        <w:rPr>
          <w:rStyle w:val="KeywordTok"/>
        </w:rPr>
        <w:t>&lt;/rows&gt;</w:t>
      </w:r>
    </w:p>
    <w:p w14:paraId="03A95E3D" w14:textId="77777777" w:rsidR="005B7803" w:rsidRDefault="00F12F17">
      <w:pPr>
        <w:pStyle w:val="Heading4"/>
      </w:pPr>
      <w:bookmarkStart w:id="757" w:name="ottlink_email_stb"/>
      <w:bookmarkStart w:id="758" w:name="_Toc437365283"/>
      <w:bookmarkEnd w:id="757"/>
      <w:r>
        <w:t>/ott/link_email_stb</w:t>
      </w:r>
      <w:bookmarkEnd w:id="758"/>
    </w:p>
    <w:p w14:paraId="13910009" w14:textId="77777777" w:rsidR="005B7803" w:rsidRDefault="00F12F17">
      <w:r>
        <w:rPr>
          <w:b/>
        </w:rPr>
        <w:t>GET-запрос</w:t>
      </w:r>
    </w:p>
    <w:p w14:paraId="3CBB23C0" w14:textId="77777777" w:rsidR="005B7803" w:rsidRDefault="00F12F17">
      <w:r>
        <w:t>Метод отправляет номер и код активации, чтобы привязать к учетной записи аккаунт пользователя на сайте Zabava.ru. В случае неудачи метод возвращает следующие ошибки — OTT_MRF_NOT_FOUND, OTT_EMAIL_NOT_FOUND, OTT_ACNUM_NOT_FOUND, OTT_EMAIL_REGISTERED.</w:t>
      </w:r>
    </w:p>
    <w:p w14:paraId="7257455A" w14:textId="77777777" w:rsidR="005B7803" w:rsidRDefault="00F12F17">
      <w:r>
        <w:rPr>
          <w:b/>
        </w:rPr>
        <w:t>URL-параметры запроса:</w:t>
      </w:r>
    </w:p>
    <w:p w14:paraId="190C8E46" w14:textId="77777777" w:rsidR="005B7803" w:rsidRDefault="00F12F17" w:rsidP="00F12F17">
      <w:pPr>
        <w:numPr>
          <w:ilvl w:val="0"/>
          <w:numId w:val="394"/>
        </w:numPr>
      </w:pPr>
      <w:r>
        <w:rPr>
          <w:rStyle w:val="VerbatimChar"/>
        </w:rPr>
        <w:t>login</w:t>
      </w:r>
      <w:r>
        <w:t xml:space="preserve"> — </w:t>
      </w:r>
      <w:r>
        <w:rPr>
          <w:i/>
        </w:rPr>
        <w:t>string</w:t>
      </w:r>
      <w:r>
        <w:t xml:space="preserve"> — Логин пользователя. (Обязательный параметр.).</w:t>
      </w:r>
    </w:p>
    <w:p w14:paraId="11BAE195" w14:textId="77777777" w:rsidR="005B7803" w:rsidRDefault="00F12F17" w:rsidP="00F12F17">
      <w:pPr>
        <w:numPr>
          <w:ilvl w:val="0"/>
          <w:numId w:val="394"/>
        </w:numPr>
      </w:pPr>
      <w:r>
        <w:rPr>
          <w:rStyle w:val="VerbatimChar"/>
        </w:rPr>
        <w:t>activationNumber</w:t>
      </w:r>
      <w:r>
        <w:t xml:space="preserve"> — </w:t>
      </w:r>
      <w:r>
        <w:rPr>
          <w:i/>
        </w:rPr>
        <w:t>string</w:t>
      </w:r>
      <w:r>
        <w:t xml:space="preserve"> — Номер активации. (Обязательный параметр.).</w:t>
      </w:r>
    </w:p>
    <w:p w14:paraId="496CD5EA" w14:textId="77777777" w:rsidR="005B7803" w:rsidRDefault="00F12F17" w:rsidP="00F12F17">
      <w:pPr>
        <w:numPr>
          <w:ilvl w:val="0"/>
          <w:numId w:val="394"/>
        </w:numPr>
      </w:pPr>
      <w:r>
        <w:rPr>
          <w:rStyle w:val="VerbatimChar"/>
        </w:rPr>
        <w:t>pin</w:t>
      </w:r>
      <w:r>
        <w:t xml:space="preserve"> — </w:t>
      </w:r>
      <w:r>
        <w:rPr>
          <w:i/>
        </w:rPr>
        <w:t>string</w:t>
      </w:r>
      <w:r>
        <w:t xml:space="preserve"> — Код активации. (Обязательный параметр.).</w:t>
      </w:r>
    </w:p>
    <w:p w14:paraId="6F57421B" w14:textId="77777777" w:rsidR="005B7803" w:rsidRDefault="00F12F17" w:rsidP="00F12F17">
      <w:pPr>
        <w:numPr>
          <w:ilvl w:val="0"/>
          <w:numId w:val="394"/>
        </w:numPr>
      </w:pPr>
      <w:r>
        <w:rPr>
          <w:rStyle w:val="VerbatimChar"/>
        </w:rPr>
        <w:t>uId</w:t>
      </w:r>
      <w:r>
        <w:t xml:space="preserve"> — </w:t>
      </w:r>
      <w:r>
        <w:rPr>
          <w:i/>
        </w:rPr>
        <w:t>string</w:t>
      </w:r>
      <w:r>
        <w:t xml:space="preserve"> — Идентификатор устройства. .</w:t>
      </w:r>
    </w:p>
    <w:p w14:paraId="018FE652" w14:textId="77777777" w:rsidR="005B7803" w:rsidRDefault="00F12F17">
      <w:r>
        <w:rPr>
          <w:b/>
        </w:rPr>
        <w:t>Параметры ответа:</w:t>
      </w:r>
    </w:p>
    <w:p w14:paraId="08838978" w14:textId="77777777" w:rsidR="005B7803" w:rsidRDefault="00F12F17">
      <w:r>
        <w:t>Пример XML-данных ответа:</w:t>
      </w:r>
    </w:p>
    <w:p w14:paraId="393D847B"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08103765" w14:textId="77777777" w:rsidR="005B7803" w:rsidRDefault="00F12F17">
      <w:pPr>
        <w:pStyle w:val="Heading4"/>
      </w:pPr>
      <w:bookmarkStart w:id="759" w:name="ottbilling_check_number"/>
      <w:bookmarkStart w:id="760" w:name="_Toc437365284"/>
      <w:bookmarkEnd w:id="759"/>
      <w:r>
        <w:t>/ott/billing_check_number</w:t>
      </w:r>
      <w:bookmarkEnd w:id="760"/>
    </w:p>
    <w:p w14:paraId="7129CB3F" w14:textId="77777777" w:rsidR="005B7803" w:rsidRDefault="00F12F17">
      <w:r>
        <w:rPr>
          <w:b/>
        </w:rPr>
        <w:t>GET-запрос</w:t>
      </w:r>
    </w:p>
    <w:p w14:paraId="6B671A82" w14:textId="77777777" w:rsidR="005B7803" w:rsidRDefault="00F12F17">
      <w:r>
        <w:t>Метод отправляет запрос на подтверждение паспорта и ЛС пользователя.</w:t>
      </w:r>
    </w:p>
    <w:p w14:paraId="6D70D958" w14:textId="77777777" w:rsidR="005B7803" w:rsidRDefault="00F12F17">
      <w:r>
        <w:rPr>
          <w:b/>
        </w:rPr>
        <w:t>URL-параметры запроса:</w:t>
      </w:r>
    </w:p>
    <w:p w14:paraId="1D4F095F" w14:textId="77777777" w:rsidR="005B7803" w:rsidRDefault="00F12F17" w:rsidP="00F12F17">
      <w:pPr>
        <w:numPr>
          <w:ilvl w:val="0"/>
          <w:numId w:val="395"/>
        </w:numPr>
      </w:pPr>
      <w:r>
        <w:rPr>
          <w:rStyle w:val="VerbatimChar"/>
        </w:rPr>
        <w:t>account</w:t>
      </w:r>
      <w:r>
        <w:t xml:space="preserve"> — </w:t>
      </w:r>
      <w:r>
        <w:rPr>
          <w:i/>
        </w:rPr>
        <w:t>string</w:t>
      </w:r>
      <w:r>
        <w:t xml:space="preserve"> — Номер личного счета в АСР. (Обязательный параметр.).</w:t>
      </w:r>
    </w:p>
    <w:p w14:paraId="7C27337C" w14:textId="77777777" w:rsidR="005B7803" w:rsidRDefault="00F12F17" w:rsidP="00F12F17">
      <w:pPr>
        <w:numPr>
          <w:ilvl w:val="0"/>
          <w:numId w:val="395"/>
        </w:numPr>
      </w:pPr>
      <w:r>
        <w:rPr>
          <w:rStyle w:val="VerbatimChar"/>
        </w:rPr>
        <w:t>verifyCode</w:t>
      </w:r>
      <w:r>
        <w:t xml:space="preserve"> — </w:t>
      </w:r>
      <w:r>
        <w:rPr>
          <w:i/>
        </w:rPr>
        <w:t>string</w:t>
      </w:r>
      <w:r>
        <w:t xml:space="preserve"> — Проверочный код (последние 4 цифры паспорта). (Обязательный параметр.).</w:t>
      </w:r>
    </w:p>
    <w:p w14:paraId="06EF222C" w14:textId="77777777" w:rsidR="005B7803" w:rsidRDefault="00F12F17" w:rsidP="00F12F17">
      <w:pPr>
        <w:numPr>
          <w:ilvl w:val="0"/>
          <w:numId w:val="395"/>
        </w:numPr>
      </w:pPr>
      <w:r>
        <w:rPr>
          <w:rStyle w:val="VerbatimChar"/>
        </w:rPr>
        <w:t>login</w:t>
      </w:r>
      <w:r>
        <w:t xml:space="preserve"> — </w:t>
      </w:r>
      <w:r>
        <w:rPr>
          <w:i/>
        </w:rPr>
        <w:t>string</w:t>
      </w:r>
      <w:r>
        <w:t xml:space="preserve"> — Логин пользователя. (Обязательный параметр.).</w:t>
      </w:r>
    </w:p>
    <w:p w14:paraId="1EFEAADB" w14:textId="77777777" w:rsidR="005B7803" w:rsidRDefault="00F12F17">
      <w:r>
        <w:rPr>
          <w:b/>
        </w:rPr>
        <w:t>Параметры ответа:</w:t>
      </w:r>
    </w:p>
    <w:p w14:paraId="2AED683B" w14:textId="77777777" w:rsidR="005B7803" w:rsidRDefault="00F12F17">
      <w:r>
        <w:t>Пример XML-данных ответа:</w:t>
      </w:r>
    </w:p>
    <w:p w14:paraId="70C45CA6"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38233581" w14:textId="77777777" w:rsidR="005B7803" w:rsidRDefault="00F12F17">
      <w:pPr>
        <w:pStyle w:val="Heading4"/>
      </w:pPr>
      <w:bookmarkStart w:id="761" w:name="ottlink_to_group"/>
      <w:bookmarkStart w:id="762" w:name="_Toc437365285"/>
      <w:bookmarkEnd w:id="761"/>
      <w:r>
        <w:lastRenderedPageBreak/>
        <w:t>/ott/link_to_group</w:t>
      </w:r>
      <w:bookmarkEnd w:id="762"/>
    </w:p>
    <w:p w14:paraId="39C8709A" w14:textId="77777777" w:rsidR="005B7803" w:rsidRDefault="00F12F17">
      <w:r>
        <w:rPr>
          <w:b/>
        </w:rPr>
        <w:t>GET-запрос</w:t>
      </w:r>
    </w:p>
    <w:p w14:paraId="59949C82" w14:textId="77777777" w:rsidR="005B7803" w:rsidRDefault="00F12F17">
      <w:r>
        <w:t>Метод привязывает устройство к группе. После успешной привязки на все устройства, подключенные к учетной записи, приходит control-сообщение о перезагрузке списка устройств — command?commandType=Control&amp;commandName=reloadDeviceList получив его, устройство должно заново авторизоваться и проверить список услуг и покупок, так как они могу измениться. В случае неудачи метод возвращает ошибки “10200 — Группа не найдена или неверный пароль” или “10201 — Невозможно подключить больше устройств этого типа”.</w:t>
      </w:r>
    </w:p>
    <w:p w14:paraId="35451BE4" w14:textId="77777777" w:rsidR="005B7803" w:rsidRDefault="00F12F17">
      <w:r>
        <w:rPr>
          <w:b/>
        </w:rPr>
        <w:t>URL-параметры запроса:</w:t>
      </w:r>
    </w:p>
    <w:p w14:paraId="374BCC8D" w14:textId="77777777" w:rsidR="005B7803" w:rsidRDefault="00F12F17" w:rsidP="00F12F17">
      <w:pPr>
        <w:numPr>
          <w:ilvl w:val="0"/>
          <w:numId w:val="396"/>
        </w:numPr>
      </w:pPr>
      <w:r>
        <w:rPr>
          <w:rStyle w:val="VerbatimChar"/>
        </w:rPr>
        <w:t>uId</w:t>
      </w:r>
      <w:r>
        <w:t xml:space="preserve"> — </w:t>
      </w:r>
      <w:r>
        <w:rPr>
          <w:i/>
        </w:rPr>
        <w:t>string</w:t>
      </w:r>
      <w:r>
        <w:t xml:space="preserve"> — Идентификатор устройства. (Обязательный параметр.).</w:t>
      </w:r>
    </w:p>
    <w:p w14:paraId="71F30513" w14:textId="77777777" w:rsidR="005B7803" w:rsidRDefault="00F12F17" w:rsidP="00F12F17">
      <w:pPr>
        <w:numPr>
          <w:ilvl w:val="0"/>
          <w:numId w:val="396"/>
        </w:numPr>
      </w:pPr>
      <w:r>
        <w:rPr>
          <w:rStyle w:val="VerbatimChar"/>
        </w:rPr>
        <w:t>activationNumber</w:t>
      </w:r>
      <w:r>
        <w:t xml:space="preserve"> — </w:t>
      </w:r>
      <w:r>
        <w:rPr>
          <w:i/>
        </w:rPr>
        <w:t>string</w:t>
      </w:r>
      <w:r>
        <w:t xml:space="preserve"> — Номер активации. (Обязательный параметр.).</w:t>
      </w:r>
    </w:p>
    <w:p w14:paraId="1316B187" w14:textId="77777777" w:rsidR="005B7803" w:rsidRDefault="00F12F17" w:rsidP="00F12F17">
      <w:pPr>
        <w:numPr>
          <w:ilvl w:val="0"/>
          <w:numId w:val="396"/>
        </w:numPr>
      </w:pPr>
      <w:r>
        <w:rPr>
          <w:rStyle w:val="VerbatimChar"/>
        </w:rPr>
        <w:t>pin</w:t>
      </w:r>
      <w:r>
        <w:t xml:space="preserve"> — </w:t>
      </w:r>
      <w:r>
        <w:rPr>
          <w:i/>
        </w:rPr>
        <w:t>string</w:t>
      </w:r>
      <w:r>
        <w:t xml:space="preserve"> — Код активации. (Обязательный параметр.).</w:t>
      </w:r>
    </w:p>
    <w:p w14:paraId="68A532D3" w14:textId="77777777" w:rsidR="005B7803" w:rsidRDefault="00F12F17">
      <w:r>
        <w:rPr>
          <w:b/>
        </w:rPr>
        <w:t>Параметры ответа:</w:t>
      </w:r>
    </w:p>
    <w:p w14:paraId="249BBDFE" w14:textId="77777777" w:rsidR="005B7803" w:rsidRDefault="00F12F17">
      <w:r>
        <w:t>Пример XML-данных ответа:</w:t>
      </w:r>
    </w:p>
    <w:p w14:paraId="05D47DFD"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43F1F5AD" w14:textId="77777777" w:rsidR="005B7803" w:rsidRDefault="00F12F17">
      <w:pPr>
        <w:pStyle w:val="Heading4"/>
      </w:pPr>
      <w:bookmarkStart w:id="763" w:name="ottlink_to_group_by_email"/>
      <w:bookmarkStart w:id="764" w:name="_Toc437365286"/>
      <w:bookmarkEnd w:id="763"/>
      <w:r>
        <w:t>/ott/link_to_group_by_email</w:t>
      </w:r>
      <w:bookmarkEnd w:id="764"/>
    </w:p>
    <w:p w14:paraId="346AD27A" w14:textId="77777777" w:rsidR="005B7803" w:rsidRDefault="00F12F17">
      <w:r>
        <w:rPr>
          <w:b/>
        </w:rPr>
        <w:t>GET-запрос</w:t>
      </w:r>
    </w:p>
    <w:p w14:paraId="011969FE" w14:textId="77777777" w:rsidR="005B7803" w:rsidRDefault="00F12F17">
      <w:r>
        <w:t>Метод привязывает устройство к группе по логину и паролю группы. В случае неудачи метод возвращает ошибки OTT_EMAIL_NOT_FOUND (email не найден), BIND_SERVICE_ACCOUNT_WRONG_PASSWORD (неверный пароль), OTT_NO_GROUP_FOUND (группа не найдена или неверный пароль), OTT_DEVICE_COUNT_CONSTRAINT (невозможно подключить больше устройств указанного типа). После успешной привязки на все устройства, подключенные к учетной записи, приходит control-сообщение о перезагрузке списка устройств command?commandType=Control&amp;commandName=reloadDeviceList получив его, устройство должно заново авторизоваться и проверить список услуг и покупок, так как они могу измениться.</w:t>
      </w:r>
    </w:p>
    <w:p w14:paraId="4703D651" w14:textId="77777777" w:rsidR="005B7803" w:rsidRDefault="00F12F17">
      <w:r>
        <w:rPr>
          <w:b/>
        </w:rPr>
        <w:t>URL-параметры запроса:</w:t>
      </w:r>
    </w:p>
    <w:p w14:paraId="7941BF3C" w14:textId="77777777" w:rsidR="005B7803" w:rsidRDefault="00F12F17" w:rsidP="00F12F17">
      <w:pPr>
        <w:numPr>
          <w:ilvl w:val="0"/>
          <w:numId w:val="397"/>
        </w:numPr>
      </w:pPr>
      <w:r>
        <w:rPr>
          <w:rStyle w:val="VerbatimChar"/>
        </w:rPr>
        <w:lastRenderedPageBreak/>
        <w:t>uId</w:t>
      </w:r>
      <w:r>
        <w:t xml:space="preserve"> — </w:t>
      </w:r>
      <w:r>
        <w:rPr>
          <w:i/>
        </w:rPr>
        <w:t>string</w:t>
      </w:r>
      <w:r>
        <w:t xml:space="preserve"> — Идентификатор устройства. (Обязательный параметр.).</w:t>
      </w:r>
    </w:p>
    <w:p w14:paraId="6A5255FC" w14:textId="77777777" w:rsidR="005B7803" w:rsidRDefault="00F12F17" w:rsidP="00F12F17">
      <w:pPr>
        <w:numPr>
          <w:ilvl w:val="0"/>
          <w:numId w:val="397"/>
        </w:numPr>
      </w:pPr>
      <w:r>
        <w:rPr>
          <w:rStyle w:val="VerbatimChar"/>
        </w:rPr>
        <w:t>login</w:t>
      </w:r>
      <w:r>
        <w:t xml:space="preserve"> — </w:t>
      </w:r>
      <w:r>
        <w:rPr>
          <w:i/>
        </w:rPr>
        <w:t>string</w:t>
      </w:r>
      <w:r>
        <w:t xml:space="preserve"> — Логин пользователя. (Обязательный параметр.).</w:t>
      </w:r>
    </w:p>
    <w:p w14:paraId="73B981AE" w14:textId="77777777" w:rsidR="005B7803" w:rsidRDefault="00F12F17" w:rsidP="00F12F17">
      <w:pPr>
        <w:numPr>
          <w:ilvl w:val="0"/>
          <w:numId w:val="397"/>
        </w:numPr>
      </w:pPr>
      <w:r>
        <w:rPr>
          <w:rStyle w:val="VerbatimChar"/>
        </w:rPr>
        <w:t>password</w:t>
      </w:r>
      <w:r>
        <w:t xml:space="preserve"> — </w:t>
      </w:r>
      <w:r>
        <w:rPr>
          <w:i/>
        </w:rPr>
        <w:t>string</w:t>
      </w:r>
      <w:r>
        <w:t xml:space="preserve"> — Пароль для учетной записи пользователя. (Обязательный параметр.).</w:t>
      </w:r>
    </w:p>
    <w:p w14:paraId="2EB0E7F3" w14:textId="77777777" w:rsidR="005B7803" w:rsidRDefault="00F12F17">
      <w:r>
        <w:rPr>
          <w:b/>
        </w:rPr>
        <w:t>Параметры ответа:</w:t>
      </w:r>
    </w:p>
    <w:p w14:paraId="53BF12F1" w14:textId="77777777" w:rsidR="005B7803" w:rsidRDefault="00F12F17">
      <w:r>
        <w:t>Пример XML-данных ответа:</w:t>
      </w:r>
    </w:p>
    <w:p w14:paraId="64469432"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02B02A8B" w14:textId="77777777" w:rsidR="005B7803" w:rsidRDefault="00F12F17">
      <w:pPr>
        <w:pStyle w:val="Heading4"/>
      </w:pPr>
      <w:bookmarkStart w:id="765" w:name="ottlist_group_devices"/>
      <w:bookmarkStart w:id="766" w:name="_Toc437365287"/>
      <w:bookmarkEnd w:id="765"/>
      <w:r>
        <w:t>/ott/list_group_devices</w:t>
      </w:r>
      <w:bookmarkEnd w:id="766"/>
    </w:p>
    <w:p w14:paraId="3B5CCAF2" w14:textId="77777777" w:rsidR="005B7803" w:rsidRDefault="00F12F17">
      <w:r>
        <w:rPr>
          <w:b/>
        </w:rPr>
        <w:t>GET-запрос</w:t>
      </w:r>
    </w:p>
    <w:p w14:paraId="71E28572" w14:textId="77777777" w:rsidR="005B7803" w:rsidRDefault="00F12F17">
      <w:r>
        <w:t>Метод возвращает список устройств группы.</w:t>
      </w:r>
    </w:p>
    <w:p w14:paraId="1A266DF6" w14:textId="77777777" w:rsidR="005B7803" w:rsidRDefault="00F12F17">
      <w:r>
        <w:rPr>
          <w:b/>
        </w:rPr>
        <w:t>URL-параметры запроса:</w:t>
      </w:r>
    </w:p>
    <w:p w14:paraId="4F554078" w14:textId="77777777" w:rsidR="005B7803" w:rsidRDefault="00F12F17" w:rsidP="00F12F17">
      <w:pPr>
        <w:numPr>
          <w:ilvl w:val="0"/>
          <w:numId w:val="398"/>
        </w:numPr>
      </w:pPr>
      <w:r>
        <w:rPr>
          <w:rStyle w:val="VerbatimChar"/>
        </w:rPr>
        <w:t>serviceAccountNumber</w:t>
      </w:r>
      <w:r>
        <w:t xml:space="preserve"> — </w:t>
      </w:r>
      <w:r>
        <w:rPr>
          <w:i/>
        </w:rPr>
        <w:t>string</w:t>
      </w:r>
      <w:r>
        <w:t xml:space="preserve"> — Номер учетной записи. (Обязательный параметр.).</w:t>
      </w:r>
    </w:p>
    <w:p w14:paraId="14972E16" w14:textId="77777777" w:rsidR="005B7803" w:rsidRDefault="00F12F17">
      <w:r>
        <w:rPr>
          <w:b/>
        </w:rPr>
        <w:t>Параметры ответа:</w:t>
      </w:r>
    </w:p>
    <w:p w14:paraId="06CFCA74" w14:textId="77777777" w:rsidR="005B7803" w:rsidRDefault="00F12F17">
      <w:r>
        <w:t>Пример XML-данных ответа:</w:t>
      </w:r>
    </w:p>
    <w:p w14:paraId="6C966A0D"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ID&gt;</w:t>
      </w:r>
      <w:r>
        <w:rPr>
          <w:rStyle w:val="NormalTok"/>
        </w:rPr>
        <w:t xml:space="preserve"> 13141931 </w:t>
      </w:r>
      <w:r>
        <w:rPr>
          <w:rStyle w:val="KeywordTok"/>
        </w:rPr>
        <w:t>&lt;/ID&gt;</w:t>
      </w:r>
      <w:r>
        <w:br/>
      </w:r>
      <w:r>
        <w:rPr>
          <w:rStyle w:val="NormalTok"/>
        </w:rPr>
        <w:t xml:space="preserve">    </w:t>
      </w:r>
      <w:r>
        <w:rPr>
          <w:rStyle w:val="KeywordTok"/>
        </w:rPr>
        <w:t>&lt;UID&gt;</w:t>
      </w:r>
      <w:r>
        <w:rPr>
          <w:rStyle w:val="NormalTok"/>
        </w:rPr>
        <w:t xml:space="preserve"> 54:04:AE:FA:91:08 </w:t>
      </w:r>
      <w:r>
        <w:rPr>
          <w:rStyle w:val="KeywordTok"/>
        </w:rPr>
        <w:t>&lt;/UID&gt;</w:t>
      </w:r>
      <w:r>
        <w:br/>
      </w:r>
      <w:r>
        <w:rPr>
          <w:rStyle w:val="NormalTok"/>
        </w:rPr>
        <w:t xml:space="preserve">    </w:t>
      </w:r>
      <w:r>
        <w:rPr>
          <w:rStyle w:val="KeywordTok"/>
        </w:rPr>
        <w:t>&lt;deviceType&gt;</w:t>
      </w:r>
      <w:r>
        <w:rPr>
          <w:rStyle w:val="NormalTok"/>
        </w:rPr>
        <w:t xml:space="preserve"> STB </w:t>
      </w:r>
      <w:r>
        <w:rPr>
          <w:rStyle w:val="KeywordTok"/>
        </w:rPr>
        <w:t>&lt;/deviceType&gt;</w:t>
      </w:r>
      <w:r>
        <w:br/>
      </w:r>
      <w:r>
        <w:rPr>
          <w:rStyle w:val="NormalTok"/>
        </w:rPr>
        <w:t xml:space="preserve">    </w:t>
      </w:r>
      <w:r>
        <w:rPr>
          <w:rStyle w:val="KeywordTok"/>
        </w:rPr>
        <w:t>&lt;terminalName/&gt;</w:t>
      </w:r>
      <w:r>
        <w:br/>
      </w:r>
      <w:r>
        <w:rPr>
          <w:rStyle w:val="NormalTok"/>
        </w:rPr>
        <w:t xml:space="preserve">    </w:t>
      </w:r>
      <w:r>
        <w:rPr>
          <w:rStyle w:val="KeywordTok"/>
        </w:rPr>
        <w:t>&lt;isTrustedDevice&gt;</w:t>
      </w:r>
      <w:r>
        <w:rPr>
          <w:rStyle w:val="NormalTok"/>
        </w:rPr>
        <w:t xml:space="preserve"> 1 </w:t>
      </w:r>
      <w:r>
        <w:rPr>
          <w:rStyle w:val="KeywordTok"/>
        </w:rPr>
        <w:t>&lt;/isTrustedDevice&gt;</w:t>
      </w:r>
      <w:r>
        <w:br/>
      </w:r>
      <w:r>
        <w:rPr>
          <w:rStyle w:val="KeywordTok"/>
        </w:rPr>
        <w:t>&lt;/row&gt;</w:t>
      </w:r>
      <w:r>
        <w:br/>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rPr>
          <w:rStyle w:val="KeywordTok"/>
        </w:rPr>
        <w:t>&lt;ID&gt;</w:t>
      </w:r>
      <w:r>
        <w:rPr>
          <w:rStyle w:val="NormalTok"/>
        </w:rPr>
        <w:t xml:space="preserve"> 13141947 </w:t>
      </w:r>
      <w:r>
        <w:rPr>
          <w:rStyle w:val="KeywordTok"/>
        </w:rPr>
        <w:t>&lt;/ID&gt;</w:t>
      </w:r>
      <w:r>
        <w:br/>
      </w:r>
      <w:r>
        <w:rPr>
          <w:rStyle w:val="NormalTok"/>
        </w:rPr>
        <w:t xml:space="preserve">  </w:t>
      </w:r>
      <w:r>
        <w:rPr>
          <w:rStyle w:val="KeywordTok"/>
        </w:rPr>
        <w:t>&lt;UID&gt;</w:t>
      </w:r>
      <w:r>
        <w:rPr>
          <w:rStyle w:val="NormalTok"/>
        </w:rPr>
        <w:t xml:space="preserve"> 54:04:A6:F1:01:00 </w:t>
      </w:r>
      <w:r>
        <w:rPr>
          <w:rStyle w:val="KeywordTok"/>
        </w:rPr>
        <w:t>&lt;/UID&gt;</w:t>
      </w:r>
      <w:r>
        <w:br/>
      </w:r>
      <w:r>
        <w:rPr>
          <w:rStyle w:val="NormalTok"/>
        </w:rPr>
        <w:t xml:space="preserve">  </w:t>
      </w:r>
      <w:r>
        <w:rPr>
          <w:rStyle w:val="KeywordTok"/>
        </w:rPr>
        <w:t>&lt;deviceType&gt;</w:t>
      </w:r>
      <w:r>
        <w:rPr>
          <w:rStyle w:val="NormalTok"/>
        </w:rPr>
        <w:t xml:space="preserve"> OTTSTB </w:t>
      </w:r>
      <w:r>
        <w:rPr>
          <w:rStyle w:val="KeywordTok"/>
        </w:rPr>
        <w:t>&lt;/deviceType&gt;</w:t>
      </w:r>
      <w:r>
        <w:br/>
      </w:r>
      <w:r>
        <w:rPr>
          <w:rStyle w:val="NormalTok"/>
        </w:rPr>
        <w:t xml:space="preserve">  </w:t>
      </w:r>
      <w:r>
        <w:rPr>
          <w:rStyle w:val="KeywordTok"/>
        </w:rPr>
        <w:t>&lt;terminalName</w:t>
      </w:r>
      <w:r>
        <w:rPr>
          <w:rStyle w:val="NormalTok"/>
        </w:rPr>
        <w:t xml:space="preserve"> </w:t>
      </w:r>
      <w:r>
        <w:rPr>
          <w:rStyle w:val="KeywordTok"/>
        </w:rPr>
        <w:t>/&gt;</w:t>
      </w:r>
      <w:r>
        <w:br/>
      </w:r>
      <w:r>
        <w:rPr>
          <w:rStyle w:val="NormalTok"/>
        </w:rPr>
        <w:t xml:space="preserve">  </w:t>
      </w:r>
      <w:r>
        <w:rPr>
          <w:rStyle w:val="KeywordTok"/>
        </w:rPr>
        <w:t>&lt;isTrustedDevice&gt;</w:t>
      </w:r>
      <w:r>
        <w:rPr>
          <w:rStyle w:val="NormalTok"/>
        </w:rPr>
        <w:t xml:space="preserve"> 1 </w:t>
      </w:r>
      <w:r>
        <w:rPr>
          <w:rStyle w:val="KeywordTok"/>
        </w:rPr>
        <w:t>&lt;/isTrustedDevice&gt;</w:t>
      </w:r>
      <w:r>
        <w:br/>
      </w:r>
      <w:r>
        <w:rPr>
          <w:rStyle w:val="KeywordTok"/>
        </w:rPr>
        <w:t>&lt;/row&gt;</w:t>
      </w:r>
      <w:r>
        <w:br/>
      </w:r>
      <w:r>
        <w:rPr>
          <w:rStyle w:val="KeywordTok"/>
        </w:rPr>
        <w:t>&lt;row</w:t>
      </w:r>
      <w:r>
        <w:rPr>
          <w:rStyle w:val="OtherTok"/>
        </w:rPr>
        <w:t xml:space="preserve"> number=</w:t>
      </w:r>
      <w:r>
        <w:rPr>
          <w:rStyle w:val="StringTok"/>
        </w:rPr>
        <w:t>"2"</w:t>
      </w:r>
      <w:r>
        <w:rPr>
          <w:rStyle w:val="KeywordTok"/>
        </w:rPr>
        <w:t>&gt;</w:t>
      </w:r>
      <w:r>
        <w:br/>
      </w:r>
      <w:r>
        <w:rPr>
          <w:rStyle w:val="NormalTok"/>
        </w:rPr>
        <w:t xml:space="preserve">  </w:t>
      </w:r>
      <w:r>
        <w:rPr>
          <w:rStyle w:val="KeywordTok"/>
        </w:rPr>
        <w:t>&lt;ID&gt;</w:t>
      </w:r>
      <w:r>
        <w:rPr>
          <w:rStyle w:val="NormalTok"/>
        </w:rPr>
        <w:t xml:space="preserve"> 13141939 </w:t>
      </w:r>
      <w:r>
        <w:rPr>
          <w:rStyle w:val="KeywordTok"/>
        </w:rPr>
        <w:t>&lt;/ID&gt;</w:t>
      </w:r>
      <w:r>
        <w:br/>
      </w:r>
      <w:r>
        <w:rPr>
          <w:rStyle w:val="NormalTok"/>
        </w:rPr>
        <w:t xml:space="preserve">  </w:t>
      </w:r>
      <w:r>
        <w:rPr>
          <w:rStyle w:val="KeywordTok"/>
        </w:rPr>
        <w:t>&lt;UID&gt;</w:t>
      </w:r>
      <w:r>
        <w:rPr>
          <w:rStyle w:val="NormalTok"/>
        </w:rPr>
        <w:t xml:space="preserve"> 83847-48834-65887-345877-45885 </w:t>
      </w:r>
      <w:r>
        <w:rPr>
          <w:rStyle w:val="KeywordTok"/>
        </w:rPr>
        <w:t>&lt;/UID&gt;</w:t>
      </w:r>
      <w:r>
        <w:br/>
      </w:r>
      <w:r>
        <w:rPr>
          <w:rStyle w:val="NormalTok"/>
        </w:rPr>
        <w:t xml:space="preserve">  </w:t>
      </w:r>
      <w:r>
        <w:rPr>
          <w:rStyle w:val="KeywordTok"/>
        </w:rPr>
        <w:t>&lt;deviceType&gt;</w:t>
      </w:r>
      <w:r>
        <w:rPr>
          <w:rStyle w:val="NormalTok"/>
        </w:rPr>
        <w:t xml:space="preserve"> ANDROID </w:t>
      </w:r>
      <w:r>
        <w:rPr>
          <w:rStyle w:val="KeywordTok"/>
        </w:rPr>
        <w:t>&lt;/deviceType&gt;</w:t>
      </w:r>
      <w:r>
        <w:br/>
      </w:r>
      <w:r>
        <w:rPr>
          <w:rStyle w:val="NormalTok"/>
        </w:rPr>
        <w:t xml:space="preserve">  </w:t>
      </w:r>
      <w:r>
        <w:rPr>
          <w:rStyle w:val="KeywordTok"/>
        </w:rPr>
        <w:t>&lt;terminalName&gt;</w:t>
      </w:r>
      <w:r>
        <w:rPr>
          <w:rStyle w:val="NormalTok"/>
        </w:rPr>
        <w:t xml:space="preserve"> Nexus X30 </w:t>
      </w:r>
      <w:r>
        <w:rPr>
          <w:rStyle w:val="KeywordTok"/>
        </w:rPr>
        <w:t>&lt;terminalName/&gt;</w:t>
      </w:r>
      <w:r>
        <w:br/>
      </w:r>
      <w:r>
        <w:rPr>
          <w:rStyle w:val="NormalTok"/>
        </w:rPr>
        <w:t xml:space="preserve">  </w:t>
      </w:r>
      <w:r>
        <w:rPr>
          <w:rStyle w:val="KeywordTok"/>
        </w:rPr>
        <w:t>&lt;isTrustedDevice&gt;</w:t>
      </w:r>
      <w:r>
        <w:rPr>
          <w:rStyle w:val="NormalTok"/>
        </w:rPr>
        <w:t xml:space="preserve"> 0 </w:t>
      </w:r>
      <w:r>
        <w:rPr>
          <w:rStyle w:val="KeywordTok"/>
        </w:rPr>
        <w:t>&lt;/isTrustedDevice&gt;</w:t>
      </w:r>
      <w:r>
        <w:br/>
      </w:r>
      <w:r>
        <w:rPr>
          <w:rStyle w:val="KeywordTok"/>
        </w:rPr>
        <w:t>&lt;/row&gt;</w:t>
      </w:r>
      <w:r>
        <w:br/>
      </w:r>
      <w:r>
        <w:rPr>
          <w:rStyle w:val="KeywordTok"/>
        </w:rPr>
        <w:t>&lt;row</w:t>
      </w:r>
      <w:r>
        <w:rPr>
          <w:rStyle w:val="OtherTok"/>
        </w:rPr>
        <w:t xml:space="preserve"> number=</w:t>
      </w:r>
      <w:r>
        <w:rPr>
          <w:rStyle w:val="StringTok"/>
        </w:rPr>
        <w:t>"3"</w:t>
      </w:r>
      <w:r>
        <w:rPr>
          <w:rStyle w:val="KeywordTok"/>
        </w:rPr>
        <w:t>&gt;</w:t>
      </w:r>
      <w:r>
        <w:br/>
      </w:r>
      <w:r>
        <w:rPr>
          <w:rStyle w:val="NormalTok"/>
        </w:rPr>
        <w:t xml:space="preserve">  </w:t>
      </w:r>
      <w:r>
        <w:rPr>
          <w:rStyle w:val="KeywordTok"/>
        </w:rPr>
        <w:t>&lt;ID&gt;</w:t>
      </w:r>
      <w:r>
        <w:rPr>
          <w:rStyle w:val="NormalTok"/>
        </w:rPr>
        <w:t xml:space="preserve"> 13141935 </w:t>
      </w:r>
      <w:r>
        <w:rPr>
          <w:rStyle w:val="KeywordTok"/>
        </w:rPr>
        <w:t>&lt;/ID&gt;</w:t>
      </w:r>
      <w:r>
        <w:br/>
      </w:r>
      <w:r>
        <w:rPr>
          <w:rStyle w:val="NormalTok"/>
        </w:rPr>
        <w:t xml:space="preserve">  </w:t>
      </w:r>
      <w:r>
        <w:rPr>
          <w:rStyle w:val="KeywordTok"/>
        </w:rPr>
        <w:t>&lt;UID&gt;</w:t>
      </w:r>
      <w:r>
        <w:rPr>
          <w:rStyle w:val="NormalTok"/>
        </w:rPr>
        <w:t xml:space="preserve"> VK_123456789 </w:t>
      </w:r>
      <w:r>
        <w:rPr>
          <w:rStyle w:val="KeywordTok"/>
        </w:rPr>
        <w:t>&lt;/UID&gt;</w:t>
      </w:r>
      <w:r>
        <w:br/>
      </w:r>
      <w:r>
        <w:rPr>
          <w:rStyle w:val="NormalTok"/>
        </w:rPr>
        <w:t xml:space="preserve">  </w:t>
      </w:r>
      <w:r>
        <w:rPr>
          <w:rStyle w:val="KeywordTok"/>
        </w:rPr>
        <w:t>&lt;deviceType&gt;</w:t>
      </w:r>
      <w:r>
        <w:rPr>
          <w:rStyle w:val="NormalTok"/>
        </w:rPr>
        <w:t xml:space="preserve"> SNETWORK </w:t>
      </w:r>
      <w:r>
        <w:rPr>
          <w:rStyle w:val="KeywordTok"/>
        </w:rPr>
        <w:t>&lt;/deviceType&gt;</w:t>
      </w:r>
      <w:r>
        <w:br/>
      </w:r>
      <w:r>
        <w:rPr>
          <w:rStyle w:val="NormalTok"/>
        </w:rPr>
        <w:t xml:space="preserve">  </w:t>
      </w:r>
      <w:r>
        <w:rPr>
          <w:rStyle w:val="KeywordTok"/>
        </w:rPr>
        <w:t>&lt;terminalName</w:t>
      </w:r>
      <w:r>
        <w:rPr>
          <w:rStyle w:val="NormalTok"/>
        </w:rPr>
        <w:t xml:space="preserve"> </w:t>
      </w:r>
      <w:r>
        <w:rPr>
          <w:rStyle w:val="KeywordTok"/>
        </w:rPr>
        <w:t>/&gt;</w:t>
      </w:r>
      <w:r>
        <w:br/>
      </w:r>
      <w:r>
        <w:rPr>
          <w:rStyle w:val="NormalTok"/>
        </w:rPr>
        <w:t xml:space="preserve">  </w:t>
      </w:r>
      <w:r>
        <w:rPr>
          <w:rStyle w:val="KeywordTok"/>
        </w:rPr>
        <w:t>&lt;isTrustedDevice&gt;</w:t>
      </w:r>
      <w:r>
        <w:rPr>
          <w:rStyle w:val="NormalTok"/>
        </w:rPr>
        <w:t xml:space="preserve"> 0 </w:t>
      </w:r>
      <w:r>
        <w:rPr>
          <w:rStyle w:val="KeywordTok"/>
        </w:rPr>
        <w:t>&lt;/isTrustedDevice&gt;</w:t>
      </w:r>
      <w:r>
        <w:br/>
      </w:r>
      <w:r>
        <w:rPr>
          <w:rStyle w:val="KeywordTok"/>
        </w:rPr>
        <w:t>&lt;/row&gt;</w:t>
      </w:r>
      <w:r>
        <w:br/>
      </w:r>
      <w:r>
        <w:rPr>
          <w:rStyle w:val="KeywordTok"/>
        </w:rPr>
        <w:t>&lt;/rows&gt;</w:t>
      </w:r>
    </w:p>
    <w:p w14:paraId="616F717A" w14:textId="77777777" w:rsidR="005B7803" w:rsidRDefault="00F12F17">
      <w:pPr>
        <w:pStyle w:val="Heading4"/>
      </w:pPr>
      <w:bookmarkStart w:id="767" w:name="ottget_max_device_type_count"/>
      <w:bookmarkStart w:id="768" w:name="_Toc437365288"/>
      <w:bookmarkEnd w:id="767"/>
      <w:r>
        <w:t>/ott/get_max_device_type_count</w:t>
      </w:r>
      <w:bookmarkEnd w:id="768"/>
    </w:p>
    <w:p w14:paraId="0B613FCC" w14:textId="77777777" w:rsidR="005B7803" w:rsidRDefault="00F12F17">
      <w:r>
        <w:rPr>
          <w:b/>
        </w:rPr>
        <w:t>GET-запрос</w:t>
      </w:r>
    </w:p>
    <w:p w14:paraId="2CD92CDC" w14:textId="77777777" w:rsidR="005B7803" w:rsidRDefault="00F12F17">
      <w:r>
        <w:t>Возвращает максимальное количество устройств данного типа, которые можно добавить в одну группу.</w:t>
      </w:r>
    </w:p>
    <w:p w14:paraId="229AACCB" w14:textId="77777777" w:rsidR="005B7803" w:rsidRDefault="00F12F17">
      <w:r>
        <w:rPr>
          <w:b/>
        </w:rPr>
        <w:t>URL-параметры запроса:</w:t>
      </w:r>
    </w:p>
    <w:p w14:paraId="22E3BC6B" w14:textId="77777777" w:rsidR="005B7803" w:rsidRDefault="00F12F17" w:rsidP="00F12F17">
      <w:pPr>
        <w:numPr>
          <w:ilvl w:val="0"/>
          <w:numId w:val="399"/>
        </w:numPr>
      </w:pPr>
      <w:r>
        <w:rPr>
          <w:rStyle w:val="VerbatimChar"/>
        </w:rPr>
        <w:t>deviceType</w:t>
      </w:r>
      <w:r>
        <w:t xml:space="preserve"> — </w:t>
      </w:r>
      <w:r>
        <w:rPr>
          <w:i/>
        </w:rPr>
        <w:t>string</w:t>
      </w:r>
      <w:r>
        <w:t xml:space="preserve"> — Тип пользовательского устройства. (Обязательный параметр.).</w:t>
      </w:r>
    </w:p>
    <w:p w14:paraId="15C01217" w14:textId="77777777" w:rsidR="005B7803" w:rsidRDefault="00F12F17">
      <w:r>
        <w:rPr>
          <w:b/>
        </w:rPr>
        <w:t>Параметры ответа:</w:t>
      </w:r>
    </w:p>
    <w:p w14:paraId="0482BF32" w14:textId="77777777" w:rsidR="005B7803" w:rsidRDefault="00F12F17">
      <w:r>
        <w:t>Пример XML-данных ответа:</w:t>
      </w:r>
    </w:p>
    <w:p w14:paraId="26ED958A"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count&gt;</w:t>
      </w:r>
      <w:r>
        <w:rPr>
          <w:rStyle w:val="NormalTok"/>
        </w:rPr>
        <w:t xml:space="preserve"> 4 </w:t>
      </w:r>
      <w:r>
        <w:rPr>
          <w:rStyle w:val="KeywordTok"/>
        </w:rPr>
        <w:t>&lt;/count&gt;</w:t>
      </w:r>
      <w:r>
        <w:rPr>
          <w:rStyle w:val="NormalTok"/>
        </w:rPr>
        <w:t xml:space="preserve"> </w:t>
      </w:r>
      <w:r>
        <w:br/>
      </w:r>
      <w:r>
        <w:rPr>
          <w:rStyle w:val="KeywordTok"/>
        </w:rPr>
        <w:t>&lt;/rows&gt;</w:t>
      </w:r>
    </w:p>
    <w:p w14:paraId="038EA7B4" w14:textId="77777777" w:rsidR="005B7803" w:rsidRDefault="00F12F17">
      <w:pPr>
        <w:pStyle w:val="Heading4"/>
      </w:pPr>
      <w:bookmarkStart w:id="769" w:name="ottunlink_from_group"/>
      <w:bookmarkStart w:id="770" w:name="_Toc437365289"/>
      <w:bookmarkEnd w:id="769"/>
      <w:r>
        <w:t>/ott/unlink_from_group</w:t>
      </w:r>
      <w:bookmarkEnd w:id="770"/>
    </w:p>
    <w:p w14:paraId="12C44C55" w14:textId="77777777" w:rsidR="005B7803" w:rsidRDefault="00F12F17">
      <w:r>
        <w:rPr>
          <w:b/>
        </w:rPr>
        <w:t>GET-запрос</w:t>
      </w:r>
    </w:p>
    <w:p w14:paraId="0FB1053D" w14:textId="77777777" w:rsidR="005B7803" w:rsidRDefault="00F12F17">
      <w:r>
        <w:t>Метод удаляет устройство из группы.</w:t>
      </w:r>
    </w:p>
    <w:p w14:paraId="1522BD05" w14:textId="77777777" w:rsidR="005B7803" w:rsidRDefault="00F12F17">
      <w:r>
        <w:t>При неудаче метод возвращает следующие ошибки:</w:t>
      </w:r>
    </w:p>
    <w:p w14:paraId="70BA23B5" w14:textId="77777777" w:rsidR="005B7803" w:rsidRDefault="00F12F17">
      <w:pPr>
        <w:pStyle w:val="SourceCode"/>
      </w:pPr>
      <w:r>
        <w:rPr>
          <w:rStyle w:val="KeywordTok"/>
        </w:rPr>
        <w:t>&lt;rows</w:t>
      </w:r>
      <w:r>
        <w:rPr>
          <w:rStyle w:val="OtherTok"/>
        </w:rPr>
        <w:t xml:space="preserve"> code=</w:t>
      </w:r>
      <w:r>
        <w:rPr>
          <w:rStyle w:val="StringTok"/>
        </w:rPr>
        <w:t>"10202"</w:t>
      </w:r>
      <w:r>
        <w:rPr>
          <w:rStyle w:val="KeywordTok"/>
        </w:rPr>
        <w:t>&gt;</w:t>
      </w:r>
      <w:r>
        <w:br/>
      </w:r>
      <w:r>
        <w:rPr>
          <w:rStyle w:val="NormalTok"/>
        </w:rPr>
        <w:t xml:space="preserve">    </w:t>
      </w:r>
      <w:r>
        <w:rPr>
          <w:rStyle w:val="KeywordTok"/>
        </w:rPr>
        <w:t>&lt;message&gt;</w:t>
      </w:r>
      <w:r>
        <w:rPr>
          <w:rStyle w:val="NormalTok"/>
        </w:rPr>
        <w:t xml:space="preserve"> Устройство не принадлежит группе </w:t>
      </w:r>
      <w:r>
        <w:rPr>
          <w:rStyle w:val="KeywordTok"/>
        </w:rPr>
        <w:t>&lt;/message&gt;</w:t>
      </w:r>
      <w:r>
        <w:br/>
      </w:r>
      <w:r>
        <w:rPr>
          <w:rStyle w:val="KeywordTok"/>
        </w:rPr>
        <w:t>&lt;/rows&gt;</w:t>
      </w:r>
    </w:p>
    <w:p w14:paraId="2FF8CE1E" w14:textId="77777777" w:rsidR="005B7803" w:rsidRDefault="00F12F17">
      <w:pPr>
        <w:pStyle w:val="SourceCode"/>
      </w:pPr>
      <w:r>
        <w:rPr>
          <w:rStyle w:val="KeywordTok"/>
        </w:rPr>
        <w:t>&lt;rows</w:t>
      </w:r>
      <w:r>
        <w:rPr>
          <w:rStyle w:val="OtherTok"/>
        </w:rPr>
        <w:t xml:space="preserve"> code=</w:t>
      </w:r>
      <w:r>
        <w:rPr>
          <w:rStyle w:val="StringTok"/>
        </w:rPr>
        <w:t>"10203"</w:t>
      </w:r>
      <w:r>
        <w:rPr>
          <w:rStyle w:val="KeywordTok"/>
        </w:rPr>
        <w:t>&gt;</w:t>
      </w:r>
      <w:r>
        <w:br/>
      </w:r>
      <w:r>
        <w:rPr>
          <w:rStyle w:val="NormalTok"/>
        </w:rPr>
        <w:t xml:space="preserve">    </w:t>
      </w:r>
      <w:r>
        <w:rPr>
          <w:rStyle w:val="KeywordTok"/>
        </w:rPr>
        <w:t>&lt;message&gt;</w:t>
      </w:r>
      <w:r>
        <w:rPr>
          <w:rStyle w:val="NormalTok"/>
        </w:rPr>
        <w:t xml:space="preserve"> Устройство нельзя удалить из этой группы, так как она является базовой для этого устройства </w:t>
      </w:r>
      <w:r>
        <w:rPr>
          <w:rStyle w:val="KeywordTok"/>
        </w:rPr>
        <w:t>&lt;/message&gt;</w:t>
      </w:r>
      <w:r>
        <w:br/>
      </w:r>
      <w:r>
        <w:rPr>
          <w:rStyle w:val="KeywordTok"/>
        </w:rPr>
        <w:t>&lt;/rows&gt;</w:t>
      </w:r>
    </w:p>
    <w:p w14:paraId="77081602" w14:textId="77777777" w:rsidR="005B7803" w:rsidRDefault="00F12F17">
      <w:r>
        <w:t>В случае ошибки 10203 появляется сообщение «Приложение информирует Пользователя о том, что при удалении Устройства из Группы произойдет деактивация Устройства и для него будет недоступен приобретенный ранее Медийный контент».</w:t>
      </w:r>
    </w:p>
    <w:p w14:paraId="0C414503" w14:textId="77777777" w:rsidR="005B7803" w:rsidRDefault="00F12F17">
      <w:r>
        <w:t xml:space="preserve">Если пользователь подтверждает удаление, выполняется повторный вызов метода с добавлением параметра </w:t>
      </w:r>
      <w:r>
        <w:rPr>
          <w:rStyle w:val="VerbatimChar"/>
        </w:rPr>
        <w:t>delete=true</w:t>
      </w:r>
      <w:r>
        <w:t>, после чего устройство удаляется с учетной записи. После удаления из группы на все устройства, подключенные к учетной записи, приходит control-сообщение о перезагрузке списка устройств:</w:t>
      </w:r>
    </w:p>
    <w:p w14:paraId="3F01485A" w14:textId="77777777" w:rsidR="005B7803" w:rsidRDefault="00F12F17">
      <w:pPr>
        <w:pStyle w:val="SourceCode"/>
      </w:pPr>
      <w:r>
        <w:rPr>
          <w:rStyle w:val="VerbatimChar"/>
        </w:rPr>
        <w:t>command?commandType=Control&amp;commandName=reloadDeviceList</w:t>
      </w:r>
    </w:p>
    <w:p w14:paraId="2F416A61" w14:textId="77777777" w:rsidR="005B7803" w:rsidRDefault="00F12F17">
      <w:r>
        <w:t>Получив его, устройство должно перечитать список услуг и покупок, так как они могут измениться.</w:t>
      </w:r>
    </w:p>
    <w:p w14:paraId="7B9AE23A" w14:textId="77777777" w:rsidR="005B7803" w:rsidRDefault="00F12F17">
      <w:r>
        <w:t>На удаляемое из группы устройство приходит сообщение:</w:t>
      </w:r>
    </w:p>
    <w:p w14:paraId="7FE5C6D9" w14:textId="77777777" w:rsidR="005B7803" w:rsidRDefault="00F12F17">
      <w:pPr>
        <w:pStyle w:val="SourceCode"/>
      </w:pPr>
      <w:r>
        <w:rPr>
          <w:rStyle w:val="NormalTok"/>
        </w:rPr>
        <w:t>command?commandType=Control</w:t>
      </w:r>
      <w:r>
        <w:rPr>
          <w:rStyle w:val="ErrorTok"/>
        </w:rPr>
        <w:t>&amp;</w:t>
      </w:r>
      <w:r>
        <w:rPr>
          <w:rStyle w:val="NormalTok"/>
        </w:rPr>
        <w:t>commandName=deletedFromGroup</w:t>
      </w:r>
    </w:p>
    <w:p w14:paraId="2D0A75BC" w14:textId="77777777" w:rsidR="005B7803" w:rsidRDefault="00F12F17">
      <w:r>
        <w:rPr>
          <w:b/>
        </w:rPr>
        <w:t>URL-параметры запроса:</w:t>
      </w:r>
    </w:p>
    <w:p w14:paraId="05536D5D" w14:textId="77777777" w:rsidR="005B7803" w:rsidRDefault="00F12F17" w:rsidP="00F12F17">
      <w:pPr>
        <w:numPr>
          <w:ilvl w:val="0"/>
          <w:numId w:val="400"/>
        </w:numPr>
      </w:pPr>
      <w:r>
        <w:rPr>
          <w:rStyle w:val="VerbatimChar"/>
        </w:rPr>
        <w:lastRenderedPageBreak/>
        <w:t>ID</w:t>
      </w:r>
      <w:r>
        <w:t xml:space="preserve"> — </w:t>
      </w:r>
      <w:r>
        <w:rPr>
          <w:i/>
        </w:rPr>
        <w:t>string</w:t>
      </w:r>
      <w:r>
        <w:t xml:space="preserve"> — Идентификатор фильма. (Обязательный параметр.).</w:t>
      </w:r>
    </w:p>
    <w:p w14:paraId="6C9747DF" w14:textId="77777777" w:rsidR="005B7803" w:rsidRDefault="00F12F17" w:rsidP="00F12F17">
      <w:pPr>
        <w:numPr>
          <w:ilvl w:val="0"/>
          <w:numId w:val="400"/>
        </w:numPr>
      </w:pPr>
      <w:r>
        <w:rPr>
          <w:rStyle w:val="VerbatimChar"/>
        </w:rPr>
        <w:t>serviceAccountNumber</w:t>
      </w:r>
      <w:r>
        <w:t xml:space="preserve"> — </w:t>
      </w:r>
      <w:r>
        <w:rPr>
          <w:i/>
        </w:rPr>
        <w:t>string</w:t>
      </w:r>
      <w:r>
        <w:t xml:space="preserve"> — Номер учетной записи. (Обязательный параметр.).</w:t>
      </w:r>
    </w:p>
    <w:p w14:paraId="02AD33F8" w14:textId="77777777" w:rsidR="005B7803" w:rsidRDefault="00F12F17" w:rsidP="00F12F17">
      <w:pPr>
        <w:numPr>
          <w:ilvl w:val="0"/>
          <w:numId w:val="400"/>
        </w:numPr>
      </w:pPr>
      <w:r>
        <w:rPr>
          <w:rStyle w:val="VerbatimChar"/>
        </w:rPr>
        <w:t>delete</w:t>
      </w:r>
      <w:r>
        <w:t xml:space="preserve"> — </w:t>
      </w:r>
      <w:r>
        <w:rPr>
          <w:i/>
        </w:rPr>
        <w:t>boolean</w:t>
      </w:r>
      <w:r>
        <w:t xml:space="preserve"> — .</w:t>
      </w:r>
    </w:p>
    <w:p w14:paraId="49AF719B" w14:textId="77777777" w:rsidR="005B7803" w:rsidRDefault="00F12F17">
      <w:r>
        <w:rPr>
          <w:b/>
        </w:rPr>
        <w:t>Параметры ответа:</w:t>
      </w:r>
    </w:p>
    <w:p w14:paraId="6AA63035" w14:textId="77777777" w:rsidR="005B7803" w:rsidRDefault="00F12F17">
      <w:r>
        <w:t>Пример XML-данных ответа:</w:t>
      </w:r>
    </w:p>
    <w:p w14:paraId="04945D7D"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4AD33E08" w14:textId="77777777" w:rsidR="005B7803" w:rsidRDefault="00F12F17">
      <w:pPr>
        <w:pStyle w:val="Heading4"/>
      </w:pPr>
      <w:bookmarkStart w:id="771" w:name="ottset_trusted"/>
      <w:bookmarkStart w:id="772" w:name="_Toc437365290"/>
      <w:bookmarkEnd w:id="771"/>
      <w:r>
        <w:t>/ott/set_trusted</w:t>
      </w:r>
      <w:bookmarkEnd w:id="772"/>
    </w:p>
    <w:p w14:paraId="24FF8689" w14:textId="77777777" w:rsidR="005B7803" w:rsidRDefault="00F12F17">
      <w:r>
        <w:rPr>
          <w:b/>
        </w:rPr>
        <w:t>GET-запрос</w:t>
      </w:r>
    </w:p>
    <w:p w14:paraId="79D8F023" w14:textId="77777777" w:rsidR="005B7803" w:rsidRDefault="00F12F17">
      <w:r>
        <w:t>Установка или снятие признака доверенного устройства. Доверенные устройства могут совершать покупки через личный счет абонента, а недоверенные не могут. В случае неудачи метод возвращает ошибки OTT_EMAIL_NOT_FOUND (email не найден), BIND_SERVICE_ACCOUNT_WRONG_PASSWORD (неверный пароль).</w:t>
      </w:r>
    </w:p>
    <w:p w14:paraId="12815BAA" w14:textId="77777777" w:rsidR="005B7803" w:rsidRDefault="00F12F17">
      <w:r>
        <w:rPr>
          <w:b/>
        </w:rPr>
        <w:t>URL-параметры запроса:</w:t>
      </w:r>
    </w:p>
    <w:p w14:paraId="07A6406F" w14:textId="77777777" w:rsidR="005B7803" w:rsidRDefault="00F12F17" w:rsidP="00F12F17">
      <w:pPr>
        <w:numPr>
          <w:ilvl w:val="0"/>
          <w:numId w:val="401"/>
        </w:numPr>
      </w:pPr>
      <w:r>
        <w:rPr>
          <w:rStyle w:val="VerbatimChar"/>
        </w:rPr>
        <w:t>ID</w:t>
      </w:r>
      <w:r>
        <w:t xml:space="preserve"> — </w:t>
      </w:r>
      <w:r>
        <w:rPr>
          <w:i/>
        </w:rPr>
        <w:t>number</w:t>
      </w:r>
      <w:r>
        <w:t xml:space="preserve"> — Идентификатор фильма. (Обязательный параметр.).</w:t>
      </w:r>
    </w:p>
    <w:p w14:paraId="1002943B" w14:textId="77777777" w:rsidR="005B7803" w:rsidRDefault="00F12F17" w:rsidP="00F12F17">
      <w:pPr>
        <w:numPr>
          <w:ilvl w:val="0"/>
          <w:numId w:val="401"/>
        </w:numPr>
      </w:pPr>
      <w:r>
        <w:rPr>
          <w:rStyle w:val="VerbatimChar"/>
        </w:rPr>
        <w:t>login</w:t>
      </w:r>
      <w:r>
        <w:t xml:space="preserve"> — </w:t>
      </w:r>
      <w:r>
        <w:rPr>
          <w:i/>
        </w:rPr>
        <w:t>string</w:t>
      </w:r>
      <w:r>
        <w:t xml:space="preserve"> — Логин пользователя. .</w:t>
      </w:r>
    </w:p>
    <w:p w14:paraId="4DFD4DDC" w14:textId="77777777" w:rsidR="005B7803" w:rsidRDefault="00F12F17" w:rsidP="00F12F17">
      <w:pPr>
        <w:numPr>
          <w:ilvl w:val="0"/>
          <w:numId w:val="401"/>
        </w:numPr>
      </w:pPr>
      <w:r>
        <w:rPr>
          <w:rStyle w:val="VerbatimChar"/>
        </w:rPr>
        <w:t>password</w:t>
      </w:r>
      <w:r>
        <w:t xml:space="preserve"> — </w:t>
      </w:r>
      <w:r>
        <w:rPr>
          <w:i/>
        </w:rPr>
        <w:t>string</w:t>
      </w:r>
      <w:r>
        <w:t xml:space="preserve"> — Пароль для учетной записи пользователя. .</w:t>
      </w:r>
    </w:p>
    <w:p w14:paraId="09A0D421" w14:textId="77777777" w:rsidR="005B7803" w:rsidRDefault="00F12F17" w:rsidP="00F12F17">
      <w:pPr>
        <w:numPr>
          <w:ilvl w:val="0"/>
          <w:numId w:val="401"/>
        </w:numPr>
      </w:pPr>
      <w:r>
        <w:rPr>
          <w:rStyle w:val="VerbatimChar"/>
        </w:rPr>
        <w:t>isTrustedDevice</w:t>
      </w:r>
      <w:r>
        <w:t xml:space="preserve"> — </w:t>
      </w:r>
      <w:r>
        <w:rPr>
          <w:i/>
        </w:rPr>
        <w:t>number</w:t>
      </w:r>
      <w:r>
        <w:t xml:space="preserve"> — Признак того, что с устройства можно оплачивать покупки с личного счета, ассоциированного с учетной записью, без ввода пароля. .</w:t>
      </w:r>
    </w:p>
    <w:p w14:paraId="79F6BC58" w14:textId="77777777" w:rsidR="005B7803" w:rsidRDefault="00F12F17">
      <w:r>
        <w:rPr>
          <w:b/>
        </w:rPr>
        <w:t>Параметры ответа:</w:t>
      </w:r>
    </w:p>
    <w:p w14:paraId="09A46B51" w14:textId="77777777" w:rsidR="005B7803" w:rsidRDefault="00F12F17">
      <w:r>
        <w:t>Пример XML-данных ответа:</w:t>
      </w:r>
    </w:p>
    <w:p w14:paraId="03B5B2E9"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6C9D35C3" w14:textId="77777777" w:rsidR="005B7803" w:rsidRDefault="00F12F17">
      <w:pPr>
        <w:pStyle w:val="Heading4"/>
      </w:pPr>
      <w:bookmarkStart w:id="773" w:name="ottlink_snetwork"/>
      <w:bookmarkStart w:id="774" w:name="_Toc437365291"/>
      <w:bookmarkEnd w:id="773"/>
      <w:r>
        <w:t>/ott/link_snetwork</w:t>
      </w:r>
      <w:bookmarkEnd w:id="774"/>
    </w:p>
    <w:p w14:paraId="66245E9E" w14:textId="77777777" w:rsidR="005B7803" w:rsidRDefault="00F12F17">
      <w:r>
        <w:rPr>
          <w:b/>
        </w:rPr>
        <w:t>GET-запрос</w:t>
      </w:r>
    </w:p>
    <w:p w14:paraId="1C4EB914" w14:textId="77777777" w:rsidR="005B7803" w:rsidRDefault="00F12F17">
      <w:r>
        <w:lastRenderedPageBreak/>
        <w:t>Привязка аккаунта социальной сети к учетной записи. После привязки соцсети на все устройства, подключенные к учетной записи, приходит control-сообщение о перезагрузке списка устройств command?commandType=Control&amp;commandName=reloadDeviceList получив его, устройство должно проверить список услуг и покупок, так как они могу измениться. В случае неудачи метод возвращает ошибку OTT_UID_EXISTS_ANOTHER_MRF (Такой идентификатор уже зарегистрирован).</w:t>
      </w:r>
    </w:p>
    <w:p w14:paraId="131EFA67" w14:textId="77777777" w:rsidR="005B7803" w:rsidRDefault="00F12F17">
      <w:r>
        <w:rPr>
          <w:b/>
        </w:rPr>
        <w:t>URL-параметры запроса:</w:t>
      </w:r>
    </w:p>
    <w:p w14:paraId="2678F57F" w14:textId="77777777" w:rsidR="005B7803" w:rsidRDefault="00F12F17" w:rsidP="00F12F17">
      <w:pPr>
        <w:numPr>
          <w:ilvl w:val="0"/>
          <w:numId w:val="402"/>
        </w:numPr>
      </w:pPr>
      <w:r>
        <w:rPr>
          <w:rStyle w:val="VerbatimChar"/>
        </w:rPr>
        <w:t>serviceAccountNumber</w:t>
      </w:r>
      <w:r>
        <w:t xml:space="preserve"> — </w:t>
      </w:r>
      <w:r>
        <w:rPr>
          <w:i/>
        </w:rPr>
        <w:t>string</w:t>
      </w:r>
      <w:r>
        <w:t xml:space="preserve"> — Номер учетной записи. (Обязательный параметр.).</w:t>
      </w:r>
    </w:p>
    <w:p w14:paraId="096EC5D5" w14:textId="77777777" w:rsidR="005B7803" w:rsidRDefault="00F12F17" w:rsidP="00F12F17">
      <w:pPr>
        <w:numPr>
          <w:ilvl w:val="0"/>
          <w:numId w:val="402"/>
        </w:numPr>
      </w:pPr>
      <w:r>
        <w:rPr>
          <w:rStyle w:val="VerbatimChar"/>
        </w:rPr>
        <w:t>uId</w:t>
      </w:r>
      <w:r>
        <w:t xml:space="preserve"> — </w:t>
      </w:r>
      <w:r>
        <w:rPr>
          <w:i/>
        </w:rPr>
        <w:t>string</w:t>
      </w:r>
      <w:r>
        <w:t xml:space="preserve"> — Идентификатор устройства. (Обязательный параметр.).</w:t>
      </w:r>
    </w:p>
    <w:p w14:paraId="79A834CC" w14:textId="77777777" w:rsidR="005B7803" w:rsidRDefault="00F12F17">
      <w:r>
        <w:rPr>
          <w:b/>
        </w:rPr>
        <w:t>Параметры ответа:</w:t>
      </w:r>
    </w:p>
    <w:p w14:paraId="44FE6DB2" w14:textId="77777777" w:rsidR="005B7803" w:rsidRDefault="00F12F17">
      <w:r>
        <w:t>Пример XML-данных ответа:</w:t>
      </w:r>
    </w:p>
    <w:p w14:paraId="6FC31B9B"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2B06F043" w14:textId="77777777" w:rsidR="005B7803" w:rsidRDefault="00F12F17">
      <w:pPr>
        <w:pStyle w:val="Heading4"/>
      </w:pPr>
      <w:bookmarkStart w:id="775" w:name="ottpreregister_email"/>
      <w:bookmarkStart w:id="776" w:name="_Toc437365292"/>
      <w:bookmarkEnd w:id="775"/>
      <w:r>
        <w:t>/ott/preregister_email</w:t>
      </w:r>
      <w:bookmarkEnd w:id="776"/>
    </w:p>
    <w:p w14:paraId="443C03FF" w14:textId="77777777" w:rsidR="005B7803" w:rsidRDefault="00F12F17">
      <w:r>
        <w:rPr>
          <w:b/>
        </w:rPr>
        <w:t>GET-запрос</w:t>
      </w:r>
    </w:p>
    <w:p w14:paraId="4D721651" w14:textId="77777777" w:rsidR="005B7803" w:rsidRDefault="00F12F17">
      <w:r>
        <w:t>Метод предварительной регистрации почты. Метод проверяет email на уникальность, генерирует токен и отправляет его на указанный email. Шаблон письма с идентификатором “CREATE_EMAIL_TEMPLATE” создается в AdminUI. В случае неудачи метод возвращает ошибку OTT_EMAIL_ALREADY_EXISTS (Данный email уже занят).</w:t>
      </w:r>
    </w:p>
    <w:p w14:paraId="2CCF029C" w14:textId="77777777" w:rsidR="005B7803" w:rsidRDefault="00F12F17">
      <w:r>
        <w:rPr>
          <w:b/>
        </w:rPr>
        <w:t>URL-параметры запроса:</w:t>
      </w:r>
    </w:p>
    <w:p w14:paraId="1CA3E4B4" w14:textId="77777777" w:rsidR="005B7803" w:rsidRDefault="00F12F17" w:rsidP="00F12F17">
      <w:pPr>
        <w:numPr>
          <w:ilvl w:val="0"/>
          <w:numId w:val="403"/>
        </w:numPr>
      </w:pPr>
      <w:r>
        <w:rPr>
          <w:rStyle w:val="VerbatimChar"/>
        </w:rPr>
        <w:t>login</w:t>
      </w:r>
      <w:r>
        <w:t xml:space="preserve"> — </w:t>
      </w:r>
      <w:r>
        <w:rPr>
          <w:i/>
        </w:rPr>
        <w:t>string</w:t>
      </w:r>
      <w:r>
        <w:t xml:space="preserve"> — Логин пользователя. (Обязательный параметр.).</w:t>
      </w:r>
    </w:p>
    <w:p w14:paraId="5689928C" w14:textId="77777777" w:rsidR="005B7803" w:rsidRDefault="00F12F17">
      <w:r>
        <w:rPr>
          <w:b/>
        </w:rPr>
        <w:t>Параметры ответа:</w:t>
      </w:r>
    </w:p>
    <w:p w14:paraId="76C7F7CC" w14:textId="77777777" w:rsidR="005B7803" w:rsidRDefault="00F12F17">
      <w:r>
        <w:t>Пример XML-данных ответа:</w:t>
      </w:r>
    </w:p>
    <w:p w14:paraId="707A3F5F"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1CDE1FDE" w14:textId="77777777" w:rsidR="005B7803" w:rsidRDefault="00F12F17">
      <w:pPr>
        <w:pStyle w:val="Heading4"/>
      </w:pPr>
      <w:bookmarkStart w:id="777" w:name="ottemail_check_token"/>
      <w:bookmarkStart w:id="778" w:name="_Toc437365293"/>
      <w:bookmarkEnd w:id="777"/>
      <w:r>
        <w:t>/ott/email_check_token</w:t>
      </w:r>
      <w:bookmarkEnd w:id="778"/>
    </w:p>
    <w:p w14:paraId="107940F9" w14:textId="77777777" w:rsidR="005B7803" w:rsidRDefault="00F12F17">
      <w:r>
        <w:rPr>
          <w:b/>
        </w:rPr>
        <w:t>GET-запрос</w:t>
      </w:r>
    </w:p>
    <w:p w14:paraId="16BE4236" w14:textId="77777777" w:rsidR="005B7803" w:rsidRDefault="00F12F17">
      <w:r>
        <w:lastRenderedPageBreak/>
        <w:t>Метод проверяет соответствие email и token. В случае неудачи метод возвращает ошибки OTT_EMAIL_NOT_FOUND (email не найден), OTT_EMAIL_TOKEN_ERROR (неверный token).</w:t>
      </w:r>
    </w:p>
    <w:p w14:paraId="1BFEDC79" w14:textId="77777777" w:rsidR="005B7803" w:rsidRDefault="00F12F17">
      <w:r>
        <w:rPr>
          <w:b/>
        </w:rPr>
        <w:t>URL-параметры запроса:</w:t>
      </w:r>
    </w:p>
    <w:p w14:paraId="1B5CD30B" w14:textId="77777777" w:rsidR="005B7803" w:rsidRDefault="00F12F17" w:rsidP="00F12F17">
      <w:pPr>
        <w:numPr>
          <w:ilvl w:val="0"/>
          <w:numId w:val="404"/>
        </w:numPr>
      </w:pPr>
      <w:r>
        <w:rPr>
          <w:rStyle w:val="VerbatimChar"/>
        </w:rPr>
        <w:t>login</w:t>
      </w:r>
      <w:r>
        <w:t xml:space="preserve"> — </w:t>
      </w:r>
      <w:r>
        <w:rPr>
          <w:i/>
        </w:rPr>
        <w:t>string</w:t>
      </w:r>
      <w:r>
        <w:t xml:space="preserve"> — Логин пользователя. (Обязательный параметр.).</w:t>
      </w:r>
    </w:p>
    <w:p w14:paraId="5319129B" w14:textId="77777777" w:rsidR="005B7803" w:rsidRDefault="00F12F17" w:rsidP="00F12F17">
      <w:pPr>
        <w:numPr>
          <w:ilvl w:val="0"/>
          <w:numId w:val="404"/>
        </w:numPr>
      </w:pPr>
      <w:r>
        <w:rPr>
          <w:rStyle w:val="VerbatimChar"/>
        </w:rPr>
        <w:t>token</w:t>
      </w:r>
      <w:r>
        <w:t xml:space="preserve"> — </w:t>
      </w:r>
      <w:r>
        <w:rPr>
          <w:i/>
        </w:rPr>
        <w:t>string</w:t>
      </w:r>
      <w:r>
        <w:t xml:space="preserve"> — Токен. (Обязательный параметр.).</w:t>
      </w:r>
    </w:p>
    <w:p w14:paraId="03EB9456" w14:textId="77777777" w:rsidR="005B7803" w:rsidRDefault="00F12F17">
      <w:r>
        <w:rPr>
          <w:b/>
        </w:rPr>
        <w:t>Параметры ответа:</w:t>
      </w:r>
    </w:p>
    <w:p w14:paraId="7FA65A6A" w14:textId="77777777" w:rsidR="005B7803" w:rsidRDefault="00F12F17">
      <w:r>
        <w:t>Пример XML-данных ответа:</w:t>
      </w:r>
    </w:p>
    <w:p w14:paraId="2BE79709"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6E99F7ED" w14:textId="77777777" w:rsidR="005B7803" w:rsidRDefault="00F12F17">
      <w:pPr>
        <w:pStyle w:val="Heading4"/>
      </w:pPr>
      <w:bookmarkStart w:id="779" w:name="ottemail_set_password"/>
      <w:bookmarkStart w:id="780" w:name="_Toc437365294"/>
      <w:bookmarkEnd w:id="779"/>
      <w:r>
        <w:t>/ott/email_set_password</w:t>
      </w:r>
      <w:bookmarkEnd w:id="780"/>
    </w:p>
    <w:p w14:paraId="23C94020" w14:textId="77777777" w:rsidR="005B7803" w:rsidRDefault="00F12F17">
      <w:r>
        <w:rPr>
          <w:b/>
        </w:rPr>
        <w:t>GET-запрос</w:t>
      </w:r>
    </w:p>
    <w:p w14:paraId="7AADDD5E" w14:textId="77777777" w:rsidR="005B7803" w:rsidRDefault="00F12F17">
      <w:r>
        <w:t>Метод проверки пароля на соответствие заданным требованиям. В случае неудачи метод возвращает ошибку OTT_EMAIL_NOT_FOUND (email не найден).</w:t>
      </w:r>
    </w:p>
    <w:p w14:paraId="7B1265DE" w14:textId="77777777" w:rsidR="005B7803" w:rsidRDefault="00F12F17">
      <w:r>
        <w:rPr>
          <w:b/>
        </w:rPr>
        <w:t>URL-параметры запроса:</w:t>
      </w:r>
    </w:p>
    <w:p w14:paraId="0BDAE645" w14:textId="77777777" w:rsidR="005B7803" w:rsidRDefault="00F12F17" w:rsidP="00F12F17">
      <w:pPr>
        <w:numPr>
          <w:ilvl w:val="0"/>
          <w:numId w:val="405"/>
        </w:numPr>
      </w:pPr>
      <w:r>
        <w:rPr>
          <w:rStyle w:val="VerbatimChar"/>
        </w:rPr>
        <w:t>login</w:t>
      </w:r>
      <w:r>
        <w:t xml:space="preserve"> — </w:t>
      </w:r>
      <w:r>
        <w:rPr>
          <w:i/>
        </w:rPr>
        <w:t>string</w:t>
      </w:r>
      <w:r>
        <w:t xml:space="preserve"> — Логин пользователя. (Обязательный параметр.).</w:t>
      </w:r>
    </w:p>
    <w:p w14:paraId="67C098D7" w14:textId="77777777" w:rsidR="005B7803" w:rsidRDefault="00F12F17" w:rsidP="00F12F17">
      <w:pPr>
        <w:numPr>
          <w:ilvl w:val="0"/>
          <w:numId w:val="405"/>
        </w:numPr>
      </w:pPr>
      <w:r>
        <w:rPr>
          <w:rStyle w:val="VerbatimChar"/>
        </w:rPr>
        <w:t>password</w:t>
      </w:r>
      <w:r>
        <w:t xml:space="preserve"> — </w:t>
      </w:r>
      <w:r>
        <w:rPr>
          <w:i/>
        </w:rPr>
        <w:t>string</w:t>
      </w:r>
      <w:r>
        <w:t xml:space="preserve"> — Пароль для учетной записи пользователя. (Обязательный параметр.).</w:t>
      </w:r>
    </w:p>
    <w:p w14:paraId="62B45DA6" w14:textId="77777777" w:rsidR="005B7803" w:rsidRDefault="00F12F17">
      <w:r>
        <w:rPr>
          <w:b/>
        </w:rPr>
        <w:t>Параметры ответа:</w:t>
      </w:r>
    </w:p>
    <w:p w14:paraId="3C799893" w14:textId="77777777" w:rsidR="005B7803" w:rsidRDefault="00F12F17">
      <w:r>
        <w:t>Пример XML-данных ответа:</w:t>
      </w:r>
    </w:p>
    <w:p w14:paraId="1FDF0F21"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4B5422A7" w14:textId="77777777" w:rsidR="005B7803" w:rsidRDefault="00F12F17">
      <w:pPr>
        <w:pStyle w:val="Heading4"/>
      </w:pPr>
      <w:bookmarkStart w:id="781" w:name="ottget_cur_geolocation"/>
      <w:bookmarkStart w:id="782" w:name="_Toc437365295"/>
      <w:bookmarkEnd w:id="781"/>
      <w:r>
        <w:t>/ott/get_cur_geolocation</w:t>
      </w:r>
      <w:bookmarkEnd w:id="782"/>
    </w:p>
    <w:p w14:paraId="75C24D50" w14:textId="77777777" w:rsidR="005B7803" w:rsidRDefault="00F12F17">
      <w:r>
        <w:rPr>
          <w:b/>
        </w:rPr>
        <w:t>GET-запрос</w:t>
      </w:r>
    </w:p>
    <w:p w14:paraId="3A1CDE70" w14:textId="77777777" w:rsidR="005B7803" w:rsidRDefault="00F12F17">
      <w:r>
        <w:t>Метод получения текущей локации по геоидентификатору.</w:t>
      </w:r>
    </w:p>
    <w:p w14:paraId="008E4994" w14:textId="77777777" w:rsidR="005B7803" w:rsidRDefault="00F12F17">
      <w:r>
        <w:rPr>
          <w:b/>
        </w:rPr>
        <w:t>URL-параметры запроса:</w:t>
      </w:r>
    </w:p>
    <w:p w14:paraId="6DA972E7" w14:textId="77777777" w:rsidR="005B7803" w:rsidRDefault="00F12F17" w:rsidP="00F12F17">
      <w:pPr>
        <w:numPr>
          <w:ilvl w:val="0"/>
          <w:numId w:val="406"/>
        </w:numPr>
      </w:pPr>
      <w:r>
        <w:rPr>
          <w:rStyle w:val="VerbatimChar"/>
        </w:rPr>
        <w:t>geoLocId</w:t>
      </w:r>
      <w:r>
        <w:t xml:space="preserve"> — </w:t>
      </w:r>
      <w:r>
        <w:rPr>
          <w:i/>
        </w:rPr>
        <w:t>string</w:t>
      </w:r>
      <w:r>
        <w:t xml:space="preserve"> — Геоидентификаторы. Сервер nginx использует данное значение при формировании запросов. (Обязательный параметр.).</w:t>
      </w:r>
    </w:p>
    <w:p w14:paraId="18A9F458" w14:textId="77777777" w:rsidR="005B7803" w:rsidRDefault="00F12F17">
      <w:r>
        <w:rPr>
          <w:b/>
        </w:rPr>
        <w:lastRenderedPageBreak/>
        <w:t>Параметры ответа:</w:t>
      </w:r>
    </w:p>
    <w:p w14:paraId="4B0F8CB0" w14:textId="77777777" w:rsidR="005B7803" w:rsidRDefault="00F12F17">
      <w:r>
        <w:t>Пример XML-данных ответа:</w:t>
      </w:r>
    </w:p>
    <w:p w14:paraId="2E952909"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curMrf&gt;</w:t>
      </w:r>
      <w:r>
        <w:rPr>
          <w:rStyle w:val="NormalTok"/>
        </w:rPr>
        <w:t xml:space="preserve"> ct </w:t>
      </w:r>
      <w:r>
        <w:rPr>
          <w:rStyle w:val="KeywordTok"/>
        </w:rPr>
        <w:t>&lt;/curMrf&gt;</w:t>
      </w:r>
      <w:r>
        <w:br/>
      </w:r>
      <w:r>
        <w:rPr>
          <w:rStyle w:val="NormalTok"/>
        </w:rPr>
        <w:t xml:space="preserve">    </w:t>
      </w:r>
      <w:r>
        <w:rPr>
          <w:rStyle w:val="KeywordTok"/>
        </w:rPr>
        <w:t>&lt;curLocation&gt;</w:t>
      </w:r>
      <w:r>
        <w:rPr>
          <w:rStyle w:val="NormalTok"/>
        </w:rPr>
        <w:t xml:space="preserve"> 100001 </w:t>
      </w:r>
      <w:r>
        <w:rPr>
          <w:rStyle w:val="KeywordTok"/>
        </w:rPr>
        <w:t>&lt;/curLocation&gt;</w:t>
      </w:r>
      <w:r>
        <w:br/>
      </w:r>
      <w:r>
        <w:rPr>
          <w:rStyle w:val="NormalTok"/>
        </w:rPr>
        <w:t xml:space="preserve">    </w:t>
      </w:r>
      <w:r>
        <w:rPr>
          <w:rStyle w:val="KeywordTok"/>
        </w:rPr>
        <w:t>&lt;curSubLocation&gt;</w:t>
      </w:r>
      <w:r>
        <w:rPr>
          <w:rStyle w:val="NormalTok"/>
        </w:rPr>
        <w:t xml:space="preserve"> 100001 </w:t>
      </w:r>
      <w:r>
        <w:rPr>
          <w:rStyle w:val="KeywordTok"/>
        </w:rPr>
        <w:t>&lt;/curSubLocation&gt;</w:t>
      </w:r>
      <w:r>
        <w:br/>
      </w:r>
      <w:r>
        <w:rPr>
          <w:rStyle w:val="NormalTok"/>
        </w:rPr>
        <w:t xml:space="preserve">  </w:t>
      </w:r>
      <w:r>
        <w:rPr>
          <w:rStyle w:val="KeywordTok"/>
        </w:rPr>
        <w:t>&lt;/row&gt;</w:t>
      </w:r>
      <w:r>
        <w:br/>
      </w:r>
      <w:r>
        <w:rPr>
          <w:rStyle w:val="KeywordTok"/>
        </w:rPr>
        <w:t>&lt;/rows&gt;</w:t>
      </w:r>
    </w:p>
    <w:p w14:paraId="2B5403BB" w14:textId="77777777" w:rsidR="005B7803" w:rsidRDefault="00F12F17">
      <w:pPr>
        <w:pStyle w:val="Heading4"/>
      </w:pPr>
      <w:bookmarkStart w:id="783" w:name="ottupdate_uid"/>
      <w:bookmarkStart w:id="784" w:name="_Toc437365296"/>
      <w:bookmarkEnd w:id="783"/>
      <w:r>
        <w:t>/ott/update_uid</w:t>
      </w:r>
      <w:bookmarkEnd w:id="784"/>
    </w:p>
    <w:p w14:paraId="511FDF05" w14:textId="77777777" w:rsidR="005B7803" w:rsidRDefault="00F12F17">
      <w:r>
        <w:rPr>
          <w:b/>
        </w:rPr>
        <w:t>GET-запрос</w:t>
      </w:r>
    </w:p>
    <w:p w14:paraId="4EBBA499" w14:textId="77777777" w:rsidR="005B7803" w:rsidRDefault="00F12F17">
      <w:r>
        <w:t>Метод для обновления uId устройства.</w:t>
      </w:r>
    </w:p>
    <w:p w14:paraId="0FA65CFF" w14:textId="77777777" w:rsidR="005B7803" w:rsidRDefault="00F12F17">
      <w:r>
        <w:rPr>
          <w:b/>
        </w:rPr>
        <w:t>URL-параметры запроса:</w:t>
      </w:r>
    </w:p>
    <w:p w14:paraId="7C4A6D30" w14:textId="77777777" w:rsidR="005B7803" w:rsidRDefault="00F12F17" w:rsidP="00F12F17">
      <w:pPr>
        <w:numPr>
          <w:ilvl w:val="0"/>
          <w:numId w:val="407"/>
        </w:numPr>
      </w:pPr>
      <w:r>
        <w:rPr>
          <w:rStyle w:val="VerbatimChar"/>
        </w:rPr>
        <w:t>oldUID</w:t>
      </w:r>
      <w:r>
        <w:t xml:space="preserve"> — </w:t>
      </w:r>
      <w:r>
        <w:rPr>
          <w:i/>
        </w:rPr>
        <w:t>string</w:t>
      </w:r>
      <w:r>
        <w:t xml:space="preserve"> — Старый идентификатор устройства. (Обязательный параметр.).</w:t>
      </w:r>
    </w:p>
    <w:p w14:paraId="4E4BC060" w14:textId="77777777" w:rsidR="005B7803" w:rsidRDefault="00F12F17" w:rsidP="00F12F17">
      <w:pPr>
        <w:numPr>
          <w:ilvl w:val="0"/>
          <w:numId w:val="407"/>
        </w:numPr>
      </w:pPr>
      <w:r>
        <w:rPr>
          <w:rStyle w:val="VerbatimChar"/>
        </w:rPr>
        <w:t>hash</w:t>
      </w:r>
      <w:r>
        <w:t xml:space="preserve"> — </w:t>
      </w:r>
      <w:r>
        <w:rPr>
          <w:i/>
        </w:rPr>
        <w:t>string</w:t>
      </w:r>
      <w:r>
        <w:t xml:space="preserve"> — Проверочный код при авторизации по uid. Формируется следующим образом: </w:t>
      </w:r>
      <w:r>
        <w:rPr>
          <w:rStyle w:val="VerbatimChar"/>
        </w:rPr>
        <w:t>salt = skgwo2h8</w:t>
      </w:r>
      <w:r>
        <w:t xml:space="preserve">; </w:t>
      </w:r>
      <w:r>
        <w:rPr>
          <w:rStyle w:val="VerbatimChar"/>
        </w:rPr>
        <w:t>hash = md5(salt + mac_address)</w:t>
      </w:r>
      <w:r>
        <w:t>. (Обязательный параметр.).</w:t>
      </w:r>
    </w:p>
    <w:p w14:paraId="4B1FF91E" w14:textId="77777777" w:rsidR="005B7803" w:rsidRDefault="00F12F17" w:rsidP="00F12F17">
      <w:pPr>
        <w:numPr>
          <w:ilvl w:val="0"/>
          <w:numId w:val="407"/>
        </w:numPr>
      </w:pPr>
      <w:r>
        <w:rPr>
          <w:rStyle w:val="VerbatimChar"/>
        </w:rPr>
        <w:t>newUID</w:t>
      </w:r>
      <w:r>
        <w:t xml:space="preserve"> — </w:t>
      </w:r>
      <w:r>
        <w:rPr>
          <w:i/>
        </w:rPr>
        <w:t>string</w:t>
      </w:r>
      <w:r>
        <w:t xml:space="preserve"> — Новый идентификатор устройства. (Обязательный параметр.).</w:t>
      </w:r>
    </w:p>
    <w:p w14:paraId="24A4D05D" w14:textId="77777777" w:rsidR="005B7803" w:rsidRDefault="00F12F17">
      <w:r>
        <w:rPr>
          <w:b/>
        </w:rPr>
        <w:t>Параметры ответа:</w:t>
      </w:r>
    </w:p>
    <w:p w14:paraId="61DA38CE" w14:textId="77777777" w:rsidR="005B7803" w:rsidRDefault="00F12F17">
      <w:r>
        <w:t>Пример XML-данных ответа:</w:t>
      </w:r>
    </w:p>
    <w:p w14:paraId="0BC21972"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3056DF64" w14:textId="77777777" w:rsidR="005B7803" w:rsidRDefault="00F12F17">
      <w:pPr>
        <w:pStyle w:val="Heading4"/>
      </w:pPr>
      <w:bookmarkStart w:id="785" w:name="ottget_account_additional_billing_info"/>
      <w:bookmarkStart w:id="786" w:name="_Toc437365297"/>
      <w:bookmarkEnd w:id="785"/>
      <w:r>
        <w:t>/ott/get_account_additional_billing_info</w:t>
      </w:r>
      <w:bookmarkEnd w:id="786"/>
    </w:p>
    <w:p w14:paraId="0FC4C2EB" w14:textId="77777777" w:rsidR="005B7803" w:rsidRDefault="00F12F17">
      <w:r>
        <w:rPr>
          <w:b/>
        </w:rPr>
        <w:t>GET-запрос</w:t>
      </w:r>
    </w:p>
    <w:p w14:paraId="0A765EB5" w14:textId="77777777" w:rsidR="005B7803" w:rsidRDefault="00F12F17">
      <w:r>
        <w:t>Метод возвращает персональные данные пользователя.</w:t>
      </w:r>
    </w:p>
    <w:p w14:paraId="7A1BF51B" w14:textId="77777777" w:rsidR="005B7803" w:rsidRDefault="00F12F17">
      <w:r>
        <w:rPr>
          <w:b/>
        </w:rPr>
        <w:t>URL-параметры запроса:</w:t>
      </w:r>
    </w:p>
    <w:p w14:paraId="1D970539" w14:textId="77777777" w:rsidR="005B7803" w:rsidRDefault="00F12F17">
      <w:r>
        <w:rPr>
          <w:b/>
        </w:rPr>
        <w:t>Параметры ответа:</w:t>
      </w:r>
    </w:p>
    <w:p w14:paraId="45B00B49" w14:textId="77777777" w:rsidR="005B7803" w:rsidRDefault="00F12F17">
      <w:r>
        <w:t>Пример XML-данных ответа:</w:t>
      </w:r>
    </w:p>
    <w:p w14:paraId="0DADD679"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surname&gt;</w:t>
      </w:r>
      <w:r>
        <w:rPr>
          <w:rStyle w:val="NormalTok"/>
        </w:rPr>
        <w:t xml:space="preserve"> Иванов </w:t>
      </w:r>
      <w:r>
        <w:rPr>
          <w:rStyle w:val="KeywordTok"/>
        </w:rPr>
        <w:t>&lt;/surname&gt;</w:t>
      </w:r>
      <w:r>
        <w:br/>
      </w:r>
      <w:r>
        <w:rPr>
          <w:rStyle w:val="NormalTok"/>
        </w:rPr>
        <w:t xml:space="preserve">    </w:t>
      </w:r>
      <w:r>
        <w:rPr>
          <w:rStyle w:val="KeywordTok"/>
        </w:rPr>
        <w:t>&lt;name&gt;</w:t>
      </w:r>
      <w:r>
        <w:rPr>
          <w:rStyle w:val="NormalTok"/>
        </w:rPr>
        <w:t xml:space="preserve"> Иван </w:t>
      </w:r>
      <w:r>
        <w:rPr>
          <w:rStyle w:val="KeywordTok"/>
        </w:rPr>
        <w:t>&lt;/name&gt;</w:t>
      </w:r>
      <w:r>
        <w:br/>
      </w:r>
      <w:r>
        <w:rPr>
          <w:rStyle w:val="NormalTok"/>
        </w:rPr>
        <w:t xml:space="preserve">    </w:t>
      </w:r>
      <w:r>
        <w:rPr>
          <w:rStyle w:val="KeywordTok"/>
        </w:rPr>
        <w:t>&lt;middleName&gt;</w:t>
      </w:r>
      <w:r>
        <w:rPr>
          <w:rStyle w:val="NormalTok"/>
        </w:rPr>
        <w:t xml:space="preserve"> Иванович </w:t>
      </w:r>
      <w:r>
        <w:rPr>
          <w:rStyle w:val="KeywordTok"/>
        </w:rPr>
        <w:t>&lt;/middleName&gt;</w:t>
      </w:r>
      <w:r>
        <w:br/>
      </w:r>
      <w:r>
        <w:rPr>
          <w:rStyle w:val="NormalTok"/>
        </w:rPr>
        <w:t xml:space="preserve">    </w:t>
      </w:r>
      <w:r>
        <w:rPr>
          <w:rStyle w:val="KeywordTok"/>
        </w:rPr>
        <w:t>&lt;sex&gt;</w:t>
      </w:r>
      <w:r>
        <w:rPr>
          <w:rStyle w:val="NormalTok"/>
        </w:rPr>
        <w:t xml:space="preserve"> male </w:t>
      </w:r>
      <w:r>
        <w:rPr>
          <w:rStyle w:val="KeywordTok"/>
        </w:rPr>
        <w:t>&lt;/sex&gt;</w:t>
      </w:r>
      <w:r>
        <w:br/>
      </w:r>
      <w:r>
        <w:rPr>
          <w:rStyle w:val="NormalTok"/>
        </w:rPr>
        <w:t xml:space="preserve">    </w:t>
      </w:r>
      <w:r>
        <w:rPr>
          <w:rStyle w:val="KeywordTok"/>
        </w:rPr>
        <w:t>&lt;birthday&gt;</w:t>
      </w:r>
      <w:r>
        <w:rPr>
          <w:rStyle w:val="NormalTok"/>
        </w:rPr>
        <w:t xml:space="preserve"> 05/29/2005 </w:t>
      </w:r>
      <w:r>
        <w:rPr>
          <w:rStyle w:val="KeywordTok"/>
        </w:rPr>
        <w:t>&lt;/birthday&gt;</w:t>
      </w:r>
      <w:r>
        <w:br/>
      </w:r>
      <w:r>
        <w:rPr>
          <w:rStyle w:val="NormalTok"/>
        </w:rPr>
        <w:t xml:space="preserve">    </w:t>
      </w:r>
      <w:r>
        <w:rPr>
          <w:rStyle w:val="KeywordTok"/>
        </w:rPr>
        <w:t>&lt;phoneNumber&gt;</w:t>
      </w:r>
      <w:r>
        <w:rPr>
          <w:rStyle w:val="NormalTok"/>
        </w:rPr>
        <w:t xml:space="preserve"> 89053745638 </w:t>
      </w:r>
      <w:r>
        <w:rPr>
          <w:rStyle w:val="KeywordTok"/>
        </w:rPr>
        <w:t>&lt;/phoneNumber&gt;</w:t>
      </w:r>
      <w:r>
        <w:br/>
      </w:r>
      <w:r>
        <w:rPr>
          <w:rStyle w:val="NormalTok"/>
        </w:rPr>
        <w:t xml:space="preserve">    </w:t>
      </w:r>
      <w:r>
        <w:rPr>
          <w:rStyle w:val="KeywordTok"/>
        </w:rPr>
        <w:t>&lt;address&gt;</w:t>
      </w:r>
      <w:r>
        <w:rPr>
          <w:rStyle w:val="NormalTok"/>
        </w:rPr>
        <w:t xml:space="preserve"> г.Москва, улица Мира, дом 5 </w:t>
      </w:r>
      <w:r>
        <w:rPr>
          <w:rStyle w:val="KeywordTok"/>
        </w:rPr>
        <w:t>&lt;/address&gt;</w:t>
      </w:r>
      <w:r>
        <w:br/>
      </w:r>
      <w:r>
        <w:rPr>
          <w:rStyle w:val="NormalTok"/>
        </w:rPr>
        <w:t xml:space="preserve">  </w:t>
      </w:r>
      <w:r>
        <w:rPr>
          <w:rStyle w:val="KeywordTok"/>
        </w:rPr>
        <w:t>&lt;/row&gt;</w:t>
      </w:r>
      <w:r>
        <w:br/>
      </w:r>
      <w:r>
        <w:rPr>
          <w:rStyle w:val="KeywordTok"/>
        </w:rPr>
        <w:t>&lt;/rows&gt;</w:t>
      </w:r>
    </w:p>
    <w:p w14:paraId="6109A976" w14:textId="77777777" w:rsidR="005B7803" w:rsidRDefault="00F12F17">
      <w:pPr>
        <w:pStyle w:val="Heading4"/>
      </w:pPr>
      <w:bookmarkStart w:id="787" w:name="ottset_account_additional_billing_info"/>
      <w:bookmarkStart w:id="788" w:name="_Toc437365298"/>
      <w:bookmarkEnd w:id="787"/>
      <w:r>
        <w:t>/ott/set_account_additional_billing_info</w:t>
      </w:r>
      <w:bookmarkEnd w:id="788"/>
    </w:p>
    <w:p w14:paraId="4AB6F4F9" w14:textId="77777777" w:rsidR="005B7803" w:rsidRDefault="00F12F17">
      <w:r>
        <w:rPr>
          <w:b/>
        </w:rPr>
        <w:t>GET-запрос</w:t>
      </w:r>
    </w:p>
    <w:p w14:paraId="67E0DDE1" w14:textId="77777777" w:rsidR="005B7803" w:rsidRDefault="00F12F17">
      <w:r>
        <w:t>Метод устанавливает персональные данные пользователя в биллинге.</w:t>
      </w:r>
    </w:p>
    <w:p w14:paraId="38ACF062" w14:textId="77777777" w:rsidR="005B7803" w:rsidRDefault="00F12F17">
      <w:r>
        <w:rPr>
          <w:b/>
        </w:rPr>
        <w:t>URL-параметры запроса:</w:t>
      </w:r>
    </w:p>
    <w:p w14:paraId="5D8EABCD" w14:textId="77777777" w:rsidR="005B7803" w:rsidRDefault="00F12F17" w:rsidP="00F12F17">
      <w:pPr>
        <w:numPr>
          <w:ilvl w:val="0"/>
          <w:numId w:val="408"/>
        </w:numPr>
      </w:pPr>
      <w:r>
        <w:rPr>
          <w:rStyle w:val="VerbatimChar"/>
        </w:rPr>
        <w:t>uId</w:t>
      </w:r>
      <w:r>
        <w:t xml:space="preserve"> — </w:t>
      </w:r>
      <w:r>
        <w:rPr>
          <w:i/>
        </w:rPr>
        <w:t>string</w:t>
      </w:r>
      <w:r>
        <w:t xml:space="preserve"> — Идентификатор устройства. (Обязательный параметр.).</w:t>
      </w:r>
    </w:p>
    <w:p w14:paraId="4561CD43" w14:textId="77777777" w:rsidR="005B7803" w:rsidRDefault="00F12F17" w:rsidP="00F12F17">
      <w:pPr>
        <w:numPr>
          <w:ilvl w:val="0"/>
          <w:numId w:val="408"/>
        </w:numPr>
      </w:pPr>
      <w:r>
        <w:rPr>
          <w:rStyle w:val="VerbatimChar"/>
        </w:rPr>
        <w:t>surname</w:t>
      </w:r>
      <w:r>
        <w:t xml:space="preserve"> — </w:t>
      </w:r>
      <w:r>
        <w:rPr>
          <w:i/>
        </w:rPr>
        <w:t>string</w:t>
      </w:r>
      <w:r>
        <w:t xml:space="preserve"> — Фамилия. .</w:t>
      </w:r>
    </w:p>
    <w:p w14:paraId="540C4B7F" w14:textId="77777777" w:rsidR="005B7803" w:rsidRDefault="00F12F17" w:rsidP="00F12F17">
      <w:pPr>
        <w:numPr>
          <w:ilvl w:val="0"/>
          <w:numId w:val="408"/>
        </w:numPr>
      </w:pPr>
      <w:r>
        <w:rPr>
          <w:rStyle w:val="VerbatimChar"/>
        </w:rPr>
        <w:t>name</w:t>
      </w:r>
      <w:r>
        <w:t xml:space="preserve"> — </w:t>
      </w:r>
      <w:r>
        <w:rPr>
          <w:i/>
        </w:rPr>
        <w:t>string</w:t>
      </w:r>
      <w:r>
        <w:t xml:space="preserve"> — Имя. .</w:t>
      </w:r>
    </w:p>
    <w:p w14:paraId="76B91DE7" w14:textId="77777777" w:rsidR="005B7803" w:rsidRDefault="00F12F17" w:rsidP="00F12F17">
      <w:pPr>
        <w:numPr>
          <w:ilvl w:val="0"/>
          <w:numId w:val="408"/>
        </w:numPr>
      </w:pPr>
      <w:r>
        <w:rPr>
          <w:rStyle w:val="VerbatimChar"/>
        </w:rPr>
        <w:t>middleName</w:t>
      </w:r>
      <w:r>
        <w:t xml:space="preserve"> — </w:t>
      </w:r>
      <w:r>
        <w:rPr>
          <w:i/>
        </w:rPr>
        <w:t>string</w:t>
      </w:r>
      <w:r>
        <w:t xml:space="preserve"> — Отчество. .</w:t>
      </w:r>
    </w:p>
    <w:p w14:paraId="36BD0DCC" w14:textId="77777777" w:rsidR="005B7803" w:rsidRDefault="00F12F17" w:rsidP="00F12F17">
      <w:pPr>
        <w:numPr>
          <w:ilvl w:val="0"/>
          <w:numId w:val="408"/>
        </w:numPr>
      </w:pPr>
      <w:r>
        <w:rPr>
          <w:rStyle w:val="VerbatimChar"/>
        </w:rPr>
        <w:t>sex</w:t>
      </w:r>
      <w:r>
        <w:t xml:space="preserve"> — </w:t>
      </w:r>
      <w:r>
        <w:rPr>
          <w:i/>
        </w:rPr>
        <w:t>string</w:t>
      </w:r>
      <w:r>
        <w:t xml:space="preserve"> — .</w:t>
      </w:r>
    </w:p>
    <w:p w14:paraId="0DC70DB9" w14:textId="77777777" w:rsidR="005B7803" w:rsidRDefault="00F12F17" w:rsidP="00F12F17">
      <w:pPr>
        <w:numPr>
          <w:ilvl w:val="0"/>
          <w:numId w:val="408"/>
        </w:numPr>
      </w:pPr>
      <w:r>
        <w:rPr>
          <w:rStyle w:val="VerbatimChar"/>
        </w:rPr>
        <w:t>birthday</w:t>
      </w:r>
      <w:r>
        <w:t xml:space="preserve"> — </w:t>
      </w:r>
      <w:r>
        <w:rPr>
          <w:i/>
        </w:rPr>
        <w:t>string</w:t>
      </w:r>
      <w:r>
        <w:t xml:space="preserve"> — .</w:t>
      </w:r>
    </w:p>
    <w:p w14:paraId="2866380B" w14:textId="77777777" w:rsidR="005B7803" w:rsidRDefault="00F12F17" w:rsidP="00F12F17">
      <w:pPr>
        <w:numPr>
          <w:ilvl w:val="0"/>
          <w:numId w:val="408"/>
        </w:numPr>
      </w:pPr>
      <w:r>
        <w:rPr>
          <w:rStyle w:val="VerbatimChar"/>
        </w:rPr>
        <w:t>phoneNumber</w:t>
      </w:r>
      <w:r>
        <w:t xml:space="preserve"> — </w:t>
      </w:r>
      <w:r>
        <w:rPr>
          <w:i/>
        </w:rPr>
        <w:t>string</w:t>
      </w:r>
      <w:r>
        <w:t xml:space="preserve"> — .</w:t>
      </w:r>
    </w:p>
    <w:p w14:paraId="7480BC8F" w14:textId="77777777" w:rsidR="005B7803" w:rsidRDefault="00F12F17">
      <w:r>
        <w:rPr>
          <w:b/>
        </w:rPr>
        <w:t>Параметры ответа:</w:t>
      </w:r>
    </w:p>
    <w:p w14:paraId="09CEAD7E" w14:textId="77777777" w:rsidR="005B7803" w:rsidRDefault="00F12F17">
      <w:r>
        <w:t>Пример XML-данных ответа:</w:t>
      </w:r>
    </w:p>
    <w:p w14:paraId="58E271D8" w14:textId="77777777" w:rsidR="005B7803" w:rsidRDefault="00F12F17">
      <w:pPr>
        <w:pStyle w:val="SourceCode"/>
      </w:pPr>
      <w:r>
        <w:rPr>
          <w:rStyle w:val="KeywordTok"/>
        </w:rPr>
        <w:t>&lt;rows</w:t>
      </w:r>
      <w:r>
        <w:rPr>
          <w:rStyle w:val="OtherTok"/>
        </w:rPr>
        <w:t xml:space="preserve"> code=</w:t>
      </w:r>
      <w:r>
        <w:rPr>
          <w:rStyle w:val="StringTok"/>
        </w:rPr>
        <w:t>"0"</w:t>
      </w:r>
      <w:r>
        <w:rPr>
          <w:rStyle w:val="NormalTok"/>
        </w:rPr>
        <w:t xml:space="preserve"> </w:t>
      </w:r>
      <w:r>
        <w:rPr>
          <w:rStyle w:val="KeywordTok"/>
        </w:rPr>
        <w:t>/&gt;</w:t>
      </w:r>
    </w:p>
    <w:p w14:paraId="023658B8" w14:textId="77777777" w:rsidR="005B7803" w:rsidRDefault="00F12F17">
      <w:pPr>
        <w:pStyle w:val="Heading4"/>
      </w:pPr>
      <w:bookmarkStart w:id="789" w:name="ottcheckpayment"/>
      <w:bookmarkStart w:id="790" w:name="_Toc437365299"/>
      <w:bookmarkEnd w:id="789"/>
      <w:r>
        <w:t>/ott/checkPayment</w:t>
      </w:r>
      <w:bookmarkEnd w:id="790"/>
    </w:p>
    <w:p w14:paraId="79F637DF" w14:textId="77777777" w:rsidR="005B7803" w:rsidRDefault="00F12F17">
      <w:r>
        <w:rPr>
          <w:b/>
        </w:rPr>
        <w:t>GET-запрос</w:t>
      </w:r>
    </w:p>
    <w:p w14:paraId="75CA6C95" w14:textId="77777777" w:rsidR="005B7803" w:rsidRDefault="00F12F17">
      <w:r>
        <w:t>Метод выполняет проверку возможности оплаты по банковской карте. В случае положительного ответа в клиентском приложении можно показывать экран оплаты.</w:t>
      </w:r>
    </w:p>
    <w:p w14:paraId="71B489BC" w14:textId="77777777" w:rsidR="005B7803" w:rsidRDefault="00F12F17">
      <w:r>
        <w:t>Если оплата возможна, то сервер возвращает XML-структуру следующего вида:</w:t>
      </w:r>
    </w:p>
    <w:p w14:paraId="3614EA02"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KeywordTok"/>
        </w:rPr>
        <w:t>&lt;/rows&gt;</w:t>
      </w:r>
    </w:p>
    <w:p w14:paraId="5B621A2E" w14:textId="77777777" w:rsidR="005B7803" w:rsidRDefault="00F12F17">
      <w:r>
        <w:t>В случае ошибки SDP метод возвращает следующие структуры:</w:t>
      </w:r>
    </w:p>
    <w:p w14:paraId="5D932D2D" w14:textId="77777777" w:rsidR="005B7803" w:rsidRDefault="00F12F17">
      <w:r>
        <w:t>Учетная запись не найдена:</w:t>
      </w:r>
    </w:p>
    <w:p w14:paraId="723908B6" w14:textId="77777777" w:rsidR="005B7803" w:rsidRDefault="00F12F17">
      <w:pPr>
        <w:pStyle w:val="SourceCode"/>
      </w:pPr>
      <w:r>
        <w:rPr>
          <w:rStyle w:val="KeywordTok"/>
        </w:rPr>
        <w:t>&lt;rows</w:t>
      </w:r>
      <w:r>
        <w:rPr>
          <w:rStyle w:val="OtherTok"/>
        </w:rPr>
        <w:t xml:space="preserve"> code=</w:t>
      </w:r>
      <w:r>
        <w:rPr>
          <w:rStyle w:val="StringTok"/>
        </w:rPr>
        <w:t>"1006"</w:t>
      </w:r>
      <w:r>
        <w:rPr>
          <w:rStyle w:val="KeywordTok"/>
        </w:rPr>
        <w:t>&gt;</w:t>
      </w:r>
      <w:r>
        <w:br/>
      </w:r>
      <w:r>
        <w:rPr>
          <w:rStyle w:val="NormalTok"/>
        </w:rPr>
        <w:t xml:space="preserve">    </w:t>
      </w:r>
      <w:r>
        <w:rPr>
          <w:rStyle w:val="KeywordTok"/>
        </w:rPr>
        <w:t>&lt;message&gt;</w:t>
      </w:r>
      <w:r>
        <w:rPr>
          <w:rStyle w:val="NormalTok"/>
        </w:rPr>
        <w:t xml:space="preserve"> Service account not found  </w:t>
      </w:r>
      <w:r>
        <w:rPr>
          <w:rStyle w:val="KeywordTok"/>
        </w:rPr>
        <w:t>&lt;/message&gt;</w:t>
      </w:r>
      <w:r>
        <w:br/>
      </w:r>
      <w:r>
        <w:rPr>
          <w:rStyle w:val="KeywordTok"/>
        </w:rPr>
        <w:t>&lt;/rows&gt;</w:t>
      </w:r>
    </w:p>
    <w:p w14:paraId="11102781" w14:textId="77777777" w:rsidR="005B7803" w:rsidRDefault="00F12F17">
      <w:r>
        <w:t>В справочнике регионов не определен параметр “Область именования для платежной системы”:</w:t>
      </w:r>
    </w:p>
    <w:p w14:paraId="33C83D3B" w14:textId="77777777" w:rsidR="005B7803" w:rsidRDefault="00F12F17">
      <w:pPr>
        <w:pStyle w:val="SourceCode"/>
      </w:pPr>
      <w:r>
        <w:rPr>
          <w:rStyle w:val="KeywordTok"/>
        </w:rPr>
        <w:t>&lt;rows</w:t>
      </w:r>
      <w:r>
        <w:rPr>
          <w:rStyle w:val="OtherTok"/>
        </w:rPr>
        <w:t xml:space="preserve"> code=</w:t>
      </w:r>
      <w:r>
        <w:rPr>
          <w:rStyle w:val="StringTok"/>
        </w:rPr>
        <w:t>"10003"</w:t>
      </w:r>
      <w:r>
        <w:rPr>
          <w:rStyle w:val="KeywordTok"/>
        </w:rPr>
        <w:t>&gt;</w:t>
      </w:r>
      <w:r>
        <w:br/>
      </w:r>
      <w:r>
        <w:rPr>
          <w:rStyle w:val="NormalTok"/>
        </w:rPr>
        <w:t xml:space="preserve">    </w:t>
      </w:r>
      <w:r>
        <w:rPr>
          <w:rStyle w:val="KeywordTok"/>
        </w:rPr>
        <w:t>&lt;message&gt;</w:t>
      </w:r>
      <w:r>
        <w:rPr>
          <w:rStyle w:val="NormalTok"/>
        </w:rPr>
        <w:t xml:space="preserve"> payTypeId on location is empty </w:t>
      </w:r>
      <w:r>
        <w:rPr>
          <w:rStyle w:val="KeywordTok"/>
        </w:rPr>
        <w:t>&lt;/message&gt;</w:t>
      </w:r>
      <w:r>
        <w:br/>
      </w:r>
      <w:r>
        <w:rPr>
          <w:rStyle w:val="KeywordTok"/>
        </w:rPr>
        <w:t>&lt;/rows&gt;</w:t>
      </w:r>
    </w:p>
    <w:p w14:paraId="23E1D135" w14:textId="77777777" w:rsidR="005B7803" w:rsidRDefault="00F12F17">
      <w:r>
        <w:t>Если код ошибки равен единице (</w:t>
      </w:r>
      <w:r>
        <w:rPr>
          <w:rStyle w:val="VerbatimChar"/>
        </w:rPr>
        <w:t>&lt;rows code="1"&gt;</w:t>
      </w:r>
      <w:r>
        <w:t xml:space="preserve">) или принимает отрицательные значения, то произошла ошибка либо произошла в платежной системе, либо оплата по банковской карте невозможна. В данном случае в параметре </w:t>
      </w:r>
      <w:r>
        <w:rPr>
          <w:rStyle w:val="VerbatimChar"/>
        </w:rPr>
        <w:t>&lt;message&gt;</w:t>
      </w:r>
      <w:r>
        <w:t xml:space="preserve"> повторяется содержимое сообщения об ошибке, возвращаемого платежной системой.</w:t>
      </w:r>
    </w:p>
    <w:p w14:paraId="2923B0C0" w14:textId="77777777" w:rsidR="005B7803" w:rsidRDefault="00F12F17">
      <w:r>
        <w:t xml:space="preserve">Полный список кодов ошибок, возвращаемых платежной системой, см. в описания метода </w:t>
      </w:r>
      <w:r>
        <w:rPr>
          <w:rStyle w:val="VerbatimChar"/>
        </w:rPr>
        <w:t>PaymentSystem/createPayment</w:t>
      </w:r>
      <w:r>
        <w:t>.</w:t>
      </w:r>
    </w:p>
    <w:p w14:paraId="59408F10" w14:textId="77777777" w:rsidR="005B7803" w:rsidRDefault="00F12F17">
      <w:r>
        <w:rPr>
          <w:b/>
        </w:rPr>
        <w:t>URL-параметры запроса:</w:t>
      </w:r>
    </w:p>
    <w:p w14:paraId="1CBD466F" w14:textId="77777777" w:rsidR="005B7803" w:rsidRDefault="00F12F17" w:rsidP="00F12F17">
      <w:pPr>
        <w:numPr>
          <w:ilvl w:val="0"/>
          <w:numId w:val="409"/>
        </w:numPr>
      </w:pPr>
      <w:r>
        <w:rPr>
          <w:rStyle w:val="VerbatimChar"/>
        </w:rPr>
        <w:t>serviceAccountNumber</w:t>
      </w:r>
      <w:r>
        <w:t xml:space="preserve"> — </w:t>
      </w:r>
      <w:r>
        <w:rPr>
          <w:i/>
        </w:rPr>
        <w:t>string</w:t>
      </w:r>
      <w:r>
        <w:t xml:space="preserve"> — Номер учетной записи. (Обязательный параметр.).</w:t>
      </w:r>
    </w:p>
    <w:p w14:paraId="2443E033" w14:textId="77777777" w:rsidR="005B7803" w:rsidRDefault="00F12F17" w:rsidP="00F12F17">
      <w:pPr>
        <w:numPr>
          <w:ilvl w:val="0"/>
          <w:numId w:val="409"/>
        </w:numPr>
      </w:pPr>
      <w:r>
        <w:rPr>
          <w:rStyle w:val="VerbatimChar"/>
        </w:rPr>
        <w:t>svcTypeId</w:t>
      </w:r>
      <w:r>
        <w:t xml:space="preserve"> — </w:t>
      </w:r>
      <w:r>
        <w:rPr>
          <w:i/>
        </w:rPr>
        <w:t>string</w:t>
      </w:r>
      <w:r>
        <w:t xml:space="preserve"> — Область именования для платежной системы. .</w:t>
      </w:r>
    </w:p>
    <w:p w14:paraId="5AFCD021" w14:textId="77777777" w:rsidR="005B7803" w:rsidRDefault="00F12F17">
      <w:r>
        <w:rPr>
          <w:b/>
        </w:rPr>
        <w:t>Параметры ответа:</w:t>
      </w:r>
    </w:p>
    <w:p w14:paraId="2FC96665" w14:textId="77777777" w:rsidR="005B7803" w:rsidRDefault="00F12F17">
      <w:r>
        <w:t>Пример XML-данных ответа:</w:t>
      </w:r>
    </w:p>
    <w:p w14:paraId="5C69F373"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67AD7CE9" w14:textId="77777777" w:rsidR="005B7803" w:rsidRDefault="00F12F17">
      <w:pPr>
        <w:pStyle w:val="Heading4"/>
      </w:pPr>
      <w:bookmarkStart w:id="791" w:name="ottcheckcontentpayment"/>
      <w:bookmarkStart w:id="792" w:name="_Toc437365300"/>
      <w:bookmarkEnd w:id="791"/>
      <w:r>
        <w:t>/ott/checkContentPayment</w:t>
      </w:r>
      <w:bookmarkEnd w:id="792"/>
    </w:p>
    <w:p w14:paraId="059DD356" w14:textId="77777777" w:rsidR="005B7803" w:rsidRDefault="00F12F17">
      <w:r>
        <w:rPr>
          <w:b/>
        </w:rPr>
        <w:t>GET-запрос</w:t>
      </w:r>
    </w:p>
    <w:p w14:paraId="12C131CF" w14:textId="77777777" w:rsidR="005B7803" w:rsidRDefault="00F12F17">
      <w:r>
        <w:lastRenderedPageBreak/>
        <w:t>Метод выполняет проверку возможности оплаты по банковской карте. В случае положительного ответа в клиентском приложении можно показывать экран оплаты. Цель использования данного метода – проверить, включен ли сервис оплаты произвольными банковскими картами.</w:t>
      </w:r>
    </w:p>
    <w:p w14:paraId="18A08215" w14:textId="77777777" w:rsidR="005B7803" w:rsidRDefault="00F12F17">
      <w:r>
        <w:rPr>
          <w:b/>
        </w:rPr>
        <w:t>URL-параметры запроса:</w:t>
      </w:r>
    </w:p>
    <w:p w14:paraId="60AB15BA" w14:textId="77777777" w:rsidR="005B7803" w:rsidRDefault="00F12F17" w:rsidP="00F12F17">
      <w:pPr>
        <w:numPr>
          <w:ilvl w:val="0"/>
          <w:numId w:val="410"/>
        </w:numPr>
      </w:pPr>
      <w:r>
        <w:rPr>
          <w:rStyle w:val="VerbatimChar"/>
        </w:rPr>
        <w:t>serviceAccountNumber</w:t>
      </w:r>
      <w:r>
        <w:t xml:space="preserve"> — </w:t>
      </w:r>
      <w:r>
        <w:rPr>
          <w:i/>
        </w:rPr>
        <w:t>string</w:t>
      </w:r>
      <w:r>
        <w:t xml:space="preserve"> — Номер учетной записи. (Обязательный параметр.).</w:t>
      </w:r>
    </w:p>
    <w:p w14:paraId="1E6D5FF5" w14:textId="77777777" w:rsidR="005B7803" w:rsidRDefault="00F12F17">
      <w:r>
        <w:rPr>
          <w:b/>
        </w:rPr>
        <w:t>Параметры ответа:</w:t>
      </w:r>
    </w:p>
    <w:p w14:paraId="6506F63F" w14:textId="77777777" w:rsidR="005B7803" w:rsidRDefault="00F12F17">
      <w:r>
        <w:t>Пример XML-данных ответа:</w:t>
      </w:r>
    </w:p>
    <w:p w14:paraId="5721AA39"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418C36A8" w14:textId="77777777" w:rsidR="005B7803" w:rsidRDefault="00F12F17">
      <w:pPr>
        <w:pStyle w:val="Heading3"/>
      </w:pPr>
      <w:bookmarkStart w:id="793" w:name="devicetype"/>
      <w:bookmarkStart w:id="794" w:name="_Toc437365301"/>
      <w:bookmarkEnd w:id="793"/>
      <w:r>
        <w:t>/DeviceType</w:t>
      </w:r>
      <w:bookmarkEnd w:id="794"/>
    </w:p>
    <w:p w14:paraId="3B199EBA" w14:textId="77777777" w:rsidR="005B7803" w:rsidRDefault="00F12F17">
      <w:pPr>
        <w:pStyle w:val="Heading4"/>
      </w:pPr>
      <w:bookmarkStart w:id="795" w:name="devicetypelist"/>
      <w:bookmarkStart w:id="796" w:name="_Toc437365302"/>
      <w:bookmarkEnd w:id="795"/>
      <w:r>
        <w:t>/DeviceType/list</w:t>
      </w:r>
      <w:bookmarkEnd w:id="796"/>
    </w:p>
    <w:p w14:paraId="60EB1B49" w14:textId="77777777" w:rsidR="005B7803" w:rsidRDefault="00F12F17">
      <w:r>
        <w:rPr>
          <w:b/>
        </w:rPr>
        <w:t>GET-запрос</w:t>
      </w:r>
    </w:p>
    <w:p w14:paraId="3682B7EE" w14:textId="77777777" w:rsidR="005B7803" w:rsidRDefault="00F12F17">
      <w:r>
        <w:t>Метод возвращает список устройств, зарегистрированных на учетной записи.</w:t>
      </w:r>
    </w:p>
    <w:p w14:paraId="4FD6FB54" w14:textId="77777777" w:rsidR="005B7803" w:rsidRDefault="00F12F17">
      <w:r>
        <w:rPr>
          <w:b/>
        </w:rPr>
        <w:t>URL-параметры запроса:</w:t>
      </w:r>
    </w:p>
    <w:p w14:paraId="0574A581" w14:textId="77777777" w:rsidR="005B7803" w:rsidRDefault="00F12F17">
      <w:r>
        <w:rPr>
          <w:b/>
        </w:rPr>
        <w:t>Параметры ответа:</w:t>
      </w:r>
    </w:p>
    <w:p w14:paraId="66FDED20" w14:textId="77777777" w:rsidR="005B7803" w:rsidRDefault="00F12F17">
      <w:r>
        <w:t>Пример XML-данных ответа:</w:t>
      </w:r>
    </w:p>
    <w:p w14:paraId="367EC55C"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DeviceType_externalId&gt;</w:t>
      </w:r>
      <w:r>
        <w:rPr>
          <w:rStyle w:val="NormalTok"/>
        </w:rPr>
        <w:t xml:space="preserve"> STB </w:t>
      </w:r>
      <w:r>
        <w:rPr>
          <w:rStyle w:val="KeywordTok"/>
        </w:rPr>
        <w:t>&lt;/DeviceType_externalId&gt;</w:t>
      </w:r>
      <w:r>
        <w:rPr>
          <w:rStyle w:val="NormalTok"/>
        </w:rPr>
        <w:t xml:space="preserve"> </w:t>
      </w:r>
      <w:r>
        <w:br/>
      </w:r>
      <w:r>
        <w:rPr>
          <w:rStyle w:val="NormalTok"/>
        </w:rPr>
        <w:t xml:space="preserve">    </w:t>
      </w:r>
      <w:r>
        <w:rPr>
          <w:rStyle w:val="KeywordTok"/>
        </w:rPr>
        <w:t>&lt;DeviceType_mrf&gt;</w:t>
      </w:r>
      <w:r>
        <w:rPr>
          <w:rStyle w:val="NormalTok"/>
        </w:rPr>
        <w:t xml:space="preserve"> ct </w:t>
      </w:r>
      <w:r>
        <w:rPr>
          <w:rStyle w:val="KeywordTok"/>
        </w:rPr>
        <w:t>&lt;/DeviceType_mrf&gt;</w:t>
      </w:r>
      <w:r>
        <w:br/>
      </w:r>
      <w:r>
        <w:rPr>
          <w:rStyle w:val="NormalTok"/>
        </w:rPr>
        <w:t xml:space="preserve">    </w:t>
      </w:r>
      <w:r>
        <w:rPr>
          <w:rStyle w:val="KeywordTok"/>
        </w:rPr>
        <w:t>&lt;DeviceType_ratingGroup&gt;</w:t>
      </w:r>
      <w:r>
        <w:rPr>
          <w:rStyle w:val="NormalTok"/>
        </w:rPr>
        <w:t xml:space="preserve"> 0 </w:t>
      </w:r>
      <w:r>
        <w:rPr>
          <w:rStyle w:val="KeywordTok"/>
        </w:rPr>
        <w:t>&lt;/DeviceType_ratingGroup&gt;</w:t>
      </w:r>
      <w:r>
        <w:br/>
      </w:r>
      <w:r>
        <w:rPr>
          <w:rStyle w:val="NormalTok"/>
        </w:rPr>
        <w:t xml:space="preserve">    </w:t>
      </w:r>
      <w:r>
        <w:rPr>
          <w:rStyle w:val="KeywordTok"/>
        </w:rPr>
        <w:t>&lt;DeviceType_isTrustedDevice</w:t>
      </w:r>
      <w:r>
        <w:rPr>
          <w:rStyle w:val="NormalTok"/>
        </w:rPr>
        <w:t xml:space="preserve"> </w:t>
      </w:r>
      <w:r>
        <w:rPr>
          <w:rStyle w:val="KeywordTok"/>
        </w:rPr>
        <w:t>/&gt;</w:t>
      </w:r>
      <w:r>
        <w:br/>
      </w:r>
      <w:r>
        <w:rPr>
          <w:rStyle w:val="NormalTok"/>
        </w:rPr>
        <w:t xml:space="preserve">    </w:t>
      </w:r>
      <w:r>
        <w:rPr>
          <w:rStyle w:val="KeywordTok"/>
        </w:rPr>
        <w:t>&lt;DeviceType_ID&gt;</w:t>
      </w:r>
      <w:r>
        <w:rPr>
          <w:rStyle w:val="NormalTok"/>
        </w:rPr>
        <w:t xml:space="preserve"> 12424620 </w:t>
      </w:r>
      <w:r>
        <w:rPr>
          <w:rStyle w:val="KeywordTok"/>
        </w:rPr>
        <w:t>&lt;/DeviceType_ID&gt;</w:t>
      </w:r>
      <w:r>
        <w:br/>
      </w:r>
      <w:r>
        <w:rPr>
          <w:rStyle w:val="NormalTok"/>
        </w:rPr>
        <w:t xml:space="preserve">    </w:t>
      </w:r>
      <w:r>
        <w:rPr>
          <w:rStyle w:val="KeywordTok"/>
        </w:rPr>
        <w:t>&lt;DeviceType_DISCRIMINATOR&gt;</w:t>
      </w:r>
      <w:r>
        <w:rPr>
          <w:rStyle w:val="NormalTok"/>
        </w:rPr>
        <w:t xml:space="preserve"> DEVICETYPE </w:t>
      </w:r>
      <w:r>
        <w:rPr>
          <w:rStyle w:val="KeywordTok"/>
        </w:rPr>
        <w:t>&lt;/DeviceType_DISCRIMINATOR&gt;</w:t>
      </w:r>
      <w:r>
        <w:br/>
      </w:r>
      <w:r>
        <w:rPr>
          <w:rStyle w:val="NormalTok"/>
        </w:rPr>
        <w:t xml:space="preserve">    </w:t>
      </w:r>
      <w:r>
        <w:rPr>
          <w:rStyle w:val="KeywordTok"/>
        </w:rPr>
        <w:t>&lt;DeviceType_name&gt;</w:t>
      </w:r>
      <w:r>
        <w:rPr>
          <w:rStyle w:val="NormalTok"/>
        </w:rPr>
        <w:t xml:space="preserve"> STB </w:t>
      </w:r>
      <w:r>
        <w:rPr>
          <w:rStyle w:val="KeywordTok"/>
        </w:rPr>
        <w:t>&lt;/DeviceType_name&gt;</w:t>
      </w:r>
      <w:r>
        <w:br/>
      </w:r>
      <w:r>
        <w:rPr>
          <w:rStyle w:val="NormalTok"/>
        </w:rPr>
        <w:t xml:space="preserve">    </w:t>
      </w:r>
      <w:r>
        <w:rPr>
          <w:rStyle w:val="KeywordTok"/>
        </w:rPr>
        <w:t>&lt;DeviceType_description</w:t>
      </w:r>
      <w:r>
        <w:rPr>
          <w:rStyle w:val="NormalTok"/>
        </w:rPr>
        <w:t xml:space="preserve"> </w:t>
      </w:r>
      <w:r>
        <w:rPr>
          <w:rStyle w:val="KeywordTok"/>
        </w:rPr>
        <w:t>/&gt;</w:t>
      </w:r>
      <w:r>
        <w:br/>
      </w:r>
      <w:r>
        <w:rPr>
          <w:rStyle w:val="NormalTok"/>
        </w:rPr>
        <w:t xml:space="preserve">    </w:t>
      </w:r>
      <w:r>
        <w:rPr>
          <w:rStyle w:val="KeywordTok"/>
        </w:rPr>
        <w:t>&lt;DeviceType_sortOrder&gt;</w:t>
      </w:r>
      <w:r>
        <w:rPr>
          <w:rStyle w:val="NormalTok"/>
        </w:rPr>
        <w:t xml:space="preserve"> 1 </w:t>
      </w:r>
      <w:r>
        <w:rPr>
          <w:rStyle w:val="KeywordTok"/>
        </w:rPr>
        <w:t>&lt;/DeviceType_sortOrder&gt;</w:t>
      </w:r>
      <w:r>
        <w:br/>
      </w:r>
      <w:r>
        <w:rPr>
          <w:rStyle w:val="NormalTok"/>
        </w:rPr>
        <w:t xml:space="preserve">    </w:t>
      </w:r>
      <w:r>
        <w:rPr>
          <w:rStyle w:val="KeywordTok"/>
        </w:rPr>
        <w:t>&lt;DeviceType_logo</w:t>
      </w:r>
      <w:r>
        <w:rPr>
          <w:rStyle w:val="NormalTok"/>
        </w:rPr>
        <w:t xml:space="preserve"> </w:t>
      </w:r>
      <w:r>
        <w:rPr>
          <w:rStyle w:val="KeywordTok"/>
        </w:rPr>
        <w:t>/&gt;</w:t>
      </w:r>
      <w:r>
        <w:br/>
      </w:r>
      <w:r>
        <w:rPr>
          <w:rStyle w:val="NormalTok"/>
        </w:rPr>
        <w:t xml:space="preserve">    </w:t>
      </w:r>
      <w:r>
        <w:rPr>
          <w:rStyle w:val="KeywordTok"/>
        </w:rPr>
        <w:t>&lt;DeviceType_ownerUser</w:t>
      </w:r>
      <w:r>
        <w:rPr>
          <w:rStyle w:val="NormalTok"/>
        </w:rPr>
        <w:t xml:space="preserve"> </w:t>
      </w:r>
      <w:r>
        <w:rPr>
          <w:rStyle w:val="KeywordTok"/>
        </w:rPr>
        <w:t>/&gt;</w:t>
      </w:r>
      <w:r>
        <w:br/>
      </w:r>
      <w:r>
        <w:rPr>
          <w:rStyle w:val="NormalTok"/>
        </w:rPr>
        <w:t xml:space="preserve">    </w:t>
      </w:r>
      <w:r>
        <w:rPr>
          <w:rStyle w:val="KeywordTok"/>
        </w:rPr>
        <w:t>&lt;ownerUser_login</w:t>
      </w:r>
      <w:r>
        <w:rPr>
          <w:rStyle w:val="NormalTok"/>
        </w:rPr>
        <w:t xml:space="preserve"> </w:t>
      </w:r>
      <w:r>
        <w:rPr>
          <w:rStyle w:val="KeywordTok"/>
        </w:rPr>
        <w:t>/&gt;</w:t>
      </w:r>
      <w:r>
        <w:br/>
      </w:r>
      <w:r>
        <w:rPr>
          <w:rStyle w:val="NormalTok"/>
        </w:rPr>
        <w:t xml:space="preserve">    </w:t>
      </w:r>
      <w:r>
        <w:rPr>
          <w:rStyle w:val="KeywordTok"/>
        </w:rPr>
        <w:t>&lt;ownerUser_ID</w:t>
      </w:r>
      <w:r>
        <w:rPr>
          <w:rStyle w:val="NormalTok"/>
        </w:rPr>
        <w:t xml:space="preserve"> </w:t>
      </w:r>
      <w:r>
        <w:rPr>
          <w:rStyle w:val="KeywordTok"/>
        </w:rPr>
        <w:t>/&gt;</w:t>
      </w:r>
      <w:r>
        <w:br/>
      </w:r>
      <w:r>
        <w:rPr>
          <w:rStyle w:val="NormalTok"/>
        </w:rPr>
        <w:t xml:space="preserve">    </w:t>
      </w:r>
      <w:r>
        <w:rPr>
          <w:rStyle w:val="KeywordTok"/>
        </w:rPr>
        <w:t>&lt;ownerUser_DISCRIMINATOR</w:t>
      </w:r>
      <w:r>
        <w:rPr>
          <w:rStyle w:val="NormalTok"/>
        </w:rPr>
        <w:t xml:space="preserve"> </w:t>
      </w:r>
      <w:r>
        <w:rPr>
          <w:rStyle w:val="KeywordTok"/>
        </w:rPr>
        <w:t>/&gt;</w:t>
      </w:r>
      <w:r>
        <w:br/>
      </w:r>
      <w:r>
        <w:rPr>
          <w:rStyle w:val="NormalTok"/>
        </w:rPr>
        <w:t xml:space="preserve">    </w:t>
      </w:r>
      <w:r>
        <w:rPr>
          <w:rStyle w:val="KeywordTok"/>
        </w:rPr>
        <w:t>&lt;DeviceType_internalId</w:t>
      </w:r>
      <w:r>
        <w:rPr>
          <w:rStyle w:val="NormalTok"/>
        </w:rPr>
        <w:t xml:space="preserve"> </w:t>
      </w:r>
      <w:r>
        <w:rPr>
          <w:rStyle w:val="KeywordTok"/>
        </w:rPr>
        <w:t>/&gt;</w:t>
      </w:r>
      <w:r>
        <w:br/>
      </w:r>
      <w:r>
        <w:rPr>
          <w:rStyle w:val="NormalTok"/>
        </w:rPr>
        <w:t xml:space="preserve">    </w:t>
      </w:r>
      <w:r>
        <w:rPr>
          <w:rStyle w:val="KeywordTok"/>
        </w:rPr>
        <w:t>&lt;DeviceType_langId&gt;</w:t>
      </w:r>
      <w:r>
        <w:rPr>
          <w:rStyle w:val="NormalTok"/>
        </w:rPr>
        <w:t xml:space="preserve"> 8349690 </w:t>
      </w:r>
      <w:r>
        <w:rPr>
          <w:rStyle w:val="KeywordTok"/>
        </w:rPr>
        <w:t>&lt;/DeviceType_langId&gt;</w:t>
      </w:r>
      <w:r>
        <w:br/>
      </w:r>
      <w:r>
        <w:rPr>
          <w:rStyle w:val="NormalTok"/>
        </w:rPr>
        <w:t xml:space="preserve">    </w:t>
      </w:r>
      <w:r>
        <w:rPr>
          <w:rStyle w:val="KeywordTok"/>
        </w:rPr>
        <w:t>&lt;langId_name&gt;</w:t>
      </w:r>
      <w:r>
        <w:rPr>
          <w:rStyle w:val="NormalTok"/>
        </w:rPr>
        <w:t xml:space="preserve"> Русский </w:t>
      </w:r>
      <w:r>
        <w:rPr>
          <w:rStyle w:val="KeywordTok"/>
        </w:rPr>
        <w:t>&lt;/langId_name&gt;</w:t>
      </w:r>
      <w:r>
        <w:br/>
      </w:r>
      <w:r>
        <w:rPr>
          <w:rStyle w:val="NormalTok"/>
        </w:rPr>
        <w:t xml:space="preserve">    </w:t>
      </w:r>
      <w:r>
        <w:rPr>
          <w:rStyle w:val="KeywordTok"/>
        </w:rPr>
        <w:t>&lt;langId_ID&gt;</w:t>
      </w:r>
      <w:r>
        <w:rPr>
          <w:rStyle w:val="NormalTok"/>
        </w:rPr>
        <w:t xml:space="preserve"> 8349690 </w:t>
      </w:r>
      <w:r>
        <w:rPr>
          <w:rStyle w:val="KeywordTok"/>
        </w:rPr>
        <w:t>&lt;/langId_ID&gt;</w:t>
      </w:r>
      <w:r>
        <w:br/>
      </w:r>
      <w:r>
        <w:rPr>
          <w:rStyle w:val="NormalTok"/>
        </w:rPr>
        <w:t xml:space="preserve">    </w:t>
      </w:r>
      <w:r>
        <w:rPr>
          <w:rStyle w:val="KeywordTok"/>
        </w:rPr>
        <w:t>&lt;langId_DISCRIMINATOR&gt;</w:t>
      </w:r>
      <w:r>
        <w:rPr>
          <w:rStyle w:val="NormalTok"/>
        </w:rPr>
        <w:t xml:space="preserve"> LANGUAGE </w:t>
      </w:r>
      <w:r>
        <w:rPr>
          <w:rStyle w:val="KeywordTok"/>
        </w:rPr>
        <w:t>&lt;/langId_DISCRIMINATOR&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3"</w:t>
      </w:r>
      <w:r>
        <w:rPr>
          <w:rStyle w:val="KeywordTok"/>
        </w:rPr>
        <w:t>&gt;</w:t>
      </w:r>
      <w:r>
        <w:br/>
      </w:r>
      <w:r>
        <w:rPr>
          <w:rStyle w:val="NormalTok"/>
        </w:rPr>
        <w:t xml:space="preserve">    </w:t>
      </w:r>
      <w:r>
        <w:rPr>
          <w:rStyle w:val="KeywordTok"/>
        </w:rPr>
        <w:t>&lt;DeviceType_externalId&gt;</w:t>
      </w:r>
      <w:r>
        <w:rPr>
          <w:rStyle w:val="NormalTok"/>
        </w:rPr>
        <w:t xml:space="preserve"> ANDROID </w:t>
      </w:r>
      <w:r>
        <w:rPr>
          <w:rStyle w:val="KeywordTok"/>
        </w:rPr>
        <w:t>&lt;/DeviceType_externalId&gt;</w:t>
      </w:r>
      <w:r>
        <w:br/>
      </w:r>
      <w:r>
        <w:rPr>
          <w:rStyle w:val="NormalTok"/>
        </w:rPr>
        <w:t xml:space="preserve">    </w:t>
      </w:r>
      <w:r>
        <w:rPr>
          <w:rStyle w:val="KeywordTok"/>
        </w:rPr>
        <w:t>&lt;DeviceType_mrf&gt;</w:t>
      </w:r>
      <w:r>
        <w:rPr>
          <w:rStyle w:val="NormalTok"/>
        </w:rPr>
        <w:t xml:space="preserve"> ct </w:t>
      </w:r>
      <w:r>
        <w:rPr>
          <w:rStyle w:val="KeywordTok"/>
        </w:rPr>
        <w:t>&lt;/DeviceType_mrf&gt;</w:t>
      </w:r>
      <w:r>
        <w:br/>
      </w:r>
      <w:r>
        <w:rPr>
          <w:rStyle w:val="NormalTok"/>
        </w:rPr>
        <w:t xml:space="preserve">    </w:t>
      </w:r>
      <w:r>
        <w:rPr>
          <w:rStyle w:val="KeywordTok"/>
        </w:rPr>
        <w:t>&lt;DeviceType_ratingGroup</w:t>
      </w:r>
      <w:r>
        <w:rPr>
          <w:rStyle w:val="NormalTok"/>
        </w:rPr>
        <w:t xml:space="preserve"> </w:t>
      </w:r>
      <w:r>
        <w:rPr>
          <w:rStyle w:val="KeywordTok"/>
        </w:rPr>
        <w:t>/&gt;</w:t>
      </w:r>
      <w:r>
        <w:br/>
      </w:r>
      <w:r>
        <w:rPr>
          <w:rStyle w:val="NormalTok"/>
        </w:rPr>
        <w:t xml:space="preserve">    </w:t>
      </w:r>
      <w:r>
        <w:rPr>
          <w:rStyle w:val="KeywordTok"/>
        </w:rPr>
        <w:t>&lt;DeviceType_isTrustedDevice</w:t>
      </w:r>
      <w:r>
        <w:rPr>
          <w:rStyle w:val="NormalTok"/>
        </w:rPr>
        <w:t xml:space="preserve"> </w:t>
      </w:r>
      <w:r>
        <w:rPr>
          <w:rStyle w:val="KeywordTok"/>
        </w:rPr>
        <w:t>/&gt;</w:t>
      </w:r>
      <w:r>
        <w:br/>
      </w:r>
      <w:r>
        <w:rPr>
          <w:rStyle w:val="NormalTok"/>
        </w:rPr>
        <w:t xml:space="preserve">    </w:t>
      </w:r>
      <w:r>
        <w:rPr>
          <w:rStyle w:val="KeywordTok"/>
        </w:rPr>
        <w:t>&lt;DeviceType_ID&gt;</w:t>
      </w:r>
      <w:r>
        <w:rPr>
          <w:rStyle w:val="NormalTok"/>
        </w:rPr>
        <w:t xml:space="preserve"> 28102331 </w:t>
      </w:r>
      <w:r>
        <w:rPr>
          <w:rStyle w:val="KeywordTok"/>
        </w:rPr>
        <w:t>&lt;/DeviceType_ID&gt;</w:t>
      </w:r>
      <w:r>
        <w:br/>
      </w:r>
      <w:r>
        <w:rPr>
          <w:rStyle w:val="NormalTok"/>
        </w:rPr>
        <w:t xml:space="preserve">    </w:t>
      </w:r>
      <w:r>
        <w:rPr>
          <w:rStyle w:val="KeywordTok"/>
        </w:rPr>
        <w:t>&lt;DeviceType_DISCRIMINATOR&gt;</w:t>
      </w:r>
      <w:r>
        <w:rPr>
          <w:rStyle w:val="NormalTok"/>
        </w:rPr>
        <w:t xml:space="preserve"> DEVICETYPE </w:t>
      </w:r>
      <w:r>
        <w:rPr>
          <w:rStyle w:val="KeywordTok"/>
        </w:rPr>
        <w:t>&lt;/DeviceType_DISCRIMINATOR&gt;</w:t>
      </w:r>
      <w:r>
        <w:br/>
      </w:r>
      <w:r>
        <w:rPr>
          <w:rStyle w:val="NormalTok"/>
        </w:rPr>
        <w:t xml:space="preserve">    </w:t>
      </w:r>
      <w:r>
        <w:rPr>
          <w:rStyle w:val="KeywordTok"/>
        </w:rPr>
        <w:t>&lt;DeviceType_name&gt;</w:t>
      </w:r>
      <w:r>
        <w:rPr>
          <w:rStyle w:val="NormalTok"/>
        </w:rPr>
        <w:t xml:space="preserve"> ANDROID </w:t>
      </w:r>
      <w:r>
        <w:rPr>
          <w:rStyle w:val="KeywordTok"/>
        </w:rPr>
        <w:t>&lt;/DeviceType_name&gt;</w:t>
      </w:r>
      <w:r>
        <w:br/>
      </w:r>
      <w:r>
        <w:rPr>
          <w:rStyle w:val="NormalTok"/>
        </w:rPr>
        <w:t xml:space="preserve">    </w:t>
      </w:r>
      <w:r>
        <w:rPr>
          <w:rStyle w:val="KeywordTok"/>
        </w:rPr>
        <w:t>&lt;DeviceType_description</w:t>
      </w:r>
      <w:r>
        <w:rPr>
          <w:rStyle w:val="NormalTok"/>
        </w:rPr>
        <w:t xml:space="preserve"> </w:t>
      </w:r>
      <w:r>
        <w:rPr>
          <w:rStyle w:val="KeywordTok"/>
        </w:rPr>
        <w:t>/&gt;</w:t>
      </w:r>
      <w:r>
        <w:br/>
      </w:r>
      <w:r>
        <w:rPr>
          <w:rStyle w:val="NormalTok"/>
        </w:rPr>
        <w:t xml:space="preserve">    </w:t>
      </w:r>
      <w:r>
        <w:rPr>
          <w:rStyle w:val="KeywordTok"/>
        </w:rPr>
        <w:t>&lt;DeviceType_sortOrder</w:t>
      </w:r>
      <w:r>
        <w:rPr>
          <w:rStyle w:val="NormalTok"/>
        </w:rPr>
        <w:t xml:space="preserve"> </w:t>
      </w:r>
      <w:r>
        <w:rPr>
          <w:rStyle w:val="KeywordTok"/>
        </w:rPr>
        <w:t>/&gt;</w:t>
      </w:r>
      <w:r>
        <w:br/>
      </w:r>
      <w:r>
        <w:rPr>
          <w:rStyle w:val="NormalTok"/>
        </w:rPr>
        <w:t xml:space="preserve">    </w:t>
      </w:r>
      <w:r>
        <w:rPr>
          <w:rStyle w:val="KeywordTok"/>
        </w:rPr>
        <w:t>&lt;DeviceType_logo</w:t>
      </w:r>
      <w:r>
        <w:rPr>
          <w:rStyle w:val="NormalTok"/>
        </w:rPr>
        <w:t xml:space="preserve"> </w:t>
      </w:r>
      <w:r>
        <w:rPr>
          <w:rStyle w:val="KeywordTok"/>
        </w:rPr>
        <w:t>/&gt;</w:t>
      </w:r>
      <w:r>
        <w:br/>
      </w:r>
      <w:r>
        <w:rPr>
          <w:rStyle w:val="NormalTok"/>
        </w:rPr>
        <w:t xml:space="preserve">    </w:t>
      </w:r>
      <w:r>
        <w:rPr>
          <w:rStyle w:val="KeywordTok"/>
        </w:rPr>
        <w:t>&lt;DeviceType_ownerUser</w:t>
      </w:r>
      <w:r>
        <w:rPr>
          <w:rStyle w:val="NormalTok"/>
        </w:rPr>
        <w:t xml:space="preserve"> </w:t>
      </w:r>
      <w:r>
        <w:rPr>
          <w:rStyle w:val="KeywordTok"/>
        </w:rPr>
        <w:t>/&gt;</w:t>
      </w:r>
      <w:r>
        <w:br/>
      </w:r>
      <w:r>
        <w:rPr>
          <w:rStyle w:val="NormalTok"/>
        </w:rPr>
        <w:t xml:space="preserve">    </w:t>
      </w:r>
      <w:r>
        <w:rPr>
          <w:rStyle w:val="KeywordTok"/>
        </w:rPr>
        <w:t>&lt;ownerUser_login</w:t>
      </w:r>
      <w:r>
        <w:rPr>
          <w:rStyle w:val="NormalTok"/>
        </w:rPr>
        <w:t xml:space="preserve"> </w:t>
      </w:r>
      <w:r>
        <w:rPr>
          <w:rStyle w:val="KeywordTok"/>
        </w:rPr>
        <w:t>/&gt;</w:t>
      </w:r>
      <w:r>
        <w:br/>
      </w:r>
      <w:r>
        <w:rPr>
          <w:rStyle w:val="NormalTok"/>
        </w:rPr>
        <w:t xml:space="preserve">    </w:t>
      </w:r>
      <w:r>
        <w:rPr>
          <w:rStyle w:val="KeywordTok"/>
        </w:rPr>
        <w:t>&lt;ownerUser_ID</w:t>
      </w:r>
      <w:r>
        <w:rPr>
          <w:rStyle w:val="NormalTok"/>
        </w:rPr>
        <w:t xml:space="preserve"> </w:t>
      </w:r>
      <w:r>
        <w:rPr>
          <w:rStyle w:val="KeywordTok"/>
        </w:rPr>
        <w:t>/&gt;</w:t>
      </w:r>
      <w:r>
        <w:br/>
      </w:r>
      <w:r>
        <w:rPr>
          <w:rStyle w:val="NormalTok"/>
        </w:rPr>
        <w:t xml:space="preserve">    </w:t>
      </w:r>
      <w:r>
        <w:rPr>
          <w:rStyle w:val="KeywordTok"/>
        </w:rPr>
        <w:t>&lt;ownerUser_DISCRIMINATOR</w:t>
      </w:r>
      <w:r>
        <w:rPr>
          <w:rStyle w:val="NormalTok"/>
        </w:rPr>
        <w:t xml:space="preserve"> </w:t>
      </w:r>
      <w:r>
        <w:rPr>
          <w:rStyle w:val="KeywordTok"/>
        </w:rPr>
        <w:t>/&gt;</w:t>
      </w:r>
      <w:r>
        <w:br/>
      </w:r>
      <w:r>
        <w:rPr>
          <w:rStyle w:val="NormalTok"/>
        </w:rPr>
        <w:t xml:space="preserve">    </w:t>
      </w:r>
      <w:r>
        <w:rPr>
          <w:rStyle w:val="KeywordTok"/>
        </w:rPr>
        <w:t>&lt;DeviceType_internalId</w:t>
      </w:r>
      <w:r>
        <w:rPr>
          <w:rStyle w:val="NormalTok"/>
        </w:rPr>
        <w:t xml:space="preserve"> </w:t>
      </w:r>
      <w:r>
        <w:rPr>
          <w:rStyle w:val="KeywordTok"/>
        </w:rPr>
        <w:t>/&gt;</w:t>
      </w:r>
      <w:r>
        <w:br/>
      </w:r>
      <w:r>
        <w:rPr>
          <w:rStyle w:val="NormalTok"/>
        </w:rPr>
        <w:t xml:space="preserve">    </w:t>
      </w:r>
      <w:r>
        <w:rPr>
          <w:rStyle w:val="KeywordTok"/>
        </w:rPr>
        <w:t>&lt;DeviceType_langId</w:t>
      </w:r>
      <w:r>
        <w:rPr>
          <w:rStyle w:val="NormalTok"/>
        </w:rPr>
        <w:t xml:space="preserve"> </w:t>
      </w:r>
      <w:r>
        <w:rPr>
          <w:rStyle w:val="KeywordTok"/>
        </w:rPr>
        <w:t>/&gt;</w:t>
      </w:r>
      <w:r>
        <w:br/>
      </w:r>
      <w:r>
        <w:rPr>
          <w:rStyle w:val="NormalTok"/>
        </w:rPr>
        <w:t xml:space="preserve">    </w:t>
      </w:r>
      <w:r>
        <w:rPr>
          <w:rStyle w:val="KeywordTok"/>
        </w:rPr>
        <w:t>&lt;langId_name</w:t>
      </w:r>
      <w:r>
        <w:rPr>
          <w:rStyle w:val="NormalTok"/>
        </w:rPr>
        <w:t xml:space="preserve"> </w:t>
      </w:r>
      <w:r>
        <w:rPr>
          <w:rStyle w:val="KeywordTok"/>
        </w:rPr>
        <w:t>/&gt;</w:t>
      </w:r>
      <w:r>
        <w:br/>
      </w:r>
      <w:r>
        <w:rPr>
          <w:rStyle w:val="NormalTok"/>
        </w:rPr>
        <w:t xml:space="preserve">    </w:t>
      </w:r>
      <w:r>
        <w:rPr>
          <w:rStyle w:val="KeywordTok"/>
        </w:rPr>
        <w:t>&lt;langId_ID</w:t>
      </w:r>
      <w:r>
        <w:rPr>
          <w:rStyle w:val="NormalTok"/>
        </w:rPr>
        <w:t xml:space="preserve"> </w:t>
      </w:r>
      <w:r>
        <w:rPr>
          <w:rStyle w:val="KeywordTok"/>
        </w:rPr>
        <w:t>/&gt;</w:t>
      </w:r>
      <w:r>
        <w:br/>
      </w:r>
      <w:r>
        <w:rPr>
          <w:rStyle w:val="NormalTok"/>
        </w:rPr>
        <w:t xml:space="preserve">    </w:t>
      </w:r>
      <w:r>
        <w:rPr>
          <w:rStyle w:val="KeywordTok"/>
        </w:rPr>
        <w:t>&lt;langId_DISCRIMINATOR</w:t>
      </w:r>
      <w:r>
        <w:rPr>
          <w:rStyle w:val="NormalTok"/>
        </w:rPr>
        <w:t xml:space="preserve"> </w:t>
      </w:r>
      <w:r>
        <w:rPr>
          <w:rStyle w:val="KeywordTok"/>
        </w:rPr>
        <w:t>/&gt;</w:t>
      </w:r>
      <w:r>
        <w:br/>
      </w:r>
      <w:r>
        <w:rPr>
          <w:rStyle w:val="NormalTok"/>
        </w:rPr>
        <w:lastRenderedPageBreak/>
        <w:t xml:space="preserve">  </w:t>
      </w:r>
      <w:r>
        <w:rPr>
          <w:rStyle w:val="KeywordTok"/>
        </w:rPr>
        <w:t>&lt;/row&gt;</w:t>
      </w:r>
      <w:r>
        <w:br/>
      </w:r>
      <w:r>
        <w:rPr>
          <w:rStyle w:val="KeywordTok"/>
        </w:rPr>
        <w:t>&lt;/rows&gt;</w:t>
      </w:r>
    </w:p>
    <w:p w14:paraId="38662101" w14:textId="77777777" w:rsidR="005B7803" w:rsidRDefault="00F12F17">
      <w:pPr>
        <w:pStyle w:val="Heading3"/>
      </w:pPr>
      <w:bookmarkStart w:id="797" w:name="ottsnetwork"/>
      <w:bookmarkStart w:id="798" w:name="_Toc437365303"/>
      <w:bookmarkEnd w:id="797"/>
      <w:r>
        <w:t>/OttSNetwork</w:t>
      </w:r>
      <w:bookmarkEnd w:id="798"/>
    </w:p>
    <w:p w14:paraId="410D0140" w14:textId="77777777" w:rsidR="005B7803" w:rsidRDefault="00F12F17">
      <w:pPr>
        <w:pStyle w:val="Heading4"/>
      </w:pPr>
      <w:bookmarkStart w:id="799" w:name="ottsnetworklist"/>
      <w:bookmarkStart w:id="800" w:name="_Toc437365304"/>
      <w:bookmarkEnd w:id="799"/>
      <w:r>
        <w:t>/OttSNetwork/list</w:t>
      </w:r>
      <w:bookmarkEnd w:id="800"/>
    </w:p>
    <w:p w14:paraId="2AF5BE95" w14:textId="77777777" w:rsidR="005B7803" w:rsidRDefault="00F12F17">
      <w:r>
        <w:rPr>
          <w:b/>
        </w:rPr>
        <w:t>GET-запрос</w:t>
      </w:r>
    </w:p>
    <w:p w14:paraId="309D14CD" w14:textId="77777777" w:rsidR="005B7803" w:rsidRDefault="00F12F17">
      <w:r>
        <w:t>Возвращает список идентификаторов соцсетей для OTT.</w:t>
      </w:r>
    </w:p>
    <w:p w14:paraId="1533B891" w14:textId="77777777" w:rsidR="005B7803" w:rsidRDefault="00F12F17">
      <w:r>
        <w:rPr>
          <w:b/>
        </w:rPr>
        <w:t>URL-параметры запроса:</w:t>
      </w:r>
    </w:p>
    <w:p w14:paraId="7C3C6013" w14:textId="77777777" w:rsidR="005B7803" w:rsidRDefault="00F12F17">
      <w:r>
        <w:rPr>
          <w:b/>
        </w:rPr>
        <w:t>Параметры ответа:</w:t>
      </w:r>
    </w:p>
    <w:p w14:paraId="333EAB18" w14:textId="77777777" w:rsidR="005B7803" w:rsidRDefault="00F12F17">
      <w:r>
        <w:t>Пример XML-данных ответа:</w:t>
      </w:r>
    </w:p>
    <w:p w14:paraId="06368AAB"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OttSNetwork_name&gt;</w:t>
      </w:r>
      <w:r>
        <w:rPr>
          <w:rStyle w:val="NormalTok"/>
        </w:rPr>
        <w:t xml:space="preserve"> Facebook </w:t>
      </w:r>
      <w:r>
        <w:rPr>
          <w:rStyle w:val="KeywordTok"/>
        </w:rPr>
        <w:t>&lt;/OttSNetwork_name&gt;</w:t>
      </w:r>
      <w:r>
        <w:br/>
      </w:r>
      <w:r>
        <w:rPr>
          <w:rStyle w:val="NormalTok"/>
        </w:rPr>
        <w:t xml:space="preserve">    </w:t>
      </w:r>
      <w:r>
        <w:rPr>
          <w:rStyle w:val="KeywordTok"/>
        </w:rPr>
        <w:t>&lt;OttSNetwork_externalId&gt;</w:t>
      </w:r>
      <w:r>
        <w:rPr>
          <w:rStyle w:val="NormalTok"/>
        </w:rPr>
        <w:t xml:space="preserve"> FBK </w:t>
      </w:r>
      <w:r>
        <w:rPr>
          <w:rStyle w:val="KeywordTok"/>
        </w:rPr>
        <w:t>&lt;/OttSNetwork_externalId&gt;</w:t>
      </w:r>
      <w:r>
        <w:br/>
      </w:r>
      <w:r>
        <w:rPr>
          <w:rStyle w:val="NormalTok"/>
        </w:rPr>
        <w:t xml:space="preserve">    </w:t>
      </w:r>
      <w:r>
        <w:rPr>
          <w:rStyle w:val="KeywordTok"/>
        </w:rPr>
        <w:t>&lt;OttSNetwork_ID&gt;</w:t>
      </w:r>
      <w:r>
        <w:rPr>
          <w:rStyle w:val="NormalTok"/>
        </w:rPr>
        <w:t xml:space="preserve"> 28102322 </w:t>
      </w:r>
      <w:r>
        <w:rPr>
          <w:rStyle w:val="KeywordTok"/>
        </w:rPr>
        <w:t>&lt;/OttSNetwork_ID&gt;</w:t>
      </w:r>
      <w:r>
        <w:br/>
      </w:r>
      <w:r>
        <w:rPr>
          <w:rStyle w:val="NormalTok"/>
        </w:rPr>
        <w:t xml:space="preserve">    </w:t>
      </w:r>
      <w:r>
        <w:rPr>
          <w:rStyle w:val="KeywordTok"/>
        </w:rPr>
        <w:t>&lt;OttSNetwork_DISCRIMINATOR&gt;</w:t>
      </w:r>
      <w:r>
        <w:rPr>
          <w:rStyle w:val="NormalTok"/>
        </w:rPr>
        <w:t xml:space="preserve"> OTTSNETWORK </w:t>
      </w:r>
      <w:r>
        <w:rPr>
          <w:rStyle w:val="KeywordTok"/>
        </w:rPr>
        <w:t>&lt;/OttSNetwork_DISCRIMINATOR&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rPr>
          <w:rStyle w:val="KeywordTok"/>
        </w:rPr>
        <w:t>&lt;OttSNetwork_name&gt;</w:t>
      </w:r>
      <w:r>
        <w:rPr>
          <w:rStyle w:val="NormalTok"/>
        </w:rPr>
        <w:t xml:space="preserve"> ВКонтакте </w:t>
      </w:r>
      <w:r>
        <w:rPr>
          <w:rStyle w:val="KeywordTok"/>
        </w:rPr>
        <w:t>&lt;/OttSNetwork_name&gt;</w:t>
      </w:r>
      <w:r>
        <w:br/>
      </w:r>
      <w:r>
        <w:rPr>
          <w:rStyle w:val="NormalTok"/>
        </w:rPr>
        <w:t xml:space="preserve">    </w:t>
      </w:r>
      <w:r>
        <w:rPr>
          <w:rStyle w:val="KeywordTok"/>
        </w:rPr>
        <w:t>&lt;OttSNetwork_externalId&gt;</w:t>
      </w:r>
      <w:r>
        <w:rPr>
          <w:rStyle w:val="NormalTok"/>
        </w:rPr>
        <w:t xml:space="preserve"> VK </w:t>
      </w:r>
      <w:r>
        <w:rPr>
          <w:rStyle w:val="KeywordTok"/>
        </w:rPr>
        <w:t>&lt;/OttSNetwork_externalId&gt;</w:t>
      </w:r>
      <w:r>
        <w:br/>
      </w:r>
      <w:r>
        <w:rPr>
          <w:rStyle w:val="NormalTok"/>
        </w:rPr>
        <w:t xml:space="preserve">    </w:t>
      </w:r>
      <w:r>
        <w:rPr>
          <w:rStyle w:val="KeywordTok"/>
        </w:rPr>
        <w:t>&lt;OttSNetwork_ID&gt;</w:t>
      </w:r>
      <w:r>
        <w:rPr>
          <w:rStyle w:val="NormalTok"/>
        </w:rPr>
        <w:t xml:space="preserve"> 28102323 </w:t>
      </w:r>
      <w:r>
        <w:rPr>
          <w:rStyle w:val="KeywordTok"/>
        </w:rPr>
        <w:t>&lt;/OttSNetwork_ID&gt;</w:t>
      </w:r>
      <w:r>
        <w:br/>
      </w:r>
      <w:r>
        <w:rPr>
          <w:rStyle w:val="NormalTok"/>
        </w:rPr>
        <w:t xml:space="preserve">    </w:t>
      </w:r>
      <w:r>
        <w:rPr>
          <w:rStyle w:val="KeywordTok"/>
        </w:rPr>
        <w:t>&lt;OttSNetwork_DISCRIMINATOR&gt;</w:t>
      </w:r>
      <w:r>
        <w:rPr>
          <w:rStyle w:val="NormalTok"/>
        </w:rPr>
        <w:t xml:space="preserve"> OTTSNETWORK </w:t>
      </w:r>
      <w:r>
        <w:rPr>
          <w:rStyle w:val="KeywordTok"/>
        </w:rPr>
        <w:t>&lt;/OttSNetwork_DISCRIMINATOR&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2"</w:t>
      </w:r>
      <w:r>
        <w:rPr>
          <w:rStyle w:val="KeywordTok"/>
        </w:rPr>
        <w:t>&gt;</w:t>
      </w:r>
      <w:r>
        <w:br/>
      </w:r>
      <w:r>
        <w:rPr>
          <w:rStyle w:val="NormalTok"/>
        </w:rPr>
        <w:t xml:space="preserve">    </w:t>
      </w:r>
      <w:r>
        <w:rPr>
          <w:rStyle w:val="KeywordTok"/>
        </w:rPr>
        <w:t>&lt;OttSNetwork_name&gt;</w:t>
      </w:r>
      <w:r>
        <w:rPr>
          <w:rStyle w:val="NormalTok"/>
        </w:rPr>
        <w:t xml:space="preserve"> Одноклассники </w:t>
      </w:r>
      <w:r>
        <w:rPr>
          <w:rStyle w:val="KeywordTok"/>
        </w:rPr>
        <w:t>&lt;/OttSNetwork_name&gt;</w:t>
      </w:r>
      <w:r>
        <w:br/>
      </w:r>
      <w:r>
        <w:rPr>
          <w:rStyle w:val="NormalTok"/>
        </w:rPr>
        <w:t xml:space="preserve">    </w:t>
      </w:r>
      <w:r>
        <w:rPr>
          <w:rStyle w:val="KeywordTok"/>
        </w:rPr>
        <w:t>&lt;OttSNetwork_externalId&gt;</w:t>
      </w:r>
      <w:r>
        <w:rPr>
          <w:rStyle w:val="NormalTok"/>
        </w:rPr>
        <w:t xml:space="preserve"> ODN </w:t>
      </w:r>
      <w:r>
        <w:rPr>
          <w:rStyle w:val="KeywordTok"/>
        </w:rPr>
        <w:t>&lt;/OttSNetwork_externalId&gt;</w:t>
      </w:r>
      <w:r>
        <w:br/>
      </w:r>
      <w:r>
        <w:rPr>
          <w:rStyle w:val="NormalTok"/>
        </w:rPr>
        <w:t xml:space="preserve">    </w:t>
      </w:r>
      <w:r>
        <w:rPr>
          <w:rStyle w:val="KeywordTok"/>
        </w:rPr>
        <w:t>&lt;OttSNetwork_ID&gt;</w:t>
      </w:r>
      <w:r>
        <w:rPr>
          <w:rStyle w:val="NormalTok"/>
        </w:rPr>
        <w:t xml:space="preserve"> 28102324 </w:t>
      </w:r>
      <w:r>
        <w:rPr>
          <w:rStyle w:val="KeywordTok"/>
        </w:rPr>
        <w:t>&lt;/OttSNetwork_ID&gt;</w:t>
      </w:r>
      <w:r>
        <w:br/>
      </w:r>
      <w:r>
        <w:rPr>
          <w:rStyle w:val="NormalTok"/>
        </w:rPr>
        <w:t xml:space="preserve">    </w:t>
      </w:r>
      <w:r>
        <w:rPr>
          <w:rStyle w:val="KeywordTok"/>
        </w:rPr>
        <w:t>&lt;OttSNetwork_DISCRIMINATOR&gt;</w:t>
      </w:r>
      <w:r>
        <w:rPr>
          <w:rStyle w:val="NormalTok"/>
        </w:rPr>
        <w:t xml:space="preserve"> OTTSNETWORK </w:t>
      </w:r>
      <w:r>
        <w:rPr>
          <w:rStyle w:val="KeywordTok"/>
        </w:rPr>
        <w:t>&lt;/OttSNetwork_DISCRIMINATOR&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3"</w:t>
      </w:r>
      <w:r>
        <w:rPr>
          <w:rStyle w:val="KeywordTok"/>
        </w:rPr>
        <w:t>&gt;</w:t>
      </w:r>
      <w:r>
        <w:br/>
      </w:r>
      <w:r>
        <w:rPr>
          <w:rStyle w:val="NormalTok"/>
        </w:rPr>
        <w:t xml:space="preserve">    </w:t>
      </w:r>
      <w:r>
        <w:rPr>
          <w:rStyle w:val="KeywordTok"/>
        </w:rPr>
        <w:t>&lt;OttSNetwork_name&gt;</w:t>
      </w:r>
      <w:r>
        <w:rPr>
          <w:rStyle w:val="NormalTok"/>
        </w:rPr>
        <w:t xml:space="preserve"> МойМир@mail.ru </w:t>
      </w:r>
      <w:r>
        <w:rPr>
          <w:rStyle w:val="KeywordTok"/>
        </w:rPr>
        <w:t>&lt;/OttSNetwork_name&gt;</w:t>
      </w:r>
      <w:r>
        <w:br/>
      </w:r>
      <w:r>
        <w:rPr>
          <w:rStyle w:val="NormalTok"/>
        </w:rPr>
        <w:t xml:space="preserve">    </w:t>
      </w:r>
      <w:r>
        <w:rPr>
          <w:rStyle w:val="KeywordTok"/>
        </w:rPr>
        <w:t>&lt;OttSNetwork_externalId&gt;</w:t>
      </w:r>
      <w:r>
        <w:rPr>
          <w:rStyle w:val="NormalTok"/>
        </w:rPr>
        <w:t xml:space="preserve"> MAIL </w:t>
      </w:r>
      <w:r>
        <w:rPr>
          <w:rStyle w:val="KeywordTok"/>
        </w:rPr>
        <w:t>&lt;/OttSNetwork_externalId&gt;</w:t>
      </w:r>
      <w:r>
        <w:br/>
      </w:r>
      <w:r>
        <w:rPr>
          <w:rStyle w:val="NormalTok"/>
        </w:rPr>
        <w:t xml:space="preserve">    </w:t>
      </w:r>
      <w:r>
        <w:rPr>
          <w:rStyle w:val="KeywordTok"/>
        </w:rPr>
        <w:t>&lt;OttSNetwork_ID&gt;</w:t>
      </w:r>
      <w:r>
        <w:rPr>
          <w:rStyle w:val="NormalTok"/>
        </w:rPr>
        <w:t xml:space="preserve"> 28102325 </w:t>
      </w:r>
      <w:r>
        <w:rPr>
          <w:rStyle w:val="KeywordTok"/>
        </w:rPr>
        <w:t>&lt;/OttSNetwork_ID&gt;</w:t>
      </w:r>
      <w:r>
        <w:br/>
      </w:r>
      <w:r>
        <w:rPr>
          <w:rStyle w:val="NormalTok"/>
        </w:rPr>
        <w:t xml:space="preserve">    </w:t>
      </w:r>
      <w:r>
        <w:rPr>
          <w:rStyle w:val="KeywordTok"/>
        </w:rPr>
        <w:t>&lt;OttSNetwork_DISCRIMINATOR&gt;</w:t>
      </w:r>
      <w:r>
        <w:rPr>
          <w:rStyle w:val="NormalTok"/>
        </w:rPr>
        <w:t xml:space="preserve"> OTTSNETWORK </w:t>
      </w:r>
      <w:r>
        <w:rPr>
          <w:rStyle w:val="KeywordTok"/>
        </w:rPr>
        <w:t>&lt;/OttSNetwork_DISCRIMINATOR&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4"</w:t>
      </w:r>
      <w:r>
        <w:rPr>
          <w:rStyle w:val="KeywordTok"/>
        </w:rPr>
        <w:t>&gt;</w:t>
      </w:r>
      <w:r>
        <w:br/>
      </w:r>
      <w:r>
        <w:rPr>
          <w:rStyle w:val="NormalTok"/>
        </w:rPr>
        <w:t xml:space="preserve">    </w:t>
      </w:r>
      <w:r>
        <w:rPr>
          <w:rStyle w:val="KeywordTok"/>
        </w:rPr>
        <w:t>&lt;OttSNetwork_name&gt;</w:t>
      </w:r>
      <w:r>
        <w:rPr>
          <w:rStyle w:val="NormalTok"/>
        </w:rPr>
        <w:t xml:space="preserve"> Twitter </w:t>
      </w:r>
      <w:r>
        <w:rPr>
          <w:rStyle w:val="KeywordTok"/>
        </w:rPr>
        <w:t>&lt;/OttSNetwork_name&gt;</w:t>
      </w:r>
      <w:r>
        <w:br/>
      </w:r>
      <w:r>
        <w:rPr>
          <w:rStyle w:val="NormalTok"/>
        </w:rPr>
        <w:t xml:space="preserve">    </w:t>
      </w:r>
      <w:r>
        <w:rPr>
          <w:rStyle w:val="KeywordTok"/>
        </w:rPr>
        <w:t>&lt;OttSNetwork_externalId&gt;</w:t>
      </w:r>
      <w:r>
        <w:rPr>
          <w:rStyle w:val="NormalTok"/>
        </w:rPr>
        <w:t xml:space="preserve"> TWT </w:t>
      </w:r>
      <w:r>
        <w:rPr>
          <w:rStyle w:val="KeywordTok"/>
        </w:rPr>
        <w:t>&lt;/OttSNetwork_externalId&gt;</w:t>
      </w:r>
      <w:r>
        <w:br/>
      </w:r>
      <w:r>
        <w:rPr>
          <w:rStyle w:val="NormalTok"/>
        </w:rPr>
        <w:t xml:space="preserve">    </w:t>
      </w:r>
      <w:r>
        <w:rPr>
          <w:rStyle w:val="KeywordTok"/>
        </w:rPr>
        <w:t>&lt;OttSNetwork_ID&gt;</w:t>
      </w:r>
      <w:r>
        <w:rPr>
          <w:rStyle w:val="NormalTok"/>
        </w:rPr>
        <w:t xml:space="preserve"> 28102326 </w:t>
      </w:r>
      <w:r>
        <w:rPr>
          <w:rStyle w:val="KeywordTok"/>
        </w:rPr>
        <w:t>&lt;/OttSNetwork_ID&gt;</w:t>
      </w:r>
      <w:r>
        <w:br/>
      </w:r>
      <w:r>
        <w:rPr>
          <w:rStyle w:val="NormalTok"/>
        </w:rPr>
        <w:t xml:space="preserve">    </w:t>
      </w:r>
      <w:r>
        <w:rPr>
          <w:rStyle w:val="KeywordTok"/>
        </w:rPr>
        <w:t>&lt;OttSNetwork_DISCRIMINATOR&gt;</w:t>
      </w:r>
      <w:r>
        <w:rPr>
          <w:rStyle w:val="NormalTok"/>
        </w:rPr>
        <w:t xml:space="preserve"> OTTSNETWORK </w:t>
      </w:r>
      <w:r>
        <w:rPr>
          <w:rStyle w:val="KeywordTok"/>
        </w:rPr>
        <w:t>&lt;/OttSNetwork_DISCRIMINATOR&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5"</w:t>
      </w:r>
      <w:r>
        <w:rPr>
          <w:rStyle w:val="KeywordTok"/>
        </w:rPr>
        <w:t>&gt;</w:t>
      </w:r>
      <w:r>
        <w:br/>
      </w:r>
      <w:r>
        <w:rPr>
          <w:rStyle w:val="NormalTok"/>
        </w:rPr>
        <w:t xml:space="preserve">    </w:t>
      </w:r>
      <w:r>
        <w:rPr>
          <w:rStyle w:val="KeywordTok"/>
        </w:rPr>
        <w:t>&lt;OttSNetwork_name&gt;</w:t>
      </w:r>
      <w:r>
        <w:rPr>
          <w:rStyle w:val="NormalTok"/>
        </w:rPr>
        <w:t xml:space="preserve"> Google+ </w:t>
      </w:r>
      <w:r>
        <w:rPr>
          <w:rStyle w:val="KeywordTok"/>
        </w:rPr>
        <w:t>&lt;/OttSNetwork_name&gt;</w:t>
      </w:r>
      <w:r>
        <w:br/>
      </w:r>
      <w:r>
        <w:rPr>
          <w:rStyle w:val="NormalTok"/>
        </w:rPr>
        <w:t xml:space="preserve">    </w:t>
      </w:r>
      <w:r>
        <w:rPr>
          <w:rStyle w:val="KeywordTok"/>
        </w:rPr>
        <w:t>&lt;OttSNetwork_externalId&gt;</w:t>
      </w:r>
      <w:r>
        <w:rPr>
          <w:rStyle w:val="NormalTok"/>
        </w:rPr>
        <w:t xml:space="preserve"> PLUS </w:t>
      </w:r>
      <w:r>
        <w:rPr>
          <w:rStyle w:val="KeywordTok"/>
        </w:rPr>
        <w:t>&lt;/OttSNetwork_externalId&gt;</w:t>
      </w:r>
      <w:r>
        <w:br/>
      </w:r>
      <w:r>
        <w:rPr>
          <w:rStyle w:val="NormalTok"/>
        </w:rPr>
        <w:t xml:space="preserve">    </w:t>
      </w:r>
      <w:r>
        <w:rPr>
          <w:rStyle w:val="KeywordTok"/>
        </w:rPr>
        <w:t>&lt;OttSNetwork_ID&gt;</w:t>
      </w:r>
      <w:r>
        <w:rPr>
          <w:rStyle w:val="NormalTok"/>
        </w:rPr>
        <w:t xml:space="preserve"> 28102327 </w:t>
      </w:r>
      <w:r>
        <w:rPr>
          <w:rStyle w:val="KeywordTok"/>
        </w:rPr>
        <w:t>&lt;/OttSNetwork_ID&gt;</w:t>
      </w:r>
      <w:r>
        <w:br/>
      </w:r>
      <w:r>
        <w:rPr>
          <w:rStyle w:val="NormalTok"/>
        </w:rPr>
        <w:lastRenderedPageBreak/>
        <w:t xml:space="preserve">    </w:t>
      </w:r>
      <w:r>
        <w:rPr>
          <w:rStyle w:val="KeywordTok"/>
        </w:rPr>
        <w:t>&lt;OttSNetwork_DISCRIMINATOR&gt;</w:t>
      </w:r>
      <w:r>
        <w:rPr>
          <w:rStyle w:val="NormalTok"/>
        </w:rPr>
        <w:t xml:space="preserve"> OTTSNETWORK </w:t>
      </w:r>
      <w:r>
        <w:rPr>
          <w:rStyle w:val="KeywordTok"/>
        </w:rPr>
        <w:t>&lt;/OttSNetwork_DISCRIMINATOR&gt;</w:t>
      </w:r>
      <w:r>
        <w:br/>
      </w:r>
      <w:r>
        <w:rPr>
          <w:rStyle w:val="NormalTok"/>
        </w:rPr>
        <w:t xml:space="preserve">  </w:t>
      </w:r>
      <w:r>
        <w:rPr>
          <w:rStyle w:val="KeywordTok"/>
        </w:rPr>
        <w:t>&lt;/row&gt;</w:t>
      </w:r>
      <w:r>
        <w:br/>
      </w:r>
      <w:r>
        <w:rPr>
          <w:rStyle w:val="KeywordTok"/>
        </w:rPr>
        <w:t>&lt;/rows&gt;</w:t>
      </w:r>
    </w:p>
    <w:p w14:paraId="75727884" w14:textId="77777777" w:rsidR="005B7803" w:rsidRDefault="00F12F17">
      <w:pPr>
        <w:pStyle w:val="Heading3"/>
      </w:pPr>
      <w:bookmarkStart w:id="801" w:name="genredictionary"/>
      <w:bookmarkStart w:id="802" w:name="_Toc437365305"/>
      <w:bookmarkEnd w:id="801"/>
      <w:r>
        <w:t>/GenreDictionary</w:t>
      </w:r>
      <w:bookmarkEnd w:id="802"/>
    </w:p>
    <w:p w14:paraId="43865B36" w14:textId="77777777" w:rsidR="005B7803" w:rsidRDefault="00F12F17">
      <w:pPr>
        <w:pStyle w:val="Heading4"/>
      </w:pPr>
      <w:bookmarkStart w:id="803" w:name="genredictionarylist"/>
      <w:bookmarkStart w:id="804" w:name="_Toc437365306"/>
      <w:bookmarkEnd w:id="803"/>
      <w:r>
        <w:t>/GenreDictionary/list</w:t>
      </w:r>
      <w:bookmarkEnd w:id="804"/>
    </w:p>
    <w:p w14:paraId="1465F8D1" w14:textId="77777777" w:rsidR="005B7803" w:rsidRDefault="00F12F17">
      <w:r>
        <w:rPr>
          <w:b/>
        </w:rPr>
        <w:t>GET-запрос</w:t>
      </w:r>
    </w:p>
    <w:p w14:paraId="2707275E" w14:textId="77777777" w:rsidR="005B7803" w:rsidRDefault="00F12F17">
      <w:r>
        <w:t>Метод запрашивает список всех жанров видеофильмов, определенных в базе данных платформы. Для удобства пользователя в меню приложения все видеофильмы сгруппированы по жанрам.</w:t>
      </w:r>
    </w:p>
    <w:p w14:paraId="587E18E3" w14:textId="77777777" w:rsidR="005B7803" w:rsidRDefault="00F12F17">
      <w:r>
        <w:rPr>
          <w:b/>
        </w:rPr>
        <w:t>URL-параметры запроса:</w:t>
      </w:r>
    </w:p>
    <w:p w14:paraId="788DB133" w14:textId="77777777" w:rsidR="005B7803" w:rsidRDefault="00F12F17">
      <w:r>
        <w:rPr>
          <w:b/>
        </w:rPr>
        <w:t>Параметры ответа:</w:t>
      </w:r>
    </w:p>
    <w:p w14:paraId="6ED3F194" w14:textId="77777777" w:rsidR="005B7803" w:rsidRDefault="00F12F17">
      <w:r>
        <w:t>Пример XML-данных ответа:</w:t>
      </w:r>
    </w:p>
    <w:p w14:paraId="53E7A4F0" w14:textId="77777777" w:rsidR="005B7803" w:rsidRDefault="00F12F17">
      <w:pPr>
        <w:pStyle w:val="SourceCode"/>
      </w:pPr>
      <w:r>
        <w:rPr>
          <w:rStyle w:val="KeywordTok"/>
        </w:rPr>
        <w:lastRenderedPageBreak/>
        <w:t>&lt;rows</w:t>
      </w:r>
      <w:r>
        <w:rPr>
          <w:rStyle w:val="OtherTok"/>
        </w:rPr>
        <w:t xml:space="preserve"> version=</w:t>
      </w:r>
      <w:r>
        <w:rPr>
          <w:rStyle w:val="StringTok"/>
        </w:rPr>
        <w:t>"0"</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GenreDictionary_externalId&gt;</w:t>
      </w:r>
      <w:r>
        <w:rPr>
          <w:rStyle w:val="NormalTok"/>
        </w:rPr>
        <w:t xml:space="preserve"> Фильмы </w:t>
      </w:r>
      <w:r>
        <w:rPr>
          <w:rStyle w:val="KeywordTok"/>
        </w:rPr>
        <w:t>&lt;/GenreDictionary_externalId&gt;</w:t>
      </w:r>
      <w:r>
        <w:br/>
      </w:r>
      <w:r>
        <w:rPr>
          <w:rStyle w:val="NormalTok"/>
        </w:rPr>
        <w:t xml:space="preserve">    </w:t>
      </w:r>
      <w:r>
        <w:rPr>
          <w:rStyle w:val="KeywordTok"/>
        </w:rPr>
        <w:t>&lt;GenreDictionary_isVirtualCity&gt;</w:t>
      </w:r>
      <w:r>
        <w:rPr>
          <w:rStyle w:val="NormalTok"/>
        </w:rPr>
        <w:t xml:space="preserve"> 0 </w:t>
      </w:r>
      <w:r>
        <w:rPr>
          <w:rStyle w:val="KeywordTok"/>
        </w:rPr>
        <w:t>&lt;/GenreDictionary_isVirtualCity&gt;</w:t>
      </w:r>
      <w:r>
        <w:br/>
      </w:r>
      <w:r>
        <w:rPr>
          <w:rStyle w:val="NormalTok"/>
        </w:rPr>
        <w:t xml:space="preserve">    </w:t>
      </w:r>
      <w:r>
        <w:rPr>
          <w:rStyle w:val="KeywordTok"/>
        </w:rPr>
        <w:t>&lt;GenreDictionary_parent/&gt;</w:t>
      </w:r>
      <w:r>
        <w:br/>
      </w:r>
      <w:r>
        <w:rPr>
          <w:rStyle w:val="NormalTok"/>
        </w:rPr>
        <w:t xml:space="preserve">    </w:t>
      </w:r>
      <w:r>
        <w:rPr>
          <w:rStyle w:val="KeywordTok"/>
        </w:rPr>
        <w:t>&lt;parent_name/&gt;</w:t>
      </w:r>
      <w:r>
        <w:br/>
      </w:r>
      <w:r>
        <w:rPr>
          <w:rStyle w:val="NormalTok"/>
        </w:rPr>
        <w:t xml:space="preserve">    </w:t>
      </w:r>
      <w:r>
        <w:rPr>
          <w:rStyle w:val="KeywordTok"/>
        </w:rPr>
        <w:t>&lt;parent_ID/&gt;</w:t>
      </w:r>
      <w:r>
        <w:br/>
      </w:r>
      <w:r>
        <w:rPr>
          <w:rStyle w:val="NormalTok"/>
        </w:rPr>
        <w:t xml:space="preserve">    </w:t>
      </w:r>
      <w:r>
        <w:rPr>
          <w:rStyle w:val="KeywordTok"/>
        </w:rPr>
        <w:t>&lt;parent_DISCRIMINATOR/&gt;</w:t>
      </w:r>
      <w:r>
        <w:br/>
      </w:r>
      <w:r>
        <w:rPr>
          <w:rStyle w:val="NormalTok"/>
        </w:rPr>
        <w:t xml:space="preserve">    </w:t>
      </w:r>
      <w:r>
        <w:rPr>
          <w:rStyle w:val="KeywordTok"/>
        </w:rPr>
        <w:t>&lt;GenreDictionary_ID&gt;</w:t>
      </w:r>
      <w:r>
        <w:rPr>
          <w:rStyle w:val="NormalTok"/>
        </w:rPr>
        <w:t xml:space="preserve"> 11646418 </w:t>
      </w:r>
      <w:r>
        <w:rPr>
          <w:rStyle w:val="KeywordTok"/>
        </w:rPr>
        <w:t>&lt;/GenreDictionary_ID&gt;</w:t>
      </w:r>
      <w:r>
        <w:br/>
      </w:r>
      <w:r>
        <w:rPr>
          <w:rStyle w:val="NormalTok"/>
        </w:rPr>
        <w:t xml:space="preserve">    </w:t>
      </w:r>
      <w:r>
        <w:rPr>
          <w:rStyle w:val="KeywordTok"/>
        </w:rPr>
        <w:t>&lt;GenreDictionary_DISCRIMINATOR&gt;</w:t>
      </w:r>
      <w:r>
        <w:rPr>
          <w:rStyle w:val="NormalTok"/>
        </w:rPr>
        <w:t xml:space="preserve"> GENREDICTIONARY </w:t>
      </w:r>
      <w:r>
        <w:rPr>
          <w:rStyle w:val="KeywordTok"/>
        </w:rPr>
        <w:t>&lt;/GenreDictionary_DISCRIMINATOR&gt;</w:t>
      </w:r>
      <w:r>
        <w:br/>
      </w:r>
      <w:r>
        <w:rPr>
          <w:rStyle w:val="NormalTok"/>
        </w:rPr>
        <w:t xml:space="preserve">    </w:t>
      </w:r>
      <w:r>
        <w:rPr>
          <w:rStyle w:val="KeywordTok"/>
        </w:rPr>
        <w:t>&lt;GenreDictionary_name&gt;</w:t>
      </w:r>
      <w:r>
        <w:rPr>
          <w:rStyle w:val="NormalTok"/>
        </w:rPr>
        <w:t xml:space="preserve"> Комедия </w:t>
      </w:r>
      <w:r>
        <w:rPr>
          <w:rStyle w:val="KeywordTok"/>
        </w:rPr>
        <w:t>&lt;/GenreDictionary_name&gt;</w:t>
      </w:r>
      <w:r>
        <w:br/>
      </w:r>
      <w:r>
        <w:rPr>
          <w:rStyle w:val="NormalTok"/>
        </w:rPr>
        <w:t xml:space="preserve">    </w:t>
      </w:r>
      <w:r>
        <w:rPr>
          <w:rStyle w:val="KeywordTok"/>
        </w:rPr>
        <w:t>&lt;GenreDictionary_description/&gt;</w:t>
      </w:r>
      <w:r>
        <w:br/>
      </w:r>
      <w:r>
        <w:rPr>
          <w:rStyle w:val="NormalTok"/>
        </w:rPr>
        <w:t xml:space="preserve">    </w:t>
      </w:r>
      <w:r>
        <w:rPr>
          <w:rStyle w:val="KeywordTok"/>
        </w:rPr>
        <w:t>&lt;GenreDictionary_sortOrder&gt;</w:t>
      </w:r>
      <w:r>
        <w:rPr>
          <w:rStyle w:val="NormalTok"/>
        </w:rPr>
        <w:t xml:space="preserve"> 1 </w:t>
      </w:r>
      <w:r>
        <w:rPr>
          <w:rStyle w:val="KeywordTok"/>
        </w:rPr>
        <w:t>&lt;/GenreDictionary_sortOrder&gt;</w:t>
      </w:r>
      <w:r>
        <w:br/>
      </w:r>
      <w:r>
        <w:rPr>
          <w:rStyle w:val="NormalTok"/>
        </w:rPr>
        <w:t xml:space="preserve">    </w:t>
      </w:r>
      <w:r>
        <w:rPr>
          <w:rStyle w:val="KeywordTok"/>
        </w:rPr>
        <w:t>&lt;GenreDictionary_logo/&gt;</w:t>
      </w:r>
      <w:r>
        <w:br/>
      </w:r>
      <w:r>
        <w:rPr>
          <w:rStyle w:val="NormalTok"/>
        </w:rPr>
        <w:t xml:space="preserve">    </w:t>
      </w:r>
      <w:r>
        <w:rPr>
          <w:rStyle w:val="KeywordTok"/>
        </w:rPr>
        <w:t>&lt;GenreDictionary_isFinal&gt;</w:t>
      </w:r>
      <w:r>
        <w:rPr>
          <w:rStyle w:val="NormalTok"/>
        </w:rPr>
        <w:t xml:space="preserve"> 1 </w:t>
      </w:r>
      <w:r>
        <w:rPr>
          <w:rStyle w:val="KeywordTok"/>
        </w:rPr>
        <w:t>&lt;/GenreDictionary_isFinal&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br/>
      </w:r>
      <w:r>
        <w:rPr>
          <w:rStyle w:val="NormalTok"/>
        </w:rPr>
        <w:t xml:space="preserve">  </w:t>
      </w:r>
      <w:r>
        <w:rPr>
          <w:rStyle w:val="KeywordTok"/>
        </w:rPr>
        <w:t>&lt;/row&gt;</w:t>
      </w:r>
      <w:r>
        <w:br/>
      </w:r>
      <w:r>
        <w:rPr>
          <w:rStyle w:val="KeywordTok"/>
        </w:rPr>
        <w:t>&lt;/rows&gt;</w:t>
      </w:r>
    </w:p>
    <w:p w14:paraId="78AF73DC" w14:textId="77777777" w:rsidR="005B7803" w:rsidRDefault="00F12F17">
      <w:pPr>
        <w:pStyle w:val="Heading3"/>
      </w:pPr>
      <w:bookmarkStart w:id="805" w:name="karaokepackage"/>
      <w:bookmarkStart w:id="806" w:name="_Toc437365307"/>
      <w:bookmarkEnd w:id="805"/>
      <w:r>
        <w:t>/KaraokePackage</w:t>
      </w:r>
      <w:bookmarkEnd w:id="806"/>
    </w:p>
    <w:p w14:paraId="7DFCB59B" w14:textId="77777777" w:rsidR="005B7803" w:rsidRDefault="00F12F17">
      <w:r>
        <w:t>Методы для работы с караоке.</w:t>
      </w:r>
    </w:p>
    <w:p w14:paraId="62CFF0B8" w14:textId="77777777" w:rsidR="005B7803" w:rsidRDefault="00F12F17">
      <w:pPr>
        <w:pStyle w:val="Heading4"/>
      </w:pPr>
      <w:bookmarkStart w:id="807" w:name="karaokepackagesearch"/>
      <w:bookmarkStart w:id="808" w:name="_Toc437365308"/>
      <w:bookmarkEnd w:id="807"/>
      <w:r>
        <w:t>/KaraokePackage/search</w:t>
      </w:r>
      <w:bookmarkEnd w:id="808"/>
    </w:p>
    <w:p w14:paraId="5E52B4F5" w14:textId="77777777" w:rsidR="005B7803" w:rsidRDefault="00F12F17">
      <w:r>
        <w:rPr>
          <w:b/>
        </w:rPr>
        <w:t>GET-запрос</w:t>
      </w:r>
    </w:p>
    <w:p w14:paraId="25F50D59" w14:textId="77777777" w:rsidR="005B7803" w:rsidRDefault="00F12F17">
      <w:r>
        <w:t>Метод выполняет поиск караоке-роликов по первым буквам названия песни или исполнителя.</w:t>
      </w:r>
    </w:p>
    <w:p w14:paraId="450DC9DA" w14:textId="77777777" w:rsidR="005B7803" w:rsidRDefault="00F12F17">
      <w:r>
        <w:rPr>
          <w:b/>
        </w:rPr>
        <w:t>URL-параметры запроса:</w:t>
      </w:r>
    </w:p>
    <w:p w14:paraId="3D0584B7" w14:textId="77777777" w:rsidR="005B7803" w:rsidRDefault="00F12F17" w:rsidP="00F12F17">
      <w:pPr>
        <w:numPr>
          <w:ilvl w:val="0"/>
          <w:numId w:val="411"/>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17C13620" w14:textId="77777777" w:rsidR="005B7803" w:rsidRDefault="00F12F17" w:rsidP="00F12F17">
      <w:pPr>
        <w:numPr>
          <w:ilvl w:val="0"/>
          <w:numId w:val="411"/>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6A4634B3" w14:textId="77777777" w:rsidR="005B7803" w:rsidRDefault="00F12F17" w:rsidP="00F12F17">
      <w:pPr>
        <w:numPr>
          <w:ilvl w:val="0"/>
          <w:numId w:val="411"/>
        </w:numPr>
      </w:pPr>
      <w:r>
        <w:rPr>
          <w:rStyle w:val="VerbatimChar"/>
        </w:rPr>
        <w:lastRenderedPageBreak/>
        <w:t>text</w:t>
      </w:r>
      <w:r>
        <w:t xml:space="preserve"> — </w:t>
      </w:r>
      <w:r>
        <w:rPr>
          <w:i/>
        </w:rPr>
        <w:t>string</w:t>
      </w:r>
      <w:r>
        <w:t xml:space="preserve"> — Текст для поиска караоке-роликов по первым буквам названия песни или исполнителя. Текст для поиска должен содержать не менее 3-х символов и не иметь пробелов. (Обязательный параметр.).</w:t>
      </w:r>
    </w:p>
    <w:p w14:paraId="2260B762" w14:textId="77777777" w:rsidR="005B7803" w:rsidRDefault="00F12F17" w:rsidP="00F12F17">
      <w:pPr>
        <w:numPr>
          <w:ilvl w:val="0"/>
          <w:numId w:val="411"/>
        </w:numPr>
      </w:pPr>
      <w:r>
        <w:rPr>
          <w:rStyle w:val="VerbatimChar"/>
        </w:rPr>
        <w:t>From</w:t>
      </w:r>
      <w:r>
        <w:t xml:space="preserve"> — </w:t>
      </w:r>
      <w:r>
        <w:rPr>
          <w:i/>
        </w:rPr>
        <w:t>number</w:t>
      </w:r>
      <w:r>
        <w:t xml:space="preserve"> — Номер начальной страницы списка контента, начиная с нуля. (Обязательный параметр.).</w:t>
      </w:r>
    </w:p>
    <w:p w14:paraId="7367E3D8" w14:textId="77777777" w:rsidR="005B7803" w:rsidRDefault="00F12F17" w:rsidP="00F12F17">
      <w:pPr>
        <w:numPr>
          <w:ilvl w:val="0"/>
          <w:numId w:val="411"/>
        </w:numPr>
      </w:pPr>
      <w:r>
        <w:rPr>
          <w:rStyle w:val="VerbatimChar"/>
        </w:rPr>
        <w:t>To</w:t>
      </w:r>
      <w:r>
        <w:t xml:space="preserve"> — </w:t>
      </w:r>
      <w:r>
        <w:rPr>
          <w:i/>
        </w:rPr>
        <w:t>number</w:t>
      </w:r>
      <w:r>
        <w:t xml:space="preserve"> — Номер последней страницы списка контента. (Обязательный параметр.).</w:t>
      </w:r>
    </w:p>
    <w:p w14:paraId="739CCCFA" w14:textId="77777777" w:rsidR="005B7803" w:rsidRDefault="00F12F17">
      <w:r>
        <w:rPr>
          <w:b/>
        </w:rPr>
        <w:t>Параметры ответа:</w:t>
      </w:r>
    </w:p>
    <w:p w14:paraId="6170883B" w14:textId="77777777" w:rsidR="005B7803" w:rsidRDefault="00F12F17">
      <w:r>
        <w:t>Пример XML-данных ответа:</w:t>
      </w:r>
    </w:p>
    <w:p w14:paraId="3527318D" w14:textId="77777777" w:rsidR="005B7803" w:rsidRDefault="00F12F17">
      <w:pPr>
        <w:pStyle w:val="SourceCode"/>
      </w:pPr>
      <w:r>
        <w:rPr>
          <w:rStyle w:val="KeywordTok"/>
        </w:rPr>
        <w:t>&lt;karaoke_list</w:t>
      </w:r>
      <w:r>
        <w:rPr>
          <w:rStyle w:val="OtherTok"/>
        </w:rPr>
        <w:t xml:space="preserve"> code=</w:t>
      </w:r>
      <w:r>
        <w:rPr>
          <w:rStyle w:val="StringTok"/>
        </w:rPr>
        <w:t>"0"</w:t>
      </w:r>
      <w:r>
        <w:rPr>
          <w:rStyle w:val="KeywordTok"/>
        </w:rPr>
        <w:t>&gt;</w:t>
      </w:r>
      <w:r>
        <w:br/>
      </w:r>
      <w:r>
        <w:rPr>
          <w:rStyle w:val="NormalTok"/>
        </w:rPr>
        <w:t xml:space="preserve">  </w:t>
      </w:r>
      <w:r>
        <w:rPr>
          <w:rStyle w:val="KeywordTok"/>
        </w:rPr>
        <w:t>&lt;karaokes</w:t>
      </w:r>
      <w:r>
        <w:rPr>
          <w:rStyle w:val="OtherTok"/>
        </w:rPr>
        <w:t xml:space="preserve"> packageId=</w:t>
      </w:r>
      <w:r>
        <w:rPr>
          <w:rStyle w:val="StringTok"/>
        </w:rPr>
        <w:t>"9966,9977"</w:t>
      </w:r>
      <w:r>
        <w:rPr>
          <w:rStyle w:val="OtherTok"/>
        </w:rPr>
        <w:t xml:space="preserve"> locationId=</w:t>
      </w:r>
      <w:r>
        <w:rPr>
          <w:rStyle w:val="StringTok"/>
        </w:rPr>
        <w:t>"100001"</w:t>
      </w:r>
      <w:r>
        <w:rPr>
          <w:rStyle w:val="OtherTok"/>
        </w:rPr>
        <w:t xml:space="preserve"> version=</w:t>
      </w:r>
      <w:r>
        <w:rPr>
          <w:rStyle w:val="StringTok"/>
        </w:rPr>
        <w:t>"1383821023"</w:t>
      </w:r>
      <w:r>
        <w:rPr>
          <w:rStyle w:val="KeywordTok"/>
        </w:rPr>
        <w:t>&gt;</w:t>
      </w:r>
      <w:r>
        <w:br/>
      </w:r>
      <w:r>
        <w:rPr>
          <w:rStyle w:val="NormalTok"/>
        </w:rPr>
        <w:t xml:space="preserve">    </w:t>
      </w:r>
      <w:r>
        <w:rPr>
          <w:rStyle w:val="KeywordTok"/>
        </w:rPr>
        <w:t>&lt;k&gt;</w:t>
      </w:r>
      <w:r>
        <w:br/>
      </w:r>
      <w:r>
        <w:rPr>
          <w:rStyle w:val="NormalTok"/>
        </w:rPr>
        <w:t xml:space="preserve">      </w:t>
      </w:r>
      <w:r>
        <w:rPr>
          <w:rStyle w:val="KeywordTok"/>
        </w:rPr>
        <w:t>&lt;id&gt;</w:t>
      </w:r>
      <w:r>
        <w:rPr>
          <w:rStyle w:val="NormalTok"/>
        </w:rPr>
        <w:t xml:space="preserve"> 15353622 </w:t>
      </w:r>
      <w:r>
        <w:rPr>
          <w:rStyle w:val="KeywordTok"/>
        </w:rPr>
        <w:t>&lt;/id&gt;</w:t>
      </w:r>
      <w:r>
        <w:br/>
      </w:r>
      <w:r>
        <w:rPr>
          <w:rStyle w:val="NormalTok"/>
        </w:rPr>
        <w:t xml:space="preserve">      </w:t>
      </w:r>
      <w:r>
        <w:rPr>
          <w:rStyle w:val="KeywordTok"/>
        </w:rPr>
        <w:t>&lt;name&gt;</w:t>
      </w:r>
      <w:r>
        <w:rPr>
          <w:rStyle w:val="NormalTok"/>
        </w:rPr>
        <w:t xml:space="preserve"> BUONASERA </w:t>
      </w:r>
      <w:r>
        <w:rPr>
          <w:rStyle w:val="KeywordTok"/>
        </w:rPr>
        <w:t>&lt;/name&gt;</w:t>
      </w:r>
      <w:r>
        <w:br/>
      </w:r>
      <w:r>
        <w:rPr>
          <w:rStyle w:val="NormalTok"/>
        </w:rPr>
        <w:t xml:space="preserve">      </w:t>
      </w:r>
      <w:r>
        <w:rPr>
          <w:rStyle w:val="KeywordTok"/>
        </w:rPr>
        <w:t>&lt;sDate&gt;</w:t>
      </w:r>
      <w:r>
        <w:rPr>
          <w:rStyle w:val="NormalTok"/>
        </w:rPr>
        <w:t xml:space="preserve"> 1378976413 </w:t>
      </w:r>
      <w:r>
        <w:rPr>
          <w:rStyle w:val="KeywordTok"/>
        </w:rPr>
        <w:t>&lt;/sDate&gt;</w:t>
      </w:r>
      <w:r>
        <w:br/>
      </w:r>
      <w:r>
        <w:rPr>
          <w:rStyle w:val="NormalTok"/>
        </w:rPr>
        <w:t xml:space="preserve">      </w:t>
      </w:r>
      <w:r>
        <w:rPr>
          <w:rStyle w:val="KeywordTok"/>
        </w:rPr>
        <w:t>&lt;eDate&gt;</w:t>
      </w:r>
      <w:r>
        <w:rPr>
          <w:rStyle w:val="NormalTok"/>
        </w:rPr>
        <w:t xml:space="preserve"> 1410771614 </w:t>
      </w:r>
      <w:r>
        <w:rPr>
          <w:rStyle w:val="KeywordTok"/>
        </w:rPr>
        <w:t>&lt;/eDate&gt;</w:t>
      </w:r>
      <w:r>
        <w:br/>
      </w:r>
      <w:r>
        <w:rPr>
          <w:rStyle w:val="NormalTok"/>
        </w:rPr>
        <w:t xml:space="preserve">      </w:t>
      </w:r>
      <w:r>
        <w:rPr>
          <w:rStyle w:val="KeywordTok"/>
        </w:rPr>
        <w:t>&lt;version&gt;</w:t>
      </w:r>
      <w:r>
        <w:rPr>
          <w:rStyle w:val="NormalTok"/>
        </w:rPr>
        <w:t xml:space="preserve"> 1383135065 </w:t>
      </w:r>
      <w:r>
        <w:rPr>
          <w:rStyle w:val="KeywordTok"/>
        </w:rPr>
        <w:t>&lt;/version&gt;</w:t>
      </w:r>
      <w:r>
        <w:br/>
      </w:r>
      <w:r>
        <w:rPr>
          <w:rStyle w:val="NormalTok"/>
        </w:rPr>
        <w:t xml:space="preserve">      </w:t>
      </w:r>
      <w:r>
        <w:rPr>
          <w:rStyle w:val="KeywordTok"/>
        </w:rPr>
        <w:t>&lt;performerId&gt;</w:t>
      </w:r>
      <w:r>
        <w:rPr>
          <w:rStyle w:val="NormalTok"/>
        </w:rPr>
        <w:t xml:space="preserve"> 15353617 </w:t>
      </w:r>
      <w:r>
        <w:rPr>
          <w:rStyle w:val="KeywordTok"/>
        </w:rPr>
        <w:t>&lt;/performerId&gt;</w:t>
      </w:r>
      <w:r>
        <w:br/>
      </w:r>
      <w:r>
        <w:rPr>
          <w:rStyle w:val="NormalTok"/>
        </w:rPr>
        <w:t xml:space="preserve">      </w:t>
      </w:r>
      <w:r>
        <w:rPr>
          <w:rStyle w:val="KeywordTok"/>
        </w:rPr>
        <w:t>&lt;performer&gt;</w:t>
      </w:r>
      <w:r>
        <w:rPr>
          <w:rStyle w:val="NormalTok"/>
        </w:rPr>
        <w:t xml:space="preserve"> ADRIANO CELENTANO </w:t>
      </w:r>
      <w:r>
        <w:rPr>
          <w:rStyle w:val="KeywordTok"/>
        </w:rPr>
        <w:t>&lt;/performer&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32112122 </w:t>
      </w:r>
      <w:r>
        <w:rPr>
          <w:rStyle w:val="KeywordTok"/>
        </w:rPr>
        <w:t>&lt;/id&gt;</w:t>
      </w:r>
      <w:r>
        <w:br/>
      </w:r>
      <w:r>
        <w:rPr>
          <w:rStyle w:val="NormalTok"/>
        </w:rPr>
        <w:t xml:space="preserve">        </w:t>
      </w:r>
      <w:r>
        <w:rPr>
          <w:rStyle w:val="KeywordTok"/>
        </w:rPr>
        <w:t>&lt;id&gt;</w:t>
      </w:r>
      <w:r>
        <w:rPr>
          <w:rStyle w:val="NormalTok"/>
        </w:rPr>
        <w:t xml:space="preserve"> 9977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genres&gt;</w:t>
      </w:r>
      <w:r>
        <w:br/>
      </w:r>
      <w:r>
        <w:rPr>
          <w:rStyle w:val="NormalTok"/>
        </w:rPr>
        <w:t xml:space="preserve">        </w:t>
      </w:r>
      <w:r>
        <w:rPr>
          <w:rStyle w:val="KeywordTok"/>
        </w:rPr>
        <w:t>&lt;id&gt;</w:t>
      </w:r>
      <w:r>
        <w:rPr>
          <w:rStyle w:val="NormalTok"/>
        </w:rPr>
        <w:t xml:space="preserve"> 15353620 </w:t>
      </w:r>
      <w:r>
        <w:rPr>
          <w:rStyle w:val="KeywordTok"/>
        </w:rPr>
        <w:t>&lt;/id&gt;</w:t>
      </w:r>
      <w:r>
        <w:br/>
      </w:r>
      <w:r>
        <w:rPr>
          <w:rStyle w:val="NormalTok"/>
        </w:rPr>
        <w:t xml:space="preserve">        </w:t>
      </w:r>
      <w:r>
        <w:rPr>
          <w:rStyle w:val="KeywordTok"/>
        </w:rPr>
        <w:t>&lt;id&gt;</w:t>
      </w:r>
      <w:r>
        <w:rPr>
          <w:rStyle w:val="NormalTok"/>
        </w:rPr>
        <w:t xml:space="preserve"> 15389507 </w:t>
      </w:r>
      <w:r>
        <w:rPr>
          <w:rStyle w:val="KeywordTok"/>
        </w:rPr>
        <w:t>&lt;/id&gt;</w:t>
      </w:r>
      <w:r>
        <w:br/>
      </w:r>
      <w:r>
        <w:rPr>
          <w:rStyle w:val="NormalTok"/>
        </w:rPr>
        <w:t xml:space="preserve">      </w:t>
      </w:r>
      <w:r>
        <w:rPr>
          <w:rStyle w:val="KeywordTok"/>
        </w:rPr>
        <w:t>&lt;/genres&gt;</w:t>
      </w:r>
      <w:r>
        <w:br/>
      </w:r>
      <w:r>
        <w:rPr>
          <w:rStyle w:val="NormalTok"/>
        </w:rPr>
        <w:t xml:space="preserve">      </w:t>
      </w:r>
      <w:r>
        <w:rPr>
          <w:rStyle w:val="KeywordTok"/>
        </w:rPr>
        <w:t>&lt;assets&gt;</w:t>
      </w:r>
      <w:r>
        <w:br/>
      </w:r>
      <w:r>
        <w:rPr>
          <w:rStyle w:val="NormalTok"/>
        </w:rPr>
        <w:t xml:space="preserve">        </w:t>
      </w:r>
      <w:r>
        <w:rPr>
          <w:rStyle w:val="KeywordTok"/>
        </w:rPr>
        <w:t>&lt;content_asset&gt;</w:t>
      </w:r>
      <w:r>
        <w:br/>
      </w:r>
      <w:r>
        <w:rPr>
          <w:rStyle w:val="NormalTok"/>
        </w:rPr>
        <w:t xml:space="preserve">          </w:t>
      </w:r>
      <w:r>
        <w:rPr>
          <w:rStyle w:val="KeywordTok"/>
        </w:rPr>
        <w:t>&lt;id&gt;</w:t>
      </w:r>
      <w:r>
        <w:rPr>
          <w:rStyle w:val="NormalTok"/>
        </w:rPr>
        <w:t xml:space="preserve"> 15379756 </w:t>
      </w:r>
      <w:r>
        <w:rPr>
          <w:rStyle w:val="KeywordTok"/>
        </w:rPr>
        <w:t>&lt;/id&gt;</w:t>
      </w:r>
      <w:r>
        <w:br/>
      </w:r>
      <w:r>
        <w:rPr>
          <w:rStyle w:val="NormalTok"/>
        </w:rPr>
        <w:t xml:space="preserve">          </w:t>
      </w:r>
      <w:r>
        <w:rPr>
          <w:rStyle w:val="KeywordTok"/>
        </w:rPr>
        <w:t>&lt;ifn&gt;</w:t>
      </w:r>
      <w:r>
        <w:rPr>
          <w:rStyle w:val="NormalTok"/>
        </w:rPr>
        <w:t xml:space="preserve"> bounasera.ts </w:t>
      </w:r>
      <w:r>
        <w:rPr>
          <w:rStyle w:val="KeywordTok"/>
        </w:rPr>
        <w:t>&lt;/ifn&gt;</w:t>
      </w:r>
      <w:r>
        <w:br/>
      </w:r>
      <w:r>
        <w:rPr>
          <w:rStyle w:val="NormalTok"/>
        </w:rPr>
        <w:t xml:space="preserve">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0 </w:t>
      </w:r>
      <w:r>
        <w:rPr>
          <w:rStyle w:val="KeywordTok"/>
        </w:rPr>
        <w:t>&lt;/is_crypted&gt;</w:t>
      </w:r>
      <w:r>
        <w:br/>
      </w:r>
      <w:r>
        <w:rPr>
          <w:rStyle w:val="NormalTok"/>
        </w:rPr>
        <w:t xml:space="preserve">          </w:t>
      </w:r>
      <w:r>
        <w:rPr>
          <w:rStyle w:val="KeywordTok"/>
        </w:rPr>
        <w:t>&lt;sm_externalid/&gt;</w:t>
      </w:r>
      <w:r>
        <w:br/>
      </w:r>
      <w:r>
        <w:rPr>
          <w:rStyle w:val="NormalTok"/>
        </w:rPr>
        <w:t xml:space="preserve">          </w:t>
      </w:r>
      <w:r>
        <w:rPr>
          <w:rStyle w:val="KeywordTok"/>
        </w:rPr>
        <w:t>&lt;transport&gt;</w:t>
      </w:r>
      <w:r>
        <w:rPr>
          <w:rStyle w:val="NormalTok"/>
        </w:rPr>
        <w:t xml:space="preserve"> rtsp </w:t>
      </w:r>
      <w:r>
        <w:rPr>
          <w:rStyle w:val="KeywordTok"/>
        </w:rPr>
        <w:t>&lt;/transport&gt;</w:t>
      </w:r>
      <w:r>
        <w:br/>
      </w:r>
      <w:r>
        <w:rPr>
          <w:rStyle w:val="NormalTok"/>
        </w:rPr>
        <w:t xml:space="preserve">          </w:t>
      </w:r>
      <w:r>
        <w:rPr>
          <w:rStyle w:val="KeywordTok"/>
        </w:rPr>
        <w:t>&lt;audioPIDs/&gt;</w:t>
      </w:r>
      <w:r>
        <w:br/>
      </w:r>
      <w:r>
        <w:rPr>
          <w:rStyle w:val="NormalTok"/>
        </w:rPr>
        <w:t xml:space="preserve">        </w:t>
      </w:r>
      <w:r>
        <w:rPr>
          <w:rStyle w:val="KeywordTok"/>
        </w:rPr>
        <w:t>&lt;/content_asset&gt;</w:t>
      </w:r>
      <w:r>
        <w:br/>
      </w:r>
      <w:r>
        <w:rPr>
          <w:rStyle w:val="NormalTok"/>
        </w:rPr>
        <w:t xml:space="preserve">      </w:t>
      </w:r>
      <w:r>
        <w:rPr>
          <w:rStyle w:val="KeywordTok"/>
        </w:rPr>
        <w:t>&lt;/assets&gt;</w:t>
      </w:r>
      <w:r>
        <w:br/>
      </w:r>
      <w:r>
        <w:rPr>
          <w:rStyle w:val="NormalTok"/>
        </w:rPr>
        <w:t xml:space="preserve">    </w:t>
      </w:r>
      <w:r>
        <w:rPr>
          <w:rStyle w:val="KeywordTok"/>
        </w:rPr>
        <w:t>&lt;/k&gt;</w:t>
      </w:r>
    </w:p>
    <w:p w14:paraId="3BA4BA33" w14:textId="77777777" w:rsidR="005B7803" w:rsidRDefault="00F12F17">
      <w:pPr>
        <w:pStyle w:val="Heading4"/>
      </w:pPr>
      <w:bookmarkStart w:id="809" w:name="karaokepackagecount"/>
      <w:bookmarkStart w:id="810" w:name="_Toc437365309"/>
      <w:bookmarkEnd w:id="809"/>
      <w:r>
        <w:lastRenderedPageBreak/>
        <w:t>/KaraokePackage/count</w:t>
      </w:r>
      <w:bookmarkEnd w:id="810"/>
    </w:p>
    <w:p w14:paraId="39881769" w14:textId="77777777" w:rsidR="005B7803" w:rsidRDefault="00F12F17">
      <w:r>
        <w:rPr>
          <w:b/>
        </w:rPr>
        <w:t>GET-запрос</w:t>
      </w:r>
    </w:p>
    <w:p w14:paraId="34F6EBAA" w14:textId="77777777" w:rsidR="005B7803" w:rsidRDefault="00F12F17">
      <w:r>
        <w:t>Метод возвращает количество караоке-роликов, принадлежащих какому-либо исполнителю или жанру.</w:t>
      </w:r>
    </w:p>
    <w:p w14:paraId="7FBBAE66" w14:textId="77777777" w:rsidR="005B7803" w:rsidRDefault="00F12F17">
      <w:r>
        <w:t>В случае подсчета количества караоке-роликов, принадлежащих какому-либо исполнителю, в нормальном режиме сервер возвращает XML-структуру вида:</w:t>
      </w:r>
    </w:p>
    <w:p w14:paraId="5E1E707F" w14:textId="77777777" w:rsidR="005B7803" w:rsidRDefault="00F12F17">
      <w:r>
        <w:t>Метод возвращает количество караоке-роликов, принадлежащих какому-либо исполнителю или жанру.</w:t>
      </w:r>
    </w:p>
    <w:p w14:paraId="50CE9246" w14:textId="77777777" w:rsidR="005B7803" w:rsidRDefault="00F12F17">
      <w:r>
        <w:t>В случае подсчета количества караоке-роликов, принадлежащих какому-либо исполнителю, в нормальном режиме сервер возвращает XML-структуру вида:</w:t>
      </w:r>
    </w:p>
    <w:p w14:paraId="1FCE74FA" w14:textId="77777777" w:rsidR="005B7803" w:rsidRDefault="00F12F17">
      <w:pPr>
        <w:pStyle w:val="SourceCode"/>
      </w:pPr>
      <w:r>
        <w:rPr>
          <w:rStyle w:val="VerbatimChar"/>
        </w:rPr>
        <w:t>&lt;count code="0" packageId="18736162,23102013" locationId="100001" version="1383840837"&gt;</w:t>
      </w:r>
      <w:r>
        <w:br/>
      </w:r>
      <w:r>
        <w:rPr>
          <w:rStyle w:val="VerbatimChar"/>
        </w:rPr>
        <w:t>&lt;performers&gt;</w:t>
      </w:r>
      <w:r>
        <w:br/>
      </w:r>
      <w:r>
        <w:rPr>
          <w:rStyle w:val="VerbatimChar"/>
        </w:rPr>
        <w:t xml:space="preserve"> &lt;p&gt;</w:t>
      </w:r>
      <w:r>
        <w:br/>
      </w:r>
      <w:r>
        <w:rPr>
          <w:rStyle w:val="VerbatimChar"/>
        </w:rPr>
        <w:t xml:space="preserve">  &lt;id&gt; 15401036&lt;/id&gt; &lt;!—идентификатор исполнителя караоке-ролика--&gt;</w:t>
      </w:r>
      <w:r>
        <w:br/>
      </w:r>
      <w:r>
        <w:rPr>
          <w:rStyle w:val="VerbatimChar"/>
        </w:rPr>
        <w:t xml:space="preserve">  &lt;cnt&gt; 1 &lt;/cnt&gt;</w:t>
      </w:r>
      <w:r>
        <w:br/>
      </w:r>
      <w:r>
        <w:rPr>
          <w:rStyle w:val="VerbatimChar"/>
        </w:rPr>
        <w:t xml:space="preserve"> &lt;/p&gt;</w:t>
      </w:r>
    </w:p>
    <w:p w14:paraId="4E6A63BA" w14:textId="77777777" w:rsidR="005B7803" w:rsidRDefault="00F12F17">
      <w:r>
        <w:t>В случае подсчета количества караоке-роликов, принадлежащих какому-либо жанру, в нормальном режиме сервер возвращает XML-структуру вида:</w:t>
      </w:r>
    </w:p>
    <w:p w14:paraId="6280A64B" w14:textId="77777777" w:rsidR="005B7803" w:rsidRDefault="00F12F17">
      <w:pPr>
        <w:pStyle w:val="SourceCode"/>
      </w:pPr>
      <w:r>
        <w:rPr>
          <w:rStyle w:val="VerbatimChar"/>
        </w:rPr>
        <w:lastRenderedPageBreak/>
        <w:t>&lt;count code="0" packageId="18736162" locationId="100001" version="1383840837"&gt;</w:t>
      </w:r>
      <w:r>
        <w:br/>
      </w:r>
      <w:r>
        <w:rPr>
          <w:rStyle w:val="VerbatimChar"/>
        </w:rPr>
        <w:t xml:space="preserve">  &lt;genres&gt;</w:t>
      </w:r>
      <w:r>
        <w:br/>
      </w:r>
      <w:r>
        <w:rPr>
          <w:rStyle w:val="VerbatimChar"/>
        </w:rPr>
        <w:t xml:space="preserve">    &lt;g&gt;</w:t>
      </w:r>
      <w:r>
        <w:br/>
      </w:r>
      <w:r>
        <w:rPr>
          <w:rStyle w:val="VerbatimChar"/>
        </w:rPr>
        <w:t xml:space="preserve">      &lt;id&gt; -1&lt;/id&gt; &lt;!—выводится первым, обозначает общее количество разных караоке-роликов в пакетах--&gt;</w:t>
      </w:r>
      <w:r>
        <w:br/>
      </w:r>
      <w:r>
        <w:rPr>
          <w:rStyle w:val="VerbatimChar"/>
        </w:rPr>
        <w:t xml:space="preserve">      &lt;cnt&gt; 2058 &lt;/cnt&gt;</w:t>
      </w:r>
      <w:r>
        <w:br/>
      </w:r>
      <w:r>
        <w:rPr>
          <w:rStyle w:val="VerbatimChar"/>
        </w:rPr>
        <w:t xml:space="preserve">      &lt;/g&gt;</w:t>
      </w:r>
      <w:r>
        <w:br/>
      </w:r>
      <w:r>
        <w:rPr>
          <w:rStyle w:val="VerbatimChar"/>
        </w:rPr>
        <w:t xml:space="preserve">      &lt;g&gt;</w:t>
      </w:r>
      <w:r>
        <w:br/>
      </w:r>
      <w:r>
        <w:rPr>
          <w:rStyle w:val="VerbatimChar"/>
        </w:rPr>
        <w:t xml:space="preserve">      &lt;id&gt; 15398950&lt;/id&gt; &lt;!-—идентификатор жанра--&gt;</w:t>
      </w:r>
      <w:r>
        <w:br/>
      </w:r>
      <w:r>
        <w:rPr>
          <w:rStyle w:val="VerbatimChar"/>
        </w:rPr>
        <w:t xml:space="preserve">      &lt;cnt&gt; 2&lt;/cnt&gt; &lt;!-—количество караоке-роликов, принадлежащих данному жанру--&gt;</w:t>
      </w:r>
      <w:r>
        <w:br/>
      </w:r>
      <w:r>
        <w:rPr>
          <w:rStyle w:val="VerbatimChar"/>
        </w:rPr>
        <w:t xml:space="preserve">      &lt;/g&gt;</w:t>
      </w:r>
      <w:r>
        <w:br/>
      </w:r>
      <w:r>
        <w:rPr>
          <w:rStyle w:val="VerbatimChar"/>
        </w:rPr>
        <w:t xml:space="preserve">      &lt;g&gt;</w:t>
      </w:r>
      <w:r>
        <w:br/>
      </w:r>
      <w:r>
        <w:rPr>
          <w:rStyle w:val="VerbatimChar"/>
        </w:rPr>
        <w:t xml:space="preserve">      &lt;id&gt; 15396784 &lt;/id&gt;</w:t>
      </w:r>
      <w:r>
        <w:br/>
      </w:r>
      <w:r>
        <w:rPr>
          <w:rStyle w:val="VerbatimChar"/>
        </w:rPr>
        <w:t xml:space="preserve">      &lt;cnt&gt; 109 &lt;/cnt&gt;</w:t>
      </w:r>
      <w:r>
        <w:br/>
      </w:r>
      <w:r>
        <w:rPr>
          <w:rStyle w:val="VerbatimChar"/>
        </w:rPr>
        <w:t xml:space="preserve">    &lt;/g&gt;</w:t>
      </w:r>
    </w:p>
    <w:p w14:paraId="7C786F46" w14:textId="77777777" w:rsidR="005B7803" w:rsidRDefault="00F12F17">
      <w:r>
        <w:rPr>
          <w:b/>
        </w:rPr>
        <w:t>URL-параметры запроса:</w:t>
      </w:r>
    </w:p>
    <w:p w14:paraId="3351BD14" w14:textId="77777777" w:rsidR="005B7803" w:rsidRDefault="00F12F17" w:rsidP="00F12F17">
      <w:pPr>
        <w:numPr>
          <w:ilvl w:val="0"/>
          <w:numId w:val="412"/>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61CF6A6D" w14:textId="77777777" w:rsidR="005B7803" w:rsidRDefault="00F12F17" w:rsidP="00F12F17">
      <w:pPr>
        <w:numPr>
          <w:ilvl w:val="0"/>
          <w:numId w:val="412"/>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6D32C058" w14:textId="77777777" w:rsidR="005B7803" w:rsidRDefault="00F12F17" w:rsidP="00F12F17">
      <w:pPr>
        <w:numPr>
          <w:ilvl w:val="0"/>
          <w:numId w:val="412"/>
        </w:numPr>
      </w:pPr>
      <w:r>
        <w:rPr>
          <w:rStyle w:val="VerbatimChar"/>
        </w:rPr>
        <w:t>parameter</w:t>
      </w:r>
      <w:r>
        <w:t xml:space="preserve"> — </w:t>
      </w:r>
      <w:r>
        <w:rPr>
          <w:i/>
        </w:rPr>
        <w:t>string</w:t>
      </w:r>
      <w:r>
        <w:t xml:space="preserve"> — Параметр может принимать следующие значения: performen — в этом случае метод возвращает количество караоке-роликов, принадлежащих какому-либо исполнителю; genre — в этом случае метод возвращает количество караоке-роликов, принадлежащих какому-либо жанру. (Обязательный параметр.).</w:t>
      </w:r>
    </w:p>
    <w:p w14:paraId="4F09ED9F" w14:textId="77777777" w:rsidR="005B7803" w:rsidRDefault="00F12F17">
      <w:r>
        <w:rPr>
          <w:b/>
        </w:rPr>
        <w:t>Параметры ответа:</w:t>
      </w:r>
    </w:p>
    <w:p w14:paraId="4AEDDE21" w14:textId="77777777" w:rsidR="005B7803" w:rsidRDefault="00F12F17">
      <w:r>
        <w:t>Пример XML-данных ответа:</w:t>
      </w:r>
    </w:p>
    <w:p w14:paraId="226F6B03" w14:textId="77777777" w:rsidR="005B7803" w:rsidRDefault="00F12F17">
      <w:pPr>
        <w:pStyle w:val="SourceCode"/>
      </w:pPr>
      <w:r>
        <w:rPr>
          <w:rStyle w:val="KeywordTok"/>
        </w:rPr>
        <w:t>&lt;count</w:t>
      </w:r>
      <w:r>
        <w:rPr>
          <w:rStyle w:val="OtherTok"/>
        </w:rPr>
        <w:t xml:space="preserve"> code=</w:t>
      </w:r>
      <w:r>
        <w:rPr>
          <w:rStyle w:val="StringTok"/>
        </w:rPr>
        <w:t>"0"</w:t>
      </w:r>
      <w:r>
        <w:rPr>
          <w:rStyle w:val="OtherTok"/>
        </w:rPr>
        <w:t xml:space="preserve"> packageId=</w:t>
      </w:r>
      <w:r>
        <w:rPr>
          <w:rStyle w:val="StringTok"/>
        </w:rPr>
        <w:t>"18736162,23102013"</w:t>
      </w:r>
      <w:r>
        <w:rPr>
          <w:rStyle w:val="OtherTok"/>
        </w:rPr>
        <w:t xml:space="preserve"> locationId=</w:t>
      </w:r>
      <w:r>
        <w:rPr>
          <w:rStyle w:val="StringTok"/>
        </w:rPr>
        <w:t>"100001"</w:t>
      </w:r>
      <w:r>
        <w:rPr>
          <w:rStyle w:val="OtherTok"/>
        </w:rPr>
        <w:t xml:space="preserve"> version=</w:t>
      </w:r>
      <w:r>
        <w:rPr>
          <w:rStyle w:val="StringTok"/>
        </w:rPr>
        <w:t>"1383840837"</w:t>
      </w:r>
      <w:r>
        <w:rPr>
          <w:rStyle w:val="KeywordTok"/>
        </w:rPr>
        <w:t>&gt;</w:t>
      </w:r>
      <w:r>
        <w:br/>
      </w:r>
      <w:r>
        <w:rPr>
          <w:rStyle w:val="NormalTok"/>
        </w:rPr>
        <w:t xml:space="preserve">  </w:t>
      </w:r>
      <w:r>
        <w:rPr>
          <w:rStyle w:val="KeywordTok"/>
        </w:rPr>
        <w:t>&lt;performers&gt;</w:t>
      </w:r>
      <w:r>
        <w:br/>
      </w:r>
      <w:r>
        <w:rPr>
          <w:rStyle w:val="NormalTok"/>
        </w:rPr>
        <w:t xml:space="preserve">    </w:t>
      </w:r>
      <w:r>
        <w:rPr>
          <w:rStyle w:val="KeywordTok"/>
        </w:rPr>
        <w:t>&lt;p&gt;</w:t>
      </w:r>
      <w:r>
        <w:br/>
      </w:r>
      <w:r>
        <w:rPr>
          <w:rStyle w:val="NormalTok"/>
        </w:rPr>
        <w:t xml:space="preserve">      </w:t>
      </w:r>
      <w:r>
        <w:rPr>
          <w:rStyle w:val="KeywordTok"/>
        </w:rPr>
        <w:t>&lt;id&gt;</w:t>
      </w:r>
      <w:r>
        <w:rPr>
          <w:rStyle w:val="NormalTok"/>
        </w:rPr>
        <w:t xml:space="preserve"> 15401036</w:t>
      </w:r>
      <w:r>
        <w:rPr>
          <w:rStyle w:val="KeywordTok"/>
        </w:rPr>
        <w:t>&lt;/id&gt;</w:t>
      </w:r>
      <w:r>
        <w:rPr>
          <w:rStyle w:val="NormalTok"/>
        </w:rPr>
        <w:t xml:space="preserve"> </w:t>
      </w:r>
      <w:r>
        <w:rPr>
          <w:rStyle w:val="ErrorTok"/>
        </w:rPr>
        <w:t>&lt;</w:t>
      </w:r>
      <w:r>
        <w:rPr>
          <w:rStyle w:val="NormalTok"/>
        </w:rPr>
        <w:t>!—-идентификатор исполнителя караоке-ролика--&gt;</w:t>
      </w:r>
      <w:r>
        <w:br/>
      </w:r>
      <w:r>
        <w:rPr>
          <w:rStyle w:val="NormalTok"/>
        </w:rPr>
        <w:t xml:space="preserve">      </w:t>
      </w:r>
      <w:r>
        <w:rPr>
          <w:rStyle w:val="KeywordTok"/>
        </w:rPr>
        <w:t>&lt;cnt&gt;</w:t>
      </w:r>
      <w:r>
        <w:rPr>
          <w:rStyle w:val="NormalTok"/>
        </w:rPr>
        <w:t xml:space="preserve"> 1 </w:t>
      </w:r>
      <w:r>
        <w:rPr>
          <w:rStyle w:val="KeywordTok"/>
        </w:rPr>
        <w:t>&lt;/cnt&gt;</w:t>
      </w:r>
      <w:r>
        <w:br/>
      </w:r>
      <w:r>
        <w:rPr>
          <w:rStyle w:val="NormalTok"/>
        </w:rPr>
        <w:t xml:space="preserve">    </w:t>
      </w:r>
      <w:r>
        <w:rPr>
          <w:rStyle w:val="KeywordTok"/>
        </w:rPr>
        <w:t>&lt;/p&gt;</w:t>
      </w:r>
    </w:p>
    <w:p w14:paraId="27690F75" w14:textId="77777777" w:rsidR="005B7803" w:rsidRDefault="00F12F17">
      <w:r>
        <w:lastRenderedPageBreak/>
        <w:t>В случае подсчета количества караоке-роликов, принадлежащих какому-либо жанру, в нормальном режиме сервер возвращает XML-структуру вида:</w:t>
      </w:r>
    </w:p>
    <w:p w14:paraId="0482CC48" w14:textId="77777777" w:rsidR="005B7803" w:rsidRDefault="00F12F17">
      <w:pPr>
        <w:pStyle w:val="SourceCode"/>
      </w:pPr>
      <w:r>
        <w:rPr>
          <w:rStyle w:val="KeywordTok"/>
        </w:rPr>
        <w:t>&lt;count</w:t>
      </w:r>
      <w:r>
        <w:rPr>
          <w:rStyle w:val="OtherTok"/>
        </w:rPr>
        <w:t xml:space="preserve"> code=</w:t>
      </w:r>
      <w:r>
        <w:rPr>
          <w:rStyle w:val="StringTok"/>
        </w:rPr>
        <w:t>"0"</w:t>
      </w:r>
      <w:r>
        <w:rPr>
          <w:rStyle w:val="OtherTok"/>
        </w:rPr>
        <w:t xml:space="preserve"> packageId=</w:t>
      </w:r>
      <w:r>
        <w:rPr>
          <w:rStyle w:val="StringTok"/>
        </w:rPr>
        <w:t>"18736162"</w:t>
      </w:r>
      <w:r>
        <w:rPr>
          <w:rStyle w:val="OtherTok"/>
        </w:rPr>
        <w:t xml:space="preserve"> locationId=</w:t>
      </w:r>
      <w:r>
        <w:rPr>
          <w:rStyle w:val="StringTok"/>
        </w:rPr>
        <w:t>"100001"</w:t>
      </w:r>
      <w:r>
        <w:rPr>
          <w:rStyle w:val="OtherTok"/>
        </w:rPr>
        <w:t xml:space="preserve"> version=</w:t>
      </w:r>
      <w:r>
        <w:rPr>
          <w:rStyle w:val="StringTok"/>
        </w:rPr>
        <w:t>"1383840837"</w:t>
      </w:r>
      <w:r>
        <w:rPr>
          <w:rStyle w:val="KeywordTok"/>
        </w:rPr>
        <w:t>&gt;</w:t>
      </w:r>
      <w:r>
        <w:br/>
      </w:r>
      <w:r>
        <w:rPr>
          <w:rStyle w:val="NormalTok"/>
        </w:rPr>
        <w:t xml:space="preserve">  </w:t>
      </w:r>
      <w:r>
        <w:rPr>
          <w:rStyle w:val="KeywordTok"/>
        </w:rPr>
        <w:t>&lt;genres&gt;</w:t>
      </w:r>
      <w:r>
        <w:br/>
      </w:r>
      <w:r>
        <w:rPr>
          <w:rStyle w:val="NormalTok"/>
        </w:rPr>
        <w:t xml:space="preserve">    </w:t>
      </w:r>
      <w:r>
        <w:rPr>
          <w:rStyle w:val="KeywordTok"/>
        </w:rPr>
        <w:t>&lt;g&gt;</w:t>
      </w:r>
      <w:r>
        <w:br/>
      </w:r>
      <w:r>
        <w:rPr>
          <w:rStyle w:val="NormalTok"/>
        </w:rPr>
        <w:t xml:space="preserve">      </w:t>
      </w:r>
      <w:r>
        <w:rPr>
          <w:rStyle w:val="KeywordTok"/>
        </w:rPr>
        <w:t>&lt;id&gt;</w:t>
      </w:r>
      <w:r>
        <w:rPr>
          <w:rStyle w:val="NormalTok"/>
        </w:rPr>
        <w:t xml:space="preserve"> -1 </w:t>
      </w:r>
      <w:r>
        <w:rPr>
          <w:rStyle w:val="KeywordTok"/>
        </w:rPr>
        <w:t>&lt;/id&gt;</w:t>
      </w:r>
      <w:r>
        <w:br/>
      </w:r>
      <w:r>
        <w:rPr>
          <w:rStyle w:val="NormalTok"/>
        </w:rPr>
        <w:t xml:space="preserve">      </w:t>
      </w:r>
      <w:r>
        <w:rPr>
          <w:rStyle w:val="KeywordTok"/>
        </w:rPr>
        <w:t>&lt;cnt&gt;</w:t>
      </w:r>
      <w:r>
        <w:rPr>
          <w:rStyle w:val="NormalTok"/>
        </w:rPr>
        <w:t xml:space="preserve"> 2058 </w:t>
      </w:r>
      <w:r>
        <w:rPr>
          <w:rStyle w:val="KeywordTok"/>
        </w:rPr>
        <w:t>&lt;/cnt&gt;</w:t>
      </w:r>
      <w:r>
        <w:br/>
      </w:r>
      <w:r>
        <w:rPr>
          <w:rStyle w:val="NormalTok"/>
        </w:rPr>
        <w:t xml:space="preserve">    </w:t>
      </w:r>
      <w:r>
        <w:rPr>
          <w:rStyle w:val="KeywordTok"/>
        </w:rPr>
        <w:t>&lt;/g&gt;</w:t>
      </w:r>
      <w:r>
        <w:br/>
      </w:r>
      <w:r>
        <w:rPr>
          <w:rStyle w:val="NormalTok"/>
        </w:rPr>
        <w:t xml:space="preserve">    </w:t>
      </w:r>
      <w:r>
        <w:rPr>
          <w:rStyle w:val="KeywordTok"/>
        </w:rPr>
        <w:t>&lt;g&gt;</w:t>
      </w:r>
      <w:r>
        <w:br/>
      </w:r>
      <w:r>
        <w:rPr>
          <w:rStyle w:val="NormalTok"/>
        </w:rPr>
        <w:t xml:space="preserve">      </w:t>
      </w:r>
      <w:r>
        <w:rPr>
          <w:rStyle w:val="KeywordTok"/>
        </w:rPr>
        <w:t>&lt;id&gt;</w:t>
      </w:r>
      <w:r>
        <w:rPr>
          <w:rStyle w:val="NormalTok"/>
        </w:rPr>
        <w:t xml:space="preserve"> 15398950</w:t>
      </w:r>
      <w:r>
        <w:rPr>
          <w:rStyle w:val="KeywordTok"/>
        </w:rPr>
        <w:t>&lt;/id&gt;</w:t>
      </w:r>
      <w:r>
        <w:rPr>
          <w:rStyle w:val="NormalTok"/>
        </w:rPr>
        <w:t xml:space="preserve"> </w:t>
      </w:r>
      <w:r>
        <w:rPr>
          <w:rStyle w:val="ErrorTok"/>
        </w:rPr>
        <w:t>&lt;</w:t>
      </w:r>
      <w:r>
        <w:rPr>
          <w:rStyle w:val="NormalTok"/>
        </w:rPr>
        <w:t>!—идентификатор жанра--&gt;</w:t>
      </w:r>
      <w:r>
        <w:br/>
      </w:r>
      <w:r>
        <w:rPr>
          <w:rStyle w:val="NormalTok"/>
        </w:rPr>
        <w:t xml:space="preserve">      </w:t>
      </w:r>
      <w:r>
        <w:rPr>
          <w:rStyle w:val="KeywordTok"/>
        </w:rPr>
        <w:t>&lt;cnt&gt;</w:t>
      </w:r>
      <w:r>
        <w:rPr>
          <w:rStyle w:val="NormalTok"/>
        </w:rPr>
        <w:t xml:space="preserve"> 2</w:t>
      </w:r>
      <w:r>
        <w:rPr>
          <w:rStyle w:val="KeywordTok"/>
        </w:rPr>
        <w:t>&lt;/cnt&gt;</w:t>
      </w:r>
      <w:r>
        <w:rPr>
          <w:rStyle w:val="NormalTok"/>
        </w:rPr>
        <w:t xml:space="preserve"> </w:t>
      </w:r>
      <w:r>
        <w:rPr>
          <w:rStyle w:val="ErrorTok"/>
        </w:rPr>
        <w:t>&lt;</w:t>
      </w:r>
      <w:r>
        <w:rPr>
          <w:rStyle w:val="NormalTok"/>
        </w:rPr>
        <w:t>!—количество караоке-роликов, принадлежащих данному жанру--&gt;</w:t>
      </w:r>
      <w:r>
        <w:br/>
      </w:r>
      <w:r>
        <w:rPr>
          <w:rStyle w:val="NormalTok"/>
        </w:rPr>
        <w:t xml:space="preserve">    </w:t>
      </w:r>
      <w:r>
        <w:rPr>
          <w:rStyle w:val="KeywordTok"/>
        </w:rPr>
        <w:t>&lt;/g&gt;</w:t>
      </w:r>
      <w:r>
        <w:br/>
      </w:r>
      <w:r>
        <w:rPr>
          <w:rStyle w:val="NormalTok"/>
        </w:rPr>
        <w:t xml:space="preserve">    </w:t>
      </w:r>
      <w:r>
        <w:rPr>
          <w:rStyle w:val="KeywordTok"/>
        </w:rPr>
        <w:t>&lt;g&gt;</w:t>
      </w:r>
      <w:r>
        <w:br/>
      </w:r>
      <w:r>
        <w:rPr>
          <w:rStyle w:val="NormalTok"/>
        </w:rPr>
        <w:t xml:space="preserve">      </w:t>
      </w:r>
      <w:r>
        <w:rPr>
          <w:rStyle w:val="KeywordTok"/>
        </w:rPr>
        <w:t>&lt;id&gt;</w:t>
      </w:r>
      <w:r>
        <w:rPr>
          <w:rStyle w:val="NormalTok"/>
        </w:rPr>
        <w:t xml:space="preserve"> 15396784 </w:t>
      </w:r>
      <w:r>
        <w:rPr>
          <w:rStyle w:val="KeywordTok"/>
        </w:rPr>
        <w:t>&lt;/id&gt;</w:t>
      </w:r>
      <w:r>
        <w:br/>
      </w:r>
      <w:r>
        <w:rPr>
          <w:rStyle w:val="NormalTok"/>
        </w:rPr>
        <w:t xml:space="preserve">      </w:t>
      </w:r>
      <w:r>
        <w:rPr>
          <w:rStyle w:val="KeywordTok"/>
        </w:rPr>
        <w:t>&lt;cnt&gt;</w:t>
      </w:r>
      <w:r>
        <w:rPr>
          <w:rStyle w:val="NormalTok"/>
        </w:rPr>
        <w:t xml:space="preserve"> 109 </w:t>
      </w:r>
      <w:r>
        <w:rPr>
          <w:rStyle w:val="KeywordTok"/>
        </w:rPr>
        <w:t>&lt;/cnt&gt;</w:t>
      </w:r>
      <w:r>
        <w:br/>
      </w:r>
      <w:r>
        <w:rPr>
          <w:rStyle w:val="NormalTok"/>
        </w:rPr>
        <w:t xml:space="preserve">    </w:t>
      </w:r>
      <w:r>
        <w:rPr>
          <w:rStyle w:val="KeywordTok"/>
        </w:rPr>
        <w:t>&lt;/g&gt;</w:t>
      </w:r>
    </w:p>
    <w:p w14:paraId="28E3924A" w14:textId="77777777" w:rsidR="005B7803" w:rsidRDefault="00F12F17">
      <w:pPr>
        <w:pStyle w:val="Heading4"/>
      </w:pPr>
      <w:bookmarkStart w:id="811" w:name="karaokepackagelist_karaoke"/>
      <w:bookmarkStart w:id="812" w:name="_Toc437365310"/>
      <w:bookmarkEnd w:id="811"/>
      <w:r>
        <w:t>/KaraokePackage/list_karaoke</w:t>
      </w:r>
      <w:bookmarkEnd w:id="812"/>
    </w:p>
    <w:p w14:paraId="3D6FFA33" w14:textId="77777777" w:rsidR="005B7803" w:rsidRDefault="00F12F17">
      <w:r>
        <w:rPr>
          <w:b/>
        </w:rPr>
        <w:t>GET-запрос</w:t>
      </w:r>
    </w:p>
    <w:p w14:paraId="0BDE3DCA" w14:textId="77777777" w:rsidR="005B7803" w:rsidRDefault="00F12F17">
      <w:r>
        <w:t>Метод запрашивает список караоке-роликов в пакете, принадлежащих какому-либо исполнителю или жанру.</w:t>
      </w:r>
    </w:p>
    <w:p w14:paraId="67F517E4" w14:textId="77777777" w:rsidR="005B7803" w:rsidRDefault="00F12F17">
      <w:r>
        <w:rPr>
          <w:b/>
        </w:rPr>
        <w:t>URL-параметры запроса:</w:t>
      </w:r>
    </w:p>
    <w:p w14:paraId="40A277CB" w14:textId="77777777" w:rsidR="005B7803" w:rsidRDefault="00F12F17" w:rsidP="00F12F17">
      <w:pPr>
        <w:numPr>
          <w:ilvl w:val="0"/>
          <w:numId w:val="413"/>
        </w:numPr>
      </w:pPr>
      <w:r>
        <w:rPr>
          <w:rStyle w:val="VerbatimChar"/>
        </w:rPr>
        <w:t>packageId</w:t>
      </w:r>
      <w:r>
        <w:t xml:space="preserve"> — </w:t>
      </w:r>
      <w:r>
        <w:rPr>
          <w:i/>
        </w:rPr>
        <w:t>number</w:t>
      </w:r>
      <w:r>
        <w:t xml:space="preserve"> — Идентификатор пакета видеофильмов, полученный методами ServiceAccount/list_services или ProductOffer/list_services_terminal. (Обязательный параметр.).</w:t>
      </w:r>
    </w:p>
    <w:p w14:paraId="33DA8B27" w14:textId="77777777" w:rsidR="005B7803" w:rsidRDefault="00F12F17" w:rsidP="00F12F17">
      <w:pPr>
        <w:numPr>
          <w:ilvl w:val="0"/>
          <w:numId w:val="413"/>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621919ED" w14:textId="77777777" w:rsidR="005B7803" w:rsidRDefault="00F12F17" w:rsidP="00F12F17">
      <w:pPr>
        <w:numPr>
          <w:ilvl w:val="0"/>
          <w:numId w:val="413"/>
        </w:numPr>
      </w:pPr>
      <w:r>
        <w:rPr>
          <w:rStyle w:val="VerbatimChar"/>
        </w:rPr>
        <w:t>performerId</w:t>
      </w:r>
      <w:r>
        <w:t xml:space="preserve"> — </w:t>
      </w:r>
      <w:r>
        <w:rPr>
          <w:i/>
        </w:rPr>
        <w:t>number</w:t>
      </w:r>
      <w:r>
        <w:t xml:space="preserve"> — Идентификатор исполнителя караоке-ролика. (Обязательный параметр.).</w:t>
      </w:r>
    </w:p>
    <w:p w14:paraId="7804933A" w14:textId="77777777" w:rsidR="005B7803" w:rsidRDefault="00F12F17" w:rsidP="00F12F17">
      <w:pPr>
        <w:numPr>
          <w:ilvl w:val="0"/>
          <w:numId w:val="413"/>
        </w:numPr>
      </w:pPr>
      <w:r>
        <w:rPr>
          <w:rStyle w:val="VerbatimChar"/>
        </w:rPr>
        <w:t>genreId</w:t>
      </w:r>
      <w:r>
        <w:t xml:space="preserve"> — </w:t>
      </w:r>
      <w:r>
        <w:rPr>
          <w:i/>
        </w:rPr>
        <w:t>number</w:t>
      </w:r>
      <w:r>
        <w:t xml:space="preserve"> — Идентификатор жанра фильма, получаемый методом GenreDictionary/list. (Обязательный параметр.).</w:t>
      </w:r>
    </w:p>
    <w:p w14:paraId="62911B1E" w14:textId="77777777" w:rsidR="005B7803" w:rsidRDefault="00F12F17" w:rsidP="00F12F17">
      <w:pPr>
        <w:numPr>
          <w:ilvl w:val="0"/>
          <w:numId w:val="413"/>
        </w:numPr>
      </w:pPr>
      <w:r>
        <w:rPr>
          <w:rStyle w:val="VerbatimChar"/>
        </w:rPr>
        <w:t>From</w:t>
      </w:r>
      <w:r>
        <w:t xml:space="preserve"> — </w:t>
      </w:r>
      <w:r>
        <w:rPr>
          <w:i/>
        </w:rPr>
        <w:t>number</w:t>
      </w:r>
      <w:r>
        <w:t xml:space="preserve"> — Номер начальной страницы списка контента, начиная с нуля. (Обязательный параметр.).</w:t>
      </w:r>
    </w:p>
    <w:p w14:paraId="73CA4242" w14:textId="77777777" w:rsidR="005B7803" w:rsidRDefault="00F12F17" w:rsidP="00F12F17">
      <w:pPr>
        <w:numPr>
          <w:ilvl w:val="0"/>
          <w:numId w:val="413"/>
        </w:numPr>
      </w:pPr>
      <w:r>
        <w:rPr>
          <w:rStyle w:val="VerbatimChar"/>
        </w:rPr>
        <w:t>To</w:t>
      </w:r>
      <w:r>
        <w:t xml:space="preserve"> — </w:t>
      </w:r>
      <w:r>
        <w:rPr>
          <w:i/>
        </w:rPr>
        <w:t>number</w:t>
      </w:r>
      <w:r>
        <w:t xml:space="preserve"> — Номер последней страницы списка контента. (Обязательный параметр.).</w:t>
      </w:r>
    </w:p>
    <w:p w14:paraId="315CE18D" w14:textId="77777777" w:rsidR="005B7803" w:rsidRDefault="00F12F17">
      <w:r>
        <w:rPr>
          <w:b/>
        </w:rPr>
        <w:t>Параметры ответа:</w:t>
      </w:r>
    </w:p>
    <w:p w14:paraId="5345B690" w14:textId="77777777" w:rsidR="005B7803" w:rsidRDefault="00F12F17">
      <w:r>
        <w:lastRenderedPageBreak/>
        <w:t>Пример XML-данных ответа:</w:t>
      </w:r>
    </w:p>
    <w:p w14:paraId="34799212" w14:textId="77777777" w:rsidR="005B7803" w:rsidRDefault="00F12F17">
      <w:pPr>
        <w:pStyle w:val="SourceCode"/>
      </w:pPr>
      <w:r>
        <w:rPr>
          <w:rStyle w:val="KeywordTok"/>
        </w:rPr>
        <w:t>&lt;karaoke_list</w:t>
      </w:r>
      <w:r>
        <w:rPr>
          <w:rStyle w:val="OtherTok"/>
        </w:rPr>
        <w:t xml:space="preserve"> code=</w:t>
      </w:r>
      <w:r>
        <w:rPr>
          <w:rStyle w:val="StringTok"/>
        </w:rPr>
        <w:t>"0"</w:t>
      </w:r>
      <w:r>
        <w:rPr>
          <w:rStyle w:val="KeywordTok"/>
        </w:rPr>
        <w:t>&gt;</w:t>
      </w:r>
      <w:r>
        <w:br/>
      </w:r>
      <w:r>
        <w:rPr>
          <w:rStyle w:val="NormalTok"/>
        </w:rPr>
        <w:t xml:space="preserve">  </w:t>
      </w:r>
      <w:r>
        <w:rPr>
          <w:rStyle w:val="KeywordTok"/>
        </w:rPr>
        <w:t>&lt;karaokes</w:t>
      </w:r>
      <w:r>
        <w:rPr>
          <w:rStyle w:val="OtherTok"/>
        </w:rPr>
        <w:t xml:space="preserve"> packageId=</w:t>
      </w:r>
      <w:r>
        <w:rPr>
          <w:rStyle w:val="StringTok"/>
        </w:rPr>
        <w:t>"18736162"</w:t>
      </w:r>
      <w:r>
        <w:rPr>
          <w:rStyle w:val="OtherTok"/>
        </w:rPr>
        <w:t xml:space="preserve"> locationId=</w:t>
      </w:r>
      <w:r>
        <w:rPr>
          <w:rStyle w:val="StringTok"/>
        </w:rPr>
        <w:t>"100001"</w:t>
      </w:r>
      <w:r>
        <w:rPr>
          <w:rStyle w:val="OtherTok"/>
        </w:rPr>
        <w:t xml:space="preserve"> performerId=</w:t>
      </w:r>
      <w:r>
        <w:rPr>
          <w:rStyle w:val="StringTok"/>
        </w:rPr>
        <w:t>"-1"</w:t>
      </w:r>
      <w:r>
        <w:rPr>
          <w:rStyle w:val="OtherTok"/>
        </w:rPr>
        <w:t xml:space="preserve"> genreId=</w:t>
      </w:r>
      <w:r>
        <w:rPr>
          <w:rStyle w:val="StringTok"/>
        </w:rPr>
        <w:t>"15353581"</w:t>
      </w:r>
      <w:r>
        <w:rPr>
          <w:rStyle w:val="OtherTok"/>
        </w:rPr>
        <w:t xml:space="preserve"> deviceType=</w:t>
      </w:r>
      <w:r>
        <w:rPr>
          <w:rStyle w:val="StringTok"/>
        </w:rPr>
        <w:t>""</w:t>
      </w:r>
      <w:r>
        <w:rPr>
          <w:rStyle w:val="OtherTok"/>
        </w:rPr>
        <w:t xml:space="preserve"> version=</w:t>
      </w:r>
      <w:r>
        <w:rPr>
          <w:rStyle w:val="StringTok"/>
        </w:rPr>
        <w:t>"1383844803"</w:t>
      </w:r>
      <w:r>
        <w:rPr>
          <w:rStyle w:val="KeywordTok"/>
        </w:rPr>
        <w:t>&gt;</w:t>
      </w:r>
      <w:r>
        <w:br/>
      </w:r>
      <w:r>
        <w:rPr>
          <w:rStyle w:val="NormalTok"/>
        </w:rPr>
        <w:t xml:space="preserve">    </w:t>
      </w:r>
      <w:r>
        <w:rPr>
          <w:rStyle w:val="KeywordTok"/>
        </w:rPr>
        <w:t>&lt;k&gt;</w:t>
      </w:r>
      <w:r>
        <w:br/>
      </w:r>
      <w:r>
        <w:rPr>
          <w:rStyle w:val="NormalTok"/>
        </w:rPr>
        <w:t xml:space="preserve">      </w:t>
      </w:r>
      <w:r>
        <w:rPr>
          <w:rStyle w:val="KeywordTok"/>
        </w:rPr>
        <w:t>&lt;id&gt;</w:t>
      </w:r>
      <w:r>
        <w:rPr>
          <w:rStyle w:val="NormalTok"/>
        </w:rPr>
        <w:t xml:space="preserve"> 15369396 </w:t>
      </w:r>
      <w:r>
        <w:rPr>
          <w:rStyle w:val="KeywordTok"/>
        </w:rPr>
        <w:t>&lt;/id&gt;</w:t>
      </w:r>
      <w:r>
        <w:br/>
      </w:r>
      <w:r>
        <w:rPr>
          <w:rStyle w:val="NormalTok"/>
        </w:rPr>
        <w:t xml:space="preserve">      </w:t>
      </w:r>
      <w:r>
        <w:rPr>
          <w:rStyle w:val="KeywordTok"/>
        </w:rPr>
        <w:t>&lt;name&gt;</w:t>
      </w:r>
      <w:r>
        <w:rPr>
          <w:rStyle w:val="NormalTok"/>
        </w:rPr>
        <w:t xml:space="preserve"> Megamix 2001 (радио версия) </w:t>
      </w:r>
      <w:r>
        <w:rPr>
          <w:rStyle w:val="KeywordTok"/>
        </w:rPr>
        <w:t>&lt;/name&gt;</w:t>
      </w:r>
      <w:r>
        <w:br/>
      </w:r>
      <w:r>
        <w:rPr>
          <w:rStyle w:val="NormalTok"/>
        </w:rPr>
        <w:t xml:space="preserve">      </w:t>
      </w:r>
      <w:r>
        <w:rPr>
          <w:rStyle w:val="KeywordTok"/>
        </w:rPr>
        <w:t>&lt;sDate/&gt;</w:t>
      </w:r>
      <w:r>
        <w:br/>
      </w:r>
      <w:r>
        <w:rPr>
          <w:rStyle w:val="NormalTok"/>
        </w:rPr>
        <w:t xml:space="preserve">      </w:t>
      </w:r>
      <w:r>
        <w:rPr>
          <w:rStyle w:val="KeywordTok"/>
        </w:rPr>
        <w:t>&lt;eDate/&gt;</w:t>
      </w:r>
      <w:r>
        <w:br/>
      </w:r>
      <w:r>
        <w:rPr>
          <w:rStyle w:val="NormalTok"/>
        </w:rPr>
        <w:t xml:space="preserve">      </w:t>
      </w:r>
      <w:r>
        <w:rPr>
          <w:rStyle w:val="KeywordTok"/>
        </w:rPr>
        <w:t>&lt;version&gt;</w:t>
      </w:r>
      <w:r>
        <w:rPr>
          <w:rStyle w:val="NormalTok"/>
        </w:rPr>
        <w:t xml:space="preserve"> 1382988488 </w:t>
      </w:r>
      <w:r>
        <w:rPr>
          <w:rStyle w:val="KeywordTok"/>
        </w:rPr>
        <w:t>&lt;/version&gt;</w:t>
      </w:r>
      <w:r>
        <w:br/>
      </w:r>
      <w:r>
        <w:rPr>
          <w:rStyle w:val="NormalTok"/>
        </w:rPr>
        <w:t xml:space="preserve">      </w:t>
      </w:r>
      <w:r>
        <w:rPr>
          <w:rStyle w:val="KeywordTok"/>
        </w:rPr>
        <w:t>&lt;performerId&gt;</w:t>
      </w:r>
      <w:r>
        <w:rPr>
          <w:rStyle w:val="NormalTok"/>
        </w:rPr>
        <w:t xml:space="preserve"> 15369107 </w:t>
      </w:r>
      <w:r>
        <w:rPr>
          <w:rStyle w:val="KeywordTok"/>
        </w:rPr>
        <w:t>&lt;/performerId&gt;</w:t>
      </w:r>
      <w:r>
        <w:br/>
      </w:r>
      <w:r>
        <w:rPr>
          <w:rStyle w:val="NormalTok"/>
        </w:rPr>
        <w:t xml:space="preserve">      </w:t>
      </w:r>
      <w:r>
        <w:rPr>
          <w:rStyle w:val="KeywordTok"/>
        </w:rPr>
        <w:t>&lt;performer&gt;</w:t>
      </w:r>
      <w:r>
        <w:rPr>
          <w:rStyle w:val="NormalTok"/>
        </w:rPr>
        <w:t xml:space="preserve"> Вирус </w:t>
      </w:r>
      <w:r>
        <w:rPr>
          <w:rStyle w:val="KeywordTok"/>
        </w:rPr>
        <w:t>&lt;/performer&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18736162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genres&gt;</w:t>
      </w:r>
      <w:r>
        <w:br/>
      </w:r>
      <w:r>
        <w:rPr>
          <w:rStyle w:val="NormalTok"/>
        </w:rPr>
        <w:t xml:space="preserve">        </w:t>
      </w:r>
      <w:r>
        <w:rPr>
          <w:rStyle w:val="KeywordTok"/>
        </w:rPr>
        <w:t>&lt;id&gt;</w:t>
      </w:r>
      <w:r>
        <w:rPr>
          <w:rStyle w:val="NormalTok"/>
        </w:rPr>
        <w:t xml:space="preserve"> 15353581 </w:t>
      </w:r>
      <w:r>
        <w:rPr>
          <w:rStyle w:val="KeywordTok"/>
        </w:rPr>
        <w:t>&lt;/id&gt;</w:t>
      </w:r>
      <w:r>
        <w:br/>
      </w:r>
      <w:r>
        <w:rPr>
          <w:rStyle w:val="NormalTok"/>
        </w:rPr>
        <w:t xml:space="preserve">      </w:t>
      </w:r>
      <w:r>
        <w:rPr>
          <w:rStyle w:val="KeywordTok"/>
        </w:rPr>
        <w:t>&lt;/genres&gt;</w:t>
      </w:r>
      <w:r>
        <w:br/>
      </w:r>
      <w:r>
        <w:rPr>
          <w:rStyle w:val="NormalTok"/>
        </w:rPr>
        <w:t xml:space="preserve">      </w:t>
      </w:r>
      <w:r>
        <w:rPr>
          <w:rStyle w:val="KeywordTok"/>
        </w:rPr>
        <w:t>&lt;assets&gt;</w:t>
      </w:r>
      <w:r>
        <w:br/>
      </w:r>
      <w:r>
        <w:rPr>
          <w:rStyle w:val="NormalTok"/>
        </w:rPr>
        <w:t xml:space="preserve">        </w:t>
      </w:r>
      <w:r>
        <w:rPr>
          <w:rStyle w:val="KeywordTok"/>
        </w:rPr>
        <w:t>&lt;content_asset&gt;</w:t>
      </w:r>
      <w:r>
        <w:br/>
      </w:r>
      <w:r>
        <w:rPr>
          <w:rStyle w:val="NormalTok"/>
        </w:rPr>
        <w:t xml:space="preserve">          </w:t>
      </w:r>
      <w:r>
        <w:rPr>
          <w:rStyle w:val="KeywordTok"/>
        </w:rPr>
        <w:t>&lt;id&gt;</w:t>
      </w:r>
      <w:r>
        <w:rPr>
          <w:rStyle w:val="NormalTok"/>
        </w:rPr>
        <w:t xml:space="preserve"> 15369399 </w:t>
      </w:r>
      <w:r>
        <w:rPr>
          <w:rStyle w:val="KeywordTok"/>
        </w:rPr>
        <w:t>&lt;/id&gt;</w:t>
      </w:r>
      <w:r>
        <w:br/>
      </w:r>
      <w:r>
        <w:rPr>
          <w:rStyle w:val="NormalTok"/>
        </w:rPr>
        <w:t xml:space="preserve">          </w:t>
      </w:r>
      <w:r>
        <w:rPr>
          <w:rStyle w:val="KeywordTok"/>
        </w:rPr>
        <w:t>&lt;ifn&gt;</w:t>
      </w:r>
      <w:r>
        <w:rPr>
          <w:rStyle w:val="NormalTok"/>
        </w:rPr>
        <w:t xml:space="preserve"> Megamix2001.ts </w:t>
      </w:r>
      <w:r>
        <w:rPr>
          <w:rStyle w:val="KeywordTok"/>
        </w:rPr>
        <w:t>&lt;/ifn&gt;</w:t>
      </w:r>
      <w:r>
        <w:br/>
      </w:r>
      <w:r>
        <w:rPr>
          <w:rStyle w:val="NormalTok"/>
        </w:rPr>
        <w:t xml:space="preserve">          </w:t>
      </w:r>
      <w:r>
        <w:rPr>
          <w:rStyle w:val="KeywordTok"/>
        </w:rPr>
        <w:t>&lt;duration/&gt;</w:t>
      </w:r>
      <w:r>
        <w:br/>
      </w:r>
      <w:r>
        <w:rPr>
          <w:rStyle w:val="NormalTok"/>
        </w:rPr>
        <w:t xml:space="preserve">          </w:t>
      </w:r>
      <w:r>
        <w:rPr>
          <w:rStyle w:val="KeywordTok"/>
        </w:rPr>
        <w:t>&lt;asset_type&gt;</w:t>
      </w:r>
      <w:r>
        <w:rPr>
          <w:rStyle w:val="NormalTok"/>
        </w:rPr>
        <w:t xml:space="preserve"> 1000059 </w:t>
      </w:r>
      <w:r>
        <w:rPr>
          <w:rStyle w:val="KeywordTok"/>
        </w:rPr>
        <w:t>&lt;/asset_type&gt;</w:t>
      </w:r>
      <w:r>
        <w:br/>
      </w:r>
      <w:r>
        <w:rPr>
          <w:rStyle w:val="NormalTok"/>
        </w:rPr>
        <w:t xml:space="preserve">          </w:t>
      </w:r>
      <w:r>
        <w:rPr>
          <w:rStyle w:val="KeywordTok"/>
        </w:rPr>
        <w:t>&lt;is_crypted&gt;</w:t>
      </w:r>
      <w:r>
        <w:rPr>
          <w:rStyle w:val="NormalTok"/>
        </w:rPr>
        <w:t xml:space="preserve"> 0 </w:t>
      </w:r>
      <w:r>
        <w:rPr>
          <w:rStyle w:val="KeywordTok"/>
        </w:rPr>
        <w:t>&lt;/is_crypted&gt;</w:t>
      </w:r>
      <w:r>
        <w:br/>
      </w:r>
      <w:r>
        <w:rPr>
          <w:rStyle w:val="NormalTok"/>
        </w:rPr>
        <w:t xml:space="preserve">          </w:t>
      </w:r>
      <w:r>
        <w:rPr>
          <w:rStyle w:val="KeywordTok"/>
        </w:rPr>
        <w:t>&lt;sm_externalid/&gt;</w:t>
      </w:r>
      <w:r>
        <w:br/>
      </w:r>
      <w:r>
        <w:rPr>
          <w:rStyle w:val="NormalTok"/>
        </w:rPr>
        <w:t xml:space="preserve">          </w:t>
      </w:r>
      <w:r>
        <w:rPr>
          <w:rStyle w:val="KeywordTok"/>
        </w:rPr>
        <w:t>&lt;transport&gt;</w:t>
      </w:r>
      <w:r>
        <w:rPr>
          <w:rStyle w:val="NormalTok"/>
        </w:rPr>
        <w:t xml:space="preserve"> rtsp </w:t>
      </w:r>
      <w:r>
        <w:rPr>
          <w:rStyle w:val="KeywordTok"/>
        </w:rPr>
        <w:t>&lt;/transport&gt;</w:t>
      </w:r>
      <w:r>
        <w:br/>
      </w:r>
      <w:r>
        <w:rPr>
          <w:rStyle w:val="NormalTok"/>
        </w:rPr>
        <w:t xml:space="preserve">          </w:t>
      </w:r>
      <w:r>
        <w:rPr>
          <w:rStyle w:val="KeywordTok"/>
        </w:rPr>
        <w:t>&lt;audioPIDs/&gt;</w:t>
      </w:r>
      <w:r>
        <w:br/>
      </w:r>
      <w:r>
        <w:rPr>
          <w:rStyle w:val="NormalTok"/>
        </w:rPr>
        <w:t xml:space="preserve">        </w:t>
      </w:r>
      <w:r>
        <w:rPr>
          <w:rStyle w:val="KeywordTok"/>
        </w:rPr>
        <w:t>&lt;/content_asset&gt;</w:t>
      </w:r>
      <w:r>
        <w:br/>
      </w:r>
      <w:r>
        <w:rPr>
          <w:rStyle w:val="NormalTok"/>
        </w:rPr>
        <w:t xml:space="preserve">      </w:t>
      </w:r>
      <w:r>
        <w:rPr>
          <w:rStyle w:val="KeywordTok"/>
        </w:rPr>
        <w:t>&lt;/assets&gt;</w:t>
      </w:r>
      <w:r>
        <w:br/>
      </w:r>
      <w:r>
        <w:rPr>
          <w:rStyle w:val="NormalTok"/>
        </w:rPr>
        <w:t xml:space="preserve">    </w:t>
      </w:r>
      <w:r>
        <w:rPr>
          <w:rStyle w:val="KeywordTok"/>
        </w:rPr>
        <w:t>&lt;/k&gt;</w:t>
      </w:r>
    </w:p>
    <w:p w14:paraId="36E59BA0" w14:textId="77777777" w:rsidR="005B7803" w:rsidRDefault="00F12F17">
      <w:pPr>
        <w:pStyle w:val="Heading3"/>
      </w:pPr>
      <w:bookmarkStart w:id="813" w:name="franchisepackage"/>
      <w:bookmarkStart w:id="814" w:name="_Toc437365311"/>
      <w:bookmarkEnd w:id="813"/>
      <w:r>
        <w:t>/FranchisePackage</w:t>
      </w:r>
      <w:bookmarkEnd w:id="814"/>
    </w:p>
    <w:p w14:paraId="21900FDC" w14:textId="77777777" w:rsidR="005B7803" w:rsidRDefault="00F12F17">
      <w:pPr>
        <w:pStyle w:val="Heading4"/>
      </w:pPr>
      <w:bookmarkStart w:id="815" w:name="franchisepackagelist_package"/>
      <w:bookmarkStart w:id="816" w:name="_Toc437365312"/>
      <w:bookmarkEnd w:id="815"/>
      <w:r>
        <w:t>/FranchisePackage/list_package</w:t>
      </w:r>
      <w:bookmarkEnd w:id="816"/>
    </w:p>
    <w:p w14:paraId="2EBD3062" w14:textId="77777777" w:rsidR="005B7803" w:rsidRDefault="00F12F17">
      <w:r>
        <w:rPr>
          <w:b/>
        </w:rPr>
        <w:t>GET-запрос</w:t>
      </w:r>
    </w:p>
    <w:p w14:paraId="2AF5E1B1" w14:textId="77777777" w:rsidR="005B7803" w:rsidRDefault="00F12F17">
      <w:r>
        <w:t>Метод запрашивает список франшиз, входящих в пакет.</w:t>
      </w:r>
    </w:p>
    <w:p w14:paraId="35DFFEB8" w14:textId="77777777" w:rsidR="005B7803" w:rsidRDefault="00F12F17">
      <w:r>
        <w:rPr>
          <w:b/>
        </w:rPr>
        <w:t>URL-параметры запроса:</w:t>
      </w:r>
    </w:p>
    <w:p w14:paraId="6D3BB441" w14:textId="77777777" w:rsidR="005B7803" w:rsidRDefault="00F12F17" w:rsidP="00F12F17">
      <w:pPr>
        <w:numPr>
          <w:ilvl w:val="0"/>
          <w:numId w:val="414"/>
        </w:numPr>
      </w:pPr>
      <w:r>
        <w:rPr>
          <w:rStyle w:val="VerbatimChar"/>
        </w:rPr>
        <w:t>franchisePackageId</w:t>
      </w:r>
      <w:r>
        <w:t xml:space="preserve"> — </w:t>
      </w:r>
      <w:r>
        <w:rPr>
          <w:i/>
        </w:rPr>
        <w:t>number</w:t>
      </w:r>
      <w:r>
        <w:t xml:space="preserve"> — Идентификатор пакета франшиз. (Обязательный параметр.).</w:t>
      </w:r>
    </w:p>
    <w:p w14:paraId="267F1288" w14:textId="77777777" w:rsidR="005B7803" w:rsidRDefault="00F12F17">
      <w:r>
        <w:rPr>
          <w:b/>
        </w:rPr>
        <w:lastRenderedPageBreak/>
        <w:t>Параметры ответа:</w:t>
      </w:r>
    </w:p>
    <w:p w14:paraId="73F6BB0D" w14:textId="77777777" w:rsidR="005B7803" w:rsidRDefault="00F12F17">
      <w:r>
        <w:t>Пример XML-данных ответа:</w:t>
      </w:r>
    </w:p>
    <w:p w14:paraId="5B72E525" w14:textId="77777777" w:rsidR="005B7803" w:rsidRDefault="00F12F17">
      <w:pPr>
        <w:pStyle w:val="SourceCode"/>
      </w:pPr>
      <w:r>
        <w:rPr>
          <w:rStyle w:val="KeywordTok"/>
        </w:rPr>
        <w:t>&lt;franchise_list</w:t>
      </w:r>
      <w:r>
        <w:rPr>
          <w:rStyle w:val="OtherTok"/>
        </w:rPr>
        <w:t xml:space="preserve"> code=</w:t>
      </w:r>
      <w:r>
        <w:rPr>
          <w:rStyle w:val="StringTok"/>
        </w:rPr>
        <w:t>"0"</w:t>
      </w:r>
      <w:r>
        <w:rPr>
          <w:rStyle w:val="KeywordTok"/>
        </w:rPr>
        <w:t>&gt;</w:t>
      </w:r>
      <w:r>
        <w:br/>
      </w:r>
      <w:r>
        <w:rPr>
          <w:rStyle w:val="NormalTok"/>
        </w:rPr>
        <w:t xml:space="preserve">  </w:t>
      </w:r>
      <w:r>
        <w:rPr>
          <w:rStyle w:val="KeywordTok"/>
        </w:rPr>
        <w:t>&lt;franchises</w:t>
      </w:r>
      <w:r>
        <w:rPr>
          <w:rStyle w:val="OtherTok"/>
        </w:rPr>
        <w:t xml:space="preserve"> count=</w:t>
      </w:r>
      <w:r>
        <w:rPr>
          <w:rStyle w:val="StringTok"/>
        </w:rPr>
        <w:t>"1"</w:t>
      </w:r>
      <w:r>
        <w:rPr>
          <w:rStyle w:val="KeywordTok"/>
        </w:rPr>
        <w:t>&gt;</w:t>
      </w:r>
      <w:r>
        <w:br/>
      </w:r>
      <w:r>
        <w:rPr>
          <w:rStyle w:val="NormalTok"/>
        </w:rPr>
        <w:t xml:space="preserve">    </w:t>
      </w:r>
      <w:r>
        <w:rPr>
          <w:rStyle w:val="KeywordTok"/>
        </w:rPr>
        <w:t>&lt;franchise&gt;</w:t>
      </w:r>
      <w:r>
        <w:br/>
      </w:r>
      <w:r>
        <w:rPr>
          <w:rStyle w:val="NormalTok"/>
        </w:rPr>
        <w:t xml:space="preserve">      </w:t>
      </w:r>
      <w:r>
        <w:rPr>
          <w:rStyle w:val="KeywordTok"/>
        </w:rPr>
        <w:t>&lt;id&gt;</w:t>
      </w:r>
      <w:r>
        <w:rPr>
          <w:rStyle w:val="NormalTok"/>
        </w:rPr>
        <w:t xml:space="preserve"> 44487937 </w:t>
      </w:r>
      <w:r>
        <w:rPr>
          <w:rStyle w:val="KeywordTok"/>
        </w:rPr>
        <w:t>&lt;/id&gt;</w:t>
      </w:r>
      <w:r>
        <w:br/>
      </w:r>
      <w:r>
        <w:rPr>
          <w:rStyle w:val="NormalTok"/>
        </w:rPr>
        <w:t xml:space="preserve">      </w:t>
      </w:r>
      <w:r>
        <w:rPr>
          <w:rStyle w:val="KeywordTok"/>
        </w:rPr>
        <w:t>&lt;name&gt;</w:t>
      </w:r>
      <w:r>
        <w:rPr>
          <w:rStyle w:val="NormalTok"/>
        </w:rPr>
        <w:t xml:space="preserve"> test_fr </w:t>
      </w:r>
      <w:r>
        <w:rPr>
          <w:rStyle w:val="KeywordTok"/>
        </w:rPr>
        <w:t>&lt;/name&gt;</w:t>
      </w:r>
      <w:r>
        <w:br/>
      </w:r>
      <w:r>
        <w:rPr>
          <w:rStyle w:val="NormalTok"/>
        </w:rPr>
        <w:t xml:space="preserve">      </w:t>
      </w:r>
      <w:r>
        <w:rPr>
          <w:rStyle w:val="KeywordTok"/>
        </w:rPr>
        <w:t>&lt;usageRule&gt;</w:t>
      </w:r>
      <w:r>
        <w:rPr>
          <w:rStyle w:val="NormalTok"/>
        </w:rPr>
        <w:t xml:space="preserve"> 1000236 </w:t>
      </w:r>
      <w:r>
        <w:rPr>
          <w:rStyle w:val="KeywordTok"/>
        </w:rPr>
        <w:t>&lt;/usageRule&gt;</w:t>
      </w:r>
      <w:r>
        <w:br/>
      </w:r>
      <w:r>
        <w:rPr>
          <w:rStyle w:val="NormalTok"/>
        </w:rPr>
        <w:t xml:space="preserve">      </w:t>
      </w:r>
      <w:r>
        <w:rPr>
          <w:rStyle w:val="KeywordTok"/>
        </w:rPr>
        <w:t>&lt;duration&gt;</w:t>
      </w:r>
      <w:r>
        <w:rPr>
          <w:rStyle w:val="NormalTok"/>
        </w:rPr>
        <w:t xml:space="preserve"> 172800 </w:t>
      </w:r>
      <w:r>
        <w:rPr>
          <w:rStyle w:val="KeywordTok"/>
        </w:rPr>
        <w:t>&lt;/duration&gt;</w:t>
      </w:r>
      <w:r>
        <w:br/>
      </w:r>
      <w:r>
        <w:rPr>
          <w:rStyle w:val="NormalTok"/>
        </w:rPr>
        <w:t xml:space="preserve">      </w:t>
      </w:r>
      <w:r>
        <w:rPr>
          <w:rStyle w:val="KeywordTok"/>
        </w:rPr>
        <w:t>&lt;forever&gt;</w:t>
      </w:r>
      <w:r>
        <w:rPr>
          <w:rStyle w:val="NormalTok"/>
        </w:rPr>
        <w:t xml:space="preserve"> 0 </w:t>
      </w:r>
      <w:r>
        <w:rPr>
          <w:rStyle w:val="KeywordTok"/>
        </w:rPr>
        <w:t>&lt;/forever&gt;</w:t>
      </w:r>
      <w:r>
        <w:br/>
      </w:r>
      <w:r>
        <w:rPr>
          <w:rStyle w:val="NormalTok"/>
        </w:rPr>
        <w:t xml:space="preserve">      </w:t>
      </w:r>
      <w:r>
        <w:rPr>
          <w:rStyle w:val="KeywordTok"/>
        </w:rPr>
        <w:t>&lt;dsc/&gt;</w:t>
      </w:r>
      <w:r>
        <w:br/>
      </w:r>
      <w:r>
        <w:rPr>
          <w:rStyle w:val="NormalTok"/>
        </w:rPr>
        <w:t xml:space="preserve">      </w:t>
      </w:r>
      <w:r>
        <w:rPr>
          <w:rStyle w:val="KeywordTok"/>
        </w:rPr>
        <w:t>&lt;movies&gt;</w:t>
      </w:r>
      <w:r>
        <w:br/>
      </w:r>
      <w:r>
        <w:rPr>
          <w:rStyle w:val="NormalTok"/>
        </w:rPr>
        <w:t xml:space="preserve">        </w:t>
      </w:r>
      <w:r>
        <w:rPr>
          <w:rStyle w:val="KeywordTok"/>
        </w:rPr>
        <w:t>&lt;id&gt;</w:t>
      </w:r>
      <w:r>
        <w:rPr>
          <w:rStyle w:val="NormalTok"/>
        </w:rPr>
        <w:t xml:space="preserve"> 43510930 </w:t>
      </w:r>
      <w:r>
        <w:rPr>
          <w:rStyle w:val="KeywordTok"/>
        </w:rPr>
        <w:t>&lt;/id&gt;</w:t>
      </w:r>
      <w:r>
        <w:br/>
      </w:r>
      <w:r>
        <w:rPr>
          <w:rStyle w:val="NormalTok"/>
        </w:rPr>
        <w:t xml:space="preserve">        </w:t>
      </w:r>
      <w:r>
        <w:rPr>
          <w:rStyle w:val="KeywordTok"/>
        </w:rPr>
        <w:t>&lt;id&gt;</w:t>
      </w:r>
      <w:r>
        <w:rPr>
          <w:rStyle w:val="NormalTok"/>
        </w:rPr>
        <w:t xml:space="preserve"> 36196750 </w:t>
      </w:r>
      <w:r>
        <w:rPr>
          <w:rStyle w:val="KeywordTok"/>
        </w:rPr>
        <w:t>&lt;/id&gt;</w:t>
      </w:r>
      <w:r>
        <w:br/>
      </w:r>
      <w:r>
        <w:rPr>
          <w:rStyle w:val="NormalTok"/>
        </w:rPr>
        <w:t xml:space="preserve">      </w:t>
      </w:r>
      <w:r>
        <w:rPr>
          <w:rStyle w:val="KeywordTok"/>
        </w:rPr>
        <w:t>&lt;/movies&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45299314 </w:t>
      </w:r>
      <w:r>
        <w:rPr>
          <w:rStyle w:val="KeywordTok"/>
        </w:rPr>
        <w:t>&lt;/id&gt;</w:t>
      </w:r>
      <w:r>
        <w:br/>
      </w:r>
      <w:r>
        <w:rPr>
          <w:rStyle w:val="NormalTok"/>
        </w:rPr>
        <w:t xml:space="preserve">        </w:t>
      </w:r>
      <w:r>
        <w:rPr>
          <w:rStyle w:val="KeywordTok"/>
        </w:rPr>
        <w:t>&lt;id&gt;</w:t>
      </w:r>
      <w:r>
        <w:rPr>
          <w:rStyle w:val="NormalTok"/>
        </w:rPr>
        <w:t xml:space="preserve"> 44691681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franchise&gt;</w:t>
      </w:r>
      <w:r>
        <w:br/>
      </w:r>
      <w:r>
        <w:rPr>
          <w:rStyle w:val="NormalTok"/>
        </w:rPr>
        <w:t xml:space="preserve">  </w:t>
      </w:r>
      <w:r>
        <w:rPr>
          <w:rStyle w:val="KeywordTok"/>
        </w:rPr>
        <w:t>&lt;/franchises&gt;</w:t>
      </w:r>
      <w:r>
        <w:br/>
      </w:r>
      <w:r>
        <w:rPr>
          <w:rStyle w:val="KeywordTok"/>
        </w:rPr>
        <w:t>&lt;/franchise_list&gt;</w:t>
      </w:r>
    </w:p>
    <w:p w14:paraId="61CDAD5B" w14:textId="77777777" w:rsidR="005B7803" w:rsidRDefault="00F12F17">
      <w:pPr>
        <w:pStyle w:val="Heading3"/>
      </w:pPr>
      <w:bookmarkStart w:id="817" w:name="performerdictionary"/>
      <w:bookmarkStart w:id="818" w:name="_Toc437365313"/>
      <w:bookmarkEnd w:id="817"/>
      <w:r>
        <w:t>/PerformerDictionary</w:t>
      </w:r>
      <w:bookmarkEnd w:id="818"/>
    </w:p>
    <w:p w14:paraId="2A8071FF" w14:textId="77777777" w:rsidR="005B7803" w:rsidRDefault="00F12F17">
      <w:pPr>
        <w:pStyle w:val="Heading4"/>
      </w:pPr>
      <w:bookmarkStart w:id="819" w:name="performerdictionarylist"/>
      <w:bookmarkStart w:id="820" w:name="_Toc437365314"/>
      <w:bookmarkEnd w:id="819"/>
      <w:r>
        <w:t>/PerformerDictionary/list</w:t>
      </w:r>
      <w:bookmarkEnd w:id="820"/>
    </w:p>
    <w:p w14:paraId="1CA219BB" w14:textId="77777777" w:rsidR="005B7803" w:rsidRDefault="00F12F17">
      <w:r>
        <w:rPr>
          <w:b/>
        </w:rPr>
        <w:t>GET-запрос</w:t>
      </w:r>
    </w:p>
    <w:p w14:paraId="11C1E976" w14:textId="77777777" w:rsidR="005B7803" w:rsidRDefault="00F12F17">
      <w:r>
        <w:t>Метод запрашивает список исполнителей караоке-роликов, существующих в SDP.</w:t>
      </w:r>
    </w:p>
    <w:p w14:paraId="57261521" w14:textId="77777777" w:rsidR="005B7803" w:rsidRDefault="00F12F17">
      <w:r>
        <w:rPr>
          <w:b/>
        </w:rPr>
        <w:t>URL-параметры запроса:</w:t>
      </w:r>
    </w:p>
    <w:p w14:paraId="6B0574D8" w14:textId="77777777" w:rsidR="005B7803" w:rsidRDefault="00F12F17">
      <w:r>
        <w:rPr>
          <w:b/>
        </w:rPr>
        <w:t>Параметры ответа:</w:t>
      </w:r>
    </w:p>
    <w:p w14:paraId="4B6064D9" w14:textId="77777777" w:rsidR="005B7803" w:rsidRDefault="00F12F17">
      <w:r>
        <w:t>Пример XML-данных ответа:</w:t>
      </w:r>
    </w:p>
    <w:p w14:paraId="4C09C5B4"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PerformerDictionary_ID&gt;</w:t>
      </w:r>
      <w:r>
        <w:rPr>
          <w:rStyle w:val="NormalTok"/>
        </w:rPr>
        <w:t xml:space="preserve"> 15369107 </w:t>
      </w:r>
      <w:r>
        <w:rPr>
          <w:rStyle w:val="KeywordTok"/>
        </w:rPr>
        <w:t>&lt;/PerformerDictionary_ID&gt;</w:t>
      </w:r>
      <w:r>
        <w:br/>
      </w:r>
      <w:r>
        <w:rPr>
          <w:rStyle w:val="NormalTok"/>
        </w:rPr>
        <w:t xml:space="preserve">    </w:t>
      </w:r>
      <w:r>
        <w:rPr>
          <w:rStyle w:val="KeywordTok"/>
        </w:rPr>
        <w:t>&lt;PerformerDictionary_DISCRIMINATOR&gt;</w:t>
      </w:r>
      <w:r>
        <w:rPr>
          <w:rStyle w:val="NormalTok"/>
        </w:rPr>
        <w:t xml:space="preserve"> PERFORMERDICTIONARY </w:t>
      </w:r>
      <w:r>
        <w:rPr>
          <w:rStyle w:val="KeywordTok"/>
        </w:rPr>
        <w:t>&lt;/PerformerDictionary_DISCRIMINATOR&gt;</w:t>
      </w:r>
      <w:r>
        <w:br/>
      </w:r>
      <w:r>
        <w:rPr>
          <w:rStyle w:val="NormalTok"/>
        </w:rPr>
        <w:t xml:space="preserve">    </w:t>
      </w:r>
      <w:r>
        <w:rPr>
          <w:rStyle w:val="KeywordTok"/>
        </w:rPr>
        <w:t>&lt;PerformerDictionary_name&gt;</w:t>
      </w:r>
      <w:r>
        <w:rPr>
          <w:rStyle w:val="NormalTok"/>
        </w:rPr>
        <w:t xml:space="preserve"> Вирус </w:t>
      </w:r>
      <w:r>
        <w:rPr>
          <w:rStyle w:val="KeywordTok"/>
        </w:rPr>
        <w:t>&lt;/PerformerDictionary_name&gt;</w:t>
      </w:r>
      <w:r>
        <w:br/>
      </w:r>
      <w:r>
        <w:rPr>
          <w:rStyle w:val="NormalTok"/>
        </w:rPr>
        <w:t xml:space="preserve">    </w:t>
      </w:r>
      <w:r>
        <w:rPr>
          <w:rStyle w:val="KeywordTok"/>
        </w:rPr>
        <w:t>&lt;PerformerDictionary_description/&gt;</w:t>
      </w:r>
      <w:r>
        <w:br/>
      </w:r>
      <w:r>
        <w:rPr>
          <w:rStyle w:val="NormalTok"/>
        </w:rPr>
        <w:t xml:space="preserve">    </w:t>
      </w:r>
      <w:r>
        <w:rPr>
          <w:rStyle w:val="KeywordTok"/>
        </w:rPr>
        <w:t>&lt;PerformerDictionary_sortOrder&gt;</w:t>
      </w:r>
      <w:r>
        <w:rPr>
          <w:rStyle w:val="NormalTok"/>
        </w:rPr>
        <w:t xml:space="preserve"> 1 </w:t>
      </w:r>
      <w:r>
        <w:rPr>
          <w:rStyle w:val="KeywordTok"/>
        </w:rPr>
        <w:t>&lt;/PerformerDictionary_sortOrder&gt;</w:t>
      </w:r>
      <w:r>
        <w:br/>
      </w:r>
      <w:r>
        <w:rPr>
          <w:rStyle w:val="NormalTok"/>
        </w:rPr>
        <w:t xml:space="preserve">    </w:t>
      </w:r>
      <w:r>
        <w:rPr>
          <w:rStyle w:val="KeywordTok"/>
        </w:rPr>
        <w:t>&lt;PerformerDictionary_logo/&gt;</w:t>
      </w:r>
      <w:r>
        <w:br/>
      </w:r>
      <w:r>
        <w:rPr>
          <w:rStyle w:val="NormalTok"/>
        </w:rPr>
        <w:t xml:space="preserve">    </w:t>
      </w:r>
      <w:r>
        <w:rPr>
          <w:rStyle w:val="KeywordTok"/>
        </w:rPr>
        <w:t>&lt;PerformerDictionary_ownerUser/&gt;</w:t>
      </w:r>
      <w:r>
        <w:br/>
      </w:r>
      <w:r>
        <w:rPr>
          <w:rStyle w:val="NormalTok"/>
        </w:rPr>
        <w:t xml:space="preserve">    </w:t>
      </w:r>
      <w:r>
        <w:rPr>
          <w:rStyle w:val="KeywordTok"/>
        </w:rPr>
        <w:t>&lt;ownerUser_login/&gt;</w:t>
      </w:r>
      <w:r>
        <w:br/>
      </w:r>
      <w:r>
        <w:rPr>
          <w:rStyle w:val="NormalTok"/>
        </w:rPr>
        <w:t xml:space="preserve">    </w:t>
      </w:r>
      <w:r>
        <w:rPr>
          <w:rStyle w:val="KeywordTok"/>
        </w:rPr>
        <w:t>&lt;ownerUser_ID/&gt;</w:t>
      </w:r>
      <w:r>
        <w:br/>
      </w:r>
      <w:r>
        <w:rPr>
          <w:rStyle w:val="NormalTok"/>
        </w:rPr>
        <w:t xml:space="preserve">    </w:t>
      </w:r>
      <w:r>
        <w:rPr>
          <w:rStyle w:val="KeywordTok"/>
        </w:rPr>
        <w:t>&lt;ownerUser_DISCRIMINATOR/&gt;</w:t>
      </w:r>
      <w:r>
        <w:br/>
      </w:r>
      <w:r>
        <w:rPr>
          <w:rStyle w:val="NormalTok"/>
        </w:rPr>
        <w:t xml:space="preserve">    </w:t>
      </w:r>
      <w:r>
        <w:rPr>
          <w:rStyle w:val="KeywordTok"/>
        </w:rPr>
        <w:t>&lt;PerformerDictionary_internalId/&gt;</w:t>
      </w:r>
      <w:r>
        <w:br/>
      </w:r>
      <w:r>
        <w:rPr>
          <w:rStyle w:val="NormalTok"/>
        </w:rPr>
        <w:t xml:space="preserve">    </w:t>
      </w:r>
      <w:r>
        <w:rPr>
          <w:rStyle w:val="KeywordTok"/>
        </w:rPr>
        <w:t>&lt;PerformerDictionary_externalId/&gt;</w:t>
      </w:r>
      <w:r>
        <w:br/>
      </w:r>
      <w:r>
        <w:rPr>
          <w:rStyle w:val="NormalTok"/>
        </w:rPr>
        <w:t xml:space="preserve">  </w:t>
      </w:r>
      <w:r>
        <w:rPr>
          <w:rStyle w:val="KeywordTok"/>
        </w:rPr>
        <w:t>&lt;/row&gt;</w:t>
      </w:r>
    </w:p>
    <w:p w14:paraId="2DF2614F" w14:textId="77777777" w:rsidR="005B7803" w:rsidRDefault="00F12F17">
      <w:pPr>
        <w:pStyle w:val="Heading3"/>
      </w:pPr>
      <w:bookmarkStart w:id="821" w:name="karaokegenredictionary"/>
      <w:bookmarkStart w:id="822" w:name="_Toc437365315"/>
      <w:bookmarkEnd w:id="821"/>
      <w:r>
        <w:t>/KaraokeGenreDictionary</w:t>
      </w:r>
      <w:bookmarkEnd w:id="822"/>
    </w:p>
    <w:p w14:paraId="468BE226" w14:textId="77777777" w:rsidR="005B7803" w:rsidRDefault="00F12F17">
      <w:pPr>
        <w:pStyle w:val="Heading4"/>
      </w:pPr>
      <w:bookmarkStart w:id="823" w:name="karaokegenredictionarylist"/>
      <w:bookmarkStart w:id="824" w:name="_Toc437365316"/>
      <w:bookmarkEnd w:id="823"/>
      <w:r>
        <w:t>/KaraokeGenreDictionary/list</w:t>
      </w:r>
      <w:bookmarkEnd w:id="824"/>
    </w:p>
    <w:p w14:paraId="7F6FAC75" w14:textId="77777777" w:rsidR="005B7803" w:rsidRDefault="00F12F17">
      <w:r>
        <w:rPr>
          <w:b/>
        </w:rPr>
        <w:t>GET-запрос</w:t>
      </w:r>
    </w:p>
    <w:p w14:paraId="7A3810D7" w14:textId="77777777" w:rsidR="005B7803" w:rsidRDefault="00F12F17">
      <w:r>
        <w:t>Метод возвращает список жанров караоке-роликов, существующих в SDP.</w:t>
      </w:r>
    </w:p>
    <w:p w14:paraId="53EB108D" w14:textId="77777777" w:rsidR="005B7803" w:rsidRDefault="00F12F17">
      <w:r>
        <w:rPr>
          <w:b/>
        </w:rPr>
        <w:t>URL-параметры запроса:</w:t>
      </w:r>
    </w:p>
    <w:p w14:paraId="7BE6C238" w14:textId="77777777" w:rsidR="005B7803" w:rsidRDefault="00F12F17">
      <w:r>
        <w:rPr>
          <w:b/>
        </w:rPr>
        <w:t>Параметры ответа:</w:t>
      </w:r>
    </w:p>
    <w:p w14:paraId="5EB5C5BE" w14:textId="77777777" w:rsidR="005B7803" w:rsidRDefault="00F12F17">
      <w:r>
        <w:t>Пример XML-данных ответа:</w:t>
      </w:r>
    </w:p>
    <w:p w14:paraId="7E6FFD56" w14:textId="77777777" w:rsidR="005B7803" w:rsidRDefault="00F12F17">
      <w:pPr>
        <w:pStyle w:val="SourceCode"/>
      </w:pPr>
      <w:r>
        <w:rPr>
          <w:rStyle w:val="KeywordTok"/>
        </w:rPr>
        <w:lastRenderedPageBreak/>
        <w:t>&lt;rows</w:t>
      </w:r>
      <w:r>
        <w:rPr>
          <w:rStyle w:val="OtherTok"/>
        </w:rPr>
        <w:t xml:space="preserve"> version=</w:t>
      </w:r>
      <w:r>
        <w:rPr>
          <w:rStyle w:val="StringTok"/>
        </w:rPr>
        <w:t>"0"</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KaraokeGenreDictionary_externalId&gt;</w:t>
      </w:r>
      <w:r>
        <w:rPr>
          <w:rStyle w:val="NormalTok"/>
        </w:rPr>
        <w:t xml:space="preserve"> Техно </w:t>
      </w:r>
      <w:r>
        <w:rPr>
          <w:rStyle w:val="KeywordTok"/>
        </w:rPr>
        <w:t>&lt;/KaraokeGenreDictionary_externalId&gt;</w:t>
      </w:r>
      <w:r>
        <w:br/>
      </w:r>
      <w:r>
        <w:rPr>
          <w:rStyle w:val="NormalTok"/>
        </w:rPr>
        <w:t xml:space="preserve">    </w:t>
      </w:r>
      <w:r>
        <w:rPr>
          <w:rStyle w:val="KeywordTok"/>
        </w:rPr>
        <w:t>&lt;KaraokeGenreDictionary_ID&gt;</w:t>
      </w:r>
      <w:r>
        <w:rPr>
          <w:rStyle w:val="NormalTok"/>
        </w:rPr>
        <w:t xml:space="preserve"> 15353581 </w:t>
      </w:r>
      <w:r>
        <w:rPr>
          <w:rStyle w:val="KeywordTok"/>
        </w:rPr>
        <w:t>&lt;/KaraokeGenreDictionary_ID&gt;</w:t>
      </w:r>
      <w:r>
        <w:br/>
      </w:r>
      <w:r>
        <w:rPr>
          <w:rStyle w:val="NormalTok"/>
        </w:rPr>
        <w:t xml:space="preserve">    </w:t>
      </w:r>
      <w:r>
        <w:rPr>
          <w:rStyle w:val="KeywordTok"/>
        </w:rPr>
        <w:t>&lt;KaraokeGenreDictionary_DISCRIMINATOR&gt;</w:t>
      </w:r>
      <w:r>
        <w:rPr>
          <w:rStyle w:val="NormalTok"/>
        </w:rPr>
        <w:t xml:space="preserve"> KARAOKEGENREDICTIONARY </w:t>
      </w:r>
      <w:r>
        <w:rPr>
          <w:rStyle w:val="KeywordTok"/>
        </w:rPr>
        <w:t>&lt;/KaraokeGenreDictionary_DISCRIMINATOR&gt;</w:t>
      </w:r>
      <w:r>
        <w:br/>
      </w:r>
      <w:r>
        <w:rPr>
          <w:rStyle w:val="NormalTok"/>
        </w:rPr>
        <w:t xml:space="preserve">    </w:t>
      </w:r>
      <w:r>
        <w:rPr>
          <w:rStyle w:val="KeywordTok"/>
        </w:rPr>
        <w:t>&lt;KaraokeGenreDictionary_name&gt;</w:t>
      </w:r>
      <w:r>
        <w:rPr>
          <w:rStyle w:val="NormalTok"/>
        </w:rPr>
        <w:t xml:space="preserve"> Техно </w:t>
      </w:r>
      <w:r>
        <w:rPr>
          <w:rStyle w:val="KeywordTok"/>
        </w:rPr>
        <w:t>&lt;/KaraokeGenreDictionary_name&gt;</w:t>
      </w:r>
      <w:r>
        <w:br/>
      </w:r>
      <w:r>
        <w:rPr>
          <w:rStyle w:val="NormalTok"/>
        </w:rPr>
        <w:t xml:space="preserve">    </w:t>
      </w:r>
      <w:r>
        <w:rPr>
          <w:rStyle w:val="KeywordTok"/>
        </w:rPr>
        <w:t>&lt;KaraokeGenreDictionary_description/&gt;</w:t>
      </w:r>
      <w:r>
        <w:br/>
      </w:r>
      <w:r>
        <w:rPr>
          <w:rStyle w:val="NormalTok"/>
        </w:rPr>
        <w:t xml:space="preserve">    </w:t>
      </w:r>
      <w:r>
        <w:rPr>
          <w:rStyle w:val="KeywordTok"/>
        </w:rPr>
        <w:t>&lt;KaraokeGenreDictionary_sortOrder&gt;</w:t>
      </w:r>
      <w:r>
        <w:rPr>
          <w:rStyle w:val="NormalTok"/>
        </w:rPr>
        <w:t xml:space="preserve"> 2 </w:t>
      </w:r>
      <w:r>
        <w:rPr>
          <w:rStyle w:val="KeywordTok"/>
        </w:rPr>
        <w:t>&lt;/KaraokeGenreDictionary_sortOrder&gt;</w:t>
      </w:r>
      <w:r>
        <w:br/>
      </w:r>
      <w:r>
        <w:rPr>
          <w:rStyle w:val="NormalTok"/>
        </w:rPr>
        <w:t xml:space="preserve">    </w:t>
      </w:r>
      <w:r>
        <w:rPr>
          <w:rStyle w:val="KeywordTok"/>
        </w:rPr>
        <w:t>&lt;KaraokeGenreDictionary_logo/&gt;</w:t>
      </w:r>
      <w:r>
        <w:br/>
      </w:r>
      <w:r>
        <w:rPr>
          <w:rStyle w:val="NormalTok"/>
        </w:rPr>
        <w:t xml:space="preserve">    </w:t>
      </w:r>
      <w:r>
        <w:rPr>
          <w:rStyle w:val="KeywordTok"/>
        </w:rPr>
        <w:t>&lt;KaraokeGenreDictionary_ownerUser/&gt;</w:t>
      </w:r>
      <w:r>
        <w:br/>
      </w:r>
      <w:r>
        <w:rPr>
          <w:rStyle w:val="NormalTok"/>
        </w:rPr>
        <w:t xml:space="preserve">    </w:t>
      </w:r>
      <w:r>
        <w:rPr>
          <w:rStyle w:val="KeywordTok"/>
        </w:rPr>
        <w:t>&lt;ownerUser_login/&gt;</w:t>
      </w:r>
      <w:r>
        <w:br/>
      </w:r>
      <w:r>
        <w:rPr>
          <w:rStyle w:val="NormalTok"/>
        </w:rPr>
        <w:t xml:space="preserve">    </w:t>
      </w:r>
      <w:r>
        <w:rPr>
          <w:rStyle w:val="KeywordTok"/>
        </w:rPr>
        <w:t>&lt;ownerUser_ID/&gt;</w:t>
      </w:r>
      <w:r>
        <w:br/>
      </w:r>
      <w:r>
        <w:rPr>
          <w:rStyle w:val="NormalTok"/>
        </w:rPr>
        <w:t xml:space="preserve">    </w:t>
      </w:r>
      <w:r>
        <w:rPr>
          <w:rStyle w:val="KeywordTok"/>
        </w:rPr>
        <w:t>&lt;ownerUser_DISCRIMINATOR/&gt;</w:t>
      </w:r>
      <w:r>
        <w:br/>
      </w:r>
      <w:r>
        <w:rPr>
          <w:rStyle w:val="NormalTok"/>
        </w:rPr>
        <w:t xml:space="preserve">    </w:t>
      </w:r>
      <w:r>
        <w:rPr>
          <w:rStyle w:val="KeywordTok"/>
        </w:rPr>
        <w:t>&lt;KaraokeGenreDictionary_internalId/&gt;</w:t>
      </w:r>
      <w:r>
        <w:br/>
      </w:r>
      <w:r>
        <w:rPr>
          <w:rStyle w:val="NormalTok"/>
        </w:rPr>
        <w:t xml:space="preserve">  </w:t>
      </w:r>
      <w:r>
        <w:rPr>
          <w:rStyle w:val="KeywordTok"/>
        </w:rPr>
        <w:t>&lt;/row&gt;</w:t>
      </w:r>
    </w:p>
    <w:p w14:paraId="2956BAFD" w14:textId="77777777" w:rsidR="005B7803" w:rsidRDefault="00F12F17">
      <w:pPr>
        <w:pStyle w:val="Heading3"/>
      </w:pPr>
      <w:bookmarkStart w:id="825" w:name="moviefolder"/>
      <w:bookmarkStart w:id="826" w:name="_Toc437365317"/>
      <w:bookmarkEnd w:id="825"/>
      <w:r>
        <w:t>/MovieFolder</w:t>
      </w:r>
      <w:bookmarkEnd w:id="826"/>
    </w:p>
    <w:p w14:paraId="7F50415D" w14:textId="77777777" w:rsidR="005B7803" w:rsidRDefault="00F12F17">
      <w:r>
        <w:t>Методы для получения информации о группировке фильмов.</w:t>
      </w:r>
    </w:p>
    <w:p w14:paraId="44E89B99" w14:textId="77777777" w:rsidR="005B7803" w:rsidRDefault="00F12F17">
      <w:pPr>
        <w:pStyle w:val="Heading4"/>
      </w:pPr>
      <w:bookmarkStart w:id="827" w:name="moviefolderlist_movie_folders"/>
      <w:bookmarkStart w:id="828" w:name="_Toc437365318"/>
      <w:bookmarkEnd w:id="827"/>
      <w:r>
        <w:t>/MovieFolder/list_movie_folders</w:t>
      </w:r>
      <w:bookmarkEnd w:id="828"/>
    </w:p>
    <w:p w14:paraId="2AA61E84" w14:textId="77777777" w:rsidR="005B7803" w:rsidRDefault="00F12F17">
      <w:r>
        <w:rPr>
          <w:b/>
        </w:rPr>
        <w:t>GET-запрос</w:t>
      </w:r>
    </w:p>
    <w:p w14:paraId="41ED70F0" w14:textId="77777777" w:rsidR="005B7803" w:rsidRDefault="00F12F17">
      <w:r>
        <w:t>Метод возвращает список папок для группировки фильмов в том случае, если они находятся в разделах Видеопрокат – Подписки, Мое - Подписки или Видеопрокат - Мои покупки - Подписки.</w:t>
      </w:r>
    </w:p>
    <w:p w14:paraId="4D128FDD" w14:textId="77777777" w:rsidR="005B7803" w:rsidRDefault="00F12F17">
      <w:r>
        <w:rPr>
          <w:b/>
        </w:rPr>
        <w:t>URL-параметры запроса:</w:t>
      </w:r>
    </w:p>
    <w:p w14:paraId="5C25E19B" w14:textId="77777777" w:rsidR="005B7803" w:rsidRDefault="00F12F17">
      <w:r>
        <w:rPr>
          <w:b/>
        </w:rPr>
        <w:t>Параметры ответа:</w:t>
      </w:r>
    </w:p>
    <w:p w14:paraId="344CECB9" w14:textId="77777777" w:rsidR="005B7803" w:rsidRDefault="00F12F17">
      <w:r>
        <w:t>Пример XML-данных ответа:</w:t>
      </w:r>
    </w:p>
    <w:p w14:paraId="062240E3" w14:textId="77777777" w:rsidR="005B7803" w:rsidRDefault="00F12F17">
      <w:pPr>
        <w:pStyle w:val="SourceCode"/>
      </w:pPr>
      <w:r>
        <w:rPr>
          <w:rStyle w:val="KeywordTok"/>
        </w:rPr>
        <w:lastRenderedPageBreak/>
        <w:t>&lt;folders_list</w:t>
      </w:r>
      <w:r>
        <w:rPr>
          <w:rStyle w:val="OtherTok"/>
        </w:rPr>
        <w:t xml:space="preserve"> code=</w:t>
      </w:r>
      <w:r>
        <w:rPr>
          <w:rStyle w:val="StringTok"/>
        </w:rPr>
        <w:t>"0"</w:t>
      </w:r>
      <w:r>
        <w:rPr>
          <w:rStyle w:val="KeywordTok"/>
        </w:rPr>
        <w:t>&gt;</w:t>
      </w:r>
      <w:r>
        <w:br/>
      </w:r>
      <w:r>
        <w:rPr>
          <w:rStyle w:val="NormalTok"/>
        </w:rPr>
        <w:t xml:space="preserve">  </w:t>
      </w:r>
      <w:r>
        <w:rPr>
          <w:rStyle w:val="KeywordTok"/>
        </w:rPr>
        <w:t>&lt;folders</w:t>
      </w:r>
      <w:r>
        <w:rPr>
          <w:rStyle w:val="OtherTok"/>
        </w:rPr>
        <w:t xml:space="preserve"> count=</w:t>
      </w:r>
      <w:r>
        <w:rPr>
          <w:rStyle w:val="StringTok"/>
        </w:rPr>
        <w:t>"1"</w:t>
      </w:r>
      <w:r>
        <w:rPr>
          <w:rStyle w:val="KeywordTok"/>
        </w:rPr>
        <w:t>&gt;</w:t>
      </w:r>
      <w:r>
        <w:br/>
      </w:r>
      <w:r>
        <w:rPr>
          <w:rStyle w:val="NormalTok"/>
        </w:rPr>
        <w:t xml:space="preserve">    </w:t>
      </w:r>
      <w:r>
        <w:rPr>
          <w:rStyle w:val="KeywordTok"/>
        </w:rPr>
        <w:t>&lt;folder&gt;</w:t>
      </w:r>
      <w:r>
        <w:br/>
      </w:r>
      <w:r>
        <w:rPr>
          <w:rStyle w:val="NormalTok"/>
        </w:rPr>
        <w:t xml:space="preserve">      </w:t>
      </w:r>
      <w:r>
        <w:rPr>
          <w:rStyle w:val="KeywordTok"/>
        </w:rPr>
        <w:t>&lt;id&gt;</w:t>
      </w:r>
      <w:r>
        <w:rPr>
          <w:rStyle w:val="NormalTok"/>
        </w:rPr>
        <w:t xml:space="preserve"> 46959338 </w:t>
      </w:r>
      <w:r>
        <w:rPr>
          <w:rStyle w:val="KeywordTok"/>
        </w:rPr>
        <w:t>&lt;/id&gt;</w:t>
      </w:r>
      <w:r>
        <w:br/>
      </w:r>
      <w:r>
        <w:rPr>
          <w:rStyle w:val="NormalTok"/>
        </w:rPr>
        <w:t xml:space="preserve">      </w:t>
      </w:r>
      <w:r>
        <w:rPr>
          <w:rStyle w:val="KeywordTok"/>
        </w:rPr>
        <w:t>&lt;name&gt;</w:t>
      </w:r>
      <w:r>
        <w:rPr>
          <w:rStyle w:val="NormalTok"/>
        </w:rPr>
        <w:t xml:space="preserve"> oii6799568 </w:t>
      </w:r>
      <w:r>
        <w:rPr>
          <w:rStyle w:val="KeywordTok"/>
        </w:rPr>
        <w:t>&lt;/name&gt;</w:t>
      </w:r>
      <w:r>
        <w:br/>
      </w:r>
      <w:r>
        <w:rPr>
          <w:rStyle w:val="NormalTok"/>
        </w:rPr>
        <w:t xml:space="preserve">      </w:t>
      </w:r>
      <w:r>
        <w:rPr>
          <w:rStyle w:val="KeywordTok"/>
        </w:rPr>
        <w:t>&lt;logo&gt;</w:t>
      </w:r>
      <w:r>
        <w:rPr>
          <w:rStyle w:val="NormalTok"/>
        </w:rPr>
        <w:t xml:space="preserve"> vod1434627544960.png </w:t>
      </w:r>
      <w:r>
        <w:rPr>
          <w:rStyle w:val="KeywordTok"/>
        </w:rPr>
        <w:t>&lt;/logo&gt;</w:t>
      </w:r>
      <w:r>
        <w:br/>
      </w:r>
      <w:r>
        <w:rPr>
          <w:rStyle w:val="NormalTok"/>
        </w:rPr>
        <w:t xml:space="preserve">      </w:t>
      </w:r>
      <w:r>
        <w:rPr>
          <w:rStyle w:val="KeywordTok"/>
        </w:rPr>
        <w:t>&lt;year</w:t>
      </w:r>
      <w:r>
        <w:rPr>
          <w:rStyle w:val="NormalTok"/>
        </w:rPr>
        <w:t xml:space="preserve"> </w:t>
      </w:r>
      <w:r>
        <w:rPr>
          <w:rStyle w:val="KeywordTok"/>
        </w:rPr>
        <w:t>/&gt;</w:t>
      </w:r>
      <w:r>
        <w:br/>
      </w:r>
      <w:r>
        <w:rPr>
          <w:rStyle w:val="NormalTok"/>
        </w:rPr>
        <w:t xml:space="preserve">      </w:t>
      </w:r>
      <w:r>
        <w:rPr>
          <w:rStyle w:val="KeywordTok"/>
        </w:rPr>
        <w:t>&lt;mainGenre</w:t>
      </w:r>
      <w:r>
        <w:rPr>
          <w:rStyle w:val="NormalTok"/>
        </w:rPr>
        <w:t xml:space="preserve"> </w:t>
      </w:r>
      <w:r>
        <w:rPr>
          <w:rStyle w:val="KeywordTok"/>
        </w:rPr>
        <w:t>/&gt;</w:t>
      </w:r>
      <w:r>
        <w:br/>
      </w:r>
      <w:r>
        <w:rPr>
          <w:rStyle w:val="NormalTok"/>
        </w:rPr>
        <w:t xml:space="preserve">      </w:t>
      </w:r>
      <w:r>
        <w:rPr>
          <w:rStyle w:val="KeywordTok"/>
        </w:rPr>
        <w:t>&lt;ageLevel&gt;</w:t>
      </w:r>
      <w:r>
        <w:rPr>
          <w:rStyle w:val="NormalTok"/>
        </w:rPr>
        <w:t xml:space="preserve"> 11154704 </w:t>
      </w:r>
      <w:r>
        <w:rPr>
          <w:rStyle w:val="KeywordTok"/>
        </w:rPr>
        <w:t>&lt;/ageLevel&gt;</w:t>
      </w:r>
      <w:r>
        <w:br/>
      </w:r>
      <w:r>
        <w:rPr>
          <w:rStyle w:val="NormalTok"/>
        </w:rPr>
        <w:t xml:space="preserve">      </w:t>
      </w:r>
      <w:r>
        <w:rPr>
          <w:rStyle w:val="KeywordTok"/>
        </w:rPr>
        <w:t>&lt;sDate&gt;</w:t>
      </w:r>
      <w:r>
        <w:rPr>
          <w:rStyle w:val="NormalTok"/>
        </w:rPr>
        <w:t xml:space="preserve"> 1434574800 </w:t>
      </w:r>
      <w:r>
        <w:rPr>
          <w:rStyle w:val="KeywordTok"/>
        </w:rPr>
        <w:t>&lt;/sDate&gt;</w:t>
      </w:r>
      <w:r>
        <w:br/>
      </w:r>
      <w:r>
        <w:rPr>
          <w:rStyle w:val="NormalTok"/>
        </w:rPr>
        <w:t xml:space="preserve">      </w:t>
      </w:r>
      <w:r>
        <w:rPr>
          <w:rStyle w:val="KeywordTok"/>
        </w:rPr>
        <w:t>&lt;eDate&gt;</w:t>
      </w:r>
      <w:r>
        <w:rPr>
          <w:rStyle w:val="NormalTok"/>
        </w:rPr>
        <w:t xml:space="preserve"> 1434661199 </w:t>
      </w:r>
      <w:r>
        <w:rPr>
          <w:rStyle w:val="KeywordTok"/>
        </w:rPr>
        <w:t>&lt;/eDate&gt;</w:t>
      </w:r>
      <w:r>
        <w:br/>
      </w:r>
      <w:r>
        <w:rPr>
          <w:rStyle w:val="NormalTok"/>
        </w:rPr>
        <w:t xml:space="preserve">      </w:t>
      </w:r>
      <w:r>
        <w:rPr>
          <w:rStyle w:val="KeywordTok"/>
        </w:rPr>
        <w:t>&lt;rating&gt;</w:t>
      </w:r>
      <w:r>
        <w:rPr>
          <w:rStyle w:val="NormalTok"/>
        </w:rPr>
        <w:t xml:space="preserve"> 0 </w:t>
      </w:r>
      <w:r>
        <w:rPr>
          <w:rStyle w:val="KeywordTok"/>
        </w:rPr>
        <w:t>&lt;/rating&gt;</w:t>
      </w:r>
      <w:r>
        <w:br/>
      </w:r>
      <w:r>
        <w:rPr>
          <w:rStyle w:val="NormalTok"/>
        </w:rPr>
        <w:t xml:space="preserve">      </w:t>
      </w:r>
      <w:r>
        <w:rPr>
          <w:rStyle w:val="KeywordTok"/>
        </w:rPr>
        <w:t>&lt;al&gt;</w:t>
      </w:r>
      <w:r>
        <w:rPr>
          <w:rStyle w:val="NormalTok"/>
        </w:rPr>
        <w:t xml:space="preserve"> 3 </w:t>
      </w:r>
      <w:r>
        <w:rPr>
          <w:rStyle w:val="KeywordTok"/>
        </w:rPr>
        <w:t>&lt;/al&gt;</w:t>
      </w:r>
      <w:r>
        <w:br/>
      </w:r>
      <w:r>
        <w:rPr>
          <w:rStyle w:val="NormalTok"/>
        </w:rPr>
        <w:t xml:space="preserve">      </w:t>
      </w:r>
      <w:r>
        <w:rPr>
          <w:rStyle w:val="KeywordTok"/>
        </w:rPr>
        <w:t>&lt;country&gt;</w:t>
      </w:r>
      <w:r>
        <w:rPr>
          <w:rStyle w:val="NormalTok"/>
        </w:rPr>
        <w:t xml:space="preserve"> Италия,Франция </w:t>
      </w:r>
      <w:r>
        <w:rPr>
          <w:rStyle w:val="KeywordTok"/>
        </w:rPr>
        <w:t>&lt;/country&gt;</w:t>
      </w:r>
      <w:r>
        <w:br/>
      </w:r>
      <w:r>
        <w:rPr>
          <w:rStyle w:val="NormalTok"/>
        </w:rPr>
        <w:t xml:space="preserve">      </w:t>
      </w:r>
      <w:r>
        <w:rPr>
          <w:rStyle w:val="KeywordTok"/>
        </w:rPr>
        <w:t>&lt;genres&gt;</w:t>
      </w:r>
      <w:r>
        <w:br/>
      </w:r>
      <w:r>
        <w:rPr>
          <w:rStyle w:val="NormalTok"/>
        </w:rPr>
        <w:t xml:space="preserve">        </w:t>
      </w:r>
      <w:r>
        <w:rPr>
          <w:rStyle w:val="KeywordTok"/>
        </w:rPr>
        <w:t>&lt;id&gt;</w:t>
      </w:r>
      <w:r>
        <w:rPr>
          <w:rStyle w:val="NormalTok"/>
        </w:rPr>
        <w:t xml:space="preserve"> 10580 </w:t>
      </w:r>
      <w:r>
        <w:rPr>
          <w:rStyle w:val="KeywordTok"/>
        </w:rPr>
        <w:t>&lt;/id&gt;</w:t>
      </w:r>
      <w:r>
        <w:br/>
      </w:r>
      <w:r>
        <w:rPr>
          <w:rStyle w:val="NormalTok"/>
        </w:rPr>
        <w:t xml:space="preserve">        </w:t>
      </w:r>
      <w:r>
        <w:rPr>
          <w:rStyle w:val="KeywordTok"/>
        </w:rPr>
        <w:t>&lt;id&gt;</w:t>
      </w:r>
      <w:r>
        <w:rPr>
          <w:rStyle w:val="NormalTok"/>
        </w:rPr>
        <w:t xml:space="preserve"> 42155498 </w:t>
      </w:r>
      <w:r>
        <w:rPr>
          <w:rStyle w:val="KeywordTok"/>
        </w:rPr>
        <w:t>&lt;/id&gt;</w:t>
      </w:r>
      <w:r>
        <w:br/>
      </w:r>
      <w:r>
        <w:rPr>
          <w:rStyle w:val="NormalTok"/>
        </w:rPr>
        <w:t xml:space="preserve">      </w:t>
      </w:r>
      <w:r>
        <w:rPr>
          <w:rStyle w:val="KeywordTok"/>
        </w:rPr>
        <w:t>&lt;/genres&gt;</w:t>
      </w:r>
      <w:r>
        <w:br/>
      </w:r>
      <w:r>
        <w:rPr>
          <w:rStyle w:val="NormalTok"/>
        </w:rPr>
        <w:t xml:space="preserve">      </w:t>
      </w:r>
      <w:r>
        <w:rPr>
          <w:rStyle w:val="KeywordTok"/>
        </w:rPr>
        <w:t>&lt;childMovies&gt;</w:t>
      </w:r>
      <w:r>
        <w:br/>
      </w:r>
      <w:r>
        <w:rPr>
          <w:rStyle w:val="NormalTok"/>
        </w:rPr>
        <w:t xml:space="preserve">        </w:t>
      </w:r>
      <w:r>
        <w:rPr>
          <w:rStyle w:val="KeywordTok"/>
        </w:rPr>
        <w:t>&lt;id&gt;</w:t>
      </w:r>
      <w:r>
        <w:rPr>
          <w:rStyle w:val="NormalTok"/>
        </w:rPr>
        <w:t xml:space="preserve"> 1000115 </w:t>
      </w:r>
      <w:r>
        <w:rPr>
          <w:rStyle w:val="KeywordTok"/>
        </w:rPr>
        <w:t>&lt;/id&gt;</w:t>
      </w:r>
      <w:r>
        <w:br/>
      </w:r>
      <w:r>
        <w:rPr>
          <w:rStyle w:val="NormalTok"/>
        </w:rPr>
        <w:t xml:space="preserve">        </w:t>
      </w:r>
      <w:r>
        <w:rPr>
          <w:rStyle w:val="KeywordTok"/>
        </w:rPr>
        <w:t>&lt;id&gt;</w:t>
      </w:r>
      <w:r>
        <w:rPr>
          <w:rStyle w:val="NormalTok"/>
        </w:rPr>
        <w:t xml:space="preserve"> 44704636 </w:t>
      </w:r>
      <w:r>
        <w:rPr>
          <w:rStyle w:val="KeywordTok"/>
        </w:rPr>
        <w:t>&lt;/id&gt;</w:t>
      </w:r>
      <w:r>
        <w:br/>
      </w:r>
      <w:r>
        <w:rPr>
          <w:rStyle w:val="NormalTok"/>
        </w:rPr>
        <w:t xml:space="preserve">        </w:t>
      </w:r>
      <w:r>
        <w:rPr>
          <w:rStyle w:val="KeywordTok"/>
        </w:rPr>
        <w:t>&lt;id&gt;</w:t>
      </w:r>
      <w:r>
        <w:rPr>
          <w:rStyle w:val="NormalTok"/>
        </w:rPr>
        <w:t xml:space="preserve"> 46694764 </w:t>
      </w:r>
      <w:r>
        <w:rPr>
          <w:rStyle w:val="KeywordTok"/>
        </w:rPr>
        <w:t>&lt;/id&gt;</w:t>
      </w:r>
      <w:r>
        <w:br/>
      </w:r>
      <w:r>
        <w:rPr>
          <w:rStyle w:val="NormalTok"/>
        </w:rPr>
        <w:t xml:space="preserve">      </w:t>
      </w:r>
      <w:r>
        <w:rPr>
          <w:rStyle w:val="KeywordTok"/>
        </w:rPr>
        <w:t>&lt;/childMovies&gt;</w:t>
      </w:r>
      <w:r>
        <w:br/>
      </w:r>
      <w:r>
        <w:rPr>
          <w:rStyle w:val="NormalTok"/>
        </w:rPr>
        <w:t xml:space="preserve">    </w:t>
      </w:r>
      <w:r>
        <w:rPr>
          <w:rStyle w:val="KeywordTok"/>
        </w:rPr>
        <w:t>&lt;/folder&gt;</w:t>
      </w:r>
      <w:r>
        <w:br/>
      </w:r>
      <w:r>
        <w:rPr>
          <w:rStyle w:val="NormalTok"/>
        </w:rPr>
        <w:t xml:space="preserve">  </w:t>
      </w:r>
      <w:r>
        <w:rPr>
          <w:rStyle w:val="KeywordTok"/>
        </w:rPr>
        <w:t>&lt;/folders&gt;</w:t>
      </w:r>
      <w:r>
        <w:br/>
      </w:r>
      <w:r>
        <w:rPr>
          <w:rStyle w:val="KeywordTok"/>
        </w:rPr>
        <w:t>&lt;/folders_list&gt;</w:t>
      </w:r>
    </w:p>
    <w:p w14:paraId="6B200979" w14:textId="77777777" w:rsidR="005B7803" w:rsidRDefault="00F12F17">
      <w:pPr>
        <w:pStyle w:val="Heading4"/>
      </w:pPr>
      <w:bookmarkStart w:id="829" w:name="moviefolderget_dsc"/>
      <w:bookmarkStart w:id="830" w:name="_Toc437365319"/>
      <w:bookmarkEnd w:id="829"/>
      <w:r>
        <w:t>/MovieFolder/get_dsc</w:t>
      </w:r>
      <w:bookmarkEnd w:id="830"/>
    </w:p>
    <w:p w14:paraId="47184BF6" w14:textId="77777777" w:rsidR="005B7803" w:rsidRDefault="00F12F17">
      <w:r>
        <w:rPr>
          <w:b/>
        </w:rPr>
        <w:t>GET-запрос</w:t>
      </w:r>
    </w:p>
    <w:p w14:paraId="0A26F084" w14:textId="77777777" w:rsidR="005B7803" w:rsidRDefault="00F12F17">
      <w:r>
        <w:t>Метод возвращает описание папки для группировки фильмов в том случае, если они находятся в разделах Видеопрокат – Подписки, Мое - Подписки или Видеопрокат - Мои покупки - Подписки.</w:t>
      </w:r>
    </w:p>
    <w:p w14:paraId="12E5AAC2" w14:textId="77777777" w:rsidR="005B7803" w:rsidRDefault="00F12F17">
      <w:r>
        <w:rPr>
          <w:b/>
        </w:rPr>
        <w:t>URL-параметры запроса:</w:t>
      </w:r>
    </w:p>
    <w:p w14:paraId="0FD48DCD" w14:textId="77777777" w:rsidR="005B7803" w:rsidRDefault="00F12F17" w:rsidP="00F12F17">
      <w:pPr>
        <w:numPr>
          <w:ilvl w:val="0"/>
          <w:numId w:val="415"/>
        </w:numPr>
      </w:pPr>
      <w:r>
        <w:rPr>
          <w:rStyle w:val="VerbatimChar"/>
        </w:rPr>
        <w:t>ID</w:t>
      </w:r>
      <w:r>
        <w:t xml:space="preserve"> — </w:t>
      </w:r>
      <w:r>
        <w:rPr>
          <w:i/>
        </w:rPr>
        <w:t>number</w:t>
      </w:r>
      <w:r>
        <w:t xml:space="preserve"> — Идентификатор фильма. (Обязательный параметр.).</w:t>
      </w:r>
    </w:p>
    <w:p w14:paraId="6850A339" w14:textId="77777777" w:rsidR="005B7803" w:rsidRDefault="00F12F17">
      <w:r>
        <w:rPr>
          <w:b/>
        </w:rPr>
        <w:t>Параметры ответа:</w:t>
      </w:r>
    </w:p>
    <w:p w14:paraId="7892B2EC" w14:textId="77777777" w:rsidR="005B7803" w:rsidRDefault="00F12F17">
      <w:r>
        <w:t>Пример XML-данных ответа:</w:t>
      </w:r>
    </w:p>
    <w:p w14:paraId="2EE6F32F"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content&gt;</w:t>
      </w:r>
      <w:r>
        <w:br/>
      </w:r>
      <w:r>
        <w:rPr>
          <w:rStyle w:val="NormalTok"/>
        </w:rPr>
        <w:t xml:space="preserve">    </w:t>
      </w:r>
      <w:r>
        <w:rPr>
          <w:rStyle w:val="KeywordTok"/>
        </w:rPr>
        <w:t>&lt;id&gt;</w:t>
      </w:r>
      <w:r>
        <w:rPr>
          <w:rStyle w:val="NormalTok"/>
        </w:rPr>
        <w:t xml:space="preserve"> 47164336 </w:t>
      </w:r>
      <w:r>
        <w:rPr>
          <w:rStyle w:val="KeywordTok"/>
        </w:rPr>
        <w:t>&lt;/id&gt;</w:t>
      </w:r>
      <w:r>
        <w:br/>
      </w:r>
      <w:r>
        <w:rPr>
          <w:rStyle w:val="NormalTok"/>
        </w:rPr>
        <w:t xml:space="preserve">    </w:t>
      </w:r>
      <w:r>
        <w:rPr>
          <w:rStyle w:val="KeywordTok"/>
        </w:rPr>
        <w:t>&lt;description&gt;</w:t>
      </w:r>
      <w:r>
        <w:rPr>
          <w:rStyle w:val="NormalTok"/>
        </w:rPr>
        <w:t xml:space="preserve"> text </w:t>
      </w:r>
      <w:r>
        <w:rPr>
          <w:rStyle w:val="KeywordTok"/>
        </w:rPr>
        <w:t>&lt;/description&gt;</w:t>
      </w:r>
      <w:r>
        <w:br/>
      </w:r>
      <w:r>
        <w:rPr>
          <w:rStyle w:val="NormalTok"/>
        </w:rPr>
        <w:t xml:space="preserve">  </w:t>
      </w:r>
      <w:r>
        <w:rPr>
          <w:rStyle w:val="KeywordTok"/>
        </w:rPr>
        <w:t>&lt;/content&gt;</w:t>
      </w:r>
      <w:r>
        <w:br/>
      </w:r>
      <w:r>
        <w:rPr>
          <w:rStyle w:val="KeywordTok"/>
        </w:rPr>
        <w:t>&lt;/rows&gt;</w:t>
      </w:r>
    </w:p>
    <w:p w14:paraId="6D0C17D4" w14:textId="77777777" w:rsidR="005B7803" w:rsidRDefault="00F12F17">
      <w:pPr>
        <w:pStyle w:val="Heading3"/>
      </w:pPr>
      <w:bookmarkStart w:id="831" w:name="channelsubject"/>
      <w:bookmarkStart w:id="832" w:name="_Toc437365320"/>
      <w:bookmarkEnd w:id="831"/>
      <w:r>
        <w:t>/ChannelSubject</w:t>
      </w:r>
      <w:bookmarkEnd w:id="832"/>
    </w:p>
    <w:p w14:paraId="03FB2458" w14:textId="77777777" w:rsidR="005B7803" w:rsidRDefault="00F12F17">
      <w:pPr>
        <w:pStyle w:val="Heading4"/>
      </w:pPr>
      <w:bookmarkStart w:id="833" w:name="channelsubjectlist"/>
      <w:bookmarkStart w:id="834" w:name="_Toc437365321"/>
      <w:bookmarkEnd w:id="833"/>
      <w:r>
        <w:t>/ChannelSubject/list</w:t>
      </w:r>
      <w:bookmarkEnd w:id="834"/>
    </w:p>
    <w:p w14:paraId="54ADEF0D" w14:textId="77777777" w:rsidR="005B7803" w:rsidRDefault="00F12F17">
      <w:r>
        <w:rPr>
          <w:b/>
        </w:rPr>
        <w:t>GET-запрос</w:t>
      </w:r>
    </w:p>
    <w:p w14:paraId="2FB8B092" w14:textId="77777777" w:rsidR="005B7803" w:rsidRDefault="00F12F17">
      <w:r>
        <w:t>Метод запрашивает список тематик ТВ-каналов, определенных в базе данных платформы.</w:t>
      </w:r>
    </w:p>
    <w:p w14:paraId="5B5AABA0" w14:textId="77777777" w:rsidR="005B7803" w:rsidRDefault="00F12F17">
      <w:r>
        <w:rPr>
          <w:b/>
        </w:rPr>
        <w:t>URL-параметры запроса:</w:t>
      </w:r>
    </w:p>
    <w:p w14:paraId="40770A1E" w14:textId="77777777" w:rsidR="005B7803" w:rsidRDefault="00F12F17">
      <w:r>
        <w:rPr>
          <w:b/>
        </w:rPr>
        <w:t>Параметры ответа:</w:t>
      </w:r>
    </w:p>
    <w:p w14:paraId="31CBF771" w14:textId="77777777" w:rsidR="005B7803" w:rsidRDefault="00F12F17">
      <w:r>
        <w:t>Пример XML-данных ответа:</w:t>
      </w:r>
    </w:p>
    <w:p w14:paraId="78E07C05" w14:textId="77777777" w:rsidR="005B7803" w:rsidRDefault="00F12F17">
      <w:pPr>
        <w:pStyle w:val="SourceCode"/>
      </w:pPr>
      <w:r>
        <w:rPr>
          <w:rStyle w:val="KeywordTok"/>
        </w:rPr>
        <w:t>&lt;rows</w:t>
      </w:r>
      <w:r>
        <w:rPr>
          <w:rStyle w:val="OtherTok"/>
        </w:rPr>
        <w:t xml:space="preserve"> version=</w:t>
      </w:r>
      <w:r>
        <w:rPr>
          <w:rStyle w:val="StringTok"/>
        </w:rPr>
        <w:t>"0"</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ChannelSubject_ID&gt;</w:t>
      </w:r>
      <w:r>
        <w:rPr>
          <w:rStyle w:val="NormalTok"/>
        </w:rPr>
        <w:t xml:space="preserve"> 47702 </w:t>
      </w:r>
      <w:r>
        <w:rPr>
          <w:rStyle w:val="KeywordTok"/>
        </w:rPr>
        <w:t>&lt;/ChannelSubject_ID&gt;</w:t>
      </w:r>
      <w:r>
        <w:br/>
      </w:r>
      <w:r>
        <w:rPr>
          <w:rStyle w:val="NormalTok"/>
        </w:rPr>
        <w:t xml:space="preserve">    </w:t>
      </w:r>
      <w:r>
        <w:rPr>
          <w:rStyle w:val="KeywordTok"/>
        </w:rPr>
        <w:t>&lt;ChannelSubject_DISCRIMINATOR&gt;</w:t>
      </w:r>
      <w:r>
        <w:rPr>
          <w:rStyle w:val="NormalTok"/>
        </w:rPr>
        <w:t xml:space="preserve"> CHANNELSUBJECT </w:t>
      </w:r>
      <w:r>
        <w:rPr>
          <w:rStyle w:val="KeywordTok"/>
        </w:rPr>
        <w:t>&lt;/ChannelSubject_DISCRIMINATOR&gt;</w:t>
      </w:r>
      <w:r>
        <w:br/>
      </w:r>
      <w:r>
        <w:rPr>
          <w:rStyle w:val="NormalTok"/>
        </w:rPr>
        <w:t xml:space="preserve">    </w:t>
      </w:r>
      <w:r>
        <w:rPr>
          <w:rStyle w:val="KeywordTok"/>
        </w:rPr>
        <w:t>&lt;ChannelSubject_name&gt;</w:t>
      </w:r>
      <w:r>
        <w:rPr>
          <w:rStyle w:val="NormalTok"/>
        </w:rPr>
        <w:t xml:space="preserve"> Movie </w:t>
      </w:r>
      <w:r>
        <w:rPr>
          <w:rStyle w:val="KeywordTok"/>
        </w:rPr>
        <w:t>&lt;/ChannelSubject_name&gt;</w:t>
      </w:r>
      <w:r>
        <w:br/>
      </w:r>
      <w:r>
        <w:rPr>
          <w:rStyle w:val="NormalTok"/>
        </w:rPr>
        <w:t xml:space="preserve">    </w:t>
      </w:r>
      <w:r>
        <w:rPr>
          <w:rStyle w:val="KeywordTok"/>
        </w:rPr>
        <w:t>&lt;ChannelSubject_description/&gt;</w:t>
      </w:r>
      <w:r>
        <w:br/>
      </w:r>
      <w:r>
        <w:rPr>
          <w:rStyle w:val="NormalTok"/>
        </w:rPr>
        <w:t xml:space="preserve">    </w:t>
      </w:r>
      <w:r>
        <w:rPr>
          <w:rStyle w:val="KeywordTok"/>
        </w:rPr>
        <w:t>&lt;ChannelSubject_sortOrder&gt;</w:t>
      </w:r>
      <w:r>
        <w:rPr>
          <w:rStyle w:val="NormalTok"/>
        </w:rPr>
        <w:t xml:space="preserve"> 1 </w:t>
      </w:r>
      <w:r>
        <w:rPr>
          <w:rStyle w:val="KeywordTok"/>
        </w:rPr>
        <w:t>&lt;/ChannelSubject_sortOrder&gt;</w:t>
      </w:r>
      <w:r>
        <w:br/>
      </w:r>
      <w:r>
        <w:rPr>
          <w:rStyle w:val="NormalTok"/>
        </w:rPr>
        <w:t xml:space="preserve">    </w:t>
      </w:r>
      <w:r>
        <w:rPr>
          <w:rStyle w:val="KeywordTok"/>
        </w:rPr>
        <w:t>&lt;ChannelSubject_logo/&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ErrorTok"/>
        </w:rPr>
        <w:t>&lt;</w:t>
      </w:r>
      <w:r>
        <w:rPr>
          <w:rStyle w:val="NormalTok"/>
        </w:rPr>
        <w:t>/rows&gt;</w:t>
      </w:r>
    </w:p>
    <w:p w14:paraId="5702C114" w14:textId="77777777" w:rsidR="005B7803" w:rsidRDefault="00F12F17">
      <w:pPr>
        <w:pStyle w:val="Heading3"/>
      </w:pPr>
      <w:bookmarkStart w:id="835" w:name="channelpackage"/>
      <w:bookmarkStart w:id="836" w:name="_Toc437365322"/>
      <w:bookmarkEnd w:id="835"/>
      <w:r>
        <w:t>/ChannelPackage</w:t>
      </w:r>
      <w:bookmarkEnd w:id="836"/>
    </w:p>
    <w:p w14:paraId="1FB60072" w14:textId="77777777" w:rsidR="005B7803" w:rsidRDefault="00F12F17">
      <w:r>
        <w:t>Методы для работы с пакетами ТВ-каналов.</w:t>
      </w:r>
    </w:p>
    <w:p w14:paraId="243BE9A3" w14:textId="77777777" w:rsidR="005B7803" w:rsidRDefault="00F12F17">
      <w:pPr>
        <w:pStyle w:val="Heading4"/>
      </w:pPr>
      <w:bookmarkStart w:id="837" w:name="channelpackagelist_channels_ott"/>
      <w:bookmarkStart w:id="838" w:name="_Toc437365323"/>
      <w:bookmarkEnd w:id="837"/>
      <w:r>
        <w:t>/ChannelPackage/list_channels_ott</w:t>
      </w:r>
      <w:bookmarkEnd w:id="838"/>
    </w:p>
    <w:p w14:paraId="297ECBFC" w14:textId="77777777" w:rsidR="005B7803" w:rsidRDefault="00F12F17">
      <w:r>
        <w:rPr>
          <w:b/>
        </w:rPr>
        <w:t>GET-запрос</w:t>
      </w:r>
    </w:p>
    <w:p w14:paraId="00645E1D" w14:textId="77777777" w:rsidR="005B7803" w:rsidRDefault="00F12F17">
      <w:r>
        <w:lastRenderedPageBreak/>
        <w:t>Метод запрашивает список ТВ-каналов с соответствующей программой передач по идентификатору пакета ТВ-каналов.</w:t>
      </w:r>
    </w:p>
    <w:p w14:paraId="257B30AA" w14:textId="77777777" w:rsidR="005B7803" w:rsidRDefault="00F12F17">
      <w:r>
        <w:rPr>
          <w:b/>
        </w:rPr>
        <w:t>URL-параметры запроса:</w:t>
      </w:r>
    </w:p>
    <w:p w14:paraId="0206B118" w14:textId="77777777" w:rsidR="005B7803" w:rsidRDefault="00F12F17" w:rsidP="00F12F17">
      <w:pPr>
        <w:numPr>
          <w:ilvl w:val="0"/>
          <w:numId w:val="416"/>
        </w:numPr>
      </w:pPr>
      <w:r>
        <w:rPr>
          <w:rStyle w:val="VerbatimChar"/>
        </w:rPr>
        <w:t>channelPackageId</w:t>
      </w:r>
      <w:r>
        <w:t xml:space="preserve"> — </w:t>
      </w:r>
      <w:r>
        <w:rPr>
          <w:i/>
        </w:rPr>
        <w:t>number</w:t>
      </w:r>
      <w:r>
        <w:t xml:space="preserve"> — Идентификатор пакета ТВ-каналов. (Обязательный параметр.).</w:t>
      </w:r>
    </w:p>
    <w:p w14:paraId="55C4A495" w14:textId="77777777" w:rsidR="005B7803" w:rsidRDefault="00F12F17" w:rsidP="00F12F17">
      <w:pPr>
        <w:numPr>
          <w:ilvl w:val="0"/>
          <w:numId w:val="416"/>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73EAD12E" w14:textId="77777777" w:rsidR="005B7803" w:rsidRDefault="00F12F17" w:rsidP="00F12F17">
      <w:pPr>
        <w:numPr>
          <w:ilvl w:val="0"/>
          <w:numId w:val="416"/>
        </w:numPr>
      </w:pPr>
      <w:r>
        <w:rPr>
          <w:rStyle w:val="VerbatimChar"/>
        </w:rPr>
        <w:t>From</w:t>
      </w:r>
      <w:r>
        <w:t xml:space="preserve"> — </w:t>
      </w:r>
      <w:r>
        <w:rPr>
          <w:i/>
        </w:rPr>
        <w:t>number</w:t>
      </w:r>
      <w:r>
        <w:t xml:space="preserve"> — Номер начальной страницы списка контента, начиная с нуля. (Обязательный параметр.).</w:t>
      </w:r>
    </w:p>
    <w:p w14:paraId="1267B585" w14:textId="77777777" w:rsidR="005B7803" w:rsidRDefault="00F12F17" w:rsidP="00F12F17">
      <w:pPr>
        <w:numPr>
          <w:ilvl w:val="0"/>
          <w:numId w:val="416"/>
        </w:numPr>
      </w:pPr>
      <w:r>
        <w:rPr>
          <w:rStyle w:val="VerbatimChar"/>
        </w:rPr>
        <w:t>To</w:t>
      </w:r>
      <w:r>
        <w:t xml:space="preserve"> — </w:t>
      </w:r>
      <w:r>
        <w:rPr>
          <w:i/>
        </w:rPr>
        <w:t>number</w:t>
      </w:r>
      <w:r>
        <w:t xml:space="preserve"> — Номер последней страницы списка контента. (Обязательный параметр.).</w:t>
      </w:r>
    </w:p>
    <w:p w14:paraId="2FAB60B2" w14:textId="77777777" w:rsidR="005B7803" w:rsidRDefault="00F12F17">
      <w:r>
        <w:rPr>
          <w:b/>
        </w:rPr>
        <w:t>Параметры ответа:</w:t>
      </w:r>
    </w:p>
    <w:p w14:paraId="5CA95B0A" w14:textId="77777777" w:rsidR="005B7803" w:rsidRDefault="00F12F17">
      <w:r>
        <w:t>Пример XML-данных ответа:</w:t>
      </w:r>
    </w:p>
    <w:p w14:paraId="68166852" w14:textId="77777777" w:rsidR="005B7803" w:rsidRDefault="00F12F17">
      <w:pPr>
        <w:pStyle w:val="SourceCode"/>
      </w:pPr>
      <w:r>
        <w:rPr>
          <w:rStyle w:val="KeywordTok"/>
        </w:rPr>
        <w:lastRenderedPageBreak/>
        <w:t>&lt;channels_list</w:t>
      </w:r>
      <w:r>
        <w:rPr>
          <w:rStyle w:val="OtherTok"/>
        </w:rPr>
        <w:t xml:space="preserve"> code=</w:t>
      </w:r>
      <w:r>
        <w:rPr>
          <w:rStyle w:val="StringTok"/>
        </w:rPr>
        <w:t>"0"</w:t>
      </w:r>
      <w:r>
        <w:rPr>
          <w:rStyle w:val="KeywordTok"/>
        </w:rPr>
        <w:t>&gt;</w:t>
      </w:r>
      <w:r>
        <w:br/>
      </w:r>
      <w:r>
        <w:rPr>
          <w:rStyle w:val="NormalTok"/>
        </w:rPr>
        <w:t xml:space="preserve">  </w:t>
      </w:r>
      <w:r>
        <w:rPr>
          <w:rStyle w:val="KeywordTok"/>
        </w:rPr>
        <w:t>&lt;channels</w:t>
      </w:r>
      <w:r>
        <w:rPr>
          <w:rStyle w:val="OtherTok"/>
        </w:rPr>
        <w:t xml:space="preserve"> channelPackageId=</w:t>
      </w:r>
      <w:r>
        <w:rPr>
          <w:rStyle w:val="StringTok"/>
        </w:rPr>
        <w:t>"1716760"</w:t>
      </w:r>
      <w:r>
        <w:rPr>
          <w:rStyle w:val="OtherTok"/>
        </w:rPr>
        <w:t xml:space="preserve"> locationId=</w:t>
      </w:r>
      <w:r>
        <w:rPr>
          <w:rStyle w:val="StringTok"/>
        </w:rPr>
        <w:t>"100001"</w:t>
      </w:r>
      <w:r>
        <w:rPr>
          <w:rStyle w:val="OtherTok"/>
        </w:rPr>
        <w:t xml:space="preserve"> subLocationId=</w:t>
      </w:r>
      <w:r>
        <w:rPr>
          <w:rStyle w:val="StringTok"/>
        </w:rPr>
        <w:t>"-1"</w:t>
      </w:r>
      <w:r>
        <w:rPr>
          <w:rStyle w:val="OtherTok"/>
        </w:rPr>
        <w:t xml:space="preserve"> version=</w:t>
      </w:r>
      <w:r>
        <w:rPr>
          <w:rStyle w:val="StringTok"/>
        </w:rPr>
        <w:t>"1411390839"</w:t>
      </w:r>
      <w:r>
        <w:rPr>
          <w:rStyle w:val="KeywordTok"/>
        </w:rPr>
        <w:t>&gt;</w:t>
      </w:r>
      <w:r>
        <w:br/>
      </w:r>
      <w:r>
        <w:rPr>
          <w:rStyle w:val="NormalTok"/>
        </w:rPr>
        <w:t xml:space="preserve">    </w:t>
      </w:r>
      <w:r>
        <w:rPr>
          <w:rStyle w:val="KeywordTok"/>
        </w:rPr>
        <w:t>&lt;channel&gt;</w:t>
      </w:r>
      <w:r>
        <w:br/>
      </w:r>
      <w:r>
        <w:rPr>
          <w:rStyle w:val="NormalTok"/>
        </w:rPr>
        <w:t xml:space="preserve">      </w:t>
      </w:r>
      <w:r>
        <w:rPr>
          <w:rStyle w:val="KeywordTok"/>
        </w:rPr>
        <w:t>&lt;bcid&gt;</w:t>
      </w:r>
      <w:r>
        <w:rPr>
          <w:rStyle w:val="NormalTok"/>
        </w:rPr>
        <w:t xml:space="preserve"> 21458137 </w:t>
      </w:r>
      <w:r>
        <w:rPr>
          <w:rStyle w:val="KeywordTok"/>
        </w:rPr>
        <w:t>&lt;/bcid&gt;</w:t>
      </w:r>
      <w:r>
        <w:br/>
      </w:r>
      <w:r>
        <w:rPr>
          <w:rStyle w:val="NormalTok"/>
        </w:rPr>
        <w:t xml:space="preserve">      </w:t>
      </w:r>
      <w:r>
        <w:rPr>
          <w:rStyle w:val="KeywordTok"/>
        </w:rPr>
        <w:t>&lt;bc_r_id&gt;</w:t>
      </w:r>
      <w:r>
        <w:rPr>
          <w:rStyle w:val="NormalTok"/>
        </w:rPr>
        <w:t xml:space="preserve"> 21458137 </w:t>
      </w:r>
      <w:r>
        <w:rPr>
          <w:rStyle w:val="KeywordTok"/>
        </w:rPr>
        <w:t>&lt;/bc_r_id&gt;</w:t>
      </w:r>
      <w:r>
        <w:br/>
      </w:r>
      <w:r>
        <w:rPr>
          <w:rStyle w:val="NormalTok"/>
        </w:rPr>
        <w:t xml:space="preserve">      </w:t>
      </w:r>
      <w:r>
        <w:rPr>
          <w:rStyle w:val="KeywordTok"/>
        </w:rPr>
        <w:t>&lt;bcname&gt;</w:t>
      </w:r>
      <w:r>
        <w:rPr>
          <w:rStyle w:val="NormalTok"/>
        </w:rPr>
        <w:t xml:space="preserve"> AMEDIA 1 HD </w:t>
      </w:r>
      <w:r>
        <w:rPr>
          <w:rStyle w:val="KeywordTok"/>
        </w:rPr>
        <w:t>&lt;/bcname&gt;</w:t>
      </w:r>
      <w:r>
        <w:br/>
      </w:r>
      <w:r>
        <w:rPr>
          <w:rStyle w:val="NormalTok"/>
        </w:rPr>
        <w:t xml:space="preserve">      </w:t>
      </w:r>
      <w:r>
        <w:rPr>
          <w:rStyle w:val="KeywordTok"/>
        </w:rPr>
        <w:t>&lt;bcdesc&gt;</w:t>
      </w:r>
      <w:r>
        <w:rPr>
          <w:rStyle w:val="NormalTok"/>
        </w:rPr>
        <w:t xml:space="preserve">  «AMEDIA 1 HD» - это новый канал российской кинокомпании Amedia. Смотрите самые рейтинговые мировые сериалы – от полюбившейся классики – «Секс в большом городе», «Мост», до новых премьер в России - «Красавица и чудовище», «Вегас», а также самые интересные фильмы круглосуточно в качестве высокой четкости.  </w:t>
      </w:r>
      <w:r>
        <w:rPr>
          <w:rStyle w:val="KeywordTok"/>
        </w:rPr>
        <w:t>&lt;/bcdesc&gt;</w:t>
      </w:r>
      <w:r>
        <w:br/>
      </w:r>
      <w:r>
        <w:rPr>
          <w:rStyle w:val="NormalTok"/>
        </w:rPr>
        <w:t xml:space="preserve">      </w:t>
      </w:r>
      <w:r>
        <w:rPr>
          <w:rStyle w:val="KeywordTok"/>
        </w:rPr>
        <w:t>&lt;url&gt;</w:t>
      </w:r>
      <w:r>
        <w:rPr>
          <w:rStyle w:val="NormalTok"/>
        </w:rPr>
        <w:t xml:space="preserve"> igmp://233.3.4.234:5000 </w:t>
      </w:r>
      <w:r>
        <w:rPr>
          <w:rStyle w:val="KeywordTok"/>
        </w:rPr>
        <w:t>&lt;/url&gt;</w:t>
      </w:r>
      <w:r>
        <w:br/>
      </w:r>
      <w:r>
        <w:rPr>
          <w:rStyle w:val="NormalTok"/>
        </w:rPr>
        <w:t xml:space="preserve">      </w:t>
      </w:r>
      <w:r>
        <w:rPr>
          <w:rStyle w:val="KeywordTok"/>
        </w:rPr>
        <w:t>&lt;hqUrl/&gt;</w:t>
      </w:r>
      <w:r>
        <w:br/>
      </w:r>
      <w:r>
        <w:rPr>
          <w:rStyle w:val="NormalTok"/>
        </w:rPr>
        <w:t xml:space="preserve">      </w:t>
      </w:r>
      <w:r>
        <w:rPr>
          <w:rStyle w:val="KeywordTok"/>
        </w:rPr>
        <w:t>&lt;pipUrl/&gt;</w:t>
      </w:r>
      <w:r>
        <w:br/>
      </w:r>
      <w:r>
        <w:rPr>
          <w:rStyle w:val="NormalTok"/>
        </w:rPr>
        <w:t xml:space="preserve">      </w:t>
      </w:r>
      <w:r>
        <w:rPr>
          <w:rStyle w:val="KeywordTok"/>
        </w:rPr>
        <w:t>&lt;plcUrl/&gt;</w:t>
      </w:r>
      <w:r>
        <w:br/>
      </w:r>
      <w:r>
        <w:rPr>
          <w:rStyle w:val="NormalTok"/>
        </w:rPr>
        <w:t xml:space="preserve">      </w:t>
      </w:r>
      <w:r>
        <w:rPr>
          <w:rStyle w:val="KeywordTok"/>
        </w:rPr>
        <w:t>&lt;backupUrl1/&gt;</w:t>
      </w:r>
      <w:r>
        <w:br/>
      </w:r>
      <w:r>
        <w:rPr>
          <w:rStyle w:val="NormalTok"/>
        </w:rPr>
        <w:t xml:space="preserve">      </w:t>
      </w:r>
      <w:r>
        <w:rPr>
          <w:rStyle w:val="KeywordTok"/>
        </w:rPr>
        <w:t>&lt;backupUrl2/&gt;</w:t>
      </w:r>
      <w:r>
        <w:br/>
      </w:r>
      <w:r>
        <w:rPr>
          <w:rStyle w:val="NormalTok"/>
        </w:rPr>
        <w:t xml:space="preserve">      </w:t>
      </w:r>
      <w:r>
        <w:rPr>
          <w:rStyle w:val="KeywordTok"/>
        </w:rPr>
        <w:t>&lt;logo&gt;</w:t>
      </w:r>
      <w:r>
        <w:rPr>
          <w:rStyle w:val="NormalTok"/>
        </w:rPr>
        <w:t xml:space="preserve"> broadcastChannel1377691408478.png </w:t>
      </w:r>
      <w:r>
        <w:rPr>
          <w:rStyle w:val="KeywordTok"/>
        </w:rPr>
        <w:t>&lt;/logo&gt;</w:t>
      </w:r>
      <w:r>
        <w:br/>
      </w:r>
      <w:r>
        <w:rPr>
          <w:rStyle w:val="NormalTok"/>
        </w:rPr>
        <w:t xml:space="preserve">      </w:t>
      </w:r>
      <w:r>
        <w:rPr>
          <w:rStyle w:val="KeywordTok"/>
        </w:rPr>
        <w:t>&lt;logo2&gt;</w:t>
      </w:r>
      <w:r>
        <w:rPr>
          <w:rStyle w:val="NormalTok"/>
        </w:rPr>
        <w:t xml:space="preserve"> broadcastChannel1377691414363.png </w:t>
      </w:r>
      <w:r>
        <w:rPr>
          <w:rStyle w:val="KeywordTok"/>
        </w:rPr>
        <w:t>&lt;/logo2&gt;</w:t>
      </w:r>
      <w:r>
        <w:br/>
      </w:r>
      <w:r>
        <w:rPr>
          <w:rStyle w:val="NormalTok"/>
        </w:rPr>
        <w:t xml:space="preserve">      </w:t>
      </w:r>
      <w:r>
        <w:rPr>
          <w:rStyle w:val="KeywordTok"/>
        </w:rPr>
        <w:t>&lt;bcal&gt;</w:t>
      </w:r>
      <w:r>
        <w:rPr>
          <w:rStyle w:val="NormalTok"/>
        </w:rPr>
        <w:t xml:space="preserve"> 3 </w:t>
      </w:r>
      <w:r>
        <w:rPr>
          <w:rStyle w:val="KeywordTok"/>
        </w:rPr>
        <w:t>&lt;/bcal&gt;</w:t>
      </w:r>
      <w:r>
        <w:br/>
      </w:r>
      <w:r>
        <w:rPr>
          <w:rStyle w:val="NormalTok"/>
        </w:rPr>
        <w:t xml:space="preserve">      </w:t>
      </w:r>
      <w:r>
        <w:rPr>
          <w:rStyle w:val="KeywordTok"/>
        </w:rPr>
        <w:t>&lt;num&gt;</w:t>
      </w:r>
      <w:r>
        <w:rPr>
          <w:rStyle w:val="NormalTok"/>
        </w:rPr>
        <w:t xml:space="preserve"> 930 </w:t>
      </w:r>
      <w:r>
        <w:rPr>
          <w:rStyle w:val="KeywordTok"/>
        </w:rPr>
        <w:t>&lt;/num&gt;</w:t>
      </w:r>
      <w:r>
        <w:br/>
      </w:r>
      <w:r>
        <w:rPr>
          <w:rStyle w:val="NormalTok"/>
        </w:rPr>
        <w:t xml:space="preserve">      </w:t>
      </w:r>
      <w:r>
        <w:rPr>
          <w:rStyle w:val="KeywordTok"/>
        </w:rPr>
        <w:t>&lt;bceid&gt;</w:t>
      </w:r>
      <w:r>
        <w:rPr>
          <w:rStyle w:val="NormalTok"/>
        </w:rPr>
        <w:t xml:space="preserve"> 2049 </w:t>
      </w:r>
      <w:r>
        <w:rPr>
          <w:rStyle w:val="KeywordTok"/>
        </w:rPr>
        <w:t>&lt;/bceid&gt;</w:t>
      </w:r>
      <w:r>
        <w:br/>
      </w:r>
      <w:r>
        <w:rPr>
          <w:rStyle w:val="NormalTok"/>
        </w:rPr>
        <w:t xml:space="preserve">      </w:t>
      </w:r>
      <w:r>
        <w:rPr>
          <w:rStyle w:val="KeywordTok"/>
        </w:rPr>
        <w:t>&lt;is_crypted&gt;</w:t>
      </w:r>
      <w:r>
        <w:rPr>
          <w:rStyle w:val="NormalTok"/>
        </w:rPr>
        <w:t xml:space="preserve"> 1 </w:t>
      </w:r>
      <w:r>
        <w:rPr>
          <w:rStyle w:val="KeywordTok"/>
        </w:rPr>
        <w:t>&lt;/is_crypted&gt;</w:t>
      </w:r>
      <w:r>
        <w:br/>
      </w:r>
      <w:r>
        <w:rPr>
          <w:rStyle w:val="NormalTok"/>
        </w:rPr>
        <w:t xml:space="preserve">      </w:t>
      </w:r>
      <w:r>
        <w:rPr>
          <w:rStyle w:val="KeywordTok"/>
        </w:rPr>
        <w:t>&lt;isOttEncrypted&gt;</w:t>
      </w:r>
      <w:r>
        <w:rPr>
          <w:rStyle w:val="NormalTok"/>
        </w:rPr>
        <w:t xml:space="preserve"> 0 </w:t>
      </w:r>
      <w:r>
        <w:rPr>
          <w:rStyle w:val="KeywordTok"/>
        </w:rPr>
        <w:t>&lt;/isOttEncrypted&gt;</w:t>
      </w:r>
      <w:r>
        <w:br/>
      </w:r>
      <w:r>
        <w:rPr>
          <w:rStyle w:val="NormalTok"/>
        </w:rPr>
        <w:t xml:space="preserve">      </w:t>
      </w:r>
      <w:r>
        <w:rPr>
          <w:rStyle w:val="KeywordTok"/>
        </w:rPr>
        <w:t>&lt;isDvrCrypted/&gt;</w:t>
      </w:r>
      <w:r>
        <w:br/>
      </w:r>
      <w:r>
        <w:rPr>
          <w:rStyle w:val="NormalTok"/>
        </w:rPr>
        <w:t xml:space="preserve">      </w:t>
      </w:r>
      <w:r>
        <w:rPr>
          <w:rStyle w:val="KeywordTok"/>
        </w:rPr>
        <w:t>&lt;soundVolume&gt;</w:t>
      </w:r>
      <w:r>
        <w:rPr>
          <w:rStyle w:val="NormalTok"/>
        </w:rPr>
        <w:t xml:space="preserve"> 100 </w:t>
      </w:r>
      <w:r>
        <w:rPr>
          <w:rStyle w:val="KeywordTok"/>
        </w:rPr>
        <w:t>&lt;/soundVolume&gt;</w:t>
      </w:r>
      <w:r>
        <w:br/>
      </w:r>
      <w:r>
        <w:rPr>
          <w:rStyle w:val="NormalTok"/>
        </w:rPr>
        <w:t xml:space="preserve">      </w:t>
      </w:r>
      <w:r>
        <w:rPr>
          <w:rStyle w:val="KeywordTok"/>
        </w:rPr>
        <w:t>&lt;raptorPort&gt;</w:t>
      </w:r>
      <w:r>
        <w:rPr>
          <w:rStyle w:val="NormalTok"/>
        </w:rPr>
        <w:t xml:space="preserve"> 0 </w:t>
      </w:r>
      <w:r>
        <w:rPr>
          <w:rStyle w:val="KeywordTok"/>
        </w:rPr>
        <w:t>&lt;/raptorPort&gt;</w:t>
      </w:r>
      <w:r>
        <w:br/>
      </w:r>
      <w:r>
        <w:rPr>
          <w:rStyle w:val="NormalTok"/>
        </w:rPr>
        <w:t xml:space="preserve">      </w:t>
      </w:r>
      <w:r>
        <w:rPr>
          <w:rStyle w:val="KeywordTok"/>
        </w:rPr>
        <w:t>&lt;isErotic/&gt;</w:t>
      </w:r>
      <w:r>
        <w:br/>
      </w:r>
      <w:r>
        <w:rPr>
          <w:rStyle w:val="NormalTok"/>
        </w:rPr>
        <w:t xml:space="preserve">      </w:t>
      </w:r>
      <w:r>
        <w:rPr>
          <w:rStyle w:val="KeywordTok"/>
        </w:rPr>
        <w:t>&lt;streamAspectRatio&gt;</w:t>
      </w:r>
      <w:r>
        <w:rPr>
          <w:rStyle w:val="NormalTok"/>
        </w:rPr>
        <w:t xml:space="preserve"> 0 </w:t>
      </w:r>
      <w:r>
        <w:rPr>
          <w:rStyle w:val="KeywordTok"/>
        </w:rPr>
        <w:t>&lt;/streamAspectRatio&gt;</w:t>
      </w:r>
      <w:r>
        <w:br/>
      </w:r>
      <w:r>
        <w:rPr>
          <w:rStyle w:val="NormalTok"/>
        </w:rPr>
        <w:t xml:space="preserve">      </w:t>
      </w:r>
      <w:r>
        <w:rPr>
          <w:rStyle w:val="KeywordTok"/>
        </w:rPr>
        <w:t>&lt;version&gt;</w:t>
      </w:r>
      <w:r>
        <w:rPr>
          <w:rStyle w:val="NormalTok"/>
        </w:rPr>
        <w:t xml:space="preserve"> 1404442937 </w:t>
      </w:r>
      <w:r>
        <w:rPr>
          <w:rStyle w:val="KeywordTok"/>
        </w:rPr>
        <w:t>&lt;/version&gt;</w:t>
      </w:r>
      <w:r>
        <w:br/>
      </w:r>
      <w:r>
        <w:rPr>
          <w:rStyle w:val="NormalTok"/>
        </w:rPr>
        <w:t xml:space="preserve">      </w:t>
      </w:r>
      <w:r>
        <w:rPr>
          <w:rStyle w:val="KeywordTok"/>
        </w:rPr>
        <w:t>&lt;zoomRatio&gt;</w:t>
      </w:r>
      <w:r>
        <w:rPr>
          <w:rStyle w:val="NormalTok"/>
        </w:rPr>
        <w:t xml:space="preserve"> .5 </w:t>
      </w:r>
      <w:r>
        <w:rPr>
          <w:rStyle w:val="KeywordTok"/>
        </w:rPr>
        <w:t>&lt;/zoomRatio&gt;</w:t>
      </w:r>
      <w:r>
        <w:br/>
      </w:r>
      <w:r>
        <w:rPr>
          <w:rStyle w:val="NormalTok"/>
        </w:rPr>
        <w:t xml:space="preserve">      </w:t>
      </w:r>
      <w:r>
        <w:rPr>
          <w:rStyle w:val="KeywordTok"/>
        </w:rPr>
        <w:t>&lt;ottURL/&gt;</w:t>
      </w:r>
      <w:r>
        <w:br/>
      </w:r>
      <w:r>
        <w:rPr>
          <w:rStyle w:val="NormalTok"/>
        </w:rPr>
        <w:t xml:space="preserve">      </w:t>
      </w:r>
      <w:r>
        <w:rPr>
          <w:rStyle w:val="KeywordTok"/>
        </w:rPr>
        <w:t>&lt;smlOttURL/&gt;</w:t>
      </w:r>
      <w:r>
        <w:br/>
      </w:r>
      <w:r>
        <w:rPr>
          <w:rStyle w:val="NormalTok"/>
        </w:rPr>
        <w:t xml:space="preserve">      </w:t>
      </w:r>
      <w:r>
        <w:rPr>
          <w:rStyle w:val="KeywordTok"/>
        </w:rPr>
        <w:t>&lt;ottDvr&gt;</w:t>
      </w:r>
      <w:r>
        <w:rPr>
          <w:rStyle w:val="NormalTok"/>
        </w:rPr>
        <w:t xml:space="preserve"> 0 </w:t>
      </w:r>
      <w:r>
        <w:rPr>
          <w:rStyle w:val="KeywordTok"/>
        </w:rPr>
        <w:t>&lt;/ottDvr&gt;</w:t>
      </w:r>
      <w:r>
        <w:br/>
      </w:r>
      <w:r>
        <w:rPr>
          <w:rStyle w:val="NormalTok"/>
        </w:rPr>
        <w:t xml:space="preserve">      </w:t>
      </w:r>
      <w:r>
        <w:rPr>
          <w:rStyle w:val="KeywordTok"/>
        </w:rPr>
        <w:t>&lt;tstvOttURL/&gt;</w:t>
      </w:r>
      <w:r>
        <w:br/>
      </w:r>
      <w:r>
        <w:rPr>
          <w:rStyle w:val="NormalTok"/>
        </w:rPr>
        <w:t xml:space="preserve">      </w:t>
      </w:r>
      <w:r>
        <w:rPr>
          <w:rStyle w:val="KeywordTok"/>
        </w:rPr>
        <w:t>&lt;plOttURL/&gt;</w:t>
      </w:r>
      <w:r>
        <w:br/>
      </w:r>
      <w:r>
        <w:rPr>
          <w:rStyle w:val="NormalTok"/>
        </w:rPr>
        <w:t xml:space="preserve">      </w:t>
      </w:r>
      <w:r>
        <w:rPr>
          <w:rStyle w:val="KeywordTok"/>
        </w:rPr>
        <w:t>&lt;dvbtChannelName/&gt;</w:t>
      </w:r>
      <w:r>
        <w:br/>
      </w:r>
      <w:r>
        <w:rPr>
          <w:rStyle w:val="NormalTok"/>
        </w:rPr>
        <w:t xml:space="preserve">      </w:t>
      </w:r>
      <w:r>
        <w:rPr>
          <w:rStyle w:val="KeywordTok"/>
        </w:rPr>
        <w:t>&lt;poster&gt;</w:t>
      </w:r>
      <w:r>
        <w:rPr>
          <w:rStyle w:val="NormalTok"/>
        </w:rPr>
        <w:t xml:space="preserve"> broadcastChannelPoster1377691418118.png </w:t>
      </w:r>
      <w:r>
        <w:rPr>
          <w:rStyle w:val="KeywordTok"/>
        </w:rPr>
        <w:t>&lt;/poster&gt;</w:t>
      </w:r>
      <w:r>
        <w:br/>
      </w:r>
      <w:r>
        <w:rPr>
          <w:rStyle w:val="NormalTok"/>
        </w:rPr>
        <w:t xml:space="preserve">      </w:t>
      </w:r>
      <w:r>
        <w:rPr>
          <w:rStyle w:val="KeywordTok"/>
        </w:rPr>
        <w:t>&lt;nPVRChannelID&gt;</w:t>
      </w:r>
      <w:r>
        <w:rPr>
          <w:rStyle w:val="NormalTok"/>
        </w:rPr>
        <w:t xml:space="preserve"> CH_C01_HDAMEDIA </w:t>
      </w:r>
      <w:r>
        <w:rPr>
          <w:rStyle w:val="KeywordTok"/>
        </w:rPr>
        <w:t>&lt;/nPVRChannelID&gt;</w:t>
      </w:r>
      <w:r>
        <w:br/>
      </w:r>
      <w:r>
        <w:rPr>
          <w:rStyle w:val="NormalTok"/>
        </w:rPr>
        <w:t xml:space="preserve">      </w:t>
      </w:r>
      <w:r>
        <w:rPr>
          <w:rStyle w:val="KeywordTok"/>
        </w:rPr>
        <w:t>&lt;isQualityMonitoring&gt;</w:t>
      </w:r>
      <w:r>
        <w:rPr>
          <w:rStyle w:val="NormalTok"/>
        </w:rPr>
        <w:t xml:space="preserve"> 1 </w:t>
      </w:r>
      <w:r>
        <w:rPr>
          <w:rStyle w:val="KeywordTok"/>
        </w:rPr>
        <w:t>&lt;/isQualityMonitoring&gt;</w:t>
      </w:r>
      <w:r>
        <w:br/>
      </w:r>
      <w:r>
        <w:rPr>
          <w:rStyle w:val="NormalTok"/>
        </w:rPr>
        <w:t xml:space="preserve">      </w:t>
      </w:r>
      <w:r>
        <w:rPr>
          <w:rStyle w:val="KeywordTok"/>
        </w:rPr>
        <w:t>&lt;isTestStreamQuality&gt;</w:t>
      </w:r>
      <w:r>
        <w:rPr>
          <w:rStyle w:val="NormalTok"/>
        </w:rPr>
        <w:t xml:space="preserve"> 0 </w:t>
      </w:r>
      <w:r>
        <w:rPr>
          <w:rStyle w:val="KeywordTok"/>
        </w:rPr>
        <w:t>&lt;/isTestStreamQuality&gt;</w:t>
      </w:r>
      <w:r>
        <w:br/>
      </w:r>
      <w:r>
        <w:rPr>
          <w:rStyle w:val="NormalTok"/>
        </w:rPr>
        <w:lastRenderedPageBreak/>
        <w:t xml:space="preserve">      </w:t>
      </w:r>
      <w:r>
        <w:rPr>
          <w:rStyle w:val="KeywordTok"/>
        </w:rPr>
        <w:t>&lt;isBarker&gt;</w:t>
      </w:r>
      <w:r>
        <w:rPr>
          <w:rStyle w:val="NormalTok"/>
        </w:rPr>
        <w:t xml:space="preserve"> 0 </w:t>
      </w:r>
      <w:r>
        <w:rPr>
          <w:rStyle w:val="KeywordTok"/>
        </w:rPr>
        <w:t>&lt;/isBarker&gt;</w:t>
      </w:r>
      <w:r>
        <w:br/>
      </w:r>
      <w:r>
        <w:rPr>
          <w:rStyle w:val="NormalTok"/>
        </w:rPr>
        <w:t xml:space="preserve">      </w:t>
      </w:r>
      <w:r>
        <w:rPr>
          <w:rStyle w:val="KeywordTok"/>
        </w:rPr>
        <w:t>&lt;promo_url/&gt;</w:t>
      </w:r>
      <w:r>
        <w:br/>
      </w:r>
      <w:r>
        <w:rPr>
          <w:rStyle w:val="NormalTok"/>
        </w:rPr>
        <w:t xml:space="preserve">      </w:t>
      </w:r>
      <w:r>
        <w:rPr>
          <w:rStyle w:val="KeywordTok"/>
        </w:rPr>
        <w:t>&lt;videoServerProtocol/&gt;</w:t>
      </w:r>
      <w:r>
        <w:br/>
      </w:r>
      <w:r>
        <w:rPr>
          <w:rStyle w:val="NormalTok"/>
        </w:rPr>
        <w:t xml:space="preserve">      </w:t>
      </w:r>
      <w:r>
        <w:rPr>
          <w:rStyle w:val="KeywordTok"/>
        </w:rPr>
        <w:t>&lt;subjects&gt;</w:t>
      </w:r>
      <w:r>
        <w:br/>
      </w:r>
      <w:r>
        <w:rPr>
          <w:rStyle w:val="NormalTok"/>
        </w:rPr>
        <w:t xml:space="preserve">        </w:t>
      </w:r>
      <w:r>
        <w:rPr>
          <w:rStyle w:val="KeywordTok"/>
        </w:rPr>
        <w:t>&lt;id&gt;</w:t>
      </w:r>
      <w:r>
        <w:rPr>
          <w:rStyle w:val="NormalTok"/>
        </w:rPr>
        <w:t xml:space="preserve"> 2331473 </w:t>
      </w:r>
      <w:r>
        <w:rPr>
          <w:rStyle w:val="KeywordTok"/>
        </w:rPr>
        <w:t>&lt;/id&gt;</w:t>
      </w:r>
      <w:r>
        <w:br/>
      </w:r>
      <w:r>
        <w:rPr>
          <w:rStyle w:val="NormalTok"/>
        </w:rPr>
        <w:t xml:space="preserve">      </w:t>
      </w:r>
      <w:r>
        <w:rPr>
          <w:rStyle w:val="KeywordTok"/>
        </w:rPr>
        <w:t>&lt;/subjects&gt;</w:t>
      </w:r>
      <w:r>
        <w:br/>
      </w:r>
      <w:r>
        <w:rPr>
          <w:rStyle w:val="NormalTok"/>
        </w:rPr>
        <w:t xml:space="preserve">      </w:t>
      </w:r>
      <w:r>
        <w:rPr>
          <w:rStyle w:val="KeywordTok"/>
        </w:rPr>
        <w:t>&lt;packages&gt;</w:t>
      </w:r>
      <w:r>
        <w:br/>
      </w:r>
      <w:r>
        <w:rPr>
          <w:rStyle w:val="NormalTok"/>
        </w:rPr>
        <w:t xml:space="preserve">        </w:t>
      </w:r>
      <w:r>
        <w:rPr>
          <w:rStyle w:val="KeywordTok"/>
        </w:rPr>
        <w:t>&lt;id&gt;</w:t>
      </w:r>
      <w:r>
        <w:rPr>
          <w:rStyle w:val="NormalTok"/>
        </w:rPr>
        <w:t xml:space="preserve"> 37494339 </w:t>
      </w:r>
      <w:r>
        <w:rPr>
          <w:rStyle w:val="KeywordTok"/>
        </w:rPr>
        <w:t>&lt;/id&gt;</w:t>
      </w:r>
      <w:r>
        <w:br/>
      </w:r>
      <w:r>
        <w:rPr>
          <w:rStyle w:val="NormalTok"/>
        </w:rPr>
        <w:t xml:space="preserve">        </w:t>
      </w:r>
      <w:r>
        <w:rPr>
          <w:rStyle w:val="KeywordTok"/>
        </w:rPr>
        <w:t>&lt;id&gt;</w:t>
      </w:r>
      <w:r>
        <w:rPr>
          <w:rStyle w:val="NormalTok"/>
        </w:rPr>
        <w:t xml:space="preserve"> 11818722 </w:t>
      </w:r>
      <w:r>
        <w:rPr>
          <w:rStyle w:val="KeywordTok"/>
        </w:rPr>
        <w:t>&lt;/id&gt;</w:t>
      </w:r>
      <w:r>
        <w:br/>
      </w:r>
      <w:r>
        <w:rPr>
          <w:rStyle w:val="NormalTok"/>
        </w:rPr>
        <w:t xml:space="preserve">        </w:t>
      </w:r>
      <w:r>
        <w:rPr>
          <w:rStyle w:val="KeywordTok"/>
        </w:rPr>
        <w:t>&lt;id&gt;</w:t>
      </w:r>
      <w:r>
        <w:rPr>
          <w:rStyle w:val="NormalTok"/>
        </w:rPr>
        <w:t xml:space="preserve"> 1716760 </w:t>
      </w:r>
      <w:r>
        <w:rPr>
          <w:rStyle w:val="KeywordTok"/>
        </w:rPr>
        <w:t>&lt;/id&gt;</w:t>
      </w:r>
      <w:r>
        <w:br/>
      </w:r>
      <w:r>
        <w:rPr>
          <w:rStyle w:val="NormalTok"/>
        </w:rPr>
        <w:t xml:space="preserve">        </w:t>
      </w:r>
      <w:r>
        <w:rPr>
          <w:rStyle w:val="KeywordTok"/>
        </w:rPr>
        <w:t>&lt;id&gt;</w:t>
      </w:r>
      <w:r>
        <w:rPr>
          <w:rStyle w:val="NormalTok"/>
        </w:rPr>
        <w:t xml:space="preserve"> 1529084 </w:t>
      </w:r>
      <w:r>
        <w:rPr>
          <w:rStyle w:val="KeywordTok"/>
        </w:rPr>
        <w:t>&lt;/id&gt;</w:t>
      </w:r>
      <w:r>
        <w:br/>
      </w:r>
      <w:r>
        <w:rPr>
          <w:rStyle w:val="NormalTok"/>
        </w:rPr>
        <w:t xml:space="preserve">      </w:t>
      </w:r>
      <w:r>
        <w:rPr>
          <w:rStyle w:val="KeywordTok"/>
        </w:rPr>
        <w:t>&lt;/packages&gt;</w:t>
      </w:r>
      <w:r>
        <w:br/>
      </w:r>
      <w:r>
        <w:rPr>
          <w:rStyle w:val="NormalTok"/>
        </w:rPr>
        <w:t xml:space="preserve">      </w:t>
      </w:r>
      <w:r>
        <w:rPr>
          <w:rStyle w:val="KeywordTok"/>
        </w:rPr>
        <w:t>&lt;loc&gt;</w:t>
      </w:r>
      <w:r>
        <w:br/>
      </w:r>
      <w:r>
        <w:rPr>
          <w:rStyle w:val="NormalTok"/>
        </w:rPr>
        <w:t xml:space="preserve">        </w:t>
      </w:r>
      <w:r>
        <w:rPr>
          <w:rStyle w:val="KeywordTok"/>
        </w:rPr>
        <w:t>&lt;id&gt;</w:t>
      </w:r>
      <w:r>
        <w:rPr>
          <w:rStyle w:val="NormalTok"/>
        </w:rPr>
        <w:t xml:space="preserve"> 100904 </w:t>
      </w:r>
      <w:r>
        <w:rPr>
          <w:rStyle w:val="KeywordTok"/>
        </w:rPr>
        <w:t>&lt;/id&gt;</w:t>
      </w:r>
      <w:r>
        <w:br/>
      </w:r>
      <w:r>
        <w:rPr>
          <w:rStyle w:val="NormalTok"/>
        </w:rPr>
        <w:t xml:space="preserve">        </w:t>
      </w:r>
      <w:r>
        <w:rPr>
          <w:rStyle w:val="KeywordTok"/>
        </w:rPr>
        <w:t>&lt;id&gt;</w:t>
      </w:r>
      <w:r>
        <w:rPr>
          <w:rStyle w:val="NormalTok"/>
        </w:rPr>
        <w:t xml:space="preserve"> 100001 </w:t>
      </w:r>
      <w:r>
        <w:rPr>
          <w:rStyle w:val="KeywordTok"/>
        </w:rPr>
        <w:t>&lt;/id&gt;</w:t>
      </w:r>
      <w:r>
        <w:br/>
      </w:r>
      <w:r>
        <w:rPr>
          <w:rStyle w:val="NormalTok"/>
        </w:rPr>
        <w:t xml:space="preserve">        </w:t>
      </w:r>
      <w:r>
        <w:rPr>
          <w:rStyle w:val="KeywordTok"/>
        </w:rPr>
        <w:t>&lt;id&gt;</w:t>
      </w:r>
      <w:r>
        <w:rPr>
          <w:rStyle w:val="NormalTok"/>
        </w:rPr>
        <w:t xml:space="preserve"> 100002 </w:t>
      </w:r>
      <w:r>
        <w:rPr>
          <w:rStyle w:val="KeywordTok"/>
        </w:rPr>
        <w:t>&lt;/id&gt;</w:t>
      </w:r>
      <w:r>
        <w:br/>
      </w:r>
      <w:r>
        <w:rPr>
          <w:rStyle w:val="NormalTok"/>
        </w:rPr>
        <w:t xml:space="preserve">        </w:t>
      </w:r>
      <w:r>
        <w:rPr>
          <w:rStyle w:val="KeywordTok"/>
        </w:rPr>
        <w:t>&lt;id&gt;</w:t>
      </w:r>
      <w:r>
        <w:rPr>
          <w:rStyle w:val="NormalTok"/>
        </w:rPr>
        <w:t xml:space="preserve"> 100009 </w:t>
      </w:r>
      <w:r>
        <w:rPr>
          <w:rStyle w:val="KeywordTok"/>
        </w:rPr>
        <w:t>&lt;/id&gt;</w:t>
      </w:r>
      <w:r>
        <w:br/>
      </w:r>
      <w:r>
        <w:rPr>
          <w:rStyle w:val="NormalTok"/>
        </w:rPr>
        <w:t xml:space="preserve">        </w:t>
      </w:r>
      <w:r>
        <w:rPr>
          <w:rStyle w:val="KeywordTok"/>
        </w:rPr>
        <w:t>&lt;id&gt;</w:t>
      </w:r>
      <w:r>
        <w:rPr>
          <w:rStyle w:val="NormalTok"/>
        </w:rPr>
        <w:t xml:space="preserve"> 100003 </w:t>
      </w:r>
      <w:r>
        <w:rPr>
          <w:rStyle w:val="KeywordTok"/>
        </w:rPr>
        <w:t>&lt;/id&gt;</w:t>
      </w:r>
      <w:r>
        <w:br/>
      </w:r>
      <w:r>
        <w:rPr>
          <w:rStyle w:val="NormalTok"/>
        </w:rPr>
        <w:t xml:space="preserve">        </w:t>
      </w:r>
      <w:r>
        <w:rPr>
          <w:rStyle w:val="KeywordTok"/>
        </w:rPr>
        <w:t>&lt;id&gt;</w:t>
      </w:r>
      <w:r>
        <w:rPr>
          <w:rStyle w:val="NormalTok"/>
        </w:rPr>
        <w:t xml:space="preserve"> 100004 </w:t>
      </w:r>
      <w:r>
        <w:rPr>
          <w:rStyle w:val="KeywordTok"/>
        </w:rPr>
        <w:t>&lt;/id&gt;</w:t>
      </w:r>
      <w:r>
        <w:br/>
      </w:r>
      <w:r>
        <w:rPr>
          <w:rStyle w:val="NormalTok"/>
        </w:rPr>
        <w:t xml:space="preserve">        </w:t>
      </w:r>
      <w:r>
        <w:rPr>
          <w:rStyle w:val="KeywordTok"/>
        </w:rPr>
        <w:t>&lt;id&gt;</w:t>
      </w:r>
      <w:r>
        <w:rPr>
          <w:rStyle w:val="NormalTok"/>
        </w:rPr>
        <w:t xml:space="preserve"> 100010 </w:t>
      </w:r>
      <w:r>
        <w:rPr>
          <w:rStyle w:val="KeywordTok"/>
        </w:rPr>
        <w:t>&lt;/id&gt;</w:t>
      </w:r>
      <w:r>
        <w:br/>
      </w:r>
      <w:r>
        <w:rPr>
          <w:rStyle w:val="NormalTok"/>
        </w:rPr>
        <w:t xml:space="preserve">        </w:t>
      </w:r>
      <w:r>
        <w:rPr>
          <w:rStyle w:val="KeywordTok"/>
        </w:rPr>
        <w:t>&lt;id&gt;</w:t>
      </w:r>
      <w:r>
        <w:rPr>
          <w:rStyle w:val="NormalTok"/>
        </w:rPr>
        <w:t xml:space="preserve"> 100011 </w:t>
      </w:r>
      <w:r>
        <w:rPr>
          <w:rStyle w:val="KeywordTok"/>
        </w:rPr>
        <w:t>&lt;/id&gt;</w:t>
      </w:r>
      <w:r>
        <w:br/>
      </w:r>
      <w:r>
        <w:rPr>
          <w:rStyle w:val="NormalTok"/>
        </w:rPr>
        <w:t xml:space="preserve">        </w:t>
      </w:r>
      <w:r>
        <w:rPr>
          <w:rStyle w:val="KeywordTok"/>
        </w:rPr>
        <w:t>&lt;id&gt;</w:t>
      </w:r>
      <w:r>
        <w:rPr>
          <w:rStyle w:val="NormalTok"/>
        </w:rPr>
        <w:t xml:space="preserve"> 100012 </w:t>
      </w:r>
      <w:r>
        <w:rPr>
          <w:rStyle w:val="KeywordTok"/>
        </w:rPr>
        <w:t>&lt;/id&gt;</w:t>
      </w:r>
      <w:r>
        <w:br/>
      </w:r>
      <w:r>
        <w:rPr>
          <w:rStyle w:val="NormalTok"/>
        </w:rPr>
        <w:t xml:space="preserve">        </w:t>
      </w:r>
      <w:r>
        <w:rPr>
          <w:rStyle w:val="KeywordTok"/>
        </w:rPr>
        <w:t>&lt;id&gt;</w:t>
      </w:r>
      <w:r>
        <w:rPr>
          <w:rStyle w:val="NormalTok"/>
        </w:rPr>
        <w:t xml:space="preserve"> 100013 </w:t>
      </w:r>
      <w:r>
        <w:rPr>
          <w:rStyle w:val="KeywordTok"/>
        </w:rPr>
        <w:t>&lt;/id&gt;</w:t>
      </w:r>
      <w:r>
        <w:br/>
      </w:r>
      <w:r>
        <w:rPr>
          <w:rStyle w:val="NormalTok"/>
        </w:rPr>
        <w:t xml:space="preserve">        </w:t>
      </w:r>
      <w:r>
        <w:rPr>
          <w:rStyle w:val="KeywordTok"/>
        </w:rPr>
        <w:t>&lt;id&gt;</w:t>
      </w:r>
      <w:r>
        <w:rPr>
          <w:rStyle w:val="NormalTok"/>
        </w:rPr>
        <w:t xml:space="preserve"> 100014 </w:t>
      </w:r>
      <w:r>
        <w:rPr>
          <w:rStyle w:val="KeywordTok"/>
        </w:rPr>
        <w:t>&lt;/id&gt;</w:t>
      </w:r>
      <w:r>
        <w:br/>
      </w:r>
      <w:r>
        <w:rPr>
          <w:rStyle w:val="NormalTok"/>
        </w:rPr>
        <w:t xml:space="preserve">        </w:t>
      </w:r>
      <w:r>
        <w:rPr>
          <w:rStyle w:val="KeywordTok"/>
        </w:rPr>
        <w:t>&lt;id&gt;</w:t>
      </w:r>
      <w:r>
        <w:rPr>
          <w:rStyle w:val="NormalTok"/>
        </w:rPr>
        <w:t xml:space="preserve"> 100015 </w:t>
      </w:r>
      <w:r>
        <w:rPr>
          <w:rStyle w:val="KeywordTok"/>
        </w:rPr>
        <w:t>&lt;/id&gt;</w:t>
      </w:r>
      <w:r>
        <w:br/>
      </w:r>
      <w:r>
        <w:rPr>
          <w:rStyle w:val="NormalTok"/>
        </w:rPr>
        <w:t xml:space="preserve">        </w:t>
      </w:r>
      <w:r>
        <w:rPr>
          <w:rStyle w:val="KeywordTok"/>
        </w:rPr>
        <w:t>&lt;id&gt;</w:t>
      </w:r>
      <w:r>
        <w:rPr>
          <w:rStyle w:val="NormalTok"/>
        </w:rPr>
        <w:t xml:space="preserve"> 100016 </w:t>
      </w:r>
      <w:r>
        <w:rPr>
          <w:rStyle w:val="KeywordTok"/>
        </w:rPr>
        <w:t>&lt;/id&gt;</w:t>
      </w:r>
      <w:r>
        <w:br/>
      </w:r>
      <w:r>
        <w:rPr>
          <w:rStyle w:val="NormalTok"/>
        </w:rPr>
        <w:t xml:space="preserve">        </w:t>
      </w:r>
      <w:r>
        <w:rPr>
          <w:rStyle w:val="KeywordTok"/>
        </w:rPr>
        <w:t>&lt;id&gt;</w:t>
      </w:r>
      <w:r>
        <w:rPr>
          <w:rStyle w:val="NormalTok"/>
        </w:rPr>
        <w:t xml:space="preserve"> 100017 </w:t>
      </w:r>
      <w:r>
        <w:rPr>
          <w:rStyle w:val="KeywordTok"/>
        </w:rPr>
        <w:t>&lt;/id&gt;</w:t>
      </w:r>
      <w:r>
        <w:br/>
      </w:r>
      <w:r>
        <w:rPr>
          <w:rStyle w:val="NormalTok"/>
        </w:rPr>
        <w:t xml:space="preserve">        </w:t>
      </w:r>
      <w:r>
        <w:rPr>
          <w:rStyle w:val="KeywordTok"/>
        </w:rPr>
        <w:t>&lt;id&gt;</w:t>
      </w:r>
      <w:r>
        <w:rPr>
          <w:rStyle w:val="NormalTok"/>
        </w:rPr>
        <w:t xml:space="preserve"> 100005 </w:t>
      </w:r>
      <w:r>
        <w:rPr>
          <w:rStyle w:val="KeywordTok"/>
        </w:rPr>
        <w:t>&lt;/id&gt;</w:t>
      </w:r>
      <w:r>
        <w:br/>
      </w:r>
      <w:r>
        <w:rPr>
          <w:rStyle w:val="NormalTok"/>
        </w:rPr>
        <w:t xml:space="preserve">        </w:t>
      </w:r>
      <w:r>
        <w:rPr>
          <w:rStyle w:val="KeywordTok"/>
        </w:rPr>
        <w:t>&lt;id&gt;</w:t>
      </w:r>
      <w:r>
        <w:rPr>
          <w:rStyle w:val="NormalTok"/>
        </w:rPr>
        <w:t xml:space="preserve"> 100006 </w:t>
      </w:r>
      <w:r>
        <w:rPr>
          <w:rStyle w:val="KeywordTok"/>
        </w:rPr>
        <w:t>&lt;/id&gt;</w:t>
      </w:r>
      <w:r>
        <w:br/>
      </w:r>
      <w:r>
        <w:rPr>
          <w:rStyle w:val="NormalTok"/>
        </w:rPr>
        <w:t xml:space="preserve">        </w:t>
      </w:r>
      <w:r>
        <w:rPr>
          <w:rStyle w:val="KeywordTok"/>
        </w:rPr>
        <w:t>&lt;id&gt;</w:t>
      </w:r>
      <w:r>
        <w:rPr>
          <w:rStyle w:val="NormalTok"/>
        </w:rPr>
        <w:t xml:space="preserve"> 100007 </w:t>
      </w:r>
      <w:r>
        <w:rPr>
          <w:rStyle w:val="KeywordTok"/>
        </w:rPr>
        <w:t>&lt;/id&gt;</w:t>
      </w:r>
      <w:r>
        <w:br/>
      </w:r>
      <w:r>
        <w:rPr>
          <w:rStyle w:val="NormalTok"/>
        </w:rPr>
        <w:t xml:space="preserve">        </w:t>
      </w:r>
      <w:r>
        <w:rPr>
          <w:rStyle w:val="KeywordTok"/>
        </w:rPr>
        <w:t>&lt;id&gt;</w:t>
      </w:r>
      <w:r>
        <w:rPr>
          <w:rStyle w:val="NormalTok"/>
        </w:rPr>
        <w:t xml:space="preserve"> 100008 </w:t>
      </w:r>
      <w:r>
        <w:rPr>
          <w:rStyle w:val="KeywordTok"/>
        </w:rPr>
        <w:t>&lt;/id&gt;</w:t>
      </w:r>
      <w:r>
        <w:br/>
      </w:r>
      <w:r>
        <w:rPr>
          <w:rStyle w:val="NormalTok"/>
        </w:rPr>
        <w:t xml:space="preserve">        </w:t>
      </w:r>
      <w:r>
        <w:rPr>
          <w:rStyle w:val="KeywordTok"/>
        </w:rPr>
        <w:t>&lt;id&gt;</w:t>
      </w:r>
      <w:r>
        <w:rPr>
          <w:rStyle w:val="NormalTok"/>
        </w:rPr>
        <w:t xml:space="preserve"> 100902 </w:t>
      </w:r>
      <w:r>
        <w:rPr>
          <w:rStyle w:val="KeywordTok"/>
        </w:rPr>
        <w:t>&lt;/id&gt;</w:t>
      </w:r>
      <w:r>
        <w:br/>
      </w:r>
      <w:r>
        <w:rPr>
          <w:rStyle w:val="NormalTok"/>
        </w:rPr>
        <w:t xml:space="preserve">      </w:t>
      </w:r>
      <w:r>
        <w:rPr>
          <w:rStyle w:val="KeywordTok"/>
        </w:rPr>
        <w:t>&lt;/loc&gt;</w:t>
      </w:r>
      <w:r>
        <w:br/>
      </w:r>
      <w:r>
        <w:rPr>
          <w:rStyle w:val="NormalTok"/>
        </w:rPr>
        <w:t xml:space="preserve">      </w:t>
      </w:r>
      <w:r>
        <w:rPr>
          <w:rStyle w:val="KeywordTok"/>
        </w:rPr>
        <w:t>&lt;excl/&gt;</w:t>
      </w:r>
      <w:r>
        <w:br/>
      </w:r>
      <w:r>
        <w:rPr>
          <w:rStyle w:val="NormalTok"/>
        </w:rPr>
        <w:t xml:space="preserve">      </w:t>
      </w:r>
      <w:r>
        <w:rPr>
          <w:rStyle w:val="KeywordTok"/>
        </w:rPr>
        <w:t>&lt;stbFunctions/&gt;</w:t>
      </w:r>
      <w:r>
        <w:br/>
      </w:r>
      <w:r>
        <w:rPr>
          <w:rStyle w:val="NormalTok"/>
        </w:rPr>
        <w:t xml:space="preserve">      </w:t>
      </w:r>
      <w:r>
        <w:rPr>
          <w:rStyle w:val="KeywordTok"/>
        </w:rPr>
        <w:t>&lt;networkTypes/&gt;</w:t>
      </w:r>
      <w:r>
        <w:br/>
      </w:r>
      <w:r>
        <w:rPr>
          <w:rStyle w:val="NormalTok"/>
        </w:rPr>
        <w:t xml:space="preserve">      </w:t>
      </w:r>
      <w:r>
        <w:rPr>
          <w:rStyle w:val="KeywordTok"/>
        </w:rPr>
        <w:t>&lt;audioPIDs/&gt;</w:t>
      </w:r>
      <w:r>
        <w:br/>
      </w:r>
      <w:r>
        <w:rPr>
          <w:rStyle w:val="NormalTok"/>
        </w:rPr>
        <w:t xml:space="preserve">      </w:t>
      </w:r>
      <w:r>
        <w:rPr>
          <w:rStyle w:val="KeywordTok"/>
        </w:rPr>
        <w:t>&lt;subtitlePIDs/&gt;</w:t>
      </w:r>
      <w:r>
        <w:br/>
      </w:r>
      <w:r>
        <w:rPr>
          <w:rStyle w:val="NormalTok"/>
        </w:rPr>
        <w:t xml:space="preserve">      </w:t>
      </w:r>
      <w:r>
        <w:rPr>
          <w:rStyle w:val="KeywordTok"/>
        </w:rPr>
        <w:t>&lt;urls&gt;</w:t>
      </w:r>
      <w:r>
        <w:br/>
      </w:r>
      <w:r>
        <w:rPr>
          <w:rStyle w:val="NormalTok"/>
        </w:rPr>
        <w:t xml:space="preserve">        </w:t>
      </w:r>
      <w:r>
        <w:rPr>
          <w:rStyle w:val="KeywordTok"/>
        </w:rPr>
        <w:t>&lt;location&gt;</w:t>
      </w:r>
      <w:r>
        <w:br/>
      </w:r>
      <w:r>
        <w:rPr>
          <w:rStyle w:val="NormalTok"/>
        </w:rPr>
        <w:t xml:space="preserve">          </w:t>
      </w:r>
      <w:r>
        <w:rPr>
          <w:rStyle w:val="KeywordTok"/>
        </w:rPr>
        <w:t>&lt;id&gt;</w:t>
      </w:r>
      <w:r>
        <w:rPr>
          <w:rStyle w:val="NormalTok"/>
        </w:rPr>
        <w:t xml:space="preserve"> 100001 </w:t>
      </w:r>
      <w:r>
        <w:rPr>
          <w:rStyle w:val="KeywordTok"/>
        </w:rPr>
        <w:t>&lt;/id&gt;</w:t>
      </w:r>
      <w:r>
        <w:br/>
      </w:r>
      <w:r>
        <w:rPr>
          <w:rStyle w:val="NormalTok"/>
        </w:rPr>
        <w:t xml:space="preserve">          </w:t>
      </w:r>
      <w:r>
        <w:rPr>
          <w:rStyle w:val="KeywordTok"/>
        </w:rPr>
        <w:t>&lt;url&gt;</w:t>
      </w:r>
      <w:r>
        <w:rPr>
          <w:rStyle w:val="NormalTok"/>
        </w:rPr>
        <w:t xml:space="preserve"> igmp://233.3.4.234:5000 </w:t>
      </w:r>
      <w:r>
        <w:rPr>
          <w:rStyle w:val="KeywordTok"/>
        </w:rPr>
        <w:t>&lt;/url&gt;</w:t>
      </w:r>
      <w:r>
        <w:br/>
      </w:r>
      <w:r>
        <w:rPr>
          <w:rStyle w:val="NormalTok"/>
        </w:rPr>
        <w:t xml:space="preserve">          </w:t>
      </w:r>
      <w:r>
        <w:rPr>
          <w:rStyle w:val="KeywordTok"/>
        </w:rPr>
        <w:t>&lt;hqUrl&gt;</w:t>
      </w:r>
      <w:r>
        <w:rPr>
          <w:rStyle w:val="NormalTok"/>
        </w:rPr>
        <w:t xml:space="preserve"> igmp://233.3.3.149:5000 </w:t>
      </w:r>
      <w:r>
        <w:rPr>
          <w:rStyle w:val="KeywordTok"/>
        </w:rPr>
        <w:t>&lt;/hqUrl&gt;</w:t>
      </w:r>
      <w:r>
        <w:br/>
      </w:r>
      <w:r>
        <w:rPr>
          <w:rStyle w:val="NormalTok"/>
        </w:rPr>
        <w:t xml:space="preserve">          </w:t>
      </w:r>
      <w:r>
        <w:rPr>
          <w:rStyle w:val="KeywordTok"/>
        </w:rPr>
        <w:t>&lt;nPVRChannelID/&gt;</w:t>
      </w:r>
      <w:r>
        <w:br/>
      </w:r>
      <w:r>
        <w:rPr>
          <w:rStyle w:val="NormalTok"/>
        </w:rPr>
        <w:t xml:space="preserve">          </w:t>
      </w:r>
      <w:r>
        <w:rPr>
          <w:rStyle w:val="KeywordTok"/>
        </w:rPr>
        <w:t>&lt;pipUrl/&gt;</w:t>
      </w:r>
      <w:r>
        <w:br/>
      </w:r>
      <w:r>
        <w:rPr>
          <w:rStyle w:val="NormalTok"/>
        </w:rPr>
        <w:t xml:space="preserve">          </w:t>
      </w:r>
      <w:r>
        <w:rPr>
          <w:rStyle w:val="KeywordTok"/>
        </w:rPr>
        <w:t>&lt;plcUrl/&gt;</w:t>
      </w:r>
      <w:r>
        <w:br/>
      </w:r>
      <w:r>
        <w:rPr>
          <w:rStyle w:val="NormalTok"/>
        </w:rPr>
        <w:t xml:space="preserve">          </w:t>
      </w:r>
      <w:r>
        <w:rPr>
          <w:rStyle w:val="KeywordTok"/>
        </w:rPr>
        <w:t>&lt;backupUrl1/&gt;</w:t>
      </w:r>
      <w:r>
        <w:br/>
      </w:r>
      <w:r>
        <w:rPr>
          <w:rStyle w:val="NormalTok"/>
        </w:rPr>
        <w:t xml:space="preserve">          </w:t>
      </w:r>
      <w:r>
        <w:rPr>
          <w:rStyle w:val="KeywordTok"/>
        </w:rPr>
        <w:t>&lt;backupUrl2/&gt;</w:t>
      </w:r>
      <w:r>
        <w:br/>
      </w:r>
      <w:r>
        <w:rPr>
          <w:rStyle w:val="NormalTok"/>
        </w:rPr>
        <w:lastRenderedPageBreak/>
        <w:t xml:space="preserve">        </w:t>
      </w:r>
      <w:r>
        <w:rPr>
          <w:rStyle w:val="KeywordTok"/>
        </w:rPr>
        <w:t>&lt;/location&gt;</w:t>
      </w:r>
      <w:r>
        <w:br/>
      </w:r>
      <w:r>
        <w:rPr>
          <w:rStyle w:val="NormalTok"/>
        </w:rPr>
        <w:t xml:space="preserve">        </w:t>
      </w:r>
      <w:r>
        <w:rPr>
          <w:rStyle w:val="KeywordTok"/>
        </w:rPr>
        <w:t>&lt;location&gt;</w:t>
      </w:r>
      <w:r>
        <w:br/>
      </w:r>
      <w:r>
        <w:rPr>
          <w:rStyle w:val="NormalTok"/>
        </w:rPr>
        <w:t xml:space="preserve">          </w:t>
      </w:r>
      <w:r>
        <w:rPr>
          <w:rStyle w:val="KeywordTok"/>
        </w:rPr>
        <w:t>&lt;id&gt;</w:t>
      </w:r>
      <w:r>
        <w:rPr>
          <w:rStyle w:val="NormalTok"/>
        </w:rPr>
        <w:t xml:space="preserve"> 100902 </w:t>
      </w:r>
      <w:r>
        <w:rPr>
          <w:rStyle w:val="KeywordTok"/>
        </w:rPr>
        <w:t>&lt;/id&gt;</w:t>
      </w:r>
      <w:r>
        <w:br/>
      </w:r>
      <w:r>
        <w:rPr>
          <w:rStyle w:val="NormalTok"/>
        </w:rPr>
        <w:t xml:space="preserve">          </w:t>
      </w:r>
      <w:r>
        <w:rPr>
          <w:rStyle w:val="KeywordTok"/>
        </w:rPr>
        <w:t>&lt;url&gt;</w:t>
      </w:r>
      <w:r>
        <w:rPr>
          <w:rStyle w:val="NormalTok"/>
        </w:rPr>
        <w:t xml:space="preserve"> rtsp://85.94.1.15:50000/udp://239.1.24.8:5000 </w:t>
      </w:r>
      <w:r>
        <w:rPr>
          <w:rStyle w:val="KeywordTok"/>
        </w:rPr>
        <w:t>&lt;/url&gt;</w:t>
      </w:r>
      <w:r>
        <w:br/>
      </w:r>
      <w:r>
        <w:rPr>
          <w:rStyle w:val="NormalTok"/>
        </w:rPr>
        <w:t xml:space="preserve">          </w:t>
      </w:r>
      <w:r>
        <w:rPr>
          <w:rStyle w:val="KeywordTok"/>
        </w:rPr>
        <w:t>&lt;hqUrl/&gt;</w:t>
      </w:r>
      <w:r>
        <w:br/>
      </w:r>
      <w:r>
        <w:rPr>
          <w:rStyle w:val="NormalTok"/>
        </w:rPr>
        <w:t xml:space="preserve">          </w:t>
      </w:r>
      <w:r>
        <w:rPr>
          <w:rStyle w:val="KeywordTok"/>
        </w:rPr>
        <w:t>&lt;nPVRChannelID/&gt;</w:t>
      </w:r>
      <w:r>
        <w:br/>
      </w:r>
      <w:r>
        <w:rPr>
          <w:rStyle w:val="NormalTok"/>
        </w:rPr>
        <w:t xml:space="preserve">          </w:t>
      </w:r>
      <w:r>
        <w:rPr>
          <w:rStyle w:val="KeywordTok"/>
        </w:rPr>
        <w:t>&lt;pipUrl/&gt;</w:t>
      </w:r>
      <w:r>
        <w:br/>
      </w:r>
      <w:r>
        <w:rPr>
          <w:rStyle w:val="NormalTok"/>
        </w:rPr>
        <w:t xml:space="preserve">          </w:t>
      </w:r>
      <w:r>
        <w:rPr>
          <w:rStyle w:val="KeywordTok"/>
        </w:rPr>
        <w:t>&lt;plcUrl/&gt;</w:t>
      </w:r>
      <w:r>
        <w:br/>
      </w:r>
      <w:r>
        <w:rPr>
          <w:rStyle w:val="NormalTok"/>
        </w:rPr>
        <w:t xml:space="preserve">          </w:t>
      </w:r>
      <w:r>
        <w:rPr>
          <w:rStyle w:val="KeywordTok"/>
        </w:rPr>
        <w:t>&lt;backupUrl1/&gt;</w:t>
      </w:r>
      <w:r>
        <w:br/>
      </w:r>
      <w:r>
        <w:rPr>
          <w:rStyle w:val="NormalTok"/>
        </w:rPr>
        <w:t xml:space="preserve">          </w:t>
      </w:r>
      <w:r>
        <w:rPr>
          <w:rStyle w:val="KeywordTok"/>
        </w:rPr>
        <w:t>&lt;backupUrl2/&gt;</w:t>
      </w:r>
      <w:r>
        <w:br/>
      </w:r>
      <w:r>
        <w:rPr>
          <w:rStyle w:val="NormalTok"/>
        </w:rPr>
        <w:t xml:space="preserve">        </w:t>
      </w:r>
      <w:r>
        <w:rPr>
          <w:rStyle w:val="KeywordTok"/>
        </w:rPr>
        <w:t>&lt;/location&gt;</w:t>
      </w:r>
      <w:r>
        <w:br/>
      </w:r>
      <w:r>
        <w:rPr>
          <w:rStyle w:val="NormalTok"/>
        </w:rPr>
        <w:t xml:space="preserve">      </w:t>
      </w:r>
      <w:r>
        <w:rPr>
          <w:rStyle w:val="KeywordTok"/>
        </w:rPr>
        <w:t>&lt;/urls&gt;</w:t>
      </w:r>
      <w:r>
        <w:br/>
      </w:r>
      <w:r>
        <w:rPr>
          <w:rStyle w:val="NormalTok"/>
        </w:rPr>
        <w:t xml:space="preserve">      </w:t>
      </w:r>
      <w:r>
        <w:rPr>
          <w:rStyle w:val="KeywordTok"/>
        </w:rPr>
        <w:t>&lt;ott_urls/&gt;</w:t>
      </w:r>
      <w:r>
        <w:br/>
      </w:r>
      <w:r>
        <w:rPr>
          <w:rStyle w:val="NormalTok"/>
        </w:rPr>
        <w:t xml:space="preserve">      </w:t>
      </w:r>
      <w:r>
        <w:rPr>
          <w:rStyle w:val="KeywordTok"/>
        </w:rPr>
        <w:t>&lt;dvbUrls/&gt;</w:t>
      </w:r>
      <w:r>
        <w:br/>
      </w:r>
      <w:r>
        <w:rPr>
          <w:rStyle w:val="NormalTok"/>
        </w:rPr>
        <w:t xml:space="preserve">    </w:t>
      </w:r>
      <w:r>
        <w:rPr>
          <w:rStyle w:val="KeywordTok"/>
        </w:rPr>
        <w:t>&lt;/channel&gt;</w:t>
      </w:r>
      <w:r>
        <w:br/>
      </w:r>
      <w:r>
        <w:rPr>
          <w:rStyle w:val="NormalTok"/>
        </w:rPr>
        <w:t xml:space="preserve">    </w:t>
      </w:r>
      <w:r>
        <w:rPr>
          <w:rStyle w:val="KeywordTok"/>
        </w:rPr>
        <w:t>&lt;channel&gt;</w:t>
      </w:r>
    </w:p>
    <w:p w14:paraId="3EACFBE3" w14:textId="77777777" w:rsidR="005B7803" w:rsidRDefault="00F12F17">
      <w:pPr>
        <w:pStyle w:val="Heading4"/>
      </w:pPr>
      <w:bookmarkStart w:id="839" w:name="channelpackagelist_incompatible_packages"/>
      <w:bookmarkStart w:id="840" w:name="_Toc437365324"/>
      <w:bookmarkEnd w:id="839"/>
      <w:r>
        <w:t>/ChannelPackage/list_incompatible_packages</w:t>
      </w:r>
      <w:bookmarkEnd w:id="840"/>
    </w:p>
    <w:p w14:paraId="0D48151A" w14:textId="77777777" w:rsidR="005B7803" w:rsidRDefault="00F12F17">
      <w:r>
        <w:rPr>
          <w:b/>
        </w:rPr>
        <w:t>GET-запрос</w:t>
      </w:r>
    </w:p>
    <w:p w14:paraId="215E2D8F" w14:textId="77777777" w:rsidR="005B7803" w:rsidRDefault="00F12F17">
      <w:r>
        <w:t>Метод запрашивает список несовместимых друг с другом пакетов ТВ-каналов. Сервер SDP возвращает матрицу несовместимости, логика работы с которой инкапсулирована в клиентское приложение. Например, в клиентском приложении может быть запрещена одновременная подписка на два несовместимых друг с другом пакета. Несовместимость используется для управления подпиской на похожие по контенту пакеты услуг.</w:t>
      </w:r>
    </w:p>
    <w:p w14:paraId="350699BF" w14:textId="77777777" w:rsidR="005B7803" w:rsidRDefault="00F12F17">
      <w:r>
        <w:rPr>
          <w:b/>
        </w:rPr>
        <w:t>URL-параметры запроса:</w:t>
      </w:r>
    </w:p>
    <w:p w14:paraId="59450336" w14:textId="77777777" w:rsidR="005B7803" w:rsidRDefault="00F12F17">
      <w:r>
        <w:rPr>
          <w:b/>
        </w:rPr>
        <w:t>Параметры ответа:</w:t>
      </w:r>
    </w:p>
    <w:p w14:paraId="47990BC1" w14:textId="77777777" w:rsidR="005B7803" w:rsidRDefault="00F12F17">
      <w:r>
        <w:t>Пример XML-данных ответа:</w:t>
      </w:r>
    </w:p>
    <w:p w14:paraId="5564BC7C" w14:textId="77777777" w:rsidR="005B7803" w:rsidRDefault="00F12F17">
      <w:pPr>
        <w:pStyle w:val="SourceCode"/>
      </w:pPr>
      <w:r>
        <w:rPr>
          <w:rStyle w:val="KeywordTok"/>
        </w:rPr>
        <w:lastRenderedPageBreak/>
        <w:t>&lt;packages</w:t>
      </w:r>
      <w:r>
        <w:rPr>
          <w:rStyle w:val="OtherTok"/>
        </w:rPr>
        <w:t xml:space="preserve"> code=</w:t>
      </w:r>
      <w:r>
        <w:rPr>
          <w:rStyle w:val="StringTok"/>
        </w:rPr>
        <w:t>"0"</w:t>
      </w:r>
      <w:r>
        <w:rPr>
          <w:rStyle w:val="KeywordTok"/>
        </w:rPr>
        <w:t>&gt;</w:t>
      </w:r>
      <w:r>
        <w:br/>
      </w:r>
      <w:r>
        <w:rPr>
          <w:rStyle w:val="NormalTok"/>
        </w:rPr>
        <w:t xml:space="preserve">  </w:t>
      </w:r>
      <w:r>
        <w:rPr>
          <w:rStyle w:val="KeywordTok"/>
        </w:rPr>
        <w:t>&lt;package&gt;</w:t>
      </w:r>
      <w:r>
        <w:br/>
      </w:r>
      <w:r>
        <w:rPr>
          <w:rStyle w:val="NormalTok"/>
        </w:rPr>
        <w:t xml:space="preserve">    </w:t>
      </w:r>
      <w:r>
        <w:rPr>
          <w:rStyle w:val="KeywordTok"/>
        </w:rPr>
        <w:t>&lt;id&gt;</w:t>
      </w:r>
      <w:r>
        <w:rPr>
          <w:rStyle w:val="NormalTok"/>
        </w:rPr>
        <w:t xml:space="preserve"> 57065 </w:t>
      </w:r>
      <w:r>
        <w:rPr>
          <w:rStyle w:val="KeywordTok"/>
        </w:rPr>
        <w:t>&lt;/id&gt;</w:t>
      </w:r>
      <w:r>
        <w:br/>
      </w:r>
      <w:r>
        <w:rPr>
          <w:rStyle w:val="NormalTok"/>
        </w:rPr>
        <w:t xml:space="preserve">    </w:t>
      </w:r>
      <w:r>
        <w:rPr>
          <w:rStyle w:val="KeywordTok"/>
        </w:rPr>
        <w:t>&lt;incompatible_packages&gt;</w:t>
      </w:r>
      <w:r>
        <w:br/>
      </w:r>
      <w:r>
        <w:rPr>
          <w:rStyle w:val="NormalTok"/>
        </w:rPr>
        <w:t xml:space="preserve">      </w:t>
      </w:r>
      <w:r>
        <w:rPr>
          <w:rStyle w:val="KeywordTok"/>
        </w:rPr>
        <w:t>&lt;id&gt;</w:t>
      </w:r>
      <w:r>
        <w:rPr>
          <w:rStyle w:val="NormalTok"/>
        </w:rPr>
        <w:t xml:space="preserve"> 482263 </w:t>
      </w:r>
      <w:r>
        <w:rPr>
          <w:rStyle w:val="KeywordTok"/>
        </w:rPr>
        <w:t>&lt;/id&gt;</w:t>
      </w:r>
      <w:r>
        <w:br/>
      </w:r>
      <w:r>
        <w:rPr>
          <w:rStyle w:val="NormalTok"/>
        </w:rPr>
        <w:t xml:space="preserve">      </w:t>
      </w:r>
      <w:r>
        <w:rPr>
          <w:rStyle w:val="KeywordTok"/>
        </w:rPr>
        <w:t>&lt;id&gt;</w:t>
      </w:r>
      <w:r>
        <w:rPr>
          <w:rStyle w:val="NormalTok"/>
        </w:rPr>
        <w:t xml:space="preserve"> 482294 </w:t>
      </w:r>
      <w:r>
        <w:rPr>
          <w:rStyle w:val="KeywordTok"/>
        </w:rPr>
        <w:t>&lt;/id&gt;</w:t>
      </w:r>
      <w:r>
        <w:br/>
      </w:r>
      <w:r>
        <w:rPr>
          <w:rStyle w:val="NormalTok"/>
        </w:rPr>
        <w:t xml:space="preserve">      ...</w:t>
      </w:r>
      <w:r>
        <w:br/>
      </w:r>
      <w:r>
        <w:rPr>
          <w:rStyle w:val="NormalTok"/>
        </w:rPr>
        <w:t xml:space="preserve">      </w:t>
      </w:r>
      <w:r>
        <w:rPr>
          <w:rStyle w:val="KeywordTok"/>
        </w:rPr>
        <w:t>&lt;id&gt;</w:t>
      </w:r>
      <w:r>
        <w:rPr>
          <w:rStyle w:val="NormalTok"/>
        </w:rPr>
        <w:t xml:space="preserve"> 1663073 </w:t>
      </w:r>
      <w:r>
        <w:rPr>
          <w:rStyle w:val="KeywordTok"/>
        </w:rPr>
        <w:t>&lt;/id&gt;</w:t>
      </w:r>
      <w:r>
        <w:br/>
      </w:r>
      <w:r>
        <w:rPr>
          <w:rStyle w:val="NormalTok"/>
        </w:rPr>
        <w:t xml:space="preserve">    </w:t>
      </w:r>
      <w:r>
        <w:rPr>
          <w:rStyle w:val="KeywordTok"/>
        </w:rPr>
        <w:t>&lt;/incompatible_packages&gt;</w:t>
      </w:r>
      <w:r>
        <w:br/>
      </w:r>
      <w:r>
        <w:rPr>
          <w:rStyle w:val="NormalTok"/>
        </w:rPr>
        <w:t xml:space="preserve">  </w:t>
      </w:r>
      <w:r>
        <w:rPr>
          <w:rStyle w:val="KeywordTok"/>
        </w:rPr>
        <w:t>&lt;/package&gt;</w:t>
      </w:r>
      <w:r>
        <w:br/>
      </w:r>
      <w:r>
        <w:rPr>
          <w:rStyle w:val="NormalTok"/>
        </w:rPr>
        <w:t xml:space="preserve">  </w:t>
      </w:r>
      <w:r>
        <w:rPr>
          <w:rStyle w:val="KeywordTok"/>
        </w:rPr>
        <w:t>&lt;package&gt;</w:t>
      </w:r>
      <w:r>
        <w:br/>
      </w:r>
      <w:r>
        <w:rPr>
          <w:rStyle w:val="NormalTok"/>
        </w:rPr>
        <w:t xml:space="preserve">    …</w:t>
      </w:r>
      <w:r>
        <w:br/>
      </w:r>
      <w:r>
        <w:rPr>
          <w:rStyle w:val="NormalTok"/>
        </w:rPr>
        <w:t xml:space="preserve">  </w:t>
      </w:r>
      <w:r>
        <w:rPr>
          <w:rStyle w:val="KeywordTok"/>
        </w:rPr>
        <w:t>&lt;/package&gt;</w:t>
      </w:r>
      <w:r>
        <w:br/>
      </w:r>
      <w:r>
        <w:rPr>
          <w:rStyle w:val="KeywordTok"/>
        </w:rPr>
        <w:t>&lt;/packages&gt;</w:t>
      </w:r>
    </w:p>
    <w:p w14:paraId="149FC4EE" w14:textId="77777777" w:rsidR="005B7803" w:rsidRDefault="00F12F17">
      <w:pPr>
        <w:pStyle w:val="Heading4"/>
      </w:pPr>
      <w:bookmarkStart w:id="841" w:name="channelpackagesimple_listfieldinternalid"/>
      <w:bookmarkStart w:id="842" w:name="_Toc437365325"/>
      <w:bookmarkEnd w:id="841"/>
      <w:r>
        <w:t>/ChannelPackage/simple_list?field=internalId</w:t>
      </w:r>
      <w:bookmarkEnd w:id="842"/>
    </w:p>
    <w:p w14:paraId="505296CE" w14:textId="77777777" w:rsidR="005B7803" w:rsidRDefault="00F12F17">
      <w:r>
        <w:rPr>
          <w:b/>
        </w:rPr>
        <w:t>GET-запрос</w:t>
      </w:r>
    </w:p>
    <w:p w14:paraId="0B704D75" w14:textId="77777777" w:rsidR="005B7803" w:rsidRDefault="00F12F17">
      <w:r>
        <w:t>Метод возвращает внутренний Id пакета ТВ-каналов из SDP МРФЦ по единому для всех МРФ значению portalId.</w:t>
      </w:r>
    </w:p>
    <w:p w14:paraId="6E583534" w14:textId="77777777" w:rsidR="005B7803" w:rsidRDefault="00F12F17">
      <w:r>
        <w:rPr>
          <w:b/>
        </w:rPr>
        <w:t>URL-параметры запроса:</w:t>
      </w:r>
    </w:p>
    <w:p w14:paraId="48FDF278" w14:textId="77777777" w:rsidR="005B7803" w:rsidRDefault="00F12F17">
      <w:r>
        <w:rPr>
          <w:b/>
        </w:rPr>
        <w:t>Параметры ответа:</w:t>
      </w:r>
    </w:p>
    <w:p w14:paraId="514BB2B2" w14:textId="77777777" w:rsidR="005B7803" w:rsidRDefault="00F12F17">
      <w:r>
        <w:t>Пример XML-данных ответа:</w:t>
      </w:r>
    </w:p>
    <w:p w14:paraId="60132CFB"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ChannelPackage_internalId&gt;</w:t>
      </w:r>
      <w:r>
        <w:rPr>
          <w:rStyle w:val="NormalTok"/>
        </w:rPr>
        <w:t xml:space="preserve"> 1716757 </w:t>
      </w:r>
      <w:r>
        <w:rPr>
          <w:rStyle w:val="KeywordTok"/>
        </w:rPr>
        <w:t>&lt;/ChannelPackage_internalId&gt;</w:t>
      </w:r>
      <w:r>
        <w:br/>
      </w:r>
      <w:r>
        <w:rPr>
          <w:rStyle w:val="NormalTok"/>
        </w:rPr>
        <w:t xml:space="preserve">  </w:t>
      </w:r>
      <w:r>
        <w:rPr>
          <w:rStyle w:val="KeywordTok"/>
        </w:rPr>
        <w:t>&lt;/row&gt;</w:t>
      </w:r>
      <w:r>
        <w:br/>
      </w:r>
      <w:r>
        <w:rPr>
          <w:rStyle w:val="KeywordTok"/>
        </w:rPr>
        <w:t>&lt;/rows&gt;</w:t>
      </w:r>
    </w:p>
    <w:p w14:paraId="5AB17C9D" w14:textId="77777777" w:rsidR="005B7803" w:rsidRDefault="00F12F17">
      <w:pPr>
        <w:pStyle w:val="Heading3"/>
      </w:pPr>
      <w:bookmarkStart w:id="843" w:name="programgenre"/>
      <w:bookmarkStart w:id="844" w:name="_Toc437365326"/>
      <w:bookmarkEnd w:id="843"/>
      <w:r>
        <w:t>/ProgramGenre</w:t>
      </w:r>
      <w:bookmarkEnd w:id="844"/>
    </w:p>
    <w:p w14:paraId="66066E4C" w14:textId="77777777" w:rsidR="005B7803" w:rsidRDefault="00F12F17">
      <w:pPr>
        <w:pStyle w:val="Heading4"/>
      </w:pPr>
      <w:bookmarkStart w:id="845" w:name="programgenrelist"/>
      <w:bookmarkStart w:id="846" w:name="_Toc437365327"/>
      <w:bookmarkEnd w:id="845"/>
      <w:r>
        <w:t>/ProgramGenre/list</w:t>
      </w:r>
      <w:bookmarkEnd w:id="846"/>
    </w:p>
    <w:p w14:paraId="1FC23C98" w14:textId="77777777" w:rsidR="005B7803" w:rsidRDefault="00F12F17">
      <w:r>
        <w:rPr>
          <w:b/>
        </w:rPr>
        <w:t>GET-запрос</w:t>
      </w:r>
    </w:p>
    <w:p w14:paraId="799B44AB" w14:textId="77777777" w:rsidR="005B7803" w:rsidRDefault="00F12F17">
      <w:r>
        <w:t>Метод возвращает список жанров ТВ-передач, существующих в SDP.</w:t>
      </w:r>
    </w:p>
    <w:p w14:paraId="54A64FD4" w14:textId="77777777" w:rsidR="005B7803" w:rsidRDefault="00F12F17">
      <w:r>
        <w:rPr>
          <w:b/>
        </w:rPr>
        <w:t>URL-параметры запроса:</w:t>
      </w:r>
    </w:p>
    <w:p w14:paraId="0B514DAA" w14:textId="77777777" w:rsidR="005B7803" w:rsidRDefault="00F12F17">
      <w:r>
        <w:rPr>
          <w:b/>
        </w:rPr>
        <w:t>Параметры ответа:</w:t>
      </w:r>
    </w:p>
    <w:p w14:paraId="491D1779" w14:textId="77777777" w:rsidR="005B7803" w:rsidRDefault="00F12F17">
      <w:r>
        <w:lastRenderedPageBreak/>
        <w:t>Пример XML-данных ответа:</w:t>
      </w:r>
    </w:p>
    <w:p w14:paraId="7C1A56F1"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ProgramGenre_externalId&gt;</w:t>
      </w:r>
      <w:r>
        <w:rPr>
          <w:rStyle w:val="NormalTok"/>
        </w:rPr>
        <w:t xml:space="preserve">  </w:t>
      </w:r>
      <w:r>
        <w:rPr>
          <w:rStyle w:val="KeywordTok"/>
        </w:rPr>
        <w:t>&lt;/ProgramGenre_externalId&gt;</w:t>
      </w:r>
      <w:r>
        <w:br/>
      </w:r>
      <w:r>
        <w:rPr>
          <w:rStyle w:val="NormalTok"/>
        </w:rPr>
        <w:t xml:space="preserve">    </w:t>
      </w:r>
      <w:r>
        <w:rPr>
          <w:rStyle w:val="KeywordTok"/>
        </w:rPr>
        <w:t>&lt;ProgramGenre_ID&gt;</w:t>
      </w:r>
      <w:r>
        <w:rPr>
          <w:rStyle w:val="NormalTok"/>
        </w:rPr>
        <w:t xml:space="preserve"> 24993802 </w:t>
      </w:r>
      <w:r>
        <w:rPr>
          <w:rStyle w:val="KeywordTok"/>
        </w:rPr>
        <w:t>&lt;/ProgramGenre_ID&gt;</w:t>
      </w:r>
      <w:r>
        <w:br/>
      </w:r>
      <w:r>
        <w:rPr>
          <w:rStyle w:val="NormalTok"/>
        </w:rPr>
        <w:t xml:space="preserve">    </w:t>
      </w:r>
      <w:r>
        <w:rPr>
          <w:rStyle w:val="KeywordTok"/>
        </w:rPr>
        <w:t>&lt;ProgramGenre_DISCRIMINATOR&gt;</w:t>
      </w:r>
      <w:r>
        <w:rPr>
          <w:rStyle w:val="NormalTok"/>
        </w:rPr>
        <w:t xml:space="preserve"> PROGRAMGENRE </w:t>
      </w:r>
      <w:r>
        <w:rPr>
          <w:rStyle w:val="KeywordTok"/>
        </w:rPr>
        <w:t>&lt;/ProgramGenre_DISCRIMINATOR&gt;</w:t>
      </w:r>
      <w:r>
        <w:br/>
      </w:r>
      <w:r>
        <w:rPr>
          <w:rStyle w:val="NormalTok"/>
        </w:rPr>
        <w:t xml:space="preserve">    </w:t>
      </w:r>
      <w:r>
        <w:rPr>
          <w:rStyle w:val="KeywordTok"/>
        </w:rPr>
        <w:t>&lt;ProgramGenre_name&gt;</w:t>
      </w:r>
      <w:r>
        <w:rPr>
          <w:rStyle w:val="NormalTok"/>
        </w:rPr>
        <w:t xml:space="preserve"> Концерт </w:t>
      </w:r>
      <w:r>
        <w:rPr>
          <w:rStyle w:val="KeywordTok"/>
        </w:rPr>
        <w:t>&lt;/ProgramGenre_name&gt;</w:t>
      </w:r>
      <w:r>
        <w:br/>
      </w:r>
      <w:r>
        <w:rPr>
          <w:rStyle w:val="NormalTok"/>
        </w:rPr>
        <w:t xml:space="preserve">    </w:t>
      </w:r>
      <w:r>
        <w:rPr>
          <w:rStyle w:val="KeywordTok"/>
        </w:rPr>
        <w:t>&lt;ProgramGenre_description&gt;</w:t>
      </w:r>
      <w:r>
        <w:rPr>
          <w:rStyle w:val="NormalTok"/>
        </w:rPr>
        <w:t xml:space="preserve">  </w:t>
      </w:r>
      <w:r>
        <w:rPr>
          <w:rStyle w:val="KeywordTok"/>
        </w:rPr>
        <w:t>&lt;/ProgramGenre_description&gt;</w:t>
      </w:r>
      <w:r>
        <w:br/>
      </w:r>
      <w:r>
        <w:rPr>
          <w:rStyle w:val="NormalTok"/>
        </w:rPr>
        <w:t xml:space="preserve">    </w:t>
      </w:r>
      <w:r>
        <w:rPr>
          <w:rStyle w:val="KeywordTok"/>
        </w:rPr>
        <w:t>&lt;ProgramGenre_sortOrder&gt;</w:t>
      </w:r>
      <w:r>
        <w:rPr>
          <w:rStyle w:val="NormalTok"/>
        </w:rPr>
        <w:t xml:space="preserve"> 16 </w:t>
      </w:r>
      <w:r>
        <w:rPr>
          <w:rStyle w:val="KeywordTok"/>
        </w:rPr>
        <w:t>&lt;/ProgramGenre_sortOrder&gt;</w:t>
      </w:r>
      <w:r>
        <w:br/>
      </w:r>
      <w:r>
        <w:rPr>
          <w:rStyle w:val="NormalTok"/>
        </w:rPr>
        <w:t xml:space="preserve">    </w:t>
      </w:r>
      <w:r>
        <w:rPr>
          <w:rStyle w:val="KeywordTok"/>
        </w:rPr>
        <w:t>&lt;ProgramGenre_logo&gt;</w:t>
      </w:r>
      <w:r>
        <w:rPr>
          <w:rStyle w:val="NormalTok"/>
        </w:rPr>
        <w:t xml:space="preserve">  </w:t>
      </w:r>
      <w:r>
        <w:rPr>
          <w:rStyle w:val="KeywordTok"/>
        </w:rPr>
        <w:t>&lt;/ProgramGenre_logo&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br/>
      </w:r>
      <w:r>
        <w:rPr>
          <w:rStyle w:val="NormalTok"/>
        </w:rPr>
        <w:t xml:space="preserve">  </w:t>
      </w:r>
      <w:r>
        <w:rPr>
          <w:rStyle w:val="KeywordTok"/>
        </w:rPr>
        <w:t>&lt;/row&gt;</w:t>
      </w:r>
      <w:r>
        <w:br/>
      </w:r>
      <w:r>
        <w:rPr>
          <w:rStyle w:val="KeywordTok"/>
        </w:rPr>
        <w:t>&lt;/rows&gt;</w:t>
      </w:r>
    </w:p>
    <w:p w14:paraId="19866186" w14:textId="77777777" w:rsidR="005B7803" w:rsidRDefault="00F12F17">
      <w:pPr>
        <w:pStyle w:val="Heading3"/>
      </w:pPr>
      <w:bookmarkStart w:id="847" w:name="epg"/>
      <w:bookmarkStart w:id="848" w:name="_Toc437365328"/>
      <w:bookmarkEnd w:id="847"/>
      <w:r>
        <w:t>/EPG</w:t>
      </w:r>
      <w:bookmarkEnd w:id="848"/>
    </w:p>
    <w:p w14:paraId="535822D4" w14:textId="77777777" w:rsidR="005B7803" w:rsidRDefault="00F12F17">
      <w:r>
        <w:t>Методы для работы с электронной программой передач.</w:t>
      </w:r>
    </w:p>
    <w:p w14:paraId="773CEDFD" w14:textId="77777777" w:rsidR="005B7803" w:rsidRDefault="00F12F17">
      <w:pPr>
        <w:pStyle w:val="Heading4"/>
      </w:pPr>
      <w:bookmarkStart w:id="849" w:name="epgget_by_chnnl"/>
      <w:bookmarkStart w:id="850" w:name="_Toc437365329"/>
      <w:bookmarkEnd w:id="849"/>
      <w:r>
        <w:t>/EPG/get_by_Chnnl</w:t>
      </w:r>
      <w:bookmarkEnd w:id="850"/>
    </w:p>
    <w:p w14:paraId="7782EDFB" w14:textId="77777777" w:rsidR="005B7803" w:rsidRDefault="00F12F17">
      <w:r>
        <w:rPr>
          <w:b/>
        </w:rPr>
        <w:t>GET-запрос</w:t>
      </w:r>
    </w:p>
    <w:p w14:paraId="74F0A5C0" w14:textId="77777777" w:rsidR="005B7803" w:rsidRDefault="00F12F17">
      <w:r>
        <w:t>Метод возвращает список программ передач на дату для заданного ТВ-канала. Обязательно передавать один из параметров – startUnixDt или day.</w:t>
      </w:r>
    </w:p>
    <w:p w14:paraId="4F13A26C" w14:textId="77777777" w:rsidR="005B7803" w:rsidRDefault="00F12F17">
      <w:r>
        <w:rPr>
          <w:b/>
        </w:rPr>
        <w:t>URL-параметры запроса:</w:t>
      </w:r>
    </w:p>
    <w:p w14:paraId="3F4AE3D3" w14:textId="77777777" w:rsidR="005B7803" w:rsidRDefault="00F12F17" w:rsidP="00F12F17">
      <w:pPr>
        <w:numPr>
          <w:ilvl w:val="0"/>
          <w:numId w:val="417"/>
        </w:numPr>
      </w:pPr>
      <w:r>
        <w:rPr>
          <w:rStyle w:val="VerbatimChar"/>
        </w:rPr>
        <w:t>channelId</w:t>
      </w:r>
      <w:r>
        <w:t xml:space="preserve"> — </w:t>
      </w:r>
      <w:r>
        <w:rPr>
          <w:i/>
        </w:rPr>
        <w:t>number</w:t>
      </w:r>
      <w:r>
        <w:t xml:space="preserve"> — Идентификатор пакета ТВ-каналов. (Обязательный параметр.).</w:t>
      </w:r>
    </w:p>
    <w:p w14:paraId="3712E048" w14:textId="77777777" w:rsidR="005B7803" w:rsidRDefault="00F12F17" w:rsidP="00F12F17">
      <w:pPr>
        <w:numPr>
          <w:ilvl w:val="0"/>
          <w:numId w:val="417"/>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6A3300B2" w14:textId="77777777" w:rsidR="005B7803" w:rsidRDefault="00F12F17" w:rsidP="00F12F17">
      <w:pPr>
        <w:numPr>
          <w:ilvl w:val="0"/>
          <w:numId w:val="417"/>
        </w:numPr>
      </w:pPr>
      <w:r>
        <w:rPr>
          <w:rStyle w:val="VerbatimChar"/>
        </w:rPr>
        <w:t>day</w:t>
      </w:r>
      <w:r>
        <w:t xml:space="preserve"> — </w:t>
      </w:r>
      <w:r>
        <w:rPr>
          <w:i/>
        </w:rPr>
        <w:t>date</w:t>
      </w:r>
      <w:r>
        <w:t xml:space="preserve"> — Дата, на которую требуется программа передач. Если передать текущую дату и время, то в ответе придет текущая передача плюс указанное в параметре to количество последующих. (Обязательный параметр.).</w:t>
      </w:r>
    </w:p>
    <w:p w14:paraId="41AEA500" w14:textId="77777777" w:rsidR="005B7803" w:rsidRDefault="00F12F17" w:rsidP="00F12F17">
      <w:pPr>
        <w:numPr>
          <w:ilvl w:val="0"/>
          <w:numId w:val="417"/>
        </w:numPr>
      </w:pPr>
      <w:r>
        <w:rPr>
          <w:rStyle w:val="VerbatimChar"/>
        </w:rPr>
        <w:t>startUnixDt</w:t>
      </w:r>
      <w:r>
        <w:t xml:space="preserve"> — </w:t>
      </w:r>
      <w:r>
        <w:rPr>
          <w:i/>
        </w:rPr>
        <w:t>date</w:t>
      </w:r>
      <w:r>
        <w:t xml:space="preserve"> — Дата, на которую требуется программа передач. Если передать текущую дату и время, то в ответе придет текущая передача плюс указанное в параметре to количество последующих. (Обязательный параметр.).</w:t>
      </w:r>
    </w:p>
    <w:p w14:paraId="63FCBFE6" w14:textId="77777777" w:rsidR="005B7803" w:rsidRDefault="00F12F17">
      <w:r>
        <w:rPr>
          <w:b/>
        </w:rPr>
        <w:lastRenderedPageBreak/>
        <w:t>Параметры ответа:</w:t>
      </w:r>
    </w:p>
    <w:p w14:paraId="725ABEA8" w14:textId="77777777" w:rsidR="005B7803" w:rsidRDefault="00F12F17">
      <w:r>
        <w:t>Пример XML-данных ответа:</w:t>
      </w:r>
    </w:p>
    <w:p w14:paraId="1E5126A6" w14:textId="77777777" w:rsidR="005B7803" w:rsidRDefault="00F12F17">
      <w:pPr>
        <w:pStyle w:val="SourceCode"/>
      </w:pPr>
      <w:r>
        <w:rPr>
          <w:rStyle w:val="KeywordTok"/>
        </w:rPr>
        <w:t>&lt;epg_list</w:t>
      </w:r>
      <w:r>
        <w:rPr>
          <w:rStyle w:val="OtherTok"/>
        </w:rPr>
        <w:t xml:space="preserve"> code=</w:t>
      </w:r>
      <w:r>
        <w:rPr>
          <w:rStyle w:val="StringTok"/>
        </w:rPr>
        <w:t>"0"</w:t>
      </w:r>
      <w:r>
        <w:rPr>
          <w:rStyle w:val="KeywordTok"/>
        </w:rPr>
        <w:t>&gt;</w:t>
      </w:r>
      <w:r>
        <w:br/>
      </w:r>
      <w:r>
        <w:rPr>
          <w:rStyle w:val="NormalTok"/>
        </w:rPr>
        <w:t xml:space="preserve">  </w:t>
      </w:r>
      <w:r>
        <w:rPr>
          <w:rStyle w:val="KeywordTok"/>
        </w:rPr>
        <w:t>&lt;epg&gt;</w:t>
      </w:r>
      <w:r>
        <w:br/>
      </w:r>
      <w:r>
        <w:rPr>
          <w:rStyle w:val="NormalTok"/>
        </w:rPr>
        <w:t xml:space="preserve">    </w:t>
      </w:r>
      <w:r>
        <w:rPr>
          <w:rStyle w:val="KeywordTok"/>
        </w:rPr>
        <w:t>&lt;p&gt;</w:t>
      </w:r>
      <w:r>
        <w:br/>
      </w:r>
      <w:r>
        <w:rPr>
          <w:rStyle w:val="NormalTok"/>
        </w:rPr>
        <w:t xml:space="preserve">      </w:t>
      </w:r>
      <w:r>
        <w:rPr>
          <w:rStyle w:val="KeywordTok"/>
        </w:rPr>
        <w:t>&lt;sdate&gt;</w:t>
      </w:r>
      <w:r>
        <w:rPr>
          <w:rStyle w:val="NormalTok"/>
        </w:rPr>
        <w:t xml:space="preserve"> 1321477200 </w:t>
      </w:r>
      <w:r>
        <w:rPr>
          <w:rStyle w:val="KeywordTok"/>
        </w:rPr>
        <w:t>&lt;/sdate&gt;</w:t>
      </w:r>
      <w:r>
        <w:br/>
      </w:r>
      <w:r>
        <w:rPr>
          <w:rStyle w:val="NormalTok"/>
        </w:rPr>
        <w:t xml:space="preserve">      </w:t>
      </w:r>
      <w:r>
        <w:rPr>
          <w:rStyle w:val="KeywordTok"/>
        </w:rPr>
        <w:t>&lt;fdate&gt;</w:t>
      </w:r>
      <w:r>
        <w:rPr>
          <w:rStyle w:val="NormalTok"/>
        </w:rPr>
        <w:t xml:space="preserve"> 1321477200 </w:t>
      </w:r>
      <w:r>
        <w:rPr>
          <w:rStyle w:val="KeywordTok"/>
        </w:rPr>
        <w:t>&lt;/fdate&gt;</w:t>
      </w:r>
      <w:r>
        <w:br/>
      </w:r>
      <w:r>
        <w:rPr>
          <w:rStyle w:val="NormalTok"/>
        </w:rPr>
        <w:t xml:space="preserve">      </w:t>
      </w:r>
      <w:r>
        <w:rPr>
          <w:rStyle w:val="KeywordTok"/>
        </w:rPr>
        <w:t>&lt;c_id&gt;</w:t>
      </w:r>
      <w:r>
        <w:rPr>
          <w:rStyle w:val="NormalTok"/>
        </w:rPr>
        <w:t xml:space="preserve"> 1000530 </w:t>
      </w:r>
      <w:r>
        <w:rPr>
          <w:rStyle w:val="KeywordTok"/>
        </w:rPr>
        <w:t>&lt;/c_id&gt;</w:t>
      </w:r>
      <w:r>
        <w:br/>
      </w:r>
      <w:r>
        <w:rPr>
          <w:rStyle w:val="NormalTok"/>
        </w:rPr>
        <w:t xml:space="preserve">      </w:t>
      </w:r>
      <w:r>
        <w:rPr>
          <w:rStyle w:val="KeywordTok"/>
        </w:rPr>
        <w:t>&lt;id&gt;</w:t>
      </w:r>
      <w:r>
        <w:rPr>
          <w:rStyle w:val="NormalTok"/>
        </w:rPr>
        <w:t xml:space="preserve"> 8755794 </w:t>
      </w:r>
      <w:r>
        <w:rPr>
          <w:rStyle w:val="KeywordTok"/>
        </w:rPr>
        <w:t>&lt;/id&gt;</w:t>
      </w:r>
      <w:r>
        <w:br/>
      </w:r>
      <w:r>
        <w:rPr>
          <w:rStyle w:val="NormalTok"/>
        </w:rPr>
        <w:t xml:space="preserve">      </w:t>
      </w:r>
      <w:r>
        <w:rPr>
          <w:rStyle w:val="KeywordTok"/>
        </w:rPr>
        <w:t>&lt;name&gt;</w:t>
      </w:r>
      <w:r>
        <w:rPr>
          <w:rStyle w:val="NormalTok"/>
        </w:rPr>
        <w:t xml:space="preserve"> Колыбельная для мужчин </w:t>
      </w:r>
      <w:r>
        <w:rPr>
          <w:rStyle w:val="KeywordTok"/>
        </w:rPr>
        <w:t>&lt;/name&gt;</w:t>
      </w:r>
      <w:r>
        <w:br/>
      </w:r>
      <w:r>
        <w:rPr>
          <w:rStyle w:val="NormalTok"/>
        </w:rPr>
        <w:t xml:space="preserve">      </w:t>
      </w:r>
      <w:r>
        <w:rPr>
          <w:rStyle w:val="KeywordTok"/>
        </w:rPr>
        <w:t>&lt;discr&gt;</w:t>
      </w:r>
      <w:r>
        <w:rPr>
          <w:rStyle w:val="NormalTok"/>
        </w:rPr>
        <w:t xml:space="preserve"> PROGRAM </w:t>
      </w:r>
      <w:r>
        <w:rPr>
          <w:rStyle w:val="KeywordTok"/>
        </w:rPr>
        <w:t>&lt;/discr&gt;</w:t>
      </w:r>
      <w:r>
        <w:br/>
      </w:r>
      <w:r>
        <w:rPr>
          <w:rStyle w:val="NormalTok"/>
        </w:rPr>
        <w:t xml:space="preserve">      </w:t>
      </w:r>
      <w:r>
        <w:rPr>
          <w:rStyle w:val="KeywordTok"/>
        </w:rPr>
        <w:t>&lt;desc&gt;</w:t>
      </w:r>
      <w:r>
        <w:br/>
      </w:r>
      <w:r>
        <w:rPr>
          <w:rStyle w:val="NormalTok"/>
        </w:rPr>
        <w:t xml:space="preserve">        Мелодрама по рассказу Ю. Яковлева "Девушка из Бреста".Подобно многим женщинам послевоенного времени, Клавдия одна вырастила сына. Они были в </w:t>
      </w:r>
      <w:r>
        <w:rPr>
          <w:rStyle w:val="KeywordTok"/>
        </w:rPr>
        <w:t>&lt;/desc&gt;</w:t>
      </w:r>
      <w:r>
        <w:br/>
      </w:r>
      <w:r>
        <w:rPr>
          <w:rStyle w:val="NormalTok"/>
        </w:rPr>
        <w:t xml:space="preserve">        </w:t>
      </w:r>
      <w:r>
        <w:rPr>
          <w:rStyle w:val="KeywordTok"/>
        </w:rPr>
        <w:t>&lt;clogo/&gt;</w:t>
      </w:r>
      <w:r>
        <w:br/>
      </w:r>
      <w:r>
        <w:rPr>
          <w:rStyle w:val="NormalTok"/>
        </w:rPr>
        <w:t xml:space="preserve">        </w:t>
      </w:r>
      <w:r>
        <w:rPr>
          <w:rStyle w:val="KeywordTok"/>
        </w:rPr>
        <w:t>&lt;al&gt;</w:t>
      </w:r>
      <w:r>
        <w:rPr>
          <w:rStyle w:val="NormalTok"/>
        </w:rPr>
        <w:t xml:space="preserve"> 2 </w:t>
      </w:r>
      <w:r>
        <w:rPr>
          <w:rStyle w:val="KeywordTok"/>
        </w:rPr>
        <w:t>&lt;/al&gt;</w:t>
      </w:r>
      <w:r>
        <w:br/>
      </w:r>
      <w:r>
        <w:rPr>
          <w:rStyle w:val="NormalTok"/>
        </w:rPr>
        <w:t xml:space="preserve">        </w:t>
      </w:r>
      <w:r>
        <w:rPr>
          <w:rStyle w:val="KeywordTok"/>
        </w:rPr>
        <w:t>&lt;ir&gt;</w:t>
      </w:r>
      <w:r>
        <w:rPr>
          <w:rStyle w:val="NormalTok"/>
        </w:rPr>
        <w:t xml:space="preserve"> 0 </w:t>
      </w:r>
      <w:r>
        <w:rPr>
          <w:rStyle w:val="KeywordTok"/>
        </w:rPr>
        <w:t>&lt;/ir&gt;</w:t>
      </w:r>
      <w:r>
        <w:br/>
      </w:r>
      <w:r>
        <w:rPr>
          <w:rStyle w:val="NormalTok"/>
        </w:rPr>
        <w:t xml:space="preserve">        </w:t>
      </w:r>
      <w:r>
        <w:rPr>
          <w:rStyle w:val="KeywordTok"/>
        </w:rPr>
        <w:t>&lt;recomW&gt;</w:t>
      </w:r>
      <w:r>
        <w:rPr>
          <w:rStyle w:val="NormalTok"/>
        </w:rPr>
        <w:t xml:space="preserve"> 0 </w:t>
      </w:r>
      <w:r>
        <w:rPr>
          <w:rStyle w:val="KeywordTok"/>
        </w:rPr>
        <w:t>&lt;/recomW&gt;</w:t>
      </w:r>
      <w:r>
        <w:br/>
      </w:r>
      <w:r>
        <w:rPr>
          <w:rStyle w:val="NormalTok"/>
        </w:rPr>
        <w:t xml:space="preserve">        </w:t>
      </w:r>
      <w:r>
        <w:rPr>
          <w:rStyle w:val="KeywordTok"/>
        </w:rPr>
        <w:t>&lt;s_id&gt;</w:t>
      </w:r>
      <w:r>
        <w:rPr>
          <w:rStyle w:val="NormalTok"/>
        </w:rPr>
        <w:t xml:space="preserve"> 8755921 </w:t>
      </w:r>
      <w:r>
        <w:rPr>
          <w:rStyle w:val="KeywordTok"/>
        </w:rPr>
        <w:t>&lt;/s_id&gt;</w:t>
      </w:r>
      <w:r>
        <w:br/>
      </w:r>
      <w:r>
        <w:rPr>
          <w:rStyle w:val="NormalTok"/>
        </w:rPr>
        <w:t xml:space="preserve">        </w:t>
      </w:r>
      <w:r>
        <w:rPr>
          <w:rStyle w:val="KeywordTok"/>
        </w:rPr>
        <w:t>&lt;eid&gt;</w:t>
      </w:r>
      <w:r>
        <w:rPr>
          <w:rStyle w:val="NormalTok"/>
        </w:rPr>
        <w:t xml:space="preserve"> 86225641 </w:t>
      </w:r>
      <w:r>
        <w:rPr>
          <w:rStyle w:val="KeywordTok"/>
        </w:rPr>
        <w:t>&lt;/eid&gt;</w:t>
      </w:r>
      <w:r>
        <w:br/>
      </w:r>
      <w:r>
        <w:rPr>
          <w:rStyle w:val="NormalTok"/>
        </w:rPr>
        <w:t xml:space="preserve">        </w:t>
      </w:r>
      <w:r>
        <w:rPr>
          <w:rStyle w:val="KeywordTok"/>
        </w:rPr>
        <w:t>&lt;bundle&gt;</w:t>
      </w:r>
      <w:r>
        <w:rPr>
          <w:rStyle w:val="NormalTok"/>
        </w:rPr>
        <w:t xml:space="preserve"> Для мужчин </w:t>
      </w:r>
      <w:r>
        <w:rPr>
          <w:rStyle w:val="KeywordTok"/>
        </w:rPr>
        <w:t>&lt;/bundle&gt;</w:t>
      </w:r>
      <w:r>
        <w:br/>
      </w:r>
      <w:r>
        <w:rPr>
          <w:rStyle w:val="NormalTok"/>
        </w:rPr>
        <w:t xml:space="preserve">        </w:t>
      </w:r>
      <w:r>
        <w:rPr>
          <w:rStyle w:val="KeywordTok"/>
        </w:rPr>
        <w:t>&lt;genre&gt;</w:t>
      </w:r>
      <w:r>
        <w:rPr>
          <w:rStyle w:val="NormalTok"/>
        </w:rPr>
        <w:t xml:space="preserve"> 10920257 </w:t>
      </w:r>
      <w:r>
        <w:rPr>
          <w:rStyle w:val="KeywordTok"/>
        </w:rPr>
        <w:t>&lt;/genre&gt;</w:t>
      </w:r>
      <w:r>
        <w:br/>
      </w:r>
      <w:r>
        <w:rPr>
          <w:rStyle w:val="NormalTok"/>
        </w:rPr>
        <w:t xml:space="preserve">        </w:t>
      </w:r>
      <w:r>
        <w:rPr>
          <w:rStyle w:val="KeywordTok"/>
        </w:rPr>
        <w:t>&lt;dkey&gt;</w:t>
      </w:r>
      <w:r>
        <w:rPr>
          <w:rStyle w:val="NormalTok"/>
        </w:rPr>
        <w:t xml:space="preserve"> 11/17/2011 </w:t>
      </w:r>
      <w:r>
        <w:rPr>
          <w:rStyle w:val="KeywordTok"/>
        </w:rPr>
        <w:t>&lt;/dkey&gt;</w:t>
      </w:r>
      <w:r>
        <w:br/>
      </w:r>
      <w:r>
        <w:rPr>
          <w:rStyle w:val="NormalTok"/>
        </w:rPr>
        <w:t xml:space="preserve">        </w:t>
      </w:r>
      <w:r>
        <w:rPr>
          <w:rStyle w:val="KeywordTok"/>
        </w:rPr>
        <w:t>&lt;loc&gt;</w:t>
      </w:r>
      <w:r>
        <w:rPr>
          <w:rStyle w:val="NormalTok"/>
        </w:rPr>
        <w:t xml:space="preserve"> -1 </w:t>
      </w:r>
      <w:r>
        <w:rPr>
          <w:rStyle w:val="KeywordTok"/>
        </w:rPr>
        <w:t>&lt;/loc&gt;</w:t>
      </w:r>
      <w:r>
        <w:br/>
      </w:r>
      <w:r>
        <w:rPr>
          <w:rStyle w:val="NormalTok"/>
        </w:rPr>
        <w:t xml:space="preserve">        </w:t>
      </w:r>
      <w:r>
        <w:rPr>
          <w:rStyle w:val="KeywordTok"/>
        </w:rPr>
        <w:t>&lt;version&gt;</w:t>
      </w:r>
      <w:r>
        <w:rPr>
          <w:rStyle w:val="NormalTok"/>
        </w:rPr>
        <w:t xml:space="preserve"> 1321401600 </w:t>
      </w:r>
      <w:r>
        <w:rPr>
          <w:rStyle w:val="KeywordTok"/>
        </w:rPr>
        <w:t>&lt;/version&gt;</w:t>
      </w:r>
      <w:r>
        <w:br/>
      </w:r>
      <w:r>
        <w:rPr>
          <w:rStyle w:val="NormalTok"/>
        </w:rPr>
        <w:t xml:space="preserve">        </w:t>
      </w:r>
      <w:r>
        <w:rPr>
          <w:rStyle w:val="KeywordTok"/>
        </w:rPr>
        <w:t>&lt;imdbR&gt;</w:t>
      </w:r>
      <w:r>
        <w:rPr>
          <w:rStyle w:val="NormalTok"/>
        </w:rPr>
        <w:t xml:space="preserve"> 8.5 </w:t>
      </w:r>
      <w:r>
        <w:rPr>
          <w:rStyle w:val="KeywordTok"/>
        </w:rPr>
        <w:t>&lt;/imdbR&gt;</w:t>
      </w:r>
      <w:r>
        <w:br/>
      </w:r>
      <w:r>
        <w:rPr>
          <w:rStyle w:val="NormalTok"/>
        </w:rPr>
        <w:t xml:space="preserve">        </w:t>
      </w:r>
      <w:r>
        <w:rPr>
          <w:rStyle w:val="KeywordTok"/>
        </w:rPr>
        <w:t>&lt;kinopR&gt;</w:t>
      </w:r>
      <w:r>
        <w:rPr>
          <w:rStyle w:val="NormalTok"/>
        </w:rPr>
        <w:t xml:space="preserve"> 8.2 </w:t>
      </w:r>
      <w:r>
        <w:rPr>
          <w:rStyle w:val="KeywordTok"/>
        </w:rPr>
        <w:t>&lt;/kinopR&gt;</w:t>
      </w:r>
      <w:r>
        <w:br/>
      </w:r>
      <w:r>
        <w:rPr>
          <w:rStyle w:val="NormalTok"/>
        </w:rPr>
        <w:t xml:space="preserve">        </w:t>
      </w:r>
      <w:r>
        <w:rPr>
          <w:rStyle w:val="KeywordTok"/>
        </w:rPr>
        <w:t>&lt;pkg&gt;</w:t>
      </w:r>
      <w:r>
        <w:br/>
      </w:r>
      <w:r>
        <w:rPr>
          <w:rStyle w:val="NormalTok"/>
        </w:rPr>
        <w:t xml:space="preserve">          </w:t>
      </w:r>
      <w:r>
        <w:rPr>
          <w:rStyle w:val="KeywordTok"/>
        </w:rPr>
        <w:t>&lt;id&gt;</w:t>
      </w:r>
      <w:r>
        <w:rPr>
          <w:rStyle w:val="NormalTok"/>
        </w:rPr>
        <w:t xml:space="preserve"> 1000025 </w:t>
      </w:r>
      <w:r>
        <w:rPr>
          <w:rStyle w:val="KeywordTok"/>
        </w:rPr>
        <w:t>&lt;/id&gt;</w:t>
      </w:r>
      <w:r>
        <w:br/>
      </w:r>
      <w:r>
        <w:rPr>
          <w:rStyle w:val="NormalTok"/>
        </w:rPr>
        <w:t xml:space="preserve">        </w:t>
      </w:r>
      <w:r>
        <w:rPr>
          <w:rStyle w:val="KeywordTok"/>
        </w:rPr>
        <w:t>&lt;/pkg&gt;</w:t>
      </w:r>
      <w:r>
        <w:br/>
      </w:r>
      <w:r>
        <w:rPr>
          <w:rStyle w:val="NormalTok"/>
        </w:rPr>
        <w:t xml:space="preserve">      </w:t>
      </w:r>
      <w:r>
        <w:rPr>
          <w:rStyle w:val="KeywordTok"/>
        </w:rPr>
        <w:t>&lt;/p&gt;</w:t>
      </w:r>
      <w:r>
        <w:br/>
      </w:r>
      <w:r>
        <w:rPr>
          <w:rStyle w:val="NormalTok"/>
        </w:rPr>
        <w:t xml:space="preserve">      …</w:t>
      </w:r>
      <w:r>
        <w:br/>
      </w:r>
      <w:r>
        <w:rPr>
          <w:rStyle w:val="NormalTok"/>
        </w:rPr>
        <w:t xml:space="preserve">    </w:t>
      </w:r>
      <w:r>
        <w:rPr>
          <w:rStyle w:val="KeywordTok"/>
        </w:rPr>
        <w:t>&lt;/epg&gt;</w:t>
      </w:r>
      <w:r>
        <w:br/>
      </w:r>
      <w:r>
        <w:rPr>
          <w:rStyle w:val="NormalTok"/>
        </w:rPr>
        <w:t xml:space="preserve">  </w:t>
      </w:r>
      <w:r>
        <w:rPr>
          <w:rStyle w:val="KeywordTok"/>
        </w:rPr>
        <w:t>&lt;/epg_list&gt;</w:t>
      </w:r>
    </w:p>
    <w:p w14:paraId="2A446C46" w14:textId="77777777" w:rsidR="005B7803" w:rsidRDefault="00F12F17">
      <w:pPr>
        <w:pStyle w:val="Heading4"/>
      </w:pPr>
      <w:bookmarkStart w:id="851" w:name="epgget_by_pkg"/>
      <w:bookmarkStart w:id="852" w:name="_Toc437365330"/>
      <w:bookmarkEnd w:id="851"/>
      <w:r>
        <w:t>/EPG/get_by_pkg</w:t>
      </w:r>
      <w:bookmarkEnd w:id="852"/>
    </w:p>
    <w:p w14:paraId="1DFA753A" w14:textId="77777777" w:rsidR="005B7803" w:rsidRDefault="00F12F17">
      <w:r>
        <w:rPr>
          <w:b/>
        </w:rPr>
        <w:t>GET-запрос</w:t>
      </w:r>
    </w:p>
    <w:p w14:paraId="2C6FE399" w14:textId="77777777" w:rsidR="005B7803" w:rsidRDefault="00F12F17">
      <w:r>
        <w:t>Метод возвращает программу передач на ТВ-каналах на дату для заданного тарифного плана.</w:t>
      </w:r>
    </w:p>
    <w:p w14:paraId="5B7B40E4" w14:textId="77777777" w:rsidR="005B7803" w:rsidRDefault="00F12F17">
      <w:r>
        <w:rPr>
          <w:b/>
        </w:rPr>
        <w:t>URL-параметры запроса:</w:t>
      </w:r>
    </w:p>
    <w:p w14:paraId="227562A4" w14:textId="77777777" w:rsidR="005B7803" w:rsidRDefault="00F12F17" w:rsidP="00F12F17">
      <w:pPr>
        <w:numPr>
          <w:ilvl w:val="0"/>
          <w:numId w:val="418"/>
        </w:numPr>
      </w:pPr>
      <w:r>
        <w:rPr>
          <w:rStyle w:val="VerbatimChar"/>
        </w:rPr>
        <w:lastRenderedPageBreak/>
        <w:t>poId</w:t>
      </w:r>
      <w:r>
        <w:t xml:space="preserve"> — </w:t>
      </w:r>
      <w:r>
        <w:rPr>
          <w:i/>
        </w:rPr>
        <w:t>number</w:t>
      </w:r>
      <w:r>
        <w:t xml:space="preserve"> — Идентификатор тарифного плана. (Обязательный параметр.).</w:t>
      </w:r>
    </w:p>
    <w:p w14:paraId="0C55F211" w14:textId="77777777" w:rsidR="005B7803" w:rsidRDefault="00F12F17" w:rsidP="00F12F17">
      <w:pPr>
        <w:numPr>
          <w:ilvl w:val="0"/>
          <w:numId w:val="418"/>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58342A66" w14:textId="77777777" w:rsidR="005B7803" w:rsidRDefault="00F12F17" w:rsidP="00F12F17">
      <w:pPr>
        <w:numPr>
          <w:ilvl w:val="0"/>
          <w:numId w:val="418"/>
        </w:numPr>
      </w:pPr>
      <w:r>
        <w:rPr>
          <w:rStyle w:val="VerbatimChar"/>
        </w:rPr>
        <w:t>day</w:t>
      </w:r>
      <w:r>
        <w:t xml:space="preserve"> — </w:t>
      </w:r>
      <w:r>
        <w:rPr>
          <w:i/>
        </w:rPr>
        <w:t>date</w:t>
      </w:r>
      <w:r>
        <w:t xml:space="preserve"> — Дата, на которую требуется программа передач. Если передать текущую дату и время, то в ответе придет текущая передача плюс указанное в параметре to количество последующих. (Обязательный параметр.).</w:t>
      </w:r>
    </w:p>
    <w:p w14:paraId="644B7C0B" w14:textId="77777777" w:rsidR="005B7803" w:rsidRDefault="00F12F17" w:rsidP="00F12F17">
      <w:pPr>
        <w:numPr>
          <w:ilvl w:val="0"/>
          <w:numId w:val="418"/>
        </w:numPr>
      </w:pPr>
      <w:r>
        <w:rPr>
          <w:rStyle w:val="VerbatimChar"/>
        </w:rPr>
        <w:t>From</w:t>
      </w:r>
      <w:r>
        <w:t xml:space="preserve"> — </w:t>
      </w:r>
      <w:r>
        <w:rPr>
          <w:i/>
        </w:rPr>
        <w:t>number</w:t>
      </w:r>
      <w:r>
        <w:t xml:space="preserve"> — Номер начальной страницы списка контента, начиная с нуля. (Обязательный параметр.).</w:t>
      </w:r>
    </w:p>
    <w:p w14:paraId="3EE2AEE7" w14:textId="77777777" w:rsidR="005B7803" w:rsidRDefault="00F12F17" w:rsidP="00F12F17">
      <w:pPr>
        <w:numPr>
          <w:ilvl w:val="0"/>
          <w:numId w:val="418"/>
        </w:numPr>
      </w:pPr>
      <w:r>
        <w:rPr>
          <w:rStyle w:val="VerbatimChar"/>
        </w:rPr>
        <w:t>To</w:t>
      </w:r>
      <w:r>
        <w:t xml:space="preserve"> — </w:t>
      </w:r>
      <w:r>
        <w:rPr>
          <w:i/>
        </w:rPr>
        <w:t>number</w:t>
      </w:r>
      <w:r>
        <w:t xml:space="preserve"> — Номер последней страницы списка контента. (Обязательный параметр.).</w:t>
      </w:r>
    </w:p>
    <w:p w14:paraId="195CA5E4" w14:textId="77777777" w:rsidR="005B7803" w:rsidRDefault="00F12F17" w:rsidP="00F12F17">
      <w:pPr>
        <w:numPr>
          <w:ilvl w:val="0"/>
          <w:numId w:val="418"/>
        </w:numPr>
      </w:pPr>
      <w:r>
        <w:rPr>
          <w:rStyle w:val="VerbatimChar"/>
        </w:rPr>
        <w:t>ID</w:t>
      </w:r>
      <w:r>
        <w:t xml:space="preserve"> — </w:t>
      </w:r>
      <w:r>
        <w:rPr>
          <w:i/>
        </w:rPr>
        <w:t>string</w:t>
      </w:r>
      <w:r>
        <w:t xml:space="preserve"> — Идентификатор фильма. .</w:t>
      </w:r>
    </w:p>
    <w:p w14:paraId="1254EABB" w14:textId="77777777" w:rsidR="005B7803" w:rsidRDefault="00F12F17">
      <w:r>
        <w:rPr>
          <w:b/>
        </w:rPr>
        <w:t>Параметры ответа:</w:t>
      </w:r>
    </w:p>
    <w:p w14:paraId="5EBDC5AC" w14:textId="77777777" w:rsidR="005B7803" w:rsidRDefault="00F12F17">
      <w:r>
        <w:t>Пример XML-данных ответа:</w:t>
      </w:r>
    </w:p>
    <w:p w14:paraId="31554B1A" w14:textId="77777777" w:rsidR="005B7803" w:rsidRDefault="00F12F17">
      <w:pPr>
        <w:pStyle w:val="SourceCode"/>
      </w:pPr>
      <w:r>
        <w:rPr>
          <w:rStyle w:val="KeywordTok"/>
        </w:rPr>
        <w:t>&lt;epg_list</w:t>
      </w:r>
      <w:r>
        <w:rPr>
          <w:rStyle w:val="OtherTok"/>
        </w:rPr>
        <w:t xml:space="preserve"> code=</w:t>
      </w:r>
      <w:r>
        <w:rPr>
          <w:rStyle w:val="StringTok"/>
        </w:rPr>
        <w:t>"0"</w:t>
      </w:r>
      <w:r>
        <w:rPr>
          <w:rStyle w:val="KeywordTok"/>
        </w:rPr>
        <w:t>&gt;</w:t>
      </w:r>
      <w:r>
        <w:br/>
      </w:r>
      <w:r>
        <w:rPr>
          <w:rStyle w:val="NormalTok"/>
        </w:rPr>
        <w:t xml:space="preserve">  </w:t>
      </w:r>
      <w:r>
        <w:rPr>
          <w:rStyle w:val="KeywordTok"/>
        </w:rPr>
        <w:t>&lt;epg</w:t>
      </w:r>
      <w:r>
        <w:rPr>
          <w:rStyle w:val="OtherTok"/>
        </w:rPr>
        <w:t xml:space="preserve"> poId=</w:t>
      </w:r>
      <w:r>
        <w:rPr>
          <w:rStyle w:val="StringTok"/>
        </w:rPr>
        <w:t>"1000025"</w:t>
      </w:r>
      <w:r>
        <w:rPr>
          <w:rStyle w:val="OtherTok"/>
        </w:rPr>
        <w:t xml:space="preserve"> locationId=</w:t>
      </w:r>
      <w:r>
        <w:rPr>
          <w:rStyle w:val="StringTok"/>
        </w:rPr>
        <w:t>"110100"</w:t>
      </w:r>
      <w:r>
        <w:rPr>
          <w:rStyle w:val="OtherTok"/>
        </w:rPr>
        <w:t xml:space="preserve"> day=</w:t>
      </w:r>
      <w:r>
        <w:rPr>
          <w:rStyle w:val="StringTok"/>
        </w:rPr>
        <w:t>"11/17/2011"</w:t>
      </w:r>
      <w:r>
        <w:rPr>
          <w:rStyle w:val="OtherTok"/>
        </w:rPr>
        <w:t xml:space="preserve"> version=</w:t>
      </w:r>
      <w:r>
        <w:rPr>
          <w:rStyle w:val="StringTok"/>
        </w:rPr>
        <w:t>"1335916800"</w:t>
      </w:r>
      <w:r>
        <w:rPr>
          <w:rStyle w:val="KeywordTok"/>
        </w:rPr>
        <w:t>&gt;</w:t>
      </w:r>
      <w:r>
        <w:br/>
      </w:r>
      <w:r>
        <w:rPr>
          <w:rStyle w:val="NormalTok"/>
        </w:rPr>
        <w:t xml:space="preserve">    </w:t>
      </w:r>
      <w:r>
        <w:rPr>
          <w:rStyle w:val="KeywordTok"/>
        </w:rPr>
        <w:t>&lt;p&gt;</w:t>
      </w:r>
      <w:r>
        <w:br/>
      </w:r>
      <w:r>
        <w:rPr>
          <w:rStyle w:val="NormalTok"/>
        </w:rPr>
        <w:t xml:space="preserve">      ...</w:t>
      </w:r>
      <w:r>
        <w:br/>
      </w:r>
      <w:r>
        <w:rPr>
          <w:rStyle w:val="NormalTok"/>
        </w:rPr>
        <w:t xml:space="preserve">    </w:t>
      </w:r>
      <w:r>
        <w:rPr>
          <w:rStyle w:val="KeywordTok"/>
        </w:rPr>
        <w:t>&lt;/p&gt;</w:t>
      </w:r>
      <w:r>
        <w:br/>
      </w:r>
      <w:r>
        <w:rPr>
          <w:rStyle w:val="NormalTok"/>
        </w:rPr>
        <w:t xml:space="preserve">    ...</w:t>
      </w:r>
      <w:r>
        <w:br/>
      </w:r>
      <w:r>
        <w:rPr>
          <w:rStyle w:val="NormalTok"/>
        </w:rPr>
        <w:t xml:space="preserve">  </w:t>
      </w:r>
      <w:r>
        <w:rPr>
          <w:rStyle w:val="KeywordTok"/>
        </w:rPr>
        <w:t>&lt;/epg&gt;</w:t>
      </w:r>
      <w:r>
        <w:br/>
      </w:r>
      <w:r>
        <w:rPr>
          <w:rStyle w:val="KeywordTok"/>
        </w:rPr>
        <w:t>&lt;/epg_list&gt;</w:t>
      </w:r>
    </w:p>
    <w:p w14:paraId="302EE256" w14:textId="77777777" w:rsidR="005B7803" w:rsidRDefault="00F12F17">
      <w:pPr>
        <w:pStyle w:val="Heading4"/>
      </w:pPr>
      <w:bookmarkStart w:id="853" w:name="epgget_delta"/>
      <w:bookmarkStart w:id="854" w:name="_Toc437365331"/>
      <w:bookmarkEnd w:id="853"/>
      <w:r>
        <w:t>/EPG/get_delta</w:t>
      </w:r>
      <w:bookmarkEnd w:id="854"/>
    </w:p>
    <w:p w14:paraId="11ADD86F" w14:textId="77777777" w:rsidR="005B7803" w:rsidRDefault="00F12F17">
      <w:r>
        <w:rPr>
          <w:b/>
        </w:rPr>
        <w:t>GET-запрос</w:t>
      </w:r>
    </w:p>
    <w:p w14:paraId="5554CFF9" w14:textId="77777777" w:rsidR="005B7803" w:rsidRDefault="00F12F17">
      <w:r>
        <w:t>Метод для получения дельты.</w:t>
      </w:r>
    </w:p>
    <w:p w14:paraId="31BB5F65" w14:textId="77777777" w:rsidR="005B7803" w:rsidRDefault="00F12F17">
      <w:r>
        <w:rPr>
          <w:b/>
        </w:rPr>
        <w:t>URL-параметры запроса:</w:t>
      </w:r>
    </w:p>
    <w:p w14:paraId="7C477AA8" w14:textId="77777777" w:rsidR="005B7803" w:rsidRDefault="00F12F17" w:rsidP="00F12F17">
      <w:pPr>
        <w:numPr>
          <w:ilvl w:val="0"/>
          <w:numId w:val="419"/>
        </w:numPr>
      </w:pPr>
      <w:r>
        <w:rPr>
          <w:rStyle w:val="VerbatimChar"/>
        </w:rPr>
        <w:t>poId</w:t>
      </w:r>
      <w:r>
        <w:t xml:space="preserve"> — </w:t>
      </w:r>
      <w:r>
        <w:rPr>
          <w:i/>
        </w:rPr>
        <w:t>number</w:t>
      </w:r>
      <w:r>
        <w:t xml:space="preserve"> — Идентификатор тарифного плана. (Обязательный параметр.).</w:t>
      </w:r>
    </w:p>
    <w:p w14:paraId="5D397E7C" w14:textId="77777777" w:rsidR="005B7803" w:rsidRDefault="00F12F17" w:rsidP="00F12F17">
      <w:pPr>
        <w:numPr>
          <w:ilvl w:val="0"/>
          <w:numId w:val="419"/>
        </w:numPr>
      </w:pPr>
      <w:r>
        <w:rPr>
          <w:rStyle w:val="VerbatimChar"/>
        </w:rPr>
        <w:t>version</w:t>
      </w:r>
      <w:r>
        <w:t xml:space="preserve"> — </w:t>
      </w:r>
      <w:r>
        <w:rPr>
          <w:i/>
        </w:rPr>
        <w:t>date</w:t>
      </w:r>
      <w:r>
        <w:t xml:space="preserve"> — Версия пакета видеофильмов, полученная последним выводом метода VodPackage/list_movies. Атрибут version элемента </w:t>
      </w:r>
      <w:r>
        <w:rPr>
          <w:rStyle w:val="VerbatimChar"/>
        </w:rPr>
        <w:t>&lt;films&gt;</w:t>
      </w:r>
      <w:r>
        <w:t>. (Обязательный параметр.).</w:t>
      </w:r>
    </w:p>
    <w:p w14:paraId="01B633D7" w14:textId="77777777" w:rsidR="005B7803" w:rsidRDefault="00F12F17">
      <w:r>
        <w:rPr>
          <w:b/>
        </w:rPr>
        <w:t>Параметры ответа:</w:t>
      </w:r>
    </w:p>
    <w:p w14:paraId="45EF7BF2" w14:textId="77777777" w:rsidR="005B7803" w:rsidRDefault="00F12F17">
      <w:r>
        <w:t>Пример XML-данных ответа:</w:t>
      </w:r>
    </w:p>
    <w:p w14:paraId="0F72DFA4" w14:textId="77777777" w:rsidR="005B7803" w:rsidRDefault="00F12F17">
      <w:pPr>
        <w:pStyle w:val="SourceCode"/>
      </w:pPr>
      <w:r>
        <w:rPr>
          <w:rStyle w:val="KeywordTok"/>
        </w:rPr>
        <w:lastRenderedPageBreak/>
        <w:t>&lt;delta</w:t>
      </w:r>
      <w:r>
        <w:rPr>
          <w:rStyle w:val="OtherTok"/>
        </w:rPr>
        <w:t xml:space="preserve"> code=</w:t>
      </w:r>
      <w:r>
        <w:rPr>
          <w:rStyle w:val="StringTok"/>
        </w:rPr>
        <w:t>"0"</w:t>
      </w:r>
      <w:r>
        <w:rPr>
          <w:rStyle w:val="KeywordTok"/>
        </w:rPr>
        <w:t>&gt;</w:t>
      </w:r>
      <w:r>
        <w:br/>
      </w:r>
      <w:r>
        <w:rPr>
          <w:rStyle w:val="NormalTok"/>
        </w:rPr>
        <w:t xml:space="preserve">  </w:t>
      </w:r>
      <w:r>
        <w:rPr>
          <w:rStyle w:val="KeywordTok"/>
        </w:rPr>
        <w:t>&lt;add&gt;</w:t>
      </w:r>
      <w:r>
        <w:rPr>
          <w:rStyle w:val="NormalTok"/>
        </w:rPr>
        <w:t xml:space="preserve">  8754940,8758942,8764991  </w:t>
      </w:r>
      <w:r>
        <w:rPr>
          <w:rStyle w:val="KeywordTok"/>
        </w:rPr>
        <w:t>&lt;/add&gt;</w:t>
      </w:r>
      <w:r>
        <w:br/>
      </w:r>
      <w:r>
        <w:rPr>
          <w:rStyle w:val="NormalTok"/>
        </w:rPr>
        <w:t xml:space="preserve">  </w:t>
      </w:r>
      <w:r>
        <w:rPr>
          <w:rStyle w:val="KeywordTok"/>
        </w:rPr>
        <w:t>&lt;del&gt;</w:t>
      </w:r>
      <w:r>
        <w:rPr>
          <w:rStyle w:val="NormalTok"/>
        </w:rPr>
        <w:t xml:space="preserve">  8761663,8761662,8761661  </w:t>
      </w:r>
      <w:r>
        <w:rPr>
          <w:rStyle w:val="KeywordTok"/>
        </w:rPr>
        <w:t>&lt;/del&gt;</w:t>
      </w:r>
      <w:r>
        <w:br/>
      </w:r>
      <w:r>
        <w:rPr>
          <w:rStyle w:val="KeywordTok"/>
        </w:rPr>
        <w:t>&lt;/delta&gt;</w:t>
      </w:r>
    </w:p>
    <w:p w14:paraId="44FA5033" w14:textId="77777777" w:rsidR="005B7803" w:rsidRDefault="00F12F17">
      <w:pPr>
        <w:pStyle w:val="Heading4"/>
      </w:pPr>
      <w:bookmarkStart w:id="855" w:name="epgsearch"/>
      <w:bookmarkStart w:id="856" w:name="_Toc437365332"/>
      <w:bookmarkEnd w:id="855"/>
      <w:r>
        <w:t>/EPG/search</w:t>
      </w:r>
      <w:bookmarkEnd w:id="856"/>
    </w:p>
    <w:p w14:paraId="51E38227" w14:textId="77777777" w:rsidR="005B7803" w:rsidRDefault="00F12F17">
      <w:r>
        <w:rPr>
          <w:b/>
        </w:rPr>
        <w:t>GET-запрос</w:t>
      </w:r>
    </w:p>
    <w:p w14:paraId="2004F2E7" w14:textId="77777777" w:rsidR="005B7803" w:rsidRDefault="00F12F17">
      <w:r>
        <w:t>Метод выполняет поиск программы передач по названию или идентификатору сериала.</w:t>
      </w:r>
    </w:p>
    <w:p w14:paraId="78E74E7F" w14:textId="77777777" w:rsidR="005B7803" w:rsidRDefault="00F12F17">
      <w:r>
        <w:rPr>
          <w:b/>
        </w:rPr>
        <w:t>URL-параметры запроса:</w:t>
      </w:r>
    </w:p>
    <w:p w14:paraId="5CBB6262" w14:textId="77777777" w:rsidR="005B7803" w:rsidRDefault="00F12F17" w:rsidP="00F12F17">
      <w:pPr>
        <w:numPr>
          <w:ilvl w:val="0"/>
          <w:numId w:val="420"/>
        </w:numPr>
      </w:pPr>
      <w:r>
        <w:rPr>
          <w:rStyle w:val="VerbatimChar"/>
        </w:rPr>
        <w:t>text</w:t>
      </w:r>
      <w:r>
        <w:t xml:space="preserve"> — </w:t>
      </w:r>
      <w:r>
        <w:rPr>
          <w:i/>
        </w:rPr>
        <w:t>string</w:t>
      </w:r>
      <w:r>
        <w:t xml:space="preserve"> — Текст для поиска караоке-роликов по первым буквам названия песни или исполнителя. Текст для поиска должен содержать не менее 3-х символов и не иметь пробелов. (Обязательный параметр.).</w:t>
      </w:r>
    </w:p>
    <w:p w14:paraId="1BBA3A5F" w14:textId="77777777" w:rsidR="005B7803" w:rsidRDefault="00F12F17" w:rsidP="00F12F17">
      <w:pPr>
        <w:numPr>
          <w:ilvl w:val="0"/>
          <w:numId w:val="420"/>
        </w:numPr>
      </w:pPr>
      <w:r>
        <w:rPr>
          <w:rStyle w:val="VerbatimChar"/>
        </w:rPr>
        <w:t>series</w:t>
      </w:r>
      <w:r>
        <w:t xml:space="preserve"> — </w:t>
      </w:r>
      <w:r>
        <w:rPr>
          <w:i/>
        </w:rPr>
        <w:t>number</w:t>
      </w:r>
      <w:r>
        <w:t xml:space="preserve"> — Идентификатор сериала, если для данного сезона в SDP указано, к какому сериалу он относится, для поиска программы передач по идентификатору сериала. (Обязательный параметр.).</w:t>
      </w:r>
    </w:p>
    <w:p w14:paraId="525E1026" w14:textId="77777777" w:rsidR="005B7803" w:rsidRDefault="00F12F17" w:rsidP="00F12F17">
      <w:pPr>
        <w:numPr>
          <w:ilvl w:val="0"/>
          <w:numId w:val="420"/>
        </w:numPr>
      </w:pPr>
      <w:r>
        <w:rPr>
          <w:rStyle w:val="VerbatimChar"/>
        </w:rPr>
        <w:t>channelId</w:t>
      </w:r>
      <w:r>
        <w:t xml:space="preserve"> — </w:t>
      </w:r>
      <w:r>
        <w:rPr>
          <w:i/>
        </w:rPr>
        <w:t>number</w:t>
      </w:r>
      <w:r>
        <w:t xml:space="preserve"> — Идентификатор пакета ТВ-каналов. (Обязательный параметр.).</w:t>
      </w:r>
    </w:p>
    <w:p w14:paraId="7D9E6023" w14:textId="77777777" w:rsidR="005B7803" w:rsidRDefault="00F12F17" w:rsidP="00F12F17">
      <w:pPr>
        <w:numPr>
          <w:ilvl w:val="0"/>
          <w:numId w:val="420"/>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3FDB12DB" w14:textId="77777777" w:rsidR="005B7803" w:rsidRDefault="00F12F17" w:rsidP="00F12F17">
      <w:pPr>
        <w:numPr>
          <w:ilvl w:val="0"/>
          <w:numId w:val="420"/>
        </w:numPr>
      </w:pPr>
      <w:r>
        <w:rPr>
          <w:rStyle w:val="VerbatimChar"/>
        </w:rPr>
        <w:t>From</w:t>
      </w:r>
      <w:r>
        <w:t xml:space="preserve"> — </w:t>
      </w:r>
      <w:r>
        <w:rPr>
          <w:i/>
        </w:rPr>
        <w:t>number</w:t>
      </w:r>
      <w:r>
        <w:t xml:space="preserve"> — Номер начальной страницы списка контента, начиная с нуля. .</w:t>
      </w:r>
    </w:p>
    <w:p w14:paraId="526F2403" w14:textId="77777777" w:rsidR="005B7803" w:rsidRDefault="00F12F17" w:rsidP="00F12F17">
      <w:pPr>
        <w:numPr>
          <w:ilvl w:val="0"/>
          <w:numId w:val="420"/>
        </w:numPr>
      </w:pPr>
      <w:r>
        <w:rPr>
          <w:rStyle w:val="VerbatimChar"/>
        </w:rPr>
        <w:t>To</w:t>
      </w:r>
      <w:r>
        <w:t xml:space="preserve"> — </w:t>
      </w:r>
      <w:r>
        <w:rPr>
          <w:i/>
        </w:rPr>
        <w:t>number</w:t>
      </w:r>
      <w:r>
        <w:t xml:space="preserve"> — Номер последней страницы списка контента. .</w:t>
      </w:r>
    </w:p>
    <w:p w14:paraId="0CC579BC" w14:textId="77777777" w:rsidR="005B7803" w:rsidRDefault="00F12F17">
      <w:r>
        <w:rPr>
          <w:b/>
        </w:rPr>
        <w:t>Параметры ответа:</w:t>
      </w:r>
    </w:p>
    <w:p w14:paraId="0EDBD154" w14:textId="77777777" w:rsidR="005B7803" w:rsidRDefault="00F12F17">
      <w:r>
        <w:t>Пример XML-данных ответа:</w:t>
      </w:r>
    </w:p>
    <w:p w14:paraId="21FA478D" w14:textId="77777777" w:rsidR="005B7803" w:rsidRDefault="00F12F17">
      <w:pPr>
        <w:pStyle w:val="SourceCode"/>
      </w:pPr>
      <w:r>
        <w:rPr>
          <w:rStyle w:val="KeywordTok"/>
        </w:rPr>
        <w:lastRenderedPageBreak/>
        <w:t>&lt;epg_list</w:t>
      </w:r>
      <w:r>
        <w:rPr>
          <w:rStyle w:val="OtherTok"/>
        </w:rPr>
        <w:t xml:space="preserve"> code=</w:t>
      </w:r>
      <w:r>
        <w:rPr>
          <w:rStyle w:val="StringTok"/>
        </w:rPr>
        <w:t>"0"</w:t>
      </w:r>
      <w:r>
        <w:rPr>
          <w:rStyle w:val="KeywordTok"/>
        </w:rPr>
        <w:t>&gt;</w:t>
      </w:r>
      <w:r>
        <w:br/>
      </w:r>
      <w:r>
        <w:rPr>
          <w:rStyle w:val="NormalTok"/>
        </w:rPr>
        <w:t xml:space="preserve">  </w:t>
      </w:r>
      <w:r>
        <w:rPr>
          <w:rStyle w:val="KeywordTok"/>
        </w:rPr>
        <w:t>&lt;epg</w:t>
      </w:r>
      <w:r>
        <w:rPr>
          <w:rStyle w:val="OtherTok"/>
        </w:rPr>
        <w:t xml:space="preserve"> poId=</w:t>
      </w:r>
      <w:r>
        <w:rPr>
          <w:rStyle w:val="StringTok"/>
        </w:rPr>
        <w:t>"1000260"</w:t>
      </w:r>
      <w:r>
        <w:rPr>
          <w:rStyle w:val="OtherTok"/>
        </w:rPr>
        <w:t xml:space="preserve"> locationId=</w:t>
      </w:r>
      <w:r>
        <w:rPr>
          <w:rStyle w:val="StringTok"/>
        </w:rPr>
        <w:t>"-1"</w:t>
      </w:r>
      <w:r>
        <w:rPr>
          <w:rStyle w:val="OtherTok"/>
        </w:rPr>
        <w:t xml:space="preserve"> text=</w:t>
      </w:r>
      <w:r>
        <w:rPr>
          <w:rStyle w:val="StringTok"/>
        </w:rPr>
        <w:t>"ПУАРО А"</w:t>
      </w:r>
      <w:r>
        <w:rPr>
          <w:rStyle w:val="OtherTok"/>
        </w:rPr>
        <w:t xml:space="preserve"> series=</w:t>
      </w:r>
      <w:r>
        <w:rPr>
          <w:rStyle w:val="StringTok"/>
        </w:rPr>
        <w:t>"null"</w:t>
      </w:r>
      <w:r>
        <w:rPr>
          <w:rStyle w:val="OtherTok"/>
        </w:rPr>
        <w:t xml:space="preserve"> version=</w:t>
      </w:r>
      <w:r>
        <w:rPr>
          <w:rStyle w:val="StringTok"/>
        </w:rPr>
        <w:t>"1417713306"</w:t>
      </w:r>
      <w:r>
        <w:rPr>
          <w:rStyle w:val="KeywordTok"/>
        </w:rPr>
        <w:t>&gt;</w:t>
      </w:r>
      <w:r>
        <w:br/>
      </w:r>
      <w:r>
        <w:rPr>
          <w:rStyle w:val="NormalTok"/>
        </w:rPr>
        <w:t xml:space="preserve">    </w:t>
      </w:r>
      <w:r>
        <w:rPr>
          <w:rStyle w:val="KeywordTok"/>
        </w:rPr>
        <w:t>&lt;p&gt;</w:t>
      </w:r>
      <w:r>
        <w:br/>
      </w:r>
      <w:r>
        <w:rPr>
          <w:rStyle w:val="NormalTok"/>
        </w:rPr>
        <w:t xml:space="preserve">      </w:t>
      </w:r>
      <w:r>
        <w:rPr>
          <w:rStyle w:val="KeywordTok"/>
        </w:rPr>
        <w:t>&lt;sdate&gt;</w:t>
      </w:r>
      <w:r>
        <w:rPr>
          <w:rStyle w:val="NormalTok"/>
        </w:rPr>
        <w:t xml:space="preserve"> 1417374600 </w:t>
      </w:r>
      <w:r>
        <w:rPr>
          <w:rStyle w:val="KeywordTok"/>
        </w:rPr>
        <w:t>&lt;/sdate&gt;</w:t>
      </w:r>
      <w:r>
        <w:br/>
      </w:r>
      <w:r>
        <w:rPr>
          <w:rStyle w:val="NormalTok"/>
        </w:rPr>
        <w:t xml:space="preserve">      </w:t>
      </w:r>
      <w:r>
        <w:rPr>
          <w:rStyle w:val="KeywordTok"/>
        </w:rPr>
        <w:t>&lt;fdate&gt;</w:t>
      </w:r>
      <w:r>
        <w:rPr>
          <w:rStyle w:val="NormalTok"/>
        </w:rPr>
        <w:t xml:space="preserve"> 1417381800 </w:t>
      </w:r>
      <w:r>
        <w:rPr>
          <w:rStyle w:val="KeywordTok"/>
        </w:rPr>
        <w:t>&lt;/fdate&gt;</w:t>
      </w:r>
      <w:r>
        <w:br/>
      </w:r>
      <w:r>
        <w:rPr>
          <w:rStyle w:val="NormalTok"/>
        </w:rPr>
        <w:t xml:space="preserve">      </w:t>
      </w:r>
      <w:r>
        <w:rPr>
          <w:rStyle w:val="KeywordTok"/>
        </w:rPr>
        <w:t>&lt;c_id&gt;</w:t>
      </w:r>
      <w:r>
        <w:rPr>
          <w:rStyle w:val="NormalTok"/>
        </w:rPr>
        <w:t xml:space="preserve"> 4739225 </w:t>
      </w:r>
      <w:r>
        <w:rPr>
          <w:rStyle w:val="KeywordTok"/>
        </w:rPr>
        <w:t>&lt;/c_id&gt;</w:t>
      </w:r>
      <w:r>
        <w:br/>
      </w:r>
      <w:r>
        <w:rPr>
          <w:rStyle w:val="NormalTok"/>
        </w:rPr>
        <w:t xml:space="preserve">      </w:t>
      </w:r>
      <w:r>
        <w:rPr>
          <w:rStyle w:val="KeywordTok"/>
        </w:rPr>
        <w:t>&lt;id&gt;</w:t>
      </w:r>
      <w:r>
        <w:rPr>
          <w:rStyle w:val="NormalTok"/>
        </w:rPr>
        <w:t xml:space="preserve"> 30247210 </w:t>
      </w:r>
      <w:r>
        <w:rPr>
          <w:rStyle w:val="KeywordTok"/>
        </w:rPr>
        <w:t>&lt;/id&gt;</w:t>
      </w:r>
      <w:r>
        <w:br/>
      </w:r>
      <w:r>
        <w:rPr>
          <w:rStyle w:val="NormalTok"/>
        </w:rPr>
        <w:t xml:space="preserve">      </w:t>
      </w:r>
      <w:r>
        <w:rPr>
          <w:rStyle w:val="KeywordTok"/>
        </w:rPr>
        <w:t>&lt;name&gt;</w:t>
      </w:r>
      <w:r>
        <w:rPr>
          <w:rStyle w:val="NormalTok"/>
        </w:rPr>
        <w:t xml:space="preserve"> Т/С. «Пуаро Агаты Кристи». </w:t>
      </w:r>
      <w:r>
        <w:rPr>
          <w:rStyle w:val="KeywordTok"/>
        </w:rPr>
        <w:t>&lt;/name&gt;</w:t>
      </w:r>
      <w:r>
        <w:br/>
      </w:r>
      <w:r>
        <w:rPr>
          <w:rStyle w:val="NormalTok"/>
        </w:rPr>
        <w:t xml:space="preserve">      </w:t>
      </w:r>
      <w:r>
        <w:rPr>
          <w:rStyle w:val="KeywordTok"/>
        </w:rPr>
        <w:t>&lt;discr&gt;</w:t>
      </w:r>
      <w:r>
        <w:rPr>
          <w:rStyle w:val="NormalTok"/>
        </w:rPr>
        <w:t xml:space="preserve"> EPG </w:t>
      </w:r>
      <w:r>
        <w:rPr>
          <w:rStyle w:val="KeywordTok"/>
        </w:rPr>
        <w:t>&lt;/discr&gt;</w:t>
      </w:r>
      <w:r>
        <w:br/>
      </w:r>
      <w:r>
        <w:rPr>
          <w:rStyle w:val="NormalTok"/>
        </w:rPr>
        <w:t xml:space="preserve">      </w:t>
      </w:r>
      <w:r>
        <w:rPr>
          <w:rStyle w:val="KeywordTok"/>
        </w:rPr>
        <w:t>&lt;desc&gt;</w:t>
      </w:r>
      <w:r>
        <w:rPr>
          <w:rStyle w:val="NormalTok"/>
        </w:rPr>
        <w:t xml:space="preserve">  На художественном аукционе Пуаро решает приобрести старинное зеркало. Однако его цену перебивает антиквар Жерваз Шевени, который и становится владельцем вещи. После аукциона Шевени предлагает сыщику зеркало в обмен на расследование одного дела.  </w:t>
      </w:r>
      <w:r>
        <w:rPr>
          <w:rStyle w:val="KeywordTok"/>
        </w:rPr>
        <w:t>&lt;/desc&gt;</w:t>
      </w:r>
      <w:r>
        <w:br/>
      </w:r>
      <w:r>
        <w:rPr>
          <w:rStyle w:val="NormalTok"/>
        </w:rPr>
        <w:t xml:space="preserve">      </w:t>
      </w:r>
      <w:r>
        <w:rPr>
          <w:rStyle w:val="KeywordTok"/>
        </w:rPr>
        <w:t>&lt;clogo&gt;</w:t>
      </w:r>
      <w:r>
        <w:rPr>
          <w:rStyle w:val="NormalTok"/>
        </w:rPr>
        <w:t xml:space="preserve"> xls_imp_stv_epggenid_4705ebc6-1835-4f2c-90.jpg </w:t>
      </w:r>
      <w:r>
        <w:rPr>
          <w:rStyle w:val="KeywordTok"/>
        </w:rPr>
        <w:t>&lt;/clogo&gt;</w:t>
      </w:r>
      <w:r>
        <w:br/>
      </w:r>
      <w:r>
        <w:rPr>
          <w:rStyle w:val="NormalTok"/>
        </w:rPr>
        <w:t xml:space="preserve">      </w:t>
      </w:r>
      <w:r>
        <w:rPr>
          <w:rStyle w:val="KeywordTok"/>
        </w:rPr>
        <w:t>&lt;al&gt;</w:t>
      </w:r>
      <w:r>
        <w:rPr>
          <w:rStyle w:val="NormalTok"/>
        </w:rPr>
        <w:t xml:space="preserve"> 52653 </w:t>
      </w:r>
      <w:r>
        <w:rPr>
          <w:rStyle w:val="KeywordTok"/>
        </w:rPr>
        <w:t>&lt;/al&gt;</w:t>
      </w:r>
      <w:r>
        <w:br/>
      </w:r>
      <w:r>
        <w:rPr>
          <w:rStyle w:val="NormalTok"/>
        </w:rPr>
        <w:t xml:space="preserve">      </w:t>
      </w:r>
      <w:r>
        <w:rPr>
          <w:rStyle w:val="KeywordTok"/>
        </w:rPr>
        <w:t>&lt;s_id&gt;</w:t>
      </w:r>
      <w:r>
        <w:rPr>
          <w:rStyle w:val="NormalTok"/>
        </w:rPr>
        <w:t xml:space="preserve"> 30247211 </w:t>
      </w:r>
      <w:r>
        <w:rPr>
          <w:rStyle w:val="KeywordTok"/>
        </w:rPr>
        <w:t>&lt;/s_id&gt;</w:t>
      </w:r>
      <w:r>
        <w:br/>
      </w:r>
      <w:r>
        <w:rPr>
          <w:rStyle w:val="NormalTok"/>
        </w:rPr>
        <w:t xml:space="preserve">      </w:t>
      </w:r>
      <w:r>
        <w:rPr>
          <w:rStyle w:val="KeywordTok"/>
        </w:rPr>
        <w:t>&lt;bundle&gt;</w:t>
      </w:r>
      <w:r>
        <w:rPr>
          <w:rStyle w:val="NormalTok"/>
        </w:rPr>
        <w:t xml:space="preserve"> Agatha Christie's Poirot </w:t>
      </w:r>
      <w:r>
        <w:rPr>
          <w:rStyle w:val="KeywordTok"/>
        </w:rPr>
        <w:t>&lt;/bundle&gt;</w:t>
      </w:r>
      <w:r>
        <w:br/>
      </w:r>
      <w:r>
        <w:rPr>
          <w:rStyle w:val="NormalTok"/>
        </w:rPr>
        <w:t xml:space="preserve">      </w:t>
      </w:r>
      <w:r>
        <w:rPr>
          <w:rStyle w:val="KeywordTok"/>
        </w:rPr>
        <w:t>&lt;genre&gt;</w:t>
      </w:r>
      <w:r>
        <w:rPr>
          <w:rStyle w:val="NormalTok"/>
        </w:rPr>
        <w:t xml:space="preserve"> 1000466 </w:t>
      </w:r>
      <w:r>
        <w:rPr>
          <w:rStyle w:val="KeywordTok"/>
        </w:rPr>
        <w:t>&lt;/genre&gt;</w:t>
      </w:r>
      <w:r>
        <w:br/>
      </w:r>
      <w:r>
        <w:rPr>
          <w:rStyle w:val="NormalTok"/>
        </w:rPr>
        <w:t xml:space="preserve">      </w:t>
      </w:r>
      <w:r>
        <w:rPr>
          <w:rStyle w:val="KeywordTok"/>
        </w:rPr>
        <w:t>&lt;imdbR&gt;</w:t>
      </w:r>
      <w:r>
        <w:rPr>
          <w:rStyle w:val="NormalTok"/>
        </w:rPr>
        <w:t xml:space="preserve"> 8.6 </w:t>
      </w:r>
      <w:r>
        <w:rPr>
          <w:rStyle w:val="KeywordTok"/>
        </w:rPr>
        <w:t>&lt;/imdbR&gt;</w:t>
      </w:r>
      <w:r>
        <w:br/>
      </w:r>
      <w:r>
        <w:rPr>
          <w:rStyle w:val="NormalTok"/>
        </w:rPr>
        <w:t xml:space="preserve">      </w:t>
      </w:r>
      <w:r>
        <w:rPr>
          <w:rStyle w:val="KeywordTok"/>
        </w:rPr>
        <w:t>&lt;kinopR&gt;</w:t>
      </w:r>
      <w:r>
        <w:rPr>
          <w:rStyle w:val="NormalTok"/>
        </w:rPr>
        <w:t xml:space="preserve"> 8.206 </w:t>
      </w:r>
      <w:r>
        <w:rPr>
          <w:rStyle w:val="KeywordTok"/>
        </w:rPr>
        <w:t>&lt;/kinopR&gt;</w:t>
      </w:r>
      <w:r>
        <w:br/>
      </w:r>
      <w:r>
        <w:rPr>
          <w:rStyle w:val="NormalTok"/>
        </w:rPr>
        <w:t xml:space="preserve">      </w:t>
      </w:r>
      <w:r>
        <w:rPr>
          <w:rStyle w:val="KeywordTok"/>
        </w:rPr>
        <w:t>&lt;tstvAllowed&gt;</w:t>
      </w:r>
      <w:r>
        <w:rPr>
          <w:rStyle w:val="NormalTok"/>
        </w:rPr>
        <w:t xml:space="preserve"> 1 </w:t>
      </w:r>
      <w:r>
        <w:rPr>
          <w:rStyle w:val="KeywordTok"/>
        </w:rPr>
        <w:t>&lt;/tstvAllowed&gt;</w:t>
      </w:r>
      <w:r>
        <w:br/>
      </w:r>
      <w:r>
        <w:rPr>
          <w:rStyle w:val="NormalTok"/>
        </w:rPr>
        <w:t xml:space="preserve">      </w:t>
      </w:r>
      <w:r>
        <w:rPr>
          <w:rStyle w:val="KeywordTok"/>
        </w:rPr>
        <w:t>&lt;plAllowed&gt;</w:t>
      </w:r>
      <w:r>
        <w:rPr>
          <w:rStyle w:val="NormalTok"/>
        </w:rPr>
        <w:t xml:space="preserve"> 1 </w:t>
      </w:r>
      <w:r>
        <w:rPr>
          <w:rStyle w:val="KeywordTok"/>
        </w:rPr>
        <w:t>&lt;/plAllowed&gt;</w:t>
      </w:r>
      <w:r>
        <w:br/>
      </w:r>
      <w:r>
        <w:rPr>
          <w:rStyle w:val="NormalTok"/>
        </w:rPr>
        <w:t xml:space="preserve">      </w:t>
      </w:r>
      <w:r>
        <w:rPr>
          <w:rStyle w:val="KeywordTok"/>
        </w:rPr>
        <w:t>&lt;seriesNumber&gt;</w:t>
      </w:r>
      <w:r>
        <w:rPr>
          <w:rStyle w:val="NormalTok"/>
        </w:rPr>
        <w:t xml:space="preserve"> 19734878 </w:t>
      </w:r>
      <w:r>
        <w:rPr>
          <w:rStyle w:val="KeywordTok"/>
        </w:rPr>
        <w:t>&lt;/seriesNumber&gt;</w:t>
      </w:r>
      <w:r>
        <w:br/>
      </w:r>
      <w:r>
        <w:rPr>
          <w:rStyle w:val="NormalTok"/>
        </w:rPr>
        <w:t xml:space="preserve">      </w:t>
      </w:r>
      <w:r>
        <w:rPr>
          <w:rStyle w:val="KeywordTok"/>
        </w:rPr>
        <w:t>&lt;year&gt;</w:t>
      </w:r>
      <w:r>
        <w:rPr>
          <w:rStyle w:val="NormalTok"/>
        </w:rPr>
        <w:t xml:space="preserve"> 1989 </w:t>
      </w:r>
      <w:r>
        <w:rPr>
          <w:rStyle w:val="KeywordTok"/>
        </w:rPr>
        <w:t>&lt;/year&gt;</w:t>
      </w:r>
      <w:r>
        <w:br/>
      </w:r>
      <w:r>
        <w:rPr>
          <w:rStyle w:val="NormalTok"/>
        </w:rPr>
        <w:t xml:space="preserve">      </w:t>
      </w:r>
      <w:r>
        <w:rPr>
          <w:rStyle w:val="KeywordTok"/>
        </w:rPr>
        <w:t>&lt;country&gt;</w:t>
      </w:r>
      <w:r>
        <w:rPr>
          <w:rStyle w:val="NormalTok"/>
        </w:rPr>
        <w:t xml:space="preserve"> 1003442 </w:t>
      </w:r>
      <w:r>
        <w:rPr>
          <w:rStyle w:val="KeywordTok"/>
        </w:rPr>
        <w:t>&lt;/country&gt;</w:t>
      </w:r>
      <w:r>
        <w:br/>
      </w:r>
      <w:r>
        <w:rPr>
          <w:rStyle w:val="NormalTok"/>
        </w:rPr>
        <w:t xml:space="preserve">      </w:t>
      </w:r>
      <w:r>
        <w:rPr>
          <w:rStyle w:val="KeywordTok"/>
        </w:rPr>
        <w:t>&lt;category&gt;</w:t>
      </w:r>
      <w:r>
        <w:rPr>
          <w:rStyle w:val="NormalTok"/>
        </w:rPr>
        <w:t xml:space="preserve"> 22754734 </w:t>
      </w:r>
      <w:r>
        <w:rPr>
          <w:rStyle w:val="KeywordTok"/>
        </w:rPr>
        <w:t>&lt;/category&gt;</w:t>
      </w:r>
      <w:r>
        <w:br/>
      </w:r>
      <w:r>
        <w:rPr>
          <w:rStyle w:val="NormalTok"/>
        </w:rPr>
        <w:t xml:space="preserve">      </w:t>
      </w:r>
      <w:r>
        <w:rPr>
          <w:rStyle w:val="KeywordTok"/>
        </w:rPr>
        <w:t>&lt;genreList&gt;</w:t>
      </w:r>
      <w:r>
        <w:rPr>
          <w:rStyle w:val="NormalTok"/>
        </w:rPr>
        <w:t xml:space="preserve"> 1000489,1000472 </w:t>
      </w:r>
      <w:r>
        <w:rPr>
          <w:rStyle w:val="KeywordTok"/>
        </w:rPr>
        <w:t>&lt;/genreList&gt;</w:t>
      </w:r>
      <w:r>
        <w:br/>
      </w:r>
      <w:r>
        <w:rPr>
          <w:rStyle w:val="NormalTok"/>
        </w:rPr>
        <w:t xml:space="preserve">      </w:t>
      </w:r>
      <w:r>
        <w:rPr>
          <w:rStyle w:val="KeywordTok"/>
        </w:rPr>
        <w:t>&lt;live&gt;</w:t>
      </w:r>
      <w:r>
        <w:rPr>
          <w:rStyle w:val="NormalTok"/>
        </w:rPr>
        <w:t xml:space="preserve"> 0 </w:t>
      </w:r>
      <w:r>
        <w:rPr>
          <w:rStyle w:val="KeywordTok"/>
        </w:rPr>
        <w:t>&lt;/live&gt;</w:t>
      </w:r>
      <w:r>
        <w:br/>
      </w:r>
      <w:r>
        <w:rPr>
          <w:rStyle w:val="NormalTok"/>
        </w:rPr>
        <w:t xml:space="preserve">      </w:t>
      </w:r>
      <w:r>
        <w:rPr>
          <w:rStyle w:val="KeywordTok"/>
        </w:rPr>
        <w:t>&lt;repeat&gt;</w:t>
      </w:r>
      <w:r>
        <w:rPr>
          <w:rStyle w:val="NormalTok"/>
        </w:rPr>
        <w:t xml:space="preserve"> 0 </w:t>
      </w:r>
      <w:r>
        <w:rPr>
          <w:rStyle w:val="KeywordTok"/>
        </w:rPr>
        <w:t>&lt;/repeat&gt;</w:t>
      </w:r>
      <w:r>
        <w:br/>
      </w:r>
      <w:r>
        <w:rPr>
          <w:rStyle w:val="NormalTok"/>
        </w:rPr>
        <w:t xml:space="preserve">      </w:t>
      </w:r>
      <w:r>
        <w:rPr>
          <w:rStyle w:val="KeywordTok"/>
        </w:rPr>
        <w:t>&lt;fs&gt;</w:t>
      </w:r>
      <w:r>
        <w:rPr>
          <w:rStyle w:val="NormalTok"/>
        </w:rPr>
        <w:t xml:space="preserve"> 0 </w:t>
      </w:r>
      <w:r>
        <w:rPr>
          <w:rStyle w:val="KeywordTok"/>
        </w:rPr>
        <w:t>&lt;/fs&gt;</w:t>
      </w:r>
      <w:r>
        <w:br/>
      </w:r>
      <w:r>
        <w:rPr>
          <w:rStyle w:val="NormalTok"/>
        </w:rPr>
        <w:t xml:space="preserve">      </w:t>
      </w:r>
      <w:r>
        <w:rPr>
          <w:rStyle w:val="KeywordTok"/>
        </w:rPr>
        <w:t>&lt;ls&gt;</w:t>
      </w:r>
      <w:r>
        <w:rPr>
          <w:rStyle w:val="NormalTok"/>
        </w:rPr>
        <w:t xml:space="preserve"> 0 </w:t>
      </w:r>
      <w:r>
        <w:rPr>
          <w:rStyle w:val="KeywordTok"/>
        </w:rPr>
        <w:t>&lt;/ls&gt;</w:t>
      </w:r>
      <w:r>
        <w:br/>
      </w:r>
      <w:r>
        <w:rPr>
          <w:rStyle w:val="NormalTok"/>
        </w:rPr>
        <w:t xml:space="preserve">      </w:t>
      </w:r>
      <w:r>
        <w:rPr>
          <w:rStyle w:val="KeywordTok"/>
        </w:rPr>
        <w:t>&lt;free&gt;</w:t>
      </w:r>
      <w:r>
        <w:rPr>
          <w:rStyle w:val="NormalTok"/>
        </w:rPr>
        <w:t xml:space="preserve"> 0 </w:t>
      </w:r>
      <w:r>
        <w:rPr>
          <w:rStyle w:val="KeywordTok"/>
        </w:rPr>
        <w:t>&lt;/free&gt;</w:t>
      </w:r>
      <w:r>
        <w:br/>
      </w:r>
      <w:r>
        <w:rPr>
          <w:rStyle w:val="NormalTok"/>
        </w:rPr>
        <w:t xml:space="preserve">      </w:t>
      </w:r>
      <w:r>
        <w:rPr>
          <w:rStyle w:val="KeywordTok"/>
        </w:rPr>
        <w:t>&lt;oName&gt;</w:t>
      </w:r>
      <w:r>
        <w:rPr>
          <w:rStyle w:val="NormalTok"/>
        </w:rPr>
        <w:t xml:space="preserve"> Agatha Christie's Poirot </w:t>
      </w:r>
      <w:r>
        <w:rPr>
          <w:rStyle w:val="KeywordTok"/>
        </w:rPr>
        <w:t>&lt;/oName&gt;</w:t>
      </w:r>
      <w:r>
        <w:br/>
      </w:r>
      <w:r>
        <w:rPr>
          <w:rStyle w:val="NormalTok"/>
        </w:rPr>
        <w:t xml:space="preserve">      </w:t>
      </w:r>
      <w:r>
        <w:rPr>
          <w:rStyle w:val="KeywordTok"/>
        </w:rPr>
        <w:t>&lt;eName&gt;</w:t>
      </w:r>
      <w:r>
        <w:rPr>
          <w:rStyle w:val="NormalTok"/>
        </w:rPr>
        <w:t xml:space="preserve"> «Коробка шоколадных конфет,Зеркало мертвеца». </w:t>
      </w:r>
      <w:r>
        <w:rPr>
          <w:rStyle w:val="KeywordTok"/>
        </w:rPr>
        <w:t>&lt;/eName&gt;</w:t>
      </w:r>
      <w:r>
        <w:br/>
      </w:r>
      <w:r>
        <w:rPr>
          <w:rStyle w:val="NormalTok"/>
        </w:rPr>
        <w:t xml:space="preserve">      </w:t>
      </w:r>
      <w:r>
        <w:rPr>
          <w:rStyle w:val="KeywordTok"/>
        </w:rPr>
        <w:t>&lt;actors&gt;</w:t>
      </w:r>
      <w:r>
        <w:rPr>
          <w:rStyle w:val="NormalTok"/>
        </w:rPr>
        <w:t xml:space="preserve">  Дэвид Суше, Хью Фрейзер, Филип Джексон, Полин Моран, Дэвид Йелленд, Ричард Бебб, Зоэ Уонамейкер, Джордж Литтл, Тони Ред Ричардс, Лоуренс Ричардсон  </w:t>
      </w:r>
      <w:r>
        <w:rPr>
          <w:rStyle w:val="KeywordTok"/>
        </w:rPr>
        <w:t>&lt;/actors&gt;</w:t>
      </w:r>
      <w:r>
        <w:br/>
      </w:r>
      <w:r>
        <w:rPr>
          <w:rStyle w:val="NormalTok"/>
        </w:rPr>
        <w:t xml:space="preserve">      </w:t>
      </w:r>
      <w:r>
        <w:rPr>
          <w:rStyle w:val="KeywordTok"/>
        </w:rPr>
        <w:t>&lt;director&gt;</w:t>
      </w:r>
      <w:r>
        <w:rPr>
          <w:rStyle w:val="NormalTok"/>
        </w:rPr>
        <w:t xml:space="preserve"> Эдвард Беннет, Ренни Рай, Эндрю Грив </w:t>
      </w:r>
      <w:r>
        <w:rPr>
          <w:rStyle w:val="KeywordTok"/>
        </w:rPr>
        <w:t>&lt;/director&gt;</w:t>
      </w:r>
      <w:r>
        <w:br/>
      </w:r>
      <w:r>
        <w:rPr>
          <w:rStyle w:val="NormalTok"/>
        </w:rPr>
        <w:t xml:space="preserve">      </w:t>
      </w:r>
      <w:r>
        <w:rPr>
          <w:rStyle w:val="KeywordTok"/>
        </w:rPr>
        <w:t>&lt;screenplay&gt;</w:t>
      </w:r>
      <w:r>
        <w:rPr>
          <w:rStyle w:val="NormalTok"/>
        </w:rPr>
        <w:t xml:space="preserve"> Агата Кристи, Клайв Экстон, Энтони Хоровиц </w:t>
      </w:r>
      <w:r>
        <w:rPr>
          <w:rStyle w:val="KeywordTok"/>
        </w:rPr>
        <w:t>&lt;/screenplay&gt;</w:t>
      </w:r>
      <w:r>
        <w:br/>
      </w:r>
      <w:r>
        <w:rPr>
          <w:rStyle w:val="NormalTok"/>
        </w:rPr>
        <w:t xml:space="preserve">      </w:t>
      </w:r>
      <w:r>
        <w:rPr>
          <w:rStyle w:val="KeywordTok"/>
        </w:rPr>
        <w:t>&lt;operator&gt;</w:t>
      </w:r>
      <w:r>
        <w:rPr>
          <w:rStyle w:val="NormalTok"/>
        </w:rPr>
        <w:t xml:space="preserve"> Крис О'Делл, Айвен Страсберг, Норман</w:t>
      </w:r>
      <w:r>
        <w:rPr>
          <w:rStyle w:val="NormalTok"/>
        </w:rPr>
        <w:lastRenderedPageBreak/>
        <w:t xml:space="preserve"> Дж. Лэнгли </w:t>
      </w:r>
      <w:r>
        <w:rPr>
          <w:rStyle w:val="KeywordTok"/>
        </w:rPr>
        <w:t>&lt;/operator&gt;</w:t>
      </w:r>
      <w:r>
        <w:br/>
      </w:r>
      <w:r>
        <w:rPr>
          <w:rStyle w:val="NormalTok"/>
        </w:rPr>
        <w:t xml:space="preserve">      </w:t>
      </w:r>
      <w:r>
        <w:rPr>
          <w:rStyle w:val="KeywordTok"/>
        </w:rPr>
        <w:t>&lt;composer&gt;</w:t>
      </w:r>
      <w:r>
        <w:rPr>
          <w:rStyle w:val="NormalTok"/>
        </w:rPr>
        <w:t xml:space="preserve"> Кристофер Ганнинг, Стефен МакКеон, Кристиан Хенсон </w:t>
      </w:r>
      <w:r>
        <w:rPr>
          <w:rStyle w:val="KeywordTok"/>
        </w:rPr>
        <w:t>&lt;/composer&gt;</w:t>
      </w:r>
      <w:r>
        <w:br/>
      </w:r>
      <w:r>
        <w:rPr>
          <w:rStyle w:val="NormalTok"/>
        </w:rPr>
        <w:t xml:space="preserve">      </w:t>
      </w:r>
      <w:r>
        <w:rPr>
          <w:rStyle w:val="KeywordTok"/>
        </w:rPr>
        <w:t>&lt;producer&gt;</w:t>
      </w:r>
      <w:r>
        <w:rPr>
          <w:rStyle w:val="NormalTok"/>
        </w:rPr>
        <w:t xml:space="preserve"> Брайан Истмэн, Ник Эллиотт, Мишель Бак </w:t>
      </w:r>
      <w:r>
        <w:rPr>
          <w:rStyle w:val="KeywordTok"/>
        </w:rPr>
        <w:t>&lt;/producer&gt;</w:t>
      </w:r>
      <w:r>
        <w:br/>
      </w:r>
      <w:r>
        <w:rPr>
          <w:rStyle w:val="NormalTok"/>
        </w:rPr>
        <w:t xml:space="preserve">    </w:t>
      </w:r>
      <w:r>
        <w:rPr>
          <w:rStyle w:val="KeywordTok"/>
        </w:rPr>
        <w:t>&lt;/p&gt;</w:t>
      </w:r>
      <w:r>
        <w:br/>
      </w:r>
      <w:r>
        <w:rPr>
          <w:rStyle w:val="NormalTok"/>
        </w:rPr>
        <w:t xml:space="preserve">  </w:t>
      </w:r>
      <w:r>
        <w:rPr>
          <w:rStyle w:val="KeywordTok"/>
        </w:rPr>
        <w:t>&lt;/epg&gt;</w:t>
      </w:r>
      <w:r>
        <w:br/>
      </w:r>
      <w:r>
        <w:rPr>
          <w:rStyle w:val="KeywordTok"/>
        </w:rPr>
        <w:t>&lt;/epg_list&gt;</w:t>
      </w:r>
    </w:p>
    <w:p w14:paraId="1997C35E" w14:textId="77777777" w:rsidR="005B7803" w:rsidRDefault="00F12F17">
      <w:pPr>
        <w:pStyle w:val="Heading3"/>
      </w:pPr>
      <w:bookmarkStart w:id="857" w:name="contentbundlegenre"/>
      <w:bookmarkStart w:id="858" w:name="_Toc437365333"/>
      <w:bookmarkEnd w:id="857"/>
      <w:r>
        <w:t>/ContentBundleGenre</w:t>
      </w:r>
      <w:bookmarkEnd w:id="858"/>
    </w:p>
    <w:p w14:paraId="6E2EAA23" w14:textId="77777777" w:rsidR="005B7803" w:rsidRDefault="00F12F17">
      <w:pPr>
        <w:pStyle w:val="Heading4"/>
      </w:pPr>
      <w:bookmarkStart w:id="859" w:name="contentbundlegenrelist"/>
      <w:bookmarkStart w:id="860" w:name="_Toc437365334"/>
      <w:bookmarkEnd w:id="859"/>
      <w:r>
        <w:t>/ContentBundleGenre/list</w:t>
      </w:r>
      <w:bookmarkEnd w:id="860"/>
    </w:p>
    <w:p w14:paraId="0F41FB60" w14:textId="77777777" w:rsidR="005B7803" w:rsidRDefault="00F12F17">
      <w:r>
        <w:rPr>
          <w:b/>
        </w:rPr>
        <w:t>GET-запрос</w:t>
      </w:r>
    </w:p>
    <w:p w14:paraId="715552AF" w14:textId="77777777" w:rsidR="005B7803" w:rsidRDefault="00F12F17">
      <w:r>
        <w:t>Метод возвращает список жанров сезонов и сериалов.</w:t>
      </w:r>
    </w:p>
    <w:p w14:paraId="71520858" w14:textId="77777777" w:rsidR="005B7803" w:rsidRDefault="00F12F17">
      <w:r>
        <w:rPr>
          <w:b/>
        </w:rPr>
        <w:t>URL-параметры запроса:</w:t>
      </w:r>
    </w:p>
    <w:p w14:paraId="73171313" w14:textId="77777777" w:rsidR="005B7803" w:rsidRDefault="00F12F17">
      <w:r>
        <w:rPr>
          <w:b/>
        </w:rPr>
        <w:t>Параметры ответа:</w:t>
      </w:r>
    </w:p>
    <w:p w14:paraId="5743AA86" w14:textId="77777777" w:rsidR="005B7803" w:rsidRDefault="00F12F17">
      <w:r>
        <w:t>Пример XML-данных ответа:</w:t>
      </w:r>
    </w:p>
    <w:p w14:paraId="59F1C2CD"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ContentBundleGenre_ID&gt;</w:t>
      </w:r>
      <w:r>
        <w:rPr>
          <w:rStyle w:val="NormalTok"/>
        </w:rPr>
        <w:t xml:space="preserve"> 15470871 </w:t>
      </w:r>
      <w:r>
        <w:rPr>
          <w:rStyle w:val="KeywordTok"/>
        </w:rPr>
        <w:t>&lt;/ContentBundleGenre_ID&gt;</w:t>
      </w:r>
      <w:r>
        <w:br/>
      </w:r>
      <w:r>
        <w:rPr>
          <w:rStyle w:val="NormalTok"/>
        </w:rPr>
        <w:t xml:space="preserve">    </w:t>
      </w:r>
      <w:r>
        <w:rPr>
          <w:rStyle w:val="KeywordTok"/>
        </w:rPr>
        <w:t>&lt;ContentBundleGenre_name&gt;</w:t>
      </w:r>
      <w:r>
        <w:rPr>
          <w:rStyle w:val="NormalTok"/>
        </w:rPr>
        <w:t xml:space="preserve"> Все </w:t>
      </w:r>
      <w:r>
        <w:rPr>
          <w:rStyle w:val="KeywordTok"/>
        </w:rPr>
        <w:t>&lt;/ContentBundleGenre_name&gt;</w:t>
      </w:r>
      <w:r>
        <w:br/>
      </w:r>
      <w:r>
        <w:rPr>
          <w:rStyle w:val="NormalTok"/>
        </w:rPr>
        <w:t xml:space="preserve">    </w:t>
      </w:r>
      <w:r>
        <w:rPr>
          <w:rStyle w:val="KeywordTok"/>
        </w:rPr>
        <w:t>&lt;ContentBundleGenre_description&gt;</w:t>
      </w:r>
      <w:r>
        <w:rPr>
          <w:rStyle w:val="NormalTok"/>
        </w:rPr>
        <w:t xml:space="preserve">  </w:t>
      </w:r>
      <w:r>
        <w:rPr>
          <w:rStyle w:val="KeywordTok"/>
        </w:rPr>
        <w:t>&lt;/ContentBundleGenre_description&gt;</w:t>
      </w:r>
      <w:r>
        <w:br/>
      </w:r>
      <w:r>
        <w:rPr>
          <w:rStyle w:val="NormalTok"/>
        </w:rPr>
        <w:t xml:space="preserve">  </w:t>
      </w:r>
      <w:r>
        <w:rPr>
          <w:rStyle w:val="KeywordTok"/>
        </w:rPr>
        <w:t>&lt;/row&gt;</w:t>
      </w:r>
      <w:r>
        <w:br/>
      </w:r>
      <w:r>
        <w:rPr>
          <w:rStyle w:val="NormalTok"/>
        </w:rPr>
        <w:t xml:space="preserve">  ...</w:t>
      </w:r>
      <w:r>
        <w:br/>
      </w:r>
      <w:r>
        <w:rPr>
          <w:rStyle w:val="KeywordTok"/>
        </w:rPr>
        <w:t>&lt;/rows&gt;</w:t>
      </w:r>
    </w:p>
    <w:p w14:paraId="2ACB106F" w14:textId="77777777" w:rsidR="005B7803" w:rsidRDefault="00F12F17">
      <w:pPr>
        <w:pStyle w:val="Heading3"/>
      </w:pPr>
      <w:bookmarkStart w:id="861" w:name="accessleveldictionary"/>
      <w:bookmarkStart w:id="862" w:name="_Toc437365335"/>
      <w:bookmarkEnd w:id="861"/>
      <w:r>
        <w:t>/AccessLevelDictionary</w:t>
      </w:r>
      <w:bookmarkEnd w:id="862"/>
    </w:p>
    <w:p w14:paraId="4B42439F" w14:textId="77777777" w:rsidR="005B7803" w:rsidRDefault="00F12F17">
      <w:pPr>
        <w:pStyle w:val="Heading4"/>
      </w:pPr>
      <w:bookmarkStart w:id="863" w:name="accessleveldictionarylist"/>
      <w:bookmarkStart w:id="864" w:name="_Toc437365336"/>
      <w:bookmarkEnd w:id="863"/>
      <w:r>
        <w:t>/AccessLevelDictionary/list</w:t>
      </w:r>
      <w:bookmarkEnd w:id="864"/>
    </w:p>
    <w:p w14:paraId="482907AC" w14:textId="77777777" w:rsidR="005B7803" w:rsidRDefault="00F12F17">
      <w:r>
        <w:rPr>
          <w:b/>
        </w:rPr>
        <w:t>GET-запрос</w:t>
      </w:r>
    </w:p>
    <w:p w14:paraId="69183450" w14:textId="77777777" w:rsidR="005B7803" w:rsidRDefault="00F12F17">
      <w:r>
        <w:t>Метод запрашивает список всех уровней доступа, определенных в базе данных платформы.</w:t>
      </w:r>
    </w:p>
    <w:p w14:paraId="609BD14E" w14:textId="77777777" w:rsidR="005B7803" w:rsidRDefault="00F12F17">
      <w:r>
        <w:rPr>
          <w:b/>
        </w:rPr>
        <w:t>URL-параметры запроса:</w:t>
      </w:r>
    </w:p>
    <w:p w14:paraId="54B97AEC" w14:textId="77777777" w:rsidR="005B7803" w:rsidRDefault="00F12F17">
      <w:r>
        <w:rPr>
          <w:b/>
        </w:rPr>
        <w:t>Параметры ответа:</w:t>
      </w:r>
    </w:p>
    <w:p w14:paraId="6AAD848D" w14:textId="77777777" w:rsidR="005B7803" w:rsidRDefault="00F12F17">
      <w:r>
        <w:lastRenderedPageBreak/>
        <w:t>Пример XML-данных ответа:</w:t>
      </w:r>
    </w:p>
    <w:p w14:paraId="1DC306BE"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AccessLevelDictionary_ID&gt;</w:t>
      </w:r>
      <w:r>
        <w:rPr>
          <w:rStyle w:val="NormalTok"/>
        </w:rPr>
        <w:t xml:space="preserve"> 2 </w:t>
      </w:r>
      <w:r>
        <w:rPr>
          <w:rStyle w:val="KeywordTok"/>
        </w:rPr>
        <w:t>&lt;/AccessLevelDictionary_ID&gt;</w:t>
      </w:r>
      <w:r>
        <w:br/>
      </w:r>
      <w:r>
        <w:rPr>
          <w:rStyle w:val="NormalTok"/>
        </w:rPr>
        <w:t xml:space="preserve">    </w:t>
      </w:r>
      <w:r>
        <w:rPr>
          <w:rStyle w:val="KeywordTok"/>
        </w:rPr>
        <w:t>&lt;AccessLevelDictionary_DISCRIMINATOR&gt;</w:t>
      </w:r>
      <w:r>
        <w:rPr>
          <w:rStyle w:val="NormalTok"/>
        </w:rPr>
        <w:t xml:space="preserve"> ACCESSLEVELDICTIONARY  </w:t>
      </w:r>
      <w:r>
        <w:rPr>
          <w:rStyle w:val="KeywordTok"/>
        </w:rPr>
        <w:t>&lt;/AccessLevelDictionary_DISCRIMINATOR&gt;</w:t>
      </w:r>
      <w:r>
        <w:br/>
      </w:r>
      <w:r>
        <w:rPr>
          <w:rStyle w:val="NormalTok"/>
        </w:rPr>
        <w:t xml:space="preserve">    </w:t>
      </w:r>
      <w:r>
        <w:rPr>
          <w:rStyle w:val="KeywordTok"/>
        </w:rPr>
        <w:t>&lt;AccessLevelDictionary_name&gt;</w:t>
      </w:r>
      <w:r>
        <w:rPr>
          <w:rStyle w:val="NormalTok"/>
        </w:rPr>
        <w:t xml:space="preserve"> +3 </w:t>
      </w:r>
      <w:r>
        <w:rPr>
          <w:rStyle w:val="KeywordTok"/>
        </w:rPr>
        <w:t>&lt;/AccessLevelDictionary_name&gt;</w:t>
      </w:r>
      <w:r>
        <w:br/>
      </w:r>
      <w:r>
        <w:rPr>
          <w:rStyle w:val="NormalTok"/>
        </w:rPr>
        <w:t xml:space="preserve">    </w:t>
      </w:r>
      <w:r>
        <w:rPr>
          <w:rStyle w:val="KeywordTok"/>
        </w:rPr>
        <w:t>&lt;AccessLevelDictionary_description/&gt;</w:t>
      </w:r>
      <w:r>
        <w:br/>
      </w:r>
      <w:r>
        <w:rPr>
          <w:rStyle w:val="NormalTok"/>
        </w:rPr>
        <w:t xml:space="preserve">    </w:t>
      </w:r>
      <w:r>
        <w:rPr>
          <w:rStyle w:val="KeywordTok"/>
        </w:rPr>
        <w:t>&lt;AccessLevelDictionary_sortOrder&gt;</w:t>
      </w:r>
      <w:r>
        <w:rPr>
          <w:rStyle w:val="NormalTok"/>
        </w:rPr>
        <w:t xml:space="preserve"> 1 </w:t>
      </w:r>
      <w:r>
        <w:rPr>
          <w:rStyle w:val="KeywordTok"/>
        </w:rPr>
        <w:t>&lt;/AccessLevelDictionary_sortOrder&gt;</w:t>
      </w:r>
      <w:r>
        <w:br/>
      </w:r>
      <w:r>
        <w:rPr>
          <w:rStyle w:val="NormalTok"/>
        </w:rPr>
        <w:t xml:space="preserve">    </w:t>
      </w:r>
      <w:r>
        <w:rPr>
          <w:rStyle w:val="KeywordTok"/>
        </w:rPr>
        <w:t>&lt;AccessLevelDictionary_logo/&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br/>
      </w:r>
      <w:r>
        <w:rPr>
          <w:rStyle w:val="NormalTok"/>
        </w:rPr>
        <w:t xml:space="preserve">  </w:t>
      </w:r>
      <w:r>
        <w:rPr>
          <w:rStyle w:val="KeywordTok"/>
        </w:rPr>
        <w:t>&lt;/row&gt;</w:t>
      </w:r>
      <w:r>
        <w:br/>
      </w:r>
      <w:r>
        <w:rPr>
          <w:rStyle w:val="KeywordTok"/>
        </w:rPr>
        <w:t>&lt;/rows&gt;</w:t>
      </w:r>
    </w:p>
    <w:p w14:paraId="5DE6619E" w14:textId="77777777" w:rsidR="005B7803" w:rsidRDefault="00F12F17">
      <w:pPr>
        <w:pStyle w:val="Heading3"/>
      </w:pPr>
      <w:bookmarkStart w:id="865" w:name="audiopid"/>
      <w:bookmarkStart w:id="866" w:name="_Toc437365337"/>
      <w:bookmarkEnd w:id="865"/>
      <w:r>
        <w:t>/AudioPID</w:t>
      </w:r>
      <w:bookmarkEnd w:id="866"/>
    </w:p>
    <w:p w14:paraId="6A3BC5E2" w14:textId="77777777" w:rsidR="005B7803" w:rsidRDefault="00F12F17">
      <w:pPr>
        <w:pStyle w:val="Heading4"/>
      </w:pPr>
      <w:bookmarkStart w:id="867" w:name="audiopidlist"/>
      <w:bookmarkStart w:id="868" w:name="_Toc437365338"/>
      <w:bookmarkEnd w:id="867"/>
      <w:r>
        <w:t>/AudioPID/list</w:t>
      </w:r>
      <w:bookmarkEnd w:id="868"/>
    </w:p>
    <w:p w14:paraId="122366FD" w14:textId="77777777" w:rsidR="005B7803" w:rsidRDefault="00F12F17">
      <w:r>
        <w:rPr>
          <w:b/>
        </w:rPr>
        <w:t>GET-запрос</w:t>
      </w:r>
    </w:p>
    <w:p w14:paraId="7332C35C" w14:textId="77777777" w:rsidR="005B7803" w:rsidRDefault="00F12F17">
      <w:r>
        <w:t>Метод запрашивает список аудио PID, существующих в системе.</w:t>
      </w:r>
    </w:p>
    <w:p w14:paraId="7D7D9D40" w14:textId="77777777" w:rsidR="005B7803" w:rsidRDefault="00F12F17">
      <w:r>
        <w:rPr>
          <w:b/>
        </w:rPr>
        <w:t>URL-параметры запроса:</w:t>
      </w:r>
    </w:p>
    <w:p w14:paraId="570691C4" w14:textId="77777777" w:rsidR="005B7803" w:rsidRDefault="00F12F17">
      <w:r>
        <w:rPr>
          <w:b/>
        </w:rPr>
        <w:t>Параметры ответа:</w:t>
      </w:r>
    </w:p>
    <w:p w14:paraId="3212ED3D" w14:textId="77777777" w:rsidR="005B7803" w:rsidRDefault="00F12F17">
      <w:r>
        <w:t>Пример XML-данных ответа:</w:t>
      </w:r>
    </w:p>
    <w:p w14:paraId="1B23F941"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AudioPID_name&gt;</w:t>
      </w:r>
      <w:r>
        <w:rPr>
          <w:rStyle w:val="NormalTok"/>
        </w:rPr>
        <w:t xml:space="preserve"> rus </w:t>
      </w:r>
      <w:r>
        <w:rPr>
          <w:rStyle w:val="KeywordTok"/>
        </w:rPr>
        <w:t>&lt;/AudioPID_name&gt;</w:t>
      </w:r>
      <w:r>
        <w:br/>
      </w:r>
      <w:r>
        <w:rPr>
          <w:rStyle w:val="NormalTok"/>
        </w:rPr>
        <w:t xml:space="preserve">    </w:t>
      </w:r>
      <w:r>
        <w:rPr>
          <w:rStyle w:val="KeywordTok"/>
        </w:rPr>
        <w:t>&lt;AudioPID_PID&gt;</w:t>
      </w:r>
      <w:r>
        <w:rPr>
          <w:rStyle w:val="NormalTok"/>
        </w:rPr>
        <w:t xml:space="preserve"> 2061 </w:t>
      </w:r>
      <w:r>
        <w:rPr>
          <w:rStyle w:val="KeywordTok"/>
        </w:rPr>
        <w:t>&lt;/AudioPID_PID&gt;</w:t>
      </w:r>
      <w:r>
        <w:br/>
      </w:r>
      <w:r>
        <w:rPr>
          <w:rStyle w:val="NormalTok"/>
        </w:rPr>
        <w:t xml:space="preserve">    </w:t>
      </w:r>
      <w:r>
        <w:rPr>
          <w:rStyle w:val="KeywordTok"/>
        </w:rPr>
        <w:t>&lt;AudioPID_broadcastChannelID&gt;</w:t>
      </w:r>
      <w:r>
        <w:rPr>
          <w:rStyle w:val="NormalTok"/>
        </w:rPr>
        <w:t xml:space="preserve"> 102148 </w:t>
      </w:r>
      <w:r>
        <w:rPr>
          <w:rStyle w:val="KeywordTok"/>
        </w:rPr>
        <w:t>&lt;/AudioPID_broadcastChannelID&gt;</w:t>
      </w:r>
      <w:r>
        <w:br/>
      </w:r>
      <w:r>
        <w:rPr>
          <w:rStyle w:val="NormalTok"/>
        </w:rPr>
        <w:t xml:space="preserve">    </w:t>
      </w:r>
      <w:r>
        <w:rPr>
          <w:rStyle w:val="KeywordTok"/>
        </w:rPr>
        <w:t>&lt;broadcastChannelID_name&gt;</w:t>
      </w:r>
      <w:r>
        <w:rPr>
          <w:rStyle w:val="NormalTok"/>
        </w:rPr>
        <w:t xml:space="preserve"> Euronews </w:t>
      </w:r>
      <w:r>
        <w:rPr>
          <w:rStyle w:val="KeywordTok"/>
        </w:rPr>
        <w:t>&lt;/broadcastChannelID_name&gt;</w:t>
      </w:r>
      <w:r>
        <w:br/>
      </w:r>
      <w:r>
        <w:rPr>
          <w:rStyle w:val="NormalTok"/>
        </w:rPr>
        <w:t xml:space="preserve">    </w:t>
      </w:r>
      <w:r>
        <w:rPr>
          <w:rStyle w:val="KeywordTok"/>
        </w:rPr>
        <w:t>&lt;broadcastChannelID_ID&gt;</w:t>
      </w:r>
      <w:r>
        <w:rPr>
          <w:rStyle w:val="NormalTok"/>
        </w:rPr>
        <w:t xml:space="preserve"> 102148 </w:t>
      </w:r>
      <w:r>
        <w:rPr>
          <w:rStyle w:val="KeywordTok"/>
        </w:rPr>
        <w:t>&lt;/broadcastChannelID_ID&gt;</w:t>
      </w:r>
      <w:r>
        <w:br/>
      </w:r>
      <w:r>
        <w:rPr>
          <w:rStyle w:val="NormalTok"/>
        </w:rPr>
        <w:t xml:space="preserve">    </w:t>
      </w:r>
      <w:r>
        <w:rPr>
          <w:rStyle w:val="KeywordTok"/>
        </w:rPr>
        <w:t>&lt;broadcastChannelID_DISCRIMINATOR&gt;</w:t>
      </w:r>
      <w:r>
        <w:rPr>
          <w:rStyle w:val="NormalTok"/>
        </w:rPr>
        <w:t xml:space="preserve"> BROADCASTCHANNEL </w:t>
      </w:r>
      <w:r>
        <w:rPr>
          <w:rStyle w:val="KeywordTok"/>
        </w:rPr>
        <w:t>&lt;/broadcastChannelID_DISCRIMINATOR&gt;</w:t>
      </w:r>
      <w:r>
        <w:br/>
      </w:r>
      <w:r>
        <w:rPr>
          <w:rStyle w:val="NormalTok"/>
        </w:rPr>
        <w:t xml:space="preserve">    </w:t>
      </w:r>
      <w:r>
        <w:rPr>
          <w:rStyle w:val="KeywordTok"/>
        </w:rPr>
        <w:t>&lt;AudioPID_ID&gt;</w:t>
      </w:r>
      <w:r>
        <w:rPr>
          <w:rStyle w:val="NormalTok"/>
        </w:rPr>
        <w:t xml:space="preserve"> 11540638 </w:t>
      </w:r>
      <w:r>
        <w:rPr>
          <w:rStyle w:val="KeywordTok"/>
        </w:rPr>
        <w:t>&lt;/AudioPID_ID&gt;</w:t>
      </w:r>
      <w:r>
        <w:br/>
      </w:r>
      <w:r>
        <w:rPr>
          <w:rStyle w:val="NormalTok"/>
        </w:rPr>
        <w:t xml:space="preserve">    </w:t>
      </w:r>
      <w:r>
        <w:rPr>
          <w:rStyle w:val="KeywordTok"/>
        </w:rPr>
        <w:t>&lt;AudioPID_DISCRIMINATOR&gt;</w:t>
      </w:r>
      <w:r>
        <w:rPr>
          <w:rStyle w:val="NormalTok"/>
        </w:rPr>
        <w:t xml:space="preserve"> AUDIOPID </w:t>
      </w:r>
      <w:r>
        <w:rPr>
          <w:rStyle w:val="KeywordTok"/>
        </w:rPr>
        <w:t>&lt;/AudioPID_DISCRIMINATOR&gt;</w:t>
      </w:r>
      <w:r>
        <w:br/>
      </w:r>
      <w:r>
        <w:rPr>
          <w:rStyle w:val="NormalTok"/>
        </w:rPr>
        <w:t xml:space="preserve">    </w:t>
      </w:r>
      <w:r>
        <w:rPr>
          <w:rStyle w:val="KeywordTok"/>
        </w:rPr>
        <w:t>&lt;AudioPID_audioPIDType&gt;</w:t>
      </w:r>
      <w:r>
        <w:rPr>
          <w:rStyle w:val="NormalTok"/>
        </w:rPr>
        <w:t xml:space="preserve">  </w:t>
      </w:r>
      <w:r>
        <w:rPr>
          <w:rStyle w:val="KeywordTok"/>
        </w:rPr>
        <w:t>&lt;/AudioPID_audioPIDType&gt;</w:t>
      </w:r>
      <w:r>
        <w:br/>
      </w:r>
      <w:r>
        <w:rPr>
          <w:rStyle w:val="NormalTok"/>
        </w:rPr>
        <w:t xml:space="preserve">    </w:t>
      </w:r>
      <w:r>
        <w:rPr>
          <w:rStyle w:val="KeywordTok"/>
        </w:rPr>
        <w:t>&lt;audioPIDType_name&gt;</w:t>
      </w:r>
      <w:r>
        <w:rPr>
          <w:rStyle w:val="NormalTok"/>
        </w:rPr>
        <w:t xml:space="preserve">  </w:t>
      </w:r>
      <w:r>
        <w:rPr>
          <w:rStyle w:val="KeywordTok"/>
        </w:rPr>
        <w:t>&lt;/audioPIDType_name&gt;</w:t>
      </w:r>
      <w:r>
        <w:br/>
      </w:r>
      <w:r>
        <w:rPr>
          <w:rStyle w:val="NormalTok"/>
        </w:rPr>
        <w:t xml:space="preserve">    </w:t>
      </w:r>
      <w:r>
        <w:rPr>
          <w:rStyle w:val="KeywordTok"/>
        </w:rPr>
        <w:t>&lt;audioPIDType_externalId&gt;</w:t>
      </w:r>
      <w:r>
        <w:rPr>
          <w:rStyle w:val="NormalTok"/>
        </w:rPr>
        <w:t xml:space="preserve">  </w:t>
      </w:r>
      <w:r>
        <w:rPr>
          <w:rStyle w:val="KeywordTok"/>
        </w:rPr>
        <w:t>&lt;/audioPIDType_externalId&gt;</w:t>
      </w:r>
      <w:r>
        <w:br/>
      </w:r>
      <w:r>
        <w:rPr>
          <w:rStyle w:val="NormalTok"/>
        </w:rPr>
        <w:t xml:space="preserve">    </w:t>
      </w:r>
      <w:r>
        <w:rPr>
          <w:rStyle w:val="KeywordTok"/>
        </w:rPr>
        <w:t>&lt;audioPIDType_ID&gt;</w:t>
      </w:r>
      <w:r>
        <w:rPr>
          <w:rStyle w:val="NormalTok"/>
        </w:rPr>
        <w:t xml:space="preserve">  </w:t>
      </w:r>
      <w:r>
        <w:rPr>
          <w:rStyle w:val="KeywordTok"/>
        </w:rPr>
        <w:t>&lt;/audioPIDType_ID&gt;</w:t>
      </w:r>
      <w:r>
        <w:br/>
      </w:r>
      <w:r>
        <w:rPr>
          <w:rStyle w:val="NormalTok"/>
        </w:rPr>
        <w:t xml:space="preserve">    </w:t>
      </w:r>
      <w:r>
        <w:rPr>
          <w:rStyle w:val="KeywordTok"/>
        </w:rPr>
        <w:t>&lt;audioPIDType_DISCRIMINATOR&gt;</w:t>
      </w:r>
      <w:r>
        <w:rPr>
          <w:rStyle w:val="NormalTok"/>
        </w:rPr>
        <w:t xml:space="preserve">  </w:t>
      </w:r>
      <w:r>
        <w:rPr>
          <w:rStyle w:val="KeywordTok"/>
        </w:rPr>
        <w:t>&lt;/audioPIDType_DISCRIMINATOR&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br/>
      </w:r>
      <w:r>
        <w:rPr>
          <w:rStyle w:val="NormalTok"/>
        </w:rPr>
        <w:t xml:space="preserve">  </w:t>
      </w:r>
      <w:r>
        <w:rPr>
          <w:rStyle w:val="KeywordTok"/>
        </w:rPr>
        <w:t>&lt;/row&gt;</w:t>
      </w:r>
      <w:r>
        <w:br/>
      </w:r>
      <w:r>
        <w:rPr>
          <w:rStyle w:val="KeywordTok"/>
        </w:rPr>
        <w:t>&lt;/rows&gt;</w:t>
      </w:r>
    </w:p>
    <w:p w14:paraId="4E1E0004" w14:textId="77777777" w:rsidR="005B7803" w:rsidRDefault="00F12F17">
      <w:pPr>
        <w:pStyle w:val="Heading3"/>
      </w:pPr>
      <w:bookmarkStart w:id="869" w:name="assetquality"/>
      <w:bookmarkStart w:id="870" w:name="_Toc437365339"/>
      <w:bookmarkEnd w:id="869"/>
      <w:r>
        <w:t>/AssetQuality</w:t>
      </w:r>
      <w:bookmarkEnd w:id="870"/>
    </w:p>
    <w:p w14:paraId="6FF36547" w14:textId="77777777" w:rsidR="005B7803" w:rsidRDefault="00F12F17">
      <w:pPr>
        <w:pStyle w:val="Heading4"/>
      </w:pPr>
      <w:bookmarkStart w:id="871" w:name="assetqualitylist"/>
      <w:bookmarkStart w:id="872" w:name="_Toc437365340"/>
      <w:bookmarkEnd w:id="871"/>
      <w:r>
        <w:t>/AssetQuality/list</w:t>
      </w:r>
      <w:bookmarkEnd w:id="872"/>
    </w:p>
    <w:p w14:paraId="67814E1A" w14:textId="77777777" w:rsidR="005B7803" w:rsidRDefault="00F12F17">
      <w:r>
        <w:rPr>
          <w:b/>
        </w:rPr>
        <w:t>GET-запрос</w:t>
      </w:r>
    </w:p>
    <w:p w14:paraId="669E1848" w14:textId="77777777" w:rsidR="005B7803" w:rsidRDefault="00F12F17">
      <w:r>
        <w:t>Метод запрашивает справочник причин плохого качества ассетов.</w:t>
      </w:r>
    </w:p>
    <w:p w14:paraId="5A165E04" w14:textId="77777777" w:rsidR="005B7803" w:rsidRDefault="00F12F17">
      <w:r>
        <w:rPr>
          <w:b/>
        </w:rPr>
        <w:t>URL-параметры запроса:</w:t>
      </w:r>
    </w:p>
    <w:p w14:paraId="2721B3D2" w14:textId="77777777" w:rsidR="005B7803" w:rsidRDefault="00F12F17">
      <w:r>
        <w:rPr>
          <w:b/>
        </w:rPr>
        <w:t>Параметры ответа:</w:t>
      </w:r>
    </w:p>
    <w:p w14:paraId="52FC3623" w14:textId="77777777" w:rsidR="005B7803" w:rsidRDefault="00F12F17">
      <w:r>
        <w:t>Пример XML-данных ответа:</w:t>
      </w:r>
    </w:p>
    <w:p w14:paraId="30B5B50E"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AssetQuality_externalId&gt;</w:t>
      </w:r>
      <w:r>
        <w:rPr>
          <w:rStyle w:val="NormalTok"/>
        </w:rPr>
        <w:t xml:space="preserve"> BADSOUND </w:t>
      </w:r>
      <w:r>
        <w:rPr>
          <w:rStyle w:val="KeywordTok"/>
        </w:rPr>
        <w:t>&lt;/AssetQuality_externalId&gt;</w:t>
      </w:r>
      <w:r>
        <w:br/>
      </w:r>
      <w:r>
        <w:rPr>
          <w:rStyle w:val="NormalTok"/>
        </w:rPr>
        <w:t xml:space="preserve">    </w:t>
      </w:r>
      <w:r>
        <w:rPr>
          <w:rStyle w:val="KeywordTok"/>
        </w:rPr>
        <w:t>&lt;AssetQuality_ID&gt;</w:t>
      </w:r>
      <w:r>
        <w:rPr>
          <w:rStyle w:val="NormalTok"/>
        </w:rPr>
        <w:t xml:space="preserve"> 31618831 </w:t>
      </w:r>
      <w:r>
        <w:rPr>
          <w:rStyle w:val="KeywordTok"/>
        </w:rPr>
        <w:t>&lt;/AssetQuality_ID&gt;</w:t>
      </w:r>
      <w:r>
        <w:br/>
      </w:r>
      <w:r>
        <w:rPr>
          <w:rStyle w:val="NormalTok"/>
        </w:rPr>
        <w:t xml:space="preserve">    </w:t>
      </w:r>
      <w:r>
        <w:rPr>
          <w:rStyle w:val="KeywordTok"/>
        </w:rPr>
        <w:t>&lt;AssetQuality_DISCRIMINATOR&gt;</w:t>
      </w:r>
      <w:r>
        <w:rPr>
          <w:rStyle w:val="NormalTok"/>
        </w:rPr>
        <w:t xml:space="preserve"> ASSETQUALITY </w:t>
      </w:r>
      <w:r>
        <w:rPr>
          <w:rStyle w:val="KeywordTok"/>
        </w:rPr>
        <w:t>&lt;/AssetQuality_DISCRIMINATOR&gt;</w:t>
      </w:r>
      <w:r>
        <w:br/>
      </w:r>
      <w:r>
        <w:rPr>
          <w:rStyle w:val="NormalTok"/>
        </w:rPr>
        <w:t xml:space="preserve">    </w:t>
      </w:r>
      <w:r>
        <w:rPr>
          <w:rStyle w:val="KeywordTok"/>
        </w:rPr>
        <w:t>&lt;AssetQuality_name&gt;</w:t>
      </w:r>
      <w:r>
        <w:rPr>
          <w:rStyle w:val="NormalTok"/>
        </w:rPr>
        <w:t xml:space="preserve"> Плохой звук / Нет звука </w:t>
      </w:r>
      <w:r>
        <w:rPr>
          <w:rStyle w:val="KeywordTok"/>
        </w:rPr>
        <w:t>&lt;/AssetQuality_name&gt;</w:t>
      </w:r>
      <w:r>
        <w:br/>
      </w:r>
      <w:r>
        <w:rPr>
          <w:rStyle w:val="NormalTok"/>
        </w:rPr>
        <w:t xml:space="preserve">    </w:t>
      </w:r>
      <w:r>
        <w:rPr>
          <w:rStyle w:val="KeywordTok"/>
        </w:rPr>
        <w:t>&lt;AssetQuality_description</w:t>
      </w:r>
      <w:r>
        <w:rPr>
          <w:rStyle w:val="NormalTok"/>
        </w:rPr>
        <w:t xml:space="preserve"> </w:t>
      </w:r>
      <w:r>
        <w:rPr>
          <w:rStyle w:val="KeywordTok"/>
        </w:rPr>
        <w:t>/&gt;</w:t>
      </w:r>
      <w:r>
        <w:br/>
      </w:r>
      <w:r>
        <w:rPr>
          <w:rStyle w:val="NormalTok"/>
        </w:rPr>
        <w:t xml:space="preserve">    </w:t>
      </w:r>
      <w:r>
        <w:rPr>
          <w:rStyle w:val="KeywordTok"/>
        </w:rPr>
        <w:t>&lt;AssetQuality_sortOrder</w:t>
      </w:r>
      <w:r>
        <w:rPr>
          <w:rStyle w:val="NormalTok"/>
        </w:rPr>
        <w:t xml:space="preserve"> </w:t>
      </w:r>
      <w:r>
        <w:rPr>
          <w:rStyle w:val="KeywordTok"/>
        </w:rPr>
        <w:t>/&gt;</w:t>
      </w:r>
      <w:r>
        <w:br/>
      </w:r>
      <w:r>
        <w:rPr>
          <w:rStyle w:val="NormalTok"/>
        </w:rPr>
        <w:t xml:space="preserve">    </w:t>
      </w:r>
      <w:r>
        <w:rPr>
          <w:rStyle w:val="KeywordTok"/>
        </w:rPr>
        <w:t>&lt;AssetQuality_logo</w:t>
      </w:r>
      <w:r>
        <w:rPr>
          <w:rStyle w:val="NormalTok"/>
        </w:rPr>
        <w:t xml:space="preserve"> </w:t>
      </w:r>
      <w:r>
        <w:rPr>
          <w:rStyle w:val="KeywordTok"/>
        </w:rPr>
        <w:t>/&gt;</w:t>
      </w:r>
      <w:r>
        <w:br/>
      </w:r>
      <w:r>
        <w:rPr>
          <w:rStyle w:val="NormalTok"/>
        </w:rPr>
        <w:t xml:space="preserve">    </w:t>
      </w:r>
      <w:r>
        <w:rPr>
          <w:rStyle w:val="KeywordTok"/>
        </w:rPr>
        <w:t>&lt;AssetQuality_ownerUser</w:t>
      </w:r>
      <w:r>
        <w:rPr>
          <w:rStyle w:val="NormalTok"/>
        </w:rPr>
        <w:t xml:space="preserve"> </w:t>
      </w:r>
      <w:r>
        <w:rPr>
          <w:rStyle w:val="KeywordTok"/>
        </w:rPr>
        <w:t>/&gt;</w:t>
      </w:r>
      <w:r>
        <w:br/>
      </w:r>
      <w:r>
        <w:rPr>
          <w:rStyle w:val="NormalTok"/>
        </w:rPr>
        <w:t xml:space="preserve">    </w:t>
      </w:r>
      <w:r>
        <w:rPr>
          <w:rStyle w:val="KeywordTok"/>
        </w:rPr>
        <w:t>&lt;ownerUser_login</w:t>
      </w:r>
      <w:r>
        <w:rPr>
          <w:rStyle w:val="NormalTok"/>
        </w:rPr>
        <w:t xml:space="preserve"> </w:t>
      </w:r>
      <w:r>
        <w:rPr>
          <w:rStyle w:val="KeywordTok"/>
        </w:rPr>
        <w:t>/&gt;</w:t>
      </w:r>
      <w:r>
        <w:br/>
      </w:r>
      <w:r>
        <w:rPr>
          <w:rStyle w:val="NormalTok"/>
        </w:rPr>
        <w:t xml:space="preserve">    </w:t>
      </w:r>
      <w:r>
        <w:rPr>
          <w:rStyle w:val="KeywordTok"/>
        </w:rPr>
        <w:t>&lt;ownerUser_ID</w:t>
      </w:r>
      <w:r>
        <w:rPr>
          <w:rStyle w:val="NormalTok"/>
        </w:rPr>
        <w:t xml:space="preserve"> </w:t>
      </w:r>
      <w:r>
        <w:rPr>
          <w:rStyle w:val="KeywordTok"/>
        </w:rPr>
        <w:t>/&gt;</w:t>
      </w:r>
      <w:r>
        <w:br/>
      </w:r>
      <w:r>
        <w:rPr>
          <w:rStyle w:val="NormalTok"/>
        </w:rPr>
        <w:t xml:space="preserve">    </w:t>
      </w:r>
      <w:r>
        <w:rPr>
          <w:rStyle w:val="KeywordTok"/>
        </w:rPr>
        <w:t>&lt;ownerUser_DISCRIMINATOR</w:t>
      </w:r>
      <w:r>
        <w:rPr>
          <w:rStyle w:val="NormalTok"/>
        </w:rPr>
        <w:t xml:space="preserve"> </w:t>
      </w:r>
      <w:r>
        <w:rPr>
          <w:rStyle w:val="KeywordTok"/>
        </w:rPr>
        <w:t>/&gt;</w:t>
      </w:r>
      <w:r>
        <w:br/>
      </w:r>
      <w:r>
        <w:rPr>
          <w:rStyle w:val="NormalTok"/>
        </w:rPr>
        <w:t xml:space="preserve">    </w:t>
      </w:r>
      <w:r>
        <w:rPr>
          <w:rStyle w:val="KeywordTok"/>
        </w:rPr>
        <w:t>&lt;AssetQuality_internalId</w:t>
      </w:r>
      <w:r>
        <w:rPr>
          <w:rStyle w:val="NormalTok"/>
        </w:rPr>
        <w:t xml:space="preserve"> </w:t>
      </w:r>
      <w:r>
        <w:rPr>
          <w:rStyle w:val="KeywordTok"/>
        </w:rPr>
        <w:t>/&gt;</w:t>
      </w:r>
      <w:r>
        <w:br/>
      </w:r>
      <w:r>
        <w:rPr>
          <w:rStyle w:val="NormalTok"/>
        </w:rPr>
        <w:t xml:space="preserve">    </w:t>
      </w:r>
      <w:r>
        <w:rPr>
          <w:rStyle w:val="KeywordTok"/>
        </w:rPr>
        <w:t>&lt;AssetQuality_langId</w:t>
      </w:r>
      <w:r>
        <w:rPr>
          <w:rStyle w:val="NormalTok"/>
        </w:rPr>
        <w:t xml:space="preserve"> </w:t>
      </w:r>
      <w:r>
        <w:rPr>
          <w:rStyle w:val="KeywordTok"/>
        </w:rPr>
        <w:t>/&gt;</w:t>
      </w:r>
      <w:r>
        <w:br/>
      </w:r>
      <w:r>
        <w:rPr>
          <w:rStyle w:val="NormalTok"/>
        </w:rPr>
        <w:t xml:space="preserve">    </w:t>
      </w:r>
      <w:r>
        <w:rPr>
          <w:rStyle w:val="KeywordTok"/>
        </w:rPr>
        <w:t>&lt;langId_name</w:t>
      </w:r>
      <w:r>
        <w:rPr>
          <w:rStyle w:val="NormalTok"/>
        </w:rPr>
        <w:t xml:space="preserve"> </w:t>
      </w:r>
      <w:r>
        <w:rPr>
          <w:rStyle w:val="KeywordTok"/>
        </w:rPr>
        <w:t>/&gt;</w:t>
      </w:r>
      <w:r>
        <w:br/>
      </w:r>
      <w:r>
        <w:rPr>
          <w:rStyle w:val="NormalTok"/>
        </w:rPr>
        <w:t xml:space="preserve">    </w:t>
      </w:r>
      <w:r>
        <w:rPr>
          <w:rStyle w:val="KeywordTok"/>
        </w:rPr>
        <w:t>&lt;langId_ID</w:t>
      </w:r>
      <w:r>
        <w:rPr>
          <w:rStyle w:val="NormalTok"/>
        </w:rPr>
        <w:t xml:space="preserve"> </w:t>
      </w:r>
      <w:r>
        <w:rPr>
          <w:rStyle w:val="KeywordTok"/>
        </w:rPr>
        <w:t>/&gt;</w:t>
      </w:r>
      <w:r>
        <w:br/>
      </w:r>
      <w:r>
        <w:rPr>
          <w:rStyle w:val="NormalTok"/>
        </w:rPr>
        <w:t xml:space="preserve">    </w:t>
      </w:r>
      <w:r>
        <w:rPr>
          <w:rStyle w:val="KeywordTok"/>
        </w:rPr>
        <w:t>&lt;langId_DISCRIMINATOR</w:t>
      </w:r>
      <w:r>
        <w:rPr>
          <w:rStyle w:val="NormalTok"/>
        </w:rPr>
        <w:t xml:space="preserve"> </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1"</w:t>
      </w:r>
      <w:r>
        <w:rPr>
          <w:rStyle w:val="KeywordTok"/>
        </w:rPr>
        <w:t>&gt;</w:t>
      </w:r>
      <w:r>
        <w:br/>
      </w:r>
      <w:r>
        <w:rPr>
          <w:rStyle w:val="NormalTok"/>
        </w:rPr>
        <w:t xml:space="preserve">    </w:t>
      </w:r>
      <w:r>
        <w:rPr>
          <w:rStyle w:val="KeywordTok"/>
        </w:rPr>
        <w:t>&lt;AssetQuality_externalId&gt;</w:t>
      </w:r>
      <w:r>
        <w:rPr>
          <w:rStyle w:val="NormalTok"/>
        </w:rPr>
        <w:t xml:space="preserve"> BADPICTURE </w:t>
      </w:r>
      <w:r>
        <w:rPr>
          <w:rStyle w:val="KeywordTok"/>
        </w:rPr>
        <w:t>&lt;/AssetQuality_externalId&gt;</w:t>
      </w:r>
      <w:r>
        <w:br/>
      </w:r>
      <w:r>
        <w:rPr>
          <w:rStyle w:val="NormalTok"/>
        </w:rPr>
        <w:t xml:space="preserve">    </w:t>
      </w:r>
      <w:r>
        <w:rPr>
          <w:rStyle w:val="KeywordTok"/>
        </w:rPr>
        <w:t>&lt;AssetQuality_ID&gt;</w:t>
      </w:r>
      <w:r>
        <w:rPr>
          <w:rStyle w:val="NormalTok"/>
        </w:rPr>
        <w:t xml:space="preserve"> 31618832 </w:t>
      </w:r>
      <w:r>
        <w:rPr>
          <w:rStyle w:val="KeywordTok"/>
        </w:rPr>
        <w:t>&lt;/AssetQuality_ID&gt;</w:t>
      </w:r>
      <w:r>
        <w:br/>
      </w:r>
      <w:r>
        <w:rPr>
          <w:rStyle w:val="NormalTok"/>
        </w:rPr>
        <w:t xml:space="preserve">    </w:t>
      </w:r>
      <w:r>
        <w:rPr>
          <w:rStyle w:val="KeywordTok"/>
        </w:rPr>
        <w:t>&lt;AssetQuality_DISCRIMINATOR&gt;</w:t>
      </w:r>
      <w:r>
        <w:rPr>
          <w:rStyle w:val="NormalTok"/>
        </w:rPr>
        <w:t xml:space="preserve"> ASSETQUALITY </w:t>
      </w:r>
      <w:r>
        <w:rPr>
          <w:rStyle w:val="KeywordTok"/>
        </w:rPr>
        <w:t>&lt;/AssetQuality_DISCRIMINATOR&gt;</w:t>
      </w:r>
      <w:r>
        <w:br/>
      </w:r>
      <w:r>
        <w:rPr>
          <w:rStyle w:val="NormalTok"/>
        </w:rPr>
        <w:t xml:space="preserve">    </w:t>
      </w:r>
      <w:r>
        <w:rPr>
          <w:rStyle w:val="KeywordTok"/>
        </w:rPr>
        <w:t>&lt;AssetQuality_name&gt;</w:t>
      </w:r>
      <w:r>
        <w:rPr>
          <w:rStyle w:val="NormalTok"/>
        </w:rPr>
        <w:t xml:space="preserve"> Плохое качество изображения </w:t>
      </w:r>
      <w:r>
        <w:rPr>
          <w:rStyle w:val="KeywordTok"/>
        </w:rPr>
        <w:t>&lt;/AssetQuality_name&gt;</w:t>
      </w:r>
      <w:r>
        <w:br/>
      </w:r>
      <w:r>
        <w:rPr>
          <w:rStyle w:val="NormalTok"/>
        </w:rPr>
        <w:t xml:space="preserve">    </w:t>
      </w:r>
      <w:r>
        <w:rPr>
          <w:rStyle w:val="KeywordTok"/>
        </w:rPr>
        <w:t>&lt;AssetQuality_description</w:t>
      </w:r>
      <w:r>
        <w:rPr>
          <w:rStyle w:val="NormalTok"/>
        </w:rPr>
        <w:t xml:space="preserve"> </w:t>
      </w:r>
      <w:r>
        <w:rPr>
          <w:rStyle w:val="KeywordTok"/>
        </w:rPr>
        <w:t>/&gt;</w:t>
      </w:r>
      <w:r>
        <w:br/>
      </w:r>
      <w:r>
        <w:rPr>
          <w:rStyle w:val="NormalTok"/>
        </w:rPr>
        <w:t xml:space="preserve">    </w:t>
      </w:r>
      <w:r>
        <w:rPr>
          <w:rStyle w:val="KeywordTok"/>
        </w:rPr>
        <w:t>&lt;AssetQuality_sortOrder</w:t>
      </w:r>
      <w:r>
        <w:rPr>
          <w:rStyle w:val="NormalTok"/>
        </w:rPr>
        <w:t xml:space="preserve"> </w:t>
      </w:r>
      <w:r>
        <w:rPr>
          <w:rStyle w:val="KeywordTok"/>
        </w:rPr>
        <w:t>/&gt;</w:t>
      </w:r>
      <w:r>
        <w:br/>
      </w:r>
      <w:r>
        <w:rPr>
          <w:rStyle w:val="NormalTok"/>
        </w:rPr>
        <w:t xml:space="preserve">    </w:t>
      </w:r>
      <w:r>
        <w:rPr>
          <w:rStyle w:val="KeywordTok"/>
        </w:rPr>
        <w:t>&lt;AssetQuality_logo</w:t>
      </w:r>
      <w:r>
        <w:rPr>
          <w:rStyle w:val="NormalTok"/>
        </w:rPr>
        <w:t xml:space="preserve"> </w:t>
      </w:r>
      <w:r>
        <w:rPr>
          <w:rStyle w:val="KeywordTok"/>
        </w:rPr>
        <w:t>/&gt;</w:t>
      </w:r>
      <w:r>
        <w:br/>
      </w:r>
      <w:r>
        <w:rPr>
          <w:rStyle w:val="NormalTok"/>
        </w:rPr>
        <w:t xml:space="preserve">    </w:t>
      </w:r>
      <w:r>
        <w:rPr>
          <w:rStyle w:val="KeywordTok"/>
        </w:rPr>
        <w:t>&lt;AssetQuality_ownerUser</w:t>
      </w:r>
      <w:r>
        <w:rPr>
          <w:rStyle w:val="NormalTok"/>
        </w:rPr>
        <w:t xml:space="preserve"> </w:t>
      </w:r>
      <w:r>
        <w:rPr>
          <w:rStyle w:val="KeywordTok"/>
        </w:rPr>
        <w:t>/&gt;</w:t>
      </w:r>
      <w:r>
        <w:br/>
      </w:r>
      <w:r>
        <w:rPr>
          <w:rStyle w:val="NormalTok"/>
        </w:rPr>
        <w:t xml:space="preserve">    </w:t>
      </w:r>
      <w:r>
        <w:rPr>
          <w:rStyle w:val="KeywordTok"/>
        </w:rPr>
        <w:t>&lt;ownerUser_login</w:t>
      </w:r>
      <w:r>
        <w:rPr>
          <w:rStyle w:val="NormalTok"/>
        </w:rPr>
        <w:t xml:space="preserve"> </w:t>
      </w:r>
      <w:r>
        <w:rPr>
          <w:rStyle w:val="KeywordTok"/>
        </w:rPr>
        <w:t>/&gt;</w:t>
      </w:r>
      <w:r>
        <w:br/>
      </w:r>
      <w:r>
        <w:rPr>
          <w:rStyle w:val="NormalTok"/>
        </w:rPr>
        <w:t xml:space="preserve">    </w:t>
      </w:r>
      <w:r>
        <w:rPr>
          <w:rStyle w:val="KeywordTok"/>
        </w:rPr>
        <w:t>&lt;ownerUser_ID</w:t>
      </w:r>
      <w:r>
        <w:rPr>
          <w:rStyle w:val="NormalTok"/>
        </w:rPr>
        <w:t xml:space="preserve"> </w:t>
      </w:r>
      <w:r>
        <w:rPr>
          <w:rStyle w:val="KeywordTok"/>
        </w:rPr>
        <w:t>/&gt;</w:t>
      </w:r>
      <w:r>
        <w:br/>
      </w:r>
      <w:r>
        <w:rPr>
          <w:rStyle w:val="NormalTok"/>
        </w:rPr>
        <w:t xml:space="preserve">    </w:t>
      </w:r>
      <w:r>
        <w:rPr>
          <w:rStyle w:val="KeywordTok"/>
        </w:rPr>
        <w:t>&lt;ownerUser_DISCRIMINATOR</w:t>
      </w:r>
      <w:r>
        <w:rPr>
          <w:rStyle w:val="NormalTok"/>
        </w:rPr>
        <w:t xml:space="preserve"> </w:t>
      </w:r>
      <w:r>
        <w:rPr>
          <w:rStyle w:val="KeywordTok"/>
        </w:rPr>
        <w:t>/&gt;</w:t>
      </w:r>
      <w:r>
        <w:br/>
      </w:r>
      <w:r>
        <w:rPr>
          <w:rStyle w:val="NormalTok"/>
        </w:rPr>
        <w:t xml:space="preserve">    </w:t>
      </w:r>
      <w:r>
        <w:rPr>
          <w:rStyle w:val="KeywordTok"/>
        </w:rPr>
        <w:t>&lt;AssetQuality_internalId</w:t>
      </w:r>
      <w:r>
        <w:rPr>
          <w:rStyle w:val="NormalTok"/>
        </w:rPr>
        <w:t xml:space="preserve"> </w:t>
      </w:r>
      <w:r>
        <w:rPr>
          <w:rStyle w:val="KeywordTok"/>
        </w:rPr>
        <w:t>/&gt;</w:t>
      </w:r>
      <w:r>
        <w:br/>
      </w:r>
      <w:r>
        <w:rPr>
          <w:rStyle w:val="NormalTok"/>
        </w:rPr>
        <w:t xml:space="preserve">    </w:t>
      </w:r>
      <w:r>
        <w:rPr>
          <w:rStyle w:val="KeywordTok"/>
        </w:rPr>
        <w:t>&lt;AssetQuality_langId</w:t>
      </w:r>
      <w:r>
        <w:rPr>
          <w:rStyle w:val="NormalTok"/>
        </w:rPr>
        <w:t xml:space="preserve"> </w:t>
      </w:r>
      <w:r>
        <w:rPr>
          <w:rStyle w:val="KeywordTok"/>
        </w:rPr>
        <w:t>/&gt;</w:t>
      </w:r>
      <w:r>
        <w:br/>
      </w:r>
      <w:r>
        <w:rPr>
          <w:rStyle w:val="NormalTok"/>
        </w:rPr>
        <w:t xml:space="preserve">    </w:t>
      </w:r>
      <w:r>
        <w:rPr>
          <w:rStyle w:val="KeywordTok"/>
        </w:rPr>
        <w:t>&lt;langId_name</w:t>
      </w:r>
      <w:r>
        <w:rPr>
          <w:rStyle w:val="NormalTok"/>
        </w:rPr>
        <w:t xml:space="preserve"> </w:t>
      </w:r>
      <w:r>
        <w:rPr>
          <w:rStyle w:val="KeywordTok"/>
        </w:rPr>
        <w:t>/&gt;</w:t>
      </w:r>
      <w:r>
        <w:br/>
      </w:r>
      <w:r>
        <w:rPr>
          <w:rStyle w:val="NormalTok"/>
        </w:rPr>
        <w:t xml:space="preserve">    </w:t>
      </w:r>
      <w:r>
        <w:rPr>
          <w:rStyle w:val="KeywordTok"/>
        </w:rPr>
        <w:t>&lt;langId_ID</w:t>
      </w:r>
      <w:r>
        <w:rPr>
          <w:rStyle w:val="NormalTok"/>
        </w:rPr>
        <w:t xml:space="preserve"> </w:t>
      </w:r>
      <w:r>
        <w:rPr>
          <w:rStyle w:val="KeywordTok"/>
        </w:rPr>
        <w:t>/&gt;</w:t>
      </w:r>
      <w:r>
        <w:br/>
      </w:r>
      <w:r>
        <w:rPr>
          <w:rStyle w:val="NormalTok"/>
        </w:rPr>
        <w:t xml:space="preserve">    </w:t>
      </w:r>
      <w:r>
        <w:rPr>
          <w:rStyle w:val="KeywordTok"/>
        </w:rPr>
        <w:t>&lt;langId_DISCRIMINATOR</w:t>
      </w:r>
      <w:r>
        <w:rPr>
          <w:rStyle w:val="NormalTok"/>
        </w:rPr>
        <w:t xml:space="preserve"> </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row</w:t>
      </w:r>
      <w:r>
        <w:rPr>
          <w:rStyle w:val="OtherTok"/>
        </w:rPr>
        <w:t xml:space="preserve"> number=</w:t>
      </w:r>
      <w:r>
        <w:rPr>
          <w:rStyle w:val="StringTok"/>
        </w:rPr>
        <w:t>"2"</w:t>
      </w:r>
      <w:r>
        <w:rPr>
          <w:rStyle w:val="KeywordTok"/>
        </w:rPr>
        <w:t>&gt;</w:t>
      </w:r>
      <w:r>
        <w:br/>
      </w:r>
      <w:r>
        <w:rPr>
          <w:rStyle w:val="NormalTok"/>
        </w:rPr>
        <w:t xml:space="preserve">    </w:t>
      </w:r>
      <w:r>
        <w:rPr>
          <w:rStyle w:val="KeywordTok"/>
        </w:rPr>
        <w:t>&lt;AssetQuality_externalId&gt;</w:t>
      </w:r>
      <w:r>
        <w:rPr>
          <w:rStyle w:val="NormalTok"/>
        </w:rPr>
        <w:t xml:space="preserve"> BADASSET </w:t>
      </w:r>
      <w:r>
        <w:rPr>
          <w:rStyle w:val="KeywordTok"/>
        </w:rPr>
        <w:t>&lt;/AssetQuality_externalId&gt;</w:t>
      </w:r>
      <w:r>
        <w:br/>
      </w:r>
      <w:r>
        <w:rPr>
          <w:rStyle w:val="NormalTok"/>
        </w:rPr>
        <w:t xml:space="preserve">    </w:t>
      </w:r>
      <w:r>
        <w:rPr>
          <w:rStyle w:val="KeywordTok"/>
        </w:rPr>
        <w:t>&lt;AssetQuality_ID&gt;</w:t>
      </w:r>
      <w:r>
        <w:rPr>
          <w:rStyle w:val="NormalTok"/>
        </w:rPr>
        <w:t xml:space="preserve"> 31618833 </w:t>
      </w:r>
      <w:r>
        <w:rPr>
          <w:rStyle w:val="KeywordTok"/>
        </w:rPr>
        <w:t>&lt;/AssetQuality_ID&gt;</w:t>
      </w:r>
      <w:r>
        <w:br/>
      </w:r>
      <w:r>
        <w:rPr>
          <w:rStyle w:val="NormalTok"/>
        </w:rPr>
        <w:t xml:space="preserve">    </w:t>
      </w:r>
      <w:r>
        <w:rPr>
          <w:rStyle w:val="KeywordTok"/>
        </w:rPr>
        <w:t>&lt;AssetQuality_DISCRIMINATOR&gt;</w:t>
      </w:r>
      <w:r>
        <w:rPr>
          <w:rStyle w:val="NormalTok"/>
        </w:rPr>
        <w:t xml:space="preserve"> ASSETQUALITY </w:t>
      </w:r>
      <w:r>
        <w:rPr>
          <w:rStyle w:val="KeywordTok"/>
        </w:rPr>
        <w:t>&lt;/Asset</w:t>
      </w:r>
      <w:r>
        <w:rPr>
          <w:rStyle w:val="KeywordTok"/>
        </w:rPr>
        <w:lastRenderedPageBreak/>
        <w:t>Quality_DISCRIMINATOR&gt;</w:t>
      </w:r>
      <w:r>
        <w:br/>
      </w:r>
      <w:r>
        <w:rPr>
          <w:rStyle w:val="NormalTok"/>
        </w:rPr>
        <w:t xml:space="preserve">    </w:t>
      </w:r>
      <w:r>
        <w:rPr>
          <w:rStyle w:val="KeywordTok"/>
        </w:rPr>
        <w:t>&lt;AssetQuality_name&gt;</w:t>
      </w:r>
      <w:r>
        <w:rPr>
          <w:rStyle w:val="NormalTok"/>
        </w:rPr>
        <w:t xml:space="preserve"> Не загружается / фильм неполный </w:t>
      </w:r>
      <w:r>
        <w:rPr>
          <w:rStyle w:val="KeywordTok"/>
        </w:rPr>
        <w:t>&lt;/AssetQuality_name&gt;</w:t>
      </w:r>
      <w:r>
        <w:br/>
      </w:r>
      <w:r>
        <w:rPr>
          <w:rStyle w:val="NormalTok"/>
        </w:rPr>
        <w:t xml:space="preserve">    </w:t>
      </w:r>
      <w:r>
        <w:rPr>
          <w:rStyle w:val="KeywordTok"/>
        </w:rPr>
        <w:t>&lt;AssetQuality_description</w:t>
      </w:r>
      <w:r>
        <w:rPr>
          <w:rStyle w:val="NormalTok"/>
        </w:rPr>
        <w:t xml:space="preserve"> </w:t>
      </w:r>
      <w:r>
        <w:rPr>
          <w:rStyle w:val="KeywordTok"/>
        </w:rPr>
        <w:t>/&gt;</w:t>
      </w:r>
      <w:r>
        <w:br/>
      </w:r>
      <w:r>
        <w:rPr>
          <w:rStyle w:val="NormalTok"/>
        </w:rPr>
        <w:t xml:space="preserve">    </w:t>
      </w:r>
      <w:r>
        <w:rPr>
          <w:rStyle w:val="KeywordTok"/>
        </w:rPr>
        <w:t>&lt;AssetQuality_sortOrder</w:t>
      </w:r>
      <w:r>
        <w:rPr>
          <w:rStyle w:val="NormalTok"/>
        </w:rPr>
        <w:t xml:space="preserve"> </w:t>
      </w:r>
      <w:r>
        <w:rPr>
          <w:rStyle w:val="KeywordTok"/>
        </w:rPr>
        <w:t>/&gt;</w:t>
      </w:r>
      <w:r>
        <w:br/>
      </w:r>
      <w:r>
        <w:rPr>
          <w:rStyle w:val="NormalTok"/>
        </w:rPr>
        <w:t xml:space="preserve">    </w:t>
      </w:r>
      <w:r>
        <w:rPr>
          <w:rStyle w:val="KeywordTok"/>
        </w:rPr>
        <w:t>&lt;AssetQuality_logo</w:t>
      </w:r>
      <w:r>
        <w:rPr>
          <w:rStyle w:val="NormalTok"/>
        </w:rPr>
        <w:t xml:space="preserve"> </w:t>
      </w:r>
      <w:r>
        <w:rPr>
          <w:rStyle w:val="KeywordTok"/>
        </w:rPr>
        <w:t>/&gt;</w:t>
      </w:r>
      <w:r>
        <w:br/>
      </w:r>
      <w:r>
        <w:rPr>
          <w:rStyle w:val="NormalTok"/>
        </w:rPr>
        <w:t xml:space="preserve">    </w:t>
      </w:r>
      <w:r>
        <w:rPr>
          <w:rStyle w:val="KeywordTok"/>
        </w:rPr>
        <w:t>&lt;AssetQuality_ownerUser</w:t>
      </w:r>
      <w:r>
        <w:rPr>
          <w:rStyle w:val="NormalTok"/>
        </w:rPr>
        <w:t xml:space="preserve"> </w:t>
      </w:r>
      <w:r>
        <w:rPr>
          <w:rStyle w:val="KeywordTok"/>
        </w:rPr>
        <w:t>/&gt;</w:t>
      </w:r>
      <w:r>
        <w:br/>
      </w:r>
      <w:r>
        <w:rPr>
          <w:rStyle w:val="NormalTok"/>
        </w:rPr>
        <w:t xml:space="preserve">    </w:t>
      </w:r>
      <w:r>
        <w:rPr>
          <w:rStyle w:val="KeywordTok"/>
        </w:rPr>
        <w:t>&lt;ownerUser_login</w:t>
      </w:r>
      <w:r>
        <w:rPr>
          <w:rStyle w:val="NormalTok"/>
        </w:rPr>
        <w:t xml:space="preserve"> </w:t>
      </w:r>
      <w:r>
        <w:rPr>
          <w:rStyle w:val="KeywordTok"/>
        </w:rPr>
        <w:t>/&gt;</w:t>
      </w:r>
      <w:r>
        <w:br/>
      </w:r>
      <w:r>
        <w:rPr>
          <w:rStyle w:val="NormalTok"/>
        </w:rPr>
        <w:t xml:space="preserve">    </w:t>
      </w:r>
      <w:r>
        <w:rPr>
          <w:rStyle w:val="KeywordTok"/>
        </w:rPr>
        <w:t>&lt;ownerUser_ID</w:t>
      </w:r>
      <w:r>
        <w:rPr>
          <w:rStyle w:val="NormalTok"/>
        </w:rPr>
        <w:t xml:space="preserve"> </w:t>
      </w:r>
      <w:r>
        <w:rPr>
          <w:rStyle w:val="KeywordTok"/>
        </w:rPr>
        <w:t>/&gt;</w:t>
      </w:r>
      <w:r>
        <w:br/>
      </w:r>
      <w:r>
        <w:rPr>
          <w:rStyle w:val="NormalTok"/>
        </w:rPr>
        <w:t xml:space="preserve">    </w:t>
      </w:r>
      <w:r>
        <w:rPr>
          <w:rStyle w:val="KeywordTok"/>
        </w:rPr>
        <w:t>&lt;ownerUser_DISCRIMINATOR</w:t>
      </w:r>
      <w:r>
        <w:rPr>
          <w:rStyle w:val="NormalTok"/>
        </w:rPr>
        <w:t xml:space="preserve"> </w:t>
      </w:r>
      <w:r>
        <w:rPr>
          <w:rStyle w:val="KeywordTok"/>
        </w:rPr>
        <w:t>/&gt;</w:t>
      </w:r>
      <w:r>
        <w:br/>
      </w:r>
      <w:r>
        <w:rPr>
          <w:rStyle w:val="NormalTok"/>
        </w:rPr>
        <w:t xml:space="preserve">    </w:t>
      </w:r>
      <w:r>
        <w:rPr>
          <w:rStyle w:val="KeywordTok"/>
        </w:rPr>
        <w:t>&lt;AssetQuality_internalId</w:t>
      </w:r>
      <w:r>
        <w:rPr>
          <w:rStyle w:val="NormalTok"/>
        </w:rPr>
        <w:t xml:space="preserve"> </w:t>
      </w:r>
      <w:r>
        <w:rPr>
          <w:rStyle w:val="KeywordTok"/>
        </w:rPr>
        <w:t>/&gt;</w:t>
      </w:r>
      <w:r>
        <w:br/>
      </w:r>
      <w:r>
        <w:rPr>
          <w:rStyle w:val="NormalTok"/>
        </w:rPr>
        <w:t xml:space="preserve">    </w:t>
      </w:r>
      <w:r>
        <w:rPr>
          <w:rStyle w:val="KeywordTok"/>
        </w:rPr>
        <w:t>&lt;AssetQuality_langId</w:t>
      </w:r>
      <w:r>
        <w:rPr>
          <w:rStyle w:val="NormalTok"/>
        </w:rPr>
        <w:t xml:space="preserve"> </w:t>
      </w:r>
      <w:r>
        <w:rPr>
          <w:rStyle w:val="KeywordTok"/>
        </w:rPr>
        <w:t>/&gt;</w:t>
      </w:r>
      <w:r>
        <w:br/>
      </w:r>
      <w:r>
        <w:rPr>
          <w:rStyle w:val="NormalTok"/>
        </w:rPr>
        <w:t xml:space="preserve">    </w:t>
      </w:r>
      <w:r>
        <w:rPr>
          <w:rStyle w:val="KeywordTok"/>
        </w:rPr>
        <w:t>&lt;langId_name</w:t>
      </w:r>
      <w:r>
        <w:rPr>
          <w:rStyle w:val="NormalTok"/>
        </w:rPr>
        <w:t xml:space="preserve"> </w:t>
      </w:r>
      <w:r>
        <w:rPr>
          <w:rStyle w:val="KeywordTok"/>
        </w:rPr>
        <w:t>/&gt;</w:t>
      </w:r>
      <w:r>
        <w:br/>
      </w:r>
      <w:r>
        <w:rPr>
          <w:rStyle w:val="NormalTok"/>
        </w:rPr>
        <w:t xml:space="preserve">    </w:t>
      </w:r>
      <w:r>
        <w:rPr>
          <w:rStyle w:val="KeywordTok"/>
        </w:rPr>
        <w:t>&lt;langId_ID</w:t>
      </w:r>
      <w:r>
        <w:rPr>
          <w:rStyle w:val="NormalTok"/>
        </w:rPr>
        <w:t xml:space="preserve"> </w:t>
      </w:r>
      <w:r>
        <w:rPr>
          <w:rStyle w:val="KeywordTok"/>
        </w:rPr>
        <w:t>/&gt;</w:t>
      </w:r>
      <w:r>
        <w:br/>
      </w:r>
      <w:r>
        <w:rPr>
          <w:rStyle w:val="NormalTok"/>
        </w:rPr>
        <w:t xml:space="preserve">    </w:t>
      </w:r>
      <w:r>
        <w:rPr>
          <w:rStyle w:val="KeywordTok"/>
        </w:rPr>
        <w:t>&lt;langId_DISCRIMINATOR</w:t>
      </w:r>
      <w:r>
        <w:rPr>
          <w:rStyle w:val="NormalTok"/>
        </w:rPr>
        <w:t xml:space="preserve"> </w:t>
      </w:r>
      <w:r>
        <w:rPr>
          <w:rStyle w:val="KeywordTok"/>
        </w:rPr>
        <w:t>/&gt;</w:t>
      </w:r>
      <w:r>
        <w:br/>
      </w:r>
      <w:r>
        <w:rPr>
          <w:rStyle w:val="NormalTok"/>
        </w:rPr>
        <w:t xml:space="preserve">  </w:t>
      </w:r>
      <w:r>
        <w:rPr>
          <w:rStyle w:val="KeywordTok"/>
        </w:rPr>
        <w:t>&lt;/row&gt;</w:t>
      </w:r>
      <w:r>
        <w:br/>
      </w:r>
      <w:r>
        <w:rPr>
          <w:rStyle w:val="KeywordTok"/>
        </w:rPr>
        <w:t>&lt;/rows&gt;</w:t>
      </w:r>
    </w:p>
    <w:p w14:paraId="45EFB9D8" w14:textId="77777777" w:rsidR="005B7803" w:rsidRDefault="00F12F17">
      <w:pPr>
        <w:pStyle w:val="Heading3"/>
      </w:pPr>
      <w:bookmarkStart w:id="873" w:name="profile"/>
      <w:bookmarkStart w:id="874" w:name="_Toc437365341"/>
      <w:bookmarkEnd w:id="873"/>
      <w:r>
        <w:t>/Profile</w:t>
      </w:r>
      <w:bookmarkEnd w:id="874"/>
    </w:p>
    <w:p w14:paraId="18B9728E" w14:textId="77777777" w:rsidR="005B7803" w:rsidRDefault="00F12F17">
      <w:r>
        <w:t>Методы для работы с пользовательским профилем.</w:t>
      </w:r>
    </w:p>
    <w:p w14:paraId="1D6C7852" w14:textId="77777777" w:rsidR="005B7803" w:rsidRDefault="00F12F17">
      <w:pPr>
        <w:pStyle w:val="Heading4"/>
      </w:pPr>
      <w:bookmarkStart w:id="875" w:name="profilesetfavouritechannel"/>
      <w:bookmarkStart w:id="876" w:name="_Toc437365342"/>
      <w:bookmarkEnd w:id="875"/>
      <w:r>
        <w:t>/Profile/setFavouriteChannel</w:t>
      </w:r>
      <w:bookmarkEnd w:id="876"/>
    </w:p>
    <w:p w14:paraId="6550A73F" w14:textId="77777777" w:rsidR="005B7803" w:rsidRDefault="00F12F17">
      <w:r>
        <w:rPr>
          <w:b/>
        </w:rPr>
        <w:t>GET-запрос</w:t>
      </w:r>
    </w:p>
    <w:p w14:paraId="622D0456" w14:textId="77777777" w:rsidR="005B7803" w:rsidRDefault="00F12F17">
      <w:r>
        <w:t>Метод добавляет ТВ-канал в список любимых на всех одноименных профилях. Максимальное число избранных каналов на профиле = 30 (настраивается в конфигурации SDP). Список избранных обновляется в порядке очереди. При добавлении 31-го канала 1-й канал будет удален, и новый канал добавится в конец списка.</w:t>
      </w:r>
    </w:p>
    <w:p w14:paraId="740C3905" w14:textId="77777777" w:rsidR="005B7803" w:rsidRDefault="00F12F17">
      <w:r>
        <w:rPr>
          <w:b/>
        </w:rPr>
        <w:t>URL-параметры запроса:</w:t>
      </w:r>
    </w:p>
    <w:p w14:paraId="13F47698" w14:textId="77777777" w:rsidR="005B7803" w:rsidRDefault="00F12F17" w:rsidP="00F12F17">
      <w:pPr>
        <w:numPr>
          <w:ilvl w:val="0"/>
          <w:numId w:val="421"/>
        </w:numPr>
      </w:pPr>
      <w:r>
        <w:rPr>
          <w:rStyle w:val="VerbatimChar"/>
        </w:rPr>
        <w:t>serviceAccountNumber</w:t>
      </w:r>
      <w:r>
        <w:t xml:space="preserve"> — </w:t>
      </w:r>
      <w:r>
        <w:rPr>
          <w:i/>
        </w:rPr>
        <w:t>string</w:t>
      </w:r>
      <w:r>
        <w:t xml:space="preserve"> — Номер учетной записи. (Обязательный параметр.).</w:t>
      </w:r>
    </w:p>
    <w:p w14:paraId="24766FC6" w14:textId="77777777" w:rsidR="005B7803" w:rsidRDefault="00F12F17" w:rsidP="00F12F17">
      <w:pPr>
        <w:numPr>
          <w:ilvl w:val="0"/>
          <w:numId w:val="421"/>
        </w:numPr>
      </w:pPr>
      <w:r>
        <w:rPr>
          <w:rStyle w:val="VerbatimChar"/>
        </w:rPr>
        <w:t>channelId</w:t>
      </w:r>
      <w:r>
        <w:t xml:space="preserve"> — </w:t>
      </w:r>
      <w:r>
        <w:rPr>
          <w:i/>
        </w:rPr>
        <w:t>number</w:t>
      </w:r>
      <w:r>
        <w:t xml:space="preserve"> — Идентификатор пакета ТВ-каналов. (Обязательный параметр.).</w:t>
      </w:r>
    </w:p>
    <w:p w14:paraId="6EAACE80" w14:textId="77777777" w:rsidR="005B7803" w:rsidRDefault="00F12F17" w:rsidP="00F12F17">
      <w:pPr>
        <w:numPr>
          <w:ilvl w:val="0"/>
          <w:numId w:val="421"/>
        </w:numPr>
      </w:pPr>
      <w:r>
        <w:rPr>
          <w:rStyle w:val="VerbatimChar"/>
        </w:rPr>
        <w:t>profileName</w:t>
      </w:r>
      <w:r>
        <w:t xml:space="preserve"> — </w:t>
      </w:r>
      <w:r>
        <w:rPr>
          <w:i/>
        </w:rPr>
        <w:t>string</w:t>
      </w:r>
      <w:r>
        <w:t xml:space="preserve"> — Имя профиля. Если параметр не указан, позиция добавляется на текущий профиль. (Обязательный параметр.).</w:t>
      </w:r>
    </w:p>
    <w:p w14:paraId="29C100F5" w14:textId="77777777" w:rsidR="005B7803" w:rsidRDefault="00F12F17" w:rsidP="00F12F17">
      <w:pPr>
        <w:numPr>
          <w:ilvl w:val="0"/>
          <w:numId w:val="421"/>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6C4E859A" w14:textId="77777777" w:rsidR="005B7803" w:rsidRDefault="00F12F17" w:rsidP="00F12F17">
      <w:pPr>
        <w:numPr>
          <w:ilvl w:val="0"/>
          <w:numId w:val="421"/>
        </w:numPr>
      </w:pPr>
      <w:r>
        <w:rPr>
          <w:rStyle w:val="VerbatimChar"/>
        </w:rPr>
        <w:lastRenderedPageBreak/>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B68538B" w14:textId="77777777" w:rsidR="005B7803" w:rsidRDefault="00F12F17">
      <w:r>
        <w:rPr>
          <w:b/>
        </w:rPr>
        <w:t>Параметры ответа:</w:t>
      </w:r>
    </w:p>
    <w:p w14:paraId="0C59B2DF" w14:textId="77777777" w:rsidR="005B7803" w:rsidRDefault="00F12F17">
      <w:r>
        <w:t>Пример XML-данных ответа:</w:t>
      </w:r>
    </w:p>
    <w:p w14:paraId="682FD167"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0D8145B2" w14:textId="77777777" w:rsidR="005B7803" w:rsidRDefault="00F12F17">
      <w:pPr>
        <w:pStyle w:val="Heading4"/>
      </w:pPr>
      <w:bookmarkStart w:id="877" w:name="profilesetfavouritechannelslist"/>
      <w:bookmarkStart w:id="878" w:name="_Toc437365343"/>
      <w:bookmarkEnd w:id="877"/>
      <w:r>
        <w:t>/Profile/setFavouriteChannelsList</w:t>
      </w:r>
      <w:bookmarkEnd w:id="878"/>
    </w:p>
    <w:p w14:paraId="335B7902" w14:textId="77777777" w:rsidR="005B7803" w:rsidRDefault="00F12F17">
      <w:r>
        <w:rPr>
          <w:b/>
        </w:rPr>
        <w:t>GET-запрос</w:t>
      </w:r>
    </w:p>
    <w:p w14:paraId="573E162B" w14:textId="77777777" w:rsidR="005B7803" w:rsidRDefault="00F12F17">
      <w:r>
        <w:t>Метод перезаписывает список избранных каналов на всех одноименных профилях. При выполнении метода старый список избранных каналов полностью очищается и в него записываются новые каналы. Максимальное число избранных каналов на профиле = 30 (настраивается в конфигурации SDP). При попытке добавить больше каналов, в список избранных сохранятся только первые 30.</w:t>
      </w:r>
    </w:p>
    <w:p w14:paraId="03E564AA" w14:textId="77777777" w:rsidR="005B7803" w:rsidRDefault="00F12F17">
      <w:r>
        <w:rPr>
          <w:b/>
        </w:rPr>
        <w:t>URL-параметры запроса:</w:t>
      </w:r>
    </w:p>
    <w:p w14:paraId="12537699" w14:textId="77777777" w:rsidR="005B7803" w:rsidRDefault="00F12F17" w:rsidP="00F12F17">
      <w:pPr>
        <w:numPr>
          <w:ilvl w:val="0"/>
          <w:numId w:val="422"/>
        </w:numPr>
      </w:pPr>
      <w:r>
        <w:rPr>
          <w:rStyle w:val="VerbatimChar"/>
        </w:rPr>
        <w:t>serviceAccountNumber</w:t>
      </w:r>
      <w:r>
        <w:t xml:space="preserve"> — </w:t>
      </w:r>
      <w:r>
        <w:rPr>
          <w:i/>
        </w:rPr>
        <w:t>string</w:t>
      </w:r>
      <w:r>
        <w:t xml:space="preserve"> — Номер учетной записи. (Обязательный параметр.).</w:t>
      </w:r>
    </w:p>
    <w:p w14:paraId="26F97ED6" w14:textId="77777777" w:rsidR="005B7803" w:rsidRDefault="00F12F17" w:rsidP="00F12F17">
      <w:pPr>
        <w:numPr>
          <w:ilvl w:val="0"/>
          <w:numId w:val="422"/>
        </w:numPr>
      </w:pPr>
      <w:r>
        <w:rPr>
          <w:rStyle w:val="VerbatimChar"/>
        </w:rPr>
        <w:t>channelIdList</w:t>
      </w:r>
      <w:r>
        <w:t xml:space="preserve"> — </w:t>
      </w:r>
      <w:r>
        <w:rPr>
          <w:i/>
        </w:rPr>
        <w:t>string</w:t>
      </w:r>
      <w:r>
        <w:t xml:space="preserve"> — Список идентификаторов избранных ТВ-каналов через запятую. (Обязательный параметр.).</w:t>
      </w:r>
    </w:p>
    <w:p w14:paraId="4C839482" w14:textId="77777777" w:rsidR="005B7803" w:rsidRDefault="00F12F17" w:rsidP="00F12F17">
      <w:pPr>
        <w:numPr>
          <w:ilvl w:val="0"/>
          <w:numId w:val="422"/>
        </w:numPr>
      </w:pPr>
      <w:r>
        <w:rPr>
          <w:rStyle w:val="VerbatimChar"/>
        </w:rPr>
        <w:t>profileName</w:t>
      </w:r>
      <w:r>
        <w:t xml:space="preserve"> — </w:t>
      </w:r>
      <w:r>
        <w:rPr>
          <w:i/>
        </w:rPr>
        <w:t>string</w:t>
      </w:r>
      <w:r>
        <w:t xml:space="preserve"> — Имя профиля. Если параметр не указан, позиция добавляется на текущий профиль. (Обязательный параметр.).</w:t>
      </w:r>
    </w:p>
    <w:p w14:paraId="6EE524FA" w14:textId="77777777" w:rsidR="005B7803" w:rsidRDefault="00F12F17" w:rsidP="00F12F17">
      <w:pPr>
        <w:numPr>
          <w:ilvl w:val="0"/>
          <w:numId w:val="422"/>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67C87E48" w14:textId="77777777" w:rsidR="005B7803" w:rsidRDefault="00F12F17" w:rsidP="00F12F17">
      <w:pPr>
        <w:numPr>
          <w:ilvl w:val="0"/>
          <w:numId w:val="422"/>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1A18CEA" w14:textId="77777777" w:rsidR="005B7803" w:rsidRDefault="00F12F17">
      <w:r>
        <w:rPr>
          <w:b/>
        </w:rPr>
        <w:t>Параметры ответа:</w:t>
      </w:r>
    </w:p>
    <w:p w14:paraId="7DA7B10A" w14:textId="77777777" w:rsidR="005B7803" w:rsidRDefault="00F12F17">
      <w:r>
        <w:t>Пример XML-данных ответа:</w:t>
      </w:r>
    </w:p>
    <w:p w14:paraId="253FCA24"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1B3A8426" w14:textId="77777777" w:rsidR="005B7803" w:rsidRDefault="00F12F17">
      <w:pPr>
        <w:pStyle w:val="Heading4"/>
      </w:pPr>
      <w:bookmarkStart w:id="879" w:name="profilegetfavouritechannel"/>
      <w:bookmarkStart w:id="880" w:name="_Toc437365344"/>
      <w:bookmarkEnd w:id="879"/>
      <w:r>
        <w:lastRenderedPageBreak/>
        <w:t>/Profile/getFavouriteChannel</w:t>
      </w:r>
      <w:bookmarkEnd w:id="880"/>
    </w:p>
    <w:p w14:paraId="2EEC5AB5" w14:textId="77777777" w:rsidR="005B7803" w:rsidRDefault="00F12F17">
      <w:r>
        <w:rPr>
          <w:b/>
        </w:rPr>
        <w:t>GET-запрос</w:t>
      </w:r>
    </w:p>
    <w:p w14:paraId="3C608E5F" w14:textId="77777777" w:rsidR="005B7803" w:rsidRDefault="00F12F17">
      <w:r>
        <w:t>Метод возвращает список любимых каналов для профиля. Список любимых каналов одинаков для одноименных профилей на разных устройствах.</w:t>
      </w:r>
    </w:p>
    <w:p w14:paraId="5F42AA53" w14:textId="77777777" w:rsidR="005B7803" w:rsidRDefault="00F12F17">
      <w:r>
        <w:rPr>
          <w:b/>
        </w:rPr>
        <w:t>URL-параметры запроса:</w:t>
      </w:r>
    </w:p>
    <w:p w14:paraId="1B8D2DDD" w14:textId="77777777" w:rsidR="005B7803" w:rsidRDefault="00F12F17" w:rsidP="00F12F17">
      <w:pPr>
        <w:numPr>
          <w:ilvl w:val="0"/>
          <w:numId w:val="423"/>
        </w:numPr>
      </w:pPr>
      <w:r>
        <w:rPr>
          <w:rStyle w:val="VerbatimChar"/>
        </w:rPr>
        <w:t>serviceAccountNumber</w:t>
      </w:r>
      <w:r>
        <w:t xml:space="preserve"> — </w:t>
      </w:r>
      <w:r>
        <w:rPr>
          <w:i/>
        </w:rPr>
        <w:t>string</w:t>
      </w:r>
      <w:r>
        <w:t xml:space="preserve"> — Номер учетной записи. (Обязательный параметр.).</w:t>
      </w:r>
    </w:p>
    <w:p w14:paraId="1225267E" w14:textId="77777777" w:rsidR="005B7803" w:rsidRDefault="00F12F17" w:rsidP="00F12F17">
      <w:pPr>
        <w:numPr>
          <w:ilvl w:val="0"/>
          <w:numId w:val="423"/>
        </w:numPr>
      </w:pPr>
      <w:r>
        <w:rPr>
          <w:rStyle w:val="VerbatimChar"/>
        </w:rPr>
        <w:t>profileName</w:t>
      </w:r>
      <w:r>
        <w:t xml:space="preserve"> — </w:t>
      </w:r>
      <w:r>
        <w:rPr>
          <w:i/>
        </w:rPr>
        <w:t>string</w:t>
      </w:r>
      <w:r>
        <w:t xml:space="preserve"> — Имя профиля. Если параметр не указан, позиция добавляется на текущий профиль. (Обязательный параметр.).</w:t>
      </w:r>
    </w:p>
    <w:p w14:paraId="364273E2" w14:textId="77777777" w:rsidR="005B7803" w:rsidRDefault="00F12F17" w:rsidP="00F12F17">
      <w:pPr>
        <w:numPr>
          <w:ilvl w:val="0"/>
          <w:numId w:val="423"/>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E648337" w14:textId="77777777" w:rsidR="005B7803" w:rsidRDefault="00F12F17" w:rsidP="00F12F17">
      <w:pPr>
        <w:numPr>
          <w:ilvl w:val="0"/>
          <w:numId w:val="423"/>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610A8DD9" w14:textId="77777777" w:rsidR="005B7803" w:rsidRDefault="00F12F17">
      <w:r>
        <w:rPr>
          <w:b/>
        </w:rPr>
        <w:t>Параметры ответа:</w:t>
      </w:r>
    </w:p>
    <w:p w14:paraId="6CF0B8DD" w14:textId="77777777" w:rsidR="005B7803" w:rsidRDefault="00F12F17">
      <w:r>
        <w:t>Пример XML-данных ответа:</w:t>
      </w:r>
    </w:p>
    <w:p w14:paraId="69F0D9DD"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items&gt;</w:t>
      </w:r>
      <w:r>
        <w:br/>
      </w:r>
      <w:r>
        <w:rPr>
          <w:rStyle w:val="NormalTok"/>
        </w:rPr>
        <w:t xml:space="preserve">    </w:t>
      </w:r>
      <w:r>
        <w:rPr>
          <w:rStyle w:val="KeywordTok"/>
        </w:rPr>
        <w:t>&lt;item&gt;</w:t>
      </w:r>
      <w:r>
        <w:br/>
      </w:r>
      <w:r>
        <w:rPr>
          <w:rStyle w:val="NormalTok"/>
        </w:rPr>
        <w:t xml:space="preserve">      </w:t>
      </w:r>
      <w:r>
        <w:rPr>
          <w:rStyle w:val="KeywordTok"/>
        </w:rPr>
        <w:t>&lt;channelId&gt;</w:t>
      </w:r>
      <w:r>
        <w:rPr>
          <w:rStyle w:val="NormalTok"/>
        </w:rPr>
        <w:t xml:space="preserve"> 3411379 </w:t>
      </w:r>
      <w:r>
        <w:rPr>
          <w:rStyle w:val="KeywordTok"/>
        </w:rPr>
        <w:t>&lt;/channelId&gt;</w:t>
      </w:r>
      <w:r>
        <w:br/>
      </w:r>
      <w:r>
        <w:rPr>
          <w:rStyle w:val="NormalTok"/>
        </w:rPr>
        <w:t xml:space="preserve">      </w:t>
      </w:r>
      <w:r>
        <w:rPr>
          <w:rStyle w:val="KeywordTok"/>
        </w:rPr>
        <w:t>&lt;profileName&gt;</w:t>
      </w:r>
      <w:r>
        <w:rPr>
          <w:rStyle w:val="NormalTok"/>
        </w:rPr>
        <w:t xml:space="preserve"> Name1 </w:t>
      </w:r>
      <w:r>
        <w:rPr>
          <w:rStyle w:val="KeywordTok"/>
        </w:rPr>
        <w:t>&lt;/profileName&gt;</w:t>
      </w:r>
      <w:r>
        <w:br/>
      </w:r>
      <w:r>
        <w:rPr>
          <w:rStyle w:val="NormalTok"/>
        </w:rPr>
        <w:t xml:space="preserve">      </w:t>
      </w:r>
      <w:r>
        <w:rPr>
          <w:rStyle w:val="KeywordTok"/>
        </w:rPr>
        <w:t>&lt;dt&gt;</w:t>
      </w:r>
      <w:r>
        <w:rPr>
          <w:rStyle w:val="NormalTok"/>
        </w:rPr>
        <w:t xml:space="preserve"> 1340101959 </w:t>
      </w:r>
      <w:r>
        <w:rPr>
          <w:rStyle w:val="KeywordTok"/>
        </w:rPr>
        <w:t>&lt;/dt&gt;</w:t>
      </w:r>
      <w:r>
        <w:br/>
      </w:r>
      <w:r>
        <w:rPr>
          <w:rStyle w:val="NormalTok"/>
        </w:rPr>
        <w:t xml:space="preserve">    </w:t>
      </w:r>
      <w:r>
        <w:rPr>
          <w:rStyle w:val="KeywordTok"/>
        </w:rPr>
        <w:t>&lt;/item&gt;</w:t>
      </w:r>
      <w:r>
        <w:br/>
      </w:r>
      <w:r>
        <w:rPr>
          <w:rStyle w:val="NormalTok"/>
        </w:rPr>
        <w:t xml:space="preserve">    </w:t>
      </w:r>
      <w:r>
        <w:rPr>
          <w:rStyle w:val="KeywordTok"/>
        </w:rPr>
        <w:t>&lt;item&gt;</w:t>
      </w:r>
      <w:r>
        <w:br/>
      </w:r>
      <w:r>
        <w:rPr>
          <w:rStyle w:val="NormalTok"/>
        </w:rPr>
        <w:t xml:space="preserve">      …</w:t>
      </w:r>
      <w:r>
        <w:br/>
      </w:r>
      <w:r>
        <w:rPr>
          <w:rStyle w:val="NormalTok"/>
        </w:rPr>
        <w:t xml:space="preserve">    </w:t>
      </w:r>
      <w:r>
        <w:rPr>
          <w:rStyle w:val="KeywordTok"/>
        </w:rPr>
        <w:t>&lt;/item&gt;</w:t>
      </w:r>
      <w:r>
        <w:br/>
      </w:r>
      <w:r>
        <w:rPr>
          <w:rStyle w:val="NormalTok"/>
        </w:rPr>
        <w:t xml:space="preserve">  </w:t>
      </w:r>
      <w:r>
        <w:rPr>
          <w:rStyle w:val="KeywordTok"/>
        </w:rPr>
        <w:t>&lt;/items&gt;</w:t>
      </w:r>
      <w:r>
        <w:br/>
      </w:r>
      <w:r>
        <w:rPr>
          <w:rStyle w:val="KeywordTok"/>
        </w:rPr>
        <w:t>&lt;/rows&gt;</w:t>
      </w:r>
    </w:p>
    <w:p w14:paraId="57E2DC8F" w14:textId="77777777" w:rsidR="005B7803" w:rsidRDefault="00F12F17">
      <w:pPr>
        <w:pStyle w:val="Heading4"/>
      </w:pPr>
      <w:bookmarkStart w:id="881" w:name="profileupdate_new"/>
      <w:bookmarkStart w:id="882" w:name="_Toc437365345"/>
      <w:bookmarkEnd w:id="881"/>
      <w:r>
        <w:t>/Profile/update_new</w:t>
      </w:r>
      <w:bookmarkEnd w:id="882"/>
    </w:p>
    <w:p w14:paraId="35343BA8" w14:textId="77777777" w:rsidR="005B7803" w:rsidRDefault="00F12F17">
      <w:r>
        <w:rPr>
          <w:b/>
        </w:rPr>
        <w:t>GET-запрос</w:t>
      </w:r>
    </w:p>
    <w:p w14:paraId="2FE1707A" w14:textId="77777777" w:rsidR="005B7803" w:rsidRDefault="00F12F17">
      <w:r>
        <w:lastRenderedPageBreak/>
        <w:t>Метод обновляет параметры профиля клиентского приложения и синхронизирует имена (name) и список избранных ТВ-каналов (favoriteChannels) на профилях с одинаковым именем. При вызове метода указываются обязательные параметры и список изменяемых параметров профиля.</w:t>
      </w:r>
    </w:p>
    <w:p w14:paraId="76A4C6FE" w14:textId="77777777" w:rsidR="005B7803" w:rsidRDefault="00F12F17">
      <w:r>
        <w:t>На веб-сервере может быть ограничение на максимальную длину GET-запроса, а тело запроса Profile/update_new может быть достаточно длинным. Поэтому рекомендуется использовать такое правило — запросы до 200 символов вызывать методом GET, 200 символов и более — методом POST.</w:t>
      </w:r>
    </w:p>
    <w:p w14:paraId="2A72F3D6" w14:textId="77777777" w:rsidR="005B7803" w:rsidRDefault="00F12F17">
      <w:r>
        <w:rPr>
          <w:b/>
        </w:rPr>
        <w:t>Добавление напоминания</w:t>
      </w:r>
    </w:p>
    <w:p w14:paraId="1701326F" w14:textId="77777777" w:rsidR="005B7803" w:rsidRDefault="00F12F17">
      <w:r>
        <w:t>Символы &lt;&gt; внутри тегов-параметров профиля (</w:t>
      </w:r>
      <w:r>
        <w:rPr>
          <w:rStyle w:val="VerbatimChar"/>
        </w:rPr>
        <w:t>&lt;reminders&gt;</w:t>
      </w:r>
      <w:r>
        <w:t>,</w:t>
      </w:r>
      <w:r>
        <w:rPr>
          <w:rStyle w:val="VerbatimChar"/>
        </w:rPr>
        <w:t>\&lt;forbidden&gt;</w:t>
      </w:r>
      <w:r>
        <w:t xml:space="preserve">, </w:t>
      </w:r>
      <w:r>
        <w:rPr>
          <w:rStyle w:val="VerbatimChar"/>
        </w:rPr>
        <w:t>&lt;favorite&gt;</w:t>
      </w:r>
      <w:r>
        <w:t xml:space="preserve"> и др.) должны быть закодированы в HTML (</w:t>
      </w:r>
      <w:r>
        <w:rPr>
          <w:rStyle w:val="VerbatimChar"/>
        </w:rPr>
        <w:t>&amp;lt;</w:t>
      </w:r>
      <w:r>
        <w:t xml:space="preserve">, </w:t>
      </w:r>
      <w:r>
        <w:rPr>
          <w:rStyle w:val="VerbatimChar"/>
        </w:rPr>
        <w:t>&amp;gt;</w:t>
      </w:r>
      <w:r>
        <w:t>), в примерах ниже они используются только для удобства чтения.</w:t>
      </w:r>
    </w:p>
    <w:p w14:paraId="23F89010" w14:textId="77777777" w:rsidR="005B7803" w:rsidRDefault="00F12F17">
      <w:r>
        <w:t xml:space="preserve">Из возвращаемого значения ServiceAccount/list_available_profiles требуется текущий список напоминаний </w:t>
      </w:r>
      <w:r>
        <w:rPr>
          <w:rStyle w:val="VerbatimChar"/>
        </w:rPr>
        <w:t>&lt;reminders&gt;</w:t>
      </w:r>
      <w:r>
        <w:t xml:space="preserve"> нужного профиля, например, профиля master:</w:t>
      </w:r>
    </w:p>
    <w:p w14:paraId="11BB7115" w14:textId="77777777" w:rsidR="005B7803" w:rsidRDefault="00F12F17">
      <w:pPr>
        <w:pStyle w:val="SourceCode"/>
      </w:pPr>
      <w:r>
        <w:rPr>
          <w:rStyle w:val="NormalTok"/>
        </w:rPr>
        <w:t xml:space="preserve">  </w:t>
      </w: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id&gt;</w:t>
      </w:r>
      <w:r>
        <w:rPr>
          <w:rStyle w:val="NormalTok"/>
        </w:rPr>
        <w:t xml:space="preserve"> 11246124 </w:t>
      </w:r>
      <w:r>
        <w:rPr>
          <w:rStyle w:val="KeywordTok"/>
        </w:rPr>
        <w:t>&lt;/id&gt;</w:t>
      </w:r>
      <w:r>
        <w:br/>
      </w:r>
      <w:r>
        <w:rPr>
          <w:rStyle w:val="NormalTok"/>
        </w:rPr>
        <w:t xml:space="preserve">  </w:t>
      </w:r>
      <w:r>
        <w:rPr>
          <w:rStyle w:val="KeywordTok"/>
        </w:rPr>
        <w:t>&lt;name&gt;</w:t>
      </w:r>
      <w:r>
        <w:rPr>
          <w:rStyle w:val="NormalTok"/>
        </w:rPr>
        <w:t xml:space="preserve"> master </w:t>
      </w:r>
      <w:r>
        <w:rPr>
          <w:rStyle w:val="KeywordTok"/>
        </w:rPr>
        <w:t>&lt;/name&gt;</w:t>
      </w:r>
      <w:r>
        <w:br/>
      </w:r>
      <w:r>
        <w:rPr>
          <w:rStyle w:val="NormalTok"/>
        </w:rPr>
        <w:t xml:space="preserve">  …</w:t>
      </w:r>
      <w:r>
        <w:br/>
      </w:r>
      <w:r>
        <w:rPr>
          <w:rStyle w:val="NormalTok"/>
        </w:rPr>
        <w:t xml:space="preserve">  </w:t>
      </w:r>
      <w:r>
        <w:rPr>
          <w:rStyle w:val="KeywordTok"/>
        </w:rPr>
        <w:t>&lt;reminders&gt;</w:t>
      </w:r>
      <w:r>
        <w:br/>
      </w:r>
      <w:r>
        <w:rPr>
          <w:rStyle w:val="NormalTok"/>
        </w:rPr>
        <w:t xml:space="preserve">    </w:t>
      </w:r>
      <w:r>
        <w:rPr>
          <w:rStyle w:val="KeywordTok"/>
        </w:rPr>
        <w:t>&lt;?xml</w:t>
      </w:r>
      <w:r>
        <w:rPr>
          <w:rStyle w:val="NormalTok"/>
        </w:rPr>
        <w:t xml:space="preserve"> version="1.0" encoding="UTF-8"</w:t>
      </w:r>
      <w:r>
        <w:rPr>
          <w:rStyle w:val="KeywordTok"/>
        </w:rPr>
        <w:t>?&gt;</w:t>
      </w:r>
      <w:r>
        <w:br/>
      </w:r>
      <w:r>
        <w:rPr>
          <w:rStyle w:val="NormalTok"/>
        </w:rPr>
        <w:t xml:space="preserve">    </w:t>
      </w:r>
      <w:r>
        <w:rPr>
          <w:rStyle w:val="KeywordTok"/>
        </w:rPr>
        <w:t>&lt;remindlist&gt;</w:t>
      </w:r>
      <w:r>
        <w:br/>
      </w:r>
      <w:r>
        <w:rPr>
          <w:rStyle w:val="NormalTok"/>
        </w:rPr>
        <w:t xml:space="preserve">      </w:t>
      </w:r>
      <w:r>
        <w:rPr>
          <w:rStyle w:val="KeywordTok"/>
        </w:rPr>
        <w:t>&lt;program</w:t>
      </w:r>
      <w:r>
        <w:rPr>
          <w:rStyle w:val="OtherTok"/>
        </w:rPr>
        <w:t xml:space="preserve"> id=</w:t>
      </w:r>
      <w:r>
        <w:rPr>
          <w:rStyle w:val="StringTok"/>
        </w:rPr>
        <w:t>"16897255"</w:t>
      </w:r>
      <w:r>
        <w:rPr>
          <w:rStyle w:val="OtherTok"/>
        </w:rPr>
        <w:t xml:space="preserve"> cid=</w:t>
      </w:r>
      <w:r>
        <w:rPr>
          <w:rStyle w:val="StringTok"/>
        </w:rPr>
        <w:t>"2843511"</w:t>
      </w:r>
      <w:r>
        <w:rPr>
          <w:rStyle w:val="OtherTok"/>
        </w:rPr>
        <w:t xml:space="preserve"> sdate=</w:t>
      </w:r>
      <w:r>
        <w:rPr>
          <w:rStyle w:val="StringTok"/>
        </w:rPr>
        <w:t>"08/04/2011 14:44:31"</w:t>
      </w:r>
      <w:r>
        <w:rPr>
          <w:rStyle w:val="KeywordTok"/>
        </w:rPr>
        <w:t>/&gt;</w:t>
      </w:r>
      <w:r>
        <w:br/>
      </w:r>
      <w:r>
        <w:rPr>
          <w:rStyle w:val="NormalTok"/>
        </w:rPr>
        <w:t xml:space="preserve">    </w:t>
      </w:r>
      <w:r>
        <w:rPr>
          <w:rStyle w:val="KeywordTok"/>
        </w:rPr>
        <w:t>&lt;/remindlist&gt;</w:t>
      </w:r>
      <w:r>
        <w:br/>
      </w:r>
      <w:r>
        <w:rPr>
          <w:rStyle w:val="NormalTok"/>
        </w:rPr>
        <w:t xml:space="preserve">  </w:t>
      </w:r>
      <w:r>
        <w:rPr>
          <w:rStyle w:val="KeywordTok"/>
        </w:rPr>
        <w:t>&lt;/reminders&gt;</w:t>
      </w:r>
    </w:p>
    <w:p w14:paraId="5EEE001A" w14:textId="77777777" w:rsidR="005B7803" w:rsidRDefault="00F12F17">
      <w:r>
        <w:t>Добавить в него новое значение, например, напоминание на канале с id=100 о передаче с id=200, дата и время начала передачи 20 апреля 2012 года:</w:t>
      </w:r>
    </w:p>
    <w:p w14:paraId="6B86DE9A" w14:textId="77777777" w:rsidR="005B7803" w:rsidRDefault="00F12F17">
      <w:pPr>
        <w:pStyle w:val="SourceCode"/>
      </w:pPr>
      <w:r>
        <w:rPr>
          <w:rStyle w:val="NormalTok"/>
        </w:rPr>
        <w:lastRenderedPageBreak/>
        <w:t xml:space="preserve">  </w:t>
      </w:r>
      <w:r>
        <w:rPr>
          <w:rStyle w:val="KeywordTok"/>
        </w:rPr>
        <w:t>&lt;reminders&gt;</w:t>
      </w:r>
      <w:r>
        <w:br/>
      </w:r>
      <w:r>
        <w:rPr>
          <w:rStyle w:val="NormalTok"/>
        </w:rPr>
        <w:t xml:space="preserve">    </w:t>
      </w:r>
      <w:r>
        <w:rPr>
          <w:rStyle w:val="KeywordTok"/>
        </w:rPr>
        <w:t>&lt;?xml</w:t>
      </w:r>
      <w:r>
        <w:rPr>
          <w:rStyle w:val="NormalTok"/>
        </w:rPr>
        <w:t xml:space="preserve"> version="1.0" encoding="UTF-8"</w:t>
      </w:r>
      <w:r>
        <w:rPr>
          <w:rStyle w:val="KeywordTok"/>
        </w:rPr>
        <w:t>?&gt;</w:t>
      </w:r>
      <w:r>
        <w:br/>
      </w:r>
      <w:r>
        <w:rPr>
          <w:rStyle w:val="NormalTok"/>
        </w:rPr>
        <w:t xml:space="preserve">      </w:t>
      </w:r>
      <w:r>
        <w:rPr>
          <w:rStyle w:val="KeywordTok"/>
        </w:rPr>
        <w:t>&lt;remindlist&gt;</w:t>
      </w:r>
      <w:r>
        <w:br/>
      </w:r>
      <w:r>
        <w:rPr>
          <w:rStyle w:val="NormalTok"/>
        </w:rPr>
        <w:t xml:space="preserve">        </w:t>
      </w:r>
      <w:r>
        <w:rPr>
          <w:rStyle w:val="KeywordTok"/>
        </w:rPr>
        <w:t>&lt;program</w:t>
      </w:r>
      <w:r>
        <w:rPr>
          <w:rStyle w:val="OtherTok"/>
        </w:rPr>
        <w:t xml:space="preserve"> id=</w:t>
      </w:r>
      <w:r>
        <w:rPr>
          <w:rStyle w:val="StringTok"/>
        </w:rPr>
        <w:t>"16897255"</w:t>
      </w:r>
      <w:r>
        <w:rPr>
          <w:rStyle w:val="OtherTok"/>
        </w:rPr>
        <w:t xml:space="preserve"> cid=</w:t>
      </w:r>
      <w:r>
        <w:rPr>
          <w:rStyle w:val="StringTok"/>
        </w:rPr>
        <w:t>"2843511"</w:t>
      </w:r>
      <w:r>
        <w:rPr>
          <w:rStyle w:val="OtherTok"/>
        </w:rPr>
        <w:t xml:space="preserve"> sdate=</w:t>
      </w:r>
      <w:r>
        <w:rPr>
          <w:rStyle w:val="StringTok"/>
        </w:rPr>
        <w:t>"08/04/2011 14:44:31"</w:t>
      </w:r>
      <w:r>
        <w:rPr>
          <w:rStyle w:val="KeywordTok"/>
        </w:rPr>
        <w:t>/&gt;</w:t>
      </w:r>
      <w:r>
        <w:br/>
      </w:r>
      <w:r>
        <w:rPr>
          <w:rStyle w:val="NormalTok"/>
        </w:rPr>
        <w:t xml:space="preserve">      </w:t>
      </w:r>
      <w:r>
        <w:rPr>
          <w:rStyle w:val="KeywordTok"/>
        </w:rPr>
        <w:t>&lt;program</w:t>
      </w:r>
      <w:r>
        <w:rPr>
          <w:rStyle w:val="OtherTok"/>
        </w:rPr>
        <w:t xml:space="preserve"> id=</w:t>
      </w:r>
      <w:r>
        <w:rPr>
          <w:rStyle w:val="StringTok"/>
        </w:rPr>
        <w:t>"200"</w:t>
      </w:r>
      <w:r>
        <w:rPr>
          <w:rStyle w:val="OtherTok"/>
        </w:rPr>
        <w:t xml:space="preserve"> cid=</w:t>
      </w:r>
      <w:r>
        <w:rPr>
          <w:rStyle w:val="StringTok"/>
        </w:rPr>
        <w:t>"100"</w:t>
      </w:r>
      <w:r>
        <w:rPr>
          <w:rStyle w:val="OtherTok"/>
        </w:rPr>
        <w:t xml:space="preserve"> sdate=</w:t>
      </w:r>
      <w:r>
        <w:rPr>
          <w:rStyle w:val="StringTok"/>
        </w:rPr>
        <w:t>"04/20/2011 14:44:31"</w:t>
      </w:r>
      <w:r>
        <w:rPr>
          <w:rStyle w:val="KeywordTok"/>
        </w:rPr>
        <w:t>/&gt;</w:t>
      </w:r>
      <w:r>
        <w:br/>
      </w:r>
      <w:r>
        <w:rPr>
          <w:rStyle w:val="NormalTok"/>
        </w:rPr>
        <w:t xml:space="preserve">    </w:t>
      </w:r>
      <w:r>
        <w:rPr>
          <w:rStyle w:val="KeywordTok"/>
        </w:rPr>
        <w:t>&lt;/remindlist&gt;</w:t>
      </w:r>
      <w:r>
        <w:br/>
      </w:r>
      <w:r>
        <w:rPr>
          <w:rStyle w:val="NormalTok"/>
        </w:rPr>
        <w:t xml:space="preserve">  </w:t>
      </w:r>
      <w:r>
        <w:rPr>
          <w:rStyle w:val="KeywordTok"/>
        </w:rPr>
        <w:t>&lt;/reminders&gt;</w:t>
      </w:r>
    </w:p>
    <w:p w14:paraId="3016AF22" w14:textId="77777777" w:rsidR="005B7803" w:rsidRDefault="00F12F17">
      <w:r>
        <w:t>Выполнить запрос Profile/update_new методом POST на сервер SDP, передав в теле запроса параметры:</w:t>
      </w:r>
    </w:p>
    <w:p w14:paraId="7149887C" w14:textId="77777777" w:rsidR="005B7803" w:rsidRDefault="00F12F17" w:rsidP="00F12F17">
      <w:pPr>
        <w:numPr>
          <w:ilvl w:val="0"/>
          <w:numId w:val="424"/>
        </w:numPr>
      </w:pPr>
      <w:r>
        <w:t>ID профиля;</w:t>
      </w:r>
    </w:p>
    <w:p w14:paraId="2D05F4C9" w14:textId="77777777" w:rsidR="005B7803" w:rsidRDefault="00F12F17" w:rsidP="00F12F17">
      <w:pPr>
        <w:numPr>
          <w:ilvl w:val="0"/>
          <w:numId w:val="424"/>
        </w:numPr>
      </w:pPr>
      <w:r>
        <w:t xml:space="preserve">parameters — новый список напоминаний </w:t>
      </w:r>
      <w:r>
        <w:rPr>
          <w:rStyle w:val="VerbatimChar"/>
        </w:rPr>
        <w:t>&lt;reminders&gt;</w:t>
      </w:r>
      <w:r>
        <w:t xml:space="preserve"> с XML-форматированием.</w:t>
      </w:r>
    </w:p>
    <w:p w14:paraId="588C80AF" w14:textId="77777777" w:rsidR="005B7803" w:rsidRDefault="00F12F17">
      <w:r>
        <w:t>Синтаксис GET-запроса (</w:t>
      </w:r>
      <w:r>
        <w:rPr>
          <w:rStyle w:val="VerbatimChar"/>
        </w:rPr>
        <w:t>text/xml; charset=utf-8</w:t>
      </w:r>
      <w:r>
        <w:t>) будет иметь вид:</w:t>
      </w:r>
    </w:p>
    <w:p w14:paraId="2131A639" w14:textId="77777777" w:rsidR="005B7803" w:rsidRDefault="00F12F17">
      <w:pPr>
        <w:pStyle w:val="SourceCode"/>
      </w:pPr>
      <w:r>
        <w:rPr>
          <w:rStyle w:val="NormalTok"/>
        </w:rPr>
        <w:t>http://</w:t>
      </w:r>
      <w:r>
        <w:rPr>
          <w:rStyle w:val="KeywordTok"/>
        </w:rPr>
        <w:t>&lt;host&gt;</w:t>
      </w:r>
      <w:r>
        <w:rPr>
          <w:rStyle w:val="NormalTok"/>
        </w:rPr>
        <w:t>:8080/smarttube/master/spine/services/xml/Profile/update_new?ID=15472491</w:t>
      </w:r>
      <w:r>
        <w:rPr>
          <w:rStyle w:val="ErrorTok"/>
        </w:rPr>
        <w:t>&amp;</w:t>
      </w:r>
      <w:r>
        <w:rPr>
          <w:rStyle w:val="NormalTok"/>
        </w:rPr>
        <w:t>reminders=%26lt%3B%3Fxml%20version%3D%26quot%3B1.0%26quot%3B%20encoding%3D%26quot%3BUTF-8%26quot%3B%3F%26gt%3B%0A%26lt%3Bremindlist%26gt%3B%26lt%3Bprogram%20id%3D%26quot%3B16897255%26quot%3B%20cid%3D%26quot%3B2843511%26quot%3B%20sdate%3D%26quot%3B08%2F04%2F2011%2014%3A44%3A31%26quot%3B%2F%26gt%3B%26lt%3Bprogram%20id%3D%26quot%3B200%26quot%3B%20cid%3D%26quot%3B100%26quot%3B%20sdate%3D%26quot%3B04%2F20%2F2011%2014%3A44%3A31%26quot%3B%2F%26gt%3B</w:t>
      </w:r>
      <w:r>
        <w:rPr>
          <w:rStyle w:val="ErrorTok"/>
        </w:rPr>
        <w:t>&amp;</w:t>
      </w:r>
      <w:r>
        <w:rPr>
          <w:rStyle w:val="NormalTok"/>
        </w:rPr>
        <w:t>mac-address=1751482113</w:t>
      </w:r>
      <w:r>
        <w:rPr>
          <w:rStyle w:val="ErrorTok"/>
        </w:rPr>
        <w:t>&amp;</w:t>
      </w:r>
      <w:r>
        <w:rPr>
          <w:rStyle w:val="NormalTok"/>
        </w:rPr>
        <w:t>sessionId=104042</w:t>
      </w:r>
    </w:p>
    <w:p w14:paraId="08C29AB9" w14:textId="77777777" w:rsidR="005B7803" w:rsidRDefault="00F12F17">
      <w:r>
        <w:t>В результате выполнения метод возвращает ID измененного профиля.</w:t>
      </w:r>
    </w:p>
    <w:p w14:paraId="2CB65FA9" w14:textId="77777777" w:rsidR="005B7803" w:rsidRDefault="00F12F17">
      <w:r>
        <w:rPr>
          <w:b/>
        </w:rPr>
        <w:t>Изменение пин-кода</w:t>
      </w:r>
    </w:p>
    <w:p w14:paraId="6B808F90" w14:textId="77777777" w:rsidR="005B7803" w:rsidRDefault="00F12F17">
      <w:r>
        <w:t>Чтобы изменить PIN профиля, выполните Profile/update_new и укажите в параметрах ID профиля и новый PIN-код:</w:t>
      </w:r>
    </w:p>
    <w:p w14:paraId="3E1077DB" w14:textId="77777777" w:rsidR="005B7803" w:rsidRDefault="00F12F17">
      <w:pPr>
        <w:pStyle w:val="SourceCode"/>
      </w:pPr>
      <w:r>
        <w:rPr>
          <w:rStyle w:val="NormalTok"/>
        </w:rPr>
        <w:t>http://</w:t>
      </w:r>
      <w:r>
        <w:rPr>
          <w:rStyle w:val="KeywordTok"/>
        </w:rPr>
        <w:t>&lt;host&gt;</w:t>
      </w:r>
      <w:r>
        <w:rPr>
          <w:rStyle w:val="NormalTok"/>
        </w:rPr>
        <w:t xml:space="preserve"> : </w:t>
      </w:r>
      <w:r>
        <w:rPr>
          <w:rStyle w:val="KeywordTok"/>
        </w:rPr>
        <w:t>&lt;port&gt;</w:t>
      </w:r>
      <w:r>
        <w:rPr>
          <w:rStyle w:val="NormalTok"/>
        </w:rPr>
        <w:t>/smarttube/master/spine/services/xml/Profile/update_new?ID=15472491</w:t>
      </w:r>
      <w:r>
        <w:rPr>
          <w:rStyle w:val="ErrorTok"/>
        </w:rPr>
        <w:t>&amp;</w:t>
      </w:r>
      <w:r>
        <w:rPr>
          <w:rStyle w:val="NormalTok"/>
        </w:rPr>
        <w:t>pin=101010</w:t>
      </w:r>
      <w:r>
        <w:rPr>
          <w:rStyle w:val="ErrorTok"/>
        </w:rPr>
        <w:t>&amp;</w:t>
      </w:r>
      <w:r>
        <w:rPr>
          <w:rStyle w:val="NormalTok"/>
        </w:rPr>
        <w:t>mac-address=1751482113</w:t>
      </w:r>
      <w:r>
        <w:rPr>
          <w:rStyle w:val="ErrorTok"/>
        </w:rPr>
        <w:t>&amp;</w:t>
      </w:r>
      <w:r>
        <w:rPr>
          <w:rStyle w:val="NormalTok"/>
        </w:rPr>
        <w:t>sessionId=104042</w:t>
      </w:r>
    </w:p>
    <w:p w14:paraId="18D2DFCF" w14:textId="77777777" w:rsidR="005B7803" w:rsidRDefault="00F12F17">
      <w:r>
        <w:rPr>
          <w:b/>
        </w:rPr>
        <w:t>Cохранение позиции просмотра в видеофильме</w:t>
      </w:r>
    </w:p>
    <w:p w14:paraId="6CE0B41B" w14:textId="77777777" w:rsidR="005B7803" w:rsidRDefault="00F12F17">
      <w:r>
        <w:lastRenderedPageBreak/>
        <w:t>Клиентское приложение может периодически обновлять позицию просмотра в фильме, например, каждые 5 минут. Чтобы обновить позицию просмотра для заданного фильма, нужно вызвать метод Content/addMediaPosition? и передать в него список позиций в видеофильмах. Чтобы получить список позиций просмотра фильмов, используйте Content/mediaPositionList?.</w:t>
      </w:r>
    </w:p>
    <w:p w14:paraId="036A5A96" w14:textId="77777777" w:rsidR="005B7803" w:rsidRDefault="00F12F17">
      <w:r>
        <w:rPr>
          <w:b/>
        </w:rPr>
        <w:t>Изменение уровня доступа профиля</w:t>
      </w:r>
    </w:p>
    <w:p w14:paraId="2221D9D3" w14:textId="77777777" w:rsidR="005B7803" w:rsidRDefault="00F12F17">
      <w:r>
        <w:t>В профиле предусмотрено 2 уровня доступа: Максимальный уровень доступа профиля – максимально возможный уровень контента, который должен быть доступен. Параметр maxAccessLevel. Текущий уровень доступа профиля — значение от минимального до максимального уровня доступа профиля, которое позволяет быстро изменить уровень доступа без необходимости переключать/перенастраивать профиль. Параметр lastAccessLevel.</w:t>
      </w:r>
    </w:p>
    <w:p w14:paraId="07AE4960" w14:textId="77777777" w:rsidR="005B7803" w:rsidRDefault="00F12F17">
      <w:r>
        <w:t>В БД хранятся оба значения, можно использовать их согласно логике приложения. Дополнительно в профиле предусмотрен флаг сохранения текущего уровня доступа isAccessLevelPersistent. Вы можете использовать его согласно логике приложения. Чтобы изменить максимальный уровень доступа профиля, выполните запрос, указав идентификатор нужного уровня:</w:t>
      </w:r>
    </w:p>
    <w:p w14:paraId="4441938F" w14:textId="77777777" w:rsidR="005B7803" w:rsidRDefault="00F12F17">
      <w:pPr>
        <w:pStyle w:val="SourceCode"/>
      </w:pPr>
      <w:r>
        <w:rPr>
          <w:rStyle w:val="NormalTok"/>
        </w:rPr>
        <w:t>http://</w:t>
      </w:r>
      <w:r>
        <w:rPr>
          <w:rStyle w:val="KeywordTok"/>
        </w:rPr>
        <w:t>&lt;host&gt;</w:t>
      </w:r>
      <w:r>
        <w:rPr>
          <w:rStyle w:val="NormalTok"/>
        </w:rPr>
        <w:t xml:space="preserve"> : </w:t>
      </w:r>
      <w:r>
        <w:rPr>
          <w:rStyle w:val="KeywordTok"/>
        </w:rPr>
        <w:t>&lt;port&gt;</w:t>
      </w:r>
      <w:r>
        <w:rPr>
          <w:rStyle w:val="NormalTok"/>
        </w:rPr>
        <w:t>/smarttube/master/spine/services/xml/Profile/update_new?ID=15472491</w:t>
      </w:r>
      <w:r>
        <w:rPr>
          <w:rStyle w:val="ErrorTok"/>
        </w:rPr>
        <w:t>&amp;</w:t>
      </w:r>
      <w:r>
        <w:rPr>
          <w:rStyle w:val="NormalTok"/>
        </w:rPr>
        <w:t>maxAccessLevel=127100</w:t>
      </w:r>
      <w:r>
        <w:rPr>
          <w:rStyle w:val="ErrorTok"/>
        </w:rPr>
        <w:t>&amp;</w:t>
      </w:r>
      <w:r>
        <w:rPr>
          <w:rStyle w:val="NormalTok"/>
        </w:rPr>
        <w:t>mac-address=1751482113</w:t>
      </w:r>
      <w:r>
        <w:rPr>
          <w:rStyle w:val="ErrorTok"/>
        </w:rPr>
        <w:t>&amp;</w:t>
      </w:r>
      <w:r>
        <w:rPr>
          <w:rStyle w:val="NormalTok"/>
        </w:rPr>
        <w:t>sessionId=104042</w:t>
      </w:r>
    </w:p>
    <w:p w14:paraId="22C6AAD2" w14:textId="77777777" w:rsidR="005B7803" w:rsidRDefault="00F12F17">
      <w:r>
        <w:t>Чтобы изменить текущий уровень доступа профиля, выполните запрос, указав идентификатор нужного уровня:</w:t>
      </w:r>
    </w:p>
    <w:p w14:paraId="3A93F3E9" w14:textId="77777777" w:rsidR="005B7803" w:rsidRDefault="00F12F17">
      <w:pPr>
        <w:pStyle w:val="SourceCode"/>
      </w:pPr>
      <w:r>
        <w:rPr>
          <w:rStyle w:val="NormalTok"/>
        </w:rPr>
        <w:t>http://</w:t>
      </w:r>
      <w:r>
        <w:rPr>
          <w:rStyle w:val="KeywordTok"/>
        </w:rPr>
        <w:t>&lt;host&gt;</w:t>
      </w:r>
      <w:r>
        <w:rPr>
          <w:rStyle w:val="NormalTok"/>
        </w:rPr>
        <w:t xml:space="preserve"> : </w:t>
      </w:r>
      <w:r>
        <w:rPr>
          <w:rStyle w:val="KeywordTok"/>
        </w:rPr>
        <w:t>&lt;port&gt;</w:t>
      </w:r>
      <w:r>
        <w:rPr>
          <w:rStyle w:val="NormalTok"/>
        </w:rPr>
        <w:t>/smarttube/master/spine/services/xml/Profile/update_new?ID=15472491</w:t>
      </w:r>
      <w:r>
        <w:rPr>
          <w:rStyle w:val="ErrorTok"/>
        </w:rPr>
        <w:t>&amp;</w:t>
      </w:r>
      <w:r>
        <w:rPr>
          <w:rStyle w:val="NormalTok"/>
        </w:rPr>
        <w:t>lastAccessLevel=127100</w:t>
      </w:r>
      <w:r>
        <w:rPr>
          <w:rStyle w:val="ErrorTok"/>
        </w:rPr>
        <w:t>&amp;</w:t>
      </w:r>
      <w:r>
        <w:rPr>
          <w:rStyle w:val="NormalTok"/>
        </w:rPr>
        <w:t>mac-address=1751482113</w:t>
      </w:r>
      <w:r>
        <w:rPr>
          <w:rStyle w:val="ErrorTok"/>
        </w:rPr>
        <w:t>&amp;</w:t>
      </w:r>
      <w:r>
        <w:rPr>
          <w:rStyle w:val="NormalTok"/>
        </w:rPr>
        <w:t>sessionId=104042</w:t>
      </w:r>
    </w:p>
    <w:p w14:paraId="5900FF45" w14:textId="77777777" w:rsidR="005B7803" w:rsidRDefault="00F12F17">
      <w:r>
        <w:rPr>
          <w:b/>
        </w:rPr>
        <w:t>Добавление специальных параметров</w:t>
      </w:r>
    </w:p>
    <w:p w14:paraId="164DDACD" w14:textId="77777777" w:rsidR="005B7803" w:rsidRDefault="00F12F17">
      <w:r>
        <w:t>Если используются какие-то собственные параметры профиля, например, плейлисты iPad, храните их в поле customProperties, не удаляя имеющихся в нем значений.</w:t>
      </w:r>
    </w:p>
    <w:p w14:paraId="43CFB10E" w14:textId="77777777" w:rsidR="005B7803" w:rsidRDefault="00F12F17">
      <w:r>
        <w:rPr>
          <w:b/>
        </w:rPr>
        <w:t>URL-параметры запроса:</w:t>
      </w:r>
    </w:p>
    <w:p w14:paraId="11C843F9" w14:textId="77777777" w:rsidR="005B7803" w:rsidRDefault="00F12F17" w:rsidP="00F12F17">
      <w:pPr>
        <w:numPr>
          <w:ilvl w:val="0"/>
          <w:numId w:val="425"/>
        </w:numPr>
      </w:pPr>
      <w:r>
        <w:rPr>
          <w:rStyle w:val="VerbatimChar"/>
        </w:rPr>
        <w:t>ID</w:t>
      </w:r>
      <w:r>
        <w:t xml:space="preserve"> — </w:t>
      </w:r>
      <w:r>
        <w:rPr>
          <w:i/>
        </w:rPr>
        <w:t>number</w:t>
      </w:r>
      <w:r>
        <w:t xml:space="preserve"> — Идентификатор фильма. (Обязательный параметр.).</w:t>
      </w:r>
    </w:p>
    <w:p w14:paraId="4AE471C9" w14:textId="77777777" w:rsidR="005B7803" w:rsidRDefault="00F12F17" w:rsidP="00F12F17">
      <w:pPr>
        <w:numPr>
          <w:ilvl w:val="0"/>
          <w:numId w:val="425"/>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38EE0D0D" w14:textId="77777777" w:rsidR="005B7803" w:rsidRDefault="00F12F17" w:rsidP="00F12F17">
      <w:pPr>
        <w:numPr>
          <w:ilvl w:val="0"/>
          <w:numId w:val="425"/>
        </w:numPr>
      </w:pPr>
      <w:r>
        <w:rPr>
          <w:rStyle w:val="VerbatimChar"/>
        </w:rPr>
        <w:lastRenderedPageBreak/>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F778E2E" w14:textId="77777777" w:rsidR="005B7803" w:rsidRDefault="00F12F17">
      <w:r>
        <w:rPr>
          <w:b/>
        </w:rPr>
        <w:t>Параметры ответа:</w:t>
      </w:r>
    </w:p>
    <w:p w14:paraId="4896481D" w14:textId="77777777" w:rsidR="005B7803" w:rsidRDefault="00F12F17">
      <w:r>
        <w:t>Пример XML-данных ответа:</w:t>
      </w:r>
    </w:p>
    <w:p w14:paraId="48594C5D"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ENTITY_NAME&gt;</w:t>
      </w:r>
      <w:r>
        <w:rPr>
          <w:rStyle w:val="NormalTok"/>
        </w:rPr>
        <w:t xml:space="preserve"> Profile </w:t>
      </w:r>
      <w:r>
        <w:rPr>
          <w:rStyle w:val="KeywordTok"/>
        </w:rPr>
        <w:t>&lt;/ENTITY_NAME&gt;</w:t>
      </w:r>
      <w:r>
        <w:br/>
      </w:r>
      <w:r>
        <w:rPr>
          <w:rStyle w:val="NormalTok"/>
        </w:rPr>
        <w:t xml:space="preserve">    </w:t>
      </w:r>
      <w:r>
        <w:rPr>
          <w:rStyle w:val="KeywordTok"/>
        </w:rPr>
        <w:t>&lt;IDS&gt;</w:t>
      </w:r>
      <w:r>
        <w:rPr>
          <w:rStyle w:val="NormalTok"/>
        </w:rPr>
        <w:t xml:space="preserve"> 11246109 </w:t>
      </w:r>
      <w:r>
        <w:rPr>
          <w:rStyle w:val="KeywordTok"/>
        </w:rPr>
        <w:t>&lt;/IDS&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br/>
      </w:r>
      <w:r>
        <w:rPr>
          <w:rStyle w:val="NormalTok"/>
        </w:rPr>
        <w:t xml:space="preserve">  </w:t>
      </w:r>
      <w:r>
        <w:rPr>
          <w:rStyle w:val="KeywordTok"/>
        </w:rPr>
        <w:t>&lt;/row&gt;</w:t>
      </w:r>
      <w:r>
        <w:br/>
      </w:r>
      <w:r>
        <w:rPr>
          <w:rStyle w:val="NormalTok"/>
        </w:rPr>
        <w:t xml:space="preserve">  …</w:t>
      </w:r>
      <w:r>
        <w:br/>
      </w:r>
      <w:r>
        <w:rPr>
          <w:rStyle w:val="KeywordTok"/>
        </w:rPr>
        <w:t>&lt;/rows&gt;</w:t>
      </w:r>
    </w:p>
    <w:p w14:paraId="24D35EBC" w14:textId="77777777" w:rsidR="005B7803" w:rsidRDefault="00F12F17">
      <w:pPr>
        <w:pStyle w:val="Heading4"/>
      </w:pPr>
      <w:bookmarkStart w:id="883" w:name="profileinsert_new"/>
      <w:bookmarkStart w:id="884" w:name="_Toc437365346"/>
      <w:bookmarkEnd w:id="883"/>
      <w:r>
        <w:t>/Profile/insert_new</w:t>
      </w:r>
      <w:bookmarkEnd w:id="884"/>
    </w:p>
    <w:p w14:paraId="5BE608B2" w14:textId="77777777" w:rsidR="005B7803" w:rsidRDefault="00F12F17">
      <w:r>
        <w:rPr>
          <w:b/>
        </w:rPr>
        <w:t>GET-запрос</w:t>
      </w:r>
    </w:p>
    <w:p w14:paraId="22E8698F" w14:textId="77777777" w:rsidR="005B7803" w:rsidRDefault="00F12F17">
      <w:r>
        <w:t>Метод добавляет профиль клиентского приложения с заданным именем на каждое устройство, привязанное к учетной записи (STB, веб-подключение, подключение iPad). Если на каких-то устройствах уже есть профиль с таким именем, он остается без изменения. Профиль добавляется только на те устройства, на которых его не было. После добавления профиля для настройки его параметров используется метод Profile/update_new.</w:t>
      </w:r>
    </w:p>
    <w:p w14:paraId="49266512" w14:textId="77777777" w:rsidR="005B7803" w:rsidRDefault="00F12F17">
      <w:r>
        <w:rPr>
          <w:b/>
        </w:rPr>
        <w:t>URL-параметры запроса:</w:t>
      </w:r>
    </w:p>
    <w:p w14:paraId="61004060" w14:textId="77777777" w:rsidR="005B7803" w:rsidRDefault="00F12F17" w:rsidP="00F12F17">
      <w:pPr>
        <w:numPr>
          <w:ilvl w:val="0"/>
          <w:numId w:val="426"/>
        </w:numPr>
      </w:pPr>
      <w:r>
        <w:rPr>
          <w:rStyle w:val="VerbatimChar"/>
        </w:rPr>
        <w:t>serviceAccountNumber</w:t>
      </w:r>
      <w:r>
        <w:t xml:space="preserve"> — </w:t>
      </w:r>
      <w:r>
        <w:rPr>
          <w:i/>
        </w:rPr>
        <w:t>string</w:t>
      </w:r>
      <w:r>
        <w:t xml:space="preserve"> — Номер учетной записи. (Обязательный параметр.).</w:t>
      </w:r>
    </w:p>
    <w:p w14:paraId="61B27EBC" w14:textId="77777777" w:rsidR="005B7803" w:rsidRDefault="00F12F17" w:rsidP="00F12F17">
      <w:pPr>
        <w:numPr>
          <w:ilvl w:val="0"/>
          <w:numId w:val="426"/>
        </w:numPr>
      </w:pPr>
      <w:r>
        <w:rPr>
          <w:rStyle w:val="VerbatimChar"/>
        </w:rPr>
        <w:t>name</w:t>
      </w:r>
      <w:r>
        <w:t xml:space="preserve"> — </w:t>
      </w:r>
      <w:r>
        <w:rPr>
          <w:i/>
        </w:rPr>
        <w:t>string</w:t>
      </w:r>
      <w:r>
        <w:t xml:space="preserve"> — Имя контента во внешней системе. (Обязательный параметр.).</w:t>
      </w:r>
    </w:p>
    <w:p w14:paraId="17B4E6AA" w14:textId="77777777" w:rsidR="005B7803" w:rsidRDefault="00F12F17" w:rsidP="00F12F17">
      <w:pPr>
        <w:numPr>
          <w:ilvl w:val="0"/>
          <w:numId w:val="426"/>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201BE9C" w14:textId="77777777" w:rsidR="005B7803" w:rsidRDefault="00F12F17" w:rsidP="00F12F17">
      <w:pPr>
        <w:numPr>
          <w:ilvl w:val="0"/>
          <w:numId w:val="426"/>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67FA18A6" w14:textId="77777777" w:rsidR="005B7803" w:rsidRDefault="00F12F17">
      <w:r>
        <w:rPr>
          <w:b/>
        </w:rPr>
        <w:lastRenderedPageBreak/>
        <w:t>Параметры ответа:</w:t>
      </w:r>
    </w:p>
    <w:p w14:paraId="00907811" w14:textId="77777777" w:rsidR="005B7803" w:rsidRDefault="00F12F17">
      <w:r>
        <w:t>Пример XML-данных ответа:</w:t>
      </w:r>
    </w:p>
    <w:p w14:paraId="415ADCE6"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ENTITY_NAME&gt;</w:t>
      </w:r>
      <w:r>
        <w:rPr>
          <w:rStyle w:val="NormalTok"/>
        </w:rPr>
        <w:t xml:space="preserve"> Profile </w:t>
      </w:r>
      <w:r>
        <w:rPr>
          <w:rStyle w:val="KeywordTok"/>
        </w:rPr>
        <w:t>&lt;/ENTITY_NAME&gt;</w:t>
      </w:r>
      <w:r>
        <w:br/>
      </w:r>
      <w:r>
        <w:rPr>
          <w:rStyle w:val="NormalTok"/>
        </w:rPr>
        <w:t xml:space="preserve">    </w:t>
      </w:r>
      <w:r>
        <w:rPr>
          <w:rStyle w:val="KeywordTok"/>
        </w:rPr>
        <w:t>&lt;IDS&gt;</w:t>
      </w:r>
      <w:r>
        <w:rPr>
          <w:rStyle w:val="NormalTok"/>
        </w:rPr>
        <w:t xml:space="preserve"> 11246109 </w:t>
      </w:r>
      <w:r>
        <w:rPr>
          <w:rStyle w:val="KeywordTok"/>
        </w:rPr>
        <w:t>&lt;/IDS&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br/>
      </w:r>
      <w:r>
        <w:rPr>
          <w:rStyle w:val="NormalTok"/>
        </w:rPr>
        <w:t xml:space="preserve">  </w:t>
      </w:r>
      <w:r>
        <w:rPr>
          <w:rStyle w:val="KeywordTok"/>
        </w:rPr>
        <w:t>&lt;/row&gt;</w:t>
      </w:r>
      <w:r>
        <w:br/>
      </w:r>
      <w:r>
        <w:rPr>
          <w:rStyle w:val="NormalTok"/>
        </w:rPr>
        <w:t xml:space="preserve">  …</w:t>
      </w:r>
      <w:r>
        <w:br/>
      </w:r>
      <w:r>
        <w:rPr>
          <w:rStyle w:val="KeywordTok"/>
        </w:rPr>
        <w:t>&lt;/rows&gt;</w:t>
      </w:r>
    </w:p>
    <w:p w14:paraId="55D92A4A" w14:textId="77777777" w:rsidR="005B7803" w:rsidRDefault="00F12F17">
      <w:pPr>
        <w:pStyle w:val="Heading4"/>
      </w:pPr>
      <w:bookmarkStart w:id="885" w:name="profiledelete_new"/>
      <w:bookmarkStart w:id="886" w:name="_Toc437365347"/>
      <w:bookmarkEnd w:id="885"/>
      <w:r>
        <w:t>/Profile/delete_new</w:t>
      </w:r>
      <w:bookmarkEnd w:id="886"/>
    </w:p>
    <w:p w14:paraId="073829CF" w14:textId="77777777" w:rsidR="005B7803" w:rsidRDefault="00F12F17">
      <w:r>
        <w:rPr>
          <w:b/>
        </w:rPr>
        <w:t>GET-запрос</w:t>
      </w:r>
    </w:p>
    <w:p w14:paraId="10A8A446" w14:textId="77777777" w:rsidR="005B7803" w:rsidRDefault="00F12F17">
      <w:r>
        <w:t>Метод удаляет профили клиентского приложения по имени. Профили с одинаковым именем удаляются со всех устройств на учетной записи (STB, веб-подключение, подключение iPad). При удалении сначала идет поиск профиля с указанным ID, затем идет поиск профилей с таким же именем, как у найденного и принадлежащих той же учетной записи, что и найденный профиль. Далее одновременно все нужные профили удаляются. Но в возвращаемом значении в случае успешного выполнения метода возвращается только ID того профиля, который нужно было удалить изначально. Остальные профили с таким же именем на других устройствах на данной учетной записи удаляются без сообщения об удалении.</w:t>
      </w:r>
    </w:p>
    <w:p w14:paraId="30B2BC24" w14:textId="77777777" w:rsidR="005B7803" w:rsidRDefault="00F12F17">
      <w:r>
        <w:rPr>
          <w:b/>
        </w:rPr>
        <w:t>URL-параметры запроса:</w:t>
      </w:r>
    </w:p>
    <w:p w14:paraId="53E87915" w14:textId="77777777" w:rsidR="005B7803" w:rsidRDefault="00F12F17" w:rsidP="00F12F17">
      <w:pPr>
        <w:numPr>
          <w:ilvl w:val="0"/>
          <w:numId w:val="427"/>
        </w:numPr>
      </w:pPr>
      <w:r>
        <w:rPr>
          <w:rStyle w:val="VerbatimChar"/>
        </w:rPr>
        <w:t>ID</w:t>
      </w:r>
      <w:r>
        <w:t xml:space="preserve"> — </w:t>
      </w:r>
      <w:r>
        <w:rPr>
          <w:i/>
        </w:rPr>
        <w:t>number</w:t>
      </w:r>
      <w:r>
        <w:t xml:space="preserve"> — Идентификатор фильма. (Обязательный параметр.).</w:t>
      </w:r>
    </w:p>
    <w:p w14:paraId="187A09D3" w14:textId="77777777" w:rsidR="005B7803" w:rsidRDefault="00F12F17" w:rsidP="00F12F17">
      <w:pPr>
        <w:numPr>
          <w:ilvl w:val="0"/>
          <w:numId w:val="427"/>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CD7AC69" w14:textId="77777777" w:rsidR="005B7803" w:rsidRDefault="00F12F17" w:rsidP="00F12F17">
      <w:pPr>
        <w:numPr>
          <w:ilvl w:val="0"/>
          <w:numId w:val="427"/>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8FDF9EF" w14:textId="77777777" w:rsidR="005B7803" w:rsidRDefault="00F12F17">
      <w:r>
        <w:rPr>
          <w:b/>
        </w:rPr>
        <w:t>Параметры ответа:</w:t>
      </w:r>
    </w:p>
    <w:p w14:paraId="626A0BBB" w14:textId="77777777" w:rsidR="005B7803" w:rsidRDefault="00F12F17">
      <w:r>
        <w:t>Пример XML-данных ответа:</w:t>
      </w:r>
    </w:p>
    <w:p w14:paraId="1950F0D5"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ENTITY_NAME&gt;</w:t>
      </w:r>
      <w:r>
        <w:rPr>
          <w:rStyle w:val="NormalTok"/>
        </w:rPr>
        <w:t xml:space="preserve"> Profile </w:t>
      </w:r>
      <w:r>
        <w:rPr>
          <w:rStyle w:val="KeywordTok"/>
        </w:rPr>
        <w:t>&lt;/ENTITY_NAME&gt;</w:t>
      </w:r>
      <w:r>
        <w:br/>
      </w:r>
      <w:r>
        <w:rPr>
          <w:rStyle w:val="NormalTok"/>
        </w:rPr>
        <w:t xml:space="preserve">    </w:t>
      </w:r>
      <w:r>
        <w:rPr>
          <w:rStyle w:val="KeywordTok"/>
        </w:rPr>
        <w:t>&lt;IDS&gt;</w:t>
      </w:r>
      <w:r>
        <w:rPr>
          <w:rStyle w:val="NormalTok"/>
        </w:rPr>
        <w:t xml:space="preserve"> 11246109 </w:t>
      </w:r>
      <w:r>
        <w:rPr>
          <w:rStyle w:val="KeywordTok"/>
        </w:rPr>
        <w:t>&lt;/IDS&gt;</w:t>
      </w:r>
      <w:r>
        <w:br/>
      </w:r>
      <w:r>
        <w:rPr>
          <w:rStyle w:val="NormalTok"/>
        </w:rPr>
        <w:t xml:space="preserve">  </w:t>
      </w:r>
      <w:r>
        <w:rPr>
          <w:rStyle w:val="KeywordTok"/>
        </w:rPr>
        <w:t>&lt;/row&gt;</w:t>
      </w:r>
      <w:r>
        <w:br/>
      </w:r>
      <w:r>
        <w:rPr>
          <w:rStyle w:val="NormalTok"/>
        </w:rPr>
        <w:t xml:space="preserve">  </w:t>
      </w:r>
      <w:r>
        <w:rPr>
          <w:rStyle w:val="KeywordTok"/>
        </w:rPr>
        <w:t>&lt;row&gt;</w:t>
      </w:r>
      <w:r>
        <w:br/>
      </w:r>
      <w:r>
        <w:rPr>
          <w:rStyle w:val="NormalTok"/>
        </w:rPr>
        <w:t xml:space="preserve">    …</w:t>
      </w:r>
      <w:r>
        <w:br/>
      </w:r>
      <w:r>
        <w:rPr>
          <w:rStyle w:val="NormalTok"/>
        </w:rPr>
        <w:t xml:space="preserve">  </w:t>
      </w:r>
      <w:r>
        <w:rPr>
          <w:rStyle w:val="KeywordTok"/>
        </w:rPr>
        <w:t>&lt;/row&gt;</w:t>
      </w:r>
      <w:r>
        <w:br/>
      </w:r>
      <w:r>
        <w:rPr>
          <w:rStyle w:val="NormalTok"/>
        </w:rPr>
        <w:t xml:space="preserve">  …</w:t>
      </w:r>
      <w:r>
        <w:br/>
      </w:r>
      <w:r>
        <w:rPr>
          <w:rStyle w:val="KeywordTok"/>
        </w:rPr>
        <w:t>&lt;/rows&gt;</w:t>
      </w:r>
    </w:p>
    <w:p w14:paraId="5133E46F" w14:textId="77777777" w:rsidR="005B7803" w:rsidRDefault="00F12F17">
      <w:pPr>
        <w:pStyle w:val="Heading4"/>
      </w:pPr>
      <w:bookmarkStart w:id="887" w:name="profilecopy"/>
      <w:bookmarkStart w:id="888" w:name="_Toc437365348"/>
      <w:bookmarkEnd w:id="887"/>
      <w:r>
        <w:t>/Profile/copy</w:t>
      </w:r>
      <w:bookmarkEnd w:id="888"/>
    </w:p>
    <w:p w14:paraId="4ECF53FC" w14:textId="77777777" w:rsidR="005B7803" w:rsidRDefault="00F12F17">
      <w:r>
        <w:rPr>
          <w:b/>
        </w:rPr>
        <w:t>GET-запрос</w:t>
      </w:r>
    </w:p>
    <w:p w14:paraId="02D5C657" w14:textId="77777777" w:rsidR="005B7803" w:rsidRDefault="00F12F17">
      <w:r>
        <w:t>Метод создает новые профили и копирует в них все настройки из указанного профиля.</w:t>
      </w:r>
    </w:p>
    <w:p w14:paraId="5E269846" w14:textId="77777777" w:rsidR="005B7803" w:rsidRDefault="00F12F17">
      <w:r>
        <w:rPr>
          <w:b/>
        </w:rPr>
        <w:t>URL-параметры запроса:</w:t>
      </w:r>
    </w:p>
    <w:p w14:paraId="09AC96C4" w14:textId="77777777" w:rsidR="005B7803" w:rsidRDefault="00F12F17" w:rsidP="00F12F17">
      <w:pPr>
        <w:numPr>
          <w:ilvl w:val="0"/>
          <w:numId w:val="428"/>
        </w:numPr>
      </w:pPr>
      <w:r>
        <w:rPr>
          <w:rStyle w:val="VerbatimChar"/>
        </w:rPr>
        <w:t>name</w:t>
      </w:r>
      <w:r>
        <w:t xml:space="preserve"> — </w:t>
      </w:r>
      <w:r>
        <w:rPr>
          <w:i/>
        </w:rPr>
        <w:t>string</w:t>
      </w:r>
      <w:r>
        <w:t xml:space="preserve"> — Имя контента во внешней системе. (Обязательный параметр.).</w:t>
      </w:r>
    </w:p>
    <w:p w14:paraId="3D20A5CF" w14:textId="77777777" w:rsidR="005B7803" w:rsidRDefault="00F12F17" w:rsidP="00F12F17">
      <w:pPr>
        <w:numPr>
          <w:ilvl w:val="0"/>
          <w:numId w:val="428"/>
        </w:numPr>
      </w:pPr>
      <w:r>
        <w:rPr>
          <w:rStyle w:val="VerbatimChar"/>
        </w:rPr>
        <w:t>copiedprofileID</w:t>
      </w:r>
      <w:r>
        <w:t xml:space="preserve"> — </w:t>
      </w:r>
      <w:r>
        <w:rPr>
          <w:i/>
        </w:rPr>
        <w:t>number</w:t>
      </w:r>
      <w:r>
        <w:t xml:space="preserve"> — Идентификатор копируемого профиля. (Обязательный параметр.).</w:t>
      </w:r>
    </w:p>
    <w:p w14:paraId="2885D06A" w14:textId="77777777" w:rsidR="005B7803" w:rsidRDefault="00F12F17" w:rsidP="00F12F17">
      <w:pPr>
        <w:numPr>
          <w:ilvl w:val="0"/>
          <w:numId w:val="428"/>
        </w:numPr>
      </w:pPr>
      <w:r>
        <w:rPr>
          <w:rStyle w:val="VerbatimChar"/>
        </w:rPr>
        <w:t>serviceAccountNumber</w:t>
      </w:r>
      <w:r>
        <w:t xml:space="preserve"> — </w:t>
      </w:r>
      <w:r>
        <w:rPr>
          <w:i/>
        </w:rPr>
        <w:t>string</w:t>
      </w:r>
      <w:r>
        <w:t xml:space="preserve"> — Номер учетной записи. (Обязательный параметр.).</w:t>
      </w:r>
    </w:p>
    <w:p w14:paraId="309940A9" w14:textId="77777777" w:rsidR="005B7803" w:rsidRDefault="00F12F17" w:rsidP="00F12F17">
      <w:pPr>
        <w:numPr>
          <w:ilvl w:val="0"/>
          <w:numId w:val="428"/>
        </w:numPr>
      </w:pPr>
      <w:r>
        <w:rPr>
          <w:rStyle w:val="VerbatimChar"/>
        </w:rPr>
        <w:t>ID</w:t>
      </w:r>
      <w:r>
        <w:t xml:space="preserve"> — </w:t>
      </w:r>
      <w:r>
        <w:rPr>
          <w:i/>
        </w:rPr>
        <w:t>number</w:t>
      </w:r>
      <w:r>
        <w:t xml:space="preserve"> — Идентификатор фильма. (Обязательный параметр.).</w:t>
      </w:r>
    </w:p>
    <w:p w14:paraId="0252582F" w14:textId="77777777" w:rsidR="005B7803" w:rsidRDefault="00F12F17" w:rsidP="00F12F17">
      <w:pPr>
        <w:numPr>
          <w:ilvl w:val="0"/>
          <w:numId w:val="428"/>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C0DACD0" w14:textId="77777777" w:rsidR="005B7803" w:rsidRDefault="00F12F17" w:rsidP="00F12F17">
      <w:pPr>
        <w:numPr>
          <w:ilvl w:val="0"/>
          <w:numId w:val="428"/>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23AB61B6" w14:textId="77777777" w:rsidR="005B7803" w:rsidRDefault="00F12F17">
      <w:r>
        <w:rPr>
          <w:b/>
        </w:rPr>
        <w:t>Параметры ответа:</w:t>
      </w:r>
    </w:p>
    <w:p w14:paraId="00D04BCD" w14:textId="77777777" w:rsidR="005B7803" w:rsidRDefault="00F12F17">
      <w:r>
        <w:t>Пример XML-данных ответа:</w:t>
      </w:r>
    </w:p>
    <w:p w14:paraId="51F8B24A"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4CDCB147" w14:textId="77777777" w:rsidR="005B7803" w:rsidRDefault="00F12F17">
      <w:pPr>
        <w:pStyle w:val="Heading3"/>
      </w:pPr>
      <w:bookmarkStart w:id="889" w:name="recommender"/>
      <w:bookmarkStart w:id="890" w:name="_Toc437365349"/>
      <w:bookmarkEnd w:id="889"/>
      <w:r>
        <w:lastRenderedPageBreak/>
        <w:t>/Recommender</w:t>
      </w:r>
      <w:bookmarkEnd w:id="890"/>
    </w:p>
    <w:p w14:paraId="4989C16A" w14:textId="77777777" w:rsidR="005B7803" w:rsidRDefault="00F12F17">
      <w:pPr>
        <w:pStyle w:val="Heading4"/>
      </w:pPr>
      <w:bookmarkStart w:id="891" w:name="recommenderget_vod_by_profile"/>
      <w:bookmarkStart w:id="892" w:name="_Toc437365350"/>
      <w:bookmarkEnd w:id="891"/>
      <w:r>
        <w:t>/Recommender/get_vod_by_profile</w:t>
      </w:r>
      <w:bookmarkEnd w:id="892"/>
    </w:p>
    <w:p w14:paraId="44CDEA6E" w14:textId="77777777" w:rsidR="005B7803" w:rsidRDefault="00F12F17">
      <w:r>
        <w:rPr>
          <w:b/>
        </w:rPr>
        <w:t>GET-запрос</w:t>
      </w:r>
    </w:p>
    <w:p w14:paraId="2AA75F85" w14:textId="77777777" w:rsidR="005B7803" w:rsidRDefault="00F12F17">
      <w:r>
        <w:t>Метод возвращает список рекомендованных фильмов для профиля по его идентификатору. В ответе в поле  указан вес фильма. Наибольший приоритет должны иметь фильмы с большим значением веса.</w:t>
      </w:r>
    </w:p>
    <w:p w14:paraId="720837D2" w14:textId="77777777" w:rsidR="005B7803" w:rsidRDefault="00F12F17">
      <w:r>
        <w:rPr>
          <w:b/>
        </w:rPr>
        <w:t>URL-параметры запроса:</w:t>
      </w:r>
    </w:p>
    <w:p w14:paraId="40527092" w14:textId="77777777" w:rsidR="005B7803" w:rsidRDefault="00F12F17" w:rsidP="00F12F17">
      <w:pPr>
        <w:numPr>
          <w:ilvl w:val="0"/>
          <w:numId w:val="429"/>
        </w:numPr>
      </w:pPr>
      <w:r>
        <w:rPr>
          <w:rStyle w:val="VerbatimChar"/>
        </w:rPr>
        <w:t>profileId</w:t>
      </w:r>
      <w:r>
        <w:t xml:space="preserve"> — </w:t>
      </w:r>
      <w:r>
        <w:rPr>
          <w:i/>
        </w:rPr>
        <w:t>number</w:t>
      </w:r>
      <w:r>
        <w:t xml:space="preserve"> — Идентификатор профиля. Необходим для корректной работы рекомендатора. (Обязательный параметр.).</w:t>
      </w:r>
    </w:p>
    <w:p w14:paraId="35B55F7D" w14:textId="77777777" w:rsidR="005B7803" w:rsidRDefault="00F12F17" w:rsidP="00F12F17">
      <w:pPr>
        <w:numPr>
          <w:ilvl w:val="0"/>
          <w:numId w:val="429"/>
        </w:numPr>
      </w:pPr>
      <w:r>
        <w:rPr>
          <w:rStyle w:val="VerbatimChar"/>
        </w:rPr>
        <w:t>serviceAccount</w:t>
      </w:r>
      <w:r>
        <w:t xml:space="preserve"> — </w:t>
      </w:r>
      <w:r>
        <w:rPr>
          <w:i/>
        </w:rPr>
        <w:t>string</w:t>
      </w:r>
      <w:r>
        <w:t xml:space="preserve"> — Номер учетной записи, на которой нужно найти веб-подключение. .</w:t>
      </w:r>
    </w:p>
    <w:p w14:paraId="0A1D1F12" w14:textId="77777777" w:rsidR="005B7803" w:rsidRDefault="00F12F17">
      <w:r>
        <w:rPr>
          <w:b/>
        </w:rPr>
        <w:t>Параметры ответа:</w:t>
      </w:r>
    </w:p>
    <w:p w14:paraId="1A3DB528" w14:textId="77777777" w:rsidR="005B7803" w:rsidRDefault="00F12F17">
      <w:r>
        <w:t>Пример XML-данных ответа:</w:t>
      </w:r>
    </w:p>
    <w:p w14:paraId="4C5B7B2C" w14:textId="77777777" w:rsidR="005B7803" w:rsidRDefault="00F12F17">
      <w:pPr>
        <w:pStyle w:val="SourceCode"/>
      </w:pPr>
      <w:r>
        <w:rPr>
          <w:rStyle w:val="KeywordTok"/>
        </w:rPr>
        <w:t>&lt;recomendedContent</w:t>
      </w:r>
      <w:r>
        <w:rPr>
          <w:rStyle w:val="OtherTok"/>
        </w:rPr>
        <w:t xml:space="preserve"> code=</w:t>
      </w:r>
      <w:r>
        <w:rPr>
          <w:rStyle w:val="StringTok"/>
        </w:rPr>
        <w:t>"0"</w:t>
      </w:r>
      <w:r>
        <w:rPr>
          <w:rStyle w:val="KeywordTok"/>
        </w:rPr>
        <w:t>&gt;</w:t>
      </w:r>
      <w:r>
        <w:br/>
      </w:r>
      <w:r>
        <w:rPr>
          <w:rStyle w:val="NormalTok"/>
        </w:rPr>
        <w:t xml:space="preserve">  </w:t>
      </w:r>
      <w:r>
        <w:rPr>
          <w:rStyle w:val="KeywordTok"/>
        </w:rPr>
        <w:t>&lt;content&gt;</w:t>
      </w:r>
      <w:r>
        <w:br/>
      </w:r>
      <w:r>
        <w:rPr>
          <w:rStyle w:val="NormalTok"/>
        </w:rPr>
        <w:t xml:space="preserve">    </w:t>
      </w:r>
      <w:r>
        <w:rPr>
          <w:rStyle w:val="KeywordTok"/>
        </w:rPr>
        <w:t>&lt;id&gt;</w:t>
      </w:r>
      <w:r>
        <w:rPr>
          <w:rStyle w:val="NormalTok"/>
        </w:rPr>
        <w:t xml:space="preserve"> 17735572 </w:t>
      </w:r>
      <w:r>
        <w:rPr>
          <w:rStyle w:val="KeywordTok"/>
        </w:rPr>
        <w:t>&lt;/id&gt;</w:t>
      </w:r>
      <w:r>
        <w:br/>
      </w:r>
      <w:r>
        <w:rPr>
          <w:rStyle w:val="NormalTok"/>
        </w:rPr>
        <w:t xml:space="preserve">    </w:t>
      </w:r>
      <w:r>
        <w:rPr>
          <w:rStyle w:val="KeywordTok"/>
        </w:rPr>
        <w:t>&lt;weight&gt;</w:t>
      </w:r>
      <w:r>
        <w:rPr>
          <w:rStyle w:val="NormalTok"/>
        </w:rPr>
        <w:t xml:space="preserve"> 3.0 </w:t>
      </w:r>
      <w:r>
        <w:rPr>
          <w:rStyle w:val="KeywordTok"/>
        </w:rPr>
        <w:t>&lt;/weight&gt;</w:t>
      </w:r>
      <w:r>
        <w:br/>
      </w:r>
      <w:r>
        <w:rPr>
          <w:rStyle w:val="NormalTok"/>
        </w:rPr>
        <w:t xml:space="preserve">  </w:t>
      </w:r>
      <w:r>
        <w:rPr>
          <w:rStyle w:val="KeywordTok"/>
        </w:rPr>
        <w:t>&lt;/content&gt;</w:t>
      </w:r>
      <w:r>
        <w:br/>
      </w:r>
      <w:r>
        <w:rPr>
          <w:rStyle w:val="NormalTok"/>
        </w:rPr>
        <w:t xml:space="preserve">  </w:t>
      </w:r>
      <w:r>
        <w:rPr>
          <w:rStyle w:val="KeywordTok"/>
        </w:rPr>
        <w:t>&lt;content&gt;</w:t>
      </w:r>
      <w:r>
        <w:br/>
      </w:r>
      <w:r>
        <w:rPr>
          <w:rStyle w:val="NormalTok"/>
        </w:rPr>
        <w:t xml:space="preserve">    </w:t>
      </w:r>
      <w:r>
        <w:rPr>
          <w:rStyle w:val="KeywordTok"/>
        </w:rPr>
        <w:t>&lt;id&gt;</w:t>
      </w:r>
      <w:r>
        <w:rPr>
          <w:rStyle w:val="NormalTok"/>
        </w:rPr>
        <w:t xml:space="preserve"> 15502751 </w:t>
      </w:r>
      <w:r>
        <w:rPr>
          <w:rStyle w:val="KeywordTok"/>
        </w:rPr>
        <w:t>&lt;/id&gt;</w:t>
      </w:r>
      <w:r>
        <w:br/>
      </w:r>
      <w:r>
        <w:rPr>
          <w:rStyle w:val="NormalTok"/>
        </w:rPr>
        <w:t xml:space="preserve">    </w:t>
      </w:r>
      <w:r>
        <w:rPr>
          <w:rStyle w:val="KeywordTok"/>
        </w:rPr>
        <w:t>&lt;weight&gt;</w:t>
      </w:r>
      <w:r>
        <w:rPr>
          <w:rStyle w:val="NormalTok"/>
        </w:rPr>
        <w:t xml:space="preserve"> 3.0 </w:t>
      </w:r>
      <w:r>
        <w:rPr>
          <w:rStyle w:val="KeywordTok"/>
        </w:rPr>
        <w:t>&lt;/weight&gt;</w:t>
      </w:r>
      <w:r>
        <w:br/>
      </w:r>
      <w:r>
        <w:rPr>
          <w:rStyle w:val="NormalTok"/>
        </w:rPr>
        <w:t xml:space="preserve">  </w:t>
      </w:r>
      <w:r>
        <w:rPr>
          <w:rStyle w:val="KeywordTok"/>
        </w:rPr>
        <w:t>&lt;/content&gt;</w:t>
      </w:r>
      <w:r>
        <w:br/>
      </w:r>
      <w:r>
        <w:rPr>
          <w:rStyle w:val="KeywordTok"/>
        </w:rPr>
        <w:t>&lt;/recomendedContent&gt;</w:t>
      </w:r>
    </w:p>
    <w:p w14:paraId="6C91374D" w14:textId="77777777" w:rsidR="005B7803" w:rsidRDefault="00F12F17">
      <w:pPr>
        <w:pStyle w:val="Heading3"/>
      </w:pPr>
      <w:bookmarkStart w:id="893" w:name="city"/>
      <w:bookmarkStart w:id="894" w:name="_Toc437365351"/>
      <w:bookmarkEnd w:id="893"/>
      <w:r>
        <w:t>/City</w:t>
      </w:r>
      <w:bookmarkEnd w:id="894"/>
    </w:p>
    <w:p w14:paraId="1A036987" w14:textId="77777777" w:rsidR="005B7803" w:rsidRDefault="00F12F17">
      <w:pPr>
        <w:pStyle w:val="Heading4"/>
      </w:pPr>
      <w:bookmarkStart w:id="895" w:name="citylist_stb"/>
      <w:bookmarkStart w:id="896" w:name="_Toc437365352"/>
      <w:bookmarkEnd w:id="895"/>
      <w:r>
        <w:t>/City/list_stb</w:t>
      </w:r>
      <w:bookmarkEnd w:id="896"/>
    </w:p>
    <w:p w14:paraId="0FF430E5" w14:textId="77777777" w:rsidR="005B7803" w:rsidRDefault="00F12F17">
      <w:r>
        <w:rPr>
          <w:b/>
        </w:rPr>
        <w:t>GET-запрос</w:t>
      </w:r>
    </w:p>
    <w:p w14:paraId="2604744B" w14:textId="77777777" w:rsidR="005B7803" w:rsidRDefault="00F12F17">
      <w:r>
        <w:t>Метод возвращает список городов, отфильтрованных по идентификатору региона.</w:t>
      </w:r>
    </w:p>
    <w:p w14:paraId="13EE3671" w14:textId="77777777" w:rsidR="005B7803" w:rsidRDefault="00F12F17">
      <w:r>
        <w:rPr>
          <w:b/>
        </w:rPr>
        <w:t>URL-параметры запроса:</w:t>
      </w:r>
    </w:p>
    <w:p w14:paraId="34AB54AF" w14:textId="77777777" w:rsidR="005B7803" w:rsidRDefault="00F12F17" w:rsidP="00F12F17">
      <w:pPr>
        <w:numPr>
          <w:ilvl w:val="0"/>
          <w:numId w:val="430"/>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w:t>
      </w:r>
    </w:p>
    <w:p w14:paraId="2BDC89ED" w14:textId="77777777" w:rsidR="005B7803" w:rsidRDefault="00F12F17">
      <w:r>
        <w:rPr>
          <w:b/>
        </w:rPr>
        <w:lastRenderedPageBreak/>
        <w:t>Параметры ответа:</w:t>
      </w:r>
    </w:p>
    <w:p w14:paraId="46A42675" w14:textId="77777777" w:rsidR="005B7803" w:rsidRDefault="00F12F17">
      <w:r>
        <w:t>Пример XML-данных ответа:</w:t>
      </w:r>
    </w:p>
    <w:p w14:paraId="22643CC8"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City_externalId&gt;</w:t>
      </w:r>
      <w:r>
        <w:rPr>
          <w:rStyle w:val="NormalTok"/>
        </w:rPr>
        <w:t xml:space="preserve"> 100452949 </w:t>
      </w:r>
      <w:r>
        <w:rPr>
          <w:rStyle w:val="KeywordTok"/>
        </w:rPr>
        <w:t>&lt;/City_externalId&gt;</w:t>
      </w:r>
      <w:r>
        <w:br/>
      </w:r>
      <w:r>
        <w:rPr>
          <w:rStyle w:val="NormalTok"/>
        </w:rPr>
        <w:t xml:space="preserve">    </w:t>
      </w:r>
      <w:r>
        <w:rPr>
          <w:rStyle w:val="KeywordTok"/>
        </w:rPr>
        <w:t>&lt;City_ID&gt;</w:t>
      </w:r>
      <w:r>
        <w:rPr>
          <w:rStyle w:val="NormalTok"/>
        </w:rPr>
        <w:t xml:space="preserve"> 25152823 </w:t>
      </w:r>
      <w:r>
        <w:rPr>
          <w:rStyle w:val="KeywordTok"/>
        </w:rPr>
        <w:t>&lt;/City_ID&gt;</w:t>
      </w:r>
      <w:r>
        <w:br/>
      </w:r>
      <w:r>
        <w:rPr>
          <w:rStyle w:val="NormalTok"/>
        </w:rPr>
        <w:t xml:space="preserve">    </w:t>
      </w:r>
      <w:r>
        <w:rPr>
          <w:rStyle w:val="KeywordTok"/>
        </w:rPr>
        <w:t>&lt;City_name&gt;</w:t>
      </w:r>
      <w:r>
        <w:rPr>
          <w:rStyle w:val="NormalTok"/>
        </w:rPr>
        <w:t xml:space="preserve"> Москва </w:t>
      </w:r>
      <w:r>
        <w:rPr>
          <w:rStyle w:val="KeywordTok"/>
        </w:rPr>
        <w:t>&lt;/City_name&gt;</w:t>
      </w:r>
      <w:r>
        <w:br/>
      </w:r>
      <w:r>
        <w:rPr>
          <w:rStyle w:val="NormalTok"/>
        </w:rPr>
        <w:t xml:space="preserve">  </w:t>
      </w:r>
      <w:r>
        <w:rPr>
          <w:rStyle w:val="KeywordTok"/>
        </w:rPr>
        <w:t>&lt;/row&gt;</w:t>
      </w:r>
      <w:r>
        <w:br/>
      </w:r>
      <w:r>
        <w:rPr>
          <w:rStyle w:val="NormalTok"/>
        </w:rPr>
        <w:t xml:space="preserve">  ...</w:t>
      </w:r>
      <w:r>
        <w:br/>
      </w:r>
      <w:r>
        <w:rPr>
          <w:rStyle w:val="KeywordTok"/>
        </w:rPr>
        <w:t>&lt;/rows&gt;</w:t>
      </w:r>
    </w:p>
    <w:p w14:paraId="7A7C9C2B" w14:textId="77777777" w:rsidR="005B7803" w:rsidRDefault="00F12F17">
      <w:pPr>
        <w:pStyle w:val="Heading3"/>
      </w:pPr>
      <w:bookmarkStart w:id="897" w:name="forecaweather"/>
      <w:bookmarkStart w:id="898" w:name="_Toc437365353"/>
      <w:bookmarkEnd w:id="897"/>
      <w:r>
        <w:t>/ForecaWeather</w:t>
      </w:r>
      <w:bookmarkEnd w:id="898"/>
    </w:p>
    <w:p w14:paraId="198023D2" w14:textId="77777777" w:rsidR="005B7803" w:rsidRDefault="00F12F17">
      <w:pPr>
        <w:pStyle w:val="Heading4"/>
      </w:pPr>
      <w:bookmarkStart w:id="899" w:name="forecaweatherget_foreca_forecast"/>
      <w:bookmarkStart w:id="900" w:name="_Toc437365354"/>
      <w:bookmarkEnd w:id="899"/>
      <w:r>
        <w:t>/ForecaWeather/get_foreca_forecast</w:t>
      </w:r>
      <w:bookmarkEnd w:id="900"/>
    </w:p>
    <w:p w14:paraId="63EAEF0D" w14:textId="77777777" w:rsidR="005B7803" w:rsidRDefault="00F12F17">
      <w:r>
        <w:rPr>
          <w:b/>
        </w:rPr>
        <w:t>GET-запрос</w:t>
      </w:r>
    </w:p>
    <w:p w14:paraId="46E1B5AA" w14:textId="77777777" w:rsidR="005B7803" w:rsidRDefault="00F12F17">
      <w:r>
        <w:t>Метод возвращает прогноз погоды в заданном городе.</w:t>
      </w:r>
    </w:p>
    <w:p w14:paraId="5C0322D5" w14:textId="77777777" w:rsidR="005B7803" w:rsidRDefault="00F12F17">
      <w:r>
        <w:rPr>
          <w:b/>
        </w:rPr>
        <w:t>URL-параметры запроса:</w:t>
      </w:r>
    </w:p>
    <w:p w14:paraId="7F5C2AAE" w14:textId="77777777" w:rsidR="005B7803" w:rsidRDefault="00F12F17" w:rsidP="00F12F17">
      <w:pPr>
        <w:numPr>
          <w:ilvl w:val="0"/>
          <w:numId w:val="431"/>
        </w:numPr>
      </w:pPr>
      <w:r>
        <w:rPr>
          <w:rStyle w:val="VerbatimChar"/>
        </w:rPr>
        <w:t>cityId</w:t>
      </w:r>
      <w:r>
        <w:t xml:space="preserve"> — </w:t>
      </w:r>
      <w:r>
        <w:rPr>
          <w:i/>
        </w:rPr>
        <w:t>number</w:t>
      </w:r>
      <w:r>
        <w:t xml:space="preserve"> — (Обязательный параметр.).</w:t>
      </w:r>
    </w:p>
    <w:p w14:paraId="0DDE453B" w14:textId="77777777" w:rsidR="005B7803" w:rsidRDefault="00F12F17">
      <w:r>
        <w:rPr>
          <w:b/>
        </w:rPr>
        <w:t>Параметры ответа:</w:t>
      </w:r>
    </w:p>
    <w:p w14:paraId="2312B131" w14:textId="77777777" w:rsidR="005B7803" w:rsidRDefault="00F12F17">
      <w:r>
        <w:t>Пример XML-данных ответа:</w:t>
      </w:r>
    </w:p>
    <w:p w14:paraId="1F246697" w14:textId="77777777" w:rsidR="005B7803" w:rsidRDefault="00F12F17">
      <w:pPr>
        <w:pStyle w:val="SourceCode"/>
      </w:pPr>
      <w:r>
        <w:rPr>
          <w:rStyle w:val="KeywordTok"/>
        </w:rPr>
        <w:t>&lt;weatherlist</w:t>
      </w:r>
      <w:r>
        <w:rPr>
          <w:rStyle w:val="OtherTok"/>
        </w:rPr>
        <w:t xml:space="preserve"> cityId=</w:t>
      </w:r>
      <w:r>
        <w:rPr>
          <w:rStyle w:val="StringTok"/>
        </w:rPr>
        <w:t>"25152823"</w:t>
      </w:r>
      <w:r>
        <w:rPr>
          <w:rStyle w:val="OtherTok"/>
        </w:rPr>
        <w:t xml:space="preserve"> version=</w:t>
      </w:r>
      <w:r>
        <w:rPr>
          <w:rStyle w:val="StringTok"/>
        </w:rPr>
        <w:t>"-1"</w:t>
      </w:r>
      <w:r>
        <w:rPr>
          <w:rStyle w:val="KeywordTok"/>
        </w:rPr>
        <w:t>&gt;</w:t>
      </w:r>
      <w:r>
        <w:br/>
      </w:r>
      <w:r>
        <w:rPr>
          <w:rStyle w:val="NormalTok"/>
        </w:rPr>
        <w:t xml:space="preserve">  </w:t>
      </w:r>
      <w:r>
        <w:rPr>
          <w:rStyle w:val="KeywordTok"/>
        </w:rPr>
        <w:t>&lt;weather&gt;</w:t>
      </w:r>
      <w:r>
        <w:br/>
      </w:r>
      <w:r>
        <w:rPr>
          <w:rStyle w:val="NormalTok"/>
        </w:rPr>
        <w:t xml:space="preserve">    </w:t>
      </w:r>
      <w:r>
        <w:rPr>
          <w:rStyle w:val="KeywordTok"/>
        </w:rPr>
        <w:t>&lt;cityId&gt;</w:t>
      </w:r>
      <w:r>
        <w:rPr>
          <w:rStyle w:val="NormalTok"/>
        </w:rPr>
        <w:t xml:space="preserve"> 25152823 </w:t>
      </w:r>
      <w:r>
        <w:rPr>
          <w:rStyle w:val="KeywordTok"/>
        </w:rPr>
        <w:t>&lt;/cityId&gt;</w:t>
      </w:r>
      <w:r>
        <w:br/>
      </w:r>
      <w:r>
        <w:rPr>
          <w:rStyle w:val="NormalTok"/>
        </w:rPr>
        <w:t xml:space="preserve">    </w:t>
      </w:r>
      <w:r>
        <w:rPr>
          <w:rStyle w:val="KeywordTok"/>
        </w:rPr>
        <w:t>&lt;temperature&gt;</w:t>
      </w:r>
      <w:r>
        <w:rPr>
          <w:rStyle w:val="NormalTok"/>
        </w:rPr>
        <w:t xml:space="preserve"> -13 </w:t>
      </w:r>
      <w:r>
        <w:rPr>
          <w:rStyle w:val="KeywordTok"/>
        </w:rPr>
        <w:t>&lt;/temperature&gt;</w:t>
      </w:r>
      <w:r>
        <w:br/>
      </w:r>
      <w:r>
        <w:rPr>
          <w:rStyle w:val="NormalTok"/>
        </w:rPr>
        <w:t xml:space="preserve">    </w:t>
      </w:r>
      <w:r>
        <w:rPr>
          <w:rStyle w:val="KeywordTok"/>
        </w:rPr>
        <w:t>&lt;forecastDate&gt;</w:t>
      </w:r>
      <w:r>
        <w:rPr>
          <w:rStyle w:val="NormalTok"/>
        </w:rPr>
        <w:t xml:space="preserve"> 03/09/2012 01:00:00 </w:t>
      </w:r>
      <w:r>
        <w:rPr>
          <w:rStyle w:val="KeywordTok"/>
        </w:rPr>
        <w:t>&lt;/forecastDate&gt;</w:t>
      </w:r>
      <w:r>
        <w:br/>
      </w:r>
      <w:r>
        <w:rPr>
          <w:rStyle w:val="NormalTok"/>
        </w:rPr>
        <w:t xml:space="preserve">    </w:t>
      </w:r>
      <w:r>
        <w:rPr>
          <w:rStyle w:val="KeywordTok"/>
        </w:rPr>
        <w:t>&lt;forecastDateUnix&gt;</w:t>
      </w:r>
      <w:r>
        <w:rPr>
          <w:rStyle w:val="NormalTok"/>
        </w:rPr>
        <w:t xml:space="preserve"> 1331240400 </w:t>
      </w:r>
      <w:r>
        <w:rPr>
          <w:rStyle w:val="KeywordTok"/>
        </w:rPr>
        <w:t>&lt;/forecastDateUnix&gt;</w:t>
      </w:r>
      <w:r>
        <w:br/>
      </w:r>
      <w:r>
        <w:rPr>
          <w:rStyle w:val="NormalTok"/>
        </w:rPr>
        <w:t xml:space="preserve">    </w:t>
      </w:r>
      <w:r>
        <w:rPr>
          <w:rStyle w:val="KeywordTok"/>
        </w:rPr>
        <w:t>&lt;windSpeed&gt;</w:t>
      </w:r>
      <w:r>
        <w:rPr>
          <w:rStyle w:val="NormalTok"/>
        </w:rPr>
        <w:t xml:space="preserve"> 2 </w:t>
      </w:r>
      <w:r>
        <w:rPr>
          <w:rStyle w:val="KeywordTok"/>
        </w:rPr>
        <w:t>&lt;/windSpeed&gt;</w:t>
      </w:r>
      <w:r>
        <w:br/>
      </w:r>
      <w:r>
        <w:rPr>
          <w:rStyle w:val="NormalTok"/>
        </w:rPr>
        <w:t xml:space="preserve">    </w:t>
      </w:r>
      <w:r>
        <w:rPr>
          <w:rStyle w:val="KeywordTok"/>
        </w:rPr>
        <w:t>&lt;windType&gt;</w:t>
      </w:r>
      <w:r>
        <w:rPr>
          <w:rStyle w:val="NormalTok"/>
        </w:rPr>
        <w:t xml:space="preserve"> NE </w:t>
      </w:r>
      <w:r>
        <w:rPr>
          <w:rStyle w:val="KeywordTok"/>
        </w:rPr>
        <w:t>&lt;/windType&gt;</w:t>
      </w:r>
      <w:r>
        <w:br/>
      </w:r>
      <w:r>
        <w:rPr>
          <w:rStyle w:val="NormalTok"/>
        </w:rPr>
        <w:t xml:space="preserve">    </w:t>
      </w:r>
      <w:r>
        <w:rPr>
          <w:rStyle w:val="KeywordTok"/>
        </w:rPr>
        <w:t>&lt;precipType&gt;</w:t>
      </w:r>
      <w:r>
        <w:rPr>
          <w:rStyle w:val="NormalTok"/>
        </w:rPr>
        <w:t xml:space="preserve"> 10 </w:t>
      </w:r>
      <w:r>
        <w:rPr>
          <w:rStyle w:val="KeywordTok"/>
        </w:rPr>
        <w:t>&lt;/precipType&gt;</w:t>
      </w:r>
      <w:r>
        <w:br/>
      </w:r>
      <w:r>
        <w:rPr>
          <w:rStyle w:val="NormalTok"/>
        </w:rPr>
        <w:t xml:space="preserve">    </w:t>
      </w:r>
      <w:r>
        <w:rPr>
          <w:rStyle w:val="KeywordTok"/>
        </w:rPr>
        <w:t>&lt;precipVolume&gt;</w:t>
      </w:r>
      <w:r>
        <w:rPr>
          <w:rStyle w:val="NormalTok"/>
        </w:rPr>
        <w:t xml:space="preserve"> 0 </w:t>
      </w:r>
      <w:r>
        <w:rPr>
          <w:rStyle w:val="KeywordTok"/>
        </w:rPr>
        <w:t>&lt;/precipVolume&gt;</w:t>
      </w:r>
      <w:r>
        <w:br/>
      </w:r>
      <w:r>
        <w:rPr>
          <w:rStyle w:val="NormalTok"/>
        </w:rPr>
        <w:t xml:space="preserve">    </w:t>
      </w:r>
      <w:r>
        <w:rPr>
          <w:rStyle w:val="KeywordTok"/>
        </w:rPr>
        <w:t>&lt;cloud&gt;</w:t>
      </w:r>
      <w:r>
        <w:rPr>
          <w:rStyle w:val="NormalTok"/>
        </w:rPr>
        <w:t xml:space="preserve"> 3 </w:t>
      </w:r>
      <w:r>
        <w:rPr>
          <w:rStyle w:val="KeywordTok"/>
        </w:rPr>
        <w:t>&lt;/cloud&gt;</w:t>
      </w:r>
      <w:r>
        <w:br/>
      </w:r>
      <w:r>
        <w:rPr>
          <w:rStyle w:val="NormalTok"/>
        </w:rPr>
        <w:t xml:space="preserve">    </w:t>
      </w:r>
      <w:r>
        <w:rPr>
          <w:rStyle w:val="KeywordTok"/>
        </w:rPr>
        <w:t>&lt;humidity&gt;</w:t>
      </w:r>
      <w:r>
        <w:rPr>
          <w:rStyle w:val="NormalTok"/>
        </w:rPr>
        <w:t xml:space="preserve"> 81 </w:t>
      </w:r>
      <w:r>
        <w:rPr>
          <w:rStyle w:val="KeywordTok"/>
        </w:rPr>
        <w:t>&lt;/humidity&gt;</w:t>
      </w:r>
      <w:r>
        <w:br/>
      </w:r>
      <w:r>
        <w:rPr>
          <w:rStyle w:val="NormalTok"/>
        </w:rPr>
        <w:t xml:space="preserve">    </w:t>
      </w:r>
      <w:r>
        <w:rPr>
          <w:rStyle w:val="KeywordTok"/>
        </w:rPr>
        <w:t>&lt;pressure&gt;</w:t>
      </w:r>
      <w:r>
        <w:rPr>
          <w:rStyle w:val="NormalTok"/>
        </w:rPr>
        <w:t xml:space="preserve"> 756 </w:t>
      </w:r>
      <w:r>
        <w:rPr>
          <w:rStyle w:val="KeywordTok"/>
        </w:rPr>
        <w:t>&lt;/pressure&gt;</w:t>
      </w:r>
      <w:r>
        <w:br/>
      </w:r>
      <w:r>
        <w:rPr>
          <w:rStyle w:val="NormalTok"/>
        </w:rPr>
        <w:t xml:space="preserve">  </w:t>
      </w:r>
      <w:r>
        <w:rPr>
          <w:rStyle w:val="KeywordTok"/>
        </w:rPr>
        <w:t>&lt;/weather&gt;</w:t>
      </w:r>
      <w:r>
        <w:br/>
      </w:r>
      <w:r>
        <w:rPr>
          <w:rStyle w:val="NormalTok"/>
        </w:rPr>
        <w:t xml:space="preserve">  ...</w:t>
      </w:r>
      <w:r>
        <w:br/>
      </w:r>
      <w:r>
        <w:rPr>
          <w:rStyle w:val="KeywordTok"/>
        </w:rPr>
        <w:t>&lt;/weatherlist&gt;</w:t>
      </w:r>
    </w:p>
    <w:p w14:paraId="528074C3" w14:textId="77777777" w:rsidR="005B7803" w:rsidRDefault="00F12F17">
      <w:pPr>
        <w:pStyle w:val="Heading3"/>
      </w:pPr>
      <w:bookmarkStart w:id="901" w:name="promoschedule"/>
      <w:bookmarkStart w:id="902" w:name="_Toc437365355"/>
      <w:bookmarkEnd w:id="901"/>
      <w:r>
        <w:lastRenderedPageBreak/>
        <w:t>/PromoSchedule</w:t>
      </w:r>
      <w:bookmarkEnd w:id="902"/>
    </w:p>
    <w:p w14:paraId="250C48BD" w14:textId="77777777" w:rsidR="005B7803" w:rsidRDefault="00F12F17">
      <w:pPr>
        <w:pStyle w:val="Heading4"/>
      </w:pPr>
      <w:bookmarkStart w:id="903" w:name="promoschedulelist_for_interface"/>
      <w:bookmarkStart w:id="904" w:name="_Toc437365356"/>
      <w:bookmarkEnd w:id="903"/>
      <w:r>
        <w:t>/PromoSchedule/list_for_interface</w:t>
      </w:r>
      <w:bookmarkEnd w:id="904"/>
    </w:p>
    <w:p w14:paraId="634F43B7" w14:textId="77777777" w:rsidR="005B7803" w:rsidRDefault="00F12F17">
      <w:r>
        <w:rPr>
          <w:b/>
        </w:rPr>
        <w:t>GET-запрос</w:t>
      </w:r>
    </w:p>
    <w:p w14:paraId="72E5A123" w14:textId="77777777" w:rsidR="005B7803" w:rsidRDefault="00F12F17">
      <w:r>
        <w:t>Метод возвращает экземпляр расписания - список баннеров и условия их показа. Если какой-либо из параметров  , ,  пуст, то баннеры применяются для всех тарифных планов, регионов и типов устройств соответственно. Баннеры из списка  показываются последовательно в цикле, длительно показа одного баннера равна . Если требуется показывать несколько групп баннеров (несколько списков ), то сначала показываются баннеры из первого списка, потом баннеры из второго и т.д. в цикле.</w:t>
      </w:r>
    </w:p>
    <w:p w14:paraId="6E63BDDD" w14:textId="77777777" w:rsidR="005B7803" w:rsidRDefault="00F12F17">
      <w:r>
        <w:rPr>
          <w:b/>
        </w:rPr>
        <w:t>URL-параметры запроса:</w:t>
      </w:r>
    </w:p>
    <w:p w14:paraId="0377B4C2" w14:textId="77777777" w:rsidR="005B7803" w:rsidRDefault="00F12F17" w:rsidP="00F12F17">
      <w:pPr>
        <w:numPr>
          <w:ilvl w:val="0"/>
          <w:numId w:val="432"/>
        </w:numPr>
      </w:pPr>
      <w:r>
        <w:rPr>
          <w:rStyle w:val="VerbatimChar"/>
        </w:rPr>
        <w:t>interfaceId</w:t>
      </w:r>
      <w:r>
        <w:t xml:space="preserve"> — </w:t>
      </w:r>
      <w:r>
        <w:rPr>
          <w:i/>
        </w:rPr>
        <w:t>number</w:t>
      </w:r>
      <w:r>
        <w:t xml:space="preserve"> — (Обязательный параметр.).</w:t>
      </w:r>
    </w:p>
    <w:p w14:paraId="225E387E" w14:textId="77777777" w:rsidR="005B7803" w:rsidRDefault="00F12F17" w:rsidP="00F12F17">
      <w:pPr>
        <w:numPr>
          <w:ilvl w:val="0"/>
          <w:numId w:val="432"/>
        </w:numPr>
      </w:pPr>
      <w:r>
        <w:rPr>
          <w:rStyle w:val="VerbatimChar"/>
        </w:rPr>
        <w:t>stbType</w:t>
      </w:r>
      <w:r>
        <w:t xml:space="preserve"> — </w:t>
      </w:r>
      <w:r>
        <w:rPr>
          <w:i/>
        </w:rPr>
        <w:t>string</w:t>
      </w:r>
      <w:r>
        <w:t xml:space="preserve"> — .</w:t>
      </w:r>
    </w:p>
    <w:p w14:paraId="13A9EE3A" w14:textId="77777777" w:rsidR="005B7803" w:rsidRDefault="00F12F17" w:rsidP="00F12F17">
      <w:pPr>
        <w:numPr>
          <w:ilvl w:val="0"/>
          <w:numId w:val="432"/>
        </w:numPr>
      </w:pPr>
      <w:r>
        <w:rPr>
          <w:rStyle w:val="VerbatimChar"/>
        </w:rPr>
        <w:t>poId</w:t>
      </w:r>
      <w:r>
        <w:t xml:space="preserve"> — </w:t>
      </w:r>
      <w:r>
        <w:rPr>
          <w:i/>
        </w:rPr>
        <w:t>number</w:t>
      </w:r>
      <w:r>
        <w:t xml:space="preserve"> — Идентификатор тарифного плана. .</w:t>
      </w:r>
    </w:p>
    <w:p w14:paraId="7924E03D" w14:textId="77777777" w:rsidR="005B7803" w:rsidRDefault="00F12F17" w:rsidP="00F12F17">
      <w:pPr>
        <w:numPr>
          <w:ilvl w:val="0"/>
          <w:numId w:val="432"/>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w:t>
      </w:r>
    </w:p>
    <w:p w14:paraId="16BB74B5" w14:textId="77777777" w:rsidR="005B7803" w:rsidRDefault="00F12F17">
      <w:r>
        <w:rPr>
          <w:b/>
        </w:rPr>
        <w:t>Параметры ответа:</w:t>
      </w:r>
    </w:p>
    <w:p w14:paraId="3078F0A3" w14:textId="77777777" w:rsidR="005B7803" w:rsidRDefault="00F12F17">
      <w:r>
        <w:t>Пример XML-данных ответа:</w:t>
      </w:r>
    </w:p>
    <w:p w14:paraId="2AB46F7D" w14:textId="77777777" w:rsidR="005B7803" w:rsidRDefault="00F12F17">
      <w:pPr>
        <w:pStyle w:val="SourceCode"/>
      </w:pPr>
      <w:r>
        <w:rPr>
          <w:rStyle w:val="KeywordTok"/>
        </w:rPr>
        <w:lastRenderedPageBreak/>
        <w:t>&lt;promo_schedules</w:t>
      </w:r>
      <w:r>
        <w:rPr>
          <w:rStyle w:val="OtherTok"/>
        </w:rPr>
        <w:t xml:space="preserve"> code=</w:t>
      </w:r>
      <w:r>
        <w:rPr>
          <w:rStyle w:val="StringTok"/>
        </w:rPr>
        <w:t>"0"</w:t>
      </w:r>
      <w:r>
        <w:rPr>
          <w:rStyle w:val="KeywordTok"/>
        </w:rPr>
        <w:t>&gt;</w:t>
      </w:r>
      <w:r>
        <w:br/>
      </w:r>
      <w:r>
        <w:rPr>
          <w:rStyle w:val="NormalTok"/>
        </w:rPr>
        <w:t xml:space="preserve">  </w:t>
      </w:r>
      <w:r>
        <w:rPr>
          <w:rStyle w:val="KeywordTok"/>
        </w:rPr>
        <w:t>&lt;promo_schedule&gt;</w:t>
      </w:r>
      <w:r>
        <w:br/>
      </w:r>
      <w:r>
        <w:rPr>
          <w:rStyle w:val="NormalTok"/>
        </w:rPr>
        <w:t xml:space="preserve">    </w:t>
      </w:r>
      <w:r>
        <w:rPr>
          <w:rStyle w:val="KeywordTok"/>
        </w:rPr>
        <w:t>&lt;id&gt;</w:t>
      </w:r>
      <w:r>
        <w:rPr>
          <w:rStyle w:val="NormalTok"/>
        </w:rPr>
        <w:t xml:space="preserve"> 24168713 </w:t>
      </w:r>
      <w:r>
        <w:rPr>
          <w:rStyle w:val="KeywordTok"/>
        </w:rPr>
        <w:t>&lt;/id&gt;</w:t>
      </w:r>
      <w:r>
        <w:br/>
      </w:r>
      <w:r>
        <w:rPr>
          <w:rStyle w:val="NormalTok"/>
        </w:rPr>
        <w:t xml:space="preserve">    </w:t>
      </w:r>
      <w:r>
        <w:rPr>
          <w:rStyle w:val="KeywordTok"/>
        </w:rPr>
        <w:t>&lt;name&gt;</w:t>
      </w:r>
      <w:r>
        <w:rPr>
          <w:rStyle w:val="NormalTok"/>
        </w:rPr>
        <w:t xml:space="preserve"> Test1 </w:t>
      </w:r>
      <w:r>
        <w:rPr>
          <w:rStyle w:val="KeywordTok"/>
        </w:rPr>
        <w:t>&lt;/name&gt;</w:t>
      </w:r>
      <w:r>
        <w:br/>
      </w:r>
      <w:r>
        <w:rPr>
          <w:rStyle w:val="NormalTok"/>
        </w:rPr>
        <w:t xml:space="preserve">    </w:t>
      </w:r>
      <w:r>
        <w:rPr>
          <w:rStyle w:val="KeywordTok"/>
        </w:rPr>
        <w:t>&lt;startDate&gt;</w:t>
      </w:r>
      <w:r>
        <w:rPr>
          <w:rStyle w:val="NormalTok"/>
        </w:rPr>
        <w:t xml:space="preserve"> 1331899200 </w:t>
      </w:r>
      <w:r>
        <w:rPr>
          <w:rStyle w:val="KeywordTok"/>
        </w:rPr>
        <w:t>&lt;/startDate&gt;</w:t>
      </w:r>
      <w:r>
        <w:br/>
      </w:r>
      <w:r>
        <w:rPr>
          <w:rStyle w:val="NormalTok"/>
        </w:rPr>
        <w:t xml:space="preserve">    </w:t>
      </w:r>
      <w:r>
        <w:rPr>
          <w:rStyle w:val="KeywordTok"/>
        </w:rPr>
        <w:t>&lt;endDate&gt;</w:t>
      </w:r>
      <w:r>
        <w:rPr>
          <w:rStyle w:val="NormalTok"/>
        </w:rPr>
        <w:t xml:space="preserve"> 1331985600 </w:t>
      </w:r>
      <w:r>
        <w:rPr>
          <w:rStyle w:val="KeywordTok"/>
        </w:rPr>
        <w:t>&lt;/endDate&gt;</w:t>
      </w:r>
      <w:r>
        <w:br/>
      </w:r>
      <w:r>
        <w:rPr>
          <w:rStyle w:val="NormalTok"/>
        </w:rPr>
        <w:t xml:space="preserve">    </w:t>
      </w:r>
      <w:r>
        <w:rPr>
          <w:rStyle w:val="KeywordTok"/>
        </w:rPr>
        <w:t>&lt;duration/&gt;</w:t>
      </w:r>
      <w:r>
        <w:br/>
      </w:r>
      <w:r>
        <w:rPr>
          <w:rStyle w:val="NormalTok"/>
        </w:rPr>
        <w:t xml:space="preserve">    </w:t>
      </w:r>
      <w:r>
        <w:rPr>
          <w:rStyle w:val="KeywordTok"/>
        </w:rPr>
        <w:t>&lt;from_sec/&gt;</w:t>
      </w:r>
      <w:r>
        <w:br/>
      </w:r>
      <w:r>
        <w:rPr>
          <w:rStyle w:val="NormalTok"/>
        </w:rPr>
        <w:t xml:space="preserve">    </w:t>
      </w:r>
      <w:r>
        <w:rPr>
          <w:rStyle w:val="KeywordTok"/>
        </w:rPr>
        <w:t>&lt;to_sec/&gt;</w:t>
      </w:r>
      <w:r>
        <w:br/>
      </w:r>
      <w:r>
        <w:rPr>
          <w:rStyle w:val="NormalTok"/>
        </w:rPr>
        <w:t xml:space="preserve">    </w:t>
      </w:r>
      <w:r>
        <w:rPr>
          <w:rStyle w:val="KeywordTok"/>
        </w:rPr>
        <w:t>&lt;promos&gt;</w:t>
      </w:r>
      <w:r>
        <w:br/>
      </w:r>
      <w:r>
        <w:rPr>
          <w:rStyle w:val="NormalTok"/>
        </w:rPr>
        <w:t xml:space="preserve">      </w:t>
      </w:r>
      <w:r>
        <w:rPr>
          <w:rStyle w:val="KeywordTok"/>
        </w:rPr>
        <w:t>&lt;id&gt;</w:t>
      </w:r>
      <w:r>
        <w:rPr>
          <w:rStyle w:val="NormalTok"/>
        </w:rPr>
        <w:t xml:space="preserve"> 24425354 </w:t>
      </w:r>
      <w:r>
        <w:rPr>
          <w:rStyle w:val="KeywordTok"/>
        </w:rPr>
        <w:t>&lt;/id&gt;</w:t>
      </w:r>
      <w:r>
        <w:br/>
      </w:r>
      <w:r>
        <w:rPr>
          <w:rStyle w:val="NormalTok"/>
        </w:rPr>
        <w:t xml:space="preserve">    </w:t>
      </w:r>
      <w:r>
        <w:rPr>
          <w:rStyle w:val="KeywordTok"/>
        </w:rPr>
        <w:t>&lt;/promos&gt;</w:t>
      </w:r>
      <w:r>
        <w:br/>
      </w:r>
      <w:r>
        <w:rPr>
          <w:rStyle w:val="NormalTok"/>
        </w:rPr>
        <w:t xml:space="preserve">    </w:t>
      </w:r>
      <w:r>
        <w:rPr>
          <w:rStyle w:val="KeywordTok"/>
        </w:rPr>
        <w:t>&lt;p_offers&gt;</w:t>
      </w:r>
      <w:r>
        <w:br/>
      </w:r>
      <w:r>
        <w:rPr>
          <w:rStyle w:val="NormalTok"/>
        </w:rPr>
        <w:t xml:space="preserve">      </w:t>
      </w:r>
      <w:r>
        <w:rPr>
          <w:rStyle w:val="KeywordTok"/>
        </w:rPr>
        <w:t>&lt;id&gt;</w:t>
      </w:r>
      <w:r>
        <w:rPr>
          <w:rStyle w:val="NormalTok"/>
        </w:rPr>
        <w:t xml:space="preserve"> 2455498 </w:t>
      </w:r>
      <w:r>
        <w:rPr>
          <w:rStyle w:val="KeywordTok"/>
        </w:rPr>
        <w:t>&lt;/id&gt;</w:t>
      </w:r>
      <w:r>
        <w:br/>
      </w:r>
      <w:r>
        <w:rPr>
          <w:rStyle w:val="NormalTok"/>
        </w:rPr>
        <w:t xml:space="preserve">    </w:t>
      </w:r>
      <w:r>
        <w:rPr>
          <w:rStyle w:val="KeywordTok"/>
        </w:rPr>
        <w:t>&lt;/p_offers&gt;</w:t>
      </w:r>
      <w:r>
        <w:br/>
      </w:r>
      <w:r>
        <w:rPr>
          <w:rStyle w:val="NormalTok"/>
        </w:rPr>
        <w:t xml:space="preserve">    </w:t>
      </w:r>
      <w:r>
        <w:rPr>
          <w:rStyle w:val="KeywordTok"/>
        </w:rPr>
        <w:t>&lt;locations&gt;</w:t>
      </w:r>
      <w:r>
        <w:br/>
      </w:r>
      <w:r>
        <w:rPr>
          <w:rStyle w:val="NormalTok"/>
        </w:rPr>
        <w:t xml:space="preserve">      </w:t>
      </w:r>
      <w:r>
        <w:rPr>
          <w:rStyle w:val="KeywordTok"/>
        </w:rPr>
        <w:t>&lt;id&gt;</w:t>
      </w:r>
      <w:r>
        <w:rPr>
          <w:rStyle w:val="NormalTok"/>
        </w:rPr>
        <w:t xml:space="preserve"> 145462 </w:t>
      </w:r>
      <w:r>
        <w:rPr>
          <w:rStyle w:val="KeywordTok"/>
        </w:rPr>
        <w:t>&lt;/id&gt;</w:t>
      </w:r>
      <w:r>
        <w:br/>
      </w:r>
      <w:r>
        <w:rPr>
          <w:rStyle w:val="NormalTok"/>
        </w:rPr>
        <w:t xml:space="preserve">      </w:t>
      </w:r>
      <w:r>
        <w:rPr>
          <w:rStyle w:val="KeywordTok"/>
        </w:rPr>
        <w:t>&lt;locations&gt;</w:t>
      </w:r>
      <w:r>
        <w:br/>
      </w:r>
      <w:r>
        <w:rPr>
          <w:rStyle w:val="NormalTok"/>
        </w:rPr>
        <w:t xml:space="preserve">        </w:t>
      </w:r>
      <w:r>
        <w:rPr>
          <w:rStyle w:val="KeywordTok"/>
        </w:rPr>
        <w:t>&lt;res_specs&gt;</w:t>
      </w:r>
      <w:r>
        <w:br/>
      </w:r>
      <w:r>
        <w:rPr>
          <w:rStyle w:val="NormalTok"/>
        </w:rPr>
        <w:t xml:space="preserve">          </w:t>
      </w:r>
      <w:r>
        <w:rPr>
          <w:rStyle w:val="KeywordTok"/>
        </w:rPr>
        <w:t>&lt;name&gt;</w:t>
      </w:r>
      <w:r>
        <w:rPr>
          <w:rStyle w:val="NormalTok"/>
        </w:rPr>
        <w:t xml:space="preserve"> IPAD </w:t>
      </w:r>
      <w:r>
        <w:rPr>
          <w:rStyle w:val="KeywordTok"/>
        </w:rPr>
        <w:t>&lt;/name&gt;</w:t>
      </w:r>
      <w:r>
        <w:br/>
      </w:r>
      <w:r>
        <w:rPr>
          <w:rStyle w:val="NormalTok"/>
        </w:rPr>
        <w:t xml:space="preserve">        </w:t>
      </w:r>
      <w:r>
        <w:rPr>
          <w:rStyle w:val="KeywordTok"/>
        </w:rPr>
        <w:t>&lt;/res_specs&gt;</w:t>
      </w:r>
      <w:r>
        <w:br/>
      </w:r>
      <w:r>
        <w:rPr>
          <w:rStyle w:val="NormalTok"/>
        </w:rPr>
        <w:t xml:space="preserve">      </w:t>
      </w:r>
      <w:r>
        <w:rPr>
          <w:rStyle w:val="KeywordTok"/>
        </w:rPr>
        <w:t>&lt;/promo_schedule&gt;</w:t>
      </w:r>
      <w:r>
        <w:br/>
      </w:r>
      <w:r>
        <w:rPr>
          <w:rStyle w:val="NormalTok"/>
        </w:rPr>
        <w:t xml:space="preserve">    </w:t>
      </w:r>
      <w:r>
        <w:rPr>
          <w:rStyle w:val="KeywordTok"/>
        </w:rPr>
        <w:t>&lt;/promo_schedules&gt;</w:t>
      </w:r>
    </w:p>
    <w:p w14:paraId="6725D2D1" w14:textId="77777777" w:rsidR="005B7803" w:rsidRDefault="00F12F17">
      <w:pPr>
        <w:pStyle w:val="Heading3"/>
      </w:pPr>
      <w:bookmarkStart w:id="905" w:name="promo"/>
      <w:bookmarkStart w:id="906" w:name="_Toc437365357"/>
      <w:bookmarkEnd w:id="905"/>
      <w:r>
        <w:t>/Promo</w:t>
      </w:r>
      <w:bookmarkEnd w:id="906"/>
    </w:p>
    <w:p w14:paraId="311595E9" w14:textId="77777777" w:rsidR="005B7803" w:rsidRDefault="00F12F17">
      <w:pPr>
        <w:pStyle w:val="Heading4"/>
      </w:pPr>
      <w:bookmarkStart w:id="907" w:name="promoget"/>
      <w:bookmarkStart w:id="908" w:name="_Toc437365358"/>
      <w:bookmarkEnd w:id="907"/>
      <w:r>
        <w:t>/Promo/get</w:t>
      </w:r>
      <w:bookmarkEnd w:id="908"/>
    </w:p>
    <w:p w14:paraId="2424DA65" w14:textId="77777777" w:rsidR="005B7803" w:rsidRDefault="00F12F17">
      <w:r>
        <w:rPr>
          <w:b/>
        </w:rPr>
        <w:t>GET-запрос</w:t>
      </w:r>
    </w:p>
    <w:p w14:paraId="34DB2ADC" w14:textId="77777777" w:rsidR="005B7803" w:rsidRDefault="00F12F17">
      <w:r>
        <w:t>Метод возвращает баннер фильма. Если в ответе какой-либо параметр logo пуст, это означает, что картинки такого разрешения нет в SDP.</w:t>
      </w:r>
    </w:p>
    <w:p w14:paraId="57080F6A" w14:textId="77777777" w:rsidR="005B7803" w:rsidRDefault="00F12F17">
      <w:r>
        <w:rPr>
          <w:b/>
        </w:rPr>
        <w:t>URL-параметры запроса:</w:t>
      </w:r>
    </w:p>
    <w:p w14:paraId="6B443903" w14:textId="77777777" w:rsidR="005B7803" w:rsidRDefault="00F12F17" w:rsidP="00F12F17">
      <w:pPr>
        <w:numPr>
          <w:ilvl w:val="0"/>
          <w:numId w:val="433"/>
        </w:numPr>
      </w:pPr>
      <w:r>
        <w:rPr>
          <w:rStyle w:val="VerbatimChar"/>
        </w:rPr>
        <w:t>ID</w:t>
      </w:r>
      <w:r>
        <w:t xml:space="preserve"> — </w:t>
      </w:r>
      <w:r>
        <w:rPr>
          <w:i/>
        </w:rPr>
        <w:t>number</w:t>
      </w:r>
      <w:r>
        <w:t xml:space="preserve"> — Идентификатор фильма. (Обязательный параметр.).</w:t>
      </w:r>
    </w:p>
    <w:p w14:paraId="334C0A52" w14:textId="77777777" w:rsidR="005B7803" w:rsidRDefault="00F12F17">
      <w:r>
        <w:rPr>
          <w:b/>
        </w:rPr>
        <w:t>Параметры ответа:</w:t>
      </w:r>
    </w:p>
    <w:p w14:paraId="0734CABA" w14:textId="77777777" w:rsidR="005B7803" w:rsidRDefault="00F12F17">
      <w:r>
        <w:t>Пример XML-данных ответа:</w:t>
      </w:r>
    </w:p>
    <w:p w14:paraId="0F51FA5F"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promos</w:t>
      </w:r>
      <w:r>
        <w:rPr>
          <w:rStyle w:val="OtherTok"/>
        </w:rPr>
        <w:t xml:space="preserve"> version=</w:t>
      </w:r>
      <w:r>
        <w:rPr>
          <w:rStyle w:val="StringTok"/>
        </w:rPr>
        <w:t>"-1"</w:t>
      </w:r>
      <w:r>
        <w:rPr>
          <w:rStyle w:val="KeywordTok"/>
        </w:rPr>
        <w:t>&gt;</w:t>
      </w:r>
      <w:r>
        <w:br/>
      </w:r>
      <w:r>
        <w:rPr>
          <w:rStyle w:val="NormalTok"/>
        </w:rPr>
        <w:t xml:space="preserve">    </w:t>
      </w:r>
      <w:r>
        <w:rPr>
          <w:rStyle w:val="KeywordTok"/>
        </w:rPr>
        <w:t>&lt;promo&gt;</w:t>
      </w:r>
      <w:r>
        <w:br/>
      </w:r>
      <w:r>
        <w:rPr>
          <w:rStyle w:val="NormalTok"/>
        </w:rPr>
        <w:t xml:space="preserve">      </w:t>
      </w:r>
      <w:r>
        <w:rPr>
          <w:rStyle w:val="KeywordTok"/>
        </w:rPr>
        <w:t>&lt;id&gt;</w:t>
      </w:r>
      <w:r>
        <w:rPr>
          <w:rStyle w:val="NormalTok"/>
        </w:rPr>
        <w:t xml:space="preserve"> 24425354 </w:t>
      </w:r>
      <w:r>
        <w:rPr>
          <w:rStyle w:val="KeywordTok"/>
        </w:rPr>
        <w:t>&lt;/id&gt;</w:t>
      </w:r>
      <w:r>
        <w:br/>
      </w:r>
      <w:r>
        <w:rPr>
          <w:rStyle w:val="NormalTok"/>
        </w:rPr>
        <w:t xml:space="preserve">      </w:t>
      </w:r>
      <w:r>
        <w:rPr>
          <w:rStyle w:val="KeywordTok"/>
        </w:rPr>
        <w:t>&lt;name&gt;</w:t>
      </w:r>
      <w:r>
        <w:rPr>
          <w:rStyle w:val="NormalTok"/>
        </w:rPr>
        <w:t xml:space="preserve"> test </w:t>
      </w:r>
      <w:r>
        <w:rPr>
          <w:rStyle w:val="KeywordTok"/>
        </w:rPr>
        <w:t>&lt;/name&gt;</w:t>
      </w:r>
      <w:r>
        <w:br/>
      </w:r>
      <w:r>
        <w:rPr>
          <w:rStyle w:val="NormalTok"/>
        </w:rPr>
        <w:t xml:space="preserve">      </w:t>
      </w:r>
      <w:r>
        <w:rPr>
          <w:rStyle w:val="KeywordTok"/>
        </w:rPr>
        <w:t>&lt;logo&gt;</w:t>
      </w:r>
      <w:r>
        <w:rPr>
          <w:rStyle w:val="NormalTok"/>
        </w:rPr>
        <w:t xml:space="preserve"> 1323698596160.jpg </w:t>
      </w:r>
      <w:r>
        <w:rPr>
          <w:rStyle w:val="KeywordTok"/>
        </w:rPr>
        <w:t>&lt;/logo&gt;</w:t>
      </w:r>
      <w:r>
        <w:br/>
      </w:r>
      <w:r>
        <w:rPr>
          <w:rStyle w:val="NormalTok"/>
        </w:rPr>
        <w:t xml:space="preserve">      </w:t>
      </w:r>
      <w:r>
        <w:rPr>
          <w:rStyle w:val="KeywordTok"/>
        </w:rPr>
        <w:t>&lt;logo2/&gt;</w:t>
      </w:r>
      <w:r>
        <w:br/>
      </w:r>
      <w:r>
        <w:rPr>
          <w:rStyle w:val="NormalTok"/>
        </w:rPr>
        <w:t xml:space="preserve">      </w:t>
      </w:r>
      <w:r>
        <w:rPr>
          <w:rStyle w:val="KeywordTok"/>
        </w:rPr>
        <w:t>&lt;logo3/&gt;</w:t>
      </w:r>
      <w:r>
        <w:br/>
      </w:r>
      <w:r>
        <w:rPr>
          <w:rStyle w:val="NormalTok"/>
        </w:rPr>
        <w:t xml:space="preserve">      </w:t>
      </w:r>
      <w:r>
        <w:rPr>
          <w:rStyle w:val="KeywordTok"/>
        </w:rPr>
        <w:t>&lt;logo4/&gt;</w:t>
      </w:r>
      <w:r>
        <w:br/>
      </w:r>
      <w:r>
        <w:rPr>
          <w:rStyle w:val="NormalTok"/>
        </w:rPr>
        <w:t xml:space="preserve">      </w:t>
      </w:r>
      <w:r>
        <w:rPr>
          <w:rStyle w:val="KeywordTok"/>
        </w:rPr>
        <w:t>&lt;logo5/&gt;</w:t>
      </w:r>
      <w:r>
        <w:br/>
      </w:r>
      <w:r>
        <w:rPr>
          <w:rStyle w:val="NormalTok"/>
        </w:rPr>
        <w:t xml:space="preserve">      </w:t>
      </w:r>
      <w:r>
        <w:rPr>
          <w:rStyle w:val="KeywordTok"/>
        </w:rPr>
        <w:t>&lt;logo6/&gt;</w:t>
      </w:r>
      <w:r>
        <w:br/>
      </w:r>
      <w:r>
        <w:rPr>
          <w:rStyle w:val="NormalTok"/>
        </w:rPr>
        <w:t xml:space="preserve">      </w:t>
      </w:r>
      <w:r>
        <w:rPr>
          <w:rStyle w:val="KeywordTok"/>
        </w:rPr>
        <w:t>&lt;c_id/&gt;</w:t>
      </w:r>
      <w:r>
        <w:br/>
      </w:r>
      <w:r>
        <w:rPr>
          <w:rStyle w:val="NormalTok"/>
        </w:rPr>
        <w:t xml:space="preserve">    </w:t>
      </w:r>
      <w:r>
        <w:rPr>
          <w:rStyle w:val="KeywordTok"/>
        </w:rPr>
        <w:t>&lt;/promo&gt;</w:t>
      </w:r>
      <w:r>
        <w:br/>
      </w:r>
      <w:r>
        <w:rPr>
          <w:rStyle w:val="NormalTok"/>
        </w:rPr>
        <w:t xml:space="preserve">    ...</w:t>
      </w:r>
      <w:r>
        <w:br/>
      </w:r>
      <w:r>
        <w:rPr>
          <w:rStyle w:val="NormalTok"/>
        </w:rPr>
        <w:t xml:space="preserve">  </w:t>
      </w:r>
      <w:r>
        <w:rPr>
          <w:rStyle w:val="KeywordTok"/>
        </w:rPr>
        <w:t>&lt;/promos&gt;</w:t>
      </w:r>
      <w:r>
        <w:br/>
      </w:r>
      <w:r>
        <w:rPr>
          <w:rStyle w:val="KeywordTok"/>
        </w:rPr>
        <w:t>&lt;/rows&gt;</w:t>
      </w:r>
    </w:p>
    <w:p w14:paraId="56FEB5D9" w14:textId="77777777" w:rsidR="005B7803" w:rsidRDefault="00F12F17">
      <w:pPr>
        <w:pStyle w:val="Heading3"/>
      </w:pPr>
      <w:bookmarkStart w:id="909" w:name="promocodegroup"/>
      <w:bookmarkStart w:id="910" w:name="_Toc437365359"/>
      <w:bookmarkEnd w:id="909"/>
      <w:r>
        <w:t>/PromoCodeGroup</w:t>
      </w:r>
      <w:bookmarkEnd w:id="910"/>
    </w:p>
    <w:p w14:paraId="04932D89" w14:textId="77777777" w:rsidR="005B7803" w:rsidRDefault="00F12F17">
      <w:r>
        <w:t>Методы для работы с промокодами.</w:t>
      </w:r>
    </w:p>
    <w:p w14:paraId="1D46A33C" w14:textId="77777777" w:rsidR="005B7803" w:rsidRDefault="00F12F17">
      <w:pPr>
        <w:pStyle w:val="Heading4"/>
      </w:pPr>
      <w:bookmarkStart w:id="911" w:name="promocodegroupcheckcode"/>
      <w:bookmarkStart w:id="912" w:name="_Toc437365360"/>
      <w:bookmarkEnd w:id="911"/>
      <w:r>
        <w:t>/PromoCodeGroup/checkCode</w:t>
      </w:r>
      <w:bookmarkEnd w:id="912"/>
    </w:p>
    <w:p w14:paraId="39F0ECB2" w14:textId="77777777" w:rsidR="005B7803" w:rsidRDefault="00F12F17">
      <w:r>
        <w:rPr>
          <w:b/>
        </w:rPr>
        <w:t>GET-запрос</w:t>
      </w:r>
    </w:p>
    <w:p w14:paraId="6AB52F78" w14:textId="77777777" w:rsidR="005B7803" w:rsidRDefault="00F12F17">
      <w:r>
        <w:t>Метод для проверки промокода. В случае неудачи метод возвращает одну из следующих ошибок PROMOCODE_NOT_FOUND (промокод не найден), PROMOCODE_NOT_ACTIVE (промокод просрочен), PROMOCODE_ALREADY_IN_USE (промокод уже использован), PROMOCODE_VODPACK_NOT_FOUND (промокод невалиден), PROMOCODE_SERVICE_NOT_FOUND (промокод не поддерживается в тарифе).</w:t>
      </w:r>
    </w:p>
    <w:p w14:paraId="43EB0162" w14:textId="77777777" w:rsidR="005B7803" w:rsidRDefault="00F12F17">
      <w:r>
        <w:rPr>
          <w:b/>
        </w:rPr>
        <w:t>URL-параметры запроса:</w:t>
      </w:r>
    </w:p>
    <w:p w14:paraId="29A0F0EF" w14:textId="77777777" w:rsidR="005B7803" w:rsidRDefault="00F12F17" w:rsidP="00F12F17">
      <w:pPr>
        <w:numPr>
          <w:ilvl w:val="0"/>
          <w:numId w:val="434"/>
        </w:numPr>
      </w:pPr>
      <w:r>
        <w:rPr>
          <w:rStyle w:val="VerbatimChar"/>
        </w:rPr>
        <w:t>promocode</w:t>
      </w:r>
      <w:r>
        <w:t xml:space="preserve"> — </w:t>
      </w:r>
      <w:r>
        <w:rPr>
          <w:i/>
        </w:rPr>
        <w:t>string</w:t>
      </w:r>
      <w:r>
        <w:t xml:space="preserve"> — Промокод. (Обязательный параметр.).</w:t>
      </w:r>
    </w:p>
    <w:p w14:paraId="1E47BC9F" w14:textId="77777777" w:rsidR="005B7803" w:rsidRDefault="00F12F17" w:rsidP="00F12F17">
      <w:pPr>
        <w:numPr>
          <w:ilvl w:val="0"/>
          <w:numId w:val="434"/>
        </w:numPr>
      </w:pPr>
      <w:r>
        <w:rPr>
          <w:rStyle w:val="VerbatimChar"/>
        </w:rPr>
        <w:t>serviceAccountNumber</w:t>
      </w:r>
      <w:r>
        <w:t xml:space="preserve"> — </w:t>
      </w:r>
      <w:r>
        <w:rPr>
          <w:i/>
        </w:rPr>
        <w:t>string</w:t>
      </w:r>
      <w:r>
        <w:t xml:space="preserve"> — Номер учетной записи. (Обязательный параметр.).</w:t>
      </w:r>
    </w:p>
    <w:p w14:paraId="411BD14A" w14:textId="77777777" w:rsidR="005B7803" w:rsidRDefault="00F12F17">
      <w:r>
        <w:rPr>
          <w:b/>
        </w:rPr>
        <w:t>Параметры ответа:</w:t>
      </w:r>
    </w:p>
    <w:p w14:paraId="6338E031" w14:textId="77777777" w:rsidR="005B7803" w:rsidRDefault="00F12F17">
      <w:r>
        <w:t>Пример XML-данных ответа:</w:t>
      </w:r>
    </w:p>
    <w:p w14:paraId="17FDAF9D"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tatus&gt;</w:t>
      </w:r>
      <w:r>
        <w:rPr>
          <w:rStyle w:val="NormalTok"/>
        </w:rPr>
        <w:t xml:space="preserve"> 1 </w:t>
      </w:r>
      <w:r>
        <w:rPr>
          <w:rStyle w:val="KeywordTok"/>
        </w:rPr>
        <w:t>&lt;/status&gt;</w:t>
      </w:r>
      <w:r>
        <w:br/>
      </w:r>
      <w:r>
        <w:rPr>
          <w:rStyle w:val="NormalTok"/>
        </w:rPr>
        <w:t xml:space="preserve">    </w:t>
      </w:r>
      <w:r>
        <w:rPr>
          <w:rStyle w:val="KeywordTok"/>
        </w:rPr>
        <w:t>&lt;isActive&gt;</w:t>
      </w:r>
      <w:r>
        <w:rPr>
          <w:rStyle w:val="NormalTok"/>
        </w:rPr>
        <w:t xml:space="preserve"> 1 </w:t>
      </w:r>
      <w:r>
        <w:rPr>
          <w:rStyle w:val="KeywordTok"/>
        </w:rPr>
        <w:t>&lt;/isActive&gt;</w:t>
      </w:r>
      <w:r>
        <w:br/>
      </w:r>
      <w:r>
        <w:rPr>
          <w:rStyle w:val="NormalTok"/>
        </w:rPr>
        <w:t xml:space="preserve">    </w:t>
      </w:r>
      <w:r>
        <w:rPr>
          <w:rStyle w:val="KeywordTok"/>
        </w:rPr>
        <w:t>&lt;promoPeriodDay&gt;</w:t>
      </w:r>
      <w:r>
        <w:rPr>
          <w:rStyle w:val="NormalTok"/>
        </w:rPr>
        <w:t xml:space="preserve"> 5 </w:t>
      </w:r>
      <w:r>
        <w:rPr>
          <w:rStyle w:val="KeywordTok"/>
        </w:rPr>
        <w:t>&lt;/promoPeriodDay&gt;</w:t>
      </w:r>
      <w:r>
        <w:br/>
      </w:r>
      <w:r>
        <w:rPr>
          <w:rStyle w:val="NormalTok"/>
        </w:rPr>
        <w:t xml:space="preserve">    </w:t>
      </w:r>
      <w:r>
        <w:rPr>
          <w:rStyle w:val="KeywordTok"/>
        </w:rPr>
        <w:t>&lt;discriminator&gt;</w:t>
      </w:r>
      <w:r>
        <w:rPr>
          <w:rStyle w:val="NormalTok"/>
        </w:rPr>
        <w:t xml:space="preserve"> VODABONEMENT </w:t>
      </w:r>
      <w:r>
        <w:rPr>
          <w:rStyle w:val="KeywordTok"/>
        </w:rPr>
        <w:t>&lt;/discriminator&gt;</w:t>
      </w:r>
      <w:r>
        <w:br/>
      </w:r>
      <w:r>
        <w:rPr>
          <w:rStyle w:val="NormalTok"/>
        </w:rPr>
        <w:t xml:space="preserve">    </w:t>
      </w:r>
      <w:r>
        <w:rPr>
          <w:rStyle w:val="KeywordTok"/>
        </w:rPr>
        <w:t>&lt;objectId&gt;</w:t>
      </w:r>
      <w:r>
        <w:rPr>
          <w:rStyle w:val="NormalTok"/>
        </w:rPr>
        <w:t xml:space="preserve"> 37633982 </w:t>
      </w:r>
      <w:r>
        <w:rPr>
          <w:rStyle w:val="KeywordTok"/>
        </w:rPr>
        <w:t>&lt;/objectId&gt;</w:t>
      </w:r>
      <w:r>
        <w:br/>
      </w:r>
      <w:r>
        <w:rPr>
          <w:rStyle w:val="NormalTok"/>
        </w:rPr>
        <w:t xml:space="preserve">    </w:t>
      </w:r>
      <w:r>
        <w:rPr>
          <w:rStyle w:val="KeywordTok"/>
        </w:rPr>
        <w:t>&lt;objectName&gt;</w:t>
      </w:r>
      <w:r>
        <w:rPr>
          <w:rStyle w:val="NormalTok"/>
        </w:rPr>
        <w:t xml:space="preserve"> AMEDIA Premium </w:t>
      </w:r>
      <w:r>
        <w:rPr>
          <w:rStyle w:val="KeywordTok"/>
        </w:rPr>
        <w:t>&lt;/objectName&gt;</w:t>
      </w:r>
      <w:r>
        <w:br/>
      </w:r>
      <w:r>
        <w:rPr>
          <w:rStyle w:val="NormalTok"/>
        </w:rPr>
        <w:t xml:space="preserve">  </w:t>
      </w:r>
      <w:r>
        <w:rPr>
          <w:rStyle w:val="KeywordTok"/>
        </w:rPr>
        <w:t>&lt;/row&gt;</w:t>
      </w:r>
    </w:p>
    <w:p w14:paraId="7A46DE84" w14:textId="77777777" w:rsidR="005B7803" w:rsidRDefault="00F12F17">
      <w:pPr>
        <w:pStyle w:val="Heading4"/>
      </w:pPr>
      <w:bookmarkStart w:id="913" w:name="promocodegroupusecode"/>
      <w:bookmarkStart w:id="914" w:name="_Toc437365361"/>
      <w:bookmarkEnd w:id="913"/>
      <w:r>
        <w:t>/PromoCodeGroup/useCode</w:t>
      </w:r>
      <w:bookmarkEnd w:id="914"/>
    </w:p>
    <w:p w14:paraId="0BD36EE9" w14:textId="77777777" w:rsidR="005B7803" w:rsidRDefault="00F12F17">
      <w:r>
        <w:rPr>
          <w:b/>
        </w:rPr>
        <w:t>GET-запрос</w:t>
      </w:r>
    </w:p>
    <w:p w14:paraId="495284FC" w14:textId="77777777" w:rsidR="005B7803" w:rsidRDefault="00F12F17">
      <w:r>
        <w:t>Метод для активции промокода. В случае неудачи метод возвращает одну из следующих ошибок PROMOCODE_NOT_FOUND (промокод не найден), PROMOCODE_NOT_ACTIVE (промокод просрочен), PROMOCODE_ALREADY_IN_USE (промокод уже использован), PROMOCODE_VODPACK_NOT_FOUND (промокод невалиден), PROMOCODE_SERVICE_NOT_FOUND (промокод не поддерживается в тарифе), PROMOCODE_UNKNOWN_ERROR (ошибка активации промокода).</w:t>
      </w:r>
    </w:p>
    <w:p w14:paraId="7DC4950E" w14:textId="77777777" w:rsidR="005B7803" w:rsidRDefault="00F12F17">
      <w:r>
        <w:rPr>
          <w:b/>
        </w:rPr>
        <w:t>URL-параметры запроса:</w:t>
      </w:r>
    </w:p>
    <w:p w14:paraId="79972E4C" w14:textId="77777777" w:rsidR="005B7803" w:rsidRDefault="00F12F17" w:rsidP="00F12F17">
      <w:pPr>
        <w:numPr>
          <w:ilvl w:val="0"/>
          <w:numId w:val="435"/>
        </w:numPr>
      </w:pPr>
      <w:r>
        <w:rPr>
          <w:rStyle w:val="VerbatimChar"/>
        </w:rPr>
        <w:t>promocode</w:t>
      </w:r>
      <w:r>
        <w:t xml:space="preserve"> — </w:t>
      </w:r>
      <w:r>
        <w:rPr>
          <w:i/>
        </w:rPr>
        <w:t>string</w:t>
      </w:r>
      <w:r>
        <w:t xml:space="preserve"> — Промокод. (Обязательный параметр.).</w:t>
      </w:r>
    </w:p>
    <w:p w14:paraId="37D80F53" w14:textId="77777777" w:rsidR="005B7803" w:rsidRDefault="00F12F17" w:rsidP="00F12F17">
      <w:pPr>
        <w:numPr>
          <w:ilvl w:val="0"/>
          <w:numId w:val="435"/>
        </w:numPr>
      </w:pPr>
      <w:r>
        <w:rPr>
          <w:rStyle w:val="VerbatimChar"/>
        </w:rPr>
        <w:t>serviceAccountNumber</w:t>
      </w:r>
      <w:r>
        <w:t xml:space="preserve"> — </w:t>
      </w:r>
      <w:r>
        <w:rPr>
          <w:i/>
        </w:rPr>
        <w:t>string</w:t>
      </w:r>
      <w:r>
        <w:t xml:space="preserve"> — Номер учетной записи. (Обязательный параметр.).</w:t>
      </w:r>
    </w:p>
    <w:p w14:paraId="76D0A469" w14:textId="77777777" w:rsidR="005B7803" w:rsidRDefault="00F12F17" w:rsidP="00F12F17">
      <w:pPr>
        <w:numPr>
          <w:ilvl w:val="0"/>
          <w:numId w:val="435"/>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3D40585D" w14:textId="77777777" w:rsidR="005B7803" w:rsidRDefault="00F12F17" w:rsidP="00F12F17">
      <w:pPr>
        <w:numPr>
          <w:ilvl w:val="0"/>
          <w:numId w:val="435"/>
        </w:numPr>
      </w:pPr>
      <w:r>
        <w:rPr>
          <w:rStyle w:val="VerbatimChar"/>
        </w:rPr>
        <w:t>profileId</w:t>
      </w:r>
      <w:r>
        <w:t xml:space="preserve"> — </w:t>
      </w:r>
      <w:r>
        <w:rPr>
          <w:i/>
        </w:rPr>
        <w:t>string</w:t>
      </w:r>
      <w:r>
        <w:t xml:space="preserve"> — Идентификатор профиля. Необходим для корректной работы рекомендатора. .</w:t>
      </w:r>
    </w:p>
    <w:p w14:paraId="688ACA50" w14:textId="77777777" w:rsidR="005B7803" w:rsidRDefault="00F12F17">
      <w:r>
        <w:rPr>
          <w:b/>
        </w:rPr>
        <w:t>Параметры ответа:</w:t>
      </w:r>
    </w:p>
    <w:p w14:paraId="2F8059CC" w14:textId="77777777" w:rsidR="005B7803" w:rsidRDefault="00F12F17">
      <w:r>
        <w:t>Пример XML-данных ответа:</w:t>
      </w:r>
    </w:p>
    <w:p w14:paraId="6A01AED0"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gt;</w:t>
      </w:r>
      <w:r>
        <w:rPr>
          <w:rStyle w:val="NormalTok"/>
        </w:rPr>
        <w:t xml:space="preserve">  </w:t>
      </w:r>
      <w:r>
        <w:rPr>
          <w:rStyle w:val="KeywordTok"/>
        </w:rPr>
        <w:t>&lt;/row&gt;</w:t>
      </w:r>
    </w:p>
    <w:p w14:paraId="5D9C5B3F" w14:textId="77777777" w:rsidR="005B7803" w:rsidRDefault="00F12F17">
      <w:pPr>
        <w:pStyle w:val="Heading3"/>
      </w:pPr>
      <w:bookmarkStart w:id="915" w:name="rtugc"/>
      <w:bookmarkStart w:id="916" w:name="_Toc437365362"/>
      <w:bookmarkEnd w:id="915"/>
      <w:r>
        <w:t>/RTUGC</w:t>
      </w:r>
      <w:bookmarkEnd w:id="916"/>
    </w:p>
    <w:p w14:paraId="52655920" w14:textId="77777777" w:rsidR="005B7803" w:rsidRDefault="00F12F17">
      <w:r>
        <w:t>Методы для работы с пользовательским контентом.</w:t>
      </w:r>
    </w:p>
    <w:p w14:paraId="15190748" w14:textId="77777777" w:rsidR="005B7803" w:rsidRDefault="00F12F17">
      <w:pPr>
        <w:pStyle w:val="Heading4"/>
      </w:pPr>
      <w:bookmarkStart w:id="917" w:name="rtugccreate"/>
      <w:bookmarkStart w:id="918" w:name="_Toc437365363"/>
      <w:bookmarkEnd w:id="917"/>
      <w:r>
        <w:lastRenderedPageBreak/>
        <w:t>/RTUGC/create</w:t>
      </w:r>
      <w:bookmarkEnd w:id="918"/>
    </w:p>
    <w:p w14:paraId="7C3902C9" w14:textId="77777777" w:rsidR="005B7803" w:rsidRDefault="00F12F17">
      <w:r>
        <w:rPr>
          <w:b/>
        </w:rPr>
        <w:t>GET-запрос</w:t>
      </w:r>
    </w:p>
    <w:p w14:paraId="322CCA9D" w14:textId="77777777" w:rsidR="005B7803" w:rsidRDefault="00F12F17">
      <w:r>
        <w:t>Метод добавляет ролик UGC.</w:t>
      </w:r>
    </w:p>
    <w:p w14:paraId="7B65AA98" w14:textId="77777777" w:rsidR="005B7803" w:rsidRDefault="00F12F17">
      <w:r>
        <w:rPr>
          <w:b/>
        </w:rPr>
        <w:t>URL-параметры запроса:</w:t>
      </w:r>
    </w:p>
    <w:p w14:paraId="064E86F4" w14:textId="77777777" w:rsidR="005B7803" w:rsidRDefault="00F12F17" w:rsidP="00F12F17">
      <w:pPr>
        <w:numPr>
          <w:ilvl w:val="0"/>
          <w:numId w:val="436"/>
        </w:numPr>
      </w:pPr>
      <w:r>
        <w:rPr>
          <w:rStyle w:val="VerbatimChar"/>
        </w:rPr>
        <w:t>name</w:t>
      </w:r>
      <w:r>
        <w:t xml:space="preserve"> — </w:t>
      </w:r>
      <w:r>
        <w:rPr>
          <w:i/>
        </w:rPr>
        <w:t>string</w:t>
      </w:r>
      <w:r>
        <w:t xml:space="preserve"> — Имя контента во внешней системе. (Обязательный параметр.).</w:t>
      </w:r>
    </w:p>
    <w:p w14:paraId="0D9BEA54" w14:textId="77777777" w:rsidR="005B7803" w:rsidRDefault="00F12F17" w:rsidP="00F12F17">
      <w:pPr>
        <w:numPr>
          <w:ilvl w:val="0"/>
          <w:numId w:val="436"/>
        </w:numPr>
      </w:pPr>
      <w:r>
        <w:rPr>
          <w:rStyle w:val="VerbatimChar"/>
        </w:rPr>
        <w:t>size</w:t>
      </w:r>
      <w:r>
        <w:t xml:space="preserve"> — </w:t>
      </w:r>
      <w:r>
        <w:rPr>
          <w:i/>
        </w:rPr>
        <w:t>string</w:t>
      </w:r>
      <w:r>
        <w:t xml:space="preserve"> — Размер файла в байтах. (Обязательный параметр.).</w:t>
      </w:r>
    </w:p>
    <w:p w14:paraId="31794805" w14:textId="77777777" w:rsidR="005B7803" w:rsidRDefault="00F12F17" w:rsidP="00F12F17">
      <w:pPr>
        <w:numPr>
          <w:ilvl w:val="0"/>
          <w:numId w:val="436"/>
        </w:numPr>
      </w:pPr>
      <w:r>
        <w:rPr>
          <w:rStyle w:val="VerbatimChar"/>
        </w:rPr>
        <w:t>locationId</w:t>
      </w:r>
      <w:r>
        <w:t xml:space="preserve"> — </w:t>
      </w:r>
      <w:r>
        <w:rPr>
          <w:i/>
        </w:rPr>
        <w:t>number</w:t>
      </w:r>
      <w:r>
        <w:t xml:space="preserve"> — Идентификатор региона. При передаче метод возвращает список фильмов с доступными для просмотра IPTV-ассетами. (Обязательный параметр.).</w:t>
      </w:r>
    </w:p>
    <w:p w14:paraId="14CCC7CD" w14:textId="77777777" w:rsidR="005B7803" w:rsidRDefault="00F12F17" w:rsidP="00F12F17">
      <w:pPr>
        <w:numPr>
          <w:ilvl w:val="0"/>
          <w:numId w:val="436"/>
        </w:numPr>
      </w:pPr>
      <w:r>
        <w:rPr>
          <w:rStyle w:val="VerbatimChar"/>
        </w:rPr>
        <w:t>serviceAccountNumber</w:t>
      </w:r>
      <w:r>
        <w:t xml:space="preserve"> — </w:t>
      </w:r>
      <w:r>
        <w:rPr>
          <w:i/>
        </w:rPr>
        <w:t>string</w:t>
      </w:r>
      <w:r>
        <w:t xml:space="preserve"> — Номер учетной записи. (Обязательный параметр.).</w:t>
      </w:r>
    </w:p>
    <w:p w14:paraId="0F19D11A" w14:textId="77777777" w:rsidR="005B7803" w:rsidRDefault="00F12F17" w:rsidP="00F12F17">
      <w:pPr>
        <w:numPr>
          <w:ilvl w:val="0"/>
          <w:numId w:val="436"/>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6C778CD0" w14:textId="77777777" w:rsidR="005B7803" w:rsidRDefault="00F12F17" w:rsidP="00F12F17">
      <w:pPr>
        <w:numPr>
          <w:ilvl w:val="0"/>
          <w:numId w:val="436"/>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161F482" w14:textId="77777777" w:rsidR="005B7803" w:rsidRDefault="00F12F17" w:rsidP="00F12F17">
      <w:pPr>
        <w:numPr>
          <w:ilvl w:val="0"/>
          <w:numId w:val="436"/>
        </w:numPr>
      </w:pPr>
      <w:r>
        <w:rPr>
          <w:rStyle w:val="VerbatimChar"/>
        </w:rPr>
        <w:t>dsc</w:t>
      </w:r>
      <w:r>
        <w:t xml:space="preserve"> — </w:t>
      </w:r>
      <w:r>
        <w:rPr>
          <w:i/>
        </w:rPr>
        <w:t>string</w:t>
      </w:r>
      <w:r>
        <w:t xml:space="preserve"> — Имя франшизы. .</w:t>
      </w:r>
    </w:p>
    <w:p w14:paraId="65EDFD42" w14:textId="77777777" w:rsidR="005B7803" w:rsidRDefault="00F12F17">
      <w:r>
        <w:rPr>
          <w:b/>
        </w:rPr>
        <w:t>Параметры ответа:</w:t>
      </w:r>
    </w:p>
    <w:p w14:paraId="7619CB9A" w14:textId="77777777" w:rsidR="005B7803" w:rsidRDefault="00F12F17">
      <w:r>
        <w:t>Пример XML-данных ответа:</w:t>
      </w:r>
    </w:p>
    <w:p w14:paraId="56A4D219"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videoServer&gt;</w:t>
      </w:r>
      <w:r>
        <w:rPr>
          <w:rStyle w:val="NormalTok"/>
        </w:rPr>
        <w:t xml:space="preserve"> 10.65.50.151 </w:t>
      </w:r>
      <w:r>
        <w:rPr>
          <w:rStyle w:val="KeywordTok"/>
        </w:rPr>
        <w:t>&lt;/videoServer&gt;</w:t>
      </w:r>
      <w:r>
        <w:br/>
      </w:r>
      <w:r>
        <w:rPr>
          <w:rStyle w:val="NormalTok"/>
        </w:rPr>
        <w:t xml:space="preserve">  </w:t>
      </w:r>
      <w:r>
        <w:rPr>
          <w:rStyle w:val="KeywordTok"/>
        </w:rPr>
        <w:t>&lt;internalFileName&gt;</w:t>
      </w:r>
      <w:r>
        <w:rPr>
          <w:rStyle w:val="NormalTok"/>
        </w:rPr>
        <w:t xml:space="preserve"> ugc_center_25133663.avi </w:t>
      </w:r>
      <w:r>
        <w:rPr>
          <w:rStyle w:val="KeywordTok"/>
        </w:rPr>
        <w:t>&lt;/internalFileName&gt;</w:t>
      </w:r>
      <w:r>
        <w:br/>
      </w:r>
      <w:r>
        <w:rPr>
          <w:rStyle w:val="NormalTok"/>
        </w:rPr>
        <w:t xml:space="preserve">  </w:t>
      </w:r>
      <w:r>
        <w:rPr>
          <w:rStyle w:val="KeywordTok"/>
        </w:rPr>
        <w:t>&lt;ugcId&gt;</w:t>
      </w:r>
      <w:r>
        <w:rPr>
          <w:rStyle w:val="NormalTok"/>
        </w:rPr>
        <w:t xml:space="preserve"> 25133663 </w:t>
      </w:r>
      <w:r>
        <w:rPr>
          <w:rStyle w:val="KeywordTok"/>
        </w:rPr>
        <w:t>&lt;/ugcId&gt;</w:t>
      </w:r>
      <w:r>
        <w:br/>
      </w:r>
      <w:r>
        <w:rPr>
          <w:rStyle w:val="KeywordTok"/>
        </w:rPr>
        <w:t>&lt;/rows&gt;</w:t>
      </w:r>
    </w:p>
    <w:p w14:paraId="0C1CEC5E" w14:textId="77777777" w:rsidR="005B7803" w:rsidRDefault="00F12F17">
      <w:pPr>
        <w:pStyle w:val="Heading4"/>
      </w:pPr>
      <w:bookmarkStart w:id="919" w:name="rtugcsetstatus"/>
      <w:bookmarkStart w:id="920" w:name="_Toc437365364"/>
      <w:bookmarkEnd w:id="919"/>
      <w:r>
        <w:t>/RTUGC/setStatus</w:t>
      </w:r>
      <w:bookmarkEnd w:id="920"/>
    </w:p>
    <w:p w14:paraId="4CA4791C" w14:textId="77777777" w:rsidR="005B7803" w:rsidRDefault="00F12F17">
      <w:r>
        <w:rPr>
          <w:b/>
        </w:rPr>
        <w:t>GET-запрос</w:t>
      </w:r>
    </w:p>
    <w:p w14:paraId="5CC71265" w14:textId="77777777" w:rsidR="005B7803" w:rsidRDefault="00F12F17">
      <w:r>
        <w:t>Метод изменяет состояние пользовательского ролика.</w:t>
      </w:r>
    </w:p>
    <w:p w14:paraId="5C1983C2" w14:textId="77777777" w:rsidR="005B7803" w:rsidRDefault="00F12F17">
      <w:r>
        <w:rPr>
          <w:b/>
        </w:rPr>
        <w:t>URL-параметры запроса:</w:t>
      </w:r>
    </w:p>
    <w:p w14:paraId="59E085DD" w14:textId="77777777" w:rsidR="005B7803" w:rsidRDefault="00F12F17" w:rsidP="00F12F17">
      <w:pPr>
        <w:numPr>
          <w:ilvl w:val="0"/>
          <w:numId w:val="437"/>
        </w:numPr>
      </w:pPr>
      <w:r>
        <w:rPr>
          <w:rStyle w:val="VerbatimChar"/>
        </w:rPr>
        <w:t>ID</w:t>
      </w:r>
      <w:r>
        <w:t xml:space="preserve"> — </w:t>
      </w:r>
      <w:r>
        <w:rPr>
          <w:i/>
        </w:rPr>
        <w:t>number</w:t>
      </w:r>
      <w:r>
        <w:t xml:space="preserve"> — Идентификатор фильма. (Обязательный параметр.).</w:t>
      </w:r>
    </w:p>
    <w:p w14:paraId="157C47B4" w14:textId="77777777" w:rsidR="005B7803" w:rsidRDefault="00F12F17" w:rsidP="00F12F17">
      <w:pPr>
        <w:numPr>
          <w:ilvl w:val="0"/>
          <w:numId w:val="437"/>
        </w:numPr>
      </w:pPr>
      <w:r>
        <w:rPr>
          <w:rStyle w:val="VerbatimChar"/>
        </w:rPr>
        <w:lastRenderedPageBreak/>
        <w:t>status</w:t>
      </w:r>
      <w:r>
        <w:t xml:space="preserve"> — </w:t>
      </w:r>
      <w:r>
        <w:rPr>
          <w:i/>
        </w:rPr>
        <w:t>number</w:t>
      </w:r>
      <w:r>
        <w:t xml:space="preserve"> — Идентификатор нового состояния ролика. Возможные значения: 0 — новый; 1 — загружается; 2 — траскодируется; 3 — ошибка загрузки; 4 — ожидание доступной квоты; 5 — загружен (доступен); 6 — удален. (Обязательный параметр.).</w:t>
      </w:r>
    </w:p>
    <w:p w14:paraId="5BD784C1" w14:textId="77777777" w:rsidR="005B7803" w:rsidRDefault="00F12F17" w:rsidP="00F12F17">
      <w:pPr>
        <w:numPr>
          <w:ilvl w:val="0"/>
          <w:numId w:val="437"/>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760CBB13" w14:textId="77777777" w:rsidR="005B7803" w:rsidRDefault="00F12F17" w:rsidP="00F12F17">
      <w:pPr>
        <w:numPr>
          <w:ilvl w:val="0"/>
          <w:numId w:val="437"/>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6171B55F" w14:textId="77777777" w:rsidR="005B7803" w:rsidRDefault="00F12F17">
      <w:r>
        <w:rPr>
          <w:b/>
        </w:rPr>
        <w:t>Параметры ответа:</w:t>
      </w:r>
    </w:p>
    <w:p w14:paraId="6247E5E3" w14:textId="77777777" w:rsidR="005B7803" w:rsidRDefault="00F12F17">
      <w:r>
        <w:t>Пример XML-данных ответа:</w:t>
      </w:r>
    </w:p>
    <w:p w14:paraId="7B4B1046"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09BC5355" w14:textId="77777777" w:rsidR="005B7803" w:rsidRDefault="00F12F17">
      <w:pPr>
        <w:pStyle w:val="Heading4"/>
      </w:pPr>
      <w:bookmarkStart w:id="921" w:name="rtugclistbyacc"/>
      <w:bookmarkStart w:id="922" w:name="_Toc437365365"/>
      <w:bookmarkEnd w:id="921"/>
      <w:r>
        <w:t>/RTUGC/listByAcc</w:t>
      </w:r>
      <w:bookmarkEnd w:id="922"/>
    </w:p>
    <w:p w14:paraId="18D587C6" w14:textId="77777777" w:rsidR="005B7803" w:rsidRDefault="00F12F17">
      <w:r>
        <w:rPr>
          <w:b/>
        </w:rPr>
        <w:t>GET-запрос</w:t>
      </w:r>
    </w:p>
    <w:p w14:paraId="52C66AA1" w14:textId="77777777" w:rsidR="005B7803" w:rsidRDefault="00F12F17">
      <w:r>
        <w:t>Метод возвращает список роликов, загруженных на учетную запись.</w:t>
      </w:r>
    </w:p>
    <w:p w14:paraId="20F58911" w14:textId="77777777" w:rsidR="005B7803" w:rsidRDefault="00F12F17">
      <w:r>
        <w:rPr>
          <w:b/>
        </w:rPr>
        <w:t>URL-параметры запроса:</w:t>
      </w:r>
    </w:p>
    <w:p w14:paraId="06981E35" w14:textId="77777777" w:rsidR="005B7803" w:rsidRDefault="00F12F17" w:rsidP="00F12F17">
      <w:pPr>
        <w:numPr>
          <w:ilvl w:val="0"/>
          <w:numId w:val="438"/>
        </w:numPr>
      </w:pPr>
      <w:r>
        <w:rPr>
          <w:rStyle w:val="VerbatimChar"/>
        </w:rPr>
        <w:t>serviceAccountNumber</w:t>
      </w:r>
      <w:r>
        <w:t xml:space="preserve"> — </w:t>
      </w:r>
      <w:r>
        <w:rPr>
          <w:i/>
        </w:rPr>
        <w:t>string</w:t>
      </w:r>
      <w:r>
        <w:t xml:space="preserve"> — Номер учетной записи. (Обязательный параметр.).</w:t>
      </w:r>
    </w:p>
    <w:p w14:paraId="14CB803E" w14:textId="77777777" w:rsidR="005B7803" w:rsidRDefault="00F12F17" w:rsidP="00F12F17">
      <w:pPr>
        <w:numPr>
          <w:ilvl w:val="0"/>
          <w:numId w:val="438"/>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5E038BB6" w14:textId="77777777" w:rsidR="005B7803" w:rsidRDefault="00F12F17" w:rsidP="00F12F17">
      <w:pPr>
        <w:numPr>
          <w:ilvl w:val="0"/>
          <w:numId w:val="438"/>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913A001" w14:textId="77777777" w:rsidR="005B7803" w:rsidRDefault="00F12F17">
      <w:r>
        <w:rPr>
          <w:b/>
        </w:rPr>
        <w:t>Параметры ответа:</w:t>
      </w:r>
    </w:p>
    <w:p w14:paraId="10EE2CDE" w14:textId="77777777" w:rsidR="005B7803" w:rsidRDefault="00F12F17">
      <w:r>
        <w:t>Пример XML-данных ответа:</w:t>
      </w:r>
    </w:p>
    <w:p w14:paraId="1C3C06B5" w14:textId="77777777" w:rsidR="005B7803" w:rsidRDefault="00F12F17">
      <w:pPr>
        <w:pStyle w:val="SourceCode"/>
      </w:pPr>
      <w:r>
        <w:rPr>
          <w:rStyle w:val="KeywordTok"/>
        </w:rPr>
        <w:lastRenderedPageBreak/>
        <w:t>&lt;ugc_list</w:t>
      </w:r>
      <w:r>
        <w:rPr>
          <w:rStyle w:val="OtherTok"/>
        </w:rPr>
        <w:t xml:space="preserve"> code=</w:t>
      </w:r>
      <w:r>
        <w:rPr>
          <w:rStyle w:val="StringTok"/>
        </w:rPr>
        <w:t>"0"</w:t>
      </w:r>
      <w:r>
        <w:rPr>
          <w:rStyle w:val="KeywordTok"/>
        </w:rPr>
        <w:t>&gt;</w:t>
      </w:r>
      <w:r>
        <w:br/>
      </w:r>
      <w:r>
        <w:rPr>
          <w:rStyle w:val="NormalTok"/>
        </w:rPr>
        <w:t xml:space="preserve">  </w:t>
      </w:r>
      <w:r>
        <w:rPr>
          <w:rStyle w:val="KeywordTok"/>
        </w:rPr>
        <w:t>&lt;ugc_films&gt;</w:t>
      </w:r>
      <w:r>
        <w:br/>
      </w:r>
      <w:r>
        <w:rPr>
          <w:rStyle w:val="NormalTok"/>
        </w:rPr>
        <w:t xml:space="preserve">    </w:t>
      </w:r>
      <w:r>
        <w:rPr>
          <w:rStyle w:val="KeywordTok"/>
        </w:rPr>
        <w:t>&lt;ugc_film&gt;</w:t>
      </w:r>
      <w:r>
        <w:br/>
      </w:r>
      <w:r>
        <w:rPr>
          <w:rStyle w:val="NormalTok"/>
        </w:rPr>
        <w:t xml:space="preserve">      </w:t>
      </w:r>
      <w:r>
        <w:rPr>
          <w:rStyle w:val="KeywordTok"/>
        </w:rPr>
        <w:t>&lt;id&gt;</w:t>
      </w:r>
      <w:r>
        <w:rPr>
          <w:rStyle w:val="NormalTok"/>
        </w:rPr>
        <w:t xml:space="preserve"> 25133663 </w:t>
      </w:r>
      <w:r>
        <w:rPr>
          <w:rStyle w:val="KeywordTok"/>
        </w:rPr>
        <w:t>&lt;/id&gt;</w:t>
      </w:r>
      <w:r>
        <w:br/>
      </w:r>
      <w:r>
        <w:rPr>
          <w:rStyle w:val="NormalTok"/>
        </w:rPr>
        <w:t xml:space="preserve">      </w:t>
      </w:r>
      <w:r>
        <w:rPr>
          <w:rStyle w:val="KeywordTok"/>
        </w:rPr>
        <w:t>&lt;name&gt;</w:t>
      </w:r>
      <w:r>
        <w:rPr>
          <w:rStyle w:val="NormalTok"/>
        </w:rPr>
        <w:t xml:space="preserve"> test </w:t>
      </w:r>
      <w:r>
        <w:rPr>
          <w:rStyle w:val="KeywordTok"/>
        </w:rPr>
        <w:t>&lt;/name&gt;</w:t>
      </w:r>
      <w:r>
        <w:br/>
      </w:r>
      <w:r>
        <w:rPr>
          <w:rStyle w:val="NormalTok"/>
        </w:rPr>
        <w:t xml:space="preserve">      </w:t>
      </w:r>
      <w:r>
        <w:rPr>
          <w:rStyle w:val="KeywordTok"/>
        </w:rPr>
        <w:t>&lt;sDate&gt;</w:t>
      </w:r>
      <w:r>
        <w:rPr>
          <w:rStyle w:val="NormalTok"/>
        </w:rPr>
        <w:t xml:space="preserve"> 1330948793 </w:t>
      </w:r>
      <w:r>
        <w:rPr>
          <w:rStyle w:val="KeywordTok"/>
        </w:rPr>
        <w:t>&lt;/sDate&gt;</w:t>
      </w:r>
      <w:r>
        <w:br/>
      </w:r>
      <w:r>
        <w:rPr>
          <w:rStyle w:val="NormalTok"/>
        </w:rPr>
        <w:t xml:space="preserve">      </w:t>
      </w:r>
      <w:r>
        <w:rPr>
          <w:rStyle w:val="KeywordTok"/>
        </w:rPr>
        <w:t>&lt;quota&gt;</w:t>
      </w:r>
      <w:r>
        <w:rPr>
          <w:rStyle w:val="NormalTok"/>
        </w:rPr>
        <w:t xml:space="preserve"> 98 </w:t>
      </w:r>
      <w:r>
        <w:rPr>
          <w:rStyle w:val="KeywordTok"/>
        </w:rPr>
        <w:t>&lt;/quota&gt;</w:t>
      </w:r>
      <w:r>
        <w:br/>
      </w:r>
      <w:r>
        <w:rPr>
          <w:rStyle w:val="NormalTok"/>
        </w:rPr>
        <w:t xml:space="preserve">      </w:t>
      </w:r>
      <w:r>
        <w:rPr>
          <w:rStyle w:val="KeywordTok"/>
        </w:rPr>
        <w:t>&lt;status&gt;</w:t>
      </w:r>
      <w:r>
        <w:rPr>
          <w:rStyle w:val="NormalTok"/>
        </w:rPr>
        <w:t xml:space="preserve"> 1 </w:t>
      </w:r>
      <w:r>
        <w:rPr>
          <w:rStyle w:val="KeywordTok"/>
        </w:rPr>
        <w:t>&lt;/status&gt;</w:t>
      </w:r>
      <w:r>
        <w:br/>
      </w:r>
      <w:r>
        <w:rPr>
          <w:rStyle w:val="NormalTok"/>
        </w:rPr>
        <w:t xml:space="preserve">      </w:t>
      </w:r>
      <w:r>
        <w:rPr>
          <w:rStyle w:val="KeywordTok"/>
        </w:rPr>
        <w:t>&lt;description&gt;</w:t>
      </w:r>
      <w:r>
        <w:rPr>
          <w:rStyle w:val="NormalTok"/>
        </w:rPr>
        <w:t xml:space="preserve"> testdsc </w:t>
      </w:r>
      <w:r>
        <w:rPr>
          <w:rStyle w:val="KeywordTok"/>
        </w:rPr>
        <w:t>&lt;/description&gt;</w:t>
      </w:r>
      <w:r>
        <w:br/>
      </w:r>
      <w:r>
        <w:rPr>
          <w:rStyle w:val="NormalTok"/>
        </w:rPr>
        <w:t xml:space="preserve">        </w:t>
      </w:r>
      <w:r>
        <w:rPr>
          <w:rStyle w:val="KeywordTok"/>
        </w:rPr>
        <w:t>&lt;assets&gt;</w:t>
      </w:r>
      <w:r>
        <w:br/>
      </w:r>
      <w:r>
        <w:rPr>
          <w:rStyle w:val="NormalTok"/>
        </w:rPr>
        <w:t xml:space="preserve">          </w:t>
      </w:r>
      <w:r>
        <w:rPr>
          <w:rStyle w:val="KeywordTok"/>
        </w:rPr>
        <w:t>&lt;content_asset&gt;</w:t>
      </w:r>
      <w:r>
        <w:br/>
      </w:r>
      <w:r>
        <w:rPr>
          <w:rStyle w:val="NormalTok"/>
        </w:rPr>
        <w:t xml:space="preserve">            </w:t>
      </w:r>
      <w:r>
        <w:rPr>
          <w:rStyle w:val="KeywordTok"/>
        </w:rPr>
        <w:t>&lt;id&gt;</w:t>
      </w:r>
      <w:r>
        <w:rPr>
          <w:rStyle w:val="NormalTok"/>
        </w:rPr>
        <w:t xml:space="preserve"> 25133664 </w:t>
      </w:r>
      <w:r>
        <w:rPr>
          <w:rStyle w:val="KeywordTok"/>
        </w:rPr>
        <w:t>&lt;/id&gt;</w:t>
      </w:r>
      <w:r>
        <w:br/>
      </w:r>
      <w:r>
        <w:rPr>
          <w:rStyle w:val="NormalTok"/>
        </w:rPr>
        <w:t xml:space="preserve">            </w:t>
      </w:r>
      <w:r>
        <w:rPr>
          <w:rStyle w:val="KeywordTok"/>
        </w:rPr>
        <w:t>&lt;ifn&gt;</w:t>
      </w:r>
      <w:r>
        <w:rPr>
          <w:rStyle w:val="NormalTok"/>
        </w:rPr>
        <w:t xml:space="preserve">  ugc_center_25133663.ts </w:t>
      </w:r>
      <w:r>
        <w:rPr>
          <w:rStyle w:val="KeywordTok"/>
        </w:rPr>
        <w:t>&lt;/ifn&gt;</w:t>
      </w:r>
      <w:r>
        <w:br/>
      </w:r>
      <w:r>
        <w:rPr>
          <w:rStyle w:val="NormalTok"/>
        </w:rPr>
        <w:t xml:space="preserve">            </w:t>
      </w:r>
      <w:r>
        <w:rPr>
          <w:rStyle w:val="KeywordTok"/>
        </w:rPr>
        <w:t>&lt;name&gt;</w:t>
      </w:r>
      <w:r>
        <w:rPr>
          <w:rStyle w:val="NormalTok"/>
        </w:rPr>
        <w:t xml:space="preserve"> mymovie.avi </w:t>
      </w:r>
      <w:r>
        <w:rPr>
          <w:rStyle w:val="KeywordTok"/>
        </w:rPr>
        <w:t>&lt;/name&gt;</w:t>
      </w:r>
      <w:r>
        <w:br/>
      </w:r>
      <w:r>
        <w:rPr>
          <w:rStyle w:val="NormalTok"/>
        </w:rPr>
        <w:t xml:space="preserve">            </w:t>
      </w:r>
      <w:r>
        <w:rPr>
          <w:rStyle w:val="KeywordTok"/>
        </w:rPr>
        <w:t>&lt;vs_ip_address&gt;</w:t>
      </w:r>
      <w:r>
        <w:rPr>
          <w:rStyle w:val="NormalTok"/>
        </w:rPr>
        <w:t xml:space="preserve"> 10.240.65.210 </w:t>
      </w:r>
      <w:r>
        <w:rPr>
          <w:rStyle w:val="KeywordTok"/>
        </w:rPr>
        <w:t>&lt;/vs_ip_address&gt;</w:t>
      </w:r>
      <w:r>
        <w:br/>
      </w:r>
      <w:r>
        <w:rPr>
          <w:rStyle w:val="NormalTok"/>
        </w:rPr>
        <w:t xml:space="preserve">            </w:t>
      </w:r>
      <w:r>
        <w:rPr>
          <w:rStyle w:val="KeywordTok"/>
        </w:rPr>
        <w:t>&lt;vs_port&gt;</w:t>
      </w:r>
      <w:r>
        <w:rPr>
          <w:rStyle w:val="NormalTok"/>
        </w:rPr>
        <w:t xml:space="preserve"> 5000 </w:t>
      </w:r>
      <w:r>
        <w:rPr>
          <w:rStyle w:val="KeywordTok"/>
        </w:rPr>
        <w:t>&lt;/vs_port&gt;</w:t>
      </w:r>
      <w:r>
        <w:br/>
      </w:r>
      <w:r>
        <w:rPr>
          <w:rStyle w:val="NormalTok"/>
        </w:rPr>
        <w:t xml:space="preserve">            </w:t>
      </w:r>
      <w:r>
        <w:rPr>
          <w:rStyle w:val="KeywordTok"/>
        </w:rPr>
        <w:t>&lt;duration&gt;</w:t>
      </w:r>
      <w:r>
        <w:rPr>
          <w:rStyle w:val="NormalTok"/>
        </w:rPr>
        <w:t xml:space="preserve"> -1 </w:t>
      </w:r>
      <w:r>
        <w:rPr>
          <w:rStyle w:val="KeywordTok"/>
        </w:rPr>
        <w:t>&lt;/duration&gt;</w:t>
      </w:r>
      <w:r>
        <w:br/>
      </w:r>
      <w:r>
        <w:rPr>
          <w:rStyle w:val="NormalTok"/>
        </w:rPr>
        <w:t xml:space="preserve">            </w:t>
      </w:r>
      <w:r>
        <w:rPr>
          <w:rStyle w:val="KeywordTok"/>
        </w:rPr>
        <w:t>&lt;asset_type&gt;</w:t>
      </w:r>
      <w:r>
        <w:rPr>
          <w:rStyle w:val="NormalTok"/>
        </w:rPr>
        <w:t xml:space="preserve"> 57186 </w:t>
      </w:r>
      <w:r>
        <w:rPr>
          <w:rStyle w:val="KeywordTok"/>
        </w:rPr>
        <w:t>&lt;/asset_type&gt;</w:t>
      </w:r>
      <w:r>
        <w:br/>
      </w:r>
      <w:r>
        <w:rPr>
          <w:rStyle w:val="NormalTok"/>
        </w:rPr>
        <w:t xml:space="preserve">            </w:t>
      </w:r>
      <w:r>
        <w:rPr>
          <w:rStyle w:val="KeywordTok"/>
        </w:rPr>
        <w:t>&lt;is_crypted&gt;</w:t>
      </w:r>
      <w:r>
        <w:rPr>
          <w:rStyle w:val="NormalTok"/>
        </w:rPr>
        <w:t xml:space="preserve"> 0 </w:t>
      </w:r>
      <w:r>
        <w:rPr>
          <w:rStyle w:val="KeywordTok"/>
        </w:rPr>
        <w:t>&lt;/is_crypted&gt;</w:t>
      </w:r>
      <w:r>
        <w:br/>
      </w:r>
      <w:r>
        <w:rPr>
          <w:rStyle w:val="NormalTok"/>
        </w:rPr>
        <w:t xml:space="preserve">            </w:t>
      </w:r>
      <w:r>
        <w:rPr>
          <w:rStyle w:val="KeywordTok"/>
        </w:rPr>
        <w:t>&lt;transport&gt;</w:t>
      </w:r>
      <w:r>
        <w:rPr>
          <w:rStyle w:val="NormalTok"/>
        </w:rPr>
        <w:t xml:space="preserve">  </w:t>
      </w:r>
      <w:r>
        <w:rPr>
          <w:rStyle w:val="KeywordTok"/>
        </w:rPr>
        <w:t>&lt;/transport&gt;</w:t>
      </w:r>
      <w:r>
        <w:br/>
      </w:r>
      <w:r>
        <w:rPr>
          <w:rStyle w:val="NormalTok"/>
        </w:rPr>
        <w:t xml:space="preserve">          </w:t>
      </w:r>
      <w:r>
        <w:rPr>
          <w:rStyle w:val="KeywordTok"/>
        </w:rPr>
        <w:t>&lt;/content_asset&gt;</w:t>
      </w:r>
      <w:r>
        <w:br/>
      </w:r>
      <w:r>
        <w:rPr>
          <w:rStyle w:val="NormalTok"/>
        </w:rPr>
        <w:t xml:space="preserve">        </w:t>
      </w:r>
      <w:r>
        <w:rPr>
          <w:rStyle w:val="KeywordTok"/>
        </w:rPr>
        <w:t>&lt;/assets&gt;</w:t>
      </w:r>
      <w:r>
        <w:br/>
      </w:r>
      <w:r>
        <w:rPr>
          <w:rStyle w:val="NormalTok"/>
        </w:rPr>
        <w:t xml:space="preserve">  </w:t>
      </w:r>
      <w:r>
        <w:rPr>
          <w:rStyle w:val="KeywordTok"/>
        </w:rPr>
        <w:t>&lt;/ugc_film&gt;</w:t>
      </w:r>
      <w:r>
        <w:br/>
      </w:r>
      <w:r>
        <w:rPr>
          <w:rStyle w:val="NormalTok"/>
        </w:rPr>
        <w:t xml:space="preserve">      ...</w:t>
      </w:r>
      <w:r>
        <w:br/>
      </w:r>
      <w:r>
        <w:rPr>
          <w:rStyle w:val="NormalTok"/>
        </w:rPr>
        <w:t xml:space="preserve">  </w:t>
      </w:r>
      <w:r>
        <w:rPr>
          <w:rStyle w:val="KeywordTok"/>
        </w:rPr>
        <w:t>&lt;/ugc_films&gt;</w:t>
      </w:r>
      <w:r>
        <w:br/>
      </w:r>
      <w:r>
        <w:rPr>
          <w:rStyle w:val="KeywordTok"/>
        </w:rPr>
        <w:t>&lt;ugc_list/&gt;</w:t>
      </w:r>
    </w:p>
    <w:p w14:paraId="45DA2139" w14:textId="77777777" w:rsidR="005B7803" w:rsidRDefault="00F12F17">
      <w:pPr>
        <w:pStyle w:val="Heading4"/>
      </w:pPr>
      <w:bookmarkStart w:id="923" w:name="rtugcdelete"/>
      <w:bookmarkStart w:id="924" w:name="_Toc437365366"/>
      <w:bookmarkEnd w:id="923"/>
      <w:r>
        <w:t>/RTUGC/delete</w:t>
      </w:r>
      <w:bookmarkEnd w:id="924"/>
    </w:p>
    <w:p w14:paraId="5C396EE2" w14:textId="77777777" w:rsidR="005B7803" w:rsidRDefault="00F12F17">
      <w:r>
        <w:rPr>
          <w:b/>
        </w:rPr>
        <w:t>GET-запрос</w:t>
      </w:r>
    </w:p>
    <w:p w14:paraId="225FB283" w14:textId="77777777" w:rsidR="005B7803" w:rsidRDefault="00F12F17">
      <w:r>
        <w:t>Метод посылает команду на удаление ролика серверу SmartTUBE SDP. Физическое удаление ролика из дискового хранилища выполняет SDP.</w:t>
      </w:r>
    </w:p>
    <w:p w14:paraId="4C502055" w14:textId="77777777" w:rsidR="005B7803" w:rsidRDefault="00F12F17">
      <w:r>
        <w:rPr>
          <w:b/>
        </w:rPr>
        <w:t>URL-параметры запроса:</w:t>
      </w:r>
    </w:p>
    <w:p w14:paraId="38F5476D" w14:textId="77777777" w:rsidR="005B7803" w:rsidRDefault="00F12F17" w:rsidP="00F12F17">
      <w:pPr>
        <w:numPr>
          <w:ilvl w:val="0"/>
          <w:numId w:val="439"/>
        </w:numPr>
      </w:pPr>
      <w:r>
        <w:rPr>
          <w:rStyle w:val="VerbatimChar"/>
        </w:rPr>
        <w:t>ID</w:t>
      </w:r>
      <w:r>
        <w:t xml:space="preserve"> — </w:t>
      </w:r>
      <w:r>
        <w:rPr>
          <w:i/>
        </w:rPr>
        <w:t>number</w:t>
      </w:r>
      <w:r>
        <w:t xml:space="preserve"> — Идентификатор фильма. (Обязательный параметр.).</w:t>
      </w:r>
    </w:p>
    <w:p w14:paraId="34C205AD" w14:textId="77777777" w:rsidR="005B7803" w:rsidRDefault="00F12F17" w:rsidP="00F12F17">
      <w:pPr>
        <w:numPr>
          <w:ilvl w:val="0"/>
          <w:numId w:val="439"/>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26098F7" w14:textId="77777777" w:rsidR="005B7803" w:rsidRDefault="00F12F17" w:rsidP="00F12F17">
      <w:pPr>
        <w:numPr>
          <w:ilvl w:val="0"/>
          <w:numId w:val="439"/>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1ED8EA6A" w14:textId="77777777" w:rsidR="005B7803" w:rsidRDefault="00F12F17">
      <w:r>
        <w:rPr>
          <w:b/>
        </w:rPr>
        <w:lastRenderedPageBreak/>
        <w:t>Параметры ответа:</w:t>
      </w:r>
    </w:p>
    <w:p w14:paraId="02A59E35" w14:textId="77777777" w:rsidR="005B7803" w:rsidRDefault="00F12F17">
      <w:r>
        <w:t>Пример XML-данных ответа:</w:t>
      </w:r>
    </w:p>
    <w:p w14:paraId="26B3057D"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3CE642A9" w14:textId="77777777" w:rsidR="005B7803" w:rsidRDefault="00F12F17">
      <w:pPr>
        <w:pStyle w:val="Heading3"/>
      </w:pPr>
      <w:bookmarkStart w:id="925" w:name="rtugcquota"/>
      <w:bookmarkStart w:id="926" w:name="_Toc437365367"/>
      <w:bookmarkEnd w:id="925"/>
      <w:r>
        <w:t>/RTUGCQuota</w:t>
      </w:r>
      <w:bookmarkEnd w:id="926"/>
    </w:p>
    <w:p w14:paraId="68982B5A" w14:textId="77777777" w:rsidR="005B7803" w:rsidRDefault="00F12F17">
      <w:pPr>
        <w:pStyle w:val="Heading4"/>
      </w:pPr>
      <w:bookmarkStart w:id="927" w:name="rtugcquotaget_service_account_quotas"/>
      <w:bookmarkStart w:id="928" w:name="_Toc437365368"/>
      <w:bookmarkEnd w:id="927"/>
      <w:r>
        <w:t>/RTUGCQuota/get_service_account_quotas</w:t>
      </w:r>
      <w:bookmarkEnd w:id="928"/>
    </w:p>
    <w:p w14:paraId="30C4135B" w14:textId="77777777" w:rsidR="005B7803" w:rsidRDefault="00F12F17">
      <w:r>
        <w:rPr>
          <w:b/>
        </w:rPr>
        <w:t>GET-запрос</w:t>
      </w:r>
    </w:p>
    <w:p w14:paraId="6D2766F8" w14:textId="77777777" w:rsidR="005B7803" w:rsidRDefault="00F12F17">
      <w:r>
        <w:t>Метод возвращает размер доступной и израсходованной квоты в рамках услуг UGC и nPVR.</w:t>
      </w:r>
    </w:p>
    <w:p w14:paraId="1BA61AED" w14:textId="77777777" w:rsidR="005B7803" w:rsidRDefault="00F12F17">
      <w:r>
        <w:rPr>
          <w:b/>
        </w:rPr>
        <w:t>URL-параметры запроса:</w:t>
      </w:r>
    </w:p>
    <w:p w14:paraId="4E63C00D" w14:textId="77777777" w:rsidR="005B7803" w:rsidRDefault="00F12F17" w:rsidP="00F12F17">
      <w:pPr>
        <w:numPr>
          <w:ilvl w:val="0"/>
          <w:numId w:val="440"/>
        </w:numPr>
      </w:pPr>
      <w:r>
        <w:rPr>
          <w:rStyle w:val="VerbatimChar"/>
        </w:rPr>
        <w:t>serviceAccountNumber</w:t>
      </w:r>
      <w:r>
        <w:t xml:space="preserve"> — </w:t>
      </w:r>
      <w:r>
        <w:rPr>
          <w:i/>
        </w:rPr>
        <w:t>string</w:t>
      </w:r>
      <w:r>
        <w:t xml:space="preserve"> — Номер учетной записи. (Обязательный параметр.).</w:t>
      </w:r>
    </w:p>
    <w:p w14:paraId="63CB9746" w14:textId="77777777" w:rsidR="005B7803" w:rsidRDefault="00F12F17" w:rsidP="00F12F17">
      <w:pPr>
        <w:numPr>
          <w:ilvl w:val="0"/>
          <w:numId w:val="440"/>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4774F7E" w14:textId="77777777" w:rsidR="005B7803" w:rsidRDefault="00F12F17" w:rsidP="00F12F17">
      <w:pPr>
        <w:numPr>
          <w:ilvl w:val="0"/>
          <w:numId w:val="440"/>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031604D" w14:textId="77777777" w:rsidR="005B7803" w:rsidRDefault="00F12F17">
      <w:r>
        <w:rPr>
          <w:b/>
        </w:rPr>
        <w:t>Параметры ответа:</w:t>
      </w:r>
    </w:p>
    <w:p w14:paraId="41484769" w14:textId="77777777" w:rsidR="005B7803" w:rsidRDefault="00F12F17">
      <w:r>
        <w:t>Пример XML-данных ответа:</w:t>
      </w:r>
    </w:p>
    <w:p w14:paraId="0CE84E08"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erviceAccountNumber&gt;</w:t>
      </w:r>
      <w:r>
        <w:rPr>
          <w:rStyle w:val="NormalTok"/>
        </w:rPr>
        <w:t xml:space="preserve"> 102102 </w:t>
      </w:r>
      <w:r>
        <w:rPr>
          <w:rStyle w:val="KeywordTok"/>
        </w:rPr>
        <w:t>&lt;/serviceAccountNumber&gt;</w:t>
      </w:r>
      <w:r>
        <w:br/>
      </w:r>
      <w:r>
        <w:rPr>
          <w:rStyle w:val="NormalTok"/>
        </w:rPr>
        <w:t xml:space="preserve">    </w:t>
      </w:r>
      <w:r>
        <w:rPr>
          <w:rStyle w:val="KeywordTok"/>
        </w:rPr>
        <w:t>&lt;allQuota&gt;</w:t>
      </w:r>
      <w:r>
        <w:rPr>
          <w:rStyle w:val="NormalTok"/>
        </w:rPr>
        <w:t xml:space="preserve"> 1048576 </w:t>
      </w:r>
      <w:r>
        <w:rPr>
          <w:rStyle w:val="KeywordTok"/>
        </w:rPr>
        <w:t>&lt;/allQuota&gt;</w:t>
      </w:r>
      <w:r>
        <w:br/>
      </w:r>
      <w:r>
        <w:rPr>
          <w:rStyle w:val="NormalTok"/>
        </w:rPr>
        <w:t xml:space="preserve">    </w:t>
      </w:r>
      <w:r>
        <w:rPr>
          <w:rStyle w:val="KeywordTok"/>
        </w:rPr>
        <w:t>&lt;usedQuota&gt;</w:t>
      </w:r>
      <w:r>
        <w:rPr>
          <w:rStyle w:val="NormalTok"/>
        </w:rPr>
        <w:t xml:space="preserve"> 53577 </w:t>
      </w:r>
      <w:r>
        <w:rPr>
          <w:rStyle w:val="KeywordTok"/>
        </w:rPr>
        <w:t>&lt;/usedQuota&gt;</w:t>
      </w:r>
      <w:r>
        <w:br/>
      </w:r>
      <w:r>
        <w:rPr>
          <w:rStyle w:val="NormalTok"/>
        </w:rPr>
        <w:t xml:space="preserve">  </w:t>
      </w:r>
      <w:r>
        <w:rPr>
          <w:rStyle w:val="KeywordTok"/>
        </w:rPr>
        <w:t>&lt;/row&gt;</w:t>
      </w:r>
      <w:r>
        <w:br/>
      </w:r>
      <w:r>
        <w:rPr>
          <w:rStyle w:val="KeywordTok"/>
        </w:rPr>
        <w:t>&lt;/rows&gt;</w:t>
      </w:r>
    </w:p>
    <w:p w14:paraId="470635F0" w14:textId="77777777" w:rsidR="005B7803" w:rsidRDefault="00F12F17">
      <w:pPr>
        <w:pStyle w:val="Heading3"/>
      </w:pPr>
      <w:bookmarkStart w:id="929" w:name="recordedprogram"/>
      <w:bookmarkStart w:id="930" w:name="_Toc437365369"/>
      <w:bookmarkEnd w:id="929"/>
      <w:r>
        <w:t>/RecordedProgram</w:t>
      </w:r>
      <w:bookmarkEnd w:id="930"/>
    </w:p>
    <w:p w14:paraId="54501865" w14:textId="77777777" w:rsidR="005B7803" w:rsidRDefault="00F12F17">
      <w:r>
        <w:t>Методы для работы с записанными телепередачами.</w:t>
      </w:r>
    </w:p>
    <w:p w14:paraId="1FC4BD39" w14:textId="77777777" w:rsidR="005B7803" w:rsidRDefault="00F12F17">
      <w:pPr>
        <w:pStyle w:val="Heading4"/>
      </w:pPr>
      <w:bookmarkStart w:id="931" w:name="recordedprogramlist_by_acc"/>
      <w:bookmarkStart w:id="932" w:name="_Toc437365370"/>
      <w:bookmarkEnd w:id="931"/>
      <w:r>
        <w:lastRenderedPageBreak/>
        <w:t>/RecordedProgram/list_by_acc</w:t>
      </w:r>
      <w:bookmarkEnd w:id="932"/>
    </w:p>
    <w:p w14:paraId="599C0813" w14:textId="77777777" w:rsidR="005B7803" w:rsidRDefault="00F12F17">
      <w:r>
        <w:rPr>
          <w:b/>
        </w:rPr>
        <w:t>GET-запрос</w:t>
      </w:r>
    </w:p>
    <w:p w14:paraId="51EEAEF9" w14:textId="77777777" w:rsidR="005B7803" w:rsidRDefault="00F12F17">
      <w:r>
        <w:t>Метод возвращает список записанных ТВ-передач.</w:t>
      </w:r>
    </w:p>
    <w:p w14:paraId="4CBB59C7" w14:textId="77777777" w:rsidR="005B7803" w:rsidRDefault="00F12F17">
      <w:r>
        <w:t xml:space="preserve">Справочник состояний записанной передачи </w:t>
      </w:r>
      <w:r>
        <w:rPr>
          <w:rStyle w:val="VerbatimChar"/>
        </w:rPr>
        <w:t>&lt;npvrCommandsStatus&gt;</w:t>
      </w:r>
      <w:r>
        <w:t>:</w:t>
      </w:r>
    </w:p>
    <w:p w14:paraId="4A700088" w14:textId="77777777" w:rsidR="005B7803" w:rsidRDefault="00F12F17" w:rsidP="00F12F17">
      <w:pPr>
        <w:numPr>
          <w:ilvl w:val="0"/>
          <w:numId w:val="441"/>
        </w:numPr>
      </w:pPr>
      <w:r>
        <w:t>1 — не подтверждена видеосервером (дана команда на запись).</w:t>
      </w:r>
    </w:p>
    <w:p w14:paraId="45D1480F" w14:textId="77777777" w:rsidR="005B7803" w:rsidRDefault="00F12F17" w:rsidP="00F12F17">
      <w:pPr>
        <w:numPr>
          <w:ilvl w:val="0"/>
          <w:numId w:val="441"/>
        </w:numPr>
      </w:pPr>
      <w:r>
        <w:t>2 — видеосервер подтвердил начало записи.</w:t>
      </w:r>
    </w:p>
    <w:p w14:paraId="08C63B73" w14:textId="77777777" w:rsidR="005B7803" w:rsidRDefault="00F12F17" w:rsidP="00F12F17">
      <w:pPr>
        <w:numPr>
          <w:ilvl w:val="0"/>
          <w:numId w:val="441"/>
        </w:numPr>
      </w:pPr>
      <w:r>
        <w:t>3 — видеосервер подтвердил окончание записи.</w:t>
      </w:r>
    </w:p>
    <w:p w14:paraId="37E34FA5" w14:textId="77777777" w:rsidR="005B7803" w:rsidRDefault="00F12F17" w:rsidP="00F12F17">
      <w:pPr>
        <w:numPr>
          <w:ilvl w:val="0"/>
          <w:numId w:val="441"/>
        </w:numPr>
      </w:pPr>
      <w:r>
        <w:t>4 — отменена; количество запросов на эту передачу равно 0.</w:t>
      </w:r>
    </w:p>
    <w:p w14:paraId="26732E81" w14:textId="77777777" w:rsidR="005B7803" w:rsidRDefault="00F12F17" w:rsidP="00F12F17">
      <w:pPr>
        <w:numPr>
          <w:ilvl w:val="0"/>
          <w:numId w:val="441"/>
        </w:numPr>
      </w:pPr>
      <w:r>
        <w:t>5 — не записана (не было подтверждения записи – ошибка).</w:t>
      </w:r>
    </w:p>
    <w:p w14:paraId="2BCBE23B" w14:textId="77777777" w:rsidR="005B7803" w:rsidRDefault="00F12F17" w:rsidP="00F12F17">
      <w:pPr>
        <w:numPr>
          <w:ilvl w:val="0"/>
          <w:numId w:val="441"/>
        </w:numPr>
      </w:pPr>
      <w:r>
        <w:t>6 — временно не доступна.</w:t>
      </w:r>
    </w:p>
    <w:p w14:paraId="47B2C354" w14:textId="77777777" w:rsidR="005B7803" w:rsidRDefault="00F12F17" w:rsidP="00F12F17">
      <w:pPr>
        <w:numPr>
          <w:ilvl w:val="0"/>
          <w:numId w:val="441"/>
        </w:numPr>
      </w:pPr>
      <w:r>
        <w:t>7 — удалена по истечению времени хранения.</w:t>
      </w:r>
    </w:p>
    <w:p w14:paraId="2FFC5BD0" w14:textId="77777777" w:rsidR="005B7803" w:rsidRDefault="00F12F17" w:rsidP="00F12F17">
      <w:pPr>
        <w:numPr>
          <w:ilvl w:val="0"/>
          <w:numId w:val="441"/>
        </w:numPr>
      </w:pPr>
      <w:r>
        <w:t>8 — сохранена (не доступна по времени, но не удалена с видеосервера).</w:t>
      </w:r>
    </w:p>
    <w:p w14:paraId="7F5AFC6C" w14:textId="77777777" w:rsidR="005B7803" w:rsidRDefault="00F12F17">
      <w:r>
        <w:t xml:space="preserve">Справочник состояний записанной передачи в SDP </w:t>
      </w:r>
      <w:r>
        <w:rPr>
          <w:rStyle w:val="VerbatimChar"/>
        </w:rPr>
        <w:t>&lt;recordedProgramStatus&gt;</w:t>
      </w:r>
      <w:r>
        <w:t>:</w:t>
      </w:r>
    </w:p>
    <w:p w14:paraId="6092AE79" w14:textId="77777777" w:rsidR="005B7803" w:rsidRDefault="00F12F17" w:rsidP="00F12F17">
      <w:pPr>
        <w:numPr>
          <w:ilvl w:val="0"/>
          <w:numId w:val="442"/>
        </w:numPr>
      </w:pPr>
      <w:r>
        <w:t>1 — дана команда на запись.</w:t>
      </w:r>
    </w:p>
    <w:p w14:paraId="763C3FE1" w14:textId="77777777" w:rsidR="005B7803" w:rsidRDefault="00F12F17" w:rsidP="00F12F17">
      <w:pPr>
        <w:numPr>
          <w:ilvl w:val="0"/>
          <w:numId w:val="442"/>
        </w:numPr>
      </w:pPr>
      <w:r>
        <w:t>2 — запись успешно выполнена.</w:t>
      </w:r>
    </w:p>
    <w:p w14:paraId="006B9879" w14:textId="77777777" w:rsidR="005B7803" w:rsidRDefault="00F12F17" w:rsidP="00F12F17">
      <w:pPr>
        <w:numPr>
          <w:ilvl w:val="0"/>
          <w:numId w:val="442"/>
        </w:numPr>
      </w:pPr>
      <w:r>
        <w:t>3 — запись отменена.</w:t>
      </w:r>
    </w:p>
    <w:p w14:paraId="3AC505A4" w14:textId="77777777" w:rsidR="005B7803" w:rsidRDefault="00F12F17" w:rsidP="00F12F17">
      <w:pPr>
        <w:numPr>
          <w:ilvl w:val="0"/>
          <w:numId w:val="442"/>
        </w:numPr>
      </w:pPr>
      <w:r>
        <w:t>4 — запись недоступна из-за огрничения время хранения.</w:t>
      </w:r>
    </w:p>
    <w:p w14:paraId="33763A73" w14:textId="77777777" w:rsidR="005B7803" w:rsidRDefault="00F12F17" w:rsidP="00F12F17">
      <w:pPr>
        <w:numPr>
          <w:ilvl w:val="0"/>
          <w:numId w:val="442"/>
        </w:numPr>
      </w:pPr>
      <w:r>
        <w:t>5 — заблокировано из-за отсутствия квоты (UGC).</w:t>
      </w:r>
    </w:p>
    <w:p w14:paraId="59AD12DC" w14:textId="77777777" w:rsidR="005B7803" w:rsidRDefault="00F12F17">
      <w:r>
        <w:rPr>
          <w:b/>
        </w:rPr>
        <w:t>URL-параметры запроса:</w:t>
      </w:r>
    </w:p>
    <w:p w14:paraId="5FB96DE4" w14:textId="77777777" w:rsidR="005B7803" w:rsidRDefault="00F12F17" w:rsidP="00F12F17">
      <w:pPr>
        <w:numPr>
          <w:ilvl w:val="0"/>
          <w:numId w:val="443"/>
        </w:numPr>
      </w:pPr>
      <w:r>
        <w:rPr>
          <w:rStyle w:val="VerbatimChar"/>
        </w:rPr>
        <w:t>serviceAccountNumber</w:t>
      </w:r>
      <w:r>
        <w:t xml:space="preserve"> — </w:t>
      </w:r>
      <w:r>
        <w:rPr>
          <w:i/>
        </w:rPr>
        <w:t>string</w:t>
      </w:r>
      <w:r>
        <w:t xml:space="preserve"> — Номер учетной записи. (Обязательный параметр.).</w:t>
      </w:r>
    </w:p>
    <w:p w14:paraId="67B9BA36" w14:textId="77777777" w:rsidR="005B7803" w:rsidRDefault="00F12F17" w:rsidP="00F12F17">
      <w:pPr>
        <w:numPr>
          <w:ilvl w:val="0"/>
          <w:numId w:val="443"/>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5B29A985" w14:textId="77777777" w:rsidR="005B7803" w:rsidRDefault="00F12F17" w:rsidP="00F12F17">
      <w:pPr>
        <w:numPr>
          <w:ilvl w:val="0"/>
          <w:numId w:val="443"/>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68592F7A" w14:textId="77777777" w:rsidR="005B7803" w:rsidRDefault="00F12F17">
      <w:r>
        <w:rPr>
          <w:b/>
        </w:rPr>
        <w:t>Параметры ответа:</w:t>
      </w:r>
    </w:p>
    <w:p w14:paraId="407F4532" w14:textId="77777777" w:rsidR="005B7803" w:rsidRDefault="00F12F17">
      <w:r>
        <w:t>Пример XML-данных ответа:</w:t>
      </w:r>
    </w:p>
    <w:p w14:paraId="6D8E5BE3"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ID&gt;</w:t>
      </w:r>
      <w:r>
        <w:rPr>
          <w:rStyle w:val="NormalTok"/>
        </w:rPr>
        <w:t xml:space="preserve"> 5111015 </w:t>
      </w:r>
      <w:r>
        <w:rPr>
          <w:rStyle w:val="KeywordTok"/>
        </w:rPr>
        <w:t>&lt;/ID&gt;</w:t>
      </w:r>
      <w:r>
        <w:br/>
      </w:r>
      <w:r>
        <w:rPr>
          <w:rStyle w:val="NormalTok"/>
        </w:rPr>
        <w:t xml:space="preserve">    </w:t>
      </w:r>
      <w:r>
        <w:rPr>
          <w:rStyle w:val="KeywordTok"/>
        </w:rPr>
        <w:t>&lt;scheduleId&gt;</w:t>
      </w:r>
      <w:r>
        <w:rPr>
          <w:rStyle w:val="NormalTok"/>
        </w:rPr>
        <w:t xml:space="preserve"> 5109793 </w:t>
      </w:r>
      <w:r>
        <w:rPr>
          <w:rStyle w:val="KeywordTok"/>
        </w:rPr>
        <w:t>&lt;/scheduleId&gt;</w:t>
      </w:r>
      <w:r>
        <w:br/>
      </w:r>
      <w:r>
        <w:rPr>
          <w:rStyle w:val="NormalTok"/>
        </w:rPr>
        <w:t xml:space="preserve">    </w:t>
      </w:r>
      <w:r>
        <w:rPr>
          <w:rStyle w:val="KeywordTok"/>
        </w:rPr>
        <w:t>&lt;channelId&gt;</w:t>
      </w:r>
      <w:r>
        <w:rPr>
          <w:rStyle w:val="NormalTok"/>
        </w:rPr>
        <w:t xml:space="preserve"> 5009769 </w:t>
      </w:r>
      <w:r>
        <w:rPr>
          <w:rStyle w:val="KeywordTok"/>
        </w:rPr>
        <w:t>&lt;/channelId&gt;</w:t>
      </w:r>
      <w:r>
        <w:br/>
      </w:r>
      <w:r>
        <w:rPr>
          <w:rStyle w:val="NormalTok"/>
        </w:rPr>
        <w:t xml:space="preserve">    </w:t>
      </w:r>
      <w:r>
        <w:rPr>
          <w:rStyle w:val="KeywordTok"/>
        </w:rPr>
        <w:t>&lt;channelName&gt;</w:t>
      </w:r>
      <w:r>
        <w:rPr>
          <w:rStyle w:val="NormalTok"/>
        </w:rPr>
        <w:t xml:space="preserve"> Усадьба </w:t>
      </w:r>
      <w:r>
        <w:rPr>
          <w:rStyle w:val="KeywordTok"/>
        </w:rPr>
        <w:t>&lt;/channelName&gt;</w:t>
      </w:r>
      <w:r>
        <w:br/>
      </w:r>
      <w:r>
        <w:rPr>
          <w:rStyle w:val="NormalTok"/>
        </w:rPr>
        <w:t xml:space="preserve">    </w:t>
      </w:r>
      <w:r>
        <w:rPr>
          <w:rStyle w:val="KeywordTok"/>
        </w:rPr>
        <w:t>&lt;recordedProgramId&gt;</w:t>
      </w:r>
      <w:r>
        <w:rPr>
          <w:rStyle w:val="NormalTok"/>
        </w:rPr>
        <w:t xml:space="preserve"> 5111015 </w:t>
      </w:r>
      <w:r>
        <w:rPr>
          <w:rStyle w:val="KeywordTok"/>
        </w:rPr>
        <w:t>&lt;/recordedProgramId&gt;</w:t>
      </w:r>
      <w:r>
        <w:br/>
      </w:r>
      <w:r>
        <w:rPr>
          <w:rStyle w:val="NormalTok"/>
        </w:rPr>
        <w:t xml:space="preserve">    </w:t>
      </w:r>
      <w:r>
        <w:rPr>
          <w:rStyle w:val="KeywordTok"/>
        </w:rPr>
        <w:t>&lt;recordedProgramName&gt;</w:t>
      </w:r>
      <w:r>
        <w:rPr>
          <w:rStyle w:val="NormalTok"/>
        </w:rPr>
        <w:t xml:space="preserve"> Осторожно - злая собака </w:t>
      </w:r>
      <w:r>
        <w:rPr>
          <w:rStyle w:val="KeywordTok"/>
        </w:rPr>
        <w:t>&lt;/recordedProgramName&gt;</w:t>
      </w:r>
      <w:r>
        <w:br/>
      </w:r>
      <w:r>
        <w:rPr>
          <w:rStyle w:val="NormalTok"/>
        </w:rPr>
        <w:t xml:space="preserve">    </w:t>
      </w:r>
      <w:r>
        <w:rPr>
          <w:rStyle w:val="KeywordTok"/>
        </w:rPr>
        <w:t>&lt;recordedProgramDescription&gt;</w:t>
      </w:r>
      <w:r>
        <w:rPr>
          <w:rStyle w:val="NormalTok"/>
        </w:rPr>
        <w:t xml:space="preserve"> Программа о содержании среднеазиатской овчарки (алабай), в условиях загородного дома, особенности воспитания, дрессировки, экстерьер пароды, пожелания хозяевам в уходе за собакой.  </w:t>
      </w:r>
      <w:r>
        <w:rPr>
          <w:rStyle w:val="KeywordTok"/>
        </w:rPr>
        <w:t>&lt;/recordedProgramDescription&gt;</w:t>
      </w:r>
      <w:r>
        <w:br/>
      </w:r>
      <w:r>
        <w:rPr>
          <w:rStyle w:val="NormalTok"/>
        </w:rPr>
        <w:t xml:space="preserve">    </w:t>
      </w:r>
      <w:r>
        <w:rPr>
          <w:rStyle w:val="KeywordTok"/>
        </w:rPr>
        <w:t>&lt;startDate&gt;</w:t>
      </w:r>
      <w:r>
        <w:rPr>
          <w:rStyle w:val="NormalTok"/>
        </w:rPr>
        <w:t xml:space="preserve"> 1419496500 </w:t>
      </w:r>
      <w:r>
        <w:rPr>
          <w:rStyle w:val="KeywordTok"/>
        </w:rPr>
        <w:t>&lt;/startDate&gt;</w:t>
      </w:r>
      <w:r>
        <w:br/>
      </w:r>
      <w:r>
        <w:rPr>
          <w:rStyle w:val="NormalTok"/>
        </w:rPr>
        <w:t xml:space="preserve">    </w:t>
      </w:r>
      <w:r>
        <w:rPr>
          <w:rStyle w:val="KeywordTok"/>
        </w:rPr>
        <w:t>&lt;endDate&gt;</w:t>
      </w:r>
      <w:r>
        <w:rPr>
          <w:rStyle w:val="NormalTok"/>
        </w:rPr>
        <w:t xml:space="preserve"> 1419498300 </w:t>
      </w:r>
      <w:r>
        <w:rPr>
          <w:rStyle w:val="KeywordTok"/>
        </w:rPr>
        <w:t>&lt;/endDate&gt;</w:t>
      </w:r>
      <w:r>
        <w:br/>
      </w:r>
      <w:r>
        <w:rPr>
          <w:rStyle w:val="NormalTok"/>
        </w:rPr>
        <w:t xml:space="preserve">    </w:t>
      </w:r>
      <w:r>
        <w:rPr>
          <w:rStyle w:val="KeywordTok"/>
        </w:rPr>
        <w:t>&lt;programId&gt;</w:t>
      </w:r>
      <w:r>
        <w:rPr>
          <w:rStyle w:val="NormalTok"/>
        </w:rPr>
        <w:t xml:space="preserve"> 5109792 </w:t>
      </w:r>
      <w:r>
        <w:rPr>
          <w:rStyle w:val="KeywordTok"/>
        </w:rPr>
        <w:t>&lt;/programId&gt;</w:t>
      </w:r>
      <w:r>
        <w:br/>
      </w:r>
      <w:r>
        <w:rPr>
          <w:rStyle w:val="NormalTok"/>
        </w:rPr>
        <w:t xml:space="preserve">    </w:t>
      </w:r>
      <w:r>
        <w:rPr>
          <w:rStyle w:val="KeywordTok"/>
        </w:rPr>
        <w:t>&lt;programName&gt;</w:t>
      </w:r>
      <w:r>
        <w:rPr>
          <w:rStyle w:val="NormalTok"/>
        </w:rPr>
        <w:t xml:space="preserve"> Осторожно - злая собака </w:t>
      </w:r>
      <w:r>
        <w:rPr>
          <w:rStyle w:val="KeywordTok"/>
        </w:rPr>
        <w:t>&lt;/programName&gt;</w:t>
      </w:r>
      <w:r>
        <w:br/>
      </w:r>
      <w:r>
        <w:rPr>
          <w:rStyle w:val="NormalTok"/>
        </w:rPr>
        <w:t xml:space="preserve">    </w:t>
      </w:r>
      <w:r>
        <w:rPr>
          <w:rStyle w:val="KeywordTok"/>
        </w:rPr>
        <w:t>&lt;logo</w:t>
      </w:r>
      <w:r>
        <w:rPr>
          <w:rStyle w:val="NormalTok"/>
        </w:rPr>
        <w:t xml:space="preserve"> </w:t>
      </w:r>
      <w:r>
        <w:rPr>
          <w:rStyle w:val="KeywordTok"/>
        </w:rPr>
        <w:t>/&gt;</w:t>
      </w:r>
      <w:r>
        <w:br/>
      </w:r>
      <w:r>
        <w:rPr>
          <w:rStyle w:val="NormalTok"/>
        </w:rPr>
        <w:t xml:space="preserve">    </w:t>
      </w:r>
      <w:r>
        <w:rPr>
          <w:rStyle w:val="KeywordTok"/>
        </w:rPr>
        <w:t>&lt;programDescription&gt;</w:t>
      </w:r>
      <w:r>
        <w:rPr>
          <w:rStyle w:val="NormalTok"/>
        </w:rPr>
        <w:t xml:space="preserve"> Программа о содержании среднеазиатской овчарки (алабай), в условиях загородного дома, особенности воспитания, дрессировки, экстерьер пароды, пожелания хозяевам в уходе за собакой. Особенности питания, выбор щенка, плюсы и минусы характера. </w:t>
      </w:r>
      <w:r>
        <w:rPr>
          <w:rStyle w:val="KeywordTok"/>
        </w:rPr>
        <w:t>&lt;/programDescription&gt;</w:t>
      </w:r>
      <w:r>
        <w:br/>
      </w:r>
      <w:r>
        <w:rPr>
          <w:rStyle w:val="NormalTok"/>
        </w:rPr>
        <w:t xml:space="preserve">    </w:t>
      </w:r>
      <w:r>
        <w:rPr>
          <w:rStyle w:val="KeywordTok"/>
        </w:rPr>
        <w:t>&lt;assetId&gt;</w:t>
      </w:r>
      <w:r>
        <w:rPr>
          <w:rStyle w:val="NormalTok"/>
        </w:rPr>
        <w:t xml:space="preserve"> 5111016 </w:t>
      </w:r>
      <w:r>
        <w:rPr>
          <w:rStyle w:val="KeywordTok"/>
        </w:rPr>
        <w:t>&lt;/assetId&gt;</w:t>
      </w:r>
      <w:r>
        <w:br/>
      </w:r>
      <w:r>
        <w:rPr>
          <w:rStyle w:val="NormalTok"/>
        </w:rPr>
        <w:t xml:space="preserve">    </w:t>
      </w:r>
      <w:r>
        <w:rPr>
          <w:rStyle w:val="KeywordTok"/>
        </w:rPr>
        <w:t>&lt;assetInternalFileName&gt;</w:t>
      </w:r>
      <w:r>
        <w:rPr>
          <w:rStyle w:val="NormalTok"/>
        </w:rPr>
        <w:t xml:space="preserve"> NPVR_RECORD_24594967.ts </w:t>
      </w:r>
      <w:r>
        <w:rPr>
          <w:rStyle w:val="KeywordTok"/>
        </w:rPr>
        <w:t>&lt;/assetInternalFileName&gt;</w:t>
      </w:r>
      <w:r>
        <w:br/>
      </w:r>
      <w:r>
        <w:rPr>
          <w:rStyle w:val="NormalTok"/>
        </w:rPr>
        <w:t xml:space="preserve">    </w:t>
      </w:r>
      <w:r>
        <w:rPr>
          <w:rStyle w:val="KeywordTok"/>
        </w:rPr>
        <w:t>&lt;assetDuration&gt;</w:t>
      </w:r>
      <w:r>
        <w:rPr>
          <w:rStyle w:val="NormalTok"/>
        </w:rPr>
        <w:t xml:space="preserve"> 300 </w:t>
      </w:r>
      <w:r>
        <w:rPr>
          <w:rStyle w:val="KeywordTok"/>
        </w:rPr>
        <w:t>&lt;/assetDuration&gt;</w:t>
      </w:r>
      <w:r>
        <w:br/>
      </w:r>
      <w:r>
        <w:rPr>
          <w:rStyle w:val="NormalTok"/>
        </w:rPr>
        <w:t xml:space="preserve">    </w:t>
      </w:r>
      <w:r>
        <w:rPr>
          <w:rStyle w:val="KeywordTok"/>
        </w:rPr>
        <w:t>&lt;assetType&gt;</w:t>
      </w:r>
      <w:r>
        <w:rPr>
          <w:rStyle w:val="NormalTok"/>
        </w:rPr>
        <w:t xml:space="preserve"> 1 </w:t>
      </w:r>
      <w:r>
        <w:rPr>
          <w:rStyle w:val="KeywordTok"/>
        </w:rPr>
        <w:t>&lt;/assetType&gt;</w:t>
      </w:r>
      <w:r>
        <w:br/>
      </w:r>
      <w:r>
        <w:rPr>
          <w:rStyle w:val="NormalTok"/>
        </w:rPr>
        <w:t xml:space="preserve">    </w:t>
      </w:r>
      <w:r>
        <w:rPr>
          <w:rStyle w:val="KeywordTok"/>
        </w:rPr>
        <w:t>&lt;assetIsCrypted&gt;</w:t>
      </w:r>
      <w:r>
        <w:rPr>
          <w:rStyle w:val="NormalTok"/>
        </w:rPr>
        <w:t xml:space="preserve"> 0 </w:t>
      </w:r>
      <w:r>
        <w:rPr>
          <w:rStyle w:val="KeywordTok"/>
        </w:rPr>
        <w:t>&lt;/assetIsCrypted&gt;</w:t>
      </w:r>
      <w:r>
        <w:br/>
      </w:r>
      <w:r>
        <w:rPr>
          <w:rStyle w:val="NormalTok"/>
        </w:rPr>
        <w:t xml:space="preserve">    </w:t>
      </w:r>
      <w:r>
        <w:rPr>
          <w:rStyle w:val="KeywordTok"/>
        </w:rPr>
        <w:t>&lt;recordedProgramStatus&gt;</w:t>
      </w:r>
      <w:r>
        <w:rPr>
          <w:rStyle w:val="NormalTok"/>
        </w:rPr>
        <w:t xml:space="preserve"> 1 </w:t>
      </w:r>
      <w:r>
        <w:rPr>
          <w:rStyle w:val="KeywordTok"/>
        </w:rPr>
        <w:t>&lt;/recordedProgramStatus&gt;</w:t>
      </w:r>
      <w:r>
        <w:br/>
      </w:r>
      <w:r>
        <w:rPr>
          <w:rStyle w:val="NormalTok"/>
        </w:rPr>
        <w:t xml:space="preserve">    </w:t>
      </w:r>
      <w:r>
        <w:rPr>
          <w:rStyle w:val="KeywordTok"/>
        </w:rPr>
        <w:t>&lt;videoserverIpAddress&gt;</w:t>
      </w:r>
      <w:r>
        <w:rPr>
          <w:rStyle w:val="NormalTok"/>
        </w:rPr>
        <w:t xml:space="preserve"> 10.65.50.120 </w:t>
      </w:r>
      <w:r>
        <w:rPr>
          <w:rStyle w:val="KeywordTok"/>
        </w:rPr>
        <w:t>&lt;/videoserverIpAddress&gt;</w:t>
      </w:r>
      <w:r>
        <w:br/>
      </w:r>
      <w:r>
        <w:rPr>
          <w:rStyle w:val="NormalTok"/>
        </w:rPr>
        <w:t xml:space="preserve">    </w:t>
      </w:r>
      <w:r>
        <w:rPr>
          <w:rStyle w:val="KeywordTok"/>
        </w:rPr>
        <w:t>&lt;videoserverPort&gt;</w:t>
      </w:r>
      <w:r>
        <w:rPr>
          <w:rStyle w:val="NormalTok"/>
        </w:rPr>
        <w:t xml:space="preserve"> 554 </w:t>
      </w:r>
      <w:r>
        <w:rPr>
          <w:rStyle w:val="KeywordTok"/>
        </w:rPr>
        <w:t>&lt;/videoserverPort&gt;</w:t>
      </w:r>
      <w:r>
        <w:br/>
      </w:r>
      <w:r>
        <w:rPr>
          <w:rStyle w:val="NormalTok"/>
        </w:rPr>
        <w:t xml:space="preserve">    </w:t>
      </w:r>
      <w:r>
        <w:rPr>
          <w:rStyle w:val="KeywordTok"/>
        </w:rPr>
        <w:t>&lt;npvrCommandsStatus&gt;</w:t>
      </w:r>
      <w:r>
        <w:rPr>
          <w:rStyle w:val="NormalTok"/>
        </w:rPr>
        <w:t xml:space="preserve"> 1 </w:t>
      </w:r>
      <w:r>
        <w:rPr>
          <w:rStyle w:val="KeywordTok"/>
        </w:rPr>
        <w:t>&lt;/npvrCommandsStatus&gt;</w:t>
      </w:r>
      <w:r>
        <w:br/>
      </w:r>
      <w:r>
        <w:rPr>
          <w:rStyle w:val="NormalTok"/>
        </w:rPr>
        <w:t xml:space="preserve">    </w:t>
      </w:r>
      <w:r>
        <w:rPr>
          <w:rStyle w:val="KeywordTok"/>
        </w:rPr>
        <w:t>&lt;filesize&gt;</w:t>
      </w:r>
      <w:r>
        <w:rPr>
          <w:rStyle w:val="NormalTok"/>
        </w:rPr>
        <w:t xml:space="preserve"> 0 </w:t>
      </w:r>
      <w:r>
        <w:rPr>
          <w:rStyle w:val="KeywordTok"/>
        </w:rPr>
        <w:t>&lt;/filesize&gt;</w:t>
      </w:r>
      <w:r>
        <w:br/>
      </w:r>
      <w:r>
        <w:rPr>
          <w:rStyle w:val="NormalTok"/>
        </w:rPr>
        <w:t xml:space="preserve">    </w:t>
      </w:r>
      <w:r>
        <w:rPr>
          <w:rStyle w:val="KeywordTok"/>
        </w:rPr>
        <w:t>&lt;accessLevelId&gt;</w:t>
      </w:r>
      <w:r>
        <w:rPr>
          <w:rStyle w:val="NormalTok"/>
        </w:rPr>
        <w:t xml:space="preserve"> 14712604 </w:t>
      </w:r>
      <w:r>
        <w:rPr>
          <w:rStyle w:val="KeywordTok"/>
        </w:rPr>
        <w:t>&lt;/accessLevelId&gt;</w:t>
      </w:r>
      <w:r>
        <w:br/>
      </w:r>
      <w:r>
        <w:rPr>
          <w:rStyle w:val="NormalTok"/>
        </w:rPr>
        <w:t xml:space="preserve">    </w:t>
      </w:r>
      <w:r>
        <w:rPr>
          <w:rStyle w:val="KeywordTok"/>
        </w:rPr>
        <w:t>&lt;validDate&gt;</w:t>
      </w:r>
      <w:r>
        <w:rPr>
          <w:rStyle w:val="NormalTok"/>
        </w:rPr>
        <w:t xml:space="preserve"> 1324978500 </w:t>
      </w:r>
      <w:r>
        <w:rPr>
          <w:rStyle w:val="KeywordTok"/>
        </w:rPr>
        <w:t>&lt;/validDate&gt;</w:t>
      </w:r>
      <w:r>
        <w:br/>
      </w:r>
      <w:r>
        <w:rPr>
          <w:rStyle w:val="NormalTok"/>
        </w:rPr>
        <w:t xml:space="preserve">    </w:t>
      </w:r>
      <w:r>
        <w:rPr>
          <w:rStyle w:val="KeywordTok"/>
        </w:rPr>
        <w:t>&lt;is_ott&gt;</w:t>
      </w:r>
      <w:r>
        <w:rPr>
          <w:rStyle w:val="NormalTok"/>
        </w:rPr>
        <w:t xml:space="preserve"> true </w:t>
      </w:r>
      <w:r>
        <w:rPr>
          <w:rStyle w:val="KeywordTok"/>
        </w:rPr>
        <w:t>&lt;/is_ott&gt;</w:t>
      </w:r>
      <w:r>
        <w:br/>
      </w:r>
      <w:r>
        <w:rPr>
          <w:rStyle w:val="NormalTok"/>
        </w:rPr>
        <w:t xml:space="preserve">    </w:t>
      </w:r>
      <w:r>
        <w:rPr>
          <w:rStyle w:val="KeywordTok"/>
        </w:rPr>
        <w:t>&lt;isPermanent&gt;</w:t>
      </w:r>
      <w:r>
        <w:rPr>
          <w:rStyle w:val="NormalTok"/>
        </w:rPr>
        <w:t xml:space="preserve"> 0 </w:t>
      </w:r>
      <w:r>
        <w:rPr>
          <w:rStyle w:val="KeywordTok"/>
        </w:rPr>
        <w:t>&lt;/isPermanent&gt;</w:t>
      </w:r>
      <w:r>
        <w:br/>
      </w:r>
      <w:r>
        <w:rPr>
          <w:rStyle w:val="NormalTok"/>
        </w:rPr>
        <w:t xml:space="preserve">    </w:t>
      </w:r>
      <w:r>
        <w:rPr>
          <w:rStyle w:val="KeywordTok"/>
        </w:rPr>
        <w:t>&lt;channelName_RUS&gt;</w:t>
      </w:r>
      <w:r>
        <w:rPr>
          <w:rStyle w:val="NormalTok"/>
        </w:rPr>
        <w:t xml:space="preserve"> Усадьба </w:t>
      </w:r>
      <w:r>
        <w:rPr>
          <w:rStyle w:val="KeywordTok"/>
        </w:rPr>
        <w:t>&lt;/channelName_RUS&gt;</w:t>
      </w:r>
      <w:r>
        <w:br/>
      </w:r>
      <w:r>
        <w:rPr>
          <w:rStyle w:val="NormalTok"/>
        </w:rPr>
        <w:t xml:space="preserve">    </w:t>
      </w:r>
      <w:r>
        <w:rPr>
          <w:rStyle w:val="KeywordTok"/>
        </w:rPr>
        <w:t>&lt;channelName_ENG&gt;</w:t>
      </w:r>
      <w:r>
        <w:rPr>
          <w:rStyle w:val="NormalTok"/>
        </w:rPr>
        <w:t xml:space="preserve"> Homestead </w:t>
      </w:r>
      <w:r>
        <w:rPr>
          <w:rStyle w:val="KeywordTok"/>
        </w:rPr>
        <w:t>&lt;/channelName_ENG&gt;</w:t>
      </w:r>
      <w:r>
        <w:br/>
      </w:r>
      <w:r>
        <w:rPr>
          <w:rStyle w:val="NormalTok"/>
        </w:rPr>
        <w:t xml:space="preserve">    </w:t>
      </w:r>
      <w:r>
        <w:rPr>
          <w:rStyle w:val="KeywordTok"/>
        </w:rPr>
        <w:t>&lt;channelName_BEL&gt;</w:t>
      </w:r>
      <w:r>
        <w:rPr>
          <w:rStyle w:val="NormalTok"/>
        </w:rPr>
        <w:t xml:space="preserve"> Усадьба </w:t>
      </w:r>
      <w:r>
        <w:rPr>
          <w:rStyle w:val="KeywordTok"/>
        </w:rPr>
        <w:t>&lt;/channelName_BEL&gt;</w:t>
      </w:r>
      <w:r>
        <w:br/>
      </w:r>
      <w:r>
        <w:rPr>
          <w:rStyle w:val="NormalTok"/>
        </w:rPr>
        <w:t xml:space="preserve">  </w:t>
      </w:r>
      <w:r>
        <w:rPr>
          <w:rStyle w:val="KeywordTok"/>
        </w:rPr>
        <w:t>&lt;/row&gt;</w:t>
      </w:r>
      <w:r>
        <w:br/>
      </w:r>
      <w:r>
        <w:rPr>
          <w:rStyle w:val="KeywordTok"/>
        </w:rPr>
        <w:t>&lt;/rows&gt;</w:t>
      </w:r>
    </w:p>
    <w:p w14:paraId="096813AC" w14:textId="77777777" w:rsidR="005B7803" w:rsidRDefault="00F12F17">
      <w:pPr>
        <w:pStyle w:val="Heading4"/>
      </w:pPr>
      <w:bookmarkStart w:id="933" w:name="recordedprogramcancel"/>
      <w:bookmarkStart w:id="934" w:name="_Toc437365371"/>
      <w:bookmarkEnd w:id="933"/>
      <w:r>
        <w:lastRenderedPageBreak/>
        <w:t>/RecordedProgram/cancel</w:t>
      </w:r>
      <w:bookmarkEnd w:id="934"/>
    </w:p>
    <w:p w14:paraId="78C758DD" w14:textId="77777777" w:rsidR="005B7803" w:rsidRDefault="00F12F17">
      <w:r>
        <w:rPr>
          <w:b/>
        </w:rPr>
        <w:t>GET-запрос</w:t>
      </w:r>
    </w:p>
    <w:p w14:paraId="12A91D02" w14:textId="77777777" w:rsidR="005B7803" w:rsidRDefault="00F12F17">
      <w:r>
        <w:t>Метод изменяет статус ТВ-передачи для учетной записи. Его можно использовать для отмены запланированной записи или «удаления» уже записанной передачи. После выполнения метода RecordedProgram/cancel она переходит в состояние «Удалена» для данной учетной записи. При этом автоматически освобождается дисковое пространство в рамках файловой квоты, которое было зарезервировано под передачу. При выполнении метода для уже записанной передачи физического удаления файла не происходит – сервер удаляет ассет с видеосервера только тогда, когда не остается учетных записей, которые записали эту программу в рамках nPVR, истек период возможного использования этой записи в рамках Pause Live и TSTV.</w:t>
      </w:r>
    </w:p>
    <w:p w14:paraId="7CCA9FFA" w14:textId="77777777" w:rsidR="005B7803" w:rsidRDefault="00F12F17">
      <w:r>
        <w:rPr>
          <w:b/>
        </w:rPr>
        <w:t>URL-параметры запроса:</w:t>
      </w:r>
    </w:p>
    <w:p w14:paraId="04683A40" w14:textId="77777777" w:rsidR="005B7803" w:rsidRDefault="00F12F17" w:rsidP="00F12F17">
      <w:pPr>
        <w:numPr>
          <w:ilvl w:val="0"/>
          <w:numId w:val="444"/>
        </w:numPr>
      </w:pPr>
      <w:r>
        <w:rPr>
          <w:rStyle w:val="VerbatimChar"/>
        </w:rPr>
        <w:t>serviceAccountNumber</w:t>
      </w:r>
      <w:r>
        <w:t xml:space="preserve"> — </w:t>
      </w:r>
      <w:r>
        <w:rPr>
          <w:i/>
        </w:rPr>
        <w:t>string</w:t>
      </w:r>
      <w:r>
        <w:t xml:space="preserve"> — Номер учетной записи. (Обязательный параметр.).</w:t>
      </w:r>
    </w:p>
    <w:p w14:paraId="2D8F699D" w14:textId="77777777" w:rsidR="005B7803" w:rsidRDefault="00F12F17" w:rsidP="00F12F17">
      <w:pPr>
        <w:numPr>
          <w:ilvl w:val="0"/>
          <w:numId w:val="444"/>
        </w:numPr>
      </w:pPr>
      <w:r>
        <w:rPr>
          <w:rStyle w:val="VerbatimChar"/>
        </w:rPr>
        <w:t>recProgId</w:t>
      </w:r>
      <w:r>
        <w:t xml:space="preserve"> — </w:t>
      </w:r>
      <w:r>
        <w:rPr>
          <w:i/>
        </w:rPr>
        <w:t>string</w:t>
      </w:r>
      <w:r>
        <w:t xml:space="preserve"> — Идентификатор записанной ТВ-передачи. Значение поля </w:t>
      </w:r>
      <w:r>
        <w:rPr>
          <w:rStyle w:val="VerbatimChar"/>
        </w:rPr>
        <w:t>&lt;recordedProgramId&gt;</w:t>
      </w:r>
      <w:r>
        <w:t xml:space="preserve"> передачи, возвращаемой методом RecordedProgram/list_by_acc. (Обязательный параметр.).</w:t>
      </w:r>
    </w:p>
    <w:p w14:paraId="71D386FF" w14:textId="77777777" w:rsidR="005B7803" w:rsidRDefault="00F12F17" w:rsidP="00F12F17">
      <w:pPr>
        <w:numPr>
          <w:ilvl w:val="0"/>
          <w:numId w:val="444"/>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5AEED21B" w14:textId="77777777" w:rsidR="005B7803" w:rsidRDefault="00F12F17" w:rsidP="00F12F17">
      <w:pPr>
        <w:numPr>
          <w:ilvl w:val="0"/>
          <w:numId w:val="444"/>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16FF3E30" w14:textId="77777777" w:rsidR="005B7803" w:rsidRDefault="00F12F17">
      <w:r>
        <w:rPr>
          <w:b/>
        </w:rPr>
        <w:t>Параметры ответа:</w:t>
      </w:r>
    </w:p>
    <w:p w14:paraId="59016BE3" w14:textId="77777777" w:rsidR="005B7803" w:rsidRDefault="00F12F17">
      <w:r>
        <w:t>Пример XML-данных ответа:</w:t>
      </w:r>
    </w:p>
    <w:p w14:paraId="2694C300"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3409A12E" w14:textId="77777777" w:rsidR="005B7803" w:rsidRDefault="00F12F17">
      <w:pPr>
        <w:pStyle w:val="Heading3"/>
      </w:pPr>
      <w:bookmarkStart w:id="935" w:name="ottcontentasset"/>
      <w:bookmarkStart w:id="936" w:name="_Toc437365372"/>
      <w:bookmarkEnd w:id="935"/>
      <w:r>
        <w:t>/OttContentAsset</w:t>
      </w:r>
      <w:bookmarkEnd w:id="936"/>
    </w:p>
    <w:p w14:paraId="707934CE" w14:textId="77777777" w:rsidR="005B7803" w:rsidRDefault="00F12F17">
      <w:pPr>
        <w:pStyle w:val="Heading4"/>
      </w:pPr>
      <w:bookmarkStart w:id="937" w:name="ottcontentassetupdatename"/>
      <w:bookmarkStart w:id="938" w:name="_Toc437365373"/>
      <w:bookmarkEnd w:id="937"/>
      <w:r>
        <w:t>/OttContentAsset/updateName</w:t>
      </w:r>
      <w:bookmarkEnd w:id="938"/>
    </w:p>
    <w:p w14:paraId="74EBAD88" w14:textId="77777777" w:rsidR="005B7803" w:rsidRDefault="00F12F17">
      <w:r>
        <w:rPr>
          <w:b/>
        </w:rPr>
        <w:t>GET-запрос</w:t>
      </w:r>
    </w:p>
    <w:p w14:paraId="106D2D6D" w14:textId="77777777" w:rsidR="005B7803" w:rsidRDefault="00F12F17">
      <w:r>
        <w:t>Метод изменяет имя основного OTT ассета в SDP.</w:t>
      </w:r>
    </w:p>
    <w:p w14:paraId="47745B2E" w14:textId="77777777" w:rsidR="005B7803" w:rsidRDefault="00F12F17">
      <w:r>
        <w:rPr>
          <w:b/>
        </w:rPr>
        <w:lastRenderedPageBreak/>
        <w:t>URL-параметры запроса:</w:t>
      </w:r>
    </w:p>
    <w:p w14:paraId="55DAD079" w14:textId="77777777" w:rsidR="005B7803" w:rsidRDefault="00F12F17" w:rsidP="00F12F17">
      <w:pPr>
        <w:numPr>
          <w:ilvl w:val="0"/>
          <w:numId w:val="445"/>
        </w:numPr>
      </w:pPr>
      <w:r>
        <w:rPr>
          <w:rStyle w:val="VerbatimChar"/>
        </w:rPr>
        <w:t>oldName</w:t>
      </w:r>
      <w:r>
        <w:t xml:space="preserve"> — </w:t>
      </w:r>
      <w:r>
        <w:rPr>
          <w:i/>
        </w:rPr>
        <w:t>string</w:t>
      </w:r>
      <w:r>
        <w:t xml:space="preserve"> — Существующее имя OTT-ассета. (Обязательный параметр.).</w:t>
      </w:r>
    </w:p>
    <w:p w14:paraId="467C86DA" w14:textId="77777777" w:rsidR="005B7803" w:rsidRDefault="00F12F17" w:rsidP="00F12F17">
      <w:pPr>
        <w:numPr>
          <w:ilvl w:val="0"/>
          <w:numId w:val="445"/>
        </w:numPr>
      </w:pPr>
      <w:r>
        <w:rPr>
          <w:rStyle w:val="VerbatimChar"/>
        </w:rPr>
        <w:t>newName</w:t>
      </w:r>
      <w:r>
        <w:t xml:space="preserve"> — </w:t>
      </w:r>
      <w:r>
        <w:rPr>
          <w:i/>
        </w:rPr>
        <w:t>string</w:t>
      </w:r>
      <w:r>
        <w:t xml:space="preserve"> — Новое имя OTT-ассета. (Обязательный параметр.).</w:t>
      </w:r>
    </w:p>
    <w:p w14:paraId="324E2B51" w14:textId="77777777" w:rsidR="005B7803" w:rsidRDefault="00F12F17" w:rsidP="00F12F17">
      <w:pPr>
        <w:numPr>
          <w:ilvl w:val="0"/>
          <w:numId w:val="445"/>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7BE09F42" w14:textId="77777777" w:rsidR="005B7803" w:rsidRDefault="00F12F17" w:rsidP="00F12F17">
      <w:pPr>
        <w:numPr>
          <w:ilvl w:val="0"/>
          <w:numId w:val="445"/>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734AA933" w14:textId="77777777" w:rsidR="005B7803" w:rsidRDefault="00F12F17">
      <w:r>
        <w:rPr>
          <w:b/>
        </w:rPr>
        <w:t>Параметры ответа:</w:t>
      </w:r>
    </w:p>
    <w:p w14:paraId="1249FE0B" w14:textId="77777777" w:rsidR="005B7803" w:rsidRDefault="00F12F17">
      <w:r>
        <w:t>Пример XML-данных ответа:</w:t>
      </w:r>
    </w:p>
    <w:p w14:paraId="3BA3B0DB"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11C498A1" w14:textId="77777777" w:rsidR="005B7803" w:rsidRDefault="00F12F17">
      <w:pPr>
        <w:pStyle w:val="Heading3"/>
      </w:pPr>
      <w:bookmarkStart w:id="939" w:name="ottpreviewasset"/>
      <w:bookmarkStart w:id="940" w:name="_Toc437365374"/>
      <w:bookmarkEnd w:id="939"/>
      <w:r>
        <w:t>/OttPreviewAsset</w:t>
      </w:r>
      <w:bookmarkEnd w:id="940"/>
    </w:p>
    <w:p w14:paraId="3E200E83" w14:textId="77777777" w:rsidR="005B7803" w:rsidRDefault="00F12F17">
      <w:pPr>
        <w:pStyle w:val="Heading4"/>
      </w:pPr>
      <w:bookmarkStart w:id="941" w:name="ottpreviewassetupdatename"/>
      <w:bookmarkStart w:id="942" w:name="_Toc437365375"/>
      <w:bookmarkEnd w:id="941"/>
      <w:r>
        <w:t>/OttPreviewAsset/updateName</w:t>
      </w:r>
      <w:bookmarkEnd w:id="942"/>
    </w:p>
    <w:p w14:paraId="6ED99001" w14:textId="77777777" w:rsidR="005B7803" w:rsidRDefault="00F12F17">
      <w:r>
        <w:rPr>
          <w:b/>
        </w:rPr>
        <w:t>GET-запрос</w:t>
      </w:r>
    </w:p>
    <w:p w14:paraId="2B765D17" w14:textId="77777777" w:rsidR="005B7803" w:rsidRDefault="00F12F17">
      <w:r>
        <w:t>Метод изменяет имя OTT ассета трейлера в SDP.</w:t>
      </w:r>
    </w:p>
    <w:p w14:paraId="76DE1664" w14:textId="77777777" w:rsidR="005B7803" w:rsidRDefault="00F12F17">
      <w:r>
        <w:rPr>
          <w:b/>
        </w:rPr>
        <w:t>URL-параметры запроса:</w:t>
      </w:r>
    </w:p>
    <w:p w14:paraId="410DEEC4" w14:textId="77777777" w:rsidR="005B7803" w:rsidRDefault="00F12F17" w:rsidP="00F12F17">
      <w:pPr>
        <w:numPr>
          <w:ilvl w:val="0"/>
          <w:numId w:val="446"/>
        </w:numPr>
      </w:pPr>
      <w:r>
        <w:rPr>
          <w:rStyle w:val="VerbatimChar"/>
        </w:rPr>
        <w:t>oldName</w:t>
      </w:r>
      <w:r>
        <w:t xml:space="preserve"> — </w:t>
      </w:r>
      <w:r>
        <w:rPr>
          <w:i/>
        </w:rPr>
        <w:t>string</w:t>
      </w:r>
      <w:r>
        <w:t xml:space="preserve"> — Существующее имя OTT-ассета. (Обязательный параметр.).</w:t>
      </w:r>
    </w:p>
    <w:p w14:paraId="4E8DB988" w14:textId="77777777" w:rsidR="005B7803" w:rsidRDefault="00F12F17" w:rsidP="00F12F17">
      <w:pPr>
        <w:numPr>
          <w:ilvl w:val="0"/>
          <w:numId w:val="446"/>
        </w:numPr>
      </w:pPr>
      <w:r>
        <w:rPr>
          <w:rStyle w:val="VerbatimChar"/>
        </w:rPr>
        <w:t>newName</w:t>
      </w:r>
      <w:r>
        <w:t xml:space="preserve"> — </w:t>
      </w:r>
      <w:r>
        <w:rPr>
          <w:i/>
        </w:rPr>
        <w:t>string</w:t>
      </w:r>
      <w:r>
        <w:t xml:space="preserve"> — Новое имя OTT-ассета. (Обязательный параметр.).</w:t>
      </w:r>
    </w:p>
    <w:p w14:paraId="2E137890" w14:textId="77777777" w:rsidR="005B7803" w:rsidRDefault="00F12F17" w:rsidP="00F12F17">
      <w:pPr>
        <w:numPr>
          <w:ilvl w:val="0"/>
          <w:numId w:val="446"/>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3C050434" w14:textId="77777777" w:rsidR="005B7803" w:rsidRDefault="00F12F17" w:rsidP="00F12F17">
      <w:pPr>
        <w:numPr>
          <w:ilvl w:val="0"/>
          <w:numId w:val="446"/>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77F1B34" w14:textId="77777777" w:rsidR="005B7803" w:rsidRDefault="00F12F17">
      <w:r>
        <w:rPr>
          <w:b/>
        </w:rPr>
        <w:t>Параметры ответа:</w:t>
      </w:r>
    </w:p>
    <w:p w14:paraId="52436B56" w14:textId="77777777" w:rsidR="005B7803" w:rsidRDefault="00F12F17">
      <w:r>
        <w:lastRenderedPageBreak/>
        <w:t>Пример XML-данных ответа:</w:t>
      </w:r>
    </w:p>
    <w:p w14:paraId="7F79AD16"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79F225F1" w14:textId="77777777" w:rsidR="005B7803" w:rsidRDefault="00F12F17">
      <w:pPr>
        <w:pStyle w:val="Heading3"/>
      </w:pPr>
      <w:bookmarkStart w:id="943" w:name="socialnetworks"/>
      <w:bookmarkStart w:id="944" w:name="_Toc437365376"/>
      <w:bookmarkEnd w:id="943"/>
      <w:r>
        <w:t>/SocialNetworks</w:t>
      </w:r>
      <w:bookmarkEnd w:id="944"/>
    </w:p>
    <w:p w14:paraId="59A67F9E" w14:textId="77777777" w:rsidR="005B7803" w:rsidRDefault="00F12F17">
      <w:pPr>
        <w:pStyle w:val="Heading4"/>
      </w:pPr>
      <w:bookmarkStart w:id="945" w:name="socialnetworksadd_content_feedback"/>
      <w:bookmarkStart w:id="946" w:name="_Toc437365377"/>
      <w:bookmarkEnd w:id="945"/>
      <w:r>
        <w:t>/SocialNetworks/add_content_feedback</w:t>
      </w:r>
      <w:bookmarkEnd w:id="946"/>
    </w:p>
    <w:p w14:paraId="637AADFB" w14:textId="77777777" w:rsidR="005B7803" w:rsidRDefault="00F12F17">
      <w:r>
        <w:rPr>
          <w:b/>
        </w:rPr>
        <w:t>GET-запрос</w:t>
      </w:r>
    </w:p>
    <w:p w14:paraId="7471715D" w14:textId="77777777" w:rsidR="005B7803" w:rsidRDefault="00F12F17">
      <w:r>
        <w:t>Метод устанавливает отметку Нравится/Не нравится контенту (фильму) в базе данных SmartTUBE SDP для заданного профиля.</w:t>
      </w:r>
    </w:p>
    <w:p w14:paraId="3F16EE4D" w14:textId="77777777" w:rsidR="005B7803" w:rsidRDefault="00F12F17">
      <w:r>
        <w:rPr>
          <w:b/>
        </w:rPr>
        <w:t>URL-параметры запроса:</w:t>
      </w:r>
    </w:p>
    <w:p w14:paraId="6DC0E101" w14:textId="77777777" w:rsidR="005B7803" w:rsidRDefault="00F12F17" w:rsidP="00F12F17">
      <w:pPr>
        <w:numPr>
          <w:ilvl w:val="0"/>
          <w:numId w:val="447"/>
        </w:numPr>
      </w:pPr>
      <w:r>
        <w:rPr>
          <w:rStyle w:val="VerbatimChar"/>
        </w:rPr>
        <w:t>profileId</w:t>
      </w:r>
      <w:r>
        <w:t xml:space="preserve"> — </w:t>
      </w:r>
      <w:r>
        <w:rPr>
          <w:i/>
        </w:rPr>
        <w:t>string</w:t>
      </w:r>
      <w:r>
        <w:t xml:space="preserve"> — Идентификатор профиля. Необходим для корректной работы рекомендатора. (Обязательный параметр.).</w:t>
      </w:r>
    </w:p>
    <w:p w14:paraId="1B84C5D2" w14:textId="77777777" w:rsidR="005B7803" w:rsidRDefault="00F12F17" w:rsidP="00F12F17">
      <w:pPr>
        <w:numPr>
          <w:ilvl w:val="0"/>
          <w:numId w:val="447"/>
        </w:numPr>
      </w:pPr>
      <w:r>
        <w:rPr>
          <w:rStyle w:val="VerbatimChar"/>
        </w:rPr>
        <w:t>contentId</w:t>
      </w:r>
      <w:r>
        <w:t xml:space="preserve"> — </w:t>
      </w:r>
      <w:r>
        <w:rPr>
          <w:i/>
        </w:rPr>
        <w:t>string</w:t>
      </w:r>
      <w:r>
        <w:t xml:space="preserve"> — Идентификатор видеофильма. (Обязательный параметр.).</w:t>
      </w:r>
    </w:p>
    <w:p w14:paraId="4FA5D6D7" w14:textId="77777777" w:rsidR="005B7803" w:rsidRDefault="00F12F17" w:rsidP="00F12F17">
      <w:pPr>
        <w:numPr>
          <w:ilvl w:val="0"/>
          <w:numId w:val="447"/>
        </w:numPr>
      </w:pPr>
      <w:r>
        <w:rPr>
          <w:rStyle w:val="VerbatimChar"/>
        </w:rPr>
        <w:t>feedback</w:t>
      </w:r>
      <w:r>
        <w:t xml:space="preserve"> — </w:t>
      </w:r>
      <w:r>
        <w:rPr>
          <w:i/>
        </w:rPr>
        <w:t>string</w:t>
      </w:r>
      <w:r>
        <w:t xml:space="preserve"> — Оценка: -1 — Не нравится; 1 — Нравится; 0 — Снять отметку. (Обязательный параметр.).</w:t>
      </w:r>
    </w:p>
    <w:p w14:paraId="282FCFDF" w14:textId="77777777" w:rsidR="005B7803" w:rsidRDefault="00F12F17" w:rsidP="00F12F17">
      <w:pPr>
        <w:numPr>
          <w:ilvl w:val="0"/>
          <w:numId w:val="447"/>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Обязательный параметр.).</w:t>
      </w:r>
    </w:p>
    <w:p w14:paraId="4D4668B7" w14:textId="77777777" w:rsidR="005B7803" w:rsidRDefault="00F12F17" w:rsidP="00F12F17">
      <w:pPr>
        <w:numPr>
          <w:ilvl w:val="0"/>
          <w:numId w:val="447"/>
        </w:numPr>
      </w:pPr>
      <w:r>
        <w:rPr>
          <w:rStyle w:val="VerbatimChar"/>
        </w:rPr>
        <w:t>sessionId</w:t>
      </w:r>
      <w:r>
        <w:t xml:space="preserve"> — </w:t>
      </w:r>
      <w:r>
        <w:rPr>
          <w:i/>
        </w:rPr>
        <w:t>string</w:t>
      </w:r>
      <w:r>
        <w:t xml:space="preserve"> — ID сессии: значение sessionId, возвращаемое в методе ServiceAccount/web_authorize, либо значение noSession в случае, если идентификатор сессии неизвестен. (Обязательный параметр.).</w:t>
      </w:r>
    </w:p>
    <w:p w14:paraId="212C11FE" w14:textId="77777777" w:rsidR="005B7803" w:rsidRDefault="00F12F17">
      <w:r>
        <w:rPr>
          <w:b/>
        </w:rPr>
        <w:t>Параметры ответа:</w:t>
      </w:r>
    </w:p>
    <w:p w14:paraId="32BB0B20" w14:textId="77777777" w:rsidR="005B7803" w:rsidRDefault="00F12F17">
      <w:r>
        <w:t>Пример XML-данных ответа:</w:t>
      </w:r>
    </w:p>
    <w:p w14:paraId="4CA699E6"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2E6AED23" w14:textId="77777777" w:rsidR="005B7803" w:rsidRDefault="00F12F17">
      <w:pPr>
        <w:pStyle w:val="Heading3"/>
      </w:pPr>
      <w:bookmarkStart w:id="947" w:name="ottspy"/>
      <w:bookmarkStart w:id="948" w:name="_Toc437365378"/>
      <w:bookmarkEnd w:id="947"/>
      <w:r>
        <w:t>/ottSpy</w:t>
      </w:r>
      <w:bookmarkEnd w:id="948"/>
    </w:p>
    <w:p w14:paraId="571836B9" w14:textId="77777777" w:rsidR="005B7803" w:rsidRDefault="00F12F17">
      <w:pPr>
        <w:pStyle w:val="Heading4"/>
      </w:pPr>
      <w:bookmarkStart w:id="949" w:name="ottspy-1"/>
      <w:bookmarkStart w:id="950" w:name="_Toc437365379"/>
      <w:bookmarkEnd w:id="949"/>
      <w:r>
        <w:t>/ottSpy</w:t>
      </w:r>
      <w:bookmarkEnd w:id="950"/>
    </w:p>
    <w:p w14:paraId="56F83D55" w14:textId="77777777" w:rsidR="005B7803" w:rsidRDefault="00F12F17">
      <w:r>
        <w:rPr>
          <w:b/>
        </w:rPr>
        <w:t>GET-запрос</w:t>
      </w:r>
    </w:p>
    <w:p w14:paraId="0C55D5D3" w14:textId="77777777" w:rsidR="005B7803" w:rsidRDefault="00F12F17">
      <w:r>
        <w:lastRenderedPageBreak/>
        <w:t>Метод пересылает на сервер сообщения о событиях в клиентском приложении, связанных с просмотром контента. Для использования метода необходимо получить IP-адрес и порт сервера статистики из запроса авторизации (параметры  и  соответственно). События типа keep alive (LKA, DVRKA, VODKA) при непрерывном просмотре выбранной единицы контента должны посылаться каждые 5 мин.</w:t>
      </w:r>
    </w:p>
    <w:p w14:paraId="53F8C15D" w14:textId="77777777" w:rsidR="005B7803" w:rsidRDefault="00F12F17">
      <w:r>
        <w:rPr>
          <w:b/>
        </w:rPr>
        <w:t>URL-параметры запроса:</w:t>
      </w:r>
    </w:p>
    <w:p w14:paraId="091EF218" w14:textId="77777777" w:rsidR="005B7803" w:rsidRDefault="00F12F17" w:rsidP="00F12F17">
      <w:pPr>
        <w:numPr>
          <w:ilvl w:val="0"/>
          <w:numId w:val="448"/>
        </w:numPr>
      </w:pPr>
      <w:r>
        <w:rPr>
          <w:rStyle w:val="VerbatimChar"/>
        </w:rPr>
        <w:t>san</w:t>
      </w:r>
      <w:r>
        <w:t xml:space="preserve"> — </w:t>
      </w:r>
      <w:r>
        <w:rPr>
          <w:i/>
        </w:rPr>
        <w:t>string</w:t>
      </w:r>
      <w:r>
        <w:t xml:space="preserve"> — Номер учетной записи. (Обязательный параметр.).</w:t>
      </w:r>
    </w:p>
    <w:p w14:paraId="033A2604" w14:textId="77777777" w:rsidR="005B7803" w:rsidRDefault="00F12F17" w:rsidP="00F12F17">
      <w:pPr>
        <w:numPr>
          <w:ilvl w:val="0"/>
          <w:numId w:val="448"/>
        </w:numPr>
      </w:pPr>
      <w:r>
        <w:rPr>
          <w:rStyle w:val="VerbatimChar"/>
        </w:rPr>
        <w:t>idc</w:t>
      </w:r>
      <w:r>
        <w:t xml:space="preserve"> — </w:t>
      </w:r>
      <w:r>
        <w:rPr>
          <w:i/>
        </w:rPr>
        <w:t>string</w:t>
      </w:r>
      <w:r>
        <w:t xml:space="preserve"> — ID канала илифильма в SDP. (Обязательный параметр.).</w:t>
      </w:r>
    </w:p>
    <w:p w14:paraId="68D109C5" w14:textId="77777777" w:rsidR="005B7803" w:rsidRDefault="00F12F17" w:rsidP="00F12F17">
      <w:pPr>
        <w:numPr>
          <w:ilvl w:val="0"/>
          <w:numId w:val="448"/>
        </w:numPr>
      </w:pPr>
      <w:r>
        <w:rPr>
          <w:rStyle w:val="VerbatimChar"/>
        </w:rPr>
        <w:t>dt</w:t>
      </w:r>
      <w:r>
        <w:t xml:space="preserve"> — </w:t>
      </w:r>
      <w:r>
        <w:rPr>
          <w:i/>
        </w:rPr>
        <w:t>string</w:t>
      </w:r>
      <w:r>
        <w:t xml:space="preserve"> — Тип устройства (</w:t>
      </w:r>
      <w:r>
        <w:rPr>
          <w:rStyle w:val="VerbatimChar"/>
        </w:rPr>
        <w:t>deviceType</w:t>
      </w:r>
      <w:r>
        <w:t>). (Обязательный параметр.).</w:t>
      </w:r>
    </w:p>
    <w:p w14:paraId="3670ABC0" w14:textId="77777777" w:rsidR="005B7803" w:rsidRDefault="00F12F17" w:rsidP="00F12F17">
      <w:pPr>
        <w:numPr>
          <w:ilvl w:val="0"/>
          <w:numId w:val="448"/>
        </w:numPr>
      </w:pPr>
      <w:r>
        <w:rPr>
          <w:rStyle w:val="VerbatimChar"/>
        </w:rPr>
        <w:t>e</w:t>
      </w:r>
      <w:r>
        <w:t xml:space="preserve"> — </w:t>
      </w:r>
      <w:r>
        <w:rPr>
          <w:i/>
        </w:rPr>
        <w:t>string</w:t>
      </w:r>
      <w:r>
        <w:t xml:space="preserve"> — Тип события: LS — live start, запуск просмотра ТВ-канала; LKA — live keep alive, продоложение просмотра ТВ-канала; DVRS — dvr start, запуск просмотра записи; DVRKA — dvr keep alive, продолжение просмотра записанной передачи; VODS — vod start, запуск просморта видеофильма; VODKA — vod keep alive, продолжение просмотра видеофильма; LE — событие ошибки (отсутствие контента — ТВ-канала); DVRE — событие ошибки (отсутствие контента — записанной ТВ-передачи); VODE — событие ошибки (отсутствие контента — видеофильма). (Обязательный параметр.).</w:t>
      </w:r>
    </w:p>
    <w:p w14:paraId="1B79C5C9" w14:textId="77777777" w:rsidR="005B7803" w:rsidRDefault="00F12F17" w:rsidP="00F12F17">
      <w:pPr>
        <w:numPr>
          <w:ilvl w:val="0"/>
          <w:numId w:val="448"/>
        </w:numPr>
      </w:pPr>
      <w:r>
        <w:rPr>
          <w:rStyle w:val="VerbatimChar"/>
        </w:rPr>
        <w:t>rid</w:t>
      </w:r>
      <w:r>
        <w:t xml:space="preserve"> — </w:t>
      </w:r>
      <w:r>
        <w:rPr>
          <w:i/>
        </w:rPr>
        <w:t>string</w:t>
      </w:r>
      <w:r>
        <w:t xml:space="preserve"> — ResourceId из запроса авторизации (идентификатор абонентского устройства). (Обязательный параметр.).</w:t>
      </w:r>
    </w:p>
    <w:p w14:paraId="29A56C1D" w14:textId="77777777" w:rsidR="005B7803" w:rsidRDefault="00F12F17">
      <w:r>
        <w:rPr>
          <w:b/>
        </w:rPr>
        <w:t>Параметры ответа:</w:t>
      </w:r>
    </w:p>
    <w:p w14:paraId="4A3161F0" w14:textId="77777777" w:rsidR="005B7803" w:rsidRDefault="00F12F17">
      <w:pPr>
        <w:pStyle w:val="Heading3"/>
      </w:pPr>
      <w:bookmarkStart w:id="951" w:name="asset"/>
      <w:bookmarkStart w:id="952" w:name="_Toc437365380"/>
      <w:bookmarkEnd w:id="951"/>
      <w:r>
        <w:t>/asset</w:t>
      </w:r>
      <w:bookmarkEnd w:id="952"/>
    </w:p>
    <w:p w14:paraId="63870003" w14:textId="77777777" w:rsidR="005B7803" w:rsidRDefault="00F12F17">
      <w:pPr>
        <w:pStyle w:val="Heading4"/>
      </w:pPr>
      <w:bookmarkStart w:id="953" w:name="assetsetquality"/>
      <w:bookmarkStart w:id="954" w:name="_Toc437365381"/>
      <w:bookmarkEnd w:id="953"/>
      <w:r>
        <w:t>/asset/setQuality</w:t>
      </w:r>
      <w:bookmarkEnd w:id="954"/>
    </w:p>
    <w:p w14:paraId="4D186C66" w14:textId="77777777" w:rsidR="005B7803" w:rsidRDefault="00F12F17">
      <w:r>
        <w:rPr>
          <w:b/>
        </w:rPr>
        <w:t>GET-запрос</w:t>
      </w:r>
    </w:p>
    <w:p w14:paraId="3D0361D1" w14:textId="77777777" w:rsidR="005B7803" w:rsidRDefault="00F12F17">
      <w:r>
        <w:t>Метод отправляет в SDP данные о плохом качестве ассета – его идентификатор и код проблемы.</w:t>
      </w:r>
    </w:p>
    <w:p w14:paraId="45CC63D2" w14:textId="77777777" w:rsidR="005B7803" w:rsidRDefault="00F12F17">
      <w:r>
        <w:rPr>
          <w:b/>
        </w:rPr>
        <w:t>URL-параметры запроса:</w:t>
      </w:r>
    </w:p>
    <w:p w14:paraId="4D1E4169" w14:textId="77777777" w:rsidR="005B7803" w:rsidRDefault="00F12F17" w:rsidP="00F12F17">
      <w:pPr>
        <w:numPr>
          <w:ilvl w:val="0"/>
          <w:numId w:val="449"/>
        </w:numPr>
      </w:pPr>
      <w:r>
        <w:rPr>
          <w:rStyle w:val="VerbatimChar"/>
        </w:rPr>
        <w:t>assetId</w:t>
      </w:r>
      <w:r>
        <w:t xml:space="preserve"> — </w:t>
      </w:r>
      <w:r>
        <w:rPr>
          <w:i/>
        </w:rPr>
        <w:t>string</w:t>
      </w:r>
      <w:r>
        <w:t xml:space="preserve"> — Идентификатор ассета. (Обязательный параметр.).</w:t>
      </w:r>
    </w:p>
    <w:p w14:paraId="1CC035FC" w14:textId="77777777" w:rsidR="005B7803" w:rsidRDefault="00F12F17" w:rsidP="00F12F17">
      <w:pPr>
        <w:numPr>
          <w:ilvl w:val="0"/>
          <w:numId w:val="449"/>
        </w:numPr>
      </w:pPr>
      <w:r>
        <w:rPr>
          <w:rStyle w:val="VerbatimChar"/>
        </w:rPr>
        <w:t>assetQualityId</w:t>
      </w:r>
      <w:r>
        <w:t xml:space="preserve"> — </w:t>
      </w:r>
      <w:r>
        <w:rPr>
          <w:i/>
        </w:rPr>
        <w:t>string</w:t>
      </w:r>
      <w:r>
        <w:t xml:space="preserve"> — Код проблемы. Значение из метода AssetQuality/list. (Обязательный параметр.).</w:t>
      </w:r>
    </w:p>
    <w:p w14:paraId="14E3BA0C" w14:textId="77777777" w:rsidR="005B7803" w:rsidRDefault="00F12F17">
      <w:r>
        <w:rPr>
          <w:b/>
        </w:rPr>
        <w:t>Параметры ответа:</w:t>
      </w:r>
    </w:p>
    <w:p w14:paraId="7F652C5B" w14:textId="77777777" w:rsidR="005B7803" w:rsidRDefault="00F12F17">
      <w:r>
        <w:lastRenderedPageBreak/>
        <w:t>Пример XML-данных ответа:</w:t>
      </w:r>
    </w:p>
    <w:p w14:paraId="6763A2A1"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7462F930" w14:textId="77777777" w:rsidR="005B7803" w:rsidRDefault="00F12F17">
      <w:pPr>
        <w:pStyle w:val="Heading3"/>
      </w:pPr>
      <w:bookmarkStart w:id="955" w:name="paymentsystem"/>
      <w:bookmarkStart w:id="956" w:name="_Toc437365382"/>
      <w:bookmarkEnd w:id="955"/>
      <w:r>
        <w:t>/PaymentSystem</w:t>
      </w:r>
      <w:bookmarkEnd w:id="956"/>
    </w:p>
    <w:p w14:paraId="13FEAC90" w14:textId="77777777" w:rsidR="005B7803" w:rsidRDefault="00F12F17">
      <w:r>
        <w:t>Методы для работы с платежами и платежными системами.</w:t>
      </w:r>
    </w:p>
    <w:p w14:paraId="2C2EC92F" w14:textId="77777777" w:rsidR="005B7803" w:rsidRDefault="00F12F17">
      <w:pPr>
        <w:pStyle w:val="Heading4"/>
      </w:pPr>
      <w:bookmarkStart w:id="957" w:name="paymentsystemcreatepayment"/>
      <w:bookmarkStart w:id="958" w:name="_Toc437365383"/>
      <w:bookmarkEnd w:id="957"/>
      <w:r>
        <w:t>/PaymentSystem/createPayment</w:t>
      </w:r>
      <w:bookmarkEnd w:id="958"/>
    </w:p>
    <w:p w14:paraId="19E8E4BF" w14:textId="77777777" w:rsidR="005B7803" w:rsidRDefault="00F12F17">
      <w:r>
        <w:rPr>
          <w:b/>
        </w:rPr>
        <w:t>GET-запрос</w:t>
      </w:r>
    </w:p>
    <w:p w14:paraId="169C309B" w14:textId="77777777" w:rsidR="005B7803" w:rsidRDefault="00F12F17">
      <w:r>
        <w:t>Метод посылает запрос «создание платежа» в платежную систему ЕСПП.</w:t>
      </w:r>
    </w:p>
    <w:p w14:paraId="01016D26" w14:textId="77777777" w:rsidR="005B7803" w:rsidRDefault="00F12F17">
      <w:r>
        <w:t>В случае ошибки SDP метод возвращает следующие структуры: Учетная запись не найдена:</w:t>
      </w:r>
    </w:p>
    <w:p w14:paraId="2EC4FF2E" w14:textId="77777777" w:rsidR="005B7803" w:rsidRDefault="00F12F17">
      <w:pPr>
        <w:pStyle w:val="SourceCode"/>
      </w:pPr>
      <w:r>
        <w:rPr>
          <w:rStyle w:val="KeywordTok"/>
        </w:rPr>
        <w:t>&lt;rows</w:t>
      </w:r>
      <w:r>
        <w:rPr>
          <w:rStyle w:val="OtherTok"/>
        </w:rPr>
        <w:t xml:space="preserve"> code=</w:t>
      </w:r>
      <w:r>
        <w:rPr>
          <w:rStyle w:val="StringTok"/>
        </w:rPr>
        <w:t>"1006"</w:t>
      </w:r>
      <w:r>
        <w:rPr>
          <w:rStyle w:val="KeywordTok"/>
        </w:rPr>
        <w:t>&gt;</w:t>
      </w:r>
      <w:r>
        <w:br/>
      </w:r>
      <w:r>
        <w:rPr>
          <w:rStyle w:val="NormalTok"/>
        </w:rPr>
        <w:t xml:space="preserve">    </w:t>
      </w:r>
      <w:r>
        <w:rPr>
          <w:rStyle w:val="KeywordTok"/>
        </w:rPr>
        <w:t>&lt;message&gt;</w:t>
      </w:r>
      <w:r>
        <w:rPr>
          <w:rStyle w:val="NormalTok"/>
        </w:rPr>
        <w:t xml:space="preserve"> Service account not found  </w:t>
      </w:r>
      <w:r>
        <w:rPr>
          <w:rStyle w:val="KeywordTok"/>
        </w:rPr>
        <w:t>&lt;/message&gt;</w:t>
      </w:r>
      <w:r>
        <w:br/>
      </w:r>
      <w:r>
        <w:rPr>
          <w:rStyle w:val="KeywordTok"/>
        </w:rPr>
        <w:t>&lt;/rows&gt;</w:t>
      </w:r>
    </w:p>
    <w:p w14:paraId="567E6047" w14:textId="77777777" w:rsidR="005B7803" w:rsidRDefault="00F12F17">
      <w:r>
        <w:t>В справочнике регионов не определен параметр “Область именования для платежной системы”:</w:t>
      </w:r>
    </w:p>
    <w:p w14:paraId="49405D98" w14:textId="77777777" w:rsidR="005B7803" w:rsidRDefault="00F12F17">
      <w:pPr>
        <w:pStyle w:val="SourceCode"/>
      </w:pPr>
      <w:r>
        <w:rPr>
          <w:rStyle w:val="KeywordTok"/>
        </w:rPr>
        <w:t>&lt;rows</w:t>
      </w:r>
      <w:r>
        <w:rPr>
          <w:rStyle w:val="OtherTok"/>
        </w:rPr>
        <w:t xml:space="preserve"> code=</w:t>
      </w:r>
      <w:r>
        <w:rPr>
          <w:rStyle w:val="StringTok"/>
        </w:rPr>
        <w:t>"10003"</w:t>
      </w:r>
      <w:r>
        <w:rPr>
          <w:rStyle w:val="KeywordTok"/>
        </w:rPr>
        <w:t>&gt;</w:t>
      </w:r>
      <w:r>
        <w:br/>
      </w:r>
      <w:r>
        <w:rPr>
          <w:rStyle w:val="NormalTok"/>
        </w:rPr>
        <w:t xml:space="preserve">    </w:t>
      </w:r>
      <w:r>
        <w:rPr>
          <w:rStyle w:val="KeywordTok"/>
        </w:rPr>
        <w:t>&lt;message&gt;</w:t>
      </w:r>
      <w:r>
        <w:rPr>
          <w:rStyle w:val="NormalTok"/>
        </w:rPr>
        <w:t xml:space="preserve"> payTypeId on location is empty </w:t>
      </w:r>
      <w:r>
        <w:rPr>
          <w:rStyle w:val="KeywordTok"/>
        </w:rPr>
        <w:t>&lt;/message&gt;</w:t>
      </w:r>
      <w:r>
        <w:br/>
      </w:r>
      <w:r>
        <w:rPr>
          <w:rStyle w:val="KeywordTok"/>
        </w:rPr>
        <w:t>&lt;/rows&gt;</w:t>
      </w:r>
    </w:p>
    <w:p w14:paraId="455371A0" w14:textId="77777777" w:rsidR="005B7803" w:rsidRDefault="00F12F17">
      <w:r>
        <w:t>Если код ошибки равен единице (</w:t>
      </w:r>
      <w:r>
        <w:rPr>
          <w:rStyle w:val="VerbatimChar"/>
        </w:rPr>
        <w:t>&lt;rows code="1"&gt;</w:t>
      </w:r>
      <w:r>
        <w:t>) или принимает отрицательные значения, то ошибка произошла в платежной системе. В данном случае в параметре (</w:t>
      </w:r>
      <w:r>
        <w:rPr>
          <w:rStyle w:val="VerbatimChar"/>
        </w:rPr>
        <w:t>&lt;message&gt;</w:t>
      </w:r>
      <w:r>
        <w:t>) повторяется содержимое поля «Сообщение, предназначенное для вывода непосредственно плательщику в случае неуспешного выполнения транзакции», которое возвращается платежной системой. Если данное поле пустое, метод возвращает сообщение «Произошла ошибка во время проведения операции».</w:t>
      </w:r>
    </w:p>
    <w:p w14:paraId="2D3AE610" w14:textId="77777777" w:rsidR="005B7803" w:rsidRDefault="00F12F17" w:rsidP="00F12F17">
      <w:pPr>
        <w:numPr>
          <w:ilvl w:val="0"/>
          <w:numId w:val="450"/>
        </w:numPr>
      </w:pPr>
      <w:r>
        <w:t>-1 ERROR_BUSY: Сервер временно недоступен. По внутренним техническим причинам сервер не обрабатывает запросы.</w:t>
      </w:r>
    </w:p>
    <w:p w14:paraId="4798AC9C" w14:textId="77777777" w:rsidR="005B7803" w:rsidRDefault="00F12F17" w:rsidP="00F12F17">
      <w:pPr>
        <w:numPr>
          <w:ilvl w:val="0"/>
          <w:numId w:val="450"/>
        </w:numPr>
      </w:pPr>
      <w:r>
        <w:t>-2 ERROR_ACCESS_DENIED: Доступ к сервису ЕСПП запрещен. Необходимо проанализировать комментарий поля reqNote: возможно запрос делается с недопустимого IP, с некорректным сертификатом, не включен в боевой режим.</w:t>
      </w:r>
    </w:p>
    <w:p w14:paraId="4722AA5F" w14:textId="77777777" w:rsidR="005B7803" w:rsidRDefault="00F12F17" w:rsidP="00F12F17">
      <w:pPr>
        <w:numPr>
          <w:ilvl w:val="0"/>
          <w:numId w:val="450"/>
        </w:numPr>
      </w:pPr>
      <w:r>
        <w:t>-3 ERROR_BAD_REQ: Неизвестный или неподдерживаемый запрос.</w:t>
      </w:r>
    </w:p>
    <w:p w14:paraId="17EEE637" w14:textId="77777777" w:rsidR="005B7803" w:rsidRDefault="00F12F17" w:rsidP="00F12F17">
      <w:pPr>
        <w:numPr>
          <w:ilvl w:val="0"/>
          <w:numId w:val="450"/>
        </w:numPr>
      </w:pPr>
      <w:r>
        <w:lastRenderedPageBreak/>
        <w:t>-4 ERROR_BAD_FORMAT: Неверный формат запроса. Указаны не все обязательные поля, либо значение полей имеют неправильный формат.</w:t>
      </w:r>
    </w:p>
    <w:p w14:paraId="43028E71" w14:textId="77777777" w:rsidR="005B7803" w:rsidRDefault="00F12F17" w:rsidP="00F12F17">
      <w:pPr>
        <w:numPr>
          <w:ilvl w:val="0"/>
          <w:numId w:val="450"/>
        </w:numPr>
      </w:pPr>
      <w:r>
        <w:t>-12 ERROR_ACCOUNT_NOT_FOUND: Не найдена учетная запись ЕЛК с присоединенной услугой, идентификатор которой передан в запросе на проведение платежа.</w:t>
      </w:r>
    </w:p>
    <w:p w14:paraId="541F634F" w14:textId="77777777" w:rsidR="005B7803" w:rsidRDefault="00F12F17" w:rsidP="00F12F17">
      <w:pPr>
        <w:numPr>
          <w:ilvl w:val="0"/>
          <w:numId w:val="450"/>
        </w:numPr>
      </w:pPr>
      <w:r>
        <w:t>-15 ERROR_REQ_DENIED: Запрос отклонен. Причина отклонения указывается в поле reqNote. Сообщение, выводимое непосредственно плательщику, передается в поле errUsrMsg.</w:t>
      </w:r>
    </w:p>
    <w:p w14:paraId="5331BADE" w14:textId="77777777" w:rsidR="005B7803" w:rsidRDefault="00F12F17" w:rsidP="00F12F17">
      <w:pPr>
        <w:numPr>
          <w:ilvl w:val="0"/>
          <w:numId w:val="450"/>
        </w:numPr>
      </w:pPr>
      <w:r>
        <w:t>-17 ERROR_BAD_SVC_TYPE: Недопустимое пространство имен.</w:t>
      </w:r>
    </w:p>
    <w:p w14:paraId="35DAC971" w14:textId="77777777" w:rsidR="005B7803" w:rsidRDefault="00F12F17" w:rsidP="00F12F17">
      <w:pPr>
        <w:numPr>
          <w:ilvl w:val="0"/>
          <w:numId w:val="450"/>
        </w:numPr>
      </w:pPr>
      <w:r>
        <w:t>-21 ERROR_PAY_LIMIT_EXCEEDED: Превышена сумма допустимых операций по счету за период. Ошибка предназначена для таких видов контроля операций по счету, как контроль максимального числа и максимальной суммы операций за период.</w:t>
      </w:r>
    </w:p>
    <w:p w14:paraId="256EB205" w14:textId="77777777" w:rsidR="005B7803" w:rsidRDefault="00F12F17" w:rsidP="00F12F17">
      <w:pPr>
        <w:numPr>
          <w:ilvl w:val="0"/>
          <w:numId w:val="450"/>
        </w:numPr>
      </w:pPr>
      <w:r>
        <w:t>-26 ERROR_CONFIRM_CODE_NOT_FOUND: Код подтверждения трансфера не найден.</w:t>
      </w:r>
    </w:p>
    <w:p w14:paraId="22B0259C" w14:textId="77777777" w:rsidR="005B7803" w:rsidRDefault="00F12F17" w:rsidP="00F12F17">
      <w:pPr>
        <w:numPr>
          <w:ilvl w:val="0"/>
          <w:numId w:val="450"/>
        </w:numPr>
      </w:pPr>
      <w:r>
        <w:t>-31 ERROR_PHONE_NOT_FOUND: Отсутствует (или некорректный) номер телефона для отправки кода подтверждения.</w:t>
      </w:r>
    </w:p>
    <w:p w14:paraId="5A9FA990" w14:textId="77777777" w:rsidR="005B7803" w:rsidRDefault="00F12F17" w:rsidP="00F12F17">
      <w:pPr>
        <w:numPr>
          <w:ilvl w:val="0"/>
          <w:numId w:val="450"/>
        </w:numPr>
      </w:pPr>
      <w:r>
        <w:t>1 ERROR_PAY_NOT_FOUND: Платеж с таким идентификатором отсутствует.</w:t>
      </w:r>
    </w:p>
    <w:p w14:paraId="3A38D5A0" w14:textId="77777777" w:rsidR="005B7803" w:rsidRDefault="00F12F17">
      <w:r>
        <w:rPr>
          <w:b/>
        </w:rPr>
        <w:t>URL-параметры запроса:</w:t>
      </w:r>
    </w:p>
    <w:p w14:paraId="31682C93" w14:textId="77777777" w:rsidR="005B7803" w:rsidRDefault="00F12F17" w:rsidP="00F12F17">
      <w:pPr>
        <w:numPr>
          <w:ilvl w:val="0"/>
          <w:numId w:val="451"/>
        </w:numPr>
      </w:pPr>
      <w:r>
        <w:rPr>
          <w:rStyle w:val="VerbatimChar"/>
        </w:rPr>
        <w:t>serviceAccountNumber</w:t>
      </w:r>
      <w:r>
        <w:t xml:space="preserve"> — </w:t>
      </w:r>
      <w:r>
        <w:rPr>
          <w:i/>
        </w:rPr>
        <w:t>string</w:t>
      </w:r>
      <w:r>
        <w:t xml:space="preserve"> — Номер учетной записи. (Обязательный параметр.).</w:t>
      </w:r>
    </w:p>
    <w:p w14:paraId="0482C7E4" w14:textId="77777777" w:rsidR="005B7803" w:rsidRDefault="00F12F17" w:rsidP="00F12F17">
      <w:pPr>
        <w:numPr>
          <w:ilvl w:val="0"/>
          <w:numId w:val="451"/>
        </w:numPr>
      </w:pPr>
      <w:r>
        <w:rPr>
          <w:rStyle w:val="VerbatimChar"/>
        </w:rPr>
        <w:t>amount</w:t>
      </w:r>
      <w:r>
        <w:t xml:space="preserve"> — </w:t>
      </w:r>
      <w:r>
        <w:rPr>
          <w:i/>
        </w:rPr>
        <w:t>string</w:t>
      </w:r>
      <w:r>
        <w:t xml:space="preserve"> — Сумма платежа в копейках. (Обязательный параметр.).</w:t>
      </w:r>
    </w:p>
    <w:p w14:paraId="283B2A0E" w14:textId="77777777" w:rsidR="005B7803" w:rsidRDefault="00F12F17" w:rsidP="00F12F17">
      <w:pPr>
        <w:numPr>
          <w:ilvl w:val="0"/>
          <w:numId w:val="451"/>
        </w:numPr>
      </w:pPr>
      <w:r>
        <w:rPr>
          <w:rStyle w:val="VerbatimChar"/>
        </w:rPr>
        <w:t>svcTypeId</w:t>
      </w:r>
      <w:r>
        <w:t xml:space="preserve"> — </w:t>
      </w:r>
      <w:r>
        <w:rPr>
          <w:i/>
        </w:rPr>
        <w:t>string</w:t>
      </w:r>
      <w:r>
        <w:t xml:space="preserve"> — Область именования для платежной системы. .</w:t>
      </w:r>
    </w:p>
    <w:p w14:paraId="00C925B8" w14:textId="77777777" w:rsidR="005B7803" w:rsidRDefault="00F12F17">
      <w:r>
        <w:rPr>
          <w:b/>
        </w:rPr>
        <w:t>Параметры ответа:</w:t>
      </w:r>
    </w:p>
    <w:p w14:paraId="3FB8B406" w14:textId="77777777" w:rsidR="005B7803" w:rsidRDefault="00F12F17">
      <w:r>
        <w:t>Пример XML-данных ответа:</w:t>
      </w:r>
    </w:p>
    <w:p w14:paraId="2BDF1C27"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rcPayId&gt;</w:t>
      </w:r>
      <w:r>
        <w:rPr>
          <w:rStyle w:val="NormalTok"/>
        </w:rPr>
        <w:t xml:space="preserve"> 2066893 </w:t>
      </w:r>
      <w:r>
        <w:rPr>
          <w:rStyle w:val="KeywordTok"/>
        </w:rPr>
        <w:t>&lt;/srcPayId&gt;</w:t>
      </w:r>
      <w:r>
        <w:br/>
      </w:r>
      <w:r>
        <w:rPr>
          <w:rStyle w:val="NormalTok"/>
        </w:rPr>
        <w:t xml:space="preserve">  </w:t>
      </w:r>
      <w:r>
        <w:rPr>
          <w:rStyle w:val="KeywordTok"/>
        </w:rPr>
        <w:t>&lt;/row&gt;</w:t>
      </w:r>
      <w:r>
        <w:br/>
      </w:r>
      <w:r>
        <w:rPr>
          <w:rStyle w:val="KeywordTok"/>
        </w:rPr>
        <w:t>&lt;/rows&gt;</w:t>
      </w:r>
    </w:p>
    <w:p w14:paraId="2947DE88" w14:textId="77777777" w:rsidR="005B7803" w:rsidRDefault="00F12F17">
      <w:pPr>
        <w:pStyle w:val="Heading4"/>
      </w:pPr>
      <w:bookmarkStart w:id="959" w:name="paymentsystemcreatecontentpayment"/>
      <w:bookmarkStart w:id="960" w:name="_Toc437365384"/>
      <w:bookmarkEnd w:id="959"/>
      <w:r>
        <w:t>/PaymentSystem/createContentPayment</w:t>
      </w:r>
      <w:bookmarkEnd w:id="960"/>
    </w:p>
    <w:p w14:paraId="4530E37E" w14:textId="77777777" w:rsidR="005B7803" w:rsidRDefault="00F12F17">
      <w:r>
        <w:rPr>
          <w:b/>
        </w:rPr>
        <w:t>GET-запрос</w:t>
      </w:r>
    </w:p>
    <w:p w14:paraId="7F943BAD" w14:textId="77777777" w:rsidR="005B7803" w:rsidRDefault="00F12F17">
      <w:r>
        <w:t>Метод выполняет регистрацию платежа в ЕСПП. В ответе приходит orderId - уникальный идентификатор платежа в ЕСПП.</w:t>
      </w:r>
    </w:p>
    <w:p w14:paraId="74C2530E" w14:textId="77777777" w:rsidR="005B7803" w:rsidRDefault="00F12F17">
      <w:r>
        <w:rPr>
          <w:b/>
        </w:rPr>
        <w:lastRenderedPageBreak/>
        <w:t>URL-параметры запроса:</w:t>
      </w:r>
    </w:p>
    <w:p w14:paraId="5DF93FFD" w14:textId="77777777" w:rsidR="005B7803" w:rsidRDefault="00F12F17" w:rsidP="00F12F17">
      <w:pPr>
        <w:numPr>
          <w:ilvl w:val="0"/>
          <w:numId w:val="452"/>
        </w:numPr>
      </w:pPr>
      <w:r>
        <w:rPr>
          <w:rStyle w:val="VerbatimChar"/>
        </w:rPr>
        <w:t>serviceAccountNumber</w:t>
      </w:r>
      <w:r>
        <w:t xml:space="preserve"> — </w:t>
      </w:r>
      <w:r>
        <w:rPr>
          <w:i/>
        </w:rPr>
        <w:t>string</w:t>
      </w:r>
      <w:r>
        <w:t xml:space="preserve"> — Номер учетной записи. (Обязательный параметр.).</w:t>
      </w:r>
    </w:p>
    <w:p w14:paraId="3E18A926" w14:textId="77777777" w:rsidR="005B7803" w:rsidRDefault="00F12F17" w:rsidP="00F12F17">
      <w:pPr>
        <w:numPr>
          <w:ilvl w:val="0"/>
          <w:numId w:val="452"/>
        </w:numPr>
      </w:pPr>
      <w:r>
        <w:rPr>
          <w:rStyle w:val="VerbatimChar"/>
        </w:rPr>
        <w:t>contentId</w:t>
      </w:r>
      <w:r>
        <w:t xml:space="preserve"> — </w:t>
      </w:r>
      <w:r>
        <w:rPr>
          <w:i/>
        </w:rPr>
        <w:t>number</w:t>
      </w:r>
      <w:r>
        <w:t xml:space="preserve"> — Идентификатор видеофильма. (Обязательный параметр.).</w:t>
      </w:r>
    </w:p>
    <w:p w14:paraId="531DE148" w14:textId="77777777" w:rsidR="005B7803" w:rsidRDefault="00F12F17" w:rsidP="00F12F17">
      <w:pPr>
        <w:numPr>
          <w:ilvl w:val="0"/>
          <w:numId w:val="452"/>
        </w:numPr>
      </w:pPr>
      <w:r>
        <w:rPr>
          <w:rStyle w:val="VerbatimChar"/>
        </w:rPr>
        <w:t>contentPackageId</w:t>
      </w:r>
      <w:r>
        <w:t xml:space="preserve"> — </w:t>
      </w:r>
      <w:r>
        <w:rPr>
          <w:i/>
        </w:rPr>
        <w:t>number</w:t>
      </w:r>
      <w:r>
        <w:t xml:space="preserve"> — Идентификатор пакета видеофильмов. (Обязательный параметр.).</w:t>
      </w:r>
    </w:p>
    <w:p w14:paraId="3C587620" w14:textId="77777777" w:rsidR="005B7803" w:rsidRDefault="00F12F17" w:rsidP="00F12F17">
      <w:pPr>
        <w:numPr>
          <w:ilvl w:val="0"/>
          <w:numId w:val="452"/>
        </w:numPr>
      </w:pPr>
      <w:r>
        <w:rPr>
          <w:rStyle w:val="VerbatimChar"/>
        </w:rPr>
        <w:t>contentUsageRuleId</w:t>
      </w:r>
      <w:r>
        <w:t xml:space="preserve"> — </w:t>
      </w:r>
      <w:r>
        <w:rPr>
          <w:i/>
        </w:rPr>
        <w:t>number</w:t>
      </w:r>
      <w:r>
        <w:t xml:space="preserve"> — Идентификатор правила покупки, по которому приобретается видеофильм полученный с помощью метода ServiceSpec/list_terminal_type_rules, выходной параметр </w:t>
      </w:r>
      <w:r>
        <w:rPr>
          <w:rStyle w:val="VerbatimChar"/>
        </w:rPr>
        <w:t>&lt;cur_id&gt;</w:t>
      </w:r>
      <w:r>
        <w:t>. (Обязательный параметр.).</w:t>
      </w:r>
    </w:p>
    <w:p w14:paraId="28B883D7" w14:textId="77777777" w:rsidR="005B7803" w:rsidRDefault="00F12F17" w:rsidP="00F12F17">
      <w:pPr>
        <w:numPr>
          <w:ilvl w:val="0"/>
          <w:numId w:val="452"/>
        </w:numPr>
      </w:pPr>
      <w:r>
        <w:rPr>
          <w:rStyle w:val="VerbatimChar"/>
        </w:rPr>
        <w:t>mac-address</w:t>
      </w:r>
      <w:r>
        <w:t xml:space="preserve"> — </w:t>
      </w:r>
      <w:r>
        <w:rPr>
          <w:i/>
        </w:rPr>
        <w:t>string</w:t>
      </w:r>
      <w:r>
        <w:t xml:space="preserve"> — MAC-адрес абонентского устройства. Параметр resourceId, полученный методом ServiceAccount/web_authorize, либо параметр </w:t>
      </w:r>
      <w:r>
        <w:rPr>
          <w:rStyle w:val="VerbatimChar"/>
        </w:rPr>
        <w:t>&lt;mac&gt;</w:t>
      </w:r>
      <w:r>
        <w:t>, полученный методом elk/authorize. .</w:t>
      </w:r>
    </w:p>
    <w:p w14:paraId="49A69D41" w14:textId="77777777" w:rsidR="005B7803" w:rsidRDefault="00F12F17" w:rsidP="00F12F17">
      <w:pPr>
        <w:numPr>
          <w:ilvl w:val="0"/>
          <w:numId w:val="452"/>
        </w:numPr>
      </w:pPr>
      <w:r>
        <w:rPr>
          <w:rStyle w:val="VerbatimChar"/>
        </w:rPr>
        <w:t>assetName</w:t>
      </w:r>
      <w:r>
        <w:t xml:space="preserve"> — </w:t>
      </w:r>
      <w:r>
        <w:rPr>
          <w:i/>
        </w:rPr>
        <w:t>string</w:t>
      </w:r>
      <w:r>
        <w:t xml:space="preserve"> — Название фильма. .</w:t>
      </w:r>
    </w:p>
    <w:p w14:paraId="17EBB1C3" w14:textId="77777777" w:rsidR="005B7803" w:rsidRDefault="00F12F17">
      <w:r>
        <w:rPr>
          <w:b/>
        </w:rPr>
        <w:t>Параметры ответа:</w:t>
      </w:r>
    </w:p>
    <w:p w14:paraId="480F55F0" w14:textId="77777777" w:rsidR="005B7803" w:rsidRDefault="00F12F17">
      <w:r>
        <w:t>Пример XML-данных ответа:</w:t>
      </w:r>
    </w:p>
    <w:p w14:paraId="0F60B8B3"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orderId&gt;</w:t>
      </w:r>
      <w:r>
        <w:rPr>
          <w:rStyle w:val="NormalTok"/>
        </w:rPr>
        <w:t xml:space="preserve"> 774589 </w:t>
      </w:r>
      <w:r>
        <w:rPr>
          <w:rStyle w:val="KeywordTok"/>
        </w:rPr>
        <w:t>&lt;/orderId&gt;</w:t>
      </w:r>
      <w:r>
        <w:br/>
      </w:r>
      <w:r>
        <w:rPr>
          <w:rStyle w:val="NormalTok"/>
        </w:rPr>
        <w:t xml:space="preserve">  </w:t>
      </w:r>
      <w:r>
        <w:rPr>
          <w:rStyle w:val="KeywordTok"/>
        </w:rPr>
        <w:t>&lt;/row&gt;</w:t>
      </w:r>
      <w:r>
        <w:br/>
      </w:r>
      <w:r>
        <w:rPr>
          <w:rStyle w:val="KeywordTok"/>
        </w:rPr>
        <w:t>&lt;/rows&gt;</w:t>
      </w:r>
    </w:p>
    <w:p w14:paraId="0C9A5CB5" w14:textId="77777777" w:rsidR="005B7803" w:rsidRDefault="00F12F17">
      <w:pPr>
        <w:pStyle w:val="Heading4"/>
      </w:pPr>
      <w:bookmarkStart w:id="961" w:name="paymentsystemconfirmpayment"/>
      <w:bookmarkStart w:id="962" w:name="_Toc437365385"/>
      <w:bookmarkEnd w:id="961"/>
      <w:r>
        <w:t>/PaymentSystem/confirmPayment</w:t>
      </w:r>
      <w:bookmarkEnd w:id="962"/>
    </w:p>
    <w:p w14:paraId="18E34FA4" w14:textId="77777777" w:rsidR="005B7803" w:rsidRDefault="00F12F17">
      <w:r>
        <w:rPr>
          <w:b/>
        </w:rPr>
        <w:t>GET-запрос</w:t>
      </w:r>
    </w:p>
    <w:p w14:paraId="63730FC8" w14:textId="77777777" w:rsidR="005B7803" w:rsidRDefault="00F12F17">
      <w:r>
        <w:t>Метод служит для подтверждения абонентом платежа с помощью кода, полученного в SMS-сообщении.</w:t>
      </w:r>
    </w:p>
    <w:p w14:paraId="50315741" w14:textId="77777777" w:rsidR="005B7803" w:rsidRDefault="00F12F17">
      <w:r>
        <w:rPr>
          <w:b/>
        </w:rPr>
        <w:t>URL-параметры запроса:</w:t>
      </w:r>
    </w:p>
    <w:p w14:paraId="0FED2C29" w14:textId="77777777" w:rsidR="005B7803" w:rsidRDefault="00F12F17" w:rsidP="00F12F17">
      <w:pPr>
        <w:numPr>
          <w:ilvl w:val="0"/>
          <w:numId w:val="453"/>
        </w:numPr>
      </w:pPr>
      <w:r>
        <w:rPr>
          <w:rStyle w:val="VerbatimChar"/>
        </w:rPr>
        <w:t>scrPayId</w:t>
      </w:r>
      <w:r>
        <w:t xml:space="preserve"> — </w:t>
      </w:r>
      <w:r>
        <w:rPr>
          <w:i/>
        </w:rPr>
        <w:t>string</w:t>
      </w:r>
      <w:r>
        <w:t xml:space="preserve"> — Идентификатор платежа, полученный методом createPayment. (Обязательный параметр.).</w:t>
      </w:r>
    </w:p>
    <w:p w14:paraId="18C3E8AE" w14:textId="77777777" w:rsidR="005B7803" w:rsidRDefault="00F12F17" w:rsidP="00F12F17">
      <w:pPr>
        <w:numPr>
          <w:ilvl w:val="0"/>
          <w:numId w:val="453"/>
        </w:numPr>
      </w:pPr>
      <w:r>
        <w:rPr>
          <w:rStyle w:val="VerbatimChar"/>
        </w:rPr>
        <w:t>code</w:t>
      </w:r>
      <w:r>
        <w:t xml:space="preserve"> — </w:t>
      </w:r>
      <w:r>
        <w:rPr>
          <w:i/>
        </w:rPr>
        <w:t>string</w:t>
      </w:r>
      <w:r>
        <w:t xml:space="preserve"> — Код, полученный абонентом в SMS-сообщении. (Обязательный параметр.).</w:t>
      </w:r>
    </w:p>
    <w:p w14:paraId="2EC20F23" w14:textId="77777777" w:rsidR="005B7803" w:rsidRDefault="00F12F17">
      <w:r>
        <w:rPr>
          <w:b/>
        </w:rPr>
        <w:t>Параметры ответа:</w:t>
      </w:r>
    </w:p>
    <w:p w14:paraId="65CB86D5" w14:textId="77777777" w:rsidR="005B7803" w:rsidRDefault="00F12F17">
      <w:r>
        <w:t>Пример XML-данных ответа:</w:t>
      </w:r>
    </w:p>
    <w:p w14:paraId="4C008068"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4A4AE641" w14:textId="77777777" w:rsidR="005B7803" w:rsidRDefault="00F12F17">
      <w:pPr>
        <w:pStyle w:val="Heading4"/>
      </w:pPr>
      <w:bookmarkStart w:id="963" w:name="paymentsystemgetpaymentstatus"/>
      <w:bookmarkStart w:id="964" w:name="_Toc437365386"/>
      <w:bookmarkEnd w:id="963"/>
      <w:r>
        <w:t>/PaymentSystem/getPaymentStatus</w:t>
      </w:r>
      <w:bookmarkEnd w:id="964"/>
    </w:p>
    <w:p w14:paraId="3670289A" w14:textId="77777777" w:rsidR="005B7803" w:rsidRDefault="00F12F17">
      <w:r>
        <w:rPr>
          <w:b/>
        </w:rPr>
        <w:t>GET-запрос</w:t>
      </w:r>
    </w:p>
    <w:p w14:paraId="07D25F62" w14:textId="77777777" w:rsidR="005B7803" w:rsidRDefault="00F12F17">
      <w:r>
        <w:t>Метод выполняет проверку статуса платежа в платежной системе ЕСПП.</w:t>
      </w:r>
    </w:p>
    <w:p w14:paraId="2CA1F85C" w14:textId="77777777" w:rsidR="005B7803" w:rsidRDefault="00F12F17">
      <w:r>
        <w:rPr>
          <w:b/>
        </w:rPr>
        <w:t>URL-параметры запроса:</w:t>
      </w:r>
    </w:p>
    <w:p w14:paraId="5CC1BF61" w14:textId="77777777" w:rsidR="005B7803" w:rsidRDefault="00F12F17" w:rsidP="00F12F17">
      <w:pPr>
        <w:numPr>
          <w:ilvl w:val="0"/>
          <w:numId w:val="454"/>
        </w:numPr>
      </w:pPr>
      <w:r>
        <w:rPr>
          <w:rStyle w:val="VerbatimChar"/>
        </w:rPr>
        <w:t>scrPayId</w:t>
      </w:r>
      <w:r>
        <w:t xml:space="preserve"> — </w:t>
      </w:r>
      <w:r>
        <w:rPr>
          <w:i/>
        </w:rPr>
        <w:t>string</w:t>
      </w:r>
      <w:r>
        <w:t xml:space="preserve"> — Идентификатор платежа, полученный методом createPayment. (Обязательный параметр.).</w:t>
      </w:r>
    </w:p>
    <w:p w14:paraId="0FD7E3E7" w14:textId="77777777" w:rsidR="005B7803" w:rsidRDefault="00F12F17">
      <w:r>
        <w:rPr>
          <w:b/>
        </w:rPr>
        <w:t>Параметры ответа:</w:t>
      </w:r>
    </w:p>
    <w:p w14:paraId="684ECB77" w14:textId="77777777" w:rsidR="005B7803" w:rsidRDefault="00F12F17">
      <w:r>
        <w:t>Пример XML-данных ответа:</w:t>
      </w:r>
    </w:p>
    <w:p w14:paraId="31E07710"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gt;</w:t>
      </w:r>
      <w:r>
        <w:br/>
      </w:r>
      <w:r>
        <w:rPr>
          <w:rStyle w:val="NormalTok"/>
        </w:rPr>
        <w:t xml:space="preserve">    </w:t>
      </w:r>
      <w:r>
        <w:rPr>
          <w:rStyle w:val="KeywordTok"/>
        </w:rPr>
        <w:t>&lt;status&gt;</w:t>
      </w:r>
      <w:r>
        <w:rPr>
          <w:rStyle w:val="NormalTok"/>
        </w:rPr>
        <w:t xml:space="preserve"> 102 </w:t>
      </w:r>
      <w:r>
        <w:rPr>
          <w:rStyle w:val="KeywordTok"/>
        </w:rPr>
        <w:t>&lt;/status&gt;</w:t>
      </w:r>
      <w:r>
        <w:rPr>
          <w:rStyle w:val="NormalTok"/>
        </w:rPr>
        <w:t xml:space="preserve"> </w:t>
      </w:r>
      <w:r>
        <w:br/>
      </w:r>
      <w:r>
        <w:rPr>
          <w:rStyle w:val="NormalTok"/>
        </w:rPr>
        <w:t xml:space="preserve">  </w:t>
      </w:r>
      <w:r>
        <w:rPr>
          <w:rStyle w:val="KeywordTok"/>
        </w:rPr>
        <w:t>&lt;/row&gt;</w:t>
      </w:r>
      <w:r>
        <w:br/>
      </w:r>
      <w:r>
        <w:rPr>
          <w:rStyle w:val="KeywordTok"/>
        </w:rPr>
        <w:t>&lt;/rows&gt;</w:t>
      </w:r>
    </w:p>
    <w:p w14:paraId="0B446AB2" w14:textId="77777777" w:rsidR="005B7803" w:rsidRDefault="00F12F17">
      <w:pPr>
        <w:pStyle w:val="Heading4"/>
      </w:pPr>
      <w:bookmarkStart w:id="965" w:name="paymentsystemlistpayments"/>
      <w:bookmarkStart w:id="966" w:name="_Toc437365387"/>
      <w:bookmarkEnd w:id="965"/>
      <w:r>
        <w:t>/PaymentSystem/listPayments</w:t>
      </w:r>
      <w:bookmarkEnd w:id="966"/>
    </w:p>
    <w:p w14:paraId="5ABDE5E3" w14:textId="77777777" w:rsidR="005B7803" w:rsidRDefault="00F12F17">
      <w:r>
        <w:rPr>
          <w:b/>
        </w:rPr>
        <w:t>GET-запрос</w:t>
      </w:r>
    </w:p>
    <w:p w14:paraId="42290A49" w14:textId="77777777" w:rsidR="005B7803" w:rsidRDefault="00F12F17">
      <w:r>
        <w:t>Метод возвращает список платежей, выполненных с учетной записи за последние неделю, месяц или за все время. В случае если  возвращает пустое значение, или значения 102, 103, значит ни один финальный статус платежа не получен. Необходимо дождаться получения финального статуса.</w:t>
      </w:r>
    </w:p>
    <w:p w14:paraId="3B7C5DAC" w14:textId="77777777" w:rsidR="005B7803" w:rsidRDefault="00F12F17">
      <w:r>
        <w:rPr>
          <w:b/>
        </w:rPr>
        <w:t>URL-параметры запроса:</w:t>
      </w:r>
    </w:p>
    <w:p w14:paraId="2D227071" w14:textId="77777777" w:rsidR="005B7803" w:rsidRDefault="00F12F17" w:rsidP="00F12F17">
      <w:pPr>
        <w:numPr>
          <w:ilvl w:val="0"/>
          <w:numId w:val="455"/>
        </w:numPr>
      </w:pPr>
      <w:r>
        <w:rPr>
          <w:rStyle w:val="VerbatimChar"/>
        </w:rPr>
        <w:t>serviceAccountNumber</w:t>
      </w:r>
      <w:r>
        <w:t xml:space="preserve"> — </w:t>
      </w:r>
      <w:r>
        <w:rPr>
          <w:i/>
        </w:rPr>
        <w:t>string</w:t>
      </w:r>
      <w:r>
        <w:t xml:space="preserve"> — Номер учетной записи. (Обязательный параметр.).</w:t>
      </w:r>
    </w:p>
    <w:p w14:paraId="1D407A8A" w14:textId="77777777" w:rsidR="005B7803" w:rsidRDefault="00F12F17" w:rsidP="00F12F17">
      <w:pPr>
        <w:numPr>
          <w:ilvl w:val="0"/>
          <w:numId w:val="455"/>
        </w:numPr>
      </w:pPr>
      <w:r>
        <w:rPr>
          <w:rStyle w:val="VerbatimChar"/>
        </w:rPr>
        <w:t>Period</w:t>
      </w:r>
      <w:r>
        <w:t xml:space="preserve"> — </w:t>
      </w:r>
      <w:r>
        <w:rPr>
          <w:i/>
        </w:rPr>
        <w:t>string</w:t>
      </w:r>
      <w:r>
        <w:t xml:space="preserve"> — Период, за который необходимо выдать список платежей. Допустимые значения: week — за неделю; month — за месяц. По умолчанию — за все время. .</w:t>
      </w:r>
    </w:p>
    <w:p w14:paraId="4DA9D1A7" w14:textId="77777777" w:rsidR="005B7803" w:rsidRDefault="00F12F17">
      <w:r>
        <w:rPr>
          <w:b/>
        </w:rPr>
        <w:t>Параметры ответа:</w:t>
      </w:r>
    </w:p>
    <w:p w14:paraId="06DCE57D" w14:textId="77777777" w:rsidR="005B7803" w:rsidRDefault="00F12F17">
      <w:r>
        <w:t>Пример XML-данных ответа:</w:t>
      </w:r>
    </w:p>
    <w:p w14:paraId="635C9C83" w14:textId="77777777" w:rsidR="005B7803" w:rsidRDefault="00F12F17">
      <w:pPr>
        <w:pStyle w:val="SourceCode"/>
      </w:pPr>
      <w:r>
        <w:rPr>
          <w:rStyle w:val="KeywordTok"/>
        </w:rPr>
        <w:lastRenderedPageBreak/>
        <w:t>&lt;rows</w:t>
      </w:r>
      <w:r>
        <w:rPr>
          <w:rStyle w:val="OtherTok"/>
        </w:rPr>
        <w:t xml:space="preserve"> code=</w:t>
      </w:r>
      <w:r>
        <w:rPr>
          <w:rStyle w:val="StringTok"/>
        </w:rPr>
        <w:t>"0"</w:t>
      </w:r>
      <w:r>
        <w:rPr>
          <w:rStyle w:val="KeywordTok"/>
        </w:rPr>
        <w:t>&gt;</w:t>
      </w:r>
      <w:r>
        <w:br/>
      </w:r>
      <w:r>
        <w:rPr>
          <w:rStyle w:val="NormalTok"/>
        </w:rPr>
        <w:t xml:space="preserve">  </w:t>
      </w:r>
      <w:r>
        <w:rPr>
          <w:rStyle w:val="KeywordTok"/>
        </w:rPr>
        <w:t>&lt;row</w:t>
      </w:r>
      <w:r>
        <w:rPr>
          <w:rStyle w:val="OtherTok"/>
        </w:rPr>
        <w:t xml:space="preserve"> number=</w:t>
      </w:r>
      <w:r>
        <w:rPr>
          <w:rStyle w:val="StringTok"/>
        </w:rPr>
        <w:t>"0"</w:t>
      </w:r>
      <w:r>
        <w:rPr>
          <w:rStyle w:val="KeywordTok"/>
        </w:rPr>
        <w:t>&gt;</w:t>
      </w:r>
      <w:r>
        <w:br/>
      </w:r>
      <w:r>
        <w:rPr>
          <w:rStyle w:val="NormalTok"/>
        </w:rPr>
        <w:t xml:space="preserve">    </w:t>
      </w:r>
      <w:r>
        <w:rPr>
          <w:rStyle w:val="KeywordTok"/>
        </w:rPr>
        <w:t>&lt;payDate&gt;</w:t>
      </w:r>
      <w:r>
        <w:rPr>
          <w:rStyle w:val="NormalTok"/>
        </w:rPr>
        <w:t xml:space="preserve"> 1372938664 </w:t>
      </w:r>
      <w:r>
        <w:rPr>
          <w:rStyle w:val="KeywordTok"/>
        </w:rPr>
        <w:t>&lt;/payDate&gt;</w:t>
      </w:r>
      <w:r>
        <w:br/>
      </w:r>
      <w:r>
        <w:rPr>
          <w:rStyle w:val="NormalTok"/>
        </w:rPr>
        <w:t xml:space="preserve">    </w:t>
      </w:r>
      <w:r>
        <w:rPr>
          <w:rStyle w:val="KeywordTok"/>
        </w:rPr>
        <w:t>&lt;quantity&gt;</w:t>
      </w:r>
      <w:r>
        <w:rPr>
          <w:rStyle w:val="NormalTok"/>
        </w:rPr>
        <w:t xml:space="preserve"> 500 </w:t>
      </w:r>
      <w:r>
        <w:rPr>
          <w:rStyle w:val="KeywordTok"/>
        </w:rPr>
        <w:t>&lt;/quantity&gt;</w:t>
      </w:r>
      <w:r>
        <w:br/>
      </w:r>
      <w:r>
        <w:rPr>
          <w:rStyle w:val="NormalTok"/>
        </w:rPr>
        <w:t xml:space="preserve">    </w:t>
      </w:r>
      <w:r>
        <w:rPr>
          <w:rStyle w:val="KeywordTok"/>
        </w:rPr>
        <w:t>&lt;status/&gt;</w:t>
      </w:r>
      <w:r>
        <w:br/>
      </w:r>
      <w:r>
        <w:rPr>
          <w:rStyle w:val="NormalTok"/>
        </w:rPr>
        <w:t xml:space="preserve">    </w:t>
      </w:r>
      <w:r>
        <w:rPr>
          <w:rStyle w:val="KeywordTok"/>
        </w:rPr>
        <w:t>&lt;confirmDate/&gt;</w:t>
      </w:r>
      <w:r>
        <w:br/>
      </w:r>
      <w:r>
        <w:rPr>
          <w:rStyle w:val="NormalTok"/>
        </w:rPr>
        <w:t xml:space="preserve">    </w:t>
      </w:r>
      <w:r>
        <w:rPr>
          <w:rStyle w:val="KeywordTok"/>
        </w:rPr>
        <w:t>&lt;srcPayId&gt;</w:t>
      </w:r>
      <w:r>
        <w:rPr>
          <w:rStyle w:val="NormalTok"/>
        </w:rPr>
        <w:t xml:space="preserve"> 2066912 </w:t>
      </w:r>
      <w:r>
        <w:rPr>
          <w:rStyle w:val="KeywordTok"/>
        </w:rPr>
        <w:t>&lt;/srcPayId&gt;</w:t>
      </w:r>
      <w:r>
        <w:br/>
      </w:r>
      <w:r>
        <w:rPr>
          <w:rStyle w:val="NormalTok"/>
        </w:rPr>
        <w:t xml:space="preserve">  </w:t>
      </w:r>
      <w:r>
        <w:rPr>
          <w:rStyle w:val="KeywordTok"/>
        </w:rPr>
        <w:t>&lt;/row&gt;</w:t>
      </w:r>
      <w:r>
        <w:br/>
      </w:r>
      <w:r>
        <w:rPr>
          <w:rStyle w:val="NormalTok"/>
        </w:rPr>
        <w:t xml:space="preserve">  …</w:t>
      </w:r>
      <w:r>
        <w:br/>
      </w:r>
      <w:r>
        <w:rPr>
          <w:rStyle w:val="NormalTok"/>
        </w:rPr>
        <w:t xml:space="preserve">  </w:t>
      </w:r>
      <w:r>
        <w:rPr>
          <w:rStyle w:val="KeywordTok"/>
        </w:rPr>
        <w:t>&lt;row</w:t>
      </w:r>
      <w:r>
        <w:rPr>
          <w:rStyle w:val="OtherTok"/>
        </w:rPr>
        <w:t xml:space="preserve"> number=</w:t>
      </w:r>
      <w:r>
        <w:rPr>
          <w:rStyle w:val="StringTok"/>
        </w:rPr>
        <w:t>"5"</w:t>
      </w:r>
      <w:r>
        <w:rPr>
          <w:rStyle w:val="KeywordTok"/>
        </w:rPr>
        <w:t>&gt;</w:t>
      </w:r>
      <w:r>
        <w:br/>
      </w:r>
      <w:r>
        <w:rPr>
          <w:rStyle w:val="NormalTok"/>
        </w:rPr>
        <w:t xml:space="preserve">    …</w:t>
      </w:r>
      <w:r>
        <w:br/>
      </w:r>
      <w:r>
        <w:rPr>
          <w:rStyle w:val="NormalTok"/>
        </w:rPr>
        <w:t xml:space="preserve">  </w:t>
      </w:r>
      <w:r>
        <w:rPr>
          <w:rStyle w:val="KeywordTok"/>
        </w:rPr>
        <w:t>&lt;/row&gt;</w:t>
      </w:r>
      <w:r>
        <w:br/>
      </w:r>
      <w:r>
        <w:rPr>
          <w:rStyle w:val="KeywordTok"/>
        </w:rPr>
        <w:t>&lt;/rows&gt;</w:t>
      </w:r>
    </w:p>
    <w:p w14:paraId="72ED3EF4" w14:textId="77777777" w:rsidR="005B7803" w:rsidRDefault="00F12F17">
      <w:pPr>
        <w:pStyle w:val="Heading4"/>
      </w:pPr>
      <w:bookmarkStart w:id="967" w:name="paymentsystemcreatetopuppayment"/>
      <w:bookmarkStart w:id="968" w:name="_Toc437365388"/>
      <w:bookmarkEnd w:id="967"/>
      <w:r>
        <w:t>/PaymentSystem/createTopUpPayment</w:t>
      </w:r>
      <w:bookmarkEnd w:id="968"/>
    </w:p>
    <w:p w14:paraId="12951007" w14:textId="77777777" w:rsidR="005B7803" w:rsidRDefault="00F12F17">
      <w:r>
        <w:rPr>
          <w:b/>
        </w:rPr>
        <w:t>GET-запрос</w:t>
      </w:r>
    </w:p>
    <w:p w14:paraId="7B9499E8" w14:textId="77777777" w:rsidR="005B7803" w:rsidRDefault="00F12F17">
      <w:r>
        <w:t>Метод создает запрос для пополнения ЛС через произвольную банковскую карту.</w:t>
      </w:r>
    </w:p>
    <w:p w14:paraId="0EE1506C" w14:textId="77777777" w:rsidR="005B7803" w:rsidRDefault="00F12F17">
      <w:r>
        <w:rPr>
          <w:b/>
        </w:rPr>
        <w:t>URL-параметры запроса:</w:t>
      </w:r>
    </w:p>
    <w:p w14:paraId="74D6EB84" w14:textId="77777777" w:rsidR="005B7803" w:rsidRDefault="00F12F17" w:rsidP="00F12F17">
      <w:pPr>
        <w:numPr>
          <w:ilvl w:val="0"/>
          <w:numId w:val="456"/>
        </w:numPr>
      </w:pPr>
      <w:r>
        <w:rPr>
          <w:rStyle w:val="VerbatimChar"/>
        </w:rPr>
        <w:t>serviceAccountNumber</w:t>
      </w:r>
      <w:r>
        <w:t xml:space="preserve"> — </w:t>
      </w:r>
      <w:r>
        <w:rPr>
          <w:i/>
        </w:rPr>
        <w:t>string</w:t>
      </w:r>
      <w:r>
        <w:t xml:space="preserve"> — Номер учетной записи. (Обязательный параметр.).</w:t>
      </w:r>
    </w:p>
    <w:p w14:paraId="74160E34" w14:textId="77777777" w:rsidR="005B7803" w:rsidRDefault="00F12F17" w:rsidP="00F12F17">
      <w:pPr>
        <w:numPr>
          <w:ilvl w:val="0"/>
          <w:numId w:val="456"/>
        </w:numPr>
      </w:pPr>
      <w:r>
        <w:rPr>
          <w:rStyle w:val="VerbatimChar"/>
        </w:rPr>
        <w:t>amount</w:t>
      </w:r>
      <w:r>
        <w:t xml:space="preserve"> — </w:t>
      </w:r>
      <w:r>
        <w:rPr>
          <w:i/>
        </w:rPr>
        <w:t>number</w:t>
      </w:r>
      <w:r>
        <w:t xml:space="preserve"> — Сумма платежа в копейках. (Обязательный параметр.).</w:t>
      </w:r>
    </w:p>
    <w:p w14:paraId="0D2BC66C" w14:textId="77777777" w:rsidR="005B7803" w:rsidRDefault="00F12F17">
      <w:r>
        <w:rPr>
          <w:b/>
        </w:rPr>
        <w:t>Параметры ответа:</w:t>
      </w:r>
    </w:p>
    <w:p w14:paraId="6367D581" w14:textId="77777777" w:rsidR="005B7803" w:rsidRDefault="00F12F17">
      <w:r>
        <w:t>Пример XML-данных ответа:</w:t>
      </w:r>
    </w:p>
    <w:p w14:paraId="21769F84"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r>
        <w:rPr>
          <w:rStyle w:val="NormalTok"/>
        </w:rPr>
        <w:t xml:space="preserve">   </w:t>
      </w:r>
      <w:r>
        <w:rPr>
          <w:rStyle w:val="KeywordTok"/>
        </w:rPr>
        <w:t>&lt;/rows&gt;</w:t>
      </w:r>
    </w:p>
    <w:p w14:paraId="5ED242C6" w14:textId="77777777" w:rsidR="005B7803" w:rsidRDefault="00F12F17">
      <w:pPr>
        <w:pStyle w:val="Heading3"/>
      </w:pPr>
      <w:bookmarkStart w:id="969" w:name="change_service_account"/>
      <w:bookmarkStart w:id="970" w:name="_Toc437365389"/>
      <w:bookmarkEnd w:id="969"/>
      <w:r>
        <w:t>/change_service_account</w:t>
      </w:r>
      <w:bookmarkEnd w:id="970"/>
    </w:p>
    <w:p w14:paraId="43588C22" w14:textId="77777777" w:rsidR="005B7803" w:rsidRDefault="00F12F17">
      <w:pPr>
        <w:pStyle w:val="Heading4"/>
      </w:pPr>
      <w:bookmarkStart w:id="971" w:name="change_service_account-1"/>
      <w:bookmarkStart w:id="972" w:name="_Toc437365390"/>
      <w:bookmarkEnd w:id="971"/>
      <w:r>
        <w:t>/change_service_account</w:t>
      </w:r>
      <w:bookmarkEnd w:id="972"/>
    </w:p>
    <w:p w14:paraId="3704C4E6" w14:textId="77777777" w:rsidR="005B7803" w:rsidRDefault="00F12F17">
      <w:r>
        <w:rPr>
          <w:b/>
        </w:rPr>
        <w:t>GET-запрос</w:t>
      </w:r>
    </w:p>
    <w:p w14:paraId="4D028F82" w14:textId="77777777" w:rsidR="005B7803" w:rsidRDefault="00F12F17">
      <w:r>
        <w:t>При вызове метода /mwapi/service_account_change_number, и смене номера учетной записи, SDP вызывает данный метод в портале, для нотификации портала о том что изменился номер учетной записи.</w:t>
      </w:r>
    </w:p>
    <w:p w14:paraId="764853E7" w14:textId="77777777" w:rsidR="005B7803" w:rsidRDefault="00F12F17">
      <w:r>
        <w:rPr>
          <w:b/>
        </w:rPr>
        <w:t>URL-параметры запроса:</w:t>
      </w:r>
    </w:p>
    <w:p w14:paraId="4FC7B16A" w14:textId="77777777" w:rsidR="005B7803" w:rsidRDefault="00F12F17" w:rsidP="00F12F17">
      <w:pPr>
        <w:numPr>
          <w:ilvl w:val="0"/>
          <w:numId w:val="457"/>
        </w:numPr>
      </w:pPr>
      <w:r>
        <w:rPr>
          <w:rStyle w:val="VerbatimChar"/>
        </w:rPr>
        <w:lastRenderedPageBreak/>
        <w:t>old_service_account</w:t>
      </w:r>
      <w:r>
        <w:t xml:space="preserve"> — </w:t>
      </w:r>
      <w:r>
        <w:rPr>
          <w:i/>
        </w:rPr>
        <w:t>string</w:t>
      </w:r>
      <w:r>
        <w:t xml:space="preserve"> — Номер учетной записи, который нужно изменить. (Обязательный параметр.).</w:t>
      </w:r>
    </w:p>
    <w:p w14:paraId="3AEE09F2" w14:textId="77777777" w:rsidR="005B7803" w:rsidRDefault="00F12F17" w:rsidP="00F12F17">
      <w:pPr>
        <w:numPr>
          <w:ilvl w:val="0"/>
          <w:numId w:val="457"/>
        </w:numPr>
      </w:pPr>
      <w:r>
        <w:rPr>
          <w:rStyle w:val="VerbatimChar"/>
        </w:rPr>
        <w:t>new_service_account</w:t>
      </w:r>
      <w:r>
        <w:t xml:space="preserve"> — </w:t>
      </w:r>
      <w:r>
        <w:rPr>
          <w:i/>
        </w:rPr>
        <w:t>string</w:t>
      </w:r>
      <w:r>
        <w:t xml:space="preserve"> — Новый номер учетной записи. (Обязательный параметр.).</w:t>
      </w:r>
    </w:p>
    <w:p w14:paraId="59006BF8" w14:textId="77777777" w:rsidR="005B7803" w:rsidRDefault="00F12F17" w:rsidP="00F12F17">
      <w:pPr>
        <w:numPr>
          <w:ilvl w:val="0"/>
          <w:numId w:val="457"/>
        </w:numPr>
      </w:pPr>
      <w:r>
        <w:rPr>
          <w:rStyle w:val="VerbatimChar"/>
        </w:rPr>
        <w:t>mrf</w:t>
      </w:r>
      <w:r>
        <w:t xml:space="preserve"> — </w:t>
      </w:r>
      <w:r>
        <w:rPr>
          <w:i/>
        </w:rPr>
        <w:t>string</w:t>
      </w:r>
      <w:r>
        <w:t xml:space="preserve"> — Идентификатор МРФ. (Обязательный параметр.).</w:t>
      </w:r>
    </w:p>
    <w:p w14:paraId="003AE7E2" w14:textId="77777777" w:rsidR="005B7803" w:rsidRDefault="00F12F17" w:rsidP="00F12F17">
      <w:pPr>
        <w:numPr>
          <w:ilvl w:val="0"/>
          <w:numId w:val="457"/>
        </w:numPr>
      </w:pPr>
      <w:r>
        <w:rPr>
          <w:rStyle w:val="VerbatimChar"/>
        </w:rPr>
        <w:t>hash</w:t>
      </w:r>
      <w:r>
        <w:t xml:space="preserve"> — </w:t>
      </w:r>
      <w:r>
        <w:rPr>
          <w:i/>
        </w:rPr>
        <w:t>string</w:t>
      </w:r>
      <w:r>
        <w:t xml:space="preserve"> — Конкатенация параметров </w:t>
      </w:r>
      <w:r>
        <w:rPr>
          <w:rStyle w:val="VerbatimChar"/>
        </w:rPr>
        <w:t>old_service_account</w:t>
      </w:r>
      <w:r>
        <w:t xml:space="preserve">, </w:t>
      </w:r>
      <w:r>
        <w:rPr>
          <w:rStyle w:val="VerbatimChar"/>
        </w:rPr>
        <w:t>new_service_account</w:t>
      </w:r>
      <w:r>
        <w:t xml:space="preserve">, </w:t>
      </w:r>
      <w:r>
        <w:rPr>
          <w:rStyle w:val="VerbatimChar"/>
        </w:rPr>
        <w:t>mrf</w:t>
      </w:r>
      <w:r>
        <w:t xml:space="preserve"> и секретного ключа. (Обязательный параметр.).</w:t>
      </w:r>
    </w:p>
    <w:p w14:paraId="6EDE73F5" w14:textId="77777777" w:rsidR="005B7803" w:rsidRDefault="00F12F17">
      <w:r>
        <w:rPr>
          <w:b/>
        </w:rPr>
        <w:t>Параметры ответа:</w:t>
      </w:r>
    </w:p>
    <w:p w14:paraId="67137A4F" w14:textId="77777777" w:rsidR="005B7803" w:rsidRDefault="00F12F17">
      <w:r>
        <w:t>Пример XML-данных ответа:</w:t>
      </w:r>
    </w:p>
    <w:p w14:paraId="71481E1C" w14:textId="77777777" w:rsidR="005B7803" w:rsidRDefault="00F12F17">
      <w:pPr>
        <w:pStyle w:val="SourceCode"/>
      </w:pPr>
      <w:r>
        <w:rPr>
          <w:rStyle w:val="KeywordTok"/>
        </w:rPr>
        <w:t>&lt;rows</w:t>
      </w:r>
      <w:r>
        <w:rPr>
          <w:rStyle w:val="OtherTok"/>
        </w:rPr>
        <w:t xml:space="preserve"> code=</w:t>
      </w:r>
      <w:r>
        <w:rPr>
          <w:rStyle w:val="StringTok"/>
        </w:rPr>
        <w:t>"0"</w:t>
      </w:r>
      <w:r>
        <w:rPr>
          <w:rStyle w:val="KeywordTok"/>
        </w:rPr>
        <w:t>&gt;</w:t>
      </w:r>
    </w:p>
    <w:p w14:paraId="76B80A36" w14:textId="77777777" w:rsidR="005B7803" w:rsidRDefault="00F12F17" w:rsidP="00C4148E">
      <w:pPr>
        <w:pStyle w:val="Heading2"/>
      </w:pPr>
      <w:bookmarkStart w:id="973" w:name="параметры-возвращаемых-xml-данных"/>
      <w:bookmarkStart w:id="974" w:name="_Toc437365391"/>
      <w:bookmarkEnd w:id="973"/>
      <w:r>
        <w:t>Параметры возвращаемых XML-данных</w:t>
      </w:r>
      <w:bookmarkEnd w:id="974"/>
    </w:p>
    <w:p w14:paraId="0D6CA525" w14:textId="77777777" w:rsidR="005B7803" w:rsidRDefault="00F12F17" w:rsidP="00F12F17">
      <w:pPr>
        <w:numPr>
          <w:ilvl w:val="0"/>
          <w:numId w:val="458"/>
        </w:numPr>
      </w:pPr>
      <w:r>
        <w:t>accessLevelId — идентификатор уровня доступа записанной передачи.</w:t>
      </w:r>
    </w:p>
    <w:p w14:paraId="1C0822BB" w14:textId="77777777" w:rsidR="005B7803" w:rsidRDefault="00F12F17" w:rsidP="00F12F17">
      <w:pPr>
        <w:numPr>
          <w:ilvl w:val="0"/>
          <w:numId w:val="458"/>
        </w:numPr>
      </w:pPr>
      <w:r>
        <w:t>activationNumber — номер активации группы устройств.</w:t>
      </w:r>
    </w:p>
    <w:p w14:paraId="7F2932CD" w14:textId="77777777" w:rsidR="005B7803" w:rsidRDefault="00F12F17" w:rsidP="00F12F17">
      <w:pPr>
        <w:numPr>
          <w:ilvl w:val="0"/>
          <w:numId w:val="458"/>
        </w:numPr>
      </w:pPr>
      <w:r>
        <w:t>activationNumber — номер активации.</w:t>
      </w:r>
    </w:p>
    <w:p w14:paraId="6A8EDEA0" w14:textId="77777777" w:rsidR="005B7803" w:rsidRDefault="00F12F17" w:rsidP="00F12F17">
      <w:pPr>
        <w:numPr>
          <w:ilvl w:val="0"/>
          <w:numId w:val="458"/>
        </w:numPr>
      </w:pPr>
      <w:r>
        <w:t>actors — список актеров через запятую.</w:t>
      </w:r>
    </w:p>
    <w:p w14:paraId="05FF9F95" w14:textId="77777777" w:rsidR="005B7803" w:rsidRDefault="00F12F17" w:rsidP="00F12F17">
      <w:pPr>
        <w:numPr>
          <w:ilvl w:val="0"/>
          <w:numId w:val="458"/>
        </w:numPr>
      </w:pPr>
      <w:r>
        <w:t>ageLevel — идентификатор Возраста, значение для отражения в клиентском приложении (справочник – уровень доступа).</w:t>
      </w:r>
    </w:p>
    <w:p w14:paraId="3A99C97B" w14:textId="77777777" w:rsidR="005B7803" w:rsidRDefault="00F12F17" w:rsidP="00F12F17">
      <w:pPr>
        <w:numPr>
          <w:ilvl w:val="0"/>
          <w:numId w:val="458"/>
        </w:numPr>
      </w:pPr>
      <w:r>
        <w:t>al — идентификатор уровня доступа.</w:t>
      </w:r>
    </w:p>
    <w:p w14:paraId="38D34FEC" w14:textId="77777777" w:rsidR="005B7803" w:rsidRDefault="00F12F17" w:rsidP="00F12F17">
      <w:pPr>
        <w:numPr>
          <w:ilvl w:val="0"/>
          <w:numId w:val="458"/>
        </w:numPr>
      </w:pPr>
      <w:r>
        <w:t>allQuota — полный размер квоты в килобайтах.</w:t>
      </w:r>
    </w:p>
    <w:p w14:paraId="1DADDB37" w14:textId="77777777" w:rsidR="005B7803" w:rsidRDefault="00F12F17" w:rsidP="00F12F17">
      <w:pPr>
        <w:numPr>
          <w:ilvl w:val="0"/>
          <w:numId w:val="458"/>
        </w:numPr>
      </w:pPr>
      <w:r>
        <w:t>asset_type — идентификатор типа ассета по справочнику, используется в правилах использования VodPackage/list_rules.</w:t>
      </w:r>
    </w:p>
    <w:p w14:paraId="31BF9596" w14:textId="77777777" w:rsidR="005B7803" w:rsidRDefault="00F12F17" w:rsidP="00F12F17">
      <w:pPr>
        <w:numPr>
          <w:ilvl w:val="0"/>
          <w:numId w:val="458"/>
        </w:numPr>
      </w:pPr>
      <w:r>
        <w:t>assetDuration — длительноость записи в секундах.</w:t>
      </w:r>
    </w:p>
    <w:p w14:paraId="1DDA75B5" w14:textId="77777777" w:rsidR="005B7803" w:rsidRDefault="00F12F17" w:rsidP="00F12F17">
      <w:pPr>
        <w:numPr>
          <w:ilvl w:val="0"/>
          <w:numId w:val="458"/>
        </w:numPr>
      </w:pPr>
      <w:r>
        <w:t>assetDuration — длительность ТВ-передачи.</w:t>
      </w:r>
    </w:p>
    <w:p w14:paraId="60E26EE7" w14:textId="77777777" w:rsidR="005B7803" w:rsidRDefault="00F12F17" w:rsidP="00F12F17">
      <w:pPr>
        <w:numPr>
          <w:ilvl w:val="0"/>
          <w:numId w:val="458"/>
        </w:numPr>
      </w:pPr>
      <w:r>
        <w:t>assetId — идентификатор ассета.</w:t>
      </w:r>
    </w:p>
    <w:p w14:paraId="69C57F10" w14:textId="77777777" w:rsidR="005B7803" w:rsidRDefault="00F12F17" w:rsidP="00F12F17">
      <w:pPr>
        <w:numPr>
          <w:ilvl w:val="0"/>
          <w:numId w:val="458"/>
        </w:numPr>
      </w:pPr>
      <w:r>
        <w:t>assetInternalFileName — имя файла с записанной передачей.</w:t>
      </w:r>
    </w:p>
    <w:p w14:paraId="58A87F46" w14:textId="77777777" w:rsidR="005B7803" w:rsidRDefault="00F12F17" w:rsidP="00F12F17">
      <w:pPr>
        <w:numPr>
          <w:ilvl w:val="0"/>
          <w:numId w:val="458"/>
        </w:numPr>
      </w:pPr>
      <w:r>
        <w:t>assetInternalFileName — имя файла с записанной передачей для SDP.</w:t>
      </w:r>
    </w:p>
    <w:p w14:paraId="532780F0" w14:textId="77777777" w:rsidR="005B7803" w:rsidRDefault="00F12F17" w:rsidP="00F12F17">
      <w:pPr>
        <w:numPr>
          <w:ilvl w:val="0"/>
          <w:numId w:val="458"/>
        </w:numPr>
      </w:pPr>
      <w:r>
        <w:t>assetIsCrypted — флаг шифрования ассета или передачи, 0 - не шифрован.</w:t>
      </w:r>
    </w:p>
    <w:p w14:paraId="2D8A4F3B" w14:textId="77777777" w:rsidR="005B7803" w:rsidRDefault="00F12F17" w:rsidP="00F12F17">
      <w:pPr>
        <w:numPr>
          <w:ilvl w:val="0"/>
          <w:numId w:val="458"/>
        </w:numPr>
      </w:pPr>
      <w:r>
        <w:t>assetType — тип ассета.</w:t>
      </w:r>
    </w:p>
    <w:p w14:paraId="2E0E4E52" w14:textId="77777777" w:rsidR="005B7803" w:rsidRDefault="00F12F17" w:rsidP="00F12F17">
      <w:pPr>
        <w:numPr>
          <w:ilvl w:val="0"/>
          <w:numId w:val="458"/>
        </w:numPr>
      </w:pPr>
      <w:r>
        <w:t>AudioPID_audioPIDType — тип аудио PID.</w:t>
      </w:r>
    </w:p>
    <w:p w14:paraId="75DF68FE" w14:textId="77777777" w:rsidR="005B7803" w:rsidRDefault="00F12F17" w:rsidP="00F12F17">
      <w:pPr>
        <w:numPr>
          <w:ilvl w:val="0"/>
          <w:numId w:val="458"/>
        </w:numPr>
      </w:pPr>
      <w:r>
        <w:t>AudioPID_broadcastChannelID — идентификаторТВ-канала.</w:t>
      </w:r>
    </w:p>
    <w:p w14:paraId="16CBC3E0" w14:textId="77777777" w:rsidR="005B7803" w:rsidRDefault="00F12F17" w:rsidP="00F12F17">
      <w:pPr>
        <w:numPr>
          <w:ilvl w:val="0"/>
          <w:numId w:val="458"/>
        </w:numPr>
      </w:pPr>
      <w:r>
        <w:t>AudioPID_ID — идентификатор аудио PID.</w:t>
      </w:r>
    </w:p>
    <w:p w14:paraId="2226158F" w14:textId="77777777" w:rsidR="005B7803" w:rsidRDefault="00F12F17" w:rsidP="00F12F17">
      <w:pPr>
        <w:numPr>
          <w:ilvl w:val="0"/>
          <w:numId w:val="458"/>
        </w:numPr>
      </w:pPr>
      <w:r>
        <w:t>AudioPID_name — название аудио PID, отображаемое на экране.</w:t>
      </w:r>
    </w:p>
    <w:p w14:paraId="2A15D6BB" w14:textId="77777777" w:rsidR="005B7803" w:rsidRDefault="00F12F17" w:rsidP="00F12F17">
      <w:pPr>
        <w:numPr>
          <w:ilvl w:val="0"/>
          <w:numId w:val="458"/>
        </w:numPr>
      </w:pPr>
      <w:r>
        <w:t>AudioPID_PID — значение PID.</w:t>
      </w:r>
    </w:p>
    <w:p w14:paraId="22DB9E39" w14:textId="77777777" w:rsidR="005B7803" w:rsidRDefault="00F12F17" w:rsidP="00F12F17">
      <w:pPr>
        <w:numPr>
          <w:ilvl w:val="0"/>
          <w:numId w:val="458"/>
        </w:numPr>
      </w:pPr>
      <w:r>
        <w:t>backend_version — версия сервера SDP.</w:t>
      </w:r>
    </w:p>
    <w:p w14:paraId="5E51C5D3" w14:textId="77777777" w:rsidR="005B7803" w:rsidRDefault="00F12F17" w:rsidP="00F12F17">
      <w:pPr>
        <w:numPr>
          <w:ilvl w:val="0"/>
          <w:numId w:val="458"/>
        </w:numPr>
      </w:pPr>
      <w:r>
        <w:t>balance — баланс лицевого счета в копейках без разделителя, со знаком минус – если отрицательный.</w:t>
      </w:r>
    </w:p>
    <w:p w14:paraId="021F16AF" w14:textId="77777777" w:rsidR="005B7803" w:rsidRDefault="00F12F17" w:rsidP="00F12F17">
      <w:pPr>
        <w:numPr>
          <w:ilvl w:val="0"/>
          <w:numId w:val="458"/>
        </w:numPr>
      </w:pPr>
      <w:r>
        <w:t>bonusType — идентификатор бонусного типа абонента. Идентификатор используется для загрузки бонусных вариантов покупки с помощью метода Content/list_bonus_price.</w:t>
      </w:r>
    </w:p>
    <w:p w14:paraId="7DB5E1AE" w14:textId="77777777" w:rsidR="005B7803" w:rsidRDefault="00F12F17" w:rsidP="00F12F17">
      <w:pPr>
        <w:numPr>
          <w:ilvl w:val="0"/>
          <w:numId w:val="458"/>
        </w:numPr>
      </w:pPr>
      <w:r>
        <w:lastRenderedPageBreak/>
        <w:t>broadcastChannelID_DISCRIMINATOR — следующие значения берутся из таблицы-словаря аудио PID.</w:t>
      </w:r>
    </w:p>
    <w:p w14:paraId="459FD390" w14:textId="77777777" w:rsidR="005B7803" w:rsidRDefault="00F12F17" w:rsidP="00F12F17">
      <w:pPr>
        <w:numPr>
          <w:ilvl w:val="0"/>
          <w:numId w:val="458"/>
        </w:numPr>
      </w:pPr>
      <w:r>
        <w:t>broadcastChannelID_ID — идентификатор ТВ-канала.</w:t>
      </w:r>
    </w:p>
    <w:p w14:paraId="1F8415C1" w14:textId="77777777" w:rsidR="005B7803" w:rsidRDefault="00F12F17" w:rsidP="00F12F17">
      <w:pPr>
        <w:numPr>
          <w:ilvl w:val="0"/>
          <w:numId w:val="458"/>
        </w:numPr>
      </w:pPr>
      <w:r>
        <w:t>broadcastChannelID_name — название ТВ-канала.</w:t>
      </w:r>
    </w:p>
    <w:p w14:paraId="294349CF" w14:textId="77777777" w:rsidR="005B7803" w:rsidRDefault="00F12F17" w:rsidP="00F12F17">
      <w:pPr>
        <w:numPr>
          <w:ilvl w:val="0"/>
          <w:numId w:val="458"/>
        </w:numPr>
      </w:pPr>
      <w:r>
        <w:t>bundle — название сериала, если передача является эпизодом какого-то сериала.</w:t>
      </w:r>
    </w:p>
    <w:p w14:paraId="157342A0" w14:textId="77777777" w:rsidR="005B7803" w:rsidRDefault="00F12F17" w:rsidP="00F12F17">
      <w:pPr>
        <w:numPr>
          <w:ilvl w:val="0"/>
          <w:numId w:val="458"/>
        </w:numPr>
      </w:pPr>
      <w:r>
        <w:t>bundle — описание сезона.</w:t>
      </w:r>
    </w:p>
    <w:p w14:paraId="01CF9EFD" w14:textId="77777777" w:rsidR="005B7803" w:rsidRDefault="00F12F17" w:rsidP="00F12F17">
      <w:pPr>
        <w:numPr>
          <w:ilvl w:val="0"/>
          <w:numId w:val="458"/>
        </w:numPr>
      </w:pPr>
      <w:r>
        <w:t>bundles — список сезонов, которые входят в сериал. Описание сезона можно получить вызовом ContentBundlePackage/list_bundles?ID=.</w:t>
      </w:r>
    </w:p>
    <w:p w14:paraId="1512FF7E" w14:textId="77777777" w:rsidR="005B7803" w:rsidRDefault="00F12F17" w:rsidP="00F12F17">
      <w:pPr>
        <w:numPr>
          <w:ilvl w:val="0"/>
          <w:numId w:val="458"/>
        </w:numPr>
      </w:pPr>
      <w:r>
        <w:t>c_id — идентификатор ТВ-канала.</w:t>
      </w:r>
    </w:p>
    <w:p w14:paraId="14E0455E" w14:textId="77777777" w:rsidR="005B7803" w:rsidRDefault="00F12F17" w:rsidP="00F12F17">
      <w:pPr>
        <w:numPr>
          <w:ilvl w:val="0"/>
          <w:numId w:val="458"/>
        </w:numPr>
      </w:pPr>
      <w:r>
        <w:t>c_id — идентификатор фильма, к которому относится баннер. Описание фильма можно получить вызовом VodPackage/list_movies?ID=* c_id.</w:t>
      </w:r>
    </w:p>
    <w:p w14:paraId="7AD1E14A" w14:textId="77777777" w:rsidR="005B7803" w:rsidRDefault="00F12F17" w:rsidP="00F12F17">
      <w:pPr>
        <w:numPr>
          <w:ilvl w:val="0"/>
          <w:numId w:val="458"/>
        </w:numPr>
      </w:pPr>
      <w:r>
        <w:t>channelId — идентификатор ТВ-канала.</w:t>
      </w:r>
    </w:p>
    <w:p w14:paraId="60BCD249" w14:textId="77777777" w:rsidR="005B7803" w:rsidRDefault="00F12F17" w:rsidP="00F12F17">
      <w:pPr>
        <w:numPr>
          <w:ilvl w:val="0"/>
          <w:numId w:val="458"/>
        </w:numPr>
      </w:pPr>
      <w:r>
        <w:t>channelName — название ТВ-канала.</w:t>
      </w:r>
    </w:p>
    <w:p w14:paraId="46DC24D8" w14:textId="77777777" w:rsidR="005B7803" w:rsidRDefault="00F12F17" w:rsidP="00F12F17">
      <w:pPr>
        <w:numPr>
          <w:ilvl w:val="0"/>
          <w:numId w:val="458"/>
        </w:numPr>
      </w:pPr>
      <w:r>
        <w:t>City_externalId — внешний идентификатор города.</w:t>
      </w:r>
    </w:p>
    <w:p w14:paraId="067E42A5" w14:textId="77777777" w:rsidR="005B7803" w:rsidRDefault="00F12F17" w:rsidP="00F12F17">
      <w:pPr>
        <w:numPr>
          <w:ilvl w:val="0"/>
          <w:numId w:val="458"/>
        </w:numPr>
      </w:pPr>
      <w:r>
        <w:t>City_ID — идентификатор города для загрузки прогноза погоды вызовом ForecaWeather/get_foreca_forecast.</w:t>
      </w:r>
    </w:p>
    <w:p w14:paraId="34CF750E" w14:textId="77777777" w:rsidR="005B7803" w:rsidRDefault="00F12F17" w:rsidP="00F12F17">
      <w:pPr>
        <w:numPr>
          <w:ilvl w:val="0"/>
          <w:numId w:val="458"/>
        </w:numPr>
      </w:pPr>
      <w:r>
        <w:t>City_name — название города.</w:t>
      </w:r>
    </w:p>
    <w:p w14:paraId="15CA6E02" w14:textId="77777777" w:rsidR="005B7803" w:rsidRDefault="00F12F17" w:rsidP="00F12F17">
      <w:pPr>
        <w:numPr>
          <w:ilvl w:val="0"/>
          <w:numId w:val="458"/>
        </w:numPr>
      </w:pPr>
      <w:r>
        <w:t>cityId — идентификатор города.</w:t>
      </w:r>
    </w:p>
    <w:p w14:paraId="11EB06FD" w14:textId="77777777" w:rsidR="005B7803" w:rsidRDefault="00F12F17" w:rsidP="00F12F17">
      <w:pPr>
        <w:numPr>
          <w:ilvl w:val="0"/>
          <w:numId w:val="458"/>
        </w:numPr>
      </w:pPr>
      <w:r>
        <w:t>clogo — имя файла со скриншотом к ТВ-передаче.</w:t>
      </w:r>
    </w:p>
    <w:p w14:paraId="0077DD99" w14:textId="77777777" w:rsidR="005B7803" w:rsidRDefault="00F12F17" w:rsidP="00F12F17">
      <w:pPr>
        <w:numPr>
          <w:ilvl w:val="0"/>
          <w:numId w:val="458"/>
        </w:numPr>
      </w:pPr>
      <w:r>
        <w:t>cloud — тип облачности.</w:t>
      </w:r>
    </w:p>
    <w:p w14:paraId="117CE737" w14:textId="77777777" w:rsidR="005B7803" w:rsidRDefault="00F12F17" w:rsidP="00F12F17">
      <w:pPr>
        <w:numPr>
          <w:ilvl w:val="0"/>
          <w:numId w:val="458"/>
        </w:numPr>
      </w:pPr>
      <w:r>
        <w:t>cnt — количество караоке-роликов, принадлежащих данному жанру.</w:t>
      </w:r>
    </w:p>
    <w:p w14:paraId="7FBED808" w14:textId="77777777" w:rsidR="005B7803" w:rsidRDefault="00F12F17" w:rsidP="00F12F17">
      <w:pPr>
        <w:numPr>
          <w:ilvl w:val="0"/>
          <w:numId w:val="458"/>
        </w:numPr>
      </w:pPr>
      <w:r>
        <w:t>comment — сообщение об ошибке или статус покупки.</w:t>
      </w:r>
    </w:p>
    <w:p w14:paraId="5772B94E" w14:textId="77777777" w:rsidR="005B7803" w:rsidRDefault="00F12F17" w:rsidP="00F12F17">
      <w:pPr>
        <w:numPr>
          <w:ilvl w:val="0"/>
          <w:numId w:val="458"/>
        </w:numPr>
      </w:pPr>
      <w:r>
        <w:t>confirmDate — дата и время подтверждения платежа в формате Unix time.</w:t>
      </w:r>
    </w:p>
    <w:p w14:paraId="673BDA72" w14:textId="77777777" w:rsidR="005B7803" w:rsidRDefault="00F12F17" w:rsidP="00F12F17">
      <w:pPr>
        <w:numPr>
          <w:ilvl w:val="0"/>
          <w:numId w:val="458"/>
        </w:numPr>
      </w:pPr>
      <w:r>
        <w:t>content_id — идентификатор контента.</w:t>
      </w:r>
    </w:p>
    <w:p w14:paraId="7E3843F1" w14:textId="77777777" w:rsidR="005B7803" w:rsidRDefault="00F12F17" w:rsidP="00F12F17">
      <w:pPr>
        <w:numPr>
          <w:ilvl w:val="0"/>
          <w:numId w:val="458"/>
        </w:numPr>
      </w:pPr>
      <w:r>
        <w:t>ContentBundleGenre_description — описание жанра.</w:t>
      </w:r>
    </w:p>
    <w:p w14:paraId="4F937068" w14:textId="77777777" w:rsidR="005B7803" w:rsidRDefault="00F12F17" w:rsidP="00F12F17">
      <w:pPr>
        <w:numPr>
          <w:ilvl w:val="0"/>
          <w:numId w:val="458"/>
        </w:numPr>
      </w:pPr>
      <w:r>
        <w:t>ContentBundleGenre_ID — идентификатор жанра.</w:t>
      </w:r>
    </w:p>
    <w:p w14:paraId="664C295C" w14:textId="77777777" w:rsidR="005B7803" w:rsidRDefault="00F12F17" w:rsidP="00F12F17">
      <w:pPr>
        <w:numPr>
          <w:ilvl w:val="0"/>
          <w:numId w:val="458"/>
        </w:numPr>
      </w:pPr>
      <w:r>
        <w:t>ContentBundleGenre_name — название жанра.</w:t>
      </w:r>
    </w:p>
    <w:p w14:paraId="12DB97A0" w14:textId="77777777" w:rsidR="005B7803" w:rsidRDefault="00F12F17" w:rsidP="00F12F17">
      <w:pPr>
        <w:numPr>
          <w:ilvl w:val="0"/>
          <w:numId w:val="458"/>
        </w:numPr>
      </w:pPr>
      <w:r>
        <w:t>country — страна.</w:t>
      </w:r>
    </w:p>
    <w:p w14:paraId="0D548981" w14:textId="77777777" w:rsidR="005B7803" w:rsidRDefault="00F12F17" w:rsidP="00F12F17">
      <w:pPr>
        <w:numPr>
          <w:ilvl w:val="0"/>
          <w:numId w:val="458"/>
        </w:numPr>
      </w:pPr>
      <w:r>
        <w:t>count — максимальное количество устройств данного типа.</w:t>
      </w:r>
    </w:p>
    <w:p w14:paraId="7F2BCC10" w14:textId="77777777" w:rsidR="005B7803" w:rsidRDefault="00F12F17" w:rsidP="00F12F17">
      <w:pPr>
        <w:numPr>
          <w:ilvl w:val="0"/>
          <w:numId w:val="458"/>
        </w:numPr>
      </w:pPr>
      <w:r>
        <w:t>cur_id — идентификатор правила использования, content_usage_rule_id</w:t>
      </w:r>
    </w:p>
    <w:p w14:paraId="4E40767A" w14:textId="77777777" w:rsidR="005B7803" w:rsidRDefault="00F12F17" w:rsidP="00F12F17">
      <w:pPr>
        <w:numPr>
          <w:ilvl w:val="0"/>
          <w:numId w:val="458"/>
        </w:numPr>
      </w:pPr>
      <w:r>
        <w:t>date — дата покупки.</w:t>
      </w:r>
    </w:p>
    <w:p w14:paraId="1A0DF91E" w14:textId="77777777" w:rsidR="005B7803" w:rsidRDefault="00F12F17" w:rsidP="00F12F17">
      <w:pPr>
        <w:numPr>
          <w:ilvl w:val="0"/>
          <w:numId w:val="458"/>
        </w:numPr>
      </w:pPr>
      <w:r>
        <w:t>datetime — дата и время авторизации в формате MM/DD/YYYY HH:MM:SS.</w:t>
      </w:r>
    </w:p>
    <w:p w14:paraId="251AC2BA" w14:textId="77777777" w:rsidR="005B7803" w:rsidRDefault="00F12F17" w:rsidP="00F12F17">
      <w:pPr>
        <w:numPr>
          <w:ilvl w:val="0"/>
          <w:numId w:val="458"/>
        </w:numPr>
      </w:pPr>
      <w:r>
        <w:t>desc — подробное описание.</w:t>
      </w:r>
    </w:p>
    <w:p w14:paraId="0EAD1059" w14:textId="77777777" w:rsidR="005B7803" w:rsidRDefault="00F12F17" w:rsidP="00F12F17">
      <w:pPr>
        <w:numPr>
          <w:ilvl w:val="0"/>
          <w:numId w:val="458"/>
        </w:numPr>
      </w:pPr>
      <w:r>
        <w:t>deviceType — тип устройства: OTTSTB – ОТТ приставка, другое значение - IPTV (примечание: в методе получения списка типов устройств /DeviceType/list тип устройства приходит в поле externalId).</w:t>
      </w:r>
    </w:p>
    <w:p w14:paraId="2058D158" w14:textId="77777777" w:rsidR="005B7803" w:rsidRDefault="00F12F17" w:rsidP="00F12F17">
      <w:pPr>
        <w:numPr>
          <w:ilvl w:val="0"/>
          <w:numId w:val="458"/>
        </w:numPr>
      </w:pPr>
      <w:r>
        <w:t>DeviceType_externalId – идентификатор типа устройства. Именно это значение необходимо использовать в приложении</w:t>
      </w:r>
    </w:p>
    <w:p w14:paraId="0A63DA7D" w14:textId="77777777" w:rsidR="005B7803" w:rsidRDefault="00F12F17" w:rsidP="00F12F17">
      <w:pPr>
        <w:numPr>
          <w:ilvl w:val="0"/>
          <w:numId w:val="458"/>
        </w:numPr>
      </w:pPr>
      <w:r>
        <w:t>director — режиссер.</w:t>
      </w:r>
    </w:p>
    <w:p w14:paraId="33C1A5C2" w14:textId="77777777" w:rsidR="005B7803" w:rsidRDefault="00F12F17" w:rsidP="00F12F17">
      <w:pPr>
        <w:numPr>
          <w:ilvl w:val="0"/>
          <w:numId w:val="458"/>
        </w:numPr>
      </w:pPr>
      <w:r>
        <w:t>discr — идентификатор сущности «ТВ-передача», равен PROGRAM.</w:t>
      </w:r>
    </w:p>
    <w:p w14:paraId="2700CDBB" w14:textId="77777777" w:rsidR="005B7803" w:rsidRDefault="00F12F17" w:rsidP="00F12F17">
      <w:pPr>
        <w:numPr>
          <w:ilvl w:val="0"/>
          <w:numId w:val="458"/>
        </w:numPr>
      </w:pPr>
      <w:r>
        <w:t>dkey — дата передачи.</w:t>
      </w:r>
    </w:p>
    <w:p w14:paraId="64E158FF" w14:textId="77777777" w:rsidR="005B7803" w:rsidRDefault="00F12F17" w:rsidP="00F12F17">
      <w:pPr>
        <w:numPr>
          <w:ilvl w:val="0"/>
          <w:numId w:val="458"/>
        </w:numPr>
      </w:pPr>
      <w:r>
        <w:lastRenderedPageBreak/>
        <w:t>duration — длительность показа каждого баннера из списка, значение в секундах или длительность файла в секундах, -1 означает, что значение не задано.</w:t>
      </w:r>
    </w:p>
    <w:p w14:paraId="34201537" w14:textId="77777777" w:rsidR="005B7803" w:rsidRDefault="00F12F17" w:rsidP="00F12F17">
      <w:pPr>
        <w:numPr>
          <w:ilvl w:val="0"/>
          <w:numId w:val="458"/>
        </w:numPr>
      </w:pPr>
      <w:r>
        <w:t>eDate — дата окончания проката, unixtime.</w:t>
      </w:r>
    </w:p>
    <w:p w14:paraId="4DDAAC02" w14:textId="77777777" w:rsidR="005B7803" w:rsidRDefault="00F12F17" w:rsidP="00F12F17">
      <w:pPr>
        <w:numPr>
          <w:ilvl w:val="0"/>
          <w:numId w:val="458"/>
        </w:numPr>
      </w:pPr>
      <w:r>
        <w:t>eid — внешний идентификатор передачи</w:t>
      </w:r>
    </w:p>
    <w:p w14:paraId="59059813" w14:textId="77777777" w:rsidR="005B7803" w:rsidRDefault="00F12F17" w:rsidP="00F12F17">
      <w:pPr>
        <w:numPr>
          <w:ilvl w:val="0"/>
          <w:numId w:val="458"/>
        </w:numPr>
      </w:pPr>
      <w:r>
        <w:t>endDate — дата-время окончания передачи или баннера, unixtime</w:t>
      </w:r>
    </w:p>
    <w:p w14:paraId="46A7F874" w14:textId="77777777" w:rsidR="005B7803" w:rsidRDefault="00F12F17" w:rsidP="00F12F17">
      <w:pPr>
        <w:numPr>
          <w:ilvl w:val="0"/>
          <w:numId w:val="458"/>
        </w:numPr>
      </w:pPr>
      <w:r>
        <w:t>externalID — внешний идентификатор сезона или сериала.</w:t>
      </w:r>
    </w:p>
    <w:p w14:paraId="34F35508" w14:textId="77777777" w:rsidR="005B7803" w:rsidRDefault="00F12F17" w:rsidP="00F12F17">
      <w:pPr>
        <w:numPr>
          <w:ilvl w:val="0"/>
          <w:numId w:val="458"/>
        </w:numPr>
      </w:pPr>
      <w:r>
        <w:t>fdate — дата и время окончания передачи, временная зона UTC.</w:t>
      </w:r>
    </w:p>
    <w:p w14:paraId="7611D40B" w14:textId="77777777" w:rsidR="005B7803" w:rsidRDefault="00F12F17" w:rsidP="00F12F17">
      <w:pPr>
        <w:numPr>
          <w:ilvl w:val="0"/>
          <w:numId w:val="458"/>
        </w:numPr>
      </w:pPr>
      <w:r>
        <w:t>filesize — размер записанного файла.</w:t>
      </w:r>
    </w:p>
    <w:p w14:paraId="2500966B" w14:textId="77777777" w:rsidR="005B7803" w:rsidRDefault="00F12F17" w:rsidP="00F12F17">
      <w:pPr>
        <w:numPr>
          <w:ilvl w:val="0"/>
          <w:numId w:val="458"/>
        </w:numPr>
      </w:pPr>
      <w:r>
        <w:t>forecastDate — время прогноза по местному времени в строковом формате, 8 возможных значений: 01:00, 04:00, 07:00, 10:00, 13:00, 16:00, 19:00, 22:00</w:t>
      </w:r>
    </w:p>
    <w:p w14:paraId="22975A6B" w14:textId="77777777" w:rsidR="005B7803" w:rsidRDefault="00F12F17" w:rsidP="00F12F17">
      <w:pPr>
        <w:numPr>
          <w:ilvl w:val="0"/>
          <w:numId w:val="458"/>
        </w:numPr>
      </w:pPr>
      <w:r>
        <w:t>forecastDateUnix — время прогноза по местному времени в формате Unix time</w:t>
      </w:r>
    </w:p>
    <w:p w14:paraId="237482A8" w14:textId="77777777" w:rsidR="005B7803" w:rsidRDefault="00F12F17" w:rsidP="00F12F17">
      <w:pPr>
        <w:numPr>
          <w:ilvl w:val="0"/>
          <w:numId w:val="458"/>
        </w:numPr>
      </w:pPr>
      <w:r>
        <w:t>from_sec — время начала показа баннеров в секундах относительно суток, значение от 0 (соответствует 00:00:00 часов), до 86399 (соответствует 23:59:59.</w:t>
      </w:r>
    </w:p>
    <w:p w14:paraId="47C51AF5" w14:textId="77777777" w:rsidR="005B7803" w:rsidRDefault="00F12F17" w:rsidP="00F12F17">
      <w:pPr>
        <w:numPr>
          <w:ilvl w:val="0"/>
          <w:numId w:val="458"/>
        </w:numPr>
      </w:pPr>
      <w:r>
        <w:t>genre — идентификатор жанра передачи, значение ProgramGenre_ID жанра, возвращаемое в методе ProgramGenre/list</w:t>
      </w:r>
    </w:p>
    <w:p w14:paraId="6FA7FE1F" w14:textId="77777777" w:rsidR="005B7803" w:rsidRDefault="00F12F17" w:rsidP="00F12F17">
      <w:pPr>
        <w:numPr>
          <w:ilvl w:val="0"/>
          <w:numId w:val="458"/>
        </w:numPr>
      </w:pPr>
      <w:r>
        <w:t>GenreDictionary_isFinal — признак, могут ли быть у данного жанра вложенные жанры. 0 - могут быть, 1 – не могут быть.</w:t>
      </w:r>
    </w:p>
    <w:p w14:paraId="1ACCD24A" w14:textId="77777777" w:rsidR="005B7803" w:rsidRDefault="00F12F17" w:rsidP="00F12F17">
      <w:pPr>
        <w:numPr>
          <w:ilvl w:val="0"/>
          <w:numId w:val="458"/>
        </w:numPr>
      </w:pPr>
      <w:r>
        <w:t>genres — жанры, к которым относится сезон или сериал (список идентификаторов). Список жанров можно получить вызовом ContentBundleGenre/list.</w:t>
      </w:r>
    </w:p>
    <w:p w14:paraId="3EAC316E" w14:textId="77777777" w:rsidR="005B7803" w:rsidRDefault="00F12F17" w:rsidP="00F12F17">
      <w:pPr>
        <w:numPr>
          <w:ilvl w:val="0"/>
          <w:numId w:val="458"/>
        </w:numPr>
      </w:pPr>
      <w:r>
        <w:t>humidity — относительная влажность в %, точность 0,5%.</w:t>
      </w:r>
    </w:p>
    <w:p w14:paraId="6EF12CEA" w14:textId="77777777" w:rsidR="005B7803" w:rsidRDefault="00F12F17" w:rsidP="00F12F17">
      <w:pPr>
        <w:numPr>
          <w:ilvl w:val="0"/>
          <w:numId w:val="458"/>
        </w:numPr>
      </w:pPr>
      <w:r>
        <w:t>id — идентификатор ассета/баннера/жанра/пакета/пакета сезонов/пакета ТВ-каналов/расписания/региона/ролика/сезона/сериала/ТВ-передачи/устройства/фильма. В отдельном случае общее количество разных караоке-роликов в пакетах.</w:t>
      </w:r>
    </w:p>
    <w:p w14:paraId="3554F2B0" w14:textId="77777777" w:rsidR="005B7803" w:rsidRDefault="00F12F17" w:rsidP="00F12F17">
      <w:pPr>
        <w:numPr>
          <w:ilvl w:val="0"/>
          <w:numId w:val="458"/>
        </w:numPr>
      </w:pPr>
      <w:r>
        <w:t>ifn — внутреннее имя файла на диске видеосервера</w:t>
      </w:r>
    </w:p>
    <w:p w14:paraId="16EF1026" w14:textId="77777777" w:rsidR="005B7803" w:rsidRDefault="00F12F17" w:rsidP="00F12F17">
      <w:pPr>
        <w:numPr>
          <w:ilvl w:val="0"/>
          <w:numId w:val="458"/>
        </w:numPr>
      </w:pPr>
      <w:r>
        <w:t>imdbR — рейтинг IMDB</w:t>
      </w:r>
    </w:p>
    <w:p w14:paraId="6C4B3CD9" w14:textId="77777777" w:rsidR="005B7803" w:rsidRDefault="00F12F17" w:rsidP="00F12F17">
      <w:pPr>
        <w:numPr>
          <w:ilvl w:val="0"/>
          <w:numId w:val="458"/>
        </w:numPr>
      </w:pPr>
      <w:r>
        <w:t>incompatible_packages — список идентификаторов пакетов, которые являются несовместимыми для указанного выше пакета.</w:t>
      </w:r>
    </w:p>
    <w:p w14:paraId="1D6A2FC5" w14:textId="77777777" w:rsidR="005B7803" w:rsidRDefault="00F12F17" w:rsidP="00F12F17">
      <w:pPr>
        <w:numPr>
          <w:ilvl w:val="0"/>
          <w:numId w:val="458"/>
        </w:numPr>
      </w:pPr>
      <w:r>
        <w:t>internalFileName — Внутреннее имя файла, сгенерированное сервером SmartTUBE.</w:t>
      </w:r>
    </w:p>
    <w:p w14:paraId="0DB75171" w14:textId="77777777" w:rsidR="005B7803" w:rsidRDefault="00F12F17" w:rsidP="00F12F17">
      <w:pPr>
        <w:numPr>
          <w:ilvl w:val="0"/>
          <w:numId w:val="458"/>
        </w:numPr>
      </w:pPr>
      <w:r>
        <w:t>ir — Флаг, является ли сериал рекомендуемым (продвигаемым). 1 - рекомендуемый, 0 - нет.</w:t>
      </w:r>
    </w:p>
    <w:p w14:paraId="4CBC0A5B" w14:textId="77777777" w:rsidR="005B7803" w:rsidRDefault="00F12F17" w:rsidP="00F12F17">
      <w:pPr>
        <w:numPr>
          <w:ilvl w:val="0"/>
          <w:numId w:val="458"/>
        </w:numPr>
      </w:pPr>
      <w:r>
        <w:t>is_crypted — флаг шифрования. 0 – не зашифрован, 1 — зашифрован.</w:t>
      </w:r>
    </w:p>
    <w:p w14:paraId="64E628A3" w14:textId="77777777" w:rsidR="005B7803" w:rsidRDefault="00F12F17" w:rsidP="00F12F17">
      <w:pPr>
        <w:numPr>
          <w:ilvl w:val="0"/>
          <w:numId w:val="458"/>
        </w:numPr>
      </w:pPr>
      <w:r>
        <w:t>is_ott — флаг записи через Bradbury. Значения: true – передача записана через Bradbury, false – через SmartMEDIA</w:t>
      </w:r>
    </w:p>
    <w:p w14:paraId="6CB1DE69" w14:textId="77777777" w:rsidR="005B7803" w:rsidRDefault="00F12F17" w:rsidP="00F12F17">
      <w:pPr>
        <w:numPr>
          <w:ilvl w:val="0"/>
          <w:numId w:val="458"/>
        </w:numPr>
      </w:pPr>
      <w:r>
        <w:t>isPermanent — флаг размещения записи в архиве</w:t>
      </w:r>
    </w:p>
    <w:p w14:paraId="7EAE633E" w14:textId="77777777" w:rsidR="005B7803" w:rsidRDefault="00F12F17" w:rsidP="00F12F17">
      <w:pPr>
        <w:numPr>
          <w:ilvl w:val="0"/>
          <w:numId w:val="458"/>
        </w:numPr>
      </w:pPr>
      <w:r>
        <w:t>isPopular — флаг «Популярные сериалы».</w:t>
      </w:r>
    </w:p>
    <w:p w14:paraId="03224088" w14:textId="77777777" w:rsidR="005B7803" w:rsidRDefault="00F12F17" w:rsidP="00F12F17">
      <w:pPr>
        <w:numPr>
          <w:ilvl w:val="0"/>
          <w:numId w:val="458"/>
        </w:numPr>
      </w:pPr>
      <w:r>
        <w:t>isProlongation — признак покупки без ограничения срока действия: 0 – купленный контент действителен в течении N часов 1 – нет ограничения по времени использования покупки (автоматическая пролонгация).</w:t>
      </w:r>
    </w:p>
    <w:p w14:paraId="54125063" w14:textId="77777777" w:rsidR="005B7803" w:rsidRDefault="00F12F17" w:rsidP="00F12F17">
      <w:pPr>
        <w:numPr>
          <w:ilvl w:val="0"/>
          <w:numId w:val="458"/>
        </w:numPr>
      </w:pPr>
      <w:r>
        <w:lastRenderedPageBreak/>
        <w:t>isTrustedDevice — Признак того, что с устройства можно оплачивать покупки с личного счета, ассоциированного с учетной записью, без ввода пароля.</w:t>
      </w:r>
    </w:p>
    <w:p w14:paraId="5DA2BB89" w14:textId="77777777" w:rsidR="005B7803" w:rsidRDefault="00F12F17" w:rsidP="00F12F17">
      <w:pPr>
        <w:numPr>
          <w:ilvl w:val="0"/>
          <w:numId w:val="458"/>
        </w:numPr>
      </w:pPr>
      <w:r>
        <w:t>kinopR — рейтинг на Кинопоиске.</w:t>
      </w:r>
    </w:p>
    <w:p w14:paraId="470151E2" w14:textId="77777777" w:rsidR="005B7803" w:rsidRDefault="00F12F17" w:rsidP="00F12F17">
      <w:pPr>
        <w:numPr>
          <w:ilvl w:val="0"/>
          <w:numId w:val="458"/>
        </w:numPr>
      </w:pPr>
      <w:r>
        <w:t>loc — Регионы, в которых доступен сезон или сериал.</w:t>
      </w:r>
    </w:p>
    <w:p w14:paraId="18AF2026" w14:textId="77777777" w:rsidR="005B7803" w:rsidRDefault="00F12F17" w:rsidP="00F12F17">
      <w:pPr>
        <w:numPr>
          <w:ilvl w:val="0"/>
          <w:numId w:val="458"/>
        </w:numPr>
      </w:pPr>
      <w:r>
        <w:t>locationId — Идентификатор региона.</w:t>
      </w:r>
    </w:p>
    <w:p w14:paraId="11710B81" w14:textId="77777777" w:rsidR="005B7803" w:rsidRDefault="00F12F17" w:rsidP="00F12F17">
      <w:pPr>
        <w:numPr>
          <w:ilvl w:val="0"/>
          <w:numId w:val="458"/>
        </w:numPr>
      </w:pPr>
      <w:r>
        <w:t>locations — Список идентификаторов регионов. Регионы показа баннеров. На iPad и в веб-приложении нужно показывать только те баннеры, которые предназначены для регионов iPad и Web.</w:t>
      </w:r>
    </w:p>
    <w:p w14:paraId="38D30218" w14:textId="77777777" w:rsidR="005B7803" w:rsidRDefault="00F12F17" w:rsidP="00F12F17">
      <w:pPr>
        <w:numPr>
          <w:ilvl w:val="0"/>
          <w:numId w:val="458"/>
        </w:numPr>
      </w:pPr>
      <w:r>
        <w:t>logo — имя файла с картинкой для портала или постера.</w:t>
      </w:r>
    </w:p>
    <w:p w14:paraId="12042F55" w14:textId="77777777" w:rsidR="005B7803" w:rsidRDefault="00F12F17" w:rsidP="00F12F17">
      <w:pPr>
        <w:numPr>
          <w:ilvl w:val="0"/>
          <w:numId w:val="458"/>
        </w:numPr>
      </w:pPr>
      <w:r>
        <w:t>logo2 — имя файла с картинкой для портала/к сезону/к сериалу.</w:t>
      </w:r>
    </w:p>
    <w:p w14:paraId="459896D6" w14:textId="77777777" w:rsidR="005B7803" w:rsidRDefault="00F12F17" w:rsidP="00F12F17">
      <w:pPr>
        <w:numPr>
          <w:ilvl w:val="0"/>
          <w:numId w:val="458"/>
        </w:numPr>
      </w:pPr>
      <w:r>
        <w:t>logo3 — имя файла с картинкой для iPad.</w:t>
      </w:r>
    </w:p>
    <w:p w14:paraId="09DF6A1C" w14:textId="77777777" w:rsidR="005B7803" w:rsidRDefault="00F12F17" w:rsidP="00F12F17">
      <w:pPr>
        <w:numPr>
          <w:ilvl w:val="0"/>
          <w:numId w:val="458"/>
        </w:numPr>
      </w:pPr>
      <w:r>
        <w:t>logo4 — имя файла с картинкой для iPad.</w:t>
      </w:r>
    </w:p>
    <w:p w14:paraId="5AF669E5" w14:textId="77777777" w:rsidR="005B7803" w:rsidRDefault="00F12F17" w:rsidP="00F12F17">
      <w:pPr>
        <w:numPr>
          <w:ilvl w:val="0"/>
          <w:numId w:val="458"/>
        </w:numPr>
      </w:pPr>
      <w:r>
        <w:t>logo5 — имя файла с картинкой для iPad (витрина “Обезьяна”).</w:t>
      </w:r>
    </w:p>
    <w:p w14:paraId="3A495919" w14:textId="77777777" w:rsidR="005B7803" w:rsidRDefault="00F12F17" w:rsidP="00F12F17">
      <w:pPr>
        <w:numPr>
          <w:ilvl w:val="0"/>
          <w:numId w:val="458"/>
        </w:numPr>
      </w:pPr>
      <w:r>
        <w:t>logo6 — имя файла с картинкой для STB.</w:t>
      </w:r>
    </w:p>
    <w:p w14:paraId="2AEBE4EE" w14:textId="77777777" w:rsidR="005B7803" w:rsidRDefault="00F12F17" w:rsidP="00F12F17">
      <w:pPr>
        <w:numPr>
          <w:ilvl w:val="0"/>
          <w:numId w:val="458"/>
        </w:numPr>
      </w:pPr>
      <w:r>
        <w:t>movies — список фильмов-серий, которые входят в сезон. Описание серии можно получить вызовом VodPackage/list_movies?ID=</w:t>
      </w:r>
    </w:p>
    <w:p w14:paraId="36BA57ED" w14:textId="77777777" w:rsidR="005B7803" w:rsidRDefault="00F12F17" w:rsidP="00F12F17">
      <w:pPr>
        <w:numPr>
          <w:ilvl w:val="0"/>
          <w:numId w:val="458"/>
        </w:numPr>
      </w:pPr>
      <w:r>
        <w:t>multiroom — флаг того, что данное подключение функционирует в режиме multiroom.</w:t>
      </w:r>
    </w:p>
    <w:p w14:paraId="25CBF44B" w14:textId="77777777" w:rsidR="005B7803" w:rsidRDefault="00F12F17" w:rsidP="00F12F17">
      <w:pPr>
        <w:numPr>
          <w:ilvl w:val="0"/>
          <w:numId w:val="458"/>
        </w:numPr>
      </w:pPr>
      <w:r>
        <w:t>name — имя или название баннера/файла/экземпляра расписания/передачи/пользовательского ролика/сезона/сериала.</w:t>
      </w:r>
    </w:p>
    <w:p w14:paraId="1C67A8E1" w14:textId="77777777" w:rsidR="005B7803" w:rsidRDefault="00F12F17" w:rsidP="00F12F17">
      <w:pPr>
        <w:numPr>
          <w:ilvl w:val="0"/>
          <w:numId w:val="458"/>
        </w:numPr>
      </w:pPr>
      <w:r>
        <w:t>netLogIP — IP-адрес и порт сервера статистики.</w:t>
      </w:r>
    </w:p>
    <w:p w14:paraId="4FC68C17" w14:textId="77777777" w:rsidR="005B7803" w:rsidRDefault="00F12F17" w:rsidP="00F12F17">
      <w:pPr>
        <w:numPr>
          <w:ilvl w:val="0"/>
          <w:numId w:val="458"/>
        </w:numPr>
      </w:pPr>
      <w:r>
        <w:t>networkTypeId — внешний идентификатор типа сетевого соединения из справочника «Типы сетевого подключения». Возвращает значение по следующему правилу: если параметр network_type установлен на терминале, то возвращает значение с терминала; если параметр network_type не установлен на терминале, то возвращает значение с учетной записи (в том случае, если установлен на ней).</w:t>
      </w:r>
    </w:p>
    <w:p w14:paraId="0EF92BB8" w14:textId="77777777" w:rsidR="005B7803" w:rsidRDefault="00F12F17" w:rsidP="00F12F17">
      <w:pPr>
        <w:numPr>
          <w:ilvl w:val="0"/>
          <w:numId w:val="458"/>
        </w:numPr>
      </w:pPr>
      <w:r>
        <w:t>notificationLocationId — Идентификатор региона учетной записи, который портал должен передать в метод синхронизации позиций (позиция остановки просмотра медиаконтента на STB).</w:t>
      </w:r>
    </w:p>
    <w:p w14:paraId="080EF1C3" w14:textId="77777777" w:rsidR="005B7803" w:rsidRDefault="00F12F17" w:rsidP="00F12F17">
      <w:pPr>
        <w:numPr>
          <w:ilvl w:val="0"/>
          <w:numId w:val="458"/>
        </w:numPr>
      </w:pPr>
      <w:r>
        <w:t>npvrCommandsStatus — Физическое состояние записанной передачи (см. значения в «Примечаниях»)</w:t>
      </w:r>
    </w:p>
    <w:p w14:paraId="405D76FE" w14:textId="77777777" w:rsidR="005B7803" w:rsidRDefault="00F12F17" w:rsidP="00F12F17">
      <w:pPr>
        <w:numPr>
          <w:ilvl w:val="0"/>
          <w:numId w:val="458"/>
        </w:numPr>
      </w:pPr>
      <w:r>
        <w:t>orderId — уникальный идентификатор платежа со стороны ЕСПП.</w:t>
      </w:r>
    </w:p>
    <w:p w14:paraId="5CAACE1B" w14:textId="77777777" w:rsidR="005B7803" w:rsidRDefault="00F12F17" w:rsidP="00F12F17">
      <w:pPr>
        <w:numPr>
          <w:ilvl w:val="0"/>
          <w:numId w:val="458"/>
        </w:numPr>
      </w:pPr>
      <w:r>
        <w:t>ott_contentasset — имя файла, переданное в параметре ottAssetName. Имя файла можно изменить вызовом OttContentAsset/updateName?</w:t>
      </w:r>
    </w:p>
    <w:p w14:paraId="1FB1C7DD" w14:textId="77777777" w:rsidR="005B7803" w:rsidRDefault="00F12F17" w:rsidP="00F12F17">
      <w:pPr>
        <w:numPr>
          <w:ilvl w:val="0"/>
          <w:numId w:val="458"/>
        </w:numPr>
      </w:pPr>
      <w:r>
        <w:t>OttSNetwork_externalId — Идентификатор соцсети. Именно это значение необходимо использовать в приложении</w:t>
      </w:r>
    </w:p>
    <w:p w14:paraId="024D2BE7" w14:textId="77777777" w:rsidR="005B7803" w:rsidRDefault="00F12F17" w:rsidP="00F12F17">
      <w:pPr>
        <w:numPr>
          <w:ilvl w:val="0"/>
          <w:numId w:val="458"/>
        </w:numPr>
      </w:pPr>
      <w:r>
        <w:t>p — описание передачи.</w:t>
      </w:r>
    </w:p>
    <w:p w14:paraId="6599DC63" w14:textId="77777777" w:rsidR="005B7803" w:rsidRDefault="00F12F17" w:rsidP="00F12F17">
      <w:pPr>
        <w:numPr>
          <w:ilvl w:val="0"/>
          <w:numId w:val="458"/>
        </w:numPr>
      </w:pPr>
      <w:r>
        <w:t>p_offers — список идентификаторов тарифных планов. Тарифные планы, абонентам которых следует показывать баннеры.</w:t>
      </w:r>
    </w:p>
    <w:p w14:paraId="5AA8A6E5" w14:textId="77777777" w:rsidR="005B7803" w:rsidRDefault="00F12F17" w:rsidP="00F12F17">
      <w:pPr>
        <w:numPr>
          <w:ilvl w:val="0"/>
          <w:numId w:val="458"/>
        </w:numPr>
      </w:pPr>
      <w:r>
        <w:t>packageId — идентификатор пакета, из которого куплен сезон или фильм.</w:t>
      </w:r>
    </w:p>
    <w:p w14:paraId="13178360" w14:textId="77777777" w:rsidR="005B7803" w:rsidRDefault="00F12F17" w:rsidP="00F12F17">
      <w:pPr>
        <w:numPr>
          <w:ilvl w:val="0"/>
          <w:numId w:val="458"/>
        </w:numPr>
      </w:pPr>
      <w:r>
        <w:t>packages — пакеты, в которые входит сезон или сериал.</w:t>
      </w:r>
    </w:p>
    <w:p w14:paraId="0817A7BC" w14:textId="77777777" w:rsidR="005B7803" w:rsidRDefault="00F12F17" w:rsidP="00F12F17">
      <w:pPr>
        <w:numPr>
          <w:ilvl w:val="0"/>
          <w:numId w:val="458"/>
        </w:numPr>
      </w:pPr>
      <w:r>
        <w:t>payDate — дата платежа в формате Unix time</w:t>
      </w:r>
    </w:p>
    <w:p w14:paraId="0E8A9112" w14:textId="77777777" w:rsidR="005B7803" w:rsidRDefault="00F12F17" w:rsidP="00F12F17">
      <w:pPr>
        <w:numPr>
          <w:ilvl w:val="0"/>
          <w:numId w:val="458"/>
        </w:numPr>
      </w:pPr>
      <w:r>
        <w:t>pin — pin группы устройств</w:t>
      </w:r>
    </w:p>
    <w:p w14:paraId="74EC14BC" w14:textId="77777777" w:rsidR="005B7803" w:rsidRDefault="00F12F17" w:rsidP="00F12F17">
      <w:pPr>
        <w:numPr>
          <w:ilvl w:val="0"/>
          <w:numId w:val="458"/>
        </w:numPr>
      </w:pPr>
      <w:r>
        <w:t>precipType — тип осадков.</w:t>
      </w:r>
    </w:p>
    <w:p w14:paraId="1FE46F27" w14:textId="77777777" w:rsidR="005B7803" w:rsidRDefault="00F12F17" w:rsidP="00F12F17">
      <w:pPr>
        <w:numPr>
          <w:ilvl w:val="0"/>
          <w:numId w:val="458"/>
        </w:numPr>
      </w:pPr>
      <w:r>
        <w:lastRenderedPageBreak/>
        <w:t>precipVolume — суммарный объем осадков за 3 часа в мм, точность 0,5 мм</w:t>
      </w:r>
    </w:p>
    <w:p w14:paraId="1988F294" w14:textId="77777777" w:rsidR="005B7803" w:rsidRDefault="00F12F17" w:rsidP="00F12F17">
      <w:pPr>
        <w:numPr>
          <w:ilvl w:val="0"/>
          <w:numId w:val="458"/>
        </w:numPr>
      </w:pPr>
      <w:r>
        <w:t>pressure — атмосферное давление в мм.рт.ст., точность 0,5 мм.рт.ст.</w:t>
      </w:r>
    </w:p>
    <w:p w14:paraId="35CECF37" w14:textId="77777777" w:rsidR="005B7803" w:rsidRDefault="00F12F17" w:rsidP="00F12F17">
      <w:pPr>
        <w:numPr>
          <w:ilvl w:val="0"/>
          <w:numId w:val="458"/>
        </w:numPr>
      </w:pPr>
      <w:r>
        <w:t>productOfferId — внутренний идентификатор тарифного плана в SDP.</w:t>
      </w:r>
    </w:p>
    <w:p w14:paraId="59F03457" w14:textId="77777777" w:rsidR="005B7803" w:rsidRDefault="00F12F17" w:rsidP="00F12F17">
      <w:pPr>
        <w:numPr>
          <w:ilvl w:val="0"/>
          <w:numId w:val="458"/>
        </w:numPr>
      </w:pPr>
      <w:r>
        <w:t>profile_id — идентификатор профиля для которого покупка должна быть доступна. Если указано значение и параметр master-профиля isPublic=0, то купленный контент должен быть доступен только для данного профиля. Иначе покупка должна быть доступна для всех профилей.</w:t>
      </w:r>
    </w:p>
    <w:p w14:paraId="6F14D2C2" w14:textId="77777777" w:rsidR="005B7803" w:rsidRDefault="00F12F17" w:rsidP="00F12F17">
      <w:pPr>
        <w:numPr>
          <w:ilvl w:val="0"/>
          <w:numId w:val="458"/>
        </w:numPr>
      </w:pPr>
      <w:r>
        <w:t>programDescription — описание передачи на данный момент.</w:t>
      </w:r>
    </w:p>
    <w:p w14:paraId="0CE63E90" w14:textId="77777777" w:rsidR="005B7803" w:rsidRDefault="00F12F17" w:rsidP="00F12F17">
      <w:pPr>
        <w:numPr>
          <w:ilvl w:val="0"/>
          <w:numId w:val="458"/>
        </w:numPr>
      </w:pPr>
      <w:r>
        <w:t>ProgramGenre_ID — идентификатор жанра передач.</w:t>
      </w:r>
    </w:p>
    <w:p w14:paraId="77FAC4F2" w14:textId="77777777" w:rsidR="005B7803" w:rsidRDefault="00F12F17" w:rsidP="00F12F17">
      <w:pPr>
        <w:numPr>
          <w:ilvl w:val="0"/>
          <w:numId w:val="458"/>
        </w:numPr>
      </w:pPr>
      <w:r>
        <w:t>ProgramGenre_name — название жанра передач.</w:t>
      </w:r>
    </w:p>
    <w:p w14:paraId="6A625F50" w14:textId="77777777" w:rsidR="005B7803" w:rsidRDefault="00F12F17" w:rsidP="00F12F17">
      <w:pPr>
        <w:numPr>
          <w:ilvl w:val="0"/>
          <w:numId w:val="458"/>
        </w:numPr>
      </w:pPr>
      <w:r>
        <w:t>programId — идентификатор ТВ-передачи на данный момент.</w:t>
      </w:r>
    </w:p>
    <w:p w14:paraId="5AEF7360" w14:textId="77777777" w:rsidR="005B7803" w:rsidRDefault="00F12F17" w:rsidP="00F12F17">
      <w:pPr>
        <w:numPr>
          <w:ilvl w:val="0"/>
          <w:numId w:val="458"/>
        </w:numPr>
      </w:pPr>
      <w:r>
        <w:t>programName — название ТВ-передачи на данный момент.</w:t>
      </w:r>
    </w:p>
    <w:p w14:paraId="2F2A189F" w14:textId="77777777" w:rsidR="005B7803" w:rsidRDefault="00F12F17" w:rsidP="00F12F17">
      <w:pPr>
        <w:numPr>
          <w:ilvl w:val="0"/>
          <w:numId w:val="458"/>
        </w:numPr>
      </w:pPr>
      <w:r>
        <w:t>promos — список баннеров, на которые распространяется данное расписание. Для загрузки баннеров из списка используйте Promo/get?ID=.</w:t>
      </w:r>
    </w:p>
    <w:p w14:paraId="7CFF5111" w14:textId="77777777" w:rsidR="005B7803" w:rsidRDefault="00F12F17" w:rsidP="00F12F17">
      <w:pPr>
        <w:numPr>
          <w:ilvl w:val="0"/>
          <w:numId w:val="458"/>
        </w:numPr>
      </w:pPr>
      <w:r>
        <w:t>quantity — величина платежа в копейках</w:t>
      </w:r>
    </w:p>
    <w:p w14:paraId="69D5FA0D" w14:textId="77777777" w:rsidR="005B7803" w:rsidRDefault="00F12F17" w:rsidP="00F12F17">
      <w:pPr>
        <w:numPr>
          <w:ilvl w:val="0"/>
          <w:numId w:val="458"/>
        </w:numPr>
      </w:pPr>
      <w:r>
        <w:t>quota — размер занятой файлом квоты в килобайтах</w:t>
      </w:r>
    </w:p>
    <w:p w14:paraId="50E6AEBF" w14:textId="77777777" w:rsidR="005B7803" w:rsidRDefault="00F12F17" w:rsidP="00F12F17">
      <w:pPr>
        <w:numPr>
          <w:ilvl w:val="0"/>
          <w:numId w:val="458"/>
        </w:numPr>
      </w:pPr>
      <w:r>
        <w:t>quotaRequired — полный размер требуемой файловой квоты, равен quotaUsed+ оценка дискового пространства, требуемого для записи передачи, в килобайтах. Значение вычисляется по битрейту, заданного в параметрах канала в SDP</w:t>
      </w:r>
    </w:p>
    <w:p w14:paraId="3CCAB00D" w14:textId="77777777" w:rsidR="005B7803" w:rsidRDefault="00F12F17" w:rsidP="00F12F17">
      <w:pPr>
        <w:numPr>
          <w:ilvl w:val="0"/>
          <w:numId w:val="458"/>
        </w:numPr>
      </w:pPr>
      <w:r>
        <w:t>quotaTotal — полный размер доступной файловой квоты в килобайтах</w:t>
      </w:r>
    </w:p>
    <w:p w14:paraId="46D0B452" w14:textId="77777777" w:rsidR="005B7803" w:rsidRDefault="00F12F17" w:rsidP="00F12F17">
      <w:pPr>
        <w:numPr>
          <w:ilvl w:val="0"/>
          <w:numId w:val="458"/>
        </w:numPr>
      </w:pPr>
      <w:r>
        <w:t>quotaUsed — текущий расход файловой квоты в килобайтах (без учета запланированной на запись передачи)</w:t>
      </w:r>
    </w:p>
    <w:p w14:paraId="4FA28036" w14:textId="77777777" w:rsidR="005B7803" w:rsidRDefault="00F12F17" w:rsidP="00F12F17">
      <w:pPr>
        <w:numPr>
          <w:ilvl w:val="0"/>
          <w:numId w:val="458"/>
        </w:numPr>
      </w:pPr>
      <w:r>
        <w:t>rating — рейтинг.</w:t>
      </w:r>
    </w:p>
    <w:p w14:paraId="281D69F7" w14:textId="77777777" w:rsidR="005B7803" w:rsidRDefault="00F12F17" w:rsidP="00F12F17">
      <w:pPr>
        <w:numPr>
          <w:ilvl w:val="0"/>
          <w:numId w:val="458"/>
        </w:numPr>
      </w:pPr>
      <w:r>
        <w:t>reason — внешний идентификатор причины блокировки (игнорируется, если состояние учетной записи != BLOCKED). Справочник причин блокировок можно загрузить вызовом Reason/list к simple кеш-клиенту SDP.</w:t>
      </w:r>
    </w:p>
    <w:p w14:paraId="0B76F41D" w14:textId="77777777" w:rsidR="005B7803" w:rsidRDefault="00F12F17" w:rsidP="00F12F17">
      <w:pPr>
        <w:numPr>
          <w:ilvl w:val="0"/>
          <w:numId w:val="458"/>
        </w:numPr>
      </w:pPr>
      <w:r>
        <w:t>recomW — вес передачи в рекомендации.</w:t>
      </w:r>
    </w:p>
    <w:p w14:paraId="6D7FA5AB" w14:textId="77777777" w:rsidR="005B7803" w:rsidRDefault="00F12F17" w:rsidP="00F12F17">
      <w:pPr>
        <w:numPr>
          <w:ilvl w:val="0"/>
          <w:numId w:val="458"/>
        </w:numPr>
      </w:pPr>
      <w:r>
        <w:t>recordedProgramDescription — описание передачи на момент записи</w:t>
      </w:r>
    </w:p>
    <w:p w14:paraId="5503869C" w14:textId="77777777" w:rsidR="005B7803" w:rsidRDefault="00F12F17" w:rsidP="00F12F17">
      <w:pPr>
        <w:numPr>
          <w:ilvl w:val="0"/>
          <w:numId w:val="458"/>
        </w:numPr>
      </w:pPr>
      <w:r>
        <w:t>recordedProgramId — идентификатор записанной передачи.</w:t>
      </w:r>
    </w:p>
    <w:p w14:paraId="034FE152" w14:textId="77777777" w:rsidR="005B7803" w:rsidRDefault="00F12F17" w:rsidP="00F12F17">
      <w:pPr>
        <w:numPr>
          <w:ilvl w:val="0"/>
          <w:numId w:val="458"/>
        </w:numPr>
      </w:pPr>
      <w:r>
        <w:t>recordedProgramName — имя передачи на момент записи.</w:t>
      </w:r>
    </w:p>
    <w:p w14:paraId="2A83C7AE" w14:textId="77777777" w:rsidR="005B7803" w:rsidRDefault="00F12F17" w:rsidP="00F12F17">
      <w:pPr>
        <w:numPr>
          <w:ilvl w:val="0"/>
          <w:numId w:val="458"/>
        </w:numPr>
      </w:pPr>
      <w:r>
        <w:t>recordedProgramStatus — состояние записанной передачи.</w:t>
      </w:r>
    </w:p>
    <w:p w14:paraId="1C901D3B" w14:textId="77777777" w:rsidR="005B7803" w:rsidRDefault="00F12F17" w:rsidP="00F12F17">
      <w:pPr>
        <w:numPr>
          <w:ilvl w:val="0"/>
          <w:numId w:val="458"/>
        </w:numPr>
      </w:pPr>
      <w:r>
        <w:t>reload — количество минут, через которое метод будет выполнен повторно, если 0 – повторный запрос не будет осуществлен</w:t>
      </w:r>
    </w:p>
    <w:p w14:paraId="5FBE21B2" w14:textId="77777777" w:rsidR="005B7803" w:rsidRDefault="00F12F17" w:rsidP="00F12F17">
      <w:pPr>
        <w:numPr>
          <w:ilvl w:val="0"/>
          <w:numId w:val="458"/>
        </w:numPr>
      </w:pPr>
      <w:r>
        <w:t>res_specs — список типов устройств. Типы устройств, на которых следует показывать баннеры.</w:t>
      </w:r>
    </w:p>
    <w:p w14:paraId="1C1F8B86" w14:textId="77777777" w:rsidR="005B7803" w:rsidRDefault="00F12F17" w:rsidP="00F12F17">
      <w:pPr>
        <w:numPr>
          <w:ilvl w:val="0"/>
          <w:numId w:val="458"/>
        </w:numPr>
      </w:pPr>
      <w:r>
        <w:t>resourceId — строка, идентификатор ресурса. Этот идентификатор необходимо передавать от iPad и Web-приложения во всех последующих запросах к серверу SDP, и не передавать в запросах к кеш-клиенту.</w:t>
      </w:r>
    </w:p>
    <w:p w14:paraId="01384FB4" w14:textId="77777777" w:rsidR="005B7803" w:rsidRDefault="00F12F17" w:rsidP="00F12F17">
      <w:pPr>
        <w:numPr>
          <w:ilvl w:val="0"/>
          <w:numId w:val="458"/>
        </w:numPr>
      </w:pPr>
      <w:r>
        <w:t>result — результат выполнения метода.</w:t>
      </w:r>
    </w:p>
    <w:p w14:paraId="68564C75" w14:textId="77777777" w:rsidR="005B7803" w:rsidRDefault="00F12F17" w:rsidP="00F12F17">
      <w:pPr>
        <w:numPr>
          <w:ilvl w:val="0"/>
          <w:numId w:val="458"/>
        </w:numPr>
      </w:pPr>
      <w:r>
        <w:t>s_id — идентификатор ТВ-передачи sheduleId, используемый для записи передач.</w:t>
      </w:r>
    </w:p>
    <w:p w14:paraId="51C01AD1" w14:textId="77777777" w:rsidR="005B7803" w:rsidRDefault="00F12F17" w:rsidP="00F12F17">
      <w:pPr>
        <w:numPr>
          <w:ilvl w:val="0"/>
          <w:numId w:val="458"/>
        </w:numPr>
      </w:pPr>
      <w:r>
        <w:lastRenderedPageBreak/>
        <w:t>scheduleId — идентификатор программы передач.</w:t>
      </w:r>
    </w:p>
    <w:p w14:paraId="51D1A1F6" w14:textId="77777777" w:rsidR="005B7803" w:rsidRDefault="00F12F17" w:rsidP="00F12F17">
      <w:pPr>
        <w:numPr>
          <w:ilvl w:val="0"/>
          <w:numId w:val="458"/>
        </w:numPr>
      </w:pPr>
      <w:r>
        <w:t>sdate — дата и время начала, временная зона UTC. Время окончания — это время начала следующей передачи.</w:t>
      </w:r>
    </w:p>
    <w:p w14:paraId="723F32A1" w14:textId="77777777" w:rsidR="005B7803" w:rsidRDefault="00F12F17" w:rsidP="00F12F17">
      <w:pPr>
        <w:numPr>
          <w:ilvl w:val="0"/>
          <w:numId w:val="458"/>
        </w:numPr>
      </w:pPr>
      <w:r>
        <w:t>sDate — дата начала проката, unixtime или загрузка ролика.</w:t>
      </w:r>
    </w:p>
    <w:p w14:paraId="7D8649A3" w14:textId="77777777" w:rsidR="005B7803" w:rsidRDefault="00F12F17" w:rsidP="00F12F17">
      <w:pPr>
        <w:numPr>
          <w:ilvl w:val="0"/>
          <w:numId w:val="458"/>
        </w:numPr>
      </w:pPr>
      <w:r>
        <w:t>serie — описание сериала.</w:t>
      </w:r>
    </w:p>
    <w:p w14:paraId="23C3FBDC" w14:textId="77777777" w:rsidR="005B7803" w:rsidRDefault="00F12F17" w:rsidP="00F12F17">
      <w:pPr>
        <w:numPr>
          <w:ilvl w:val="0"/>
          <w:numId w:val="458"/>
        </w:numPr>
      </w:pPr>
      <w:r>
        <w:t>series — идентификатор сериала, если для данного сезона в SDP указано, к какому сериалу он относится.</w:t>
      </w:r>
    </w:p>
    <w:p w14:paraId="30A1F453" w14:textId="77777777" w:rsidR="005B7803" w:rsidRDefault="00F12F17" w:rsidP="00F12F17">
      <w:pPr>
        <w:numPr>
          <w:ilvl w:val="0"/>
          <w:numId w:val="458"/>
        </w:numPr>
      </w:pPr>
      <w:r>
        <w:t>serviceAccountNumber — номер учетной записи.</w:t>
      </w:r>
    </w:p>
    <w:p w14:paraId="5026DFFB" w14:textId="77777777" w:rsidR="005B7803" w:rsidRDefault="00F12F17" w:rsidP="00F12F17">
      <w:pPr>
        <w:numPr>
          <w:ilvl w:val="0"/>
          <w:numId w:val="458"/>
        </w:numPr>
      </w:pPr>
      <w:r>
        <w:t>sessionId — Идентификатор сессии. Этот идентификатор необходимо передавать от iPad и Web-приложения во всех последующих запросах к серверу SDP, и не передавать в запросах к кеш-клиенту.</w:t>
      </w:r>
    </w:p>
    <w:p w14:paraId="7E6B7320" w14:textId="77777777" w:rsidR="005B7803" w:rsidRDefault="00F12F17" w:rsidP="00F12F17">
      <w:pPr>
        <w:numPr>
          <w:ilvl w:val="0"/>
          <w:numId w:val="458"/>
        </w:numPr>
      </w:pPr>
      <w:r>
        <w:t>size_quota — идентификатор использования файловой квоты для хранения записей nPVR.</w:t>
      </w:r>
    </w:p>
    <w:p w14:paraId="7B2C95BF" w14:textId="77777777" w:rsidR="005B7803" w:rsidRDefault="00F12F17" w:rsidP="00F12F17">
      <w:pPr>
        <w:numPr>
          <w:ilvl w:val="0"/>
          <w:numId w:val="458"/>
        </w:numPr>
      </w:pPr>
      <w:r>
        <w:t>srcPayId — Идентификатор платежа.</w:t>
      </w:r>
    </w:p>
    <w:p w14:paraId="7879BBCA" w14:textId="77777777" w:rsidR="005B7803" w:rsidRDefault="00F12F17" w:rsidP="00F12F17">
      <w:pPr>
        <w:numPr>
          <w:ilvl w:val="0"/>
          <w:numId w:val="458"/>
        </w:numPr>
      </w:pPr>
      <w:r>
        <w:t>start_date — дата и время начала срока покупки сезона (unix).</w:t>
      </w:r>
    </w:p>
    <w:p w14:paraId="71263AE0" w14:textId="77777777" w:rsidR="005B7803" w:rsidRDefault="00F12F17" w:rsidP="00F12F17">
      <w:pPr>
        <w:numPr>
          <w:ilvl w:val="0"/>
          <w:numId w:val="458"/>
        </w:numPr>
      </w:pPr>
      <w:r>
        <w:t>startDate — Дата-время начала передачи, unixtime.</w:t>
      </w:r>
    </w:p>
    <w:p w14:paraId="62ADA560" w14:textId="77777777" w:rsidR="005B7803" w:rsidRDefault="00F12F17" w:rsidP="00F12F17">
      <w:pPr>
        <w:numPr>
          <w:ilvl w:val="0"/>
          <w:numId w:val="458"/>
        </w:numPr>
      </w:pPr>
      <w:r>
        <w:t>startDate — Дата-время начала показа баннера в формате Unix time.</w:t>
      </w:r>
    </w:p>
    <w:p w14:paraId="3AAE3369" w14:textId="77777777" w:rsidR="005B7803" w:rsidRDefault="00F12F17" w:rsidP="00F12F17">
      <w:pPr>
        <w:numPr>
          <w:ilvl w:val="0"/>
          <w:numId w:val="458"/>
        </w:numPr>
      </w:pPr>
      <w:r>
        <w:t>state — состояние учетной записи.</w:t>
      </w:r>
    </w:p>
    <w:p w14:paraId="47F70D53" w14:textId="77777777" w:rsidR="005B7803" w:rsidRDefault="00F12F17" w:rsidP="00F12F17">
      <w:pPr>
        <w:numPr>
          <w:ilvl w:val="0"/>
          <w:numId w:val="458"/>
        </w:numPr>
      </w:pPr>
      <w:r>
        <w:t>status — код статуса платежа.</w:t>
      </w:r>
    </w:p>
    <w:p w14:paraId="6BC6FC3F" w14:textId="77777777" w:rsidR="005B7803" w:rsidRDefault="00F12F17" w:rsidP="00F12F17">
      <w:pPr>
        <w:numPr>
          <w:ilvl w:val="0"/>
          <w:numId w:val="458"/>
        </w:numPr>
      </w:pPr>
      <w:r>
        <w:t>status — состояние ролика, значение соответствует параметру status метода RTUGC/setStatus.</w:t>
      </w:r>
    </w:p>
    <w:p w14:paraId="4BC7E796" w14:textId="77777777" w:rsidR="005B7803" w:rsidRDefault="00F12F17" w:rsidP="00F12F17">
      <w:pPr>
        <w:numPr>
          <w:ilvl w:val="0"/>
          <w:numId w:val="458"/>
        </w:numPr>
      </w:pPr>
      <w:r>
        <w:t>stop_date — дата и время окончания срока покупки (unix).</w:t>
      </w:r>
    </w:p>
    <w:p w14:paraId="4F0C3225" w14:textId="77777777" w:rsidR="005B7803" w:rsidRDefault="00F12F17" w:rsidP="00F12F17">
      <w:pPr>
        <w:numPr>
          <w:ilvl w:val="0"/>
          <w:numId w:val="458"/>
        </w:numPr>
      </w:pPr>
      <w:r>
        <w:t>temperature — температура воздуха в градусах Цельсия с точностью до 1 градуса</w:t>
      </w:r>
    </w:p>
    <w:p w14:paraId="21EC8850" w14:textId="77777777" w:rsidR="005B7803" w:rsidRDefault="00F12F17" w:rsidP="00F12F17">
      <w:pPr>
        <w:numPr>
          <w:ilvl w:val="0"/>
          <w:numId w:val="458"/>
        </w:numPr>
      </w:pPr>
      <w:r>
        <w:t>terminalName — имя устройства.</w:t>
      </w:r>
    </w:p>
    <w:p w14:paraId="0A363ADC" w14:textId="77777777" w:rsidR="005B7803" w:rsidRDefault="00F12F17" w:rsidP="00F12F17">
      <w:pPr>
        <w:numPr>
          <w:ilvl w:val="0"/>
          <w:numId w:val="458"/>
        </w:numPr>
      </w:pPr>
      <w:r>
        <w:t>terminalType — Внешний идентификатор типа устройства (ExternalId) по справочнику SDP «Типы STB».</w:t>
      </w:r>
    </w:p>
    <w:p w14:paraId="5D7CBC92" w14:textId="77777777" w:rsidR="005B7803" w:rsidRDefault="00F12F17" w:rsidP="00F12F17">
      <w:pPr>
        <w:numPr>
          <w:ilvl w:val="0"/>
          <w:numId w:val="458"/>
        </w:numPr>
      </w:pPr>
      <w:r>
        <w:t>to_sec — Время окончания показа баннеров в секундах относительно суток, значение аналогично from_sec.</w:t>
      </w:r>
    </w:p>
    <w:p w14:paraId="155B2527" w14:textId="77777777" w:rsidR="005B7803" w:rsidRDefault="00F12F17" w:rsidP="00F12F17">
      <w:pPr>
        <w:numPr>
          <w:ilvl w:val="0"/>
          <w:numId w:val="458"/>
        </w:numPr>
      </w:pPr>
      <w:r>
        <w:t>transport — протокол вещания.</w:t>
      </w:r>
    </w:p>
    <w:p w14:paraId="64AD0329" w14:textId="77777777" w:rsidR="005B7803" w:rsidRDefault="00F12F17" w:rsidP="00F12F17">
      <w:pPr>
        <w:numPr>
          <w:ilvl w:val="0"/>
          <w:numId w:val="458"/>
        </w:numPr>
      </w:pPr>
      <w:r>
        <w:t>ugc_film — описание ролика.</w:t>
      </w:r>
    </w:p>
    <w:p w14:paraId="5C5F2C5C" w14:textId="77777777" w:rsidR="005B7803" w:rsidRDefault="00F12F17" w:rsidP="00F12F17">
      <w:pPr>
        <w:numPr>
          <w:ilvl w:val="0"/>
          <w:numId w:val="458"/>
        </w:numPr>
      </w:pPr>
      <w:r>
        <w:t>ugc_films — список роликов.</w:t>
      </w:r>
    </w:p>
    <w:p w14:paraId="4A35B7E9" w14:textId="77777777" w:rsidR="005B7803" w:rsidRDefault="00F12F17" w:rsidP="00F12F17">
      <w:pPr>
        <w:numPr>
          <w:ilvl w:val="0"/>
          <w:numId w:val="458"/>
        </w:numPr>
      </w:pPr>
      <w:r>
        <w:t>ugcId — идентификатор ролика.</w:t>
      </w:r>
    </w:p>
    <w:p w14:paraId="09DD5478" w14:textId="77777777" w:rsidR="005B7803" w:rsidRDefault="00F12F17" w:rsidP="00F12F17">
      <w:pPr>
        <w:numPr>
          <w:ilvl w:val="0"/>
          <w:numId w:val="458"/>
        </w:numPr>
      </w:pPr>
      <w:r>
        <w:t>UID — идентификатор устройства.</w:t>
      </w:r>
    </w:p>
    <w:p w14:paraId="0AFE2583" w14:textId="77777777" w:rsidR="005B7803" w:rsidRDefault="00F12F17" w:rsidP="00F12F17">
      <w:pPr>
        <w:numPr>
          <w:ilvl w:val="0"/>
          <w:numId w:val="458"/>
        </w:numPr>
      </w:pPr>
      <w:r>
        <w:t>usage_date — дата и время покупки (unix).</w:t>
      </w:r>
    </w:p>
    <w:p w14:paraId="52F1C29E" w14:textId="77777777" w:rsidR="005B7803" w:rsidRDefault="00F12F17" w:rsidP="00F12F17">
      <w:pPr>
        <w:numPr>
          <w:ilvl w:val="0"/>
          <w:numId w:val="458"/>
        </w:numPr>
      </w:pPr>
      <w:r>
        <w:t>usedQuota — истрачено на момент запроса, в килобайтах.</w:t>
      </w:r>
    </w:p>
    <w:p w14:paraId="1FC411CD" w14:textId="77777777" w:rsidR="005B7803" w:rsidRDefault="00F12F17" w:rsidP="00F12F17">
      <w:pPr>
        <w:numPr>
          <w:ilvl w:val="0"/>
          <w:numId w:val="458"/>
        </w:numPr>
      </w:pPr>
      <w:r>
        <w:t>validDate — дата, до которой записанная передача будет доступна для просмотра для данной учетной записи.</w:t>
      </w:r>
    </w:p>
    <w:p w14:paraId="3FEB9640" w14:textId="77777777" w:rsidR="005B7803" w:rsidRDefault="00F12F17" w:rsidP="00F12F17">
      <w:pPr>
        <w:numPr>
          <w:ilvl w:val="0"/>
          <w:numId w:val="458"/>
        </w:numPr>
      </w:pPr>
      <w:r>
        <w:t>validDate — Дата-время окончания доступности передачи, после которой она будет удалена из SDP, unixtime.</w:t>
      </w:r>
    </w:p>
    <w:p w14:paraId="4BEFF89B" w14:textId="77777777" w:rsidR="005B7803" w:rsidRDefault="00F12F17" w:rsidP="00F12F17">
      <w:pPr>
        <w:numPr>
          <w:ilvl w:val="0"/>
          <w:numId w:val="458"/>
        </w:numPr>
      </w:pPr>
      <w:r>
        <w:t>version — Версия описания сезона или сериала в кеше.</w:t>
      </w:r>
    </w:p>
    <w:p w14:paraId="5021269A" w14:textId="77777777" w:rsidR="005B7803" w:rsidRDefault="00F12F17" w:rsidP="00F12F17">
      <w:pPr>
        <w:numPr>
          <w:ilvl w:val="0"/>
          <w:numId w:val="458"/>
        </w:numPr>
      </w:pPr>
      <w:r>
        <w:t>version — Дата последнего изменения объекта в кеше. Может использоваться как версия описания ТВ-передачи для отслеживания изменений EPG на клиентском устройстве.</w:t>
      </w:r>
    </w:p>
    <w:p w14:paraId="22D2C90C" w14:textId="77777777" w:rsidR="005B7803" w:rsidRDefault="00F12F17" w:rsidP="00F12F17">
      <w:pPr>
        <w:numPr>
          <w:ilvl w:val="0"/>
          <w:numId w:val="458"/>
        </w:numPr>
      </w:pPr>
      <w:r>
        <w:t>videoServer — видеосервер, на который загружен ролик.</w:t>
      </w:r>
    </w:p>
    <w:p w14:paraId="0B77A8CE" w14:textId="77777777" w:rsidR="005B7803" w:rsidRDefault="00F12F17" w:rsidP="00F12F17">
      <w:pPr>
        <w:numPr>
          <w:ilvl w:val="0"/>
          <w:numId w:val="458"/>
        </w:numPr>
      </w:pPr>
      <w:r>
        <w:t>videoserverIpAddress — IP-адрес видеосервера.</w:t>
      </w:r>
    </w:p>
    <w:p w14:paraId="08939957" w14:textId="77777777" w:rsidR="005B7803" w:rsidRDefault="00F12F17" w:rsidP="00F12F17">
      <w:pPr>
        <w:numPr>
          <w:ilvl w:val="0"/>
          <w:numId w:val="458"/>
        </w:numPr>
      </w:pPr>
      <w:r>
        <w:t>videoserverPort — порт видеосервера.</w:t>
      </w:r>
    </w:p>
    <w:p w14:paraId="216E626B" w14:textId="77777777" w:rsidR="005B7803" w:rsidRDefault="00F12F17" w:rsidP="00F12F17">
      <w:pPr>
        <w:numPr>
          <w:ilvl w:val="0"/>
          <w:numId w:val="458"/>
        </w:numPr>
      </w:pPr>
      <w:r>
        <w:lastRenderedPageBreak/>
        <w:t>vs_ip_address — IP-адрес сервера для просмотра (редиректора).</w:t>
      </w:r>
    </w:p>
    <w:p w14:paraId="22C2651C" w14:textId="77777777" w:rsidR="005B7803" w:rsidRDefault="00F12F17" w:rsidP="00F12F17">
      <w:pPr>
        <w:numPr>
          <w:ilvl w:val="0"/>
          <w:numId w:val="458"/>
        </w:numPr>
      </w:pPr>
      <w:r>
        <w:t>vs_port — порт видеосервера.</w:t>
      </w:r>
    </w:p>
    <w:p w14:paraId="16ADAC88" w14:textId="77777777" w:rsidR="005B7803" w:rsidRDefault="00F12F17" w:rsidP="00F12F17">
      <w:pPr>
        <w:numPr>
          <w:ilvl w:val="0"/>
          <w:numId w:val="458"/>
        </w:numPr>
      </w:pPr>
      <w:r>
        <w:t>windSpeed — скорость ветра в м/с, точность 0,5 м/с.</w:t>
      </w:r>
    </w:p>
    <w:p w14:paraId="1FC08A37" w14:textId="77777777" w:rsidR="005B7803" w:rsidRDefault="00F12F17" w:rsidP="00F12F17">
      <w:pPr>
        <w:numPr>
          <w:ilvl w:val="0"/>
          <w:numId w:val="458"/>
        </w:numPr>
      </w:pPr>
      <w:r>
        <w:t>windType — направление ветра, 8 возможных значений: N, NE, E, SE, S, SW, W, NW.</w:t>
      </w:r>
    </w:p>
    <w:p w14:paraId="38832B49" w14:textId="77777777" w:rsidR="005B7803" w:rsidRDefault="00F12F17" w:rsidP="00F12F17">
      <w:pPr>
        <w:numPr>
          <w:ilvl w:val="0"/>
          <w:numId w:val="458"/>
        </w:numPr>
      </w:pPr>
      <w:r>
        <w:t>year — год.</w:t>
      </w:r>
    </w:p>
    <w:p w14:paraId="1B20580D" w14:textId="39E2514B" w:rsidR="00BD5516" w:rsidRDefault="00F12F17" w:rsidP="00F12F17">
      <w:pPr>
        <w:numPr>
          <w:ilvl w:val="0"/>
          <w:numId w:val="458"/>
        </w:numPr>
      </w:pPr>
      <w:r>
        <w:t>zabavaLogin — логин ZABAVA из учетной записи.</w:t>
      </w:r>
    </w:p>
    <w:p w14:paraId="3A557121" w14:textId="77777777" w:rsidR="00BD5516" w:rsidRDefault="00BD5516">
      <w:pPr>
        <w:keepLines w:val="0"/>
        <w:spacing w:after="0" w:afterAutospacing="0"/>
        <w:jc w:val="left"/>
      </w:pPr>
      <w:r>
        <w:br w:type="page"/>
      </w:r>
    </w:p>
    <w:p w14:paraId="390310A7" w14:textId="77777777" w:rsidR="00BD5516" w:rsidRDefault="00BD5516" w:rsidP="00BD5516">
      <w:pPr>
        <w:sectPr w:rsidR="00BD5516" w:rsidSect="00AD47BC">
          <w:headerReference w:type="default" r:id="rId32"/>
          <w:footerReference w:type="default" r:id="rId33"/>
          <w:footerReference w:type="first" r:id="rId34"/>
          <w:pgSz w:w="11906" w:h="16838"/>
          <w:pgMar w:top="1701" w:right="1361" w:bottom="1985" w:left="2835" w:header="0" w:footer="0" w:gutter="0"/>
          <w:cols w:space="720"/>
          <w:formProt w:val="0"/>
          <w:titlePg/>
          <w:docGrid w:linePitch="360" w:charSpace="-6145"/>
        </w:sectPr>
      </w:pPr>
    </w:p>
    <w:p w14:paraId="0E00F567" w14:textId="6480C900" w:rsidR="00BD5516" w:rsidRPr="00BD5516" w:rsidRDefault="00BD5516" w:rsidP="00CD35C7">
      <w:pPr>
        <w:pStyle w:val="Heading1"/>
        <w:jc w:val="left"/>
        <w:rPr>
          <w:lang w:val="en-US"/>
        </w:rPr>
      </w:pPr>
      <w:r w:rsidRPr="00BD5516">
        <w:rPr>
          <w:lang w:val="en-US"/>
        </w:rPr>
        <w:lastRenderedPageBreak/>
        <w:t xml:space="preserve">Приложение. </w:t>
      </w:r>
      <w:r>
        <w:rPr>
          <w:lang w:val="en-US"/>
        </w:rPr>
        <w:t xml:space="preserve">Схема архитектуры платформы </w:t>
      </w:r>
      <w:r w:rsidR="00CD35C7" w:rsidRPr="00CD35C7">
        <w:rPr>
          <w:lang w:val="en-US"/>
        </w:rPr>
        <w:t>«Интерактивное телевидение Ростелеком»</w:t>
      </w:r>
    </w:p>
    <w:p w14:paraId="4E8C00A5" w14:textId="3BABFD09" w:rsidR="00CD35C7" w:rsidRDefault="00B57B92">
      <w:pPr>
        <w:keepLines w:val="0"/>
        <w:spacing w:after="0" w:afterAutospacing="0"/>
        <w:jc w:val="left"/>
        <w:rPr>
          <w:lang w:val="en-US"/>
        </w:rPr>
      </w:pPr>
      <w:r>
        <w:rPr>
          <w:noProof/>
          <w:lang w:val="en-US"/>
        </w:rPr>
        <w:drawing>
          <wp:anchor distT="0" distB="0" distL="114300" distR="114300" simplePos="0" relativeHeight="251662336" behindDoc="0" locked="0" layoutInCell="1" allowOverlap="1" wp14:anchorId="6F3F072D" wp14:editId="47FA9534">
            <wp:simplePos x="0" y="0"/>
            <wp:positionH relativeFrom="column">
              <wp:posOffset>-1401445</wp:posOffset>
            </wp:positionH>
            <wp:positionV relativeFrom="paragraph">
              <wp:posOffset>214630</wp:posOffset>
            </wp:positionV>
            <wp:extent cx="9967595" cy="11197590"/>
            <wp:effectExtent l="0" t="0" r="0" b="0"/>
            <wp:wrapTopAndBottom/>
            <wp:docPr id="25" name="Picture 25"/>
            <wp:cNvGraphicFramePr/>
            <a:graphic xmlns:a="http://schemas.openxmlformats.org/drawingml/2006/main">
              <a:graphicData uri="http://schemas.openxmlformats.org/drawingml/2006/picture">
                <pic:pic xmlns:pic="http://schemas.openxmlformats.org/drawingml/2006/picture">
                  <pic:nvPicPr>
                    <pic:cNvPr id="0" name="Picture" descr="itv_architecture.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9967595" cy="111975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D35C7">
        <w:rPr>
          <w:lang w:val="en-US"/>
        </w:rPr>
        <w:br w:type="page"/>
      </w:r>
    </w:p>
    <w:p w14:paraId="6ADC53BC" w14:textId="4E0C28DC" w:rsidR="00B57B92" w:rsidRDefault="00B57B92" w:rsidP="00CD35C7">
      <w:pPr>
        <w:pStyle w:val="Heading1"/>
        <w:jc w:val="left"/>
        <w:rPr>
          <w:lang w:val="en-US"/>
        </w:rPr>
        <w:sectPr w:rsidR="00B57B92" w:rsidSect="00BD5516">
          <w:footerReference w:type="first" r:id="rId35"/>
          <w:pgSz w:w="16817" w:h="23803"/>
          <w:pgMar w:top="1701" w:right="1361" w:bottom="1985" w:left="2835" w:header="0" w:footer="0" w:gutter="0"/>
          <w:cols w:space="720"/>
          <w:formProt w:val="0"/>
          <w:titlePg/>
          <w:docGrid w:linePitch="360" w:charSpace="-6145"/>
        </w:sectPr>
      </w:pPr>
    </w:p>
    <w:p w14:paraId="1C2BC6CC" w14:textId="76F2EDE4" w:rsidR="005B7803" w:rsidRPr="009D518A" w:rsidRDefault="009D518A" w:rsidP="009D518A">
      <w:pPr>
        <w:pStyle w:val="Heading1"/>
        <w:jc w:val="left"/>
        <w:rPr>
          <w:lang w:val="en-US"/>
        </w:rPr>
      </w:pPr>
      <w:r>
        <w:rPr>
          <w:noProof/>
          <w:lang w:val="en-US"/>
        </w:rPr>
        <w:lastRenderedPageBreak/>
        <w:drawing>
          <wp:anchor distT="0" distB="0" distL="114300" distR="114300" simplePos="0" relativeHeight="251666432" behindDoc="0" locked="0" layoutInCell="1" allowOverlap="1" wp14:anchorId="5EA4230F" wp14:editId="6234B762">
            <wp:simplePos x="0" y="0"/>
            <wp:positionH relativeFrom="column">
              <wp:posOffset>456565</wp:posOffset>
            </wp:positionH>
            <wp:positionV relativeFrom="paragraph">
              <wp:posOffset>1080770</wp:posOffset>
            </wp:positionV>
            <wp:extent cx="12809220" cy="7456805"/>
            <wp:effectExtent l="0" t="0" r="0" b="0"/>
            <wp:wrapTopAndBottom/>
            <wp:docPr id="27" name="Picture 27"/>
            <wp:cNvGraphicFramePr/>
            <a:graphic xmlns:a="http://schemas.openxmlformats.org/drawingml/2006/main">
              <a:graphicData uri="http://schemas.openxmlformats.org/drawingml/2006/picture">
                <pic:pic xmlns:pic="http://schemas.openxmlformats.org/drawingml/2006/picture">
                  <pic:nvPicPr>
                    <pic:cNvPr id="0" name="Picture" descr="planned_architectur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2809220" cy="74568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57B92" w:rsidRPr="00CD35C7">
        <w:rPr>
          <w:lang w:val="en-US"/>
        </w:rPr>
        <w:t>Приложение.</w:t>
      </w:r>
      <w:r w:rsidR="00B57B92">
        <w:rPr>
          <w:lang w:val="en-US"/>
        </w:rPr>
        <w:t xml:space="preserve"> </w:t>
      </w:r>
      <w:r w:rsidR="00B57B92" w:rsidRPr="00CD35C7">
        <w:rPr>
          <w:lang w:val="en-US"/>
        </w:rPr>
        <w:t xml:space="preserve">Схема проектируемой архитектуры платформы </w:t>
      </w:r>
      <w:r w:rsidR="00B57B92">
        <w:rPr>
          <w:lang w:val="en-US"/>
        </w:rPr>
        <w:br/>
      </w:r>
      <w:r w:rsidR="00B57B92" w:rsidRPr="00CD35C7">
        <w:rPr>
          <w:lang w:val="en-US"/>
        </w:rPr>
        <w:t>«Интерактивное телевидение Ростелеком»</w:t>
      </w:r>
      <w:r w:rsidR="00B57B92">
        <w:rPr>
          <w:lang w:val="en-US"/>
        </w:rPr>
        <w:t xml:space="preserve"> </w:t>
      </w:r>
      <w:r w:rsidR="00B57B92" w:rsidRPr="00CD35C7">
        <w:rPr>
          <w:lang w:val="en-US"/>
        </w:rPr>
        <w:t>2.0</w:t>
      </w:r>
    </w:p>
    <w:sectPr w:rsidR="005B7803" w:rsidRPr="009D518A" w:rsidSect="00B57B92">
      <w:pgSz w:w="23803" w:h="16817" w:orient="landscape"/>
      <w:pgMar w:top="1361" w:right="1985" w:bottom="2835" w:left="1701" w:header="0" w:footer="0" w:gutter="0"/>
      <w:cols w:space="720"/>
      <w:formProt w:val="0"/>
      <w:titlePg/>
      <w:docGrid w:linePitch="36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A6C8A" w14:textId="77777777" w:rsidR="00D22014" w:rsidRDefault="00D22014">
      <w:pPr>
        <w:spacing w:after="0"/>
      </w:pPr>
      <w:r>
        <w:separator/>
      </w:r>
    </w:p>
  </w:endnote>
  <w:endnote w:type="continuationSeparator" w:id="0">
    <w:p w14:paraId="1D823438" w14:textId="77777777" w:rsidR="00D22014" w:rsidRDefault="00D22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Times New Roman Bold">
    <w:altName w:val="Times New Roman"/>
    <w:charset w:val="00"/>
    <w:family w:val="auto"/>
    <w:pitch w:val="variable"/>
    <w:sig w:usb0="E0002AFF" w:usb1="C0007841" w:usb2="00000009" w:usb3="00000000" w:csb0="000001FF" w:csb1="00000000"/>
  </w:font>
  <w:font w:name="font1491">
    <w:altName w:val="Times New Roman"/>
    <w:panose1 w:val="00000000000000000000"/>
    <w:charset w:val="00"/>
    <w:family w:val="auto"/>
    <w:notTrueType/>
    <w:pitch w:val="default"/>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CY">
    <w:altName w:val="Lucida Grande"/>
    <w:charset w:val="59"/>
    <w:family w:val="auto"/>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charset w:val="CC"/>
    <w:family w:val="auto"/>
    <w:pitch w:val="variable"/>
    <w:sig w:usb0="E4010EFF" w:usb1="4000617F" w:usb2="00001020" w:usb3="00000000" w:csb0="000001B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28AA8F" w14:textId="29F15884" w:rsidR="00BD5516" w:rsidRPr="00F02D72" w:rsidRDefault="00F02D72" w:rsidP="00D92606">
    <w:pPr>
      <w:pStyle w:val="Footer1"/>
      <w:tabs>
        <w:tab w:val="clear" w:pos="4320"/>
        <w:tab w:val="clear" w:pos="8640"/>
        <w:tab w:val="left" w:pos="1788"/>
        <w:tab w:val="right" w:pos="7710"/>
      </w:tabs>
      <w:spacing w:after="480" w:afterAutospacing="0"/>
      <w:ind w:right="-87"/>
      <w:jc w:val="left"/>
    </w:pPr>
    <w:r w:rsidRPr="00D72A7A">
      <w:rPr>
        <w:bCs/>
        <w:i/>
        <w:sz w:val="20"/>
        <w:szCs w:val="20"/>
      </w:rPr>
      <w:fldChar w:fldCharType="begin"/>
    </w:r>
    <w:r w:rsidRPr="00D72A7A">
      <w:rPr>
        <w:bCs/>
        <w:i/>
        <w:sz w:val="20"/>
        <w:szCs w:val="20"/>
      </w:rPr>
      <w:instrText xml:space="preserve"> STYLEREF "Heading 2" \* MERGEFORMAT </w:instrText>
    </w:r>
    <w:r w:rsidRPr="00D72A7A">
      <w:rPr>
        <w:bCs/>
        <w:i/>
        <w:sz w:val="20"/>
        <w:szCs w:val="20"/>
      </w:rPr>
      <w:fldChar w:fldCharType="separate"/>
    </w:r>
    <w:r w:rsidR="00D72A7A">
      <w:rPr>
        <w:bCs/>
        <w:i/>
        <w:noProof/>
        <w:sz w:val="20"/>
        <w:szCs w:val="20"/>
      </w:rPr>
      <w:t>Возможные риски</w:t>
    </w:r>
    <w:r w:rsidRPr="00D72A7A">
      <w:rPr>
        <w:bCs/>
        <w:i/>
        <w:sz w:val="20"/>
        <w:szCs w:val="20"/>
      </w:rPr>
      <w:fldChar w:fldCharType="end"/>
    </w:r>
    <w:r w:rsidR="00D72A7A">
      <w:rPr>
        <w:bCs/>
        <w:i/>
        <w:sz w:val="20"/>
        <w:szCs w:val="20"/>
      </w:rPr>
      <w:t xml:space="preserve"> </w:t>
    </w:r>
    <w:r w:rsidR="00D92606" w:rsidRPr="00D72A7A">
      <w:rPr>
        <w:bCs/>
        <w:i/>
        <w:sz w:val="20"/>
        <w:szCs w:val="20"/>
      </w:rPr>
      <w:t>|</w:t>
    </w:r>
    <w:r w:rsidR="00D72A7A">
      <w:rPr>
        <w:bCs/>
        <w:i/>
        <w:sz w:val="20"/>
        <w:szCs w:val="20"/>
      </w:rPr>
      <w:t xml:space="preserve"> </w:t>
    </w:r>
    <w:r w:rsidR="00D92606" w:rsidRPr="00D72A7A">
      <w:rPr>
        <w:bCs/>
        <w:i/>
        <w:sz w:val="20"/>
        <w:szCs w:val="20"/>
      </w:rPr>
      <w:fldChar w:fldCharType="begin"/>
    </w:r>
    <w:r w:rsidR="00D92606" w:rsidRPr="00D72A7A">
      <w:rPr>
        <w:bCs/>
        <w:i/>
        <w:sz w:val="20"/>
        <w:szCs w:val="20"/>
      </w:rPr>
      <w:instrText xml:space="preserve"> DOCPROPERTY "Version" \* MERGEFORMAT </w:instrText>
    </w:r>
    <w:r w:rsidR="00D92606" w:rsidRPr="00D72A7A">
      <w:rPr>
        <w:bCs/>
        <w:i/>
        <w:sz w:val="20"/>
        <w:szCs w:val="20"/>
      </w:rPr>
      <w:fldChar w:fldCharType="separate"/>
    </w:r>
    <w:r w:rsidR="00D92606" w:rsidRPr="00D72A7A">
      <w:rPr>
        <w:bCs/>
        <w:i/>
        <w:sz w:val="20"/>
        <w:szCs w:val="20"/>
      </w:rPr>
      <w:t>0.57.08-12-2015</w:t>
    </w:r>
    <w:r w:rsidR="00D92606" w:rsidRPr="00D72A7A">
      <w:rPr>
        <w:bCs/>
        <w:i/>
        <w:sz w:val="20"/>
        <w:szCs w:val="20"/>
      </w:rPr>
      <w:fldChar w:fldCharType="end"/>
    </w:r>
    <w:r w:rsidR="00D92606">
      <w:rPr>
        <w:bCs/>
      </w:rPr>
      <w:tab/>
    </w:r>
    <w:r w:rsidRPr="00F02D72">
      <w:rPr>
        <w:bCs/>
      </w:rPr>
      <w:t xml:space="preserve"> </w:t>
    </w:r>
    <w:r w:rsidR="00BD5516" w:rsidRPr="00F02D72">
      <w:rPr>
        <w:bCs/>
      </w:rPr>
      <w:fldChar w:fldCharType="begin"/>
    </w:r>
    <w:r w:rsidR="00BD5516" w:rsidRPr="00F02D72">
      <w:instrText>PAGE</w:instrText>
    </w:r>
    <w:r w:rsidR="00BD5516" w:rsidRPr="00F02D72">
      <w:fldChar w:fldCharType="separate"/>
    </w:r>
    <w:r w:rsidR="00D72A7A">
      <w:rPr>
        <w:noProof/>
      </w:rPr>
      <w:t>118</w:t>
    </w:r>
    <w:r w:rsidR="00BD5516" w:rsidRPr="00F02D72">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431A4C" w14:textId="03A5A3C0" w:rsidR="00BD5516" w:rsidRPr="00AC7872" w:rsidRDefault="00BD5516" w:rsidP="00AC7872">
    <w:pPr>
      <w:keepLines w:val="0"/>
      <w:widowControl w:val="0"/>
      <w:autoSpaceDE w:val="0"/>
      <w:autoSpaceDN w:val="0"/>
      <w:adjustRightInd w:val="0"/>
      <w:spacing w:after="960" w:afterAutospacing="0" w:line="420" w:lineRule="atLeast"/>
      <w:jc w:val="left"/>
      <w:rPr>
        <w:rFonts w:cs="Times New Roman"/>
        <w:sz w:val="28"/>
        <w:szCs w:val="28"/>
        <w:lang w:val="en-US"/>
      </w:rPr>
    </w:pPr>
    <w:r>
      <w:rPr>
        <w:rFonts w:cs="Times New Roman"/>
        <w:sz w:val="28"/>
        <w:szCs w:val="28"/>
        <w:lang w:val="en-US"/>
      </w:rPr>
      <w:fldChar w:fldCharType="begin"/>
    </w:r>
    <w:r>
      <w:rPr>
        <w:rFonts w:cs="Times New Roman"/>
        <w:sz w:val="28"/>
        <w:szCs w:val="28"/>
        <w:lang w:val="en-US"/>
      </w:rPr>
      <w:instrText xml:space="preserve"> NUMPAGES </w:instrText>
    </w:r>
    <w:r>
      <w:rPr>
        <w:rFonts w:cs="Times New Roman"/>
        <w:sz w:val="28"/>
        <w:szCs w:val="28"/>
        <w:lang w:val="en-US"/>
      </w:rPr>
      <w:fldChar w:fldCharType="separate"/>
    </w:r>
    <w:r w:rsidR="00D72A7A">
      <w:rPr>
        <w:rFonts w:cs="Times New Roman"/>
        <w:noProof/>
        <w:sz w:val="28"/>
        <w:szCs w:val="28"/>
        <w:lang w:val="en-US"/>
      </w:rPr>
      <w:t>33</w:t>
    </w:r>
    <w:r>
      <w:rPr>
        <w:rFonts w:cs="Times New Roman"/>
        <w:sz w:val="28"/>
        <w:szCs w:val="28"/>
        <w:lang w:val="en-US"/>
      </w:rPr>
      <w:fldChar w:fldCharType="end"/>
    </w:r>
    <w:r w:rsidR="00283349">
      <w:rPr>
        <w:rFonts w:cs="Times New Roman"/>
        <w:sz w:val="28"/>
        <w:szCs w:val="28"/>
        <w:lang w:val="en-US"/>
      </w:rPr>
      <w:t>7</w:t>
    </w:r>
    <w:r>
      <w:rPr>
        <w:rFonts w:cs="Times New Roman"/>
        <w:sz w:val="28"/>
        <w:szCs w:val="28"/>
        <w:lang w:val="en-US"/>
      </w:rPr>
      <w:t xml:space="preserve"> </w:t>
    </w:r>
    <w:r w:rsidRPr="00AC7872">
      <w:rPr>
        <w:rFonts w:cs="Times New Roman"/>
        <w:sz w:val="28"/>
        <w:szCs w:val="28"/>
        <w:lang w:val="en-US"/>
      </w:rPr>
      <w:t xml:space="preserve">страниц, АО «Рестрим» </w:t>
    </w:r>
    <w:r>
      <w:rPr>
        <w:rFonts w:cs="Times New Roman"/>
        <w:sz w:val="28"/>
        <w:szCs w:val="28"/>
        <w:lang w:val="en-US"/>
      </w:rPr>
      <w:br/>
    </w:r>
    <w:r w:rsidRPr="00AC7872">
      <w:rPr>
        <w:rFonts w:cs="Times New Roman"/>
        <w:sz w:val="28"/>
        <w:szCs w:val="28"/>
        <w:lang w:val="en-US"/>
      </w:rPr>
      <w:t xml:space="preserve">Версия документа </w:t>
    </w:r>
    <w:r w:rsidR="00D92606">
      <w:rPr>
        <w:rFonts w:cs="Times New Roman"/>
        <w:sz w:val="28"/>
        <w:szCs w:val="28"/>
        <w:lang w:val="en-US"/>
      </w:rPr>
      <w:fldChar w:fldCharType="begin"/>
    </w:r>
    <w:r w:rsidR="00D92606">
      <w:rPr>
        <w:rFonts w:cs="Times New Roman"/>
        <w:sz w:val="28"/>
        <w:szCs w:val="28"/>
        <w:lang w:val="en-US"/>
      </w:rPr>
      <w:instrText xml:space="preserve"> DOCPROPERTY "Version" \* MERGEFORMAT </w:instrText>
    </w:r>
    <w:r w:rsidR="00D92606">
      <w:rPr>
        <w:rFonts w:cs="Times New Roman"/>
        <w:sz w:val="28"/>
        <w:szCs w:val="28"/>
        <w:lang w:val="en-US"/>
      </w:rPr>
      <w:fldChar w:fldCharType="separate"/>
    </w:r>
    <w:r w:rsidR="00D92606">
      <w:rPr>
        <w:rFonts w:cs="Times New Roman"/>
        <w:sz w:val="28"/>
        <w:szCs w:val="28"/>
        <w:lang w:val="en-US"/>
      </w:rPr>
      <w:t>0.57.08-12-2015</w:t>
    </w:r>
    <w:r w:rsidR="00D92606">
      <w:rPr>
        <w:rFonts w:cs="Times New Roman"/>
        <w:sz w:val="28"/>
        <w:szCs w:val="28"/>
        <w:lang w:val="en-US"/>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C73188" w14:textId="3FC3F6A3" w:rsidR="00283349" w:rsidRPr="00AC7872" w:rsidRDefault="00283349" w:rsidP="00AC7872">
    <w:pPr>
      <w:keepLines w:val="0"/>
      <w:widowControl w:val="0"/>
      <w:autoSpaceDE w:val="0"/>
      <w:autoSpaceDN w:val="0"/>
      <w:adjustRightInd w:val="0"/>
      <w:spacing w:after="960" w:afterAutospacing="0" w:line="420" w:lineRule="atLeast"/>
      <w:jc w:val="left"/>
      <w:rPr>
        <w:rFonts w:cs="Times New Roman"/>
        <w:sz w:val="28"/>
        <w:szCs w:val="28"/>
        <w:lang w:val="en-US"/>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2AF03" w14:textId="77777777" w:rsidR="00D22014" w:rsidRDefault="00D22014">
      <w:r>
        <w:separator/>
      </w:r>
    </w:p>
  </w:footnote>
  <w:footnote w:type="continuationSeparator" w:id="0">
    <w:p w14:paraId="40B9157D" w14:textId="77777777" w:rsidR="00D22014" w:rsidRDefault="00D2201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50847" w14:textId="77777777" w:rsidR="00BD5516" w:rsidRDefault="00BD5516">
    <w:pPr>
      <w:pStyle w:val="Footer1"/>
      <w:spacing w:before="64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FD1C9F"/>
    <w:multiLevelType w:val="multilevel"/>
    <w:tmpl w:val="E09AFC7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967B24"/>
    <w:multiLevelType w:val="multilevel"/>
    <w:tmpl w:val="395AB5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DDF37D7"/>
    <w:multiLevelType w:val="multilevel"/>
    <w:tmpl w:val="A6FCC4E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Roman"/>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FB497DF"/>
    <w:multiLevelType w:val="multilevel"/>
    <w:tmpl w:val="04688B2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Roman"/>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2CCCA47"/>
    <w:multiLevelType w:val="multilevel"/>
    <w:tmpl w:val="FDC886D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Roman"/>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6C97E30"/>
    <w:multiLevelType w:val="multilevel"/>
    <w:tmpl w:val="F752A4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34B2BCF"/>
    <w:multiLevelType w:val="multilevel"/>
    <w:tmpl w:val="A7A6F6E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Roman"/>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904A623"/>
    <w:multiLevelType w:val="multilevel"/>
    <w:tmpl w:val="CD6AE45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A3D6CF2"/>
    <w:multiLevelType w:val="multilevel"/>
    <w:tmpl w:val="689802CA"/>
    <w:lvl w:ilvl="0">
      <w:start w:val="1"/>
      <w:numFmt w:val="decimal"/>
      <w:pStyle w:val="Heading1"/>
      <w:lvlText w:val="%1."/>
      <w:lvlJc w:val="left"/>
      <w:pPr>
        <w:tabs>
          <w:tab w:val="num" w:pos="0"/>
        </w:tabs>
        <w:ind w:left="0" w:hanging="1021"/>
      </w:pPr>
      <w:rPr>
        <w:rFonts w:hint="default"/>
      </w:rPr>
    </w:lvl>
    <w:lvl w:ilvl="1">
      <w:start w:val="1"/>
      <w:numFmt w:val="decimal"/>
      <w:pStyle w:val="Heading2"/>
      <w:lvlText w:val="%1.%2."/>
      <w:lvlJc w:val="left"/>
      <w:pPr>
        <w:ind w:left="0" w:hanging="1021"/>
      </w:pPr>
      <w:rPr>
        <w:rFonts w:ascii="Times New Roman Bold" w:hAnsi="Times New Roman Bold" w:cs="Times New Roman Bold"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tabs>
          <w:tab w:val="num" w:pos="0"/>
        </w:tabs>
        <w:ind w:left="0" w:hanging="1021"/>
      </w:pPr>
      <w:rPr>
        <w:rFonts w:ascii="Times New Roman" w:hAnsi="Times New Roman" w:hint="default"/>
        <w:sz w:val="32"/>
        <w:szCs w:val="32"/>
      </w:rPr>
    </w:lvl>
    <w:lvl w:ilvl="3">
      <w:start w:val="1"/>
      <w:numFmt w:val="decimal"/>
      <w:pStyle w:val="Heading4"/>
      <w:lvlText w:val="%1.%2.%3.%4"/>
      <w:lvlJc w:val="left"/>
      <w:pPr>
        <w:ind w:left="0" w:hanging="1021"/>
      </w:pPr>
      <w:rPr>
        <w:rFonts w:hint="default"/>
      </w:rPr>
    </w:lvl>
    <w:lvl w:ilvl="4">
      <w:start w:val="1"/>
      <w:numFmt w:val="decimal"/>
      <w:pStyle w:val="Heading5"/>
      <w:lvlText w:val="%1.%2.%3.%4.%5"/>
      <w:lvlJc w:val="left"/>
      <w:pPr>
        <w:ind w:left="0" w:hanging="1021"/>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nsid w:val="1391F22A"/>
    <w:multiLevelType w:val="multilevel"/>
    <w:tmpl w:val="54C8CE0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Roman"/>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2A4175E"/>
    <w:multiLevelType w:val="multilevel"/>
    <w:tmpl w:val="B0646C4C"/>
    <w:lvl w:ilvl="0">
      <w:start w:val="1"/>
      <w:numFmt w:val="decimal"/>
      <w:lvlText w:val="%1."/>
      <w:lvlJc w:val="left"/>
      <w:pPr>
        <w:ind w:left="0" w:hanging="425"/>
      </w:pPr>
      <w:rPr>
        <w:rFonts w:hint="default"/>
        <w:b w:val="0"/>
        <w:bCs w:val="0"/>
        <w:i w:val="0"/>
        <w:iCs w:val="0"/>
        <w:sz w:val="22"/>
        <w:szCs w:val="22"/>
      </w:rPr>
    </w:lvl>
    <w:lvl w:ilvl="1">
      <w:start w:val="1"/>
      <w:numFmt w:val="decimal"/>
      <w:pStyle w:val="Heading21"/>
      <w:lvlText w:val="%1.%2."/>
      <w:lvlJc w:val="left"/>
      <w:pPr>
        <w:ind w:left="1389" w:hanging="1956"/>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2728755F"/>
    <w:multiLevelType w:val="multilevel"/>
    <w:tmpl w:val="3F26E99C"/>
    <w:lvl w:ilvl="0">
      <w:numFmt w:val="bullet"/>
      <w:lvlText w:val="–"/>
      <w:lvlJc w:val="left"/>
      <w:pPr>
        <w:tabs>
          <w:tab w:val="num" w:pos="0"/>
        </w:tabs>
        <w:ind w:left="480" w:hanging="480"/>
      </w:pPr>
      <w:rPr>
        <w:rFonts w:ascii="font1491" w:hAnsi="font1491"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ascii="font1491" w:hAnsi="font1491" w:hint="default"/>
      </w:rPr>
    </w:lvl>
    <w:lvl w:ilvl="3">
      <w:numFmt w:val="bullet"/>
      <w:lvlText w:val="–"/>
      <w:lvlJc w:val="left"/>
      <w:pPr>
        <w:tabs>
          <w:tab w:val="num" w:pos="2160"/>
        </w:tabs>
        <w:ind w:left="2640" w:hanging="480"/>
      </w:pPr>
      <w:rPr>
        <w:rFonts w:ascii="font1491" w:hAnsi="font1491" w:hint="default"/>
      </w:rPr>
    </w:lvl>
    <w:lvl w:ilvl="4">
      <w:numFmt w:val="bullet"/>
      <w:lvlText w:val="–"/>
      <w:lvlJc w:val="left"/>
      <w:pPr>
        <w:tabs>
          <w:tab w:val="num" w:pos="2880"/>
        </w:tabs>
        <w:ind w:left="3360" w:hanging="480"/>
      </w:pPr>
      <w:rPr>
        <w:rFonts w:ascii="font1491" w:hAnsi="font1491" w:hint="default"/>
      </w:rPr>
    </w:lvl>
    <w:lvl w:ilvl="5">
      <w:numFmt w:val="bullet"/>
      <w:lvlText w:val="–"/>
      <w:lvlJc w:val="left"/>
      <w:pPr>
        <w:tabs>
          <w:tab w:val="num" w:pos="3600"/>
        </w:tabs>
        <w:ind w:left="4080" w:hanging="480"/>
      </w:pPr>
      <w:rPr>
        <w:rFonts w:ascii="font1491" w:hAnsi="font1491" w:hint="default"/>
      </w:rPr>
    </w:lvl>
    <w:lvl w:ilvl="6">
      <w:numFmt w:val="bullet"/>
      <w:lvlText w:val="–"/>
      <w:lvlJc w:val="left"/>
      <w:pPr>
        <w:tabs>
          <w:tab w:val="num" w:pos="4320"/>
        </w:tabs>
        <w:ind w:left="4800" w:hanging="480"/>
      </w:pPr>
      <w:rPr>
        <w:rFonts w:ascii="font1491" w:hAnsi="font1491" w:hint="default"/>
      </w:rPr>
    </w:lvl>
    <w:lvl w:ilvl="7">
      <w:numFmt w:val="bullet"/>
      <w:lvlText w:val="–"/>
      <w:lvlJc w:val="left"/>
      <w:pPr>
        <w:ind w:left="0" w:firstLine="0"/>
      </w:pPr>
      <w:rPr>
        <w:rFonts w:ascii="font1491" w:hAnsi="font1491" w:hint="default"/>
      </w:rPr>
    </w:lvl>
    <w:lvl w:ilvl="8">
      <w:numFmt w:val="bullet"/>
      <w:lvlText w:val="–"/>
      <w:lvlJc w:val="left"/>
      <w:pPr>
        <w:ind w:left="0" w:firstLine="0"/>
      </w:pPr>
      <w:rPr>
        <w:rFonts w:ascii="font1491" w:hAnsi="font1491" w:hint="default"/>
      </w:rPr>
    </w:lvl>
  </w:abstractNum>
  <w:abstractNum w:abstractNumId="12">
    <w:nsid w:val="2B948526"/>
    <w:multiLevelType w:val="multilevel"/>
    <w:tmpl w:val="0196483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C182190"/>
    <w:multiLevelType w:val="hybridMultilevel"/>
    <w:tmpl w:val="1B84F02A"/>
    <w:lvl w:ilvl="0" w:tplc="44DE6246">
      <w:start w:val="1"/>
      <w:numFmt w:val="decimal"/>
      <w:pStyle w:val="a"/>
      <w:lvlText w:val="Рисунок %1."/>
      <w:lvlJc w:val="left"/>
      <w:pPr>
        <w:ind w:left="720" w:hanging="360"/>
      </w:pPr>
      <w:rPr>
        <w:rFonts w:ascii="Times New Roman" w:hAnsi="Times New Roman" w:hint="default"/>
        <w:b w:val="0"/>
        <w:bCs w:val="0"/>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343A5D"/>
    <w:multiLevelType w:val="multilevel"/>
    <w:tmpl w:val="F1887AC8"/>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lowerLetter"/>
      <w:lvlText w:val="%3."/>
      <w:lvlJc w:val="left"/>
      <w:pPr>
        <w:tabs>
          <w:tab w:val="num" w:pos="1440"/>
        </w:tabs>
        <w:ind w:left="1920" w:hanging="480"/>
      </w:pPr>
    </w:lvl>
    <w:lvl w:ilvl="3">
      <w:start w:val="16"/>
      <w:numFmt w:val="lowerRoman"/>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lowerLetter"/>
      <w:lvlText w:val="%6."/>
      <w:lvlJc w:val="left"/>
      <w:pPr>
        <w:tabs>
          <w:tab w:val="num" w:pos="3600"/>
        </w:tabs>
        <w:ind w:left="4080" w:hanging="480"/>
      </w:pPr>
    </w:lvl>
    <w:lvl w:ilvl="6">
      <w:start w:val="16"/>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482B435"/>
    <w:multiLevelType w:val="multilevel"/>
    <w:tmpl w:val="8578DD08"/>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Roman"/>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A303D9"/>
    <w:multiLevelType w:val="multilevel"/>
    <w:tmpl w:val="E5DE3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83B35A0"/>
    <w:multiLevelType w:val="multilevel"/>
    <w:tmpl w:val="DF04257E"/>
    <w:lvl w:ilvl="0">
      <w:start w:val="1"/>
      <w:numFmt w:val="decimal"/>
      <w:pStyle w:val="Heading11"/>
      <w:lvlText w:val="%1."/>
      <w:lvlJc w:val="left"/>
      <w:pPr>
        <w:ind w:left="0" w:hanging="425"/>
      </w:pPr>
      <w:rPr>
        <w:b w:val="0"/>
        <w:bCs w:val="0"/>
        <w:i w:val="0"/>
        <w:iCs w:val="0"/>
        <w:sz w:val="22"/>
        <w:szCs w:val="22"/>
      </w:rPr>
    </w:lvl>
    <w:lvl w:ilvl="1">
      <w:start w:val="1"/>
      <w:numFmt w:val="decimal"/>
      <w:lvlText w:val="%1.%2."/>
      <w:lvlJc w:val="left"/>
      <w:pPr>
        <w:ind w:left="1389" w:hanging="1247"/>
      </w:pPr>
      <w:rPr>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pStyle w:val="Heading31"/>
      <w:lvlText w:val="%1.%2.%3."/>
      <w:lvlJc w:val="left"/>
      <w:pPr>
        <w:ind w:left="0" w:hanging="680"/>
      </w:pPr>
      <w:rPr>
        <w:sz w:val="22"/>
        <w:szCs w:val="18"/>
      </w:rPr>
    </w:lvl>
    <w:lvl w:ilvl="3">
      <w:start w:val="1"/>
      <w:numFmt w:val="decimal"/>
      <w:suff w:val="nothing"/>
      <w:lvlText w:val=""/>
      <w:lvlJc w:val="left"/>
      <w:pPr>
        <w:tabs>
          <w:tab w:val="num" w:pos="864"/>
        </w:tabs>
        <w:ind w:left="864" w:hanging="864"/>
      </w:pPr>
    </w:lvl>
    <w:lvl w:ilvl="4">
      <w:start w:val="1"/>
      <w:numFmt w:val="decimal"/>
      <w:pStyle w:val="Heading51"/>
      <w:lvlText w:val="%1.%2.%3.%5"/>
      <w:lvlJc w:val="left"/>
      <w:pPr>
        <w:ind w:left="1008" w:hanging="1008"/>
      </w:pPr>
    </w:lvl>
    <w:lvl w:ilvl="5">
      <w:start w:val="1"/>
      <w:numFmt w:val="decimal"/>
      <w:pStyle w:val="Heading61"/>
      <w:lvlText w:val="%1.%2.%3.%5.%6"/>
      <w:lvlJc w:val="left"/>
      <w:pPr>
        <w:ind w:left="1152" w:hanging="1152"/>
      </w:pPr>
    </w:lvl>
    <w:lvl w:ilvl="6">
      <w:start w:val="1"/>
      <w:numFmt w:val="decimal"/>
      <w:pStyle w:val="Heading71"/>
      <w:lvlText w:val="%1.%2.%3.%5.%6.%7"/>
      <w:lvlJc w:val="left"/>
      <w:pPr>
        <w:ind w:left="1296" w:hanging="1296"/>
      </w:pPr>
    </w:lvl>
    <w:lvl w:ilvl="7">
      <w:start w:val="1"/>
      <w:numFmt w:val="decimal"/>
      <w:pStyle w:val="Heading81"/>
      <w:lvlText w:val="%1.%2.%3.%5.%6.%7.%8"/>
      <w:lvlJc w:val="left"/>
      <w:pPr>
        <w:ind w:left="1440" w:hanging="1440"/>
      </w:pPr>
    </w:lvl>
    <w:lvl w:ilvl="8">
      <w:start w:val="1"/>
      <w:numFmt w:val="decimal"/>
      <w:pStyle w:val="Heading9"/>
      <w:suff w:val="nothing"/>
      <w:lvlText w:val=""/>
      <w:lvlJc w:val="left"/>
      <w:pPr>
        <w:tabs>
          <w:tab w:val="num" w:pos="1584"/>
        </w:tabs>
        <w:ind w:left="1584" w:hanging="1584"/>
      </w:pPr>
    </w:lvl>
  </w:abstractNum>
  <w:abstractNum w:abstractNumId="18">
    <w:nsid w:val="79155CB8"/>
    <w:multiLevelType w:val="multilevel"/>
    <w:tmpl w:val="7E4C8C50"/>
    <w:lvl w:ilvl="0">
      <w:start w:val="1"/>
      <w:numFmt w:val="decimal"/>
      <w:lvlText w:val="%1."/>
      <w:lvlJc w:val="left"/>
      <w:pPr>
        <w:ind w:left="0" w:hanging="425"/>
      </w:pPr>
      <w:rPr>
        <w:rFonts w:hint="default"/>
        <w:b w:val="0"/>
        <w:bCs w:val="0"/>
        <w:i w:val="0"/>
        <w:iCs w:val="0"/>
        <w:sz w:val="22"/>
        <w:szCs w:val="22"/>
      </w:rPr>
    </w:lvl>
    <w:lvl w:ilvl="1">
      <w:start w:val="1"/>
      <w:numFmt w:val="decimal"/>
      <w:lvlText w:val="%1.%2."/>
      <w:lvlJc w:val="left"/>
      <w:pPr>
        <w:ind w:left="1389" w:hanging="2013"/>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7"/>
  </w:num>
  <w:num w:numId="2">
    <w:abstractNumId w:val="10"/>
  </w:num>
  <w:num w:numId="3">
    <w:abstractNumId w:val="18"/>
  </w:num>
  <w:num w:numId="4">
    <w:abstractNumId w:val="13"/>
  </w:num>
  <w:num w:numId="5">
    <w:abstractNumId w:val="8"/>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1"/>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11"/>
  </w:num>
  <w:num w:numId="51">
    <w:abstractNumId w:val="11"/>
  </w:num>
  <w:num w:numId="52">
    <w:abstractNumId w:val="11"/>
  </w:num>
  <w:num w:numId="53">
    <w:abstractNumId w:val="11"/>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11"/>
  </w:num>
  <w:num w:numId="56">
    <w:abstractNumId w:val="11"/>
  </w:num>
  <w:num w:numId="57">
    <w:abstractNumId w:val="11"/>
  </w:num>
  <w:num w:numId="58">
    <w:abstractNumId w:val="11"/>
  </w:num>
  <w:num w:numId="59">
    <w:abstractNumId w:val="11"/>
  </w:num>
  <w:num w:numId="60">
    <w:abstractNumId w:val="11"/>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11"/>
  </w:num>
  <w:num w:numId="64">
    <w:abstractNumId w:val="11"/>
  </w:num>
  <w:num w:numId="65">
    <w:abstractNumId w:val="11"/>
  </w:num>
  <w:num w:numId="66">
    <w:abstractNumId w:val="11"/>
  </w:num>
  <w:num w:numId="67">
    <w:abstractNumId w:val="11"/>
  </w:num>
  <w:num w:numId="68">
    <w:abstractNumId w:val="11"/>
  </w:num>
  <w:num w:numId="69">
    <w:abstractNumId w:val="11"/>
  </w:num>
  <w:num w:numId="70">
    <w:abstractNumId w:val="11"/>
  </w:num>
  <w:num w:numId="71">
    <w:abstractNumId w:val="11"/>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11"/>
  </w:num>
  <w:num w:numId="74">
    <w:abstractNumId w:val="11"/>
  </w:num>
  <w:num w:numId="75">
    <w:abstractNumId w:val="11"/>
  </w:num>
  <w:num w:numId="76">
    <w:abstractNumId w:val="11"/>
  </w:num>
  <w:num w:numId="77">
    <w:abstractNumId w:val="11"/>
  </w:num>
  <w:num w:numId="78">
    <w:abstractNumId w:val="11"/>
  </w:num>
  <w:num w:numId="79">
    <w:abstractNumId w:val="11"/>
  </w:num>
  <w:num w:numId="80">
    <w:abstractNumId w:val="11"/>
  </w:num>
  <w:num w:numId="81">
    <w:abstractNumId w:val="11"/>
  </w:num>
  <w:num w:numId="82">
    <w:abstractNumId w:val="11"/>
  </w:num>
  <w:num w:numId="83">
    <w:abstractNumId w:val="11"/>
  </w:num>
  <w:num w:numId="84">
    <w:abstractNumId w:val="11"/>
  </w:num>
  <w:num w:numId="85">
    <w:abstractNumId w:val="11"/>
  </w:num>
  <w:num w:numId="86">
    <w:abstractNumId w:val="11"/>
  </w:num>
  <w:num w:numId="87">
    <w:abstractNumId w:val="11"/>
  </w:num>
  <w:num w:numId="88">
    <w:abstractNumId w:val="11"/>
  </w:num>
  <w:num w:numId="89">
    <w:abstractNumId w:val="11"/>
  </w:num>
  <w:num w:numId="90">
    <w:abstractNumId w:val="11"/>
  </w:num>
  <w:num w:numId="91">
    <w:abstractNumId w:val="11"/>
  </w:num>
  <w:num w:numId="92">
    <w:abstractNumId w:val="11"/>
  </w:num>
  <w:num w:numId="93">
    <w:abstractNumId w:val="11"/>
  </w:num>
  <w:num w:numId="94">
    <w:abstractNumId w:val="11"/>
  </w:num>
  <w:num w:numId="95">
    <w:abstractNumId w:val="11"/>
  </w:num>
  <w:num w:numId="96">
    <w:abstractNumId w:val="11"/>
  </w:num>
  <w:num w:numId="97">
    <w:abstractNumId w:val="11"/>
  </w:num>
  <w:num w:numId="98">
    <w:abstractNumId w:val="11"/>
  </w:num>
  <w:num w:numId="99">
    <w:abstractNumId w:val="11"/>
  </w:num>
  <w:num w:numId="100">
    <w:abstractNumId w:val="11"/>
  </w:num>
  <w:num w:numId="101">
    <w:abstractNumId w:val="11"/>
  </w:num>
  <w:num w:numId="102">
    <w:abstractNumId w:val="11"/>
  </w:num>
  <w:num w:numId="103">
    <w:abstractNumId w:val="11"/>
  </w:num>
  <w:num w:numId="104">
    <w:abstractNumId w:val="11"/>
  </w:num>
  <w:num w:numId="105">
    <w:abstractNumId w:val="11"/>
  </w:num>
  <w:num w:numId="106">
    <w:abstractNumId w:val="11"/>
  </w:num>
  <w:num w:numId="107">
    <w:abstractNumId w:val="11"/>
  </w:num>
  <w:num w:numId="108">
    <w:abstractNumId w:val="11"/>
  </w:num>
  <w:num w:numId="109">
    <w:abstractNumId w:val="11"/>
  </w:num>
  <w:num w:numId="110">
    <w:abstractNumId w:val="11"/>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11"/>
  </w:num>
  <w:num w:numId="113">
    <w:abstractNumId w:val="11"/>
  </w:num>
  <w:num w:numId="114">
    <w:abstractNumId w:val="11"/>
  </w:num>
  <w:num w:numId="115">
    <w:abstractNumId w:val="11"/>
  </w:num>
  <w:num w:numId="116">
    <w:abstractNumId w:val="11"/>
  </w:num>
  <w:num w:numId="117">
    <w:abstractNumId w:val="11"/>
  </w:num>
  <w:num w:numId="118">
    <w:abstractNumId w:val="11"/>
  </w:num>
  <w:num w:numId="119">
    <w:abstractNumId w:val="11"/>
  </w:num>
  <w:num w:numId="120">
    <w:abstractNumId w:val="11"/>
  </w:num>
  <w:num w:numId="121">
    <w:abstractNumId w:val="11"/>
  </w:num>
  <w:num w:numId="122">
    <w:abstractNumId w:val="11"/>
  </w:num>
  <w:num w:numId="123">
    <w:abstractNumId w:val="11"/>
  </w:num>
  <w:num w:numId="124">
    <w:abstractNumId w:val="11"/>
  </w:num>
  <w:num w:numId="125">
    <w:abstractNumId w:val="11"/>
  </w:num>
  <w:num w:numId="126">
    <w:abstractNumId w:val="11"/>
  </w:num>
  <w:num w:numId="127">
    <w:abstractNumId w:val="11"/>
  </w:num>
  <w:num w:numId="128">
    <w:abstractNumId w:val="11"/>
  </w:num>
  <w:num w:numId="129">
    <w:abstractNumId w:val="11"/>
  </w:num>
  <w:num w:numId="130">
    <w:abstractNumId w:val="11"/>
  </w:num>
  <w:num w:numId="131">
    <w:abstractNumId w:val="11"/>
  </w:num>
  <w:num w:numId="132">
    <w:abstractNumId w:val="11"/>
  </w:num>
  <w:num w:numId="133">
    <w:abstractNumId w:val="11"/>
  </w:num>
  <w:num w:numId="134">
    <w:abstractNumId w:val="11"/>
  </w:num>
  <w:num w:numId="135">
    <w:abstractNumId w:val="11"/>
  </w:num>
  <w:num w:numId="136">
    <w:abstractNumId w:val="11"/>
  </w:num>
  <w:num w:numId="137">
    <w:abstractNumId w:val="11"/>
  </w:num>
  <w:num w:numId="138">
    <w:abstractNumId w:val="11"/>
  </w:num>
  <w:num w:numId="139">
    <w:abstractNumId w:val="11"/>
  </w:num>
  <w:num w:numId="140">
    <w:abstractNumId w:val="11"/>
  </w:num>
  <w:num w:numId="141">
    <w:abstractNumId w:val="11"/>
  </w:num>
  <w:num w:numId="142">
    <w:abstractNumId w:val="11"/>
  </w:num>
  <w:num w:numId="143">
    <w:abstractNumId w:val="11"/>
  </w:num>
  <w:num w:numId="144">
    <w:abstractNumId w:val="11"/>
  </w:num>
  <w:num w:numId="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
    <w:abstractNumId w:val="11"/>
  </w:num>
  <w:num w:numId="149">
    <w:abstractNumId w:val="11"/>
  </w:num>
  <w:num w:numId="150">
    <w:abstractNumId w:val="11"/>
  </w:num>
  <w:num w:numId="151">
    <w:abstractNumId w:val="11"/>
  </w:num>
  <w:num w:numId="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3">
    <w:abstractNumId w:val="11"/>
  </w:num>
  <w:num w:numId="154">
    <w:abstractNumId w:val="11"/>
  </w:num>
  <w:num w:numId="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8">
    <w:abstractNumId w:val="11"/>
  </w:num>
  <w:num w:numId="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1">
    <w:abstractNumId w:val="11"/>
  </w:num>
  <w:num w:numId="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5">
    <w:abstractNumId w:val="11"/>
  </w:num>
  <w:num w:numId="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7">
    <w:abstractNumId w:val="11"/>
  </w:num>
  <w:num w:numId="168">
    <w:abstractNumId w:val="11"/>
  </w:num>
  <w:num w:numId="169">
    <w:abstractNumId w:val="11"/>
  </w:num>
  <w:num w:numId="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2">
    <w:abstractNumId w:val="11"/>
  </w:num>
  <w:num w:numId="173">
    <w:abstractNumId w:val="11"/>
  </w:num>
  <w:num w:numId="174">
    <w:abstractNumId w:val="11"/>
  </w:num>
  <w:num w:numId="175">
    <w:abstractNumId w:val="11"/>
  </w:num>
  <w:num w:numId="176">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77">
    <w:abstractNumId w:val="11"/>
  </w:num>
  <w:num w:numId="178">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79">
    <w:abstractNumId w:val="11"/>
  </w:num>
  <w:num w:numId="180">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2">
    <w:abstractNumId w:val="11"/>
  </w:num>
  <w:num w:numId="183">
    <w:abstractNumId w:val="11"/>
  </w:num>
  <w:num w:numId="184">
    <w:abstractNumId w:val="11"/>
  </w:num>
  <w:num w:numId="18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6">
    <w:abstractNumId w:val="11"/>
  </w:num>
  <w:num w:numId="18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8">
    <w:abstractNumId w:val="11"/>
  </w:num>
  <w:num w:numId="1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0">
    <w:abstractNumId w:val="11"/>
  </w:num>
  <w:num w:numId="191">
    <w:abstractNumId w:val="11"/>
  </w:num>
  <w:num w:numId="1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3">
    <w:abstractNumId w:val="11"/>
  </w:num>
  <w:num w:numId="19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7">
    <w:abstractNumId w:val="11"/>
  </w:num>
  <w:num w:numId="198">
    <w:abstractNumId w:val="11"/>
  </w:num>
  <w:num w:numId="199">
    <w:abstractNumId w:val="11"/>
  </w:num>
  <w:num w:numId="200">
    <w:abstractNumId w:val="11"/>
  </w:num>
  <w:num w:numId="201">
    <w:abstractNumId w:val="11"/>
  </w:num>
  <w:num w:numId="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3">
    <w:abstractNumId w:val="11"/>
  </w:num>
  <w:num w:numId="204">
    <w:abstractNumId w:val="11"/>
  </w:num>
  <w:num w:numId="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6">
    <w:abstractNumId w:val="11"/>
  </w:num>
  <w:num w:numId="207">
    <w:abstractNumId w:val="11"/>
  </w:num>
  <w:num w:numId="20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0">
    <w:abstractNumId w:val="11"/>
  </w:num>
  <w:num w:numId="211">
    <w:abstractNumId w:val="11"/>
  </w:num>
  <w:num w:numId="212">
    <w:abstractNumId w:val="11"/>
  </w:num>
  <w:num w:numId="213">
    <w:abstractNumId w:val="11"/>
  </w:num>
  <w:num w:numId="214">
    <w:abstractNumId w:val="11"/>
  </w:num>
  <w:num w:numId="215">
    <w:abstractNumId w:val="11"/>
  </w:num>
  <w:num w:numId="216">
    <w:abstractNumId w:val="11"/>
  </w:num>
  <w:num w:numId="217">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18">
    <w:abstractNumId w:val="11"/>
  </w:num>
  <w:num w:numId="219">
    <w:abstractNumId w:val="14"/>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220">
    <w:abstractNumId w:val="11"/>
  </w:num>
  <w:num w:numId="221">
    <w:abstractNumId w:val="11"/>
  </w:num>
  <w:num w:numId="222">
    <w:abstractNumId w:val="11"/>
  </w:num>
  <w:num w:numId="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4">
    <w:abstractNumId w:val="11"/>
  </w:num>
  <w:num w:numId="225">
    <w:abstractNumId w:val="11"/>
  </w:num>
  <w:num w:numId="226">
    <w:abstractNumId w:val="11"/>
  </w:num>
  <w:num w:numId="227">
    <w:abstractNumId w:val="11"/>
  </w:num>
  <w:num w:numId="228">
    <w:abstractNumId w:val="11"/>
  </w:num>
  <w:num w:numId="229">
    <w:abstractNumId w:val="11"/>
  </w:num>
  <w:num w:numId="23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3">
    <w:abstractNumId w:val="11"/>
  </w:num>
  <w:num w:numId="234">
    <w:abstractNumId w:val="11"/>
  </w:num>
  <w:num w:numId="235">
    <w:abstractNumId w:val="11"/>
  </w:num>
  <w:num w:numId="236">
    <w:abstractNumId w:val="11"/>
  </w:num>
  <w:num w:numId="237">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38">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0">
    <w:abstractNumId w:val="11"/>
  </w:num>
  <w:num w:numId="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3">
    <w:abstractNumId w:val="11"/>
  </w:num>
  <w:num w:numId="244">
    <w:abstractNumId w:val="11"/>
  </w:num>
  <w:num w:numId="245">
    <w:abstractNumId w:val="11"/>
  </w:num>
  <w:num w:numId="246">
    <w:abstractNumId w:val="11"/>
  </w:num>
  <w:num w:numId="247">
    <w:abstractNumId w:val="11"/>
  </w:num>
  <w:num w:numId="248">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9">
    <w:abstractNumId w:val="11"/>
  </w:num>
  <w:num w:numId="250">
    <w:abstractNumId w:val="11"/>
  </w:num>
  <w:num w:numId="251">
    <w:abstractNumId w:val="11"/>
  </w:num>
  <w:num w:numId="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3">
    <w:abstractNumId w:val="11"/>
  </w:num>
  <w:num w:numId="254">
    <w:abstractNumId w:val="11"/>
  </w:num>
  <w:num w:numId="255">
    <w:abstractNumId w:val="11"/>
  </w:num>
  <w:num w:numId="256">
    <w:abstractNumId w:val="11"/>
  </w:num>
  <w:num w:numId="257">
    <w:abstractNumId w:val="11"/>
  </w:num>
  <w:num w:numId="258">
    <w:abstractNumId w:val="11"/>
  </w:num>
  <w:num w:numId="259">
    <w:abstractNumId w:val="11"/>
  </w:num>
  <w:num w:numId="260">
    <w:abstractNumId w:val="11"/>
  </w:num>
  <w:num w:numId="261">
    <w:abstractNumId w:val="11"/>
  </w:num>
  <w:num w:numId="262">
    <w:abstractNumId w:val="11"/>
  </w:num>
  <w:num w:numId="263">
    <w:abstractNumId w:val="11"/>
  </w:num>
  <w:num w:numId="264">
    <w:abstractNumId w:val="11"/>
  </w:num>
  <w:num w:numId="265">
    <w:abstractNumId w:val="11"/>
  </w:num>
  <w:num w:numId="266">
    <w:abstractNumId w:val="11"/>
  </w:num>
  <w:num w:numId="267">
    <w:abstractNumId w:val="11"/>
  </w:num>
  <w:num w:numId="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9">
    <w:abstractNumId w:val="11"/>
  </w:num>
  <w:num w:numId="270">
    <w:abstractNumId w:val="11"/>
  </w:num>
  <w:num w:numId="271">
    <w:abstractNumId w:val="11"/>
  </w:num>
  <w:num w:numId="272">
    <w:abstractNumId w:val="11"/>
  </w:num>
  <w:num w:numId="273">
    <w:abstractNumId w:val="11"/>
  </w:num>
  <w:num w:numId="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5">
    <w:abstractNumId w:val="11"/>
  </w:num>
  <w:num w:numId="276">
    <w:abstractNumId w:val="11"/>
  </w:num>
  <w:num w:numId="277">
    <w:abstractNumId w:val="11"/>
  </w:num>
  <w:num w:numId="278">
    <w:abstractNumId w:val="11"/>
  </w:num>
  <w:num w:numId="279">
    <w:abstractNumId w:val="11"/>
  </w:num>
  <w:num w:numId="280">
    <w:abstractNumId w:val="11"/>
  </w:num>
  <w:num w:numId="281">
    <w:abstractNumId w:val="11"/>
  </w:num>
  <w:num w:numId="282">
    <w:abstractNumId w:val="11"/>
  </w:num>
  <w:num w:numId="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4">
    <w:abstractNumId w:val="11"/>
  </w:num>
  <w:num w:numId="285">
    <w:abstractNumId w:val="11"/>
  </w:num>
  <w:num w:numId="286">
    <w:abstractNumId w:val="11"/>
  </w:num>
  <w:num w:numId="287">
    <w:abstractNumId w:val="11"/>
  </w:num>
  <w:num w:numId="288">
    <w:abstractNumId w:val="11"/>
  </w:num>
  <w:num w:numId="289">
    <w:abstractNumId w:val="11"/>
  </w:num>
  <w:num w:numId="290">
    <w:abstractNumId w:val="11"/>
  </w:num>
  <w:num w:numId="291">
    <w:abstractNumId w:val="11"/>
  </w:num>
  <w:num w:numId="292">
    <w:abstractNumId w:val="11"/>
  </w:num>
  <w:num w:numId="293">
    <w:abstractNumId w:val="11"/>
  </w:num>
  <w:num w:numId="294">
    <w:abstractNumId w:val="11"/>
  </w:num>
  <w:num w:numId="295">
    <w:abstractNumId w:val="11"/>
  </w:num>
  <w:num w:numId="296">
    <w:abstractNumId w:val="11"/>
  </w:num>
  <w:num w:numId="297">
    <w:abstractNumId w:val="11"/>
  </w:num>
  <w:num w:numId="298">
    <w:abstractNumId w:val="11"/>
  </w:num>
  <w:num w:numId="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6">
    <w:abstractNumId w:val="11"/>
  </w:num>
  <w:num w:numId="307">
    <w:abstractNumId w:val="11"/>
  </w:num>
  <w:num w:numId="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9">
    <w:abstractNumId w:val="11"/>
  </w:num>
  <w:num w:numId="3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1">
    <w:abstractNumId w:val="11"/>
  </w:num>
  <w:num w:numId="312">
    <w:abstractNumId w:val="11"/>
  </w:num>
  <w:num w:numId="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4">
    <w:abstractNumId w:val="11"/>
  </w:num>
  <w:num w:numId="315">
    <w:abstractNumId w:val="11"/>
  </w:num>
  <w:num w:numId="316">
    <w:abstractNumId w:val="11"/>
  </w:num>
  <w:num w:numId="317">
    <w:abstractNumId w:val="11"/>
  </w:num>
  <w:num w:numId="318">
    <w:abstractNumId w:val="11"/>
  </w:num>
  <w:num w:numId="319">
    <w:abstractNumId w:val="11"/>
  </w:num>
  <w:num w:numId="320">
    <w:abstractNumId w:val="11"/>
  </w:num>
  <w:num w:numId="321">
    <w:abstractNumId w:val="11"/>
  </w:num>
  <w:num w:numId="322">
    <w:abstractNumId w:val="11"/>
  </w:num>
  <w:num w:numId="323">
    <w:abstractNumId w:val="11"/>
  </w:num>
  <w:num w:numId="324">
    <w:abstractNumId w:val="11"/>
  </w:num>
  <w:num w:numId="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8">
    <w:abstractNumId w:val="11"/>
  </w:num>
  <w:num w:numId="329">
    <w:abstractNumId w:val="11"/>
  </w:num>
  <w:num w:numId="330">
    <w:abstractNumId w:val="11"/>
  </w:num>
  <w:num w:numId="331">
    <w:abstractNumId w:val="11"/>
  </w:num>
  <w:num w:numId="332">
    <w:abstractNumId w:val="11"/>
  </w:num>
  <w:num w:numId="333">
    <w:abstractNumId w:val="11"/>
  </w:num>
  <w:num w:numId="334">
    <w:abstractNumId w:val="11"/>
  </w:num>
  <w:num w:numId="335">
    <w:abstractNumId w:val="11"/>
  </w:num>
  <w:num w:numId="336">
    <w:abstractNumId w:val="11"/>
  </w:num>
  <w:num w:numId="337">
    <w:abstractNumId w:val="11"/>
  </w:num>
  <w:num w:numId="338">
    <w:abstractNumId w:val="11"/>
  </w:num>
  <w:num w:numId="339">
    <w:abstractNumId w:val="11"/>
  </w:num>
  <w:num w:numId="340">
    <w:abstractNumId w:val="11"/>
  </w:num>
  <w:num w:numId="341">
    <w:abstractNumId w:val="11"/>
  </w:num>
  <w:num w:numId="342">
    <w:abstractNumId w:val="11"/>
  </w:num>
  <w:num w:numId="343">
    <w:abstractNumId w:val="11"/>
  </w:num>
  <w:num w:numId="344">
    <w:abstractNumId w:val="11"/>
  </w:num>
  <w:num w:numId="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6">
    <w:abstractNumId w:val="11"/>
  </w:num>
  <w:num w:numId="347">
    <w:abstractNumId w:val="11"/>
  </w:num>
  <w:num w:numId="348">
    <w:abstractNumId w:val="11"/>
  </w:num>
  <w:num w:numId="349">
    <w:abstractNumId w:val="11"/>
  </w:num>
  <w:num w:numId="350">
    <w:abstractNumId w:val="11"/>
  </w:num>
  <w:num w:numId="351">
    <w:abstractNumId w:val="11"/>
  </w:num>
  <w:num w:numId="352">
    <w:abstractNumId w:val="11"/>
  </w:num>
  <w:num w:numId="353">
    <w:abstractNumId w:val="11"/>
  </w:num>
  <w:num w:numId="354">
    <w:abstractNumId w:val="11"/>
  </w:num>
  <w:num w:numId="355">
    <w:abstractNumId w:val="11"/>
  </w:num>
  <w:num w:numId="356">
    <w:abstractNumId w:val="11"/>
  </w:num>
  <w:num w:numId="357">
    <w:abstractNumId w:val="11"/>
  </w:num>
  <w:num w:numId="358">
    <w:abstractNumId w:val="11"/>
  </w:num>
  <w:num w:numId="359">
    <w:abstractNumId w:val="11"/>
  </w:num>
  <w:num w:numId="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1">
    <w:abstractNumId w:val="11"/>
  </w:num>
  <w:num w:numId="362">
    <w:abstractNumId w:val="11"/>
  </w:num>
  <w:num w:numId="363">
    <w:abstractNumId w:val="11"/>
  </w:num>
  <w:num w:numId="364">
    <w:abstractNumId w:val="11"/>
  </w:num>
  <w:num w:numId="365">
    <w:abstractNumId w:val="11"/>
  </w:num>
  <w:num w:numId="366">
    <w:abstractNumId w:val="11"/>
  </w:num>
  <w:num w:numId="367">
    <w:abstractNumId w:val="11"/>
  </w:num>
  <w:num w:numId="368">
    <w:abstractNumId w:val="11"/>
  </w:num>
  <w:num w:numId="369">
    <w:abstractNumId w:val="11"/>
  </w:num>
  <w:num w:numId="370">
    <w:abstractNumId w:val="11"/>
  </w:num>
  <w:num w:numId="371">
    <w:abstractNumId w:val="11"/>
  </w:num>
  <w:num w:numId="372">
    <w:abstractNumId w:val="11"/>
  </w:num>
  <w:num w:numId="373">
    <w:abstractNumId w:val="11"/>
  </w:num>
  <w:num w:numId="374">
    <w:abstractNumId w:val="11"/>
  </w:num>
  <w:num w:numId="375">
    <w:abstractNumId w:val="11"/>
  </w:num>
  <w:num w:numId="376">
    <w:abstractNumId w:val="11"/>
  </w:num>
  <w:num w:numId="377">
    <w:abstractNumId w:val="11"/>
  </w:num>
  <w:num w:numId="378">
    <w:abstractNumId w:val="11"/>
  </w:num>
  <w:num w:numId="379">
    <w:abstractNumId w:val="11"/>
  </w:num>
  <w:num w:numId="380">
    <w:abstractNumId w:val="11"/>
  </w:num>
  <w:num w:numId="381">
    <w:abstractNumId w:val="11"/>
  </w:num>
  <w:num w:numId="382">
    <w:abstractNumId w:val="11"/>
  </w:num>
  <w:num w:numId="383">
    <w:abstractNumId w:val="11"/>
  </w:num>
  <w:num w:numId="384">
    <w:abstractNumId w:val="11"/>
  </w:num>
  <w:num w:numId="385">
    <w:abstractNumId w:val="11"/>
  </w:num>
  <w:num w:numId="386">
    <w:abstractNumId w:val="11"/>
  </w:num>
  <w:num w:numId="387">
    <w:abstractNumId w:val="11"/>
  </w:num>
  <w:num w:numId="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9">
    <w:abstractNumId w:val="11"/>
  </w:num>
  <w:num w:numId="390">
    <w:abstractNumId w:val="11"/>
  </w:num>
  <w:num w:numId="391">
    <w:abstractNumId w:val="11"/>
  </w:num>
  <w:num w:numId="392">
    <w:abstractNumId w:val="11"/>
  </w:num>
  <w:num w:numId="393">
    <w:abstractNumId w:val="11"/>
  </w:num>
  <w:num w:numId="394">
    <w:abstractNumId w:val="11"/>
  </w:num>
  <w:num w:numId="395">
    <w:abstractNumId w:val="11"/>
  </w:num>
  <w:num w:numId="396">
    <w:abstractNumId w:val="11"/>
  </w:num>
  <w:num w:numId="397">
    <w:abstractNumId w:val="11"/>
  </w:num>
  <w:num w:numId="398">
    <w:abstractNumId w:val="11"/>
  </w:num>
  <w:num w:numId="399">
    <w:abstractNumId w:val="11"/>
  </w:num>
  <w:num w:numId="400">
    <w:abstractNumId w:val="11"/>
  </w:num>
  <w:num w:numId="401">
    <w:abstractNumId w:val="11"/>
  </w:num>
  <w:num w:numId="402">
    <w:abstractNumId w:val="11"/>
  </w:num>
  <w:num w:numId="403">
    <w:abstractNumId w:val="11"/>
  </w:num>
  <w:num w:numId="404">
    <w:abstractNumId w:val="11"/>
  </w:num>
  <w:num w:numId="405">
    <w:abstractNumId w:val="11"/>
  </w:num>
  <w:num w:numId="406">
    <w:abstractNumId w:val="11"/>
  </w:num>
  <w:num w:numId="407">
    <w:abstractNumId w:val="11"/>
  </w:num>
  <w:num w:numId="408">
    <w:abstractNumId w:val="11"/>
  </w:num>
  <w:num w:numId="409">
    <w:abstractNumId w:val="11"/>
  </w:num>
  <w:num w:numId="410">
    <w:abstractNumId w:val="11"/>
  </w:num>
  <w:num w:numId="411">
    <w:abstractNumId w:val="11"/>
  </w:num>
  <w:num w:numId="412">
    <w:abstractNumId w:val="11"/>
  </w:num>
  <w:num w:numId="413">
    <w:abstractNumId w:val="11"/>
  </w:num>
  <w:num w:numId="414">
    <w:abstractNumId w:val="11"/>
  </w:num>
  <w:num w:numId="415">
    <w:abstractNumId w:val="11"/>
  </w:num>
  <w:num w:numId="416">
    <w:abstractNumId w:val="11"/>
  </w:num>
  <w:num w:numId="417">
    <w:abstractNumId w:val="11"/>
  </w:num>
  <w:num w:numId="418">
    <w:abstractNumId w:val="11"/>
  </w:num>
  <w:num w:numId="419">
    <w:abstractNumId w:val="11"/>
  </w:num>
  <w:num w:numId="420">
    <w:abstractNumId w:val="11"/>
  </w:num>
  <w:num w:numId="421">
    <w:abstractNumId w:val="11"/>
  </w:num>
  <w:num w:numId="422">
    <w:abstractNumId w:val="11"/>
  </w:num>
  <w:num w:numId="423">
    <w:abstractNumId w:val="11"/>
  </w:num>
  <w:num w:numId="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5">
    <w:abstractNumId w:val="11"/>
  </w:num>
  <w:num w:numId="426">
    <w:abstractNumId w:val="11"/>
  </w:num>
  <w:num w:numId="427">
    <w:abstractNumId w:val="11"/>
  </w:num>
  <w:num w:numId="428">
    <w:abstractNumId w:val="11"/>
  </w:num>
  <w:num w:numId="429">
    <w:abstractNumId w:val="11"/>
  </w:num>
  <w:num w:numId="430">
    <w:abstractNumId w:val="11"/>
  </w:num>
  <w:num w:numId="431">
    <w:abstractNumId w:val="11"/>
  </w:num>
  <w:num w:numId="432">
    <w:abstractNumId w:val="11"/>
  </w:num>
  <w:num w:numId="433">
    <w:abstractNumId w:val="11"/>
  </w:num>
  <w:num w:numId="434">
    <w:abstractNumId w:val="11"/>
  </w:num>
  <w:num w:numId="435">
    <w:abstractNumId w:val="11"/>
  </w:num>
  <w:num w:numId="436">
    <w:abstractNumId w:val="11"/>
  </w:num>
  <w:num w:numId="437">
    <w:abstractNumId w:val="11"/>
  </w:num>
  <w:num w:numId="438">
    <w:abstractNumId w:val="11"/>
  </w:num>
  <w:num w:numId="439">
    <w:abstractNumId w:val="11"/>
  </w:num>
  <w:num w:numId="440">
    <w:abstractNumId w:val="11"/>
  </w:num>
  <w:num w:numId="441">
    <w:abstractNumId w:val="11"/>
  </w:num>
  <w:num w:numId="442">
    <w:abstractNumId w:val="11"/>
  </w:num>
  <w:num w:numId="443">
    <w:abstractNumId w:val="11"/>
  </w:num>
  <w:num w:numId="444">
    <w:abstractNumId w:val="11"/>
  </w:num>
  <w:num w:numId="445">
    <w:abstractNumId w:val="11"/>
  </w:num>
  <w:num w:numId="446">
    <w:abstractNumId w:val="11"/>
  </w:num>
  <w:num w:numId="447">
    <w:abstractNumId w:val="11"/>
  </w:num>
  <w:num w:numId="448">
    <w:abstractNumId w:val="11"/>
  </w:num>
  <w:num w:numId="449">
    <w:abstractNumId w:val="11"/>
  </w:num>
  <w:num w:numId="450">
    <w:abstractNumId w:val="11"/>
  </w:num>
  <w:num w:numId="451">
    <w:abstractNumId w:val="11"/>
  </w:num>
  <w:num w:numId="452">
    <w:abstractNumId w:val="11"/>
  </w:num>
  <w:num w:numId="453">
    <w:abstractNumId w:val="11"/>
  </w:num>
  <w:num w:numId="454">
    <w:abstractNumId w:val="11"/>
  </w:num>
  <w:num w:numId="455">
    <w:abstractNumId w:val="11"/>
  </w:num>
  <w:num w:numId="456">
    <w:abstractNumId w:val="11"/>
  </w:num>
  <w:num w:numId="457">
    <w:abstractNumId w:val="11"/>
  </w:num>
  <w:num w:numId="458">
    <w:abstractNumId w:val="11"/>
  </w:num>
  <w:num w:numId="459">
    <w:abstractNumId w:val="16"/>
  </w:num>
  <w:numIdMacAtCleanup w:val="4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357"/>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740A"/>
    <w:rsid w:val="0007424C"/>
    <w:rsid w:val="0014792E"/>
    <w:rsid w:val="001C7674"/>
    <w:rsid w:val="001E3CC5"/>
    <w:rsid w:val="002550E6"/>
    <w:rsid w:val="00283349"/>
    <w:rsid w:val="0033283C"/>
    <w:rsid w:val="003332D7"/>
    <w:rsid w:val="004E29B3"/>
    <w:rsid w:val="004E650D"/>
    <w:rsid w:val="004F52D2"/>
    <w:rsid w:val="00590D07"/>
    <w:rsid w:val="005B7803"/>
    <w:rsid w:val="005C7CE7"/>
    <w:rsid w:val="00784D58"/>
    <w:rsid w:val="00791F7B"/>
    <w:rsid w:val="00814CD7"/>
    <w:rsid w:val="008A36C7"/>
    <w:rsid w:val="008A3E82"/>
    <w:rsid w:val="008D6863"/>
    <w:rsid w:val="0093468F"/>
    <w:rsid w:val="0095213C"/>
    <w:rsid w:val="009D518A"/>
    <w:rsid w:val="00AC7872"/>
    <w:rsid w:val="00AD47BC"/>
    <w:rsid w:val="00B455E1"/>
    <w:rsid w:val="00B469ED"/>
    <w:rsid w:val="00B57B92"/>
    <w:rsid w:val="00B86B75"/>
    <w:rsid w:val="00B90B69"/>
    <w:rsid w:val="00BC48D5"/>
    <w:rsid w:val="00BD5516"/>
    <w:rsid w:val="00BF34A6"/>
    <w:rsid w:val="00C36279"/>
    <w:rsid w:val="00C4148E"/>
    <w:rsid w:val="00CD35C7"/>
    <w:rsid w:val="00D14625"/>
    <w:rsid w:val="00D22014"/>
    <w:rsid w:val="00D72A7A"/>
    <w:rsid w:val="00D92606"/>
    <w:rsid w:val="00DA2A3B"/>
    <w:rsid w:val="00E315A3"/>
    <w:rsid w:val="00F02D72"/>
    <w:rsid w:val="00F12F17"/>
    <w:rsid w:val="00FC27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3E5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FBB"/>
    <w:pPr>
      <w:keepLines/>
      <w:spacing w:after="100" w:afterAutospacing="1"/>
      <w:jc w:val="both"/>
    </w:pPr>
    <w:rPr>
      <w:rFonts w:ascii="Times New Roman" w:hAnsi="Times New Roman"/>
    </w:rPr>
  </w:style>
  <w:style w:type="paragraph" w:styleId="Heading1">
    <w:name w:val="heading 1"/>
    <w:basedOn w:val="Normal"/>
    <w:next w:val="Normal"/>
    <w:link w:val="Heading1Char"/>
    <w:uiPriority w:val="9"/>
    <w:qFormat/>
    <w:rsid w:val="00977A47"/>
    <w:pPr>
      <w:keepNext/>
      <w:numPr>
        <w:numId w:val="5"/>
      </w:numPr>
      <w:spacing w:before="240" w:after="240" w:afterAutospacing="0"/>
      <w:outlineLvl w:val="0"/>
    </w:pPr>
    <w:rPr>
      <w:rFonts w:eastAsiaTheme="majorEastAsia" w:cstheme="majorBidi"/>
      <w:b/>
      <w:bCs/>
      <w:sz w:val="50"/>
      <w:szCs w:val="32"/>
    </w:rPr>
  </w:style>
  <w:style w:type="paragraph" w:styleId="Heading2">
    <w:name w:val="heading 2"/>
    <w:basedOn w:val="Heading1"/>
    <w:next w:val="Heading3"/>
    <w:link w:val="Heading2Char"/>
    <w:autoRedefine/>
    <w:uiPriority w:val="9"/>
    <w:unhideWhenUsed/>
    <w:qFormat/>
    <w:rsid w:val="00C4148E"/>
    <w:pPr>
      <w:numPr>
        <w:ilvl w:val="1"/>
      </w:numPr>
      <w:outlineLvl w:val="1"/>
    </w:pPr>
    <w:rPr>
      <w:bCs w:val="0"/>
      <w:sz w:val="36"/>
      <w:szCs w:val="26"/>
    </w:rPr>
  </w:style>
  <w:style w:type="paragraph" w:styleId="Heading3">
    <w:name w:val="heading 3"/>
    <w:basedOn w:val="Normal"/>
    <w:link w:val="Heading3Char"/>
    <w:uiPriority w:val="9"/>
    <w:unhideWhenUsed/>
    <w:qFormat/>
    <w:rsid w:val="00977A47"/>
    <w:pPr>
      <w:keepNext/>
      <w:numPr>
        <w:ilvl w:val="2"/>
        <w:numId w:val="5"/>
      </w:numPr>
      <w:spacing w:before="240"/>
      <w:outlineLvl w:val="2"/>
    </w:pPr>
    <w:rPr>
      <w:rFonts w:eastAsiaTheme="majorEastAsia" w:cstheme="majorBidi"/>
      <w:b/>
      <w:bCs/>
      <w:sz w:val="32"/>
    </w:rPr>
  </w:style>
  <w:style w:type="paragraph" w:styleId="Heading4">
    <w:name w:val="heading 4"/>
    <w:basedOn w:val="Heading3"/>
    <w:next w:val="Normal"/>
    <w:link w:val="Heading4Char"/>
    <w:uiPriority w:val="9"/>
    <w:unhideWhenUsed/>
    <w:qFormat/>
    <w:rsid w:val="00977A47"/>
    <w:pPr>
      <w:numPr>
        <w:ilvl w:val="3"/>
      </w:numPr>
      <w:spacing w:before="200"/>
      <w:outlineLvl w:val="3"/>
    </w:pPr>
    <w:rPr>
      <w:bCs w:val="0"/>
      <w:iCs/>
      <w:sz w:val="28"/>
    </w:rPr>
  </w:style>
  <w:style w:type="paragraph" w:styleId="Heading5">
    <w:name w:val="heading 5"/>
    <w:basedOn w:val="Normal"/>
    <w:next w:val="Normal"/>
    <w:link w:val="Heading5Char"/>
    <w:uiPriority w:val="9"/>
    <w:unhideWhenUsed/>
    <w:qFormat/>
    <w:rsid w:val="00977A47"/>
    <w:pPr>
      <w:keepNext/>
      <w:numPr>
        <w:ilvl w:val="4"/>
        <w:numId w:val="5"/>
      </w:numPr>
      <w:spacing w:before="200"/>
      <w:outlineLvl w:val="4"/>
    </w:pPr>
    <w:rPr>
      <w:rFonts w:eastAsiaTheme="majorEastAsia" w:cstheme="majorBidi"/>
      <w:u w:val="single"/>
    </w:rPr>
  </w:style>
  <w:style w:type="paragraph" w:styleId="Heading6">
    <w:name w:val="heading 6"/>
    <w:basedOn w:val="Normal"/>
    <w:next w:val="Normal"/>
    <w:link w:val="Heading6Char"/>
    <w:uiPriority w:val="9"/>
    <w:semiHidden/>
    <w:unhideWhenUsed/>
    <w:qFormat/>
    <w:rsid w:val="00977A47"/>
    <w:pPr>
      <w:keepNext/>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77A47"/>
    <w:pPr>
      <w:keepNext/>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C2FBB"/>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C2FBB"/>
    <w:pPr>
      <w:keepNext/>
      <w:numPr>
        <w:ilvl w:val="8"/>
        <w:numId w:val="1"/>
      </w:numPr>
      <w:tabs>
        <w:tab w:val="clear" w:pos="1584"/>
      </w:tab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57B"/>
    <w:rPr>
      <w:rFonts w:ascii="Times New Roman" w:eastAsiaTheme="majorEastAsia" w:hAnsi="Times New Roman" w:cstheme="majorBidi"/>
      <w:b/>
      <w:bCs/>
      <w:sz w:val="50"/>
      <w:szCs w:val="32"/>
    </w:rPr>
  </w:style>
  <w:style w:type="character" w:customStyle="1" w:styleId="Heading3Char">
    <w:name w:val="Heading 3 Char"/>
    <w:basedOn w:val="DefaultParagraphFont"/>
    <w:link w:val="Heading3"/>
    <w:uiPriority w:val="9"/>
    <w:rsid w:val="00844052"/>
    <w:rPr>
      <w:rFonts w:ascii="Times New Roman" w:eastAsiaTheme="majorEastAsia" w:hAnsi="Times New Roman" w:cstheme="majorBidi"/>
      <w:b/>
      <w:bCs/>
      <w:sz w:val="32"/>
    </w:rPr>
  </w:style>
  <w:style w:type="character" w:customStyle="1" w:styleId="Heading2Char">
    <w:name w:val="Heading 2 Char"/>
    <w:basedOn w:val="DefaultParagraphFont"/>
    <w:link w:val="Heading2"/>
    <w:uiPriority w:val="9"/>
    <w:rsid w:val="00C4148E"/>
    <w:rPr>
      <w:rFonts w:ascii="Times New Roman" w:eastAsiaTheme="majorEastAsia" w:hAnsi="Times New Roman" w:cstheme="majorBidi"/>
      <w:b/>
      <w:sz w:val="36"/>
      <w:szCs w:val="26"/>
    </w:rPr>
  </w:style>
  <w:style w:type="character" w:customStyle="1" w:styleId="Heading4Char">
    <w:name w:val="Heading 4 Char"/>
    <w:basedOn w:val="DefaultParagraphFont"/>
    <w:link w:val="Heading4"/>
    <w:uiPriority w:val="9"/>
    <w:rsid w:val="00C85558"/>
    <w:rPr>
      <w:rFonts w:ascii="Times New Roman" w:eastAsiaTheme="majorEastAsia" w:hAnsi="Times New Roman" w:cstheme="majorBidi"/>
      <w:b/>
      <w:iCs/>
      <w:sz w:val="28"/>
    </w:rPr>
  </w:style>
  <w:style w:type="character" w:customStyle="1" w:styleId="Heading5Char">
    <w:name w:val="Heading 5 Char"/>
    <w:basedOn w:val="DefaultParagraphFont"/>
    <w:link w:val="Heading5"/>
    <w:uiPriority w:val="9"/>
    <w:rsid w:val="00977A47"/>
    <w:rPr>
      <w:rFonts w:ascii="Times New Roman" w:eastAsiaTheme="majorEastAsia" w:hAnsi="Times New Roman" w:cstheme="majorBidi"/>
      <w:u w:val="single"/>
    </w:rPr>
  </w:style>
  <w:style w:type="character" w:customStyle="1" w:styleId="Heading6Char">
    <w:name w:val="Heading 6 Char"/>
    <w:basedOn w:val="DefaultParagraphFont"/>
    <w:link w:val="Heading6"/>
    <w:uiPriority w:val="9"/>
    <w:semiHidden/>
    <w:rsid w:val="002C2FB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C2FB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C2FB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C2FBB"/>
    <w:rPr>
      <w:rFonts w:asciiTheme="majorHAnsi" w:eastAsiaTheme="majorEastAsia" w:hAnsiTheme="majorHAnsi" w:cstheme="majorBidi"/>
      <w:i/>
      <w:iCs/>
      <w:color w:val="404040" w:themeColor="text1" w:themeTint="BF"/>
      <w:sz w:val="20"/>
      <w:szCs w:val="20"/>
    </w:rPr>
  </w:style>
  <w:style w:type="paragraph" w:customStyle="1" w:styleId="Heading11">
    <w:name w:val="Heading 11"/>
    <w:basedOn w:val="Normal"/>
    <w:next w:val="Normal"/>
    <w:uiPriority w:val="9"/>
    <w:rsid w:val="00284FBE"/>
    <w:pPr>
      <w:keepNext/>
      <w:numPr>
        <w:numId w:val="1"/>
      </w:numPr>
      <w:spacing w:before="240" w:after="240" w:afterAutospacing="0"/>
      <w:outlineLvl w:val="0"/>
    </w:pPr>
    <w:rPr>
      <w:rFonts w:eastAsiaTheme="majorEastAsia" w:cstheme="majorBidi"/>
      <w:b/>
      <w:bCs/>
      <w:sz w:val="22"/>
      <w:szCs w:val="32"/>
    </w:rPr>
  </w:style>
  <w:style w:type="paragraph" w:customStyle="1" w:styleId="Heading21">
    <w:name w:val="Heading 21"/>
    <w:basedOn w:val="Heading11"/>
    <w:next w:val="Heading31"/>
    <w:link w:val="Heading21Char"/>
    <w:autoRedefine/>
    <w:uiPriority w:val="9"/>
    <w:unhideWhenUsed/>
    <w:rsid w:val="00FF026C"/>
    <w:pPr>
      <w:keepLines w:val="0"/>
      <w:numPr>
        <w:ilvl w:val="1"/>
        <w:numId w:val="2"/>
      </w:numPr>
      <w:ind w:left="-567" w:firstLine="0"/>
      <w:outlineLvl w:val="1"/>
    </w:pPr>
    <w:rPr>
      <w:b w:val="0"/>
      <w:bCs w:val="0"/>
      <w:szCs w:val="22"/>
      <w:u w:val="single"/>
    </w:rPr>
  </w:style>
  <w:style w:type="paragraph" w:customStyle="1" w:styleId="Heading31">
    <w:name w:val="Heading 31"/>
    <w:basedOn w:val="Normal"/>
    <w:uiPriority w:val="9"/>
    <w:unhideWhenUsed/>
    <w:rsid w:val="00CF3E36"/>
    <w:pPr>
      <w:keepNext/>
      <w:numPr>
        <w:ilvl w:val="2"/>
        <w:numId w:val="1"/>
      </w:numPr>
      <w:spacing w:before="240" w:after="280"/>
      <w:outlineLvl w:val="2"/>
    </w:pPr>
    <w:rPr>
      <w:rFonts w:eastAsiaTheme="majorEastAsia" w:cstheme="majorBidi"/>
    </w:rPr>
  </w:style>
  <w:style w:type="character" w:customStyle="1" w:styleId="Heading21Char">
    <w:name w:val="Heading 21 Char"/>
    <w:basedOn w:val="DefaultParagraphFont"/>
    <w:link w:val="Heading21"/>
    <w:uiPriority w:val="9"/>
    <w:rsid w:val="00FF026C"/>
    <w:rPr>
      <w:rFonts w:ascii="Times New Roman" w:eastAsiaTheme="majorEastAsia" w:hAnsi="Times New Roman" w:cstheme="majorBidi"/>
      <w:sz w:val="22"/>
      <w:szCs w:val="22"/>
      <w:u w:val="single"/>
    </w:rPr>
  </w:style>
  <w:style w:type="paragraph" w:customStyle="1" w:styleId="Heading41">
    <w:name w:val="Heading 41"/>
    <w:basedOn w:val="Heading31"/>
    <w:next w:val="Normal"/>
    <w:uiPriority w:val="9"/>
    <w:semiHidden/>
    <w:unhideWhenUsed/>
    <w:rsid w:val="008712BD"/>
    <w:pPr>
      <w:numPr>
        <w:ilvl w:val="0"/>
        <w:numId w:val="0"/>
      </w:numPr>
      <w:spacing w:before="200"/>
      <w:outlineLvl w:val="3"/>
    </w:pPr>
    <w:rPr>
      <w:bCs/>
      <w:iCs/>
    </w:rPr>
  </w:style>
  <w:style w:type="paragraph" w:customStyle="1" w:styleId="Heading51">
    <w:name w:val="Heading 51"/>
    <w:basedOn w:val="Normal"/>
    <w:next w:val="Normal"/>
    <w:uiPriority w:val="9"/>
    <w:semiHidden/>
    <w:unhideWhenUsed/>
    <w:rsid w:val="00284FBE"/>
    <w:pPr>
      <w:keepNext/>
      <w:numPr>
        <w:ilvl w:val="4"/>
        <w:numId w:val="1"/>
      </w:numPr>
      <w:spacing w:before="200" w:after="280"/>
      <w:outlineLvl w:val="4"/>
    </w:pPr>
    <w:rPr>
      <w:rFonts w:asciiTheme="majorHAnsi" w:eastAsiaTheme="majorEastAsia" w:hAnsiTheme="majorHAnsi" w:cstheme="majorBidi"/>
      <w:color w:val="243F60" w:themeColor="accent1" w:themeShade="7F"/>
    </w:rPr>
  </w:style>
  <w:style w:type="paragraph" w:customStyle="1" w:styleId="Heading61">
    <w:name w:val="Heading 61"/>
    <w:basedOn w:val="Normal"/>
    <w:next w:val="Normal"/>
    <w:uiPriority w:val="9"/>
    <w:semiHidden/>
    <w:unhideWhenUsed/>
    <w:rsid w:val="00284FBE"/>
    <w:pPr>
      <w:keepNext/>
      <w:numPr>
        <w:ilvl w:val="5"/>
        <w:numId w:val="1"/>
      </w:numPr>
      <w:spacing w:before="200" w:after="280"/>
      <w:outlineLvl w:val="5"/>
    </w:pPr>
    <w:rPr>
      <w:rFonts w:asciiTheme="majorHAnsi" w:eastAsiaTheme="majorEastAsia" w:hAnsiTheme="majorHAnsi" w:cstheme="majorBidi"/>
      <w:i/>
      <w:iCs/>
      <w:color w:val="243F60" w:themeColor="accent1" w:themeShade="7F"/>
    </w:rPr>
  </w:style>
  <w:style w:type="paragraph" w:customStyle="1" w:styleId="Heading71">
    <w:name w:val="Heading 71"/>
    <w:basedOn w:val="Normal"/>
    <w:next w:val="Normal"/>
    <w:uiPriority w:val="9"/>
    <w:semiHidden/>
    <w:unhideWhenUsed/>
    <w:rsid w:val="00284FBE"/>
    <w:pPr>
      <w:keepNext/>
      <w:numPr>
        <w:ilvl w:val="6"/>
        <w:numId w:val="1"/>
      </w:numPr>
      <w:spacing w:before="200" w:after="280"/>
      <w:outlineLvl w:val="6"/>
    </w:pPr>
    <w:rPr>
      <w:rFonts w:asciiTheme="majorHAnsi" w:eastAsiaTheme="majorEastAsia" w:hAnsiTheme="majorHAnsi" w:cstheme="majorBidi"/>
      <w:i/>
      <w:iCs/>
      <w:color w:val="404040" w:themeColor="text1" w:themeTint="BF"/>
    </w:rPr>
  </w:style>
  <w:style w:type="paragraph" w:customStyle="1" w:styleId="Heading81">
    <w:name w:val="Heading 81"/>
    <w:basedOn w:val="Normal"/>
    <w:next w:val="Normal"/>
    <w:uiPriority w:val="9"/>
    <w:semiHidden/>
    <w:unhideWhenUsed/>
    <w:rsid w:val="00284FBE"/>
    <w:pPr>
      <w:keepNext/>
      <w:numPr>
        <w:ilvl w:val="7"/>
        <w:numId w:val="1"/>
      </w:numPr>
      <w:spacing w:before="200" w:after="280"/>
      <w:outlineLvl w:val="7"/>
    </w:pPr>
    <w:rPr>
      <w:rFonts w:asciiTheme="majorHAnsi" w:eastAsiaTheme="majorEastAsia" w:hAnsiTheme="majorHAnsi" w:cstheme="majorBidi"/>
      <w:color w:val="404040" w:themeColor="text1" w:themeTint="BF"/>
      <w:sz w:val="20"/>
      <w:szCs w:val="20"/>
    </w:rPr>
  </w:style>
  <w:style w:type="paragraph" w:customStyle="1" w:styleId="Heading91">
    <w:name w:val="Heading 91"/>
    <w:basedOn w:val="Normal"/>
    <w:next w:val="Normal"/>
    <w:uiPriority w:val="9"/>
    <w:semiHidden/>
    <w:unhideWhenUsed/>
    <w:rsid w:val="008712BD"/>
    <w:pPr>
      <w:keepNext/>
      <w:spacing w:before="200" w:after="280"/>
      <w:ind w:left="1584" w:hanging="1584"/>
      <w:outlineLvl w:val="8"/>
    </w:pPr>
    <w:rPr>
      <w:rFonts w:asciiTheme="majorHAnsi" w:eastAsiaTheme="majorEastAsia" w:hAnsiTheme="majorHAnsi" w:cstheme="majorBidi"/>
      <w:i/>
      <w:iCs/>
      <w:color w:val="404040" w:themeColor="text1" w:themeTint="BF"/>
      <w:sz w:val="20"/>
      <w:szCs w:val="20"/>
    </w:rPr>
  </w:style>
  <w:style w:type="character" w:customStyle="1" w:styleId="1">
    <w:name w:val="Заголовок 1 Знак"/>
    <w:basedOn w:val="DefaultParagraphFont"/>
    <w:link w:val="1"/>
    <w:uiPriority w:val="9"/>
    <w:rsid w:val="00381F95"/>
    <w:rPr>
      <w:rFonts w:asciiTheme="majorHAnsi" w:eastAsiaTheme="majorEastAsia" w:hAnsiTheme="majorHAnsi" w:cstheme="majorBidi"/>
      <w:b/>
      <w:bCs/>
      <w:color w:val="345A8A" w:themeColor="accent1" w:themeShade="B5"/>
      <w:sz w:val="32"/>
      <w:szCs w:val="32"/>
      <w:lang w:eastAsia="ru-RU"/>
    </w:rPr>
  </w:style>
  <w:style w:type="character" w:customStyle="1" w:styleId="2">
    <w:name w:val="Заголовок 2 Знак"/>
    <w:basedOn w:val="DefaultParagraphFont"/>
    <w:link w:val="2"/>
    <w:uiPriority w:val="9"/>
    <w:rsid w:val="00381F95"/>
    <w:rPr>
      <w:rFonts w:asciiTheme="majorHAnsi" w:eastAsiaTheme="majorEastAsia" w:hAnsiTheme="majorHAnsi" w:cstheme="majorBidi"/>
      <w:b/>
      <w:bCs/>
      <w:color w:val="4F81BD" w:themeColor="accent1"/>
      <w:sz w:val="26"/>
      <w:szCs w:val="26"/>
      <w:lang w:eastAsia="ru-RU"/>
    </w:rPr>
  </w:style>
  <w:style w:type="character" w:customStyle="1" w:styleId="ListLabel1">
    <w:name w:val="ListLabel 1"/>
    <w:rsid w:val="001A64A6"/>
    <w:rPr>
      <w:color w:val="000000"/>
      <w:sz w:val="22"/>
      <w:szCs w:val="22"/>
    </w:rPr>
  </w:style>
  <w:style w:type="character" w:customStyle="1" w:styleId="ListLabel2">
    <w:name w:val="ListLabel 2"/>
    <w:rsid w:val="001A64A6"/>
    <w:rPr>
      <w:b/>
      <w:bCs w:val="0"/>
    </w:rPr>
  </w:style>
  <w:style w:type="character" w:customStyle="1" w:styleId="ListLabel3">
    <w:name w:val="ListLabel 3"/>
    <w:rsid w:val="001A64A6"/>
    <w:rPr>
      <w:b/>
      <w:bCs w:val="0"/>
      <w:i w:val="0"/>
      <w:iCs w:val="0"/>
    </w:rPr>
  </w:style>
  <w:style w:type="character" w:customStyle="1" w:styleId="ListLabel4">
    <w:name w:val="ListLabel 4"/>
    <w:rsid w:val="001A64A6"/>
    <w:rPr>
      <w:b/>
    </w:rPr>
  </w:style>
  <w:style w:type="character" w:customStyle="1" w:styleId="ListLabel5">
    <w:name w:val="ListLabel 5"/>
    <w:rsid w:val="001A64A6"/>
    <w:rPr>
      <w:rFonts w:cs="Symbol"/>
    </w:rPr>
  </w:style>
  <w:style w:type="character" w:customStyle="1" w:styleId="ListLabel6">
    <w:name w:val="ListLabel 6"/>
    <w:rsid w:val="001A64A6"/>
    <w:rPr>
      <w:rFonts w:cs="Courier New"/>
    </w:rPr>
  </w:style>
  <w:style w:type="character" w:customStyle="1" w:styleId="ListLabel7">
    <w:name w:val="ListLabel 7"/>
    <w:rsid w:val="001A64A6"/>
    <w:rPr>
      <w:rFonts w:cs="Wingdings"/>
    </w:rPr>
  </w:style>
  <w:style w:type="character" w:customStyle="1" w:styleId="ListLabel8">
    <w:name w:val="ListLabel 8"/>
    <w:rsid w:val="001A64A6"/>
    <w:rPr>
      <w:rFonts w:eastAsia="Times New Roman" w:cs="Times New Roman"/>
    </w:rPr>
  </w:style>
  <w:style w:type="character" w:customStyle="1" w:styleId="ListLabel9">
    <w:name w:val="ListLabel 9"/>
    <w:rsid w:val="001A64A6"/>
    <w:rPr>
      <w:sz w:val="20"/>
    </w:rPr>
  </w:style>
  <w:style w:type="character" w:styleId="CommentReference">
    <w:name w:val="annotation reference"/>
    <w:basedOn w:val="DefaultParagraphFont"/>
    <w:uiPriority w:val="99"/>
    <w:semiHidden/>
    <w:unhideWhenUsed/>
    <w:rsid w:val="00B53E18"/>
    <w:rPr>
      <w:sz w:val="18"/>
      <w:szCs w:val="18"/>
    </w:rPr>
  </w:style>
  <w:style w:type="character" w:customStyle="1" w:styleId="a0">
    <w:name w:val="Текст комментария Знак"/>
    <w:basedOn w:val="DefaultParagraphFont"/>
    <w:uiPriority w:val="99"/>
    <w:semiHidden/>
    <w:rsid w:val="00B53E18"/>
    <w:rPr>
      <w:rFonts w:ascii="Times New Roman" w:eastAsia="Times New Roman" w:hAnsi="Times New Roman" w:cs="Times New Roman"/>
      <w:color w:val="000000"/>
      <w:sz w:val="24"/>
      <w:szCs w:val="24"/>
      <w:lang w:eastAsia="ru-RU"/>
    </w:rPr>
  </w:style>
  <w:style w:type="character" w:customStyle="1" w:styleId="a1">
    <w:name w:val="Тема примечания Знак"/>
    <w:basedOn w:val="a0"/>
    <w:uiPriority w:val="99"/>
    <w:semiHidden/>
    <w:rsid w:val="00B53E18"/>
    <w:rPr>
      <w:rFonts w:ascii="Times New Roman" w:eastAsia="Times New Roman" w:hAnsi="Times New Roman" w:cs="Times New Roman"/>
      <w:b/>
      <w:bCs/>
      <w:color w:val="000000"/>
      <w:sz w:val="24"/>
      <w:szCs w:val="20"/>
      <w:lang w:eastAsia="ru-RU"/>
    </w:rPr>
  </w:style>
  <w:style w:type="character" w:customStyle="1" w:styleId="a2">
    <w:name w:val="Текст выноски Знак"/>
    <w:basedOn w:val="DefaultParagraphFont"/>
    <w:uiPriority w:val="99"/>
    <w:semiHidden/>
    <w:rsid w:val="00B53E18"/>
    <w:rPr>
      <w:rFonts w:ascii="Lucida Grande CY" w:eastAsia="Times New Roman" w:hAnsi="Lucida Grande CY" w:cs="Lucida Grande CY"/>
      <w:color w:val="000000"/>
      <w:sz w:val="18"/>
      <w:szCs w:val="18"/>
      <w:lang w:eastAsia="ru-RU"/>
    </w:rPr>
  </w:style>
  <w:style w:type="character" w:customStyle="1" w:styleId="ListLabel10">
    <w:name w:val="ListLabel 10"/>
    <w:rsid w:val="005D4094"/>
    <w:rPr>
      <w:rFonts w:cs="Symbol"/>
      <w:sz w:val="20"/>
    </w:rPr>
  </w:style>
  <w:style w:type="character" w:customStyle="1" w:styleId="ListLabel11">
    <w:name w:val="ListLabel 11"/>
    <w:rsid w:val="005D4094"/>
    <w:rPr>
      <w:rFonts w:cs="Courier New"/>
      <w:sz w:val="20"/>
    </w:rPr>
  </w:style>
  <w:style w:type="character" w:customStyle="1" w:styleId="ListLabel12">
    <w:name w:val="ListLabel 12"/>
    <w:rsid w:val="005D4094"/>
    <w:rPr>
      <w:rFonts w:cs="Wingdings"/>
      <w:sz w:val="20"/>
    </w:rPr>
  </w:style>
  <w:style w:type="character" w:customStyle="1" w:styleId="ListLabel13">
    <w:name w:val="ListLabel 13"/>
    <w:rsid w:val="005D4094"/>
    <w:rPr>
      <w:rFonts w:cs="Symbol"/>
    </w:rPr>
  </w:style>
  <w:style w:type="character" w:customStyle="1" w:styleId="ListLabel14">
    <w:name w:val="ListLabel 14"/>
    <w:rsid w:val="005D4094"/>
    <w:rPr>
      <w:rFonts w:cs="Courier New"/>
    </w:rPr>
  </w:style>
  <w:style w:type="character" w:customStyle="1" w:styleId="ListLabel15">
    <w:name w:val="ListLabel 15"/>
    <w:rsid w:val="005D4094"/>
    <w:rPr>
      <w:rFonts w:cs="Wingdings"/>
    </w:rPr>
  </w:style>
  <w:style w:type="character" w:customStyle="1" w:styleId="ListLabel16">
    <w:name w:val="ListLabel 16"/>
    <w:rsid w:val="005D4094"/>
    <w:rPr>
      <w:rFonts w:cs="Symbol"/>
      <w:sz w:val="20"/>
    </w:rPr>
  </w:style>
  <w:style w:type="character" w:customStyle="1" w:styleId="ListLabel17">
    <w:name w:val="ListLabel 17"/>
    <w:rsid w:val="005D4094"/>
    <w:rPr>
      <w:rFonts w:cs="Courier New"/>
      <w:sz w:val="20"/>
    </w:rPr>
  </w:style>
  <w:style w:type="character" w:customStyle="1" w:styleId="ListLabel18">
    <w:name w:val="ListLabel 18"/>
    <w:rsid w:val="005D4094"/>
    <w:rPr>
      <w:rFonts w:cs="Wingdings"/>
      <w:sz w:val="20"/>
    </w:rPr>
  </w:style>
  <w:style w:type="character" w:customStyle="1" w:styleId="ListLabel19">
    <w:name w:val="ListLabel 19"/>
    <w:rsid w:val="005D4094"/>
    <w:rPr>
      <w:rFonts w:cs="Symbol"/>
    </w:rPr>
  </w:style>
  <w:style w:type="character" w:customStyle="1" w:styleId="ListLabel20">
    <w:name w:val="ListLabel 20"/>
    <w:rsid w:val="005D4094"/>
    <w:rPr>
      <w:rFonts w:cs="Courier New"/>
    </w:rPr>
  </w:style>
  <w:style w:type="character" w:customStyle="1" w:styleId="ListLabel21">
    <w:name w:val="ListLabel 21"/>
    <w:rsid w:val="005D4094"/>
    <w:rPr>
      <w:rFonts w:cs="Wingdings"/>
    </w:rPr>
  </w:style>
  <w:style w:type="character" w:customStyle="1" w:styleId="TitleChar">
    <w:name w:val="Title Char"/>
    <w:basedOn w:val="DefaultParagraphFont"/>
    <w:link w:val="Title"/>
    <w:uiPriority w:val="10"/>
    <w:rsid w:val="002C2FBB"/>
    <w:rPr>
      <w:rFonts w:asciiTheme="majorHAnsi" w:eastAsiaTheme="majorEastAsia" w:hAnsiTheme="majorHAnsi" w:cstheme="majorBidi"/>
      <w:color w:val="17365D" w:themeColor="text2" w:themeShade="BF"/>
      <w:spacing w:val="5"/>
      <w:kern w:val="28"/>
      <w:sz w:val="52"/>
      <w:szCs w:val="52"/>
    </w:rPr>
  </w:style>
  <w:style w:type="paragraph" w:styleId="Title">
    <w:name w:val="Title"/>
    <w:basedOn w:val="Normal"/>
    <w:next w:val="Normal"/>
    <w:link w:val="TitleChar"/>
    <w:uiPriority w:val="10"/>
    <w:qFormat/>
    <w:rsid w:val="002C2FB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FooterChar">
    <w:name w:val="Footer Char"/>
    <w:basedOn w:val="DefaultParagraphFont"/>
    <w:link w:val="Footer1"/>
    <w:uiPriority w:val="99"/>
    <w:qFormat/>
    <w:rsid w:val="00FE1A5B"/>
    <w:rPr>
      <w:rFonts w:ascii="Times New Roman" w:hAnsi="Times New Roman"/>
    </w:rPr>
  </w:style>
  <w:style w:type="paragraph" w:customStyle="1" w:styleId="Footer1">
    <w:name w:val="Footer1"/>
    <w:basedOn w:val="Normal"/>
    <w:link w:val="FooterChar"/>
    <w:uiPriority w:val="99"/>
    <w:unhideWhenUsed/>
    <w:rsid w:val="00FE1A5B"/>
    <w:pPr>
      <w:tabs>
        <w:tab w:val="center" w:pos="4320"/>
        <w:tab w:val="right" w:pos="8640"/>
      </w:tabs>
    </w:pPr>
  </w:style>
  <w:style w:type="character" w:styleId="PageNumber">
    <w:name w:val="page number"/>
    <w:basedOn w:val="DefaultParagraphFont"/>
    <w:uiPriority w:val="99"/>
    <w:semiHidden/>
    <w:unhideWhenUsed/>
    <w:rsid w:val="00FE1A5B"/>
  </w:style>
  <w:style w:type="character" w:customStyle="1" w:styleId="HeaderChar">
    <w:name w:val="Header Char"/>
    <w:basedOn w:val="DefaultParagraphFont"/>
    <w:link w:val="Header1"/>
    <w:uiPriority w:val="99"/>
    <w:qFormat/>
    <w:rsid w:val="009C3187"/>
    <w:rPr>
      <w:rFonts w:ascii="Times New Roman" w:hAnsi="Times New Roman"/>
    </w:rPr>
  </w:style>
  <w:style w:type="paragraph" w:customStyle="1" w:styleId="Header1">
    <w:name w:val="Header1"/>
    <w:basedOn w:val="Normal"/>
    <w:link w:val="HeaderChar"/>
    <w:uiPriority w:val="99"/>
    <w:unhideWhenUsed/>
    <w:rsid w:val="009C3187"/>
    <w:pPr>
      <w:tabs>
        <w:tab w:val="center" w:pos="4320"/>
        <w:tab w:val="right" w:pos="8640"/>
      </w:tabs>
    </w:pPr>
  </w:style>
  <w:style w:type="character" w:styleId="LineNumber">
    <w:name w:val="line number"/>
    <w:basedOn w:val="DefaultParagraphFont"/>
    <w:uiPriority w:val="99"/>
    <w:semiHidden/>
    <w:unhideWhenUsed/>
    <w:rsid w:val="00954977"/>
    <w:rPr>
      <w:rFonts w:ascii="Times New Roman" w:hAnsi="Times New Roman"/>
      <w:color w:val="808080" w:themeColor="background1" w:themeShade="80"/>
      <w:sz w:val="14"/>
    </w:rPr>
  </w:style>
  <w:style w:type="character" w:customStyle="1" w:styleId="ListLabel22">
    <w:name w:val="ListLabel 22"/>
    <w:rPr>
      <w:rFonts w:cs="Symbol"/>
      <w:sz w:val="20"/>
    </w:rPr>
  </w:style>
  <w:style w:type="character" w:customStyle="1" w:styleId="ListLabel23">
    <w:name w:val="ListLabel 23"/>
    <w:rPr>
      <w:rFonts w:cs="Courier New"/>
      <w:sz w:val="20"/>
    </w:rPr>
  </w:style>
  <w:style w:type="character" w:customStyle="1" w:styleId="ListLabel24">
    <w:name w:val="ListLabel 24"/>
    <w:rPr>
      <w:rFonts w:cs="Wingdings"/>
      <w:sz w:val="20"/>
    </w:rPr>
  </w:style>
  <w:style w:type="character" w:customStyle="1" w:styleId="ListLabel25">
    <w:name w:val="ListLabel 25"/>
    <w:rPr>
      <w:b w:val="0"/>
      <w:bCs w:val="0"/>
      <w:i w:val="0"/>
      <w:iCs w:val="0"/>
      <w:sz w:val="22"/>
      <w:szCs w:val="22"/>
    </w:rPr>
  </w:style>
  <w:style w:type="character" w:customStyle="1" w:styleId="ListLabel26">
    <w:name w:val="ListLabel 26"/>
    <w:rPr>
      <w:rFonts w:cs="Times New Roman Bold"/>
      <w:b w:val="0"/>
      <w:bCs/>
      <w:i w:val="0"/>
      <w:iCs w:val="0"/>
      <w:caps w:val="0"/>
      <w:smallCaps w:val="0"/>
      <w:strike w:val="0"/>
      <w:dstrike w:val="0"/>
      <w:outline w:val="0"/>
      <w:shadow w:val="0"/>
      <w:emboss w:val="0"/>
      <w:imprint w:val="0"/>
      <w:vanish w:val="0"/>
      <w:spacing w:val="0"/>
      <w:position w:val="0"/>
      <w:sz w:val="24"/>
      <w:u w:val="none"/>
      <w:effect w:val="none"/>
      <w:vertAlign w:val="baseline"/>
      <w:em w:val="none"/>
    </w:rPr>
  </w:style>
  <w:style w:type="character" w:customStyle="1" w:styleId="ListLabel27">
    <w:name w:val="ListLabel 27"/>
    <w:rPr>
      <w:sz w:val="22"/>
      <w:szCs w:val="18"/>
    </w:rPr>
  </w:style>
  <w:style w:type="character" w:customStyle="1" w:styleId="ListLabel28">
    <w:name w:val="ListLabel 28"/>
    <w:rPr>
      <w:b w:val="0"/>
      <w:bCs w:val="0"/>
      <w:i/>
      <w:iCs/>
      <w:sz w:val="24"/>
      <w:szCs w:val="24"/>
    </w:rPr>
  </w:style>
  <w:style w:type="character" w:customStyle="1" w:styleId="ListLabel29">
    <w:name w:val="ListLabel 29"/>
    <w:rPr>
      <w:b/>
      <w:sz w:val="22"/>
    </w:rPr>
  </w:style>
  <w:style w:type="character" w:customStyle="1" w:styleId="ListLabel30">
    <w:name w:val="ListLabel 30"/>
    <w:rPr>
      <w:b/>
      <w:bCs/>
      <w:i w:val="0"/>
      <w:iCs w:val="0"/>
      <w:smallCaps/>
      <w:sz w:val="22"/>
      <w:szCs w:val="22"/>
    </w:rPr>
  </w:style>
  <w:style w:type="character" w:customStyle="1" w:styleId="ListLabel31">
    <w:name w:val="ListLabel 31"/>
    <w:rPr>
      <w:rFonts w:cs="Courier New"/>
    </w:rPr>
  </w:style>
  <w:style w:type="character" w:customStyle="1" w:styleId="LineNumbering">
    <w:name w:val="Line Numbering"/>
  </w:style>
  <w:style w:type="paragraph" w:customStyle="1" w:styleId="Heading">
    <w:name w:val="Heading"/>
    <w:basedOn w:val="Normal"/>
    <w:next w:val="TextBody"/>
    <w:rsid w:val="001A64A6"/>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1A64A6"/>
    <w:pPr>
      <w:spacing w:after="140" w:line="288" w:lineRule="auto"/>
    </w:pPr>
  </w:style>
  <w:style w:type="paragraph" w:styleId="List">
    <w:name w:val="List"/>
    <w:basedOn w:val="TextBody"/>
    <w:rsid w:val="001A64A6"/>
    <w:rPr>
      <w:rFonts w:cs="FreeSans"/>
    </w:rPr>
  </w:style>
  <w:style w:type="paragraph" w:customStyle="1" w:styleId="Caption1">
    <w:name w:val="Caption1"/>
    <w:basedOn w:val="Normal"/>
    <w:pPr>
      <w:suppressLineNumbers/>
      <w:spacing w:before="120" w:after="120"/>
    </w:pPr>
    <w:rPr>
      <w:rFonts w:cs="FreeSans"/>
      <w:i/>
      <w:iCs/>
    </w:rPr>
  </w:style>
  <w:style w:type="paragraph" w:customStyle="1" w:styleId="Index">
    <w:name w:val="Index"/>
    <w:basedOn w:val="Normal"/>
    <w:rsid w:val="001A64A6"/>
    <w:pPr>
      <w:suppressLineNumbers/>
    </w:pPr>
    <w:rPr>
      <w:rFonts w:cs="FreeSans"/>
    </w:rPr>
  </w:style>
  <w:style w:type="paragraph" w:customStyle="1" w:styleId="Heading110">
    <w:name w:val="Heading 11"/>
    <w:basedOn w:val="Normal"/>
    <w:uiPriority w:val="9"/>
    <w:rsid w:val="00381F95"/>
    <w:pPr>
      <w:keepNext/>
      <w:spacing w:before="480" w:after="280"/>
      <w:outlineLvl w:val="0"/>
    </w:pPr>
    <w:rPr>
      <w:rFonts w:asciiTheme="majorHAnsi" w:eastAsiaTheme="majorEastAsia" w:hAnsiTheme="majorHAnsi" w:cstheme="majorBidi"/>
      <w:b/>
      <w:bCs/>
      <w:color w:val="345A8A" w:themeColor="accent1" w:themeShade="B5"/>
      <w:sz w:val="32"/>
      <w:szCs w:val="32"/>
    </w:rPr>
  </w:style>
  <w:style w:type="paragraph" w:customStyle="1" w:styleId="Heading210">
    <w:name w:val="Heading 21"/>
    <w:basedOn w:val="Normal"/>
    <w:uiPriority w:val="9"/>
    <w:unhideWhenUsed/>
    <w:rsid w:val="00381F95"/>
    <w:pPr>
      <w:keepNext/>
      <w:spacing w:before="200" w:after="280"/>
      <w:ind w:left="432"/>
      <w:outlineLvl w:val="1"/>
    </w:pPr>
    <w:rPr>
      <w:rFonts w:asciiTheme="majorHAnsi" w:eastAsiaTheme="majorEastAsia" w:hAnsiTheme="majorHAnsi" w:cstheme="majorBidi"/>
      <w:b/>
      <w:bCs/>
      <w:color w:val="4F81BD" w:themeColor="accent1"/>
      <w:sz w:val="26"/>
      <w:szCs w:val="26"/>
    </w:rPr>
  </w:style>
  <w:style w:type="paragraph" w:customStyle="1" w:styleId="Caption10">
    <w:name w:val="Caption1"/>
    <w:basedOn w:val="Normal"/>
    <w:rsid w:val="001A64A6"/>
    <w:pPr>
      <w:suppressLineNumbers/>
      <w:spacing w:before="120" w:after="120"/>
    </w:pPr>
    <w:rPr>
      <w:rFonts w:cs="FreeSans"/>
      <w:i/>
      <w:iCs/>
    </w:rPr>
  </w:style>
  <w:style w:type="paragraph" w:styleId="NoSpacing">
    <w:name w:val="No Spacing"/>
    <w:uiPriority w:val="1"/>
    <w:qFormat/>
    <w:rsid w:val="002C2FBB"/>
    <w:rPr>
      <w:rFonts w:ascii="Times New Roman" w:hAnsi="Times New Roman"/>
    </w:rPr>
  </w:style>
  <w:style w:type="paragraph" w:customStyle="1" w:styleId="NoSpacing1">
    <w:name w:val="No Spacing1"/>
    <w:qFormat/>
    <w:rsid w:val="002C2FBB"/>
    <w:pPr>
      <w:suppressAutoHyphens/>
    </w:pPr>
    <w:rPr>
      <w:rFonts w:ascii="Times New Roman" w:eastAsia="Times New Roman" w:hAnsi="Times New Roman" w:cs="Times New Roman"/>
      <w:color w:val="000000"/>
      <w:lang w:eastAsia="ru-RU"/>
    </w:rPr>
  </w:style>
  <w:style w:type="paragraph" w:styleId="ListParagraph">
    <w:name w:val="List Paragraph"/>
    <w:basedOn w:val="Normal"/>
    <w:uiPriority w:val="34"/>
    <w:qFormat/>
    <w:rsid w:val="009A4E7A"/>
    <w:pPr>
      <w:contextualSpacing/>
    </w:pPr>
  </w:style>
  <w:style w:type="paragraph" w:styleId="CommentText">
    <w:name w:val="annotation text"/>
    <w:basedOn w:val="Normal"/>
    <w:uiPriority w:val="99"/>
    <w:semiHidden/>
    <w:unhideWhenUsed/>
    <w:rsid w:val="00B53E18"/>
  </w:style>
  <w:style w:type="paragraph" w:styleId="CommentSubject">
    <w:name w:val="annotation subject"/>
    <w:basedOn w:val="CommentText"/>
    <w:uiPriority w:val="99"/>
    <w:semiHidden/>
    <w:unhideWhenUsed/>
    <w:rsid w:val="00B53E18"/>
    <w:rPr>
      <w:b/>
      <w:bCs/>
      <w:sz w:val="20"/>
      <w:szCs w:val="20"/>
    </w:rPr>
  </w:style>
  <w:style w:type="paragraph" w:styleId="BalloonText">
    <w:name w:val="Balloon Text"/>
    <w:basedOn w:val="Normal"/>
    <w:uiPriority w:val="99"/>
    <w:semiHidden/>
    <w:unhideWhenUsed/>
    <w:rsid w:val="00B53E18"/>
    <w:rPr>
      <w:rFonts w:ascii="Lucida Grande CY" w:hAnsi="Lucida Grande CY" w:cs="Lucida Grande CY"/>
      <w:sz w:val="18"/>
      <w:szCs w:val="18"/>
    </w:rPr>
  </w:style>
  <w:style w:type="paragraph" w:customStyle="1" w:styleId="a">
    <w:name w:val="Подписи к рисункам"/>
    <w:basedOn w:val="Normal"/>
    <w:qFormat/>
    <w:rsid w:val="002C2FBB"/>
    <w:pPr>
      <w:numPr>
        <w:numId w:val="4"/>
      </w:numPr>
    </w:pPr>
    <w:rPr>
      <w:i/>
    </w:rPr>
  </w:style>
  <w:style w:type="paragraph" w:customStyle="1" w:styleId="ContentsHeading">
    <w:name w:val="Contents Heading"/>
    <w:basedOn w:val="Heading11"/>
    <w:next w:val="Normal"/>
    <w:uiPriority w:val="39"/>
    <w:unhideWhenUsed/>
    <w:rsid w:val="00591F1B"/>
    <w:pPr>
      <w:numPr>
        <w:numId w:val="0"/>
      </w:numPr>
      <w:spacing w:before="480" w:after="0" w:line="276" w:lineRule="auto"/>
    </w:pPr>
    <w:rPr>
      <w:szCs w:val="28"/>
      <w:lang w:val="en-US"/>
    </w:rPr>
  </w:style>
  <w:style w:type="paragraph" w:customStyle="1" w:styleId="Contents1">
    <w:name w:val="Contents 1"/>
    <w:basedOn w:val="Normal"/>
    <w:next w:val="Normal"/>
    <w:autoRedefine/>
    <w:uiPriority w:val="39"/>
    <w:unhideWhenUsed/>
    <w:rsid w:val="003525A3"/>
    <w:pPr>
      <w:spacing w:before="120"/>
      <w:jc w:val="left"/>
    </w:pPr>
  </w:style>
  <w:style w:type="paragraph" w:customStyle="1" w:styleId="Contents2">
    <w:name w:val="Contents 2"/>
    <w:basedOn w:val="Normal"/>
    <w:next w:val="Normal"/>
    <w:autoRedefine/>
    <w:uiPriority w:val="39"/>
    <w:unhideWhenUsed/>
    <w:rsid w:val="003525A3"/>
    <w:pPr>
      <w:ind w:left="240"/>
      <w:jc w:val="left"/>
    </w:pPr>
    <w:rPr>
      <w:szCs w:val="22"/>
    </w:rPr>
  </w:style>
  <w:style w:type="paragraph" w:customStyle="1" w:styleId="Contents3">
    <w:name w:val="Contents 3"/>
    <w:basedOn w:val="Normal"/>
    <w:next w:val="Normal"/>
    <w:autoRedefine/>
    <w:uiPriority w:val="39"/>
    <w:unhideWhenUsed/>
    <w:rsid w:val="00195BA8"/>
    <w:pPr>
      <w:ind w:left="480"/>
      <w:jc w:val="left"/>
    </w:pPr>
    <w:rPr>
      <w:rFonts w:asciiTheme="minorHAnsi" w:hAnsiTheme="minorHAnsi"/>
      <w:sz w:val="22"/>
      <w:szCs w:val="22"/>
    </w:rPr>
  </w:style>
  <w:style w:type="paragraph" w:customStyle="1" w:styleId="Contents4">
    <w:name w:val="Contents 4"/>
    <w:basedOn w:val="Normal"/>
    <w:next w:val="Normal"/>
    <w:autoRedefine/>
    <w:uiPriority w:val="39"/>
    <w:unhideWhenUsed/>
    <w:rsid w:val="00195BA8"/>
    <w:pPr>
      <w:ind w:left="720"/>
      <w:jc w:val="left"/>
    </w:pPr>
    <w:rPr>
      <w:rFonts w:asciiTheme="minorHAnsi" w:hAnsiTheme="minorHAnsi"/>
      <w:sz w:val="20"/>
      <w:szCs w:val="20"/>
    </w:rPr>
  </w:style>
  <w:style w:type="paragraph" w:customStyle="1" w:styleId="Contents5">
    <w:name w:val="Contents 5"/>
    <w:basedOn w:val="Normal"/>
    <w:next w:val="Normal"/>
    <w:autoRedefine/>
    <w:uiPriority w:val="39"/>
    <w:unhideWhenUsed/>
    <w:rsid w:val="00195BA8"/>
    <w:pPr>
      <w:ind w:left="960"/>
      <w:jc w:val="left"/>
    </w:pPr>
    <w:rPr>
      <w:rFonts w:asciiTheme="minorHAnsi" w:hAnsiTheme="minorHAnsi"/>
      <w:sz w:val="20"/>
      <w:szCs w:val="20"/>
    </w:rPr>
  </w:style>
  <w:style w:type="paragraph" w:customStyle="1" w:styleId="Contents6">
    <w:name w:val="Contents 6"/>
    <w:basedOn w:val="Normal"/>
    <w:next w:val="Normal"/>
    <w:autoRedefine/>
    <w:uiPriority w:val="39"/>
    <w:unhideWhenUsed/>
    <w:rsid w:val="00195BA8"/>
    <w:pPr>
      <w:ind w:left="1200"/>
      <w:jc w:val="left"/>
    </w:pPr>
    <w:rPr>
      <w:rFonts w:asciiTheme="minorHAnsi" w:hAnsiTheme="minorHAnsi"/>
      <w:sz w:val="20"/>
      <w:szCs w:val="20"/>
    </w:rPr>
  </w:style>
  <w:style w:type="paragraph" w:customStyle="1" w:styleId="Contents7">
    <w:name w:val="Contents 7"/>
    <w:basedOn w:val="Normal"/>
    <w:next w:val="Normal"/>
    <w:autoRedefine/>
    <w:uiPriority w:val="39"/>
    <w:unhideWhenUsed/>
    <w:rsid w:val="00195BA8"/>
    <w:pPr>
      <w:ind w:left="1440"/>
      <w:jc w:val="left"/>
    </w:pPr>
    <w:rPr>
      <w:rFonts w:asciiTheme="minorHAnsi" w:hAnsiTheme="minorHAnsi"/>
      <w:sz w:val="20"/>
      <w:szCs w:val="20"/>
    </w:rPr>
  </w:style>
  <w:style w:type="paragraph" w:customStyle="1" w:styleId="Contents8">
    <w:name w:val="Contents 8"/>
    <w:basedOn w:val="Normal"/>
    <w:next w:val="Normal"/>
    <w:autoRedefine/>
    <w:uiPriority w:val="39"/>
    <w:unhideWhenUsed/>
    <w:rsid w:val="00195BA8"/>
    <w:pPr>
      <w:ind w:left="1680"/>
      <w:jc w:val="left"/>
    </w:pPr>
    <w:rPr>
      <w:rFonts w:asciiTheme="minorHAnsi" w:hAnsiTheme="minorHAnsi"/>
      <w:sz w:val="20"/>
      <w:szCs w:val="20"/>
    </w:rPr>
  </w:style>
  <w:style w:type="paragraph" w:customStyle="1" w:styleId="Contents9">
    <w:name w:val="Contents 9"/>
    <w:basedOn w:val="Normal"/>
    <w:next w:val="Normal"/>
    <w:autoRedefine/>
    <w:uiPriority w:val="39"/>
    <w:unhideWhenUsed/>
    <w:rsid w:val="00195BA8"/>
    <w:pPr>
      <w:ind w:left="1920"/>
      <w:jc w:val="left"/>
    </w:pPr>
    <w:rPr>
      <w:rFonts w:asciiTheme="minorHAnsi" w:hAnsiTheme="minorHAnsi"/>
      <w:sz w:val="20"/>
      <w:szCs w:val="20"/>
    </w:rPr>
  </w:style>
  <w:style w:type="table" w:styleId="TableGrid">
    <w:name w:val="Table Grid"/>
    <w:basedOn w:val="TableNormal"/>
    <w:uiPriority w:val="99"/>
    <w:rsid w:val="009661D5"/>
    <w:rPr>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1"/>
    <w:uiPriority w:val="99"/>
    <w:unhideWhenUsed/>
    <w:rsid w:val="00FF026C"/>
    <w:pPr>
      <w:tabs>
        <w:tab w:val="center" w:pos="4320"/>
        <w:tab w:val="right" w:pos="8640"/>
      </w:tabs>
    </w:pPr>
  </w:style>
  <w:style w:type="character" w:customStyle="1" w:styleId="HeaderChar1">
    <w:name w:val="Header Char1"/>
    <w:basedOn w:val="DefaultParagraphFont"/>
    <w:link w:val="Header"/>
    <w:uiPriority w:val="99"/>
    <w:rsid w:val="00FF026C"/>
    <w:rPr>
      <w:rFonts w:ascii="Times New Roman" w:hAnsi="Times New Roman"/>
    </w:rPr>
  </w:style>
  <w:style w:type="paragraph" w:styleId="Footer">
    <w:name w:val="footer"/>
    <w:basedOn w:val="Normal"/>
    <w:link w:val="FooterChar1"/>
    <w:uiPriority w:val="99"/>
    <w:unhideWhenUsed/>
    <w:rsid w:val="00FF026C"/>
    <w:pPr>
      <w:tabs>
        <w:tab w:val="center" w:pos="4320"/>
        <w:tab w:val="right" w:pos="8640"/>
      </w:tabs>
    </w:pPr>
  </w:style>
  <w:style w:type="character" w:customStyle="1" w:styleId="FooterChar1">
    <w:name w:val="Footer Char1"/>
    <w:basedOn w:val="DefaultParagraphFont"/>
    <w:link w:val="Footer"/>
    <w:uiPriority w:val="99"/>
    <w:rsid w:val="00FF026C"/>
    <w:rPr>
      <w:rFonts w:ascii="Times New Roman" w:hAnsi="Times New Roman"/>
    </w:rPr>
  </w:style>
  <w:style w:type="paragraph" w:styleId="PlainText">
    <w:name w:val="Plain Text"/>
    <w:basedOn w:val="Normal"/>
    <w:link w:val="PlainTextChar"/>
    <w:uiPriority w:val="99"/>
    <w:unhideWhenUsed/>
    <w:rsid w:val="007C3C5B"/>
    <w:pPr>
      <w:spacing w:after="0"/>
      <w:jc w:val="left"/>
    </w:pPr>
    <w:rPr>
      <w:rFonts w:ascii="Courier" w:hAnsi="Courier"/>
      <w:sz w:val="21"/>
      <w:szCs w:val="21"/>
    </w:rPr>
  </w:style>
  <w:style w:type="character" w:customStyle="1" w:styleId="PlainTextChar">
    <w:name w:val="Plain Text Char"/>
    <w:basedOn w:val="DefaultParagraphFont"/>
    <w:link w:val="PlainText"/>
    <w:uiPriority w:val="99"/>
    <w:rsid w:val="007C3C5B"/>
    <w:rPr>
      <w:rFonts w:ascii="Courier" w:hAnsi="Courier"/>
      <w:sz w:val="21"/>
      <w:szCs w:val="21"/>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character" w:customStyle="1" w:styleId="Heading1Char1">
    <w:name w:val="Heading 1 Char1"/>
    <w:basedOn w:val="DefaultParagraphFont"/>
    <w:uiPriority w:val="9"/>
    <w:rsid w:val="00531BBD"/>
    <w:rPr>
      <w:rFonts w:ascii="Times New Roman" w:eastAsiaTheme="majorEastAsia" w:hAnsi="Times New Roman" w:cstheme="majorBidi"/>
      <w:b/>
      <w:bCs/>
      <w:szCs w:val="32"/>
    </w:rPr>
  </w:style>
  <w:style w:type="paragraph" w:styleId="TOCHeading">
    <w:name w:val="TOC Heading"/>
    <w:basedOn w:val="Heading1"/>
    <w:next w:val="Normal"/>
    <w:uiPriority w:val="39"/>
    <w:unhideWhenUsed/>
    <w:qFormat/>
    <w:rsid w:val="002C2FBB"/>
    <w:pPr>
      <w:numPr>
        <w:numId w:val="0"/>
      </w:numPr>
      <w:spacing w:before="480" w:after="0" w:line="276" w:lineRule="auto"/>
      <w:outlineLvl w:val="9"/>
    </w:pPr>
    <w:rPr>
      <w:szCs w:val="28"/>
      <w:lang w:val="en-US"/>
    </w:rPr>
  </w:style>
  <w:style w:type="character" w:customStyle="1" w:styleId="Heading3Char1">
    <w:name w:val="Heading 3 Char1"/>
    <w:basedOn w:val="DefaultParagraphFont"/>
    <w:uiPriority w:val="9"/>
    <w:semiHidden/>
    <w:rsid w:val="00531BBD"/>
    <w:rPr>
      <w:rFonts w:asciiTheme="majorHAnsi" w:eastAsiaTheme="majorEastAsia" w:hAnsiTheme="majorHAnsi" w:cstheme="majorBidi"/>
      <w:b/>
      <w:bCs/>
      <w:color w:val="4F81BD" w:themeColor="accent1"/>
    </w:rPr>
  </w:style>
  <w:style w:type="character" w:customStyle="1" w:styleId="Heading4Char1">
    <w:name w:val="Heading 4 Char1"/>
    <w:basedOn w:val="DefaultParagraphFont"/>
    <w:uiPriority w:val="9"/>
    <w:semiHidden/>
    <w:rsid w:val="00531BBD"/>
    <w:rPr>
      <w:rFonts w:asciiTheme="majorHAnsi" w:eastAsiaTheme="majorEastAsia" w:hAnsiTheme="majorHAnsi" w:cstheme="majorBidi"/>
      <w:b/>
      <w:bCs/>
      <w:i/>
      <w:iCs/>
      <w:color w:val="4F81BD" w:themeColor="accent1"/>
    </w:rPr>
  </w:style>
  <w:style w:type="character" w:customStyle="1" w:styleId="Heading5Char1">
    <w:name w:val="Heading 5 Char1"/>
    <w:basedOn w:val="DefaultParagraphFont"/>
    <w:uiPriority w:val="9"/>
    <w:semiHidden/>
    <w:rsid w:val="00531BBD"/>
    <w:rPr>
      <w:rFonts w:asciiTheme="majorHAnsi" w:eastAsiaTheme="majorEastAsia" w:hAnsiTheme="majorHAnsi" w:cstheme="majorBidi"/>
      <w:color w:val="243F60" w:themeColor="accent1" w:themeShade="7F"/>
    </w:rPr>
  </w:style>
  <w:style w:type="character" w:customStyle="1" w:styleId="Heading6Char1">
    <w:name w:val="Heading 6 Char1"/>
    <w:basedOn w:val="DefaultParagraphFont"/>
    <w:uiPriority w:val="9"/>
    <w:semiHidden/>
    <w:rsid w:val="00531BBD"/>
    <w:rPr>
      <w:rFonts w:asciiTheme="majorHAnsi" w:eastAsiaTheme="majorEastAsia" w:hAnsiTheme="majorHAnsi" w:cstheme="majorBidi"/>
      <w:i/>
      <w:iCs/>
      <w:color w:val="243F60" w:themeColor="accent1" w:themeShade="7F"/>
    </w:rPr>
  </w:style>
  <w:style w:type="character" w:customStyle="1" w:styleId="Heading7Char1">
    <w:name w:val="Heading 7 Char1"/>
    <w:basedOn w:val="DefaultParagraphFont"/>
    <w:uiPriority w:val="9"/>
    <w:semiHidden/>
    <w:rsid w:val="00531BBD"/>
    <w:rPr>
      <w:rFonts w:asciiTheme="majorHAnsi" w:eastAsiaTheme="majorEastAsia" w:hAnsiTheme="majorHAnsi" w:cstheme="majorBidi"/>
      <w:i/>
      <w:iCs/>
      <w:color w:val="404040" w:themeColor="text1" w:themeTint="BF"/>
    </w:rPr>
  </w:style>
  <w:style w:type="character" w:customStyle="1" w:styleId="Heading8Char1">
    <w:name w:val="Heading 8 Char1"/>
    <w:basedOn w:val="DefaultParagraphFont"/>
    <w:uiPriority w:val="9"/>
    <w:semiHidden/>
    <w:rsid w:val="00531BBD"/>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DefaultParagraphFont"/>
    <w:uiPriority w:val="9"/>
    <w:semiHidden/>
    <w:rsid w:val="00531BBD"/>
    <w:rPr>
      <w:rFonts w:asciiTheme="majorHAnsi" w:eastAsiaTheme="majorEastAsia" w:hAnsiTheme="majorHAnsi" w:cstheme="majorBidi"/>
      <w:i/>
      <w:iCs/>
      <w:color w:val="404040" w:themeColor="text1" w:themeTint="BF"/>
      <w:sz w:val="20"/>
      <w:szCs w:val="20"/>
    </w:rPr>
  </w:style>
  <w:style w:type="paragraph" w:customStyle="1" w:styleId="SourceCode">
    <w:name w:val="Source Code"/>
    <w:basedOn w:val="Normal"/>
    <w:link w:val="VerbatimChar"/>
    <w:rsid w:val="002A12DE"/>
    <w:pPr>
      <w:wordWrap w:val="0"/>
      <w:jc w:val="left"/>
    </w:pPr>
    <w:rPr>
      <w:rFonts w:ascii="Courier New" w:hAnsi="Courier New"/>
    </w:rPr>
  </w:style>
  <w:style w:type="character" w:customStyle="1" w:styleId="VerbatimChar">
    <w:name w:val="Verbatim Char"/>
    <w:basedOn w:val="DefaultParagraphFont"/>
    <w:link w:val="SourceCode"/>
    <w:rsid w:val="002A12DE"/>
    <w:rPr>
      <w:rFonts w:ascii="Courier New" w:hAnsi="Courier New"/>
    </w:r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paragraph" w:styleId="DocumentMap">
    <w:name w:val="Document Map"/>
    <w:basedOn w:val="Normal"/>
    <w:link w:val="DocumentMapChar"/>
    <w:uiPriority w:val="99"/>
    <w:semiHidden/>
    <w:unhideWhenUsed/>
    <w:rsid w:val="004F52D2"/>
    <w:pPr>
      <w:spacing w:after="0"/>
    </w:pPr>
    <w:rPr>
      <w:rFonts w:cs="Times New Roman"/>
    </w:rPr>
  </w:style>
  <w:style w:type="character" w:customStyle="1" w:styleId="DocumentMapChar">
    <w:name w:val="Document Map Char"/>
    <w:basedOn w:val="DefaultParagraphFont"/>
    <w:link w:val="DocumentMap"/>
    <w:uiPriority w:val="99"/>
    <w:semiHidden/>
    <w:rsid w:val="004F52D2"/>
    <w:rPr>
      <w:rFonts w:ascii="Times New Roman" w:hAnsi="Times New Roman" w:cs="Times New Roman"/>
    </w:rPr>
  </w:style>
  <w:style w:type="paragraph" w:styleId="TOC1">
    <w:name w:val="toc 1"/>
    <w:basedOn w:val="Normal"/>
    <w:next w:val="Normal"/>
    <w:autoRedefine/>
    <w:uiPriority w:val="39"/>
    <w:unhideWhenUsed/>
    <w:rsid w:val="00791F7B"/>
    <w:pPr>
      <w:spacing w:before="120" w:after="0"/>
      <w:jc w:val="left"/>
    </w:pPr>
    <w:rPr>
      <w:rFonts w:asciiTheme="minorHAnsi" w:hAnsiTheme="minorHAnsi"/>
      <w:b/>
    </w:rPr>
  </w:style>
  <w:style w:type="paragraph" w:styleId="TOC2">
    <w:name w:val="toc 2"/>
    <w:basedOn w:val="Normal"/>
    <w:next w:val="Normal"/>
    <w:autoRedefine/>
    <w:uiPriority w:val="39"/>
    <w:unhideWhenUsed/>
    <w:rsid w:val="00791F7B"/>
    <w:pPr>
      <w:spacing w:after="0"/>
      <w:ind w:left="240"/>
      <w:jc w:val="left"/>
    </w:pPr>
    <w:rPr>
      <w:rFonts w:asciiTheme="minorHAnsi" w:hAnsiTheme="minorHAnsi"/>
      <w:b/>
      <w:sz w:val="22"/>
      <w:szCs w:val="22"/>
    </w:rPr>
  </w:style>
  <w:style w:type="paragraph" w:styleId="TOC3">
    <w:name w:val="toc 3"/>
    <w:basedOn w:val="Normal"/>
    <w:next w:val="Normal"/>
    <w:autoRedefine/>
    <w:uiPriority w:val="39"/>
    <w:unhideWhenUsed/>
    <w:rsid w:val="00814CD7"/>
    <w:pPr>
      <w:tabs>
        <w:tab w:val="left" w:pos="1440"/>
        <w:tab w:val="right" w:leader="dot" w:pos="7700"/>
      </w:tabs>
      <w:spacing w:after="0" w:afterAutospacing="0"/>
      <w:ind w:left="480"/>
      <w:jc w:val="left"/>
    </w:pPr>
    <w:rPr>
      <w:rFonts w:asciiTheme="minorHAnsi" w:hAnsiTheme="minorHAnsi"/>
      <w:sz w:val="22"/>
      <w:szCs w:val="22"/>
    </w:rPr>
  </w:style>
  <w:style w:type="paragraph" w:styleId="TOC4">
    <w:name w:val="toc 4"/>
    <w:basedOn w:val="Normal"/>
    <w:next w:val="Normal"/>
    <w:autoRedefine/>
    <w:uiPriority w:val="39"/>
    <w:unhideWhenUsed/>
    <w:rsid w:val="00791F7B"/>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791F7B"/>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791F7B"/>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791F7B"/>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791F7B"/>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791F7B"/>
    <w:pPr>
      <w:spacing w:after="0"/>
      <w:ind w:left="1920"/>
      <w:jc w:val="left"/>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header" Target="header1.xm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oter" Target="footer3.xml"/><Relationship Id="rId36" Type="http://schemas.openxmlformats.org/officeDocument/2006/relationships/fontTable" Target="fontTable.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F90661-8881-7848-8546-7E9D924A2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37</Pages>
  <Words>47764</Words>
  <Characters>401223</Characters>
  <Application>Microsoft Macintosh Word</Application>
  <DocSecurity>0</DocSecurity>
  <Lines>12158</Lines>
  <Paragraphs>590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30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onstantin Valeev</cp:lastModifiedBy>
  <cp:revision>32</cp:revision>
  <dcterms:created xsi:type="dcterms:W3CDTF">2015-12-08T15:48:00Z</dcterms:created>
  <dcterms:modified xsi:type="dcterms:W3CDTF">2015-12-13T12: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57.08-12-2015</vt:lpwstr>
  </property>
</Properties>
</file>